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AC0E5" w14:textId="77777777" w:rsidR="004721FF" w:rsidRPr="00C71F86" w:rsidRDefault="004721FF" w:rsidP="00C71F86">
      <w:bookmarkStart w:id="0" w:name="_Toc322797463"/>
      <w:bookmarkStart w:id="1" w:name="_Toc294299741"/>
      <w:bookmarkStart w:id="2" w:name="_Toc294794802"/>
      <w:bookmarkStart w:id="3" w:name="_Toc294794903"/>
      <w:bookmarkStart w:id="4" w:name="_Toc295316229"/>
      <w:bookmarkStart w:id="5" w:name="_Toc295317579"/>
      <w:bookmarkStart w:id="6" w:name="_Toc296938880"/>
      <w:bookmarkStart w:id="7" w:name="_Toc297634354"/>
      <w:bookmarkStart w:id="8" w:name="_Toc297640810"/>
      <w:bookmarkStart w:id="9" w:name="_Ref298155273"/>
      <w:bookmarkStart w:id="10" w:name="_Toc302077008"/>
      <w:bookmarkStart w:id="11" w:name="_Toc302720590"/>
      <w:bookmarkStart w:id="12" w:name="_Toc302720706"/>
      <w:bookmarkStart w:id="13" w:name="_Toc302721730"/>
    </w:p>
    <w:p w14:paraId="06D59E36" w14:textId="3F5831DF" w:rsidR="00320961" w:rsidRPr="00021698" w:rsidRDefault="00320961" w:rsidP="00021698">
      <w:pPr>
        <w:pStyle w:val="Tytu"/>
      </w:pPr>
      <w:bookmarkStart w:id="14" w:name="_Hlk525719831"/>
      <w:r w:rsidRPr="00021698">
        <w:t>Program Współpracy INTERREG</w:t>
      </w:r>
    </w:p>
    <w:p w14:paraId="7BA0E896" w14:textId="357E14D9" w:rsidR="00320961" w:rsidRPr="00021698" w:rsidRDefault="00320961" w:rsidP="00021698">
      <w:pPr>
        <w:pStyle w:val="Tytu"/>
      </w:pPr>
      <w:r w:rsidRPr="00021698">
        <w:t>Polska – Saksonia</w:t>
      </w:r>
    </w:p>
    <w:p w14:paraId="470FD162" w14:textId="4C232721" w:rsidR="00325889" w:rsidRPr="00021698" w:rsidRDefault="00320961" w:rsidP="00021698">
      <w:pPr>
        <w:pStyle w:val="Tytu"/>
      </w:pPr>
      <w:r w:rsidRPr="00021698">
        <w:t>2021-2027</w:t>
      </w:r>
    </w:p>
    <w:p w14:paraId="280CFEBE" w14:textId="77777777" w:rsidR="00325889" w:rsidRPr="00021698" w:rsidRDefault="00325889" w:rsidP="00021698">
      <w:pPr>
        <w:pStyle w:val="Tytu"/>
      </w:pPr>
    </w:p>
    <w:p w14:paraId="0F15BEAF" w14:textId="4307294A" w:rsidR="002B3668" w:rsidRPr="00021698" w:rsidRDefault="00021698" w:rsidP="00E37B46">
      <w:pPr>
        <w:pStyle w:val="Tytu"/>
      </w:pPr>
      <w:r w:rsidRPr="00021698">
        <w:t>Prognoza oddziaływania na środowisko</w:t>
      </w:r>
      <w:bookmarkEnd w:id="14"/>
    </w:p>
    <w:p w14:paraId="26B52CAD" w14:textId="0F7FA5EB" w:rsidR="00514983" w:rsidRPr="00E81101" w:rsidRDefault="00514983" w:rsidP="000D1E07">
      <w:pPr>
        <w:rPr>
          <w:rFonts w:cs="Calibri Light"/>
          <w:b/>
          <w:sz w:val="48"/>
          <w:szCs w:val="48"/>
        </w:rPr>
      </w:pPr>
    </w:p>
    <w:p w14:paraId="2F0CDD46" w14:textId="198280D3" w:rsidR="00514983" w:rsidRPr="00E81101" w:rsidRDefault="00514983" w:rsidP="000D1E07">
      <w:pPr>
        <w:rPr>
          <w:rFonts w:cs="Calibri Light"/>
          <w:b/>
          <w:sz w:val="48"/>
          <w:szCs w:val="48"/>
        </w:rPr>
      </w:pPr>
    </w:p>
    <w:p w14:paraId="79447338" w14:textId="77777777" w:rsidR="00F84773" w:rsidRPr="00E81101" w:rsidRDefault="00F84773" w:rsidP="000D1E07">
      <w:pPr>
        <w:pStyle w:val="BodyText24"/>
        <w:tabs>
          <w:tab w:val="clear" w:pos="142"/>
          <w:tab w:val="clear" w:pos="426"/>
        </w:tabs>
        <w:spacing w:line="240" w:lineRule="auto"/>
        <w:rPr>
          <w:rFonts w:ascii="Calibri Light" w:hAnsi="Calibri Light" w:cs="Calibri Light"/>
          <w:b w:val="0"/>
          <w:sz w:val="16"/>
          <w:szCs w:val="16"/>
        </w:rPr>
      </w:pPr>
    </w:p>
    <w:p w14:paraId="28CF495A" w14:textId="77777777" w:rsidR="00F84773" w:rsidRPr="00E81101" w:rsidRDefault="00F84773" w:rsidP="000D1E07">
      <w:pPr>
        <w:pStyle w:val="BodyText24"/>
        <w:tabs>
          <w:tab w:val="clear" w:pos="142"/>
          <w:tab w:val="clear" w:pos="426"/>
        </w:tabs>
        <w:spacing w:line="240" w:lineRule="auto"/>
        <w:rPr>
          <w:rFonts w:ascii="Calibri Light" w:hAnsi="Calibri Light" w:cs="Calibri Light"/>
          <w:b w:val="0"/>
          <w:sz w:val="16"/>
          <w:szCs w:val="16"/>
        </w:rPr>
      </w:pPr>
    </w:p>
    <w:p w14:paraId="333DD6D1" w14:textId="77777777" w:rsidR="00F84773" w:rsidRPr="00E81101" w:rsidRDefault="00F84773" w:rsidP="000D1E07">
      <w:pPr>
        <w:pStyle w:val="BodyText24"/>
        <w:tabs>
          <w:tab w:val="clear" w:pos="142"/>
          <w:tab w:val="clear" w:pos="426"/>
        </w:tabs>
        <w:spacing w:line="240" w:lineRule="auto"/>
        <w:rPr>
          <w:rFonts w:ascii="Calibri Light" w:hAnsi="Calibri Light" w:cs="Calibri Light"/>
          <w:b w:val="0"/>
          <w:sz w:val="16"/>
          <w:szCs w:val="16"/>
        </w:rPr>
      </w:pPr>
    </w:p>
    <w:tbl>
      <w:tblPr>
        <w:tblW w:w="7678" w:type="dxa"/>
        <w:tblInd w:w="672" w:type="dxa"/>
        <w:tblLayout w:type="fixed"/>
        <w:tblCellMar>
          <w:left w:w="70" w:type="dxa"/>
          <w:right w:w="70" w:type="dxa"/>
        </w:tblCellMar>
        <w:tblLook w:val="0000" w:firstRow="0" w:lastRow="0" w:firstColumn="0" w:lastColumn="0" w:noHBand="0" w:noVBand="0"/>
      </w:tblPr>
      <w:tblGrid>
        <w:gridCol w:w="1558"/>
        <w:gridCol w:w="6120"/>
      </w:tblGrid>
      <w:tr w:rsidR="00E1081B" w:rsidRPr="00E81101" w14:paraId="3808D081" w14:textId="77777777" w:rsidTr="3B010C45">
        <w:trPr>
          <w:cantSplit/>
          <w:trHeight w:val="434"/>
        </w:trPr>
        <w:tc>
          <w:tcPr>
            <w:tcW w:w="1558" w:type="dxa"/>
            <w:vAlign w:val="center"/>
          </w:tcPr>
          <w:p w14:paraId="6666D096" w14:textId="77777777" w:rsidR="00E1081B" w:rsidRPr="00E81101" w:rsidRDefault="00E1081B" w:rsidP="000D1E07">
            <w:pPr>
              <w:spacing w:before="20" w:after="20"/>
              <w:rPr>
                <w:rFonts w:cs="Calibri Light"/>
                <w:b/>
              </w:rPr>
            </w:pPr>
            <w:r w:rsidRPr="00E81101">
              <w:rPr>
                <w:rFonts w:cs="Calibri Light"/>
                <w:b/>
              </w:rPr>
              <w:t>Data:</w:t>
            </w:r>
          </w:p>
        </w:tc>
        <w:tc>
          <w:tcPr>
            <w:tcW w:w="6120" w:type="dxa"/>
            <w:vAlign w:val="center"/>
          </w:tcPr>
          <w:p w14:paraId="115D0155" w14:textId="3DE3260F" w:rsidR="00E1081B" w:rsidRPr="00E81101" w:rsidRDefault="00C77A6E" w:rsidP="00C260C5">
            <w:pPr>
              <w:spacing w:before="20" w:after="20"/>
              <w:rPr>
                <w:rFonts w:cs="Calibri Light"/>
              </w:rPr>
            </w:pPr>
            <w:r>
              <w:rPr>
                <w:rFonts w:cs="Calibri Light"/>
              </w:rPr>
              <w:t>11</w:t>
            </w:r>
            <w:r w:rsidR="00086DB2">
              <w:rPr>
                <w:rFonts w:cs="Calibri Light"/>
              </w:rPr>
              <w:t xml:space="preserve"> sierpnia</w:t>
            </w:r>
            <w:r w:rsidR="00C260C5" w:rsidRPr="1BBE8E56">
              <w:rPr>
                <w:rFonts w:cs="Calibri Light"/>
              </w:rPr>
              <w:t xml:space="preserve"> </w:t>
            </w:r>
            <w:r w:rsidR="00E1081B" w:rsidRPr="1BBE8E56">
              <w:rPr>
                <w:rFonts w:cs="Calibri Light"/>
              </w:rPr>
              <w:t>20</w:t>
            </w:r>
            <w:r w:rsidR="002B3668" w:rsidRPr="1BBE8E56">
              <w:rPr>
                <w:rFonts w:cs="Calibri Light"/>
              </w:rPr>
              <w:t>2</w:t>
            </w:r>
            <w:r w:rsidR="007B71E3" w:rsidRPr="1BBE8E56">
              <w:rPr>
                <w:rFonts w:cs="Calibri Light"/>
              </w:rPr>
              <w:t>1</w:t>
            </w:r>
          </w:p>
        </w:tc>
      </w:tr>
      <w:tr w:rsidR="00E1081B" w:rsidRPr="00E81101" w14:paraId="5F4E7EE4" w14:textId="77777777" w:rsidTr="3B010C45">
        <w:trPr>
          <w:cantSplit/>
          <w:trHeight w:val="416"/>
        </w:trPr>
        <w:tc>
          <w:tcPr>
            <w:tcW w:w="1558" w:type="dxa"/>
            <w:vAlign w:val="center"/>
          </w:tcPr>
          <w:p w14:paraId="4533A84C" w14:textId="77777777" w:rsidR="00E1081B" w:rsidRPr="00E81101" w:rsidRDefault="00E1081B" w:rsidP="000D1E07">
            <w:pPr>
              <w:spacing w:before="20" w:after="20"/>
              <w:rPr>
                <w:rFonts w:cs="Calibri Light"/>
                <w:b/>
              </w:rPr>
            </w:pPr>
            <w:r w:rsidRPr="00E81101">
              <w:rPr>
                <w:rFonts w:cs="Calibri Light"/>
                <w:b/>
              </w:rPr>
              <w:t>Status:</w:t>
            </w:r>
          </w:p>
        </w:tc>
        <w:tc>
          <w:tcPr>
            <w:tcW w:w="6120" w:type="dxa"/>
            <w:vAlign w:val="center"/>
          </w:tcPr>
          <w:p w14:paraId="69CC57BB" w14:textId="796C290C" w:rsidR="00E1081B" w:rsidRPr="00E81101" w:rsidRDefault="00086DB2" w:rsidP="000D1E07">
            <w:pPr>
              <w:spacing w:before="20" w:after="20"/>
              <w:rPr>
                <w:rFonts w:cs="Calibri Light"/>
              </w:rPr>
            </w:pPr>
            <w:r>
              <w:rPr>
                <w:rFonts w:cs="Calibri Light"/>
              </w:rPr>
              <w:t xml:space="preserve">Wersja do opiniowania oraz konsultacji społecznych </w:t>
            </w:r>
          </w:p>
        </w:tc>
      </w:tr>
      <w:tr w:rsidR="00E1081B" w:rsidRPr="00E81101" w14:paraId="01B9662B" w14:textId="77777777" w:rsidTr="3B010C45">
        <w:trPr>
          <w:cantSplit/>
          <w:trHeight w:val="2408"/>
        </w:trPr>
        <w:tc>
          <w:tcPr>
            <w:tcW w:w="1558" w:type="dxa"/>
            <w:vAlign w:val="center"/>
          </w:tcPr>
          <w:p w14:paraId="6166E87D" w14:textId="77777777" w:rsidR="00E1081B" w:rsidRPr="00E81101" w:rsidRDefault="00E1081B" w:rsidP="000D1E07">
            <w:pPr>
              <w:spacing w:before="20" w:after="20"/>
              <w:rPr>
                <w:rFonts w:cs="Calibri Light"/>
                <w:b/>
              </w:rPr>
            </w:pPr>
            <w:r w:rsidRPr="00E81101">
              <w:rPr>
                <w:rFonts w:cs="Calibri Light"/>
                <w:b/>
              </w:rPr>
              <w:t>Opracowanie:</w:t>
            </w:r>
          </w:p>
        </w:tc>
        <w:tc>
          <w:tcPr>
            <w:tcW w:w="6120" w:type="dxa"/>
            <w:vAlign w:val="center"/>
          </w:tcPr>
          <w:p w14:paraId="43F1E052" w14:textId="77777777" w:rsidR="00E1081B" w:rsidRPr="00E81101" w:rsidRDefault="00E1081B" w:rsidP="000D1E07">
            <w:pPr>
              <w:spacing w:before="20" w:after="20"/>
              <w:rPr>
                <w:rFonts w:cs="Calibri Light"/>
              </w:rPr>
            </w:pPr>
            <w:r w:rsidRPr="00E81101">
              <w:rPr>
                <w:rFonts w:cs="Calibri Light"/>
              </w:rPr>
              <w:t xml:space="preserve">ekovert Łukasz Szkudlarek </w:t>
            </w:r>
          </w:p>
          <w:p w14:paraId="31378C9F" w14:textId="29CAB2B3" w:rsidR="00E1081B" w:rsidRPr="00E81101" w:rsidRDefault="006537E7" w:rsidP="000D1E07">
            <w:pPr>
              <w:spacing w:before="20" w:after="20"/>
              <w:rPr>
                <w:rFonts w:cs="Calibri Light"/>
              </w:rPr>
            </w:pPr>
            <w:r w:rsidRPr="00E81101">
              <w:rPr>
                <w:rFonts w:cs="Calibri Light"/>
              </w:rPr>
              <w:t>ul. Średzka 10/1B</w:t>
            </w:r>
          </w:p>
          <w:p w14:paraId="3B1A79A4" w14:textId="75C379E5" w:rsidR="00E1081B" w:rsidRPr="00E81101" w:rsidRDefault="00E1081B" w:rsidP="000D1E07">
            <w:pPr>
              <w:spacing w:before="20" w:after="20"/>
              <w:rPr>
                <w:rFonts w:cs="Calibri Light"/>
              </w:rPr>
            </w:pPr>
            <w:r w:rsidRPr="00E81101">
              <w:rPr>
                <w:rFonts w:cs="Calibri Light"/>
              </w:rPr>
              <w:t>54-0</w:t>
            </w:r>
            <w:r w:rsidR="006537E7" w:rsidRPr="00E81101">
              <w:rPr>
                <w:rFonts w:cs="Calibri Light"/>
              </w:rPr>
              <w:t>17</w:t>
            </w:r>
            <w:r w:rsidRPr="00E81101">
              <w:rPr>
                <w:rFonts w:cs="Calibri Light"/>
              </w:rPr>
              <w:t xml:space="preserve"> Wrocław</w:t>
            </w:r>
          </w:p>
        </w:tc>
      </w:tr>
    </w:tbl>
    <w:p w14:paraId="1EE78685" w14:textId="4FF9AFCC" w:rsidR="00F84773" w:rsidRPr="00E81101" w:rsidRDefault="00F84773" w:rsidP="000D1E07">
      <w:pPr>
        <w:rPr>
          <w:rFonts w:cs="Calibri Light"/>
        </w:rPr>
      </w:pPr>
    </w:p>
    <w:p w14:paraId="33206ED0" w14:textId="428CCD77" w:rsidR="00C27A01" w:rsidRPr="00E81101" w:rsidRDefault="00C27A01" w:rsidP="000D1E07">
      <w:pPr>
        <w:rPr>
          <w:rFonts w:cs="Calibri Light"/>
        </w:rPr>
      </w:pPr>
    </w:p>
    <w:p w14:paraId="6FD3D03E" w14:textId="1E73701E" w:rsidR="005B306B" w:rsidRDefault="005B306B" w:rsidP="000D1E07">
      <w:pPr>
        <w:spacing w:after="0"/>
        <w:rPr>
          <w:rFonts w:cs="Calibri Light"/>
        </w:rPr>
      </w:pPr>
      <w:r w:rsidRPr="00E81101">
        <w:rPr>
          <w:rFonts w:cs="Calibri Light"/>
        </w:rPr>
        <w:br w:type="page"/>
      </w:r>
    </w:p>
    <w:p w14:paraId="687C0E47" w14:textId="77777777" w:rsidR="00854706" w:rsidRPr="00854706" w:rsidRDefault="00854706" w:rsidP="00854706">
      <w:pPr>
        <w:spacing w:after="0"/>
        <w:jc w:val="center"/>
        <w:rPr>
          <w:rFonts w:cs="Calibri Light"/>
          <w:b/>
          <w:sz w:val="32"/>
        </w:rPr>
      </w:pPr>
      <w:r w:rsidRPr="00854706">
        <w:rPr>
          <w:rFonts w:cs="Calibri Light"/>
          <w:b/>
          <w:sz w:val="32"/>
        </w:rPr>
        <w:lastRenderedPageBreak/>
        <w:t>LISTA AUTORÓW</w:t>
      </w:r>
      <w:bookmarkStart w:id="15" w:name="_Hlk79569794"/>
    </w:p>
    <w:p w14:paraId="7A3C99C6" w14:textId="05A9BAE5" w:rsidR="00854706" w:rsidRPr="00854706" w:rsidRDefault="00854706" w:rsidP="00854706">
      <w:pPr>
        <w:spacing w:after="0"/>
        <w:rPr>
          <w:rFonts w:cs="Calibri Light"/>
        </w:rPr>
      </w:pPr>
    </w:p>
    <w:tbl>
      <w:tblPr>
        <w:tblStyle w:val="Siatkatabelijasna"/>
        <w:tblW w:w="9889" w:type="dxa"/>
        <w:tblLook w:val="04A0" w:firstRow="1" w:lastRow="0" w:firstColumn="1" w:lastColumn="0" w:noHBand="0" w:noVBand="1"/>
      </w:tblPr>
      <w:tblGrid>
        <w:gridCol w:w="4922"/>
        <w:gridCol w:w="4967"/>
      </w:tblGrid>
      <w:tr w:rsidR="00854706" w:rsidRPr="00854706" w14:paraId="0942AF31" w14:textId="1BE06DEE" w:rsidTr="00926EB2">
        <w:tc>
          <w:tcPr>
            <w:tcW w:w="4922" w:type="dxa"/>
            <w:vAlign w:val="center"/>
          </w:tcPr>
          <w:p w14:paraId="13DC8EA8" w14:textId="77777777" w:rsidR="00BC7DA4" w:rsidRDefault="00BC7DA4" w:rsidP="00926EB2">
            <w:pPr>
              <w:spacing w:after="0"/>
              <w:jc w:val="center"/>
              <w:rPr>
                <w:rFonts w:cs="Calibri Light"/>
                <w:sz w:val="28"/>
              </w:rPr>
            </w:pPr>
          </w:p>
          <w:p w14:paraId="48BEC810" w14:textId="6A21202F" w:rsidR="00854706" w:rsidRPr="00854706" w:rsidRDefault="00854706" w:rsidP="00926EB2">
            <w:pPr>
              <w:spacing w:after="0"/>
              <w:jc w:val="center"/>
              <w:rPr>
                <w:rFonts w:cs="Calibri Light"/>
                <w:sz w:val="28"/>
              </w:rPr>
            </w:pPr>
            <w:r w:rsidRPr="00854706">
              <w:rPr>
                <w:rFonts w:cs="Calibri Light"/>
                <w:sz w:val="28"/>
              </w:rPr>
              <w:t>Łukasz Szkudlarek</w:t>
            </w:r>
          </w:p>
          <w:p w14:paraId="508E96F9" w14:textId="436304DF" w:rsidR="00854706" w:rsidRPr="00854706" w:rsidRDefault="00854706" w:rsidP="00926EB2">
            <w:pPr>
              <w:pStyle w:val="Akapitzlist"/>
              <w:spacing w:after="0"/>
              <w:jc w:val="center"/>
              <w:rPr>
                <w:rFonts w:cs="Calibri Light"/>
                <w:sz w:val="28"/>
              </w:rPr>
            </w:pPr>
          </w:p>
        </w:tc>
        <w:tc>
          <w:tcPr>
            <w:tcW w:w="4967" w:type="dxa"/>
          </w:tcPr>
          <w:p w14:paraId="0BE610A4" w14:textId="242CA7AB" w:rsidR="00926EB2" w:rsidRPr="00854706" w:rsidRDefault="00926EB2" w:rsidP="00854706">
            <w:pPr>
              <w:spacing w:after="0"/>
              <w:rPr>
                <w:rFonts w:cs="Calibri Light"/>
                <w:sz w:val="28"/>
              </w:rPr>
            </w:pPr>
          </w:p>
        </w:tc>
      </w:tr>
      <w:tr w:rsidR="00854706" w:rsidRPr="00854706" w14:paraId="7F6CDA7C" w14:textId="14191A81" w:rsidTr="00926EB2">
        <w:tc>
          <w:tcPr>
            <w:tcW w:w="4922" w:type="dxa"/>
            <w:vAlign w:val="center"/>
          </w:tcPr>
          <w:p w14:paraId="39DFA6AF" w14:textId="7A8E98AE" w:rsidR="00854706" w:rsidRDefault="00854706" w:rsidP="00926EB2">
            <w:pPr>
              <w:spacing w:after="0"/>
              <w:jc w:val="center"/>
              <w:rPr>
                <w:rFonts w:cs="Calibri Light"/>
                <w:sz w:val="28"/>
              </w:rPr>
            </w:pPr>
            <w:r w:rsidRPr="00854706">
              <w:rPr>
                <w:rFonts w:cs="Calibri Light"/>
                <w:sz w:val="28"/>
              </w:rPr>
              <w:t>Katarzyna Tokarczyk-Dorociak</w:t>
            </w:r>
          </w:p>
          <w:p w14:paraId="5E47B162" w14:textId="74FD680B" w:rsidR="00854706" w:rsidRPr="00854706" w:rsidRDefault="00854706" w:rsidP="00926EB2">
            <w:pPr>
              <w:spacing w:after="0"/>
              <w:jc w:val="center"/>
              <w:rPr>
                <w:rFonts w:cs="Calibri Light"/>
                <w:sz w:val="28"/>
              </w:rPr>
            </w:pPr>
          </w:p>
        </w:tc>
        <w:tc>
          <w:tcPr>
            <w:tcW w:w="4967" w:type="dxa"/>
          </w:tcPr>
          <w:p w14:paraId="221A7FD0" w14:textId="4680A23A" w:rsidR="00854706" w:rsidRPr="00854706" w:rsidRDefault="00854706" w:rsidP="003F4D80">
            <w:pPr>
              <w:spacing w:after="0"/>
              <w:jc w:val="center"/>
              <w:rPr>
                <w:rFonts w:cs="Calibri Light"/>
                <w:sz w:val="28"/>
              </w:rPr>
            </w:pPr>
          </w:p>
        </w:tc>
      </w:tr>
      <w:tr w:rsidR="00854706" w:rsidRPr="00854706" w14:paraId="32C3AEB2" w14:textId="6DA603D6" w:rsidTr="00926EB2">
        <w:tc>
          <w:tcPr>
            <w:tcW w:w="4922" w:type="dxa"/>
            <w:vAlign w:val="center"/>
          </w:tcPr>
          <w:p w14:paraId="5624D558" w14:textId="4B843DED" w:rsidR="00854706" w:rsidRDefault="00854706" w:rsidP="00926EB2">
            <w:pPr>
              <w:spacing w:after="0"/>
              <w:jc w:val="center"/>
              <w:rPr>
                <w:rFonts w:cs="Calibri Light"/>
                <w:sz w:val="28"/>
              </w:rPr>
            </w:pPr>
            <w:r w:rsidRPr="00854706">
              <w:rPr>
                <w:rFonts w:cs="Calibri Light"/>
                <w:sz w:val="28"/>
              </w:rPr>
              <w:t>Thomas Fischer</w:t>
            </w:r>
          </w:p>
          <w:p w14:paraId="0E06B7BE" w14:textId="6B91DEFF" w:rsidR="00854706" w:rsidRPr="00854706" w:rsidRDefault="00854706" w:rsidP="00926EB2">
            <w:pPr>
              <w:spacing w:after="0"/>
              <w:jc w:val="center"/>
              <w:rPr>
                <w:rFonts w:cs="Calibri Light"/>
                <w:sz w:val="28"/>
              </w:rPr>
            </w:pPr>
          </w:p>
        </w:tc>
        <w:tc>
          <w:tcPr>
            <w:tcW w:w="4967" w:type="dxa"/>
          </w:tcPr>
          <w:p w14:paraId="14EE0834" w14:textId="4FDC67E8" w:rsidR="00854706" w:rsidRPr="00854706" w:rsidRDefault="00854706" w:rsidP="00926EB2">
            <w:pPr>
              <w:spacing w:after="0"/>
              <w:jc w:val="center"/>
              <w:rPr>
                <w:rFonts w:cs="Calibri Light"/>
                <w:sz w:val="28"/>
              </w:rPr>
            </w:pPr>
          </w:p>
        </w:tc>
      </w:tr>
      <w:tr w:rsidR="00854706" w:rsidRPr="00854706" w14:paraId="770445E0" w14:textId="0ABD7641" w:rsidTr="00926EB2">
        <w:tc>
          <w:tcPr>
            <w:tcW w:w="4922" w:type="dxa"/>
            <w:vAlign w:val="center"/>
          </w:tcPr>
          <w:p w14:paraId="7B4A6F83" w14:textId="77777777" w:rsidR="00854706" w:rsidRDefault="00854706" w:rsidP="00926EB2">
            <w:pPr>
              <w:spacing w:after="0"/>
              <w:jc w:val="center"/>
              <w:rPr>
                <w:rFonts w:cs="Calibri Light"/>
                <w:sz w:val="28"/>
              </w:rPr>
            </w:pPr>
            <w:r w:rsidRPr="00854706">
              <w:rPr>
                <w:rFonts w:cs="Calibri Light"/>
                <w:sz w:val="28"/>
              </w:rPr>
              <w:t>Iwona Filipowska</w:t>
            </w:r>
          </w:p>
          <w:p w14:paraId="18119EC2" w14:textId="5F708926" w:rsidR="00926EB2" w:rsidRPr="00854706" w:rsidRDefault="00926EB2" w:rsidP="00926EB2">
            <w:pPr>
              <w:spacing w:after="0"/>
              <w:jc w:val="center"/>
              <w:rPr>
                <w:rFonts w:cs="Calibri Light"/>
                <w:sz w:val="28"/>
              </w:rPr>
            </w:pPr>
          </w:p>
        </w:tc>
        <w:tc>
          <w:tcPr>
            <w:tcW w:w="4967" w:type="dxa"/>
          </w:tcPr>
          <w:p w14:paraId="216E5A68" w14:textId="558B0B24" w:rsidR="00854706" w:rsidRPr="00854706" w:rsidRDefault="00854706" w:rsidP="00854706">
            <w:pPr>
              <w:spacing w:after="0"/>
              <w:rPr>
                <w:rFonts w:cs="Calibri Light"/>
                <w:sz w:val="28"/>
              </w:rPr>
            </w:pPr>
          </w:p>
        </w:tc>
      </w:tr>
      <w:tr w:rsidR="00854706" w:rsidRPr="00854706" w14:paraId="76C5519E" w14:textId="218F0380" w:rsidTr="00926EB2">
        <w:tc>
          <w:tcPr>
            <w:tcW w:w="4922" w:type="dxa"/>
            <w:vAlign w:val="center"/>
          </w:tcPr>
          <w:p w14:paraId="1E0C6047" w14:textId="2B488A89" w:rsidR="00854706" w:rsidRDefault="00854706" w:rsidP="00926EB2">
            <w:pPr>
              <w:spacing w:after="0"/>
              <w:jc w:val="center"/>
              <w:rPr>
                <w:rFonts w:cs="Calibri Light"/>
                <w:sz w:val="28"/>
              </w:rPr>
            </w:pPr>
            <w:r w:rsidRPr="00854706">
              <w:rPr>
                <w:rFonts w:cs="Calibri Light"/>
                <w:sz w:val="28"/>
              </w:rPr>
              <w:t>Magdalena Bernatowicz</w:t>
            </w:r>
          </w:p>
          <w:p w14:paraId="79F99490" w14:textId="3742F060" w:rsidR="00854706" w:rsidRPr="00854706" w:rsidRDefault="00854706" w:rsidP="00926EB2">
            <w:pPr>
              <w:spacing w:after="0"/>
              <w:jc w:val="center"/>
              <w:rPr>
                <w:rFonts w:cs="Calibri Light"/>
                <w:sz w:val="28"/>
              </w:rPr>
            </w:pPr>
          </w:p>
        </w:tc>
        <w:tc>
          <w:tcPr>
            <w:tcW w:w="4967" w:type="dxa"/>
          </w:tcPr>
          <w:p w14:paraId="0686166D" w14:textId="52375871" w:rsidR="00854706" w:rsidRPr="00854706" w:rsidRDefault="00854706" w:rsidP="00854706">
            <w:pPr>
              <w:spacing w:after="0"/>
              <w:rPr>
                <w:rFonts w:cs="Calibri Light"/>
                <w:sz w:val="28"/>
              </w:rPr>
            </w:pPr>
          </w:p>
        </w:tc>
      </w:tr>
      <w:tr w:rsidR="00854706" w:rsidRPr="00854706" w14:paraId="46515285" w14:textId="61170DAA" w:rsidTr="00926EB2">
        <w:tc>
          <w:tcPr>
            <w:tcW w:w="4922" w:type="dxa"/>
            <w:vAlign w:val="center"/>
          </w:tcPr>
          <w:p w14:paraId="1843B25F" w14:textId="77777777" w:rsidR="00854706" w:rsidRDefault="00854706" w:rsidP="00926EB2">
            <w:pPr>
              <w:spacing w:after="0"/>
              <w:jc w:val="center"/>
              <w:rPr>
                <w:rFonts w:cs="Calibri Light"/>
                <w:sz w:val="28"/>
              </w:rPr>
            </w:pPr>
            <w:r w:rsidRPr="00854706">
              <w:rPr>
                <w:rFonts w:cs="Calibri Light"/>
                <w:sz w:val="28"/>
              </w:rPr>
              <w:t>Małgorzata Świąder</w:t>
            </w:r>
          </w:p>
          <w:p w14:paraId="0AD91D9A" w14:textId="230F2D25" w:rsidR="00854706" w:rsidRPr="00854706" w:rsidRDefault="00854706" w:rsidP="00926EB2">
            <w:pPr>
              <w:spacing w:after="0"/>
              <w:jc w:val="center"/>
              <w:rPr>
                <w:rFonts w:cs="Calibri Light"/>
                <w:sz w:val="28"/>
              </w:rPr>
            </w:pPr>
          </w:p>
        </w:tc>
        <w:tc>
          <w:tcPr>
            <w:tcW w:w="4967" w:type="dxa"/>
          </w:tcPr>
          <w:p w14:paraId="4C742A31" w14:textId="3048C443" w:rsidR="00854706" w:rsidRPr="00854706" w:rsidRDefault="00854706" w:rsidP="00854706">
            <w:pPr>
              <w:spacing w:after="0"/>
              <w:rPr>
                <w:rFonts w:cs="Calibri Light"/>
                <w:sz w:val="28"/>
              </w:rPr>
            </w:pPr>
          </w:p>
        </w:tc>
      </w:tr>
      <w:tr w:rsidR="00854706" w:rsidRPr="00854706" w14:paraId="4054029C" w14:textId="1F83882C" w:rsidTr="00926EB2">
        <w:tc>
          <w:tcPr>
            <w:tcW w:w="4922" w:type="dxa"/>
            <w:vAlign w:val="center"/>
          </w:tcPr>
          <w:p w14:paraId="4826622B" w14:textId="77777777" w:rsidR="00854706" w:rsidRDefault="00854706" w:rsidP="00926EB2">
            <w:pPr>
              <w:spacing w:after="0"/>
              <w:jc w:val="center"/>
              <w:rPr>
                <w:rFonts w:cs="Calibri Light"/>
                <w:sz w:val="28"/>
              </w:rPr>
            </w:pPr>
            <w:r w:rsidRPr="00854706">
              <w:rPr>
                <w:rFonts w:cs="Calibri Light"/>
                <w:sz w:val="28"/>
              </w:rPr>
              <w:t>Jan Kazak</w:t>
            </w:r>
          </w:p>
          <w:p w14:paraId="38D78D49" w14:textId="6F0FB1D6" w:rsidR="00854706" w:rsidRPr="00854706" w:rsidRDefault="00854706" w:rsidP="00926EB2">
            <w:pPr>
              <w:spacing w:after="0"/>
              <w:jc w:val="center"/>
              <w:rPr>
                <w:rFonts w:cs="Calibri Light"/>
                <w:sz w:val="28"/>
              </w:rPr>
            </w:pPr>
          </w:p>
        </w:tc>
        <w:tc>
          <w:tcPr>
            <w:tcW w:w="4967" w:type="dxa"/>
          </w:tcPr>
          <w:p w14:paraId="140BC8D1" w14:textId="729E16AD" w:rsidR="00854706" w:rsidRPr="00854706" w:rsidRDefault="00854706" w:rsidP="00854706">
            <w:pPr>
              <w:spacing w:after="0"/>
              <w:rPr>
                <w:rFonts w:cs="Calibri Light"/>
                <w:sz w:val="28"/>
              </w:rPr>
            </w:pPr>
          </w:p>
        </w:tc>
      </w:tr>
      <w:tr w:rsidR="00854706" w:rsidRPr="00854706" w14:paraId="5D29F933" w14:textId="2323C2AF" w:rsidTr="00926EB2">
        <w:tc>
          <w:tcPr>
            <w:tcW w:w="4922" w:type="dxa"/>
            <w:vAlign w:val="center"/>
          </w:tcPr>
          <w:p w14:paraId="20B62EAD" w14:textId="77777777" w:rsidR="00854706" w:rsidRDefault="00854706" w:rsidP="00926EB2">
            <w:pPr>
              <w:spacing w:after="0"/>
              <w:jc w:val="center"/>
              <w:rPr>
                <w:rFonts w:cs="Calibri Light"/>
                <w:sz w:val="28"/>
              </w:rPr>
            </w:pPr>
            <w:r w:rsidRPr="00854706">
              <w:rPr>
                <w:rFonts w:cs="Calibri Light"/>
                <w:sz w:val="28"/>
              </w:rPr>
              <w:t>Paulina Taborska</w:t>
            </w:r>
          </w:p>
          <w:p w14:paraId="71F4F362" w14:textId="7D46D068" w:rsidR="00854706" w:rsidRPr="00854706" w:rsidRDefault="00854706" w:rsidP="00926EB2">
            <w:pPr>
              <w:spacing w:after="0"/>
              <w:jc w:val="center"/>
              <w:rPr>
                <w:rFonts w:cs="Calibri Light"/>
                <w:sz w:val="28"/>
              </w:rPr>
            </w:pPr>
          </w:p>
        </w:tc>
        <w:tc>
          <w:tcPr>
            <w:tcW w:w="4967" w:type="dxa"/>
          </w:tcPr>
          <w:p w14:paraId="2DF0755D" w14:textId="35D8F0F8" w:rsidR="00854706" w:rsidRPr="00854706" w:rsidRDefault="00854706" w:rsidP="00854706">
            <w:pPr>
              <w:spacing w:after="0"/>
              <w:rPr>
                <w:rFonts w:cs="Calibri Light"/>
                <w:sz w:val="28"/>
              </w:rPr>
            </w:pPr>
          </w:p>
        </w:tc>
      </w:tr>
      <w:tr w:rsidR="00854706" w:rsidRPr="00854706" w14:paraId="697F86FC" w14:textId="7CD336B1" w:rsidTr="00926EB2">
        <w:tc>
          <w:tcPr>
            <w:tcW w:w="4922" w:type="dxa"/>
            <w:vAlign w:val="center"/>
          </w:tcPr>
          <w:p w14:paraId="00140D23" w14:textId="77777777" w:rsidR="00854706" w:rsidRDefault="00854706" w:rsidP="00926EB2">
            <w:pPr>
              <w:spacing w:after="0"/>
              <w:jc w:val="center"/>
              <w:rPr>
                <w:rFonts w:cs="Calibri Light"/>
                <w:sz w:val="28"/>
              </w:rPr>
            </w:pPr>
            <w:r w:rsidRPr="00854706">
              <w:rPr>
                <w:rFonts w:cs="Calibri Light"/>
                <w:sz w:val="28"/>
              </w:rPr>
              <w:t>Waldemar Bernatowicz</w:t>
            </w:r>
          </w:p>
          <w:p w14:paraId="2E4A0A72" w14:textId="136AB7A6" w:rsidR="00854706" w:rsidRPr="00854706" w:rsidRDefault="00854706" w:rsidP="00926EB2">
            <w:pPr>
              <w:spacing w:after="0"/>
              <w:jc w:val="center"/>
              <w:rPr>
                <w:rFonts w:cs="Calibri Light"/>
                <w:sz w:val="28"/>
              </w:rPr>
            </w:pPr>
          </w:p>
        </w:tc>
        <w:tc>
          <w:tcPr>
            <w:tcW w:w="4967" w:type="dxa"/>
          </w:tcPr>
          <w:p w14:paraId="4DE61032" w14:textId="5EA13953" w:rsidR="00854706" w:rsidRPr="00854706" w:rsidRDefault="00854706" w:rsidP="00854706">
            <w:pPr>
              <w:spacing w:after="0"/>
              <w:rPr>
                <w:rFonts w:cs="Calibri Light"/>
                <w:sz w:val="28"/>
              </w:rPr>
            </w:pPr>
          </w:p>
        </w:tc>
      </w:tr>
    </w:tbl>
    <w:p w14:paraId="7E9407B5" w14:textId="77777777" w:rsidR="00854706" w:rsidRPr="00854706" w:rsidRDefault="00854706" w:rsidP="00854706">
      <w:pPr>
        <w:spacing w:after="0"/>
        <w:rPr>
          <w:rFonts w:cs="Calibri Light"/>
        </w:rPr>
      </w:pPr>
    </w:p>
    <w:bookmarkEnd w:id="15"/>
    <w:p w14:paraId="4DA0F8A1" w14:textId="35517E56" w:rsidR="00854706" w:rsidRDefault="00854706" w:rsidP="00854706">
      <w:pPr>
        <w:spacing w:after="0"/>
        <w:rPr>
          <w:rFonts w:cs="Calibri Light"/>
        </w:rPr>
      </w:pPr>
      <w:r w:rsidRPr="00854706">
        <w:rPr>
          <w:rFonts w:cs="Calibri Light"/>
        </w:rPr>
        <w:t>Wszystkie wymienione osoby spełniają kryteria o których mowa w artykule 74a.2 ustawy z dnia 3.10.2008 r. o udostępnianiu informacji o środowisku i jego ochronie, udziale społeczeństwa w ochronie środowiska oraz o ocenach oddziaływania na środowisko (Dz. U. z 2021 r. poz. 247) </w:t>
      </w:r>
    </w:p>
    <w:p w14:paraId="12686F74" w14:textId="49B901D5" w:rsidR="00854706" w:rsidRDefault="00854706">
      <w:pPr>
        <w:spacing w:after="0" w:line="240" w:lineRule="auto"/>
        <w:rPr>
          <w:rFonts w:cs="Calibri Light"/>
        </w:rPr>
      </w:pPr>
      <w:r>
        <w:rPr>
          <w:rFonts w:cs="Calibri Light"/>
        </w:rPr>
        <w:br w:type="page"/>
      </w:r>
    </w:p>
    <w:p w14:paraId="59881926" w14:textId="77777777" w:rsidR="00854706" w:rsidRDefault="00854706" w:rsidP="00854706">
      <w:pPr>
        <w:spacing w:after="0"/>
        <w:rPr>
          <w:rFonts w:cs="Calibri Light"/>
        </w:rPr>
      </w:pPr>
    </w:p>
    <w:p w14:paraId="1333F714" w14:textId="1DCFC3D4" w:rsidR="000512C3" w:rsidRPr="000D7CF0" w:rsidRDefault="000512C3" w:rsidP="000D7CF0">
      <w:pPr>
        <w:jc w:val="center"/>
        <w:rPr>
          <w:b/>
        </w:rPr>
      </w:pPr>
      <w:bookmarkStart w:id="16" w:name="_Toc65761854"/>
      <w:bookmarkStart w:id="17" w:name="_Toc66088014"/>
      <w:bookmarkStart w:id="18" w:name="_Toc66358062"/>
      <w:bookmarkStart w:id="19" w:name="_Toc66809671"/>
      <w:bookmarkStart w:id="20" w:name="_Toc66969694"/>
      <w:bookmarkStart w:id="21" w:name="_Toc67562606"/>
      <w:r w:rsidRPr="000D7CF0">
        <w:rPr>
          <w:b/>
        </w:rPr>
        <w:t>ZAWARTOŚĆ PROGNOZY</w:t>
      </w:r>
      <w:bookmarkEnd w:id="16"/>
      <w:bookmarkEnd w:id="17"/>
      <w:bookmarkEnd w:id="18"/>
      <w:bookmarkEnd w:id="19"/>
      <w:bookmarkEnd w:id="20"/>
      <w:bookmarkEnd w:id="21"/>
    </w:p>
    <w:p w14:paraId="05B53D4B" w14:textId="659BA64A" w:rsidR="007F2CBB" w:rsidRDefault="000E0CDB">
      <w:pPr>
        <w:pStyle w:val="Spistreci1"/>
        <w:tabs>
          <w:tab w:val="left" w:pos="440"/>
        </w:tabs>
        <w:rPr>
          <w:rFonts w:asciiTheme="minorHAnsi" w:eastAsiaTheme="minorEastAsia" w:hAnsiTheme="minorHAnsi" w:cstheme="minorBidi"/>
          <w:b w:val="0"/>
          <w:bCs w:val="0"/>
          <w:caps w:val="0"/>
          <w:noProof/>
          <w:sz w:val="22"/>
          <w:szCs w:val="22"/>
          <w:lang w:eastAsia="pl-PL"/>
        </w:rPr>
      </w:pPr>
      <w:r w:rsidRPr="00E81101">
        <w:rPr>
          <w:rFonts w:cs="Calibri Light"/>
          <w:sz w:val="16"/>
          <w:szCs w:val="16"/>
        </w:rPr>
        <w:fldChar w:fldCharType="begin"/>
      </w:r>
      <w:r w:rsidR="00C27A01" w:rsidRPr="00E81101">
        <w:rPr>
          <w:rFonts w:cs="Calibri Light"/>
          <w:sz w:val="16"/>
          <w:szCs w:val="16"/>
        </w:rPr>
        <w:instrText xml:space="preserve"> TOC \o "1-3" \h \z \u </w:instrText>
      </w:r>
      <w:r w:rsidRPr="00E81101">
        <w:rPr>
          <w:rFonts w:cs="Calibri Light"/>
          <w:sz w:val="16"/>
          <w:szCs w:val="16"/>
        </w:rPr>
        <w:fldChar w:fldCharType="separate"/>
      </w:r>
      <w:hyperlink w:anchor="_Toc79528856" w:history="1">
        <w:r w:rsidR="007F2CBB" w:rsidRPr="00807949">
          <w:rPr>
            <w:rStyle w:val="Hipercze"/>
            <w:rFonts w:cs="Calibri Light"/>
            <w:noProof/>
          </w:rPr>
          <w:t>1</w:t>
        </w:r>
        <w:r w:rsidR="007F2CBB">
          <w:rPr>
            <w:rFonts w:asciiTheme="minorHAnsi" w:eastAsiaTheme="minorEastAsia" w:hAnsiTheme="minorHAnsi" w:cstheme="minorBidi"/>
            <w:b w:val="0"/>
            <w:bCs w:val="0"/>
            <w:caps w:val="0"/>
            <w:noProof/>
            <w:sz w:val="22"/>
            <w:szCs w:val="22"/>
            <w:lang w:eastAsia="pl-PL"/>
          </w:rPr>
          <w:tab/>
        </w:r>
        <w:r w:rsidR="007F2CBB" w:rsidRPr="00807949">
          <w:rPr>
            <w:rStyle w:val="Hipercze"/>
            <w:rFonts w:cs="Calibri Light"/>
            <w:noProof/>
          </w:rPr>
          <w:t>ZAKRES PROGNOZY, STOPIEŃ SZCZEGÓŁOWOŚCI PROWADZONYCH OCEN ORAZ METODY ZASTOSOWANE PRZY SPORZ</w:t>
        </w:r>
        <w:r w:rsidR="007F2CBB" w:rsidRPr="00807949">
          <w:rPr>
            <w:rStyle w:val="Hipercze"/>
            <w:rFonts w:eastAsia="TimesNewRoman" w:cs="Calibri Light"/>
            <w:noProof/>
          </w:rPr>
          <w:t>Ą</w:t>
        </w:r>
        <w:r w:rsidR="007F2CBB" w:rsidRPr="00807949">
          <w:rPr>
            <w:rStyle w:val="Hipercze"/>
            <w:rFonts w:cs="Calibri Light"/>
            <w:noProof/>
          </w:rPr>
          <w:t>DZANIU PROGNOZY</w:t>
        </w:r>
        <w:r w:rsidR="007F2CBB">
          <w:rPr>
            <w:noProof/>
            <w:webHidden/>
          </w:rPr>
          <w:tab/>
        </w:r>
        <w:r w:rsidR="007F2CBB">
          <w:rPr>
            <w:noProof/>
            <w:webHidden/>
          </w:rPr>
          <w:fldChar w:fldCharType="begin"/>
        </w:r>
        <w:r w:rsidR="007F2CBB">
          <w:rPr>
            <w:noProof/>
            <w:webHidden/>
          </w:rPr>
          <w:instrText xml:space="preserve"> PAGEREF _Toc79528856 \h </w:instrText>
        </w:r>
        <w:r w:rsidR="007F2CBB">
          <w:rPr>
            <w:noProof/>
            <w:webHidden/>
          </w:rPr>
        </w:r>
        <w:r w:rsidR="007F2CBB">
          <w:rPr>
            <w:noProof/>
            <w:webHidden/>
          </w:rPr>
          <w:fldChar w:fldCharType="separate"/>
        </w:r>
        <w:r w:rsidR="005F1128">
          <w:rPr>
            <w:noProof/>
            <w:webHidden/>
          </w:rPr>
          <w:t>6</w:t>
        </w:r>
        <w:r w:rsidR="007F2CBB">
          <w:rPr>
            <w:noProof/>
            <w:webHidden/>
          </w:rPr>
          <w:fldChar w:fldCharType="end"/>
        </w:r>
      </w:hyperlink>
    </w:p>
    <w:p w14:paraId="14FD293C" w14:textId="0F8AFF5A"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57" w:history="1">
        <w:r w:rsidR="007F2CBB" w:rsidRPr="00807949">
          <w:rPr>
            <w:rStyle w:val="Hipercze"/>
            <w:rFonts w:cs="Calibri Light"/>
            <w:noProof/>
          </w:rPr>
          <w:t>1.1</w:t>
        </w:r>
        <w:r w:rsidR="007F2CBB">
          <w:rPr>
            <w:rFonts w:asciiTheme="minorHAnsi" w:eastAsiaTheme="minorEastAsia" w:hAnsiTheme="minorHAnsi" w:cstheme="minorBidi"/>
            <w:bCs w:val="0"/>
            <w:noProof/>
            <w:sz w:val="22"/>
            <w:szCs w:val="22"/>
            <w:lang w:eastAsia="pl-PL"/>
          </w:rPr>
          <w:tab/>
        </w:r>
        <w:r w:rsidR="007F2CBB" w:rsidRPr="00807949">
          <w:rPr>
            <w:rStyle w:val="Hipercze"/>
            <w:rFonts w:cs="Calibri Light"/>
            <w:noProof/>
          </w:rPr>
          <w:t>Informacje o zwartości i najważniejszych celach Programu oraz jego powiązania z innymi dokumentami</w:t>
        </w:r>
        <w:r w:rsidR="007F2CBB">
          <w:rPr>
            <w:noProof/>
            <w:webHidden/>
          </w:rPr>
          <w:tab/>
        </w:r>
        <w:r w:rsidR="007F2CBB">
          <w:rPr>
            <w:noProof/>
            <w:webHidden/>
          </w:rPr>
          <w:fldChar w:fldCharType="begin"/>
        </w:r>
        <w:r w:rsidR="007F2CBB">
          <w:rPr>
            <w:noProof/>
            <w:webHidden/>
          </w:rPr>
          <w:instrText xml:space="preserve"> PAGEREF _Toc79528857 \h </w:instrText>
        </w:r>
        <w:r w:rsidR="007F2CBB">
          <w:rPr>
            <w:noProof/>
            <w:webHidden/>
          </w:rPr>
        </w:r>
        <w:r w:rsidR="007F2CBB">
          <w:rPr>
            <w:noProof/>
            <w:webHidden/>
          </w:rPr>
          <w:fldChar w:fldCharType="separate"/>
        </w:r>
        <w:r w:rsidR="005F1128">
          <w:rPr>
            <w:noProof/>
            <w:webHidden/>
          </w:rPr>
          <w:t>7</w:t>
        </w:r>
        <w:r w:rsidR="007F2CBB">
          <w:rPr>
            <w:noProof/>
            <w:webHidden/>
          </w:rPr>
          <w:fldChar w:fldCharType="end"/>
        </w:r>
      </w:hyperlink>
    </w:p>
    <w:p w14:paraId="4F23A51C" w14:textId="6938FADF"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58" w:history="1">
        <w:r w:rsidR="007F2CBB" w:rsidRPr="00807949">
          <w:rPr>
            <w:rStyle w:val="Hipercze"/>
            <w:rFonts w:cs="Calibri Light"/>
            <w:noProof/>
          </w:rPr>
          <w:t>1.2</w:t>
        </w:r>
        <w:r w:rsidR="007F2CBB">
          <w:rPr>
            <w:rFonts w:asciiTheme="minorHAnsi" w:eastAsiaTheme="minorEastAsia" w:hAnsiTheme="minorHAnsi" w:cstheme="minorBidi"/>
            <w:bCs w:val="0"/>
            <w:noProof/>
            <w:sz w:val="22"/>
            <w:szCs w:val="22"/>
            <w:lang w:eastAsia="pl-PL"/>
          </w:rPr>
          <w:tab/>
        </w:r>
        <w:r w:rsidR="007F2CBB" w:rsidRPr="00807949">
          <w:rPr>
            <w:rStyle w:val="Hipercze"/>
            <w:rFonts w:cs="Calibri Light"/>
            <w:noProof/>
          </w:rPr>
          <w:t>Informacje o metodach zastosowanych przy sporządzaniu prognozy</w:t>
        </w:r>
        <w:r w:rsidR="007F2CBB">
          <w:rPr>
            <w:noProof/>
            <w:webHidden/>
          </w:rPr>
          <w:tab/>
        </w:r>
        <w:r w:rsidR="007F2CBB">
          <w:rPr>
            <w:noProof/>
            <w:webHidden/>
          </w:rPr>
          <w:fldChar w:fldCharType="begin"/>
        </w:r>
        <w:r w:rsidR="007F2CBB">
          <w:rPr>
            <w:noProof/>
            <w:webHidden/>
          </w:rPr>
          <w:instrText xml:space="preserve"> PAGEREF _Toc79528858 \h </w:instrText>
        </w:r>
        <w:r w:rsidR="007F2CBB">
          <w:rPr>
            <w:noProof/>
            <w:webHidden/>
          </w:rPr>
        </w:r>
        <w:r w:rsidR="007F2CBB">
          <w:rPr>
            <w:noProof/>
            <w:webHidden/>
          </w:rPr>
          <w:fldChar w:fldCharType="separate"/>
        </w:r>
        <w:r w:rsidR="005F1128">
          <w:rPr>
            <w:noProof/>
            <w:webHidden/>
          </w:rPr>
          <w:t>12</w:t>
        </w:r>
        <w:r w:rsidR="007F2CBB">
          <w:rPr>
            <w:noProof/>
            <w:webHidden/>
          </w:rPr>
          <w:fldChar w:fldCharType="end"/>
        </w:r>
      </w:hyperlink>
    </w:p>
    <w:p w14:paraId="2581F37F" w14:textId="101CFB72"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59" w:history="1">
        <w:r w:rsidR="007F2CBB" w:rsidRPr="00807949">
          <w:rPr>
            <w:rStyle w:val="Hipercze"/>
            <w:rFonts w:cs="Calibri Light"/>
            <w:noProof/>
          </w:rPr>
          <w:t>1.3</w:t>
        </w:r>
        <w:r w:rsidR="007F2CBB">
          <w:rPr>
            <w:rFonts w:asciiTheme="minorHAnsi" w:eastAsiaTheme="minorEastAsia" w:hAnsiTheme="minorHAnsi" w:cstheme="minorBidi"/>
            <w:bCs w:val="0"/>
            <w:noProof/>
            <w:sz w:val="22"/>
            <w:szCs w:val="22"/>
            <w:lang w:eastAsia="pl-PL"/>
          </w:rPr>
          <w:tab/>
        </w:r>
        <w:r w:rsidR="007F2CBB" w:rsidRPr="00807949">
          <w:rPr>
            <w:rStyle w:val="Hipercze"/>
            <w:rFonts w:cs="Calibri Light"/>
            <w:noProof/>
          </w:rPr>
          <w:t>Wskazanie napotkanych trudności wynikających z niedostatków techniki lub luk we współczesnej wiedzy</w:t>
        </w:r>
        <w:r w:rsidR="007F2CBB">
          <w:rPr>
            <w:noProof/>
            <w:webHidden/>
          </w:rPr>
          <w:tab/>
        </w:r>
        <w:r w:rsidR="007F2CBB">
          <w:rPr>
            <w:noProof/>
            <w:webHidden/>
          </w:rPr>
          <w:fldChar w:fldCharType="begin"/>
        </w:r>
        <w:r w:rsidR="007F2CBB">
          <w:rPr>
            <w:noProof/>
            <w:webHidden/>
          </w:rPr>
          <w:instrText xml:space="preserve"> PAGEREF _Toc79528859 \h </w:instrText>
        </w:r>
        <w:r w:rsidR="007F2CBB">
          <w:rPr>
            <w:noProof/>
            <w:webHidden/>
          </w:rPr>
        </w:r>
        <w:r w:rsidR="007F2CBB">
          <w:rPr>
            <w:noProof/>
            <w:webHidden/>
          </w:rPr>
          <w:fldChar w:fldCharType="separate"/>
        </w:r>
        <w:r w:rsidR="005F1128">
          <w:rPr>
            <w:noProof/>
            <w:webHidden/>
          </w:rPr>
          <w:t>17</w:t>
        </w:r>
        <w:r w:rsidR="007F2CBB">
          <w:rPr>
            <w:noProof/>
            <w:webHidden/>
          </w:rPr>
          <w:fldChar w:fldCharType="end"/>
        </w:r>
      </w:hyperlink>
    </w:p>
    <w:p w14:paraId="05671E31" w14:textId="31171F22" w:rsidR="007F2CBB" w:rsidRDefault="00BC7DA4">
      <w:pPr>
        <w:pStyle w:val="Spistreci1"/>
        <w:tabs>
          <w:tab w:val="left" w:pos="440"/>
        </w:tabs>
        <w:rPr>
          <w:rFonts w:asciiTheme="minorHAnsi" w:eastAsiaTheme="minorEastAsia" w:hAnsiTheme="minorHAnsi" w:cstheme="minorBidi"/>
          <w:b w:val="0"/>
          <w:bCs w:val="0"/>
          <w:caps w:val="0"/>
          <w:noProof/>
          <w:sz w:val="22"/>
          <w:szCs w:val="22"/>
          <w:lang w:eastAsia="pl-PL"/>
        </w:rPr>
      </w:pPr>
      <w:hyperlink w:anchor="_Toc79528860" w:history="1">
        <w:r w:rsidR="007F2CBB" w:rsidRPr="00807949">
          <w:rPr>
            <w:rStyle w:val="Hipercze"/>
            <w:rFonts w:cs="Calibri Light"/>
            <w:noProof/>
          </w:rPr>
          <w:t>2</w:t>
        </w:r>
        <w:r w:rsidR="007F2CBB">
          <w:rPr>
            <w:rFonts w:asciiTheme="minorHAnsi" w:eastAsiaTheme="minorEastAsia" w:hAnsiTheme="minorHAnsi" w:cstheme="minorBidi"/>
            <w:b w:val="0"/>
            <w:bCs w:val="0"/>
            <w:caps w:val="0"/>
            <w:noProof/>
            <w:sz w:val="22"/>
            <w:szCs w:val="22"/>
            <w:lang w:eastAsia="pl-PL"/>
          </w:rPr>
          <w:tab/>
        </w:r>
        <w:r w:rsidR="007F2CBB" w:rsidRPr="00807949">
          <w:rPr>
            <w:rStyle w:val="Hipercze"/>
            <w:rFonts w:cs="Calibri Light"/>
            <w:noProof/>
          </w:rPr>
          <w:t>OCENA ZAWARTOŚCI PROGRAMU ORAZ JEGO POWI</w:t>
        </w:r>
        <w:r w:rsidR="007F2CBB" w:rsidRPr="00807949">
          <w:rPr>
            <w:rStyle w:val="Hipercze"/>
            <w:rFonts w:eastAsia="TimesNewRoman" w:cs="Calibri Light"/>
            <w:noProof/>
          </w:rPr>
          <w:t>Ą</w:t>
        </w:r>
        <w:r w:rsidR="007F2CBB" w:rsidRPr="00807949">
          <w:rPr>
            <w:rStyle w:val="Hipercze"/>
            <w:rFonts w:cs="Calibri Light"/>
            <w:noProof/>
          </w:rPr>
          <w:t>ZANIA Z INNYMI DOKUMENTAMI</w:t>
        </w:r>
        <w:r w:rsidR="007F2CBB">
          <w:rPr>
            <w:noProof/>
            <w:webHidden/>
          </w:rPr>
          <w:tab/>
        </w:r>
        <w:r w:rsidR="007F2CBB">
          <w:rPr>
            <w:noProof/>
            <w:webHidden/>
          </w:rPr>
          <w:fldChar w:fldCharType="begin"/>
        </w:r>
        <w:r w:rsidR="007F2CBB">
          <w:rPr>
            <w:noProof/>
            <w:webHidden/>
          </w:rPr>
          <w:instrText xml:space="preserve"> PAGEREF _Toc79528860 \h </w:instrText>
        </w:r>
        <w:r w:rsidR="007F2CBB">
          <w:rPr>
            <w:noProof/>
            <w:webHidden/>
          </w:rPr>
        </w:r>
        <w:r w:rsidR="007F2CBB">
          <w:rPr>
            <w:noProof/>
            <w:webHidden/>
          </w:rPr>
          <w:fldChar w:fldCharType="separate"/>
        </w:r>
        <w:r w:rsidR="005F1128">
          <w:rPr>
            <w:noProof/>
            <w:webHidden/>
          </w:rPr>
          <w:t>17</w:t>
        </w:r>
        <w:r w:rsidR="007F2CBB">
          <w:rPr>
            <w:noProof/>
            <w:webHidden/>
          </w:rPr>
          <w:fldChar w:fldCharType="end"/>
        </w:r>
      </w:hyperlink>
    </w:p>
    <w:p w14:paraId="5FFDE31D" w14:textId="54AFB717"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61" w:history="1">
        <w:r w:rsidR="007F2CBB" w:rsidRPr="00807949">
          <w:rPr>
            <w:rStyle w:val="Hipercze"/>
            <w:rFonts w:cs="Calibri Light"/>
            <w:noProof/>
          </w:rPr>
          <w:t>2.1</w:t>
        </w:r>
        <w:r w:rsidR="007F2CBB">
          <w:rPr>
            <w:rFonts w:asciiTheme="minorHAnsi" w:eastAsiaTheme="minorEastAsia" w:hAnsiTheme="minorHAnsi" w:cstheme="minorBidi"/>
            <w:bCs w:val="0"/>
            <w:noProof/>
            <w:sz w:val="22"/>
            <w:szCs w:val="22"/>
            <w:lang w:eastAsia="pl-PL"/>
          </w:rPr>
          <w:tab/>
        </w:r>
        <w:r w:rsidR="007F2CBB" w:rsidRPr="00807949">
          <w:rPr>
            <w:rStyle w:val="Hipercze"/>
            <w:rFonts w:cs="Calibri Light"/>
            <w:noProof/>
          </w:rPr>
          <w:t>Analiza zgodności z zasadami Zrównoważonego Rozwoju</w:t>
        </w:r>
        <w:r w:rsidR="007F2CBB">
          <w:rPr>
            <w:noProof/>
            <w:webHidden/>
          </w:rPr>
          <w:tab/>
        </w:r>
        <w:r w:rsidR="007F2CBB">
          <w:rPr>
            <w:noProof/>
            <w:webHidden/>
          </w:rPr>
          <w:fldChar w:fldCharType="begin"/>
        </w:r>
        <w:r w:rsidR="007F2CBB">
          <w:rPr>
            <w:noProof/>
            <w:webHidden/>
          </w:rPr>
          <w:instrText xml:space="preserve"> PAGEREF _Toc79528861 \h </w:instrText>
        </w:r>
        <w:r w:rsidR="007F2CBB">
          <w:rPr>
            <w:noProof/>
            <w:webHidden/>
          </w:rPr>
        </w:r>
        <w:r w:rsidR="007F2CBB">
          <w:rPr>
            <w:noProof/>
            <w:webHidden/>
          </w:rPr>
          <w:fldChar w:fldCharType="separate"/>
        </w:r>
        <w:r w:rsidR="005F1128">
          <w:rPr>
            <w:noProof/>
            <w:webHidden/>
          </w:rPr>
          <w:t>17</w:t>
        </w:r>
        <w:r w:rsidR="007F2CBB">
          <w:rPr>
            <w:noProof/>
            <w:webHidden/>
          </w:rPr>
          <w:fldChar w:fldCharType="end"/>
        </w:r>
      </w:hyperlink>
    </w:p>
    <w:p w14:paraId="29FEBAE9" w14:textId="1CA1779B"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62" w:history="1">
        <w:r w:rsidR="007F2CBB" w:rsidRPr="00807949">
          <w:rPr>
            <w:rStyle w:val="Hipercze"/>
            <w:rFonts w:cs="Calibri Light"/>
            <w:noProof/>
          </w:rPr>
          <w:t>2.2</w:t>
        </w:r>
        <w:r w:rsidR="007F2CBB">
          <w:rPr>
            <w:rFonts w:asciiTheme="minorHAnsi" w:eastAsiaTheme="minorEastAsia" w:hAnsiTheme="minorHAnsi" w:cstheme="minorBidi"/>
            <w:bCs w:val="0"/>
            <w:noProof/>
            <w:sz w:val="22"/>
            <w:szCs w:val="22"/>
            <w:lang w:eastAsia="pl-PL"/>
          </w:rPr>
          <w:tab/>
        </w:r>
        <w:r w:rsidR="007F2CBB" w:rsidRPr="00807949">
          <w:rPr>
            <w:rStyle w:val="Hipercze"/>
            <w:rFonts w:cs="Calibri Light"/>
            <w:noProof/>
          </w:rPr>
          <w:t>Informacja o zawartości i głównych celach projektowanego dokumentu wraz z analizą powiązań Programu z celami ochrony środowiska ustanowionymi na szczeblu wspólnotowym i krajowym</w:t>
        </w:r>
        <w:r w:rsidR="007F2CBB">
          <w:rPr>
            <w:noProof/>
            <w:webHidden/>
          </w:rPr>
          <w:tab/>
        </w:r>
        <w:r w:rsidR="007F2CBB">
          <w:rPr>
            <w:noProof/>
            <w:webHidden/>
          </w:rPr>
          <w:fldChar w:fldCharType="begin"/>
        </w:r>
        <w:r w:rsidR="007F2CBB">
          <w:rPr>
            <w:noProof/>
            <w:webHidden/>
          </w:rPr>
          <w:instrText xml:space="preserve"> PAGEREF _Toc79528862 \h </w:instrText>
        </w:r>
        <w:r w:rsidR="007F2CBB">
          <w:rPr>
            <w:noProof/>
            <w:webHidden/>
          </w:rPr>
        </w:r>
        <w:r w:rsidR="007F2CBB">
          <w:rPr>
            <w:noProof/>
            <w:webHidden/>
          </w:rPr>
          <w:fldChar w:fldCharType="separate"/>
        </w:r>
        <w:r w:rsidR="005F1128">
          <w:rPr>
            <w:noProof/>
            <w:webHidden/>
          </w:rPr>
          <w:t>23</w:t>
        </w:r>
        <w:r w:rsidR="007F2CBB">
          <w:rPr>
            <w:noProof/>
            <w:webHidden/>
          </w:rPr>
          <w:fldChar w:fldCharType="end"/>
        </w:r>
      </w:hyperlink>
    </w:p>
    <w:p w14:paraId="2C553B49" w14:textId="46C7E484" w:rsidR="007F2CBB" w:rsidRDefault="00BC7DA4">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79528863" w:history="1">
        <w:r w:rsidR="007F2CBB" w:rsidRPr="00807949">
          <w:rPr>
            <w:rStyle w:val="Hipercze"/>
            <w:noProof/>
            <w14:scene3d>
              <w14:camera w14:prst="orthographicFront"/>
              <w14:lightRig w14:rig="threePt" w14:dir="t">
                <w14:rot w14:lat="0" w14:lon="0" w14:rev="0"/>
              </w14:lightRig>
            </w14:scene3d>
          </w:rPr>
          <w:t>2.2.1</w:t>
        </w:r>
        <w:r w:rsidR="007F2CBB">
          <w:rPr>
            <w:rFonts w:asciiTheme="minorHAnsi" w:eastAsiaTheme="minorEastAsia" w:hAnsiTheme="minorHAnsi" w:cstheme="minorBidi"/>
            <w:noProof/>
            <w:sz w:val="22"/>
            <w:szCs w:val="22"/>
            <w:lang w:eastAsia="pl-PL"/>
          </w:rPr>
          <w:tab/>
        </w:r>
        <w:r w:rsidR="007F2CBB" w:rsidRPr="00807949">
          <w:rPr>
            <w:rStyle w:val="Hipercze"/>
            <w:noProof/>
          </w:rPr>
          <w:t>Dokumenty ustanawiające cele ochrony środowiska na szczeblu unijnym oraz ich powiązania z Programem</w:t>
        </w:r>
        <w:r w:rsidR="007F2CBB">
          <w:rPr>
            <w:noProof/>
            <w:webHidden/>
          </w:rPr>
          <w:tab/>
        </w:r>
        <w:r w:rsidR="007F2CBB">
          <w:rPr>
            <w:noProof/>
            <w:webHidden/>
          </w:rPr>
          <w:fldChar w:fldCharType="begin"/>
        </w:r>
        <w:r w:rsidR="007F2CBB">
          <w:rPr>
            <w:noProof/>
            <w:webHidden/>
          </w:rPr>
          <w:instrText xml:space="preserve"> PAGEREF _Toc79528863 \h </w:instrText>
        </w:r>
        <w:r w:rsidR="007F2CBB">
          <w:rPr>
            <w:noProof/>
            <w:webHidden/>
          </w:rPr>
        </w:r>
        <w:r w:rsidR="007F2CBB">
          <w:rPr>
            <w:noProof/>
            <w:webHidden/>
          </w:rPr>
          <w:fldChar w:fldCharType="separate"/>
        </w:r>
        <w:r w:rsidR="005F1128">
          <w:rPr>
            <w:noProof/>
            <w:webHidden/>
          </w:rPr>
          <w:t>24</w:t>
        </w:r>
        <w:r w:rsidR="007F2CBB">
          <w:rPr>
            <w:noProof/>
            <w:webHidden/>
          </w:rPr>
          <w:fldChar w:fldCharType="end"/>
        </w:r>
      </w:hyperlink>
    </w:p>
    <w:p w14:paraId="5CD033AA" w14:textId="118AAEE7" w:rsidR="007F2CBB" w:rsidRDefault="00BC7DA4">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79528864" w:history="1">
        <w:r w:rsidR="007F2CBB" w:rsidRPr="00807949">
          <w:rPr>
            <w:rStyle w:val="Hipercze"/>
            <w:noProof/>
            <w14:scene3d>
              <w14:camera w14:prst="orthographicFront"/>
              <w14:lightRig w14:rig="threePt" w14:dir="t">
                <w14:rot w14:lat="0" w14:lon="0" w14:rev="0"/>
              </w14:lightRig>
            </w14:scene3d>
          </w:rPr>
          <w:t>2.2.2</w:t>
        </w:r>
        <w:r w:rsidR="007F2CBB">
          <w:rPr>
            <w:rFonts w:asciiTheme="minorHAnsi" w:eastAsiaTheme="minorEastAsia" w:hAnsiTheme="minorHAnsi" w:cstheme="minorBidi"/>
            <w:noProof/>
            <w:sz w:val="22"/>
            <w:szCs w:val="22"/>
            <w:lang w:eastAsia="pl-PL"/>
          </w:rPr>
          <w:tab/>
        </w:r>
        <w:r w:rsidR="007F2CBB" w:rsidRPr="00807949">
          <w:rPr>
            <w:rStyle w:val="Hipercze"/>
            <w:noProof/>
          </w:rPr>
          <w:t>Dokumenty ustanawiające cele ochrony środowiska na szczeblu krajowym (Polska) oraz ich powiązania z Programem</w:t>
        </w:r>
        <w:r w:rsidR="007F2CBB">
          <w:rPr>
            <w:noProof/>
            <w:webHidden/>
          </w:rPr>
          <w:tab/>
        </w:r>
        <w:r w:rsidR="007F2CBB">
          <w:rPr>
            <w:noProof/>
            <w:webHidden/>
          </w:rPr>
          <w:fldChar w:fldCharType="begin"/>
        </w:r>
        <w:r w:rsidR="007F2CBB">
          <w:rPr>
            <w:noProof/>
            <w:webHidden/>
          </w:rPr>
          <w:instrText xml:space="preserve"> PAGEREF _Toc79528864 \h </w:instrText>
        </w:r>
        <w:r w:rsidR="007F2CBB">
          <w:rPr>
            <w:noProof/>
            <w:webHidden/>
          </w:rPr>
        </w:r>
        <w:r w:rsidR="007F2CBB">
          <w:rPr>
            <w:noProof/>
            <w:webHidden/>
          </w:rPr>
          <w:fldChar w:fldCharType="separate"/>
        </w:r>
        <w:r w:rsidR="005F1128">
          <w:rPr>
            <w:noProof/>
            <w:webHidden/>
          </w:rPr>
          <w:t>29</w:t>
        </w:r>
        <w:r w:rsidR="007F2CBB">
          <w:rPr>
            <w:noProof/>
            <w:webHidden/>
          </w:rPr>
          <w:fldChar w:fldCharType="end"/>
        </w:r>
      </w:hyperlink>
    </w:p>
    <w:p w14:paraId="3A5AD9EC" w14:textId="7C4078A3" w:rsidR="007F2CBB" w:rsidRDefault="00BC7DA4">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79528865" w:history="1">
        <w:r w:rsidR="007F2CBB" w:rsidRPr="00807949">
          <w:rPr>
            <w:rStyle w:val="Hipercze"/>
            <w:noProof/>
            <w14:scene3d>
              <w14:camera w14:prst="orthographicFront"/>
              <w14:lightRig w14:rig="threePt" w14:dir="t">
                <w14:rot w14:lat="0" w14:lon="0" w14:rev="0"/>
              </w14:lightRig>
            </w14:scene3d>
          </w:rPr>
          <w:t>2.2.3</w:t>
        </w:r>
        <w:r w:rsidR="007F2CBB">
          <w:rPr>
            <w:rFonts w:asciiTheme="minorHAnsi" w:eastAsiaTheme="minorEastAsia" w:hAnsiTheme="minorHAnsi" w:cstheme="minorBidi"/>
            <w:noProof/>
            <w:sz w:val="22"/>
            <w:szCs w:val="22"/>
            <w:lang w:eastAsia="pl-PL"/>
          </w:rPr>
          <w:tab/>
        </w:r>
        <w:r w:rsidR="007F2CBB" w:rsidRPr="00807949">
          <w:rPr>
            <w:rStyle w:val="Hipercze"/>
            <w:noProof/>
          </w:rPr>
          <w:t>Dokumenty ustanawiające cele ochrony klimatu i środowiska Wolnego Kraju Związkowego Saksonii i ich powiązania z Programem</w:t>
        </w:r>
        <w:r w:rsidR="007F2CBB">
          <w:rPr>
            <w:noProof/>
            <w:webHidden/>
          </w:rPr>
          <w:tab/>
        </w:r>
        <w:r w:rsidR="007F2CBB">
          <w:rPr>
            <w:noProof/>
            <w:webHidden/>
          </w:rPr>
          <w:fldChar w:fldCharType="begin"/>
        </w:r>
        <w:r w:rsidR="007F2CBB">
          <w:rPr>
            <w:noProof/>
            <w:webHidden/>
          </w:rPr>
          <w:instrText xml:space="preserve"> PAGEREF _Toc79528865 \h </w:instrText>
        </w:r>
        <w:r w:rsidR="007F2CBB">
          <w:rPr>
            <w:noProof/>
            <w:webHidden/>
          </w:rPr>
        </w:r>
        <w:r w:rsidR="007F2CBB">
          <w:rPr>
            <w:noProof/>
            <w:webHidden/>
          </w:rPr>
          <w:fldChar w:fldCharType="separate"/>
        </w:r>
        <w:r w:rsidR="005F1128">
          <w:rPr>
            <w:noProof/>
            <w:webHidden/>
          </w:rPr>
          <w:t>32</w:t>
        </w:r>
        <w:r w:rsidR="007F2CBB">
          <w:rPr>
            <w:noProof/>
            <w:webHidden/>
          </w:rPr>
          <w:fldChar w:fldCharType="end"/>
        </w:r>
      </w:hyperlink>
    </w:p>
    <w:p w14:paraId="4A67126B" w14:textId="31AA1331" w:rsidR="007F2CBB" w:rsidRDefault="00BC7DA4">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79528866" w:history="1">
        <w:r w:rsidR="007F2CBB" w:rsidRPr="00807949">
          <w:rPr>
            <w:rStyle w:val="Hipercze"/>
            <w:noProof/>
            <w14:scene3d>
              <w14:camera w14:prst="orthographicFront"/>
              <w14:lightRig w14:rig="threePt" w14:dir="t">
                <w14:rot w14:lat="0" w14:lon="0" w14:rev="0"/>
              </w14:lightRig>
            </w14:scene3d>
          </w:rPr>
          <w:t>2.2.4</w:t>
        </w:r>
        <w:r w:rsidR="007F2CBB">
          <w:rPr>
            <w:rFonts w:asciiTheme="minorHAnsi" w:eastAsiaTheme="minorEastAsia" w:hAnsiTheme="minorHAnsi" w:cstheme="minorBidi"/>
            <w:noProof/>
            <w:sz w:val="22"/>
            <w:szCs w:val="22"/>
            <w:lang w:eastAsia="pl-PL"/>
          </w:rPr>
          <w:tab/>
        </w:r>
        <w:r w:rsidR="007F2CBB" w:rsidRPr="00807949">
          <w:rPr>
            <w:rStyle w:val="Hipercze"/>
            <w:noProof/>
          </w:rPr>
          <w:t>Powiązania i komplementarność Programu z działaniami innych programów regionalnych w perspektywie 2021-2027 w odniesieniu do celów ochrony środowiska</w:t>
        </w:r>
        <w:r w:rsidR="007F2CBB">
          <w:rPr>
            <w:noProof/>
            <w:webHidden/>
          </w:rPr>
          <w:tab/>
        </w:r>
        <w:r w:rsidR="007F2CBB">
          <w:rPr>
            <w:noProof/>
            <w:webHidden/>
          </w:rPr>
          <w:fldChar w:fldCharType="begin"/>
        </w:r>
        <w:r w:rsidR="007F2CBB">
          <w:rPr>
            <w:noProof/>
            <w:webHidden/>
          </w:rPr>
          <w:instrText xml:space="preserve"> PAGEREF _Toc79528866 \h </w:instrText>
        </w:r>
        <w:r w:rsidR="007F2CBB">
          <w:rPr>
            <w:noProof/>
            <w:webHidden/>
          </w:rPr>
        </w:r>
        <w:r w:rsidR="007F2CBB">
          <w:rPr>
            <w:noProof/>
            <w:webHidden/>
          </w:rPr>
          <w:fldChar w:fldCharType="separate"/>
        </w:r>
        <w:r w:rsidR="005F1128">
          <w:rPr>
            <w:noProof/>
            <w:webHidden/>
          </w:rPr>
          <w:t>36</w:t>
        </w:r>
        <w:r w:rsidR="007F2CBB">
          <w:rPr>
            <w:noProof/>
            <w:webHidden/>
          </w:rPr>
          <w:fldChar w:fldCharType="end"/>
        </w:r>
      </w:hyperlink>
    </w:p>
    <w:p w14:paraId="6F3A6AFC" w14:textId="2C8D7A89" w:rsidR="007F2CBB" w:rsidRDefault="00BC7DA4">
      <w:pPr>
        <w:pStyle w:val="Spistreci1"/>
        <w:tabs>
          <w:tab w:val="left" w:pos="440"/>
        </w:tabs>
        <w:rPr>
          <w:rFonts w:asciiTheme="minorHAnsi" w:eastAsiaTheme="minorEastAsia" w:hAnsiTheme="minorHAnsi" w:cstheme="minorBidi"/>
          <w:b w:val="0"/>
          <w:bCs w:val="0"/>
          <w:caps w:val="0"/>
          <w:noProof/>
          <w:sz w:val="22"/>
          <w:szCs w:val="22"/>
          <w:lang w:eastAsia="pl-PL"/>
        </w:rPr>
      </w:pPr>
      <w:hyperlink w:anchor="_Toc79528867" w:history="1">
        <w:r w:rsidR="007F2CBB" w:rsidRPr="00807949">
          <w:rPr>
            <w:rStyle w:val="Hipercze"/>
            <w:rFonts w:cs="Calibri Light"/>
            <w:noProof/>
          </w:rPr>
          <w:t>3</w:t>
        </w:r>
        <w:r w:rsidR="007F2CBB">
          <w:rPr>
            <w:rFonts w:asciiTheme="minorHAnsi" w:eastAsiaTheme="minorEastAsia" w:hAnsiTheme="minorHAnsi" w:cstheme="minorBidi"/>
            <w:b w:val="0"/>
            <w:bCs w:val="0"/>
            <w:caps w:val="0"/>
            <w:noProof/>
            <w:sz w:val="22"/>
            <w:szCs w:val="22"/>
            <w:lang w:eastAsia="pl-PL"/>
          </w:rPr>
          <w:tab/>
        </w:r>
        <w:r w:rsidR="007F2CBB" w:rsidRPr="00807949">
          <w:rPr>
            <w:rStyle w:val="Hipercze"/>
            <w:rFonts w:cs="Calibri Light"/>
            <w:noProof/>
          </w:rPr>
          <w:t>OCENA STANU AKTUALNEGO ORAZ ISTOTNOŚCI ODDZIAŁYWANIA ZAPISÓW PROGRAMU NA POSZCZEGÓLNE ELEMENTY ŚRODOWISKA</w:t>
        </w:r>
        <w:r w:rsidR="007F2CBB">
          <w:rPr>
            <w:noProof/>
            <w:webHidden/>
          </w:rPr>
          <w:tab/>
        </w:r>
        <w:r w:rsidR="007F2CBB">
          <w:rPr>
            <w:noProof/>
            <w:webHidden/>
          </w:rPr>
          <w:fldChar w:fldCharType="begin"/>
        </w:r>
        <w:r w:rsidR="007F2CBB">
          <w:rPr>
            <w:noProof/>
            <w:webHidden/>
          </w:rPr>
          <w:instrText xml:space="preserve"> PAGEREF _Toc79528867 \h </w:instrText>
        </w:r>
        <w:r w:rsidR="007F2CBB">
          <w:rPr>
            <w:noProof/>
            <w:webHidden/>
          </w:rPr>
        </w:r>
        <w:r w:rsidR="007F2CBB">
          <w:rPr>
            <w:noProof/>
            <w:webHidden/>
          </w:rPr>
          <w:fldChar w:fldCharType="separate"/>
        </w:r>
        <w:r w:rsidR="005F1128">
          <w:rPr>
            <w:noProof/>
            <w:webHidden/>
          </w:rPr>
          <w:t>37</w:t>
        </w:r>
        <w:r w:rsidR="007F2CBB">
          <w:rPr>
            <w:noProof/>
            <w:webHidden/>
          </w:rPr>
          <w:fldChar w:fldCharType="end"/>
        </w:r>
      </w:hyperlink>
    </w:p>
    <w:p w14:paraId="2F2736C4" w14:textId="5D476B0F"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68" w:history="1">
        <w:r w:rsidR="007F2CBB" w:rsidRPr="00807949">
          <w:rPr>
            <w:rStyle w:val="Hipercze"/>
            <w:rFonts w:cs="Calibri Light"/>
            <w:noProof/>
          </w:rPr>
          <w:t>3.1</w:t>
        </w:r>
        <w:r w:rsidR="007F2CBB">
          <w:rPr>
            <w:rFonts w:asciiTheme="minorHAnsi" w:eastAsiaTheme="minorEastAsia" w:hAnsiTheme="minorHAnsi" w:cstheme="minorBidi"/>
            <w:bCs w:val="0"/>
            <w:noProof/>
            <w:sz w:val="22"/>
            <w:szCs w:val="22"/>
            <w:lang w:eastAsia="pl-PL"/>
          </w:rPr>
          <w:tab/>
        </w:r>
        <w:r w:rsidR="007F2CBB" w:rsidRPr="00807949">
          <w:rPr>
            <w:rStyle w:val="Hipercze"/>
            <w:rFonts w:cs="Calibri Light"/>
            <w:noProof/>
          </w:rPr>
          <w:t>Biotyczne elementy środowiska (różnorodność biologiczna, rośliny, zwierzęta, obszary chronione)</w:t>
        </w:r>
        <w:r w:rsidR="007F2CBB">
          <w:rPr>
            <w:noProof/>
            <w:webHidden/>
          </w:rPr>
          <w:tab/>
        </w:r>
        <w:r w:rsidR="007F2CBB">
          <w:rPr>
            <w:noProof/>
            <w:webHidden/>
          </w:rPr>
          <w:fldChar w:fldCharType="begin"/>
        </w:r>
        <w:r w:rsidR="007F2CBB">
          <w:rPr>
            <w:noProof/>
            <w:webHidden/>
          </w:rPr>
          <w:instrText xml:space="preserve"> PAGEREF _Toc79528868 \h </w:instrText>
        </w:r>
        <w:r w:rsidR="007F2CBB">
          <w:rPr>
            <w:noProof/>
            <w:webHidden/>
          </w:rPr>
        </w:r>
        <w:r w:rsidR="007F2CBB">
          <w:rPr>
            <w:noProof/>
            <w:webHidden/>
          </w:rPr>
          <w:fldChar w:fldCharType="separate"/>
        </w:r>
        <w:r w:rsidR="005F1128">
          <w:rPr>
            <w:noProof/>
            <w:webHidden/>
          </w:rPr>
          <w:t>37</w:t>
        </w:r>
        <w:r w:rsidR="007F2CBB">
          <w:rPr>
            <w:noProof/>
            <w:webHidden/>
          </w:rPr>
          <w:fldChar w:fldCharType="end"/>
        </w:r>
      </w:hyperlink>
    </w:p>
    <w:p w14:paraId="0E6CC25E" w14:textId="7D69B1DD"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69" w:history="1">
        <w:r w:rsidR="007F2CBB" w:rsidRPr="00807949">
          <w:rPr>
            <w:rStyle w:val="Hipercze"/>
            <w:rFonts w:cs="Calibri Light"/>
            <w:noProof/>
          </w:rPr>
          <w:t>3.2</w:t>
        </w:r>
        <w:r w:rsidR="007F2CBB">
          <w:rPr>
            <w:rFonts w:asciiTheme="minorHAnsi" w:eastAsiaTheme="minorEastAsia" w:hAnsiTheme="minorHAnsi" w:cstheme="minorBidi"/>
            <w:bCs w:val="0"/>
            <w:noProof/>
            <w:sz w:val="22"/>
            <w:szCs w:val="22"/>
            <w:lang w:eastAsia="pl-PL"/>
          </w:rPr>
          <w:tab/>
        </w:r>
        <w:r w:rsidR="007F2CBB" w:rsidRPr="00807949">
          <w:rPr>
            <w:rStyle w:val="Hipercze"/>
            <w:rFonts w:cs="Calibri Light"/>
            <w:noProof/>
          </w:rPr>
          <w:t>Ludzie, dobra materialne (w tym zdrowie ludzi, standard życia)</w:t>
        </w:r>
        <w:r w:rsidR="007F2CBB">
          <w:rPr>
            <w:noProof/>
            <w:webHidden/>
          </w:rPr>
          <w:tab/>
        </w:r>
        <w:r w:rsidR="007F2CBB">
          <w:rPr>
            <w:noProof/>
            <w:webHidden/>
          </w:rPr>
          <w:fldChar w:fldCharType="begin"/>
        </w:r>
        <w:r w:rsidR="007F2CBB">
          <w:rPr>
            <w:noProof/>
            <w:webHidden/>
          </w:rPr>
          <w:instrText xml:space="preserve"> PAGEREF _Toc79528869 \h </w:instrText>
        </w:r>
        <w:r w:rsidR="007F2CBB">
          <w:rPr>
            <w:noProof/>
            <w:webHidden/>
          </w:rPr>
        </w:r>
        <w:r w:rsidR="007F2CBB">
          <w:rPr>
            <w:noProof/>
            <w:webHidden/>
          </w:rPr>
          <w:fldChar w:fldCharType="separate"/>
        </w:r>
        <w:r w:rsidR="005F1128">
          <w:rPr>
            <w:noProof/>
            <w:webHidden/>
          </w:rPr>
          <w:t>53</w:t>
        </w:r>
        <w:r w:rsidR="007F2CBB">
          <w:rPr>
            <w:noProof/>
            <w:webHidden/>
          </w:rPr>
          <w:fldChar w:fldCharType="end"/>
        </w:r>
      </w:hyperlink>
    </w:p>
    <w:p w14:paraId="7D69365C" w14:textId="6330FE64"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70" w:history="1">
        <w:r w:rsidR="007F2CBB" w:rsidRPr="00807949">
          <w:rPr>
            <w:rStyle w:val="Hipercze"/>
            <w:noProof/>
          </w:rPr>
          <w:t>3.3</w:t>
        </w:r>
        <w:r w:rsidR="007F2CBB">
          <w:rPr>
            <w:rFonts w:asciiTheme="minorHAnsi" w:eastAsiaTheme="minorEastAsia" w:hAnsiTheme="minorHAnsi" w:cstheme="minorBidi"/>
            <w:bCs w:val="0"/>
            <w:noProof/>
            <w:sz w:val="22"/>
            <w:szCs w:val="22"/>
            <w:lang w:eastAsia="pl-PL"/>
          </w:rPr>
          <w:tab/>
        </w:r>
        <w:r w:rsidR="007F2CBB" w:rsidRPr="00807949">
          <w:rPr>
            <w:rStyle w:val="Hipercze"/>
            <w:noProof/>
          </w:rPr>
          <w:t>Wody, w tym cele ochrony wód jednolitych części wód</w:t>
        </w:r>
        <w:r w:rsidR="007F2CBB">
          <w:rPr>
            <w:noProof/>
            <w:webHidden/>
          </w:rPr>
          <w:tab/>
        </w:r>
        <w:r w:rsidR="007F2CBB">
          <w:rPr>
            <w:noProof/>
            <w:webHidden/>
          </w:rPr>
          <w:fldChar w:fldCharType="begin"/>
        </w:r>
        <w:r w:rsidR="007F2CBB">
          <w:rPr>
            <w:noProof/>
            <w:webHidden/>
          </w:rPr>
          <w:instrText xml:space="preserve"> PAGEREF _Toc79528870 \h </w:instrText>
        </w:r>
        <w:r w:rsidR="007F2CBB">
          <w:rPr>
            <w:noProof/>
            <w:webHidden/>
          </w:rPr>
        </w:r>
        <w:r w:rsidR="007F2CBB">
          <w:rPr>
            <w:noProof/>
            <w:webHidden/>
          </w:rPr>
          <w:fldChar w:fldCharType="separate"/>
        </w:r>
        <w:r w:rsidR="005F1128">
          <w:rPr>
            <w:noProof/>
            <w:webHidden/>
          </w:rPr>
          <w:t>61</w:t>
        </w:r>
        <w:r w:rsidR="007F2CBB">
          <w:rPr>
            <w:noProof/>
            <w:webHidden/>
          </w:rPr>
          <w:fldChar w:fldCharType="end"/>
        </w:r>
      </w:hyperlink>
    </w:p>
    <w:p w14:paraId="485759B0" w14:textId="29DF5685"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71" w:history="1">
        <w:r w:rsidR="007F2CBB" w:rsidRPr="00807949">
          <w:rPr>
            <w:rStyle w:val="Hipercze"/>
            <w:noProof/>
          </w:rPr>
          <w:t>3.4</w:t>
        </w:r>
        <w:r w:rsidR="007F2CBB">
          <w:rPr>
            <w:rFonts w:asciiTheme="minorHAnsi" w:eastAsiaTheme="minorEastAsia" w:hAnsiTheme="minorHAnsi" w:cstheme="minorBidi"/>
            <w:bCs w:val="0"/>
            <w:noProof/>
            <w:sz w:val="22"/>
            <w:szCs w:val="22"/>
            <w:lang w:eastAsia="pl-PL"/>
          </w:rPr>
          <w:tab/>
        </w:r>
        <w:r w:rsidR="007F2CBB" w:rsidRPr="00807949">
          <w:rPr>
            <w:rStyle w:val="Hipercze"/>
            <w:noProof/>
          </w:rPr>
          <w:t>Powietrze</w:t>
        </w:r>
        <w:r w:rsidR="007F2CBB">
          <w:rPr>
            <w:noProof/>
            <w:webHidden/>
          </w:rPr>
          <w:tab/>
        </w:r>
        <w:r w:rsidR="007F2CBB">
          <w:rPr>
            <w:noProof/>
            <w:webHidden/>
          </w:rPr>
          <w:fldChar w:fldCharType="begin"/>
        </w:r>
        <w:r w:rsidR="007F2CBB">
          <w:rPr>
            <w:noProof/>
            <w:webHidden/>
          </w:rPr>
          <w:instrText xml:space="preserve"> PAGEREF _Toc79528871 \h </w:instrText>
        </w:r>
        <w:r w:rsidR="007F2CBB">
          <w:rPr>
            <w:noProof/>
            <w:webHidden/>
          </w:rPr>
        </w:r>
        <w:r w:rsidR="007F2CBB">
          <w:rPr>
            <w:noProof/>
            <w:webHidden/>
          </w:rPr>
          <w:fldChar w:fldCharType="separate"/>
        </w:r>
        <w:r w:rsidR="005F1128">
          <w:rPr>
            <w:noProof/>
            <w:webHidden/>
          </w:rPr>
          <w:t>65</w:t>
        </w:r>
        <w:r w:rsidR="007F2CBB">
          <w:rPr>
            <w:noProof/>
            <w:webHidden/>
          </w:rPr>
          <w:fldChar w:fldCharType="end"/>
        </w:r>
      </w:hyperlink>
    </w:p>
    <w:p w14:paraId="5A188EED" w14:textId="3F89E974"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72" w:history="1">
        <w:r w:rsidR="007F2CBB" w:rsidRPr="00807949">
          <w:rPr>
            <w:rStyle w:val="Hipercze"/>
            <w:rFonts w:cs="Calibri Light"/>
            <w:noProof/>
          </w:rPr>
          <w:t>3.5</w:t>
        </w:r>
        <w:r w:rsidR="007F2CBB">
          <w:rPr>
            <w:rFonts w:asciiTheme="minorHAnsi" w:eastAsiaTheme="minorEastAsia" w:hAnsiTheme="minorHAnsi" w:cstheme="minorBidi"/>
            <w:bCs w:val="0"/>
            <w:noProof/>
            <w:sz w:val="22"/>
            <w:szCs w:val="22"/>
            <w:lang w:eastAsia="pl-PL"/>
          </w:rPr>
          <w:tab/>
        </w:r>
        <w:r w:rsidR="007F2CBB" w:rsidRPr="00807949">
          <w:rPr>
            <w:rStyle w:val="Hipercze"/>
            <w:rFonts w:cs="Calibri Light"/>
            <w:noProof/>
          </w:rPr>
          <w:t>Krajobraz</w:t>
        </w:r>
        <w:r w:rsidR="007F2CBB">
          <w:rPr>
            <w:noProof/>
            <w:webHidden/>
          </w:rPr>
          <w:tab/>
        </w:r>
        <w:r w:rsidR="007F2CBB">
          <w:rPr>
            <w:noProof/>
            <w:webHidden/>
          </w:rPr>
          <w:fldChar w:fldCharType="begin"/>
        </w:r>
        <w:r w:rsidR="007F2CBB">
          <w:rPr>
            <w:noProof/>
            <w:webHidden/>
          </w:rPr>
          <w:instrText xml:space="preserve"> PAGEREF _Toc79528872 \h </w:instrText>
        </w:r>
        <w:r w:rsidR="007F2CBB">
          <w:rPr>
            <w:noProof/>
            <w:webHidden/>
          </w:rPr>
        </w:r>
        <w:r w:rsidR="007F2CBB">
          <w:rPr>
            <w:noProof/>
            <w:webHidden/>
          </w:rPr>
          <w:fldChar w:fldCharType="separate"/>
        </w:r>
        <w:r w:rsidR="005F1128">
          <w:rPr>
            <w:noProof/>
            <w:webHidden/>
          </w:rPr>
          <w:t>70</w:t>
        </w:r>
        <w:r w:rsidR="007F2CBB">
          <w:rPr>
            <w:noProof/>
            <w:webHidden/>
          </w:rPr>
          <w:fldChar w:fldCharType="end"/>
        </w:r>
      </w:hyperlink>
    </w:p>
    <w:p w14:paraId="7B2FF9B4" w14:textId="7F2B389C"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73" w:history="1">
        <w:r w:rsidR="007F2CBB" w:rsidRPr="00807949">
          <w:rPr>
            <w:rStyle w:val="Hipercze"/>
            <w:noProof/>
          </w:rPr>
          <w:t>3.6</w:t>
        </w:r>
        <w:r w:rsidR="007F2CBB">
          <w:rPr>
            <w:rFonts w:asciiTheme="minorHAnsi" w:eastAsiaTheme="minorEastAsia" w:hAnsiTheme="minorHAnsi" w:cstheme="minorBidi"/>
            <w:bCs w:val="0"/>
            <w:noProof/>
            <w:sz w:val="22"/>
            <w:szCs w:val="22"/>
            <w:lang w:eastAsia="pl-PL"/>
          </w:rPr>
          <w:tab/>
        </w:r>
        <w:r w:rsidR="007F2CBB" w:rsidRPr="00807949">
          <w:rPr>
            <w:rStyle w:val="Hipercze"/>
            <w:noProof/>
          </w:rPr>
          <w:t>Zabytki</w:t>
        </w:r>
        <w:r w:rsidR="007F2CBB">
          <w:rPr>
            <w:noProof/>
            <w:webHidden/>
          </w:rPr>
          <w:tab/>
        </w:r>
        <w:r w:rsidR="007F2CBB">
          <w:rPr>
            <w:noProof/>
            <w:webHidden/>
          </w:rPr>
          <w:fldChar w:fldCharType="begin"/>
        </w:r>
        <w:r w:rsidR="007F2CBB">
          <w:rPr>
            <w:noProof/>
            <w:webHidden/>
          </w:rPr>
          <w:instrText xml:space="preserve"> PAGEREF _Toc79528873 \h </w:instrText>
        </w:r>
        <w:r w:rsidR="007F2CBB">
          <w:rPr>
            <w:noProof/>
            <w:webHidden/>
          </w:rPr>
        </w:r>
        <w:r w:rsidR="007F2CBB">
          <w:rPr>
            <w:noProof/>
            <w:webHidden/>
          </w:rPr>
          <w:fldChar w:fldCharType="separate"/>
        </w:r>
        <w:r w:rsidR="005F1128">
          <w:rPr>
            <w:noProof/>
            <w:webHidden/>
          </w:rPr>
          <w:t>74</w:t>
        </w:r>
        <w:r w:rsidR="007F2CBB">
          <w:rPr>
            <w:noProof/>
            <w:webHidden/>
          </w:rPr>
          <w:fldChar w:fldCharType="end"/>
        </w:r>
      </w:hyperlink>
    </w:p>
    <w:p w14:paraId="7A8B65E6" w14:textId="641D9B74"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74" w:history="1">
        <w:r w:rsidR="007F2CBB" w:rsidRPr="00807949">
          <w:rPr>
            <w:rStyle w:val="Hipercze"/>
            <w:rFonts w:cs="Calibri Light"/>
            <w:noProof/>
            <w:lang w:eastAsia="pl-PL"/>
          </w:rPr>
          <w:t>3.7</w:t>
        </w:r>
        <w:r w:rsidR="007F2CBB">
          <w:rPr>
            <w:rFonts w:asciiTheme="minorHAnsi" w:eastAsiaTheme="minorEastAsia" w:hAnsiTheme="minorHAnsi" w:cstheme="minorBidi"/>
            <w:bCs w:val="0"/>
            <w:noProof/>
            <w:sz w:val="22"/>
            <w:szCs w:val="22"/>
            <w:lang w:eastAsia="pl-PL"/>
          </w:rPr>
          <w:tab/>
        </w:r>
        <w:r w:rsidR="007F2CBB" w:rsidRPr="00807949">
          <w:rPr>
            <w:rStyle w:val="Hipercze"/>
            <w:rFonts w:cs="Calibri Light"/>
            <w:noProof/>
            <w:lang w:eastAsia="pl-PL"/>
          </w:rPr>
          <w:t>Klimat</w:t>
        </w:r>
        <w:r w:rsidR="007F2CBB">
          <w:rPr>
            <w:noProof/>
            <w:webHidden/>
          </w:rPr>
          <w:tab/>
        </w:r>
        <w:r w:rsidR="007F2CBB">
          <w:rPr>
            <w:noProof/>
            <w:webHidden/>
          </w:rPr>
          <w:fldChar w:fldCharType="begin"/>
        </w:r>
        <w:r w:rsidR="007F2CBB">
          <w:rPr>
            <w:noProof/>
            <w:webHidden/>
          </w:rPr>
          <w:instrText xml:space="preserve"> PAGEREF _Toc79528874 \h </w:instrText>
        </w:r>
        <w:r w:rsidR="007F2CBB">
          <w:rPr>
            <w:noProof/>
            <w:webHidden/>
          </w:rPr>
        </w:r>
        <w:r w:rsidR="007F2CBB">
          <w:rPr>
            <w:noProof/>
            <w:webHidden/>
          </w:rPr>
          <w:fldChar w:fldCharType="separate"/>
        </w:r>
        <w:r w:rsidR="005F1128">
          <w:rPr>
            <w:noProof/>
            <w:webHidden/>
          </w:rPr>
          <w:t>76</w:t>
        </w:r>
        <w:r w:rsidR="007F2CBB">
          <w:rPr>
            <w:noProof/>
            <w:webHidden/>
          </w:rPr>
          <w:fldChar w:fldCharType="end"/>
        </w:r>
      </w:hyperlink>
    </w:p>
    <w:p w14:paraId="50D11DF7" w14:textId="0DC2EF2D"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75" w:history="1">
        <w:r w:rsidR="007F2CBB" w:rsidRPr="00807949">
          <w:rPr>
            <w:rStyle w:val="Hipercze"/>
            <w:rFonts w:cs="Calibri Light"/>
            <w:noProof/>
          </w:rPr>
          <w:t>3.8</w:t>
        </w:r>
        <w:r w:rsidR="007F2CBB">
          <w:rPr>
            <w:rFonts w:asciiTheme="minorHAnsi" w:eastAsiaTheme="minorEastAsia" w:hAnsiTheme="minorHAnsi" w:cstheme="minorBidi"/>
            <w:bCs w:val="0"/>
            <w:noProof/>
            <w:sz w:val="22"/>
            <w:szCs w:val="22"/>
            <w:lang w:eastAsia="pl-PL"/>
          </w:rPr>
          <w:tab/>
        </w:r>
        <w:r w:rsidR="007F2CBB" w:rsidRPr="00807949">
          <w:rPr>
            <w:rStyle w:val="Hipercze"/>
            <w:rFonts w:cs="Calibri Light"/>
            <w:noProof/>
          </w:rPr>
          <w:t>Powierzchnia ziemi i zasoby naturalne</w:t>
        </w:r>
        <w:r w:rsidR="007F2CBB">
          <w:rPr>
            <w:noProof/>
            <w:webHidden/>
          </w:rPr>
          <w:tab/>
        </w:r>
        <w:r w:rsidR="007F2CBB">
          <w:rPr>
            <w:noProof/>
            <w:webHidden/>
          </w:rPr>
          <w:fldChar w:fldCharType="begin"/>
        </w:r>
        <w:r w:rsidR="007F2CBB">
          <w:rPr>
            <w:noProof/>
            <w:webHidden/>
          </w:rPr>
          <w:instrText xml:space="preserve"> PAGEREF _Toc79528875 \h </w:instrText>
        </w:r>
        <w:r w:rsidR="007F2CBB">
          <w:rPr>
            <w:noProof/>
            <w:webHidden/>
          </w:rPr>
        </w:r>
        <w:r w:rsidR="007F2CBB">
          <w:rPr>
            <w:noProof/>
            <w:webHidden/>
          </w:rPr>
          <w:fldChar w:fldCharType="separate"/>
        </w:r>
        <w:r w:rsidR="005F1128">
          <w:rPr>
            <w:noProof/>
            <w:webHidden/>
          </w:rPr>
          <w:t>81</w:t>
        </w:r>
        <w:r w:rsidR="007F2CBB">
          <w:rPr>
            <w:noProof/>
            <w:webHidden/>
          </w:rPr>
          <w:fldChar w:fldCharType="end"/>
        </w:r>
      </w:hyperlink>
    </w:p>
    <w:p w14:paraId="01777EDA" w14:textId="60EA1D23" w:rsidR="007F2CBB" w:rsidRDefault="00BC7DA4">
      <w:pPr>
        <w:pStyle w:val="Spistreci1"/>
        <w:tabs>
          <w:tab w:val="left" w:pos="440"/>
        </w:tabs>
        <w:rPr>
          <w:rFonts w:asciiTheme="minorHAnsi" w:eastAsiaTheme="minorEastAsia" w:hAnsiTheme="minorHAnsi" w:cstheme="minorBidi"/>
          <w:b w:val="0"/>
          <w:bCs w:val="0"/>
          <w:caps w:val="0"/>
          <w:noProof/>
          <w:sz w:val="22"/>
          <w:szCs w:val="22"/>
          <w:lang w:eastAsia="pl-PL"/>
        </w:rPr>
      </w:pPr>
      <w:hyperlink w:anchor="_Toc79528876" w:history="1">
        <w:r w:rsidR="007F2CBB" w:rsidRPr="00807949">
          <w:rPr>
            <w:rStyle w:val="Hipercze"/>
            <w:rFonts w:cs="Calibri Light"/>
            <w:noProof/>
          </w:rPr>
          <w:t>4</w:t>
        </w:r>
        <w:r w:rsidR="007F2CBB">
          <w:rPr>
            <w:rFonts w:asciiTheme="minorHAnsi" w:eastAsiaTheme="minorEastAsia" w:hAnsiTheme="minorHAnsi" w:cstheme="minorBidi"/>
            <w:b w:val="0"/>
            <w:bCs w:val="0"/>
            <w:caps w:val="0"/>
            <w:noProof/>
            <w:sz w:val="22"/>
            <w:szCs w:val="22"/>
            <w:lang w:eastAsia="pl-PL"/>
          </w:rPr>
          <w:tab/>
        </w:r>
        <w:r w:rsidR="007F2CBB" w:rsidRPr="00807949">
          <w:rPr>
            <w:rStyle w:val="Hipercze"/>
            <w:rFonts w:cs="Calibri Light"/>
            <w:noProof/>
          </w:rPr>
          <w:t>ANALIZA ODDZIAŁYWAŃ PROGRAMU NA ŚRODOWISKO</w:t>
        </w:r>
        <w:r w:rsidR="007F2CBB">
          <w:rPr>
            <w:noProof/>
            <w:webHidden/>
          </w:rPr>
          <w:tab/>
        </w:r>
        <w:r w:rsidR="007F2CBB">
          <w:rPr>
            <w:noProof/>
            <w:webHidden/>
          </w:rPr>
          <w:fldChar w:fldCharType="begin"/>
        </w:r>
        <w:r w:rsidR="007F2CBB">
          <w:rPr>
            <w:noProof/>
            <w:webHidden/>
          </w:rPr>
          <w:instrText xml:space="preserve"> PAGEREF _Toc79528876 \h </w:instrText>
        </w:r>
        <w:r w:rsidR="007F2CBB">
          <w:rPr>
            <w:noProof/>
            <w:webHidden/>
          </w:rPr>
        </w:r>
        <w:r w:rsidR="007F2CBB">
          <w:rPr>
            <w:noProof/>
            <w:webHidden/>
          </w:rPr>
          <w:fldChar w:fldCharType="separate"/>
        </w:r>
        <w:r w:rsidR="005F1128">
          <w:rPr>
            <w:noProof/>
            <w:webHidden/>
          </w:rPr>
          <w:t>88</w:t>
        </w:r>
        <w:r w:rsidR="007F2CBB">
          <w:rPr>
            <w:noProof/>
            <w:webHidden/>
          </w:rPr>
          <w:fldChar w:fldCharType="end"/>
        </w:r>
      </w:hyperlink>
    </w:p>
    <w:p w14:paraId="604A16CF" w14:textId="35055929"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77" w:history="1">
        <w:r w:rsidR="007F2CBB" w:rsidRPr="00807949">
          <w:rPr>
            <w:rStyle w:val="Hipercze"/>
            <w:rFonts w:cs="Calibri Light"/>
            <w:noProof/>
          </w:rPr>
          <w:t>4.1</w:t>
        </w:r>
        <w:r w:rsidR="007F2CBB">
          <w:rPr>
            <w:rFonts w:asciiTheme="minorHAnsi" w:eastAsiaTheme="minorEastAsia" w:hAnsiTheme="minorHAnsi" w:cstheme="minorBidi"/>
            <w:bCs w:val="0"/>
            <w:noProof/>
            <w:sz w:val="22"/>
            <w:szCs w:val="22"/>
            <w:lang w:eastAsia="pl-PL"/>
          </w:rPr>
          <w:tab/>
        </w:r>
        <w:r w:rsidR="007F2CBB" w:rsidRPr="00807949">
          <w:rPr>
            <w:rStyle w:val="Hipercze"/>
            <w:rFonts w:cs="Calibri Light"/>
            <w:noProof/>
          </w:rPr>
          <w:t>Priorytet I – Pogranicze przyjazne środowisku – przeciwdziałanie i adaptacja do zmian klimatu</w:t>
        </w:r>
        <w:r w:rsidR="007F2CBB">
          <w:rPr>
            <w:noProof/>
            <w:webHidden/>
          </w:rPr>
          <w:tab/>
        </w:r>
        <w:r w:rsidR="007F2CBB">
          <w:rPr>
            <w:noProof/>
            <w:webHidden/>
          </w:rPr>
          <w:fldChar w:fldCharType="begin"/>
        </w:r>
        <w:r w:rsidR="007F2CBB">
          <w:rPr>
            <w:noProof/>
            <w:webHidden/>
          </w:rPr>
          <w:instrText xml:space="preserve"> PAGEREF _Toc79528877 \h </w:instrText>
        </w:r>
        <w:r w:rsidR="007F2CBB">
          <w:rPr>
            <w:noProof/>
            <w:webHidden/>
          </w:rPr>
        </w:r>
        <w:r w:rsidR="007F2CBB">
          <w:rPr>
            <w:noProof/>
            <w:webHidden/>
          </w:rPr>
          <w:fldChar w:fldCharType="separate"/>
        </w:r>
        <w:r w:rsidR="005F1128">
          <w:rPr>
            <w:noProof/>
            <w:webHidden/>
          </w:rPr>
          <w:t>88</w:t>
        </w:r>
        <w:r w:rsidR="007F2CBB">
          <w:rPr>
            <w:noProof/>
            <w:webHidden/>
          </w:rPr>
          <w:fldChar w:fldCharType="end"/>
        </w:r>
      </w:hyperlink>
    </w:p>
    <w:p w14:paraId="1559E416" w14:textId="3C9FD0FF"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78" w:history="1">
        <w:r w:rsidR="007F2CBB" w:rsidRPr="00807949">
          <w:rPr>
            <w:rStyle w:val="Hipercze"/>
            <w:noProof/>
          </w:rPr>
          <w:t>4.2</w:t>
        </w:r>
        <w:r w:rsidR="007F2CBB">
          <w:rPr>
            <w:rFonts w:asciiTheme="minorHAnsi" w:eastAsiaTheme="minorEastAsia" w:hAnsiTheme="minorHAnsi" w:cstheme="minorBidi"/>
            <w:bCs w:val="0"/>
            <w:noProof/>
            <w:sz w:val="22"/>
            <w:szCs w:val="22"/>
            <w:lang w:eastAsia="pl-PL"/>
          </w:rPr>
          <w:tab/>
        </w:r>
        <w:r w:rsidR="007F2CBB" w:rsidRPr="00807949">
          <w:rPr>
            <w:rStyle w:val="Hipercze"/>
            <w:noProof/>
          </w:rPr>
          <w:t xml:space="preserve">Priorytet II – </w:t>
        </w:r>
        <w:r w:rsidR="007F2CBB" w:rsidRPr="00807949">
          <w:rPr>
            <w:rStyle w:val="Hipercze"/>
            <w:rFonts w:cstheme="minorHAnsi"/>
            <w:noProof/>
            <w:lang w:eastAsia="en-GB"/>
          </w:rPr>
          <w:t>Pogranicze otwarte na edukację, kulturę i turystykę</w:t>
        </w:r>
        <w:r w:rsidR="007F2CBB">
          <w:rPr>
            <w:noProof/>
            <w:webHidden/>
          </w:rPr>
          <w:tab/>
        </w:r>
        <w:r w:rsidR="007F2CBB">
          <w:rPr>
            <w:noProof/>
            <w:webHidden/>
          </w:rPr>
          <w:fldChar w:fldCharType="begin"/>
        </w:r>
        <w:r w:rsidR="007F2CBB">
          <w:rPr>
            <w:noProof/>
            <w:webHidden/>
          </w:rPr>
          <w:instrText xml:space="preserve"> PAGEREF _Toc79528878 \h </w:instrText>
        </w:r>
        <w:r w:rsidR="007F2CBB">
          <w:rPr>
            <w:noProof/>
            <w:webHidden/>
          </w:rPr>
        </w:r>
        <w:r w:rsidR="007F2CBB">
          <w:rPr>
            <w:noProof/>
            <w:webHidden/>
          </w:rPr>
          <w:fldChar w:fldCharType="separate"/>
        </w:r>
        <w:r w:rsidR="005F1128">
          <w:rPr>
            <w:noProof/>
            <w:webHidden/>
          </w:rPr>
          <w:t>91</w:t>
        </w:r>
        <w:r w:rsidR="007F2CBB">
          <w:rPr>
            <w:noProof/>
            <w:webHidden/>
          </w:rPr>
          <w:fldChar w:fldCharType="end"/>
        </w:r>
      </w:hyperlink>
    </w:p>
    <w:p w14:paraId="348FD99D" w14:textId="56F69B6A"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79" w:history="1">
        <w:r w:rsidR="007F2CBB" w:rsidRPr="00807949">
          <w:rPr>
            <w:rStyle w:val="Hipercze"/>
            <w:noProof/>
          </w:rPr>
          <w:t>4.3</w:t>
        </w:r>
        <w:r w:rsidR="007F2CBB">
          <w:rPr>
            <w:rFonts w:asciiTheme="minorHAnsi" w:eastAsiaTheme="minorEastAsia" w:hAnsiTheme="minorHAnsi" w:cstheme="minorBidi"/>
            <w:bCs w:val="0"/>
            <w:noProof/>
            <w:sz w:val="22"/>
            <w:szCs w:val="22"/>
            <w:lang w:eastAsia="pl-PL"/>
          </w:rPr>
          <w:tab/>
        </w:r>
        <w:r w:rsidR="007F2CBB" w:rsidRPr="00807949">
          <w:rPr>
            <w:rStyle w:val="Hipercze"/>
            <w:noProof/>
          </w:rPr>
          <w:t xml:space="preserve">Priorytet III – </w:t>
        </w:r>
        <w:r w:rsidR="007F2CBB" w:rsidRPr="00807949">
          <w:rPr>
            <w:rStyle w:val="Hipercze"/>
            <w:noProof/>
            <w:lang w:val="en-US"/>
          </w:rPr>
          <w:t>Pogranicze otwarte na dialog mieszkańców i instytucji</w:t>
        </w:r>
        <w:r w:rsidR="007F2CBB">
          <w:rPr>
            <w:noProof/>
            <w:webHidden/>
          </w:rPr>
          <w:tab/>
        </w:r>
        <w:r w:rsidR="007F2CBB">
          <w:rPr>
            <w:noProof/>
            <w:webHidden/>
          </w:rPr>
          <w:fldChar w:fldCharType="begin"/>
        </w:r>
        <w:r w:rsidR="007F2CBB">
          <w:rPr>
            <w:noProof/>
            <w:webHidden/>
          </w:rPr>
          <w:instrText xml:space="preserve"> PAGEREF _Toc79528879 \h </w:instrText>
        </w:r>
        <w:r w:rsidR="007F2CBB">
          <w:rPr>
            <w:noProof/>
            <w:webHidden/>
          </w:rPr>
        </w:r>
        <w:r w:rsidR="007F2CBB">
          <w:rPr>
            <w:noProof/>
            <w:webHidden/>
          </w:rPr>
          <w:fldChar w:fldCharType="separate"/>
        </w:r>
        <w:r w:rsidR="005F1128">
          <w:rPr>
            <w:noProof/>
            <w:webHidden/>
          </w:rPr>
          <w:t>96</w:t>
        </w:r>
        <w:r w:rsidR="007F2CBB">
          <w:rPr>
            <w:noProof/>
            <w:webHidden/>
          </w:rPr>
          <w:fldChar w:fldCharType="end"/>
        </w:r>
      </w:hyperlink>
    </w:p>
    <w:p w14:paraId="0D9C29AA" w14:textId="367B3BC1"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80" w:history="1">
        <w:r w:rsidR="007F2CBB" w:rsidRPr="00807949">
          <w:rPr>
            <w:rStyle w:val="Hipercze"/>
            <w:noProof/>
          </w:rPr>
          <w:t>4.4</w:t>
        </w:r>
        <w:r w:rsidR="007F2CBB">
          <w:rPr>
            <w:rFonts w:asciiTheme="minorHAnsi" w:eastAsiaTheme="minorEastAsia" w:hAnsiTheme="minorHAnsi" w:cstheme="minorBidi"/>
            <w:bCs w:val="0"/>
            <w:noProof/>
            <w:sz w:val="22"/>
            <w:szCs w:val="22"/>
            <w:lang w:eastAsia="pl-PL"/>
          </w:rPr>
          <w:tab/>
        </w:r>
        <w:r w:rsidR="007F2CBB" w:rsidRPr="00807949">
          <w:rPr>
            <w:rStyle w:val="Hipercze"/>
            <w:noProof/>
          </w:rPr>
          <w:t>Identyfikacja oddziaływań wynikających z realizacji zamierzeń Programu</w:t>
        </w:r>
        <w:r w:rsidR="007F2CBB">
          <w:rPr>
            <w:noProof/>
            <w:webHidden/>
          </w:rPr>
          <w:tab/>
        </w:r>
        <w:r w:rsidR="007F2CBB">
          <w:rPr>
            <w:noProof/>
            <w:webHidden/>
          </w:rPr>
          <w:fldChar w:fldCharType="begin"/>
        </w:r>
        <w:r w:rsidR="007F2CBB">
          <w:rPr>
            <w:noProof/>
            <w:webHidden/>
          </w:rPr>
          <w:instrText xml:space="preserve"> PAGEREF _Toc79528880 \h </w:instrText>
        </w:r>
        <w:r w:rsidR="007F2CBB">
          <w:rPr>
            <w:noProof/>
            <w:webHidden/>
          </w:rPr>
        </w:r>
        <w:r w:rsidR="007F2CBB">
          <w:rPr>
            <w:noProof/>
            <w:webHidden/>
          </w:rPr>
          <w:fldChar w:fldCharType="separate"/>
        </w:r>
        <w:r w:rsidR="005F1128">
          <w:rPr>
            <w:noProof/>
            <w:webHidden/>
          </w:rPr>
          <w:t>99</w:t>
        </w:r>
        <w:r w:rsidR="007F2CBB">
          <w:rPr>
            <w:noProof/>
            <w:webHidden/>
          </w:rPr>
          <w:fldChar w:fldCharType="end"/>
        </w:r>
      </w:hyperlink>
    </w:p>
    <w:p w14:paraId="3AF71921" w14:textId="70DE3DFA"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81" w:history="1">
        <w:r w:rsidR="007F2CBB" w:rsidRPr="00807949">
          <w:rPr>
            <w:rStyle w:val="Hipercze"/>
            <w:noProof/>
          </w:rPr>
          <w:t>4.5</w:t>
        </w:r>
        <w:r w:rsidR="007F2CBB">
          <w:rPr>
            <w:rFonts w:asciiTheme="minorHAnsi" w:eastAsiaTheme="minorEastAsia" w:hAnsiTheme="minorHAnsi" w:cstheme="minorBidi"/>
            <w:bCs w:val="0"/>
            <w:noProof/>
            <w:sz w:val="22"/>
            <w:szCs w:val="22"/>
            <w:lang w:eastAsia="pl-PL"/>
          </w:rPr>
          <w:tab/>
        </w:r>
        <w:r w:rsidR="007F2CBB" w:rsidRPr="00807949">
          <w:rPr>
            <w:rStyle w:val="Hipercze"/>
            <w:noProof/>
          </w:rPr>
          <w:t>Ocena możliwości wystąpienia transgranicznych oddziaływań na środowisko projektu Programu</w:t>
        </w:r>
        <w:r w:rsidR="007F2CBB">
          <w:rPr>
            <w:noProof/>
            <w:webHidden/>
          </w:rPr>
          <w:tab/>
        </w:r>
        <w:r w:rsidR="007F2CBB">
          <w:rPr>
            <w:noProof/>
            <w:webHidden/>
          </w:rPr>
          <w:fldChar w:fldCharType="begin"/>
        </w:r>
        <w:r w:rsidR="007F2CBB">
          <w:rPr>
            <w:noProof/>
            <w:webHidden/>
          </w:rPr>
          <w:instrText xml:space="preserve"> PAGEREF _Toc79528881 \h </w:instrText>
        </w:r>
        <w:r w:rsidR="007F2CBB">
          <w:rPr>
            <w:noProof/>
            <w:webHidden/>
          </w:rPr>
        </w:r>
        <w:r w:rsidR="007F2CBB">
          <w:rPr>
            <w:noProof/>
            <w:webHidden/>
          </w:rPr>
          <w:fldChar w:fldCharType="separate"/>
        </w:r>
        <w:r w:rsidR="005F1128">
          <w:rPr>
            <w:noProof/>
            <w:webHidden/>
          </w:rPr>
          <w:t>105</w:t>
        </w:r>
        <w:r w:rsidR="007F2CBB">
          <w:rPr>
            <w:noProof/>
            <w:webHidden/>
          </w:rPr>
          <w:fldChar w:fldCharType="end"/>
        </w:r>
      </w:hyperlink>
    </w:p>
    <w:p w14:paraId="348BCD92" w14:textId="2C8B8F69" w:rsidR="007F2CBB" w:rsidRDefault="00BC7DA4">
      <w:pPr>
        <w:pStyle w:val="Spistreci1"/>
        <w:tabs>
          <w:tab w:val="left" w:pos="440"/>
        </w:tabs>
        <w:rPr>
          <w:rFonts w:asciiTheme="minorHAnsi" w:eastAsiaTheme="minorEastAsia" w:hAnsiTheme="minorHAnsi" w:cstheme="minorBidi"/>
          <w:b w:val="0"/>
          <w:bCs w:val="0"/>
          <w:caps w:val="0"/>
          <w:noProof/>
          <w:sz w:val="22"/>
          <w:szCs w:val="22"/>
          <w:lang w:eastAsia="pl-PL"/>
        </w:rPr>
      </w:pPr>
      <w:hyperlink w:anchor="_Toc79528882" w:history="1">
        <w:r w:rsidR="007F2CBB" w:rsidRPr="00807949">
          <w:rPr>
            <w:rStyle w:val="Hipercze"/>
            <w:noProof/>
          </w:rPr>
          <w:t>5</w:t>
        </w:r>
        <w:r w:rsidR="007F2CBB">
          <w:rPr>
            <w:rFonts w:asciiTheme="minorHAnsi" w:eastAsiaTheme="minorEastAsia" w:hAnsiTheme="minorHAnsi" w:cstheme="minorBidi"/>
            <w:b w:val="0"/>
            <w:bCs w:val="0"/>
            <w:caps w:val="0"/>
            <w:noProof/>
            <w:sz w:val="22"/>
            <w:szCs w:val="22"/>
            <w:lang w:eastAsia="pl-PL"/>
          </w:rPr>
          <w:tab/>
        </w:r>
        <w:r w:rsidR="007F2CBB" w:rsidRPr="00807949">
          <w:rPr>
            <w:rStyle w:val="Hipercze"/>
            <w:noProof/>
          </w:rPr>
          <w:t>ROZWIĄZANIA ALTERNATYWNE DO ROZWIĄZAŃ ZAWARTYCH W PROJEKTOWANYM DOKUMENCIE ORAZ PROPOZYCJE DOTYCZĄCE PRZEWIDYWANYCH METOD ANALIZY SKUTKÓW REALIZACJI POSTANOWIEŃ PROJEKTOWANEGO DOKUMENTU</w:t>
        </w:r>
        <w:r w:rsidR="007F2CBB">
          <w:rPr>
            <w:noProof/>
            <w:webHidden/>
          </w:rPr>
          <w:tab/>
        </w:r>
        <w:r w:rsidR="007F2CBB">
          <w:rPr>
            <w:noProof/>
            <w:webHidden/>
          </w:rPr>
          <w:fldChar w:fldCharType="begin"/>
        </w:r>
        <w:r w:rsidR="007F2CBB">
          <w:rPr>
            <w:noProof/>
            <w:webHidden/>
          </w:rPr>
          <w:instrText xml:space="preserve"> PAGEREF _Toc79528882 \h </w:instrText>
        </w:r>
        <w:r w:rsidR="007F2CBB">
          <w:rPr>
            <w:noProof/>
            <w:webHidden/>
          </w:rPr>
        </w:r>
        <w:r w:rsidR="007F2CBB">
          <w:rPr>
            <w:noProof/>
            <w:webHidden/>
          </w:rPr>
          <w:fldChar w:fldCharType="separate"/>
        </w:r>
        <w:r w:rsidR="005F1128">
          <w:rPr>
            <w:noProof/>
            <w:webHidden/>
          </w:rPr>
          <w:t>105</w:t>
        </w:r>
        <w:r w:rsidR="007F2CBB">
          <w:rPr>
            <w:noProof/>
            <w:webHidden/>
          </w:rPr>
          <w:fldChar w:fldCharType="end"/>
        </w:r>
      </w:hyperlink>
    </w:p>
    <w:p w14:paraId="725A37EC" w14:textId="64AB2ACC"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83" w:history="1">
        <w:r w:rsidR="007F2CBB" w:rsidRPr="00807949">
          <w:rPr>
            <w:rStyle w:val="Hipercze"/>
            <w:noProof/>
          </w:rPr>
          <w:t>5.1</w:t>
        </w:r>
        <w:r w:rsidR="007F2CBB">
          <w:rPr>
            <w:rFonts w:asciiTheme="minorHAnsi" w:eastAsiaTheme="minorEastAsia" w:hAnsiTheme="minorHAnsi" w:cstheme="minorBidi"/>
            <w:bCs w:val="0"/>
            <w:noProof/>
            <w:sz w:val="22"/>
            <w:szCs w:val="22"/>
            <w:lang w:eastAsia="pl-PL"/>
          </w:rPr>
          <w:tab/>
        </w:r>
        <w:r w:rsidR="007F2CBB" w:rsidRPr="00807949">
          <w:rPr>
            <w:rStyle w:val="Hipercze"/>
            <w:noProof/>
          </w:rPr>
          <w:t>Rekomendowane zmiany Programu</w:t>
        </w:r>
        <w:r w:rsidR="007F2CBB">
          <w:rPr>
            <w:noProof/>
            <w:webHidden/>
          </w:rPr>
          <w:tab/>
        </w:r>
        <w:r w:rsidR="007F2CBB">
          <w:rPr>
            <w:noProof/>
            <w:webHidden/>
          </w:rPr>
          <w:fldChar w:fldCharType="begin"/>
        </w:r>
        <w:r w:rsidR="007F2CBB">
          <w:rPr>
            <w:noProof/>
            <w:webHidden/>
          </w:rPr>
          <w:instrText xml:space="preserve"> PAGEREF _Toc79528883 \h </w:instrText>
        </w:r>
        <w:r w:rsidR="007F2CBB">
          <w:rPr>
            <w:noProof/>
            <w:webHidden/>
          </w:rPr>
        </w:r>
        <w:r w:rsidR="007F2CBB">
          <w:rPr>
            <w:noProof/>
            <w:webHidden/>
          </w:rPr>
          <w:fldChar w:fldCharType="separate"/>
        </w:r>
        <w:r w:rsidR="005F1128">
          <w:rPr>
            <w:noProof/>
            <w:webHidden/>
          </w:rPr>
          <w:t>107</w:t>
        </w:r>
        <w:r w:rsidR="007F2CBB">
          <w:rPr>
            <w:noProof/>
            <w:webHidden/>
          </w:rPr>
          <w:fldChar w:fldCharType="end"/>
        </w:r>
      </w:hyperlink>
    </w:p>
    <w:p w14:paraId="0A20496E" w14:textId="2BC8EEB2"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84" w:history="1">
        <w:r w:rsidR="007F2CBB" w:rsidRPr="00807949">
          <w:rPr>
            <w:rStyle w:val="Hipercze"/>
            <w:noProof/>
          </w:rPr>
          <w:t>5.2</w:t>
        </w:r>
        <w:r w:rsidR="007F2CBB">
          <w:rPr>
            <w:rFonts w:asciiTheme="minorHAnsi" w:eastAsiaTheme="minorEastAsia" w:hAnsiTheme="minorHAnsi" w:cstheme="minorBidi"/>
            <w:bCs w:val="0"/>
            <w:noProof/>
            <w:sz w:val="22"/>
            <w:szCs w:val="22"/>
            <w:lang w:eastAsia="pl-PL"/>
          </w:rPr>
          <w:tab/>
        </w:r>
        <w:r w:rsidR="007F2CBB" w:rsidRPr="00807949">
          <w:rPr>
            <w:rStyle w:val="Hipercze"/>
            <w:noProof/>
            <w:lang w:eastAsia="pl-PL"/>
          </w:rPr>
          <w:t xml:space="preserve">Analiza możliwych wariantów alternatywnych w zakresie </w:t>
        </w:r>
        <w:r w:rsidR="007F2CBB" w:rsidRPr="00807949">
          <w:rPr>
            <w:rStyle w:val="Hipercze"/>
            <w:noProof/>
          </w:rPr>
          <w:t>kryteriów wyboru projektów, które pozwolą na spełnienie wymogów ochrony środowiska przy ich realizacji</w:t>
        </w:r>
        <w:r w:rsidR="007F2CBB">
          <w:rPr>
            <w:noProof/>
            <w:webHidden/>
          </w:rPr>
          <w:tab/>
        </w:r>
        <w:r w:rsidR="007F2CBB">
          <w:rPr>
            <w:noProof/>
            <w:webHidden/>
          </w:rPr>
          <w:fldChar w:fldCharType="begin"/>
        </w:r>
        <w:r w:rsidR="007F2CBB">
          <w:rPr>
            <w:noProof/>
            <w:webHidden/>
          </w:rPr>
          <w:instrText xml:space="preserve"> PAGEREF _Toc79528884 \h </w:instrText>
        </w:r>
        <w:r w:rsidR="007F2CBB">
          <w:rPr>
            <w:noProof/>
            <w:webHidden/>
          </w:rPr>
        </w:r>
        <w:r w:rsidR="007F2CBB">
          <w:rPr>
            <w:noProof/>
            <w:webHidden/>
          </w:rPr>
          <w:fldChar w:fldCharType="separate"/>
        </w:r>
        <w:r w:rsidR="005F1128">
          <w:rPr>
            <w:noProof/>
            <w:webHidden/>
          </w:rPr>
          <w:t>110</w:t>
        </w:r>
        <w:r w:rsidR="007F2CBB">
          <w:rPr>
            <w:noProof/>
            <w:webHidden/>
          </w:rPr>
          <w:fldChar w:fldCharType="end"/>
        </w:r>
      </w:hyperlink>
    </w:p>
    <w:p w14:paraId="13ADBBA2" w14:textId="2134AE66"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85" w:history="1">
        <w:r w:rsidR="007F2CBB" w:rsidRPr="00807949">
          <w:rPr>
            <w:rStyle w:val="Hipercze"/>
            <w:noProof/>
          </w:rPr>
          <w:t>5.3</w:t>
        </w:r>
        <w:r w:rsidR="007F2CBB">
          <w:rPr>
            <w:rFonts w:asciiTheme="minorHAnsi" w:eastAsiaTheme="minorEastAsia" w:hAnsiTheme="minorHAnsi" w:cstheme="minorBidi"/>
            <w:bCs w:val="0"/>
            <w:noProof/>
            <w:sz w:val="22"/>
            <w:szCs w:val="22"/>
            <w:lang w:eastAsia="pl-PL"/>
          </w:rPr>
          <w:tab/>
        </w:r>
        <w:r w:rsidR="007F2CBB" w:rsidRPr="00807949">
          <w:rPr>
            <w:rStyle w:val="Hipercze"/>
            <w:noProof/>
          </w:rPr>
          <w:t>Propozycje dotyczące sposobu monitorowania oddziaływań na środowisko wynikających z realizacji zamierzeń Programu</w:t>
        </w:r>
        <w:r w:rsidR="007F2CBB">
          <w:rPr>
            <w:noProof/>
            <w:webHidden/>
          </w:rPr>
          <w:tab/>
        </w:r>
        <w:r w:rsidR="007F2CBB">
          <w:rPr>
            <w:noProof/>
            <w:webHidden/>
          </w:rPr>
          <w:fldChar w:fldCharType="begin"/>
        </w:r>
        <w:r w:rsidR="007F2CBB">
          <w:rPr>
            <w:noProof/>
            <w:webHidden/>
          </w:rPr>
          <w:instrText xml:space="preserve"> PAGEREF _Toc79528885 \h </w:instrText>
        </w:r>
        <w:r w:rsidR="007F2CBB">
          <w:rPr>
            <w:noProof/>
            <w:webHidden/>
          </w:rPr>
        </w:r>
        <w:r w:rsidR="007F2CBB">
          <w:rPr>
            <w:noProof/>
            <w:webHidden/>
          </w:rPr>
          <w:fldChar w:fldCharType="separate"/>
        </w:r>
        <w:r w:rsidR="005F1128">
          <w:rPr>
            <w:noProof/>
            <w:webHidden/>
          </w:rPr>
          <w:t>119</w:t>
        </w:r>
        <w:r w:rsidR="007F2CBB">
          <w:rPr>
            <w:noProof/>
            <w:webHidden/>
          </w:rPr>
          <w:fldChar w:fldCharType="end"/>
        </w:r>
      </w:hyperlink>
    </w:p>
    <w:p w14:paraId="0B03F1F3" w14:textId="67B0F89B" w:rsidR="007F2CBB" w:rsidRDefault="00BC7DA4">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79528886" w:history="1">
        <w:r w:rsidR="007F2CBB" w:rsidRPr="00807949">
          <w:rPr>
            <w:rStyle w:val="Hipercze"/>
            <w:noProof/>
          </w:rPr>
          <w:t>5.4</w:t>
        </w:r>
        <w:r w:rsidR="007F2CBB">
          <w:rPr>
            <w:rFonts w:asciiTheme="minorHAnsi" w:eastAsiaTheme="minorEastAsia" w:hAnsiTheme="minorHAnsi" w:cstheme="minorBidi"/>
            <w:bCs w:val="0"/>
            <w:noProof/>
            <w:sz w:val="22"/>
            <w:szCs w:val="22"/>
            <w:lang w:eastAsia="pl-PL"/>
          </w:rPr>
          <w:tab/>
        </w:r>
        <w:r w:rsidR="007F2CBB" w:rsidRPr="00807949">
          <w:rPr>
            <w:rStyle w:val="Hipercze"/>
            <w:noProof/>
          </w:rPr>
          <w:t>Podsumowanie możliwej zmiany stanu środowiska w przypadku braku realizacji zamierzeń Programu</w:t>
        </w:r>
        <w:r w:rsidR="007F2CBB">
          <w:rPr>
            <w:noProof/>
            <w:webHidden/>
          </w:rPr>
          <w:tab/>
        </w:r>
        <w:r w:rsidR="007F2CBB">
          <w:rPr>
            <w:noProof/>
            <w:webHidden/>
          </w:rPr>
          <w:fldChar w:fldCharType="begin"/>
        </w:r>
        <w:r w:rsidR="007F2CBB">
          <w:rPr>
            <w:noProof/>
            <w:webHidden/>
          </w:rPr>
          <w:instrText xml:space="preserve"> PAGEREF _Toc79528886 \h </w:instrText>
        </w:r>
        <w:r w:rsidR="007F2CBB">
          <w:rPr>
            <w:noProof/>
            <w:webHidden/>
          </w:rPr>
        </w:r>
        <w:r w:rsidR="007F2CBB">
          <w:rPr>
            <w:noProof/>
            <w:webHidden/>
          </w:rPr>
          <w:fldChar w:fldCharType="separate"/>
        </w:r>
        <w:r w:rsidR="005F1128">
          <w:rPr>
            <w:noProof/>
            <w:webHidden/>
          </w:rPr>
          <w:t>123</w:t>
        </w:r>
        <w:r w:rsidR="007F2CBB">
          <w:rPr>
            <w:noProof/>
            <w:webHidden/>
          </w:rPr>
          <w:fldChar w:fldCharType="end"/>
        </w:r>
      </w:hyperlink>
    </w:p>
    <w:p w14:paraId="31659E51" w14:textId="6F2FD16F" w:rsidR="007F2CBB" w:rsidRDefault="00BC7DA4">
      <w:pPr>
        <w:pStyle w:val="Spistreci1"/>
        <w:tabs>
          <w:tab w:val="left" w:pos="440"/>
        </w:tabs>
        <w:rPr>
          <w:rFonts w:asciiTheme="minorHAnsi" w:eastAsiaTheme="minorEastAsia" w:hAnsiTheme="minorHAnsi" w:cstheme="minorBidi"/>
          <w:b w:val="0"/>
          <w:bCs w:val="0"/>
          <w:caps w:val="0"/>
          <w:noProof/>
          <w:sz w:val="22"/>
          <w:szCs w:val="22"/>
          <w:lang w:eastAsia="pl-PL"/>
        </w:rPr>
      </w:pPr>
      <w:hyperlink w:anchor="_Toc79528887" w:history="1">
        <w:r w:rsidR="007F2CBB" w:rsidRPr="00807949">
          <w:rPr>
            <w:rStyle w:val="Hipercze"/>
            <w:noProof/>
          </w:rPr>
          <w:t>6</w:t>
        </w:r>
        <w:r w:rsidR="007F2CBB">
          <w:rPr>
            <w:rFonts w:asciiTheme="minorHAnsi" w:eastAsiaTheme="minorEastAsia" w:hAnsiTheme="minorHAnsi" w:cstheme="minorBidi"/>
            <w:b w:val="0"/>
            <w:bCs w:val="0"/>
            <w:caps w:val="0"/>
            <w:noProof/>
            <w:sz w:val="22"/>
            <w:szCs w:val="22"/>
            <w:lang w:eastAsia="pl-PL"/>
          </w:rPr>
          <w:tab/>
        </w:r>
        <w:r w:rsidR="007F2CBB" w:rsidRPr="00807949">
          <w:rPr>
            <w:rStyle w:val="Hipercze"/>
            <w:noProof/>
          </w:rPr>
          <w:t>KONSULTACJE SPOŁECZNE I OPINIE ORGANÓW OCHRONY ŚRODOWISKA</w:t>
        </w:r>
        <w:r w:rsidR="007F2CBB">
          <w:rPr>
            <w:noProof/>
            <w:webHidden/>
          </w:rPr>
          <w:tab/>
        </w:r>
        <w:r w:rsidR="007F2CBB">
          <w:rPr>
            <w:noProof/>
            <w:webHidden/>
          </w:rPr>
          <w:fldChar w:fldCharType="begin"/>
        </w:r>
        <w:r w:rsidR="007F2CBB">
          <w:rPr>
            <w:noProof/>
            <w:webHidden/>
          </w:rPr>
          <w:instrText xml:space="preserve"> PAGEREF _Toc79528887 \h </w:instrText>
        </w:r>
        <w:r w:rsidR="007F2CBB">
          <w:rPr>
            <w:noProof/>
            <w:webHidden/>
          </w:rPr>
        </w:r>
        <w:r w:rsidR="007F2CBB">
          <w:rPr>
            <w:noProof/>
            <w:webHidden/>
          </w:rPr>
          <w:fldChar w:fldCharType="separate"/>
        </w:r>
        <w:r w:rsidR="005F1128">
          <w:rPr>
            <w:noProof/>
            <w:webHidden/>
          </w:rPr>
          <w:t>124</w:t>
        </w:r>
        <w:r w:rsidR="007F2CBB">
          <w:rPr>
            <w:noProof/>
            <w:webHidden/>
          </w:rPr>
          <w:fldChar w:fldCharType="end"/>
        </w:r>
      </w:hyperlink>
    </w:p>
    <w:p w14:paraId="22775541" w14:textId="6253509A" w:rsidR="007F2CBB" w:rsidRDefault="00BC7DA4">
      <w:pPr>
        <w:pStyle w:val="Spistreci1"/>
        <w:tabs>
          <w:tab w:val="left" w:pos="440"/>
        </w:tabs>
        <w:rPr>
          <w:rFonts w:asciiTheme="minorHAnsi" w:eastAsiaTheme="minorEastAsia" w:hAnsiTheme="minorHAnsi" w:cstheme="minorBidi"/>
          <w:b w:val="0"/>
          <w:bCs w:val="0"/>
          <w:caps w:val="0"/>
          <w:noProof/>
          <w:sz w:val="22"/>
          <w:szCs w:val="22"/>
          <w:lang w:eastAsia="pl-PL"/>
        </w:rPr>
      </w:pPr>
      <w:hyperlink w:anchor="_Toc79528888" w:history="1">
        <w:r w:rsidR="007F2CBB" w:rsidRPr="00807949">
          <w:rPr>
            <w:rStyle w:val="Hipercze"/>
            <w:rFonts w:cs="Calibri Light"/>
            <w:noProof/>
          </w:rPr>
          <w:t>7</w:t>
        </w:r>
        <w:r w:rsidR="007F2CBB">
          <w:rPr>
            <w:rFonts w:asciiTheme="minorHAnsi" w:eastAsiaTheme="minorEastAsia" w:hAnsiTheme="minorHAnsi" w:cstheme="minorBidi"/>
            <w:b w:val="0"/>
            <w:bCs w:val="0"/>
            <w:caps w:val="0"/>
            <w:noProof/>
            <w:sz w:val="22"/>
            <w:szCs w:val="22"/>
            <w:lang w:eastAsia="pl-PL"/>
          </w:rPr>
          <w:tab/>
        </w:r>
        <w:r w:rsidR="007F2CBB" w:rsidRPr="00807949">
          <w:rPr>
            <w:rStyle w:val="Hipercze"/>
            <w:rFonts w:cs="Calibri Light"/>
            <w:noProof/>
          </w:rPr>
          <w:t>STRESZCZENIE SPORZĄDZONE W JĘZYKU NIESPECJALISTYCZNYM</w:t>
        </w:r>
        <w:r w:rsidR="007F2CBB">
          <w:rPr>
            <w:noProof/>
            <w:webHidden/>
          </w:rPr>
          <w:tab/>
        </w:r>
        <w:r w:rsidR="007F2CBB">
          <w:rPr>
            <w:noProof/>
            <w:webHidden/>
          </w:rPr>
          <w:fldChar w:fldCharType="begin"/>
        </w:r>
        <w:r w:rsidR="007F2CBB">
          <w:rPr>
            <w:noProof/>
            <w:webHidden/>
          </w:rPr>
          <w:instrText xml:space="preserve"> PAGEREF _Toc79528888 \h </w:instrText>
        </w:r>
        <w:r w:rsidR="007F2CBB">
          <w:rPr>
            <w:noProof/>
            <w:webHidden/>
          </w:rPr>
        </w:r>
        <w:r w:rsidR="007F2CBB">
          <w:rPr>
            <w:noProof/>
            <w:webHidden/>
          </w:rPr>
          <w:fldChar w:fldCharType="separate"/>
        </w:r>
        <w:r w:rsidR="005F1128">
          <w:rPr>
            <w:noProof/>
            <w:webHidden/>
          </w:rPr>
          <w:t>125</w:t>
        </w:r>
        <w:r w:rsidR="007F2CBB">
          <w:rPr>
            <w:noProof/>
            <w:webHidden/>
          </w:rPr>
          <w:fldChar w:fldCharType="end"/>
        </w:r>
      </w:hyperlink>
    </w:p>
    <w:p w14:paraId="570E718F" w14:textId="32A630C5" w:rsidR="007F2CBB" w:rsidRDefault="00BC7DA4">
      <w:pPr>
        <w:pStyle w:val="Spistreci1"/>
        <w:tabs>
          <w:tab w:val="left" w:pos="440"/>
        </w:tabs>
        <w:rPr>
          <w:rFonts w:asciiTheme="minorHAnsi" w:eastAsiaTheme="minorEastAsia" w:hAnsiTheme="minorHAnsi" w:cstheme="minorBidi"/>
          <w:b w:val="0"/>
          <w:bCs w:val="0"/>
          <w:caps w:val="0"/>
          <w:noProof/>
          <w:sz w:val="22"/>
          <w:szCs w:val="22"/>
          <w:lang w:eastAsia="pl-PL"/>
        </w:rPr>
      </w:pPr>
      <w:hyperlink w:anchor="_Toc79528889" w:history="1">
        <w:r w:rsidR="007F2CBB" w:rsidRPr="00807949">
          <w:rPr>
            <w:rStyle w:val="Hipercze"/>
            <w:rFonts w:cs="Calibri Light"/>
            <w:noProof/>
          </w:rPr>
          <w:t>8</w:t>
        </w:r>
        <w:r w:rsidR="007F2CBB">
          <w:rPr>
            <w:rFonts w:asciiTheme="minorHAnsi" w:eastAsiaTheme="minorEastAsia" w:hAnsiTheme="minorHAnsi" w:cstheme="minorBidi"/>
            <w:b w:val="0"/>
            <w:bCs w:val="0"/>
            <w:caps w:val="0"/>
            <w:noProof/>
            <w:sz w:val="22"/>
            <w:szCs w:val="22"/>
            <w:lang w:eastAsia="pl-PL"/>
          </w:rPr>
          <w:tab/>
        </w:r>
        <w:r w:rsidR="007F2CBB" w:rsidRPr="00807949">
          <w:rPr>
            <w:rStyle w:val="Hipercze"/>
            <w:rFonts w:cs="Calibri Light"/>
            <w:noProof/>
          </w:rPr>
          <w:t>SPIS RYCIN</w:t>
        </w:r>
        <w:r w:rsidR="007F2CBB">
          <w:rPr>
            <w:noProof/>
            <w:webHidden/>
          </w:rPr>
          <w:tab/>
        </w:r>
        <w:r w:rsidR="007F2CBB">
          <w:rPr>
            <w:noProof/>
            <w:webHidden/>
          </w:rPr>
          <w:fldChar w:fldCharType="begin"/>
        </w:r>
        <w:r w:rsidR="007F2CBB">
          <w:rPr>
            <w:noProof/>
            <w:webHidden/>
          </w:rPr>
          <w:instrText xml:space="preserve"> PAGEREF _Toc79528889 \h </w:instrText>
        </w:r>
        <w:r w:rsidR="007F2CBB">
          <w:rPr>
            <w:noProof/>
            <w:webHidden/>
          </w:rPr>
        </w:r>
        <w:r w:rsidR="007F2CBB">
          <w:rPr>
            <w:noProof/>
            <w:webHidden/>
          </w:rPr>
          <w:fldChar w:fldCharType="separate"/>
        </w:r>
        <w:r w:rsidR="005F1128">
          <w:rPr>
            <w:noProof/>
            <w:webHidden/>
          </w:rPr>
          <w:t>130</w:t>
        </w:r>
        <w:r w:rsidR="007F2CBB">
          <w:rPr>
            <w:noProof/>
            <w:webHidden/>
          </w:rPr>
          <w:fldChar w:fldCharType="end"/>
        </w:r>
      </w:hyperlink>
    </w:p>
    <w:p w14:paraId="602757B5" w14:textId="0716D685" w:rsidR="007F2CBB" w:rsidRDefault="00BC7DA4">
      <w:pPr>
        <w:pStyle w:val="Spistreci1"/>
        <w:tabs>
          <w:tab w:val="left" w:pos="440"/>
        </w:tabs>
        <w:rPr>
          <w:rFonts w:asciiTheme="minorHAnsi" w:eastAsiaTheme="minorEastAsia" w:hAnsiTheme="minorHAnsi" w:cstheme="minorBidi"/>
          <w:b w:val="0"/>
          <w:bCs w:val="0"/>
          <w:caps w:val="0"/>
          <w:noProof/>
          <w:sz w:val="22"/>
          <w:szCs w:val="22"/>
          <w:lang w:eastAsia="pl-PL"/>
        </w:rPr>
      </w:pPr>
      <w:hyperlink w:anchor="_Toc79528890" w:history="1">
        <w:r w:rsidR="007F2CBB" w:rsidRPr="00807949">
          <w:rPr>
            <w:rStyle w:val="Hipercze"/>
            <w:rFonts w:cs="Calibri Light"/>
            <w:noProof/>
          </w:rPr>
          <w:t>9</w:t>
        </w:r>
        <w:r w:rsidR="007F2CBB">
          <w:rPr>
            <w:rFonts w:asciiTheme="minorHAnsi" w:eastAsiaTheme="minorEastAsia" w:hAnsiTheme="minorHAnsi" w:cstheme="minorBidi"/>
            <w:b w:val="0"/>
            <w:bCs w:val="0"/>
            <w:caps w:val="0"/>
            <w:noProof/>
            <w:sz w:val="22"/>
            <w:szCs w:val="22"/>
            <w:lang w:eastAsia="pl-PL"/>
          </w:rPr>
          <w:tab/>
        </w:r>
        <w:r w:rsidR="007F2CBB" w:rsidRPr="00807949">
          <w:rPr>
            <w:rStyle w:val="Hipercze"/>
            <w:rFonts w:cs="Calibri Light"/>
            <w:noProof/>
          </w:rPr>
          <w:t>SPIS TABEL</w:t>
        </w:r>
        <w:r w:rsidR="007F2CBB">
          <w:rPr>
            <w:noProof/>
            <w:webHidden/>
          </w:rPr>
          <w:tab/>
        </w:r>
        <w:r w:rsidR="007F2CBB">
          <w:rPr>
            <w:noProof/>
            <w:webHidden/>
          </w:rPr>
          <w:fldChar w:fldCharType="begin"/>
        </w:r>
        <w:r w:rsidR="007F2CBB">
          <w:rPr>
            <w:noProof/>
            <w:webHidden/>
          </w:rPr>
          <w:instrText xml:space="preserve"> PAGEREF _Toc79528890 \h </w:instrText>
        </w:r>
        <w:r w:rsidR="007F2CBB">
          <w:rPr>
            <w:noProof/>
            <w:webHidden/>
          </w:rPr>
        </w:r>
        <w:r w:rsidR="007F2CBB">
          <w:rPr>
            <w:noProof/>
            <w:webHidden/>
          </w:rPr>
          <w:fldChar w:fldCharType="separate"/>
        </w:r>
        <w:r w:rsidR="005F1128">
          <w:rPr>
            <w:noProof/>
            <w:webHidden/>
          </w:rPr>
          <w:t>130</w:t>
        </w:r>
        <w:r w:rsidR="007F2CBB">
          <w:rPr>
            <w:noProof/>
            <w:webHidden/>
          </w:rPr>
          <w:fldChar w:fldCharType="end"/>
        </w:r>
      </w:hyperlink>
    </w:p>
    <w:p w14:paraId="605CB602" w14:textId="668F8CA1" w:rsidR="007F2CBB" w:rsidRDefault="00BC7DA4">
      <w:pPr>
        <w:pStyle w:val="Spistreci1"/>
        <w:rPr>
          <w:rFonts w:asciiTheme="minorHAnsi" w:eastAsiaTheme="minorEastAsia" w:hAnsiTheme="minorHAnsi" w:cstheme="minorBidi"/>
          <w:b w:val="0"/>
          <w:bCs w:val="0"/>
          <w:caps w:val="0"/>
          <w:noProof/>
          <w:sz w:val="22"/>
          <w:szCs w:val="22"/>
          <w:lang w:eastAsia="pl-PL"/>
        </w:rPr>
      </w:pPr>
      <w:hyperlink w:anchor="_Toc79528891" w:history="1">
        <w:r w:rsidR="007F2CBB" w:rsidRPr="00807949">
          <w:rPr>
            <w:rStyle w:val="Hipercze"/>
            <w:rFonts w:cs="Calibri Light"/>
            <w:noProof/>
          </w:rPr>
          <w:t>ZAŁĄCZNIK 1</w:t>
        </w:r>
        <w:r w:rsidR="007F2CBB">
          <w:rPr>
            <w:noProof/>
            <w:webHidden/>
          </w:rPr>
          <w:tab/>
        </w:r>
        <w:r w:rsidR="007F2CBB">
          <w:rPr>
            <w:noProof/>
            <w:webHidden/>
          </w:rPr>
          <w:fldChar w:fldCharType="begin"/>
        </w:r>
        <w:r w:rsidR="007F2CBB">
          <w:rPr>
            <w:noProof/>
            <w:webHidden/>
          </w:rPr>
          <w:instrText xml:space="preserve"> PAGEREF _Toc79528891 \h </w:instrText>
        </w:r>
        <w:r w:rsidR="007F2CBB">
          <w:rPr>
            <w:noProof/>
            <w:webHidden/>
          </w:rPr>
        </w:r>
        <w:r w:rsidR="007F2CBB">
          <w:rPr>
            <w:noProof/>
            <w:webHidden/>
          </w:rPr>
          <w:fldChar w:fldCharType="separate"/>
        </w:r>
        <w:r w:rsidR="005F1128">
          <w:rPr>
            <w:noProof/>
            <w:webHidden/>
          </w:rPr>
          <w:t>132</w:t>
        </w:r>
        <w:r w:rsidR="007F2CBB">
          <w:rPr>
            <w:noProof/>
            <w:webHidden/>
          </w:rPr>
          <w:fldChar w:fldCharType="end"/>
        </w:r>
      </w:hyperlink>
    </w:p>
    <w:p w14:paraId="386C14FA" w14:textId="09D9DB0D" w:rsidR="00E733B0" w:rsidRPr="00E81101" w:rsidRDefault="000E0CDB" w:rsidP="000D1E07">
      <w:pPr>
        <w:rPr>
          <w:rFonts w:cs="Calibri Light"/>
          <w:b/>
          <w:caps/>
          <w:sz w:val="16"/>
          <w:szCs w:val="16"/>
        </w:rPr>
      </w:pPr>
      <w:r w:rsidRPr="00E81101">
        <w:rPr>
          <w:rFonts w:cs="Calibri Light"/>
          <w:b/>
          <w:caps/>
          <w:sz w:val="16"/>
          <w:szCs w:val="16"/>
        </w:rPr>
        <w:fldChar w:fldCharType="end"/>
      </w:r>
      <w:bookmarkStart w:id="22" w:name="_Toc525722046"/>
      <w:bookmarkStart w:id="23" w:name="_Toc65761855"/>
      <w:bookmarkStart w:id="24" w:name="_Toc66088015"/>
      <w:bookmarkStart w:id="25" w:name="_Toc66358063"/>
      <w:bookmarkStart w:id="26" w:name="_Toc66809672"/>
      <w:bookmarkStart w:id="27" w:name="_Toc66969695"/>
      <w:bookmarkStart w:id="28" w:name="_Toc67562607"/>
    </w:p>
    <w:p w14:paraId="13F9C5A4" w14:textId="78BCC786" w:rsidR="0000452F" w:rsidRPr="00E81101" w:rsidRDefault="00342377" w:rsidP="00B8462B">
      <w:pPr>
        <w:spacing w:after="0" w:line="240" w:lineRule="auto"/>
        <w:rPr>
          <w:rFonts w:cs="Calibri Light"/>
          <w:b/>
        </w:rPr>
      </w:pPr>
      <w:r w:rsidRPr="00E81101">
        <w:rPr>
          <w:rFonts w:cs="Calibri Light"/>
          <w:b/>
        </w:rPr>
        <w:t xml:space="preserve">INDEKS </w:t>
      </w:r>
      <w:r w:rsidR="0000452F" w:rsidRPr="00E81101">
        <w:rPr>
          <w:rFonts w:cs="Calibri Light"/>
          <w:b/>
        </w:rPr>
        <w:t>SKRÓTÓW</w:t>
      </w:r>
      <w:bookmarkEnd w:id="0"/>
      <w:bookmarkEnd w:id="22"/>
      <w:bookmarkEnd w:id="23"/>
      <w:bookmarkEnd w:id="24"/>
      <w:bookmarkEnd w:id="25"/>
      <w:bookmarkEnd w:id="26"/>
      <w:bookmarkEnd w:id="27"/>
      <w:bookmarkEnd w:id="28"/>
    </w:p>
    <w:tbl>
      <w:tblPr>
        <w:tblW w:w="5000" w:type="pct"/>
        <w:tblBorders>
          <w:insideH w:val="single" w:sz="4" w:space="0" w:color="auto"/>
        </w:tblBorders>
        <w:tblLayout w:type="fixed"/>
        <w:tblCellMar>
          <w:left w:w="70" w:type="dxa"/>
          <w:right w:w="70" w:type="dxa"/>
        </w:tblCellMar>
        <w:tblLook w:val="04A0" w:firstRow="1" w:lastRow="0" w:firstColumn="1" w:lastColumn="0" w:noHBand="0" w:noVBand="1"/>
      </w:tblPr>
      <w:tblGrid>
        <w:gridCol w:w="1488"/>
        <w:gridCol w:w="7722"/>
      </w:tblGrid>
      <w:tr w:rsidR="00AB7280" w:rsidRPr="00AB7280" w14:paraId="09E0B24F" w14:textId="77777777" w:rsidTr="005F7644">
        <w:trPr>
          <w:trHeight w:val="300"/>
        </w:trPr>
        <w:tc>
          <w:tcPr>
            <w:tcW w:w="808" w:type="pct"/>
            <w:shd w:val="clear" w:color="auto" w:fill="auto"/>
            <w:noWrap/>
            <w:vAlign w:val="center"/>
          </w:tcPr>
          <w:p w14:paraId="17DBECCA" w14:textId="7708408D"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CP</w:t>
            </w:r>
          </w:p>
        </w:tc>
        <w:tc>
          <w:tcPr>
            <w:tcW w:w="4192" w:type="pct"/>
            <w:shd w:val="clear" w:color="auto" w:fill="auto"/>
            <w:noWrap/>
            <w:vAlign w:val="center"/>
          </w:tcPr>
          <w:p w14:paraId="6B17C4AB" w14:textId="12A15956"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Cel polityki</w:t>
            </w:r>
          </w:p>
        </w:tc>
      </w:tr>
      <w:tr w:rsidR="00AB7280" w:rsidRPr="00AB7280" w14:paraId="4F5C98F7" w14:textId="77777777" w:rsidTr="002013B7">
        <w:trPr>
          <w:trHeight w:val="300"/>
        </w:trPr>
        <w:tc>
          <w:tcPr>
            <w:tcW w:w="808" w:type="pct"/>
            <w:shd w:val="clear" w:color="auto" w:fill="auto"/>
            <w:noWrap/>
            <w:vAlign w:val="center"/>
          </w:tcPr>
          <w:p w14:paraId="6239A34A" w14:textId="08452513"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EFRR</w:t>
            </w:r>
          </w:p>
        </w:tc>
        <w:tc>
          <w:tcPr>
            <w:tcW w:w="4192" w:type="pct"/>
            <w:shd w:val="clear" w:color="auto" w:fill="auto"/>
            <w:noWrap/>
            <w:vAlign w:val="center"/>
          </w:tcPr>
          <w:p w14:paraId="583A4B03" w14:textId="5FAC01DF"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Europejski Fundusz Rozwoju Regionalnego</w:t>
            </w:r>
          </w:p>
        </w:tc>
      </w:tr>
      <w:tr w:rsidR="00AB7280" w:rsidRPr="00AB7280" w14:paraId="2876D663" w14:textId="77777777" w:rsidTr="002013B7">
        <w:trPr>
          <w:trHeight w:val="300"/>
        </w:trPr>
        <w:tc>
          <w:tcPr>
            <w:tcW w:w="808" w:type="pct"/>
            <w:shd w:val="clear" w:color="auto" w:fill="auto"/>
            <w:noWrap/>
            <w:vAlign w:val="center"/>
          </w:tcPr>
          <w:p w14:paraId="51727694" w14:textId="24870723" w:rsidR="000F445E" w:rsidRPr="00AB7280" w:rsidRDefault="000F445E" w:rsidP="00F34B1A">
            <w:pPr>
              <w:pStyle w:val="Bezodstpw1"/>
              <w:spacing w:line="276" w:lineRule="auto"/>
              <w:rPr>
                <w:rFonts w:ascii="Calibri Light" w:hAnsi="Calibri Light" w:cs="Calibri Light"/>
                <w:sz w:val="24"/>
              </w:rPr>
            </w:pPr>
            <w:r w:rsidRPr="00AB7280">
              <w:rPr>
                <w:rFonts w:ascii="Calibri Light" w:hAnsi="Calibri Light" w:cs="Calibri Light"/>
                <w:sz w:val="24"/>
              </w:rPr>
              <w:t>EZŁ</w:t>
            </w:r>
          </w:p>
        </w:tc>
        <w:tc>
          <w:tcPr>
            <w:tcW w:w="4192" w:type="pct"/>
            <w:shd w:val="clear" w:color="auto" w:fill="auto"/>
            <w:noWrap/>
            <w:vAlign w:val="center"/>
          </w:tcPr>
          <w:p w14:paraId="2F3BE96D" w14:textId="1C0D7048" w:rsidR="000F445E" w:rsidRPr="00AB7280" w:rsidRDefault="000F445E" w:rsidP="00F34B1A">
            <w:pPr>
              <w:pStyle w:val="Bezodstpw1"/>
              <w:spacing w:line="276" w:lineRule="auto"/>
              <w:rPr>
                <w:rFonts w:ascii="Calibri Light" w:hAnsi="Calibri Light" w:cs="Calibri Light"/>
                <w:sz w:val="24"/>
              </w:rPr>
            </w:pPr>
            <w:r w:rsidRPr="00AB7280">
              <w:rPr>
                <w:rFonts w:ascii="Calibri Light" w:hAnsi="Calibri Light" w:cs="Calibri Light"/>
                <w:sz w:val="24"/>
              </w:rPr>
              <w:t>Europejski Zielony Ład</w:t>
            </w:r>
          </w:p>
        </w:tc>
      </w:tr>
      <w:tr w:rsidR="000C5A78" w:rsidRPr="00AB7280" w14:paraId="34D59B86" w14:textId="77777777" w:rsidTr="002013B7">
        <w:trPr>
          <w:trHeight w:val="300"/>
        </w:trPr>
        <w:tc>
          <w:tcPr>
            <w:tcW w:w="808" w:type="pct"/>
            <w:shd w:val="clear" w:color="auto" w:fill="auto"/>
            <w:noWrap/>
            <w:vAlign w:val="center"/>
          </w:tcPr>
          <w:p w14:paraId="7A08EAD9" w14:textId="4AB5B26F" w:rsidR="000C5A78" w:rsidRPr="00AB7280" w:rsidRDefault="000C5A78" w:rsidP="00F34B1A">
            <w:pPr>
              <w:pStyle w:val="Bezodstpw1"/>
              <w:spacing w:line="276" w:lineRule="auto"/>
              <w:rPr>
                <w:rFonts w:ascii="Calibri Light" w:hAnsi="Calibri Light" w:cs="Calibri Light"/>
                <w:sz w:val="24"/>
              </w:rPr>
            </w:pPr>
            <w:r>
              <w:rPr>
                <w:rFonts w:ascii="Calibri Light" w:hAnsi="Calibri Light" w:cs="Calibri Light"/>
                <w:sz w:val="24"/>
              </w:rPr>
              <w:t xml:space="preserve">8.EAP </w:t>
            </w:r>
          </w:p>
        </w:tc>
        <w:tc>
          <w:tcPr>
            <w:tcW w:w="4192" w:type="pct"/>
            <w:shd w:val="clear" w:color="auto" w:fill="auto"/>
            <w:noWrap/>
            <w:vAlign w:val="center"/>
          </w:tcPr>
          <w:p w14:paraId="4326714E" w14:textId="17809C10" w:rsidR="000C5A78" w:rsidRPr="00AB7280" w:rsidRDefault="000C5A78" w:rsidP="00F34B1A">
            <w:pPr>
              <w:pStyle w:val="Bezodstpw1"/>
              <w:spacing w:line="276" w:lineRule="auto"/>
              <w:rPr>
                <w:rFonts w:ascii="Calibri Light" w:hAnsi="Calibri Light" w:cs="Calibri Light"/>
                <w:sz w:val="24"/>
              </w:rPr>
            </w:pPr>
            <w:r>
              <w:rPr>
                <w:rFonts w:ascii="Calibri Light" w:hAnsi="Calibri Light" w:cs="Calibri Light"/>
                <w:sz w:val="24"/>
              </w:rPr>
              <w:t>8. Ogólny unijny program działań w zakresie środowiska do 2030 r. (projekt)</w:t>
            </w:r>
          </w:p>
        </w:tc>
      </w:tr>
      <w:tr w:rsidR="00AB7280" w:rsidRPr="007934C7" w14:paraId="091D93F6" w14:textId="77777777" w:rsidTr="002013B7">
        <w:trPr>
          <w:trHeight w:val="300"/>
        </w:trPr>
        <w:tc>
          <w:tcPr>
            <w:tcW w:w="808" w:type="pct"/>
            <w:shd w:val="clear" w:color="auto" w:fill="auto"/>
            <w:noWrap/>
          </w:tcPr>
          <w:p w14:paraId="463BC88E" w14:textId="2995B904" w:rsidR="005F164E" w:rsidRPr="00AB7280" w:rsidRDefault="005F164E" w:rsidP="00F34B1A">
            <w:pPr>
              <w:pStyle w:val="Bezodstpw1"/>
              <w:spacing w:line="276" w:lineRule="auto"/>
              <w:rPr>
                <w:rFonts w:ascii="Calibri Light" w:hAnsi="Calibri Light" w:cs="Calibri Light"/>
                <w:sz w:val="24"/>
              </w:rPr>
            </w:pPr>
            <w:proofErr w:type="spellStart"/>
            <w:r w:rsidRPr="00AB7280">
              <w:rPr>
                <w:rFonts w:ascii="Calibri Light" w:hAnsi="Calibri Light" w:cs="Calibri Light"/>
                <w:sz w:val="24"/>
              </w:rPr>
              <w:t>LfULG</w:t>
            </w:r>
            <w:proofErr w:type="spellEnd"/>
          </w:p>
        </w:tc>
        <w:tc>
          <w:tcPr>
            <w:tcW w:w="4192" w:type="pct"/>
            <w:shd w:val="clear" w:color="auto" w:fill="auto"/>
            <w:noWrap/>
          </w:tcPr>
          <w:p w14:paraId="7E89D782" w14:textId="0102D499" w:rsidR="005F164E" w:rsidRPr="00AB7280" w:rsidRDefault="005F164E" w:rsidP="00F34B1A">
            <w:pPr>
              <w:pStyle w:val="Bezodstpw1"/>
              <w:spacing w:line="276" w:lineRule="auto"/>
              <w:rPr>
                <w:rFonts w:ascii="Calibri Light" w:hAnsi="Calibri Light" w:cs="Calibri Light"/>
                <w:sz w:val="24"/>
                <w:lang w:val="nn-NO"/>
              </w:rPr>
            </w:pPr>
            <w:r w:rsidRPr="00AB7280">
              <w:rPr>
                <w:rFonts w:ascii="Calibri Light" w:hAnsi="Calibri Light" w:cs="Calibri Light"/>
                <w:sz w:val="24"/>
                <w:lang w:val="nn-NO"/>
              </w:rPr>
              <w:t>Landesamt für Umwelt, Landwirtschaft und Geologie</w:t>
            </w:r>
            <w:r w:rsidR="00D73942" w:rsidRPr="00AB7280">
              <w:rPr>
                <w:rFonts w:ascii="Calibri Light" w:hAnsi="Calibri Light" w:cs="Calibri Light"/>
                <w:sz w:val="24"/>
                <w:lang w:val="nn-NO"/>
              </w:rPr>
              <w:t xml:space="preserve"> (Urząd Środowiska, Rolnictwa i Geologii)</w:t>
            </w:r>
          </w:p>
        </w:tc>
      </w:tr>
      <w:tr w:rsidR="00AB7280" w:rsidRPr="00AB7280" w14:paraId="24A4D2A9" w14:textId="77777777" w:rsidTr="002013B7">
        <w:trPr>
          <w:trHeight w:val="300"/>
        </w:trPr>
        <w:tc>
          <w:tcPr>
            <w:tcW w:w="808" w:type="pct"/>
            <w:shd w:val="clear" w:color="auto" w:fill="auto"/>
            <w:noWrap/>
          </w:tcPr>
          <w:p w14:paraId="64698CE2" w14:textId="7B3B356D"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GOZ</w:t>
            </w:r>
          </w:p>
        </w:tc>
        <w:tc>
          <w:tcPr>
            <w:tcW w:w="4192" w:type="pct"/>
            <w:shd w:val="clear" w:color="auto" w:fill="auto"/>
            <w:noWrap/>
          </w:tcPr>
          <w:p w14:paraId="404EA88C" w14:textId="297DA38A"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Gospodarka o obiegu zamkniętym</w:t>
            </w:r>
          </w:p>
        </w:tc>
      </w:tr>
      <w:tr w:rsidR="00AB7280" w:rsidRPr="00AB7280" w14:paraId="69E6C59B" w14:textId="77777777" w:rsidTr="005F7644">
        <w:trPr>
          <w:trHeight w:val="300"/>
        </w:trPr>
        <w:tc>
          <w:tcPr>
            <w:tcW w:w="808" w:type="pct"/>
            <w:shd w:val="clear" w:color="auto" w:fill="auto"/>
            <w:noWrap/>
            <w:vAlign w:val="center"/>
          </w:tcPr>
          <w:p w14:paraId="5E4A2B4B" w14:textId="2777ADA0"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GDOŚ</w:t>
            </w:r>
          </w:p>
        </w:tc>
        <w:tc>
          <w:tcPr>
            <w:tcW w:w="4192" w:type="pct"/>
            <w:shd w:val="clear" w:color="auto" w:fill="auto"/>
            <w:noWrap/>
            <w:vAlign w:val="center"/>
          </w:tcPr>
          <w:p w14:paraId="5E6BD567" w14:textId="354CA9AB"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Generalna Dyrekcja Ochrony Środowiska</w:t>
            </w:r>
          </w:p>
        </w:tc>
      </w:tr>
      <w:tr w:rsidR="00AB7280" w:rsidRPr="00AB7280" w14:paraId="71FE6ACD" w14:textId="77777777" w:rsidTr="005F7644">
        <w:trPr>
          <w:trHeight w:val="300"/>
        </w:trPr>
        <w:tc>
          <w:tcPr>
            <w:tcW w:w="808" w:type="pct"/>
            <w:shd w:val="clear" w:color="auto" w:fill="auto"/>
            <w:noWrap/>
            <w:vAlign w:val="center"/>
          </w:tcPr>
          <w:p w14:paraId="7056371F" w14:textId="5915D717"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GIOŚ</w:t>
            </w:r>
          </w:p>
        </w:tc>
        <w:tc>
          <w:tcPr>
            <w:tcW w:w="4192" w:type="pct"/>
            <w:shd w:val="clear" w:color="auto" w:fill="auto"/>
            <w:noWrap/>
            <w:vAlign w:val="center"/>
          </w:tcPr>
          <w:p w14:paraId="368D9E4B" w14:textId="35E9829F"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Główny Inspektorat Ochrony Środowiska</w:t>
            </w:r>
          </w:p>
        </w:tc>
      </w:tr>
      <w:tr w:rsidR="00AB7280" w:rsidRPr="00AB7280" w14:paraId="4192D047" w14:textId="77777777" w:rsidTr="005F7644">
        <w:trPr>
          <w:trHeight w:val="300"/>
        </w:trPr>
        <w:tc>
          <w:tcPr>
            <w:tcW w:w="808" w:type="pct"/>
            <w:shd w:val="clear" w:color="auto" w:fill="auto"/>
            <w:noWrap/>
            <w:vAlign w:val="center"/>
          </w:tcPr>
          <w:p w14:paraId="4A77EEC1" w14:textId="0DF6FBA3" w:rsidR="00781139" w:rsidRPr="00AB7280" w:rsidRDefault="00781139" w:rsidP="00F34B1A">
            <w:pPr>
              <w:pStyle w:val="Bezodstpw1"/>
              <w:spacing w:line="276" w:lineRule="auto"/>
              <w:rPr>
                <w:rFonts w:ascii="Calibri Light" w:hAnsi="Calibri Light" w:cs="Calibri Light"/>
                <w:sz w:val="24"/>
              </w:rPr>
            </w:pPr>
            <w:r w:rsidRPr="00AB7280">
              <w:rPr>
                <w:rFonts w:ascii="Calibri Light" w:hAnsi="Calibri Light" w:cs="Calibri Light"/>
                <w:sz w:val="24"/>
              </w:rPr>
              <w:t>GUS</w:t>
            </w:r>
          </w:p>
        </w:tc>
        <w:tc>
          <w:tcPr>
            <w:tcW w:w="4192" w:type="pct"/>
            <w:shd w:val="clear" w:color="auto" w:fill="auto"/>
            <w:noWrap/>
            <w:vAlign w:val="center"/>
          </w:tcPr>
          <w:p w14:paraId="760F3C8C" w14:textId="5288059A" w:rsidR="00781139" w:rsidRPr="00AB7280" w:rsidRDefault="00781139" w:rsidP="00F34B1A">
            <w:pPr>
              <w:pStyle w:val="Bezodstpw1"/>
              <w:spacing w:line="276" w:lineRule="auto"/>
              <w:rPr>
                <w:rFonts w:ascii="Calibri Light" w:hAnsi="Calibri Light" w:cs="Calibri Light"/>
                <w:sz w:val="24"/>
              </w:rPr>
            </w:pPr>
            <w:r w:rsidRPr="00AB7280">
              <w:rPr>
                <w:rFonts w:ascii="Calibri Light" w:hAnsi="Calibri Light" w:cs="Calibri Light"/>
                <w:sz w:val="24"/>
              </w:rPr>
              <w:t>Główny Urząd Statystyczny</w:t>
            </w:r>
          </w:p>
        </w:tc>
      </w:tr>
      <w:tr w:rsidR="00AB7280" w:rsidRPr="00AB7280" w14:paraId="28318273" w14:textId="77777777" w:rsidTr="005F7644">
        <w:trPr>
          <w:trHeight w:val="300"/>
        </w:trPr>
        <w:tc>
          <w:tcPr>
            <w:tcW w:w="808" w:type="pct"/>
            <w:shd w:val="clear" w:color="auto" w:fill="auto"/>
            <w:noWrap/>
            <w:vAlign w:val="center"/>
          </w:tcPr>
          <w:p w14:paraId="4297701E" w14:textId="568726FA" w:rsidR="00781139" w:rsidRPr="00AB7280" w:rsidRDefault="00781139" w:rsidP="00F34B1A">
            <w:pPr>
              <w:pStyle w:val="Bezodstpw1"/>
              <w:spacing w:line="276" w:lineRule="auto"/>
              <w:rPr>
                <w:rFonts w:ascii="Calibri Light" w:hAnsi="Calibri Light" w:cs="Calibri Light"/>
                <w:sz w:val="24"/>
              </w:rPr>
            </w:pPr>
            <w:r w:rsidRPr="00AB7280">
              <w:rPr>
                <w:rFonts w:ascii="Calibri Light" w:hAnsi="Calibri Light" w:cs="Calibri Light"/>
                <w:sz w:val="24"/>
              </w:rPr>
              <w:t>JCWP</w:t>
            </w:r>
          </w:p>
        </w:tc>
        <w:tc>
          <w:tcPr>
            <w:tcW w:w="4192" w:type="pct"/>
            <w:shd w:val="clear" w:color="auto" w:fill="auto"/>
            <w:noWrap/>
            <w:vAlign w:val="center"/>
          </w:tcPr>
          <w:p w14:paraId="46B4FBED" w14:textId="76380F1F" w:rsidR="00781139" w:rsidRPr="00AB7280" w:rsidRDefault="00781139" w:rsidP="00F34B1A">
            <w:pPr>
              <w:pStyle w:val="Bezodstpw1"/>
              <w:spacing w:line="276" w:lineRule="auto"/>
              <w:rPr>
                <w:rFonts w:ascii="Calibri Light" w:hAnsi="Calibri Light" w:cs="Calibri Light"/>
                <w:sz w:val="24"/>
              </w:rPr>
            </w:pPr>
            <w:r w:rsidRPr="00AB7280">
              <w:rPr>
                <w:rFonts w:ascii="Calibri Light" w:hAnsi="Calibri Light" w:cs="Calibri Light"/>
                <w:sz w:val="24"/>
              </w:rPr>
              <w:t>Jednolita część wód powierzchniowych</w:t>
            </w:r>
          </w:p>
        </w:tc>
      </w:tr>
      <w:tr w:rsidR="00AB7280" w:rsidRPr="00AB7280" w14:paraId="56FF69A6" w14:textId="77777777" w:rsidTr="005F7644">
        <w:trPr>
          <w:trHeight w:val="300"/>
        </w:trPr>
        <w:tc>
          <w:tcPr>
            <w:tcW w:w="808" w:type="pct"/>
            <w:shd w:val="clear" w:color="auto" w:fill="auto"/>
            <w:noWrap/>
            <w:vAlign w:val="center"/>
          </w:tcPr>
          <w:p w14:paraId="330E6A8E" w14:textId="47A585C4" w:rsidR="00781139" w:rsidRPr="00AB7280" w:rsidRDefault="00781139" w:rsidP="00F34B1A">
            <w:pPr>
              <w:pStyle w:val="Bezodstpw1"/>
              <w:spacing w:line="276" w:lineRule="auto"/>
              <w:rPr>
                <w:rFonts w:ascii="Calibri Light" w:hAnsi="Calibri Light" w:cs="Calibri Light"/>
                <w:sz w:val="24"/>
              </w:rPr>
            </w:pPr>
            <w:r w:rsidRPr="00AB7280">
              <w:rPr>
                <w:rFonts w:ascii="Calibri Light" w:hAnsi="Calibri Light" w:cs="Calibri Light"/>
                <w:sz w:val="24"/>
              </w:rPr>
              <w:t>JCWPd</w:t>
            </w:r>
          </w:p>
        </w:tc>
        <w:tc>
          <w:tcPr>
            <w:tcW w:w="4192" w:type="pct"/>
            <w:shd w:val="clear" w:color="auto" w:fill="auto"/>
            <w:noWrap/>
            <w:vAlign w:val="center"/>
          </w:tcPr>
          <w:p w14:paraId="4B1A9CD5" w14:textId="4DC77124" w:rsidR="00781139" w:rsidRPr="00AB7280" w:rsidRDefault="00781139" w:rsidP="00F34B1A">
            <w:pPr>
              <w:pStyle w:val="Bezodstpw1"/>
              <w:spacing w:line="276" w:lineRule="auto"/>
              <w:rPr>
                <w:rFonts w:ascii="Calibri Light" w:hAnsi="Calibri Light" w:cs="Calibri Light"/>
                <w:sz w:val="24"/>
              </w:rPr>
            </w:pPr>
            <w:r w:rsidRPr="00AB7280">
              <w:rPr>
                <w:rFonts w:ascii="Calibri Light" w:hAnsi="Calibri Light" w:cs="Calibri Light"/>
                <w:sz w:val="24"/>
              </w:rPr>
              <w:t>Jednolita część wód podziemnych</w:t>
            </w:r>
          </w:p>
        </w:tc>
      </w:tr>
      <w:tr w:rsidR="00AB7280" w:rsidRPr="00AB7280" w14:paraId="457A8016" w14:textId="77777777" w:rsidTr="002013B7">
        <w:trPr>
          <w:trHeight w:val="300"/>
        </w:trPr>
        <w:tc>
          <w:tcPr>
            <w:tcW w:w="808" w:type="pct"/>
            <w:shd w:val="clear" w:color="auto" w:fill="auto"/>
            <w:noWrap/>
          </w:tcPr>
          <w:p w14:paraId="1F3E6CA7" w14:textId="6AC9B86D"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MŚP</w:t>
            </w:r>
          </w:p>
        </w:tc>
        <w:tc>
          <w:tcPr>
            <w:tcW w:w="4192" w:type="pct"/>
            <w:shd w:val="clear" w:color="auto" w:fill="auto"/>
            <w:noWrap/>
          </w:tcPr>
          <w:p w14:paraId="38DB05CE" w14:textId="57B5252F"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Sektor małych i średnich przedsiębiorstw</w:t>
            </w:r>
          </w:p>
        </w:tc>
      </w:tr>
      <w:tr w:rsidR="00AB7280" w:rsidRPr="00AB7280" w14:paraId="6B3821D9" w14:textId="77777777" w:rsidTr="005F7644">
        <w:trPr>
          <w:trHeight w:val="300"/>
        </w:trPr>
        <w:tc>
          <w:tcPr>
            <w:tcW w:w="808" w:type="pct"/>
            <w:shd w:val="clear" w:color="auto" w:fill="auto"/>
            <w:noWrap/>
            <w:vAlign w:val="center"/>
          </w:tcPr>
          <w:p w14:paraId="373D3ED3" w14:textId="77777777"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Obszar Natura 2000</w:t>
            </w:r>
          </w:p>
        </w:tc>
        <w:tc>
          <w:tcPr>
            <w:tcW w:w="4192" w:type="pct"/>
            <w:shd w:val="clear" w:color="auto" w:fill="auto"/>
            <w:noWrap/>
            <w:vAlign w:val="center"/>
          </w:tcPr>
          <w:p w14:paraId="439FF99F" w14:textId="77777777"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Obszar specjalnej ochrony ptaków, specjalny obszar ochrony siedlisk lub obszar mający znaczenie dla Wspólnoty, utworzony w celu ochrony populacji dziko występujących ptaków lub siedlisk przyrodniczych lub gatunków będących przedmiotem zainteresowania Wspólnoty</w:t>
            </w:r>
          </w:p>
        </w:tc>
      </w:tr>
      <w:tr w:rsidR="00AB7280" w:rsidRPr="00AB7280" w14:paraId="65411694" w14:textId="77777777" w:rsidTr="005F7644">
        <w:trPr>
          <w:trHeight w:val="315"/>
        </w:trPr>
        <w:tc>
          <w:tcPr>
            <w:tcW w:w="808" w:type="pct"/>
            <w:shd w:val="clear" w:color="auto" w:fill="auto"/>
            <w:noWrap/>
            <w:vAlign w:val="center"/>
          </w:tcPr>
          <w:p w14:paraId="637780E9" w14:textId="48812380"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OOŚ</w:t>
            </w:r>
          </w:p>
        </w:tc>
        <w:tc>
          <w:tcPr>
            <w:tcW w:w="4192" w:type="pct"/>
            <w:shd w:val="clear" w:color="auto" w:fill="auto"/>
            <w:noWrap/>
            <w:vAlign w:val="center"/>
          </w:tcPr>
          <w:p w14:paraId="7A9946E1" w14:textId="6453B4A6"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Ocena oddziaływania na środowisko</w:t>
            </w:r>
          </w:p>
        </w:tc>
      </w:tr>
      <w:tr w:rsidR="00AB7280" w:rsidRPr="00AB7280" w14:paraId="002ADB87" w14:textId="77777777" w:rsidTr="005F7644">
        <w:trPr>
          <w:trHeight w:val="300"/>
        </w:trPr>
        <w:tc>
          <w:tcPr>
            <w:tcW w:w="808" w:type="pct"/>
            <w:shd w:val="clear" w:color="auto" w:fill="auto"/>
            <w:noWrap/>
            <w:vAlign w:val="center"/>
          </w:tcPr>
          <w:p w14:paraId="0D0C1AE3" w14:textId="4C286F4E"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OSO</w:t>
            </w:r>
          </w:p>
        </w:tc>
        <w:tc>
          <w:tcPr>
            <w:tcW w:w="4192" w:type="pct"/>
            <w:shd w:val="clear" w:color="auto" w:fill="auto"/>
            <w:noWrap/>
            <w:vAlign w:val="center"/>
          </w:tcPr>
          <w:p w14:paraId="24703841" w14:textId="4642D1F0"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Obszary specjalnej ochrony ptaków</w:t>
            </w:r>
          </w:p>
        </w:tc>
      </w:tr>
      <w:tr w:rsidR="00AB7280" w:rsidRPr="00AB7280" w14:paraId="5D8ECF2F" w14:textId="77777777" w:rsidTr="0085009E">
        <w:trPr>
          <w:trHeight w:val="300"/>
        </w:trPr>
        <w:tc>
          <w:tcPr>
            <w:tcW w:w="808" w:type="pct"/>
            <w:shd w:val="clear" w:color="auto" w:fill="auto"/>
            <w:noWrap/>
            <w:vAlign w:val="center"/>
          </w:tcPr>
          <w:p w14:paraId="702FB028" w14:textId="259858D6" w:rsidR="00781139" w:rsidRPr="00AB7280" w:rsidRDefault="00781139" w:rsidP="00F34B1A">
            <w:pPr>
              <w:pStyle w:val="Bezodstpw1"/>
              <w:spacing w:line="276" w:lineRule="auto"/>
              <w:rPr>
                <w:rFonts w:ascii="Calibri Light" w:hAnsi="Calibri Light" w:cs="Calibri Light"/>
                <w:sz w:val="24"/>
              </w:rPr>
            </w:pPr>
            <w:r w:rsidRPr="00AB7280">
              <w:rPr>
                <w:rFonts w:ascii="Calibri Light" w:hAnsi="Calibri Light" w:cs="Calibri Light"/>
                <w:sz w:val="24"/>
              </w:rPr>
              <w:t>aPGW</w:t>
            </w:r>
          </w:p>
        </w:tc>
        <w:tc>
          <w:tcPr>
            <w:tcW w:w="4192" w:type="pct"/>
            <w:shd w:val="clear" w:color="auto" w:fill="auto"/>
            <w:noWrap/>
            <w:vAlign w:val="center"/>
          </w:tcPr>
          <w:p w14:paraId="7085F181" w14:textId="4427AFD3" w:rsidR="00781139" w:rsidRPr="00AB7280" w:rsidRDefault="00781139" w:rsidP="00F34B1A">
            <w:pPr>
              <w:pStyle w:val="Bezodstpw1"/>
              <w:spacing w:line="276" w:lineRule="auto"/>
              <w:rPr>
                <w:rFonts w:ascii="Calibri Light" w:hAnsi="Calibri Light" w:cs="Calibri Light"/>
                <w:sz w:val="24"/>
              </w:rPr>
            </w:pPr>
            <w:r w:rsidRPr="00AB7280">
              <w:rPr>
                <w:rFonts w:ascii="Calibri Light" w:hAnsi="Calibri Light" w:cs="Calibri Light"/>
                <w:sz w:val="24"/>
              </w:rPr>
              <w:t>(aktualizacja) Plan Gospodarowania Wodami</w:t>
            </w:r>
          </w:p>
        </w:tc>
      </w:tr>
      <w:tr w:rsidR="00AB7280" w:rsidRPr="00AB7280" w14:paraId="4192DE7C" w14:textId="77777777" w:rsidTr="0085009E">
        <w:trPr>
          <w:trHeight w:val="300"/>
        </w:trPr>
        <w:tc>
          <w:tcPr>
            <w:tcW w:w="808" w:type="pct"/>
            <w:shd w:val="clear" w:color="auto" w:fill="auto"/>
            <w:noWrap/>
            <w:vAlign w:val="center"/>
          </w:tcPr>
          <w:p w14:paraId="3F95BD99" w14:textId="41910F9D" w:rsidR="00781139" w:rsidRPr="00AB7280" w:rsidRDefault="00781139" w:rsidP="00F34B1A">
            <w:pPr>
              <w:pStyle w:val="Bezodstpw1"/>
              <w:spacing w:line="276" w:lineRule="auto"/>
              <w:rPr>
                <w:rFonts w:ascii="Calibri Light" w:hAnsi="Calibri Light" w:cs="Calibri Light"/>
                <w:sz w:val="24"/>
              </w:rPr>
            </w:pPr>
            <w:r w:rsidRPr="00AB7280">
              <w:rPr>
                <w:rFonts w:ascii="Calibri Light" w:hAnsi="Calibri Light" w:cs="Calibri Light"/>
                <w:sz w:val="24"/>
              </w:rPr>
              <w:t>PMŚ</w:t>
            </w:r>
          </w:p>
        </w:tc>
        <w:tc>
          <w:tcPr>
            <w:tcW w:w="4192" w:type="pct"/>
            <w:shd w:val="clear" w:color="auto" w:fill="auto"/>
            <w:noWrap/>
            <w:vAlign w:val="center"/>
          </w:tcPr>
          <w:p w14:paraId="6E97688D" w14:textId="7510CB54" w:rsidR="00781139" w:rsidRPr="00AB7280" w:rsidRDefault="00781139" w:rsidP="00F34B1A">
            <w:pPr>
              <w:pStyle w:val="Bezodstpw1"/>
              <w:spacing w:line="276" w:lineRule="auto"/>
              <w:rPr>
                <w:rFonts w:ascii="Calibri Light" w:hAnsi="Calibri Light" w:cs="Calibri Light"/>
                <w:sz w:val="24"/>
              </w:rPr>
            </w:pPr>
            <w:r w:rsidRPr="00AB7280">
              <w:rPr>
                <w:rFonts w:ascii="Calibri Light" w:hAnsi="Calibri Light" w:cs="Calibri Light"/>
                <w:sz w:val="24"/>
              </w:rPr>
              <w:t>Państwowy Monitoring Środowiska</w:t>
            </w:r>
          </w:p>
        </w:tc>
      </w:tr>
      <w:tr w:rsidR="00AB7280" w:rsidRPr="00AB7280" w14:paraId="66E1325D" w14:textId="77777777" w:rsidTr="005F7644">
        <w:trPr>
          <w:trHeight w:val="270"/>
        </w:trPr>
        <w:tc>
          <w:tcPr>
            <w:tcW w:w="808" w:type="pct"/>
            <w:shd w:val="clear" w:color="auto" w:fill="auto"/>
            <w:noWrap/>
            <w:vAlign w:val="center"/>
          </w:tcPr>
          <w:p w14:paraId="4D9D8252" w14:textId="30B02248"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POŚ</w:t>
            </w:r>
          </w:p>
        </w:tc>
        <w:tc>
          <w:tcPr>
            <w:tcW w:w="4192" w:type="pct"/>
            <w:shd w:val="clear" w:color="auto" w:fill="auto"/>
            <w:noWrap/>
            <w:vAlign w:val="center"/>
          </w:tcPr>
          <w:p w14:paraId="2E9D62B9" w14:textId="0CE726CF" w:rsidR="0069415C" w:rsidRPr="00AB7280" w:rsidRDefault="00EE4E22" w:rsidP="00F34B1A">
            <w:pPr>
              <w:pStyle w:val="Bezodstpw1"/>
              <w:spacing w:line="276" w:lineRule="auto"/>
              <w:rPr>
                <w:rFonts w:ascii="Calibri Light" w:hAnsi="Calibri Light" w:cs="Calibri Light"/>
                <w:sz w:val="24"/>
              </w:rPr>
            </w:pPr>
            <w:r w:rsidRPr="00AB7280">
              <w:rPr>
                <w:rFonts w:ascii="Calibri Light" w:hAnsi="Calibri Light" w:cs="Calibri Light"/>
                <w:sz w:val="24"/>
              </w:rPr>
              <w:t>p</w:t>
            </w:r>
            <w:r w:rsidR="0069415C" w:rsidRPr="00AB7280">
              <w:rPr>
                <w:rFonts w:ascii="Calibri Light" w:hAnsi="Calibri Light" w:cs="Calibri Light"/>
                <w:sz w:val="24"/>
              </w:rPr>
              <w:t>rawo ochrony środowiska</w:t>
            </w:r>
            <w:r w:rsidR="0093485B" w:rsidRPr="00AB7280">
              <w:rPr>
                <w:rFonts w:ascii="Calibri Light" w:hAnsi="Calibri Light" w:cs="Calibri Light"/>
                <w:sz w:val="24"/>
              </w:rPr>
              <w:t xml:space="preserve"> (też ustawa POŚ, patrz poniżej)</w:t>
            </w:r>
          </w:p>
        </w:tc>
      </w:tr>
      <w:tr w:rsidR="00AB7280" w:rsidRPr="00AB7280" w14:paraId="4DD166FD" w14:textId="77777777" w:rsidTr="005F7644">
        <w:trPr>
          <w:trHeight w:val="270"/>
        </w:trPr>
        <w:tc>
          <w:tcPr>
            <w:tcW w:w="808" w:type="pct"/>
            <w:shd w:val="clear" w:color="auto" w:fill="auto"/>
            <w:noWrap/>
            <w:vAlign w:val="center"/>
          </w:tcPr>
          <w:p w14:paraId="00B2CE37" w14:textId="0ECDBA67" w:rsidR="00781139" w:rsidRPr="00AB7280" w:rsidRDefault="00781139" w:rsidP="00F34B1A">
            <w:pPr>
              <w:pStyle w:val="Bezodstpw1"/>
              <w:spacing w:line="276" w:lineRule="auto"/>
              <w:rPr>
                <w:rFonts w:ascii="Calibri Light" w:hAnsi="Calibri Light" w:cs="Calibri Light"/>
                <w:sz w:val="24"/>
              </w:rPr>
            </w:pPr>
            <w:r w:rsidRPr="00AB7280">
              <w:rPr>
                <w:rFonts w:ascii="Calibri Light" w:hAnsi="Calibri Light" w:cs="Calibri Light"/>
                <w:sz w:val="24"/>
              </w:rPr>
              <w:t>RDW</w:t>
            </w:r>
          </w:p>
        </w:tc>
        <w:tc>
          <w:tcPr>
            <w:tcW w:w="4192" w:type="pct"/>
            <w:shd w:val="clear" w:color="auto" w:fill="auto"/>
            <w:noWrap/>
            <w:vAlign w:val="center"/>
          </w:tcPr>
          <w:p w14:paraId="669DC668" w14:textId="25182098" w:rsidR="00781139" w:rsidRPr="00AB7280" w:rsidRDefault="00781139" w:rsidP="00F34B1A">
            <w:pPr>
              <w:pStyle w:val="Bezodstpw1"/>
              <w:spacing w:line="276" w:lineRule="auto"/>
              <w:rPr>
                <w:rFonts w:ascii="Calibri Light" w:hAnsi="Calibri Light" w:cs="Calibri Light"/>
                <w:sz w:val="24"/>
              </w:rPr>
            </w:pPr>
            <w:r w:rsidRPr="00AB7280">
              <w:rPr>
                <w:rFonts w:ascii="Calibri Light" w:hAnsi="Calibri Light" w:cs="Calibri Light"/>
                <w:sz w:val="24"/>
              </w:rPr>
              <w:t>Ramowa Dyrektywa Wodna (Dyrektywa 2000/60/WE Parlamentu Europejskiego i Rady z dnia 23 października 2000 r. ustanawiająca ramy wspólnotowego działania w dziedzinie polityki wodnej)</w:t>
            </w:r>
          </w:p>
        </w:tc>
      </w:tr>
      <w:tr w:rsidR="00AB7280" w:rsidRPr="00AB7280" w14:paraId="5ED2BB3B" w14:textId="77777777" w:rsidTr="005F7644">
        <w:trPr>
          <w:trHeight w:val="270"/>
        </w:trPr>
        <w:tc>
          <w:tcPr>
            <w:tcW w:w="808" w:type="pct"/>
            <w:shd w:val="clear" w:color="auto" w:fill="auto"/>
            <w:noWrap/>
            <w:vAlign w:val="center"/>
          </w:tcPr>
          <w:p w14:paraId="68560DD9" w14:textId="6C42D7AD"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Rozporządzenie OOŚ</w:t>
            </w:r>
          </w:p>
        </w:tc>
        <w:tc>
          <w:tcPr>
            <w:tcW w:w="4192" w:type="pct"/>
            <w:shd w:val="clear" w:color="auto" w:fill="auto"/>
            <w:noWrap/>
            <w:vAlign w:val="center"/>
          </w:tcPr>
          <w:p w14:paraId="485E2588" w14:textId="58C3BB21"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 xml:space="preserve">Rozporządzenie Rady Ministrów z dnia </w:t>
            </w:r>
            <w:r w:rsidR="00C665B9" w:rsidRPr="00AB7280">
              <w:rPr>
                <w:rFonts w:ascii="Calibri Light" w:hAnsi="Calibri Light" w:cs="Calibri Light"/>
                <w:sz w:val="24"/>
              </w:rPr>
              <w:t>10 września 2019</w:t>
            </w:r>
            <w:r w:rsidRPr="00AB7280">
              <w:rPr>
                <w:rFonts w:ascii="Calibri Light" w:hAnsi="Calibri Light" w:cs="Calibri Light"/>
                <w:sz w:val="24"/>
              </w:rPr>
              <w:t xml:space="preserve"> r. w sprawie przedsięwzięć mogących znacząco oddziaływać na środowisko (rozporządzenie OOŚ) (Dz.U. </w:t>
            </w:r>
            <w:r w:rsidR="00C665B9" w:rsidRPr="00AB7280">
              <w:rPr>
                <w:rFonts w:ascii="Calibri Light" w:hAnsi="Calibri Light" w:cs="Calibri Light"/>
                <w:sz w:val="24"/>
              </w:rPr>
              <w:t>z 2019 r.</w:t>
            </w:r>
            <w:r w:rsidRPr="00AB7280">
              <w:rPr>
                <w:rFonts w:ascii="Calibri Light" w:hAnsi="Calibri Light" w:cs="Calibri Light"/>
                <w:sz w:val="24"/>
              </w:rPr>
              <w:t xml:space="preserve"> poz. </w:t>
            </w:r>
            <w:r w:rsidR="00C665B9" w:rsidRPr="00AB7280">
              <w:rPr>
                <w:rFonts w:ascii="Calibri Light" w:hAnsi="Calibri Light" w:cs="Calibri Light"/>
                <w:sz w:val="24"/>
              </w:rPr>
              <w:t>1839</w:t>
            </w:r>
            <w:r w:rsidRPr="00AB7280">
              <w:rPr>
                <w:rFonts w:ascii="Calibri Light" w:hAnsi="Calibri Light" w:cs="Calibri Light"/>
                <w:sz w:val="24"/>
              </w:rPr>
              <w:t>);</w:t>
            </w:r>
          </w:p>
        </w:tc>
      </w:tr>
      <w:tr w:rsidR="00AB7280" w:rsidRPr="00AB7280" w14:paraId="46677962" w14:textId="77777777" w:rsidTr="005F7644">
        <w:trPr>
          <w:trHeight w:val="270"/>
        </w:trPr>
        <w:tc>
          <w:tcPr>
            <w:tcW w:w="808" w:type="pct"/>
            <w:shd w:val="clear" w:color="auto" w:fill="auto"/>
            <w:noWrap/>
            <w:vAlign w:val="center"/>
          </w:tcPr>
          <w:p w14:paraId="5565A4B1" w14:textId="7DDC6E55"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Rozporządzenie DNSH</w:t>
            </w:r>
          </w:p>
        </w:tc>
        <w:tc>
          <w:tcPr>
            <w:tcW w:w="4192" w:type="pct"/>
            <w:shd w:val="clear" w:color="auto" w:fill="auto"/>
            <w:noWrap/>
            <w:vAlign w:val="center"/>
          </w:tcPr>
          <w:p w14:paraId="376C0779" w14:textId="3F82C026"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Rozporządzenie Parlamentu Europejskiego i Rady (UE) 2020/852 z dnia 18 czerwca 2020 r. w sprawie ustanowienia ram ułatwiających zrównoważone inwestycje, zmieniające rozporządzenie (UE) 2019/2088</w:t>
            </w:r>
            <w:r w:rsidR="008F4CCD" w:rsidRPr="00AB7280">
              <w:rPr>
                <w:rFonts w:ascii="Calibri Light" w:hAnsi="Calibri Light" w:cs="Calibri Light"/>
                <w:sz w:val="24"/>
              </w:rPr>
              <w:t xml:space="preserve"> – też rozporządzenie w sprawie taksonomii</w:t>
            </w:r>
          </w:p>
        </w:tc>
      </w:tr>
      <w:tr w:rsidR="00514CFF" w:rsidRPr="00AB7280" w14:paraId="5CB840CE" w14:textId="77777777" w:rsidTr="005F7644">
        <w:trPr>
          <w:trHeight w:val="270"/>
        </w:trPr>
        <w:tc>
          <w:tcPr>
            <w:tcW w:w="808" w:type="pct"/>
            <w:shd w:val="clear" w:color="auto" w:fill="auto"/>
            <w:noWrap/>
            <w:vAlign w:val="center"/>
          </w:tcPr>
          <w:p w14:paraId="52AA1D54" w14:textId="2B8C4FC8" w:rsidR="00514CFF" w:rsidRPr="00AB7280" w:rsidRDefault="00514CFF" w:rsidP="00F34B1A">
            <w:pPr>
              <w:pStyle w:val="Bezodstpw1"/>
              <w:spacing w:line="276" w:lineRule="auto"/>
              <w:rPr>
                <w:rFonts w:ascii="Calibri Light" w:hAnsi="Calibri Light" w:cs="Calibri Light"/>
                <w:sz w:val="24"/>
              </w:rPr>
            </w:pPr>
            <w:r>
              <w:rPr>
                <w:rFonts w:ascii="Calibri Light" w:hAnsi="Calibri Light" w:cs="Calibri Light"/>
                <w:sz w:val="24"/>
              </w:rPr>
              <w:t>Rozporządzenie Interreg</w:t>
            </w:r>
          </w:p>
        </w:tc>
        <w:tc>
          <w:tcPr>
            <w:tcW w:w="4192" w:type="pct"/>
            <w:shd w:val="clear" w:color="auto" w:fill="auto"/>
            <w:noWrap/>
            <w:vAlign w:val="center"/>
          </w:tcPr>
          <w:p w14:paraId="6333FE86" w14:textId="6A896D14" w:rsidR="00514CFF" w:rsidRPr="00AB7280" w:rsidRDefault="00B474D9" w:rsidP="00514CFF">
            <w:pPr>
              <w:pStyle w:val="Bezodstpw1"/>
              <w:rPr>
                <w:rFonts w:ascii="Calibri Light" w:hAnsi="Calibri Light" w:cs="Calibri Light"/>
                <w:sz w:val="24"/>
              </w:rPr>
            </w:pPr>
            <w:r>
              <w:rPr>
                <w:rFonts w:ascii="Calibri Light" w:hAnsi="Calibri Light" w:cs="Calibri Light"/>
                <w:sz w:val="24"/>
              </w:rPr>
              <w:t>Rozporządzenie</w:t>
            </w:r>
            <w:r w:rsidR="001D6171" w:rsidRPr="001D6171">
              <w:rPr>
                <w:rFonts w:ascii="Calibri Light" w:hAnsi="Calibri Light" w:cs="Calibri Light"/>
                <w:sz w:val="24"/>
              </w:rPr>
              <w:t xml:space="preserve"> Parlamentu Europejskiego i Rady (UE) 2021/1059 z dnia 24 czerwca 2021 r. w sprawie przepisów szczegółowych dotyczących celu Europejska współpraca terytorialna (Interreg) wspieranego w ramach Europejskiego Funduszu Rozwoju Regionalnego oraz instrumentów finansowania zewnętrznego</w:t>
            </w:r>
          </w:p>
        </w:tc>
      </w:tr>
      <w:tr w:rsidR="00AB7280" w:rsidRPr="00AB7280" w14:paraId="6494636B" w14:textId="77777777" w:rsidTr="005F7644">
        <w:trPr>
          <w:trHeight w:val="345"/>
        </w:trPr>
        <w:tc>
          <w:tcPr>
            <w:tcW w:w="808" w:type="pct"/>
            <w:shd w:val="clear" w:color="auto" w:fill="auto"/>
            <w:noWrap/>
            <w:vAlign w:val="center"/>
          </w:tcPr>
          <w:p w14:paraId="4AD89BBC" w14:textId="251B4BF2"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SOO</w:t>
            </w:r>
          </w:p>
        </w:tc>
        <w:tc>
          <w:tcPr>
            <w:tcW w:w="4192" w:type="pct"/>
            <w:shd w:val="clear" w:color="auto" w:fill="auto"/>
            <w:noWrap/>
            <w:vAlign w:val="center"/>
          </w:tcPr>
          <w:p w14:paraId="72DB5D3A" w14:textId="233D515E"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Specjalne obszary ochrony siedlisk</w:t>
            </w:r>
          </w:p>
        </w:tc>
      </w:tr>
      <w:tr w:rsidR="00AB7280" w:rsidRPr="00AB7280" w14:paraId="734A2949" w14:textId="77777777" w:rsidTr="005F7644">
        <w:trPr>
          <w:trHeight w:val="345"/>
        </w:trPr>
        <w:tc>
          <w:tcPr>
            <w:tcW w:w="808" w:type="pct"/>
            <w:shd w:val="clear" w:color="auto" w:fill="auto"/>
            <w:noWrap/>
            <w:vAlign w:val="center"/>
          </w:tcPr>
          <w:p w14:paraId="0AA888EF" w14:textId="5C4CC958"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lastRenderedPageBreak/>
              <w:t>SOOŚ</w:t>
            </w:r>
          </w:p>
        </w:tc>
        <w:tc>
          <w:tcPr>
            <w:tcW w:w="4192" w:type="pct"/>
            <w:shd w:val="clear" w:color="auto" w:fill="auto"/>
            <w:noWrap/>
            <w:vAlign w:val="center"/>
          </w:tcPr>
          <w:p w14:paraId="7E99F49D" w14:textId="08D5128F"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Strategiczna ocena oddziaływania na środowisko</w:t>
            </w:r>
          </w:p>
        </w:tc>
      </w:tr>
      <w:tr w:rsidR="00AB7280" w:rsidRPr="00B839EB" w14:paraId="41AE8FB9" w14:textId="77777777" w:rsidTr="0069415C">
        <w:trPr>
          <w:trHeight w:val="330"/>
        </w:trPr>
        <w:tc>
          <w:tcPr>
            <w:tcW w:w="808" w:type="pct"/>
            <w:shd w:val="clear" w:color="auto" w:fill="auto"/>
            <w:noWrap/>
            <w:vAlign w:val="center"/>
          </w:tcPr>
          <w:p w14:paraId="18EE12E6" w14:textId="2C8DBABA" w:rsidR="0069415C" w:rsidRPr="00AB7280" w:rsidRDefault="00830C4A" w:rsidP="00F34B1A">
            <w:pPr>
              <w:pStyle w:val="Bezodstpw1"/>
              <w:spacing w:line="276" w:lineRule="auto"/>
              <w:rPr>
                <w:rFonts w:ascii="Calibri Light" w:hAnsi="Calibri Light" w:cs="Calibri Light"/>
                <w:sz w:val="24"/>
              </w:rPr>
            </w:pPr>
            <w:r w:rsidRPr="00AB7280">
              <w:rPr>
                <w:rFonts w:ascii="Calibri Light" w:hAnsi="Calibri Light" w:cs="Calibri Light"/>
                <w:sz w:val="24"/>
              </w:rPr>
              <w:t>CS</w:t>
            </w:r>
          </w:p>
        </w:tc>
        <w:tc>
          <w:tcPr>
            <w:tcW w:w="4192" w:type="pct"/>
            <w:shd w:val="clear" w:color="auto" w:fill="auto"/>
            <w:noWrap/>
            <w:vAlign w:val="bottom"/>
          </w:tcPr>
          <w:p w14:paraId="0057C1B3" w14:textId="4A43FA6A" w:rsidR="0069415C" w:rsidRPr="00AB7280" w:rsidRDefault="0069415C" w:rsidP="00F34B1A">
            <w:pPr>
              <w:pStyle w:val="Tekstkomentarza"/>
              <w:spacing w:after="0"/>
              <w:rPr>
                <w:rFonts w:cs="Calibri Light"/>
                <w:sz w:val="24"/>
                <w:szCs w:val="24"/>
                <w:lang w:val="en-GB"/>
              </w:rPr>
            </w:pPr>
            <w:proofErr w:type="spellStart"/>
            <w:r w:rsidRPr="00AB7280">
              <w:rPr>
                <w:rFonts w:cs="Calibri Light"/>
                <w:sz w:val="24"/>
                <w:szCs w:val="24"/>
                <w:lang w:val="en-GB"/>
              </w:rPr>
              <w:t>Cel</w:t>
            </w:r>
            <w:proofErr w:type="spellEnd"/>
            <w:r w:rsidRPr="00AB7280">
              <w:rPr>
                <w:rFonts w:cs="Calibri Light"/>
                <w:sz w:val="24"/>
                <w:szCs w:val="24"/>
                <w:lang w:val="en-GB"/>
              </w:rPr>
              <w:t xml:space="preserve"> </w:t>
            </w:r>
            <w:proofErr w:type="spellStart"/>
            <w:r w:rsidRPr="00AB7280">
              <w:rPr>
                <w:rFonts w:cs="Calibri Light"/>
                <w:sz w:val="24"/>
                <w:szCs w:val="24"/>
                <w:lang w:val="en-GB"/>
              </w:rPr>
              <w:t>szczegółowy</w:t>
            </w:r>
            <w:proofErr w:type="spellEnd"/>
            <w:r w:rsidR="00C260C5" w:rsidRPr="00AB7280">
              <w:rPr>
                <w:rFonts w:cs="Calibri Light"/>
                <w:sz w:val="24"/>
                <w:szCs w:val="24"/>
                <w:lang w:val="en-GB"/>
              </w:rPr>
              <w:t xml:space="preserve"> (ang. specific objectives)</w:t>
            </w:r>
          </w:p>
        </w:tc>
      </w:tr>
      <w:tr w:rsidR="00AB7280" w:rsidRPr="00AB7280" w14:paraId="583725F1" w14:textId="77777777" w:rsidTr="002013B7">
        <w:trPr>
          <w:trHeight w:val="330"/>
        </w:trPr>
        <w:tc>
          <w:tcPr>
            <w:tcW w:w="808" w:type="pct"/>
            <w:shd w:val="clear" w:color="auto" w:fill="auto"/>
            <w:noWrap/>
          </w:tcPr>
          <w:p w14:paraId="1FE101E4" w14:textId="10E0D3E8" w:rsidR="0069415C" w:rsidRPr="00AB7280" w:rsidRDefault="0069415C" w:rsidP="00F34B1A">
            <w:pPr>
              <w:pStyle w:val="Bezodstpw1"/>
              <w:spacing w:line="276" w:lineRule="auto"/>
              <w:rPr>
                <w:rFonts w:ascii="Calibri Light" w:hAnsi="Calibri Light" w:cs="Calibri Light"/>
                <w:sz w:val="24"/>
              </w:rPr>
            </w:pPr>
            <w:proofErr w:type="spellStart"/>
            <w:r w:rsidRPr="00AB7280">
              <w:rPr>
                <w:rFonts w:ascii="Calibri Light" w:hAnsi="Calibri Light" w:cs="Calibri Light"/>
                <w:sz w:val="24"/>
              </w:rPr>
              <w:t>SDGs</w:t>
            </w:r>
            <w:proofErr w:type="spellEnd"/>
          </w:p>
        </w:tc>
        <w:tc>
          <w:tcPr>
            <w:tcW w:w="4192" w:type="pct"/>
            <w:shd w:val="clear" w:color="auto" w:fill="auto"/>
            <w:noWrap/>
          </w:tcPr>
          <w:p w14:paraId="16125442" w14:textId="1C2E2E7F" w:rsidR="0069415C" w:rsidRPr="00AB7280" w:rsidRDefault="0069415C" w:rsidP="00F34B1A">
            <w:pPr>
              <w:pStyle w:val="Tekstkomentarza"/>
              <w:spacing w:after="0"/>
              <w:rPr>
                <w:rFonts w:cs="Calibri Light"/>
                <w:sz w:val="24"/>
                <w:szCs w:val="24"/>
              </w:rPr>
            </w:pPr>
            <w:r w:rsidRPr="00AB7280">
              <w:rPr>
                <w:rFonts w:cs="Calibri Light"/>
                <w:sz w:val="24"/>
                <w:szCs w:val="24"/>
              </w:rPr>
              <w:t>Cele Zrównoważonego Rozwoju</w:t>
            </w:r>
          </w:p>
        </w:tc>
      </w:tr>
      <w:tr w:rsidR="00AB7280" w:rsidRPr="00AB7280" w14:paraId="2037E05C" w14:textId="77777777" w:rsidTr="005F7644">
        <w:trPr>
          <w:trHeight w:val="330"/>
        </w:trPr>
        <w:tc>
          <w:tcPr>
            <w:tcW w:w="808" w:type="pct"/>
            <w:shd w:val="clear" w:color="auto" w:fill="auto"/>
            <w:noWrap/>
            <w:vAlign w:val="center"/>
          </w:tcPr>
          <w:p w14:paraId="7F1ED844" w14:textId="7135A667"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Ustawa OOŚ</w:t>
            </w:r>
          </w:p>
        </w:tc>
        <w:tc>
          <w:tcPr>
            <w:tcW w:w="4192" w:type="pct"/>
            <w:shd w:val="clear" w:color="auto" w:fill="auto"/>
            <w:noWrap/>
            <w:vAlign w:val="center"/>
          </w:tcPr>
          <w:p w14:paraId="5D5BA78E" w14:textId="21796971" w:rsidR="0069415C" w:rsidRPr="00AB7280" w:rsidRDefault="0069415C" w:rsidP="00F34B1A">
            <w:pPr>
              <w:pStyle w:val="Tekstkomentarza"/>
              <w:spacing w:after="0"/>
              <w:rPr>
                <w:rFonts w:cs="Calibri Light"/>
                <w:sz w:val="24"/>
                <w:szCs w:val="24"/>
              </w:rPr>
            </w:pPr>
            <w:r w:rsidRPr="00AB7280">
              <w:rPr>
                <w:rFonts w:cs="Calibri Light"/>
                <w:sz w:val="24"/>
                <w:szCs w:val="24"/>
              </w:rPr>
              <w:t>Ustawy z dnia 3 października 2008r. o udostępnianiu informacji o środowisku i jego ochronie, udziale społeczeństwa w ochronie środowiska oraz o ocenach oddziaływania na środowisko (2021 poz. 247);</w:t>
            </w:r>
          </w:p>
        </w:tc>
      </w:tr>
      <w:tr w:rsidR="00AB7280" w:rsidRPr="00AB7280" w14:paraId="46C884A4" w14:textId="77777777" w:rsidTr="005F7644">
        <w:trPr>
          <w:trHeight w:val="330"/>
        </w:trPr>
        <w:tc>
          <w:tcPr>
            <w:tcW w:w="808" w:type="pct"/>
            <w:shd w:val="clear" w:color="auto" w:fill="auto"/>
            <w:noWrap/>
            <w:vAlign w:val="center"/>
          </w:tcPr>
          <w:p w14:paraId="15E7723B" w14:textId="036CE7DC"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Ustawa POŚ</w:t>
            </w:r>
          </w:p>
        </w:tc>
        <w:tc>
          <w:tcPr>
            <w:tcW w:w="4192" w:type="pct"/>
            <w:shd w:val="clear" w:color="auto" w:fill="auto"/>
            <w:noWrap/>
            <w:vAlign w:val="center"/>
          </w:tcPr>
          <w:p w14:paraId="6B1604F1" w14:textId="5BBDC3C6"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Ustawa z dnia 27 kwietnia 2001 r. – Prawo ochrony środowiska (</w:t>
            </w:r>
            <w:r w:rsidR="00E46C72">
              <w:rPr>
                <w:rFonts w:ascii="Calibri Light" w:hAnsi="Calibri Light" w:cs="Calibri Light"/>
                <w:sz w:val="24"/>
              </w:rPr>
              <w:t xml:space="preserve">tj. </w:t>
            </w:r>
            <w:r w:rsidRPr="00AB7280">
              <w:rPr>
                <w:rFonts w:ascii="Calibri Light" w:hAnsi="Calibri Light" w:cs="Calibri Light"/>
                <w:sz w:val="24"/>
              </w:rPr>
              <w:t>Dz. U. z 2020 r.</w:t>
            </w:r>
            <w:r w:rsidR="00195CD8" w:rsidRPr="00AB7280">
              <w:rPr>
                <w:rFonts w:ascii="Calibri Light" w:hAnsi="Calibri Light" w:cs="Calibri Light"/>
                <w:sz w:val="24"/>
              </w:rPr>
              <w:t xml:space="preserve"> </w:t>
            </w:r>
            <w:r w:rsidRPr="00AB7280">
              <w:rPr>
                <w:rFonts w:ascii="Calibri Light" w:hAnsi="Calibri Light" w:cs="Calibri Light"/>
                <w:sz w:val="24"/>
              </w:rPr>
              <w:t xml:space="preserve">poz. 1219, </w:t>
            </w:r>
            <w:r w:rsidR="00C260C5" w:rsidRPr="00AB7280">
              <w:rPr>
                <w:rFonts w:ascii="Calibri Light" w:hAnsi="Calibri Light" w:cs="Calibri Light"/>
                <w:sz w:val="24"/>
              </w:rPr>
              <w:t>ze zm.</w:t>
            </w:r>
            <w:r w:rsidRPr="00AB7280">
              <w:rPr>
                <w:rFonts w:ascii="Calibri Light" w:hAnsi="Calibri Light" w:cs="Calibri Light"/>
                <w:sz w:val="24"/>
              </w:rPr>
              <w:t>);</w:t>
            </w:r>
          </w:p>
        </w:tc>
      </w:tr>
      <w:tr w:rsidR="00AB7280" w:rsidRPr="00AB7280" w14:paraId="161BB7AB" w14:textId="77777777" w:rsidTr="00053DA0">
        <w:trPr>
          <w:trHeight w:val="300"/>
        </w:trPr>
        <w:tc>
          <w:tcPr>
            <w:tcW w:w="808" w:type="pct"/>
            <w:shd w:val="clear" w:color="auto" w:fill="auto"/>
            <w:noWrap/>
          </w:tcPr>
          <w:p w14:paraId="1AA6E0DF" w14:textId="72473B0E"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 xml:space="preserve">UE </w:t>
            </w:r>
          </w:p>
        </w:tc>
        <w:tc>
          <w:tcPr>
            <w:tcW w:w="4192" w:type="pct"/>
            <w:shd w:val="clear" w:color="auto" w:fill="auto"/>
            <w:noWrap/>
          </w:tcPr>
          <w:p w14:paraId="0F0D8E60" w14:textId="31B17243"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Unia Europejska</w:t>
            </w:r>
          </w:p>
        </w:tc>
      </w:tr>
      <w:tr w:rsidR="00AB7280" w:rsidRPr="00AB7280" w14:paraId="09414FAB" w14:textId="77777777" w:rsidTr="00053DA0">
        <w:trPr>
          <w:trHeight w:val="300"/>
        </w:trPr>
        <w:tc>
          <w:tcPr>
            <w:tcW w:w="808" w:type="pct"/>
            <w:shd w:val="clear" w:color="auto" w:fill="auto"/>
            <w:noWrap/>
          </w:tcPr>
          <w:p w14:paraId="30619959" w14:textId="31A39F92" w:rsidR="00E30A50" w:rsidRPr="00AB7280" w:rsidRDefault="00E30A50" w:rsidP="00F34B1A">
            <w:pPr>
              <w:pStyle w:val="Bezodstpw1"/>
              <w:spacing w:line="276" w:lineRule="auto"/>
              <w:rPr>
                <w:rFonts w:ascii="Calibri Light" w:hAnsi="Calibri Light" w:cs="Calibri Light"/>
                <w:sz w:val="24"/>
              </w:rPr>
            </w:pPr>
            <w:r w:rsidRPr="00AB7280">
              <w:rPr>
                <w:rFonts w:ascii="Calibri Light" w:hAnsi="Calibri Light" w:cs="Calibri Light"/>
                <w:sz w:val="24"/>
              </w:rPr>
              <w:t>WIOŚ</w:t>
            </w:r>
          </w:p>
        </w:tc>
        <w:tc>
          <w:tcPr>
            <w:tcW w:w="4192" w:type="pct"/>
            <w:shd w:val="clear" w:color="auto" w:fill="auto"/>
            <w:noWrap/>
          </w:tcPr>
          <w:p w14:paraId="2B44CB8B" w14:textId="629F9039" w:rsidR="00E30A50" w:rsidRPr="00AB7280" w:rsidRDefault="00E30A50" w:rsidP="00F34B1A">
            <w:pPr>
              <w:pStyle w:val="Bezodstpw1"/>
              <w:spacing w:line="276" w:lineRule="auto"/>
              <w:rPr>
                <w:rFonts w:ascii="Calibri Light" w:hAnsi="Calibri Light" w:cs="Calibri Light"/>
                <w:sz w:val="24"/>
              </w:rPr>
            </w:pPr>
            <w:r w:rsidRPr="00AB7280">
              <w:rPr>
                <w:rFonts w:ascii="Calibri Light" w:hAnsi="Calibri Light" w:cs="Calibri Light"/>
                <w:sz w:val="24"/>
              </w:rPr>
              <w:t>Wojewódzki Inspektorat Ochrony Środowiska</w:t>
            </w:r>
          </w:p>
        </w:tc>
      </w:tr>
      <w:tr w:rsidR="00AB7280" w:rsidRPr="00AB7280" w14:paraId="1B8F37FA" w14:textId="77777777" w:rsidTr="005F7644">
        <w:trPr>
          <w:trHeight w:val="255"/>
        </w:trPr>
        <w:tc>
          <w:tcPr>
            <w:tcW w:w="808" w:type="pct"/>
            <w:shd w:val="clear" w:color="auto" w:fill="auto"/>
            <w:noWrap/>
            <w:vAlign w:val="center"/>
          </w:tcPr>
          <w:p w14:paraId="4061D6D7" w14:textId="25FB6A07"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ZR</w:t>
            </w:r>
          </w:p>
        </w:tc>
        <w:tc>
          <w:tcPr>
            <w:tcW w:w="4192" w:type="pct"/>
            <w:shd w:val="clear" w:color="auto" w:fill="auto"/>
            <w:noWrap/>
            <w:vAlign w:val="center"/>
          </w:tcPr>
          <w:p w14:paraId="047BC708" w14:textId="391F63AA" w:rsidR="0069415C" w:rsidRPr="00AB7280" w:rsidRDefault="0069415C" w:rsidP="00F34B1A">
            <w:pPr>
              <w:pStyle w:val="Bezodstpw1"/>
              <w:spacing w:line="276" w:lineRule="auto"/>
              <w:rPr>
                <w:rFonts w:ascii="Calibri Light" w:hAnsi="Calibri Light" w:cs="Calibri Light"/>
                <w:sz w:val="24"/>
              </w:rPr>
            </w:pPr>
            <w:r w:rsidRPr="00AB7280">
              <w:rPr>
                <w:rFonts w:ascii="Calibri Light" w:hAnsi="Calibri Light" w:cs="Calibri Light"/>
                <w:sz w:val="24"/>
              </w:rPr>
              <w:t>Zrównoważony rozwój</w:t>
            </w:r>
          </w:p>
        </w:tc>
      </w:tr>
    </w:tbl>
    <w:p w14:paraId="2BFCFCE8" w14:textId="77777777" w:rsidR="00DA4448" w:rsidRPr="00E81101" w:rsidRDefault="00DA4448">
      <w:pPr>
        <w:spacing w:after="0" w:line="240" w:lineRule="auto"/>
        <w:rPr>
          <w:rFonts w:eastAsia="Times New Roman" w:cs="Calibri Light"/>
          <w:b/>
          <w:bCs/>
          <w:sz w:val="28"/>
          <w:szCs w:val="28"/>
        </w:rPr>
      </w:pPr>
      <w:bookmarkStart w:id="29" w:name="_Toc525722047"/>
      <w:bookmarkStart w:id="30" w:name="_Toc65761857"/>
      <w:bookmarkStart w:id="31" w:name="_Toc66088017"/>
      <w:bookmarkStart w:id="32" w:name="_Toc66358065"/>
      <w:bookmarkStart w:id="33" w:name="_Toc66809673"/>
      <w:bookmarkStart w:id="34" w:name="_Toc66969696"/>
      <w:bookmarkStart w:id="35" w:name="_Toc67562608"/>
      <w:bookmarkStart w:id="36" w:name="_Ref291778396"/>
      <w:bookmarkStart w:id="37" w:name="_Toc294299748"/>
      <w:bookmarkStart w:id="38" w:name="_Toc294794809"/>
      <w:bookmarkStart w:id="39" w:name="_Toc294794910"/>
      <w:bookmarkStart w:id="40" w:name="_Toc295316236"/>
      <w:bookmarkStart w:id="41" w:name="_Toc295317587"/>
      <w:bookmarkStart w:id="42" w:name="_Toc296938886"/>
      <w:bookmarkStart w:id="43" w:name="_Toc297634360"/>
      <w:bookmarkStart w:id="44" w:name="_Toc297640816"/>
      <w:bookmarkStart w:id="45" w:name="_Toc302077014"/>
      <w:bookmarkStart w:id="46" w:name="_Toc302720596"/>
      <w:bookmarkStart w:id="47" w:name="_Toc302720712"/>
      <w:bookmarkStart w:id="48" w:name="_Toc302721736"/>
      <w:bookmarkStart w:id="49" w:name="_Toc322797468"/>
      <w:bookmarkStart w:id="50" w:name="_Ref323372042"/>
      <w:bookmarkStart w:id="51" w:name="_Ref323372079"/>
      <w:bookmarkEnd w:id="1"/>
      <w:bookmarkEnd w:id="2"/>
      <w:bookmarkEnd w:id="3"/>
      <w:bookmarkEnd w:id="4"/>
      <w:bookmarkEnd w:id="5"/>
      <w:bookmarkEnd w:id="6"/>
      <w:bookmarkEnd w:id="7"/>
      <w:bookmarkEnd w:id="8"/>
      <w:bookmarkEnd w:id="9"/>
      <w:bookmarkEnd w:id="10"/>
      <w:bookmarkEnd w:id="11"/>
      <w:bookmarkEnd w:id="12"/>
      <w:bookmarkEnd w:id="13"/>
      <w:r w:rsidRPr="00E81101">
        <w:rPr>
          <w:rFonts w:cs="Calibri Light"/>
        </w:rPr>
        <w:br w:type="page"/>
      </w:r>
    </w:p>
    <w:p w14:paraId="6C8CFD5D" w14:textId="60440191" w:rsidR="00986C45" w:rsidRPr="00E81101" w:rsidRDefault="00362EA7" w:rsidP="00A65D73">
      <w:pPr>
        <w:pStyle w:val="Nagwek1"/>
        <w:numPr>
          <w:ilvl w:val="0"/>
          <w:numId w:val="8"/>
        </w:numPr>
        <w:spacing w:line="240" w:lineRule="auto"/>
        <w:rPr>
          <w:rFonts w:cs="Calibri Light"/>
        </w:rPr>
      </w:pPr>
      <w:bookmarkStart w:id="52" w:name="_Toc79528856"/>
      <w:r w:rsidRPr="00E81101">
        <w:rPr>
          <w:rFonts w:cs="Calibri Light"/>
        </w:rPr>
        <w:lastRenderedPageBreak/>
        <w:t xml:space="preserve">ZAKRES PROGNOZY, STOPIEŃ SZCZEGÓŁOWOŚCI PROWADZONYCH OCEN ORAZ </w:t>
      </w:r>
      <w:r w:rsidR="007D30A1" w:rsidRPr="00E81101">
        <w:rPr>
          <w:rFonts w:cs="Calibri Light"/>
        </w:rPr>
        <w:t>METODY ZASTOSOWANE PRZY SPORZ</w:t>
      </w:r>
      <w:r w:rsidR="007D30A1" w:rsidRPr="00E81101">
        <w:rPr>
          <w:rFonts w:eastAsia="TimesNewRoman" w:cs="Calibri Light"/>
        </w:rPr>
        <w:t>Ą</w:t>
      </w:r>
      <w:r w:rsidR="007D30A1" w:rsidRPr="00E81101">
        <w:rPr>
          <w:rFonts w:cs="Calibri Light"/>
        </w:rPr>
        <w:t>DZANIU PROGNOZY</w:t>
      </w:r>
      <w:bookmarkEnd w:id="29"/>
      <w:bookmarkEnd w:id="30"/>
      <w:bookmarkEnd w:id="31"/>
      <w:bookmarkEnd w:id="32"/>
      <w:bookmarkEnd w:id="33"/>
      <w:bookmarkEnd w:id="34"/>
      <w:bookmarkEnd w:id="52"/>
    </w:p>
    <w:bookmarkEnd w:id="35"/>
    <w:p w14:paraId="13FAF544" w14:textId="40D56EA4" w:rsidR="00362EA7" w:rsidRPr="00E81101" w:rsidRDefault="00362EA7" w:rsidP="000D1E07">
      <w:r w:rsidRPr="00E81101">
        <w:t xml:space="preserve">Prognoza oddziaływania na środowisko (dalej Prognoza) dotyczy dokumentu strategicznego </w:t>
      </w:r>
      <w:r w:rsidR="00EC3F80">
        <w:t>pt</w:t>
      </w:r>
      <w:r w:rsidRPr="00E81101">
        <w:t>. „</w:t>
      </w:r>
      <w:r w:rsidR="00730618" w:rsidRPr="00730618">
        <w:t>Program Współpracy INTERREG Polska – Saksonia 2021-2027</w:t>
      </w:r>
      <w:r w:rsidRPr="00E81101">
        <w:t>”</w:t>
      </w:r>
      <w:r w:rsidR="002E51C4">
        <w:t xml:space="preserve"> (dalej Program</w:t>
      </w:r>
      <w:r w:rsidRPr="00E81101">
        <w:t>).</w:t>
      </w:r>
      <w:r w:rsidR="00DB48A0">
        <w:t xml:space="preserve"> Dokument ten jest podstawą finansowego wsparcia ze środków Unii Europejskiej projektów realizowanych w obszarach przygranicznych (w tym przypadku Pogranicza polsko-saksońskiego), zgodnie z </w:t>
      </w:r>
      <w:r w:rsidR="001D6171" w:rsidRPr="001D6171">
        <w:t>Rozporządzeniem</w:t>
      </w:r>
      <w:r w:rsidR="009B72DE" w:rsidRPr="001D6171">
        <w:t xml:space="preserve"> Parlamentu Europejskiego i Rady</w:t>
      </w:r>
      <w:r w:rsidR="001D6171" w:rsidRPr="001D6171">
        <w:t xml:space="preserve"> (UE) 2021/1059 z dnia 24 czerwca 2021 r.</w:t>
      </w:r>
      <w:r w:rsidR="009B72DE" w:rsidRPr="001D6171">
        <w:t xml:space="preserve"> w sprawie przepisów </w:t>
      </w:r>
      <w:r w:rsidR="001D6171" w:rsidRPr="001D6171">
        <w:t xml:space="preserve">szczegółowych dotyczących celu </w:t>
      </w:r>
      <w:r w:rsidR="009B72DE" w:rsidRPr="001D6171">
        <w:t>Eur</w:t>
      </w:r>
      <w:r w:rsidR="001D6171" w:rsidRPr="001D6171">
        <w:t>opejska współpraca terytorialna</w:t>
      </w:r>
      <w:r w:rsidR="009B72DE" w:rsidRPr="001D6171">
        <w:t xml:space="preserve"> (Interreg) wspieranego w ramach Europejskiego Funduszu Rozwoju Regionalnego oraz instrumentów finansowania zewnętrznego</w:t>
      </w:r>
      <w:r w:rsidR="001D6171" w:rsidRPr="001D6171">
        <w:t xml:space="preserve"> (dalej Rozporządzenie Interreg)</w:t>
      </w:r>
      <w:r w:rsidR="009B72DE" w:rsidRPr="001D6171">
        <w:t>.</w:t>
      </w:r>
    </w:p>
    <w:p w14:paraId="2075A167" w14:textId="4AB39B4D" w:rsidR="00783A96" w:rsidRDefault="00362EA7" w:rsidP="004A1ED3">
      <w:r>
        <w:t>Obowiązek przeprowadzenia strategicznej oceny oddziaływania na środowisko wynika bezpośrednio z art. 46 ust. 1 pkt 2 ustawy z dnia 3</w:t>
      </w:r>
      <w:r w:rsidR="00291CED">
        <w:t xml:space="preserve"> października </w:t>
      </w:r>
      <w:r>
        <w:t>2008 r. o udostępnianiu informacji o</w:t>
      </w:r>
      <w:r w:rsidR="00292A33">
        <w:t> </w:t>
      </w:r>
      <w:r>
        <w:t>środowisku i jego ochronie, udziale społeczeństwa w ochronie środowiska oraz o</w:t>
      </w:r>
      <w:r w:rsidR="00DD57A0">
        <w:t> </w:t>
      </w:r>
      <w:r>
        <w:t>ocenach oddziaływania na środowisko (t. j. Dz. U. z 202</w:t>
      </w:r>
      <w:r w:rsidR="00A36A77">
        <w:t>1</w:t>
      </w:r>
      <w:r>
        <w:t xml:space="preserve"> r. poz. 2</w:t>
      </w:r>
      <w:r w:rsidR="00A36A77">
        <w:t>47</w:t>
      </w:r>
      <w:r>
        <w:t>), zwanej dalej ustawą OOŚ</w:t>
      </w:r>
      <w:r w:rsidR="00783A96">
        <w:t>, a także z</w:t>
      </w:r>
      <w:r w:rsidR="004A1ED3">
        <w:t>§ 4</w:t>
      </w:r>
      <w:r w:rsidR="00783A96">
        <w:t xml:space="preserve"> </w:t>
      </w:r>
      <w:r w:rsidR="004A1ED3">
        <w:t>Ustawy o ocenach oddziaływania na środowisko w Wolnym Kraju Związkowym Saksonia (</w:t>
      </w:r>
      <w:proofErr w:type="spellStart"/>
      <w:r w:rsidR="004A1ED3">
        <w:t>SächsGVBl</w:t>
      </w:r>
      <w:proofErr w:type="spellEnd"/>
      <w:r w:rsidR="004A1ED3">
        <w:t xml:space="preserve">. 2019 Nr. 12, S. 525 </w:t>
      </w:r>
      <w:proofErr w:type="spellStart"/>
      <w:r w:rsidR="004A1ED3">
        <w:t>Fsn</w:t>
      </w:r>
      <w:proofErr w:type="spellEnd"/>
      <w:r w:rsidR="004A1ED3">
        <w:t xml:space="preserve">-Nr.: 660-7/2), zwanej dalej </w:t>
      </w:r>
      <w:proofErr w:type="spellStart"/>
      <w:r w:rsidR="004A1ED3" w:rsidRPr="4E6F181C">
        <w:rPr>
          <w:rFonts w:asciiTheme="majorHAnsi" w:hAnsiTheme="majorHAnsi" w:cstheme="majorBidi"/>
        </w:rPr>
        <w:t>SächsUVPG</w:t>
      </w:r>
      <w:proofErr w:type="spellEnd"/>
      <w:r w:rsidR="004A1ED3" w:rsidRPr="4E6F181C">
        <w:rPr>
          <w:rFonts w:asciiTheme="majorHAnsi" w:hAnsiTheme="majorHAnsi" w:cstheme="majorBidi"/>
        </w:rPr>
        <w:t>.</w:t>
      </w:r>
    </w:p>
    <w:p w14:paraId="1D9FE076" w14:textId="7F133F70" w:rsidR="00362EA7" w:rsidRPr="00C71F86" w:rsidRDefault="00362EA7" w:rsidP="00C71F86">
      <w:r w:rsidRPr="00C71F86">
        <w:t xml:space="preserve">Celem Prognozy jest identyfikacja najbardziej prawdopodobnych skutków środowiskowych, jakie może wywołać realizacja zamierzeń ujętych w analizowanym dokumencie. </w:t>
      </w:r>
    </w:p>
    <w:p w14:paraId="0832DDA3" w14:textId="4CCD5DC2" w:rsidR="004A1F40" w:rsidRDefault="00362EA7" w:rsidP="000D1E07">
      <w:r w:rsidRPr="00E81101">
        <w:t xml:space="preserve">Prognoza została opracowana w zakresie wynikającym z art. 51 ust. 2 ustawy OOŚ, przy zachowaniu warunków, o których mowa w art. 52 ust. 1 i 2 ww. ustawy, z uwzględnieniem wymogów co do zakresu wyrażonych przez Głównego Inspektora Sanitarnego (pismo znak </w:t>
      </w:r>
      <w:r w:rsidR="00730618" w:rsidRPr="00730618">
        <w:t xml:space="preserve">HŚ.NS.530.1.2021 </w:t>
      </w:r>
      <w:r w:rsidRPr="00E81101">
        <w:t xml:space="preserve">z </w:t>
      </w:r>
      <w:r w:rsidR="00730618">
        <w:t>18</w:t>
      </w:r>
      <w:r w:rsidRPr="00E81101">
        <w:t xml:space="preserve"> </w:t>
      </w:r>
      <w:r w:rsidR="00730618">
        <w:t>marca</w:t>
      </w:r>
      <w:r w:rsidRPr="00E81101">
        <w:t xml:space="preserve"> 202</w:t>
      </w:r>
      <w:r w:rsidR="00730618">
        <w:t>1</w:t>
      </w:r>
      <w:r w:rsidR="00C260C5" w:rsidRPr="00E81101">
        <w:t xml:space="preserve"> r.</w:t>
      </w:r>
      <w:r w:rsidRPr="00E81101">
        <w:t xml:space="preserve">) oraz Generalnego Dyrektora Ochrony Środowiska (pismo </w:t>
      </w:r>
      <w:r w:rsidR="00730618" w:rsidRPr="00730618">
        <w:t>DOOŚ-TSOOŚ.411.11.2021.TW</w:t>
      </w:r>
      <w:r w:rsidRPr="00E81101">
        <w:t xml:space="preserve"> z dnia </w:t>
      </w:r>
      <w:r w:rsidR="00730618">
        <w:t>24</w:t>
      </w:r>
      <w:r w:rsidR="00C260C5" w:rsidRPr="00E81101">
        <w:t xml:space="preserve"> </w:t>
      </w:r>
      <w:r w:rsidR="00730618">
        <w:t xml:space="preserve">marca </w:t>
      </w:r>
      <w:r w:rsidRPr="00E81101">
        <w:t>202</w:t>
      </w:r>
      <w:r w:rsidR="00730618">
        <w:t>1</w:t>
      </w:r>
      <w:r w:rsidR="00C260C5" w:rsidRPr="00E81101">
        <w:t xml:space="preserve"> r.</w:t>
      </w:r>
      <w:r w:rsidRPr="00E81101">
        <w:t>)</w:t>
      </w:r>
      <w:r w:rsidR="009369D6">
        <w:t xml:space="preserve"> – terytorium Polski </w:t>
      </w:r>
      <w:r w:rsidR="004A1F40">
        <w:t xml:space="preserve"> oraz </w:t>
      </w:r>
      <w:r w:rsidR="009369D6">
        <w:t>Saksońskiego Ministerstwa Energii, Ochrony Klimatu, Środowiska i Rolnictwa z  17 maja 2021 r</w:t>
      </w:r>
      <w:r w:rsidR="009369D6" w:rsidRPr="00A271A7">
        <w:t>.</w:t>
      </w:r>
      <w:r w:rsidR="009369D6">
        <w:t xml:space="preserve"> </w:t>
      </w:r>
      <w:r w:rsidR="009369D6" w:rsidRPr="007F48A1">
        <w:t>(terytorium Niemiec).</w:t>
      </w:r>
      <w:r w:rsidR="006409B9">
        <w:t xml:space="preserve"> </w:t>
      </w:r>
      <w:r w:rsidR="00D47DF1">
        <w:t xml:space="preserve">Tabelaryczne zestawienie miejsca uwzględnienia ww. wymogów zawarto w załączniku 1. </w:t>
      </w:r>
      <w:r w:rsidR="004A1F40">
        <w:t xml:space="preserve">Prognoza została wykonana dla wersji </w:t>
      </w:r>
      <w:r w:rsidR="007F4B2A">
        <w:t>9.4</w:t>
      </w:r>
      <w:r w:rsidR="006409B9">
        <w:t xml:space="preserve"> </w:t>
      </w:r>
      <w:r w:rsidR="004A1F40">
        <w:t xml:space="preserve">Programu z dnia </w:t>
      </w:r>
      <w:r w:rsidR="006409B9">
        <w:t xml:space="preserve">16 czerwca </w:t>
      </w:r>
      <w:r w:rsidR="003F7975">
        <w:t xml:space="preserve">2021 r.  </w:t>
      </w:r>
    </w:p>
    <w:p w14:paraId="0E6AF5A0" w14:textId="7F3AAF9C" w:rsidR="00E617A8" w:rsidRDefault="00362EA7" w:rsidP="000D1E07">
      <w:pPr>
        <w:rPr>
          <w:color w:val="FF0000"/>
        </w:rPr>
      </w:pPr>
      <w:r>
        <w:t>W trakcie prac</w:t>
      </w:r>
      <w:r w:rsidR="006409B9">
        <w:t>,</w:t>
      </w:r>
      <w:r>
        <w:t xml:space="preserve"> zespół autorów koncentrował na tych elementach środowiska, na które zarówno oceniany dokument jak i</w:t>
      </w:r>
      <w:r w:rsidR="00292A33">
        <w:t> </w:t>
      </w:r>
      <w:r>
        <w:t xml:space="preserve">wynikająca z niego realizacja projektów może mieć faktyczne oddziaływanie (negatywne bądź pozytywne). Prowadzone oceny uwzględniają jednak </w:t>
      </w:r>
      <w:r w:rsidR="00E617A8">
        <w:t>duży poziom ogólności dokumentu</w:t>
      </w:r>
      <w:r w:rsidR="00300463">
        <w:t>,</w:t>
      </w:r>
      <w:r w:rsidR="00E617A8">
        <w:t xml:space="preserve"> wyrażający się jego</w:t>
      </w:r>
      <w:r>
        <w:t xml:space="preserve"> </w:t>
      </w:r>
      <w:r w:rsidR="00E617A8">
        <w:t xml:space="preserve">ramowym charakterem, możliwością uzupełnień na dalszych etapach programowania, brakiem szczegółowych kryteriów wyboru projektów, a także brakiem wskazań przestrzennych. </w:t>
      </w:r>
      <w:r w:rsidR="00D81128">
        <w:t>Z</w:t>
      </w:r>
      <w:r w:rsidR="00E617A8">
        <w:t>godnie z zaleceniem Generalnego Dyrektora Ochrony Środowiska</w:t>
      </w:r>
      <w:r w:rsidR="008609B6">
        <w:t xml:space="preserve"> prace nad Prognozą uwzględniły także opracowanie</w:t>
      </w:r>
      <w:r w:rsidR="031E9FE4">
        <w:t xml:space="preserve"> </w:t>
      </w:r>
      <w:r w:rsidR="00E617A8">
        <w:t>zaleceń odnośnie formułowania kryteriów wyboru projektów pozwalających na spełnienie wymogów ochrony środowiska przy ich realizacji</w:t>
      </w:r>
      <w:r w:rsidR="008609B6">
        <w:t xml:space="preserve"> i/lub projektów o największym pozytywnym wpływie na środowisko (wzmacniania oddziaływań pozytywnych)</w:t>
      </w:r>
      <w:r w:rsidR="003F7975">
        <w:t>.</w:t>
      </w:r>
      <w:r w:rsidR="00300463">
        <w:t xml:space="preserve"> To podejście </w:t>
      </w:r>
      <w:r w:rsidR="00300463">
        <w:lastRenderedPageBreak/>
        <w:t xml:space="preserve">uwzględnia także zalecenie sformułowane przez Saksońskie Ministerstwo Energii, Ochrony Klimatu, Środowiska i Rolnictwa wskazujące, że Prognoza powinna być opracowaniem użytecznym w zakresie minimalizowania potencjalnych negatywnych oddziaływań, a także przyczynić się do lepszego uwzględniania aspektów środowiskowych w Programie.  </w:t>
      </w:r>
    </w:p>
    <w:p w14:paraId="71AB38CD" w14:textId="4D797A57" w:rsidR="00084587" w:rsidRPr="00E81101" w:rsidRDefault="00084587" w:rsidP="00084587">
      <w:pPr>
        <w:pStyle w:val="Nagwek2"/>
        <w:spacing w:line="240" w:lineRule="auto"/>
        <w:rPr>
          <w:rFonts w:cs="Calibri Light"/>
        </w:rPr>
      </w:pPr>
      <w:bookmarkStart w:id="53" w:name="_Toc79528857"/>
      <w:r>
        <w:rPr>
          <w:rFonts w:cs="Calibri Light"/>
        </w:rPr>
        <w:t>Informacje o zwartości i najważniejszych celach Programu oraz jego powiązania z innymi dokumentami</w:t>
      </w:r>
      <w:bookmarkEnd w:id="53"/>
      <w:r>
        <w:rPr>
          <w:rFonts w:cs="Calibri Light"/>
        </w:rPr>
        <w:t xml:space="preserve"> </w:t>
      </w:r>
    </w:p>
    <w:p w14:paraId="289B4AEF" w14:textId="36B9852A" w:rsidR="00136F3A" w:rsidRDefault="00CD4D06" w:rsidP="00136F3A">
      <w:r>
        <w:t xml:space="preserve">Program </w:t>
      </w:r>
      <w:r w:rsidR="00136F3A">
        <w:t xml:space="preserve">terytorialnie obejmuje podregion jeleniogórski (NUTS3) województwa dolnośląskiego oraz powiat żarski (LAU1) (województwo lubuskie) po stronie polskiej, zaś po stronie niemieckiej – powiaty </w:t>
      </w:r>
      <w:proofErr w:type="spellStart"/>
      <w:r w:rsidR="00136F3A">
        <w:t>Bautzen</w:t>
      </w:r>
      <w:proofErr w:type="spellEnd"/>
      <w:r w:rsidR="00136F3A">
        <w:t xml:space="preserve"> i </w:t>
      </w:r>
      <w:proofErr w:type="spellStart"/>
      <w:r w:rsidR="00136F3A">
        <w:t>Görlitz</w:t>
      </w:r>
      <w:proofErr w:type="spellEnd"/>
      <w:r w:rsidR="00136F3A">
        <w:t xml:space="preserve"> (NUTS3) w Wolnym Państwie Saksonia (ryc.1). Łączna powierzchnia obszaru objętego Programem (obszar wsparcia) wyniesie 11 471 km</w:t>
      </w:r>
      <w:r w:rsidR="00136F3A" w:rsidRPr="00246C7E">
        <w:rPr>
          <w:vertAlign w:val="superscript"/>
        </w:rPr>
        <w:t>2</w:t>
      </w:r>
      <w:r w:rsidR="00136F3A">
        <w:t xml:space="preserve">. </w:t>
      </w:r>
      <w:r w:rsidR="00246C7E">
        <w:t xml:space="preserve">Obejmuje on trzy duże jednostki fizyczno-geograficzne: Sudety (w części południowej), Niziny Sasko-Łużyckie (w części północno-zachodniej) oraz Niziny Środkowopolskie (w części wschodniej). </w:t>
      </w:r>
    </w:p>
    <w:p w14:paraId="68968ACA" w14:textId="77777777" w:rsidR="00136F3A" w:rsidRDefault="00136F3A" w:rsidP="00136F3A">
      <w:r>
        <w:t xml:space="preserve"> </w:t>
      </w:r>
    </w:p>
    <w:p w14:paraId="45A11B5B" w14:textId="77777777" w:rsidR="00136F3A" w:rsidRDefault="4CAC6862" w:rsidP="00136F3A">
      <w:pPr>
        <w:keepNext/>
      </w:pPr>
      <w:r>
        <w:rPr>
          <w:noProof/>
          <w:lang w:eastAsia="pl-PL"/>
        </w:rPr>
        <w:lastRenderedPageBreak/>
        <w:drawing>
          <wp:inline distT="0" distB="0" distL="0" distR="0" wp14:anchorId="11FB1AC3" wp14:editId="5998A266">
            <wp:extent cx="6165530" cy="4335780"/>
            <wp:effectExtent l="0" t="0" r="6985" b="762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11">
                      <a:extLst>
                        <a:ext uri="{28A0092B-C50C-407E-A947-70E740481C1C}">
                          <a14:useLocalDpi xmlns:a14="http://schemas.microsoft.com/office/drawing/2010/main" val="0"/>
                        </a:ext>
                      </a:extLst>
                    </a:blip>
                    <a:stretch>
                      <a:fillRect/>
                    </a:stretch>
                  </pic:blipFill>
                  <pic:spPr>
                    <a:xfrm>
                      <a:off x="0" y="0"/>
                      <a:ext cx="6165530" cy="4335780"/>
                    </a:xfrm>
                    <a:prstGeom prst="rect">
                      <a:avLst/>
                    </a:prstGeom>
                  </pic:spPr>
                </pic:pic>
              </a:graphicData>
            </a:graphic>
          </wp:inline>
        </w:drawing>
      </w:r>
    </w:p>
    <w:p w14:paraId="3511AF4D" w14:textId="2695B4A0" w:rsidR="00136F3A" w:rsidRPr="005425C3" w:rsidRDefault="00136F3A" w:rsidP="00136F3A">
      <w:pPr>
        <w:pStyle w:val="Legenda"/>
        <w:rPr>
          <w:sz w:val="24"/>
        </w:rPr>
      </w:pPr>
      <w:bookmarkStart w:id="54" w:name="_Toc77153912"/>
      <w:r w:rsidRPr="005425C3">
        <w:rPr>
          <w:sz w:val="24"/>
        </w:rPr>
        <w:t xml:space="preserve">Ryc. </w:t>
      </w:r>
      <w:r w:rsidRPr="005425C3">
        <w:rPr>
          <w:sz w:val="24"/>
        </w:rPr>
        <w:fldChar w:fldCharType="begin"/>
      </w:r>
      <w:r w:rsidRPr="005425C3">
        <w:rPr>
          <w:sz w:val="24"/>
        </w:rPr>
        <w:instrText>SEQ Ryc. \* ARABIC</w:instrText>
      </w:r>
      <w:r w:rsidRPr="005425C3">
        <w:rPr>
          <w:sz w:val="24"/>
        </w:rPr>
        <w:fldChar w:fldCharType="separate"/>
      </w:r>
      <w:r w:rsidR="005F1128">
        <w:rPr>
          <w:noProof/>
          <w:sz w:val="24"/>
        </w:rPr>
        <w:t>1</w:t>
      </w:r>
      <w:r w:rsidRPr="005425C3">
        <w:rPr>
          <w:sz w:val="24"/>
        </w:rPr>
        <w:fldChar w:fldCharType="end"/>
      </w:r>
      <w:r w:rsidRPr="005425C3">
        <w:rPr>
          <w:sz w:val="24"/>
        </w:rPr>
        <w:t xml:space="preserve"> Obszar wsparcia Programu Współpracy Interreg Polska – Saksonia 2021-2027 (opr. własne)</w:t>
      </w:r>
      <w:bookmarkEnd w:id="54"/>
    </w:p>
    <w:p w14:paraId="771B5742" w14:textId="738DC8CF" w:rsidR="00084587" w:rsidRPr="002F4691" w:rsidRDefault="00136F3A" w:rsidP="00CE52EE">
      <w:r>
        <w:t>Na podstaw</w:t>
      </w:r>
      <w:r w:rsidR="00954B20">
        <w:t>ie diagnozy potrzeb w obszarach</w:t>
      </w:r>
      <w:r>
        <w:t xml:space="preserve"> demografia, edukacja i rynek pracy, gospodarka, środowisko przyrodnicze i zmiany klimatu, dziedzictwo kulturowe, turystyka oraz transport i komunikacja oraz współpraca transgraniczna instytucji i miesz</w:t>
      </w:r>
      <w:r w:rsidR="00D06ECA">
        <w:t>kańców</w:t>
      </w:r>
      <w:r w:rsidR="00954B20">
        <w:t xml:space="preserve"> zidentyfikowano najistotniejsze problemy i wyzwania tego obszaru. </w:t>
      </w:r>
      <w:r w:rsidR="00F141C0">
        <w:t xml:space="preserve">Z wykorzystaniem wyników diagnozy społeczno-ekonomicznej polsko – niemiecka grupa robocza </w:t>
      </w:r>
      <w:r w:rsidR="00361466">
        <w:t>(</w:t>
      </w:r>
      <w:r w:rsidR="00F141C0">
        <w:t xml:space="preserve">składająca się z przedstawicieli </w:t>
      </w:r>
      <w:r w:rsidR="00361466" w:rsidRPr="00361466">
        <w:t>Instytucji Zarządzającej i Instytucj</w:t>
      </w:r>
      <w:r w:rsidR="00361466">
        <w:t>i Krajowej, przedstawicieli</w:t>
      </w:r>
      <w:r w:rsidR="00361466" w:rsidRPr="00361466">
        <w:t xml:space="preserve"> polskich urzędów marszałkowskich i saksońskich ministerstw, partner</w:t>
      </w:r>
      <w:r w:rsidR="00361466">
        <w:t>ów</w:t>
      </w:r>
      <w:r w:rsidR="00361466" w:rsidRPr="00361466">
        <w:t xml:space="preserve"> gospodarczy</w:t>
      </w:r>
      <w:r w:rsidR="00361466">
        <w:t>ch i społecznych, organizacji pozarządowych</w:t>
      </w:r>
      <w:r w:rsidR="00361466" w:rsidRPr="00361466">
        <w:t xml:space="preserve"> oraz przedstawiciel</w:t>
      </w:r>
      <w:r w:rsidR="00361466">
        <w:t xml:space="preserve">a Euroregionu Nysa) zidentyfikowała mocne i słabe stron oraz określiła główne problemy i cele obszaru. Na tej podstawie opracowano podstawy logiki interwencji Programu. </w:t>
      </w:r>
      <w:r w:rsidR="005225A5">
        <w:t xml:space="preserve">Warte zauważenia jest, że lista wyzwań rozwojowych obszaru jest zróżnicowana i długa, jednak z uwagi na ograniczony budżet Programu </w:t>
      </w:r>
      <w:r w:rsidR="007B1F32">
        <w:t xml:space="preserve">wybrano te priorytety, których wdrażanie wymaga współpracy ponadnarodowej, a także </w:t>
      </w:r>
      <w:r w:rsidR="00300463">
        <w:t>te,</w:t>
      </w:r>
      <w:r w:rsidR="007B1F32">
        <w:t xml:space="preserve"> dla których utrudnione jest </w:t>
      </w:r>
      <w:r w:rsidR="00300463">
        <w:t>otrzymanie dofinansowania</w:t>
      </w:r>
      <w:r w:rsidR="007B1F32">
        <w:t xml:space="preserve"> z innych źródeł finansowania. </w:t>
      </w:r>
      <w:r w:rsidR="002E51C4">
        <w:t>P</w:t>
      </w:r>
      <w:r w:rsidR="007F4B2A">
        <w:t>rogram</w:t>
      </w:r>
      <w:r w:rsidR="007B1F32" w:rsidRPr="002F4691">
        <w:t xml:space="preserve"> w latach 2021-2027 </w:t>
      </w:r>
      <w:r w:rsidR="00493C88" w:rsidRPr="002F4691">
        <w:t>będzie oparty na realizacji 3 priorytetów</w:t>
      </w:r>
      <w:r w:rsidR="001D6171">
        <w:t xml:space="preserve"> (tabela 1</w:t>
      </w:r>
      <w:r w:rsidR="00CE52EE">
        <w:t>)</w:t>
      </w:r>
      <w:r w:rsidR="00493C88" w:rsidRPr="002F4691">
        <w:t xml:space="preserve">, które </w:t>
      </w:r>
      <w:r w:rsidR="002F4691" w:rsidRPr="002F4691">
        <w:t xml:space="preserve">będą wdrażały cel szczegółowy 2.4 w ramach 2 celu polityki, cele szczegółowe 4.2 </w:t>
      </w:r>
      <w:r w:rsidR="00300463">
        <w:t>i</w:t>
      </w:r>
      <w:r w:rsidR="002F4691">
        <w:t xml:space="preserve"> 4.</w:t>
      </w:r>
      <w:r w:rsidR="00300463">
        <w:t>6</w:t>
      </w:r>
      <w:r w:rsidR="002F4691" w:rsidRPr="002F4691">
        <w:t xml:space="preserve"> z celu 4 oraz cel szczegółowy 6.6</w:t>
      </w:r>
      <w:r w:rsidR="00F252E1">
        <w:t>.</w:t>
      </w:r>
    </w:p>
    <w:p w14:paraId="006C7DBC" w14:textId="77777777" w:rsidR="002F4691" w:rsidRDefault="002F4691" w:rsidP="00D06ECA">
      <w:pPr>
        <w:pStyle w:val="Bezodstpw"/>
        <w:rPr>
          <w:rFonts w:ascii="Calibri Light" w:hAnsi="Calibri Light" w:cs="Calibri"/>
          <w:sz w:val="24"/>
        </w:rPr>
      </w:pPr>
    </w:p>
    <w:p w14:paraId="46DC8BD7" w14:textId="5FF3D788" w:rsidR="002F4691" w:rsidRPr="005425C3" w:rsidRDefault="002F4691" w:rsidP="002F4691">
      <w:pPr>
        <w:pStyle w:val="Legenda"/>
        <w:rPr>
          <w:sz w:val="24"/>
        </w:rPr>
      </w:pPr>
      <w:bookmarkStart w:id="55" w:name="_Ref75383427"/>
      <w:bookmarkStart w:id="56" w:name="_Toc77153920"/>
      <w:r w:rsidRPr="005425C3">
        <w:rPr>
          <w:sz w:val="24"/>
        </w:rPr>
        <w:lastRenderedPageBreak/>
        <w:t xml:space="preserve">Tabela </w:t>
      </w:r>
      <w:r w:rsidRPr="005425C3">
        <w:rPr>
          <w:sz w:val="24"/>
        </w:rPr>
        <w:fldChar w:fldCharType="begin"/>
      </w:r>
      <w:r w:rsidRPr="005425C3">
        <w:rPr>
          <w:sz w:val="24"/>
        </w:rPr>
        <w:instrText>SEQ Tabela \* ARABIC</w:instrText>
      </w:r>
      <w:r w:rsidRPr="005425C3">
        <w:rPr>
          <w:sz w:val="24"/>
        </w:rPr>
        <w:fldChar w:fldCharType="separate"/>
      </w:r>
      <w:r w:rsidR="005F1128">
        <w:rPr>
          <w:noProof/>
          <w:sz w:val="24"/>
        </w:rPr>
        <w:t>1</w:t>
      </w:r>
      <w:r w:rsidRPr="005425C3">
        <w:rPr>
          <w:sz w:val="24"/>
        </w:rPr>
        <w:fldChar w:fldCharType="end"/>
      </w:r>
      <w:bookmarkEnd w:id="55"/>
      <w:r w:rsidRPr="005425C3">
        <w:rPr>
          <w:sz w:val="24"/>
        </w:rPr>
        <w:t xml:space="preserve"> </w:t>
      </w:r>
      <w:bookmarkStart w:id="57" w:name="_Hlk72427506"/>
      <w:r w:rsidRPr="005425C3">
        <w:rPr>
          <w:sz w:val="24"/>
        </w:rPr>
        <w:t xml:space="preserve">Priorytety </w:t>
      </w:r>
      <w:r w:rsidR="00997C7A" w:rsidRPr="005425C3">
        <w:rPr>
          <w:sz w:val="24"/>
        </w:rPr>
        <w:t>Programu Interreg Polska - Saksonia</w:t>
      </w:r>
      <w:r w:rsidRPr="005425C3">
        <w:rPr>
          <w:sz w:val="24"/>
        </w:rPr>
        <w:t>, cele polityki oraz przykładowe rodzaje działań w okresie 2021-2027</w:t>
      </w:r>
      <w:bookmarkEnd w:id="57"/>
      <w:r w:rsidRPr="005425C3">
        <w:rPr>
          <w:sz w:val="24"/>
        </w:rPr>
        <w:t xml:space="preserve"> </w:t>
      </w:r>
      <w:r w:rsidR="00AB7280" w:rsidRPr="005425C3">
        <w:rPr>
          <w:sz w:val="24"/>
        </w:rPr>
        <w:t>(opr. własne na podstawie Programu)</w:t>
      </w:r>
      <w:bookmarkEnd w:id="56"/>
    </w:p>
    <w:tbl>
      <w:tblPr>
        <w:tblStyle w:val="Tabela-Siatka"/>
        <w:tblW w:w="10031" w:type="dxa"/>
        <w:tblLook w:val="04A0" w:firstRow="1" w:lastRow="0" w:firstColumn="1" w:lastColumn="0" w:noHBand="0" w:noVBand="1"/>
      </w:tblPr>
      <w:tblGrid>
        <w:gridCol w:w="1813"/>
        <w:gridCol w:w="2356"/>
        <w:gridCol w:w="5862"/>
      </w:tblGrid>
      <w:tr w:rsidR="00493C88" w:rsidRPr="007F2CBB" w14:paraId="0B75E679" w14:textId="77777777" w:rsidTr="0E205146">
        <w:tc>
          <w:tcPr>
            <w:tcW w:w="1555" w:type="dxa"/>
          </w:tcPr>
          <w:p w14:paraId="31306D2D" w14:textId="2D500E6A" w:rsidR="00493C88" w:rsidRPr="007F2CBB" w:rsidRDefault="00F04691" w:rsidP="00AB7280">
            <w:pPr>
              <w:pStyle w:val="Tabele"/>
              <w:rPr>
                <w:rFonts w:ascii="Calibri Light" w:hAnsi="Calibri Light"/>
                <w:b/>
                <w:bCs w:val="0"/>
                <w:sz w:val="24"/>
                <w:szCs w:val="22"/>
              </w:rPr>
            </w:pPr>
            <w:r w:rsidRPr="007F2CBB">
              <w:rPr>
                <w:rFonts w:ascii="Calibri Light" w:hAnsi="Calibri Light"/>
                <w:b/>
                <w:bCs w:val="0"/>
                <w:sz w:val="24"/>
                <w:szCs w:val="22"/>
              </w:rPr>
              <w:t>Priorytet</w:t>
            </w:r>
          </w:p>
        </w:tc>
        <w:tc>
          <w:tcPr>
            <w:tcW w:w="2381" w:type="dxa"/>
          </w:tcPr>
          <w:p w14:paraId="29D93383" w14:textId="27416482" w:rsidR="00493C88" w:rsidRPr="007F2CBB" w:rsidRDefault="00F04691" w:rsidP="00AB7280">
            <w:pPr>
              <w:pStyle w:val="Tabele"/>
              <w:rPr>
                <w:rFonts w:ascii="Calibri Light" w:hAnsi="Calibri Light"/>
                <w:b/>
                <w:bCs w:val="0"/>
                <w:sz w:val="24"/>
                <w:szCs w:val="22"/>
              </w:rPr>
            </w:pPr>
            <w:r w:rsidRPr="007F2CBB">
              <w:rPr>
                <w:rFonts w:ascii="Calibri Light" w:hAnsi="Calibri Light"/>
                <w:b/>
                <w:bCs w:val="0"/>
                <w:sz w:val="24"/>
                <w:szCs w:val="22"/>
              </w:rPr>
              <w:t>Cel polityki</w:t>
            </w:r>
          </w:p>
        </w:tc>
        <w:tc>
          <w:tcPr>
            <w:tcW w:w="6095" w:type="dxa"/>
          </w:tcPr>
          <w:p w14:paraId="0C9A031B" w14:textId="77777777" w:rsidR="00493C88" w:rsidRPr="007F2CBB" w:rsidRDefault="00493C88" w:rsidP="00AB7280">
            <w:pPr>
              <w:pStyle w:val="Tabele"/>
              <w:rPr>
                <w:rFonts w:ascii="Calibri Light" w:hAnsi="Calibri Light"/>
                <w:b/>
                <w:bCs w:val="0"/>
                <w:sz w:val="24"/>
                <w:szCs w:val="22"/>
              </w:rPr>
            </w:pPr>
            <w:r w:rsidRPr="007F2CBB">
              <w:rPr>
                <w:rFonts w:ascii="Calibri Light" w:hAnsi="Calibri Light"/>
                <w:b/>
                <w:bCs w:val="0"/>
                <w:sz w:val="24"/>
                <w:szCs w:val="22"/>
              </w:rPr>
              <w:t xml:space="preserve">Przykładowe rodzaje działań </w:t>
            </w:r>
          </w:p>
        </w:tc>
      </w:tr>
      <w:tr w:rsidR="00493C88" w:rsidRPr="00F04691" w14:paraId="32DBAC61" w14:textId="77777777" w:rsidTr="0E205146">
        <w:tc>
          <w:tcPr>
            <w:tcW w:w="1555" w:type="dxa"/>
          </w:tcPr>
          <w:p w14:paraId="45176442" w14:textId="7ED7B3BA" w:rsidR="00493C88" w:rsidRPr="007F2CBB" w:rsidRDefault="00493C88" w:rsidP="00AB7280">
            <w:pPr>
              <w:pStyle w:val="Tabele"/>
              <w:rPr>
                <w:rFonts w:ascii="Calibri Light" w:hAnsi="Calibri Light"/>
                <w:b/>
                <w:bCs w:val="0"/>
                <w:sz w:val="24"/>
                <w:szCs w:val="22"/>
              </w:rPr>
            </w:pPr>
            <w:r w:rsidRPr="007F2CBB">
              <w:rPr>
                <w:rFonts w:ascii="Calibri Light" w:hAnsi="Calibri Light"/>
                <w:b/>
                <w:bCs w:val="0"/>
                <w:sz w:val="24"/>
                <w:szCs w:val="22"/>
              </w:rPr>
              <w:t>1.</w:t>
            </w:r>
            <w:r w:rsidR="00086DB2" w:rsidRPr="007F2CBB">
              <w:rPr>
                <w:rFonts w:ascii="Calibri Light" w:hAnsi="Calibri Light"/>
                <w:b/>
                <w:bCs w:val="0"/>
                <w:sz w:val="24"/>
                <w:szCs w:val="22"/>
              </w:rPr>
              <w:t xml:space="preserve"> Pogranicze przyjazne środowisku – przeciwdziałanie i adaptacja do zmian klimatu</w:t>
            </w:r>
          </w:p>
        </w:tc>
        <w:tc>
          <w:tcPr>
            <w:tcW w:w="2381" w:type="dxa"/>
          </w:tcPr>
          <w:p w14:paraId="2D6E0993" w14:textId="21196B0B" w:rsidR="00493C88" w:rsidRPr="00164E89" w:rsidRDefault="00F04691" w:rsidP="00AB7280">
            <w:pPr>
              <w:pStyle w:val="Tabele"/>
              <w:rPr>
                <w:rFonts w:ascii="Calibri Light" w:hAnsi="Calibri Light"/>
                <w:bCs w:val="0"/>
                <w:sz w:val="24"/>
                <w:szCs w:val="22"/>
              </w:rPr>
            </w:pPr>
            <w:r w:rsidRPr="007F2CBB">
              <w:rPr>
                <w:rFonts w:ascii="Calibri Light" w:hAnsi="Calibri Light"/>
                <w:b/>
                <w:bCs w:val="0"/>
                <w:sz w:val="24"/>
                <w:szCs w:val="22"/>
              </w:rPr>
              <w:t>CP</w:t>
            </w:r>
            <w:r w:rsidR="00493C88" w:rsidRPr="007F2CBB">
              <w:rPr>
                <w:rFonts w:ascii="Calibri Light" w:hAnsi="Calibri Light"/>
                <w:b/>
                <w:bCs w:val="0"/>
                <w:sz w:val="24"/>
                <w:szCs w:val="22"/>
              </w:rPr>
              <w:t xml:space="preserve"> 2</w:t>
            </w:r>
            <w:r w:rsidR="00493C88" w:rsidRPr="00164E89">
              <w:rPr>
                <w:rFonts w:ascii="Calibri Light" w:hAnsi="Calibri Light"/>
                <w:bCs w:val="0"/>
                <w:sz w:val="24"/>
                <w:szCs w:val="22"/>
              </w:rPr>
              <w:t xml:space="preserve"> –</w:t>
            </w:r>
            <w:r w:rsidRPr="00164E89">
              <w:rPr>
                <w:rFonts w:ascii="Calibri Light" w:hAnsi="Calibri Light"/>
                <w:bCs w:val="0"/>
                <w:sz w:val="24"/>
                <w:szCs w:val="22"/>
              </w:rPr>
              <w:t xml:space="preserve"> Bardziej przyjazna dla środowiska, niskoemisyjna i przechodząca w kierunku gospodarki zeroemisyjnej oraz odporna Europa dzięki promowaniu czystej i sprawiedliwej transformacji energetycznej, zielonych i niebieskich inwestycji, gospodarki o obiegu zamkniętym, łagodzenia zmian klimatu i przystosowania się do nich, zapobiegania ryzyku i zarządzania ryzykiem, oraz zrównoważonej mobilności miejskiej</w:t>
            </w:r>
          </w:p>
          <w:p w14:paraId="3E8DD5CF" w14:textId="557FB186" w:rsidR="00F04691" w:rsidRPr="00164E89" w:rsidRDefault="00F04691" w:rsidP="00F04691">
            <w:pPr>
              <w:pStyle w:val="Tabele"/>
              <w:rPr>
                <w:rFonts w:ascii="Calibri Light" w:hAnsi="Calibri Light"/>
                <w:bCs w:val="0"/>
                <w:sz w:val="24"/>
                <w:szCs w:val="22"/>
              </w:rPr>
            </w:pPr>
            <w:r w:rsidRPr="007F2CBB">
              <w:rPr>
                <w:rFonts w:ascii="Calibri Light" w:hAnsi="Calibri Light"/>
                <w:b/>
                <w:bCs w:val="0"/>
                <w:sz w:val="24"/>
                <w:szCs w:val="22"/>
              </w:rPr>
              <w:t>Cel szczegółowy 2.4:</w:t>
            </w:r>
            <w:r w:rsidRPr="00164E89">
              <w:rPr>
                <w:rFonts w:ascii="Calibri Light" w:hAnsi="Calibri Light"/>
                <w:bCs w:val="0"/>
                <w:sz w:val="24"/>
                <w:szCs w:val="22"/>
              </w:rPr>
              <w:t xml:space="preserve"> Wspieranie przystosowania się do zmiany klimatu i zapobiegania ryzyku związanemu z klęskami żywiołowymi i katastrofami, a także odporności, z uwzględnieniem podejścia ekosystemowego</w:t>
            </w:r>
          </w:p>
          <w:p w14:paraId="71721ED2" w14:textId="1132D4CA" w:rsidR="00493C88" w:rsidRPr="00164E89" w:rsidRDefault="00493C88" w:rsidP="00AB7280">
            <w:pPr>
              <w:pStyle w:val="Tabele"/>
              <w:rPr>
                <w:rFonts w:ascii="Calibri Light" w:hAnsi="Calibri Light"/>
                <w:bCs w:val="0"/>
                <w:sz w:val="24"/>
                <w:szCs w:val="22"/>
              </w:rPr>
            </w:pPr>
          </w:p>
        </w:tc>
        <w:tc>
          <w:tcPr>
            <w:tcW w:w="6095" w:type="dxa"/>
          </w:tcPr>
          <w:p w14:paraId="42155700" w14:textId="42D8FAEF" w:rsidR="00493C88" w:rsidRPr="007F2CBB" w:rsidRDefault="00493C88" w:rsidP="00AB7280">
            <w:pPr>
              <w:pStyle w:val="Tabele"/>
              <w:rPr>
                <w:rFonts w:ascii="Calibri Light" w:hAnsi="Calibri Light"/>
                <w:bCs w:val="0"/>
                <w:sz w:val="24"/>
                <w:szCs w:val="22"/>
              </w:rPr>
            </w:pPr>
            <w:r w:rsidRPr="007F2CBB">
              <w:rPr>
                <w:rFonts w:ascii="Calibri Light" w:hAnsi="Calibri Light"/>
                <w:bCs w:val="0"/>
                <w:sz w:val="24"/>
                <w:szCs w:val="22"/>
              </w:rPr>
              <w:t xml:space="preserve">1. </w:t>
            </w:r>
            <w:r w:rsidR="00086DB2" w:rsidRPr="007F2CBB">
              <w:rPr>
                <w:rFonts w:ascii="Calibri Light" w:hAnsi="Calibri Light"/>
                <w:bCs w:val="0"/>
                <w:sz w:val="24"/>
                <w:szCs w:val="22"/>
              </w:rPr>
              <w:t>Analizy, strategie, programy w zakresie przeciwdziałania negatywnym skutkom zmian klimatu oraz wypracowywanie wspólnych działań adaptacyjnych do zmian klimatu i promocja tych działań</w:t>
            </w:r>
            <w:r w:rsidRPr="007F2CBB">
              <w:rPr>
                <w:rFonts w:ascii="Calibri Light" w:hAnsi="Calibri Light"/>
                <w:bCs w:val="0"/>
                <w:sz w:val="24"/>
                <w:szCs w:val="22"/>
              </w:rPr>
              <w:t>;</w:t>
            </w:r>
          </w:p>
          <w:p w14:paraId="47B76674" w14:textId="77777777" w:rsidR="00493C88" w:rsidRPr="007F2CBB" w:rsidRDefault="00493C88" w:rsidP="00AB7280">
            <w:pPr>
              <w:pStyle w:val="Tabele"/>
              <w:rPr>
                <w:rFonts w:ascii="Calibri Light" w:hAnsi="Calibri Light"/>
                <w:bCs w:val="0"/>
                <w:sz w:val="24"/>
                <w:szCs w:val="22"/>
              </w:rPr>
            </w:pPr>
            <w:r w:rsidRPr="007F2CBB">
              <w:rPr>
                <w:rFonts w:ascii="Calibri Light" w:hAnsi="Calibri Light"/>
                <w:bCs w:val="0"/>
                <w:sz w:val="24"/>
                <w:szCs w:val="22"/>
              </w:rPr>
              <w:t>2. Określenie głównych przeszkód w zakresie transgranicznego zarządzania kryzysowego i określenie sposobów rozwiązania tych problemów;</w:t>
            </w:r>
          </w:p>
          <w:p w14:paraId="61E2469B" w14:textId="77777777" w:rsidR="00493C88" w:rsidRPr="007F2CBB" w:rsidRDefault="00493C88" w:rsidP="00AB7280">
            <w:pPr>
              <w:pStyle w:val="Tabele"/>
              <w:rPr>
                <w:rFonts w:ascii="Calibri Light" w:hAnsi="Calibri Light"/>
                <w:bCs w:val="0"/>
                <w:sz w:val="24"/>
                <w:szCs w:val="22"/>
              </w:rPr>
            </w:pPr>
            <w:r w:rsidRPr="007F2CBB">
              <w:rPr>
                <w:rFonts w:ascii="Calibri Light" w:hAnsi="Calibri Light"/>
                <w:bCs w:val="0"/>
                <w:sz w:val="24"/>
                <w:szCs w:val="22"/>
              </w:rPr>
              <w:t>3. Opracowanie systemu współpracy służb ratowniczych w zakresie ostrzegania, monitorowania i reagowania w sytuacjach kryzysowych, w tym działania pilotażowe;</w:t>
            </w:r>
          </w:p>
          <w:p w14:paraId="40BB99AD" w14:textId="77777777" w:rsidR="00493C88" w:rsidRPr="007F2CBB" w:rsidRDefault="00493C88" w:rsidP="00AB7280">
            <w:pPr>
              <w:pStyle w:val="Tabele"/>
              <w:rPr>
                <w:rFonts w:ascii="Calibri Light" w:hAnsi="Calibri Light"/>
                <w:bCs w:val="0"/>
                <w:sz w:val="24"/>
                <w:szCs w:val="22"/>
              </w:rPr>
            </w:pPr>
            <w:r w:rsidRPr="007F2CBB">
              <w:rPr>
                <w:rFonts w:ascii="Calibri Light" w:hAnsi="Calibri Light"/>
                <w:bCs w:val="0"/>
                <w:sz w:val="24"/>
                <w:szCs w:val="22"/>
              </w:rPr>
              <w:t>4. Szkolenia, wymiana doświadczeń pomiędzy służbami ratunkowymi oraz wspólne ćwiczenia w zakresie transgranicznych akcji / działań ratowniczych.</w:t>
            </w:r>
          </w:p>
          <w:p w14:paraId="780354DD" w14:textId="77777777" w:rsidR="00493C88" w:rsidRPr="007F2CBB" w:rsidRDefault="00493C88" w:rsidP="00AB7280">
            <w:pPr>
              <w:pStyle w:val="Tabele"/>
              <w:rPr>
                <w:rFonts w:ascii="Calibri Light" w:hAnsi="Calibri Light"/>
                <w:bCs w:val="0"/>
                <w:sz w:val="24"/>
                <w:szCs w:val="22"/>
              </w:rPr>
            </w:pPr>
          </w:p>
        </w:tc>
      </w:tr>
      <w:tr w:rsidR="00493C88" w:rsidRPr="00F04691" w14:paraId="4907FD5A" w14:textId="77777777" w:rsidTr="0E205146">
        <w:tc>
          <w:tcPr>
            <w:tcW w:w="1555" w:type="dxa"/>
          </w:tcPr>
          <w:p w14:paraId="3070D616" w14:textId="3C678FCE" w:rsidR="00493C88" w:rsidRPr="007F2CBB" w:rsidRDefault="00493C88" w:rsidP="00AB7280">
            <w:pPr>
              <w:pStyle w:val="Tabele"/>
              <w:rPr>
                <w:rFonts w:ascii="Calibri Light" w:hAnsi="Calibri Light"/>
                <w:b/>
                <w:bCs w:val="0"/>
                <w:sz w:val="24"/>
                <w:szCs w:val="22"/>
              </w:rPr>
            </w:pPr>
            <w:r w:rsidRPr="007F2CBB">
              <w:rPr>
                <w:rFonts w:ascii="Calibri Light" w:hAnsi="Calibri Light"/>
                <w:b/>
                <w:bCs w:val="0"/>
                <w:sz w:val="24"/>
                <w:szCs w:val="22"/>
              </w:rPr>
              <w:t xml:space="preserve">2. </w:t>
            </w:r>
            <w:r w:rsidR="00086DB2" w:rsidRPr="007F2CBB">
              <w:rPr>
                <w:rFonts w:ascii="Calibri Light" w:hAnsi="Calibri Light"/>
                <w:b/>
                <w:bCs w:val="0"/>
                <w:sz w:val="24"/>
                <w:szCs w:val="22"/>
              </w:rPr>
              <w:t xml:space="preserve">Pogranicze </w:t>
            </w:r>
            <w:r w:rsidR="00086DB2" w:rsidRPr="007F2CBB">
              <w:rPr>
                <w:rFonts w:ascii="Calibri Light" w:hAnsi="Calibri Light"/>
                <w:b/>
                <w:bCs w:val="0"/>
                <w:sz w:val="24"/>
                <w:szCs w:val="22"/>
              </w:rPr>
              <w:lastRenderedPageBreak/>
              <w:t>otwarte na edukację, kulturę i turystykę</w:t>
            </w:r>
          </w:p>
        </w:tc>
        <w:tc>
          <w:tcPr>
            <w:tcW w:w="2381" w:type="dxa"/>
          </w:tcPr>
          <w:p w14:paraId="3C5060D5" w14:textId="0C31DEF7" w:rsidR="00427F5E" w:rsidRPr="00164E89" w:rsidRDefault="00F04691" w:rsidP="00AB7280">
            <w:pPr>
              <w:pStyle w:val="Tabele"/>
              <w:rPr>
                <w:rFonts w:ascii="Calibri Light" w:hAnsi="Calibri Light"/>
                <w:bCs w:val="0"/>
                <w:sz w:val="24"/>
                <w:szCs w:val="22"/>
              </w:rPr>
            </w:pPr>
            <w:r w:rsidRPr="007F2CBB">
              <w:rPr>
                <w:rFonts w:ascii="Calibri Light" w:hAnsi="Calibri Light"/>
                <w:b/>
                <w:bCs w:val="0"/>
                <w:sz w:val="24"/>
                <w:szCs w:val="22"/>
              </w:rPr>
              <w:lastRenderedPageBreak/>
              <w:t>CP 4</w:t>
            </w:r>
            <w:r w:rsidRPr="00164E89">
              <w:rPr>
                <w:rFonts w:ascii="Calibri Light" w:hAnsi="Calibri Light"/>
                <w:bCs w:val="0"/>
                <w:sz w:val="24"/>
                <w:szCs w:val="22"/>
              </w:rPr>
              <w:t xml:space="preserve"> Europa o </w:t>
            </w:r>
            <w:r w:rsidRPr="00164E89">
              <w:rPr>
                <w:rFonts w:ascii="Calibri Light" w:hAnsi="Calibri Light"/>
                <w:bCs w:val="0"/>
                <w:sz w:val="24"/>
                <w:szCs w:val="22"/>
              </w:rPr>
              <w:lastRenderedPageBreak/>
              <w:t>silniejszym wymiarze społecznym, bardziej sprzyjająca włączeniu społecznemu i wdrażająca Europejski filar praw socjalnych</w:t>
            </w:r>
          </w:p>
          <w:p w14:paraId="60CF8F05" w14:textId="357B2912" w:rsidR="00427F5E" w:rsidRPr="00164E89" w:rsidRDefault="00F04691" w:rsidP="00AB7280">
            <w:pPr>
              <w:pStyle w:val="Tabele"/>
              <w:rPr>
                <w:rFonts w:ascii="Calibri Light" w:hAnsi="Calibri Light"/>
                <w:bCs w:val="0"/>
                <w:sz w:val="24"/>
                <w:szCs w:val="22"/>
              </w:rPr>
            </w:pPr>
            <w:r w:rsidRPr="007F2CBB">
              <w:rPr>
                <w:rFonts w:ascii="Calibri Light" w:hAnsi="Calibri Light"/>
                <w:b/>
                <w:bCs w:val="0"/>
                <w:sz w:val="24"/>
                <w:szCs w:val="22"/>
              </w:rPr>
              <w:t>Cel szczegółowy 4.2:</w:t>
            </w:r>
            <w:r w:rsidR="00427F5E" w:rsidRPr="00164E89">
              <w:rPr>
                <w:rFonts w:ascii="Calibri Light" w:hAnsi="Calibri Light"/>
                <w:bCs w:val="0"/>
                <w:sz w:val="24"/>
                <w:szCs w:val="22"/>
              </w:rPr>
              <w:t xml:space="preserve"> </w:t>
            </w:r>
            <w:r w:rsidRPr="00164E89">
              <w:rPr>
                <w:rFonts w:ascii="Calibri Light" w:hAnsi="Calibri Light"/>
                <w:bCs w:val="0"/>
                <w:sz w:val="24"/>
                <w:szCs w:val="22"/>
              </w:rPr>
              <w:t>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p w14:paraId="560FD4B2" w14:textId="194F1E4D" w:rsidR="00493C88" w:rsidRPr="00164E89" w:rsidRDefault="00427F5E" w:rsidP="00AB7280">
            <w:pPr>
              <w:pStyle w:val="Tabele"/>
              <w:rPr>
                <w:rFonts w:ascii="Calibri Light" w:hAnsi="Calibri Light"/>
                <w:bCs w:val="0"/>
                <w:sz w:val="24"/>
                <w:szCs w:val="22"/>
              </w:rPr>
            </w:pPr>
            <w:r w:rsidRPr="00164E89">
              <w:rPr>
                <w:rFonts w:ascii="Calibri Light" w:hAnsi="Calibri Light"/>
                <w:bCs w:val="0"/>
                <w:sz w:val="24"/>
                <w:szCs w:val="22"/>
              </w:rPr>
              <w:tab/>
            </w:r>
          </w:p>
          <w:p w14:paraId="4759659E" w14:textId="45DC8FD8" w:rsidR="00493C88" w:rsidRPr="00164E89" w:rsidRDefault="00F04691" w:rsidP="00F04691">
            <w:pPr>
              <w:pStyle w:val="Tabele"/>
              <w:rPr>
                <w:rFonts w:ascii="Calibri Light" w:hAnsi="Calibri Light"/>
                <w:bCs w:val="0"/>
                <w:sz w:val="24"/>
                <w:szCs w:val="22"/>
              </w:rPr>
            </w:pPr>
            <w:r w:rsidRPr="007F2CBB">
              <w:rPr>
                <w:rFonts w:ascii="Calibri Light" w:hAnsi="Calibri Light"/>
                <w:b/>
                <w:bCs w:val="0"/>
                <w:sz w:val="24"/>
                <w:szCs w:val="22"/>
              </w:rPr>
              <w:t xml:space="preserve">Cel szczegółowy </w:t>
            </w:r>
            <w:r w:rsidR="00493C88" w:rsidRPr="007F2CBB">
              <w:rPr>
                <w:rFonts w:ascii="Calibri Light" w:hAnsi="Calibri Light"/>
                <w:b/>
                <w:bCs w:val="0"/>
                <w:sz w:val="24"/>
                <w:szCs w:val="22"/>
              </w:rPr>
              <w:t>4.</w:t>
            </w:r>
            <w:r w:rsidR="13F6FA8E" w:rsidRPr="007F2CBB">
              <w:rPr>
                <w:rFonts w:ascii="Calibri Light" w:hAnsi="Calibri Light"/>
                <w:b/>
                <w:bCs w:val="0"/>
                <w:sz w:val="24"/>
                <w:szCs w:val="22"/>
              </w:rPr>
              <w:t>6</w:t>
            </w:r>
            <w:r w:rsidRPr="007F2CBB">
              <w:rPr>
                <w:rFonts w:ascii="Calibri Light" w:hAnsi="Calibri Light"/>
                <w:b/>
                <w:bCs w:val="0"/>
                <w:sz w:val="24"/>
                <w:szCs w:val="22"/>
              </w:rPr>
              <w:t>:</w:t>
            </w:r>
            <w:r w:rsidR="00493C88" w:rsidRPr="00164E89">
              <w:rPr>
                <w:rFonts w:ascii="Calibri Light" w:hAnsi="Calibri Light"/>
                <w:bCs w:val="0"/>
                <w:sz w:val="24"/>
                <w:szCs w:val="22"/>
              </w:rPr>
              <w:t xml:space="preserve"> </w:t>
            </w:r>
            <w:r w:rsidRPr="00164E89">
              <w:rPr>
                <w:rFonts w:ascii="Calibri Light" w:hAnsi="Calibri Light"/>
                <w:bCs w:val="0"/>
                <w:sz w:val="24"/>
                <w:szCs w:val="22"/>
              </w:rPr>
              <w:t>Wzmacnianie roli kultury i zrównoważonej turystyki w rozwoju gospodarczym, włączeniu społecznym i innowacjach społecznych</w:t>
            </w:r>
          </w:p>
        </w:tc>
        <w:tc>
          <w:tcPr>
            <w:tcW w:w="6095" w:type="dxa"/>
          </w:tcPr>
          <w:p w14:paraId="4B9C37A3" w14:textId="3E59BB00"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lastRenderedPageBreak/>
              <w:t xml:space="preserve">1. Współpraca między placówkami edukacyjnymi przy </w:t>
            </w:r>
            <w:r w:rsidRPr="00164E89">
              <w:rPr>
                <w:rFonts w:ascii="Calibri Light" w:hAnsi="Calibri Light"/>
                <w:bCs w:val="0"/>
                <w:sz w:val="24"/>
                <w:szCs w:val="22"/>
              </w:rPr>
              <w:lastRenderedPageBreak/>
              <w:t>tworzeniu programów rozwoju szkolnictwa;</w:t>
            </w:r>
          </w:p>
          <w:p w14:paraId="430F4EDE"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2. Realizacja projektów włączających instytucje edukacyjne i naukowe (np. szkoły, szkoły zawodowe, szkoły wyższe), przedsiębiorstwa z obszaru wsparcia, organizacje otoczenia biznesu oraz inne podmioty rynku pracy, wraz z projektami kształcenia i doskonalenia zawodowego. Celem tych działań będzie przeciwdziałanie negatywnym skutkom zmian strukturalnych, lepsze dopasowanie kształcenia do potrzeb rynku pracy obszaru wsparcia oraz lepsze wykorzystanie dorobku instytucji naukowych w praktyce;</w:t>
            </w:r>
          </w:p>
          <w:p w14:paraId="3D516EA5"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3. Współpraca między instytucjami rynku pracy przy monitorowaniu zapotrzebowania na zawody deficytowe i nadwyżkowe na rynku pracy;</w:t>
            </w:r>
          </w:p>
          <w:p w14:paraId="780E7B2B"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4. Wykorzystanie technologii cyfrowych na rzecz edukacji i rynku pracy;</w:t>
            </w:r>
          </w:p>
          <w:p w14:paraId="5E98088C"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5. Działania na rzecz pogłębienia dotychczasowej współpracy transgranicznej podmiotów obszaru wsparcia w zakresie kształcenia i uczenia się przez całe życie;</w:t>
            </w:r>
          </w:p>
          <w:p w14:paraId="098CBA4E"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6. Transgraniczne projekty edukacyjne wspierające rozwój przedsiębiorczości i rozwój postaw proinnowacyjnych oraz zielonej gospodarki, a także wykorzystanie szans i możliwości wynikających ze zmian strukturalnych.</w:t>
            </w:r>
          </w:p>
          <w:p w14:paraId="76D3F4D6" w14:textId="7DD4E958" w:rsidR="00493C88" w:rsidRPr="00164E89" w:rsidRDefault="00493C88" w:rsidP="00AB7280">
            <w:pPr>
              <w:pStyle w:val="Tabele"/>
              <w:rPr>
                <w:rFonts w:ascii="Calibri Light" w:hAnsi="Calibri Light"/>
                <w:bCs w:val="0"/>
                <w:sz w:val="24"/>
                <w:szCs w:val="22"/>
              </w:rPr>
            </w:pPr>
          </w:p>
          <w:p w14:paraId="6C08CB21" w14:textId="3A27A8FB" w:rsidR="00A4730E" w:rsidRPr="00164E89" w:rsidRDefault="00A4730E" w:rsidP="00AB7280">
            <w:pPr>
              <w:pStyle w:val="Tabele"/>
              <w:rPr>
                <w:rFonts w:ascii="Calibri Light" w:hAnsi="Calibri Light"/>
                <w:bCs w:val="0"/>
                <w:sz w:val="24"/>
                <w:szCs w:val="22"/>
              </w:rPr>
            </w:pPr>
          </w:p>
          <w:p w14:paraId="3C649FEB"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1. Inwestycje zachowawcze i odtworzeniowe w zakresie dziedzictwa kulturowego i naturalnego, w tym m.in. opracowywanie i wykorzystywanie modeli cyfrowych i aplikacji medialnych (rekonstrukcje cyfrowe, portale informacyjne, aplikacje wirtualnej rzeczywistości);</w:t>
            </w:r>
          </w:p>
          <w:p w14:paraId="7B57BCAE"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2. Promowanie obszaru wsparcia jako terenu atrakcyjnego turystycznie (w tym na dłuższe pobyty) i promocja turystyki całorocznej z uwzględnieniem wymagań ochrony środowiska naturalnego;</w:t>
            </w:r>
          </w:p>
          <w:p w14:paraId="6FEE55E5"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3. Przygotowanie i rozwój infrastruktury na potrzeby aktywnej turystyki z uwzględnieniem wymagań ochrony środowiska naturalnego;</w:t>
            </w:r>
          </w:p>
          <w:p w14:paraId="2562279B"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4. Sieciowanie podmiotów turystycznych;</w:t>
            </w:r>
          </w:p>
          <w:p w14:paraId="41963110"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5. Przygotowanie i rozwój wspólnych strategii oraz zintegrowanych ofert turystycznych;</w:t>
            </w:r>
          </w:p>
          <w:p w14:paraId="39E4FECA"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6. Promocja i rozwój ofert turystyki całorocznej.</w:t>
            </w:r>
          </w:p>
          <w:p w14:paraId="210F6C44" w14:textId="77777777" w:rsidR="00493C88" w:rsidRPr="00164E89" w:rsidRDefault="00493C88" w:rsidP="00AB7280">
            <w:pPr>
              <w:pStyle w:val="Tabele"/>
              <w:rPr>
                <w:rFonts w:ascii="Calibri Light" w:hAnsi="Calibri Light"/>
                <w:bCs w:val="0"/>
                <w:sz w:val="24"/>
                <w:szCs w:val="22"/>
              </w:rPr>
            </w:pPr>
          </w:p>
          <w:p w14:paraId="67B94138" w14:textId="77777777" w:rsidR="00493C88" w:rsidRPr="00164E89" w:rsidRDefault="00493C88" w:rsidP="00AB7280">
            <w:pPr>
              <w:pStyle w:val="Tabele"/>
              <w:rPr>
                <w:rFonts w:ascii="Calibri Light" w:hAnsi="Calibri Light"/>
                <w:bCs w:val="0"/>
                <w:sz w:val="24"/>
                <w:szCs w:val="22"/>
              </w:rPr>
            </w:pPr>
          </w:p>
        </w:tc>
      </w:tr>
      <w:tr w:rsidR="00493C88" w:rsidRPr="00164E89" w14:paraId="5B6A2DF0" w14:textId="77777777" w:rsidTr="0E205146">
        <w:tc>
          <w:tcPr>
            <w:tcW w:w="1555" w:type="dxa"/>
          </w:tcPr>
          <w:p w14:paraId="4FB34345" w14:textId="16AD3F57" w:rsidR="00E90A26" w:rsidRPr="007F2CBB" w:rsidRDefault="00493C88" w:rsidP="00AB7280">
            <w:pPr>
              <w:pStyle w:val="Tabele"/>
              <w:rPr>
                <w:rFonts w:ascii="Calibri Light" w:hAnsi="Calibri Light"/>
                <w:b/>
                <w:bCs w:val="0"/>
                <w:sz w:val="24"/>
                <w:szCs w:val="22"/>
              </w:rPr>
            </w:pPr>
            <w:r w:rsidRPr="007F2CBB">
              <w:rPr>
                <w:rFonts w:ascii="Calibri Light" w:hAnsi="Calibri Light"/>
                <w:b/>
                <w:bCs w:val="0"/>
                <w:sz w:val="24"/>
                <w:szCs w:val="22"/>
              </w:rPr>
              <w:lastRenderedPageBreak/>
              <w:t xml:space="preserve">3. </w:t>
            </w:r>
            <w:r w:rsidR="00086DB2" w:rsidRPr="007F2CBB">
              <w:rPr>
                <w:rFonts w:ascii="Calibri Light" w:hAnsi="Calibri Light"/>
                <w:b/>
                <w:bCs w:val="0"/>
                <w:sz w:val="24"/>
                <w:szCs w:val="22"/>
              </w:rPr>
              <w:t>Pogranicze otwarte na dialog mieszkańców i instytucji</w:t>
            </w:r>
          </w:p>
          <w:p w14:paraId="23D46C7F" w14:textId="77777777" w:rsidR="00E90A26" w:rsidRPr="00164E89" w:rsidRDefault="00E90A26" w:rsidP="00AB7280">
            <w:pPr>
              <w:pStyle w:val="Tabele"/>
              <w:rPr>
                <w:rFonts w:ascii="Calibri Light" w:hAnsi="Calibri Light"/>
                <w:bCs w:val="0"/>
                <w:sz w:val="24"/>
                <w:szCs w:val="22"/>
              </w:rPr>
            </w:pPr>
          </w:p>
          <w:p w14:paraId="528F30C6" w14:textId="3C933497" w:rsidR="00493C88" w:rsidRPr="00164E89" w:rsidRDefault="00493C88" w:rsidP="00AB7280">
            <w:pPr>
              <w:pStyle w:val="Tabele"/>
              <w:rPr>
                <w:rFonts w:ascii="Calibri Light" w:hAnsi="Calibri Light"/>
                <w:bCs w:val="0"/>
                <w:sz w:val="24"/>
                <w:szCs w:val="22"/>
              </w:rPr>
            </w:pPr>
          </w:p>
        </w:tc>
        <w:tc>
          <w:tcPr>
            <w:tcW w:w="2381" w:type="dxa"/>
          </w:tcPr>
          <w:p w14:paraId="5A4EF5EB" w14:textId="572A8053" w:rsidR="00493C88" w:rsidRPr="007F2CBB" w:rsidRDefault="00493C88" w:rsidP="00AB7280">
            <w:pPr>
              <w:pStyle w:val="Tabele"/>
              <w:rPr>
                <w:rFonts w:ascii="Calibri Light" w:hAnsi="Calibri Light"/>
                <w:b/>
                <w:bCs w:val="0"/>
                <w:sz w:val="24"/>
                <w:szCs w:val="22"/>
              </w:rPr>
            </w:pPr>
            <w:r w:rsidRPr="007F2CBB">
              <w:rPr>
                <w:rFonts w:ascii="Calibri Light" w:hAnsi="Calibri Light"/>
                <w:b/>
                <w:bCs w:val="0"/>
                <w:sz w:val="24"/>
                <w:szCs w:val="22"/>
              </w:rPr>
              <w:t xml:space="preserve">Cel </w:t>
            </w:r>
            <w:r w:rsidR="00E31149" w:rsidRPr="007F2CBB">
              <w:rPr>
                <w:rFonts w:ascii="Calibri Light" w:hAnsi="Calibri Light"/>
                <w:b/>
                <w:bCs w:val="0"/>
                <w:sz w:val="24"/>
                <w:szCs w:val="22"/>
              </w:rPr>
              <w:t>specyficzny</w:t>
            </w:r>
            <w:r w:rsidRPr="007F2CBB">
              <w:rPr>
                <w:rFonts w:ascii="Calibri Light" w:hAnsi="Calibri Light"/>
                <w:b/>
                <w:bCs w:val="0"/>
                <w:sz w:val="24"/>
                <w:szCs w:val="22"/>
              </w:rPr>
              <w:t xml:space="preserve"> Interreg – </w:t>
            </w:r>
          </w:p>
          <w:p w14:paraId="223D17FB" w14:textId="22693F54" w:rsidR="00493C88" w:rsidRPr="007F2CBB" w:rsidRDefault="00E31149" w:rsidP="00AB7280">
            <w:pPr>
              <w:pStyle w:val="Tabele"/>
              <w:rPr>
                <w:rFonts w:ascii="Calibri Light" w:hAnsi="Calibri Light"/>
                <w:b/>
                <w:bCs w:val="0"/>
                <w:sz w:val="24"/>
                <w:szCs w:val="22"/>
              </w:rPr>
            </w:pPr>
            <w:r w:rsidRPr="007F2CBB">
              <w:rPr>
                <w:rFonts w:ascii="Calibri Light" w:hAnsi="Calibri Light"/>
                <w:b/>
                <w:bCs w:val="0"/>
                <w:sz w:val="24"/>
                <w:szCs w:val="22"/>
              </w:rPr>
              <w:t>L</w:t>
            </w:r>
            <w:r w:rsidR="00493C88" w:rsidRPr="007F2CBB">
              <w:rPr>
                <w:rFonts w:ascii="Calibri Light" w:hAnsi="Calibri Light"/>
                <w:b/>
                <w:bCs w:val="0"/>
                <w:sz w:val="24"/>
                <w:szCs w:val="22"/>
              </w:rPr>
              <w:t>epsze zarządzanie współpracą</w:t>
            </w:r>
          </w:p>
          <w:p w14:paraId="1CCDC955" w14:textId="77777777" w:rsidR="00493C88" w:rsidRPr="00164E89" w:rsidRDefault="00493C88" w:rsidP="00AB7280">
            <w:pPr>
              <w:pStyle w:val="Tabele"/>
              <w:rPr>
                <w:rFonts w:ascii="Calibri Light" w:hAnsi="Calibri Light"/>
                <w:bCs w:val="0"/>
                <w:sz w:val="24"/>
                <w:szCs w:val="22"/>
              </w:rPr>
            </w:pPr>
          </w:p>
          <w:p w14:paraId="1DB190DB" w14:textId="781680A3" w:rsidR="00493C88" w:rsidRPr="007F2CBB" w:rsidRDefault="00FB7B5C" w:rsidP="00AB7280">
            <w:pPr>
              <w:pStyle w:val="Tabele"/>
              <w:rPr>
                <w:rFonts w:ascii="Calibri Light" w:hAnsi="Calibri Light"/>
                <w:bCs w:val="0"/>
                <w:sz w:val="24"/>
                <w:szCs w:val="22"/>
              </w:rPr>
            </w:pPr>
            <w:r w:rsidRPr="007F2CBB">
              <w:rPr>
                <w:rFonts w:ascii="Calibri Light" w:hAnsi="Calibri Light"/>
                <w:b/>
                <w:bCs w:val="0"/>
                <w:sz w:val="24"/>
                <w:szCs w:val="22"/>
              </w:rPr>
              <w:t>6.6</w:t>
            </w:r>
            <w:r w:rsidR="00493C88" w:rsidRPr="007F2CBB">
              <w:rPr>
                <w:rFonts w:ascii="Calibri Light" w:hAnsi="Calibri Light"/>
                <w:b/>
                <w:bCs w:val="0"/>
                <w:sz w:val="24"/>
                <w:szCs w:val="22"/>
              </w:rPr>
              <w:t xml:space="preserve"> Inne działania wspierające lepsze zarządzanie współpracą</w:t>
            </w:r>
          </w:p>
        </w:tc>
        <w:tc>
          <w:tcPr>
            <w:tcW w:w="6095" w:type="dxa"/>
          </w:tcPr>
          <w:p w14:paraId="400EE645"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1. Współpraca instytucji ochrony zdrowia w celu ułatwienia dostępu do nich mieszkańcom obszaru wsparcia oraz ułatwienia działania służb ratunkowych po obu stronach granicy;</w:t>
            </w:r>
          </w:p>
          <w:p w14:paraId="16A4AE33"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2. Działania mające na celu intensyfikację transgranicznej współpracy gospodarczej na obszarze wsparcia oraz opracowanie i wdrażanie wspólnych rozwiązań cyfrowych, ukierunkowanych na współpracę transgraniczną przedsiębiorstw na tym obszarze (np. działania organizacji okołobiznesowych dostarczających informacji o warunkach i zasadach prowadzenia firm, platformy do wymiany ofert współpracy);</w:t>
            </w:r>
          </w:p>
          <w:p w14:paraId="46BB98CB"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3. Współpraca na rzecz transgranicznego rozwoju wykwalifikowanych pracowników, w tym usuwanie (administracyjnych, prawnych, społecznych) przeszkód w mobilności pracowników na transgranicznym rynku pracy (np. identyfikacja potrzeb w zakresie pracowników wykwalifikowanych oraz przeszkód w mobilności, opracowywanie wspólnych rozwiązań, analiz i strategii w tym zakresie);</w:t>
            </w:r>
          </w:p>
          <w:p w14:paraId="25E17B6A"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 xml:space="preserve">4. Współpraca instytucji zarządzających i obsługujących transport publiczny w celu rozwijania tego rodzaju transportu oraz działania na rzecz jego promocji. Koordynacja instytucjonalna w zakresie alternatywnych form transportu publicznego (z uwzględnieniem ruchu rowerowego, </w:t>
            </w:r>
            <w:proofErr w:type="spellStart"/>
            <w:r w:rsidRPr="00164E89">
              <w:rPr>
                <w:rFonts w:ascii="Calibri Light" w:hAnsi="Calibri Light"/>
                <w:bCs w:val="0"/>
                <w:sz w:val="24"/>
                <w:szCs w:val="22"/>
              </w:rPr>
              <w:t>Bike&amp;Ride</w:t>
            </w:r>
            <w:proofErr w:type="spellEnd"/>
            <w:r w:rsidRPr="00164E89">
              <w:rPr>
                <w:rFonts w:ascii="Calibri Light" w:hAnsi="Calibri Light"/>
                <w:bCs w:val="0"/>
                <w:sz w:val="24"/>
                <w:szCs w:val="22"/>
              </w:rPr>
              <w:t>, autobusów na żądanie);</w:t>
            </w:r>
          </w:p>
          <w:p w14:paraId="564858EA"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5. Współpraca w celu rozwiązania transgranicznych problemów środowiskowych i ograniczenia negatywnych skutków zmian klimatu (opracowywanie wspólnych analiz, strategii i inicjatyw w celu wymiany najlepszych praktyk, działania informacyjne oraz promowanie wspólnych rozwiązań pilotażowych i promowanie zachowań przyjaznych dla środowiska);</w:t>
            </w:r>
          </w:p>
          <w:p w14:paraId="3087E6D2"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6. Współpraca w celu opracowania analiz, strategii i rozwiązań pilotażowych oraz wymiany wiedzy w zakresie ochrony wspólnego dziedzictwa naturalnego i kultury obszaru wsparcia oraz tworzenia wspólnych ofert kulturalnych;</w:t>
            </w:r>
          </w:p>
          <w:p w14:paraId="68AEC9A6"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 xml:space="preserve">7. Współpraca w zakresie aspektów transgranicznych w </w:t>
            </w:r>
            <w:r w:rsidRPr="00164E89">
              <w:rPr>
                <w:rFonts w:ascii="Calibri Light" w:hAnsi="Calibri Light"/>
                <w:bCs w:val="0"/>
                <w:sz w:val="24"/>
                <w:szCs w:val="22"/>
              </w:rPr>
              <w:lastRenderedPageBreak/>
              <w:t>planowaniu przestrzennym/ rozwoju regionalnym (np. opracowanie wspólnych strategii rozwoju, analiz i rozwiązań, które mają wpływ na obie strony obszaru wsparcia);</w:t>
            </w:r>
          </w:p>
          <w:p w14:paraId="147ACA76"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8. Wspólne działania w obszarze wsparcia na rzecz zwiększenia współpracy i zaufania;</w:t>
            </w:r>
          </w:p>
          <w:p w14:paraId="45B5CC96" w14:textId="77777777" w:rsidR="00493C88" w:rsidRPr="00164E89" w:rsidRDefault="00493C88" w:rsidP="00AB7280">
            <w:pPr>
              <w:pStyle w:val="Tabele"/>
              <w:rPr>
                <w:rFonts w:ascii="Calibri Light" w:hAnsi="Calibri Light"/>
                <w:bCs w:val="0"/>
                <w:sz w:val="24"/>
                <w:szCs w:val="22"/>
              </w:rPr>
            </w:pPr>
            <w:r w:rsidRPr="00164E89">
              <w:rPr>
                <w:rFonts w:ascii="Calibri Light" w:hAnsi="Calibri Light"/>
                <w:bCs w:val="0"/>
                <w:sz w:val="24"/>
                <w:szCs w:val="22"/>
              </w:rPr>
              <w:t>9. Działania nakierowane na upowszechnianie wiedzy nt. kraju sąsiada, w tym działania wspierające integrację lokalnych społeczności, a także podnoszenie znajomości języka sąsiada i nauka języka sąsiada dla mieszkańców wszystkich grup wiekowych obszaru wsparcia;</w:t>
            </w:r>
          </w:p>
          <w:p w14:paraId="05353978" w14:textId="77777777" w:rsidR="00164E89" w:rsidRPr="00164E89" w:rsidRDefault="00493C88" w:rsidP="00164E89">
            <w:pPr>
              <w:pStyle w:val="Tabele"/>
              <w:rPr>
                <w:rFonts w:ascii="Calibri Light" w:hAnsi="Calibri Light"/>
                <w:bCs w:val="0"/>
                <w:sz w:val="24"/>
                <w:szCs w:val="22"/>
              </w:rPr>
            </w:pPr>
            <w:r w:rsidRPr="00164E89">
              <w:rPr>
                <w:rFonts w:ascii="Calibri Light" w:hAnsi="Calibri Light"/>
                <w:bCs w:val="0"/>
                <w:sz w:val="24"/>
                <w:szCs w:val="22"/>
              </w:rPr>
              <w:t>10. Współpraca w przezwyciężaniu istniejących barier, w tym językowych i wzmacnianie wielojęzyczności w przestrzeni publicznej.</w:t>
            </w:r>
          </w:p>
          <w:p w14:paraId="387E7C25" w14:textId="46441761" w:rsidR="00164E89" w:rsidRPr="00164E89" w:rsidRDefault="00164E89" w:rsidP="00164E89">
            <w:pPr>
              <w:pStyle w:val="Tabele"/>
              <w:rPr>
                <w:rFonts w:ascii="Calibri Light" w:hAnsi="Calibri Light"/>
                <w:bCs w:val="0"/>
                <w:sz w:val="24"/>
                <w:szCs w:val="22"/>
              </w:rPr>
            </w:pPr>
            <w:r w:rsidRPr="00164E89">
              <w:rPr>
                <w:rFonts w:ascii="Calibri Light" w:hAnsi="Calibri Light"/>
                <w:bCs w:val="0"/>
                <w:sz w:val="24"/>
                <w:szCs w:val="22"/>
              </w:rPr>
              <w:t xml:space="preserve">11. Współpraca w zakresie bezpieczeństwa publicznego;. </w:t>
            </w:r>
          </w:p>
          <w:p w14:paraId="676D6CDC" w14:textId="77777777" w:rsidR="00164E89" w:rsidRPr="00164E89" w:rsidRDefault="00164E89" w:rsidP="00164E89">
            <w:pPr>
              <w:pStyle w:val="Tabele"/>
              <w:rPr>
                <w:rFonts w:ascii="Calibri Light" w:hAnsi="Calibri Light"/>
                <w:bCs w:val="0"/>
                <w:sz w:val="24"/>
                <w:szCs w:val="22"/>
              </w:rPr>
            </w:pPr>
            <w:r w:rsidRPr="00164E89">
              <w:rPr>
                <w:rFonts w:ascii="Calibri Light" w:hAnsi="Calibri Light"/>
                <w:bCs w:val="0"/>
                <w:sz w:val="24"/>
                <w:szCs w:val="22"/>
              </w:rPr>
              <w:t>12. Współpraca w celu promowania równości płci, niedyskryminacji i równych szans.</w:t>
            </w:r>
          </w:p>
          <w:p w14:paraId="6A76676A" w14:textId="7108733D" w:rsidR="00164E89" w:rsidRPr="00164E89" w:rsidRDefault="00164E89" w:rsidP="00AB7280">
            <w:pPr>
              <w:pStyle w:val="Tabele"/>
              <w:rPr>
                <w:rFonts w:ascii="Calibri Light" w:hAnsi="Calibri Light"/>
                <w:bCs w:val="0"/>
                <w:sz w:val="24"/>
                <w:szCs w:val="22"/>
              </w:rPr>
            </w:pPr>
          </w:p>
        </w:tc>
      </w:tr>
    </w:tbl>
    <w:p w14:paraId="2B1BB145" w14:textId="54F3A44E" w:rsidR="006F7BD5" w:rsidRPr="00164E89" w:rsidRDefault="006F7BD5" w:rsidP="00164E89">
      <w:pPr>
        <w:pStyle w:val="Tabele"/>
        <w:rPr>
          <w:rFonts w:ascii="Calibri Light" w:hAnsi="Calibri Light"/>
          <w:bCs w:val="0"/>
          <w:sz w:val="24"/>
          <w:szCs w:val="22"/>
        </w:rPr>
      </w:pPr>
    </w:p>
    <w:p w14:paraId="6B6019D5" w14:textId="59AE678F" w:rsidR="005449BC" w:rsidRDefault="005449BC" w:rsidP="00AB7280">
      <w:r>
        <w:t xml:space="preserve">W Programie wykazano spójność planowanych zamierzeń ze strategiami rozwoju regionalnego dolnośląskiej, lubuskiej  oraz saksońskiej części obszaru wsparcia, a także z założeniami Wspólnej koncepcji  przyszłości dla polsko-niemieckiego obszaru powiązań – wizja 2030. Działania planowane w ramach </w:t>
      </w:r>
      <w:r w:rsidR="002E51C4">
        <w:t>P</w:t>
      </w:r>
      <w:r w:rsidR="002E51C4" w:rsidRPr="002E51C4">
        <w:t xml:space="preserve">rogramu </w:t>
      </w:r>
      <w:r>
        <w:t xml:space="preserve">są spójne i uzupełniające z działaniami przewidzianymi do finansowania z regionalnych programów operacyjnych, tj. Regionalnego </w:t>
      </w:r>
      <w:r w:rsidRPr="005449BC">
        <w:t>Programu Operacyjnego Województwa Dolnośląskiego, Regionalnego Programu Operacyjnego Województwa Lubuskiego oraz Programu Operacyjnego Wolnego Kraju Związkowego Saksonii na lata 2021-202</w:t>
      </w:r>
      <w:r>
        <w:t>, a także wybranych programów krajowych. Pro</w:t>
      </w:r>
      <w:r w:rsidR="005F5D82">
        <w:t xml:space="preserve">gram jest także spójny z Programem </w:t>
      </w:r>
      <w:r w:rsidR="005F5D82" w:rsidRPr="005F5D82">
        <w:t>Współpracy Transgranicznej Interreg Republika Czeska-Rzeczpospolita Polska na lata 2021-2027 oraz Programem Współpracy Transgranicznej Interreg Saksonia-Czechy na lata 2021-2027.</w:t>
      </w:r>
      <w:r w:rsidR="005F5D82">
        <w:t xml:space="preserve"> W podrozdziale 2.2 szerzej przedstawiono wyniki oceny powiązań Programu z innymi dokumentami. </w:t>
      </w:r>
    </w:p>
    <w:p w14:paraId="0143D79C" w14:textId="4C5FF874" w:rsidR="00F87556" w:rsidRPr="00E81101" w:rsidRDefault="00892471" w:rsidP="000D1E07">
      <w:pPr>
        <w:pStyle w:val="Nagwek2"/>
        <w:spacing w:line="240" w:lineRule="auto"/>
        <w:rPr>
          <w:rFonts w:cs="Calibri Light"/>
        </w:rPr>
      </w:pPr>
      <w:bookmarkStart w:id="58" w:name="_Ref382555547"/>
      <w:bookmarkStart w:id="59" w:name="_Toc525722049"/>
      <w:bookmarkStart w:id="60" w:name="_Toc65761858"/>
      <w:bookmarkStart w:id="61" w:name="_Toc66088018"/>
      <w:bookmarkStart w:id="62" w:name="_Toc66358066"/>
      <w:bookmarkStart w:id="63" w:name="_Toc66809674"/>
      <w:bookmarkStart w:id="64" w:name="_Toc66969697"/>
      <w:bookmarkStart w:id="65" w:name="_Toc67562609"/>
      <w:bookmarkStart w:id="66" w:name="_Toc79528858"/>
      <w:r w:rsidRPr="00E81101">
        <w:rPr>
          <w:rFonts w:cs="Calibri Light"/>
        </w:rPr>
        <w:t>Informacj</w:t>
      </w:r>
      <w:r w:rsidR="006B5D5F" w:rsidRPr="00E81101">
        <w:rPr>
          <w:rFonts w:cs="Calibri Light"/>
        </w:rPr>
        <w:t>e</w:t>
      </w:r>
      <w:r w:rsidRPr="00E81101">
        <w:rPr>
          <w:rFonts w:cs="Calibri Light"/>
        </w:rPr>
        <w:t xml:space="preserve"> o metodach zastosowanych przy sporz</w:t>
      </w:r>
      <w:r w:rsidRPr="00E81101">
        <w:rPr>
          <w:rFonts w:cs="Calibri Light" w:hint="eastAsia"/>
        </w:rPr>
        <w:t>ą</w:t>
      </w:r>
      <w:r w:rsidRPr="00E81101">
        <w:rPr>
          <w:rFonts w:cs="Calibri Light"/>
        </w:rPr>
        <w:t>dzaniu prognozy</w:t>
      </w:r>
      <w:bookmarkStart w:id="67" w:name="_Toc525722050"/>
      <w:bookmarkEnd w:id="58"/>
      <w:bookmarkEnd w:id="59"/>
      <w:bookmarkEnd w:id="60"/>
      <w:bookmarkEnd w:id="61"/>
      <w:bookmarkEnd w:id="62"/>
      <w:bookmarkEnd w:id="63"/>
      <w:bookmarkEnd w:id="64"/>
      <w:bookmarkEnd w:id="65"/>
      <w:bookmarkEnd w:id="66"/>
    </w:p>
    <w:p w14:paraId="034D0E37" w14:textId="5F531F11" w:rsidR="00F252E1" w:rsidRPr="00A003E3" w:rsidRDefault="005E3502" w:rsidP="00084587">
      <w:r>
        <w:t>Program</w:t>
      </w:r>
      <w:r w:rsidR="00A4730E" w:rsidRPr="00A003E3">
        <w:t xml:space="preserve"> ukierunkowany jest na wpieranie projektów służących wzmacnianiu wzajemnej współpracy obszaru pogranicza, ze szczególnym uwzględnieniem ochrony środowiska oraz adaptacji do zmian klimatu, a także dbałości o społeczeństwo. Program przewiduje realizację szeregu działań o charakterze </w:t>
      </w:r>
      <w:r w:rsidR="440CD9AB">
        <w:t>nie inwestycyjnym</w:t>
      </w:r>
      <w:r w:rsidR="00A4730E" w:rsidRPr="00A003E3">
        <w:t xml:space="preserve"> (głównie edukacyjnych, </w:t>
      </w:r>
      <w:r w:rsidR="5B8FAEFB">
        <w:t>promocyjnych</w:t>
      </w:r>
      <w:r w:rsidR="00A4730E" w:rsidRPr="00A003E3">
        <w:t>, służących opracowywaniu wspólnych strategii</w:t>
      </w:r>
      <w:r w:rsidR="00A003E3" w:rsidRPr="00A003E3">
        <w:t xml:space="preserve">), a możliwe do wsparcia projekty inwestycyjne będą służyły przede wszystkim rozwojowi turystyki, adaptacji do zmian klimatu oraz edukacji. </w:t>
      </w:r>
    </w:p>
    <w:p w14:paraId="13F47CBA" w14:textId="2B00F5EE" w:rsidR="00F87556" w:rsidRPr="00A003E3" w:rsidRDefault="00F87556" w:rsidP="000D1E07">
      <w:r w:rsidRPr="00A003E3">
        <w:lastRenderedPageBreak/>
        <w:t xml:space="preserve">Dokument charakteryzuje się niskim poziomem szczegółowości, </w:t>
      </w:r>
      <w:r w:rsidR="00A003E3" w:rsidRPr="00A003E3">
        <w:t xml:space="preserve"> wskazuje przykładowe rodzaje działań, a </w:t>
      </w:r>
      <w:r w:rsidRPr="00A003E3">
        <w:rPr>
          <w:b/>
          <w:bCs/>
        </w:rPr>
        <w:t>o</w:t>
      </w:r>
      <w:r w:rsidR="00292A33" w:rsidRPr="00A003E3">
        <w:rPr>
          <w:b/>
          <w:bCs/>
        </w:rPr>
        <w:t> </w:t>
      </w:r>
      <w:r w:rsidRPr="00A003E3">
        <w:rPr>
          <w:b/>
          <w:bCs/>
        </w:rPr>
        <w:t>jego ostatecznej zawartości zadecyduje dopiero to, jakie projekty zostaną zgłoszone w procedurze konkursowej</w:t>
      </w:r>
      <w:r w:rsidR="005E3502">
        <w:t>.</w:t>
      </w:r>
    </w:p>
    <w:bookmarkEnd w:id="67"/>
    <w:p w14:paraId="40DE9ADF" w14:textId="51FD773B" w:rsidR="007D30A1" w:rsidRPr="00595E26" w:rsidRDefault="00CB40A0" w:rsidP="000D1E07">
      <w:r w:rsidRPr="00595E26">
        <w:t xml:space="preserve">Kwestie te mają zasadnicze znaczenie dla wyboru modelu oceny i metodyki prowadzonych analiz. </w:t>
      </w:r>
      <w:r w:rsidR="007D30A1" w:rsidRPr="00595E26">
        <w:t>W</w:t>
      </w:r>
      <w:r w:rsidRPr="00595E26">
        <w:t> </w:t>
      </w:r>
      <w:r w:rsidR="007D30A1" w:rsidRPr="00595E26">
        <w:t>praktyce oceny dokumentów strategicznych pod kątem ich możliwego oddziaływania na środowisko zasadniczo można wyodrębnić dwa podstawowe modele oceny. Model pierwszy, rozpowszechniony i najczęściej stosowany w Polsce, wzorowany jest na inwestycyjnej procedurze OOŚ. W modelu tym ocenie poddaje się osobno każde przedsięwzięcie, którego ramy realizacji wyznacza prognozowany dokument. Procedura oceny składa się z szeregu osobnych ocen dla każdego z przedsięwzięć i każde</w:t>
      </w:r>
      <w:r w:rsidR="00E617A8" w:rsidRPr="00595E26">
        <w:t>go komponentu</w:t>
      </w:r>
      <w:r w:rsidR="007D30A1" w:rsidRPr="00595E26">
        <w:t xml:space="preserve"> środowiska. Podsumowanie skutków tych ocen zwykle dostarcza informacji na temat </w:t>
      </w:r>
      <w:r w:rsidR="00E617A8" w:rsidRPr="00595E26">
        <w:t>oddziaływania</w:t>
      </w:r>
      <w:r w:rsidR="007D30A1" w:rsidRPr="00595E26">
        <w:t xml:space="preserve"> całego dokumentu. Analiza alternatywnych rozwiązań jest w tym modelu oparta na alternatywach lokalizacyjnych lub technologicznych. Rekomendacje dedykowane są zarówno instytucji wdrażającej</w:t>
      </w:r>
      <w:r w:rsidR="00747CAF" w:rsidRPr="00595E26">
        <w:t>,</w:t>
      </w:r>
      <w:r w:rsidR="007D30A1" w:rsidRPr="00595E26">
        <w:t xml:space="preserve"> jak i bezpośrednio podmiotom realizującym konkretne inwestycje. Model ten sprawdza się jedynie w przypadku dokumentów wytyczających ramy realizacji </w:t>
      </w:r>
      <w:r w:rsidR="00747CAF" w:rsidRPr="00595E26">
        <w:t xml:space="preserve">konkretnie </w:t>
      </w:r>
      <w:r w:rsidR="007D30A1" w:rsidRPr="00595E26">
        <w:t>określonych inwestycji</w:t>
      </w:r>
      <w:r w:rsidR="00595E26" w:rsidRPr="00595E26">
        <w:t>,</w:t>
      </w:r>
      <w:r w:rsidR="007D30A1" w:rsidRPr="00595E26">
        <w:t xml:space="preserve"> mających na etapie oceny </w:t>
      </w:r>
      <w:r w:rsidR="00747CAF" w:rsidRPr="00595E26">
        <w:t xml:space="preserve">sprecyzowany </w:t>
      </w:r>
      <w:r w:rsidR="007D30A1" w:rsidRPr="00595E26">
        <w:t>kształt i</w:t>
      </w:r>
      <w:r w:rsidR="00292A33" w:rsidRPr="00595E26">
        <w:t> </w:t>
      </w:r>
      <w:r w:rsidR="007D30A1" w:rsidRPr="00595E26">
        <w:t xml:space="preserve">zasięg, ale jeszcze nie sformalizowany status. </w:t>
      </w:r>
      <w:r w:rsidR="007D30A1" w:rsidRPr="00595E26">
        <w:rPr>
          <w:b/>
          <w:bCs/>
        </w:rPr>
        <w:t>Nie należy tego modelu stosować do oceny dokumentów o dużym stopniu ogólności, które nie definiują konkretnych projektów lokalizacyjnie, czasowo lub technologicznie</w:t>
      </w:r>
      <w:r w:rsidR="007D30A1" w:rsidRPr="00595E26">
        <w:t xml:space="preserve">. Zastosowanie tego podejścia jest możliwe tylko wtedy, gdy dokument obejmuje przedsięwzięcia, dla których ustalone są podstawowe parametry techniczne i technologiczne oraz wskazana jest lokalizacja. W przeciwnym razie wykonywane oceny bazują na odległym kojarzeniu zamierzeń </w:t>
      </w:r>
      <w:r w:rsidR="00E617A8" w:rsidRPr="00595E26">
        <w:t>strategicznych</w:t>
      </w:r>
      <w:r w:rsidR="007D30A1" w:rsidRPr="00595E26">
        <w:t xml:space="preserve"> z bliżej nieokreślonym kształtem przedsięwzięć infrastrukturalnych</w:t>
      </w:r>
      <w:r w:rsidR="00747CAF" w:rsidRPr="00595E26">
        <w:t>,</w:t>
      </w:r>
      <w:r w:rsidR="007D30A1" w:rsidRPr="00595E26">
        <w:t xml:space="preserve"> które mogłyby być efektem wdrażania danych polityk. Po pierwsze w takim wypadku oceny odbiegają stopniem szczegółowości od ocenianego dokumentu</w:t>
      </w:r>
      <w:r w:rsidR="00595E26" w:rsidRPr="00595E26">
        <w:t>,</w:t>
      </w:r>
      <w:r w:rsidR="007D30A1" w:rsidRPr="00595E26">
        <w:t xml:space="preserve"> a po drugie bazują na pozbawionej metodycznego podejścia uznaniowości eksperta wykonującego daną analizę. </w:t>
      </w:r>
      <w:r w:rsidR="005B5526" w:rsidRPr="00595E26">
        <w:t>Z tego względu w</w:t>
      </w:r>
      <w:r w:rsidR="00E617A8" w:rsidRPr="00595E26">
        <w:t xml:space="preserve"> ocenie polityk </w:t>
      </w:r>
      <w:r w:rsidR="005B5526" w:rsidRPr="00595E26">
        <w:t xml:space="preserve">stosuje się </w:t>
      </w:r>
      <w:r w:rsidR="007D30A1" w:rsidRPr="00595E26">
        <w:t>drugi, mniej sformalizowany</w:t>
      </w:r>
      <w:r w:rsidR="005B5526" w:rsidRPr="00595E26">
        <w:t xml:space="preserve"> model. </w:t>
      </w:r>
      <w:r w:rsidR="007D30A1" w:rsidRPr="00595E26">
        <w:t xml:space="preserve">Najważniejszą </w:t>
      </w:r>
      <w:r w:rsidR="005B5526" w:rsidRPr="00595E26">
        <w:t xml:space="preserve">w nim </w:t>
      </w:r>
      <w:r w:rsidR="007D30A1" w:rsidRPr="00595E26">
        <w:t xml:space="preserve">rolę odgrywa </w:t>
      </w:r>
      <w:r w:rsidR="007D30A1" w:rsidRPr="00595E26">
        <w:rPr>
          <w:b/>
        </w:rPr>
        <w:t xml:space="preserve">identyfikacja celów samego dokumentu, skutków ich realizacji i ocena czy kwestie środowiskowe zostały w nich należycie ujęte oraz czy są spójne z celami </w:t>
      </w:r>
      <w:r w:rsidR="005B5526" w:rsidRPr="00595E26">
        <w:rPr>
          <w:b/>
        </w:rPr>
        <w:t>środowisk</w:t>
      </w:r>
      <w:r w:rsidR="005B5526" w:rsidRPr="00595E26">
        <w:t xml:space="preserve">owymi </w:t>
      </w:r>
      <w:r w:rsidR="007D30A1" w:rsidRPr="00595E26">
        <w:t xml:space="preserve">dokumentów powiązanych – nie zaś bezpośredniego oddziaływania poszczególnych inwestycji na środowisko. </w:t>
      </w:r>
      <w:r w:rsidR="005B5526" w:rsidRPr="00595E26">
        <w:t xml:space="preserve">W modelu tym </w:t>
      </w:r>
      <w:r w:rsidR="007D30A1" w:rsidRPr="00595E26">
        <w:t xml:space="preserve">kładzie </w:t>
      </w:r>
      <w:r w:rsidR="005B5526" w:rsidRPr="00595E26">
        <w:t xml:space="preserve">się </w:t>
      </w:r>
      <w:r w:rsidR="007D30A1" w:rsidRPr="00595E26">
        <w:t>większy nacisk na proces decyzyjny będący efektem wdrożenia ocenianego dokumentu</w:t>
      </w:r>
      <w:r w:rsidR="00747CAF" w:rsidRPr="00595E26">
        <w:t>,</w:t>
      </w:r>
      <w:r w:rsidR="007D30A1" w:rsidRPr="00595E26">
        <w:t xml:space="preserve"> a rekomendacje kierowane są przede wszystkim do organu wdrażającego dany dokument. Ten model sprawdza się w</w:t>
      </w:r>
      <w:r w:rsidR="005B5526" w:rsidRPr="00595E26">
        <w:t>łaśnie w</w:t>
      </w:r>
      <w:r w:rsidR="007D30A1" w:rsidRPr="00595E26">
        <w:t xml:space="preserve"> ocenie dokumentów, które nie wyznaczają ram realizacji poszczególnych przedsięwzięć, a jedynie ramy i kierunki rozwoju różnych procesów w sferze społecznej, gospodarczej, prawnej czy środowiskowej. Model ten ma też mniejsze znaczenie w późniejszej procedurze inwestycyjnej oceny oddziaływania na środowisko (choć inwestorzy w ewentualnych raportach o oddziaływaniu przedsięwzięcia na środowisko powinni uwzględniać informacje o środowisku wynikające ze strategicznej oceny oddziaływania na środowisko, jeśli dany projekt wynika z dokumentu, dla którego takie postępowanie było przeprowadzone).</w:t>
      </w:r>
    </w:p>
    <w:p w14:paraId="7C65BF8A" w14:textId="44F6B895" w:rsidR="0043432F" w:rsidRPr="00595E26" w:rsidRDefault="0043432F" w:rsidP="000D1E07">
      <w:pPr>
        <w:rPr>
          <w:b/>
          <w:strike/>
        </w:rPr>
      </w:pPr>
      <w:r w:rsidRPr="00595E26">
        <w:lastRenderedPageBreak/>
        <w:t xml:space="preserve">Ze względu na sposób zaprogramowania </w:t>
      </w:r>
      <w:r w:rsidR="008F4746" w:rsidRPr="00595E26">
        <w:t>priorytetów</w:t>
      </w:r>
      <w:r w:rsidRPr="00595E26">
        <w:t xml:space="preserve"> Programu na obecnym etapie nie ma możliwości </w:t>
      </w:r>
      <w:r w:rsidR="00595E26" w:rsidRPr="00595E26">
        <w:t>doprecyzowania</w:t>
      </w:r>
      <w:r w:rsidRPr="00595E26">
        <w:t xml:space="preserve"> ani rodzaju projektów</w:t>
      </w:r>
      <w:r w:rsidR="000412E1" w:rsidRPr="00595E26">
        <w:t>,</w:t>
      </w:r>
      <w:r w:rsidRPr="00595E26">
        <w:t xml:space="preserve"> które będą wspierane ani nawet rodzaju podmiotów</w:t>
      </w:r>
      <w:r w:rsidR="000412E1" w:rsidRPr="00595E26">
        <w:t>, które faktycznie uzyskają wsparcie finansowe</w:t>
      </w:r>
      <w:r w:rsidRPr="00595E26">
        <w:rPr>
          <w:b/>
          <w:bCs/>
        </w:rPr>
        <w:t xml:space="preserve">. </w:t>
      </w:r>
    </w:p>
    <w:p w14:paraId="017251E2" w14:textId="1B81EF5C" w:rsidR="005B5526" w:rsidRPr="00595E26" w:rsidRDefault="007D30A1" w:rsidP="000D1E07">
      <w:r w:rsidRPr="00595E26">
        <w:t xml:space="preserve">W związku z powyższym w analizowanym przypadku sprawdzi się </w:t>
      </w:r>
      <w:r w:rsidRPr="00595E26">
        <w:rPr>
          <w:b/>
          <w:bCs/>
        </w:rPr>
        <w:t>jedynie model drugi oceny</w:t>
      </w:r>
      <w:r w:rsidRPr="00595E26">
        <w:t xml:space="preserve"> – </w:t>
      </w:r>
      <w:r w:rsidRPr="00595E26">
        <w:rPr>
          <w:b/>
        </w:rPr>
        <w:t>czyli model skupiający się na ocenie polityki</w:t>
      </w:r>
      <w:r w:rsidRPr="00595E26">
        <w:t xml:space="preserve">. Z tego względu w Prognozie planuje się dokonanie oceny stopnia uwzględnienia celów środowiskowych wynikających z innych </w:t>
      </w:r>
      <w:r w:rsidR="007A37F4" w:rsidRPr="00595E26">
        <w:t xml:space="preserve">uznanych za istotne </w:t>
      </w:r>
      <w:r w:rsidRPr="00595E26">
        <w:t xml:space="preserve">dokumentów </w:t>
      </w:r>
      <w:r w:rsidR="005B5526" w:rsidRPr="00595E26">
        <w:t>i wytycznych</w:t>
      </w:r>
      <w:r w:rsidRPr="00595E26">
        <w:t xml:space="preserve">. Celem analizy jest wskazanie </w:t>
      </w:r>
      <w:r w:rsidR="005B5526" w:rsidRPr="00595E26">
        <w:t>zaleceń odnośnie formułowania kryteriów wyboru projektów</w:t>
      </w:r>
      <w:r w:rsidR="000412E1" w:rsidRPr="00595E26">
        <w:t>,</w:t>
      </w:r>
      <w:r w:rsidRPr="00595E26">
        <w:t xml:space="preserve"> </w:t>
      </w:r>
      <w:r w:rsidR="005B5526" w:rsidRPr="00595E26">
        <w:t>które pozwolą na spełnienie wymogów ochrony środowiska przy ich realizacji.</w:t>
      </w:r>
    </w:p>
    <w:p w14:paraId="3D106C71" w14:textId="62FFF909" w:rsidR="005B5526" w:rsidRPr="00595E26" w:rsidRDefault="007A37F4" w:rsidP="000D1E07">
      <w:r w:rsidRPr="00595E26">
        <w:t>Ze względu na brzmienie art. 51 ust. 2 ustawy OOŚ, p</w:t>
      </w:r>
      <w:r w:rsidR="007D30A1" w:rsidRPr="00595E26">
        <w:t>omimo przyjęcia metody oceny polityk</w:t>
      </w:r>
      <w:r w:rsidRPr="00595E26">
        <w:t>,</w:t>
      </w:r>
      <w:r w:rsidR="007D30A1" w:rsidRPr="00595E26">
        <w:t xml:space="preserve"> </w:t>
      </w:r>
      <w:r w:rsidR="005B5526" w:rsidRPr="00595E26">
        <w:t xml:space="preserve">za </w:t>
      </w:r>
      <w:r w:rsidR="007D30A1" w:rsidRPr="00595E26">
        <w:t>konieczne</w:t>
      </w:r>
      <w:r w:rsidR="00595E26" w:rsidRPr="00595E26">
        <w:t xml:space="preserve"> (oraz zgodne ze stanowiskami GDOŚ i GIS)</w:t>
      </w:r>
      <w:r w:rsidR="007D30A1" w:rsidRPr="00595E26">
        <w:t xml:space="preserve"> </w:t>
      </w:r>
      <w:r w:rsidR="005B5526" w:rsidRPr="00595E26">
        <w:t>uznano</w:t>
      </w:r>
      <w:r w:rsidR="007D30A1" w:rsidRPr="00595E26">
        <w:t xml:space="preserve"> odniesienie identyfikowanych oddziaływań także do wymienionych w</w:t>
      </w:r>
      <w:r w:rsidR="00292A33" w:rsidRPr="00595E26">
        <w:t> </w:t>
      </w:r>
      <w:r w:rsidR="007D30A1" w:rsidRPr="00595E26">
        <w:t>ustaw</w:t>
      </w:r>
      <w:r w:rsidR="00595E26" w:rsidRPr="00595E26">
        <w:t>ie komponentów środowiska (</w:t>
      </w:r>
      <w:r w:rsidR="007D30A1" w:rsidRPr="00595E26">
        <w:t>różnorodność biologiczna, ludzie, zwierzęta, rośliny, wody, powietrze, powierzchnia ziemi, krajobraz, klimat, zasoby naturalne oraz zabytki i dobra materialne</w:t>
      </w:r>
      <w:r w:rsidR="00595E26" w:rsidRPr="00595E26">
        <w:t>)</w:t>
      </w:r>
      <w:r w:rsidR="007D30A1" w:rsidRPr="00595E26">
        <w:t xml:space="preserve">. </w:t>
      </w:r>
      <w:r w:rsidR="005B5526" w:rsidRPr="00595E26">
        <w:t xml:space="preserve">Kwestie te są utrudnione bowiem </w:t>
      </w:r>
      <w:r w:rsidR="007D30A1" w:rsidRPr="00595E26">
        <w:t>tak jak wspomniano powyżej nie ma żadnej możliwości określenia rodzajów przedsięwzięć</w:t>
      </w:r>
      <w:r w:rsidR="000412E1" w:rsidRPr="00595E26">
        <w:t>,</w:t>
      </w:r>
      <w:r w:rsidR="007D30A1" w:rsidRPr="00595E26">
        <w:t xml:space="preserve"> które będą mogły być finansowane w ramach Programu.</w:t>
      </w:r>
      <w:r w:rsidR="000412E1" w:rsidRPr="00595E26">
        <w:t xml:space="preserve"> W projekcie przykładowe rodzaje działań w znacznej części odnoszą się do projektów edukacyjnych, promocyjnych region, ukierunkowanych na opracowywanie strategii oraz planów działania. Mogą to być także projekty związane z wzmacnianiem infrastruktury turystycznej, z uwzględnieniem wymogów ochrony środowiska. </w:t>
      </w:r>
      <w:r w:rsidR="007D30A1" w:rsidRPr="00595E26">
        <w:t xml:space="preserve"> </w:t>
      </w:r>
    </w:p>
    <w:p w14:paraId="42AD92A6" w14:textId="0CA1AB27" w:rsidR="007D30A1" w:rsidRPr="00595E26" w:rsidRDefault="007A37F4" w:rsidP="000D1E07">
      <w:r w:rsidRPr="00595E26">
        <w:t>Jako błędne uzna</w:t>
      </w:r>
      <w:r w:rsidR="005B5526" w:rsidRPr="00595E26">
        <w:t>no prowadzenie</w:t>
      </w:r>
      <w:r w:rsidRPr="00595E26">
        <w:t xml:space="preserve"> analiz zmierzając</w:t>
      </w:r>
      <w:r w:rsidR="005B5526" w:rsidRPr="00595E26">
        <w:t>ych</w:t>
      </w:r>
      <w:r w:rsidRPr="00595E26">
        <w:t xml:space="preserve"> do oceny </w:t>
      </w:r>
      <w:r w:rsidR="005B5526" w:rsidRPr="00595E26">
        <w:t xml:space="preserve">bezpośrednich </w:t>
      </w:r>
      <w:r w:rsidRPr="00595E26">
        <w:t>skutków środowiskowych wynikających z realizacji pojedynczych</w:t>
      </w:r>
      <w:r w:rsidR="000412E1" w:rsidRPr="00595E26">
        <w:t>,</w:t>
      </w:r>
      <w:r w:rsidRPr="00595E26">
        <w:t xml:space="preserve"> konkretnych projektów. Zasadniczo taka ocena sprowadzałaby się do mało istotnych wskazań dotyczących ogólnej wiedzy na temat skutków środowiskowych wynikających np. z zajęcia obszaru, wykorzystania zasobów, oddziaływań lub ich braku na poszczególne komponenty prowadzanych w oderwaniu od projektów</w:t>
      </w:r>
      <w:r w:rsidR="000412E1" w:rsidRPr="00595E26">
        <w:t>,</w:t>
      </w:r>
      <w:r w:rsidRPr="00595E26">
        <w:t xml:space="preserve"> które faktycznie będą skutkiem wdrażania zamierzeń przedmiotowego projektu. </w:t>
      </w:r>
    </w:p>
    <w:p w14:paraId="1DF8E9C7" w14:textId="38F015D8" w:rsidR="00371F50" w:rsidRPr="00595E26" w:rsidRDefault="007A37F4" w:rsidP="000D1E07">
      <w:r w:rsidRPr="00595E26">
        <w:t>Z tego względu ocenę w komponentach</w:t>
      </w:r>
      <w:r w:rsidR="005B5526" w:rsidRPr="00595E26">
        <w:t xml:space="preserve"> skupiono na identyfikacji </w:t>
      </w:r>
      <w:r w:rsidRPr="00595E26">
        <w:t xml:space="preserve">istotności i </w:t>
      </w:r>
      <w:r w:rsidR="00CB40A0" w:rsidRPr="00595E26">
        <w:t>możliwości</w:t>
      </w:r>
      <w:r w:rsidRPr="00595E26">
        <w:t xml:space="preserve"> oddziaływania Programu na dany </w:t>
      </w:r>
      <w:r w:rsidR="000412E1" w:rsidRPr="00595E26">
        <w:t xml:space="preserve">zasób </w:t>
      </w:r>
      <w:r w:rsidRPr="00595E26">
        <w:t xml:space="preserve">w kontekście </w:t>
      </w:r>
      <w:r w:rsidR="00CB40A0" w:rsidRPr="00595E26">
        <w:t xml:space="preserve">problemów </w:t>
      </w:r>
      <w:r w:rsidR="000412E1" w:rsidRPr="00595E26">
        <w:t xml:space="preserve">jakie </w:t>
      </w:r>
      <w:r w:rsidR="00CB40A0" w:rsidRPr="00595E26">
        <w:t xml:space="preserve">na poziomie krajowym </w:t>
      </w:r>
      <w:r w:rsidR="00C8604E" w:rsidRPr="00595E26">
        <w:t>(w Polsce i Niemczech)</w:t>
      </w:r>
      <w:r w:rsidR="00CB40A0" w:rsidRPr="00595E26">
        <w:t xml:space="preserve"> identyfikuje się w danym obszarze. Takie ujęcie pozwala uniknąć pisania o</w:t>
      </w:r>
      <w:r w:rsidR="00292A33" w:rsidRPr="00595E26">
        <w:t> </w:t>
      </w:r>
      <w:r w:rsidR="00CB40A0" w:rsidRPr="00595E26">
        <w:t xml:space="preserve">kwestiach nieistotnych z punktu widzenia oceny danego dokumentu (tzw. </w:t>
      </w:r>
      <w:proofErr w:type="spellStart"/>
      <w:r w:rsidR="00CB40A0" w:rsidRPr="00595E26">
        <w:t>scop</w:t>
      </w:r>
      <w:proofErr w:type="spellEnd"/>
      <w:r w:rsidR="00CB40A0" w:rsidRPr="00595E26">
        <w:t>-out).</w:t>
      </w:r>
    </w:p>
    <w:p w14:paraId="7B64F5BE" w14:textId="0CC8F9D4" w:rsidR="0033185B" w:rsidRPr="007A47DF" w:rsidRDefault="0033185B" w:rsidP="0033185B">
      <w:r w:rsidRPr="008A0B12">
        <w:t>Zgodn</w:t>
      </w:r>
      <w:r w:rsidR="007A61EA">
        <w:t>ie z treścią pisma GDOŚ</w:t>
      </w:r>
      <w:r w:rsidRPr="008A0B12">
        <w:t xml:space="preserve"> opis stanu środowiska powinien zostać dostosowany do lokalizacji planowanych działań (o ile zostaną one wskazane). Program nie określa, nawet w </w:t>
      </w:r>
      <w:r w:rsidRPr="008A0B12">
        <w:lastRenderedPageBreak/>
        <w:t>s</w:t>
      </w:r>
      <w:r w:rsidRPr="007A47DF">
        <w:t xml:space="preserve">posób przybliżony, ani konkretnych przedsięwzięć ani ich lokalizacji, w związku z tym opis stanu środowiska odnosi się do przestawienia charakterystyki całego obszaru wsparcia (w większej ogólności).  </w:t>
      </w:r>
      <w:r w:rsidR="00A81E23" w:rsidRPr="007A47DF">
        <w:t xml:space="preserve">Jego opis oparto na dostępnych danych (z uwagi na brak wskazań lokalizacyjnych nie prowadzono badań terenowych). </w:t>
      </w:r>
      <w:r w:rsidRPr="007A47DF">
        <w:t>W tym celu wykorzystano</w:t>
      </w:r>
      <w:r w:rsidR="00A81E23" w:rsidRPr="007A47DF">
        <w:t xml:space="preserve"> także</w:t>
      </w:r>
      <w:r w:rsidRPr="007A47DF">
        <w:t xml:space="preserve"> wyniki diagnozy społeczno-gospodarczej</w:t>
      </w:r>
      <w:r w:rsidRPr="007A47DF">
        <w:rPr>
          <w:rStyle w:val="Odwoanieprzypisudolnego"/>
        </w:rPr>
        <w:footnoteReference w:id="2"/>
      </w:r>
      <w:r w:rsidRPr="007A47DF">
        <w:t xml:space="preserve">, które w miarę potrzeb były aktualizowane i uzupełniane. </w:t>
      </w:r>
    </w:p>
    <w:p w14:paraId="2224CD60" w14:textId="6BDF0133" w:rsidR="005C0F6A" w:rsidRPr="007A47DF" w:rsidRDefault="00E83E42" w:rsidP="000D1E07">
      <w:r w:rsidRPr="007A47DF">
        <w:t>Dodatkowo w</w:t>
      </w:r>
      <w:r w:rsidR="009E5D2A" w:rsidRPr="007A47DF">
        <w:t xml:space="preserve"> celu dokonania prawidłowej identyfikacji </w:t>
      </w:r>
      <w:r w:rsidR="00404E45" w:rsidRPr="007A47DF">
        <w:t>możliwości oddziaływania Programu na dany komponent</w:t>
      </w:r>
      <w:r w:rsidR="009E5D2A" w:rsidRPr="007A47DF">
        <w:t xml:space="preserve"> posłużono się analizą </w:t>
      </w:r>
      <w:r w:rsidR="00804CDC">
        <w:t>wybranych</w:t>
      </w:r>
      <w:r w:rsidR="00804CDC" w:rsidRPr="007A47DF">
        <w:t xml:space="preserve"> </w:t>
      </w:r>
      <w:r w:rsidR="009E5D2A" w:rsidRPr="007A47DF">
        <w:t xml:space="preserve">studiów przypadków, czyli projektów realizowanych w poprzedniej perspektywie finansowej, </w:t>
      </w:r>
      <w:r w:rsidR="00F84C12" w:rsidRPr="007A47DF">
        <w:t>przyjmując,</w:t>
      </w:r>
      <w:r w:rsidR="009E5D2A" w:rsidRPr="007A47DF">
        <w:t xml:space="preserve"> że podobne typy projektów mogą być wspierane  w ramach </w:t>
      </w:r>
      <w:r w:rsidR="002E51C4">
        <w:t>P</w:t>
      </w:r>
      <w:r w:rsidR="002E51C4" w:rsidRPr="002E51C4">
        <w:t>rogramu</w:t>
      </w:r>
      <w:r w:rsidR="00084587" w:rsidRPr="007A47DF">
        <w:t xml:space="preserve"> w latach 2021 - 2027</w:t>
      </w:r>
      <w:r w:rsidR="009E5D2A" w:rsidRPr="007A47DF">
        <w:t xml:space="preserve">. </w:t>
      </w:r>
      <w:r w:rsidR="00804CDC">
        <w:t xml:space="preserve">Wiedza na temat rzeczywistych oddziaływań, które powstały w wyniku realizacji Programu w poprzedniej perspektywie finansowej była podstawą do identyfikacji potencjalnego wpływu planowanych zamierzeń. </w:t>
      </w:r>
    </w:p>
    <w:p w14:paraId="45A0C9D1" w14:textId="2F29E63C" w:rsidR="005C0F6A" w:rsidRPr="007A47DF" w:rsidRDefault="00E817B1" w:rsidP="000D1E07">
      <w:r w:rsidRPr="007A47DF">
        <w:t>Bazując na przeanalizowanych studiach przypadków w</w:t>
      </w:r>
      <w:r w:rsidR="005C0F6A" w:rsidRPr="007A47DF">
        <w:t xml:space="preserve"> rozdziale</w:t>
      </w:r>
      <w:r w:rsidR="000A609D" w:rsidRPr="007A47DF">
        <w:t xml:space="preserve"> </w:t>
      </w:r>
      <w:r w:rsidR="000A609D" w:rsidRPr="007A47DF">
        <w:fldChar w:fldCharType="begin"/>
      </w:r>
      <w:r w:rsidR="000A609D" w:rsidRPr="007A47DF">
        <w:instrText xml:space="preserve"> REF _Ref67653899 \r \h </w:instrText>
      </w:r>
      <w:r w:rsidR="000A609D" w:rsidRPr="007A47DF">
        <w:fldChar w:fldCharType="separate"/>
      </w:r>
      <w:r w:rsidR="005F1128">
        <w:t>4</w:t>
      </w:r>
      <w:r w:rsidR="000A609D" w:rsidRPr="007A47DF">
        <w:fldChar w:fldCharType="end"/>
      </w:r>
      <w:r w:rsidR="005C0F6A" w:rsidRPr="007A47DF">
        <w:t xml:space="preserve"> odniesiono się do potencjalnych oddziaływań definiując ich charakter pod względem źródła i</w:t>
      </w:r>
      <w:r w:rsidR="00292A33" w:rsidRPr="007A47DF">
        <w:t> </w:t>
      </w:r>
      <w:r w:rsidR="005C0F6A" w:rsidRPr="007A47DF">
        <w:t xml:space="preserve">sposobu działania: </w:t>
      </w:r>
    </w:p>
    <w:p w14:paraId="03010AE7" w14:textId="77777777" w:rsidR="005C0F6A" w:rsidRPr="007A47DF" w:rsidRDefault="005C0F6A" w:rsidP="00A65D73">
      <w:pPr>
        <w:pStyle w:val="Akapitzlist"/>
        <w:numPr>
          <w:ilvl w:val="0"/>
          <w:numId w:val="5"/>
        </w:numPr>
      </w:pPr>
      <w:r w:rsidRPr="007A47DF">
        <w:t xml:space="preserve">bezpośrednie – oddziaływania wynikające z bezpośredniej interakcji między planowanym w Programie działaniem, a elementem środowiska; </w:t>
      </w:r>
    </w:p>
    <w:p w14:paraId="5CD65C6C" w14:textId="546D5FCC" w:rsidR="005C0F6A" w:rsidRPr="007A47DF" w:rsidRDefault="005C0F6A" w:rsidP="00A65D73">
      <w:pPr>
        <w:pStyle w:val="Akapitzlist"/>
        <w:numPr>
          <w:ilvl w:val="0"/>
          <w:numId w:val="5"/>
        </w:numPr>
      </w:pPr>
      <w:r w:rsidRPr="007A47DF">
        <w:t>pośrednie/wtórne - oddziaływania na jeden z elementów środowiska poprzez oddziaływania na drugi lub będące konsekwencją późniejszych oddziaływań bezpośrednich.</w:t>
      </w:r>
    </w:p>
    <w:p w14:paraId="5D8D4A95" w14:textId="4C365FB2" w:rsidR="00E120A8" w:rsidRPr="007A47DF" w:rsidRDefault="00E120A8" w:rsidP="000D1E07">
      <w:r w:rsidRPr="007A47DF">
        <w:t xml:space="preserve">Zgodnie z treścią art. 51 ustawy OOŚ Prognoza OOŚ powinna zawierać przewidywane znaczące oddziaływania, w tym oddziaływania bezpośrednie, pośrednie, wtórne, skumulowane, krótkoterminowe, średnioterminowe i długoterminowe, stałe i chwilowe oraz pozytywne i negatywne, na cele i przedmiot ochrony obszaru Natura 2000 oraz integralność tego obszaru, a także na poszczególne komponenty środowiska. Należy jednak wziąć pod uwagę, iż </w:t>
      </w:r>
      <w:bookmarkStart w:id="68" w:name="_Hlk67407537"/>
      <w:r w:rsidRPr="007A47DF">
        <w:t xml:space="preserve">Program charakteryzuje się niskim poziomem szczegółowości, a o </w:t>
      </w:r>
      <w:r w:rsidR="6F197260" w:rsidRPr="007A47DF">
        <w:t>tym jakie przedsięwzięcia będą realizowane</w:t>
      </w:r>
      <w:r w:rsidRPr="007A47DF">
        <w:t xml:space="preserve"> zadecyduje to, jakie projekty zostaną zgłoszone w procedurze konkursowej. </w:t>
      </w:r>
      <w:bookmarkEnd w:id="68"/>
      <w:r w:rsidRPr="007A47DF">
        <w:t>O ile określenie charakteru oddziaływania z podziałem na przewidywane oddziaływania pośrednie i bezpośrednie jest możliwe o tyle wskazanie ich czasu trwania (krótkoterminowe, średnioterminowe i długoterminowe) oraz częstotliwości (stałe i</w:t>
      </w:r>
      <w:r w:rsidR="00292A33" w:rsidRPr="007A47DF">
        <w:t> </w:t>
      </w:r>
      <w:r w:rsidRPr="007A47DF">
        <w:t>chwilowe) zasadniczo w praktyce strategicznych ocen oddziaływania na środowisko koresponduj</w:t>
      </w:r>
      <w:r w:rsidR="0080382D" w:rsidRPr="007A47DF">
        <w:t>e</w:t>
      </w:r>
      <w:r w:rsidRPr="007A47DF">
        <w:t xml:space="preserve"> z etapami inwestycyjnymi, zgodnie z poniżej przytoczonymi definicjami:</w:t>
      </w:r>
    </w:p>
    <w:p w14:paraId="4B0EF5D6" w14:textId="625225C8" w:rsidR="005C0F6A" w:rsidRPr="007A47DF" w:rsidRDefault="005C0F6A" w:rsidP="000D1E07">
      <w:r w:rsidRPr="007A47DF">
        <w:lastRenderedPageBreak/>
        <w:t xml:space="preserve">Czas trwania oddziaływania: </w:t>
      </w:r>
    </w:p>
    <w:p w14:paraId="0A1E3702" w14:textId="77777777" w:rsidR="005C0F6A" w:rsidRPr="007A47DF" w:rsidRDefault="005C0F6A" w:rsidP="00A65D73">
      <w:pPr>
        <w:pStyle w:val="Akapitzlist"/>
        <w:numPr>
          <w:ilvl w:val="0"/>
          <w:numId w:val="6"/>
        </w:numPr>
      </w:pPr>
      <w:r w:rsidRPr="007A47DF">
        <w:t xml:space="preserve">krótkoterminowe - związane z etapem wdrażania danego działania – tzw. efekt przejściowy przejścia z jednego stanu w drugi lub efekt, który występuje na etapie realizacji poszczególnych projektów wynikających z Programu  (etap budowy); </w:t>
      </w:r>
    </w:p>
    <w:p w14:paraId="7970362F" w14:textId="10F6F3AC" w:rsidR="005C0F6A" w:rsidRPr="007A47DF" w:rsidRDefault="005C0F6A" w:rsidP="00A65D73">
      <w:pPr>
        <w:pStyle w:val="Akapitzlist"/>
        <w:numPr>
          <w:ilvl w:val="0"/>
          <w:numId w:val="6"/>
        </w:numPr>
      </w:pPr>
      <w:r w:rsidRPr="007A47DF">
        <w:t>średnioterminowe - związane z etapem trwania skutków działania wynikające z</w:t>
      </w:r>
      <w:r w:rsidR="00292A33" w:rsidRPr="007A47DF">
        <w:t> </w:t>
      </w:r>
      <w:r w:rsidRPr="007A47DF">
        <w:t xml:space="preserve">Programu lub okres w jakim funkcjonuje dane przedsięwzięcie będące wynikiem wdrożenia Programu; </w:t>
      </w:r>
    </w:p>
    <w:p w14:paraId="188A5F63" w14:textId="3444DC46" w:rsidR="005C0F6A" w:rsidRPr="007A47DF" w:rsidRDefault="005C0F6A" w:rsidP="00A65D73">
      <w:pPr>
        <w:pStyle w:val="Akapitzlist"/>
        <w:numPr>
          <w:ilvl w:val="0"/>
          <w:numId w:val="6"/>
        </w:numPr>
      </w:pPr>
      <w:r w:rsidRPr="007A47DF">
        <w:t>długoterminowe – efekt powstały w skutek realizacji zamierzeń Programu i</w:t>
      </w:r>
      <w:r w:rsidR="00F34028" w:rsidRPr="007A47DF">
        <w:t> </w:t>
      </w:r>
      <w:r w:rsidRPr="007A47DF">
        <w:t>pozostający także po okresie wdrażania Programu – względnie efekt pozostający nawet po likwidacji przedsięwzięć będących wynikiem wdrożenia Programu.</w:t>
      </w:r>
    </w:p>
    <w:p w14:paraId="51297112" w14:textId="77777777" w:rsidR="00E120A8" w:rsidRPr="007A47DF" w:rsidRDefault="00E120A8" w:rsidP="000D1E07">
      <w:r w:rsidRPr="007A47DF">
        <w:t xml:space="preserve">Częstotliwość oddziaływania : </w:t>
      </w:r>
    </w:p>
    <w:p w14:paraId="3DE3AD62" w14:textId="77777777" w:rsidR="00E120A8" w:rsidRPr="007A47DF" w:rsidRDefault="00E120A8" w:rsidP="00A65D73">
      <w:pPr>
        <w:pStyle w:val="Akapitzlist"/>
        <w:numPr>
          <w:ilvl w:val="0"/>
          <w:numId w:val="7"/>
        </w:numPr>
      </w:pPr>
      <w:r w:rsidRPr="007A47DF">
        <w:t xml:space="preserve">stałe – oddziałujące w sposób ciągły; </w:t>
      </w:r>
    </w:p>
    <w:p w14:paraId="166EBFDE" w14:textId="77777777" w:rsidR="007A47DF" w:rsidRPr="007A47DF" w:rsidRDefault="00E120A8" w:rsidP="00A65D73">
      <w:pPr>
        <w:pStyle w:val="Akapitzlist"/>
        <w:numPr>
          <w:ilvl w:val="0"/>
          <w:numId w:val="7"/>
        </w:numPr>
      </w:pPr>
      <w:r w:rsidRPr="007A47DF">
        <w:t>chwilowe – oddziałujące z przerwami lub w ograniczonych okresach czasu.</w:t>
      </w:r>
    </w:p>
    <w:p w14:paraId="02F8445B" w14:textId="0137059B" w:rsidR="00AD77C6" w:rsidRPr="007A47DF" w:rsidRDefault="007A47DF" w:rsidP="00CF7DD3">
      <w:pPr>
        <w:spacing w:after="0" w:line="240" w:lineRule="auto"/>
      </w:pPr>
      <w:r w:rsidRPr="007A47DF">
        <w:t>N</w:t>
      </w:r>
      <w:r w:rsidR="005C0F6A" w:rsidRPr="007A47DF">
        <w:t xml:space="preserve">a zakończenie danej oceny </w:t>
      </w:r>
      <w:r w:rsidR="0080382D" w:rsidRPr="007A47DF">
        <w:t>określono i skwantyfikowano istotność zidentyfikowanego</w:t>
      </w:r>
      <w:r w:rsidR="00000330" w:rsidRPr="007A47DF">
        <w:t xml:space="preserve"> oddziaływania</w:t>
      </w:r>
      <w:r>
        <w:t xml:space="preserve">. Kryteria oceny przedstawia </w:t>
      </w:r>
      <w:r>
        <w:fldChar w:fldCharType="begin"/>
      </w:r>
      <w:r>
        <w:instrText xml:space="preserve"> REF _Ref75371793 \h </w:instrText>
      </w:r>
      <w:r>
        <w:fldChar w:fldCharType="separate"/>
      </w:r>
      <w:r w:rsidR="005F1128" w:rsidRPr="007A47DF">
        <w:t xml:space="preserve">Tabela </w:t>
      </w:r>
      <w:r w:rsidR="005F1128">
        <w:rPr>
          <w:noProof/>
        </w:rPr>
        <w:t>2</w:t>
      </w:r>
      <w:r>
        <w:fldChar w:fldCharType="end"/>
      </w:r>
      <w:r w:rsidR="005C0F6A" w:rsidRPr="007A47DF">
        <w:t>.</w:t>
      </w:r>
    </w:p>
    <w:p w14:paraId="79185B01" w14:textId="77777777" w:rsidR="007A47DF" w:rsidRPr="00502272" w:rsidRDefault="007A47DF" w:rsidP="007A47DF">
      <w:pPr>
        <w:spacing w:after="0" w:line="240" w:lineRule="auto"/>
      </w:pPr>
    </w:p>
    <w:p w14:paraId="1C1C73C4" w14:textId="631ED001" w:rsidR="00345431" w:rsidRPr="007A47DF" w:rsidRDefault="00345431" w:rsidP="00345431">
      <w:pPr>
        <w:pStyle w:val="Legenda"/>
        <w:rPr>
          <w:sz w:val="24"/>
        </w:rPr>
      </w:pPr>
      <w:bookmarkStart w:id="69" w:name="_Ref75371793"/>
      <w:bookmarkStart w:id="70" w:name="_Toc77153921"/>
      <w:r w:rsidRPr="007A47DF">
        <w:rPr>
          <w:sz w:val="24"/>
        </w:rPr>
        <w:t xml:space="preserve">Tabela </w:t>
      </w:r>
      <w:r w:rsidRPr="007A47DF">
        <w:rPr>
          <w:sz w:val="24"/>
        </w:rPr>
        <w:fldChar w:fldCharType="begin"/>
      </w:r>
      <w:r w:rsidRPr="007A47DF">
        <w:rPr>
          <w:sz w:val="24"/>
        </w:rPr>
        <w:instrText>SEQ Tabela \* ARABIC</w:instrText>
      </w:r>
      <w:r w:rsidRPr="007A47DF">
        <w:rPr>
          <w:sz w:val="24"/>
        </w:rPr>
        <w:fldChar w:fldCharType="separate"/>
      </w:r>
      <w:r w:rsidR="005F1128">
        <w:rPr>
          <w:noProof/>
          <w:sz w:val="24"/>
        </w:rPr>
        <w:t>2</w:t>
      </w:r>
      <w:r w:rsidRPr="007A47DF">
        <w:rPr>
          <w:sz w:val="24"/>
        </w:rPr>
        <w:fldChar w:fldCharType="end"/>
      </w:r>
      <w:bookmarkEnd w:id="69"/>
      <w:r w:rsidR="0057078C" w:rsidRPr="007A47DF">
        <w:rPr>
          <w:sz w:val="24"/>
        </w:rPr>
        <w:t xml:space="preserve"> Skala oceny oraz istotności oddziaływań, w raz z definicjami ocen </w:t>
      </w:r>
      <w:r w:rsidR="00804CDC">
        <w:rPr>
          <w:sz w:val="24"/>
        </w:rPr>
        <w:t>(opr. własne)</w:t>
      </w:r>
      <w:bookmarkEnd w:id="70"/>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974"/>
        <w:gridCol w:w="7574"/>
      </w:tblGrid>
      <w:tr w:rsidR="00345431" w:rsidRPr="00345431" w14:paraId="783147C5" w14:textId="77777777" w:rsidTr="00345431">
        <w:tc>
          <w:tcPr>
            <w:tcW w:w="399" w:type="pct"/>
            <w:tcBorders>
              <w:top w:val="single" w:sz="4" w:space="0" w:color="auto"/>
              <w:left w:val="single" w:sz="4" w:space="0" w:color="auto"/>
              <w:bottom w:val="single" w:sz="4" w:space="0" w:color="auto"/>
              <w:right w:val="single" w:sz="4" w:space="0" w:color="auto"/>
            </w:tcBorders>
            <w:shd w:val="clear" w:color="auto" w:fill="F2F2F2"/>
            <w:hideMark/>
          </w:tcPr>
          <w:p w14:paraId="1879BF28" w14:textId="77777777" w:rsidR="00AD77C6" w:rsidRPr="00345431" w:rsidRDefault="00AD77C6" w:rsidP="00AB7280">
            <w:pPr>
              <w:pStyle w:val="Tabele"/>
              <w:rPr>
                <w:b/>
                <w:bCs w:val="0"/>
              </w:rPr>
            </w:pPr>
            <w:r w:rsidRPr="00345431">
              <w:rPr>
                <w:b/>
                <w:bCs w:val="0"/>
              </w:rPr>
              <w:t>Ocena</w:t>
            </w:r>
          </w:p>
        </w:tc>
        <w:tc>
          <w:tcPr>
            <w:tcW w:w="524" w:type="pct"/>
            <w:tcBorders>
              <w:top w:val="single" w:sz="4" w:space="0" w:color="auto"/>
              <w:left w:val="single" w:sz="4" w:space="0" w:color="auto"/>
              <w:bottom w:val="single" w:sz="4" w:space="0" w:color="auto"/>
              <w:right w:val="single" w:sz="4" w:space="0" w:color="auto"/>
            </w:tcBorders>
            <w:shd w:val="clear" w:color="auto" w:fill="F2F2F2"/>
          </w:tcPr>
          <w:p w14:paraId="11A714C9" w14:textId="77777777" w:rsidR="00AD77C6" w:rsidRPr="00345431" w:rsidRDefault="00AD77C6" w:rsidP="00AB7280">
            <w:pPr>
              <w:pStyle w:val="Tabele"/>
              <w:rPr>
                <w:b/>
                <w:bCs w:val="0"/>
              </w:rPr>
            </w:pPr>
            <w:r w:rsidRPr="00345431">
              <w:rPr>
                <w:b/>
                <w:bCs w:val="0"/>
              </w:rPr>
              <w:t>Istotność</w:t>
            </w:r>
          </w:p>
        </w:tc>
        <w:tc>
          <w:tcPr>
            <w:tcW w:w="4076" w:type="pct"/>
            <w:tcBorders>
              <w:top w:val="single" w:sz="4" w:space="0" w:color="auto"/>
              <w:left w:val="single" w:sz="4" w:space="0" w:color="auto"/>
              <w:bottom w:val="single" w:sz="4" w:space="0" w:color="auto"/>
              <w:right w:val="single" w:sz="4" w:space="0" w:color="auto"/>
            </w:tcBorders>
            <w:shd w:val="clear" w:color="auto" w:fill="F2F2F2"/>
            <w:hideMark/>
          </w:tcPr>
          <w:p w14:paraId="51D51FC9" w14:textId="20D6BEC4" w:rsidR="00AD77C6" w:rsidRPr="00345431" w:rsidRDefault="00CF7DD3" w:rsidP="00AB7280">
            <w:pPr>
              <w:pStyle w:val="Tabele"/>
              <w:rPr>
                <w:b/>
                <w:bCs w:val="0"/>
              </w:rPr>
            </w:pPr>
            <w:r>
              <w:rPr>
                <w:b/>
                <w:bCs w:val="0"/>
              </w:rPr>
              <w:t>D</w:t>
            </w:r>
            <w:r w:rsidR="00AD77C6" w:rsidRPr="00345431">
              <w:rPr>
                <w:b/>
                <w:bCs w:val="0"/>
              </w:rPr>
              <w:t>efinicje ocen</w:t>
            </w:r>
          </w:p>
        </w:tc>
      </w:tr>
      <w:tr w:rsidR="00345431" w:rsidRPr="00345431" w14:paraId="2547DEDF" w14:textId="77777777" w:rsidTr="00345431">
        <w:trPr>
          <w:trHeight w:val="401"/>
        </w:trPr>
        <w:tc>
          <w:tcPr>
            <w:tcW w:w="3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9B4409" w14:textId="77777777" w:rsidR="00AD77C6" w:rsidRPr="00345431" w:rsidRDefault="00AD77C6" w:rsidP="00345431">
            <w:pPr>
              <w:pStyle w:val="Tabele"/>
            </w:pPr>
            <w:r w:rsidRPr="00345431">
              <w:t>-3</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008DBD4E" w14:textId="46119E72" w:rsidR="00AD77C6" w:rsidRPr="00345431" w:rsidRDefault="00426D11" w:rsidP="00345431">
            <w:pPr>
              <w:pStyle w:val="Tabele"/>
            </w:pPr>
            <w:r w:rsidRPr="00345431">
              <w:t>b</w:t>
            </w:r>
            <w:r w:rsidR="00AD77C6" w:rsidRPr="00345431">
              <w:t>ardzo istotne</w:t>
            </w:r>
          </w:p>
        </w:tc>
        <w:tc>
          <w:tcPr>
            <w:tcW w:w="4076" w:type="pct"/>
            <w:tcBorders>
              <w:top w:val="single" w:sz="4" w:space="0" w:color="auto"/>
              <w:left w:val="single" w:sz="4" w:space="0" w:color="auto"/>
              <w:bottom w:val="single" w:sz="4" w:space="0" w:color="auto"/>
              <w:right w:val="single" w:sz="4" w:space="0" w:color="auto"/>
            </w:tcBorders>
            <w:hideMark/>
          </w:tcPr>
          <w:p w14:paraId="58A3F702" w14:textId="0B0DB846" w:rsidR="00AD77C6" w:rsidRPr="00345431" w:rsidRDefault="001F6647" w:rsidP="00345431">
            <w:pPr>
              <w:pStyle w:val="Tabele"/>
            </w:pPr>
            <w:r w:rsidRPr="00345431">
              <w:t>Potencjalne o</w:t>
            </w:r>
            <w:r w:rsidR="00AD77C6" w:rsidRPr="00345431">
              <w:t xml:space="preserve">ddziaływanie negatywne związane z bezpowrotnym negatywnym skutkiem, które wymaga podjęcia działań kompensacyjnych. </w:t>
            </w:r>
          </w:p>
        </w:tc>
      </w:tr>
      <w:tr w:rsidR="00345431" w:rsidRPr="00345431" w14:paraId="186272D2" w14:textId="77777777" w:rsidTr="00345431">
        <w:tc>
          <w:tcPr>
            <w:tcW w:w="3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3DD977" w14:textId="77777777" w:rsidR="00AD77C6" w:rsidRPr="00345431" w:rsidRDefault="00AD77C6" w:rsidP="00345431">
            <w:pPr>
              <w:pStyle w:val="Tabele"/>
            </w:pPr>
            <w:r w:rsidRPr="00345431">
              <w:t>-2</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4CCC9CDF" w14:textId="77777777" w:rsidR="00AD77C6" w:rsidRPr="00345431" w:rsidRDefault="00AD77C6" w:rsidP="00345431">
            <w:pPr>
              <w:pStyle w:val="Tabele"/>
            </w:pPr>
            <w:r w:rsidRPr="00345431">
              <w:t>istotne</w:t>
            </w:r>
          </w:p>
        </w:tc>
        <w:tc>
          <w:tcPr>
            <w:tcW w:w="4076" w:type="pct"/>
            <w:tcBorders>
              <w:top w:val="single" w:sz="4" w:space="0" w:color="auto"/>
              <w:left w:val="single" w:sz="4" w:space="0" w:color="auto"/>
              <w:bottom w:val="single" w:sz="4" w:space="0" w:color="auto"/>
              <w:right w:val="single" w:sz="4" w:space="0" w:color="auto"/>
            </w:tcBorders>
            <w:hideMark/>
          </w:tcPr>
          <w:p w14:paraId="60AAED67" w14:textId="5C3460F3" w:rsidR="00AD77C6" w:rsidRPr="00345431" w:rsidRDefault="00AD77C6" w:rsidP="00345431">
            <w:pPr>
              <w:pStyle w:val="Tabele"/>
            </w:pPr>
            <w:r w:rsidRPr="00345431">
              <w:t>Potencjalne oddziaływanie negatywne, którego skala będzie zależna od sposobu realizacji i które tym samym może wymagać podjęcia odpowiednich działań na etapie wdrażania kolejnych dokumentów lub etapie projektowania</w:t>
            </w:r>
            <w:r w:rsidR="00E927EE">
              <w:t xml:space="preserve"> przedsięwzięć</w:t>
            </w:r>
          </w:p>
        </w:tc>
      </w:tr>
      <w:tr w:rsidR="00345431" w:rsidRPr="00345431" w14:paraId="70490120" w14:textId="77777777" w:rsidTr="00345431">
        <w:tc>
          <w:tcPr>
            <w:tcW w:w="3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DB9312" w14:textId="77777777" w:rsidR="00AD77C6" w:rsidRPr="00345431" w:rsidRDefault="00AD77C6" w:rsidP="00345431">
            <w:pPr>
              <w:pStyle w:val="Tabele"/>
            </w:pPr>
            <w:r w:rsidRPr="00345431">
              <w:t>-1</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69A5D687" w14:textId="52C86298" w:rsidR="00AD77C6" w:rsidRPr="00345431" w:rsidRDefault="001F6647" w:rsidP="00345431">
            <w:pPr>
              <w:pStyle w:val="Tabele"/>
            </w:pPr>
            <w:r w:rsidRPr="00345431">
              <w:t xml:space="preserve">mało </w:t>
            </w:r>
            <w:r w:rsidR="00AD77C6" w:rsidRPr="00345431">
              <w:t>istotne</w:t>
            </w:r>
          </w:p>
        </w:tc>
        <w:tc>
          <w:tcPr>
            <w:tcW w:w="4076" w:type="pct"/>
            <w:tcBorders>
              <w:top w:val="single" w:sz="4" w:space="0" w:color="auto"/>
              <w:left w:val="single" w:sz="4" w:space="0" w:color="auto"/>
              <w:bottom w:val="single" w:sz="4" w:space="0" w:color="auto"/>
              <w:right w:val="single" w:sz="4" w:space="0" w:color="auto"/>
            </w:tcBorders>
            <w:hideMark/>
          </w:tcPr>
          <w:p w14:paraId="1A23F3B4" w14:textId="112F2BB6" w:rsidR="00AD77C6" w:rsidRPr="00345431" w:rsidRDefault="001F6647" w:rsidP="00345431">
            <w:pPr>
              <w:pStyle w:val="Tabele"/>
            </w:pPr>
            <w:r w:rsidRPr="00345431">
              <w:t>Potencjalne o</w:t>
            </w:r>
            <w:r w:rsidR="00AD77C6" w:rsidRPr="00345431">
              <w:t>ddziaływanie negatywne o znikomej i nieistotnej skali oddziaływania</w:t>
            </w:r>
            <w:r w:rsidR="00E927EE">
              <w:t>,</w:t>
            </w:r>
            <w:r w:rsidR="00AD77C6" w:rsidRPr="00345431">
              <w:t xml:space="preserve"> którego ewentualne skutki dla środowiska będą nieznaczące </w:t>
            </w:r>
            <w:r w:rsidR="00F600AD" w:rsidRPr="00F600AD">
              <w:t xml:space="preserve"> </w:t>
            </w:r>
            <w:r w:rsidR="00E927EE">
              <w:t xml:space="preserve">oraz </w:t>
            </w:r>
            <w:r w:rsidR="00F600AD" w:rsidRPr="00F600AD">
              <w:t>niewymagające podejmowania działań minimalizujących na etapie wdrażania dokumentu strategicznego.</w:t>
            </w:r>
          </w:p>
        </w:tc>
      </w:tr>
      <w:tr w:rsidR="00345431" w:rsidRPr="00345431" w14:paraId="643D0B24" w14:textId="77777777" w:rsidTr="00345431">
        <w:tc>
          <w:tcPr>
            <w:tcW w:w="3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BD266E" w14:textId="77777777" w:rsidR="00AD77C6" w:rsidRPr="00345431" w:rsidRDefault="00AD77C6" w:rsidP="00345431">
            <w:pPr>
              <w:pStyle w:val="Tabele"/>
            </w:pPr>
            <w:r w:rsidRPr="00345431">
              <w:t>0</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627822E6" w14:textId="77777777" w:rsidR="00AD77C6" w:rsidRPr="00345431" w:rsidRDefault="00AD77C6" w:rsidP="00345431">
            <w:pPr>
              <w:pStyle w:val="Tabele"/>
            </w:pPr>
            <w:r w:rsidRPr="00345431">
              <w:t>brak</w:t>
            </w:r>
          </w:p>
        </w:tc>
        <w:tc>
          <w:tcPr>
            <w:tcW w:w="4076" w:type="pct"/>
            <w:tcBorders>
              <w:top w:val="single" w:sz="4" w:space="0" w:color="auto"/>
              <w:left w:val="single" w:sz="4" w:space="0" w:color="auto"/>
              <w:bottom w:val="single" w:sz="4" w:space="0" w:color="auto"/>
              <w:right w:val="single" w:sz="4" w:space="0" w:color="auto"/>
            </w:tcBorders>
            <w:hideMark/>
          </w:tcPr>
          <w:p w14:paraId="35DFC2B3" w14:textId="7EB666F7" w:rsidR="00AD77C6" w:rsidRPr="00345431" w:rsidRDefault="00AD77C6" w:rsidP="00345431">
            <w:pPr>
              <w:pStyle w:val="Tabele"/>
            </w:pPr>
            <w:r w:rsidRPr="00345431">
              <w:t xml:space="preserve">Brak zidentyfikowanych </w:t>
            </w:r>
            <w:r w:rsidR="001F6647" w:rsidRPr="00345431">
              <w:t xml:space="preserve">potencjalnych </w:t>
            </w:r>
            <w:r w:rsidRPr="00345431">
              <w:t>oddziaływań lub te zidentyfikowane są nieistotne.</w:t>
            </w:r>
          </w:p>
        </w:tc>
      </w:tr>
      <w:tr w:rsidR="00345431" w:rsidRPr="00345431" w14:paraId="172D156A" w14:textId="77777777" w:rsidTr="00345431">
        <w:trPr>
          <w:trHeight w:val="357"/>
        </w:trPr>
        <w:tc>
          <w:tcPr>
            <w:tcW w:w="3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E1542C" w14:textId="77777777" w:rsidR="00AD77C6" w:rsidRPr="00345431" w:rsidRDefault="00AD77C6" w:rsidP="00345431">
            <w:pPr>
              <w:pStyle w:val="Tabele"/>
            </w:pPr>
            <w:r w:rsidRPr="00345431">
              <w:t>1</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2366EBA3" w14:textId="1B225188" w:rsidR="00AD77C6" w:rsidRPr="00345431" w:rsidRDefault="001F6647" w:rsidP="00345431">
            <w:pPr>
              <w:pStyle w:val="Tabele"/>
            </w:pPr>
            <w:r w:rsidRPr="00345431">
              <w:t>mało istotne</w:t>
            </w:r>
          </w:p>
        </w:tc>
        <w:tc>
          <w:tcPr>
            <w:tcW w:w="4076" w:type="pct"/>
            <w:tcBorders>
              <w:top w:val="single" w:sz="4" w:space="0" w:color="auto"/>
              <w:left w:val="single" w:sz="4" w:space="0" w:color="auto"/>
              <w:bottom w:val="single" w:sz="4" w:space="0" w:color="auto"/>
              <w:right w:val="single" w:sz="4" w:space="0" w:color="auto"/>
            </w:tcBorders>
            <w:hideMark/>
          </w:tcPr>
          <w:p w14:paraId="3E6A82EA" w14:textId="59AC9BBD" w:rsidR="00AD77C6" w:rsidRPr="00345431" w:rsidRDefault="001F6647" w:rsidP="00345431">
            <w:pPr>
              <w:pStyle w:val="Tabele"/>
            </w:pPr>
            <w:r w:rsidRPr="00345431">
              <w:t>Potencjalne o</w:t>
            </w:r>
            <w:r w:rsidR="00AD77C6" w:rsidRPr="00345431">
              <w:t>ddziaływanie pozytywne o znikomej skali oddziaływania</w:t>
            </w:r>
            <w:r w:rsidR="00E927EE">
              <w:t>,</w:t>
            </w:r>
            <w:r w:rsidR="00AD77C6" w:rsidRPr="00345431">
              <w:t xml:space="preserve"> którego wystąpienie jest jedynie potencjalne a jego ewentualne skutki dla środowiska będą nieznaczące</w:t>
            </w:r>
          </w:p>
        </w:tc>
      </w:tr>
      <w:tr w:rsidR="00345431" w:rsidRPr="00345431" w14:paraId="403564D8" w14:textId="77777777" w:rsidTr="00345431">
        <w:trPr>
          <w:trHeight w:val="391"/>
        </w:trPr>
        <w:tc>
          <w:tcPr>
            <w:tcW w:w="3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9B4525" w14:textId="77777777" w:rsidR="00AD77C6" w:rsidRPr="00345431" w:rsidRDefault="00AD77C6" w:rsidP="00345431">
            <w:pPr>
              <w:pStyle w:val="Tabele"/>
            </w:pPr>
            <w:r w:rsidRPr="00345431">
              <w:t>2</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5AB87AC6" w14:textId="77777777" w:rsidR="00AD77C6" w:rsidRPr="00345431" w:rsidRDefault="00AD77C6" w:rsidP="00345431">
            <w:pPr>
              <w:pStyle w:val="Tabele"/>
            </w:pPr>
            <w:r w:rsidRPr="00345431">
              <w:t>istotne</w:t>
            </w:r>
          </w:p>
        </w:tc>
        <w:tc>
          <w:tcPr>
            <w:tcW w:w="4076" w:type="pct"/>
            <w:tcBorders>
              <w:top w:val="single" w:sz="4" w:space="0" w:color="auto"/>
              <w:left w:val="single" w:sz="4" w:space="0" w:color="auto"/>
              <w:bottom w:val="single" w:sz="4" w:space="0" w:color="auto"/>
              <w:right w:val="single" w:sz="4" w:space="0" w:color="auto"/>
            </w:tcBorders>
            <w:hideMark/>
          </w:tcPr>
          <w:p w14:paraId="724AF211" w14:textId="44D9E811" w:rsidR="00AD77C6" w:rsidRPr="00345431" w:rsidRDefault="001F6647" w:rsidP="00345431">
            <w:pPr>
              <w:pStyle w:val="Tabele"/>
            </w:pPr>
            <w:r w:rsidRPr="00345431">
              <w:t>Potencjalne o</w:t>
            </w:r>
            <w:r w:rsidR="00AD77C6" w:rsidRPr="00345431">
              <w:t>ddziaływanie pozytywne</w:t>
            </w:r>
            <w:r w:rsidR="00E927EE">
              <w:t>,</w:t>
            </w:r>
            <w:r w:rsidR="00AD77C6" w:rsidRPr="00345431">
              <w:t xml:space="preserve"> które wpisuje się w </w:t>
            </w:r>
            <w:r w:rsidR="00E927EE">
              <w:t>aktualne</w:t>
            </w:r>
            <w:r w:rsidR="00E927EE" w:rsidRPr="00345431">
              <w:t xml:space="preserve"> </w:t>
            </w:r>
            <w:r w:rsidR="00AD77C6" w:rsidRPr="00345431">
              <w:t>trendy dotyczące rodzajów działalności</w:t>
            </w:r>
            <w:r w:rsidR="602EA50A" w:rsidRPr="00345431">
              <w:t>,</w:t>
            </w:r>
            <w:r w:rsidR="00AD77C6" w:rsidRPr="00345431">
              <w:t xml:space="preserve"> które mogą wpłynąć na poprawę aktualnego stanu środowiska lub na zmniejszenie istnie</w:t>
            </w:r>
            <w:r w:rsidR="00CF7DD3">
              <w:t>jących problemów środowiskowych</w:t>
            </w:r>
          </w:p>
        </w:tc>
      </w:tr>
      <w:tr w:rsidR="00345431" w:rsidRPr="00345431" w14:paraId="17826EC0" w14:textId="77777777" w:rsidTr="00345431">
        <w:tc>
          <w:tcPr>
            <w:tcW w:w="3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6A973F" w14:textId="77777777" w:rsidR="00AD77C6" w:rsidRPr="00345431" w:rsidRDefault="00AD77C6" w:rsidP="00345431">
            <w:pPr>
              <w:pStyle w:val="Tabele"/>
            </w:pPr>
            <w:r w:rsidRPr="00345431">
              <w:t>3</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2339317E" w14:textId="77777777" w:rsidR="00AD77C6" w:rsidRPr="00345431" w:rsidRDefault="00AD77C6" w:rsidP="00345431">
            <w:pPr>
              <w:pStyle w:val="Tabele"/>
            </w:pPr>
            <w:r w:rsidRPr="00345431">
              <w:t>bardzo istotne</w:t>
            </w:r>
          </w:p>
        </w:tc>
        <w:tc>
          <w:tcPr>
            <w:tcW w:w="4076" w:type="pct"/>
            <w:tcBorders>
              <w:top w:val="single" w:sz="4" w:space="0" w:color="auto"/>
              <w:left w:val="single" w:sz="4" w:space="0" w:color="auto"/>
              <w:bottom w:val="single" w:sz="4" w:space="0" w:color="auto"/>
              <w:right w:val="single" w:sz="4" w:space="0" w:color="auto"/>
            </w:tcBorders>
            <w:hideMark/>
          </w:tcPr>
          <w:p w14:paraId="642C6DF0" w14:textId="33DA3EB1" w:rsidR="00AD77C6" w:rsidRPr="00345431" w:rsidRDefault="001F6647" w:rsidP="00345431">
            <w:pPr>
              <w:pStyle w:val="Tabele"/>
            </w:pPr>
            <w:r w:rsidRPr="00345431">
              <w:t>Potencjalne o</w:t>
            </w:r>
            <w:r w:rsidR="00AD77C6" w:rsidRPr="00345431">
              <w:t>ddziaływanie pozytywne</w:t>
            </w:r>
            <w:r w:rsidR="00E927EE">
              <w:t>,</w:t>
            </w:r>
            <w:r w:rsidR="00AD77C6" w:rsidRPr="00345431">
              <w:t xml:space="preserve"> które bezpośrednio będzie odczuwalne jako istotne poprawienie aktualnego stanu środowiska lub które zdecydowanie zmniejszy występujące obecnie oddziaływania</w:t>
            </w:r>
          </w:p>
        </w:tc>
      </w:tr>
    </w:tbl>
    <w:p w14:paraId="2B6996D7" w14:textId="77777777" w:rsidR="007A47DF" w:rsidRPr="005425C3" w:rsidRDefault="007A47DF" w:rsidP="007A47DF"/>
    <w:p w14:paraId="46063C1B" w14:textId="190AE50D" w:rsidR="007A47DF" w:rsidRPr="005425C3" w:rsidRDefault="007A47DF" w:rsidP="007A47DF">
      <w:r w:rsidRPr="005425C3">
        <w:t xml:space="preserve">Zgodnie z treścią pisma GDOŚ zawartość </w:t>
      </w:r>
      <w:r w:rsidR="000C5A78" w:rsidRPr="000C5A78">
        <w:t>Programu</w:t>
      </w:r>
      <w:r w:rsidRPr="005425C3">
        <w:t xml:space="preserve"> powinna zawierać kryteria wyboru promujące projekty, których oddziaływania na środowisko jest najmniejsze. Biorąc pod uwagę to zalecenie metodyka opracowania Prognozy uwzględnia sformułowanie zaleceń odnośnie formułowania kryteriów wyboru projektów, które pozwolą na spełnienie wymogów ochrony </w:t>
      </w:r>
      <w:r w:rsidRPr="005425C3">
        <w:lastRenderedPageBreak/>
        <w:t>środowiska przy ich realizacji. W Prognozie celowo unika się ocen z punkt widzenia konkretnych inwestycji – te będą możliwe dopiero na etapie wyboru konkretnych projektów. W związku z powyższym przy analizie oddziaływań założono, iż wszystkie identyfikowane oddziaływania są średnio i długoterminowe oraz stałe. Przypadki, w których w ramach analiz stwierdzono, że sytuacja jest odmienna zostały odpowiednio podkreślone w tekście.</w:t>
      </w:r>
      <w:r w:rsidR="00915AEC" w:rsidRPr="005425C3">
        <w:t xml:space="preserve"> </w:t>
      </w:r>
      <w:r w:rsidRPr="005425C3">
        <w:t xml:space="preserve">Odnosząc się do oddziaływań skumulowanych to w niniejszym dokumencie skupiono się na komplementarności (współoddziaływaniu) różnych dokumentów strategicznych, co przedstawiono w rozdziale </w:t>
      </w:r>
      <w:r w:rsidR="00D73942" w:rsidRPr="005425C3">
        <w:rPr>
          <w:highlight w:val="yellow"/>
        </w:rPr>
        <w:fldChar w:fldCharType="begin"/>
      </w:r>
      <w:r w:rsidR="00D73942" w:rsidRPr="005425C3">
        <w:instrText xml:space="preserve"> REF _Ref76377429 \n \h </w:instrText>
      </w:r>
      <w:r w:rsidR="00D73942" w:rsidRPr="005425C3">
        <w:rPr>
          <w:highlight w:val="yellow"/>
        </w:rPr>
      </w:r>
      <w:r w:rsidR="00D73942" w:rsidRPr="005425C3">
        <w:rPr>
          <w:highlight w:val="yellow"/>
        </w:rPr>
        <w:fldChar w:fldCharType="separate"/>
      </w:r>
      <w:r w:rsidR="005F1128">
        <w:t>2</w:t>
      </w:r>
      <w:r w:rsidR="00D73942" w:rsidRPr="005425C3">
        <w:rPr>
          <w:highlight w:val="yellow"/>
        </w:rPr>
        <w:fldChar w:fldCharType="end"/>
      </w:r>
      <w:r w:rsidRPr="005425C3">
        <w:t>.</w:t>
      </w:r>
    </w:p>
    <w:p w14:paraId="3D4CE66F" w14:textId="15D5D2A2" w:rsidR="00ED364B" w:rsidRPr="005425C3" w:rsidRDefault="00474BD0" w:rsidP="000D1E07">
      <w:pPr>
        <w:pStyle w:val="Nagwek2"/>
        <w:spacing w:line="240" w:lineRule="auto"/>
        <w:rPr>
          <w:rFonts w:cs="Calibri Light"/>
        </w:rPr>
      </w:pPr>
      <w:bookmarkStart w:id="71" w:name="_Ref324592063"/>
      <w:bookmarkStart w:id="72" w:name="_Toc525722052"/>
      <w:bookmarkStart w:id="73" w:name="_Toc65761859"/>
      <w:bookmarkStart w:id="74" w:name="_Toc66088019"/>
      <w:bookmarkStart w:id="75" w:name="_Toc66358067"/>
      <w:bookmarkStart w:id="76" w:name="_Toc66809675"/>
      <w:bookmarkStart w:id="77" w:name="_Toc66969698"/>
      <w:bookmarkStart w:id="78" w:name="_Toc67562610"/>
      <w:bookmarkStart w:id="79" w:name="_Toc79528859"/>
      <w:r w:rsidRPr="005425C3">
        <w:rPr>
          <w:rFonts w:cs="Calibri Light"/>
        </w:rPr>
        <w:t>Wskazanie napotkanych trudności wynikających z niedostatków techniki lub luk we współczesnej wiedzy</w:t>
      </w:r>
      <w:bookmarkStart w:id="80" w:name="_Toc294299753"/>
      <w:bookmarkStart w:id="81" w:name="_Toc294794813"/>
      <w:bookmarkStart w:id="82" w:name="_Toc294794914"/>
      <w:bookmarkStart w:id="83" w:name="_Ref295025960"/>
      <w:bookmarkStart w:id="84" w:name="_Ref295158569"/>
      <w:bookmarkStart w:id="85" w:name="_Ref295312602"/>
      <w:bookmarkStart w:id="86" w:name="_Ref295312608"/>
      <w:bookmarkStart w:id="87" w:name="_Ref295312625"/>
      <w:bookmarkStart w:id="88" w:name="_Ref295312638"/>
      <w:bookmarkStart w:id="89" w:name="_Toc295316240"/>
      <w:bookmarkStart w:id="90" w:name="_Toc295317591"/>
      <w:bookmarkStart w:id="91" w:name="_Ref295323179"/>
      <w:bookmarkStart w:id="92" w:name="_Toc296938890"/>
      <w:bookmarkStart w:id="93" w:name="_Ref296939174"/>
      <w:bookmarkStart w:id="94" w:name="_Ref296939456"/>
      <w:bookmarkStart w:id="95" w:name="_Toc297634364"/>
      <w:bookmarkStart w:id="96" w:name="_Toc297640820"/>
      <w:bookmarkStart w:id="97" w:name="_Toc302077019"/>
      <w:bookmarkStart w:id="98" w:name="_Toc302720601"/>
      <w:bookmarkStart w:id="99" w:name="_Toc302720717"/>
      <w:bookmarkStart w:id="100" w:name="_Toc302721741"/>
      <w:bookmarkStart w:id="101" w:name="_Toc321308734"/>
      <w:bookmarkStart w:id="102" w:name="_Ref323372053"/>
      <w:bookmarkStart w:id="103" w:name="_Ref323372063"/>
      <w:bookmarkStart w:id="104" w:name="_Ref323372840"/>
      <w:bookmarkStart w:id="105" w:name="_Ref324592067"/>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71"/>
      <w:bookmarkEnd w:id="72"/>
      <w:bookmarkEnd w:id="73"/>
      <w:bookmarkEnd w:id="74"/>
      <w:bookmarkEnd w:id="75"/>
      <w:bookmarkEnd w:id="76"/>
      <w:bookmarkEnd w:id="77"/>
      <w:bookmarkEnd w:id="78"/>
      <w:bookmarkEnd w:id="79"/>
    </w:p>
    <w:p w14:paraId="5019081E" w14:textId="7914ACBF" w:rsidR="00F34028" w:rsidRPr="00CF7DD3" w:rsidRDefault="00F34028" w:rsidP="00FA5377">
      <w:bookmarkStart w:id="106" w:name="_Toc525722053"/>
      <w:bookmarkStart w:id="107" w:name="_Toc65761860"/>
      <w:bookmarkStart w:id="108" w:name="_Toc66088020"/>
      <w:bookmarkStart w:id="109" w:name="_Toc66358068"/>
      <w:bookmarkStart w:id="110" w:name="_Toc66809676"/>
      <w:bookmarkStart w:id="111" w:name="_Toc66969699"/>
      <w:bookmarkStart w:id="112" w:name="_Toc67562611"/>
      <w:r w:rsidRPr="00CF7DD3">
        <w:t xml:space="preserve">Duży poziom ogólności ocenianego dokumentu wyrażający się jego ramowym charakterem, możliwością uzupełnień na dalszych etapach programowania, brakiem szczegółowych kryteriów wyboru projektów, a także brakiem wskazań przestrzennych sprawił, że prowadzenie ocen identyfikujących skutki środowiskowe wynikające z realizacji konkretnych projektów było nieuzasadnione. </w:t>
      </w:r>
      <w:r w:rsidR="00CF7DD3" w:rsidRPr="00CF7DD3">
        <w:t xml:space="preserve">Z tego względu ocenę przeprowadzono zgodnie z modelem opartym na ocenie polityk oraz zgodnie z zaleceniem </w:t>
      </w:r>
      <w:r w:rsidRPr="00CF7DD3">
        <w:t xml:space="preserve">Generalnego Dyrektora Ochrony Środowiska, w prowadzonych analizach skupiono się na wskazaniu zaleceń odnośnie formułowania kryteriów wyboru projektów pozwalających na spełnienie wymogów ochrony środowiska przy ich realizacji. </w:t>
      </w:r>
      <w:r w:rsidRPr="00CF7DD3">
        <w:rPr>
          <w:b/>
          <w:bCs/>
        </w:rPr>
        <w:t>Dla przyjętej metodyki nie natrafiono na trudności</w:t>
      </w:r>
      <w:r w:rsidR="00CF7DD3" w:rsidRPr="00CF7DD3">
        <w:rPr>
          <w:b/>
          <w:bCs/>
        </w:rPr>
        <w:t>,</w:t>
      </w:r>
      <w:r w:rsidRPr="00CF7DD3">
        <w:rPr>
          <w:b/>
          <w:bCs/>
        </w:rPr>
        <w:t xml:space="preserve"> które wynikałyby z niedostatków techniki lub luk we współczesnej wiedzy.</w:t>
      </w:r>
      <w:r w:rsidRPr="00CF7DD3">
        <w:t xml:space="preserve"> </w:t>
      </w:r>
    </w:p>
    <w:p w14:paraId="4A31067E" w14:textId="07FDB407" w:rsidR="00A7061F" w:rsidRPr="00E81101" w:rsidRDefault="00A7061F" w:rsidP="000D1E07">
      <w:pPr>
        <w:pStyle w:val="Nagwek1"/>
        <w:spacing w:line="240" w:lineRule="auto"/>
        <w:rPr>
          <w:rFonts w:cs="Calibri Light"/>
        </w:rPr>
      </w:pPr>
      <w:bookmarkStart w:id="113" w:name="_Ref76377429"/>
      <w:bookmarkStart w:id="114" w:name="_Toc79528860"/>
      <w:r w:rsidRPr="00E81101">
        <w:rPr>
          <w:rFonts w:cs="Calibri Light"/>
        </w:rPr>
        <w:t xml:space="preserve">OCENA ZAWARTOŚCI </w:t>
      </w:r>
      <w:r w:rsidR="004D1CF6" w:rsidRPr="00E81101">
        <w:rPr>
          <w:rFonts w:cs="Calibri Light"/>
        </w:rPr>
        <w:t>PROGRAMU</w:t>
      </w:r>
      <w:r w:rsidRPr="00E81101">
        <w:rPr>
          <w:rFonts w:cs="Calibri Light"/>
        </w:rPr>
        <w:t xml:space="preserve"> ORAZ JE</w:t>
      </w:r>
      <w:r w:rsidR="00F77E34" w:rsidRPr="00E81101">
        <w:rPr>
          <w:rFonts w:cs="Calibri Light"/>
        </w:rPr>
        <w:t>GO</w:t>
      </w:r>
      <w:r w:rsidRPr="00E81101">
        <w:rPr>
          <w:rFonts w:cs="Calibri Light"/>
        </w:rPr>
        <w:t xml:space="preserve"> POWI</w:t>
      </w:r>
      <w:r w:rsidRPr="00E81101">
        <w:rPr>
          <w:rFonts w:eastAsia="TimesNewRoman" w:cs="Calibri Light"/>
        </w:rPr>
        <w:t>Ą</w:t>
      </w:r>
      <w:r w:rsidRPr="00E81101">
        <w:rPr>
          <w:rFonts w:cs="Calibri Light"/>
        </w:rPr>
        <w:t>ZANIA Z INNYMI DOKUMENTAMI</w:t>
      </w:r>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14:paraId="2A8AFCF9" w14:textId="11D66B4A" w:rsidR="0001601F" w:rsidRPr="00E81101" w:rsidRDefault="0001601F" w:rsidP="000D1E07">
      <w:pPr>
        <w:pStyle w:val="Nagwek2"/>
        <w:spacing w:line="240" w:lineRule="auto"/>
        <w:rPr>
          <w:rFonts w:cs="Calibri Light"/>
        </w:rPr>
      </w:pPr>
      <w:bookmarkStart w:id="115" w:name="_Toc65761861"/>
      <w:bookmarkStart w:id="116" w:name="_Toc66088021"/>
      <w:bookmarkStart w:id="117" w:name="_Toc66358069"/>
      <w:bookmarkStart w:id="118" w:name="_Toc66809677"/>
      <w:bookmarkStart w:id="119" w:name="_Toc66969700"/>
      <w:bookmarkStart w:id="120" w:name="_Toc67562612"/>
      <w:bookmarkStart w:id="121" w:name="_Toc79528861"/>
      <w:bookmarkStart w:id="122" w:name="_Ref380666726"/>
      <w:bookmarkStart w:id="123" w:name="_Toc525722054"/>
      <w:bookmarkStart w:id="124" w:name="_Toc322797497"/>
      <w:bookmarkStart w:id="125" w:name="_Ref323372996"/>
      <w:bookmarkStart w:id="126" w:name="_Ref323393481"/>
      <w:bookmarkStart w:id="127" w:name="_Ref323474432"/>
      <w:bookmarkStart w:id="128" w:name="_Toc322797607"/>
      <w:bookmarkStart w:id="129" w:name="_Ref323373132"/>
      <w:bookmarkStart w:id="130" w:name="_Toc323397009"/>
      <w:bookmarkStart w:id="131" w:name="_Ref295031187"/>
      <w:bookmarkStart w:id="132" w:name="_Ref295306525"/>
      <w:bookmarkStart w:id="133" w:name="_Toc294299885"/>
      <w:bookmarkStart w:id="134" w:name="_Toc294794875"/>
      <w:bookmarkStart w:id="135" w:name="_Toc294794976"/>
      <w:bookmarkStart w:id="136" w:name="_Ref295312930"/>
      <w:bookmarkStart w:id="137" w:name="_Toc295316303"/>
      <w:bookmarkStart w:id="138" w:name="_Toc295317654"/>
      <w:bookmarkStart w:id="139" w:name="_Toc296938941"/>
      <w:bookmarkStart w:id="140" w:name="_Ref296943565"/>
      <w:bookmarkStart w:id="141" w:name="_Toc297634415"/>
      <w:bookmarkStart w:id="142" w:name="_Toc297640871"/>
      <w:bookmarkStart w:id="143" w:name="_Ref297646992"/>
      <w:bookmarkStart w:id="144" w:name="_Ref297649445"/>
      <w:bookmarkStart w:id="145" w:name="_Ref297652106"/>
      <w:bookmarkStart w:id="146" w:name="_Ref298015362"/>
      <w:bookmarkStart w:id="147" w:name="_Toc302076897"/>
      <w:bookmarkStart w:id="148" w:name="_Toc302077070"/>
      <w:bookmarkStart w:id="149" w:name="_Toc302720652"/>
      <w:bookmarkStart w:id="150" w:name="_Toc302720796"/>
      <w:bookmarkStart w:id="151" w:name="_Toc302721820"/>
      <w:bookmarkStart w:id="152" w:name="_Ref310337413"/>
      <w:bookmarkStart w:id="153" w:name="_Toc265072371"/>
      <w:bookmarkStart w:id="154" w:name="_Toc266345623"/>
      <w:bookmarkStart w:id="155" w:name="_Toc296938913"/>
      <w:bookmarkStart w:id="156" w:name="_Ref296939457"/>
      <w:bookmarkStart w:id="157" w:name="_Ref296943507"/>
      <w:bookmarkStart w:id="158" w:name="_Ref297027770"/>
      <w:bookmarkStart w:id="159" w:name="_Toc297634386"/>
      <w:bookmarkStart w:id="160" w:name="_Toc297640842"/>
      <w:bookmarkStart w:id="161" w:name="_Ref297652100"/>
      <w:bookmarkStart w:id="162" w:name="_Toc302076868"/>
      <w:bookmarkStart w:id="163" w:name="_Toc302077041"/>
      <w:bookmarkStart w:id="164" w:name="_Toc302720623"/>
      <w:bookmarkStart w:id="165" w:name="_Toc302720744"/>
      <w:bookmarkStart w:id="166" w:name="_Toc302721768"/>
      <w:bookmarkStart w:id="167" w:name="_Toc322797496"/>
      <w:bookmarkStart w:id="168" w:name="_Ref323372841"/>
      <w:bookmarkStart w:id="169" w:name="_Ref323372990"/>
      <w:bookmarkStart w:id="170" w:name="_Ref323373147"/>
      <w:bookmarkStart w:id="171" w:name="_Ref323393468"/>
      <w:r w:rsidRPr="3B010C45">
        <w:rPr>
          <w:rFonts w:cs="Calibri Light"/>
        </w:rPr>
        <w:t>Analiza zgodności z zasadami Zrównoważonego Rozwoju</w:t>
      </w:r>
      <w:bookmarkEnd w:id="115"/>
      <w:bookmarkEnd w:id="116"/>
      <w:bookmarkEnd w:id="117"/>
      <w:bookmarkEnd w:id="118"/>
      <w:bookmarkEnd w:id="119"/>
      <w:bookmarkEnd w:id="120"/>
      <w:bookmarkEnd w:id="121"/>
    </w:p>
    <w:p w14:paraId="0492CC1D" w14:textId="4A4E2A2C" w:rsidR="00677F8C" w:rsidRDefault="00884ACB" w:rsidP="00502272">
      <w:pPr>
        <w:spacing w:after="120"/>
      </w:pPr>
      <w:r w:rsidRPr="00884ACB">
        <w:t>Cele funduszy europejskich w pespektywie 2021-2027</w:t>
      </w:r>
      <w:r w:rsidR="00A87D5A">
        <w:t xml:space="preserve"> zgodnie z Rozporządzeniem </w:t>
      </w:r>
      <w:r w:rsidR="00A87D5A" w:rsidRPr="00A87D5A">
        <w:t xml:space="preserve">Parlamentu Europejskiego i Rady (UE) 2021/1060 z dnia 24 czerwca 2021 r. </w:t>
      </w:r>
      <w:r w:rsidR="00A87D5A">
        <w:t xml:space="preserve">ustanawiającym </w:t>
      </w:r>
      <w:r w:rsidRPr="00884ACB">
        <w:t xml:space="preserve">wspólne przepisy dotyczące </w:t>
      </w:r>
      <w:r w:rsidR="00A87D5A" w:rsidRPr="00A87D5A">
        <w:t>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A87D5A">
        <w:t xml:space="preserve"> (PE/47/2021/INIT)</w:t>
      </w:r>
      <w:r w:rsidRPr="00884ACB">
        <w:t xml:space="preserve">, powinny być osiągane zgodnie z zasadą zrównoważonego rozwoju oraz unijnego wsparcia celu zachowania, ochrony i poprawy jakości środowiska naturalnego, zgodnie z  art. 11 i art. 191 ust. 1 TFUE, z uwzględnieniem zasady "zanieczyszczający płaci", celów zrównoważonego rozwoju ONZ oraz porozumienia paryskiego przyjętego na mocy Ramowej konwencji Narodów. </w:t>
      </w:r>
      <w:r w:rsidR="00677F8C">
        <w:t>Na etapie wyboru operacji</w:t>
      </w:r>
      <w:r w:rsidR="007C1D54">
        <w:t xml:space="preserve">, zgodnie z Rozporządzeniem Interreg, </w:t>
      </w:r>
      <w:r w:rsidR="00677F8C">
        <w:t xml:space="preserve">powinny być stosowane kryteria i procedury, które są </w:t>
      </w:r>
      <w:r w:rsidR="00677F8C" w:rsidRPr="00677F8C">
        <w:t xml:space="preserve">niedyskryminacyjne, przejrzyste, gwarantują równouprawnienie płci i </w:t>
      </w:r>
      <w:r w:rsidR="00677F8C" w:rsidRPr="00677F8C">
        <w:lastRenderedPageBreak/>
        <w:t>uwzględnienie postanowień Karty praw podstawowych Unii Europejskiej, jak również zasady zrównoważonego rozwoju oraz unijnej polityki w dziedzinie środowiska naturalnego</w:t>
      </w:r>
      <w:r w:rsidR="00677F8C">
        <w:t>.</w:t>
      </w:r>
    </w:p>
    <w:p w14:paraId="2CAD0B1B" w14:textId="77777777" w:rsidR="00884ACB" w:rsidRDefault="00884ACB" w:rsidP="00884ACB">
      <w:pPr>
        <w:spacing w:after="120"/>
      </w:pPr>
      <w:r>
        <w:t>Ocena zgodności Programu z zasadami ZR została dokonana w ujęciu 3 wymiarów: środowiskowego, społecznego oraz gospodarczego. Przeprowadzono ją w oparciu o katalog zasad przewodnich zawarty w "Odnowionej Europejskiej Strategii Zrównoważonego Rozwoju</w:t>
      </w:r>
      <w:r>
        <w:rPr>
          <w:rStyle w:val="Odwoanieprzypisudolnego"/>
        </w:rPr>
        <w:footnoteReference w:id="3"/>
      </w:r>
      <w:r>
        <w:t xml:space="preserve">". Wytycza ona całościowe ramy i zasady przewodnie służące realizacji celów rozwojowych. Jej długofalowym celem nadrzędnym jest osiągnięcie modelu trwałego rozwoju (ang. </w:t>
      </w:r>
      <w:proofErr w:type="spellStart"/>
      <w:r>
        <w:t>sustainable</w:t>
      </w:r>
      <w:proofErr w:type="spellEnd"/>
      <w:r>
        <w:t xml:space="preserve"> development). W preambule do dokumentu stwierdzono, iż: „idea trwałego rozwoju [jest] nadrzędnym celem Unii Europejskiej przyświecającym całej polityce Unii i wszystkim jej działaniom. Dotyczy ona zachowania zdolności Ziemi do utrzymywania życia w całej jego różnorodności i opiera się na zasadach: demokracji, równości płci, solidarności, praworządności i poszanowania podstawowych praw, w tym prawa do wolności oraz do równych szans. Ma zapewnić pokoleniom obecnym i przyszłym stały wzrost jakości życia i dobrobytu na Ziemi. Dlatego łączy się z propagowaniem dynamicznej gospodarki przy pełnym zatrudnieniu obywateli i wysokim poziomie ich wykształcenia, ochrony zdrowia, spójności społecznej i terytorialnej oraz ochrony środowiska – w świecie, w którym panuje pokój, bezpieczeństwo i poszanowanie różnorodności kulturowej”. Do głównych celów odnowionej SZR zalicza się działania w zakresie: ochrony środowiska, sprawiedliwości i spójności społecznej, dobrobytu gospodarczego oraz realizację zobowiązań w skali międzynarodowej. Zrównoważony (trwały) rozwój zdefiniowany w Odnowionej Strategii pozostaje zgodny z zaleceniami ONZ, aby model modernizacyjny opierał się na trzech filarach systemowych: środowisku, społeczeństwie i gospodarce. Wzajemne sprzężenie i równoważność tych trzech wymiarów rozwojowych jest fundamentalną zasadą leżącą u podstaw rozważań teoretycznych nad ZR. </w:t>
      </w:r>
    </w:p>
    <w:p w14:paraId="058FCAE0" w14:textId="77777777" w:rsidR="00884ACB" w:rsidRDefault="00884ACB" w:rsidP="00884ACB">
      <w:pPr>
        <w:spacing w:after="120"/>
      </w:pPr>
      <w:r>
        <w:t xml:space="preserve">Praktyczną implementacją Odnowionej Strategii ZR jest unijna strategia „Europa 2020”. Zrównoważony rozwój rozumiany poprzez pryzmat tego dokumentu oznacza m.in. budowanie gospodarki niskoemisyjnej, bardziej konkurencyjnej, racjonalnie i oszczędnie korzystającej z zasobów środowiskowych; ograniczenie emisji gazów cieplarnianych; ochronę środowiska naturalnego m.in. poprzez zapobieganie zmniejszaniu się różnorodności biologicznej; </w:t>
      </w:r>
      <w:r w:rsidRPr="004F0245">
        <w:t>ekoinnowacyjność i opracowywanie przyjaznych dla środowiska technologii i metod produkcji</w:t>
      </w:r>
      <w:r>
        <w:t>, modernizację i budowę efektywnych, inteligentnych sieci energetycznych; poprawienie warunków dla rozwoju przedsiębiorczości, zwłaszcza w odniesieniu do MŚP, jak również edukację konsumencką i promocję świadomej konsumpcji.</w:t>
      </w:r>
    </w:p>
    <w:p w14:paraId="7866B276" w14:textId="77777777" w:rsidR="00884ACB" w:rsidRDefault="00884ACB" w:rsidP="00884ACB">
      <w:pPr>
        <w:spacing w:after="120"/>
      </w:pPr>
      <w:r>
        <w:lastRenderedPageBreak/>
        <w:t>Ocena zgodności celów Programu z zasadami ZR została przeprowadzona z uwzględnieniem dokumentu ONZ “Przekształcanie naszego świata: Agenda na Rzecz Zrównoważonego Rozwoju 2030” (Agenda 2030). Agenda 2030 zawiera 17 Celów Zrównoważonego Rozwoju (</w:t>
      </w:r>
      <w:proofErr w:type="spellStart"/>
      <w:r>
        <w:t>SDGs</w:t>
      </w:r>
      <w:proofErr w:type="spellEnd"/>
      <w:r>
        <w:t>). Jest to obecnie najbardziej aktualny program działań definiujący paradygmat ZR na poziomie globalnym. Zgodnie z Agendą współcześnie wysiłek modernizacyjny powinien koncentrować się na: wyeliminowaniu ubóstwa we wszystkich jego formach; wyeliminowaniu głodu i osiągnięciu bezpieczeństwa żywnościowego; zapewnieniu zdrowych warunków życia; zapewnieniu równego dostępu do dobrej jakości edukacji; osiągnięciu równości płci; zapewnieniu wszystkim dostępu do wody oraz zrównoważonego zarządzania zasobami wodnymi i systemami sanitarnymi; zapewnieniu dostępu do zrównoważonej i nowoczesnej energii; wspieraniu trwałego, otwartego i zrównoważonego wzrostu gospodarczego, oraz pełnego i produktywnego zatrudnienia oraz zapewnieniu godnej pracy dla wszystkich; budowie infrastruktury odpornej na skutki katastrof, wpieraniu innowacyjności; zmniejszeniu nierówności wewnątrz państw i między państwami; budowie bezpiecznych i zrównoważonych miast i osiedli ludzkich; zapewnieniu zrównoważonej konsumpcji oraz zrównoważonych wzorców produkcji; podjęciu pilnych działań na rzecz walki ze zmianami klimatu oraz ich skutkami; zrównoważonym użytkowaniu oceanów, mórz i zasobów morskich; ochronie i zrównoważonym użytkowaniu ekosystemów lądowych, zrównoważonym gospodarowaniu lasami, walką z pustynnieniem, powstrzymaniem i odwróceniem procesu degradacji gleby oraz utraty różnorodności biologicznej; promowaniu pokojowych i otwartych społeczeństw na rzecz zrównoważonego rozwoju, zagwarantowanie wszystkim dostępu do wymiaru sprawiedliwości oraz budowa efektywnych, odpowiedzialnych i uwzględniających potrzeby wszystkich instytucji na każdym poziomie. ZR powinien mieć globalny charakter i być wdrażany poprzez globalną współpracę i partnerstwo.</w:t>
      </w:r>
    </w:p>
    <w:p w14:paraId="16D956D3" w14:textId="77777777" w:rsidR="00884ACB" w:rsidRDefault="00884ACB" w:rsidP="00884ACB">
      <w:pPr>
        <w:spacing w:after="120"/>
      </w:pPr>
      <w:r>
        <w:t>Do oceny zgodności celów strategicznych projektu Programu z zasadami ZR przyjęto katalog zasad zdefiniowanych w "Odnowionej Europejskiej Strategii Zrównoważonego Rozwoju":</w:t>
      </w:r>
    </w:p>
    <w:p w14:paraId="2AE49D2B" w14:textId="77777777" w:rsidR="00884ACB" w:rsidRDefault="00884ACB" w:rsidP="00884ACB">
      <w:pPr>
        <w:spacing w:after="0"/>
      </w:pPr>
      <w:r>
        <w:t>A.</w:t>
      </w:r>
      <w:r>
        <w:tab/>
        <w:t xml:space="preserve">Propagowanie i ochrona podstawowych praw, </w:t>
      </w:r>
    </w:p>
    <w:p w14:paraId="1F6E3D29" w14:textId="77777777" w:rsidR="00884ACB" w:rsidRDefault="00884ACB" w:rsidP="00884ACB">
      <w:pPr>
        <w:spacing w:after="0"/>
      </w:pPr>
      <w:r>
        <w:t>B.</w:t>
      </w:r>
      <w:r>
        <w:tab/>
        <w:t>Sprawiedliwość wewnątrzpokoleniowa i międzypokoleniowa,</w:t>
      </w:r>
    </w:p>
    <w:p w14:paraId="632D0CC2" w14:textId="77777777" w:rsidR="00884ACB" w:rsidRDefault="00884ACB" w:rsidP="00884ACB">
      <w:pPr>
        <w:spacing w:after="0"/>
      </w:pPr>
      <w:r>
        <w:t>C.</w:t>
      </w:r>
      <w:r>
        <w:tab/>
        <w:t xml:space="preserve">Otwarte i demokratyczne społeczeństwo, </w:t>
      </w:r>
    </w:p>
    <w:p w14:paraId="524F5786" w14:textId="77777777" w:rsidR="00884ACB" w:rsidRDefault="00884ACB" w:rsidP="00884ACB">
      <w:pPr>
        <w:spacing w:after="0"/>
      </w:pPr>
      <w:r>
        <w:t>D.</w:t>
      </w:r>
      <w:r>
        <w:tab/>
        <w:t>Udział obywateli,</w:t>
      </w:r>
    </w:p>
    <w:p w14:paraId="48DDA2D8" w14:textId="77777777" w:rsidR="00884ACB" w:rsidRDefault="00884ACB" w:rsidP="00884ACB">
      <w:pPr>
        <w:spacing w:after="0"/>
      </w:pPr>
      <w:r>
        <w:t>E.</w:t>
      </w:r>
      <w:r>
        <w:tab/>
        <w:t xml:space="preserve">Udział przedsiębiorstw i partnerów społecznych, </w:t>
      </w:r>
    </w:p>
    <w:p w14:paraId="79BD1946" w14:textId="77777777" w:rsidR="00884ACB" w:rsidRDefault="00884ACB" w:rsidP="00884ACB">
      <w:pPr>
        <w:spacing w:after="0"/>
      </w:pPr>
      <w:r>
        <w:t>F.</w:t>
      </w:r>
      <w:r>
        <w:tab/>
        <w:t xml:space="preserve">Spójna polityka i ład administracyjno-regulacyjny, </w:t>
      </w:r>
    </w:p>
    <w:p w14:paraId="667F8657" w14:textId="77777777" w:rsidR="00884ACB" w:rsidRDefault="00884ACB" w:rsidP="00884ACB">
      <w:pPr>
        <w:spacing w:after="0"/>
      </w:pPr>
      <w:r>
        <w:t>G.</w:t>
      </w:r>
      <w:r>
        <w:tab/>
        <w:t>Integracja polityki,</w:t>
      </w:r>
    </w:p>
    <w:p w14:paraId="4551B7CF" w14:textId="77777777" w:rsidR="00884ACB" w:rsidRDefault="00884ACB" w:rsidP="00884ACB">
      <w:pPr>
        <w:spacing w:after="0"/>
      </w:pPr>
      <w:r>
        <w:t>H.</w:t>
      </w:r>
      <w:r>
        <w:tab/>
        <w:t xml:space="preserve">Korzystanie z najlepszej dostępnej wiedzy, </w:t>
      </w:r>
    </w:p>
    <w:p w14:paraId="6B0551DE" w14:textId="77777777" w:rsidR="00884ACB" w:rsidRDefault="00884ACB" w:rsidP="00884ACB">
      <w:pPr>
        <w:spacing w:after="0"/>
      </w:pPr>
      <w:r>
        <w:t>I.</w:t>
      </w:r>
      <w:r>
        <w:tab/>
        <w:t xml:space="preserve">Zasada ostrożności, </w:t>
      </w:r>
    </w:p>
    <w:p w14:paraId="4622B167" w14:textId="11D66B4A" w:rsidR="00884ACB" w:rsidRDefault="00884ACB" w:rsidP="00884ACB">
      <w:pPr>
        <w:spacing w:after="0"/>
      </w:pPr>
      <w:r>
        <w:t>J.</w:t>
      </w:r>
      <w:r>
        <w:tab/>
        <w:t>Obciążenie kosztami sprawców zanieczyszczenia.</w:t>
      </w:r>
    </w:p>
    <w:p w14:paraId="5E8B3184" w14:textId="77777777" w:rsidR="005425C3" w:rsidRDefault="005425C3" w:rsidP="00502272">
      <w:pPr>
        <w:spacing w:after="120"/>
      </w:pPr>
    </w:p>
    <w:p w14:paraId="36689FED" w14:textId="0EBF5E24" w:rsidR="007A47DF" w:rsidRPr="00805834" w:rsidRDefault="00884ACB" w:rsidP="00502272">
      <w:pPr>
        <w:spacing w:after="120"/>
      </w:pPr>
      <w:r>
        <w:t xml:space="preserve">Ocena zgodności Programu z zasadami ZR odnosi się również do 6 priorytetów Komisji Europejskiej na lata 2019-2024. W szczególności uwzględniono Europejski Zielony Ład, który jest określany przez KE jako plan działania na rzecz zrównoważonej gospodarki UE, którego </w:t>
      </w:r>
      <w:r>
        <w:lastRenderedPageBreak/>
        <w:t>nadrzędnym celem jest przekształcenie wyzwań związanych z klimatem i środowiskiem w nowe możliwości we wszystkich obszarach polityki, a także zadbanie o to, by transformacja była sprawiedliwa i sprzyjała włączeniu społecznemu.</w:t>
      </w:r>
      <w:r w:rsidR="00090641">
        <w:t xml:space="preserve"> W ocenie kierowano się zasadą horyzontalną „nie czyń poważnej szkody” ujętą w rozporządzeniu (UE) nr 2020/852 (rozporządzenie w sprawie taksonomii).</w:t>
      </w:r>
      <w:r w:rsidR="007A2FB6">
        <w:t xml:space="preserve"> </w:t>
      </w:r>
      <w:r w:rsidR="00090641">
        <w:t xml:space="preserve">Analiza zgodności Programu została przeprowadzona na poziomie </w:t>
      </w:r>
      <w:r w:rsidR="007A2FB6">
        <w:t>priorytetów</w:t>
      </w:r>
      <w:r w:rsidR="00147567">
        <w:t xml:space="preserve"> Programu</w:t>
      </w:r>
      <w:r w:rsidR="00090641">
        <w:t xml:space="preserve"> oraz zadań </w:t>
      </w:r>
      <w:r w:rsidR="123A38D1">
        <w:t>zdefiniowanych</w:t>
      </w:r>
      <w:r w:rsidR="00090641">
        <w:t xml:space="preserve"> w ramach 17 Celów Zrównoważonego Rozwoju (</w:t>
      </w:r>
      <w:proofErr w:type="spellStart"/>
      <w:r w:rsidR="00090641">
        <w:t>SDGs</w:t>
      </w:r>
      <w:proofErr w:type="spellEnd"/>
      <w:r w:rsidR="00090641">
        <w:t xml:space="preserve">) z uwzględnieniem zasad </w:t>
      </w:r>
      <w:r w:rsidR="00613E10">
        <w:t>zbiorczych ZR</w:t>
      </w:r>
      <w:r w:rsidR="00147567">
        <w:t>. Wyniki oceny przedstawiono syntetycznie w</w:t>
      </w:r>
      <w:r w:rsidR="00E2777D">
        <w:t xml:space="preserve"> tabeli 1. Ocena ta </w:t>
      </w:r>
      <w:r w:rsidR="007C1D54">
        <w:t xml:space="preserve">uwzględnia koncentrację Programu na wybranych celach polityki. </w:t>
      </w:r>
      <w:r w:rsidR="00147567">
        <w:t>Należy pamiętać że w</w:t>
      </w:r>
      <w:r w:rsidR="00D80620">
        <w:t xml:space="preserve">ybór priorytetów wspieranych w ramach </w:t>
      </w:r>
      <w:r w:rsidR="007A47DF">
        <w:t>Programu został wypracowan</w:t>
      </w:r>
      <w:r w:rsidR="00D80620">
        <w:t>y</w:t>
      </w:r>
      <w:r w:rsidR="007A47DF">
        <w:t xml:space="preserve"> w toku analiz wykonanych w oddolnym programowaniu wydatkowania środków unijnych. Oznacza to, że Program ten odpowiada za realizowanie części wyzwań rozwojowych, w tym związanych z celami ochrony środowiska i zrównoważonego  rozwoj</w:t>
      </w:r>
      <w:r w:rsidR="00147567">
        <w:t xml:space="preserve">u, i nie musi wspierać realizacji </w:t>
      </w:r>
      <w:r w:rsidR="007A47DF">
        <w:t xml:space="preserve">wszystkich wyzwań środowiskowych. W Prognozie oceniano czy założenia Programu nie są sprzeczne z celami ochrony środowiska i zrównoważonego rozwoju </w:t>
      </w:r>
      <w:r w:rsidR="00147567">
        <w:t>oraz</w:t>
      </w:r>
      <w:r w:rsidR="007A47DF">
        <w:t xml:space="preserve"> czy jego wdrażanie nie zahamuje ich realizacji</w:t>
      </w:r>
      <w:r w:rsidR="00D80620">
        <w:t xml:space="preserve">. W związku z tym wynik oceny „brak powiązań z celami SDG” ma charakter całkowicie neutralny, świadczy jedynie, że w ramach </w:t>
      </w:r>
      <w:r w:rsidR="002E51C4">
        <w:t>Programu</w:t>
      </w:r>
      <w:r w:rsidR="00D80620">
        <w:t xml:space="preserve"> dane wyzwanie nie zostało uwzględnione, ale nie oznacza, że region nie wspiera danego celu zrównoważonego rozwoju w ramach innych programów. </w:t>
      </w:r>
    </w:p>
    <w:p w14:paraId="55DD6012" w14:textId="51AC63EA" w:rsidR="002A0AD2" w:rsidRDefault="002A0AD2" w:rsidP="000D1E07">
      <w:pPr>
        <w:spacing w:after="120"/>
      </w:pPr>
    </w:p>
    <w:p w14:paraId="5D81E5BE" w14:textId="7E3A2155" w:rsidR="002A0AD2" w:rsidRPr="00E81101" w:rsidRDefault="002A0AD2" w:rsidP="000D1E07">
      <w:pPr>
        <w:spacing w:after="120"/>
        <w:sectPr w:rsidR="002A0AD2" w:rsidRPr="00E81101" w:rsidSect="00740A4C">
          <w:headerReference w:type="default" r:id="rId12"/>
          <w:footerReference w:type="default" r:id="rId13"/>
          <w:headerReference w:type="first" r:id="rId14"/>
          <w:footerReference w:type="first" r:id="rId15"/>
          <w:endnotePr>
            <w:numFmt w:val="decimal"/>
          </w:endnotePr>
          <w:pgSz w:w="11906" w:h="16838"/>
          <w:pgMar w:top="1418" w:right="1418" w:bottom="1418" w:left="1418" w:header="709" w:footer="709" w:gutter="0"/>
          <w:cols w:space="708"/>
          <w:titlePg/>
          <w:docGrid w:linePitch="360"/>
        </w:sectPr>
      </w:pPr>
    </w:p>
    <w:p w14:paraId="28C2FFC0" w14:textId="20BB9CEE" w:rsidR="009C3BEF" w:rsidRPr="00E81101" w:rsidRDefault="009C3BEF" w:rsidP="000D1E07">
      <w:pPr>
        <w:spacing w:after="120"/>
      </w:pPr>
    </w:p>
    <w:p w14:paraId="51F7B90B" w14:textId="07911D80" w:rsidR="00E2777D" w:rsidRPr="005425C3" w:rsidRDefault="00E2777D" w:rsidP="000D1E07">
      <w:pPr>
        <w:pStyle w:val="Legenda"/>
        <w:rPr>
          <w:sz w:val="24"/>
        </w:rPr>
      </w:pPr>
      <w:bookmarkStart w:id="172" w:name="_Toc77153922"/>
      <w:r w:rsidRPr="005425C3">
        <w:rPr>
          <w:sz w:val="24"/>
        </w:rPr>
        <w:t xml:space="preserve">Tabela </w:t>
      </w:r>
      <w:r w:rsidRPr="005425C3">
        <w:rPr>
          <w:sz w:val="24"/>
        </w:rPr>
        <w:fldChar w:fldCharType="begin"/>
      </w:r>
      <w:r w:rsidRPr="005425C3">
        <w:rPr>
          <w:sz w:val="24"/>
        </w:rPr>
        <w:instrText>SEQ Tabela \* ARABIC</w:instrText>
      </w:r>
      <w:r w:rsidRPr="005425C3">
        <w:rPr>
          <w:sz w:val="24"/>
        </w:rPr>
        <w:fldChar w:fldCharType="separate"/>
      </w:r>
      <w:r w:rsidR="005F1128">
        <w:rPr>
          <w:noProof/>
          <w:sz w:val="24"/>
        </w:rPr>
        <w:t>3</w:t>
      </w:r>
      <w:r w:rsidRPr="005425C3">
        <w:rPr>
          <w:sz w:val="24"/>
        </w:rPr>
        <w:fldChar w:fldCharType="end"/>
      </w:r>
      <w:r w:rsidRPr="005425C3">
        <w:rPr>
          <w:sz w:val="24"/>
        </w:rPr>
        <w:t xml:space="preserve"> Ocena zgodności </w:t>
      </w:r>
      <w:r w:rsidR="002E51C4" w:rsidRPr="005425C3">
        <w:rPr>
          <w:sz w:val="24"/>
        </w:rPr>
        <w:t>Programu</w:t>
      </w:r>
      <w:r w:rsidRPr="005425C3">
        <w:rPr>
          <w:sz w:val="24"/>
        </w:rPr>
        <w:t xml:space="preserve"> z celami zrównoważonego rozwoju </w:t>
      </w:r>
      <w:r w:rsidR="00A34359" w:rsidRPr="005425C3">
        <w:rPr>
          <w:sz w:val="24"/>
        </w:rPr>
        <w:t>(opr. własne)</w:t>
      </w:r>
      <w:bookmarkEnd w:id="172"/>
    </w:p>
    <w:tbl>
      <w:tblPr>
        <w:tblW w:w="1488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1"/>
        <w:gridCol w:w="773"/>
        <w:gridCol w:w="747"/>
        <w:gridCol w:w="765"/>
        <w:gridCol w:w="749"/>
        <w:gridCol w:w="735"/>
        <w:gridCol w:w="747"/>
        <w:gridCol w:w="747"/>
        <w:gridCol w:w="742"/>
        <w:gridCol w:w="713"/>
        <w:gridCol w:w="713"/>
        <w:gridCol w:w="739"/>
        <w:gridCol w:w="747"/>
        <w:gridCol w:w="713"/>
        <w:gridCol w:w="713"/>
        <w:gridCol w:w="713"/>
        <w:gridCol w:w="713"/>
        <w:gridCol w:w="705"/>
      </w:tblGrid>
      <w:tr w:rsidR="00EE26AF" w:rsidRPr="00EE26AF" w14:paraId="1CF75AF7" w14:textId="77777777" w:rsidTr="4E6F181C">
        <w:trPr>
          <w:trHeight w:val="300"/>
          <w:jc w:val="center"/>
        </w:trPr>
        <w:tc>
          <w:tcPr>
            <w:tcW w:w="2427" w:type="dxa"/>
            <w:vMerge w:val="restart"/>
            <w:tcBorders>
              <w:top w:val="single" w:sz="6" w:space="0" w:color="auto"/>
              <w:left w:val="single" w:sz="6" w:space="0" w:color="auto"/>
              <w:right w:val="single" w:sz="6" w:space="0" w:color="auto"/>
            </w:tcBorders>
            <w:shd w:val="clear" w:color="auto" w:fill="F2F2F2" w:themeFill="background1" w:themeFillShade="F2"/>
            <w:vAlign w:val="center"/>
          </w:tcPr>
          <w:p w14:paraId="4BF204DE" w14:textId="73C69A45" w:rsidR="00EE26AF" w:rsidRPr="00EE26AF" w:rsidRDefault="00EE26AF" w:rsidP="00147567">
            <w:pPr>
              <w:pStyle w:val="Legenda"/>
              <w:jc w:val="center"/>
            </w:pPr>
            <w:r w:rsidRPr="00EE26AF">
              <w:t>PRIORYTET</w:t>
            </w:r>
          </w:p>
        </w:tc>
        <w:tc>
          <w:tcPr>
            <w:tcW w:w="12458" w:type="dxa"/>
            <w:gridSpan w:val="17"/>
            <w:tcBorders>
              <w:top w:val="single" w:sz="6" w:space="0" w:color="auto"/>
              <w:left w:val="outset" w:sz="6" w:space="0" w:color="auto"/>
              <w:bottom w:val="single" w:sz="6" w:space="0" w:color="auto"/>
              <w:right w:val="single" w:sz="6" w:space="0" w:color="auto"/>
            </w:tcBorders>
            <w:shd w:val="clear" w:color="auto" w:fill="F2F2F2" w:themeFill="background1" w:themeFillShade="F2"/>
          </w:tcPr>
          <w:p w14:paraId="1EB1903E" w14:textId="7CCB1812" w:rsidR="00EE26AF" w:rsidRPr="00EE26AF" w:rsidRDefault="00EE26AF" w:rsidP="00147567">
            <w:pPr>
              <w:pStyle w:val="Legenda"/>
              <w:jc w:val="center"/>
            </w:pPr>
            <w:r w:rsidRPr="00EE26AF">
              <w:t xml:space="preserve">Ocena zgodności z </w:t>
            </w:r>
            <w:proofErr w:type="spellStart"/>
            <w:r w:rsidRPr="00EE26AF">
              <w:t>SDGs</w:t>
            </w:r>
            <w:proofErr w:type="spellEnd"/>
          </w:p>
        </w:tc>
      </w:tr>
      <w:tr w:rsidR="00EE26AF" w:rsidRPr="00EE26AF" w14:paraId="7AF687C0" w14:textId="77777777" w:rsidTr="4E6F181C">
        <w:trPr>
          <w:trHeight w:val="758"/>
          <w:jc w:val="center"/>
        </w:trPr>
        <w:tc>
          <w:tcPr>
            <w:tcW w:w="2427" w:type="dxa"/>
            <w:vMerge/>
            <w:vAlign w:val="center"/>
            <w:hideMark/>
          </w:tcPr>
          <w:p w14:paraId="5869714C" w14:textId="77777777" w:rsidR="00EE26AF" w:rsidRPr="00EE26AF" w:rsidRDefault="00EE26AF" w:rsidP="00EE26AF">
            <w:pPr>
              <w:pStyle w:val="Legenda"/>
            </w:pPr>
          </w:p>
        </w:tc>
        <w:tc>
          <w:tcPr>
            <w:tcW w:w="757" w:type="dxa"/>
            <w:tcBorders>
              <w:top w:val="single" w:sz="6" w:space="0" w:color="auto"/>
              <w:left w:val="outset" w:sz="6" w:space="0" w:color="auto"/>
              <w:right w:val="outset" w:sz="6" w:space="0" w:color="auto"/>
            </w:tcBorders>
            <w:shd w:val="clear" w:color="auto" w:fill="F2F2F2" w:themeFill="background1" w:themeFillShade="F2"/>
          </w:tcPr>
          <w:p w14:paraId="602C59F5" w14:textId="77777777" w:rsidR="00EE26AF" w:rsidRPr="00EE26AF" w:rsidRDefault="183388B9" w:rsidP="00EE26AF">
            <w:pPr>
              <w:pStyle w:val="Legenda"/>
            </w:pPr>
            <w:r>
              <w:rPr>
                <w:noProof/>
                <w:lang w:eastAsia="pl-PL"/>
              </w:rPr>
              <w:drawing>
                <wp:inline distT="0" distB="0" distL="0" distR="0" wp14:anchorId="2BBFF47C" wp14:editId="427F7A7B">
                  <wp:extent cx="481548" cy="481548"/>
                  <wp:effectExtent l="0" t="0" r="0" b="0"/>
                  <wp:docPr id="3" name="Obraz 3" descr="Cel 1: Wyeliminować ubóstwo we wszystkich jego formach na całym świec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6">
                            <a:extLst>
                              <a:ext uri="{28A0092B-C50C-407E-A947-70E740481C1C}">
                                <a14:useLocalDpi xmlns:a14="http://schemas.microsoft.com/office/drawing/2010/main" val="0"/>
                              </a:ext>
                            </a:extLst>
                          </a:blip>
                          <a:stretch>
                            <a:fillRect/>
                          </a:stretch>
                        </pic:blipFill>
                        <pic:spPr>
                          <a:xfrm>
                            <a:off x="0" y="0"/>
                            <a:ext cx="481548" cy="481548"/>
                          </a:xfrm>
                          <a:prstGeom prst="rect">
                            <a:avLst/>
                          </a:prstGeom>
                        </pic:spPr>
                      </pic:pic>
                    </a:graphicData>
                  </a:graphic>
                </wp:inline>
              </w:drawing>
            </w:r>
          </w:p>
        </w:tc>
        <w:tc>
          <w:tcPr>
            <w:tcW w:w="747" w:type="dxa"/>
            <w:tcBorders>
              <w:top w:val="single" w:sz="6" w:space="0" w:color="auto"/>
              <w:left w:val="outset" w:sz="6" w:space="0" w:color="auto"/>
              <w:right w:val="outset" w:sz="6" w:space="0" w:color="auto"/>
            </w:tcBorders>
            <w:shd w:val="clear" w:color="auto" w:fill="F2F2F2" w:themeFill="background1" w:themeFillShade="F2"/>
          </w:tcPr>
          <w:p w14:paraId="2083F4AE" w14:textId="77777777" w:rsidR="00EE26AF" w:rsidRPr="00EE26AF" w:rsidRDefault="183388B9" w:rsidP="00EE26AF">
            <w:pPr>
              <w:pStyle w:val="Legenda"/>
            </w:pPr>
            <w:r>
              <w:rPr>
                <w:noProof/>
                <w:lang w:eastAsia="pl-PL"/>
              </w:rPr>
              <w:drawing>
                <wp:inline distT="0" distB="0" distL="0" distR="0" wp14:anchorId="3B3E91DB" wp14:editId="2B0F9583">
                  <wp:extent cx="465316" cy="465316"/>
                  <wp:effectExtent l="0" t="0" r="0" b="0"/>
                  <wp:docPr id="1" name="Obraz 1" descr="Cel 2:  Wyeliminować głód, osiągnąć bezpieczeństwo żywnościowe&lt;br&gt; i lepsze odżywianie oraz promować zrównoważone rolnictw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pic:nvPicPr>
                        <pic:blipFill>
                          <a:blip r:embed="rId17">
                            <a:extLst>
                              <a:ext uri="{28A0092B-C50C-407E-A947-70E740481C1C}">
                                <a14:useLocalDpi xmlns:a14="http://schemas.microsoft.com/office/drawing/2010/main" val="0"/>
                              </a:ext>
                            </a:extLst>
                          </a:blip>
                          <a:stretch>
                            <a:fillRect/>
                          </a:stretch>
                        </pic:blipFill>
                        <pic:spPr>
                          <a:xfrm>
                            <a:off x="0" y="0"/>
                            <a:ext cx="465316" cy="465316"/>
                          </a:xfrm>
                          <a:prstGeom prst="rect">
                            <a:avLst/>
                          </a:prstGeom>
                        </pic:spPr>
                      </pic:pic>
                    </a:graphicData>
                  </a:graphic>
                </wp:inline>
              </w:drawing>
            </w:r>
          </w:p>
        </w:tc>
        <w:tc>
          <w:tcPr>
            <w:tcW w:w="765" w:type="dxa"/>
            <w:tcBorders>
              <w:top w:val="single" w:sz="6" w:space="0" w:color="auto"/>
              <w:left w:val="outset" w:sz="6" w:space="0" w:color="auto"/>
              <w:right w:val="outset" w:sz="6" w:space="0" w:color="auto"/>
            </w:tcBorders>
            <w:shd w:val="clear" w:color="auto" w:fill="F2F2F2" w:themeFill="background1" w:themeFillShade="F2"/>
          </w:tcPr>
          <w:p w14:paraId="014E878A" w14:textId="77777777" w:rsidR="00EE26AF" w:rsidRPr="00EE26AF" w:rsidRDefault="183388B9" w:rsidP="00EE26AF">
            <w:pPr>
              <w:pStyle w:val="Legenda"/>
            </w:pPr>
            <w:r>
              <w:rPr>
                <w:noProof/>
                <w:lang w:eastAsia="pl-PL"/>
              </w:rPr>
              <w:drawing>
                <wp:inline distT="0" distB="0" distL="0" distR="0" wp14:anchorId="2492E621" wp14:editId="0F8B33D1">
                  <wp:extent cx="470727" cy="470727"/>
                  <wp:effectExtent l="0" t="0" r="5715" b="5715"/>
                  <wp:docPr id="7" name="Obraz 7" descr="Cel 3: Zapewnić wszystkim ludziom w każdym wieku zdrowe życie oraz promować dobroby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7"/>
                          <pic:cNvPicPr/>
                        </pic:nvPicPr>
                        <pic:blipFill>
                          <a:blip r:embed="rId18">
                            <a:extLst>
                              <a:ext uri="{28A0092B-C50C-407E-A947-70E740481C1C}">
                                <a14:useLocalDpi xmlns:a14="http://schemas.microsoft.com/office/drawing/2010/main" val="0"/>
                              </a:ext>
                            </a:extLst>
                          </a:blip>
                          <a:stretch>
                            <a:fillRect/>
                          </a:stretch>
                        </pic:blipFill>
                        <pic:spPr>
                          <a:xfrm>
                            <a:off x="0" y="0"/>
                            <a:ext cx="470727" cy="470727"/>
                          </a:xfrm>
                          <a:prstGeom prst="rect">
                            <a:avLst/>
                          </a:prstGeom>
                        </pic:spPr>
                      </pic:pic>
                    </a:graphicData>
                  </a:graphic>
                </wp:inline>
              </w:drawing>
            </w:r>
          </w:p>
        </w:tc>
        <w:tc>
          <w:tcPr>
            <w:tcW w:w="749" w:type="dxa"/>
            <w:tcBorders>
              <w:top w:val="single" w:sz="6" w:space="0" w:color="auto"/>
              <w:left w:val="outset" w:sz="6" w:space="0" w:color="auto"/>
              <w:right w:val="outset" w:sz="6" w:space="0" w:color="auto"/>
            </w:tcBorders>
            <w:shd w:val="clear" w:color="auto" w:fill="F2F2F2" w:themeFill="background1" w:themeFillShade="F2"/>
          </w:tcPr>
          <w:p w14:paraId="3CB261D2" w14:textId="77777777" w:rsidR="00EE26AF" w:rsidRPr="00EE26AF" w:rsidRDefault="183388B9" w:rsidP="00EE26AF">
            <w:pPr>
              <w:pStyle w:val="Legenda"/>
            </w:pPr>
            <w:r>
              <w:rPr>
                <w:noProof/>
                <w:lang w:eastAsia="pl-PL"/>
              </w:rPr>
              <w:drawing>
                <wp:inline distT="0" distB="0" distL="0" distR="0" wp14:anchorId="54BFA72D" wp14:editId="0C2819C4">
                  <wp:extent cx="464820" cy="464820"/>
                  <wp:effectExtent l="0" t="0" r="0" b="0"/>
                  <wp:docPr id="19" name="Obraz 19" descr="Cel 4: Zapewnić wszystkim edukację wysokiej jakości oraz promować uczenie się przez całe życ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9"/>
                          <pic:cNvPicPr/>
                        </pic:nvPicPr>
                        <pic:blipFill>
                          <a:blip r:embed="rId19">
                            <a:extLst>
                              <a:ext uri="{28A0092B-C50C-407E-A947-70E740481C1C}">
                                <a14:useLocalDpi xmlns:a14="http://schemas.microsoft.com/office/drawing/2010/main" val="0"/>
                              </a:ext>
                            </a:extLst>
                          </a:blip>
                          <a:stretch>
                            <a:fillRect/>
                          </a:stretch>
                        </pic:blipFill>
                        <pic:spPr>
                          <a:xfrm>
                            <a:off x="0" y="0"/>
                            <a:ext cx="464820" cy="464820"/>
                          </a:xfrm>
                          <a:prstGeom prst="rect">
                            <a:avLst/>
                          </a:prstGeom>
                        </pic:spPr>
                      </pic:pic>
                    </a:graphicData>
                  </a:graphic>
                </wp:inline>
              </w:drawing>
            </w:r>
          </w:p>
        </w:tc>
        <w:tc>
          <w:tcPr>
            <w:tcW w:w="735" w:type="dxa"/>
            <w:tcBorders>
              <w:top w:val="single" w:sz="6" w:space="0" w:color="auto"/>
              <w:left w:val="outset" w:sz="6" w:space="0" w:color="auto"/>
              <w:right w:val="outset" w:sz="6" w:space="0" w:color="auto"/>
            </w:tcBorders>
            <w:shd w:val="clear" w:color="auto" w:fill="F2F2F2" w:themeFill="background1" w:themeFillShade="F2"/>
          </w:tcPr>
          <w:p w14:paraId="225F80F8" w14:textId="77777777" w:rsidR="00EE26AF" w:rsidRPr="00EE26AF" w:rsidRDefault="183388B9" w:rsidP="00EE26AF">
            <w:pPr>
              <w:pStyle w:val="Legenda"/>
            </w:pPr>
            <w:r>
              <w:rPr>
                <w:noProof/>
                <w:lang w:eastAsia="pl-PL"/>
              </w:rPr>
              <w:drawing>
                <wp:inline distT="0" distB="0" distL="0" distR="0" wp14:anchorId="7DD77F77" wp14:editId="369EAB73">
                  <wp:extent cx="454025" cy="454025"/>
                  <wp:effectExtent l="0" t="0" r="3175" b="3175"/>
                  <wp:docPr id="21" name="Obraz 21" descr="Cel 5: Osiągnąć równość płci oraz wzmocnić pozycję kobiet i dziewczą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1"/>
                          <pic:cNvPicPr/>
                        </pic:nvPicPr>
                        <pic:blipFill>
                          <a:blip r:embed="rId20">
                            <a:extLst>
                              <a:ext uri="{28A0092B-C50C-407E-A947-70E740481C1C}">
                                <a14:useLocalDpi xmlns:a14="http://schemas.microsoft.com/office/drawing/2010/main" val="0"/>
                              </a:ext>
                            </a:extLst>
                          </a:blip>
                          <a:stretch>
                            <a:fillRect/>
                          </a:stretch>
                        </pic:blipFill>
                        <pic:spPr>
                          <a:xfrm>
                            <a:off x="0" y="0"/>
                            <a:ext cx="454025" cy="454025"/>
                          </a:xfrm>
                          <a:prstGeom prst="rect">
                            <a:avLst/>
                          </a:prstGeom>
                        </pic:spPr>
                      </pic:pic>
                    </a:graphicData>
                  </a:graphic>
                </wp:inline>
              </w:drawing>
            </w:r>
          </w:p>
        </w:tc>
        <w:tc>
          <w:tcPr>
            <w:tcW w:w="747" w:type="dxa"/>
            <w:tcBorders>
              <w:top w:val="single" w:sz="6" w:space="0" w:color="auto"/>
              <w:left w:val="outset" w:sz="6" w:space="0" w:color="auto"/>
              <w:right w:val="outset" w:sz="6" w:space="0" w:color="auto"/>
            </w:tcBorders>
            <w:shd w:val="clear" w:color="auto" w:fill="F2F2F2" w:themeFill="background1" w:themeFillShade="F2"/>
          </w:tcPr>
          <w:p w14:paraId="44E37A91" w14:textId="77777777" w:rsidR="00EE26AF" w:rsidRPr="00EE26AF" w:rsidRDefault="183388B9" w:rsidP="00EE26AF">
            <w:pPr>
              <w:pStyle w:val="Legenda"/>
            </w:pPr>
            <w:r>
              <w:rPr>
                <w:noProof/>
                <w:lang w:eastAsia="pl-PL"/>
              </w:rPr>
              <w:drawing>
                <wp:inline distT="0" distB="0" distL="0" distR="0" wp14:anchorId="30159562" wp14:editId="108293FE">
                  <wp:extent cx="464820" cy="464820"/>
                  <wp:effectExtent l="0" t="0" r="0" b="0"/>
                  <wp:docPr id="22" name="Obraz 22" descr="Cel 6: Zapewnić wszystkim ludziom dostęp do wody i warunków sanitarnych &#10;poprzez zrównoważoną gospodarkę zasobami wodny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
                          <pic:cNvPicPr/>
                        </pic:nvPicPr>
                        <pic:blipFill>
                          <a:blip r:embed="rId21">
                            <a:extLst>
                              <a:ext uri="{28A0092B-C50C-407E-A947-70E740481C1C}">
                                <a14:useLocalDpi xmlns:a14="http://schemas.microsoft.com/office/drawing/2010/main" val="0"/>
                              </a:ext>
                            </a:extLst>
                          </a:blip>
                          <a:stretch>
                            <a:fillRect/>
                          </a:stretch>
                        </pic:blipFill>
                        <pic:spPr>
                          <a:xfrm>
                            <a:off x="0" y="0"/>
                            <a:ext cx="464820" cy="464820"/>
                          </a:xfrm>
                          <a:prstGeom prst="rect">
                            <a:avLst/>
                          </a:prstGeom>
                        </pic:spPr>
                      </pic:pic>
                    </a:graphicData>
                  </a:graphic>
                </wp:inline>
              </w:drawing>
            </w:r>
          </w:p>
        </w:tc>
        <w:tc>
          <w:tcPr>
            <w:tcW w:w="747" w:type="dxa"/>
            <w:tcBorders>
              <w:top w:val="single" w:sz="6" w:space="0" w:color="auto"/>
              <w:left w:val="outset" w:sz="6" w:space="0" w:color="auto"/>
              <w:right w:val="outset" w:sz="6" w:space="0" w:color="auto"/>
            </w:tcBorders>
            <w:shd w:val="clear" w:color="auto" w:fill="F2F2F2" w:themeFill="background1" w:themeFillShade="F2"/>
          </w:tcPr>
          <w:p w14:paraId="65E1E9A9" w14:textId="77777777" w:rsidR="00EE26AF" w:rsidRPr="00EE26AF" w:rsidRDefault="183388B9" w:rsidP="00EE26AF">
            <w:pPr>
              <w:pStyle w:val="Legenda"/>
            </w:pPr>
            <w:r>
              <w:rPr>
                <w:noProof/>
                <w:lang w:eastAsia="pl-PL"/>
              </w:rPr>
              <w:drawing>
                <wp:inline distT="0" distB="0" distL="0" distR="0" wp14:anchorId="64DAA90F" wp14:editId="30C6B232">
                  <wp:extent cx="464820" cy="464820"/>
                  <wp:effectExtent l="0" t="0" r="0" b="0"/>
                  <wp:docPr id="23" name="Obraz 23" descr="Cel 7: Zapewnić wszystkim dostęp do źródeł stabilnej, zrównoważonej i nowoczesnej energii po przystępnej ce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3"/>
                          <pic:cNvPicPr/>
                        </pic:nvPicPr>
                        <pic:blipFill>
                          <a:blip r:embed="rId22">
                            <a:extLst>
                              <a:ext uri="{28A0092B-C50C-407E-A947-70E740481C1C}">
                                <a14:useLocalDpi xmlns:a14="http://schemas.microsoft.com/office/drawing/2010/main" val="0"/>
                              </a:ext>
                            </a:extLst>
                          </a:blip>
                          <a:stretch>
                            <a:fillRect/>
                          </a:stretch>
                        </pic:blipFill>
                        <pic:spPr>
                          <a:xfrm>
                            <a:off x="0" y="0"/>
                            <a:ext cx="464820" cy="464820"/>
                          </a:xfrm>
                          <a:prstGeom prst="rect">
                            <a:avLst/>
                          </a:prstGeom>
                        </pic:spPr>
                      </pic:pic>
                    </a:graphicData>
                  </a:graphic>
                </wp:inline>
              </w:drawing>
            </w:r>
          </w:p>
        </w:tc>
        <w:tc>
          <w:tcPr>
            <w:tcW w:w="742" w:type="dxa"/>
            <w:tcBorders>
              <w:top w:val="single" w:sz="6" w:space="0" w:color="auto"/>
              <w:left w:val="outset" w:sz="6" w:space="0" w:color="auto"/>
              <w:right w:val="outset" w:sz="6" w:space="0" w:color="auto"/>
            </w:tcBorders>
            <w:shd w:val="clear" w:color="auto" w:fill="F2F2F2" w:themeFill="background1" w:themeFillShade="F2"/>
          </w:tcPr>
          <w:p w14:paraId="26CDE232" w14:textId="77777777" w:rsidR="00EE26AF" w:rsidRPr="00EE26AF" w:rsidRDefault="183388B9" w:rsidP="00EE26AF">
            <w:pPr>
              <w:pStyle w:val="Legenda"/>
            </w:pPr>
            <w:r>
              <w:rPr>
                <w:noProof/>
                <w:lang w:eastAsia="pl-PL"/>
              </w:rPr>
              <w:drawing>
                <wp:inline distT="0" distB="0" distL="0" distR="0" wp14:anchorId="64307DDF" wp14:editId="19E56808">
                  <wp:extent cx="454025" cy="454025"/>
                  <wp:effectExtent l="0" t="0" r="3175" b="3175"/>
                  <wp:docPr id="24" name="Obraz 24" descr="Cel 8: Promować stabilny, zrównoważony i inkluzywny wzrost gospodarczy, pełne i produktywne zatrudnienie&lt;br&gt; oraz godną pracę dla wszystkich ludz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4"/>
                          <pic:cNvPicPr/>
                        </pic:nvPicPr>
                        <pic:blipFill>
                          <a:blip r:embed="rId23">
                            <a:extLst>
                              <a:ext uri="{28A0092B-C50C-407E-A947-70E740481C1C}">
                                <a14:useLocalDpi xmlns:a14="http://schemas.microsoft.com/office/drawing/2010/main" val="0"/>
                              </a:ext>
                            </a:extLst>
                          </a:blip>
                          <a:stretch>
                            <a:fillRect/>
                          </a:stretch>
                        </pic:blipFill>
                        <pic:spPr>
                          <a:xfrm>
                            <a:off x="0" y="0"/>
                            <a:ext cx="454025" cy="454025"/>
                          </a:xfrm>
                          <a:prstGeom prst="rect">
                            <a:avLst/>
                          </a:prstGeom>
                        </pic:spPr>
                      </pic:pic>
                    </a:graphicData>
                  </a:graphic>
                </wp:inline>
              </w:drawing>
            </w:r>
          </w:p>
        </w:tc>
        <w:tc>
          <w:tcPr>
            <w:tcW w:w="713" w:type="dxa"/>
            <w:tcBorders>
              <w:top w:val="single" w:sz="6" w:space="0" w:color="auto"/>
              <w:left w:val="outset" w:sz="6" w:space="0" w:color="auto"/>
              <w:right w:val="outset" w:sz="6" w:space="0" w:color="auto"/>
            </w:tcBorders>
            <w:shd w:val="clear" w:color="auto" w:fill="F2F2F2" w:themeFill="background1" w:themeFillShade="F2"/>
          </w:tcPr>
          <w:p w14:paraId="436B5DEC" w14:textId="77777777" w:rsidR="00EE26AF" w:rsidRPr="00EE26AF" w:rsidRDefault="7D8B4C19" w:rsidP="00EE26AF">
            <w:pPr>
              <w:pStyle w:val="Legenda"/>
            </w:pPr>
            <w:r>
              <w:rPr>
                <w:noProof/>
                <w:lang w:eastAsia="pl-PL"/>
              </w:rPr>
              <w:drawing>
                <wp:inline distT="0" distB="0" distL="0" distR="0" wp14:anchorId="132FED35" wp14:editId="6538A182">
                  <wp:extent cx="443230" cy="443230"/>
                  <wp:effectExtent l="0" t="0" r="0" b="0"/>
                  <wp:docPr id="11" name="Obraz 11" descr="Cel 9: Budować stabilną infrastrukturę, promować zrównoważone uprzemysłowienie oraz wspierać innowacyjnoś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3230" cy="443230"/>
                          </a:xfrm>
                          <a:prstGeom prst="rect">
                            <a:avLst/>
                          </a:prstGeom>
                        </pic:spPr>
                      </pic:pic>
                    </a:graphicData>
                  </a:graphic>
                </wp:inline>
              </w:drawing>
            </w:r>
          </w:p>
        </w:tc>
        <w:tc>
          <w:tcPr>
            <w:tcW w:w="713" w:type="dxa"/>
            <w:tcBorders>
              <w:top w:val="single" w:sz="6" w:space="0" w:color="auto"/>
              <w:left w:val="outset" w:sz="6" w:space="0" w:color="auto"/>
              <w:right w:val="outset" w:sz="6" w:space="0" w:color="auto"/>
            </w:tcBorders>
            <w:shd w:val="clear" w:color="auto" w:fill="F2F2F2" w:themeFill="background1" w:themeFillShade="F2"/>
          </w:tcPr>
          <w:p w14:paraId="08FF04B3" w14:textId="77777777" w:rsidR="00EE26AF" w:rsidRPr="00EE26AF" w:rsidRDefault="7D8B4C19" w:rsidP="00EE26AF">
            <w:pPr>
              <w:pStyle w:val="Legenda"/>
            </w:pPr>
            <w:r>
              <w:rPr>
                <w:noProof/>
                <w:lang w:eastAsia="pl-PL"/>
              </w:rPr>
              <w:drawing>
                <wp:inline distT="0" distB="0" distL="0" distR="0" wp14:anchorId="4666EE71" wp14:editId="5A1BD853">
                  <wp:extent cx="443230" cy="443230"/>
                  <wp:effectExtent l="0" t="0" r="0" b="0"/>
                  <wp:docPr id="12" name="Obraz 12" descr="Cel 10: Zmniejszyć nierówności w krajach i między krajam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3230" cy="443230"/>
                          </a:xfrm>
                          <a:prstGeom prst="rect">
                            <a:avLst/>
                          </a:prstGeom>
                        </pic:spPr>
                      </pic:pic>
                    </a:graphicData>
                  </a:graphic>
                </wp:inline>
              </w:drawing>
            </w:r>
          </w:p>
        </w:tc>
        <w:tc>
          <w:tcPr>
            <w:tcW w:w="739" w:type="dxa"/>
            <w:tcBorders>
              <w:top w:val="single" w:sz="6" w:space="0" w:color="auto"/>
              <w:left w:val="outset" w:sz="6" w:space="0" w:color="auto"/>
              <w:right w:val="outset" w:sz="6" w:space="0" w:color="auto"/>
            </w:tcBorders>
            <w:shd w:val="clear" w:color="auto" w:fill="F2F2F2" w:themeFill="background1" w:themeFillShade="F2"/>
          </w:tcPr>
          <w:p w14:paraId="3A63F1F6" w14:textId="77777777" w:rsidR="00EE26AF" w:rsidRPr="00EE26AF" w:rsidRDefault="183388B9" w:rsidP="00EE26AF">
            <w:pPr>
              <w:pStyle w:val="Legenda"/>
            </w:pPr>
            <w:r>
              <w:rPr>
                <w:noProof/>
                <w:lang w:eastAsia="pl-PL"/>
              </w:rPr>
              <w:drawing>
                <wp:inline distT="0" distB="0" distL="0" distR="0" wp14:anchorId="39FD828F" wp14:editId="3718B127">
                  <wp:extent cx="459905" cy="459905"/>
                  <wp:effectExtent l="0" t="0" r="0" b="0"/>
                  <wp:docPr id="25" name="Obraz 25" descr="Cel 11: Uczynić miasta i osiedla ludzkie bezpiecznymi, stabilnymi, zrównoważonymi &#10;oraz sprzyjającymi włączeniu społeczne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5"/>
                          <pic:cNvPicPr/>
                        </pic:nvPicPr>
                        <pic:blipFill>
                          <a:blip r:embed="rId26">
                            <a:extLst>
                              <a:ext uri="{28A0092B-C50C-407E-A947-70E740481C1C}">
                                <a14:useLocalDpi xmlns:a14="http://schemas.microsoft.com/office/drawing/2010/main" val="0"/>
                              </a:ext>
                            </a:extLst>
                          </a:blip>
                          <a:stretch>
                            <a:fillRect/>
                          </a:stretch>
                        </pic:blipFill>
                        <pic:spPr>
                          <a:xfrm>
                            <a:off x="0" y="0"/>
                            <a:ext cx="459905" cy="459905"/>
                          </a:xfrm>
                          <a:prstGeom prst="rect">
                            <a:avLst/>
                          </a:prstGeom>
                        </pic:spPr>
                      </pic:pic>
                    </a:graphicData>
                  </a:graphic>
                </wp:inline>
              </w:drawing>
            </w:r>
          </w:p>
        </w:tc>
        <w:tc>
          <w:tcPr>
            <w:tcW w:w="747" w:type="dxa"/>
            <w:tcBorders>
              <w:top w:val="single" w:sz="6" w:space="0" w:color="auto"/>
              <w:left w:val="outset" w:sz="6" w:space="0" w:color="auto"/>
              <w:right w:val="outset" w:sz="6" w:space="0" w:color="auto"/>
            </w:tcBorders>
            <w:shd w:val="clear" w:color="auto" w:fill="F2F2F2" w:themeFill="background1" w:themeFillShade="F2"/>
          </w:tcPr>
          <w:p w14:paraId="27464748" w14:textId="77777777" w:rsidR="00EE26AF" w:rsidRPr="00EE26AF" w:rsidRDefault="183388B9" w:rsidP="00EE26AF">
            <w:pPr>
              <w:pStyle w:val="Legenda"/>
            </w:pPr>
            <w:r>
              <w:rPr>
                <w:noProof/>
                <w:lang w:eastAsia="pl-PL"/>
              </w:rPr>
              <w:drawing>
                <wp:inline distT="0" distB="0" distL="0" distR="0" wp14:anchorId="390ED802" wp14:editId="1AAD6AC5">
                  <wp:extent cx="464820" cy="464820"/>
                  <wp:effectExtent l="0" t="0" r="0" b="0"/>
                  <wp:docPr id="14" name="Obraz 14" descr="Cel 12: Zapewnić wzorce zrównoważonej konsumpcji i produkc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4"/>
                          <pic:cNvPicPr/>
                        </pic:nvPicPr>
                        <pic:blipFill>
                          <a:blip r:embed="rId27">
                            <a:extLst>
                              <a:ext uri="{28A0092B-C50C-407E-A947-70E740481C1C}">
                                <a14:useLocalDpi xmlns:a14="http://schemas.microsoft.com/office/drawing/2010/main" val="0"/>
                              </a:ext>
                            </a:extLst>
                          </a:blip>
                          <a:stretch>
                            <a:fillRect/>
                          </a:stretch>
                        </pic:blipFill>
                        <pic:spPr>
                          <a:xfrm>
                            <a:off x="0" y="0"/>
                            <a:ext cx="464820" cy="464820"/>
                          </a:xfrm>
                          <a:prstGeom prst="rect">
                            <a:avLst/>
                          </a:prstGeom>
                        </pic:spPr>
                      </pic:pic>
                    </a:graphicData>
                  </a:graphic>
                </wp:inline>
              </w:drawing>
            </w:r>
          </w:p>
        </w:tc>
        <w:tc>
          <w:tcPr>
            <w:tcW w:w="713" w:type="dxa"/>
            <w:tcBorders>
              <w:top w:val="single" w:sz="6" w:space="0" w:color="auto"/>
              <w:left w:val="outset" w:sz="6" w:space="0" w:color="auto"/>
              <w:right w:val="outset" w:sz="6" w:space="0" w:color="auto"/>
            </w:tcBorders>
            <w:shd w:val="clear" w:color="auto" w:fill="F2F2F2" w:themeFill="background1" w:themeFillShade="F2"/>
          </w:tcPr>
          <w:p w14:paraId="4E29519F" w14:textId="77777777" w:rsidR="00EE26AF" w:rsidRPr="00EE26AF" w:rsidRDefault="7D8B4C19" w:rsidP="00EE26AF">
            <w:pPr>
              <w:pStyle w:val="Legenda"/>
            </w:pPr>
            <w:r>
              <w:rPr>
                <w:noProof/>
                <w:lang w:eastAsia="pl-PL"/>
              </w:rPr>
              <w:drawing>
                <wp:inline distT="0" distB="0" distL="0" distR="0" wp14:anchorId="4BD27C2D" wp14:editId="25DA2359">
                  <wp:extent cx="443230" cy="443230"/>
                  <wp:effectExtent l="0" t="0" r="0" b="0"/>
                  <wp:docPr id="15" name="Obraz 15" descr="Cel 13: Podjąć pilne działania w celu przeciwdziałania zmianom klimatu i ich skutk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3230" cy="443230"/>
                          </a:xfrm>
                          <a:prstGeom prst="rect">
                            <a:avLst/>
                          </a:prstGeom>
                        </pic:spPr>
                      </pic:pic>
                    </a:graphicData>
                  </a:graphic>
                </wp:inline>
              </w:drawing>
            </w:r>
          </w:p>
        </w:tc>
        <w:tc>
          <w:tcPr>
            <w:tcW w:w="713" w:type="dxa"/>
            <w:tcBorders>
              <w:top w:val="single" w:sz="6" w:space="0" w:color="auto"/>
              <w:left w:val="outset" w:sz="6" w:space="0" w:color="auto"/>
              <w:right w:val="outset" w:sz="6" w:space="0" w:color="auto"/>
            </w:tcBorders>
            <w:shd w:val="clear" w:color="auto" w:fill="F2F2F2" w:themeFill="background1" w:themeFillShade="F2"/>
          </w:tcPr>
          <w:p w14:paraId="222D3102" w14:textId="77777777" w:rsidR="00EE26AF" w:rsidRPr="00EE26AF" w:rsidRDefault="7D8B4C19" w:rsidP="00EE26AF">
            <w:pPr>
              <w:pStyle w:val="Legenda"/>
            </w:pPr>
            <w:r>
              <w:rPr>
                <w:noProof/>
                <w:lang w:eastAsia="pl-PL"/>
              </w:rPr>
              <w:drawing>
                <wp:inline distT="0" distB="0" distL="0" distR="0" wp14:anchorId="4C71CD06" wp14:editId="104844A5">
                  <wp:extent cx="443673" cy="443673"/>
                  <wp:effectExtent l="0" t="0" r="0" b="0"/>
                  <wp:docPr id="16" name="Obraz 16" descr="Cel 14: Chronić oceany, morza i zasoby morskie oraz wykorzystywać je w sposób zrównoważo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3673" cy="443673"/>
                          </a:xfrm>
                          <a:prstGeom prst="rect">
                            <a:avLst/>
                          </a:prstGeom>
                        </pic:spPr>
                      </pic:pic>
                    </a:graphicData>
                  </a:graphic>
                </wp:inline>
              </w:drawing>
            </w:r>
          </w:p>
        </w:tc>
        <w:tc>
          <w:tcPr>
            <w:tcW w:w="713" w:type="dxa"/>
            <w:tcBorders>
              <w:top w:val="single" w:sz="6" w:space="0" w:color="auto"/>
              <w:left w:val="outset" w:sz="6" w:space="0" w:color="auto"/>
              <w:right w:val="single" w:sz="6" w:space="0" w:color="auto"/>
            </w:tcBorders>
            <w:shd w:val="clear" w:color="auto" w:fill="F2F2F2" w:themeFill="background1" w:themeFillShade="F2"/>
          </w:tcPr>
          <w:p w14:paraId="3ABDD0F3" w14:textId="77777777" w:rsidR="00EE26AF" w:rsidRPr="00EE26AF" w:rsidRDefault="7D8B4C19" w:rsidP="00EE26AF">
            <w:pPr>
              <w:pStyle w:val="Legenda"/>
            </w:pPr>
            <w:r>
              <w:rPr>
                <w:noProof/>
                <w:lang w:eastAsia="pl-PL"/>
              </w:rPr>
              <w:drawing>
                <wp:inline distT="0" distB="0" distL="0" distR="0" wp14:anchorId="7400605A" wp14:editId="7E2DA848">
                  <wp:extent cx="443230" cy="443230"/>
                  <wp:effectExtent l="0" t="0" r="0" b="0"/>
                  <wp:docPr id="17" name="Obraz 17" descr="Cel 15: Chronić, przywrócić  oraz promować zrównoważone użytkowanie ekosystemów lądowych, &#10;zrównoważone gospodarowanie lasami, zwalczać pustynnienie, powstrzymywać i odwracać proces degradacji gleby &#10;oraz powstrzymać utratę różnorodności biologiczn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43230" cy="443230"/>
                          </a:xfrm>
                          <a:prstGeom prst="rect">
                            <a:avLst/>
                          </a:prstGeom>
                        </pic:spPr>
                      </pic:pic>
                    </a:graphicData>
                  </a:graphic>
                </wp:inline>
              </w:drawing>
            </w:r>
          </w:p>
        </w:tc>
        <w:tc>
          <w:tcPr>
            <w:tcW w:w="713" w:type="dxa"/>
            <w:tcBorders>
              <w:top w:val="single" w:sz="6" w:space="0" w:color="auto"/>
              <w:left w:val="outset" w:sz="6" w:space="0" w:color="auto"/>
              <w:right w:val="single" w:sz="6" w:space="0" w:color="auto"/>
            </w:tcBorders>
            <w:shd w:val="clear" w:color="auto" w:fill="F2F2F2" w:themeFill="background1" w:themeFillShade="F2"/>
          </w:tcPr>
          <w:p w14:paraId="1F05CF19" w14:textId="77777777" w:rsidR="00EE26AF" w:rsidRPr="00EE26AF" w:rsidRDefault="7D8B4C19" w:rsidP="00EE26AF">
            <w:pPr>
              <w:pStyle w:val="Legenda"/>
            </w:pPr>
            <w:r>
              <w:rPr>
                <w:noProof/>
                <w:lang w:eastAsia="pl-PL"/>
              </w:rPr>
              <w:drawing>
                <wp:inline distT="0" distB="0" distL="0" distR="0" wp14:anchorId="5A599838" wp14:editId="1F49A884">
                  <wp:extent cx="443230" cy="443230"/>
                  <wp:effectExtent l="0" t="0" r="0" b="0"/>
                  <wp:docPr id="18" name="Obraz 18" descr="Cel 16: Promować pokojowe i inkluzywne społeczeństwa, zapewnić wszystkim ludziom dostęp do wymiaru sprawiedliwości oraz budować na wszystkich szczeblach skuteczne i odpowiedzialne instytucje, sprzyjające włączeniu społeczne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43230" cy="443230"/>
                          </a:xfrm>
                          <a:prstGeom prst="rect">
                            <a:avLst/>
                          </a:prstGeom>
                        </pic:spPr>
                      </pic:pic>
                    </a:graphicData>
                  </a:graphic>
                </wp:inline>
              </w:drawing>
            </w:r>
          </w:p>
        </w:tc>
        <w:tc>
          <w:tcPr>
            <w:tcW w:w="705" w:type="dxa"/>
            <w:tcBorders>
              <w:top w:val="single" w:sz="6" w:space="0" w:color="auto"/>
              <w:left w:val="outset" w:sz="6" w:space="0" w:color="auto"/>
              <w:right w:val="single" w:sz="6" w:space="0" w:color="auto"/>
            </w:tcBorders>
            <w:shd w:val="clear" w:color="auto" w:fill="F2F2F2" w:themeFill="background1" w:themeFillShade="F2"/>
          </w:tcPr>
          <w:p w14:paraId="3CE6BD3C" w14:textId="77777777" w:rsidR="00EE26AF" w:rsidRPr="00EE26AF" w:rsidRDefault="183388B9" w:rsidP="00EE26AF">
            <w:pPr>
              <w:pStyle w:val="Legenda"/>
            </w:pPr>
            <w:r>
              <w:rPr>
                <w:noProof/>
                <w:lang w:eastAsia="pl-PL"/>
              </w:rPr>
              <w:drawing>
                <wp:inline distT="0" distB="0" distL="0" distR="0" wp14:anchorId="178F8F3D" wp14:editId="2CE042BF">
                  <wp:extent cx="432852" cy="432852"/>
                  <wp:effectExtent l="0" t="0" r="5715" b="5715"/>
                  <wp:docPr id="20" name="Obraz 20" descr="Cel 17: Wzmocnić środki wdrażania i ożywić globalne partnerstwo na rzecz zrównoważonego rozwoj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0"/>
                          <pic:cNvPicPr/>
                        </pic:nvPicPr>
                        <pic:blipFill>
                          <a:blip r:embed="rId32">
                            <a:extLst>
                              <a:ext uri="{28A0092B-C50C-407E-A947-70E740481C1C}">
                                <a14:useLocalDpi xmlns:a14="http://schemas.microsoft.com/office/drawing/2010/main" val="0"/>
                              </a:ext>
                            </a:extLst>
                          </a:blip>
                          <a:stretch>
                            <a:fillRect/>
                          </a:stretch>
                        </pic:blipFill>
                        <pic:spPr>
                          <a:xfrm>
                            <a:off x="0" y="0"/>
                            <a:ext cx="432852" cy="432852"/>
                          </a:xfrm>
                          <a:prstGeom prst="rect">
                            <a:avLst/>
                          </a:prstGeom>
                        </pic:spPr>
                      </pic:pic>
                    </a:graphicData>
                  </a:graphic>
                </wp:inline>
              </w:drawing>
            </w:r>
          </w:p>
        </w:tc>
      </w:tr>
      <w:tr w:rsidR="00EE26AF" w:rsidRPr="00EE26AF" w14:paraId="01CCD1AE" w14:textId="77777777" w:rsidTr="4E6F181C">
        <w:trPr>
          <w:trHeight w:val="1833"/>
          <w:jc w:val="center"/>
        </w:trPr>
        <w:tc>
          <w:tcPr>
            <w:tcW w:w="2427"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5EC2D299" w14:textId="0A32A3BF" w:rsidR="00EE26AF" w:rsidRPr="00FA5A75" w:rsidRDefault="00EE26AF" w:rsidP="00805834">
            <w:pPr>
              <w:pStyle w:val="Legenda"/>
              <w:jc w:val="center"/>
            </w:pPr>
            <w:r w:rsidRPr="00FA5A75">
              <w:t>1.</w:t>
            </w:r>
            <w:r w:rsidR="00E55B86" w:rsidRPr="00FA5A75">
              <w:t xml:space="preserve"> Pogranicze przyjazne środowisku – przeciwdziałanie i adaptacja do zmian klimatu</w:t>
            </w:r>
          </w:p>
        </w:tc>
        <w:tc>
          <w:tcPr>
            <w:tcW w:w="757" w:type="dxa"/>
            <w:tcBorders>
              <w:top w:val="outset" w:sz="6" w:space="0" w:color="auto"/>
              <w:left w:val="outset" w:sz="6" w:space="0" w:color="auto"/>
              <w:bottom w:val="single" w:sz="6" w:space="0" w:color="auto"/>
              <w:right w:val="outset" w:sz="6" w:space="0" w:color="auto"/>
            </w:tcBorders>
            <w:vAlign w:val="center"/>
          </w:tcPr>
          <w:p w14:paraId="73162F8A" w14:textId="160F7200" w:rsidR="00EE26AF" w:rsidRPr="00147567" w:rsidRDefault="00343A61"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352AB9EB" w14:textId="11214621" w:rsidR="00EE26AF" w:rsidRPr="00147567" w:rsidRDefault="00343A61"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65" w:type="dxa"/>
            <w:tcBorders>
              <w:top w:val="outset" w:sz="6" w:space="0" w:color="auto"/>
              <w:left w:val="outset" w:sz="6" w:space="0" w:color="auto"/>
              <w:bottom w:val="single" w:sz="6" w:space="0" w:color="auto"/>
              <w:right w:val="outset" w:sz="6" w:space="0" w:color="auto"/>
            </w:tcBorders>
            <w:vAlign w:val="center"/>
          </w:tcPr>
          <w:p w14:paraId="432B3EB8" w14:textId="6FE489CD" w:rsidR="00EE26AF" w:rsidRPr="00147567" w:rsidRDefault="00343A61"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49" w:type="dxa"/>
            <w:tcBorders>
              <w:top w:val="outset" w:sz="6" w:space="0" w:color="auto"/>
              <w:left w:val="outset" w:sz="6" w:space="0" w:color="auto"/>
              <w:bottom w:val="single" w:sz="6" w:space="0" w:color="auto"/>
              <w:right w:val="outset" w:sz="6" w:space="0" w:color="auto"/>
            </w:tcBorders>
            <w:vAlign w:val="center"/>
          </w:tcPr>
          <w:p w14:paraId="6D11E438" w14:textId="3BC3656B" w:rsidR="00EE26AF" w:rsidRPr="00147567" w:rsidRDefault="00343A61"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35" w:type="dxa"/>
            <w:tcBorders>
              <w:top w:val="outset" w:sz="6" w:space="0" w:color="auto"/>
              <w:left w:val="outset" w:sz="6" w:space="0" w:color="auto"/>
              <w:bottom w:val="single" w:sz="6" w:space="0" w:color="auto"/>
              <w:right w:val="outset" w:sz="6" w:space="0" w:color="auto"/>
            </w:tcBorders>
            <w:vAlign w:val="center"/>
          </w:tcPr>
          <w:p w14:paraId="626D2E34" w14:textId="5E24C9B1" w:rsidR="00EE26AF" w:rsidRPr="00147567" w:rsidRDefault="00343A61"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11927675" w14:textId="5B6CA24C" w:rsidR="00EE26AF" w:rsidRPr="00147567" w:rsidRDefault="00770372"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3AD719C1" w14:textId="02BA2BA4" w:rsidR="00EE26AF" w:rsidRPr="00147567" w:rsidRDefault="00770372"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42" w:type="dxa"/>
            <w:tcBorders>
              <w:top w:val="outset" w:sz="6" w:space="0" w:color="auto"/>
              <w:left w:val="outset" w:sz="6" w:space="0" w:color="auto"/>
              <w:bottom w:val="single" w:sz="6" w:space="0" w:color="auto"/>
              <w:right w:val="outset" w:sz="6" w:space="0" w:color="auto"/>
            </w:tcBorders>
            <w:vAlign w:val="center"/>
          </w:tcPr>
          <w:p w14:paraId="6903E43E" w14:textId="4657712A" w:rsidR="00EE26AF" w:rsidRPr="00147567" w:rsidRDefault="00770372"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55580446" w14:textId="7A4A1A8F"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2CA8E4E5" w14:textId="14116B17" w:rsidR="00EE26AF" w:rsidRPr="00147567" w:rsidRDefault="00FE34FA" w:rsidP="00147567">
            <w:pPr>
              <w:pStyle w:val="Legenda"/>
              <w:jc w:val="center"/>
              <w:rPr>
                <w:rFonts w:asciiTheme="minorHAnsi" w:hAnsiTheme="minorHAnsi" w:cstheme="minorHAnsi"/>
                <w:sz w:val="22"/>
                <w:szCs w:val="22"/>
              </w:rPr>
            </w:pPr>
            <w:proofErr w:type="spellStart"/>
            <w:r>
              <w:rPr>
                <w:rFonts w:asciiTheme="minorHAnsi" w:hAnsiTheme="minorHAnsi" w:cstheme="minorHAnsi"/>
                <w:sz w:val="22"/>
                <w:szCs w:val="22"/>
              </w:rPr>
              <w:t>nd</w:t>
            </w:r>
            <w:proofErr w:type="spellEnd"/>
          </w:p>
        </w:tc>
        <w:tc>
          <w:tcPr>
            <w:tcW w:w="739" w:type="dxa"/>
            <w:tcBorders>
              <w:top w:val="outset" w:sz="6" w:space="0" w:color="auto"/>
              <w:left w:val="outset" w:sz="6" w:space="0" w:color="auto"/>
              <w:bottom w:val="single" w:sz="6" w:space="0" w:color="auto"/>
              <w:right w:val="outset" w:sz="6" w:space="0" w:color="auto"/>
            </w:tcBorders>
            <w:vAlign w:val="center"/>
          </w:tcPr>
          <w:p w14:paraId="6661FB82" w14:textId="127CAC39"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57FA8DA8" w14:textId="10065E3A" w:rsidR="00EE26AF" w:rsidRPr="00147567" w:rsidRDefault="00FE34FA" w:rsidP="00147567">
            <w:pPr>
              <w:pStyle w:val="Legenda"/>
              <w:jc w:val="center"/>
              <w:rPr>
                <w:rFonts w:asciiTheme="minorHAnsi" w:hAnsiTheme="minorHAnsi" w:cstheme="minorHAnsi"/>
                <w:sz w:val="22"/>
                <w:szCs w:val="22"/>
              </w:rPr>
            </w:pPr>
            <w:proofErr w:type="spellStart"/>
            <w:r>
              <w:rPr>
                <w:rFonts w:asciiTheme="minorHAnsi" w:hAnsiTheme="minorHAnsi" w:cstheme="minorHAnsi"/>
                <w:sz w:val="22"/>
                <w:szCs w:val="22"/>
              </w:rPr>
              <w:t>nd</w:t>
            </w:r>
            <w:proofErr w:type="spellEnd"/>
          </w:p>
        </w:tc>
        <w:tc>
          <w:tcPr>
            <w:tcW w:w="713" w:type="dxa"/>
            <w:tcBorders>
              <w:top w:val="outset" w:sz="6" w:space="0" w:color="auto"/>
              <w:left w:val="outset" w:sz="6" w:space="0" w:color="auto"/>
              <w:bottom w:val="single" w:sz="6" w:space="0" w:color="auto"/>
              <w:right w:val="outset" w:sz="6" w:space="0" w:color="auto"/>
            </w:tcBorders>
            <w:vAlign w:val="center"/>
          </w:tcPr>
          <w:p w14:paraId="4219414B" w14:textId="24BF6504"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5DEABD3A" w14:textId="74575ED8"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single" w:sz="6" w:space="0" w:color="auto"/>
            </w:tcBorders>
            <w:shd w:val="clear" w:color="auto" w:fill="auto"/>
            <w:vAlign w:val="center"/>
          </w:tcPr>
          <w:p w14:paraId="116A31E4" w14:textId="6509913F"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single" w:sz="6" w:space="0" w:color="auto"/>
            </w:tcBorders>
            <w:vAlign w:val="center"/>
          </w:tcPr>
          <w:p w14:paraId="3208A6CF" w14:textId="2BB787D9" w:rsidR="00EE26AF" w:rsidRPr="00147567" w:rsidRDefault="00FE34FA" w:rsidP="00147567">
            <w:pPr>
              <w:pStyle w:val="Legenda"/>
              <w:jc w:val="center"/>
              <w:rPr>
                <w:rFonts w:asciiTheme="minorHAnsi" w:hAnsiTheme="minorHAnsi" w:cstheme="minorHAnsi"/>
                <w:sz w:val="22"/>
                <w:szCs w:val="22"/>
              </w:rPr>
            </w:pPr>
            <w:proofErr w:type="spellStart"/>
            <w:r>
              <w:rPr>
                <w:rFonts w:asciiTheme="minorHAnsi" w:hAnsiTheme="minorHAnsi" w:cstheme="minorHAnsi"/>
                <w:sz w:val="22"/>
                <w:szCs w:val="22"/>
              </w:rPr>
              <w:t>nd</w:t>
            </w:r>
            <w:proofErr w:type="spellEnd"/>
          </w:p>
        </w:tc>
        <w:tc>
          <w:tcPr>
            <w:tcW w:w="705" w:type="dxa"/>
            <w:tcBorders>
              <w:top w:val="outset" w:sz="6" w:space="0" w:color="auto"/>
              <w:left w:val="outset" w:sz="6" w:space="0" w:color="auto"/>
              <w:bottom w:val="single" w:sz="6" w:space="0" w:color="auto"/>
              <w:right w:val="single" w:sz="6" w:space="0" w:color="auto"/>
            </w:tcBorders>
            <w:vAlign w:val="center"/>
          </w:tcPr>
          <w:p w14:paraId="10F428C5" w14:textId="2BF16F8A"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r>
      <w:tr w:rsidR="00EE26AF" w:rsidRPr="00EE26AF" w14:paraId="676DFDCA" w14:textId="77777777" w:rsidTr="4E6F181C">
        <w:trPr>
          <w:trHeight w:val="1689"/>
          <w:jc w:val="center"/>
        </w:trPr>
        <w:tc>
          <w:tcPr>
            <w:tcW w:w="2427"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2994B7F6" w14:textId="2933D704" w:rsidR="00EE26AF" w:rsidRPr="00FA5A75" w:rsidRDefault="00EE26AF" w:rsidP="00805834">
            <w:pPr>
              <w:pStyle w:val="Legenda"/>
              <w:jc w:val="center"/>
            </w:pPr>
            <w:r w:rsidRPr="00FA5A75">
              <w:t xml:space="preserve">2. </w:t>
            </w:r>
            <w:r w:rsidR="00E55B86" w:rsidRPr="00FA5A75">
              <w:t>Pogranicze otwarte na edukację, kulturę i turystykę</w:t>
            </w:r>
          </w:p>
        </w:tc>
        <w:tc>
          <w:tcPr>
            <w:tcW w:w="757" w:type="dxa"/>
            <w:tcBorders>
              <w:top w:val="outset" w:sz="6" w:space="0" w:color="auto"/>
              <w:left w:val="outset" w:sz="6" w:space="0" w:color="auto"/>
              <w:bottom w:val="single" w:sz="6" w:space="0" w:color="auto"/>
              <w:right w:val="outset" w:sz="6" w:space="0" w:color="auto"/>
            </w:tcBorders>
            <w:vAlign w:val="center"/>
          </w:tcPr>
          <w:p w14:paraId="4962113D" w14:textId="3E117819" w:rsidR="00EE26AF" w:rsidRPr="00147567" w:rsidRDefault="00343A61"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523C3CD5" w14:textId="1F91EECB" w:rsidR="00EE26AF" w:rsidRPr="00147567" w:rsidRDefault="00343A61"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65" w:type="dxa"/>
            <w:tcBorders>
              <w:top w:val="outset" w:sz="6" w:space="0" w:color="auto"/>
              <w:left w:val="outset" w:sz="6" w:space="0" w:color="auto"/>
              <w:bottom w:val="single" w:sz="6" w:space="0" w:color="auto"/>
              <w:right w:val="outset" w:sz="6" w:space="0" w:color="auto"/>
            </w:tcBorders>
            <w:vAlign w:val="center"/>
          </w:tcPr>
          <w:p w14:paraId="6BF691E4" w14:textId="3094025B" w:rsidR="00EE26AF" w:rsidRPr="00147567" w:rsidRDefault="00343A61"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49" w:type="dxa"/>
            <w:tcBorders>
              <w:top w:val="outset" w:sz="6" w:space="0" w:color="auto"/>
              <w:left w:val="outset" w:sz="6" w:space="0" w:color="auto"/>
              <w:bottom w:val="single" w:sz="6" w:space="0" w:color="auto"/>
              <w:right w:val="outset" w:sz="6" w:space="0" w:color="auto"/>
            </w:tcBorders>
            <w:vAlign w:val="center"/>
          </w:tcPr>
          <w:p w14:paraId="6D47C1D9" w14:textId="012E4D29" w:rsidR="00EE26AF" w:rsidRPr="00147567" w:rsidRDefault="00343A61"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35" w:type="dxa"/>
            <w:tcBorders>
              <w:top w:val="outset" w:sz="6" w:space="0" w:color="auto"/>
              <w:left w:val="outset" w:sz="6" w:space="0" w:color="auto"/>
              <w:bottom w:val="single" w:sz="6" w:space="0" w:color="auto"/>
              <w:right w:val="outset" w:sz="6" w:space="0" w:color="auto"/>
            </w:tcBorders>
            <w:vAlign w:val="center"/>
          </w:tcPr>
          <w:p w14:paraId="74E4A2EE" w14:textId="36630D29" w:rsidR="00EE26AF" w:rsidRPr="00147567" w:rsidRDefault="00343A61"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024B8378" w14:textId="5FE20585" w:rsidR="00EE26AF" w:rsidRPr="00147567" w:rsidRDefault="00770372"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25FF4193" w14:textId="68E33AE4" w:rsidR="00EE26AF" w:rsidRPr="00147567" w:rsidRDefault="00770372"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42" w:type="dxa"/>
            <w:tcBorders>
              <w:top w:val="outset" w:sz="6" w:space="0" w:color="auto"/>
              <w:left w:val="outset" w:sz="6" w:space="0" w:color="auto"/>
              <w:bottom w:val="single" w:sz="6" w:space="0" w:color="auto"/>
              <w:right w:val="outset" w:sz="6" w:space="0" w:color="auto"/>
            </w:tcBorders>
            <w:vAlign w:val="center"/>
          </w:tcPr>
          <w:p w14:paraId="4C8379F9" w14:textId="36C906F5" w:rsidR="00EE26AF" w:rsidRPr="00147567" w:rsidRDefault="00770372"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6AEB2091" w14:textId="73DA098D" w:rsidR="00EE26AF" w:rsidRPr="00147567" w:rsidRDefault="00770372"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594D5615" w14:textId="5662AB0C" w:rsidR="00EE26AF" w:rsidRPr="00147567" w:rsidRDefault="00FE34FA" w:rsidP="00147567">
            <w:pPr>
              <w:pStyle w:val="Legenda"/>
              <w:jc w:val="center"/>
              <w:rPr>
                <w:rFonts w:asciiTheme="minorHAnsi" w:hAnsiTheme="minorHAnsi" w:cstheme="minorHAnsi"/>
                <w:sz w:val="22"/>
                <w:szCs w:val="22"/>
              </w:rPr>
            </w:pPr>
            <w:proofErr w:type="spellStart"/>
            <w:r>
              <w:rPr>
                <w:rFonts w:asciiTheme="minorHAnsi" w:hAnsiTheme="minorHAnsi" w:cstheme="minorHAnsi"/>
                <w:sz w:val="22"/>
                <w:szCs w:val="22"/>
              </w:rPr>
              <w:t>nd</w:t>
            </w:r>
            <w:proofErr w:type="spellEnd"/>
          </w:p>
        </w:tc>
        <w:tc>
          <w:tcPr>
            <w:tcW w:w="739" w:type="dxa"/>
            <w:tcBorders>
              <w:top w:val="outset" w:sz="6" w:space="0" w:color="auto"/>
              <w:left w:val="outset" w:sz="6" w:space="0" w:color="auto"/>
              <w:bottom w:val="single" w:sz="6" w:space="0" w:color="auto"/>
              <w:right w:val="outset" w:sz="6" w:space="0" w:color="auto"/>
            </w:tcBorders>
            <w:vAlign w:val="center"/>
          </w:tcPr>
          <w:p w14:paraId="06EC43C4" w14:textId="5A1071C2"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30F06B67" w14:textId="4B44E52E"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125526E9" w14:textId="088EEECC"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67C27FF9" w14:textId="1B870DB3"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single" w:sz="6" w:space="0" w:color="auto"/>
            </w:tcBorders>
            <w:shd w:val="clear" w:color="auto" w:fill="auto"/>
            <w:vAlign w:val="center"/>
          </w:tcPr>
          <w:p w14:paraId="2BB470AA" w14:textId="2BF2C950"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single" w:sz="6" w:space="0" w:color="auto"/>
            </w:tcBorders>
            <w:vAlign w:val="center"/>
          </w:tcPr>
          <w:p w14:paraId="4452F13D" w14:textId="65965778"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05" w:type="dxa"/>
            <w:tcBorders>
              <w:top w:val="outset" w:sz="6" w:space="0" w:color="auto"/>
              <w:left w:val="outset" w:sz="6" w:space="0" w:color="auto"/>
              <w:bottom w:val="single" w:sz="6" w:space="0" w:color="auto"/>
              <w:right w:val="single" w:sz="6" w:space="0" w:color="auto"/>
            </w:tcBorders>
            <w:vAlign w:val="center"/>
          </w:tcPr>
          <w:p w14:paraId="3CFD95F0" w14:textId="28766EA3"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r>
      <w:tr w:rsidR="00EE26AF" w:rsidRPr="00EE26AF" w14:paraId="2AD796C6" w14:textId="77777777" w:rsidTr="4E6F181C">
        <w:trPr>
          <w:trHeight w:val="1557"/>
          <w:jc w:val="center"/>
        </w:trPr>
        <w:tc>
          <w:tcPr>
            <w:tcW w:w="2427"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1AE13EA" w14:textId="57A628ED" w:rsidR="00EE26AF" w:rsidRPr="00FA5A75" w:rsidRDefault="00EE26AF" w:rsidP="00EE26AF">
            <w:pPr>
              <w:pStyle w:val="Legenda"/>
              <w:jc w:val="center"/>
            </w:pPr>
            <w:r w:rsidRPr="00FA5A75">
              <w:rPr>
                <w:iCs/>
              </w:rPr>
              <w:t xml:space="preserve">3. </w:t>
            </w:r>
            <w:r w:rsidR="00E55B86" w:rsidRPr="00FA5A75">
              <w:rPr>
                <w:iCs/>
              </w:rPr>
              <w:t>Pogranicze otwarte na dialog mieszkańców i instytucji</w:t>
            </w:r>
          </w:p>
        </w:tc>
        <w:tc>
          <w:tcPr>
            <w:tcW w:w="757" w:type="dxa"/>
            <w:tcBorders>
              <w:top w:val="outset" w:sz="6" w:space="0" w:color="auto"/>
              <w:left w:val="outset" w:sz="6" w:space="0" w:color="auto"/>
              <w:bottom w:val="single" w:sz="6" w:space="0" w:color="auto"/>
              <w:right w:val="outset" w:sz="6" w:space="0" w:color="auto"/>
            </w:tcBorders>
            <w:vAlign w:val="center"/>
          </w:tcPr>
          <w:p w14:paraId="0E3EB035" w14:textId="14A13652" w:rsidR="00EE26AF" w:rsidRPr="00147567" w:rsidRDefault="00343A61"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15FA9D94" w14:textId="571CBBA9" w:rsidR="00EE26AF" w:rsidRPr="00147567" w:rsidRDefault="00343A61"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65" w:type="dxa"/>
            <w:tcBorders>
              <w:top w:val="outset" w:sz="6" w:space="0" w:color="auto"/>
              <w:left w:val="outset" w:sz="6" w:space="0" w:color="auto"/>
              <w:bottom w:val="single" w:sz="6" w:space="0" w:color="auto"/>
              <w:right w:val="outset" w:sz="6" w:space="0" w:color="auto"/>
            </w:tcBorders>
            <w:vAlign w:val="center"/>
          </w:tcPr>
          <w:p w14:paraId="4A7BE359" w14:textId="068925BE" w:rsidR="00343A61" w:rsidRPr="00147567" w:rsidRDefault="001104F3" w:rsidP="00147567">
            <w:pPr>
              <w:rPr>
                <w:rFonts w:asciiTheme="minorHAnsi" w:hAnsiTheme="minorHAnsi" w:cstheme="minorHAnsi"/>
                <w:sz w:val="22"/>
              </w:rPr>
            </w:pPr>
            <w:r w:rsidRPr="001104F3">
              <w:rPr>
                <w:rFonts w:asciiTheme="minorHAnsi" w:hAnsiTheme="minorHAnsi" w:cstheme="minorHAnsi"/>
                <w:b/>
                <w:bCs/>
                <w:sz w:val="22"/>
              </w:rPr>
              <w:t>++</w:t>
            </w:r>
          </w:p>
        </w:tc>
        <w:tc>
          <w:tcPr>
            <w:tcW w:w="749" w:type="dxa"/>
            <w:tcBorders>
              <w:top w:val="outset" w:sz="6" w:space="0" w:color="auto"/>
              <w:left w:val="outset" w:sz="6" w:space="0" w:color="auto"/>
              <w:bottom w:val="single" w:sz="6" w:space="0" w:color="auto"/>
              <w:right w:val="outset" w:sz="6" w:space="0" w:color="auto"/>
            </w:tcBorders>
            <w:vAlign w:val="center"/>
          </w:tcPr>
          <w:p w14:paraId="0DCDAA19" w14:textId="1B0867C7" w:rsidR="00EE26AF" w:rsidRPr="00147567" w:rsidRDefault="00343A61"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35" w:type="dxa"/>
            <w:tcBorders>
              <w:top w:val="outset" w:sz="6" w:space="0" w:color="auto"/>
              <w:left w:val="outset" w:sz="6" w:space="0" w:color="auto"/>
              <w:bottom w:val="single" w:sz="6" w:space="0" w:color="auto"/>
              <w:right w:val="outset" w:sz="6" w:space="0" w:color="auto"/>
            </w:tcBorders>
            <w:vAlign w:val="center"/>
          </w:tcPr>
          <w:p w14:paraId="26032F9D" w14:textId="3AC131D4" w:rsidR="00EE26AF" w:rsidRPr="00147567" w:rsidRDefault="00343A61"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63466C28" w14:textId="5F68C472" w:rsidR="00EE26AF" w:rsidRPr="00147567" w:rsidRDefault="00770372"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1FB0175F" w14:textId="0EFCC18D" w:rsidR="00EE26AF" w:rsidRPr="00147567" w:rsidRDefault="00770372"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42" w:type="dxa"/>
            <w:tcBorders>
              <w:top w:val="outset" w:sz="6" w:space="0" w:color="auto"/>
              <w:left w:val="outset" w:sz="6" w:space="0" w:color="auto"/>
              <w:bottom w:val="single" w:sz="6" w:space="0" w:color="auto"/>
              <w:right w:val="outset" w:sz="6" w:space="0" w:color="auto"/>
            </w:tcBorders>
            <w:vAlign w:val="center"/>
          </w:tcPr>
          <w:p w14:paraId="417D4D03" w14:textId="46099014" w:rsidR="00EE26AF" w:rsidRPr="00147567" w:rsidRDefault="00770372" w:rsidP="00147567">
            <w:pPr>
              <w:pStyle w:val="Legenda"/>
              <w:jc w:val="center"/>
              <w:rPr>
                <w:rFonts w:asciiTheme="minorHAnsi" w:hAnsiTheme="minorHAnsi" w:cstheme="minorHAnsi"/>
                <w:sz w:val="22"/>
                <w:szCs w:val="22"/>
              </w:rPr>
            </w:pPr>
            <w:r w:rsidRPr="00147567">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7F003A16" w14:textId="745B32BD"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46C16191" w14:textId="292593D1" w:rsidR="00EE26AF" w:rsidRPr="00147567" w:rsidRDefault="00FE34FA" w:rsidP="00147567">
            <w:pPr>
              <w:pStyle w:val="Legenda"/>
              <w:jc w:val="center"/>
              <w:rPr>
                <w:rFonts w:asciiTheme="minorHAnsi" w:hAnsiTheme="minorHAnsi" w:cstheme="minorHAnsi"/>
                <w:sz w:val="22"/>
                <w:szCs w:val="22"/>
              </w:rPr>
            </w:pPr>
            <w:proofErr w:type="spellStart"/>
            <w:r>
              <w:rPr>
                <w:rFonts w:asciiTheme="minorHAnsi" w:hAnsiTheme="minorHAnsi" w:cstheme="minorHAnsi"/>
                <w:sz w:val="22"/>
                <w:szCs w:val="22"/>
              </w:rPr>
              <w:t>nd</w:t>
            </w:r>
            <w:proofErr w:type="spellEnd"/>
          </w:p>
        </w:tc>
        <w:tc>
          <w:tcPr>
            <w:tcW w:w="739" w:type="dxa"/>
            <w:tcBorders>
              <w:top w:val="outset" w:sz="6" w:space="0" w:color="auto"/>
              <w:left w:val="outset" w:sz="6" w:space="0" w:color="auto"/>
              <w:bottom w:val="single" w:sz="6" w:space="0" w:color="auto"/>
              <w:right w:val="outset" w:sz="6" w:space="0" w:color="auto"/>
            </w:tcBorders>
            <w:vAlign w:val="center"/>
          </w:tcPr>
          <w:p w14:paraId="03C8D005" w14:textId="0873D096"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49E10936" w14:textId="292B0AA2"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592B3BB3" w14:textId="614EDA77"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6A9E2F1F" w14:textId="45AB4C38"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single" w:sz="6" w:space="0" w:color="auto"/>
            </w:tcBorders>
            <w:shd w:val="clear" w:color="auto" w:fill="auto"/>
            <w:vAlign w:val="center"/>
          </w:tcPr>
          <w:p w14:paraId="5182A415" w14:textId="649A57CE"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13" w:type="dxa"/>
            <w:tcBorders>
              <w:top w:val="outset" w:sz="6" w:space="0" w:color="auto"/>
              <w:left w:val="outset" w:sz="6" w:space="0" w:color="auto"/>
              <w:bottom w:val="single" w:sz="6" w:space="0" w:color="auto"/>
              <w:right w:val="single" w:sz="6" w:space="0" w:color="auto"/>
            </w:tcBorders>
            <w:vAlign w:val="center"/>
          </w:tcPr>
          <w:p w14:paraId="1BDDA215" w14:textId="04116B89"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c>
          <w:tcPr>
            <w:tcW w:w="705" w:type="dxa"/>
            <w:tcBorders>
              <w:top w:val="outset" w:sz="6" w:space="0" w:color="auto"/>
              <w:left w:val="outset" w:sz="6" w:space="0" w:color="auto"/>
              <w:bottom w:val="single" w:sz="6" w:space="0" w:color="auto"/>
              <w:right w:val="single" w:sz="6" w:space="0" w:color="auto"/>
            </w:tcBorders>
            <w:vAlign w:val="center"/>
          </w:tcPr>
          <w:p w14:paraId="209FBB0D" w14:textId="3CB9864F"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cstheme="minorHAnsi"/>
                <w:sz w:val="22"/>
                <w:szCs w:val="22"/>
              </w:rPr>
              <w:t>++</w:t>
            </w:r>
          </w:p>
        </w:tc>
      </w:tr>
    </w:tbl>
    <w:p w14:paraId="5BDA22BE" w14:textId="1BC32A4C" w:rsidR="009C3BEF" w:rsidRPr="00E81101" w:rsidRDefault="009C3BEF" w:rsidP="000D1E07">
      <w:pPr>
        <w:spacing w:after="120"/>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080"/>
      </w:tblGrid>
      <w:tr w:rsidR="00DD1172" w:rsidRPr="007A2FB6" w14:paraId="045C8757" w14:textId="77777777" w:rsidTr="00CE204C">
        <w:tc>
          <w:tcPr>
            <w:tcW w:w="704" w:type="dxa"/>
          </w:tcPr>
          <w:p w14:paraId="6CEEF808" w14:textId="77777777" w:rsidR="00DD1172" w:rsidRPr="00147567" w:rsidRDefault="00DD1172" w:rsidP="000D1E07">
            <w:pPr>
              <w:spacing w:after="0"/>
              <w:rPr>
                <w:sz w:val="18"/>
                <w:szCs w:val="28"/>
              </w:rPr>
            </w:pPr>
            <w:r w:rsidRPr="00147567">
              <w:rPr>
                <w:sz w:val="18"/>
                <w:szCs w:val="28"/>
              </w:rPr>
              <w:t>+++</w:t>
            </w:r>
          </w:p>
        </w:tc>
        <w:tc>
          <w:tcPr>
            <w:tcW w:w="8080" w:type="dxa"/>
          </w:tcPr>
          <w:p w14:paraId="26AE360E" w14:textId="3CB25E65" w:rsidR="00DD1172" w:rsidRPr="00147567" w:rsidRDefault="00DD1172" w:rsidP="000D1E07">
            <w:pPr>
              <w:spacing w:after="0"/>
              <w:rPr>
                <w:sz w:val="18"/>
                <w:szCs w:val="28"/>
              </w:rPr>
            </w:pPr>
            <w:r w:rsidRPr="00147567">
              <w:rPr>
                <w:sz w:val="18"/>
                <w:szCs w:val="28"/>
              </w:rPr>
              <w:t xml:space="preserve">Bardzo duża zgodność bezpośrednia </w:t>
            </w:r>
            <w:r w:rsidR="002E51C4">
              <w:rPr>
                <w:sz w:val="18"/>
                <w:szCs w:val="28"/>
              </w:rPr>
              <w:t>Programu</w:t>
            </w:r>
            <w:r w:rsidR="00EE26AF" w:rsidRPr="00147567">
              <w:rPr>
                <w:sz w:val="18"/>
                <w:szCs w:val="28"/>
              </w:rPr>
              <w:t xml:space="preserve"> </w:t>
            </w:r>
            <w:r w:rsidRPr="00147567">
              <w:rPr>
                <w:sz w:val="18"/>
                <w:szCs w:val="28"/>
              </w:rPr>
              <w:t xml:space="preserve"> z SDG</w:t>
            </w:r>
          </w:p>
        </w:tc>
      </w:tr>
      <w:tr w:rsidR="00DD1172" w:rsidRPr="007A2FB6" w14:paraId="26641E5A" w14:textId="77777777" w:rsidTr="00CE204C">
        <w:tc>
          <w:tcPr>
            <w:tcW w:w="704" w:type="dxa"/>
          </w:tcPr>
          <w:p w14:paraId="6CC0B652" w14:textId="77777777" w:rsidR="00DD1172" w:rsidRPr="00147567" w:rsidRDefault="00DD1172" w:rsidP="000D1E07">
            <w:pPr>
              <w:spacing w:after="0"/>
              <w:rPr>
                <w:sz w:val="18"/>
                <w:szCs w:val="28"/>
              </w:rPr>
            </w:pPr>
            <w:r w:rsidRPr="00147567">
              <w:rPr>
                <w:sz w:val="18"/>
                <w:szCs w:val="28"/>
              </w:rPr>
              <w:t>++</w:t>
            </w:r>
          </w:p>
        </w:tc>
        <w:tc>
          <w:tcPr>
            <w:tcW w:w="8080" w:type="dxa"/>
          </w:tcPr>
          <w:p w14:paraId="381F5DF4" w14:textId="3B513551" w:rsidR="00DD1172" w:rsidRPr="00147567" w:rsidRDefault="00DD1172" w:rsidP="000D1E07">
            <w:pPr>
              <w:spacing w:after="0"/>
              <w:rPr>
                <w:sz w:val="18"/>
                <w:szCs w:val="28"/>
              </w:rPr>
            </w:pPr>
            <w:r w:rsidRPr="00147567">
              <w:rPr>
                <w:sz w:val="18"/>
                <w:szCs w:val="28"/>
              </w:rPr>
              <w:t xml:space="preserve">Duża bezpośrednia i/lub pośrednia </w:t>
            </w:r>
            <w:r w:rsidR="002E51C4">
              <w:rPr>
                <w:sz w:val="18"/>
                <w:szCs w:val="28"/>
              </w:rPr>
              <w:t>Programu</w:t>
            </w:r>
            <w:r w:rsidRPr="00147567">
              <w:rPr>
                <w:sz w:val="18"/>
                <w:szCs w:val="28"/>
              </w:rPr>
              <w:t xml:space="preserve"> z SDG</w:t>
            </w:r>
          </w:p>
        </w:tc>
      </w:tr>
      <w:tr w:rsidR="00DD1172" w:rsidRPr="007A2FB6" w14:paraId="6EAAFBD2" w14:textId="77777777" w:rsidTr="00CE204C">
        <w:tc>
          <w:tcPr>
            <w:tcW w:w="704" w:type="dxa"/>
          </w:tcPr>
          <w:p w14:paraId="69ED2BD3" w14:textId="77777777" w:rsidR="00DD1172" w:rsidRPr="00147567" w:rsidRDefault="00DD1172" w:rsidP="000D1E07">
            <w:pPr>
              <w:spacing w:after="0"/>
              <w:rPr>
                <w:sz w:val="18"/>
                <w:szCs w:val="28"/>
              </w:rPr>
            </w:pPr>
            <w:r w:rsidRPr="00147567">
              <w:rPr>
                <w:sz w:val="18"/>
                <w:szCs w:val="28"/>
              </w:rPr>
              <w:t>+</w:t>
            </w:r>
          </w:p>
        </w:tc>
        <w:tc>
          <w:tcPr>
            <w:tcW w:w="8080" w:type="dxa"/>
          </w:tcPr>
          <w:p w14:paraId="4AB72248" w14:textId="518B120C" w:rsidR="00DD1172" w:rsidRPr="00147567" w:rsidRDefault="00DD1172" w:rsidP="000D1E07">
            <w:pPr>
              <w:spacing w:after="0"/>
              <w:rPr>
                <w:sz w:val="18"/>
                <w:szCs w:val="28"/>
              </w:rPr>
            </w:pPr>
            <w:r w:rsidRPr="00147567">
              <w:rPr>
                <w:sz w:val="18"/>
                <w:szCs w:val="28"/>
              </w:rPr>
              <w:t xml:space="preserve">Zgodność bezpośrednia i/lub pośrednia </w:t>
            </w:r>
            <w:r w:rsidR="002E51C4">
              <w:rPr>
                <w:sz w:val="18"/>
                <w:szCs w:val="28"/>
              </w:rPr>
              <w:t>Programu</w:t>
            </w:r>
            <w:r w:rsidRPr="00147567">
              <w:rPr>
                <w:sz w:val="18"/>
                <w:szCs w:val="28"/>
              </w:rPr>
              <w:t xml:space="preserve"> z SDG</w:t>
            </w:r>
          </w:p>
        </w:tc>
      </w:tr>
      <w:tr w:rsidR="00DD1172" w:rsidRPr="007A2FB6" w14:paraId="037E3393" w14:textId="77777777" w:rsidTr="00CE204C">
        <w:tc>
          <w:tcPr>
            <w:tcW w:w="704" w:type="dxa"/>
          </w:tcPr>
          <w:p w14:paraId="308B950F" w14:textId="77777777" w:rsidR="00DD1172" w:rsidRPr="00147567" w:rsidRDefault="00DD1172" w:rsidP="000D1E07">
            <w:pPr>
              <w:spacing w:after="0"/>
              <w:rPr>
                <w:sz w:val="18"/>
                <w:szCs w:val="28"/>
              </w:rPr>
            </w:pPr>
            <w:r w:rsidRPr="00147567">
              <w:rPr>
                <w:sz w:val="18"/>
                <w:szCs w:val="28"/>
              </w:rPr>
              <w:t xml:space="preserve">- </w:t>
            </w:r>
          </w:p>
        </w:tc>
        <w:tc>
          <w:tcPr>
            <w:tcW w:w="8080" w:type="dxa"/>
          </w:tcPr>
          <w:p w14:paraId="75E23E55" w14:textId="759BBE1D" w:rsidR="00DD1172" w:rsidRPr="00147567" w:rsidRDefault="00DD1172" w:rsidP="000D1E07">
            <w:pPr>
              <w:spacing w:after="0"/>
              <w:rPr>
                <w:sz w:val="18"/>
                <w:szCs w:val="28"/>
              </w:rPr>
            </w:pPr>
            <w:r w:rsidRPr="00147567">
              <w:rPr>
                <w:sz w:val="18"/>
                <w:szCs w:val="28"/>
              </w:rPr>
              <w:t xml:space="preserve">Osłabiający wpływ </w:t>
            </w:r>
            <w:r w:rsidR="002E51C4">
              <w:rPr>
                <w:sz w:val="18"/>
                <w:szCs w:val="28"/>
              </w:rPr>
              <w:t>Programu</w:t>
            </w:r>
            <w:r w:rsidRPr="00147567">
              <w:rPr>
                <w:sz w:val="18"/>
                <w:szCs w:val="28"/>
              </w:rPr>
              <w:t xml:space="preserve"> na możliwość osiągania celów SGD </w:t>
            </w:r>
          </w:p>
        </w:tc>
      </w:tr>
      <w:tr w:rsidR="00EE26AF" w:rsidRPr="007A2FB6" w14:paraId="7FC3C09E" w14:textId="77777777" w:rsidTr="00CE204C">
        <w:tc>
          <w:tcPr>
            <w:tcW w:w="704" w:type="dxa"/>
          </w:tcPr>
          <w:p w14:paraId="15E29092" w14:textId="52BF63C2" w:rsidR="00EE26AF" w:rsidRPr="00147567" w:rsidRDefault="00EE26AF" w:rsidP="000D1E07">
            <w:pPr>
              <w:spacing w:after="0"/>
              <w:rPr>
                <w:sz w:val="18"/>
                <w:szCs w:val="28"/>
              </w:rPr>
            </w:pPr>
            <w:proofErr w:type="spellStart"/>
            <w:r w:rsidRPr="00147567">
              <w:rPr>
                <w:sz w:val="18"/>
                <w:szCs w:val="28"/>
              </w:rPr>
              <w:t>nd</w:t>
            </w:r>
            <w:proofErr w:type="spellEnd"/>
          </w:p>
        </w:tc>
        <w:tc>
          <w:tcPr>
            <w:tcW w:w="8080" w:type="dxa"/>
          </w:tcPr>
          <w:p w14:paraId="2FD0FE97" w14:textId="18B0424A" w:rsidR="00EE26AF" w:rsidRPr="00147567" w:rsidRDefault="002E51C4" w:rsidP="000D1E07">
            <w:pPr>
              <w:spacing w:after="0"/>
              <w:rPr>
                <w:sz w:val="18"/>
                <w:szCs w:val="28"/>
              </w:rPr>
            </w:pPr>
            <w:r>
              <w:rPr>
                <w:sz w:val="18"/>
                <w:szCs w:val="28"/>
              </w:rPr>
              <w:t>Brak powiązań Programu</w:t>
            </w:r>
            <w:r w:rsidR="00EE26AF" w:rsidRPr="00147567">
              <w:rPr>
                <w:sz w:val="18"/>
                <w:szCs w:val="28"/>
              </w:rPr>
              <w:t xml:space="preserve"> z SGD (</w:t>
            </w:r>
            <w:proofErr w:type="spellStart"/>
            <w:r w:rsidR="00EE26AF" w:rsidRPr="00147567">
              <w:rPr>
                <w:sz w:val="18"/>
                <w:szCs w:val="28"/>
              </w:rPr>
              <w:t>nd</w:t>
            </w:r>
            <w:proofErr w:type="spellEnd"/>
            <w:r w:rsidR="00EE26AF" w:rsidRPr="00147567">
              <w:rPr>
                <w:sz w:val="18"/>
                <w:szCs w:val="28"/>
              </w:rPr>
              <w:t xml:space="preserve"> – nie dotyczy)</w:t>
            </w:r>
          </w:p>
        </w:tc>
      </w:tr>
    </w:tbl>
    <w:p w14:paraId="0031B6AD" w14:textId="77777777" w:rsidR="00DD1172" w:rsidRPr="00E81101" w:rsidRDefault="00DD1172" w:rsidP="000D1E07">
      <w:pPr>
        <w:sectPr w:rsidR="00DD1172" w:rsidRPr="00E81101" w:rsidSect="00DD1172">
          <w:headerReference w:type="first" r:id="rId33"/>
          <w:endnotePr>
            <w:numFmt w:val="decimal"/>
          </w:endnotePr>
          <w:pgSz w:w="16838" w:h="11906" w:orient="landscape"/>
          <w:pgMar w:top="1418" w:right="1418" w:bottom="1418" w:left="1418" w:header="709" w:footer="709" w:gutter="0"/>
          <w:cols w:space="708"/>
          <w:titlePg/>
          <w:docGrid w:linePitch="360"/>
        </w:sectPr>
      </w:pPr>
    </w:p>
    <w:p w14:paraId="1FA8BA9C" w14:textId="03F0FFBC" w:rsidR="00EA036E" w:rsidRDefault="002E51C4" w:rsidP="00502272">
      <w:bookmarkStart w:id="173" w:name="_Toc65761862"/>
      <w:bookmarkStart w:id="174" w:name="_Toc66088022"/>
      <w:bookmarkStart w:id="175" w:name="_Toc66358070"/>
      <w:bookmarkStart w:id="176" w:name="_Ref66877085"/>
      <w:bookmarkStart w:id="177" w:name="_Toc66809678"/>
      <w:bookmarkStart w:id="178" w:name="_Toc66969701"/>
      <w:bookmarkStart w:id="179" w:name="_Toc67562613"/>
      <w:r>
        <w:lastRenderedPageBreak/>
        <w:t>Założenia Programu</w:t>
      </w:r>
      <w:r w:rsidR="00EA036E">
        <w:t xml:space="preserve"> są zgodne z zachowaniem harmonijnej równowagi między społeczeństwem, gospodarką oraz środowiskiem. Zgodnie z zapisami Odnowionej Strategii ZR </w:t>
      </w:r>
      <w:r w:rsidR="00EA036E" w:rsidRPr="00FA5A75">
        <w:t xml:space="preserve">UE przewidziano działania ukierunkowane na zachowanie potencjału ekologicznego (w szczególności Priorytet I: </w:t>
      </w:r>
      <w:r w:rsidR="00E55B86" w:rsidRPr="00FA5A75">
        <w:t>Pogranicze przyjazne środowisku – przeciwdziałanie i adaptacja do zmian klimatu</w:t>
      </w:r>
      <w:r w:rsidR="00EA036E" w:rsidRPr="00FA5A75">
        <w:t xml:space="preserve">, ale także działania wspierające rozwój turystki, które mają być realizowane z uwzględnieniem aspektów ochrony środowiska). Priorytet II: </w:t>
      </w:r>
      <w:r w:rsidR="00E55B86" w:rsidRPr="00FA5A75">
        <w:t>Pogranicze otwarte na edukację, kulturę i turystykę</w:t>
      </w:r>
      <w:r w:rsidR="00EA036E" w:rsidRPr="00FA5A75">
        <w:t xml:space="preserve">, w którym planowane jest przygotowanie lepszej oferty turystycznej, będzie wspierał lokalny rozwój </w:t>
      </w:r>
      <w:r w:rsidR="6BE22338" w:rsidRPr="00FA5A75">
        <w:t>gospodarczy</w:t>
      </w:r>
      <w:r w:rsidR="00EA036E" w:rsidRPr="00FA5A75">
        <w:t xml:space="preserve">, realizowany w oparciu o zasoby przyrodnicze i kulturowe. W ostatnim III priorytecie: </w:t>
      </w:r>
      <w:r w:rsidR="00E55B86" w:rsidRPr="00FA5A75">
        <w:t>Pogranicze otwarte na dialog mieszkańców i instytucji</w:t>
      </w:r>
      <w:r w:rsidR="00EA036E">
        <w:t xml:space="preserve"> przewidziano wspieranie działań budujących wspólnotę społeczną w regionie </w:t>
      </w:r>
      <w:r w:rsidR="1AC48A39">
        <w:t>przygranicznym</w:t>
      </w:r>
      <w:r w:rsidR="00EA036E">
        <w:t xml:space="preserve"> oraz inicjowanie współpracy służącej rozwiązywaniu problemów wynikających m.in. ze zmian klimatu ale także związanych z różnicami wynikającymi np. z różnic kulturowych czy różnic w systemach prawnych. Dodatkowo, podkreślenia wymaga, sposób oddolnego wypracowania założeń do Programu. Takie łączenie celów oraz </w:t>
      </w:r>
      <w:r w:rsidR="293769DC">
        <w:t>partycypacyjne</w:t>
      </w:r>
      <w:r w:rsidR="00EA036E">
        <w:t xml:space="preserve"> programowanie wpisuje się w strategiczne wyzwania ZR wyrażone w dokumentach Europa 2020 oraz Agenda 2030. </w:t>
      </w:r>
    </w:p>
    <w:p w14:paraId="3CC3FB8E" w14:textId="30FBA16C" w:rsidR="00F42A05" w:rsidRDefault="002E51C4" w:rsidP="00502272">
      <w:r>
        <w:t>Program</w:t>
      </w:r>
      <w:r w:rsidR="00877C08" w:rsidRPr="00FA32FA">
        <w:t xml:space="preserve"> w szczególności </w:t>
      </w:r>
      <w:r w:rsidR="00906587">
        <w:t>jest spójny z postulatami</w:t>
      </w:r>
      <w:r w:rsidR="00877C08" w:rsidRPr="00FA32FA">
        <w:t xml:space="preserve"> Agendy 2030 </w:t>
      </w:r>
      <w:r w:rsidR="00906587">
        <w:t>w</w:t>
      </w:r>
      <w:r w:rsidR="00877C08" w:rsidRPr="00FA32FA">
        <w:t xml:space="preserve"> dziedzinie klimatu</w:t>
      </w:r>
      <w:r w:rsidR="00F42A05">
        <w:t xml:space="preserve"> (SD13)</w:t>
      </w:r>
      <w:r w:rsidR="00906587">
        <w:t xml:space="preserve">, a jego wdrażanie będzie wspierało realizację </w:t>
      </w:r>
      <w:r w:rsidR="00F42A05">
        <w:t xml:space="preserve">zadań dążących do wzmocnienia zdolności adaptacyjnych i odporności na zagrożenia klimatyczne i katastrofy naturalne we wszystkich krajach (13.1), włączania działań na rzecz przeciwdziałania zmianom klimatycznym do krajowych polityk, strategii i planów (13.2), zwiększania poziomu edukacji i potencjału ludzkiego oraz instytucjonalnego, podnoszenia poziomu świadomości na temat łagodzenia zmian klimatycznych, adaptacji i skutków zmian klimatycznych oraz systemów wczesnego ostrzegania przed zagrożeniami (13.3), a także promowania </w:t>
      </w:r>
      <w:r w:rsidR="5ADAC615">
        <w:t>mechanizmów</w:t>
      </w:r>
      <w:r w:rsidR="00F42A05">
        <w:t xml:space="preserve"> zwiększających   zdolność efektywnego planowania i zarządzania w zakresie zmian klimatyczny</w:t>
      </w:r>
      <w:r>
        <w:t>ch (13.B). Z SD 13 cele Programu</w:t>
      </w:r>
      <w:r w:rsidR="00F42A05">
        <w:t xml:space="preserve"> są nie tylko spójne, należy podkreślić, że </w:t>
      </w:r>
      <w:r w:rsidR="6DF61FF0">
        <w:t>Program</w:t>
      </w:r>
      <w:r w:rsidR="00F42A05">
        <w:t xml:space="preserve"> przewiduje działania aktywnie wspierające osiąganie SD 13 we wszystkich priorytetach. </w:t>
      </w:r>
    </w:p>
    <w:p w14:paraId="7E756BAA" w14:textId="28561531" w:rsidR="00972D03" w:rsidRDefault="00972D03" w:rsidP="00502272">
      <w:r>
        <w:t xml:space="preserve">Ochrona kapitału naturalnego będzie realizowana w sposób pośredni, poprzez powiązania działań służących ochronie klimatu z działaniami sprzyjającymi </w:t>
      </w:r>
      <w:r w:rsidR="09D4C226">
        <w:t>środowisku</w:t>
      </w:r>
      <w:r>
        <w:t xml:space="preserve">, a także poprzez wspieranie działań z zakresu zielonej gospodarki (Priorytet II), a także </w:t>
      </w:r>
      <w:r w:rsidR="3D5F0C8A">
        <w:t>wyraźnemu</w:t>
      </w:r>
      <w:r>
        <w:t xml:space="preserve"> podkreśleniu, że projekty powinny uwzględniać wymagania ochrony środowiska. </w:t>
      </w:r>
      <w:r w:rsidR="00805834">
        <w:t xml:space="preserve">Dla wzmocnienia wdrażania celów SG 14 i 15, </w:t>
      </w:r>
      <w:r w:rsidR="687178B9">
        <w:t>bezpośrednio</w:t>
      </w:r>
      <w:r w:rsidR="00805834">
        <w:t xml:space="preserve"> powiązanych z kapitałem naturalnym warto w </w:t>
      </w:r>
      <w:r w:rsidR="1F678749">
        <w:t>Priorytecie</w:t>
      </w:r>
      <w:r w:rsidR="00805834">
        <w:t xml:space="preserve"> I punkt ciężkości rozłożyć równomiernie na działania służące ochronie klimatu oraz środowisku (ochronie bioróżnorodności oraz jakości środowiska). Wydaje się to zasadne także z uwagi na aktualną nazwę priorytetu „Pogranicze przyjazne środowisku”, a także </w:t>
      </w:r>
      <w:r w:rsidR="117AA897">
        <w:t>synergii</w:t>
      </w:r>
      <w:r w:rsidR="00805834">
        <w:t xml:space="preserve"> pomiędzy działaniami służącymi ochronie klimatu oraz ochronie środowiska. Najpewniej projekty odnoszące się do działań z zakresu bioróżnorodności czy ochrony powietrza będą także oceniane jako zgodne z celami Priorytetu I (bo przecież także są działaniami chroniącymi klimat), więc </w:t>
      </w:r>
      <w:r w:rsidR="190D02C8">
        <w:t>tym bardziej</w:t>
      </w:r>
      <w:r w:rsidR="00805834">
        <w:t xml:space="preserve"> zasadne jest uwypuklenie tego faktu w opisie Priorytetu oraz w przykładowych działaniach. </w:t>
      </w:r>
    </w:p>
    <w:p w14:paraId="5E972836" w14:textId="5DA85572" w:rsidR="00972D03" w:rsidRDefault="00972D03" w:rsidP="00502272">
      <w:r>
        <w:lastRenderedPageBreak/>
        <w:t xml:space="preserve">Cele ściśle powiązane z kapitałem społecznym znajdują odzwierciedlenie w szczególności w Priorytecie II, który jest skoncentrowany na tworzeniu Pogranicza polsko-saksońskiego, jako miejsca przyjaznego ludziom. Planowane interwencje są ukierunkowane na </w:t>
      </w:r>
      <w:r w:rsidR="007664C6">
        <w:t xml:space="preserve">wspieranie działań w obszarze edukacji, tworzeniu synergii pomiędzy edukacją, nauką oraz </w:t>
      </w:r>
      <w:r w:rsidR="46941875">
        <w:t>gospodarką</w:t>
      </w:r>
      <w:r w:rsidR="007664C6">
        <w:t xml:space="preserve">, przygotowaniu oferty dydaktycznej lepiej odpowiadającej deficytom na rynku pracy. Powinny się przyczynić do zahamowania odpływu młodych ludzi i depopulacji regionu. Jest to zgodne </w:t>
      </w:r>
      <w:r w:rsidR="00215056">
        <w:t xml:space="preserve">ze ZR i wspiera zadania służące promowaniu polityk rozwojowych wspierających działalność produkcyjną, przedsiębiorczość, kreatywność i innowacje (8.3). </w:t>
      </w:r>
      <w:r w:rsidR="00BE2224">
        <w:t>Działania</w:t>
      </w:r>
      <w:r w:rsidR="00215056">
        <w:t xml:space="preserve"> przewidziane do realizacji w ramach priorytetu II są spójne z zadaniem 8.9 wskazującym na opracowanie i wdrożenie polityki promującej zrównoważoną turystykę, która tworzy miejsca pracy oraz promuje lokalną kulturę i produkty. </w:t>
      </w:r>
    </w:p>
    <w:p w14:paraId="58BDDE83" w14:textId="4BC6F757" w:rsidR="00CB228E" w:rsidRDefault="00CB228E" w:rsidP="00502272">
      <w:r>
        <w:t xml:space="preserve">Wprowadzenie generalnej zasady niedyskryminowania, obowiązującej we wszystkich programach współfinansowanych ze środków </w:t>
      </w:r>
      <w:r w:rsidR="002E51C4">
        <w:t>UE, gwarantuje spójność Programu</w:t>
      </w:r>
      <w:r>
        <w:t xml:space="preserve"> z celami ZR odnoszącymi się do równości płci (SG5).</w:t>
      </w:r>
    </w:p>
    <w:p w14:paraId="7C2CC139" w14:textId="77777777" w:rsidR="00877C08" w:rsidRPr="00805834" w:rsidRDefault="00877C08" w:rsidP="005E6F6D">
      <w:pPr>
        <w:jc w:val="both"/>
      </w:pPr>
    </w:p>
    <w:p w14:paraId="0EC8DD2C" w14:textId="11C17C01" w:rsidR="00FA5D6B" w:rsidRPr="00CA6F85" w:rsidRDefault="009F2FB8" w:rsidP="00CA6F85">
      <w:pPr>
        <w:pStyle w:val="Nagwek2"/>
        <w:spacing w:line="240" w:lineRule="auto"/>
        <w:rPr>
          <w:rFonts w:cs="Calibri Light"/>
        </w:rPr>
      </w:pPr>
      <w:bookmarkStart w:id="180" w:name="_Ref76395191"/>
      <w:bookmarkStart w:id="181" w:name="_Toc79528862"/>
      <w:r w:rsidRPr="00E81101">
        <w:rPr>
          <w:rFonts w:cs="Calibri Light"/>
        </w:rPr>
        <w:t xml:space="preserve">Informacja o zawartości </w:t>
      </w:r>
      <w:r w:rsidR="008333DB" w:rsidRPr="00E81101">
        <w:rPr>
          <w:rFonts w:cs="Calibri Light"/>
        </w:rPr>
        <w:t>i</w:t>
      </w:r>
      <w:r w:rsidRPr="00E81101">
        <w:rPr>
          <w:rFonts w:cs="Calibri Light"/>
        </w:rPr>
        <w:t xml:space="preserve"> głównych celach projektowanego dokumentu</w:t>
      </w:r>
      <w:bookmarkEnd w:id="122"/>
      <w:bookmarkEnd w:id="123"/>
      <w:r w:rsidR="004D1CF6" w:rsidRPr="00E81101">
        <w:rPr>
          <w:rFonts w:cs="Calibri Light"/>
        </w:rPr>
        <w:t xml:space="preserve"> wraz z </w:t>
      </w:r>
      <w:r w:rsidR="00E00258" w:rsidRPr="00E81101">
        <w:rPr>
          <w:rFonts w:cs="Calibri Light"/>
        </w:rPr>
        <w:t>analizą</w:t>
      </w:r>
      <w:r w:rsidR="00FF38EC" w:rsidRPr="00E81101">
        <w:rPr>
          <w:rFonts w:cs="Calibri Light"/>
        </w:rPr>
        <w:t xml:space="preserve"> powiązań </w:t>
      </w:r>
      <w:r w:rsidR="002B3668" w:rsidRPr="00E81101">
        <w:rPr>
          <w:rFonts w:cs="Calibri Light"/>
        </w:rPr>
        <w:t>Programu</w:t>
      </w:r>
      <w:r w:rsidR="00F923B2" w:rsidRPr="00E81101">
        <w:rPr>
          <w:rFonts w:cs="Calibri Light"/>
        </w:rPr>
        <w:t xml:space="preserve"> </w:t>
      </w:r>
      <w:r w:rsidR="00A56642" w:rsidRPr="00E81101">
        <w:rPr>
          <w:rFonts w:cs="Calibri Light"/>
        </w:rPr>
        <w:t>z celami ochrony środowiska ustanowiony</w:t>
      </w:r>
      <w:r w:rsidR="00E00258" w:rsidRPr="00E81101">
        <w:rPr>
          <w:rFonts w:cs="Calibri Light"/>
        </w:rPr>
        <w:t>mi</w:t>
      </w:r>
      <w:r w:rsidR="00A56642" w:rsidRPr="00E81101">
        <w:rPr>
          <w:rFonts w:cs="Calibri Light"/>
        </w:rPr>
        <w:t xml:space="preserve"> na szczeblu wspólnotowym i krajowym</w:t>
      </w:r>
      <w:bookmarkEnd w:id="173"/>
      <w:bookmarkEnd w:id="174"/>
      <w:bookmarkEnd w:id="175"/>
      <w:bookmarkEnd w:id="176"/>
      <w:bookmarkEnd w:id="177"/>
      <w:bookmarkEnd w:id="178"/>
      <w:bookmarkEnd w:id="179"/>
      <w:bookmarkEnd w:id="180"/>
      <w:bookmarkEnd w:id="181"/>
    </w:p>
    <w:p w14:paraId="6ADBF645" w14:textId="073D504C" w:rsidR="00FA5D6B" w:rsidRPr="00E81101" w:rsidRDefault="00FA5D6B" w:rsidP="00CA6F85">
      <w:pPr>
        <w:spacing w:after="120"/>
      </w:pPr>
      <w:bookmarkStart w:id="182" w:name="_Hlk67387400"/>
      <w:r w:rsidRPr="00E81101">
        <w:t xml:space="preserve">Analiza powiązań Programu z celami ochrony środowiska ustanowionymi na szczeblu wspólnotowym oraz krajowym uwzględnia rolę </w:t>
      </w:r>
      <w:r w:rsidR="002E51C4">
        <w:t>Programu</w:t>
      </w:r>
      <w:r w:rsidRPr="00E81101">
        <w:t xml:space="preserve"> jako programu wyznaczającego obszary interwencji oraz zasady finansowego wsparcia rozwoju </w:t>
      </w:r>
      <w:r w:rsidR="005E6F6D">
        <w:t xml:space="preserve">regionu </w:t>
      </w:r>
      <w:r w:rsidR="7969406A">
        <w:t>przygranicznego</w:t>
      </w:r>
      <w:r w:rsidRPr="00E81101">
        <w:t xml:space="preserve"> ze środków UE</w:t>
      </w:r>
      <w:bookmarkEnd w:id="182"/>
      <w:r w:rsidRPr="00E81101">
        <w:t>. W</w:t>
      </w:r>
      <w:r>
        <w:t xml:space="preserve"> </w:t>
      </w:r>
      <w:r w:rsidRPr="00E81101">
        <w:t xml:space="preserve">uwagi na fakt, iż </w:t>
      </w:r>
      <w:r w:rsidR="002E51C4">
        <w:t>Program</w:t>
      </w:r>
      <w:r w:rsidRPr="00E81101">
        <w:t xml:space="preserve"> organizuje przestrzeń do wydatkowania środków unijnych, w</w:t>
      </w:r>
      <w:r>
        <w:t xml:space="preserve"> </w:t>
      </w:r>
      <w:r w:rsidRPr="00E81101">
        <w:t>analizie powiązań z celami ochrony środowiska</w:t>
      </w:r>
      <w:r w:rsidR="00CA6F85">
        <w:t>,</w:t>
      </w:r>
      <w:r w:rsidRPr="00E81101">
        <w:t xml:space="preserve"> w szczególności wzięto pod uwagę cele ustanowione na poziomie Unii Europejskiej. </w:t>
      </w:r>
      <w:bookmarkStart w:id="183" w:name="_Hlk67387578"/>
      <w:r w:rsidRPr="00E81101">
        <w:t xml:space="preserve">Wdrażanie </w:t>
      </w:r>
      <w:r w:rsidR="002E51C4">
        <w:t>Programu</w:t>
      </w:r>
      <w:r w:rsidRPr="00E81101">
        <w:t xml:space="preserve"> powinno wzmacniać, a</w:t>
      </w:r>
      <w:r>
        <w:t xml:space="preserve"> </w:t>
      </w:r>
      <w:r w:rsidRPr="00E81101">
        <w:t>w</w:t>
      </w:r>
      <w:r>
        <w:t xml:space="preserve"> </w:t>
      </w:r>
      <w:r w:rsidRPr="00E81101">
        <w:t>wariancie minimalnym – nie powinno osłabiać, osiągania celów ochrony środowiska wyznaczonych w</w:t>
      </w:r>
      <w:r>
        <w:t> </w:t>
      </w:r>
      <w:r w:rsidRPr="00E81101">
        <w:t xml:space="preserve">politykach i strategiach ustanowionych na poziomie Unii Europejskiej oraz wynikających bezpośrednio z polityki spójności UE ustanowionej na lata 2021-2027. Równolegle </w:t>
      </w:r>
      <w:r w:rsidR="005E6F6D">
        <w:t>Program</w:t>
      </w:r>
      <w:r w:rsidRPr="00E81101">
        <w:t xml:space="preserve"> powinien wykazywać synergię i umożliwiać realizowanie celów ochrony środowiska wynikających z uwarunkowań krajowych, które zostały określone w szczególności w Polityce Ekologicznej Państwa 2030 </w:t>
      </w:r>
      <w:r w:rsidR="00CA6F85">
        <w:t>oraz Wojewódzkich Programach Ochrony Środowiska (dla województwa dolnośląskiego oraz lubuskiego) – dla Polski oraz w P</w:t>
      </w:r>
      <w:r w:rsidR="00B52701">
        <w:t>l</w:t>
      </w:r>
      <w:r w:rsidR="00CA6F85">
        <w:t>anie działań dotyczącym Energii i Klimatu</w:t>
      </w:r>
      <w:r w:rsidR="00CA6F85">
        <w:tab/>
        <w:t>(</w:t>
      </w:r>
      <w:proofErr w:type="spellStart"/>
      <w:r w:rsidR="00CA6F85">
        <w:t>Aktionsplan</w:t>
      </w:r>
      <w:proofErr w:type="spellEnd"/>
      <w:r w:rsidR="00CA6F85">
        <w:t xml:space="preserve"> Klima </w:t>
      </w:r>
      <w:proofErr w:type="spellStart"/>
      <w:r w:rsidR="00CA6F85">
        <w:t>und</w:t>
      </w:r>
      <w:proofErr w:type="spellEnd"/>
      <w:r w:rsidR="00CA6F85">
        <w:t xml:space="preserve"> Energie 2008) oraz Saksońskim Programie Ochrony Bioróżnorodności  (</w:t>
      </w:r>
      <w:proofErr w:type="spellStart"/>
      <w:r w:rsidR="00CA6F85">
        <w:t>Sachsens</w:t>
      </w:r>
      <w:proofErr w:type="spellEnd"/>
      <w:r w:rsidR="00CA6F85">
        <w:t xml:space="preserve"> </w:t>
      </w:r>
      <w:proofErr w:type="spellStart"/>
      <w:r w:rsidR="00CA6F85">
        <w:t>Biologische</w:t>
      </w:r>
      <w:proofErr w:type="spellEnd"/>
      <w:r w:rsidR="00CA6F85">
        <w:t xml:space="preserve"> </w:t>
      </w:r>
      <w:proofErr w:type="spellStart"/>
      <w:r w:rsidR="00CA6F85">
        <w:t>Vielfalt</w:t>
      </w:r>
      <w:proofErr w:type="spellEnd"/>
      <w:r w:rsidR="00CA6F85">
        <w:t xml:space="preserve"> 2020). </w:t>
      </w:r>
    </w:p>
    <w:bookmarkEnd w:id="183"/>
    <w:p w14:paraId="7FFBB6CA" w14:textId="77777777" w:rsidR="007C1D54" w:rsidRPr="007C1D54" w:rsidRDefault="007C1D54" w:rsidP="00F62020"/>
    <w:p w14:paraId="17270DE3" w14:textId="4F9A3AEE" w:rsidR="00415843" w:rsidRDefault="00415843" w:rsidP="000D1E07">
      <w:pPr>
        <w:pStyle w:val="Nagwek3"/>
      </w:pPr>
      <w:bookmarkStart w:id="184" w:name="_Toc66358071"/>
      <w:bookmarkStart w:id="185" w:name="_Toc66809679"/>
      <w:bookmarkStart w:id="186" w:name="_Toc66969702"/>
      <w:bookmarkStart w:id="187" w:name="_Toc67562614"/>
      <w:bookmarkStart w:id="188" w:name="_Toc79528863"/>
      <w:r w:rsidRPr="00E81101">
        <w:lastRenderedPageBreak/>
        <w:t xml:space="preserve">Dokumenty ustanawiające cele ochrony środowiska na szczeblu unijnym oraz ich powiązania z </w:t>
      </w:r>
      <w:bookmarkEnd w:id="184"/>
      <w:bookmarkEnd w:id="185"/>
      <w:bookmarkEnd w:id="186"/>
      <w:bookmarkEnd w:id="187"/>
      <w:r w:rsidR="002E51C4">
        <w:t>Programem</w:t>
      </w:r>
      <w:bookmarkEnd w:id="188"/>
    </w:p>
    <w:p w14:paraId="262AAE64" w14:textId="15C44F27" w:rsidR="00965091" w:rsidRDefault="003D7DBE" w:rsidP="003D7DBE">
      <w:r>
        <w:t xml:space="preserve">Dla dokumentu o wysokim poziomie ogólności, określający priorytety oraz jedynie przykładowe działania służące realizacji wyznaczonych celów, z punktu widzenia </w:t>
      </w:r>
      <w:r w:rsidR="00965091">
        <w:t xml:space="preserve">strategicznej oceny oddziaływania na środowisko istotne sprawdzenie w jaki sposób korespondują one z celami ochrony środowiska. W takim podejściu ważnym </w:t>
      </w:r>
      <w:r>
        <w:t>zagadnieniem jest identyfikacja dokumentów ważnych dla oceny strategicznej, tak aby ocena „przez cele” (tj. „</w:t>
      </w:r>
      <w:proofErr w:type="spellStart"/>
      <w:r>
        <w:t>objective</w:t>
      </w:r>
      <w:proofErr w:type="spellEnd"/>
      <w:r>
        <w:t xml:space="preserve"> – </w:t>
      </w:r>
      <w:proofErr w:type="spellStart"/>
      <w:r>
        <w:t>led</w:t>
      </w:r>
      <w:proofErr w:type="spellEnd"/>
      <w:r>
        <w:t xml:space="preserve">”) pozwalała na krytyczne odniesienie się zbioru wartości, których osiągnięcie lub ochrona stanowi </w:t>
      </w:r>
      <w:r w:rsidR="00965091">
        <w:t>właśnie będące kryteriami oceny cele</w:t>
      </w:r>
      <w:r>
        <w:t xml:space="preserve">. W Prognozie </w:t>
      </w:r>
      <w:r w:rsidR="00965091">
        <w:t xml:space="preserve">wspomniane cele są </w:t>
      </w:r>
      <w:r>
        <w:t xml:space="preserve">rozumiane </w:t>
      </w:r>
      <w:r w:rsidR="00965091">
        <w:t xml:space="preserve">jako </w:t>
      </w:r>
      <w:r>
        <w:t>dążenie do uwzględn</w:t>
      </w:r>
      <w:r w:rsidR="00965091">
        <w:t>iania celów ochrony środowiska i dlatego ocena „</w:t>
      </w:r>
      <w:r>
        <w:t>przez cele</w:t>
      </w:r>
      <w:r w:rsidR="00965091">
        <w:t>”</w:t>
      </w:r>
      <w:r>
        <w:t xml:space="preserve"> jest realizowana przez pryzmat pytania badawczego „</w:t>
      </w:r>
      <w:r w:rsidR="00924BFF">
        <w:t>czy występ</w:t>
      </w:r>
      <w:r w:rsidR="00965091">
        <w:t>u</w:t>
      </w:r>
      <w:r w:rsidR="00924BFF">
        <w:t>je zgodność zamierzeń Programu z celami ochrony środowiska”</w:t>
      </w:r>
      <w:r w:rsidR="00965091">
        <w:t xml:space="preserve"> oraz „czy zamierzenia Programu uwzględniają istotne </w:t>
      </w:r>
      <w:r w:rsidR="2794D2AB">
        <w:t>aspekty</w:t>
      </w:r>
      <w:r w:rsidR="00965091">
        <w:t xml:space="preserve"> środowiskowe i przyczynią się do osiągania celów ochrony środowiska”? </w:t>
      </w:r>
    </w:p>
    <w:p w14:paraId="5CDC096B" w14:textId="09C9662F" w:rsidR="003D7DBE" w:rsidRDefault="00924BFF" w:rsidP="003D7DBE">
      <w:r>
        <w:t xml:space="preserve">Najistotniejsze dokumenty wyznaczające cele ochrony środowiska na poziomie Unii Europejskiej przedstawia </w:t>
      </w:r>
      <w:r>
        <w:fldChar w:fldCharType="begin"/>
      </w:r>
      <w:r>
        <w:instrText xml:space="preserve"> REF _Ref75872287 \h </w:instrText>
      </w:r>
      <w:r>
        <w:fldChar w:fldCharType="separate"/>
      </w:r>
      <w:r w:rsidR="005F1128" w:rsidRPr="005425C3">
        <w:t xml:space="preserve">Ryc. </w:t>
      </w:r>
      <w:r w:rsidR="005F1128">
        <w:rPr>
          <w:noProof/>
        </w:rPr>
        <w:t>2</w:t>
      </w:r>
      <w:r>
        <w:fldChar w:fldCharType="end"/>
      </w:r>
      <w:r>
        <w:t>.</w:t>
      </w:r>
      <w:r w:rsidR="00965091">
        <w:t xml:space="preserve"> </w:t>
      </w:r>
      <w:r w:rsidR="46D866CD">
        <w:t>Horyzontalna</w:t>
      </w:r>
      <w:r w:rsidR="00965091">
        <w:t xml:space="preserve"> ocena</w:t>
      </w:r>
      <w:r w:rsidR="002E51C4">
        <w:t xml:space="preserve"> zgodności Programu</w:t>
      </w:r>
      <w:r w:rsidR="00965091">
        <w:t xml:space="preserve"> została przeprowadzona z uwzględnieniem unijnych celów ochrony środowiska w nich wyznaczonych. </w:t>
      </w:r>
    </w:p>
    <w:p w14:paraId="7E7C63C2" w14:textId="426532B1" w:rsidR="00924BFF" w:rsidRDefault="006C3BA9" w:rsidP="006C3BA9">
      <w:pPr>
        <w:keepNext/>
        <w:jc w:val="center"/>
      </w:pPr>
      <w:r w:rsidRPr="006C3BA9">
        <w:rPr>
          <w:noProof/>
          <w:lang w:eastAsia="pl-PL"/>
        </w:rPr>
        <w:drawing>
          <wp:inline distT="0" distB="0" distL="0" distR="0" wp14:anchorId="6D4F6EB1" wp14:editId="36FB98C4">
            <wp:extent cx="5357092" cy="3048000"/>
            <wp:effectExtent l="0" t="0" r="0" b="0"/>
            <wp:docPr id="31" name="Obraz 31" descr="C:\Users\up wroc\Downloads\Blank Diagram - Page 1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p wroc\Downloads\Blank Diagram - Page 1 (1).jpe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70879" cy="3055844"/>
                    </a:xfrm>
                    <a:prstGeom prst="rect">
                      <a:avLst/>
                    </a:prstGeom>
                    <a:noFill/>
                    <a:ln>
                      <a:noFill/>
                    </a:ln>
                  </pic:spPr>
                </pic:pic>
              </a:graphicData>
            </a:graphic>
          </wp:inline>
        </w:drawing>
      </w:r>
    </w:p>
    <w:p w14:paraId="050C1692" w14:textId="149C854A" w:rsidR="00924BFF" w:rsidRPr="005425C3" w:rsidRDefault="00924BFF" w:rsidP="00924BFF">
      <w:pPr>
        <w:pStyle w:val="Legenda"/>
        <w:rPr>
          <w:sz w:val="24"/>
        </w:rPr>
      </w:pPr>
      <w:bookmarkStart w:id="189" w:name="_Ref75872287"/>
      <w:bookmarkStart w:id="190" w:name="_Toc77153913"/>
      <w:r w:rsidRPr="005425C3">
        <w:rPr>
          <w:sz w:val="24"/>
        </w:rPr>
        <w:t xml:space="preserve">Ryc. </w:t>
      </w:r>
      <w:r w:rsidRPr="005425C3">
        <w:rPr>
          <w:sz w:val="24"/>
        </w:rPr>
        <w:fldChar w:fldCharType="begin"/>
      </w:r>
      <w:r w:rsidRPr="005425C3">
        <w:rPr>
          <w:sz w:val="24"/>
        </w:rPr>
        <w:instrText>SEQ Ryc. \* ARABIC</w:instrText>
      </w:r>
      <w:r w:rsidRPr="005425C3">
        <w:rPr>
          <w:sz w:val="24"/>
        </w:rPr>
        <w:fldChar w:fldCharType="separate"/>
      </w:r>
      <w:r w:rsidR="005F1128">
        <w:rPr>
          <w:noProof/>
          <w:sz w:val="24"/>
        </w:rPr>
        <w:t>2</w:t>
      </w:r>
      <w:r w:rsidRPr="005425C3">
        <w:rPr>
          <w:sz w:val="24"/>
        </w:rPr>
        <w:fldChar w:fldCharType="end"/>
      </w:r>
      <w:bookmarkEnd w:id="189"/>
      <w:r w:rsidRPr="005425C3">
        <w:rPr>
          <w:sz w:val="24"/>
        </w:rPr>
        <w:t xml:space="preserve"> Dokumenty unijne wyznaczające cele środowiskowe (opr. własne)</w:t>
      </w:r>
      <w:bookmarkEnd w:id="190"/>
    </w:p>
    <w:p w14:paraId="06BFED35" w14:textId="4945312D" w:rsidR="00924BFF" w:rsidRPr="003D7DBE" w:rsidRDefault="00924BFF" w:rsidP="003D7DBE"/>
    <w:p w14:paraId="04CB26B0" w14:textId="77CBCDD8" w:rsidR="00965091" w:rsidRDefault="005425C3" w:rsidP="002B52BF">
      <w:r>
        <w:lastRenderedPageBreak/>
        <w:t>7. O</w:t>
      </w:r>
      <w:r w:rsidR="002B52BF" w:rsidRPr="002B52BF">
        <w:t>gólny unijny program działań w zakresie środowiska „Dobra jakość życia z uwzględnieniem ograniczeń naszej planety</w:t>
      </w:r>
      <w:r w:rsidR="002B52BF" w:rsidRPr="002B52BF">
        <w:rPr>
          <w:vertAlign w:val="superscript"/>
        </w:rPr>
        <w:footnoteReference w:id="4"/>
      </w:r>
      <w:r w:rsidR="002B52BF" w:rsidRPr="002B52BF">
        <w:t>, obejmujący ramy czasowe do 2020 roku, wyznaczył dziewięć celów priorytetowych, z czego trzy odnosiły się do ochrony przyrody, bardziej efektywnego wykorzystywania zasobów oraz przechodzenia na gospodarkę niskoemisyjną, cztery kolejne wskazywały sposoby osiągania tych założeń, a dwa ostatnie były ukierunkowane na poprawę obszarów zurbanizowanych oraz współpracę w skali globalnej. Wskazano w nim, że „zielony wzrost” jest kluczowym elementem na ścieżce rozwoju Europy. Aktualnie Rada Europejska w konkluzji dotyczącej unijnej polityki środowiskowej i klimatycznej na lata 2021 – 2030</w:t>
      </w:r>
      <w:r w:rsidR="002B52BF" w:rsidRPr="002B52BF">
        <w:rPr>
          <w:vertAlign w:val="superscript"/>
        </w:rPr>
        <w:footnoteReference w:id="5"/>
      </w:r>
      <w:r w:rsidR="002B52BF" w:rsidRPr="002B52BF">
        <w:t xml:space="preserve"> wzywa do opracowania kolejnego programu ochrony środowiska, podkreślając pilną potrzebę budowania neutralnej klimatycznie, ekologicznej, sprawiedliwej i socjalnej Europy. Zwraca uwagę, że konieczne są działania w zakresie ochrony i przywrócenia różnorodności biologicznej, opracowania strategii na rzecz nietoksycznego środowiska oraz nowego planu działań w zakresie gospodarki o obiegu zamkniętym. </w:t>
      </w:r>
    </w:p>
    <w:p w14:paraId="6F86E1E8" w14:textId="329A36E2" w:rsidR="002B52BF" w:rsidRPr="002B52BF" w:rsidRDefault="005425C3" w:rsidP="002B52BF">
      <w:r>
        <w:t>W projekcie 8. Ogólnego</w:t>
      </w:r>
      <w:r w:rsidR="002B52BF" w:rsidRPr="002B52BF">
        <w:t xml:space="preserve"> unijnego programu </w:t>
      </w:r>
      <w:r>
        <w:t>działań w zakresie środowiska</w:t>
      </w:r>
      <w:r w:rsidR="006C3BA9">
        <w:t xml:space="preserve"> do 2030 r. (dalej 8. EAP)</w:t>
      </w:r>
      <w:r w:rsidR="002B52BF" w:rsidRPr="002B52BF">
        <w:rPr>
          <w:vertAlign w:val="superscript"/>
        </w:rPr>
        <w:footnoteReference w:id="6"/>
      </w:r>
      <w:r w:rsidR="002B52BF" w:rsidRPr="002B52BF">
        <w:t xml:space="preserve"> podkreślono rolę priorytetów wyznaczonych w Europejskim Zielonym Ładzie dla budżetu Unii Europejskiej na lata 2021-2027 oraz konieczność stosowania zasady „nie czyń poważnej szkody” w ramach wszystkich inicjatyw unijnego planu naprawczego. VIII program ochrony środowiska powinien przyspieszyć przejście na gospodarkę regeneracyjną (ang. </w:t>
      </w:r>
      <w:proofErr w:type="spellStart"/>
      <w:r w:rsidR="002B52BF" w:rsidRPr="002B52BF">
        <w:t>regenerative</w:t>
      </w:r>
      <w:proofErr w:type="spellEnd"/>
      <w:r w:rsidR="002B52BF" w:rsidRPr="002B52BF">
        <w:t xml:space="preserve"> economy), która oparta jest o założenie, że zasoby planety powinny być odtwarzane (planeta zyskuje więcej niż człowiek czerpie z niej korzyści). Gospodarka regeneracyjna, poprzez ciągłe innowacje oraz adaptację do nowych wyzwań powinna wzmacniać odporność planety i chronić dobrobyt obecnych i przyszłych pokoleń. Priorytety określone w VIII Programie ochrony środowiska będą obejmować 6 celów tematycznych związanych z: (a) redukcją emisji gazów cieplarnianych i dążeniem do neutralności klimatycznej, (b) adaptacją i wzmacnianiem odporności na zmiany klimatu, (c) dążeniem do modelu gospodarki regeneracyjnej oraz przyśpieszeniem przejścia do gospodarki o obiegu zamkniętym, (d) dążeniem do środowiska wolnego od zanieczyszczeń i substancji toksycznych oraz ochroną zdrowia i dobrobytu obywateli, (e) ochroną, zachowaniem i przywróceniem różnorodności biologicznej i wzmacnianiem kapitału naturalnego, (f) promowaniem zrównoważonego rozwoju, w szczególności w zakresie zrównoważonej produkcji i konsumpcji w obszarach energii, przemysłu, budynków i infrastruktury, transportu oraz systemu żywnościowego. </w:t>
      </w:r>
    </w:p>
    <w:p w14:paraId="24958216" w14:textId="77777777" w:rsidR="002B52BF" w:rsidRPr="002B52BF" w:rsidRDefault="002B52BF" w:rsidP="002B52BF">
      <w:r w:rsidRPr="002B52BF">
        <w:lastRenderedPageBreak/>
        <w:t xml:space="preserve">Unijne cele ochrony środowiska znalazły odzwierciedlenie w jednym z 6 celów polityki spójności w perspektywie finansowej 2021-2027, którym jest dążenie </w:t>
      </w:r>
      <w:r w:rsidRPr="002B52BF">
        <w:rPr>
          <w:b/>
        </w:rPr>
        <w:t>do Europy</w:t>
      </w:r>
      <w:r w:rsidRPr="002B52BF">
        <w:t xml:space="preserve"> </w:t>
      </w:r>
      <w:r w:rsidRPr="002B52BF">
        <w:rPr>
          <w:b/>
        </w:rPr>
        <w:t xml:space="preserve">bardziej przyjaznej dla środowiska, </w:t>
      </w:r>
      <w:r w:rsidR="6C23345B" w:rsidRPr="6A8DD97F">
        <w:rPr>
          <w:b/>
          <w:bCs/>
        </w:rPr>
        <w:t>bez emisyjnej</w:t>
      </w:r>
      <w:r w:rsidRPr="002B52BF">
        <w:rPr>
          <w:b/>
        </w:rPr>
        <w:t xml:space="preserve"> inwestującej w transformację sektora energetycznego, w odnawialne źródła energii, gospodarkę o obiegu zamkniętym oraz walkę ze zmianami klimatu</w:t>
      </w:r>
      <w:r w:rsidRPr="002B52BF">
        <w:t xml:space="preserve">. Jest to cel odzwierciedlający aktualnie wdrażaną unijną politykę ochrony środowiska, wyraźnie wskazujący jakie obszary interwencji powinny być wspierane z budżetu UE. Celem polityki UE jest ochrona środowiska naturalnego i zminimalizowanie zagrożeń dla zdrowia ludzi oraz dla klimatu i różnorodności biologicznej. </w:t>
      </w:r>
      <w:bookmarkStart w:id="191" w:name="_Hlk67387714"/>
      <w:r w:rsidRPr="002B52BF">
        <w:t>Europejski Zielony Ład</w:t>
      </w:r>
      <w:r w:rsidRPr="002B52BF">
        <w:rPr>
          <w:vertAlign w:val="superscript"/>
        </w:rPr>
        <w:footnoteReference w:id="7"/>
      </w:r>
      <w:r w:rsidRPr="002B52BF">
        <w:t xml:space="preserve"> to unijny plan na rzecz zrównoważonej gospodarki UE</w:t>
      </w:r>
      <w:bookmarkEnd w:id="191"/>
      <w:r w:rsidRPr="002B52BF">
        <w:t xml:space="preserve">. Zawiera on plan działań umożliwiających bardziej efektywne wykorzystanie zasobów dzięki przejściu na czystą gospodarkę o obiegu zamkniętym oraz przeciwdziałanie utracie różnorodności biologicznej i zmniejszenie poziomu zanieczyszczeń. Stanowi integralną część opracowywanej strategii UE mającej na celu wdrożenie Agendy ONZ na rzecz zrównoważonego rozwoju 2030 i celów zrównoważonego rozwoju. </w:t>
      </w:r>
      <w:bookmarkStart w:id="192" w:name="_Hlk67387757"/>
      <w:r w:rsidRPr="002B52BF">
        <w:t>Wdrażanie Europejskiego Zielonego Ładu nakreśla konieczność podejmowania działań w następujących obszarach:</w:t>
      </w:r>
    </w:p>
    <w:p w14:paraId="16AC42C3" w14:textId="77777777" w:rsidR="002B52BF" w:rsidRPr="002B52BF" w:rsidRDefault="002B52BF" w:rsidP="00A65D73">
      <w:pPr>
        <w:pStyle w:val="Akapitzlist"/>
        <w:numPr>
          <w:ilvl w:val="0"/>
          <w:numId w:val="21"/>
        </w:numPr>
      </w:pPr>
      <w:r w:rsidRPr="002B52BF">
        <w:t>Bardziej ambitne cele klimatyczne na lata 2030 i 2050,</w:t>
      </w:r>
    </w:p>
    <w:p w14:paraId="6989F23A" w14:textId="77777777" w:rsidR="002B52BF" w:rsidRPr="002B52BF" w:rsidRDefault="002B52BF" w:rsidP="00A65D73">
      <w:pPr>
        <w:pStyle w:val="Akapitzlist"/>
        <w:numPr>
          <w:ilvl w:val="0"/>
          <w:numId w:val="21"/>
        </w:numPr>
      </w:pPr>
      <w:r w:rsidRPr="002B52BF">
        <w:t>Dostarczanie czystej, przystępnej cenowo i bezpiecznej energii,</w:t>
      </w:r>
    </w:p>
    <w:p w14:paraId="6C1E8E88" w14:textId="77777777" w:rsidR="002B52BF" w:rsidRPr="002B52BF" w:rsidRDefault="002B52BF" w:rsidP="00A65D73">
      <w:pPr>
        <w:pStyle w:val="Akapitzlist"/>
        <w:numPr>
          <w:ilvl w:val="0"/>
          <w:numId w:val="21"/>
        </w:numPr>
      </w:pPr>
      <w:r w:rsidRPr="002B52BF">
        <w:t>Zmobilizowanie sektora przemysłu na rzecz czystej gospodarki o obiegu zamkniętym,</w:t>
      </w:r>
    </w:p>
    <w:p w14:paraId="6B4EF416" w14:textId="77777777" w:rsidR="002B52BF" w:rsidRPr="002B52BF" w:rsidRDefault="002B52BF" w:rsidP="00A65D73">
      <w:pPr>
        <w:pStyle w:val="Akapitzlist"/>
        <w:numPr>
          <w:ilvl w:val="0"/>
          <w:numId w:val="21"/>
        </w:numPr>
      </w:pPr>
      <w:r w:rsidRPr="002B52BF">
        <w:t>Budowanie i remontowanie w sposób oszczędzający energię i zasoby,</w:t>
      </w:r>
    </w:p>
    <w:p w14:paraId="4EF6D36C" w14:textId="77777777" w:rsidR="002B52BF" w:rsidRPr="002B52BF" w:rsidRDefault="002B52BF" w:rsidP="00A65D73">
      <w:pPr>
        <w:pStyle w:val="Akapitzlist"/>
        <w:numPr>
          <w:ilvl w:val="0"/>
          <w:numId w:val="21"/>
        </w:numPr>
      </w:pPr>
      <w:r w:rsidRPr="002B52BF">
        <w:t>Przyspieszenie przejścia na zrównoważoną i inteligentną mobilność,</w:t>
      </w:r>
    </w:p>
    <w:p w14:paraId="6E19B192" w14:textId="77777777" w:rsidR="002B52BF" w:rsidRPr="002B52BF" w:rsidRDefault="002B52BF" w:rsidP="00A65D73">
      <w:pPr>
        <w:pStyle w:val="Akapitzlist"/>
        <w:numPr>
          <w:ilvl w:val="0"/>
          <w:numId w:val="21"/>
        </w:numPr>
      </w:pPr>
      <w:r w:rsidRPr="002B52BF">
        <w:t>Od pola do stołu: stworzenie sprawiedliwego, zdrowego i przyjaznego środowisku systemu żywnościowego,</w:t>
      </w:r>
    </w:p>
    <w:p w14:paraId="6ABE17FC" w14:textId="77777777" w:rsidR="002B52BF" w:rsidRPr="002B52BF" w:rsidRDefault="002B52BF" w:rsidP="00A65D73">
      <w:pPr>
        <w:pStyle w:val="Akapitzlist"/>
        <w:numPr>
          <w:ilvl w:val="0"/>
          <w:numId w:val="21"/>
        </w:numPr>
      </w:pPr>
      <w:r w:rsidRPr="002B52BF">
        <w:t xml:space="preserve">Ochrona i odbudowa ekosystemów i bioróżnorodności, </w:t>
      </w:r>
    </w:p>
    <w:p w14:paraId="19AB18C2" w14:textId="77777777" w:rsidR="002B52BF" w:rsidRPr="002B52BF" w:rsidRDefault="002B52BF" w:rsidP="00A65D73">
      <w:pPr>
        <w:pStyle w:val="Akapitzlist"/>
        <w:numPr>
          <w:ilvl w:val="0"/>
          <w:numId w:val="21"/>
        </w:numPr>
      </w:pPr>
      <w:r w:rsidRPr="002B52BF">
        <w:t>Zerowy poziom emisji zanieczyszczeń na rzecz nietoksycznego środowiska.</w:t>
      </w:r>
    </w:p>
    <w:p w14:paraId="53E187C4" w14:textId="30A32B81" w:rsidR="002B52BF" w:rsidRPr="002B52BF" w:rsidRDefault="002B52BF" w:rsidP="002B52BF">
      <w:r w:rsidRPr="002B52BF">
        <w:t>Z EZŁ wynika także tzw. „zielone przyrzeczenie – Nie szkodzić”, które zakłada, że wszystkie działania i polityki unijne powinny zostać połączone, aby pomóc UE w osiągnięciu pomyślnej i sprawiedliwej transformacji ku zrównoważonej przyszłości</w:t>
      </w:r>
      <w:bookmarkEnd w:id="192"/>
      <w:r w:rsidRPr="002B52BF">
        <w:t xml:space="preserve">. EZŁ zaleca, aby wszystkie inicjatywy UE były realizowane zgodnie z tą zasadą, a zasada zrównoważonego rozwoju była uwzględniana we wszystkich obszarach polityki UE. W związku z tym, że osiągniecie zamierzeń sformułowanych w EZŁ wymagają znacznych nakładów inwestycyjnych Komisja zaproponowała przeznaczanie części środków z budżetu unijnego na wsparcie realizacji tych celów. Kluczowe znaczenie dla finansowania zielonej transformacji będzie miał także sektor prywatny, z czym wiąże się taksonomia klasyfikacji działalności gospodarczej uznanej za </w:t>
      </w:r>
      <w:r w:rsidRPr="002B52BF">
        <w:lastRenderedPageBreak/>
        <w:t>zrównoważoną środowiskową. W EZŁ zapisano, iż „</w:t>
      </w:r>
      <w:r w:rsidRPr="002B52BF">
        <w:rPr>
          <w:i/>
          <w:iCs/>
        </w:rPr>
        <w:t>ramy ładu korporacyjnego powinny w większym stopniu uwzględniać zrównoważony charakter działalności: wiele przedsiębiorstw w zbyt dużym stopniu koncentruje się na krótkoterminowych wynikach finansowych zamiast na długoterminowym i zrównoważonym rozwoju</w:t>
      </w:r>
      <w:r w:rsidRPr="002B52BF">
        <w:t xml:space="preserve">”. Ta kwestia została uregulowana przez Rozporządzenie Parlamentu Europejskiego i Rady (UE) 2020/852 z dnia 18 czerwca 2020 r. w sprawie ustanowienia ram ułatwiających zrównoważone inwestycje, zmieniające rozporządzenie (UE) 2019/2088 . W art. 9 rozporządzenia </w:t>
      </w:r>
      <w:r>
        <w:t>w sprawie taksonomii</w:t>
      </w:r>
      <w:r w:rsidRPr="002B52BF">
        <w:t xml:space="preserve"> wskazano 6 celów środowiskowych istotnych z punktu widzenia wspólnoty. Są to: </w:t>
      </w:r>
    </w:p>
    <w:p w14:paraId="0E225A60" w14:textId="77777777" w:rsidR="002B52BF" w:rsidRPr="002B52BF" w:rsidRDefault="002B52BF" w:rsidP="00A65D73">
      <w:pPr>
        <w:pStyle w:val="Akapitzlist"/>
        <w:numPr>
          <w:ilvl w:val="0"/>
          <w:numId w:val="22"/>
        </w:numPr>
        <w:rPr>
          <w:rFonts w:eastAsia="Calibri Light"/>
        </w:rPr>
      </w:pPr>
      <w:r w:rsidRPr="002B52BF">
        <w:t>łagodzenie zmian klimatu;</w:t>
      </w:r>
    </w:p>
    <w:p w14:paraId="56F1C521" w14:textId="77777777" w:rsidR="002B52BF" w:rsidRPr="002B52BF" w:rsidRDefault="002B52BF" w:rsidP="00A65D73">
      <w:pPr>
        <w:pStyle w:val="Akapitzlist"/>
        <w:numPr>
          <w:ilvl w:val="0"/>
          <w:numId w:val="22"/>
        </w:numPr>
      </w:pPr>
      <w:r w:rsidRPr="002B52BF">
        <w:t>adaptacja do zmian klimatu;</w:t>
      </w:r>
    </w:p>
    <w:p w14:paraId="14245BEE" w14:textId="77777777" w:rsidR="002B52BF" w:rsidRPr="002B52BF" w:rsidRDefault="002B52BF" w:rsidP="00A65D73">
      <w:pPr>
        <w:pStyle w:val="Akapitzlist"/>
        <w:numPr>
          <w:ilvl w:val="0"/>
          <w:numId w:val="22"/>
        </w:numPr>
      </w:pPr>
      <w:r w:rsidRPr="002B52BF">
        <w:t>zrównoważone wykorzystywanie i ochrona zasobów wodnych i morskich;</w:t>
      </w:r>
    </w:p>
    <w:p w14:paraId="51E7843D" w14:textId="77777777" w:rsidR="002B52BF" w:rsidRPr="002B52BF" w:rsidRDefault="002B52BF" w:rsidP="00A65D73">
      <w:pPr>
        <w:pStyle w:val="Akapitzlist"/>
        <w:numPr>
          <w:ilvl w:val="0"/>
          <w:numId w:val="22"/>
        </w:numPr>
      </w:pPr>
      <w:r w:rsidRPr="002B52BF">
        <w:t>przejście na gospodarkę o obiegu zamkniętym;</w:t>
      </w:r>
    </w:p>
    <w:p w14:paraId="39C8FCA4" w14:textId="77777777" w:rsidR="002B52BF" w:rsidRPr="002B52BF" w:rsidRDefault="002B52BF" w:rsidP="00A65D73">
      <w:pPr>
        <w:pStyle w:val="Akapitzlist"/>
        <w:numPr>
          <w:ilvl w:val="0"/>
          <w:numId w:val="22"/>
        </w:numPr>
      </w:pPr>
      <w:r w:rsidRPr="002B52BF">
        <w:t>zapobieganie zanieczyszczeniu i jego kontrola;</w:t>
      </w:r>
    </w:p>
    <w:p w14:paraId="6E90E94E" w14:textId="27352EC2" w:rsidR="002B52BF" w:rsidRDefault="002B52BF" w:rsidP="00A65D73">
      <w:pPr>
        <w:pStyle w:val="Akapitzlist"/>
        <w:numPr>
          <w:ilvl w:val="0"/>
          <w:numId w:val="22"/>
        </w:numPr>
      </w:pPr>
      <w:r w:rsidRPr="002B52BF">
        <w:t>ochrona i odbudowa bioróżnorodności i ekosystemów</w:t>
      </w:r>
      <w:r>
        <w:t>.</w:t>
      </w:r>
    </w:p>
    <w:p w14:paraId="37B301EC" w14:textId="24749ED2" w:rsidR="00142A72" w:rsidRDefault="00142A72" w:rsidP="00142A72">
      <w:pPr>
        <w:spacing w:after="0"/>
      </w:pPr>
      <w:r>
        <w:t xml:space="preserve">W </w:t>
      </w:r>
      <w:proofErr w:type="spellStart"/>
      <w:r>
        <w:t>tabeli</w:t>
      </w:r>
      <w:r>
        <w:fldChar w:fldCharType="begin"/>
      </w:r>
      <w:r>
        <w:instrText xml:space="preserve"> REF _Ref75873050 \h </w:instrText>
      </w:r>
      <w:r>
        <w:fldChar w:fldCharType="separate"/>
      </w:r>
      <w:r w:rsidR="005F1128" w:rsidRPr="005425C3">
        <w:t>Tabela</w:t>
      </w:r>
      <w:proofErr w:type="spellEnd"/>
      <w:r w:rsidR="005F1128" w:rsidRPr="005425C3">
        <w:t xml:space="preserve"> </w:t>
      </w:r>
      <w:r w:rsidR="005F1128">
        <w:rPr>
          <w:noProof/>
        </w:rPr>
        <w:t>4</w:t>
      </w:r>
      <w:r w:rsidR="005F1128">
        <w:t xml:space="preserve"> Powiązania pomiędzy 8.</w:t>
      </w:r>
      <w:r w:rsidR="005F1128" w:rsidRPr="005425C3">
        <w:t xml:space="preserve"> EAP, Europejskim Zielonym Ładem a celami zawartymi w Rozporządzeniu w sprawie taksonomii (opr. własne)</w:t>
      </w:r>
      <w:r>
        <w:fldChar w:fldCharType="end"/>
      </w:r>
      <w:r>
        <w:t xml:space="preserve">wykazano powiązania obszarów wskazanych jako najistotniejsze pola działań w EZŁ, </w:t>
      </w:r>
      <w:r w:rsidR="005425C3">
        <w:t>8.</w:t>
      </w:r>
      <w:r>
        <w:t xml:space="preserve"> EAP oraz celami wyznaczonymi w rozporządzeniu w sprawie taksonomii. Merytorycznie dokumenty te wykazują wzajemną synergię w wyznaczaniu celów ochrony środowiska na szczeblu unijnym.</w:t>
      </w:r>
    </w:p>
    <w:p w14:paraId="696E2F6C" w14:textId="77777777" w:rsidR="00142A72" w:rsidRDefault="00142A72" w:rsidP="00142A72">
      <w:pPr>
        <w:spacing w:after="0"/>
      </w:pPr>
    </w:p>
    <w:p w14:paraId="34CCB4B4" w14:textId="4958838D" w:rsidR="00142A72" w:rsidRPr="005425C3" w:rsidRDefault="00142A72" w:rsidP="00142A72">
      <w:pPr>
        <w:pStyle w:val="Legenda"/>
        <w:rPr>
          <w:sz w:val="24"/>
        </w:rPr>
      </w:pPr>
      <w:bookmarkStart w:id="193" w:name="_Ref75873050"/>
      <w:bookmarkStart w:id="194" w:name="_Toc77153923"/>
      <w:r w:rsidRPr="005425C3">
        <w:rPr>
          <w:sz w:val="24"/>
        </w:rPr>
        <w:t xml:space="preserve">Tabela </w:t>
      </w:r>
      <w:r w:rsidRPr="005425C3">
        <w:rPr>
          <w:sz w:val="24"/>
        </w:rPr>
        <w:fldChar w:fldCharType="begin"/>
      </w:r>
      <w:r w:rsidRPr="005425C3">
        <w:rPr>
          <w:sz w:val="24"/>
        </w:rPr>
        <w:instrText>SEQ Tabela \* ARABIC</w:instrText>
      </w:r>
      <w:r w:rsidRPr="005425C3">
        <w:rPr>
          <w:sz w:val="24"/>
        </w:rPr>
        <w:fldChar w:fldCharType="separate"/>
      </w:r>
      <w:r w:rsidR="005F1128">
        <w:rPr>
          <w:noProof/>
          <w:sz w:val="24"/>
        </w:rPr>
        <w:t>4</w:t>
      </w:r>
      <w:r w:rsidRPr="005425C3">
        <w:rPr>
          <w:sz w:val="24"/>
        </w:rPr>
        <w:fldChar w:fldCharType="end"/>
      </w:r>
      <w:r w:rsidR="005425C3">
        <w:rPr>
          <w:sz w:val="24"/>
        </w:rPr>
        <w:t xml:space="preserve"> Powiązania pomiędzy 8.</w:t>
      </w:r>
      <w:r w:rsidRPr="005425C3">
        <w:rPr>
          <w:sz w:val="24"/>
        </w:rPr>
        <w:t xml:space="preserve"> EAP, Europejskim Zielonym Ładem a celami zawartymi w Rozporządzeniu w sprawie taksonomii (opr. własne)</w:t>
      </w:r>
      <w:bookmarkEnd w:id="193"/>
      <w:bookmarkEnd w:id="194"/>
    </w:p>
    <w:tbl>
      <w:tblPr>
        <w:tblStyle w:val="Tabela-Siatka8"/>
        <w:tblW w:w="5000" w:type="pct"/>
        <w:jc w:val="center"/>
        <w:tblBorders>
          <w:insideH w:val="single" w:sz="6" w:space="0" w:color="auto"/>
          <w:insideV w:val="single" w:sz="6" w:space="0" w:color="auto"/>
        </w:tblBorders>
        <w:tblLook w:val="04A0" w:firstRow="1" w:lastRow="0" w:firstColumn="1" w:lastColumn="0" w:noHBand="0" w:noVBand="1"/>
      </w:tblPr>
      <w:tblGrid>
        <w:gridCol w:w="3059"/>
        <w:gridCol w:w="3057"/>
        <w:gridCol w:w="3170"/>
      </w:tblGrid>
      <w:tr w:rsidR="00142A72" w:rsidRPr="005425C3" w14:paraId="03B2FC97" w14:textId="77777777" w:rsidTr="00F17586">
        <w:trPr>
          <w:tblHeader/>
          <w:jc w:val="center"/>
        </w:trPr>
        <w:tc>
          <w:tcPr>
            <w:tcW w:w="1647" w:type="pct"/>
            <w:shd w:val="clear" w:color="auto" w:fill="00B050"/>
          </w:tcPr>
          <w:p w14:paraId="1653ABB9" w14:textId="40E73388" w:rsidR="00142A72" w:rsidRPr="005425C3" w:rsidRDefault="005425C3" w:rsidP="00142A72">
            <w:pPr>
              <w:spacing w:before="120" w:after="0" w:line="240" w:lineRule="auto"/>
              <w:jc w:val="center"/>
              <w:rPr>
                <w:rFonts w:ascii="Calibri" w:hAnsi="Calibri" w:cs="Calibri Light"/>
                <w:b/>
                <w:bCs/>
                <w:sz w:val="22"/>
                <w:szCs w:val="20"/>
              </w:rPr>
            </w:pPr>
            <w:r>
              <w:rPr>
                <w:rFonts w:ascii="Calibri" w:hAnsi="Calibri" w:cs="Calibri Light"/>
                <w:b/>
                <w:bCs/>
                <w:sz w:val="22"/>
                <w:szCs w:val="20"/>
              </w:rPr>
              <w:t>8. Ogólny unijny program działań w zakresie środowiska (projekt)</w:t>
            </w:r>
          </w:p>
        </w:tc>
        <w:tc>
          <w:tcPr>
            <w:tcW w:w="1646" w:type="pct"/>
            <w:shd w:val="clear" w:color="auto" w:fill="00B050"/>
          </w:tcPr>
          <w:p w14:paraId="22EF85FE" w14:textId="77777777" w:rsidR="00142A72" w:rsidRPr="005425C3" w:rsidRDefault="00142A72" w:rsidP="00142A72">
            <w:pPr>
              <w:spacing w:before="120" w:after="0" w:line="240" w:lineRule="auto"/>
              <w:jc w:val="center"/>
              <w:rPr>
                <w:rFonts w:ascii="Calibri" w:hAnsi="Calibri" w:cs="Calibri Light"/>
                <w:b/>
                <w:bCs/>
                <w:sz w:val="22"/>
                <w:szCs w:val="20"/>
              </w:rPr>
            </w:pPr>
            <w:r w:rsidRPr="005425C3">
              <w:rPr>
                <w:rFonts w:ascii="Calibri" w:hAnsi="Calibri" w:cs="Calibri Light"/>
                <w:b/>
                <w:bCs/>
                <w:sz w:val="22"/>
                <w:szCs w:val="20"/>
              </w:rPr>
              <w:t>Europejski Zielony Ład</w:t>
            </w:r>
          </w:p>
        </w:tc>
        <w:tc>
          <w:tcPr>
            <w:tcW w:w="1707" w:type="pct"/>
            <w:shd w:val="clear" w:color="auto" w:fill="00B050"/>
          </w:tcPr>
          <w:p w14:paraId="59F41413" w14:textId="77777777" w:rsidR="00142A72" w:rsidRPr="005425C3" w:rsidRDefault="00142A72" w:rsidP="00142A72">
            <w:pPr>
              <w:spacing w:before="120" w:after="0" w:line="240" w:lineRule="auto"/>
              <w:jc w:val="center"/>
              <w:rPr>
                <w:rFonts w:ascii="Calibri" w:hAnsi="Calibri" w:cs="Calibri Light"/>
                <w:b/>
                <w:bCs/>
                <w:sz w:val="22"/>
                <w:szCs w:val="20"/>
              </w:rPr>
            </w:pPr>
            <w:r w:rsidRPr="005425C3">
              <w:rPr>
                <w:rFonts w:ascii="Calibri" w:hAnsi="Calibri" w:cs="Calibri Light"/>
                <w:b/>
                <w:bCs/>
                <w:sz w:val="22"/>
                <w:szCs w:val="20"/>
              </w:rPr>
              <w:t>Rozporządzenie w sprawie taksonomii</w:t>
            </w:r>
          </w:p>
        </w:tc>
      </w:tr>
      <w:tr w:rsidR="00142A72" w:rsidRPr="005425C3" w14:paraId="398A4D9B" w14:textId="77777777" w:rsidTr="00F17586">
        <w:trPr>
          <w:jc w:val="center"/>
        </w:trPr>
        <w:tc>
          <w:tcPr>
            <w:tcW w:w="1647" w:type="pct"/>
          </w:tcPr>
          <w:p w14:paraId="0490DE9D"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Adaptacja i wzmacnianie odporności na zmiany klimatu</w:t>
            </w:r>
          </w:p>
        </w:tc>
        <w:tc>
          <w:tcPr>
            <w:tcW w:w="1646" w:type="pct"/>
            <w:vAlign w:val="center"/>
          </w:tcPr>
          <w:p w14:paraId="44B8D186"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Ambitne cele klimatyczne na lata 2030 i 2050</w:t>
            </w:r>
          </w:p>
        </w:tc>
        <w:tc>
          <w:tcPr>
            <w:tcW w:w="1707" w:type="pct"/>
            <w:vAlign w:val="center"/>
          </w:tcPr>
          <w:p w14:paraId="014AED22"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Łagodzenie zmian klimatu</w:t>
            </w:r>
          </w:p>
          <w:p w14:paraId="3277D099"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Adaptacja do zmian klimatu</w:t>
            </w:r>
          </w:p>
        </w:tc>
      </w:tr>
      <w:tr w:rsidR="00142A72" w:rsidRPr="005425C3" w14:paraId="40CD427D" w14:textId="77777777" w:rsidTr="00F17586">
        <w:trPr>
          <w:jc w:val="center"/>
        </w:trPr>
        <w:tc>
          <w:tcPr>
            <w:tcW w:w="1647" w:type="pct"/>
          </w:tcPr>
          <w:p w14:paraId="09D0185A"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Redukcja emisji gazów cieplarnianych i dążenie do neutralności klimatyczne</w:t>
            </w:r>
          </w:p>
        </w:tc>
        <w:tc>
          <w:tcPr>
            <w:tcW w:w="1646" w:type="pct"/>
            <w:vAlign w:val="center"/>
          </w:tcPr>
          <w:p w14:paraId="0F42F92F"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Dostarczanie czystej, przystępnej cenowo i bezpiecznej energii</w:t>
            </w:r>
          </w:p>
        </w:tc>
        <w:tc>
          <w:tcPr>
            <w:tcW w:w="1707" w:type="pct"/>
            <w:vAlign w:val="center"/>
          </w:tcPr>
          <w:p w14:paraId="175E344D" w14:textId="77777777" w:rsidR="00142A72" w:rsidRPr="005425C3" w:rsidRDefault="00142A72" w:rsidP="00142A72">
            <w:pPr>
              <w:spacing w:before="120" w:after="0" w:line="240" w:lineRule="auto"/>
              <w:jc w:val="center"/>
              <w:rPr>
                <w:rFonts w:ascii="Calibri" w:hAnsi="Calibri" w:cs="Calibri Light"/>
                <w:color w:val="000000"/>
                <w:sz w:val="22"/>
                <w:szCs w:val="20"/>
              </w:rPr>
            </w:pPr>
            <w:r w:rsidRPr="005425C3">
              <w:rPr>
                <w:rFonts w:ascii="Calibri" w:hAnsi="Calibri" w:cs="Calibri Light"/>
                <w:color w:val="000000"/>
                <w:sz w:val="22"/>
                <w:szCs w:val="20"/>
              </w:rPr>
              <w:t>Łagodzenie zmian klimatu</w:t>
            </w:r>
          </w:p>
          <w:p w14:paraId="1409389B" w14:textId="3A53F24F"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color w:val="000000"/>
                <w:sz w:val="22"/>
                <w:szCs w:val="20"/>
              </w:rPr>
              <w:t>Zapobieganie zanieczyszczeniu i jego kontrola</w:t>
            </w:r>
          </w:p>
        </w:tc>
      </w:tr>
      <w:tr w:rsidR="00142A72" w:rsidRPr="005425C3" w14:paraId="0E6E223B" w14:textId="77777777" w:rsidTr="00F17586">
        <w:trPr>
          <w:jc w:val="center"/>
        </w:trPr>
        <w:tc>
          <w:tcPr>
            <w:tcW w:w="1647" w:type="pct"/>
          </w:tcPr>
          <w:p w14:paraId="1D7C8762"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Dążenie do modelu gospodarki regeneracyjnej oraz przyśpieszenie przejścia do gospodarki o obiegu zamkniętym</w:t>
            </w:r>
          </w:p>
        </w:tc>
        <w:tc>
          <w:tcPr>
            <w:tcW w:w="1646" w:type="pct"/>
            <w:vAlign w:val="center"/>
          </w:tcPr>
          <w:p w14:paraId="4D628980"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Zmobilizowanie sektora przemysłu na rzecz czystej gospodarki o obiegu zamkniętym</w:t>
            </w:r>
          </w:p>
        </w:tc>
        <w:tc>
          <w:tcPr>
            <w:tcW w:w="1707" w:type="pct"/>
            <w:vAlign w:val="center"/>
          </w:tcPr>
          <w:p w14:paraId="5841D79A" w14:textId="49B7B0D0" w:rsidR="00142A72" w:rsidRPr="005425C3" w:rsidRDefault="00142A72" w:rsidP="00142A72">
            <w:pPr>
              <w:spacing w:before="120" w:after="0" w:line="240" w:lineRule="auto"/>
              <w:jc w:val="center"/>
              <w:rPr>
                <w:rFonts w:ascii="Calibri" w:hAnsi="Calibri" w:cs="Calibri Light"/>
                <w:color w:val="000000"/>
                <w:sz w:val="22"/>
                <w:szCs w:val="20"/>
              </w:rPr>
            </w:pPr>
            <w:r w:rsidRPr="005425C3">
              <w:rPr>
                <w:rFonts w:ascii="Calibri" w:hAnsi="Calibri" w:cs="Calibri Light"/>
                <w:color w:val="000000"/>
                <w:sz w:val="22"/>
                <w:szCs w:val="20"/>
              </w:rPr>
              <w:t>Zrównoważone wykorzystywanie i ochrona zasobów wodnych i morskich</w:t>
            </w:r>
          </w:p>
          <w:p w14:paraId="70F9228F"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Przejście na gospodarkę o obiegu zamkniętym</w:t>
            </w:r>
          </w:p>
          <w:p w14:paraId="20AFAC35"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Łagodzenie zmian klimatu</w:t>
            </w:r>
          </w:p>
        </w:tc>
      </w:tr>
      <w:tr w:rsidR="00142A72" w:rsidRPr="005425C3" w14:paraId="7B70D040" w14:textId="77777777" w:rsidTr="00F17586">
        <w:trPr>
          <w:jc w:val="center"/>
        </w:trPr>
        <w:tc>
          <w:tcPr>
            <w:tcW w:w="1647" w:type="pct"/>
          </w:tcPr>
          <w:p w14:paraId="3223F505"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 xml:space="preserve">Promowanie zrównoważonego rozwoju, w szczególności w zakresie zrównoważonej produkcji i konsumpcji w </w:t>
            </w:r>
            <w:r w:rsidRPr="005425C3">
              <w:rPr>
                <w:rFonts w:ascii="Calibri" w:hAnsi="Calibri" w:cs="Calibri Light"/>
                <w:sz w:val="22"/>
                <w:szCs w:val="20"/>
              </w:rPr>
              <w:lastRenderedPageBreak/>
              <w:t xml:space="preserve">obszarach energii, przemysłu, </w:t>
            </w:r>
            <w:r w:rsidRPr="005425C3">
              <w:rPr>
                <w:rFonts w:ascii="Calibri" w:hAnsi="Calibri" w:cs="Calibri Light"/>
                <w:sz w:val="22"/>
                <w:szCs w:val="20"/>
                <w:u w:val="single"/>
              </w:rPr>
              <w:t>budynków i infrastruktury</w:t>
            </w:r>
            <w:r w:rsidRPr="005425C3">
              <w:rPr>
                <w:rFonts w:ascii="Calibri" w:hAnsi="Calibri" w:cs="Calibri Light"/>
                <w:sz w:val="22"/>
                <w:szCs w:val="20"/>
              </w:rPr>
              <w:t>, transportu oraz systemu żywnościowego</w:t>
            </w:r>
          </w:p>
        </w:tc>
        <w:tc>
          <w:tcPr>
            <w:tcW w:w="1646" w:type="pct"/>
            <w:vAlign w:val="center"/>
          </w:tcPr>
          <w:p w14:paraId="287B9483" w14:textId="19E760E8"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lastRenderedPageBreak/>
              <w:t>Budowanie i remontowanie w sposób oszczędzający energię i zasoby</w:t>
            </w:r>
          </w:p>
        </w:tc>
        <w:tc>
          <w:tcPr>
            <w:tcW w:w="1707" w:type="pct"/>
            <w:vAlign w:val="center"/>
          </w:tcPr>
          <w:p w14:paraId="27FD3B4F" w14:textId="77777777" w:rsidR="00142A72" w:rsidRPr="005425C3" w:rsidRDefault="00142A72" w:rsidP="00142A72">
            <w:pPr>
              <w:spacing w:before="120" w:after="0" w:line="240" w:lineRule="auto"/>
              <w:jc w:val="center"/>
              <w:rPr>
                <w:rFonts w:ascii="Calibri" w:hAnsi="Calibri" w:cs="Calibri Light"/>
                <w:color w:val="000000"/>
                <w:sz w:val="22"/>
                <w:szCs w:val="20"/>
              </w:rPr>
            </w:pPr>
            <w:r w:rsidRPr="005425C3">
              <w:rPr>
                <w:rFonts w:ascii="Calibri" w:hAnsi="Calibri" w:cs="Calibri Light"/>
                <w:color w:val="000000"/>
                <w:sz w:val="22"/>
                <w:szCs w:val="20"/>
              </w:rPr>
              <w:t>Łagodzenie zmian klimatu</w:t>
            </w:r>
          </w:p>
          <w:p w14:paraId="38D917BF" w14:textId="3812BC87" w:rsidR="00142A72" w:rsidRPr="005425C3" w:rsidRDefault="00142A72" w:rsidP="00142A72">
            <w:pPr>
              <w:spacing w:before="120" w:after="0" w:line="240" w:lineRule="auto"/>
              <w:jc w:val="center"/>
              <w:rPr>
                <w:rFonts w:ascii="Calibri" w:hAnsi="Calibri" w:cs="Calibri Light"/>
                <w:color w:val="000000"/>
                <w:sz w:val="22"/>
                <w:szCs w:val="20"/>
              </w:rPr>
            </w:pPr>
            <w:r w:rsidRPr="005425C3">
              <w:rPr>
                <w:rFonts w:ascii="Calibri" w:hAnsi="Calibri" w:cs="Calibri Light"/>
                <w:color w:val="000000"/>
                <w:sz w:val="22"/>
                <w:szCs w:val="20"/>
              </w:rPr>
              <w:t>Zapobieganie zanieczyszczeniu i jego kontrola</w:t>
            </w:r>
          </w:p>
        </w:tc>
      </w:tr>
      <w:tr w:rsidR="00142A72" w:rsidRPr="005425C3" w14:paraId="00377CDE" w14:textId="77777777" w:rsidTr="00F17586">
        <w:trPr>
          <w:jc w:val="center"/>
        </w:trPr>
        <w:tc>
          <w:tcPr>
            <w:tcW w:w="1647" w:type="pct"/>
          </w:tcPr>
          <w:p w14:paraId="31F22D99"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 xml:space="preserve">Promowanie zrównoważonego rozwoju, w szczególności w zakresie zrównoważonej produkcji i konsumpcji w obszarach energii, przemysłu, budynków i infrastruktury, </w:t>
            </w:r>
            <w:r w:rsidRPr="005425C3">
              <w:rPr>
                <w:rFonts w:ascii="Calibri" w:hAnsi="Calibri" w:cs="Calibri Light"/>
                <w:sz w:val="22"/>
                <w:szCs w:val="20"/>
                <w:u w:val="single"/>
              </w:rPr>
              <w:t>transportu</w:t>
            </w:r>
            <w:r w:rsidRPr="005425C3">
              <w:rPr>
                <w:rFonts w:ascii="Calibri" w:hAnsi="Calibri" w:cs="Calibri Light"/>
                <w:sz w:val="22"/>
                <w:szCs w:val="20"/>
              </w:rPr>
              <w:t xml:space="preserve"> oraz systemu żywnościowego</w:t>
            </w:r>
          </w:p>
        </w:tc>
        <w:tc>
          <w:tcPr>
            <w:tcW w:w="1646" w:type="pct"/>
            <w:vAlign w:val="center"/>
          </w:tcPr>
          <w:p w14:paraId="32CC1449"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Przyspieszenie przejścia na zrównoważoną i inteligentną mobilność</w:t>
            </w:r>
          </w:p>
        </w:tc>
        <w:tc>
          <w:tcPr>
            <w:tcW w:w="1707" w:type="pct"/>
            <w:vAlign w:val="center"/>
          </w:tcPr>
          <w:p w14:paraId="5A32F5DB" w14:textId="77777777" w:rsidR="00142A72" w:rsidRPr="005425C3" w:rsidRDefault="00142A72" w:rsidP="00142A72">
            <w:pPr>
              <w:spacing w:before="120" w:after="0" w:line="240" w:lineRule="auto"/>
              <w:jc w:val="center"/>
              <w:rPr>
                <w:rFonts w:ascii="Calibri" w:hAnsi="Calibri" w:cs="Calibri Light"/>
                <w:color w:val="000000"/>
                <w:sz w:val="22"/>
                <w:szCs w:val="20"/>
              </w:rPr>
            </w:pPr>
            <w:r w:rsidRPr="005425C3">
              <w:rPr>
                <w:rFonts w:ascii="Calibri" w:hAnsi="Calibri" w:cs="Calibri Light"/>
                <w:color w:val="000000"/>
                <w:sz w:val="22"/>
                <w:szCs w:val="20"/>
              </w:rPr>
              <w:t>Łagodzenie zmian klimatu</w:t>
            </w:r>
          </w:p>
          <w:p w14:paraId="700EBB61" w14:textId="31709EFC" w:rsidR="00142A72" w:rsidRPr="005425C3" w:rsidRDefault="00142A72" w:rsidP="00142A72">
            <w:pPr>
              <w:spacing w:before="120" w:after="0" w:line="240" w:lineRule="auto"/>
              <w:jc w:val="center"/>
              <w:rPr>
                <w:rFonts w:ascii="Calibri" w:hAnsi="Calibri" w:cs="Calibri Light"/>
                <w:color w:val="000000"/>
                <w:sz w:val="22"/>
                <w:szCs w:val="20"/>
              </w:rPr>
            </w:pPr>
            <w:r w:rsidRPr="005425C3">
              <w:rPr>
                <w:rFonts w:ascii="Calibri" w:hAnsi="Calibri" w:cs="Calibri Light"/>
                <w:color w:val="000000"/>
                <w:sz w:val="22"/>
                <w:szCs w:val="20"/>
              </w:rPr>
              <w:t>Zapobieganie zanieczyszczeniu i jego kontrola</w:t>
            </w:r>
          </w:p>
        </w:tc>
      </w:tr>
      <w:tr w:rsidR="00142A72" w:rsidRPr="005425C3" w14:paraId="37E5FB07" w14:textId="77777777" w:rsidTr="00F17586">
        <w:trPr>
          <w:jc w:val="center"/>
        </w:trPr>
        <w:tc>
          <w:tcPr>
            <w:tcW w:w="1647" w:type="pct"/>
          </w:tcPr>
          <w:p w14:paraId="6BBDF13D"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 xml:space="preserve">Promowanie zrównoważonego rozwoju, w szczególności w zakresie zrównoważonej produkcji i konsumpcji w obszarach energii, przemysłu, budynków i infrastruktury, transportu </w:t>
            </w:r>
            <w:r w:rsidRPr="005425C3">
              <w:rPr>
                <w:rFonts w:ascii="Calibri" w:hAnsi="Calibri" w:cs="Calibri Light"/>
                <w:sz w:val="22"/>
                <w:szCs w:val="20"/>
                <w:u w:val="single"/>
              </w:rPr>
              <w:t>oraz systemu żywnościowego</w:t>
            </w:r>
          </w:p>
        </w:tc>
        <w:tc>
          <w:tcPr>
            <w:tcW w:w="1646" w:type="pct"/>
            <w:vAlign w:val="center"/>
          </w:tcPr>
          <w:p w14:paraId="70DCB1E3"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Od pola do stołu: stworzenie sprawiedliwego, zdrowego i przyjaznego środowisku systemu żywnościowego</w:t>
            </w:r>
          </w:p>
          <w:p w14:paraId="5DA13BF0" w14:textId="77777777" w:rsidR="00142A72" w:rsidRPr="005425C3" w:rsidRDefault="00142A72" w:rsidP="00142A72">
            <w:pPr>
              <w:spacing w:before="120" w:after="0" w:line="240" w:lineRule="auto"/>
              <w:jc w:val="center"/>
              <w:rPr>
                <w:rFonts w:ascii="Calibri" w:hAnsi="Calibri" w:cs="Calibri Light"/>
                <w:sz w:val="22"/>
                <w:szCs w:val="20"/>
              </w:rPr>
            </w:pPr>
          </w:p>
        </w:tc>
        <w:tc>
          <w:tcPr>
            <w:tcW w:w="1707" w:type="pct"/>
            <w:vAlign w:val="center"/>
          </w:tcPr>
          <w:p w14:paraId="0D854460" w14:textId="77777777" w:rsidR="00142A72" w:rsidRPr="005425C3" w:rsidRDefault="00142A72" w:rsidP="00142A72">
            <w:pPr>
              <w:spacing w:before="120" w:after="0" w:line="240" w:lineRule="auto"/>
              <w:jc w:val="center"/>
              <w:rPr>
                <w:rFonts w:ascii="Calibri" w:hAnsi="Calibri" w:cs="Calibri Light"/>
                <w:color w:val="000000"/>
                <w:sz w:val="22"/>
                <w:szCs w:val="20"/>
              </w:rPr>
            </w:pPr>
            <w:r w:rsidRPr="005425C3">
              <w:rPr>
                <w:rFonts w:ascii="Calibri" w:hAnsi="Calibri" w:cs="Calibri Light"/>
                <w:color w:val="000000"/>
                <w:sz w:val="22"/>
                <w:szCs w:val="20"/>
              </w:rPr>
              <w:t>Ochrona i odbudowa bioróżnorodności i ekosystemów</w:t>
            </w:r>
          </w:p>
          <w:p w14:paraId="4C9CD6B7" w14:textId="660A8555" w:rsidR="00142A72" w:rsidRPr="005425C3" w:rsidRDefault="00142A72" w:rsidP="00142A72">
            <w:pPr>
              <w:spacing w:before="120" w:after="0" w:line="240" w:lineRule="auto"/>
              <w:jc w:val="center"/>
              <w:rPr>
                <w:rFonts w:ascii="Calibri" w:hAnsi="Calibri" w:cs="Calibri Light"/>
                <w:color w:val="000000"/>
                <w:sz w:val="22"/>
                <w:szCs w:val="20"/>
              </w:rPr>
            </w:pPr>
            <w:r w:rsidRPr="005425C3">
              <w:rPr>
                <w:rFonts w:ascii="Calibri" w:hAnsi="Calibri" w:cs="Calibri Light"/>
                <w:color w:val="000000"/>
                <w:sz w:val="22"/>
                <w:szCs w:val="20"/>
              </w:rPr>
              <w:t>Zapobieganie zanieczyszczeniu i jego kontrola</w:t>
            </w:r>
          </w:p>
        </w:tc>
      </w:tr>
      <w:tr w:rsidR="00142A72" w:rsidRPr="005425C3" w14:paraId="7D5BE10B" w14:textId="77777777" w:rsidTr="00F17586">
        <w:trPr>
          <w:jc w:val="center"/>
        </w:trPr>
        <w:tc>
          <w:tcPr>
            <w:tcW w:w="1647" w:type="pct"/>
          </w:tcPr>
          <w:p w14:paraId="0CDC1F80"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Ochrona, zachowanie i przywrócenie różnorodności biologicznej i wzmacnianie kapitału naturalnego</w:t>
            </w:r>
          </w:p>
        </w:tc>
        <w:tc>
          <w:tcPr>
            <w:tcW w:w="1646" w:type="pct"/>
            <w:vAlign w:val="center"/>
          </w:tcPr>
          <w:p w14:paraId="73B130D0"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Różnorodność biologiczna</w:t>
            </w:r>
          </w:p>
          <w:p w14:paraId="6FAA880E" w14:textId="77777777" w:rsidR="00142A72" w:rsidRPr="005425C3" w:rsidRDefault="00142A72" w:rsidP="00142A72">
            <w:pPr>
              <w:spacing w:before="120" w:after="0" w:line="240" w:lineRule="auto"/>
              <w:jc w:val="center"/>
              <w:rPr>
                <w:rFonts w:ascii="Calibri" w:hAnsi="Calibri" w:cs="Calibri Light"/>
                <w:sz w:val="22"/>
                <w:szCs w:val="20"/>
              </w:rPr>
            </w:pPr>
          </w:p>
        </w:tc>
        <w:tc>
          <w:tcPr>
            <w:tcW w:w="1707" w:type="pct"/>
            <w:vAlign w:val="center"/>
          </w:tcPr>
          <w:p w14:paraId="7C3281E2" w14:textId="74CE8AEF" w:rsidR="00142A72" w:rsidRPr="005425C3" w:rsidRDefault="00142A72" w:rsidP="00142A72">
            <w:pPr>
              <w:spacing w:before="120" w:after="0" w:line="240" w:lineRule="auto"/>
              <w:jc w:val="center"/>
              <w:rPr>
                <w:rFonts w:ascii="Calibri" w:hAnsi="Calibri" w:cs="Calibri Light"/>
                <w:color w:val="000000"/>
                <w:sz w:val="22"/>
                <w:szCs w:val="20"/>
              </w:rPr>
            </w:pPr>
            <w:r w:rsidRPr="005425C3">
              <w:rPr>
                <w:rFonts w:ascii="Calibri" w:hAnsi="Calibri" w:cs="Calibri Light"/>
                <w:color w:val="000000"/>
                <w:sz w:val="22"/>
                <w:szCs w:val="20"/>
              </w:rPr>
              <w:t>Zrównoważone wykorzystywanie i ochrona zasobów wodnych i morskich</w:t>
            </w:r>
          </w:p>
          <w:p w14:paraId="38ADC499" w14:textId="47C67999" w:rsidR="00142A72" w:rsidRPr="005425C3" w:rsidRDefault="004E51D1" w:rsidP="00142A72">
            <w:pPr>
              <w:spacing w:before="120" w:after="0" w:line="240" w:lineRule="auto"/>
              <w:jc w:val="center"/>
              <w:rPr>
                <w:rFonts w:ascii="Calibri" w:hAnsi="Calibri" w:cs="Calibri Light"/>
                <w:sz w:val="22"/>
                <w:szCs w:val="20"/>
              </w:rPr>
            </w:pPr>
            <w:r w:rsidRPr="005425C3">
              <w:rPr>
                <w:rFonts w:ascii="Calibri" w:hAnsi="Calibri" w:cs="Calibri Light"/>
                <w:color w:val="000000"/>
                <w:sz w:val="22"/>
                <w:szCs w:val="20"/>
              </w:rPr>
              <w:t>O</w:t>
            </w:r>
            <w:r w:rsidR="00142A72" w:rsidRPr="005425C3">
              <w:rPr>
                <w:rFonts w:ascii="Calibri" w:hAnsi="Calibri" w:cs="Calibri Light"/>
                <w:color w:val="000000"/>
                <w:sz w:val="22"/>
                <w:szCs w:val="20"/>
              </w:rPr>
              <w:t>chrona i odbudowa bioróżnorodności i ekosystemów</w:t>
            </w:r>
          </w:p>
        </w:tc>
      </w:tr>
      <w:tr w:rsidR="00142A72" w:rsidRPr="005425C3" w14:paraId="418BA954" w14:textId="77777777" w:rsidTr="00F17586">
        <w:trPr>
          <w:jc w:val="center"/>
        </w:trPr>
        <w:tc>
          <w:tcPr>
            <w:tcW w:w="1647" w:type="pct"/>
          </w:tcPr>
          <w:p w14:paraId="48D55D6E"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Dążenie do środowiska wolnego od zanieczyszczeń i substancji toksycznych oraz ochrona zdrowia i dobrobytu obywateli</w:t>
            </w:r>
          </w:p>
        </w:tc>
        <w:tc>
          <w:tcPr>
            <w:tcW w:w="1646" w:type="pct"/>
            <w:vAlign w:val="center"/>
          </w:tcPr>
          <w:p w14:paraId="3C6E174F" w14:textId="77777777" w:rsidR="00142A72" w:rsidRPr="005425C3" w:rsidRDefault="00142A72" w:rsidP="00142A72">
            <w:pPr>
              <w:spacing w:before="120" w:after="0" w:line="240" w:lineRule="auto"/>
              <w:jc w:val="center"/>
              <w:rPr>
                <w:rFonts w:ascii="Calibri" w:hAnsi="Calibri" w:cs="Calibri Light"/>
                <w:sz w:val="22"/>
                <w:szCs w:val="20"/>
              </w:rPr>
            </w:pPr>
            <w:r w:rsidRPr="005425C3">
              <w:rPr>
                <w:rFonts w:ascii="Calibri" w:hAnsi="Calibri" w:cs="Calibri Light"/>
                <w:sz w:val="22"/>
                <w:szCs w:val="20"/>
              </w:rPr>
              <w:t>Zerowy poziom emisji zanieczyszczeń na rzecz nietoksycznego środowiska</w:t>
            </w:r>
          </w:p>
        </w:tc>
        <w:tc>
          <w:tcPr>
            <w:tcW w:w="1707" w:type="pct"/>
            <w:vAlign w:val="center"/>
          </w:tcPr>
          <w:p w14:paraId="6680FD13" w14:textId="3525B258" w:rsidR="00142A72" w:rsidRPr="005425C3" w:rsidRDefault="00142A72" w:rsidP="00142A72">
            <w:pPr>
              <w:spacing w:before="120" w:after="0" w:line="240" w:lineRule="auto"/>
              <w:jc w:val="center"/>
              <w:rPr>
                <w:rFonts w:ascii="Calibri" w:hAnsi="Calibri" w:cs="Calibri Light"/>
                <w:color w:val="000000"/>
                <w:sz w:val="22"/>
                <w:szCs w:val="20"/>
              </w:rPr>
            </w:pPr>
            <w:r w:rsidRPr="005425C3">
              <w:rPr>
                <w:rFonts w:ascii="Calibri" w:hAnsi="Calibri" w:cs="Calibri Light"/>
                <w:color w:val="000000"/>
                <w:sz w:val="22"/>
                <w:szCs w:val="20"/>
              </w:rPr>
              <w:t>Zrównoważone wykorzystywanie i ochrona zasobów wodnych i morskich</w:t>
            </w:r>
          </w:p>
          <w:p w14:paraId="7D79B7C3" w14:textId="62EE91EA" w:rsidR="00142A72" w:rsidRPr="005425C3" w:rsidRDefault="00142A72" w:rsidP="00142A72">
            <w:pPr>
              <w:spacing w:before="120" w:after="0" w:line="240" w:lineRule="auto"/>
              <w:jc w:val="center"/>
              <w:rPr>
                <w:rFonts w:ascii="Calibri" w:hAnsi="Calibri" w:cs="Calibri Light"/>
                <w:color w:val="000000"/>
                <w:sz w:val="22"/>
                <w:szCs w:val="20"/>
              </w:rPr>
            </w:pPr>
            <w:r w:rsidRPr="005425C3">
              <w:rPr>
                <w:rFonts w:ascii="Calibri" w:hAnsi="Calibri" w:cs="Calibri Light"/>
                <w:color w:val="000000"/>
                <w:sz w:val="22"/>
                <w:szCs w:val="20"/>
              </w:rPr>
              <w:t>Zapobieganie zanieczyszczeniu i jego kontrola</w:t>
            </w:r>
          </w:p>
        </w:tc>
      </w:tr>
    </w:tbl>
    <w:p w14:paraId="3E4F83D2" w14:textId="7CE4E8D6" w:rsidR="00142A72" w:rsidRDefault="00142A72" w:rsidP="00142A72"/>
    <w:p w14:paraId="340E8DDA" w14:textId="299FCA9B" w:rsidR="00BD2BE0" w:rsidRDefault="00142A72" w:rsidP="00142A72">
      <w:r>
        <w:t xml:space="preserve">Ocena </w:t>
      </w:r>
      <w:r w:rsidR="002E51C4">
        <w:t>zapisów Programu</w:t>
      </w:r>
      <w:r w:rsidR="006522E6">
        <w:t xml:space="preserve"> wykonana przez pryzmat unijnych celów </w:t>
      </w:r>
      <w:r w:rsidR="003E69CF">
        <w:t xml:space="preserve">ochrony środowiska, wyrażonych szczegółowo w wyżej wymienionych dokumentach, nie wykazuje sprzeczności. Jak wspomniano w rozdziale </w:t>
      </w:r>
      <w:r w:rsidR="0049070E">
        <w:t>2.1</w:t>
      </w:r>
      <w:r w:rsidR="002E51C4">
        <w:t xml:space="preserve"> Program</w:t>
      </w:r>
      <w:r w:rsidR="003E69CF">
        <w:t xml:space="preserve"> koncentruje się na wspieraniu wybranych oddolnie priorytetów (z uwagi na ograniczone środki, nie ma możliwości wspierania wszystkich celów ochrony środowiska). Wyraźnie widoczna jest koncentracja na celach służących ochronie klimatu oraz adaptacji do jego zmian. Pr</w:t>
      </w:r>
      <w:r w:rsidR="007218FC">
        <w:t xml:space="preserve">zewidziane w Programie działania koncentrują się przede wszystkim na adaptacji regionu Pogranicza do zmian klimatycznych, w szczególności w zakresie przygotowania strategii </w:t>
      </w:r>
      <w:r w:rsidR="120777DD">
        <w:t>przeciwdziałania</w:t>
      </w:r>
      <w:r w:rsidR="007218FC">
        <w:t xml:space="preserve"> negatywnym skutkom zmian klimatu, opracowaniu systemów współpracy służb </w:t>
      </w:r>
      <w:r w:rsidR="3CB9F7B0">
        <w:t>ratowniczych</w:t>
      </w:r>
      <w:r w:rsidR="007218FC">
        <w:t xml:space="preserve"> oraz szkoleń w zakresie transgranicznych akcji </w:t>
      </w:r>
      <w:r w:rsidR="15E1CBA8">
        <w:t>ratowniczych</w:t>
      </w:r>
      <w:r w:rsidR="0E17D867">
        <w:t>.</w:t>
      </w:r>
      <w:r w:rsidR="007218FC">
        <w:t xml:space="preserve"> Program w przedłożonej do ocenie wersji nie przewiduje wspierania działań służących przeciwdziałaniu zmianom klimatu</w:t>
      </w:r>
      <w:r w:rsidR="00245AAB">
        <w:t xml:space="preserve"> oraz poprawie stanu </w:t>
      </w:r>
      <w:r w:rsidR="00245AAB">
        <w:lastRenderedPageBreak/>
        <w:t xml:space="preserve">środowiska. Z punktu widzenia celów klimatycznych adaptacja i </w:t>
      </w:r>
      <w:proofErr w:type="spellStart"/>
      <w:r w:rsidR="00245AAB">
        <w:t>mitygacja</w:t>
      </w:r>
      <w:proofErr w:type="spellEnd"/>
      <w:r w:rsidR="00245AAB">
        <w:t xml:space="preserve"> powinny być traktowane łącznie. Sama adaptacja, np. z wykorzystaniem rozwiązań technicznych może być w </w:t>
      </w:r>
      <w:r w:rsidR="3A98C636">
        <w:t>sprzeczności</w:t>
      </w:r>
      <w:r w:rsidR="00245AAB">
        <w:t xml:space="preserve"> z łagodzeniem zmian klimatu. Warto rozważyć w tym aspekcie uzupełnienie opisu Priorytetu I </w:t>
      </w:r>
      <w:proofErr w:type="spellStart"/>
      <w:r w:rsidR="00245AAB">
        <w:t>i</w:t>
      </w:r>
      <w:proofErr w:type="spellEnd"/>
      <w:r w:rsidR="00245AAB">
        <w:t xml:space="preserve"> jego większe powiązanie </w:t>
      </w:r>
      <w:r w:rsidR="693260C4">
        <w:t>zarówno</w:t>
      </w:r>
      <w:r w:rsidR="00245AAB">
        <w:t xml:space="preserve"> z jego tytułem </w:t>
      </w:r>
      <w:r w:rsidR="00245AAB" w:rsidRPr="00FA5A75">
        <w:t>„</w:t>
      </w:r>
      <w:r w:rsidR="00E55B86" w:rsidRPr="00FA5A75">
        <w:t>Pogranicze przyjazne środowisku – przeciwdziałanie i adaptacja do zmian klimatu</w:t>
      </w:r>
      <w:r w:rsidR="00245AAB" w:rsidRPr="00FA5A75">
        <w:t xml:space="preserve">”. </w:t>
      </w:r>
      <w:r w:rsidR="00BD2BE0" w:rsidRPr="00FA5A75">
        <w:t>Zdecydowanie</w:t>
      </w:r>
      <w:r w:rsidR="00BD2BE0">
        <w:t xml:space="preserve"> pozwoli do na lepsze uwzględnianie celów ochrony środowiska.  </w:t>
      </w:r>
    </w:p>
    <w:p w14:paraId="7EC9BBEE" w14:textId="38787FCB" w:rsidR="00F30E0E" w:rsidRDefault="00BD2BE0" w:rsidP="00142A72">
      <w:r>
        <w:t>Prawidłowe podejście do uwzględniania aspektów środowiskowych zastosowano w Priorytecie II, w którym podkreślono, że zarówno promocja obszaru wsparcia jako terenu atrakcyjnego turystycznie, jak i przygotowanie i rozwój infrastruktury na potrzeby aktywnej turystyki powinno się odbywać z uwzględnieniem wymagań ochrony środowiska.</w:t>
      </w:r>
      <w:r w:rsidR="00F30E0E">
        <w:t xml:space="preserve"> Takie podejście należy ocenić jako spełnienie wymogów minimalnych (prawnych). </w:t>
      </w:r>
      <w:r w:rsidR="64A20B47">
        <w:t>Pozy</w:t>
      </w:r>
      <w:r w:rsidR="349550F0">
        <w:t>ty</w:t>
      </w:r>
      <w:r w:rsidR="64A20B47">
        <w:t>wnie</w:t>
      </w:r>
      <w:r w:rsidR="00F50734">
        <w:t xml:space="preserve"> ocenić należy także </w:t>
      </w:r>
      <w:r w:rsidR="110ED59D">
        <w:t>uwypuklenie</w:t>
      </w:r>
      <w:r w:rsidR="00F50734">
        <w:t xml:space="preserve"> w przykładowych działaniach prowadzenia współpracy w zakresie rozwiązywania transgranicznych problemów środowiskowych i ograniczania negatywnych skutków zmian klimatu, poprzez promowanie zachowań przyjaznych dla środowiska. Współdziałanie w zakresie dążenia do dbałości i poprawy stanu środowiska zdecydowanie powinno przyczynić się do osiągania celów w zakresie ochrony środowiska. </w:t>
      </w:r>
    </w:p>
    <w:p w14:paraId="51EEDB63" w14:textId="25DE9A92" w:rsidR="00BD2BE0" w:rsidRPr="002B52BF" w:rsidRDefault="00BD2BE0" w:rsidP="00142A72">
      <w:r>
        <w:t xml:space="preserve"> </w:t>
      </w:r>
      <w:r w:rsidR="00F30E0E">
        <w:t xml:space="preserve">Możliwe jest jeszcze lepsze uwzględnianie aspektów środowiskowych oraz wsparcie w osiąganiu celów ochrony środowiska w regionie Pogranicza poprzez kierowanie finansowego wsparcia dla projektów, które wykażą ich uwzględnianie na etapie projektowania oraz realizacji. </w:t>
      </w:r>
      <w:r w:rsidR="00F50734">
        <w:t xml:space="preserve">Jest to możliwe poprzez zastosowanie wymogów obligatoryjnych, które beneficjenci programu będą musieli spełnić na etapie przygotowywania projektu lub poprzez premiowanie projektów lepiej </w:t>
      </w:r>
      <w:r w:rsidR="39230EFE">
        <w:t>uwzględniających</w:t>
      </w:r>
      <w:r w:rsidR="00F50734">
        <w:t xml:space="preserve"> cele ochrony środowiska. Propozycja takiego rozwiązania alternatywnego została opisana w </w:t>
      </w:r>
      <w:r w:rsidR="6EB66929">
        <w:t>rozdziale</w:t>
      </w:r>
      <w:r w:rsidR="00F50734">
        <w:t xml:space="preserve"> </w:t>
      </w:r>
      <w:r>
        <w:fldChar w:fldCharType="begin"/>
      </w:r>
      <w:r>
        <w:instrText xml:space="preserve"> REF _Ref75971190 \n \h </w:instrText>
      </w:r>
      <w:r>
        <w:fldChar w:fldCharType="separate"/>
      </w:r>
      <w:r w:rsidR="005F1128">
        <w:t>5</w:t>
      </w:r>
      <w:r>
        <w:fldChar w:fldCharType="end"/>
      </w:r>
      <w:r w:rsidR="00F50734">
        <w:t>.</w:t>
      </w:r>
    </w:p>
    <w:p w14:paraId="5855F00D" w14:textId="5C919FE7" w:rsidR="00427F14" w:rsidRDefault="00427F14" w:rsidP="00427F14">
      <w:pPr>
        <w:pStyle w:val="Nagwek3"/>
      </w:pPr>
      <w:bookmarkStart w:id="195" w:name="_Toc79528864"/>
      <w:r w:rsidRPr="00E81101">
        <w:t xml:space="preserve">Dokumenty ustanawiające cele ochrony środowiska na szczeblu krajowym </w:t>
      </w:r>
      <w:r>
        <w:t xml:space="preserve">(Polska) </w:t>
      </w:r>
      <w:r w:rsidRPr="00E81101">
        <w:t xml:space="preserve">oraz ich powiązania z </w:t>
      </w:r>
      <w:r w:rsidR="002E51C4">
        <w:t>Programem</w:t>
      </w:r>
      <w:bookmarkEnd w:id="195"/>
    </w:p>
    <w:p w14:paraId="5DD99786" w14:textId="53FAC7AF" w:rsidR="002E2090" w:rsidRPr="00B44F48" w:rsidRDefault="002E2090" w:rsidP="002E2090">
      <w:pPr>
        <w:rPr>
          <w:iCs/>
        </w:rPr>
      </w:pPr>
      <w:r w:rsidRPr="00B44F48">
        <w:rPr>
          <w:iCs/>
        </w:rPr>
        <w:t xml:space="preserve">Krajowa polityka ekologiczna oraz cele ochrony środowiska </w:t>
      </w:r>
      <w:r>
        <w:rPr>
          <w:iCs/>
        </w:rPr>
        <w:t xml:space="preserve">na poziomie krajowym </w:t>
      </w:r>
      <w:r w:rsidR="0080434A" w:rsidRPr="00B44F48">
        <w:rPr>
          <w:iCs/>
        </w:rPr>
        <w:t>zo</w:t>
      </w:r>
      <w:r w:rsidR="0080434A">
        <w:rPr>
          <w:iCs/>
        </w:rPr>
        <w:t xml:space="preserve">stały </w:t>
      </w:r>
      <w:r w:rsidR="0080434A" w:rsidRPr="00B44F48">
        <w:rPr>
          <w:iCs/>
        </w:rPr>
        <w:t>określone</w:t>
      </w:r>
      <w:r w:rsidR="0080434A">
        <w:rPr>
          <w:iCs/>
        </w:rPr>
        <w:t xml:space="preserve"> </w:t>
      </w:r>
      <w:r>
        <w:rPr>
          <w:iCs/>
        </w:rPr>
        <w:t>w Strategii na rzecz Odpowiedzialnego Rozwoju do roku 2020 (z perspektywą do 2030 r.) , której cele związane z ochroną środowiska są doprecyzowane i wdrażane poprzez zapisy</w:t>
      </w:r>
      <w:r w:rsidRPr="00B44F48">
        <w:rPr>
          <w:iCs/>
        </w:rPr>
        <w:t xml:space="preserve"> Polityk</w:t>
      </w:r>
      <w:r>
        <w:rPr>
          <w:iCs/>
        </w:rPr>
        <w:t>i ekologicznej</w:t>
      </w:r>
      <w:r w:rsidRPr="00B44F48">
        <w:rPr>
          <w:iCs/>
        </w:rPr>
        <w:t xml:space="preserve"> </w:t>
      </w:r>
      <w:r>
        <w:rPr>
          <w:iCs/>
        </w:rPr>
        <w:t>P</w:t>
      </w:r>
      <w:r w:rsidRPr="00B44F48">
        <w:rPr>
          <w:iCs/>
        </w:rPr>
        <w:t>aństwa</w:t>
      </w:r>
      <w:r>
        <w:rPr>
          <w:iCs/>
        </w:rPr>
        <w:t xml:space="preserve"> 2030 (PEP)</w:t>
      </w:r>
      <w:r w:rsidRPr="00B44F48">
        <w:rPr>
          <w:iCs/>
        </w:rPr>
        <w:t xml:space="preserve">. </w:t>
      </w:r>
      <w:r>
        <w:rPr>
          <w:iCs/>
        </w:rPr>
        <w:t xml:space="preserve">Krajowe wyzwania klimatyczne sformułowano w </w:t>
      </w:r>
      <w:r w:rsidRPr="00B44F48">
        <w:rPr>
          <w:iCs/>
        </w:rPr>
        <w:t>S</w:t>
      </w:r>
      <w:r>
        <w:rPr>
          <w:iCs/>
        </w:rPr>
        <w:t>trategicznym planie adaptacji dla sektorów i obszarów wrażliwych na zmiany klimatu do roku 2020 z perspektywą do roku 2030 (S</w:t>
      </w:r>
      <w:r w:rsidRPr="00B44F48">
        <w:rPr>
          <w:iCs/>
        </w:rPr>
        <w:t>PA</w:t>
      </w:r>
      <w:r>
        <w:rPr>
          <w:iCs/>
        </w:rPr>
        <w:t>)</w:t>
      </w:r>
      <w:r w:rsidRPr="00B44F48">
        <w:rPr>
          <w:iCs/>
        </w:rPr>
        <w:t>. Na poziomie województw natomiast cele ochrony środowiska zostały sformułowane w wojewódzkich programach ochron</w:t>
      </w:r>
      <w:r>
        <w:rPr>
          <w:iCs/>
        </w:rPr>
        <w:t>y środowiska, które zgodnie z art. 17 ustawy Prawo ochrony środowiska (</w:t>
      </w:r>
      <w:r w:rsidR="00091A6F">
        <w:rPr>
          <w:iCs/>
        </w:rPr>
        <w:t>tj. Dz.U. z 2020 r. poz. 1219</w:t>
      </w:r>
      <w:r>
        <w:rPr>
          <w:iCs/>
        </w:rPr>
        <w:t>) w</w:t>
      </w:r>
      <w:r w:rsidRPr="00B44F48">
        <w:rPr>
          <w:iCs/>
        </w:rPr>
        <w:t>ykazują hierarchiczną zgodność z P</w:t>
      </w:r>
      <w:r>
        <w:rPr>
          <w:iCs/>
        </w:rPr>
        <w:t>EP.</w:t>
      </w:r>
    </w:p>
    <w:p w14:paraId="7F96E490" w14:textId="1B209244" w:rsidR="002E2090" w:rsidRPr="00B44F48" w:rsidRDefault="002E2090" w:rsidP="002E2090">
      <w:pPr>
        <w:rPr>
          <w:iCs/>
        </w:rPr>
      </w:pPr>
      <w:r w:rsidRPr="00B44F48">
        <w:rPr>
          <w:iCs/>
        </w:rPr>
        <w:t>W związku z powyższym</w:t>
      </w:r>
      <w:r>
        <w:rPr>
          <w:iCs/>
        </w:rPr>
        <w:t>,</w:t>
      </w:r>
      <w:r w:rsidRPr="00B44F48">
        <w:rPr>
          <w:iCs/>
        </w:rPr>
        <w:t xml:space="preserve"> ocena zgodności </w:t>
      </w:r>
      <w:r w:rsidR="002E51C4">
        <w:rPr>
          <w:iCs/>
        </w:rPr>
        <w:t>Programu</w:t>
      </w:r>
      <w:r w:rsidRPr="00B44F48">
        <w:rPr>
          <w:iCs/>
        </w:rPr>
        <w:t xml:space="preserve"> z celami ochrony środowiska na poziomie krajowym</w:t>
      </w:r>
      <w:r w:rsidR="00F713D8">
        <w:rPr>
          <w:iCs/>
        </w:rPr>
        <w:t xml:space="preserve"> oraz regionalnym</w:t>
      </w:r>
      <w:r w:rsidRPr="00B44F48">
        <w:rPr>
          <w:iCs/>
        </w:rPr>
        <w:t xml:space="preserve"> </w:t>
      </w:r>
      <w:r>
        <w:rPr>
          <w:iCs/>
        </w:rPr>
        <w:t>została</w:t>
      </w:r>
      <w:r w:rsidRPr="00B44F48">
        <w:rPr>
          <w:iCs/>
        </w:rPr>
        <w:t xml:space="preserve"> przeprowadzona w odniesieniu </w:t>
      </w:r>
      <w:r>
        <w:rPr>
          <w:iCs/>
        </w:rPr>
        <w:t>do wyżej wymienionych dokumentów.</w:t>
      </w:r>
    </w:p>
    <w:p w14:paraId="5ACB764D" w14:textId="6D91F1F0" w:rsidR="002E2090" w:rsidRDefault="002E2090" w:rsidP="002E2090">
      <w:r w:rsidRPr="00E81101">
        <w:rPr>
          <w:b/>
          <w:bCs/>
        </w:rPr>
        <w:lastRenderedPageBreak/>
        <w:t xml:space="preserve">Strategia na rzecz Odpowiedzialnego Rozwoju do roku 2020 </w:t>
      </w:r>
      <w:r w:rsidRPr="00E81101">
        <w:t>(z</w:t>
      </w:r>
      <w:r w:rsidR="00F713D8">
        <w:t xml:space="preserve"> </w:t>
      </w:r>
      <w:r w:rsidR="000C5A78">
        <w:t>perspektywą do 2030 r.)</w:t>
      </w:r>
      <w:r w:rsidRPr="00E81101">
        <w:rPr>
          <w:rStyle w:val="Odwoanieprzypisudolnego"/>
        </w:rPr>
        <w:footnoteReference w:id="8"/>
      </w:r>
      <w:r w:rsidRPr="00E81101">
        <w:t>określa podstawowe uwarunkowania, cele i kierunki rozwoju kraju w wymiarach społecznym, gospodarczym, regionalnym i przestrzennych w perspektywie do roku 2020 i</w:t>
      </w:r>
      <w:r>
        <w:t xml:space="preserve"> </w:t>
      </w:r>
      <w:r w:rsidRPr="00E81101">
        <w:t>2030. Przedstawiono w niej wizję rozwoju odpowiedzialnego oraz społecznie i terytorialnie zrównoważonego. Fundamentalnym wyzwaniem jest przebudowanie modelu gospodarczego tak, aby służył całemu społeczeństwu.</w:t>
      </w:r>
    </w:p>
    <w:p w14:paraId="7A7C2C5D" w14:textId="2A7D3A58" w:rsidR="00DF6ABE" w:rsidRDefault="002E2090" w:rsidP="00DF6ABE">
      <w:r w:rsidRPr="3B010C45">
        <w:t xml:space="preserve">W krajowej hierarchii kształtowania polityki ochrony środowiska </w:t>
      </w:r>
      <w:r w:rsidRPr="00EF297D">
        <w:rPr>
          <w:b/>
          <w:bCs/>
        </w:rPr>
        <w:t>Polityka Ekologiczna Państwa 2030</w:t>
      </w:r>
      <w:r w:rsidRPr="3B010C45">
        <w:rPr>
          <w:b/>
          <w:bCs/>
        </w:rPr>
        <w:t xml:space="preserve"> </w:t>
      </w:r>
      <w:r>
        <w:rPr>
          <w:b/>
          <w:bCs/>
        </w:rPr>
        <w:t>w obszarze środowiska i gospodarki wodnej</w:t>
      </w:r>
      <w:r>
        <w:rPr>
          <w:rStyle w:val="Odwoanieprzypisudolnego"/>
          <w:b/>
          <w:bCs/>
        </w:rPr>
        <w:footnoteReference w:id="9"/>
      </w:r>
      <w:r w:rsidRPr="3B010C45">
        <w:t xml:space="preserve"> jest dokumentem wyznaczającym ramy najważniejszych celów i aspektów środowiskowych w Polsce. W systemie dokumentów strategicznych doprecyzowuje i </w:t>
      </w:r>
      <w:proofErr w:type="spellStart"/>
      <w:r w:rsidRPr="3B010C45">
        <w:t>operacjonalizuje</w:t>
      </w:r>
      <w:proofErr w:type="spellEnd"/>
      <w:r w:rsidRPr="3B010C45">
        <w:t xml:space="preserve"> Strategię na rzecz Odpowiedzialnego Rozwoju do roku 2020 (z perspektywą do 2030</w:t>
      </w:r>
      <w:r>
        <w:rPr>
          <w:bCs/>
        </w:rPr>
        <w:t> </w:t>
      </w:r>
      <w:r w:rsidRPr="3B010C45">
        <w:t>r.). Cele sformułowane w perspektywie 2030 roku odpowiadają na najważniejsze trendy w</w:t>
      </w:r>
      <w:r w:rsidR="0080434A" w:rsidRPr="3B010C45">
        <w:t> obszarze środowiska i odnoszą się do (1) rozwoju potencjału środowiska na rzecz obywateli i przedsiębiorców (2) Środowiska i zdrowia (3) Środowiska i gospodarki, (4) Środowiska i klimatu, (</w:t>
      </w:r>
      <w:r w:rsidR="000C5A78">
        <w:t>5</w:t>
      </w:r>
      <w:r w:rsidR="0080434A" w:rsidRPr="3B010C45">
        <w:t>) Środowiska i edukacji, (</w:t>
      </w:r>
      <w:r w:rsidR="000C5A78">
        <w:t>6</w:t>
      </w:r>
      <w:r w:rsidR="0080434A" w:rsidRPr="3B010C45">
        <w:t xml:space="preserve">) Środowiska i administracji. </w:t>
      </w:r>
    </w:p>
    <w:p w14:paraId="5B1ABADA" w14:textId="4008CC33" w:rsidR="00C21C0F" w:rsidRDefault="002E2090" w:rsidP="00C21C0F">
      <w:r w:rsidRPr="3B010C45">
        <w:rPr>
          <w:b/>
          <w:bCs/>
        </w:rPr>
        <w:t>Strategiczny plan adaptacji dla sektorów i obszarów wrażliwych na zmiany klimatu do roku 2020 z perspektywą do roku 2030</w:t>
      </w:r>
      <w:r w:rsidRPr="3B010C45">
        <w:rPr>
          <w:rStyle w:val="Odwoanieprzypisudolnego"/>
          <w:b/>
          <w:bCs/>
        </w:rPr>
        <w:footnoteReference w:id="10"/>
      </w:r>
      <w:r w:rsidRPr="3B010C45">
        <w:rPr>
          <w:b/>
          <w:bCs/>
        </w:rPr>
        <w:t xml:space="preserve"> </w:t>
      </w:r>
      <w:r w:rsidR="00C21C0F">
        <w:t>powstał jako odpowiedź na potrzebę</w:t>
      </w:r>
      <w:r w:rsidR="00DF6ABE">
        <w:t xml:space="preserve"> zapewnienia warunków stabilnego rozwoju społeczno-gospodarczego w obliczu ryzyka, jakie niosą ze sobą zmiany klimatu, ale również z myślą o wykorzystaniu pozytywnego wpływu, jaki działania adaptacyjne mogą mieć nie tylko na stan polskiego środowiska, ale również wzrost gospodarczy. SPA 2020 wskazuje cele i kierunki działań adaptacyjnych, które należy podjąć w okresie do roku 2020 w najbardziej wrażliwych sektorach i obszarach, tj.: gospodarce wodnej, rolnictwie, leśnictwie, różnorodności biologicznej i obszarach prawnie chronionych, zdrowiu, energetyce, budownictwie, transporcie, obszarach górskich, strefie wybrzeża, gospodarce przestrzennej i obszarach zurbanizowanych. </w:t>
      </w:r>
    </w:p>
    <w:p w14:paraId="6AD09A18" w14:textId="6D9FA079" w:rsidR="002E2090" w:rsidRDefault="003A047E" w:rsidP="002E2090">
      <w:r w:rsidRPr="003A047E">
        <w:t>Ocena</w:t>
      </w:r>
      <w:r w:rsidR="00592EC0">
        <w:t xml:space="preserve"> Priorytetów oraz przykładow</w:t>
      </w:r>
      <w:r w:rsidR="002E51C4">
        <w:t>ych działań zawartych w Programie</w:t>
      </w:r>
      <w:r w:rsidR="00592EC0">
        <w:t xml:space="preserve"> przez pryzmat celów ochrony środowiska sformułowanych w dokumentach wyznaczających politykę ekologiczną w Polsce nie wykazała sprzeczności i wzajemnego osłabiania. Podobnie jak w odniesieniu do </w:t>
      </w:r>
      <w:r w:rsidR="00592EC0">
        <w:lastRenderedPageBreak/>
        <w:t xml:space="preserve">unijnych celów ochrony środowiska Program będzie wspierał wdrażanie celów związanych z adaptacją do zmian klimatycznych, przyczyni się do lepszej dbałości o środowisko w działaniach związanych z rozwojem turystyki, a także może skutkować poprawą świadomości ekologicznej społeczeństwa. Wzmocnienia pozytywnych oddziaływań należy upatrywać na etapie formułowania poszczególnych wymogów konkursowych, w których należy uwypuklać konieczność stosowania rozwiązań sprzyjających przyrodzie oraz chroniących klimat i środowisko. </w:t>
      </w:r>
    </w:p>
    <w:p w14:paraId="662A94C9" w14:textId="77777777" w:rsidR="002E2090" w:rsidRPr="00800817" w:rsidRDefault="002E2090" w:rsidP="002E2090">
      <w:pPr>
        <w:rPr>
          <w:b/>
          <w:bCs/>
        </w:rPr>
      </w:pPr>
      <w:r w:rsidRPr="00800817">
        <w:rPr>
          <w:b/>
          <w:bCs/>
        </w:rPr>
        <w:t>Wojewódzkie programy ochrony środowiska</w:t>
      </w:r>
    </w:p>
    <w:p w14:paraId="0A9AD5AA" w14:textId="3DBB15A7" w:rsidR="002E2090" w:rsidRDefault="002E2090" w:rsidP="002E2090">
      <w:pPr>
        <w:rPr>
          <w:rFonts w:cstheme="minorHAnsi"/>
        </w:rPr>
      </w:pPr>
      <w:r>
        <w:rPr>
          <w:rFonts w:cstheme="minorHAnsi"/>
        </w:rPr>
        <w:t>Identyfikują najważniejsze aspekty środowiskowe w województwie, określając atuty oraz obszary problemowe, a następnie na ich podstawie wyznaczają cele i kierunki działań ukierunkowane na zachowanie i poprawę stanu środowiska w województwie. Ważnym celem wojewódzkich programów ochrony środowiska jest przygotowanie ram do wdrażania zrównoważonego rozwoju, czyli wypracowania równowagi pomiędzy ładem środowisk</w:t>
      </w:r>
      <w:r w:rsidR="001741B3">
        <w:rPr>
          <w:rFonts w:cstheme="minorHAnsi"/>
        </w:rPr>
        <w:t xml:space="preserve">owym, gospodarczym i społecznym w skali województwa. </w:t>
      </w:r>
      <w:r w:rsidR="00FD6F8B" w:rsidRPr="00FD6F8B">
        <w:rPr>
          <w:rFonts w:cstheme="minorHAnsi"/>
        </w:rPr>
        <w:t xml:space="preserve">Należy zauważyć, że zasady programowania ochrony środowiska nakładają obowiązek zachowania zgodności celów i działań z innymi dokumentami strategicznymi, w szczególności z Polityką ekologiczną państwa 2030, planami w zakresie ochrony klimatu, bioróżnorodności oraz gospodarki wodnej. </w:t>
      </w:r>
    </w:p>
    <w:p w14:paraId="197E68BA" w14:textId="4D78C9F8" w:rsidR="001741B3" w:rsidRDefault="001741B3" w:rsidP="002E2090">
      <w:pPr>
        <w:rPr>
          <w:rFonts w:cstheme="minorBidi"/>
        </w:rPr>
      </w:pPr>
      <w:r w:rsidRPr="6A8DD97F">
        <w:rPr>
          <w:rFonts w:cstheme="minorBidi"/>
        </w:rPr>
        <w:t>Wojewódzki Program Ochrony Środowiska Województwa Dolnośląskiego na lata 2014–2017 z perspektywą do 2021 roku</w:t>
      </w:r>
      <w:r w:rsidR="00A12B85" w:rsidRPr="6A8DD97F">
        <w:rPr>
          <w:rStyle w:val="Odwoanieprzypisudolnego"/>
          <w:rFonts w:cstheme="minorBidi"/>
        </w:rPr>
        <w:footnoteReference w:id="11"/>
      </w:r>
      <w:r w:rsidRPr="6A8DD97F">
        <w:rPr>
          <w:rFonts w:cstheme="minorBidi"/>
        </w:rPr>
        <w:t xml:space="preserve"> wyznacza cele, kierunki działań oraz zadania z zakresu ochrony środowiska na terenie województwa dolnośląskiego. Podstawą </w:t>
      </w:r>
      <w:r w:rsidR="2CEA93D9" w:rsidRPr="6A8DD97F">
        <w:rPr>
          <w:rFonts w:cstheme="minorBidi"/>
        </w:rPr>
        <w:t>wyznaczenia</w:t>
      </w:r>
      <w:r w:rsidRPr="6A8DD97F">
        <w:rPr>
          <w:rFonts w:cstheme="minorBidi"/>
        </w:rPr>
        <w:t xml:space="preserve"> celów i kierunków działań była analiza problemów środowiskowych oraz wyniki analizy SWOT zestawiającej słabe i mocne strony czynników środowiskowych oraz szanse i zagrożenia wynikające z uwarunkowań środowiskowych Dolnego Śląska. Celem nadrzędnym jest „Nowoczesna gospodarka (efektywne wykorzystanie zasobów), harmonijny, zintegrowany rozwój przestrzenny oraz społeczno–gospodarczy w atrakcyjnym środowisku naturalnym”.</w:t>
      </w:r>
      <w:r w:rsidR="001F5805" w:rsidRPr="6A8DD97F">
        <w:rPr>
          <w:rFonts w:cstheme="minorBidi"/>
        </w:rPr>
        <w:t xml:space="preserve"> Założenie to jest realizowane w ramach 5 obszarów strategicznych takich jak: (1) Zadania o charakterze systemowym, (2) Poprawa jakości środowiska, (3) Ochrona przyrody i krajobrazu, (4) Kształtowanie postaw ekologicznych, (5) Poprawa bezpieczeństwa ekologicznego.  W każdym z nich wyznaczono cele długoterminowe oraz krótkoterminowe. Program ten, zgodnie z </w:t>
      </w:r>
      <w:r w:rsidR="155C6563" w:rsidRPr="6A8DD97F">
        <w:rPr>
          <w:rFonts w:cstheme="minorBidi"/>
        </w:rPr>
        <w:t>Ustawą</w:t>
      </w:r>
      <w:r w:rsidR="001F5805" w:rsidRPr="6A8DD97F">
        <w:rPr>
          <w:rFonts w:cstheme="minorBidi"/>
        </w:rPr>
        <w:t xml:space="preserve"> Prawo ochrony środowiska powinien zostać w najbliższym czasie zaktualizowany. </w:t>
      </w:r>
    </w:p>
    <w:p w14:paraId="47D89CD5" w14:textId="4574BB32" w:rsidR="00ED0AB9" w:rsidRDefault="002E51C4" w:rsidP="002E2090">
      <w:pPr>
        <w:rPr>
          <w:rFonts w:cstheme="minorBidi"/>
        </w:rPr>
      </w:pPr>
      <w:r>
        <w:rPr>
          <w:rFonts w:cstheme="minorBidi"/>
        </w:rPr>
        <w:lastRenderedPageBreak/>
        <w:t>Analiza zgodności Programu</w:t>
      </w:r>
      <w:r w:rsidR="00ED0AB9" w:rsidRPr="6A8DD97F">
        <w:rPr>
          <w:rFonts w:cstheme="minorBidi"/>
        </w:rPr>
        <w:t xml:space="preserve"> z WPOŚ dla województwa dolnośląskiego wykazała brak oddziaływań hamujących oraz występowanie synergii i wzajemnego wzmacniania. W szczególności </w:t>
      </w:r>
      <w:r w:rsidR="00F1293D" w:rsidRPr="6A8DD97F">
        <w:rPr>
          <w:rFonts w:cstheme="minorBidi"/>
        </w:rPr>
        <w:t xml:space="preserve">wystąpi ono obszarze poprawa bezpieczeństwa ekologicznego oraz kształtowania postaw ekologicznych. Dzięki działaniom przewidzianym w INERREG wspierane będzie </w:t>
      </w:r>
      <w:r w:rsidR="2E455DB1" w:rsidRPr="6A8DD97F">
        <w:rPr>
          <w:rFonts w:cstheme="minorBidi"/>
        </w:rPr>
        <w:t>dążenie</w:t>
      </w:r>
      <w:r w:rsidR="00F1293D" w:rsidRPr="6A8DD97F">
        <w:rPr>
          <w:rFonts w:cstheme="minorBidi"/>
        </w:rPr>
        <w:t xml:space="preserve"> do osiągania celów krótkoterminowych określonych jako „Rozwój systemu stałej współpracy </w:t>
      </w:r>
      <w:r w:rsidR="47094FFE" w:rsidRPr="6A8DD97F">
        <w:rPr>
          <w:rFonts w:cstheme="minorBidi"/>
        </w:rPr>
        <w:t>międzysektorowej</w:t>
      </w:r>
      <w:r w:rsidR="00F1293D" w:rsidRPr="6A8DD97F">
        <w:rPr>
          <w:rFonts w:cstheme="minorBidi"/>
        </w:rPr>
        <w:t xml:space="preserve"> i dialogu społecznego” oraz „Usprawnienie systemy zarządzania ryzykiem powodziowym – w tym wspieranie inwestycji i dobrych praktyk ukierunkowanych na przeciwdziałanie klęskom suszy i powodzi, zapewniających odporność oraz </w:t>
      </w:r>
      <w:r w:rsidR="4528FFFE" w:rsidRPr="6A8DD97F">
        <w:rPr>
          <w:rFonts w:cstheme="minorBidi"/>
        </w:rPr>
        <w:t>stworzenie</w:t>
      </w:r>
      <w:r w:rsidR="00F1293D" w:rsidRPr="6A8DD97F">
        <w:rPr>
          <w:rFonts w:cstheme="minorBidi"/>
        </w:rPr>
        <w:t xml:space="preserve"> systemów zarządzania klęskami żywiołowymi”. </w:t>
      </w:r>
    </w:p>
    <w:p w14:paraId="71038AC9" w14:textId="32DF823E" w:rsidR="002E2090" w:rsidRDefault="006479C4" w:rsidP="002E2090">
      <w:pPr>
        <w:rPr>
          <w:rFonts w:cstheme="minorHAnsi"/>
        </w:rPr>
      </w:pPr>
      <w:r>
        <w:rPr>
          <w:rFonts w:cstheme="minorHAnsi"/>
        </w:rPr>
        <w:t>WPOŚ dla województwa lubuskiego</w:t>
      </w:r>
      <w:r w:rsidR="00A12B85">
        <w:rPr>
          <w:rStyle w:val="Odwoanieprzypisudolnego"/>
          <w:rFonts w:cstheme="minorHAnsi"/>
        </w:rPr>
        <w:footnoteReference w:id="12"/>
      </w:r>
      <w:r>
        <w:rPr>
          <w:rFonts w:cstheme="minorHAnsi"/>
        </w:rPr>
        <w:t xml:space="preserve"> </w:t>
      </w:r>
      <w:r w:rsidR="002E2090">
        <w:rPr>
          <w:rFonts w:cstheme="minorHAnsi"/>
        </w:rPr>
        <w:t xml:space="preserve"> </w:t>
      </w:r>
      <w:r w:rsidR="00A12B85">
        <w:rPr>
          <w:rFonts w:cstheme="minorHAnsi"/>
        </w:rPr>
        <w:t>na podstawie analizy aktualnego stanu środowiska oraz infrastruktury ochrony środowiska</w:t>
      </w:r>
      <w:r w:rsidR="00035C65">
        <w:rPr>
          <w:rFonts w:cstheme="minorHAnsi"/>
        </w:rPr>
        <w:t xml:space="preserve"> wyznaczył 11 obszarów interwe</w:t>
      </w:r>
      <w:r w:rsidR="00A12B85">
        <w:rPr>
          <w:rFonts w:cstheme="minorHAnsi"/>
        </w:rPr>
        <w:t xml:space="preserve">ncji, w ramach których określono cele strategiczne oraz szczegółowe. </w:t>
      </w:r>
      <w:r w:rsidR="008E5122">
        <w:rPr>
          <w:rFonts w:cstheme="minorHAnsi"/>
        </w:rPr>
        <w:t xml:space="preserve">Pokrywają one </w:t>
      </w:r>
      <w:r w:rsidR="00035C65">
        <w:rPr>
          <w:rFonts w:cstheme="minorHAnsi"/>
        </w:rPr>
        <w:t xml:space="preserve">zarówno komponenty środowiska, jak i obszary mające znaczenie dla ochrony środowiska. Należy zwrócić uwagę, WOŚP dla województwa lubuskiego także wymaga aktualizacji (horyzont czasowy to 2017 – 2020). Przeprowadzona analiza nie wykazała </w:t>
      </w:r>
      <w:r w:rsidR="002E51C4">
        <w:rPr>
          <w:rFonts w:cstheme="minorHAnsi"/>
        </w:rPr>
        <w:t>sprzeczności. Wdrażanie Programu</w:t>
      </w:r>
      <w:r w:rsidR="00035C65">
        <w:rPr>
          <w:rFonts w:cstheme="minorHAnsi"/>
        </w:rPr>
        <w:t xml:space="preserve"> powinno przyczynić się do realizacji celów określonych w programie ochrony środowiska, w szczególności w zakresie zagadnień poświęconych zmianom klimatu (choć WPOŚ koncentruje się bardziej na ochronie klimatu) oraz w zakresie edukacji ekologicznej społeczeństwa. </w:t>
      </w:r>
    </w:p>
    <w:p w14:paraId="60BD5E31" w14:textId="77777777" w:rsidR="00B979E0" w:rsidRDefault="00B979E0" w:rsidP="00427F14"/>
    <w:p w14:paraId="307D2216" w14:textId="5F02D47E" w:rsidR="002E51C4" w:rsidRDefault="00427F14" w:rsidP="00F053BA">
      <w:pPr>
        <w:pStyle w:val="Nagwek3"/>
      </w:pPr>
      <w:bookmarkStart w:id="196" w:name="_Toc79528865"/>
      <w:r w:rsidRPr="00E81101">
        <w:t xml:space="preserve">Dokumenty ustanawiające cele ochrony </w:t>
      </w:r>
      <w:r w:rsidR="002E51C4">
        <w:t xml:space="preserve">klimatu i </w:t>
      </w:r>
      <w:r w:rsidRPr="00E81101">
        <w:t>środowiska</w:t>
      </w:r>
      <w:r w:rsidRPr="00A17494">
        <w:t xml:space="preserve"> </w:t>
      </w:r>
      <w:r w:rsidR="00A17494" w:rsidRPr="00A17494">
        <w:t xml:space="preserve">Wolnego Kraju Związkowego Saksonii i ich powiązania z </w:t>
      </w:r>
      <w:r w:rsidR="002E51C4">
        <w:t>Programem</w:t>
      </w:r>
      <w:bookmarkEnd w:id="196"/>
    </w:p>
    <w:p w14:paraId="5F8FE01C" w14:textId="232856E3" w:rsidR="00A17494" w:rsidRPr="00A17494" w:rsidRDefault="00A17494" w:rsidP="00A17494">
      <w:pPr>
        <w:rPr>
          <w:rFonts w:cstheme="minorHAnsi"/>
          <w:color w:val="000000"/>
        </w:rPr>
      </w:pPr>
      <w:r w:rsidRPr="00A17494">
        <w:rPr>
          <w:rFonts w:cstheme="minorHAnsi"/>
          <w:color w:val="000000"/>
        </w:rPr>
        <w:t>Cele klimatyczne w Wolnym Kraju Związkowym Saksonia zostały sformułowane Programie dotyczącym Energii i Klimatu Saksonia 2021. Wynikają one z poprzedniego Planu Działania Klimat i Energia z 2009</w:t>
      </w:r>
      <w:r w:rsidRPr="00A17494">
        <w:rPr>
          <w:color w:val="000000"/>
        </w:rPr>
        <w:footnoteReference w:id="13"/>
      </w:r>
      <w:r w:rsidRPr="00A17494">
        <w:rPr>
          <w:rFonts w:cstheme="minorHAnsi"/>
          <w:color w:val="000000"/>
        </w:rPr>
        <w:t>, który zakładał rok 2008 jako rok referencyjny i rok 2020 jako rok docelowy. Należy zauważyć, że wyznaczone cele redukcji CO</w:t>
      </w:r>
      <w:r w:rsidRPr="00A17494">
        <w:rPr>
          <w:rFonts w:cstheme="minorHAnsi"/>
          <w:color w:val="000000"/>
          <w:vertAlign w:val="subscript"/>
        </w:rPr>
        <w:t>2</w:t>
      </w:r>
      <w:r w:rsidRPr="00A17494">
        <w:rPr>
          <w:rFonts w:cstheme="minorHAnsi"/>
          <w:color w:val="000000"/>
        </w:rPr>
        <w:t xml:space="preserve"> (dla sektora nie objętego handlem emisjami, tj. </w:t>
      </w:r>
      <w:r w:rsidRPr="00A17494">
        <w:rPr>
          <w:rFonts w:cstheme="minorHAnsi"/>
          <w:color w:val="000000"/>
        </w:rPr>
        <w:softHyphen/>
        <w:t xml:space="preserve">transportu, gospodarstw domowych, drobnych konsumentów i innych, tj. składowisk, </w:t>
      </w:r>
      <w:r w:rsidRPr="00A17494">
        <w:rPr>
          <w:rFonts w:cstheme="minorHAnsi"/>
          <w:color w:val="000000"/>
        </w:rPr>
        <w:softHyphen/>
        <w:t>oczyszczania ścieków, kompostowania) nie zostały osiągnięte. Zaobserwowano nawet niewielki wzrost emisji CO</w:t>
      </w:r>
      <w:r w:rsidRPr="00A17494">
        <w:rPr>
          <w:rFonts w:cstheme="minorHAnsi"/>
          <w:color w:val="000000"/>
          <w:vertAlign w:val="subscript"/>
        </w:rPr>
        <w:t>2</w:t>
      </w:r>
      <w:r w:rsidRPr="00A17494">
        <w:rPr>
          <w:color w:val="000000"/>
          <w:vertAlign w:val="superscript"/>
        </w:rPr>
        <w:footnoteReference w:id="14"/>
      </w:r>
      <w:r w:rsidR="0098466F">
        <w:rPr>
          <w:rFonts w:cstheme="minorHAnsi"/>
          <w:color w:val="000000"/>
        </w:rPr>
        <w:t>.</w:t>
      </w:r>
    </w:p>
    <w:p w14:paraId="2D957C32" w14:textId="2AE62291" w:rsidR="00A17494" w:rsidRPr="00A17494" w:rsidRDefault="00A17494" w:rsidP="00A17494">
      <w:pPr>
        <w:rPr>
          <w:rFonts w:cstheme="minorHAnsi"/>
          <w:color w:val="000000"/>
        </w:rPr>
      </w:pPr>
      <w:r w:rsidRPr="00A17494">
        <w:rPr>
          <w:rFonts w:cstheme="minorHAnsi"/>
          <w:color w:val="000000"/>
        </w:rPr>
        <w:lastRenderedPageBreak/>
        <w:t xml:space="preserve">Cele ochrony środowiska zostały określone w szczególności w Planie Rozwoju Kraju 2013, a także  w Regionalnym Planie dla Górnych Łużyc i Dolnego Śląska 2002 (z pierwszą aktualizacją w 2010 r. i drugą aktualizacją, która jest obecnie przygotowywana) i związanym z nim Ramowym Planie Krajobrazowym z 2007 r. Istotny z punktu widzenia celów ochrony środowiska jest także Program i plan działania na rzecz różnorodności biologicznej w Wolnym Państwie Saksonii z 2009 r. Ewaluacja tego programu przeprowadzona w 2020 r. wykazała, że "gatunki i siedliska nadal tracą na liczebności" </w:t>
      </w:r>
      <w:r w:rsidRPr="00A17494">
        <w:rPr>
          <w:color w:val="000000"/>
        </w:rPr>
        <w:footnoteReference w:id="15"/>
      </w:r>
      <w:r w:rsidRPr="00A17494">
        <w:rPr>
          <w:rFonts w:cstheme="minorHAnsi"/>
          <w:color w:val="000000"/>
        </w:rPr>
        <w:t xml:space="preserve"> (str. 23). Wniosek ten ma szczególne znaczenie, ponieważ oc</w:t>
      </w:r>
      <w:r w:rsidR="00150F18">
        <w:rPr>
          <w:rFonts w:cstheme="minorHAnsi"/>
          <w:color w:val="000000"/>
        </w:rPr>
        <w:t>ena zgodności zamierzeń Programu</w:t>
      </w:r>
      <w:r w:rsidRPr="00A17494">
        <w:rPr>
          <w:rFonts w:cstheme="minorHAnsi"/>
          <w:color w:val="000000"/>
        </w:rPr>
        <w:t xml:space="preserve"> została przeprowadzona w odniesieniu do ww. dokumentów </w:t>
      </w:r>
      <w:r w:rsidR="00502272">
        <w:rPr>
          <w:rFonts w:cstheme="minorHAnsi"/>
          <w:color w:val="000000"/>
        </w:rPr>
        <w:t>z uwzględnieniem celów sformułowanych w następujący sposób:</w:t>
      </w:r>
    </w:p>
    <w:p w14:paraId="3D6C4256" w14:textId="483ABCB9" w:rsidR="00C32651" w:rsidRPr="00A17494" w:rsidRDefault="00A17494" w:rsidP="000A5F23">
      <w:pPr>
        <w:pStyle w:val="Akapitzlist"/>
        <w:numPr>
          <w:ilvl w:val="0"/>
          <w:numId w:val="27"/>
        </w:numPr>
        <w:tabs>
          <w:tab w:val="num" w:pos="426"/>
        </w:tabs>
        <w:rPr>
          <w:rFonts w:cstheme="minorBidi"/>
          <w:color w:val="000000"/>
        </w:rPr>
      </w:pPr>
      <w:r w:rsidRPr="31191127">
        <w:rPr>
          <w:rFonts w:cstheme="minorBidi"/>
          <w:color w:val="000000"/>
        </w:rPr>
        <w:t>Powstrzymanie niszczenia środowiska naturalnego, edukacja, a także podnoszenie świadomości ekologicznej i oszczędne korzystanie z zasobów w celu zachowania przyrody i krajobrazu dla przyszłych pokoleń</w:t>
      </w:r>
      <w:r w:rsidRPr="00A17494">
        <w:rPr>
          <w:vertAlign w:val="superscript"/>
        </w:rPr>
        <w:footnoteReference w:id="16"/>
      </w:r>
      <w:r w:rsidRPr="31191127">
        <w:rPr>
          <w:rFonts w:cstheme="minorBidi"/>
          <w:color w:val="000000"/>
        </w:rPr>
        <w:t>,</w:t>
      </w:r>
    </w:p>
    <w:p w14:paraId="218AEA9D" w14:textId="17BE16C2" w:rsidR="00A17494" w:rsidRDefault="00A17494" w:rsidP="000A5F23">
      <w:pPr>
        <w:pStyle w:val="Akapitzlist"/>
        <w:numPr>
          <w:ilvl w:val="0"/>
          <w:numId w:val="27"/>
        </w:numPr>
        <w:tabs>
          <w:tab w:val="num" w:pos="426"/>
        </w:tabs>
        <w:spacing w:before="100" w:beforeAutospacing="1" w:after="100" w:afterAutospacing="1" w:line="240" w:lineRule="auto"/>
        <w:jc w:val="both"/>
      </w:pPr>
      <w:r w:rsidRPr="00317895">
        <w:t>Zajęcie się negatywnymi skutkami zmian klimatycznych w postaci ekstremalnych zjawisk pogodowych i klęsk żywiołowych, a także potrzebą dostosowania gotowości służb oraz odpowiedniego przygotowania i reagowania na takie zdarzenia.</w:t>
      </w:r>
    </w:p>
    <w:p w14:paraId="69575B74" w14:textId="14140EEE" w:rsidR="00A17494" w:rsidRDefault="00A17494" w:rsidP="00A17494">
      <w:pPr>
        <w:rPr>
          <w:rFonts w:cstheme="minorHAnsi"/>
          <w:color w:val="000000"/>
        </w:rPr>
      </w:pPr>
      <w:r>
        <w:rPr>
          <w:rFonts w:cstheme="minorHAnsi"/>
          <w:color w:val="000000"/>
        </w:rPr>
        <w:t xml:space="preserve">Dla oceny celów OŚ i uwzględniania zasad zrównoważonego rozwoju uwzględnić </w:t>
      </w:r>
      <w:r w:rsidRPr="00773A7C">
        <w:rPr>
          <w:rFonts w:cstheme="minorHAnsi"/>
          <w:b/>
          <w:color w:val="000000"/>
        </w:rPr>
        <w:t xml:space="preserve">Strategię Zrównoważonego Rozwoju Wolnego Kraju Związkowego Saksonii dla realizacji 17 globalnych celów zrównoważonego rozwoju </w:t>
      </w:r>
      <w:r w:rsidRPr="00773A7C">
        <w:rPr>
          <w:rFonts w:cstheme="minorHAnsi"/>
          <w:b/>
          <w:color w:val="000000"/>
        </w:rPr>
        <w:softHyphen/>
        <w:t>na poziomie regionalnym (2018)</w:t>
      </w:r>
      <w:r w:rsidRPr="00FE1ECB">
        <w:rPr>
          <w:rFonts w:cstheme="minorHAnsi"/>
          <w:color w:val="000000"/>
        </w:rPr>
        <w:t xml:space="preserve">.  </w:t>
      </w:r>
      <w:r>
        <w:rPr>
          <w:rFonts w:cstheme="minorHAnsi"/>
          <w:color w:val="000000"/>
        </w:rPr>
        <w:t xml:space="preserve">Obszary jej działania obejmują m.in. zagadnienia takie jak klimat, różnorodność biologiczną i zdrowie ludzkie, co jest bezpośrednio powiązane z SOOS dla </w:t>
      </w:r>
      <w:r w:rsidR="00150F18">
        <w:rPr>
          <w:rFonts w:cstheme="minorHAnsi"/>
          <w:color w:val="000000"/>
        </w:rPr>
        <w:t>Programu.</w:t>
      </w:r>
    </w:p>
    <w:p w14:paraId="575C69D9" w14:textId="77777777" w:rsidR="00A17494" w:rsidRDefault="00A17494" w:rsidP="00A17494">
      <w:pPr>
        <w:rPr>
          <w:iCs/>
        </w:rPr>
      </w:pPr>
      <w:r>
        <w:rPr>
          <w:iCs/>
        </w:rPr>
        <w:t xml:space="preserve">W rozdziale 3 </w:t>
      </w:r>
      <w:r>
        <w:rPr>
          <w:b/>
          <w:iCs/>
        </w:rPr>
        <w:t>Program Energia i Klimat</w:t>
      </w:r>
      <w:r w:rsidRPr="00FE1ECB">
        <w:rPr>
          <w:b/>
          <w:iCs/>
        </w:rPr>
        <w:t xml:space="preserve"> Saksonia </w:t>
      </w:r>
      <w:r w:rsidRPr="00225DEA">
        <w:rPr>
          <w:b/>
          <w:iCs/>
        </w:rPr>
        <w:t>2021</w:t>
      </w:r>
      <w:r>
        <w:rPr>
          <w:iCs/>
        </w:rPr>
        <w:t xml:space="preserve"> sformułowano wytyczne dla polityki klimatycznej i energetycznej Saksonii. Obejmują one elementy ochrony klimatu, jak również elementy zarządzania skutkami zmian klimatu. Mamy tu do czynienia z otwartą dyskusją na temat sprzecznych celów, zwłaszcza w odniesieniu do przystępnych cenowo </w:t>
      </w:r>
      <w:r w:rsidRPr="00467132">
        <w:rPr>
          <w:iCs/>
        </w:rPr>
        <w:t xml:space="preserve">dostaw energii.  Deklarowanym celem jest </w:t>
      </w:r>
      <w:r w:rsidRPr="00FE1ECB">
        <w:rPr>
          <w:rFonts w:cs="Rotis Sans Serif Pro Light"/>
          <w:color w:val="000000"/>
        </w:rPr>
        <w:t xml:space="preserve">utrzymanie wzrostu temperatury na świecie znacznie poniżej 2 stopni. </w:t>
      </w:r>
      <w:r>
        <w:rPr>
          <w:rFonts w:cs="Rotis Sans Serif Pro Light"/>
          <w:color w:val="000000"/>
        </w:rPr>
        <w:t xml:space="preserve">Cele w zakresie redukcji na szczeblu federalnym przedstawiono (w porównaniu z 1990 r.) w następujący sposób: 2030: -55%; dostosowanie do -65%; 2040: -70%; dostosowanie do 88%; 2050: - 80% - -95%; dostosowanie do 97% do roku 2045). W odniesieniu do strategii i </w:t>
      </w:r>
      <w:r>
        <w:rPr>
          <w:rFonts w:cs="Rotis Sans Serif Pro Light"/>
          <w:color w:val="000000"/>
        </w:rPr>
        <w:lastRenderedPageBreak/>
        <w:t xml:space="preserve">środków dostosowawczych do zmian klimatu szczególną uwagę zwraca się na obfite opady z możliwością powstawania </w:t>
      </w:r>
      <w:r>
        <w:rPr>
          <w:rFonts w:cstheme="minorHAnsi"/>
          <w:color w:val="000000"/>
        </w:rPr>
        <w:t xml:space="preserve">powodzi, a także </w:t>
      </w:r>
      <w:r>
        <w:rPr>
          <w:rFonts w:cs="Rotis Sans Serif Pro Light"/>
          <w:color w:val="000000"/>
        </w:rPr>
        <w:t>okresy suszy i upałów.</w:t>
      </w:r>
    </w:p>
    <w:p w14:paraId="0F559B94" w14:textId="5CB6A0D0" w:rsidR="00A17494" w:rsidRDefault="00A17494" w:rsidP="00A17494">
      <w:r w:rsidRPr="00FE1ECB">
        <w:rPr>
          <w:b/>
          <w:iCs/>
        </w:rPr>
        <w:t xml:space="preserve">Plan zagospodarowania przestrzennego 2013 określa </w:t>
      </w:r>
      <w:r>
        <w:rPr>
          <w:iCs/>
        </w:rPr>
        <w:t>"</w:t>
      </w:r>
      <w:r>
        <w:t>cele i zasady planowania przestrzennego w zakresie gospodarki przestrzennej i rozwoju Wolnego Kraju Związkowego Saksonii na podstawie oceny stanu przyrody i krajobrazu oraz zagospodarowania przestrzennego"</w:t>
      </w:r>
      <w:r>
        <w:rPr>
          <w:rStyle w:val="Odwoanieprzypisudolnego"/>
        </w:rPr>
        <w:footnoteReference w:id="17"/>
      </w:r>
      <w:r>
        <w:t xml:space="preserve"> Zawarto w nim szereg ważnych problemów, w tym dotyczących środowiska. Mapa 7 planu zagospodarowania przestrzennego</w:t>
      </w:r>
      <w:r w:rsidR="0011688A">
        <w:t xml:space="preserve"> </w:t>
      </w:r>
      <w:r>
        <w:t xml:space="preserve">"Zarys obszaru dla wyznaczenia nadrzędnej sieci biotopów na dużą skalę" </w:t>
      </w:r>
      <w:r w:rsidR="0011688A">
        <w:t xml:space="preserve">(poglądowa rycina poniżej) </w:t>
      </w:r>
      <w:r>
        <w:t xml:space="preserve">pokazuje, że na obszarze wsparcia znajduje się wiele obszarów, które należą do kategorii  tzw. obszarów rdzeniowych (niem. </w:t>
      </w:r>
      <w:proofErr w:type="spellStart"/>
      <w:r>
        <w:t>Kernbereiche</w:t>
      </w:r>
      <w:proofErr w:type="spellEnd"/>
      <w:r>
        <w:t xml:space="preserve">) i  tzw. obszarów łączących (niem. </w:t>
      </w:r>
      <w:proofErr w:type="spellStart"/>
      <w:r>
        <w:t>Verbindungsbereiche</w:t>
      </w:r>
      <w:proofErr w:type="spellEnd"/>
      <w:r>
        <w:t xml:space="preserve">) dla sieci biotopów (patrz mapa poniżej). Należy je wziąć pod uwagę, szczególnie w przypadku środków specyficznych dla danej przestrzeni. To </w:t>
      </w:r>
      <w:r>
        <w:rPr>
          <w:rFonts w:cstheme="minorHAnsi"/>
        </w:rPr>
        <w:t>samo dotyczy "</w:t>
      </w:r>
      <w:r>
        <w:t>niezagospodarowanych obszarów o małym natężeniu ruchu (UZVR)" w regionie (mapa 5 planu zagospodarowania).</w:t>
      </w:r>
    </w:p>
    <w:p w14:paraId="623E25E6" w14:textId="77777777" w:rsidR="00A17494" w:rsidRDefault="00A17494" w:rsidP="00A17494">
      <w:r>
        <w:rPr>
          <w:noProof/>
          <w:lang w:eastAsia="pl-PL"/>
        </w:rPr>
        <mc:AlternateContent>
          <mc:Choice Requires="wps">
            <w:drawing>
              <wp:anchor distT="0" distB="0" distL="114300" distR="114300" simplePos="0" relativeHeight="251657216" behindDoc="0" locked="0" layoutInCell="1" allowOverlap="1" wp14:anchorId="085E43A0" wp14:editId="154AE4DD">
                <wp:simplePos x="0" y="0"/>
                <wp:positionH relativeFrom="column">
                  <wp:posOffset>3100705</wp:posOffset>
                </wp:positionH>
                <wp:positionV relativeFrom="paragraph">
                  <wp:posOffset>290195</wp:posOffset>
                </wp:positionV>
                <wp:extent cx="2476500" cy="1841500"/>
                <wp:effectExtent l="0" t="0" r="19050" b="25400"/>
                <wp:wrapNone/>
                <wp:docPr id="13" name="Text Box 2"/>
                <wp:cNvGraphicFramePr/>
                <a:graphic xmlns:a="http://schemas.openxmlformats.org/drawingml/2006/main">
                  <a:graphicData uri="http://schemas.microsoft.com/office/word/2010/wordprocessingShape">
                    <wps:wsp>
                      <wps:cNvSpPr txBox="1"/>
                      <wps:spPr>
                        <a:xfrm>
                          <a:off x="0" y="0"/>
                          <a:ext cx="2476500" cy="1841500"/>
                        </a:xfrm>
                        <a:prstGeom prst="rect">
                          <a:avLst/>
                        </a:prstGeom>
                        <a:solidFill>
                          <a:schemeClr val="lt1"/>
                        </a:solidFill>
                        <a:ln w="6350">
                          <a:solidFill>
                            <a:prstClr val="black"/>
                          </a:solidFill>
                        </a:ln>
                      </wps:spPr>
                      <wps:txbx>
                        <w:txbxContent>
                          <w:p w14:paraId="766359CC" w14:textId="77777777" w:rsidR="00024A58" w:rsidRDefault="00024A58" w:rsidP="00A17494">
                            <w:r>
                              <w:rPr>
                                <w:noProof/>
                                <w:lang w:eastAsia="pl-PL"/>
                              </w:rPr>
                              <w:drawing>
                                <wp:inline distT="0" distB="0" distL="0" distR="0" wp14:anchorId="5C78E669" wp14:editId="252C3B5D">
                                  <wp:extent cx="2305685" cy="1708150"/>
                                  <wp:effectExtent l="0" t="0" r="0" b="6350"/>
                                  <wp:docPr id="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8590" t="53814" r="31704" b="4770"/>
                                          <a:stretch/>
                                        </pic:blipFill>
                                        <pic:spPr bwMode="auto">
                                          <a:xfrm>
                                            <a:off x="0" y="0"/>
                                            <a:ext cx="2310695" cy="1711862"/>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5E43A0" id="_x0000_t202" coordsize="21600,21600" o:spt="202" path="m,l,21600r21600,l21600,xe">
                <v:stroke joinstyle="miter"/>
                <v:path gradientshapeok="t" o:connecttype="rect"/>
              </v:shapetype>
              <v:shape id="Text Box 2" o:spid="_x0000_s1026" type="#_x0000_t202" style="position:absolute;margin-left:244.15pt;margin-top:22.85pt;width:195pt;height:1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" fillcolor="white [3201]" strokeweight=".5pt">
                <v:textbox>
                  <w:txbxContent>
                    <w:p w14:paraId="766359CC" w14:textId="77777777" w:rsidR="00024A58" w:rsidRDefault="00024A58" w:rsidP="00A17494">
                      <w:r>
                        <w:rPr>
                          <w:noProof/>
                          <w:lang w:eastAsia="pl-PL"/>
                        </w:rPr>
                        <w:drawing>
                          <wp:inline distT="0" distB="0" distL="0" distR="0" wp14:anchorId="5C78E669" wp14:editId="252C3B5D">
                            <wp:extent cx="2305685" cy="1708150"/>
                            <wp:effectExtent l="0" t="0" r="0" b="6350"/>
                            <wp:docPr id="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8590" t="53814" r="31704" b="4770"/>
                                    <a:stretch/>
                                  </pic:blipFill>
                                  <pic:spPr bwMode="auto">
                                    <a:xfrm>
                                      <a:off x="0" y="0"/>
                                      <a:ext cx="2310695" cy="1711862"/>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Pr>
          <w:noProof/>
          <w:lang w:eastAsia="pl-PL"/>
        </w:rPr>
        <w:drawing>
          <wp:inline distT="0" distB="0" distL="0" distR="0" wp14:anchorId="101CD3EE" wp14:editId="3CFB0EFA">
            <wp:extent cx="2907277" cy="2520950"/>
            <wp:effectExtent l="0" t="0" r="762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6516" t="17427" r="4542" b="2698"/>
                    <a:stretch/>
                  </pic:blipFill>
                  <pic:spPr bwMode="auto">
                    <a:xfrm>
                      <a:off x="0" y="0"/>
                      <a:ext cx="2915068" cy="2527705"/>
                    </a:xfrm>
                    <a:prstGeom prst="rect">
                      <a:avLst/>
                    </a:prstGeom>
                    <a:ln>
                      <a:noFill/>
                    </a:ln>
                    <a:extLst>
                      <a:ext uri="{53640926-AAD7-44D8-BBD7-CCE9431645EC}">
                        <a14:shadowObscured xmlns:a14="http://schemas.microsoft.com/office/drawing/2010/main"/>
                      </a:ext>
                    </a:extLst>
                  </pic:spPr>
                </pic:pic>
              </a:graphicData>
            </a:graphic>
          </wp:inline>
        </w:drawing>
      </w:r>
    </w:p>
    <w:p w14:paraId="0540DE0C" w14:textId="77777777" w:rsidR="00A17494" w:rsidRDefault="00A17494" w:rsidP="00A17494">
      <w:pPr>
        <w:rPr>
          <w:i/>
        </w:rPr>
      </w:pPr>
      <w:r w:rsidRPr="00FE1ECB">
        <w:rPr>
          <w:i/>
        </w:rPr>
        <w:t>Fragment mapy: Mapa obszaru dla wyznaczenia wielkoskalowej, wzajemnie powiązanej sieci biotopów".</w:t>
      </w:r>
    </w:p>
    <w:p w14:paraId="24931EA5" w14:textId="7DBAF03B" w:rsidR="00A17494" w:rsidRDefault="00A17494" w:rsidP="00502272">
      <w:pPr>
        <w:rPr>
          <w:rFonts w:cstheme="minorHAnsi"/>
        </w:rPr>
      </w:pPr>
      <w:r w:rsidRPr="00FE1ECB">
        <w:rPr>
          <w:b/>
        </w:rPr>
        <w:t>Plan regionalny dla Górnych Łużyc i Dolnego Śląska</w:t>
      </w:r>
      <w:r>
        <w:rPr>
          <w:rStyle w:val="Odwoanieprzypisudolnego"/>
        </w:rPr>
        <w:footnoteReference w:id="18"/>
      </w:r>
      <w:r w:rsidRPr="00FE1ECB">
        <w:rPr>
          <w:b/>
        </w:rPr>
        <w:t xml:space="preserve"> </w:t>
      </w:r>
      <w:r>
        <w:t xml:space="preserve">jest zgodny z obszarem wsparcia </w:t>
      </w:r>
      <w:r w:rsidR="00150F18">
        <w:t>Programu</w:t>
      </w:r>
      <w:r>
        <w:t xml:space="preserve"> po </w:t>
      </w:r>
      <w:r>
        <w:rPr>
          <w:rFonts w:cstheme="minorHAnsi"/>
        </w:rPr>
        <w:t xml:space="preserve">stronie niemieckiej. Jego uzupełnieniem jest </w:t>
      </w:r>
      <w:r>
        <w:rPr>
          <w:rFonts w:cstheme="minorHAnsi"/>
          <w:b/>
        </w:rPr>
        <w:t>Ramowy Plan K</w:t>
      </w:r>
      <w:r w:rsidRPr="00FE1ECB">
        <w:rPr>
          <w:rFonts w:cstheme="minorHAnsi"/>
          <w:b/>
        </w:rPr>
        <w:t xml:space="preserve">rajobrazowy </w:t>
      </w:r>
      <w:r w:rsidRPr="00647032">
        <w:rPr>
          <w:rFonts w:cstheme="minorHAnsi"/>
        </w:rPr>
        <w:t xml:space="preserve">z </w:t>
      </w:r>
      <w:r w:rsidRPr="00647032">
        <w:rPr>
          <w:rFonts w:cstheme="minorHAnsi"/>
        </w:rPr>
        <w:lastRenderedPageBreak/>
        <w:t>2007</w:t>
      </w:r>
      <w:r w:rsidRPr="00647032">
        <w:rPr>
          <w:rStyle w:val="Odwoanieprzypisudolnego"/>
          <w:rFonts w:cstheme="minorHAnsi"/>
        </w:rPr>
        <w:footnoteReference w:id="19"/>
      </w:r>
      <w:r w:rsidRPr="00647032">
        <w:rPr>
          <w:rFonts w:cstheme="minorHAnsi"/>
        </w:rPr>
        <w:t xml:space="preserve"> roku, w którym </w:t>
      </w:r>
      <w:r w:rsidRPr="00FE1ECB">
        <w:rPr>
          <w:rFonts w:cstheme="minorHAnsi"/>
          <w:color w:val="000000"/>
          <w:shd w:val="clear" w:color="auto" w:fill="FFFFFF"/>
        </w:rPr>
        <w:t xml:space="preserve">przedstawiono obecną sytuację i perspektywy rozwoju przyrody i krajobrazu w regionie. W </w:t>
      </w:r>
      <w:r>
        <w:rPr>
          <w:rFonts w:cstheme="minorHAnsi"/>
          <w:color w:val="000000"/>
          <w:shd w:val="clear" w:color="auto" w:fill="FFFFFF"/>
        </w:rPr>
        <w:t>szczególności rozdział 3 "Cel główny" wraz z podrozdziałami 3.1 "</w:t>
      </w:r>
      <w:r>
        <w:t xml:space="preserve">Cele ochrony, utrzymania i rozwoju" oraz 3.2 "Koncepcja zintegrowanego rozwoju" powinny być brane </w:t>
      </w:r>
      <w:r>
        <w:rPr>
          <w:rFonts w:cstheme="minorHAnsi"/>
          <w:color w:val="000000"/>
          <w:shd w:val="clear" w:color="auto" w:fill="FFFFFF"/>
        </w:rPr>
        <w:t xml:space="preserve">pod uwagę </w:t>
      </w:r>
      <w:r>
        <w:t>przy realizacji dział</w:t>
      </w:r>
      <w:r w:rsidR="00150F18">
        <w:t>ań na obszarze wsparcia Programu</w:t>
      </w:r>
      <w:r>
        <w:t>. Rozdział 4 "Realizacja celów poprzez instrumenty ochrony przyrody i zarządzania krajobrazem (katalog działań)" może służyć jako wytyczne dla projektó</w:t>
      </w:r>
      <w:r w:rsidR="00150F18">
        <w:t>w prowadzonych w ramach Programu</w:t>
      </w:r>
      <w:r>
        <w:t xml:space="preserve">. W tym przypadku stwierdzenia zawarte na mapach, takich jak "Krajobraz łączności ekologicznej jako wynik łączności siedlisk" (patrz </w:t>
      </w:r>
      <w:r w:rsidR="0011688A">
        <w:t xml:space="preserve">poglądowe ryciny </w:t>
      </w:r>
      <w:r>
        <w:t>poniżej) mają kluczowe znaczenie dla projektów</w:t>
      </w:r>
      <w:r w:rsidR="00150F18">
        <w:t xml:space="preserve"> realizowanych w ramach Programu</w:t>
      </w:r>
      <w:r>
        <w:t>.</w:t>
      </w:r>
    </w:p>
    <w:p w14:paraId="3B0B60D4" w14:textId="77777777" w:rsidR="00A17494" w:rsidRDefault="00A17494" w:rsidP="00A17494">
      <w:r>
        <w:rPr>
          <w:noProof/>
          <w:lang w:eastAsia="pl-PL"/>
        </w:rPr>
        <mc:AlternateContent>
          <mc:Choice Requires="wps">
            <w:drawing>
              <wp:anchor distT="0" distB="0" distL="114300" distR="114300" simplePos="0" relativeHeight="251659264" behindDoc="0" locked="0" layoutInCell="1" allowOverlap="1" wp14:anchorId="067A6B89" wp14:editId="217C0AAA">
                <wp:simplePos x="0" y="0"/>
                <wp:positionH relativeFrom="column">
                  <wp:posOffset>2726055</wp:posOffset>
                </wp:positionH>
                <wp:positionV relativeFrom="paragraph">
                  <wp:posOffset>27940</wp:posOffset>
                </wp:positionV>
                <wp:extent cx="2520950" cy="2997200"/>
                <wp:effectExtent l="0" t="0" r="0" b="0"/>
                <wp:wrapNone/>
                <wp:docPr id="26" name="Text Box 5"/>
                <wp:cNvGraphicFramePr/>
                <a:graphic xmlns:a="http://schemas.openxmlformats.org/drawingml/2006/main">
                  <a:graphicData uri="http://schemas.microsoft.com/office/word/2010/wordprocessingShape">
                    <wps:wsp>
                      <wps:cNvSpPr txBox="1"/>
                      <wps:spPr>
                        <a:xfrm>
                          <a:off x="0" y="0"/>
                          <a:ext cx="2520950" cy="2997200"/>
                        </a:xfrm>
                        <a:prstGeom prst="rect">
                          <a:avLst/>
                        </a:prstGeom>
                        <a:solidFill>
                          <a:schemeClr val="lt1"/>
                        </a:solidFill>
                        <a:ln w="6350">
                          <a:noFill/>
                        </a:ln>
                      </wps:spPr>
                      <wps:txbx>
                        <w:txbxContent>
                          <w:p w14:paraId="2CEE23DF" w14:textId="77777777" w:rsidR="00024A58" w:rsidRDefault="00024A58" w:rsidP="00A17494">
                            <w:r>
                              <w:rPr>
                                <w:noProof/>
                                <w:lang w:eastAsia="pl-PL"/>
                              </w:rPr>
                              <w:drawing>
                                <wp:inline distT="0" distB="0" distL="0" distR="0" wp14:anchorId="46E2E79F" wp14:editId="09DC8ECA">
                                  <wp:extent cx="2260600" cy="2889046"/>
                                  <wp:effectExtent l="0" t="0" r="6350" b="6985"/>
                                  <wp:docPr id="30" name="Picture 6" descr="https://www.rpv-oberlausitz-niederschlesien.de/index.php?eID=tx_securedownloads&amp;p=464&amp;u=0&amp;g=0&amp;t=1625154366&amp;hash=502d32636678c9d349682efc723cfae6eb01b546&amp;file=/fileadmin/Karten/Regionalplanung/Landschaftsrahmenplan/Karte_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rpv-oberlausitz-niederschlesien.de/index.php?eID=tx_securedownloads&amp;p=464&amp;u=0&amp;g=0&amp;t=1625154366&amp;hash=502d32636678c9d349682efc723cfae6eb01b546&amp;file=/fileadmin/Karten/Regionalplanung/Landschaftsrahmenplan/Karte_3-1.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63981" cy="289336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A6B89" id="Text Box 5" o:spid="_x0000_s1027" type="#_x0000_t202" style="position:absolute;margin-left:214.65pt;margin-top:2.2pt;width:198.5pt;height:2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" fillcolor="white [3201]" stroked="f" strokeweight=".5pt">
                <v:textbox>
                  <w:txbxContent>
                    <w:p w14:paraId="2CEE23DF" w14:textId="77777777" w:rsidR="00024A58" w:rsidRDefault="00024A58" w:rsidP="00A17494">
                      <w:r>
                        <w:rPr>
                          <w:noProof/>
                          <w:lang w:eastAsia="pl-PL"/>
                        </w:rPr>
                        <w:drawing>
                          <wp:inline distT="0" distB="0" distL="0" distR="0" wp14:anchorId="46E2E79F" wp14:editId="09DC8ECA">
                            <wp:extent cx="2260600" cy="2889046"/>
                            <wp:effectExtent l="0" t="0" r="6350" b="6985"/>
                            <wp:docPr id="30" name="Picture 6" descr="https://www.rpv-oberlausitz-niederschlesien.de/index.php?eID=tx_securedownloads&amp;p=464&amp;u=0&amp;g=0&amp;t=1625154366&amp;hash=502d32636678c9d349682efc723cfae6eb01b546&amp;file=/fileadmin/Karten/Regionalplanung/Landschaftsrahmenplan/Karte_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rpv-oberlausitz-niederschlesien.de/index.php?eID=tx_securedownloads&amp;p=464&amp;u=0&amp;g=0&amp;t=1625154366&amp;hash=502d32636678c9d349682efc723cfae6eb01b546&amp;file=/fileadmin/Karten/Regionalplanung/Landschaftsrahmenplan/Karte_3-1.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63981" cy="2893367"/>
                                    </a:xfrm>
                                    <a:prstGeom prst="rect">
                                      <a:avLst/>
                                    </a:prstGeom>
                                    <a:noFill/>
                                    <a:ln>
                                      <a:noFill/>
                                    </a:ln>
                                  </pic:spPr>
                                </pic:pic>
                              </a:graphicData>
                            </a:graphic>
                          </wp:inline>
                        </w:drawing>
                      </w:r>
                    </w:p>
                  </w:txbxContent>
                </v:textbox>
              </v:shape>
            </w:pict>
          </mc:Fallback>
        </mc:AlternateContent>
      </w:r>
      <w:r>
        <w:rPr>
          <w:noProof/>
          <w:lang w:eastAsia="pl-PL"/>
        </w:rPr>
        <w:drawing>
          <wp:inline distT="0" distB="0" distL="0" distR="0" wp14:anchorId="2EB1CF76" wp14:editId="7670A214">
            <wp:extent cx="2337909" cy="2997200"/>
            <wp:effectExtent l="0" t="0" r="5715" b="0"/>
            <wp:docPr id="28" name="Picture 4" descr="https://www.rpv-oberlausitz-niederschlesien.de/index.php?eID=tx_securedownloads&amp;p=464&amp;u=0&amp;g=0&amp;t=1625154366&amp;hash=a5b9b106fd31a1265384cd6075b3277bce1b8dc4&amp;file=/fileadmin/Karten/Regionalplanung/Landschaftsrahmenplan/Karte_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rpv-oberlausitz-niederschlesien.de/index.php?eID=tx_securedownloads&amp;p=464&amp;u=0&amp;g=0&amp;t=1625154366&amp;hash=a5b9b106fd31a1265384cd6075b3277bce1b8dc4&amp;file=/fileadmin/Karten/Regionalplanung/Landschaftsrahmenplan/Karte_2.1-3.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40109" cy="3000021"/>
                    </a:xfrm>
                    <a:prstGeom prst="rect">
                      <a:avLst/>
                    </a:prstGeom>
                    <a:noFill/>
                    <a:ln>
                      <a:noFill/>
                    </a:ln>
                  </pic:spPr>
                </pic:pic>
              </a:graphicData>
            </a:graphic>
          </wp:inline>
        </w:drawing>
      </w:r>
    </w:p>
    <w:p w14:paraId="3E8E8A65" w14:textId="4066286B" w:rsidR="00A17494" w:rsidRDefault="00A17494" w:rsidP="00A17494">
      <w:pPr>
        <w:spacing w:after="0" w:line="240" w:lineRule="auto"/>
        <w:rPr>
          <w:i/>
        </w:rPr>
      </w:pPr>
      <w:r w:rsidRPr="00FE1ECB">
        <w:rPr>
          <w:i/>
        </w:rPr>
        <w:t xml:space="preserve">Mapa </w:t>
      </w:r>
      <w:r>
        <w:rPr>
          <w:i/>
        </w:rPr>
        <w:t xml:space="preserve">2.1-3: </w:t>
      </w:r>
      <w:r w:rsidRPr="00FE1ECB">
        <w:rPr>
          <w:i/>
        </w:rPr>
        <w:t xml:space="preserve">"Sieć ekologiczna" </w:t>
      </w:r>
      <w:r>
        <w:rPr>
          <w:i/>
        </w:rPr>
        <w:tab/>
      </w:r>
      <w:r w:rsidR="0011688A">
        <w:rPr>
          <w:i/>
        </w:rPr>
        <w:t xml:space="preserve">  </w:t>
      </w:r>
      <w:r>
        <w:rPr>
          <w:i/>
        </w:rPr>
        <w:t>Mapa 3-1: Koncepcja zintegrowanego rozwoju</w:t>
      </w:r>
    </w:p>
    <w:p w14:paraId="7D601550" w14:textId="77777777" w:rsidR="00A17494" w:rsidRDefault="00A17494" w:rsidP="00A17494">
      <w:pPr>
        <w:rPr>
          <w:i/>
        </w:rPr>
      </w:pPr>
      <w:r w:rsidRPr="00FE1ECB">
        <w:rPr>
          <w:i/>
        </w:rPr>
        <w:t>w wyniku łączności siedlisk".</w:t>
      </w:r>
    </w:p>
    <w:p w14:paraId="46652A2F" w14:textId="44AE47FC" w:rsidR="00A17494" w:rsidRDefault="00A17494" w:rsidP="00502272">
      <w:r w:rsidRPr="00565283">
        <w:rPr>
          <w:b/>
        </w:rPr>
        <w:t xml:space="preserve">Strategia </w:t>
      </w:r>
      <w:r w:rsidR="00502272" w:rsidRPr="00565283">
        <w:rPr>
          <w:b/>
        </w:rPr>
        <w:t>Zrównoważonego</w:t>
      </w:r>
      <w:r w:rsidRPr="00565283">
        <w:rPr>
          <w:b/>
        </w:rPr>
        <w:t xml:space="preserve"> Rozwoju Wolnego Kraju Związkowego Saksonii dotycząca realizacji 17 globalnych celów zrównoważonego rozwoju </w:t>
      </w:r>
      <w:r w:rsidRPr="00565283">
        <w:rPr>
          <w:b/>
        </w:rPr>
        <w:softHyphen/>
        <w:t>na poziomie regionalnym (2018)</w:t>
      </w:r>
      <w:r w:rsidRPr="00A17494">
        <w:t xml:space="preserve"> została podzielona na dziewięć obszarów działania, z których trzy mają bezpośrednie znaczenie dla SOOS: (2.3) Energia i klimat, (2.4) Zasoby naturalne i ich ochrona (2.7) oraz </w:t>
      </w:r>
      <w:bookmarkStart w:id="197" w:name="_Hlk76118286"/>
      <w:r w:rsidRPr="00A17494">
        <w:t>Zdrowie i jakość życia</w:t>
      </w:r>
      <w:bookmarkEnd w:id="197"/>
      <w:r w:rsidRPr="00A17494">
        <w:t xml:space="preserve">. W odniesieniu do redukcji emisji gazów cieplarnianych strategie odwołuje się  do celów określonych w Programie Energia i Klimat, które jak wspomniano </w:t>
      </w:r>
      <w:r w:rsidRPr="00A17494">
        <w:lastRenderedPageBreak/>
        <w:t xml:space="preserve">powyżej opierają się na ambitnych celach krajowych. Ponadto mowa jest o nowym programie energetyczno-klimatycznym Saksonii (jeszcze nieopublikowanym), w którym mają </w:t>
      </w:r>
      <w:r w:rsidRPr="00A17494">
        <w:softHyphen/>
        <w:t xml:space="preserve">zostać określone cele redukcyjne dla saksońskich </w:t>
      </w:r>
      <w:r w:rsidRPr="00A17494">
        <w:softHyphen/>
        <w:t>obszarów działania. Cele te, po ich opublikowaniu, muszą zostać uwzględnione</w:t>
      </w:r>
      <w:r w:rsidR="00150F18">
        <w:t xml:space="preserve"> w działaniach w ramach Programu</w:t>
      </w:r>
      <w:r w:rsidRPr="00A17494">
        <w:t>.</w:t>
      </w:r>
    </w:p>
    <w:p w14:paraId="55586B30" w14:textId="22ADE671" w:rsidR="00A17494" w:rsidRPr="00A17494" w:rsidRDefault="00A17494" w:rsidP="00502272">
      <w:r w:rsidRPr="00A17494">
        <w:t xml:space="preserve">Jeśli chodzi o rozwiązania z zakresu adaptacji do zmian klimatu, należy odnieść się do "Saksońskiej strategii adaptacyjnej dla rolnictwa" (2009), jak również do strategii dotyczących przekształcania lasów, bilansu wodnego i gospodarki wodnej oraz ochrony przeciwpowodziowej, które zostały omówione Strategii Zrównoważonego Rozwoju w </w:t>
      </w:r>
      <w:proofErr w:type="spellStart"/>
      <w:r w:rsidRPr="00A17494">
        <w:t>rodziałe</w:t>
      </w:r>
      <w:proofErr w:type="spellEnd"/>
      <w:r w:rsidRPr="00A17494">
        <w:t xml:space="preserve"> 2.4: "Naturalne źródła utrzymania i ochrona zasobów". Omówiono w nim również "Ochronę zasobów poprzez gospodarkę o obiegu zamkniętym", "Ochronę gleb i zrównoważone rolnictwo", "Zanieczyszczenie hałasem" oraz "Ochronę różnorodności biologicznej, przyrody i krajobrazów</w:t>
      </w:r>
      <w:r w:rsidR="00150F18">
        <w:t>". W kontekście środków Programu</w:t>
      </w:r>
      <w:r w:rsidRPr="00A17494">
        <w:t xml:space="preserve"> wszystkie te aspekty muszą zostać uwzględnione na etapie udzielania finansowego wsparcia. Szczególne znaczenie mają tutaj cele szczegółowe, takie jak: "Zachowanie sieci biotopów na 10% powierzchni kraju związkowego jako funkcjonującego systemu sieci biotopów", "Zachowanie nie rozdrobnionych, mało uczęszczanych obszarów w Saksonii" oraz "Działania na rzecz różnorodności biologicznej w krajobrazie użytkowanym rolniczo</w:t>
      </w:r>
      <w:r w:rsidRPr="00A17494">
        <w:softHyphen/>
        <w:t>, wzdłuż cieków wodnych i na terenach zalewowych". W przypadku działania priorytetowego "Restrukturyzacja i zrównoważone zarządzanie lasami" oprócz bardzo szerokiej liczby działań wymienia się "zwiększenie udziału powierzchni leśnej do 30 % powierzchni kraju do 2050 r.". W rozdziale (2.7) "Zdrowie i jakość życia" omówiono również tworzenie i rozbudowę struktur promujących zdrowie. Szczególnie w związku z tworzeniem środowiska, które umożliwia aktywne fizycznie życie (ćwiczenia, podróże i sport), należy uwzględnić cele promujące zdrowy tryb życia i pracy, dorastanie i starzenie się.</w:t>
      </w:r>
    </w:p>
    <w:p w14:paraId="70901B79" w14:textId="599218AA" w:rsidR="002A0AD2" w:rsidRDefault="001325B3" w:rsidP="002A0AD2">
      <w:pPr>
        <w:pStyle w:val="Nagwek3"/>
      </w:pPr>
      <w:bookmarkStart w:id="198" w:name="_Toc66809680"/>
      <w:bookmarkStart w:id="199" w:name="_Toc66969703"/>
      <w:bookmarkStart w:id="200" w:name="_Toc79528866"/>
      <w:bookmarkStart w:id="201" w:name="_Ref67568396"/>
      <w:bookmarkStart w:id="202" w:name="_Toc67562615"/>
      <w:r w:rsidRPr="00E81101">
        <w:t>Powiązania i k</w:t>
      </w:r>
      <w:r w:rsidR="001A701C" w:rsidRPr="00E81101">
        <w:t xml:space="preserve">omplementarność </w:t>
      </w:r>
      <w:r w:rsidR="00150F18">
        <w:t>Programu</w:t>
      </w:r>
      <w:r w:rsidR="001A701C" w:rsidRPr="00E81101">
        <w:t xml:space="preserve"> z działaniami innych programów regionalnych </w:t>
      </w:r>
      <w:r w:rsidR="0804E8F0">
        <w:t xml:space="preserve">w perspektywie </w:t>
      </w:r>
      <w:r w:rsidR="001A701C" w:rsidRPr="00E81101">
        <w:t>2021-2027 w odniesieniu do celów ochrony środowiska</w:t>
      </w:r>
      <w:bookmarkEnd w:id="198"/>
      <w:bookmarkEnd w:id="199"/>
      <w:bookmarkEnd w:id="200"/>
      <w:r w:rsidR="001A701C" w:rsidRPr="00E81101">
        <w:t xml:space="preserve"> </w:t>
      </w:r>
      <w:bookmarkEnd w:id="201"/>
    </w:p>
    <w:p w14:paraId="129461A1" w14:textId="62E67D6F" w:rsidR="006479C4" w:rsidRPr="006479C4" w:rsidRDefault="006479C4" w:rsidP="00502272">
      <w:r>
        <w:t xml:space="preserve">W ocenie zgodności z zasadami zrównoważonego rozwoju, zgodności z celami ochrony środowiska, a także uwzględniania </w:t>
      </w:r>
      <w:r w:rsidR="00150F18">
        <w:t>aspektów środowiskowych Programu</w:t>
      </w:r>
      <w:r>
        <w:t xml:space="preserve"> należy brać pod uwagę, że jest on jednym z wielu programów określających zasady wydatkowania środków unijnych w perspektywie 2021-2027. W obszarze wsparci</w:t>
      </w:r>
      <w:r w:rsidR="00150F18">
        <w:t>a dokument</w:t>
      </w:r>
      <w:r w:rsidR="007D0159">
        <w:t xml:space="preserve"> jest programem </w:t>
      </w:r>
      <w:r w:rsidR="583CF8E7">
        <w:t>komplementarnym</w:t>
      </w:r>
      <w:r>
        <w:t xml:space="preserve"> do regionalnych programów operacyjnych:</w:t>
      </w:r>
    </w:p>
    <w:p w14:paraId="08B4EC3E" w14:textId="62347EB0" w:rsidR="00B979E0" w:rsidRPr="007F48A1" w:rsidRDefault="00B979E0" w:rsidP="00502272">
      <w:pPr>
        <w:pStyle w:val="Akapitzlist"/>
        <w:numPr>
          <w:ilvl w:val="0"/>
          <w:numId w:val="23"/>
        </w:numPr>
        <w:spacing w:before="240"/>
        <w:jc w:val="both"/>
        <w:rPr>
          <w:rFonts w:asciiTheme="majorHAnsi" w:hAnsiTheme="majorHAnsi" w:cstheme="majorHAnsi"/>
        </w:rPr>
      </w:pPr>
      <w:r w:rsidRPr="007F48A1">
        <w:rPr>
          <w:rFonts w:asciiTheme="majorHAnsi" w:hAnsiTheme="majorHAnsi" w:cstheme="majorHAnsi"/>
        </w:rPr>
        <w:t xml:space="preserve">Regionalny Program Operacyjny Województwa Dolnośląskiego 2021-2027 </w:t>
      </w:r>
    </w:p>
    <w:p w14:paraId="1FD7B50E" w14:textId="07F65269" w:rsidR="00B979E0" w:rsidRPr="007F48A1" w:rsidRDefault="00B979E0" w:rsidP="00502272">
      <w:pPr>
        <w:pStyle w:val="Akapitzlist"/>
        <w:numPr>
          <w:ilvl w:val="0"/>
          <w:numId w:val="23"/>
        </w:numPr>
        <w:spacing w:before="240"/>
        <w:jc w:val="both"/>
        <w:rPr>
          <w:rFonts w:asciiTheme="majorHAnsi" w:hAnsiTheme="majorHAnsi" w:cstheme="majorHAnsi"/>
        </w:rPr>
      </w:pPr>
      <w:r w:rsidRPr="007F48A1">
        <w:rPr>
          <w:rFonts w:asciiTheme="majorHAnsi" w:hAnsiTheme="majorHAnsi" w:cstheme="majorHAnsi"/>
        </w:rPr>
        <w:lastRenderedPageBreak/>
        <w:t xml:space="preserve">Regionalny Program Operacyjny Województwa Lubuskiego 2021-2027 </w:t>
      </w:r>
    </w:p>
    <w:p w14:paraId="47617ABB" w14:textId="6C933538" w:rsidR="00173D29" w:rsidRPr="00317895" w:rsidRDefault="00B979E0" w:rsidP="00502272">
      <w:pPr>
        <w:pStyle w:val="Akapitzlist"/>
        <w:numPr>
          <w:ilvl w:val="0"/>
          <w:numId w:val="23"/>
        </w:numPr>
        <w:spacing w:before="240"/>
        <w:jc w:val="both"/>
        <w:rPr>
          <w:rFonts w:cs="Calibri Light"/>
          <w:lang w:val="de-DE"/>
        </w:rPr>
      </w:pPr>
      <w:r w:rsidRPr="00B740A8">
        <w:rPr>
          <w:lang w:val="de-DE"/>
        </w:rPr>
        <w:t>Operationelles Programm für den EFRE in Sachsen 2021-2027</w:t>
      </w:r>
      <w:r w:rsidR="000C5A78">
        <w:rPr>
          <w:lang w:val="de-DE"/>
        </w:rPr>
        <w:t xml:space="preserve"> (</w:t>
      </w:r>
      <w:proofErr w:type="spellStart"/>
      <w:r w:rsidR="000C5A78">
        <w:rPr>
          <w:lang w:val="de-DE"/>
        </w:rPr>
        <w:t>Program</w:t>
      </w:r>
      <w:proofErr w:type="spellEnd"/>
      <w:r w:rsidR="000C5A78">
        <w:rPr>
          <w:lang w:val="de-DE"/>
        </w:rPr>
        <w:t xml:space="preserve"> </w:t>
      </w:r>
      <w:proofErr w:type="spellStart"/>
      <w:r w:rsidR="000C5A78">
        <w:rPr>
          <w:lang w:val="de-DE"/>
        </w:rPr>
        <w:t>Operacyjny</w:t>
      </w:r>
      <w:proofErr w:type="spellEnd"/>
      <w:r w:rsidR="000C5A78">
        <w:rPr>
          <w:lang w:val="de-DE"/>
        </w:rPr>
        <w:t xml:space="preserve"> </w:t>
      </w:r>
      <w:proofErr w:type="spellStart"/>
      <w:r w:rsidR="000C5A78">
        <w:rPr>
          <w:lang w:val="de-DE"/>
        </w:rPr>
        <w:t>dla</w:t>
      </w:r>
      <w:proofErr w:type="spellEnd"/>
      <w:r w:rsidR="000C5A78">
        <w:rPr>
          <w:lang w:val="de-DE"/>
        </w:rPr>
        <w:t xml:space="preserve"> </w:t>
      </w:r>
      <w:proofErr w:type="spellStart"/>
      <w:r w:rsidR="000C5A78">
        <w:rPr>
          <w:lang w:val="de-DE"/>
        </w:rPr>
        <w:t>Europejskiego</w:t>
      </w:r>
      <w:proofErr w:type="spellEnd"/>
      <w:r w:rsidR="000C5A78">
        <w:rPr>
          <w:lang w:val="de-DE"/>
        </w:rPr>
        <w:t xml:space="preserve"> </w:t>
      </w:r>
      <w:proofErr w:type="spellStart"/>
      <w:r w:rsidR="000C5A78">
        <w:rPr>
          <w:lang w:val="de-DE"/>
        </w:rPr>
        <w:t>Funduszu</w:t>
      </w:r>
      <w:proofErr w:type="spellEnd"/>
      <w:r w:rsidR="000C5A78">
        <w:rPr>
          <w:lang w:val="de-DE"/>
        </w:rPr>
        <w:t xml:space="preserve"> </w:t>
      </w:r>
      <w:proofErr w:type="spellStart"/>
      <w:r w:rsidR="000C5A78">
        <w:rPr>
          <w:lang w:val="de-DE"/>
        </w:rPr>
        <w:t>Rozwoju</w:t>
      </w:r>
      <w:proofErr w:type="spellEnd"/>
      <w:r w:rsidR="000C5A78">
        <w:rPr>
          <w:lang w:val="de-DE"/>
        </w:rPr>
        <w:t xml:space="preserve"> </w:t>
      </w:r>
      <w:proofErr w:type="spellStart"/>
      <w:r w:rsidR="000C5A78">
        <w:rPr>
          <w:lang w:val="de-DE"/>
        </w:rPr>
        <w:t>Regionalnego</w:t>
      </w:r>
      <w:proofErr w:type="spellEnd"/>
      <w:r w:rsidR="000C5A78">
        <w:rPr>
          <w:lang w:val="de-DE"/>
        </w:rPr>
        <w:t xml:space="preserve"> w </w:t>
      </w:r>
      <w:proofErr w:type="spellStart"/>
      <w:r w:rsidR="000C5A78">
        <w:rPr>
          <w:lang w:val="de-DE"/>
        </w:rPr>
        <w:t>Saksonii</w:t>
      </w:r>
      <w:proofErr w:type="spellEnd"/>
      <w:r w:rsidR="000C5A78">
        <w:rPr>
          <w:lang w:val="de-DE"/>
        </w:rPr>
        <w:t xml:space="preserve"> 2021-2027)</w:t>
      </w:r>
    </w:p>
    <w:p w14:paraId="3E36D6EF" w14:textId="6E08505F" w:rsidR="00A67893" w:rsidRPr="00317895" w:rsidRDefault="00173D29" w:rsidP="00502272">
      <w:pPr>
        <w:pStyle w:val="Akapitzlist"/>
        <w:numPr>
          <w:ilvl w:val="0"/>
          <w:numId w:val="23"/>
        </w:numPr>
        <w:spacing w:before="240"/>
        <w:jc w:val="both"/>
        <w:rPr>
          <w:rFonts w:cs="Calibri Light"/>
          <w:lang w:val="de-DE"/>
        </w:rPr>
      </w:pPr>
      <w:r w:rsidRPr="00173D29">
        <w:rPr>
          <w:lang w:val="de-DE"/>
        </w:rPr>
        <w:t>Operationelles Programm Europäischer Sozialfonds (ESF) für den Förderzeitraum 2021 bis 2027</w:t>
      </w:r>
      <w:r w:rsidR="00943FD6">
        <w:rPr>
          <w:rStyle w:val="Odwoanieprzypisudolnego"/>
          <w:lang w:val="de-DE"/>
        </w:rPr>
        <w:footnoteReference w:id="20"/>
      </w:r>
      <w:r w:rsidR="00B979E0" w:rsidRPr="00B740A8">
        <w:rPr>
          <w:lang w:val="de-DE"/>
        </w:rPr>
        <w:t xml:space="preserve"> </w:t>
      </w:r>
      <w:bookmarkStart w:id="203" w:name="_Toc67562618"/>
      <w:bookmarkStart w:id="204" w:name="_Ref67567579"/>
      <w:bookmarkEnd w:id="202"/>
      <w:r w:rsidR="000C5A78">
        <w:rPr>
          <w:lang w:val="de-DE"/>
        </w:rPr>
        <w:t xml:space="preserve"> (</w:t>
      </w:r>
      <w:proofErr w:type="spellStart"/>
      <w:r w:rsidR="000C5A78">
        <w:rPr>
          <w:lang w:val="de-DE"/>
        </w:rPr>
        <w:t>Program</w:t>
      </w:r>
      <w:proofErr w:type="spellEnd"/>
      <w:r w:rsidR="000C5A78">
        <w:rPr>
          <w:lang w:val="de-DE"/>
        </w:rPr>
        <w:t xml:space="preserve"> </w:t>
      </w:r>
      <w:proofErr w:type="spellStart"/>
      <w:r w:rsidR="000C5A78">
        <w:rPr>
          <w:lang w:val="de-DE"/>
        </w:rPr>
        <w:t>Operacyjny</w:t>
      </w:r>
      <w:proofErr w:type="spellEnd"/>
      <w:r w:rsidR="000C5A78">
        <w:rPr>
          <w:lang w:val="de-DE"/>
        </w:rPr>
        <w:t xml:space="preserve"> </w:t>
      </w:r>
      <w:proofErr w:type="spellStart"/>
      <w:r w:rsidR="000C5A78">
        <w:rPr>
          <w:lang w:val="de-DE"/>
        </w:rPr>
        <w:t>Europejskiego</w:t>
      </w:r>
      <w:proofErr w:type="spellEnd"/>
      <w:r w:rsidR="000C5A78">
        <w:rPr>
          <w:lang w:val="de-DE"/>
        </w:rPr>
        <w:t xml:space="preserve"> </w:t>
      </w:r>
      <w:proofErr w:type="spellStart"/>
      <w:r w:rsidR="000C5A78">
        <w:rPr>
          <w:lang w:val="de-DE"/>
        </w:rPr>
        <w:t>Funduszu</w:t>
      </w:r>
      <w:proofErr w:type="spellEnd"/>
      <w:r w:rsidR="000C5A78">
        <w:rPr>
          <w:lang w:val="de-DE"/>
        </w:rPr>
        <w:t xml:space="preserve"> </w:t>
      </w:r>
      <w:proofErr w:type="spellStart"/>
      <w:r w:rsidR="000C5A78">
        <w:rPr>
          <w:lang w:val="de-DE"/>
        </w:rPr>
        <w:t>Społecznego</w:t>
      </w:r>
      <w:proofErr w:type="spellEnd"/>
      <w:r w:rsidR="000C5A78">
        <w:rPr>
          <w:lang w:val="de-DE"/>
        </w:rPr>
        <w:t xml:space="preserve"> </w:t>
      </w:r>
      <w:proofErr w:type="spellStart"/>
      <w:r w:rsidR="000C5A78">
        <w:rPr>
          <w:lang w:val="de-DE"/>
        </w:rPr>
        <w:t>dla</w:t>
      </w:r>
      <w:proofErr w:type="spellEnd"/>
      <w:r w:rsidR="000C5A78">
        <w:rPr>
          <w:lang w:val="de-DE"/>
        </w:rPr>
        <w:t xml:space="preserve"> </w:t>
      </w:r>
      <w:proofErr w:type="spellStart"/>
      <w:r w:rsidR="000C5A78">
        <w:rPr>
          <w:lang w:val="de-DE"/>
        </w:rPr>
        <w:t>okresu</w:t>
      </w:r>
      <w:proofErr w:type="spellEnd"/>
      <w:r w:rsidR="000C5A78">
        <w:rPr>
          <w:lang w:val="de-DE"/>
        </w:rPr>
        <w:t xml:space="preserve"> </w:t>
      </w:r>
      <w:proofErr w:type="spellStart"/>
      <w:r w:rsidR="000C5A78">
        <w:rPr>
          <w:lang w:val="de-DE"/>
        </w:rPr>
        <w:t>wsparcia</w:t>
      </w:r>
      <w:proofErr w:type="spellEnd"/>
      <w:r w:rsidR="000C5A78">
        <w:rPr>
          <w:lang w:val="de-DE"/>
        </w:rPr>
        <w:t xml:space="preserve"> 2021 do 2027)</w:t>
      </w:r>
    </w:p>
    <w:p w14:paraId="354D17CD" w14:textId="2D9BDF72" w:rsidR="00486A33" w:rsidRPr="00502272" w:rsidRDefault="00486A33" w:rsidP="00502272">
      <w:pPr>
        <w:spacing w:before="240"/>
      </w:pPr>
      <w:r w:rsidRPr="00502272">
        <w:t xml:space="preserve">W czasie opracowywania Prognozy regionalne programy operacyjne </w:t>
      </w:r>
      <w:r w:rsidR="009119D3" w:rsidRPr="00502272">
        <w:t>w obszarze wsparcie</w:t>
      </w:r>
      <w:r w:rsidRPr="00502272">
        <w:t xml:space="preserve"> nie były jeszcze </w:t>
      </w:r>
      <w:r w:rsidR="009119D3" w:rsidRPr="00502272">
        <w:t>przyjęte</w:t>
      </w:r>
      <w:r w:rsidR="003376FD">
        <w:t>. W</w:t>
      </w:r>
      <w:r w:rsidR="009119D3" w:rsidRPr="00502272">
        <w:t xml:space="preserve"> polskiej części obszaru wsparcia nie</w:t>
      </w:r>
      <w:r w:rsidR="003376FD">
        <w:t xml:space="preserve"> były dostępne projekty regionalnych programów, a w związku z tym także prognoz oddziaływania na środowisko. </w:t>
      </w:r>
    </w:p>
    <w:p w14:paraId="4DD61751" w14:textId="77777777" w:rsidR="003376FD" w:rsidRDefault="00173D29" w:rsidP="00502272">
      <w:pPr>
        <w:spacing w:before="240"/>
      </w:pPr>
      <w:r w:rsidRPr="00502272">
        <w:t>W Saksonii zostały opracowane dwa programy operacyjne, oddzielnie dla Europejskiego Funduszu Społecznego oraz dla Europejskiego Funduszu Rozwoju Regionalnego</w:t>
      </w:r>
      <w:r w:rsidR="009119D3" w:rsidRPr="00502272">
        <w:t xml:space="preserve"> (w czasie przygotowania </w:t>
      </w:r>
      <w:r w:rsidR="003376FD">
        <w:t xml:space="preserve">niniejszej </w:t>
      </w:r>
      <w:r w:rsidR="009119D3" w:rsidRPr="00502272">
        <w:t xml:space="preserve">Prognozy dostępne wyłącznie w postaci projektów, </w:t>
      </w:r>
      <w:r w:rsidR="003376FD">
        <w:t>jeszcze bez prognoz oddziaływania na środowisko</w:t>
      </w:r>
      <w:r w:rsidR="009119D3" w:rsidRPr="00502272">
        <w:t>)</w:t>
      </w:r>
      <w:r w:rsidRPr="00502272">
        <w:t xml:space="preserve">. Zamierzenia </w:t>
      </w:r>
      <w:r w:rsidR="00150F18">
        <w:t>Programu</w:t>
      </w:r>
      <w:r w:rsidRPr="00502272">
        <w:t xml:space="preserve"> uzupełniają cele i priorytety wyznaczone w obu programach, wspierając integrację społeczną oraz edukację a także budowanie regionu odpornego na zmiany klimatu. </w:t>
      </w:r>
    </w:p>
    <w:p w14:paraId="53A0F131" w14:textId="4A05B95B" w:rsidR="00486A33" w:rsidRPr="00502272" w:rsidRDefault="003376FD" w:rsidP="00502272">
      <w:pPr>
        <w:spacing w:before="240"/>
      </w:pPr>
      <w:r w:rsidRPr="00502272">
        <w:t xml:space="preserve">Bazując na zasadach programowania środków unijnych można stwierdzić, że </w:t>
      </w:r>
      <w:r>
        <w:t>oceniany Program</w:t>
      </w:r>
      <w:r w:rsidRPr="00502272">
        <w:t xml:space="preserve"> będzie wspierał te działania, które wymagają współpracy transgranicznej i </w:t>
      </w:r>
      <w:r>
        <w:t xml:space="preserve">prowadzone </w:t>
      </w:r>
      <w:r w:rsidRPr="00502272">
        <w:t xml:space="preserve">w takiej formule </w:t>
      </w:r>
      <w:r>
        <w:t>pozwolą</w:t>
      </w:r>
      <w:r w:rsidRPr="00502272">
        <w:t xml:space="preserve"> na bardziej efektywne wydatkowanie środków unijnych.</w:t>
      </w:r>
    </w:p>
    <w:p w14:paraId="23172B29" w14:textId="01DAB3F8" w:rsidR="00ED4789" w:rsidRPr="00E81101" w:rsidRDefault="00ED4789" w:rsidP="000D1E07">
      <w:pPr>
        <w:pStyle w:val="Nagwek1"/>
        <w:spacing w:line="240" w:lineRule="auto"/>
        <w:rPr>
          <w:rFonts w:cs="Calibri Light"/>
        </w:rPr>
      </w:pPr>
      <w:bookmarkStart w:id="205" w:name="_Ref76321607"/>
      <w:bookmarkStart w:id="206" w:name="_Toc79528867"/>
      <w:r w:rsidRPr="00E81101">
        <w:rPr>
          <w:rFonts w:cs="Calibri Light"/>
        </w:rPr>
        <w:t>OCENA STANU AKTUALNEGO ORAZ ISTOTNOŚCI ODDZIAŁYWANIA ZAPISÓW PROGRAMU NA POSZCZEGÓLNE ELEMENTY ŚRODOWISKA</w:t>
      </w:r>
      <w:bookmarkEnd w:id="203"/>
      <w:bookmarkEnd w:id="204"/>
      <w:bookmarkEnd w:id="205"/>
      <w:bookmarkEnd w:id="206"/>
    </w:p>
    <w:p w14:paraId="4ADF9843" w14:textId="77777777" w:rsidR="00ED4789" w:rsidRPr="00E81101" w:rsidRDefault="00ED4789" w:rsidP="000D1E07">
      <w:pPr>
        <w:pStyle w:val="Nagwek2"/>
        <w:spacing w:line="240" w:lineRule="auto"/>
        <w:rPr>
          <w:rFonts w:cs="Calibri Light"/>
        </w:rPr>
      </w:pPr>
      <w:bookmarkStart w:id="207" w:name="_Toc67562619"/>
      <w:bookmarkStart w:id="208" w:name="_Toc79528868"/>
      <w:r w:rsidRPr="00E81101">
        <w:rPr>
          <w:rFonts w:cs="Calibri Light"/>
        </w:rPr>
        <w:t>Biotyczne elementy środowiska (różnorodność biologiczna, rośliny, zwierzęta, obszary chronione)</w:t>
      </w:r>
      <w:bookmarkEnd w:id="207"/>
      <w:bookmarkEnd w:id="208"/>
    </w:p>
    <w:p w14:paraId="577743E5" w14:textId="77777777" w:rsidR="007A7B57" w:rsidRPr="006E51B7" w:rsidRDefault="007A7B57" w:rsidP="007A7B57">
      <w:pPr>
        <w:rPr>
          <w:rFonts w:cs="Calibri Light"/>
          <w:b/>
        </w:rPr>
      </w:pPr>
      <w:bookmarkStart w:id="209" w:name="_Toc67562620"/>
      <w:r>
        <w:rPr>
          <w:rFonts w:cs="Calibri Light"/>
          <w:b/>
        </w:rPr>
        <w:t>Diagnoza stanu wraz z informacjami o n</w:t>
      </w:r>
      <w:r w:rsidRPr="00E81101">
        <w:rPr>
          <w:rFonts w:cs="Calibri Light"/>
          <w:b/>
        </w:rPr>
        <w:t>ajważniejsz</w:t>
      </w:r>
      <w:r>
        <w:rPr>
          <w:rFonts w:cs="Calibri Light"/>
          <w:b/>
        </w:rPr>
        <w:t>ych</w:t>
      </w:r>
      <w:r w:rsidRPr="00E81101">
        <w:rPr>
          <w:rFonts w:cs="Calibri Light"/>
          <w:b/>
        </w:rPr>
        <w:t xml:space="preserve"> problem</w:t>
      </w:r>
      <w:r>
        <w:rPr>
          <w:rFonts w:cs="Calibri Light"/>
          <w:b/>
        </w:rPr>
        <w:t>ach</w:t>
      </w:r>
      <w:r w:rsidRPr="00E81101">
        <w:rPr>
          <w:rFonts w:cs="Calibri Light"/>
          <w:b/>
        </w:rPr>
        <w:t xml:space="preserve"> i zagrożenia</w:t>
      </w:r>
      <w:r>
        <w:rPr>
          <w:rFonts w:cs="Calibri Light"/>
          <w:b/>
        </w:rPr>
        <w:t>ch komponentu na badanym obszarze</w:t>
      </w:r>
    </w:p>
    <w:p w14:paraId="4CE1B6D8" w14:textId="61202185" w:rsidR="001D07C0" w:rsidRPr="00E80478" w:rsidRDefault="001D07C0" w:rsidP="00E80478">
      <w:pPr>
        <w:rPr>
          <w:szCs w:val="24"/>
        </w:rPr>
      </w:pPr>
      <w:r w:rsidRPr="00E80478">
        <w:rPr>
          <w:szCs w:val="24"/>
        </w:rPr>
        <w:lastRenderedPageBreak/>
        <w:t xml:space="preserve">Na obszarze objętym </w:t>
      </w:r>
      <w:r w:rsidRPr="00E80478">
        <w:rPr>
          <w:iCs/>
          <w:szCs w:val="24"/>
        </w:rPr>
        <w:t>Programem</w:t>
      </w:r>
      <w:r w:rsidRPr="00E80478">
        <w:rPr>
          <w:szCs w:val="24"/>
        </w:rPr>
        <w:t xml:space="preserve"> występują liczne formy ochrony </w:t>
      </w:r>
      <w:r w:rsidRPr="0011688A">
        <w:rPr>
          <w:szCs w:val="24"/>
        </w:rPr>
        <w:t>przyrody</w:t>
      </w:r>
      <w:r w:rsidR="00DF68BA" w:rsidRPr="0011688A">
        <w:rPr>
          <w:szCs w:val="24"/>
        </w:rPr>
        <w:t xml:space="preserve"> ustanowione na podstawie ustawy z dnia 16 kwietnia 2004 r. o ochronie przyrody (Dz. U. z 2020 r. poz. 55, z późn. zm.)</w:t>
      </w:r>
      <w:r w:rsidRPr="0011688A">
        <w:rPr>
          <w:szCs w:val="24"/>
        </w:rPr>
        <w:t>. O</w:t>
      </w:r>
      <w:r w:rsidRPr="00E80478">
        <w:rPr>
          <w:szCs w:val="24"/>
        </w:rPr>
        <w:t>d indywidualnych form ochrony</w:t>
      </w:r>
      <w:r w:rsidR="005D5979" w:rsidRPr="00E80478">
        <w:rPr>
          <w:szCs w:val="24"/>
        </w:rPr>
        <w:t xml:space="preserve">, jakimi są pomniki przyrody, </w:t>
      </w:r>
      <w:r w:rsidRPr="00E80478">
        <w:rPr>
          <w:szCs w:val="24"/>
        </w:rPr>
        <w:t>po najważniejsze tj. park narodowy. Szczegółowy wykaz wszystkich form ochrony przyrody występujących na omawianym terenie znajduje się w</w:t>
      </w:r>
      <w:r w:rsidR="00150F18" w:rsidRPr="00E80478">
        <w:rPr>
          <w:szCs w:val="24"/>
        </w:rPr>
        <w:t xml:space="preserve"> </w:t>
      </w:r>
      <w:r w:rsidR="00150F18" w:rsidRPr="00E80478">
        <w:rPr>
          <w:szCs w:val="24"/>
        </w:rPr>
        <w:fldChar w:fldCharType="begin"/>
      </w:r>
      <w:r w:rsidR="00150F18" w:rsidRPr="00E80478">
        <w:rPr>
          <w:szCs w:val="24"/>
        </w:rPr>
        <w:instrText xml:space="preserve"> REF _Ref75373128 \h </w:instrText>
      </w:r>
      <w:r w:rsidR="00E80478" w:rsidRPr="00E80478">
        <w:rPr>
          <w:szCs w:val="24"/>
        </w:rPr>
        <w:instrText xml:space="preserve"> \* MERGEFORMAT </w:instrText>
      </w:r>
      <w:r w:rsidR="00150F18" w:rsidRPr="00E80478">
        <w:rPr>
          <w:szCs w:val="24"/>
        </w:rPr>
      </w:r>
      <w:r w:rsidR="00150F18" w:rsidRPr="00E80478">
        <w:rPr>
          <w:szCs w:val="24"/>
        </w:rPr>
        <w:fldChar w:fldCharType="separate"/>
      </w:r>
      <w:r w:rsidR="005F1128" w:rsidRPr="005F1128">
        <w:rPr>
          <w:szCs w:val="24"/>
        </w:rPr>
        <w:t xml:space="preserve">Tabela </w:t>
      </w:r>
      <w:r w:rsidR="005F1128" w:rsidRPr="005F1128">
        <w:rPr>
          <w:noProof/>
          <w:szCs w:val="24"/>
        </w:rPr>
        <w:t>5</w:t>
      </w:r>
      <w:r w:rsidR="00150F18" w:rsidRPr="00E80478">
        <w:rPr>
          <w:szCs w:val="24"/>
        </w:rPr>
        <w:fldChar w:fldCharType="end"/>
      </w:r>
      <w:r w:rsidR="006160DE" w:rsidRPr="00E80478">
        <w:rPr>
          <w:rStyle w:val="Odwoaniedokomentarza"/>
          <w:rFonts w:cs="Times New Roman"/>
          <w:sz w:val="24"/>
          <w:szCs w:val="24"/>
        </w:rPr>
        <w:t>,</w:t>
      </w:r>
      <w:r w:rsidR="003C6C54" w:rsidRPr="00E80478">
        <w:rPr>
          <w:szCs w:val="24"/>
        </w:rPr>
        <w:t xml:space="preserve"> a ich przestrzenne rozmieszczenie przedstawia </w:t>
      </w:r>
      <w:r w:rsidR="003C6C54" w:rsidRPr="00E80478">
        <w:rPr>
          <w:szCs w:val="24"/>
        </w:rPr>
        <w:fldChar w:fldCharType="begin"/>
      </w:r>
      <w:r w:rsidR="003C6C54" w:rsidRPr="00E80478">
        <w:rPr>
          <w:szCs w:val="24"/>
        </w:rPr>
        <w:instrText xml:space="preserve"> REF _Ref75373301 \h </w:instrText>
      </w:r>
      <w:r w:rsidR="00E80478" w:rsidRPr="00E80478">
        <w:rPr>
          <w:szCs w:val="24"/>
        </w:rPr>
        <w:instrText xml:space="preserve"> \* MERGEFORMAT </w:instrText>
      </w:r>
      <w:r w:rsidR="003C6C54" w:rsidRPr="00E80478">
        <w:rPr>
          <w:szCs w:val="24"/>
        </w:rPr>
      </w:r>
      <w:r w:rsidR="003C6C54" w:rsidRPr="00E80478">
        <w:rPr>
          <w:szCs w:val="24"/>
        </w:rPr>
        <w:fldChar w:fldCharType="separate"/>
      </w:r>
      <w:r w:rsidR="005F1128" w:rsidRPr="005F1128">
        <w:rPr>
          <w:szCs w:val="24"/>
        </w:rPr>
        <w:t xml:space="preserve">Ryc. </w:t>
      </w:r>
      <w:r w:rsidR="005F1128" w:rsidRPr="005F1128">
        <w:rPr>
          <w:noProof/>
          <w:szCs w:val="24"/>
        </w:rPr>
        <w:t>3</w:t>
      </w:r>
      <w:r w:rsidR="005F1128" w:rsidRPr="005F1128">
        <w:rPr>
          <w:szCs w:val="24"/>
        </w:rPr>
        <w:t xml:space="preserve">  Wykaz</w:t>
      </w:r>
      <w:r w:rsidR="005F1128" w:rsidRPr="0011688A">
        <w:rPr>
          <w:sz w:val="22"/>
        </w:rPr>
        <w:t xml:space="preserve"> wybranych form ochrony przyrody (</w:t>
      </w:r>
      <w:proofErr w:type="spellStart"/>
      <w:r w:rsidR="005F1128" w:rsidRPr="0011688A">
        <w:rPr>
          <w:sz w:val="22"/>
        </w:rPr>
        <w:t>opr.własne</w:t>
      </w:r>
      <w:proofErr w:type="spellEnd"/>
      <w:r w:rsidR="005F1128" w:rsidRPr="0011688A">
        <w:rPr>
          <w:sz w:val="22"/>
        </w:rPr>
        <w:t xml:space="preserve">) </w:t>
      </w:r>
      <w:r w:rsidR="003C6C54" w:rsidRPr="00E80478">
        <w:rPr>
          <w:szCs w:val="24"/>
        </w:rPr>
        <w:fldChar w:fldCharType="end"/>
      </w:r>
    </w:p>
    <w:p w14:paraId="0A306D2A" w14:textId="6F68101F" w:rsidR="001D07C0" w:rsidRPr="0011688A" w:rsidRDefault="001D07C0" w:rsidP="00E80478">
      <w:pPr>
        <w:rPr>
          <w:szCs w:val="24"/>
        </w:rPr>
      </w:pPr>
      <w:r w:rsidRPr="00E80478">
        <w:rPr>
          <w:szCs w:val="24"/>
        </w:rPr>
        <w:t xml:space="preserve">Po stronie Polskiej największa kumulacja obszarów chronionych znajduje się w części południowo – wschodniej oraz północnej, a ich powierzchnia wynosi </w:t>
      </w:r>
      <w:r w:rsidRPr="00E80478">
        <w:rPr>
          <w:szCs w:val="24"/>
          <w:u w:val="single"/>
        </w:rPr>
        <w:t>5429,4 km</w:t>
      </w:r>
      <w:r w:rsidRPr="00E80478">
        <w:rPr>
          <w:szCs w:val="24"/>
          <w:u w:val="single"/>
          <w:vertAlign w:val="superscript"/>
        </w:rPr>
        <w:t>2</w:t>
      </w:r>
      <w:r w:rsidRPr="00E80478">
        <w:rPr>
          <w:szCs w:val="24"/>
        </w:rPr>
        <w:t xml:space="preserve">. Po stronie Niemieckiej kumulacja </w:t>
      </w:r>
      <w:r w:rsidRPr="0011688A">
        <w:rPr>
          <w:szCs w:val="24"/>
        </w:rPr>
        <w:t xml:space="preserve">obszarów chronionych występuje w centralnej części obszaru, a ich powierzchnia wynosi </w:t>
      </w:r>
      <w:r w:rsidRPr="0011688A">
        <w:rPr>
          <w:szCs w:val="24"/>
          <w:u w:val="single"/>
        </w:rPr>
        <w:t>2365,0 km</w:t>
      </w:r>
      <w:r w:rsidRPr="0011688A">
        <w:rPr>
          <w:szCs w:val="24"/>
          <w:u w:val="single"/>
          <w:vertAlign w:val="superscript"/>
        </w:rPr>
        <w:t>2</w:t>
      </w:r>
      <w:r w:rsidRPr="0011688A">
        <w:rPr>
          <w:szCs w:val="24"/>
        </w:rPr>
        <w:t>.</w:t>
      </w:r>
      <w:r w:rsidR="00DF68BA" w:rsidRPr="0011688A">
        <w:rPr>
          <w:szCs w:val="24"/>
        </w:rPr>
        <w:t xml:space="preserve"> Poza obszarami chronionymi, na obszarze objętym Programem występują liczne tereny z bogatą różnorodnością biologiczną. Warto wymienić tu liczne</w:t>
      </w:r>
      <w:r w:rsidR="00D272CD" w:rsidRPr="0011688A">
        <w:rPr>
          <w:szCs w:val="24"/>
        </w:rPr>
        <w:t>, rozproszone na całym obszarze</w:t>
      </w:r>
      <w:r w:rsidR="00DF68BA" w:rsidRPr="0011688A">
        <w:rPr>
          <w:szCs w:val="24"/>
        </w:rPr>
        <w:t xml:space="preserve"> mniejsze i większe kompleksy leśne</w:t>
      </w:r>
      <w:r w:rsidR="00E80478" w:rsidRPr="0011688A">
        <w:rPr>
          <w:szCs w:val="24"/>
        </w:rPr>
        <w:t>, a także ekosystemy łąk i pastwisk</w:t>
      </w:r>
      <w:r w:rsidR="00D272CD" w:rsidRPr="0011688A">
        <w:rPr>
          <w:szCs w:val="24"/>
        </w:rPr>
        <w:t>.</w:t>
      </w:r>
    </w:p>
    <w:p w14:paraId="364FF5A4" w14:textId="77777777" w:rsidR="00D74277" w:rsidRDefault="00D74277" w:rsidP="00D74277">
      <w:pPr>
        <w:pStyle w:val="Legenda"/>
        <w:sectPr w:rsidR="00D74277" w:rsidSect="00740A4C">
          <w:headerReference w:type="first" r:id="rId39"/>
          <w:endnotePr>
            <w:numFmt w:val="decimal"/>
          </w:endnotePr>
          <w:pgSz w:w="11906" w:h="16838"/>
          <w:pgMar w:top="1418" w:right="1418" w:bottom="1418" w:left="1418" w:header="709" w:footer="709" w:gutter="0"/>
          <w:cols w:space="708"/>
          <w:titlePg/>
          <w:docGrid w:linePitch="360"/>
        </w:sectPr>
      </w:pPr>
    </w:p>
    <w:p w14:paraId="7409A29A" w14:textId="136D30EB" w:rsidR="005D5979" w:rsidRPr="0011688A" w:rsidRDefault="005D5979" w:rsidP="005D5979">
      <w:pPr>
        <w:pStyle w:val="Legenda"/>
        <w:rPr>
          <w:sz w:val="22"/>
        </w:rPr>
      </w:pPr>
      <w:bookmarkStart w:id="210" w:name="_Ref75373128"/>
      <w:bookmarkStart w:id="211" w:name="_Toc77153924"/>
      <w:r w:rsidRPr="0011688A">
        <w:rPr>
          <w:sz w:val="22"/>
        </w:rPr>
        <w:lastRenderedPageBreak/>
        <w:t xml:space="preserve">Tabela </w:t>
      </w:r>
      <w:r w:rsidRPr="0011688A">
        <w:rPr>
          <w:sz w:val="22"/>
        </w:rPr>
        <w:fldChar w:fldCharType="begin"/>
      </w:r>
      <w:r w:rsidRPr="0011688A">
        <w:rPr>
          <w:sz w:val="22"/>
        </w:rPr>
        <w:instrText xml:space="preserve"> SEQ Tabela \* ARABIC </w:instrText>
      </w:r>
      <w:r w:rsidRPr="0011688A">
        <w:rPr>
          <w:sz w:val="22"/>
        </w:rPr>
        <w:fldChar w:fldCharType="separate"/>
      </w:r>
      <w:r w:rsidR="005F1128">
        <w:rPr>
          <w:noProof/>
          <w:sz w:val="22"/>
        </w:rPr>
        <w:t>5</w:t>
      </w:r>
      <w:r w:rsidRPr="0011688A">
        <w:rPr>
          <w:sz w:val="22"/>
        </w:rPr>
        <w:fldChar w:fldCharType="end"/>
      </w:r>
      <w:bookmarkEnd w:id="210"/>
      <w:r w:rsidR="003C6C54" w:rsidRPr="0011688A">
        <w:rPr>
          <w:sz w:val="22"/>
        </w:rPr>
        <w:t xml:space="preserve"> Wykaz form ochrony przyrody występujących na obszarze wsparcia Programu Współpracy Interreg Polska – Saksonia 2021-2027 (</w:t>
      </w:r>
      <w:proofErr w:type="spellStart"/>
      <w:r w:rsidR="003C6C54" w:rsidRPr="0011688A">
        <w:rPr>
          <w:sz w:val="22"/>
        </w:rPr>
        <w:t>opr.własne</w:t>
      </w:r>
      <w:proofErr w:type="spellEnd"/>
      <w:r w:rsidR="003C6C54" w:rsidRPr="0011688A">
        <w:rPr>
          <w:sz w:val="22"/>
        </w:rPr>
        <w:t>)</w:t>
      </w:r>
      <w:bookmarkEnd w:id="211"/>
    </w:p>
    <w:tbl>
      <w:tblPr>
        <w:tblStyle w:val="Tabela-Siatka"/>
        <w:tblpPr w:leftFromText="141" w:rightFromText="141" w:vertAnchor="text" w:tblpY="1"/>
        <w:tblOverlap w:val="never"/>
        <w:tblW w:w="0" w:type="auto"/>
        <w:tblLook w:val="04A0" w:firstRow="1" w:lastRow="0" w:firstColumn="1" w:lastColumn="0" w:noHBand="0" w:noVBand="1"/>
      </w:tblPr>
      <w:tblGrid>
        <w:gridCol w:w="437"/>
        <w:gridCol w:w="4801"/>
        <w:gridCol w:w="6130"/>
      </w:tblGrid>
      <w:tr w:rsidR="00D74277" w:rsidRPr="0078734F" w14:paraId="188D8EEC" w14:textId="77777777" w:rsidTr="00D74277">
        <w:trPr>
          <w:tblHeader/>
        </w:trPr>
        <w:tc>
          <w:tcPr>
            <w:tcW w:w="0" w:type="auto"/>
            <w:shd w:val="clear" w:color="auto" w:fill="D6E3BC" w:themeFill="accent3" w:themeFillTint="66"/>
          </w:tcPr>
          <w:p w14:paraId="3024EEFA" w14:textId="77777777" w:rsidR="00D74277" w:rsidRPr="0078734F" w:rsidRDefault="00D74277" w:rsidP="00D74277">
            <w:pPr>
              <w:pStyle w:val="Tabele"/>
              <w:rPr>
                <w:rFonts w:asciiTheme="minorHAnsi" w:hAnsiTheme="minorHAnsi" w:cstheme="minorHAnsi"/>
                <w:b/>
                <w:bCs w:val="0"/>
                <w:sz w:val="18"/>
                <w:szCs w:val="18"/>
              </w:rPr>
            </w:pPr>
            <w:r w:rsidRPr="0078734F">
              <w:rPr>
                <w:rFonts w:asciiTheme="minorHAnsi" w:hAnsiTheme="minorHAnsi" w:cstheme="minorHAnsi"/>
                <w:b/>
                <w:bCs w:val="0"/>
                <w:sz w:val="18"/>
                <w:szCs w:val="18"/>
              </w:rPr>
              <w:t>Lp.</w:t>
            </w:r>
          </w:p>
        </w:tc>
        <w:tc>
          <w:tcPr>
            <w:tcW w:w="0" w:type="auto"/>
            <w:shd w:val="clear" w:color="auto" w:fill="D6E3BC" w:themeFill="accent3" w:themeFillTint="66"/>
          </w:tcPr>
          <w:p w14:paraId="13F0BE32" w14:textId="77777777" w:rsidR="00D74277" w:rsidRPr="0078734F" w:rsidRDefault="00D74277" w:rsidP="00D74277">
            <w:pPr>
              <w:pStyle w:val="Tabele"/>
              <w:rPr>
                <w:rFonts w:asciiTheme="minorHAnsi" w:hAnsiTheme="minorHAnsi" w:cstheme="minorHAnsi"/>
                <w:b/>
                <w:bCs w:val="0"/>
                <w:sz w:val="18"/>
                <w:szCs w:val="18"/>
              </w:rPr>
            </w:pPr>
            <w:r w:rsidRPr="0078734F">
              <w:rPr>
                <w:rFonts w:asciiTheme="minorHAnsi" w:hAnsiTheme="minorHAnsi" w:cstheme="minorHAnsi"/>
                <w:b/>
                <w:bCs w:val="0"/>
                <w:sz w:val="18"/>
                <w:szCs w:val="18"/>
              </w:rPr>
              <w:t>Strona polska</w:t>
            </w:r>
          </w:p>
        </w:tc>
        <w:tc>
          <w:tcPr>
            <w:tcW w:w="0" w:type="auto"/>
            <w:shd w:val="clear" w:color="auto" w:fill="D6E3BC" w:themeFill="accent3" w:themeFillTint="66"/>
          </w:tcPr>
          <w:p w14:paraId="15BD41AF" w14:textId="77777777" w:rsidR="00D74277" w:rsidRPr="0078734F" w:rsidRDefault="00D74277" w:rsidP="00D74277">
            <w:pPr>
              <w:pStyle w:val="Tabele"/>
              <w:rPr>
                <w:rFonts w:asciiTheme="minorHAnsi" w:hAnsiTheme="minorHAnsi" w:cstheme="minorHAnsi"/>
                <w:b/>
                <w:bCs w:val="0"/>
                <w:sz w:val="18"/>
                <w:szCs w:val="18"/>
              </w:rPr>
            </w:pPr>
            <w:r w:rsidRPr="0078734F">
              <w:rPr>
                <w:rFonts w:asciiTheme="minorHAnsi" w:hAnsiTheme="minorHAnsi" w:cstheme="minorHAnsi"/>
                <w:b/>
                <w:bCs w:val="0"/>
                <w:sz w:val="18"/>
                <w:szCs w:val="18"/>
              </w:rPr>
              <w:t>Strona niemiecka</w:t>
            </w:r>
          </w:p>
        </w:tc>
      </w:tr>
      <w:tr w:rsidR="00D74277" w:rsidRPr="0078734F" w14:paraId="1FE27309" w14:textId="77777777" w:rsidTr="00D74277">
        <w:tc>
          <w:tcPr>
            <w:tcW w:w="0" w:type="auto"/>
            <w:gridSpan w:val="3"/>
            <w:shd w:val="clear" w:color="auto" w:fill="EAF1DD" w:themeFill="accent3" w:themeFillTint="33"/>
          </w:tcPr>
          <w:p w14:paraId="5C756CF9" w14:textId="6A7351DA" w:rsidR="00D74277" w:rsidRPr="0078734F" w:rsidRDefault="00D74277" w:rsidP="00D74277">
            <w:pPr>
              <w:pStyle w:val="Tabele"/>
              <w:rPr>
                <w:rFonts w:asciiTheme="minorHAnsi" w:hAnsiTheme="minorHAnsi" w:cstheme="minorHAnsi"/>
                <w:b/>
                <w:bCs w:val="0"/>
                <w:sz w:val="18"/>
                <w:szCs w:val="18"/>
              </w:rPr>
            </w:pPr>
            <w:r w:rsidRPr="0078734F">
              <w:rPr>
                <w:rFonts w:asciiTheme="minorHAnsi" w:hAnsiTheme="minorHAnsi" w:cstheme="minorHAnsi"/>
                <w:b/>
                <w:bCs w:val="0"/>
                <w:sz w:val="18"/>
                <w:szCs w:val="18"/>
              </w:rPr>
              <w:t>Parki Narodowe</w:t>
            </w:r>
          </w:p>
        </w:tc>
      </w:tr>
      <w:tr w:rsidR="00D74277" w:rsidRPr="0078734F" w14:paraId="35A16B7A" w14:textId="77777777" w:rsidTr="00D74277">
        <w:tc>
          <w:tcPr>
            <w:tcW w:w="0" w:type="auto"/>
          </w:tcPr>
          <w:p w14:paraId="4D63ED4C"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w:t>
            </w:r>
          </w:p>
        </w:tc>
        <w:tc>
          <w:tcPr>
            <w:tcW w:w="0" w:type="auto"/>
          </w:tcPr>
          <w:p w14:paraId="0D934BF6" w14:textId="7AF68EF4" w:rsidR="00D74277" w:rsidRPr="0078734F" w:rsidRDefault="004E31E3" w:rsidP="00D74277">
            <w:pPr>
              <w:pStyle w:val="Tabele"/>
              <w:rPr>
                <w:rFonts w:asciiTheme="minorHAnsi" w:hAnsiTheme="minorHAnsi" w:cstheme="minorHAnsi"/>
                <w:sz w:val="18"/>
                <w:szCs w:val="18"/>
              </w:rPr>
            </w:pPr>
            <w:r w:rsidRPr="0078734F">
              <w:rPr>
                <w:rFonts w:asciiTheme="minorHAnsi" w:hAnsiTheme="minorHAnsi" w:cstheme="minorHAnsi"/>
                <w:sz w:val="18"/>
                <w:szCs w:val="18"/>
              </w:rPr>
              <w:t>Karkonoski</w:t>
            </w:r>
            <w:r w:rsidR="00D74277" w:rsidRPr="0078734F">
              <w:rPr>
                <w:rFonts w:asciiTheme="minorHAnsi" w:hAnsiTheme="minorHAnsi" w:cstheme="minorHAnsi"/>
                <w:sz w:val="18"/>
                <w:szCs w:val="18"/>
              </w:rPr>
              <w:t xml:space="preserve"> Park Narodowy</w:t>
            </w:r>
          </w:p>
        </w:tc>
        <w:tc>
          <w:tcPr>
            <w:tcW w:w="0" w:type="auto"/>
          </w:tcPr>
          <w:p w14:paraId="66D5DD8E" w14:textId="48E1CCDE"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r>
      <w:tr w:rsidR="00D74277" w:rsidRPr="0078734F" w14:paraId="7F7CDA90" w14:textId="77777777" w:rsidTr="00D74277">
        <w:tc>
          <w:tcPr>
            <w:tcW w:w="0" w:type="auto"/>
            <w:gridSpan w:val="3"/>
            <w:shd w:val="clear" w:color="auto" w:fill="EAF1DD" w:themeFill="accent3" w:themeFillTint="33"/>
          </w:tcPr>
          <w:p w14:paraId="2D505FED" w14:textId="39DFE40B" w:rsidR="00D74277" w:rsidRPr="0078734F" w:rsidRDefault="00D74277" w:rsidP="00D74277">
            <w:pPr>
              <w:pStyle w:val="Tabele"/>
              <w:rPr>
                <w:rFonts w:asciiTheme="minorHAnsi" w:hAnsiTheme="minorHAnsi" w:cstheme="minorHAnsi"/>
                <w:b/>
                <w:bCs w:val="0"/>
                <w:sz w:val="18"/>
                <w:szCs w:val="18"/>
              </w:rPr>
            </w:pPr>
            <w:r w:rsidRPr="0078734F">
              <w:rPr>
                <w:rFonts w:asciiTheme="minorHAnsi" w:hAnsiTheme="minorHAnsi" w:cstheme="minorHAnsi"/>
                <w:b/>
                <w:bCs w:val="0"/>
                <w:sz w:val="18"/>
                <w:szCs w:val="18"/>
              </w:rPr>
              <w:t>Rezerwaty przyrody</w:t>
            </w:r>
          </w:p>
        </w:tc>
      </w:tr>
      <w:tr w:rsidR="00D74277" w:rsidRPr="0078734F" w14:paraId="44AA4A08" w14:textId="77777777" w:rsidTr="00D74277">
        <w:tc>
          <w:tcPr>
            <w:tcW w:w="0" w:type="auto"/>
          </w:tcPr>
          <w:p w14:paraId="73D9D3D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w:t>
            </w:r>
          </w:p>
        </w:tc>
        <w:tc>
          <w:tcPr>
            <w:tcW w:w="0" w:type="auto"/>
          </w:tcPr>
          <w:p w14:paraId="06A130AF"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Uroczysko Węglińskie</w:t>
            </w:r>
          </w:p>
        </w:tc>
        <w:tc>
          <w:tcPr>
            <w:tcW w:w="0" w:type="auto"/>
            <w:vAlign w:val="center"/>
          </w:tcPr>
          <w:p w14:paraId="70D55EFF"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Waldmoor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ei</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Grossdittmannsdorf</w:t>
            </w:r>
            <w:proofErr w:type="spellEnd"/>
          </w:p>
        </w:tc>
      </w:tr>
      <w:tr w:rsidR="00D74277" w:rsidRPr="0078734F" w14:paraId="6971719B" w14:textId="77777777" w:rsidTr="00D74277">
        <w:tc>
          <w:tcPr>
            <w:tcW w:w="0" w:type="auto"/>
          </w:tcPr>
          <w:p w14:paraId="53E6F63D"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w:t>
            </w:r>
          </w:p>
        </w:tc>
        <w:tc>
          <w:tcPr>
            <w:tcW w:w="0" w:type="auto"/>
          </w:tcPr>
          <w:p w14:paraId="5E815A20"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Góra Zamkowa</w:t>
            </w:r>
          </w:p>
        </w:tc>
        <w:tc>
          <w:tcPr>
            <w:tcW w:w="0" w:type="auto"/>
            <w:vAlign w:val="center"/>
          </w:tcPr>
          <w:p w14:paraId="236B60E8"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Oberlausitz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Heid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und</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Teichlandschaft</w:t>
            </w:r>
            <w:proofErr w:type="spellEnd"/>
          </w:p>
        </w:tc>
      </w:tr>
      <w:tr w:rsidR="00D74277" w:rsidRPr="0078734F" w14:paraId="482E4062" w14:textId="77777777" w:rsidTr="00D74277">
        <w:tc>
          <w:tcPr>
            <w:tcW w:w="0" w:type="auto"/>
          </w:tcPr>
          <w:p w14:paraId="40203288"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w:t>
            </w:r>
          </w:p>
        </w:tc>
        <w:tc>
          <w:tcPr>
            <w:tcW w:w="0" w:type="auto"/>
          </w:tcPr>
          <w:p w14:paraId="2E3F6279"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Góra Miłek</w:t>
            </w:r>
          </w:p>
        </w:tc>
        <w:tc>
          <w:tcPr>
            <w:tcW w:w="0" w:type="auto"/>
            <w:vAlign w:val="center"/>
          </w:tcPr>
          <w:p w14:paraId="50B19858"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Teichgebiet</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iehla-Weissig</w:t>
            </w:r>
            <w:proofErr w:type="spellEnd"/>
          </w:p>
        </w:tc>
      </w:tr>
      <w:tr w:rsidR="00D74277" w:rsidRPr="00B839EB" w14:paraId="360255AF" w14:textId="77777777" w:rsidTr="00D74277">
        <w:tc>
          <w:tcPr>
            <w:tcW w:w="0" w:type="auto"/>
          </w:tcPr>
          <w:p w14:paraId="3168D65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w:t>
            </w:r>
          </w:p>
        </w:tc>
        <w:tc>
          <w:tcPr>
            <w:tcW w:w="0" w:type="auto"/>
          </w:tcPr>
          <w:p w14:paraId="1DF32F7B"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Torfowisko Borówki</w:t>
            </w:r>
          </w:p>
        </w:tc>
        <w:tc>
          <w:tcPr>
            <w:tcW w:w="0" w:type="auto"/>
            <w:vAlign w:val="center"/>
          </w:tcPr>
          <w:p w14:paraId="157148CB" w14:textId="77777777" w:rsidR="00D74277" w:rsidRPr="00317895" w:rsidRDefault="00D74277" w:rsidP="00D74277">
            <w:pPr>
              <w:pStyle w:val="Tabele"/>
              <w:rPr>
                <w:rFonts w:asciiTheme="minorHAnsi" w:hAnsiTheme="minorHAnsi" w:cstheme="minorHAnsi"/>
                <w:sz w:val="18"/>
                <w:szCs w:val="18"/>
                <w:lang w:val="de-DE"/>
              </w:rPr>
            </w:pPr>
            <w:proofErr w:type="spellStart"/>
            <w:r w:rsidRPr="00317895">
              <w:rPr>
                <w:rFonts w:asciiTheme="minorHAnsi" w:hAnsiTheme="minorHAnsi" w:cstheme="minorHAnsi"/>
                <w:color w:val="000000"/>
                <w:sz w:val="18"/>
                <w:szCs w:val="18"/>
                <w:lang w:val="de-DE"/>
              </w:rPr>
              <w:t>Moorwald</w:t>
            </w:r>
            <w:proofErr w:type="spellEnd"/>
            <w:r w:rsidRPr="00317895">
              <w:rPr>
                <w:rFonts w:asciiTheme="minorHAnsi" w:hAnsiTheme="minorHAnsi" w:cstheme="minorHAnsi"/>
                <w:color w:val="000000"/>
                <w:sz w:val="18"/>
                <w:szCs w:val="18"/>
                <w:lang w:val="de-DE"/>
              </w:rPr>
              <w:t xml:space="preserve"> am Pechfluss bei </w:t>
            </w:r>
            <w:proofErr w:type="spellStart"/>
            <w:r w:rsidRPr="00317895">
              <w:rPr>
                <w:rFonts w:asciiTheme="minorHAnsi" w:hAnsiTheme="minorHAnsi" w:cstheme="minorHAnsi"/>
                <w:color w:val="000000"/>
                <w:sz w:val="18"/>
                <w:szCs w:val="18"/>
                <w:lang w:val="de-DE"/>
              </w:rPr>
              <w:t>Medingen</w:t>
            </w:r>
            <w:proofErr w:type="spellEnd"/>
          </w:p>
        </w:tc>
      </w:tr>
      <w:tr w:rsidR="00D74277" w:rsidRPr="0078734F" w14:paraId="7DBAC172" w14:textId="77777777" w:rsidTr="00D74277">
        <w:tc>
          <w:tcPr>
            <w:tcW w:w="0" w:type="auto"/>
          </w:tcPr>
          <w:p w14:paraId="129DEE6C"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5</w:t>
            </w:r>
          </w:p>
        </w:tc>
        <w:tc>
          <w:tcPr>
            <w:tcW w:w="0" w:type="auto"/>
          </w:tcPr>
          <w:p w14:paraId="4FD06286"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Buki Sudeckie</w:t>
            </w:r>
          </w:p>
        </w:tc>
        <w:tc>
          <w:tcPr>
            <w:tcW w:w="0" w:type="auto"/>
            <w:vAlign w:val="center"/>
          </w:tcPr>
          <w:p w14:paraId="08609EDA"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Südbereich</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raunsteich</w:t>
            </w:r>
            <w:proofErr w:type="spellEnd"/>
          </w:p>
        </w:tc>
      </w:tr>
      <w:tr w:rsidR="00D74277" w:rsidRPr="0078734F" w14:paraId="47B25BA4" w14:textId="77777777" w:rsidTr="00D74277">
        <w:tc>
          <w:tcPr>
            <w:tcW w:w="0" w:type="auto"/>
          </w:tcPr>
          <w:p w14:paraId="009C31B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6</w:t>
            </w:r>
          </w:p>
        </w:tc>
        <w:tc>
          <w:tcPr>
            <w:tcW w:w="0" w:type="auto"/>
          </w:tcPr>
          <w:p w14:paraId="032C2AB3"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Wąwóz Lipa</w:t>
            </w:r>
          </w:p>
        </w:tc>
        <w:tc>
          <w:tcPr>
            <w:tcW w:w="0" w:type="auto"/>
            <w:vAlign w:val="center"/>
          </w:tcPr>
          <w:p w14:paraId="506EDA1D"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Königsbrück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Heide</w:t>
            </w:r>
            <w:proofErr w:type="spellEnd"/>
          </w:p>
        </w:tc>
      </w:tr>
      <w:tr w:rsidR="00D74277" w:rsidRPr="0078734F" w14:paraId="744AD86F" w14:textId="77777777" w:rsidTr="00D74277">
        <w:tc>
          <w:tcPr>
            <w:tcW w:w="0" w:type="auto"/>
          </w:tcPr>
          <w:p w14:paraId="207290A6"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7</w:t>
            </w:r>
          </w:p>
        </w:tc>
        <w:tc>
          <w:tcPr>
            <w:tcW w:w="0" w:type="auto"/>
          </w:tcPr>
          <w:p w14:paraId="6624039F"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Buczyna Storczykowa na Białych Skałach</w:t>
            </w:r>
          </w:p>
        </w:tc>
        <w:tc>
          <w:tcPr>
            <w:tcW w:w="0" w:type="auto"/>
            <w:vAlign w:val="center"/>
          </w:tcPr>
          <w:p w14:paraId="0EABEA5E"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Trebendorfer</w:t>
            </w:r>
            <w:proofErr w:type="spellEnd"/>
            <w:r w:rsidRPr="0078734F">
              <w:rPr>
                <w:rFonts w:asciiTheme="minorHAnsi" w:hAnsiTheme="minorHAnsi" w:cstheme="minorHAnsi"/>
                <w:color w:val="000000"/>
                <w:sz w:val="18"/>
                <w:szCs w:val="18"/>
              </w:rPr>
              <w:t xml:space="preserve"> Tiergarten</w:t>
            </w:r>
          </w:p>
        </w:tc>
      </w:tr>
      <w:tr w:rsidR="00D74277" w:rsidRPr="0078734F" w14:paraId="490B122F" w14:textId="77777777" w:rsidTr="00D74277">
        <w:tc>
          <w:tcPr>
            <w:tcW w:w="0" w:type="auto"/>
          </w:tcPr>
          <w:p w14:paraId="765E14A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8</w:t>
            </w:r>
          </w:p>
        </w:tc>
        <w:tc>
          <w:tcPr>
            <w:tcW w:w="0" w:type="auto"/>
          </w:tcPr>
          <w:p w14:paraId="124C48E1"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Nad Groblą</w:t>
            </w:r>
          </w:p>
        </w:tc>
        <w:tc>
          <w:tcPr>
            <w:tcW w:w="0" w:type="auto"/>
            <w:vAlign w:val="center"/>
          </w:tcPr>
          <w:p w14:paraId="1394A859"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Talsperr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Quitzdorf</w:t>
            </w:r>
            <w:proofErr w:type="spellEnd"/>
          </w:p>
        </w:tc>
      </w:tr>
      <w:tr w:rsidR="00D74277" w:rsidRPr="0078734F" w14:paraId="610C568A" w14:textId="77777777" w:rsidTr="00D74277">
        <w:tc>
          <w:tcPr>
            <w:tcW w:w="0" w:type="auto"/>
          </w:tcPr>
          <w:p w14:paraId="48C5633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9</w:t>
            </w:r>
          </w:p>
        </w:tc>
        <w:tc>
          <w:tcPr>
            <w:tcW w:w="0" w:type="auto"/>
          </w:tcPr>
          <w:p w14:paraId="577C6CDA"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 xml:space="preserve">Wąwóz </w:t>
            </w:r>
            <w:proofErr w:type="spellStart"/>
            <w:r w:rsidRPr="0078734F">
              <w:rPr>
                <w:rFonts w:asciiTheme="minorHAnsi" w:eastAsia="Times New Roman" w:hAnsiTheme="minorHAnsi" w:cstheme="minorHAnsi"/>
                <w:color w:val="000000"/>
                <w:sz w:val="18"/>
                <w:szCs w:val="18"/>
                <w:lang w:eastAsia="pl-PL"/>
              </w:rPr>
              <w:t>Siedmicki</w:t>
            </w:r>
            <w:proofErr w:type="spellEnd"/>
          </w:p>
        </w:tc>
        <w:tc>
          <w:tcPr>
            <w:tcW w:w="0" w:type="auto"/>
            <w:vAlign w:val="center"/>
          </w:tcPr>
          <w:p w14:paraId="5B68DDA8"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Litzenteich</w:t>
            </w:r>
            <w:proofErr w:type="spellEnd"/>
          </w:p>
        </w:tc>
      </w:tr>
      <w:tr w:rsidR="00D74277" w:rsidRPr="0078734F" w14:paraId="70CF1C98" w14:textId="77777777" w:rsidTr="00D74277">
        <w:tc>
          <w:tcPr>
            <w:tcW w:w="0" w:type="auto"/>
          </w:tcPr>
          <w:p w14:paraId="3160C42D"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0</w:t>
            </w:r>
          </w:p>
        </w:tc>
        <w:tc>
          <w:tcPr>
            <w:tcW w:w="0" w:type="auto"/>
          </w:tcPr>
          <w:p w14:paraId="6852B63B"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Torfowiska Doliny Izery</w:t>
            </w:r>
          </w:p>
        </w:tc>
        <w:tc>
          <w:tcPr>
            <w:tcW w:w="0" w:type="auto"/>
            <w:vAlign w:val="center"/>
          </w:tcPr>
          <w:p w14:paraId="4825E500"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Wollschank</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und</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Zschark</w:t>
            </w:r>
            <w:proofErr w:type="spellEnd"/>
          </w:p>
        </w:tc>
      </w:tr>
      <w:tr w:rsidR="00D74277" w:rsidRPr="0078734F" w14:paraId="06467592" w14:textId="77777777" w:rsidTr="00D74277">
        <w:tc>
          <w:tcPr>
            <w:tcW w:w="0" w:type="auto"/>
          </w:tcPr>
          <w:p w14:paraId="5488ED20"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1</w:t>
            </w:r>
          </w:p>
        </w:tc>
        <w:tc>
          <w:tcPr>
            <w:tcW w:w="0" w:type="auto"/>
          </w:tcPr>
          <w:p w14:paraId="23FDD2D9"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Wrzosiec koło Piasecznej</w:t>
            </w:r>
          </w:p>
        </w:tc>
        <w:tc>
          <w:tcPr>
            <w:tcW w:w="0" w:type="auto"/>
            <w:vAlign w:val="center"/>
          </w:tcPr>
          <w:p w14:paraId="5B8E89B9"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Keulaer</w:t>
            </w:r>
            <w:proofErr w:type="spellEnd"/>
            <w:r w:rsidRPr="0078734F">
              <w:rPr>
                <w:rFonts w:asciiTheme="minorHAnsi" w:hAnsiTheme="minorHAnsi" w:cstheme="minorHAnsi"/>
                <w:color w:val="000000"/>
                <w:sz w:val="18"/>
                <w:szCs w:val="18"/>
              </w:rPr>
              <w:t xml:space="preserve"> Tiergarten</w:t>
            </w:r>
          </w:p>
        </w:tc>
      </w:tr>
      <w:tr w:rsidR="00D74277" w:rsidRPr="0078734F" w14:paraId="683A7BE0" w14:textId="77777777" w:rsidTr="00D74277">
        <w:tc>
          <w:tcPr>
            <w:tcW w:w="0" w:type="auto"/>
          </w:tcPr>
          <w:p w14:paraId="5819231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2</w:t>
            </w:r>
          </w:p>
        </w:tc>
        <w:tc>
          <w:tcPr>
            <w:tcW w:w="0" w:type="auto"/>
          </w:tcPr>
          <w:p w14:paraId="57638337"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Grądy koło Posady</w:t>
            </w:r>
          </w:p>
        </w:tc>
        <w:tc>
          <w:tcPr>
            <w:tcW w:w="0" w:type="auto"/>
            <w:vAlign w:val="center"/>
          </w:tcPr>
          <w:p w14:paraId="1FADC3BA"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Schleife</w:t>
            </w:r>
            <w:proofErr w:type="spellEnd"/>
          </w:p>
        </w:tc>
      </w:tr>
      <w:tr w:rsidR="00D74277" w:rsidRPr="0078734F" w14:paraId="49B7F051" w14:textId="77777777" w:rsidTr="00D74277">
        <w:tc>
          <w:tcPr>
            <w:tcW w:w="0" w:type="auto"/>
          </w:tcPr>
          <w:p w14:paraId="26AF4141"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3</w:t>
            </w:r>
          </w:p>
        </w:tc>
        <w:tc>
          <w:tcPr>
            <w:tcW w:w="0" w:type="auto"/>
          </w:tcPr>
          <w:p w14:paraId="2C671E46"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Buczyna Piotrowicka</w:t>
            </w:r>
          </w:p>
        </w:tc>
        <w:tc>
          <w:tcPr>
            <w:tcW w:w="0" w:type="auto"/>
            <w:vAlign w:val="center"/>
          </w:tcPr>
          <w:p w14:paraId="0B013E19"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Dubring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Moor</w:t>
            </w:r>
            <w:proofErr w:type="spellEnd"/>
          </w:p>
        </w:tc>
      </w:tr>
      <w:tr w:rsidR="00D74277" w:rsidRPr="0078734F" w14:paraId="3CCB39DB" w14:textId="77777777" w:rsidTr="00D74277">
        <w:tc>
          <w:tcPr>
            <w:tcW w:w="0" w:type="auto"/>
          </w:tcPr>
          <w:p w14:paraId="308B25D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4</w:t>
            </w:r>
          </w:p>
        </w:tc>
        <w:tc>
          <w:tcPr>
            <w:tcW w:w="0" w:type="auto"/>
          </w:tcPr>
          <w:p w14:paraId="6537C82D"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eastAsia="Times New Roman" w:hAnsiTheme="minorHAnsi" w:cstheme="minorHAnsi"/>
                <w:color w:val="000000"/>
                <w:sz w:val="18"/>
                <w:szCs w:val="18"/>
                <w:lang w:eastAsia="pl-PL"/>
              </w:rPr>
              <w:t>Żurawno</w:t>
            </w:r>
            <w:proofErr w:type="spellEnd"/>
          </w:p>
        </w:tc>
        <w:tc>
          <w:tcPr>
            <w:tcW w:w="0" w:type="auto"/>
            <w:vAlign w:val="center"/>
          </w:tcPr>
          <w:p w14:paraId="28075817"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Spannteich</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Knappenrode</w:t>
            </w:r>
            <w:proofErr w:type="spellEnd"/>
          </w:p>
        </w:tc>
      </w:tr>
      <w:tr w:rsidR="00D74277" w:rsidRPr="0078734F" w14:paraId="47430099" w14:textId="77777777" w:rsidTr="00D74277">
        <w:tc>
          <w:tcPr>
            <w:tcW w:w="0" w:type="auto"/>
          </w:tcPr>
          <w:p w14:paraId="5B7755A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5</w:t>
            </w:r>
          </w:p>
        </w:tc>
        <w:tc>
          <w:tcPr>
            <w:tcW w:w="0" w:type="auto"/>
          </w:tcPr>
          <w:p w14:paraId="0C1EED39"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Zacisze</w:t>
            </w:r>
          </w:p>
        </w:tc>
        <w:tc>
          <w:tcPr>
            <w:tcW w:w="0" w:type="auto"/>
            <w:vAlign w:val="center"/>
          </w:tcPr>
          <w:p w14:paraId="197F6499"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Hammerlugk</w:t>
            </w:r>
            <w:proofErr w:type="spellEnd"/>
          </w:p>
        </w:tc>
      </w:tr>
      <w:tr w:rsidR="00D74277" w:rsidRPr="0078734F" w14:paraId="4CBBD7A4" w14:textId="77777777" w:rsidTr="00D74277">
        <w:tc>
          <w:tcPr>
            <w:tcW w:w="0" w:type="auto"/>
          </w:tcPr>
          <w:p w14:paraId="707ABE3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6</w:t>
            </w:r>
          </w:p>
        </w:tc>
        <w:tc>
          <w:tcPr>
            <w:tcW w:w="0" w:type="auto"/>
          </w:tcPr>
          <w:p w14:paraId="2FDFBBD1"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eastAsia="Times New Roman" w:hAnsiTheme="minorHAnsi" w:cstheme="minorHAnsi"/>
                <w:color w:val="000000"/>
                <w:sz w:val="18"/>
                <w:szCs w:val="18"/>
                <w:lang w:eastAsia="pl-PL"/>
              </w:rPr>
              <w:t>Mierkowskie</w:t>
            </w:r>
            <w:proofErr w:type="spellEnd"/>
            <w:r w:rsidRPr="0078734F">
              <w:rPr>
                <w:rFonts w:asciiTheme="minorHAnsi" w:eastAsia="Times New Roman" w:hAnsiTheme="minorHAnsi" w:cstheme="minorHAnsi"/>
                <w:color w:val="000000"/>
                <w:sz w:val="18"/>
                <w:szCs w:val="18"/>
                <w:lang w:eastAsia="pl-PL"/>
              </w:rPr>
              <w:t xml:space="preserve"> Suche Bory</w:t>
            </w:r>
          </w:p>
        </w:tc>
        <w:tc>
          <w:tcPr>
            <w:tcW w:w="0" w:type="auto"/>
            <w:vAlign w:val="center"/>
          </w:tcPr>
          <w:p w14:paraId="3534FC32"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Altes</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Schleif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Teichgelände</w:t>
            </w:r>
            <w:proofErr w:type="spellEnd"/>
          </w:p>
        </w:tc>
      </w:tr>
      <w:tr w:rsidR="00D74277" w:rsidRPr="0078734F" w14:paraId="316B0AA2" w14:textId="77777777" w:rsidTr="00D74277">
        <w:tc>
          <w:tcPr>
            <w:tcW w:w="0" w:type="auto"/>
          </w:tcPr>
          <w:p w14:paraId="5D4C815F"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7</w:t>
            </w:r>
          </w:p>
        </w:tc>
        <w:tc>
          <w:tcPr>
            <w:tcW w:w="0" w:type="auto"/>
          </w:tcPr>
          <w:p w14:paraId="5B0C0EB3"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eastAsia="Times New Roman" w:hAnsiTheme="minorHAnsi" w:cstheme="minorHAnsi"/>
                <w:color w:val="000000"/>
                <w:sz w:val="18"/>
                <w:szCs w:val="18"/>
                <w:lang w:eastAsia="pl-PL"/>
              </w:rPr>
              <w:t>Przygiełkowe</w:t>
            </w:r>
            <w:proofErr w:type="spellEnd"/>
            <w:r w:rsidRPr="0078734F">
              <w:rPr>
                <w:rFonts w:asciiTheme="minorHAnsi" w:eastAsia="Times New Roman" w:hAnsiTheme="minorHAnsi" w:cstheme="minorHAnsi"/>
                <w:color w:val="000000"/>
                <w:sz w:val="18"/>
                <w:szCs w:val="18"/>
                <w:lang w:eastAsia="pl-PL"/>
              </w:rPr>
              <w:t xml:space="preserve"> Moczary</w:t>
            </w:r>
          </w:p>
        </w:tc>
        <w:tc>
          <w:tcPr>
            <w:tcW w:w="0" w:type="auto"/>
            <w:vAlign w:val="center"/>
          </w:tcPr>
          <w:p w14:paraId="789CC629"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Hermannsdorf</w:t>
            </w:r>
            <w:proofErr w:type="spellEnd"/>
          </w:p>
        </w:tc>
      </w:tr>
      <w:tr w:rsidR="00D74277" w:rsidRPr="0078734F" w14:paraId="6EAD448E" w14:textId="77777777" w:rsidTr="00D74277">
        <w:tc>
          <w:tcPr>
            <w:tcW w:w="0" w:type="auto"/>
          </w:tcPr>
          <w:p w14:paraId="7283A68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8</w:t>
            </w:r>
          </w:p>
        </w:tc>
        <w:tc>
          <w:tcPr>
            <w:tcW w:w="0" w:type="auto"/>
          </w:tcPr>
          <w:p w14:paraId="3F980299"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Wąwóz Myśliborski koło Jawora</w:t>
            </w:r>
          </w:p>
        </w:tc>
        <w:tc>
          <w:tcPr>
            <w:tcW w:w="0" w:type="auto"/>
            <w:vAlign w:val="center"/>
          </w:tcPr>
          <w:p w14:paraId="45A8901B"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Dubrauk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Horken</w:t>
            </w:r>
            <w:proofErr w:type="spellEnd"/>
          </w:p>
        </w:tc>
      </w:tr>
      <w:tr w:rsidR="00D74277" w:rsidRPr="0078734F" w14:paraId="5960B98A" w14:textId="77777777" w:rsidTr="00D74277">
        <w:tc>
          <w:tcPr>
            <w:tcW w:w="0" w:type="auto"/>
          </w:tcPr>
          <w:p w14:paraId="082BF93F"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9</w:t>
            </w:r>
          </w:p>
        </w:tc>
        <w:tc>
          <w:tcPr>
            <w:tcW w:w="0" w:type="auto"/>
          </w:tcPr>
          <w:p w14:paraId="1A058A88"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Mszana i Obłoga</w:t>
            </w:r>
          </w:p>
        </w:tc>
        <w:tc>
          <w:tcPr>
            <w:tcW w:w="0" w:type="auto"/>
            <w:vAlign w:val="center"/>
          </w:tcPr>
          <w:p w14:paraId="61A03010"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Hengstberg</w:t>
            </w:r>
            <w:proofErr w:type="spellEnd"/>
          </w:p>
        </w:tc>
      </w:tr>
      <w:tr w:rsidR="00D74277" w:rsidRPr="0078734F" w14:paraId="5A41D39D" w14:textId="77777777" w:rsidTr="00D74277">
        <w:tc>
          <w:tcPr>
            <w:tcW w:w="0" w:type="auto"/>
          </w:tcPr>
          <w:p w14:paraId="6EBADA4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0</w:t>
            </w:r>
          </w:p>
        </w:tc>
        <w:tc>
          <w:tcPr>
            <w:tcW w:w="0" w:type="auto"/>
          </w:tcPr>
          <w:p w14:paraId="11545B91"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Woskownica</w:t>
            </w:r>
          </w:p>
        </w:tc>
        <w:tc>
          <w:tcPr>
            <w:tcW w:w="0" w:type="auto"/>
            <w:vAlign w:val="center"/>
          </w:tcPr>
          <w:p w14:paraId="6C497CB3"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Georgewitzer</w:t>
            </w:r>
            <w:proofErr w:type="spellEnd"/>
            <w:r w:rsidRPr="0078734F">
              <w:rPr>
                <w:rFonts w:asciiTheme="minorHAnsi" w:hAnsiTheme="minorHAnsi" w:cstheme="minorHAnsi"/>
                <w:color w:val="000000"/>
                <w:sz w:val="18"/>
                <w:szCs w:val="18"/>
              </w:rPr>
              <w:t xml:space="preserve"> Skala</w:t>
            </w:r>
          </w:p>
        </w:tc>
      </w:tr>
      <w:tr w:rsidR="00D74277" w:rsidRPr="0078734F" w14:paraId="5A69E4AC" w14:textId="77777777" w:rsidTr="00D74277">
        <w:tc>
          <w:tcPr>
            <w:tcW w:w="0" w:type="auto"/>
          </w:tcPr>
          <w:p w14:paraId="2A602027"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1</w:t>
            </w:r>
          </w:p>
        </w:tc>
        <w:tc>
          <w:tcPr>
            <w:tcW w:w="0" w:type="auto"/>
          </w:tcPr>
          <w:p w14:paraId="44BE4425"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Kruczy Kamień</w:t>
            </w:r>
          </w:p>
        </w:tc>
        <w:tc>
          <w:tcPr>
            <w:tcW w:w="0" w:type="auto"/>
            <w:vAlign w:val="center"/>
          </w:tcPr>
          <w:p w14:paraId="52492053"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Rotstein</w:t>
            </w:r>
            <w:proofErr w:type="spellEnd"/>
          </w:p>
        </w:tc>
      </w:tr>
      <w:tr w:rsidR="00D74277" w:rsidRPr="0078734F" w14:paraId="4615CDF1" w14:textId="77777777" w:rsidTr="00D74277">
        <w:tc>
          <w:tcPr>
            <w:tcW w:w="0" w:type="auto"/>
          </w:tcPr>
          <w:p w14:paraId="2B767021"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2</w:t>
            </w:r>
          </w:p>
        </w:tc>
        <w:tc>
          <w:tcPr>
            <w:tcW w:w="0" w:type="auto"/>
          </w:tcPr>
          <w:p w14:paraId="79B86D10"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Torfowisko pod Węglińcem</w:t>
            </w:r>
          </w:p>
        </w:tc>
        <w:tc>
          <w:tcPr>
            <w:tcW w:w="0" w:type="auto"/>
            <w:vAlign w:val="center"/>
          </w:tcPr>
          <w:p w14:paraId="333CFF2A"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Landeskrone</w:t>
            </w:r>
            <w:proofErr w:type="spellEnd"/>
          </w:p>
        </w:tc>
      </w:tr>
      <w:tr w:rsidR="00D74277" w:rsidRPr="0078734F" w14:paraId="084058E5" w14:textId="77777777" w:rsidTr="00D74277">
        <w:tc>
          <w:tcPr>
            <w:tcW w:w="0" w:type="auto"/>
          </w:tcPr>
          <w:p w14:paraId="4D8A6EAA"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3</w:t>
            </w:r>
          </w:p>
        </w:tc>
        <w:tc>
          <w:tcPr>
            <w:tcW w:w="0" w:type="auto"/>
          </w:tcPr>
          <w:p w14:paraId="52C460F9"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Wilcza Góra</w:t>
            </w:r>
          </w:p>
        </w:tc>
        <w:tc>
          <w:tcPr>
            <w:tcW w:w="0" w:type="auto"/>
            <w:vAlign w:val="center"/>
          </w:tcPr>
          <w:p w14:paraId="52C91BE7"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Jonsdorf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Felsenstadt</w:t>
            </w:r>
            <w:proofErr w:type="spellEnd"/>
          </w:p>
        </w:tc>
      </w:tr>
      <w:tr w:rsidR="00D74277" w:rsidRPr="0078734F" w14:paraId="6691B860" w14:textId="77777777" w:rsidTr="00D74277">
        <w:tc>
          <w:tcPr>
            <w:tcW w:w="0" w:type="auto"/>
          </w:tcPr>
          <w:p w14:paraId="279EF2DA"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4</w:t>
            </w:r>
          </w:p>
        </w:tc>
        <w:tc>
          <w:tcPr>
            <w:tcW w:w="0" w:type="auto"/>
          </w:tcPr>
          <w:p w14:paraId="17D76EBD"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 xml:space="preserve">Krokusy w </w:t>
            </w:r>
            <w:proofErr w:type="spellStart"/>
            <w:r w:rsidRPr="0078734F">
              <w:rPr>
                <w:rFonts w:asciiTheme="minorHAnsi" w:eastAsia="Times New Roman" w:hAnsiTheme="minorHAnsi" w:cstheme="minorHAnsi"/>
                <w:color w:val="000000"/>
                <w:sz w:val="18"/>
                <w:szCs w:val="18"/>
                <w:lang w:eastAsia="pl-PL"/>
              </w:rPr>
              <w:t>Górzyńcu</w:t>
            </w:r>
            <w:proofErr w:type="spellEnd"/>
          </w:p>
        </w:tc>
        <w:tc>
          <w:tcPr>
            <w:tcW w:w="0" w:type="auto"/>
            <w:vAlign w:val="center"/>
          </w:tcPr>
          <w:p w14:paraId="3EBFFE76"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Lausche</w:t>
            </w:r>
            <w:proofErr w:type="spellEnd"/>
          </w:p>
        </w:tc>
      </w:tr>
      <w:tr w:rsidR="00D74277" w:rsidRPr="0078734F" w14:paraId="79710F60" w14:textId="77777777" w:rsidTr="00D74277">
        <w:tc>
          <w:tcPr>
            <w:tcW w:w="0" w:type="auto"/>
          </w:tcPr>
          <w:p w14:paraId="7F5B2DF6"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5</w:t>
            </w:r>
          </w:p>
        </w:tc>
        <w:tc>
          <w:tcPr>
            <w:tcW w:w="0" w:type="auto"/>
          </w:tcPr>
          <w:p w14:paraId="67FF3691"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 xml:space="preserve">Ostrzyca </w:t>
            </w:r>
            <w:proofErr w:type="spellStart"/>
            <w:r w:rsidRPr="0078734F">
              <w:rPr>
                <w:rFonts w:asciiTheme="minorHAnsi" w:eastAsia="Times New Roman" w:hAnsiTheme="minorHAnsi" w:cstheme="minorHAnsi"/>
                <w:color w:val="000000"/>
                <w:sz w:val="18"/>
                <w:szCs w:val="18"/>
                <w:lang w:eastAsia="pl-PL"/>
              </w:rPr>
              <w:t>Proboszczowicka</w:t>
            </w:r>
            <w:proofErr w:type="spellEnd"/>
          </w:p>
        </w:tc>
        <w:tc>
          <w:tcPr>
            <w:tcW w:w="0" w:type="auto"/>
            <w:vAlign w:val="center"/>
          </w:tcPr>
          <w:p w14:paraId="44DD50C9"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Schönbrunner</w:t>
            </w:r>
            <w:proofErr w:type="spellEnd"/>
            <w:r w:rsidRPr="0078734F">
              <w:rPr>
                <w:rFonts w:asciiTheme="minorHAnsi" w:hAnsiTheme="minorHAnsi" w:cstheme="minorHAnsi"/>
                <w:color w:val="000000"/>
                <w:sz w:val="18"/>
                <w:szCs w:val="18"/>
              </w:rPr>
              <w:t xml:space="preserve"> Berg</w:t>
            </w:r>
          </w:p>
        </w:tc>
      </w:tr>
      <w:tr w:rsidR="00D74277" w:rsidRPr="0078734F" w14:paraId="189CB4CD" w14:textId="77777777" w:rsidTr="00D74277">
        <w:tc>
          <w:tcPr>
            <w:tcW w:w="0" w:type="auto"/>
          </w:tcPr>
          <w:p w14:paraId="0167C65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6</w:t>
            </w:r>
          </w:p>
        </w:tc>
        <w:tc>
          <w:tcPr>
            <w:tcW w:w="0" w:type="auto"/>
          </w:tcPr>
          <w:p w14:paraId="0530EA2D"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Brzeźnik</w:t>
            </w:r>
          </w:p>
        </w:tc>
        <w:tc>
          <w:tcPr>
            <w:tcW w:w="0" w:type="auto"/>
            <w:vAlign w:val="center"/>
          </w:tcPr>
          <w:p w14:paraId="40946969"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Seifersdorfer</w:t>
            </w:r>
            <w:proofErr w:type="spellEnd"/>
            <w:r w:rsidRPr="0078734F">
              <w:rPr>
                <w:rFonts w:asciiTheme="minorHAnsi" w:hAnsiTheme="minorHAnsi" w:cstheme="minorHAnsi"/>
                <w:color w:val="000000"/>
                <w:sz w:val="18"/>
                <w:szCs w:val="18"/>
              </w:rPr>
              <w:t xml:space="preserve"> Tal</w:t>
            </w:r>
          </w:p>
        </w:tc>
      </w:tr>
      <w:tr w:rsidR="00D74277" w:rsidRPr="0078734F" w14:paraId="7ACCBE17" w14:textId="77777777" w:rsidTr="00D74277">
        <w:tc>
          <w:tcPr>
            <w:tcW w:w="0" w:type="auto"/>
          </w:tcPr>
          <w:p w14:paraId="4ED0D3EB"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7</w:t>
            </w:r>
          </w:p>
        </w:tc>
        <w:tc>
          <w:tcPr>
            <w:tcW w:w="0" w:type="auto"/>
          </w:tcPr>
          <w:p w14:paraId="3C5EC818"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Nad Młyńską Strugą</w:t>
            </w:r>
          </w:p>
        </w:tc>
        <w:tc>
          <w:tcPr>
            <w:tcW w:w="0" w:type="auto"/>
            <w:vAlign w:val="center"/>
          </w:tcPr>
          <w:p w14:paraId="1B2F25E0"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Geierswald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Heide</w:t>
            </w:r>
            <w:proofErr w:type="spellEnd"/>
          </w:p>
        </w:tc>
      </w:tr>
      <w:tr w:rsidR="00D74277" w:rsidRPr="0078734F" w14:paraId="2FFC0644" w14:textId="77777777" w:rsidTr="00D74277">
        <w:tc>
          <w:tcPr>
            <w:tcW w:w="0" w:type="auto"/>
          </w:tcPr>
          <w:p w14:paraId="1BA56FA5"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8</w:t>
            </w:r>
          </w:p>
        </w:tc>
        <w:tc>
          <w:tcPr>
            <w:tcW w:w="0" w:type="auto"/>
          </w:tcPr>
          <w:p w14:paraId="34B8C703"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Głazy Krasnoludków</w:t>
            </w:r>
          </w:p>
        </w:tc>
        <w:tc>
          <w:tcPr>
            <w:tcW w:w="0" w:type="auto"/>
            <w:vAlign w:val="center"/>
          </w:tcPr>
          <w:p w14:paraId="2FB78F2A"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Gröditzer</w:t>
            </w:r>
            <w:proofErr w:type="spellEnd"/>
            <w:r w:rsidRPr="0078734F">
              <w:rPr>
                <w:rFonts w:asciiTheme="minorHAnsi" w:hAnsiTheme="minorHAnsi" w:cstheme="minorHAnsi"/>
                <w:color w:val="000000"/>
                <w:sz w:val="18"/>
                <w:szCs w:val="18"/>
              </w:rPr>
              <w:t xml:space="preserve"> Skala</w:t>
            </w:r>
          </w:p>
        </w:tc>
      </w:tr>
      <w:tr w:rsidR="00D74277" w:rsidRPr="00B839EB" w14:paraId="78F0B028" w14:textId="77777777" w:rsidTr="00D74277">
        <w:tc>
          <w:tcPr>
            <w:tcW w:w="0" w:type="auto"/>
          </w:tcPr>
          <w:p w14:paraId="72892788"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lastRenderedPageBreak/>
              <w:t>29</w:t>
            </w:r>
          </w:p>
        </w:tc>
        <w:tc>
          <w:tcPr>
            <w:tcW w:w="0" w:type="auto"/>
          </w:tcPr>
          <w:p w14:paraId="12BE7B87"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Wrzosiec</w:t>
            </w:r>
          </w:p>
        </w:tc>
        <w:tc>
          <w:tcPr>
            <w:tcW w:w="0" w:type="auto"/>
            <w:vAlign w:val="center"/>
          </w:tcPr>
          <w:p w14:paraId="3095ABE8" w14:textId="77777777" w:rsidR="00D74277" w:rsidRPr="00A67893" w:rsidRDefault="00D74277" w:rsidP="00D74277">
            <w:pPr>
              <w:pStyle w:val="Tabele"/>
              <w:rPr>
                <w:rFonts w:asciiTheme="minorHAnsi" w:hAnsiTheme="minorHAnsi" w:cstheme="minorHAnsi"/>
                <w:sz w:val="18"/>
                <w:szCs w:val="18"/>
                <w:lang w:val="nn-NO"/>
              </w:rPr>
            </w:pPr>
            <w:r w:rsidRPr="00A67893">
              <w:rPr>
                <w:rFonts w:asciiTheme="minorHAnsi" w:hAnsiTheme="minorHAnsi" w:cstheme="minorHAnsi"/>
                <w:color w:val="000000"/>
                <w:sz w:val="18"/>
                <w:szCs w:val="18"/>
                <w:lang w:val="nn-NO"/>
              </w:rPr>
              <w:t>Niederspreer Teichgebiet und Kleine Heide Hähnichen</w:t>
            </w:r>
          </w:p>
        </w:tc>
      </w:tr>
      <w:tr w:rsidR="00D74277" w:rsidRPr="0078734F" w14:paraId="47EB0D10" w14:textId="77777777" w:rsidTr="00D74277">
        <w:tc>
          <w:tcPr>
            <w:tcW w:w="0" w:type="auto"/>
          </w:tcPr>
          <w:p w14:paraId="44A2D64F"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0</w:t>
            </w:r>
          </w:p>
        </w:tc>
        <w:tc>
          <w:tcPr>
            <w:tcW w:w="0" w:type="auto"/>
          </w:tcPr>
          <w:p w14:paraId="36045E34" w14:textId="77777777" w:rsidR="00D74277" w:rsidRPr="0078734F" w:rsidRDefault="00D74277" w:rsidP="00D74277">
            <w:pPr>
              <w:pStyle w:val="Tabele"/>
              <w:rPr>
                <w:rFonts w:asciiTheme="minorHAnsi" w:hAnsiTheme="minorHAnsi" w:cstheme="minorHAnsi"/>
                <w:sz w:val="18"/>
                <w:szCs w:val="18"/>
              </w:rPr>
            </w:pPr>
            <w:r w:rsidRPr="0078734F">
              <w:rPr>
                <w:rFonts w:asciiTheme="minorHAnsi" w:eastAsia="Times New Roman" w:hAnsiTheme="minorHAnsi" w:cstheme="minorHAnsi"/>
                <w:color w:val="000000"/>
                <w:sz w:val="18"/>
                <w:szCs w:val="18"/>
                <w:lang w:eastAsia="pl-PL"/>
              </w:rPr>
              <w:t>Żurawie Bagno</w:t>
            </w:r>
          </w:p>
        </w:tc>
        <w:tc>
          <w:tcPr>
            <w:tcW w:w="0" w:type="auto"/>
            <w:vAlign w:val="center"/>
          </w:tcPr>
          <w:p w14:paraId="609ED1FF"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Lausker</w:t>
            </w:r>
            <w:proofErr w:type="spellEnd"/>
            <w:r w:rsidRPr="0078734F">
              <w:rPr>
                <w:rFonts w:asciiTheme="minorHAnsi" w:hAnsiTheme="minorHAnsi" w:cstheme="minorHAnsi"/>
                <w:color w:val="000000"/>
                <w:sz w:val="18"/>
                <w:szCs w:val="18"/>
              </w:rPr>
              <w:t xml:space="preserve"> Skala</w:t>
            </w:r>
          </w:p>
        </w:tc>
      </w:tr>
      <w:tr w:rsidR="00D74277" w:rsidRPr="0078734F" w14:paraId="2218520D" w14:textId="77777777" w:rsidTr="00D74277">
        <w:tc>
          <w:tcPr>
            <w:tcW w:w="0" w:type="auto"/>
          </w:tcPr>
          <w:p w14:paraId="1F60E818"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1</w:t>
            </w:r>
          </w:p>
        </w:tc>
        <w:tc>
          <w:tcPr>
            <w:tcW w:w="0" w:type="auto"/>
          </w:tcPr>
          <w:p w14:paraId="63B4ACEB"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w:t>
            </w:r>
          </w:p>
        </w:tc>
        <w:tc>
          <w:tcPr>
            <w:tcW w:w="0" w:type="auto"/>
            <w:vAlign w:val="center"/>
          </w:tcPr>
          <w:p w14:paraId="255AA929" w14:textId="77777777" w:rsidR="00D74277" w:rsidRPr="0078734F" w:rsidRDefault="00D74277" w:rsidP="00D74277">
            <w:pPr>
              <w:pStyle w:val="Tabele"/>
              <w:rPr>
                <w:rFonts w:asciiTheme="minorHAnsi" w:hAnsiTheme="minorHAnsi" w:cstheme="minorHAnsi"/>
                <w:color w:val="000000"/>
                <w:sz w:val="18"/>
                <w:szCs w:val="18"/>
              </w:rPr>
            </w:pPr>
            <w:proofErr w:type="spellStart"/>
            <w:r w:rsidRPr="0078734F">
              <w:rPr>
                <w:rFonts w:asciiTheme="minorHAnsi" w:hAnsiTheme="minorHAnsi" w:cstheme="minorHAnsi"/>
                <w:color w:val="000000"/>
                <w:sz w:val="18"/>
                <w:szCs w:val="18"/>
              </w:rPr>
              <w:t>Hochstein</w:t>
            </w:r>
            <w:proofErr w:type="spellEnd"/>
          </w:p>
        </w:tc>
      </w:tr>
      <w:tr w:rsidR="00D74277" w:rsidRPr="0078734F" w14:paraId="1F97D41A" w14:textId="77777777" w:rsidTr="00D74277">
        <w:tc>
          <w:tcPr>
            <w:tcW w:w="0" w:type="auto"/>
          </w:tcPr>
          <w:p w14:paraId="1A10937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2</w:t>
            </w:r>
          </w:p>
        </w:tc>
        <w:tc>
          <w:tcPr>
            <w:tcW w:w="0" w:type="auto"/>
          </w:tcPr>
          <w:p w14:paraId="08F7094A"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w:t>
            </w:r>
          </w:p>
        </w:tc>
        <w:tc>
          <w:tcPr>
            <w:tcW w:w="0" w:type="auto"/>
            <w:vAlign w:val="center"/>
          </w:tcPr>
          <w:p w14:paraId="082C1E6C" w14:textId="77777777" w:rsidR="00D74277" w:rsidRPr="0078734F" w:rsidRDefault="00D74277" w:rsidP="00D74277">
            <w:pPr>
              <w:pStyle w:val="Tabele"/>
              <w:rPr>
                <w:rFonts w:asciiTheme="minorHAnsi" w:hAnsiTheme="minorHAnsi" w:cstheme="minorHAnsi"/>
                <w:color w:val="000000"/>
                <w:sz w:val="18"/>
                <w:szCs w:val="18"/>
              </w:rPr>
            </w:pPr>
            <w:proofErr w:type="spellStart"/>
            <w:r w:rsidRPr="0078734F">
              <w:rPr>
                <w:rFonts w:asciiTheme="minorHAnsi" w:hAnsiTheme="minorHAnsi" w:cstheme="minorHAnsi"/>
                <w:color w:val="000000"/>
                <w:sz w:val="18"/>
                <w:szCs w:val="18"/>
              </w:rPr>
              <w:t>Loose</w:t>
            </w:r>
            <w:proofErr w:type="spellEnd"/>
          </w:p>
        </w:tc>
      </w:tr>
      <w:tr w:rsidR="00D74277" w:rsidRPr="0078734F" w14:paraId="6E40455E" w14:textId="77777777" w:rsidTr="00D74277">
        <w:tc>
          <w:tcPr>
            <w:tcW w:w="0" w:type="auto"/>
          </w:tcPr>
          <w:p w14:paraId="1EB0AC22"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3</w:t>
            </w:r>
          </w:p>
        </w:tc>
        <w:tc>
          <w:tcPr>
            <w:tcW w:w="0" w:type="auto"/>
          </w:tcPr>
          <w:p w14:paraId="7AC86126"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w:t>
            </w:r>
          </w:p>
        </w:tc>
        <w:tc>
          <w:tcPr>
            <w:tcW w:w="0" w:type="auto"/>
            <w:vAlign w:val="center"/>
          </w:tcPr>
          <w:p w14:paraId="7443F5F9" w14:textId="77777777" w:rsidR="00D74277" w:rsidRPr="0078734F" w:rsidRDefault="00D74277" w:rsidP="00D74277">
            <w:pPr>
              <w:pStyle w:val="Tabele"/>
              <w:rPr>
                <w:rFonts w:asciiTheme="minorHAnsi" w:hAnsiTheme="minorHAnsi" w:cstheme="minorHAnsi"/>
                <w:color w:val="000000"/>
                <w:sz w:val="18"/>
                <w:szCs w:val="18"/>
              </w:rPr>
            </w:pPr>
            <w:proofErr w:type="spellStart"/>
            <w:r w:rsidRPr="0078734F">
              <w:rPr>
                <w:rFonts w:asciiTheme="minorHAnsi" w:hAnsiTheme="minorHAnsi" w:cstheme="minorHAnsi"/>
                <w:color w:val="000000"/>
                <w:sz w:val="18"/>
                <w:szCs w:val="18"/>
              </w:rPr>
              <w:t>Monumentshügel</w:t>
            </w:r>
            <w:proofErr w:type="spellEnd"/>
          </w:p>
        </w:tc>
      </w:tr>
      <w:tr w:rsidR="00D74277" w:rsidRPr="0078734F" w14:paraId="17DABA67" w14:textId="77777777" w:rsidTr="00D74277">
        <w:tc>
          <w:tcPr>
            <w:tcW w:w="0" w:type="auto"/>
          </w:tcPr>
          <w:p w14:paraId="32B2275A"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4</w:t>
            </w:r>
          </w:p>
        </w:tc>
        <w:tc>
          <w:tcPr>
            <w:tcW w:w="0" w:type="auto"/>
          </w:tcPr>
          <w:p w14:paraId="779C7970"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w:t>
            </w:r>
          </w:p>
        </w:tc>
        <w:tc>
          <w:tcPr>
            <w:tcW w:w="0" w:type="auto"/>
            <w:vAlign w:val="center"/>
          </w:tcPr>
          <w:p w14:paraId="48EBC469" w14:textId="77777777" w:rsidR="00D74277" w:rsidRPr="0078734F" w:rsidRDefault="00D74277" w:rsidP="00D74277">
            <w:pPr>
              <w:pStyle w:val="Tabele"/>
              <w:rPr>
                <w:rFonts w:asciiTheme="minorHAnsi" w:hAnsiTheme="minorHAnsi" w:cstheme="minorHAnsi"/>
                <w:color w:val="000000"/>
                <w:sz w:val="18"/>
                <w:szCs w:val="18"/>
              </w:rPr>
            </w:pPr>
            <w:proofErr w:type="spellStart"/>
            <w:r w:rsidRPr="0078734F">
              <w:rPr>
                <w:rFonts w:asciiTheme="minorHAnsi" w:hAnsiTheme="minorHAnsi" w:cstheme="minorHAnsi"/>
                <w:color w:val="000000"/>
                <w:sz w:val="18"/>
                <w:szCs w:val="18"/>
              </w:rPr>
              <w:t>Hoh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Dubrau</w:t>
            </w:r>
            <w:proofErr w:type="spellEnd"/>
          </w:p>
        </w:tc>
      </w:tr>
      <w:tr w:rsidR="00D74277" w:rsidRPr="0078734F" w14:paraId="1C089CAF" w14:textId="77777777" w:rsidTr="00D74277">
        <w:tc>
          <w:tcPr>
            <w:tcW w:w="0" w:type="auto"/>
          </w:tcPr>
          <w:p w14:paraId="3D2DB51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5</w:t>
            </w:r>
          </w:p>
        </w:tc>
        <w:tc>
          <w:tcPr>
            <w:tcW w:w="0" w:type="auto"/>
          </w:tcPr>
          <w:p w14:paraId="1D8A267A"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w:t>
            </w:r>
          </w:p>
        </w:tc>
        <w:tc>
          <w:tcPr>
            <w:tcW w:w="0" w:type="auto"/>
            <w:vAlign w:val="center"/>
          </w:tcPr>
          <w:p w14:paraId="57F2E358" w14:textId="77777777" w:rsidR="00D74277" w:rsidRPr="0078734F" w:rsidRDefault="00D74277" w:rsidP="00D74277">
            <w:pPr>
              <w:pStyle w:val="Tabele"/>
              <w:rPr>
                <w:rFonts w:asciiTheme="minorHAnsi" w:hAnsiTheme="minorHAnsi" w:cstheme="minorHAnsi"/>
                <w:color w:val="000000"/>
                <w:sz w:val="18"/>
                <w:szCs w:val="18"/>
              </w:rPr>
            </w:pPr>
            <w:proofErr w:type="spellStart"/>
            <w:r w:rsidRPr="0078734F">
              <w:rPr>
                <w:rFonts w:asciiTheme="minorHAnsi" w:hAnsiTheme="minorHAnsi" w:cstheme="minorHAnsi"/>
                <w:color w:val="000000"/>
                <w:sz w:val="18"/>
                <w:szCs w:val="18"/>
              </w:rPr>
              <w:t>Innenkipp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Nochten</w:t>
            </w:r>
            <w:proofErr w:type="spellEnd"/>
          </w:p>
        </w:tc>
      </w:tr>
      <w:tr w:rsidR="00D74277" w:rsidRPr="0078734F" w14:paraId="7A31B5F5" w14:textId="77777777" w:rsidTr="00D74277">
        <w:tc>
          <w:tcPr>
            <w:tcW w:w="0" w:type="auto"/>
          </w:tcPr>
          <w:p w14:paraId="116FA6C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6</w:t>
            </w:r>
          </w:p>
        </w:tc>
        <w:tc>
          <w:tcPr>
            <w:tcW w:w="0" w:type="auto"/>
          </w:tcPr>
          <w:p w14:paraId="035D61BB"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w:t>
            </w:r>
          </w:p>
        </w:tc>
        <w:tc>
          <w:tcPr>
            <w:tcW w:w="0" w:type="auto"/>
            <w:vAlign w:val="center"/>
          </w:tcPr>
          <w:p w14:paraId="307B0313" w14:textId="77777777" w:rsidR="00D74277" w:rsidRPr="0078734F" w:rsidRDefault="00D74277" w:rsidP="00D74277">
            <w:pPr>
              <w:pStyle w:val="Tabele"/>
              <w:rPr>
                <w:rFonts w:asciiTheme="minorHAnsi" w:hAnsiTheme="minorHAnsi" w:cstheme="minorHAnsi"/>
                <w:color w:val="000000"/>
                <w:sz w:val="18"/>
                <w:szCs w:val="18"/>
              </w:rPr>
            </w:pPr>
            <w:proofErr w:type="spellStart"/>
            <w:r w:rsidRPr="0078734F">
              <w:rPr>
                <w:rFonts w:asciiTheme="minorHAnsi" w:hAnsiTheme="minorHAnsi" w:cstheme="minorHAnsi"/>
                <w:color w:val="000000"/>
                <w:sz w:val="18"/>
                <w:szCs w:val="18"/>
              </w:rPr>
              <w:t>Auwald</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und</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Eisenberg</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Guttau</w:t>
            </w:r>
            <w:proofErr w:type="spellEnd"/>
          </w:p>
        </w:tc>
      </w:tr>
      <w:tr w:rsidR="00D74277" w:rsidRPr="0078734F" w14:paraId="58942F2E" w14:textId="77777777" w:rsidTr="00D74277">
        <w:tc>
          <w:tcPr>
            <w:tcW w:w="0" w:type="auto"/>
          </w:tcPr>
          <w:p w14:paraId="601E71D6"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7</w:t>
            </w:r>
          </w:p>
        </w:tc>
        <w:tc>
          <w:tcPr>
            <w:tcW w:w="0" w:type="auto"/>
          </w:tcPr>
          <w:p w14:paraId="0B020612"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w:t>
            </w:r>
          </w:p>
        </w:tc>
        <w:tc>
          <w:tcPr>
            <w:tcW w:w="0" w:type="auto"/>
            <w:vAlign w:val="center"/>
          </w:tcPr>
          <w:p w14:paraId="67AFA685" w14:textId="77777777" w:rsidR="00D74277" w:rsidRPr="0078734F" w:rsidRDefault="00D74277" w:rsidP="00D74277">
            <w:pPr>
              <w:pStyle w:val="Tabele"/>
              <w:rPr>
                <w:rFonts w:asciiTheme="minorHAnsi" w:hAnsiTheme="minorHAnsi" w:cstheme="minorHAnsi"/>
                <w:color w:val="000000"/>
                <w:sz w:val="18"/>
                <w:szCs w:val="18"/>
              </w:rPr>
            </w:pPr>
            <w:proofErr w:type="spellStart"/>
            <w:r w:rsidRPr="0078734F">
              <w:rPr>
                <w:rFonts w:asciiTheme="minorHAnsi" w:hAnsiTheme="minorHAnsi" w:cstheme="minorHAnsi"/>
                <w:color w:val="000000"/>
                <w:sz w:val="18"/>
                <w:szCs w:val="18"/>
              </w:rPr>
              <w:t>Rutschung</w:t>
            </w:r>
            <w:proofErr w:type="spellEnd"/>
            <w:r w:rsidRPr="0078734F">
              <w:rPr>
                <w:rFonts w:asciiTheme="minorHAnsi" w:hAnsiTheme="minorHAnsi" w:cstheme="minorHAnsi"/>
                <w:color w:val="000000"/>
                <w:sz w:val="18"/>
                <w:szCs w:val="18"/>
              </w:rPr>
              <w:t xml:space="preserve"> P</w:t>
            </w:r>
          </w:p>
        </w:tc>
      </w:tr>
      <w:tr w:rsidR="00D74277" w:rsidRPr="0078734F" w14:paraId="44FD7A99" w14:textId="77777777" w:rsidTr="00D74277">
        <w:tc>
          <w:tcPr>
            <w:tcW w:w="0" w:type="auto"/>
          </w:tcPr>
          <w:p w14:paraId="47E2E302"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8</w:t>
            </w:r>
          </w:p>
        </w:tc>
        <w:tc>
          <w:tcPr>
            <w:tcW w:w="0" w:type="auto"/>
          </w:tcPr>
          <w:p w14:paraId="662BA1C2"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w:t>
            </w:r>
          </w:p>
        </w:tc>
        <w:tc>
          <w:tcPr>
            <w:tcW w:w="0" w:type="auto"/>
            <w:vAlign w:val="center"/>
          </w:tcPr>
          <w:p w14:paraId="32E98E1B" w14:textId="77777777" w:rsidR="00D74277" w:rsidRPr="0078734F" w:rsidRDefault="00D74277" w:rsidP="00D74277">
            <w:pPr>
              <w:pStyle w:val="Tabele"/>
              <w:rPr>
                <w:rFonts w:asciiTheme="minorHAnsi" w:hAnsiTheme="minorHAnsi" w:cstheme="minorHAnsi"/>
                <w:color w:val="000000"/>
                <w:sz w:val="18"/>
                <w:szCs w:val="18"/>
              </w:rPr>
            </w:pPr>
            <w:proofErr w:type="spellStart"/>
            <w:r w:rsidRPr="0078734F">
              <w:rPr>
                <w:rFonts w:asciiTheme="minorHAnsi" w:hAnsiTheme="minorHAnsi" w:cstheme="minorHAnsi"/>
                <w:color w:val="000000"/>
                <w:sz w:val="18"/>
                <w:szCs w:val="18"/>
              </w:rPr>
              <w:t>Lugteich</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ei</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Grüngräbchen</w:t>
            </w:r>
            <w:proofErr w:type="spellEnd"/>
          </w:p>
        </w:tc>
      </w:tr>
      <w:tr w:rsidR="00D74277" w:rsidRPr="0078734F" w14:paraId="6AFA440E" w14:textId="77777777" w:rsidTr="00D74277">
        <w:tc>
          <w:tcPr>
            <w:tcW w:w="0" w:type="auto"/>
          </w:tcPr>
          <w:p w14:paraId="4B5522C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9</w:t>
            </w:r>
          </w:p>
        </w:tc>
        <w:tc>
          <w:tcPr>
            <w:tcW w:w="0" w:type="auto"/>
          </w:tcPr>
          <w:p w14:paraId="1C2465BE"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w:t>
            </w:r>
          </w:p>
        </w:tc>
        <w:tc>
          <w:tcPr>
            <w:tcW w:w="0" w:type="auto"/>
            <w:vAlign w:val="center"/>
          </w:tcPr>
          <w:p w14:paraId="3B5FF301" w14:textId="77777777" w:rsidR="00D74277" w:rsidRPr="0078734F" w:rsidRDefault="00D74277" w:rsidP="00D74277">
            <w:pPr>
              <w:pStyle w:val="Tabele"/>
              <w:rPr>
                <w:rFonts w:asciiTheme="minorHAnsi" w:hAnsiTheme="minorHAnsi" w:cstheme="minorHAnsi"/>
                <w:color w:val="000000"/>
                <w:sz w:val="18"/>
                <w:szCs w:val="18"/>
              </w:rPr>
            </w:pPr>
            <w:proofErr w:type="spellStart"/>
            <w:r w:rsidRPr="0078734F">
              <w:rPr>
                <w:rFonts w:asciiTheme="minorHAnsi" w:hAnsiTheme="minorHAnsi" w:cstheme="minorHAnsi"/>
                <w:color w:val="000000"/>
                <w:sz w:val="18"/>
                <w:szCs w:val="18"/>
              </w:rPr>
              <w:t>Caßlau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Wiesenteiche</w:t>
            </w:r>
            <w:proofErr w:type="spellEnd"/>
          </w:p>
        </w:tc>
      </w:tr>
      <w:tr w:rsidR="00D74277" w:rsidRPr="0078734F" w14:paraId="736B06A6" w14:textId="77777777" w:rsidTr="00D74277">
        <w:tc>
          <w:tcPr>
            <w:tcW w:w="0" w:type="auto"/>
          </w:tcPr>
          <w:p w14:paraId="1E11ACFF"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0</w:t>
            </w:r>
          </w:p>
        </w:tc>
        <w:tc>
          <w:tcPr>
            <w:tcW w:w="0" w:type="auto"/>
          </w:tcPr>
          <w:p w14:paraId="2726794C"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w:t>
            </w:r>
          </w:p>
        </w:tc>
        <w:tc>
          <w:tcPr>
            <w:tcW w:w="0" w:type="auto"/>
            <w:vAlign w:val="center"/>
          </w:tcPr>
          <w:p w14:paraId="0A08171A" w14:textId="77777777" w:rsidR="00D74277" w:rsidRPr="0078734F" w:rsidRDefault="00D74277" w:rsidP="00D74277">
            <w:pPr>
              <w:pStyle w:val="Tabele"/>
              <w:rPr>
                <w:rFonts w:asciiTheme="minorHAnsi" w:hAnsiTheme="minorHAnsi" w:cstheme="minorHAnsi"/>
                <w:color w:val="000000"/>
                <w:sz w:val="18"/>
                <w:szCs w:val="18"/>
              </w:rPr>
            </w:pPr>
            <w:proofErr w:type="spellStart"/>
            <w:r w:rsidRPr="0078734F">
              <w:rPr>
                <w:rFonts w:asciiTheme="minorHAnsi" w:hAnsiTheme="minorHAnsi" w:cstheme="minorHAnsi"/>
                <w:color w:val="000000"/>
                <w:sz w:val="18"/>
                <w:szCs w:val="18"/>
              </w:rPr>
              <w:t>Tiefental</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ei</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Königsbrück</w:t>
            </w:r>
            <w:proofErr w:type="spellEnd"/>
          </w:p>
        </w:tc>
      </w:tr>
      <w:tr w:rsidR="00D74277" w:rsidRPr="0078734F" w14:paraId="6F5E987D" w14:textId="77777777" w:rsidTr="00D74277">
        <w:tc>
          <w:tcPr>
            <w:tcW w:w="0" w:type="auto"/>
          </w:tcPr>
          <w:p w14:paraId="6BEB161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1</w:t>
            </w:r>
          </w:p>
        </w:tc>
        <w:tc>
          <w:tcPr>
            <w:tcW w:w="0" w:type="auto"/>
          </w:tcPr>
          <w:p w14:paraId="34BAB5D6"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w:t>
            </w:r>
          </w:p>
        </w:tc>
        <w:tc>
          <w:tcPr>
            <w:tcW w:w="0" w:type="auto"/>
            <w:vAlign w:val="center"/>
          </w:tcPr>
          <w:p w14:paraId="79DEB1F9" w14:textId="77777777" w:rsidR="00D74277" w:rsidRPr="0078734F" w:rsidRDefault="00D74277" w:rsidP="00D74277">
            <w:pPr>
              <w:pStyle w:val="Tabele"/>
              <w:rPr>
                <w:rFonts w:asciiTheme="minorHAnsi" w:hAnsiTheme="minorHAnsi" w:cstheme="minorHAnsi"/>
                <w:color w:val="000000"/>
                <w:sz w:val="18"/>
                <w:szCs w:val="18"/>
              </w:rPr>
            </w:pPr>
            <w:proofErr w:type="spellStart"/>
            <w:r w:rsidRPr="0078734F">
              <w:rPr>
                <w:rFonts w:asciiTheme="minorHAnsi" w:hAnsiTheme="minorHAnsi" w:cstheme="minorHAnsi"/>
                <w:color w:val="000000"/>
                <w:sz w:val="18"/>
                <w:szCs w:val="18"/>
              </w:rPr>
              <w:t>Auewald</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Laske</w:t>
            </w:r>
            <w:proofErr w:type="spellEnd"/>
          </w:p>
        </w:tc>
      </w:tr>
      <w:tr w:rsidR="00D74277" w:rsidRPr="0078734F" w14:paraId="2B270282" w14:textId="77777777" w:rsidTr="00D74277">
        <w:tc>
          <w:tcPr>
            <w:tcW w:w="0" w:type="auto"/>
          </w:tcPr>
          <w:p w14:paraId="1B0CD72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2</w:t>
            </w:r>
          </w:p>
        </w:tc>
        <w:tc>
          <w:tcPr>
            <w:tcW w:w="0" w:type="auto"/>
          </w:tcPr>
          <w:p w14:paraId="56A650ED"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w:t>
            </w:r>
          </w:p>
        </w:tc>
        <w:tc>
          <w:tcPr>
            <w:tcW w:w="0" w:type="auto"/>
            <w:vAlign w:val="center"/>
          </w:tcPr>
          <w:p w14:paraId="457B6D90" w14:textId="77777777" w:rsidR="00D74277" w:rsidRPr="0078734F" w:rsidRDefault="00D74277" w:rsidP="00D74277">
            <w:pPr>
              <w:pStyle w:val="Tabele"/>
              <w:rPr>
                <w:rFonts w:asciiTheme="minorHAnsi" w:hAnsiTheme="minorHAnsi" w:cstheme="minorHAnsi"/>
                <w:color w:val="000000"/>
                <w:sz w:val="18"/>
                <w:szCs w:val="18"/>
              </w:rPr>
            </w:pPr>
            <w:proofErr w:type="spellStart"/>
            <w:r w:rsidRPr="0078734F">
              <w:rPr>
                <w:rFonts w:asciiTheme="minorHAnsi" w:hAnsiTheme="minorHAnsi" w:cstheme="minorHAnsi"/>
                <w:color w:val="000000"/>
                <w:sz w:val="18"/>
                <w:szCs w:val="18"/>
              </w:rPr>
              <w:t>Erlenbruch-Oberbusch</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Grüngräbchen</w:t>
            </w:r>
            <w:proofErr w:type="spellEnd"/>
          </w:p>
        </w:tc>
      </w:tr>
      <w:tr w:rsidR="00D74277" w:rsidRPr="0078734F" w14:paraId="6BCC5045" w14:textId="77777777" w:rsidTr="00D74277">
        <w:tc>
          <w:tcPr>
            <w:tcW w:w="0" w:type="auto"/>
            <w:gridSpan w:val="3"/>
            <w:shd w:val="clear" w:color="auto" w:fill="D6E3BC" w:themeFill="accent3" w:themeFillTint="66"/>
          </w:tcPr>
          <w:p w14:paraId="1297FCDC" w14:textId="77777777" w:rsidR="00D74277" w:rsidRPr="0078734F" w:rsidRDefault="00D74277" w:rsidP="00D74277">
            <w:pPr>
              <w:pStyle w:val="Tabele"/>
              <w:rPr>
                <w:rFonts w:asciiTheme="minorHAnsi" w:hAnsiTheme="minorHAnsi" w:cstheme="minorHAnsi"/>
                <w:b/>
                <w:bCs w:val="0"/>
                <w:color w:val="000000"/>
                <w:sz w:val="18"/>
                <w:szCs w:val="18"/>
              </w:rPr>
            </w:pPr>
            <w:r w:rsidRPr="0078734F">
              <w:rPr>
                <w:rFonts w:asciiTheme="minorHAnsi" w:eastAsia="Times New Roman" w:hAnsiTheme="minorHAnsi" w:cstheme="minorHAnsi"/>
                <w:b/>
                <w:bCs w:val="0"/>
                <w:color w:val="000000"/>
                <w:sz w:val="18"/>
                <w:szCs w:val="18"/>
                <w:lang w:eastAsia="pl-PL"/>
              </w:rPr>
              <w:t>Natura 2000</w:t>
            </w:r>
          </w:p>
        </w:tc>
      </w:tr>
      <w:tr w:rsidR="00D74277" w:rsidRPr="0078734F" w14:paraId="3481C3A7" w14:textId="77777777" w:rsidTr="00D74277">
        <w:tc>
          <w:tcPr>
            <w:tcW w:w="0" w:type="auto"/>
            <w:gridSpan w:val="2"/>
            <w:shd w:val="clear" w:color="auto" w:fill="EAF1DD" w:themeFill="accent3" w:themeFillTint="33"/>
          </w:tcPr>
          <w:p w14:paraId="18306ACB" w14:textId="77777777" w:rsidR="00D74277" w:rsidRPr="0078734F" w:rsidRDefault="00D74277" w:rsidP="00D74277">
            <w:pPr>
              <w:pStyle w:val="Tabele"/>
              <w:rPr>
                <w:rFonts w:asciiTheme="minorHAnsi" w:eastAsia="Times New Roman" w:hAnsiTheme="minorHAnsi" w:cstheme="minorHAnsi"/>
                <w:b/>
                <w:bCs w:val="0"/>
                <w:color w:val="000000"/>
                <w:sz w:val="18"/>
                <w:szCs w:val="18"/>
                <w:lang w:eastAsia="pl-PL"/>
              </w:rPr>
            </w:pPr>
            <w:r w:rsidRPr="0078734F">
              <w:rPr>
                <w:rFonts w:asciiTheme="minorHAnsi" w:eastAsia="Times New Roman" w:hAnsiTheme="minorHAnsi" w:cstheme="minorHAnsi"/>
                <w:b/>
                <w:bCs w:val="0"/>
                <w:color w:val="000000"/>
                <w:sz w:val="18"/>
                <w:szCs w:val="18"/>
                <w:lang w:eastAsia="pl-PL"/>
              </w:rPr>
              <w:t xml:space="preserve">Obszary Specjalnej Ochrony Ptaków </w:t>
            </w:r>
          </w:p>
        </w:tc>
        <w:tc>
          <w:tcPr>
            <w:tcW w:w="0" w:type="auto"/>
            <w:shd w:val="clear" w:color="auto" w:fill="EAF1DD" w:themeFill="accent3" w:themeFillTint="33"/>
          </w:tcPr>
          <w:p w14:paraId="147DADD0" w14:textId="77777777" w:rsidR="00D74277" w:rsidRPr="0078734F" w:rsidRDefault="00D74277" w:rsidP="00D74277">
            <w:pPr>
              <w:pStyle w:val="Tabele"/>
              <w:rPr>
                <w:rFonts w:asciiTheme="minorHAnsi" w:hAnsiTheme="minorHAnsi" w:cstheme="minorHAnsi"/>
                <w:b/>
                <w:bCs w:val="0"/>
                <w:sz w:val="18"/>
                <w:szCs w:val="18"/>
              </w:rPr>
            </w:pPr>
          </w:p>
        </w:tc>
      </w:tr>
      <w:tr w:rsidR="00D74277" w:rsidRPr="0078734F" w14:paraId="28E9FB0F" w14:textId="77777777" w:rsidTr="00D74277">
        <w:tc>
          <w:tcPr>
            <w:tcW w:w="0" w:type="auto"/>
          </w:tcPr>
          <w:p w14:paraId="713BB542"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w:t>
            </w:r>
          </w:p>
        </w:tc>
        <w:tc>
          <w:tcPr>
            <w:tcW w:w="0" w:type="auto"/>
          </w:tcPr>
          <w:p w14:paraId="1AA58BC8"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B020005 Bory Dolnośląskie</w:t>
            </w:r>
          </w:p>
        </w:tc>
        <w:tc>
          <w:tcPr>
            <w:tcW w:w="0" w:type="auto"/>
            <w:vAlign w:val="center"/>
          </w:tcPr>
          <w:p w14:paraId="5BF03339" w14:textId="3C598E0B" w:rsidR="00D74277" w:rsidRPr="0078734F" w:rsidRDefault="00D74277" w:rsidP="00D74277">
            <w:pPr>
              <w:pStyle w:val="Tabele"/>
              <w:rPr>
                <w:rFonts w:asciiTheme="minorHAnsi" w:hAnsiTheme="minorHAnsi" w:cstheme="minorHAnsi"/>
                <w:color w:val="000000"/>
                <w:sz w:val="18"/>
                <w:szCs w:val="18"/>
              </w:rPr>
            </w:pPr>
            <w:r w:rsidRPr="0078734F">
              <w:rPr>
                <w:rFonts w:asciiTheme="minorHAnsi" w:hAnsiTheme="minorHAnsi" w:cstheme="minorHAnsi"/>
                <w:color w:val="000000"/>
                <w:sz w:val="18"/>
                <w:szCs w:val="18"/>
              </w:rPr>
              <w:t xml:space="preserve">DE5153451 </w:t>
            </w:r>
            <w:proofErr w:type="spellStart"/>
            <w:r w:rsidRPr="0078734F">
              <w:rPr>
                <w:rFonts w:asciiTheme="minorHAnsi" w:hAnsiTheme="minorHAnsi" w:cstheme="minorHAnsi"/>
                <w:color w:val="000000"/>
                <w:sz w:val="18"/>
                <w:szCs w:val="18"/>
              </w:rPr>
              <w:t>Zittau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Gebirge</w:t>
            </w:r>
            <w:proofErr w:type="spellEnd"/>
          </w:p>
        </w:tc>
      </w:tr>
      <w:tr w:rsidR="00D74277" w:rsidRPr="0078734F" w14:paraId="58A11560" w14:textId="77777777" w:rsidTr="00D74277">
        <w:tc>
          <w:tcPr>
            <w:tcW w:w="0" w:type="auto"/>
          </w:tcPr>
          <w:p w14:paraId="335130C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w:t>
            </w:r>
          </w:p>
        </w:tc>
        <w:tc>
          <w:tcPr>
            <w:tcW w:w="0" w:type="auto"/>
          </w:tcPr>
          <w:p w14:paraId="4CC8792A"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B020009 Góry Izerskie</w:t>
            </w:r>
          </w:p>
        </w:tc>
        <w:tc>
          <w:tcPr>
            <w:tcW w:w="0" w:type="auto"/>
            <w:vAlign w:val="center"/>
          </w:tcPr>
          <w:p w14:paraId="41DD0F4F" w14:textId="52AB2100"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51451 </w:t>
            </w:r>
            <w:proofErr w:type="spellStart"/>
            <w:r w:rsidRPr="0078734F">
              <w:rPr>
                <w:rFonts w:asciiTheme="minorHAnsi" w:hAnsiTheme="minorHAnsi" w:cstheme="minorHAnsi"/>
                <w:color w:val="000000"/>
                <w:sz w:val="18"/>
                <w:szCs w:val="18"/>
              </w:rPr>
              <w:t>Doberschütz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Wasser</w:t>
            </w:r>
            <w:proofErr w:type="spellEnd"/>
          </w:p>
        </w:tc>
      </w:tr>
      <w:tr w:rsidR="00D74277" w:rsidRPr="0078734F" w14:paraId="12AFD7A0" w14:textId="77777777" w:rsidTr="00D74277">
        <w:tc>
          <w:tcPr>
            <w:tcW w:w="0" w:type="auto"/>
          </w:tcPr>
          <w:p w14:paraId="36BDEF40"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w:t>
            </w:r>
          </w:p>
        </w:tc>
        <w:tc>
          <w:tcPr>
            <w:tcW w:w="0" w:type="auto"/>
          </w:tcPr>
          <w:p w14:paraId="2F9028E4"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B020010 Sudety Wałbrzysko-Kamiennogórskie</w:t>
            </w:r>
          </w:p>
        </w:tc>
        <w:tc>
          <w:tcPr>
            <w:tcW w:w="0" w:type="auto"/>
            <w:vAlign w:val="center"/>
          </w:tcPr>
          <w:p w14:paraId="487D86F9" w14:textId="0A1DD126"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49451 </w:t>
            </w:r>
            <w:proofErr w:type="spellStart"/>
            <w:r w:rsidRPr="0078734F">
              <w:rPr>
                <w:rFonts w:asciiTheme="minorHAnsi" w:hAnsiTheme="minorHAnsi" w:cstheme="minorHAnsi"/>
                <w:color w:val="000000"/>
                <w:sz w:val="18"/>
                <w:szCs w:val="18"/>
              </w:rPr>
              <w:t>Teich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nordwestlich</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Kamenz</w:t>
            </w:r>
            <w:proofErr w:type="spellEnd"/>
          </w:p>
        </w:tc>
      </w:tr>
      <w:tr w:rsidR="00D74277" w:rsidRPr="0078734F" w14:paraId="35C2E66D" w14:textId="77777777" w:rsidTr="00D74277">
        <w:tc>
          <w:tcPr>
            <w:tcW w:w="0" w:type="auto"/>
          </w:tcPr>
          <w:p w14:paraId="7EEFCE71"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w:t>
            </w:r>
          </w:p>
        </w:tc>
        <w:tc>
          <w:tcPr>
            <w:tcW w:w="0" w:type="auto"/>
          </w:tcPr>
          <w:p w14:paraId="50CFC387"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B020007 Karkonosze</w:t>
            </w:r>
          </w:p>
        </w:tc>
        <w:tc>
          <w:tcPr>
            <w:tcW w:w="0" w:type="auto"/>
            <w:vAlign w:val="center"/>
          </w:tcPr>
          <w:p w14:paraId="4D8D0342" w14:textId="34ED519B"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48451 </w:t>
            </w:r>
            <w:proofErr w:type="spellStart"/>
            <w:r w:rsidRPr="0078734F">
              <w:rPr>
                <w:rFonts w:asciiTheme="minorHAnsi" w:hAnsiTheme="minorHAnsi" w:cstheme="minorHAnsi"/>
                <w:color w:val="000000"/>
                <w:sz w:val="18"/>
                <w:szCs w:val="18"/>
              </w:rPr>
              <w:t>Königsbrück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Heide</w:t>
            </w:r>
            <w:proofErr w:type="spellEnd"/>
          </w:p>
        </w:tc>
      </w:tr>
      <w:tr w:rsidR="00D74277" w:rsidRPr="0078734F" w14:paraId="1849D81E" w14:textId="77777777" w:rsidTr="00D74277">
        <w:tc>
          <w:tcPr>
            <w:tcW w:w="0" w:type="auto"/>
          </w:tcPr>
          <w:p w14:paraId="110EA936"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5</w:t>
            </w:r>
          </w:p>
        </w:tc>
        <w:tc>
          <w:tcPr>
            <w:tcW w:w="0" w:type="auto"/>
          </w:tcPr>
          <w:p w14:paraId="7A7E2646" w14:textId="197D3672"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548F4B55" w14:textId="0F6086FF"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50451 </w:t>
            </w:r>
            <w:proofErr w:type="spellStart"/>
            <w:r w:rsidRPr="0078734F">
              <w:rPr>
                <w:rFonts w:asciiTheme="minorHAnsi" w:hAnsiTheme="minorHAnsi" w:cstheme="minorHAnsi"/>
                <w:color w:val="000000"/>
                <w:sz w:val="18"/>
                <w:szCs w:val="18"/>
              </w:rPr>
              <w:t>Teichgebiet</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iehla-Weißig</w:t>
            </w:r>
            <w:proofErr w:type="spellEnd"/>
          </w:p>
        </w:tc>
      </w:tr>
      <w:tr w:rsidR="00D74277" w:rsidRPr="0078734F" w14:paraId="50B3BDB9" w14:textId="77777777" w:rsidTr="00D74277">
        <w:tc>
          <w:tcPr>
            <w:tcW w:w="0" w:type="auto"/>
          </w:tcPr>
          <w:p w14:paraId="63F4C160"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6</w:t>
            </w:r>
          </w:p>
        </w:tc>
        <w:tc>
          <w:tcPr>
            <w:tcW w:w="0" w:type="auto"/>
          </w:tcPr>
          <w:p w14:paraId="3FAB6ED8" w14:textId="739E6610"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2EC82EAF" w14:textId="05279665"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551451 </w:t>
            </w:r>
            <w:proofErr w:type="spellStart"/>
            <w:r w:rsidRPr="0078734F">
              <w:rPr>
                <w:rFonts w:asciiTheme="minorHAnsi" w:hAnsiTheme="minorHAnsi" w:cstheme="minorHAnsi"/>
                <w:color w:val="000000"/>
                <w:sz w:val="18"/>
                <w:szCs w:val="18"/>
              </w:rPr>
              <w:t>Spannteich</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Knappenrode</w:t>
            </w:r>
            <w:proofErr w:type="spellEnd"/>
          </w:p>
        </w:tc>
      </w:tr>
      <w:tr w:rsidR="00D74277" w:rsidRPr="0078734F" w14:paraId="216226AD" w14:textId="77777777" w:rsidTr="00D74277">
        <w:tc>
          <w:tcPr>
            <w:tcW w:w="0" w:type="auto"/>
          </w:tcPr>
          <w:p w14:paraId="1A824D5B"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7</w:t>
            </w:r>
          </w:p>
        </w:tc>
        <w:tc>
          <w:tcPr>
            <w:tcW w:w="0" w:type="auto"/>
          </w:tcPr>
          <w:p w14:paraId="13DE6C29" w14:textId="1EBE6BED"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56E81B0A" w14:textId="5AC1452E"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50452 </w:t>
            </w:r>
            <w:proofErr w:type="spellStart"/>
            <w:r w:rsidRPr="0078734F">
              <w:rPr>
                <w:rFonts w:asciiTheme="minorHAnsi" w:hAnsiTheme="minorHAnsi" w:cstheme="minorHAnsi"/>
                <w:color w:val="000000"/>
                <w:sz w:val="18"/>
                <w:szCs w:val="18"/>
              </w:rPr>
              <w:t>Jeßnitz</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und</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Thury</w:t>
            </w:r>
            <w:proofErr w:type="spellEnd"/>
          </w:p>
        </w:tc>
      </w:tr>
      <w:tr w:rsidR="00D74277" w:rsidRPr="0078734F" w14:paraId="644BD7A0" w14:textId="77777777" w:rsidTr="00D74277">
        <w:tc>
          <w:tcPr>
            <w:tcW w:w="0" w:type="auto"/>
          </w:tcPr>
          <w:p w14:paraId="4D727EBB"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8</w:t>
            </w:r>
          </w:p>
        </w:tc>
        <w:tc>
          <w:tcPr>
            <w:tcW w:w="0" w:type="auto"/>
          </w:tcPr>
          <w:p w14:paraId="3C74BB81" w14:textId="0A3F1D2C"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654A0918" w14:textId="4387E129"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54451 </w:t>
            </w:r>
            <w:proofErr w:type="spellStart"/>
            <w:r w:rsidRPr="0078734F">
              <w:rPr>
                <w:rFonts w:asciiTheme="minorHAnsi" w:hAnsiTheme="minorHAnsi" w:cstheme="minorHAnsi"/>
                <w:color w:val="000000"/>
                <w:sz w:val="18"/>
                <w:szCs w:val="18"/>
              </w:rPr>
              <w:t>Doras</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Ruh</w:t>
            </w:r>
            <w:proofErr w:type="spellEnd"/>
          </w:p>
        </w:tc>
      </w:tr>
      <w:tr w:rsidR="00D74277" w:rsidRPr="00B839EB" w14:paraId="2F47C560" w14:textId="77777777" w:rsidTr="00D74277">
        <w:tc>
          <w:tcPr>
            <w:tcW w:w="0" w:type="auto"/>
          </w:tcPr>
          <w:p w14:paraId="4C9C0345"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9</w:t>
            </w:r>
          </w:p>
        </w:tc>
        <w:tc>
          <w:tcPr>
            <w:tcW w:w="0" w:type="auto"/>
          </w:tcPr>
          <w:p w14:paraId="1836485C" w14:textId="324ECBB2"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7582A02D" w14:textId="4ED5A781"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 xml:space="preserve">DE4752451 Teiche zwischen </w:t>
            </w:r>
            <w:proofErr w:type="spellStart"/>
            <w:r w:rsidRPr="00317895">
              <w:rPr>
                <w:rFonts w:asciiTheme="minorHAnsi" w:hAnsiTheme="minorHAnsi" w:cstheme="minorHAnsi"/>
                <w:color w:val="000000"/>
                <w:sz w:val="18"/>
                <w:szCs w:val="18"/>
                <w:lang w:val="de-DE"/>
              </w:rPr>
              <w:t>Neschwitz</w:t>
            </w:r>
            <w:proofErr w:type="spellEnd"/>
            <w:r w:rsidRPr="00317895">
              <w:rPr>
                <w:rFonts w:asciiTheme="minorHAnsi" w:hAnsiTheme="minorHAnsi" w:cstheme="minorHAnsi"/>
                <w:color w:val="000000"/>
                <w:sz w:val="18"/>
                <w:szCs w:val="18"/>
                <w:lang w:val="de-DE"/>
              </w:rPr>
              <w:t xml:space="preserve"> und </w:t>
            </w:r>
            <w:proofErr w:type="spellStart"/>
            <w:r w:rsidRPr="00317895">
              <w:rPr>
                <w:rFonts w:asciiTheme="minorHAnsi" w:hAnsiTheme="minorHAnsi" w:cstheme="minorHAnsi"/>
                <w:color w:val="000000"/>
                <w:sz w:val="18"/>
                <w:szCs w:val="18"/>
                <w:lang w:val="de-DE"/>
              </w:rPr>
              <w:t>Lomske</w:t>
            </w:r>
            <w:proofErr w:type="spellEnd"/>
          </w:p>
        </w:tc>
      </w:tr>
      <w:tr w:rsidR="00D74277" w:rsidRPr="00B839EB" w14:paraId="44E31EC6" w14:textId="77777777" w:rsidTr="00D74277">
        <w:tc>
          <w:tcPr>
            <w:tcW w:w="0" w:type="auto"/>
          </w:tcPr>
          <w:p w14:paraId="6F6BC46C"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0</w:t>
            </w:r>
          </w:p>
        </w:tc>
        <w:tc>
          <w:tcPr>
            <w:tcW w:w="0" w:type="auto"/>
          </w:tcPr>
          <w:p w14:paraId="145B4731" w14:textId="13E933AC"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0CC6E245" w14:textId="7587CFE2"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DE4655451 Teiche und Wälder um Mückenhain</w:t>
            </w:r>
          </w:p>
        </w:tc>
      </w:tr>
      <w:tr w:rsidR="00D74277" w:rsidRPr="00B839EB" w14:paraId="21F849D8" w14:textId="77777777" w:rsidTr="00D74277">
        <w:tc>
          <w:tcPr>
            <w:tcW w:w="0" w:type="auto"/>
          </w:tcPr>
          <w:p w14:paraId="58206420"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1</w:t>
            </w:r>
          </w:p>
        </w:tc>
        <w:tc>
          <w:tcPr>
            <w:tcW w:w="0" w:type="auto"/>
          </w:tcPr>
          <w:p w14:paraId="6DAE036D" w14:textId="74701650"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47C66AB4" w14:textId="763F1100" w:rsidR="00D74277" w:rsidRPr="00A67893" w:rsidRDefault="00D74277" w:rsidP="00D74277">
            <w:pPr>
              <w:pStyle w:val="Tabele"/>
              <w:rPr>
                <w:rFonts w:asciiTheme="minorHAnsi" w:hAnsiTheme="minorHAnsi" w:cstheme="minorHAnsi"/>
                <w:sz w:val="18"/>
                <w:szCs w:val="18"/>
                <w:lang w:val="nn-NO"/>
              </w:rPr>
            </w:pPr>
            <w:r w:rsidRPr="00A67893">
              <w:rPr>
                <w:rFonts w:asciiTheme="minorHAnsi" w:hAnsiTheme="minorHAnsi" w:cstheme="minorHAnsi"/>
                <w:color w:val="000000"/>
                <w:sz w:val="18"/>
                <w:szCs w:val="18"/>
                <w:lang w:val="nn-NO"/>
              </w:rPr>
              <w:t>DE4552451 Biosphärenreservat Oberlausitzer Heide- und Teichlandschaft</w:t>
            </w:r>
          </w:p>
        </w:tc>
      </w:tr>
      <w:tr w:rsidR="00D74277" w:rsidRPr="00B839EB" w14:paraId="23BCC0C8" w14:textId="77777777" w:rsidTr="00D74277">
        <w:tc>
          <w:tcPr>
            <w:tcW w:w="0" w:type="auto"/>
          </w:tcPr>
          <w:p w14:paraId="4D359DC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2</w:t>
            </w:r>
          </w:p>
        </w:tc>
        <w:tc>
          <w:tcPr>
            <w:tcW w:w="0" w:type="auto"/>
          </w:tcPr>
          <w:p w14:paraId="1CF227D2" w14:textId="0B14EA2F"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10EE5EEF" w14:textId="6C7C2F99"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DE4753451 Feldgebiete in der östlichen Oberlausitz</w:t>
            </w:r>
          </w:p>
        </w:tc>
      </w:tr>
      <w:tr w:rsidR="00D74277" w:rsidRPr="00B839EB" w14:paraId="227CB543" w14:textId="77777777" w:rsidTr="00D74277">
        <w:tc>
          <w:tcPr>
            <w:tcW w:w="0" w:type="auto"/>
          </w:tcPr>
          <w:p w14:paraId="1B3C76D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3</w:t>
            </w:r>
          </w:p>
        </w:tc>
        <w:tc>
          <w:tcPr>
            <w:tcW w:w="0" w:type="auto"/>
          </w:tcPr>
          <w:p w14:paraId="79A83387" w14:textId="3C68CEF0"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44CDB3EF" w14:textId="733AF17F" w:rsidR="00D74277" w:rsidRPr="00A67893" w:rsidRDefault="00D74277" w:rsidP="00D74277">
            <w:pPr>
              <w:pStyle w:val="Tabele"/>
              <w:rPr>
                <w:rFonts w:asciiTheme="minorHAnsi" w:hAnsiTheme="minorHAnsi" w:cstheme="minorHAnsi"/>
                <w:sz w:val="18"/>
                <w:szCs w:val="18"/>
                <w:lang w:val="nn-NO"/>
              </w:rPr>
            </w:pPr>
            <w:r w:rsidRPr="00A67893">
              <w:rPr>
                <w:rFonts w:asciiTheme="minorHAnsi" w:hAnsiTheme="minorHAnsi" w:cstheme="minorHAnsi"/>
                <w:color w:val="000000"/>
                <w:sz w:val="18"/>
                <w:szCs w:val="18"/>
                <w:lang w:val="nn-NO"/>
              </w:rPr>
              <w:t>DE4552452 Muskauer und Neustädter Heide</w:t>
            </w:r>
          </w:p>
        </w:tc>
      </w:tr>
      <w:tr w:rsidR="00D74277" w:rsidRPr="0078734F" w14:paraId="2C052233" w14:textId="77777777" w:rsidTr="00D74277">
        <w:tc>
          <w:tcPr>
            <w:tcW w:w="0" w:type="auto"/>
          </w:tcPr>
          <w:p w14:paraId="2542923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4</w:t>
            </w:r>
          </w:p>
        </w:tc>
        <w:tc>
          <w:tcPr>
            <w:tcW w:w="0" w:type="auto"/>
          </w:tcPr>
          <w:p w14:paraId="05F0681B" w14:textId="1BD79A11"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72D68DA7" w14:textId="374F8B26"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748451 </w:t>
            </w:r>
            <w:proofErr w:type="spellStart"/>
            <w:r w:rsidRPr="0078734F">
              <w:rPr>
                <w:rFonts w:asciiTheme="minorHAnsi" w:hAnsiTheme="minorHAnsi" w:cstheme="minorHAnsi"/>
                <w:color w:val="000000"/>
                <w:sz w:val="18"/>
                <w:szCs w:val="18"/>
              </w:rPr>
              <w:t>Laußnitz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Heide</w:t>
            </w:r>
            <w:proofErr w:type="spellEnd"/>
          </w:p>
        </w:tc>
      </w:tr>
      <w:tr w:rsidR="00D74277" w:rsidRPr="0078734F" w14:paraId="432F56D6" w14:textId="77777777" w:rsidTr="00D74277">
        <w:tc>
          <w:tcPr>
            <w:tcW w:w="0" w:type="auto"/>
          </w:tcPr>
          <w:p w14:paraId="5BFDD2F8"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5</w:t>
            </w:r>
          </w:p>
        </w:tc>
        <w:tc>
          <w:tcPr>
            <w:tcW w:w="0" w:type="auto"/>
          </w:tcPr>
          <w:p w14:paraId="33936922" w14:textId="393E3F97"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39350C8D" w14:textId="019A0DF2"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450451 </w:t>
            </w:r>
            <w:proofErr w:type="spellStart"/>
            <w:r w:rsidRPr="0078734F">
              <w:rPr>
                <w:rFonts w:asciiTheme="minorHAnsi" w:hAnsiTheme="minorHAnsi" w:cstheme="minorHAnsi"/>
                <w:color w:val="000000"/>
                <w:sz w:val="18"/>
                <w:szCs w:val="18"/>
              </w:rPr>
              <w:t>Bergbaufolgelandschaft</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ei</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Hoyerswerda</w:t>
            </w:r>
            <w:proofErr w:type="spellEnd"/>
          </w:p>
        </w:tc>
      </w:tr>
      <w:tr w:rsidR="00D74277" w:rsidRPr="0078734F" w14:paraId="5C1F4CA7" w14:textId="77777777" w:rsidTr="00D74277">
        <w:tc>
          <w:tcPr>
            <w:tcW w:w="0" w:type="auto"/>
          </w:tcPr>
          <w:p w14:paraId="0A2332E0"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6</w:t>
            </w:r>
          </w:p>
        </w:tc>
        <w:tc>
          <w:tcPr>
            <w:tcW w:w="0" w:type="auto"/>
          </w:tcPr>
          <w:p w14:paraId="03637AC5" w14:textId="241A4D4A"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1A697E4F" w14:textId="0E15A7ED"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454451 </w:t>
            </w:r>
            <w:proofErr w:type="spellStart"/>
            <w:r w:rsidRPr="0078734F">
              <w:rPr>
                <w:rFonts w:asciiTheme="minorHAnsi" w:hAnsiTheme="minorHAnsi" w:cstheme="minorHAnsi"/>
                <w:color w:val="000000"/>
                <w:sz w:val="18"/>
                <w:szCs w:val="18"/>
              </w:rPr>
              <w:t>Neißetal</w:t>
            </w:r>
            <w:proofErr w:type="spellEnd"/>
          </w:p>
        </w:tc>
      </w:tr>
      <w:tr w:rsidR="00D74277" w:rsidRPr="0078734F" w14:paraId="0BBF5419" w14:textId="77777777" w:rsidTr="00D74277">
        <w:tc>
          <w:tcPr>
            <w:tcW w:w="0" w:type="auto"/>
          </w:tcPr>
          <w:p w14:paraId="37CC861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7</w:t>
            </w:r>
          </w:p>
        </w:tc>
        <w:tc>
          <w:tcPr>
            <w:tcW w:w="0" w:type="auto"/>
          </w:tcPr>
          <w:p w14:paraId="3C414858" w14:textId="2013C3A9"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2F813AF3" w14:textId="6FD7EC9D"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754451 </w:t>
            </w:r>
            <w:proofErr w:type="spellStart"/>
            <w:r w:rsidRPr="0078734F">
              <w:rPr>
                <w:rFonts w:asciiTheme="minorHAnsi" w:hAnsiTheme="minorHAnsi" w:cstheme="minorHAnsi"/>
                <w:color w:val="000000"/>
                <w:sz w:val="18"/>
                <w:szCs w:val="18"/>
              </w:rPr>
              <w:t>Talsperr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Quitzdorf</w:t>
            </w:r>
            <w:proofErr w:type="spellEnd"/>
          </w:p>
        </w:tc>
      </w:tr>
      <w:tr w:rsidR="00D74277" w:rsidRPr="0078734F" w14:paraId="22F8F83B" w14:textId="77777777" w:rsidTr="00D74277">
        <w:tc>
          <w:tcPr>
            <w:tcW w:w="0" w:type="auto"/>
          </w:tcPr>
          <w:p w14:paraId="4609F210"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8</w:t>
            </w:r>
          </w:p>
        </w:tc>
        <w:tc>
          <w:tcPr>
            <w:tcW w:w="0" w:type="auto"/>
          </w:tcPr>
          <w:p w14:paraId="06982562" w14:textId="3145F194"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15DEE4B7" w14:textId="499D2D3F"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752452 </w:t>
            </w:r>
            <w:proofErr w:type="spellStart"/>
            <w:r w:rsidRPr="0078734F">
              <w:rPr>
                <w:rFonts w:asciiTheme="minorHAnsi" w:hAnsiTheme="minorHAnsi" w:cstheme="minorHAnsi"/>
                <w:color w:val="000000"/>
                <w:sz w:val="18"/>
                <w:szCs w:val="18"/>
              </w:rPr>
              <w:t>Spreeniederung</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Malschwitz</w:t>
            </w:r>
            <w:proofErr w:type="spellEnd"/>
          </w:p>
        </w:tc>
      </w:tr>
      <w:tr w:rsidR="00D74277" w:rsidRPr="0078734F" w14:paraId="42AB00D3" w14:textId="77777777" w:rsidTr="00D74277">
        <w:tc>
          <w:tcPr>
            <w:tcW w:w="0" w:type="auto"/>
          </w:tcPr>
          <w:p w14:paraId="4457A84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lastRenderedPageBreak/>
              <w:t>19</w:t>
            </w:r>
          </w:p>
        </w:tc>
        <w:tc>
          <w:tcPr>
            <w:tcW w:w="0" w:type="auto"/>
          </w:tcPr>
          <w:p w14:paraId="71E08D01" w14:textId="635183AB"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4E8E42F1" w14:textId="2DDDA2D4"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550451 </w:t>
            </w:r>
            <w:proofErr w:type="spellStart"/>
            <w:r w:rsidRPr="0078734F">
              <w:rPr>
                <w:rFonts w:asciiTheme="minorHAnsi" w:hAnsiTheme="minorHAnsi" w:cstheme="minorHAnsi"/>
                <w:color w:val="000000"/>
                <w:sz w:val="18"/>
                <w:szCs w:val="18"/>
              </w:rPr>
              <w:t>Dubring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Moor</w:t>
            </w:r>
            <w:proofErr w:type="spellEnd"/>
          </w:p>
        </w:tc>
      </w:tr>
      <w:tr w:rsidR="00D74277" w:rsidRPr="0078734F" w14:paraId="68EFEB59" w14:textId="77777777" w:rsidTr="00D74277">
        <w:tc>
          <w:tcPr>
            <w:tcW w:w="0" w:type="auto"/>
          </w:tcPr>
          <w:p w14:paraId="354B805C"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0</w:t>
            </w:r>
          </w:p>
        </w:tc>
        <w:tc>
          <w:tcPr>
            <w:tcW w:w="0" w:type="auto"/>
          </w:tcPr>
          <w:p w14:paraId="2C881DDE" w14:textId="49352D35"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7CEE9C52" w14:textId="2ABC69CC"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554451 </w:t>
            </w:r>
            <w:proofErr w:type="spellStart"/>
            <w:r w:rsidRPr="0078734F">
              <w:rPr>
                <w:rFonts w:asciiTheme="minorHAnsi" w:hAnsiTheme="minorHAnsi" w:cstheme="minorHAnsi"/>
                <w:color w:val="000000"/>
                <w:sz w:val="18"/>
                <w:szCs w:val="18"/>
              </w:rPr>
              <w:t>Teichgebiet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Niederspree-Hammerstadt</w:t>
            </w:r>
            <w:proofErr w:type="spellEnd"/>
          </w:p>
        </w:tc>
      </w:tr>
      <w:tr w:rsidR="00D74277" w:rsidRPr="0078734F" w14:paraId="1D5766A9" w14:textId="77777777" w:rsidTr="00D74277">
        <w:tc>
          <w:tcPr>
            <w:tcW w:w="0" w:type="auto"/>
            <w:gridSpan w:val="2"/>
            <w:shd w:val="clear" w:color="auto" w:fill="EAF1DD" w:themeFill="accent3" w:themeFillTint="33"/>
          </w:tcPr>
          <w:p w14:paraId="5724B562" w14:textId="77777777" w:rsidR="00D74277" w:rsidRPr="0078734F" w:rsidRDefault="00D74277" w:rsidP="00D74277">
            <w:pPr>
              <w:pStyle w:val="Tabele"/>
              <w:rPr>
                <w:rFonts w:asciiTheme="minorHAnsi" w:eastAsia="Times New Roman" w:hAnsiTheme="minorHAnsi" w:cstheme="minorHAnsi"/>
                <w:b/>
                <w:bCs w:val="0"/>
                <w:color w:val="000000"/>
                <w:sz w:val="18"/>
                <w:szCs w:val="18"/>
                <w:lang w:eastAsia="pl-PL"/>
              </w:rPr>
            </w:pPr>
            <w:r w:rsidRPr="0078734F">
              <w:rPr>
                <w:rFonts w:asciiTheme="minorHAnsi" w:eastAsia="Times New Roman" w:hAnsiTheme="minorHAnsi" w:cstheme="minorHAnsi"/>
                <w:b/>
                <w:bCs w:val="0"/>
                <w:color w:val="000000"/>
                <w:sz w:val="18"/>
                <w:szCs w:val="18"/>
                <w:lang w:eastAsia="pl-PL"/>
              </w:rPr>
              <w:t>Specjalne Obszary Ochrony Siedlisk</w:t>
            </w:r>
          </w:p>
        </w:tc>
        <w:tc>
          <w:tcPr>
            <w:tcW w:w="0" w:type="auto"/>
            <w:shd w:val="clear" w:color="auto" w:fill="EAF1DD" w:themeFill="accent3" w:themeFillTint="33"/>
          </w:tcPr>
          <w:p w14:paraId="364F5AB3" w14:textId="77777777" w:rsidR="00D74277" w:rsidRPr="0078734F" w:rsidRDefault="00D74277" w:rsidP="00D74277">
            <w:pPr>
              <w:pStyle w:val="Tabele"/>
              <w:rPr>
                <w:rFonts w:asciiTheme="minorHAnsi" w:hAnsiTheme="minorHAnsi" w:cstheme="minorHAnsi"/>
                <w:b/>
                <w:bCs w:val="0"/>
                <w:sz w:val="18"/>
                <w:szCs w:val="18"/>
              </w:rPr>
            </w:pPr>
          </w:p>
        </w:tc>
      </w:tr>
      <w:tr w:rsidR="00D74277" w:rsidRPr="0078734F" w14:paraId="07EB9252" w14:textId="77777777" w:rsidTr="00D74277">
        <w:tc>
          <w:tcPr>
            <w:tcW w:w="0" w:type="auto"/>
          </w:tcPr>
          <w:p w14:paraId="3D0A2EDF"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w:t>
            </w:r>
          </w:p>
        </w:tc>
        <w:tc>
          <w:tcPr>
            <w:tcW w:w="0" w:type="auto"/>
          </w:tcPr>
          <w:p w14:paraId="4AB4F3CF"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 xml:space="preserve">PLH020049 Żwirownie w Starej </w:t>
            </w:r>
            <w:proofErr w:type="spellStart"/>
            <w:r w:rsidRPr="0078734F">
              <w:rPr>
                <w:rFonts w:asciiTheme="minorHAnsi" w:eastAsia="Times New Roman" w:hAnsiTheme="minorHAnsi" w:cstheme="minorHAnsi"/>
                <w:color w:val="000000"/>
                <w:sz w:val="18"/>
                <w:szCs w:val="18"/>
                <w:lang w:eastAsia="pl-PL"/>
              </w:rPr>
              <w:t>Olesznej</w:t>
            </w:r>
            <w:proofErr w:type="spellEnd"/>
          </w:p>
        </w:tc>
        <w:tc>
          <w:tcPr>
            <w:tcW w:w="0" w:type="auto"/>
            <w:vAlign w:val="center"/>
          </w:tcPr>
          <w:p w14:paraId="1AFA1B07" w14:textId="1933753A"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954301 </w:t>
            </w:r>
            <w:proofErr w:type="spellStart"/>
            <w:r w:rsidRPr="0078734F">
              <w:rPr>
                <w:rFonts w:asciiTheme="minorHAnsi" w:hAnsiTheme="minorHAnsi" w:cstheme="minorHAnsi"/>
                <w:color w:val="000000"/>
                <w:sz w:val="18"/>
                <w:szCs w:val="18"/>
              </w:rPr>
              <w:t>Pließnitzgebiet</w:t>
            </w:r>
            <w:proofErr w:type="spellEnd"/>
          </w:p>
        </w:tc>
      </w:tr>
      <w:tr w:rsidR="00D74277" w:rsidRPr="0078734F" w14:paraId="5CF6F8E3" w14:textId="77777777" w:rsidTr="00D74277">
        <w:tc>
          <w:tcPr>
            <w:tcW w:w="0" w:type="auto"/>
          </w:tcPr>
          <w:p w14:paraId="7358FECC"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w:t>
            </w:r>
          </w:p>
        </w:tc>
        <w:tc>
          <w:tcPr>
            <w:tcW w:w="0" w:type="auto"/>
          </w:tcPr>
          <w:p w14:paraId="3833BBFD"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06 Karkonosze</w:t>
            </w:r>
          </w:p>
        </w:tc>
        <w:tc>
          <w:tcPr>
            <w:tcW w:w="0" w:type="auto"/>
            <w:vAlign w:val="center"/>
          </w:tcPr>
          <w:p w14:paraId="33BFB7B2" w14:textId="6624FBCC"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852301 </w:t>
            </w:r>
            <w:proofErr w:type="spellStart"/>
            <w:r w:rsidRPr="0078734F">
              <w:rPr>
                <w:rFonts w:asciiTheme="minorHAnsi" w:hAnsiTheme="minorHAnsi" w:cstheme="minorHAnsi"/>
                <w:color w:val="000000"/>
                <w:sz w:val="18"/>
                <w:szCs w:val="18"/>
              </w:rPr>
              <w:t>Spreegebiet</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oberhalb</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autzen</w:t>
            </w:r>
            <w:proofErr w:type="spellEnd"/>
          </w:p>
        </w:tc>
      </w:tr>
      <w:tr w:rsidR="00D74277" w:rsidRPr="0078734F" w14:paraId="75F6B094" w14:textId="77777777" w:rsidTr="00D74277">
        <w:tc>
          <w:tcPr>
            <w:tcW w:w="0" w:type="auto"/>
          </w:tcPr>
          <w:p w14:paraId="09B6F26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w:t>
            </w:r>
          </w:p>
        </w:tc>
        <w:tc>
          <w:tcPr>
            <w:tcW w:w="0" w:type="auto"/>
          </w:tcPr>
          <w:p w14:paraId="4A7E66BB"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11 Rudawy Janowickie</w:t>
            </w:r>
          </w:p>
        </w:tc>
        <w:tc>
          <w:tcPr>
            <w:tcW w:w="0" w:type="auto"/>
            <w:vAlign w:val="center"/>
          </w:tcPr>
          <w:p w14:paraId="6E3803CD" w14:textId="33DCB71F"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454302 </w:t>
            </w:r>
            <w:proofErr w:type="spellStart"/>
            <w:r w:rsidRPr="0078734F">
              <w:rPr>
                <w:rFonts w:asciiTheme="minorHAnsi" w:hAnsiTheme="minorHAnsi" w:cstheme="minorHAnsi"/>
                <w:color w:val="000000"/>
                <w:sz w:val="18"/>
                <w:szCs w:val="18"/>
              </w:rPr>
              <w:t>Neißegebiet</w:t>
            </w:r>
            <w:proofErr w:type="spellEnd"/>
          </w:p>
        </w:tc>
      </w:tr>
      <w:tr w:rsidR="00D74277" w:rsidRPr="00B839EB" w14:paraId="700BBDB1" w14:textId="77777777" w:rsidTr="00D74277">
        <w:tc>
          <w:tcPr>
            <w:tcW w:w="0" w:type="auto"/>
          </w:tcPr>
          <w:p w14:paraId="13E10731"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w:t>
            </w:r>
          </w:p>
        </w:tc>
        <w:tc>
          <w:tcPr>
            <w:tcW w:w="0" w:type="auto"/>
          </w:tcPr>
          <w:p w14:paraId="3ADDAC28"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80038 Łęgi nad Nysą Łużycką</w:t>
            </w:r>
          </w:p>
        </w:tc>
        <w:tc>
          <w:tcPr>
            <w:tcW w:w="0" w:type="auto"/>
            <w:vAlign w:val="center"/>
          </w:tcPr>
          <w:p w14:paraId="65224DB3" w14:textId="3569FD53"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DE4551303 Separate Fledermausquartiere und -habitate in der Lausitz</w:t>
            </w:r>
          </w:p>
        </w:tc>
      </w:tr>
      <w:tr w:rsidR="00D74277" w:rsidRPr="00B839EB" w14:paraId="001E926F" w14:textId="77777777" w:rsidTr="00D74277">
        <w:tc>
          <w:tcPr>
            <w:tcW w:w="0" w:type="auto"/>
          </w:tcPr>
          <w:p w14:paraId="0D791E3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5</w:t>
            </w:r>
          </w:p>
        </w:tc>
        <w:tc>
          <w:tcPr>
            <w:tcW w:w="0" w:type="auto"/>
          </w:tcPr>
          <w:p w14:paraId="7A883768"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72 Uroczyska Borów Dolnośląskich</w:t>
            </w:r>
          </w:p>
        </w:tc>
        <w:tc>
          <w:tcPr>
            <w:tcW w:w="0" w:type="auto"/>
            <w:vAlign w:val="center"/>
          </w:tcPr>
          <w:p w14:paraId="56C2896A" w14:textId="3E28238E"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 xml:space="preserve">DE4753303 Basalt- und </w:t>
            </w:r>
            <w:proofErr w:type="spellStart"/>
            <w:r w:rsidRPr="00317895">
              <w:rPr>
                <w:rFonts w:asciiTheme="minorHAnsi" w:hAnsiTheme="minorHAnsi" w:cstheme="minorHAnsi"/>
                <w:color w:val="000000"/>
                <w:sz w:val="18"/>
                <w:szCs w:val="18"/>
                <w:lang w:val="de-DE"/>
              </w:rPr>
              <w:t>Phonolithkuppen</w:t>
            </w:r>
            <w:proofErr w:type="spellEnd"/>
            <w:r w:rsidRPr="00317895">
              <w:rPr>
                <w:rFonts w:asciiTheme="minorHAnsi" w:hAnsiTheme="minorHAnsi" w:cstheme="minorHAnsi"/>
                <w:color w:val="000000"/>
                <w:sz w:val="18"/>
                <w:szCs w:val="18"/>
                <w:lang w:val="de-DE"/>
              </w:rPr>
              <w:t xml:space="preserve"> der östlichen Oberlausitz</w:t>
            </w:r>
          </w:p>
        </w:tc>
      </w:tr>
      <w:tr w:rsidR="00D74277" w:rsidRPr="00B839EB" w14:paraId="184E6EA9" w14:textId="77777777" w:rsidTr="00D74277">
        <w:tc>
          <w:tcPr>
            <w:tcW w:w="0" w:type="auto"/>
          </w:tcPr>
          <w:p w14:paraId="2FE46785"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6</w:t>
            </w:r>
          </w:p>
        </w:tc>
        <w:tc>
          <w:tcPr>
            <w:tcW w:w="0" w:type="auto"/>
          </w:tcPr>
          <w:p w14:paraId="68641FD3"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 xml:space="preserve">PLH080060 Uroczyska Borów </w:t>
            </w:r>
            <w:proofErr w:type="spellStart"/>
            <w:r w:rsidRPr="0078734F">
              <w:rPr>
                <w:rFonts w:asciiTheme="minorHAnsi" w:eastAsia="Times New Roman" w:hAnsiTheme="minorHAnsi" w:cstheme="minorHAnsi"/>
                <w:color w:val="000000"/>
                <w:sz w:val="18"/>
                <w:szCs w:val="18"/>
                <w:lang w:eastAsia="pl-PL"/>
              </w:rPr>
              <w:t>Zasieckich</w:t>
            </w:r>
            <w:proofErr w:type="spellEnd"/>
          </w:p>
        </w:tc>
        <w:tc>
          <w:tcPr>
            <w:tcW w:w="0" w:type="auto"/>
            <w:vAlign w:val="center"/>
          </w:tcPr>
          <w:p w14:paraId="6425C6F4" w14:textId="24E8E697"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 xml:space="preserve">DE4850301 Obere </w:t>
            </w:r>
            <w:proofErr w:type="spellStart"/>
            <w:r w:rsidRPr="00317895">
              <w:rPr>
                <w:rFonts w:asciiTheme="minorHAnsi" w:hAnsiTheme="minorHAnsi" w:cstheme="minorHAnsi"/>
                <w:color w:val="000000"/>
                <w:sz w:val="18"/>
                <w:szCs w:val="18"/>
                <w:lang w:val="de-DE"/>
              </w:rPr>
              <w:t>Wesenitz</w:t>
            </w:r>
            <w:proofErr w:type="spellEnd"/>
            <w:r w:rsidRPr="00317895">
              <w:rPr>
                <w:rFonts w:asciiTheme="minorHAnsi" w:hAnsiTheme="minorHAnsi" w:cstheme="minorHAnsi"/>
                <w:color w:val="000000"/>
                <w:sz w:val="18"/>
                <w:szCs w:val="18"/>
                <w:lang w:val="de-DE"/>
              </w:rPr>
              <w:t xml:space="preserve"> und Nebenflüsse</w:t>
            </w:r>
          </w:p>
        </w:tc>
      </w:tr>
      <w:tr w:rsidR="00D74277" w:rsidRPr="0078734F" w14:paraId="7CBD0D56" w14:textId="77777777" w:rsidTr="00D74277">
        <w:tc>
          <w:tcPr>
            <w:tcW w:w="0" w:type="auto"/>
          </w:tcPr>
          <w:p w14:paraId="13F8121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7</w:t>
            </w:r>
          </w:p>
        </w:tc>
        <w:tc>
          <w:tcPr>
            <w:tcW w:w="0" w:type="auto"/>
          </w:tcPr>
          <w:p w14:paraId="2EDA4416"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38 Góry Kamienne</w:t>
            </w:r>
          </w:p>
        </w:tc>
        <w:tc>
          <w:tcPr>
            <w:tcW w:w="0" w:type="auto"/>
            <w:vAlign w:val="center"/>
          </w:tcPr>
          <w:p w14:paraId="0672CA06" w14:textId="15E2E6D4"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852302 </w:t>
            </w:r>
            <w:proofErr w:type="spellStart"/>
            <w:r w:rsidRPr="0078734F">
              <w:rPr>
                <w:rFonts w:asciiTheme="minorHAnsi" w:hAnsiTheme="minorHAnsi" w:cstheme="minorHAnsi"/>
                <w:color w:val="000000"/>
                <w:sz w:val="18"/>
                <w:szCs w:val="18"/>
              </w:rPr>
              <w:t>Buchenwaldgebiet</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Wilthen</w:t>
            </w:r>
            <w:proofErr w:type="spellEnd"/>
          </w:p>
        </w:tc>
      </w:tr>
      <w:tr w:rsidR="00D74277" w:rsidRPr="0078734F" w14:paraId="01B499AB" w14:textId="77777777" w:rsidTr="00D74277">
        <w:tc>
          <w:tcPr>
            <w:tcW w:w="0" w:type="auto"/>
          </w:tcPr>
          <w:p w14:paraId="7BB58F2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8</w:t>
            </w:r>
          </w:p>
        </w:tc>
        <w:tc>
          <w:tcPr>
            <w:tcW w:w="0" w:type="auto"/>
          </w:tcPr>
          <w:p w14:paraId="7F42CA1F"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50 Dolina Dolnej Kwisy</w:t>
            </w:r>
          </w:p>
        </w:tc>
        <w:tc>
          <w:tcPr>
            <w:tcW w:w="0" w:type="auto"/>
            <w:vAlign w:val="center"/>
          </w:tcPr>
          <w:p w14:paraId="4051158D" w14:textId="3CBE20CB"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848301 </w:t>
            </w:r>
            <w:proofErr w:type="spellStart"/>
            <w:r w:rsidRPr="0078734F">
              <w:rPr>
                <w:rFonts w:asciiTheme="minorHAnsi" w:hAnsiTheme="minorHAnsi" w:cstheme="minorHAnsi"/>
                <w:color w:val="000000"/>
                <w:sz w:val="18"/>
                <w:szCs w:val="18"/>
              </w:rPr>
              <w:t>Rödertal</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oberhalb</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Medingen</w:t>
            </w:r>
            <w:proofErr w:type="spellEnd"/>
          </w:p>
        </w:tc>
      </w:tr>
      <w:tr w:rsidR="00D74277" w:rsidRPr="0078734F" w14:paraId="68E9584F" w14:textId="77777777" w:rsidTr="00D74277">
        <w:tc>
          <w:tcPr>
            <w:tcW w:w="0" w:type="auto"/>
          </w:tcPr>
          <w:p w14:paraId="0877E7A0"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9</w:t>
            </w:r>
          </w:p>
        </w:tc>
        <w:tc>
          <w:tcPr>
            <w:tcW w:w="0" w:type="auto"/>
          </w:tcPr>
          <w:p w14:paraId="7AFDA8EF"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 xml:space="preserve">PLH020054 </w:t>
            </w:r>
            <w:r w:rsidRPr="0078734F">
              <w:rPr>
                <w:rFonts w:asciiTheme="minorHAnsi" w:hAnsiTheme="minorHAnsi" w:cstheme="minorHAnsi"/>
                <w:color w:val="000000"/>
                <w:sz w:val="18"/>
                <w:szCs w:val="18"/>
              </w:rPr>
              <w:t>Ostoja nad Bobrem</w:t>
            </w:r>
          </w:p>
        </w:tc>
        <w:tc>
          <w:tcPr>
            <w:tcW w:w="0" w:type="auto"/>
            <w:vAlign w:val="center"/>
          </w:tcPr>
          <w:p w14:paraId="7046D86A" w14:textId="64FCD40D"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753302 </w:t>
            </w:r>
            <w:proofErr w:type="spellStart"/>
            <w:r w:rsidRPr="0078734F">
              <w:rPr>
                <w:rFonts w:asciiTheme="minorHAnsi" w:hAnsiTheme="minorHAnsi" w:cstheme="minorHAnsi"/>
                <w:color w:val="000000"/>
                <w:sz w:val="18"/>
                <w:szCs w:val="18"/>
              </w:rPr>
              <w:t>Täl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um</w:t>
            </w:r>
            <w:proofErr w:type="spellEnd"/>
            <w:r w:rsidRPr="0078734F">
              <w:rPr>
                <w:rFonts w:asciiTheme="minorHAnsi" w:hAnsiTheme="minorHAnsi" w:cstheme="minorHAnsi"/>
                <w:color w:val="000000"/>
                <w:sz w:val="18"/>
                <w:szCs w:val="18"/>
              </w:rPr>
              <w:t xml:space="preserve"> Weißenberg</w:t>
            </w:r>
          </w:p>
        </w:tc>
      </w:tr>
      <w:tr w:rsidR="00D74277" w:rsidRPr="0078734F" w14:paraId="1B47FBC2" w14:textId="77777777" w:rsidTr="00D74277">
        <w:tc>
          <w:tcPr>
            <w:tcW w:w="0" w:type="auto"/>
          </w:tcPr>
          <w:p w14:paraId="5AEDCE00"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0</w:t>
            </w:r>
          </w:p>
        </w:tc>
        <w:tc>
          <w:tcPr>
            <w:tcW w:w="0" w:type="auto"/>
          </w:tcPr>
          <w:p w14:paraId="7004C724"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63 Wrzosowiska Świętoszowsko-</w:t>
            </w:r>
            <w:proofErr w:type="spellStart"/>
            <w:r w:rsidRPr="0078734F">
              <w:rPr>
                <w:rFonts w:asciiTheme="minorHAnsi" w:eastAsia="Times New Roman" w:hAnsiTheme="minorHAnsi" w:cstheme="minorHAnsi"/>
                <w:color w:val="000000"/>
                <w:sz w:val="18"/>
                <w:szCs w:val="18"/>
                <w:lang w:eastAsia="pl-PL"/>
              </w:rPr>
              <w:t>Ławszowskie</w:t>
            </w:r>
            <w:proofErr w:type="spellEnd"/>
          </w:p>
        </w:tc>
        <w:tc>
          <w:tcPr>
            <w:tcW w:w="0" w:type="auto"/>
            <w:vAlign w:val="center"/>
          </w:tcPr>
          <w:p w14:paraId="02589490" w14:textId="525FDB6D"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853301 </w:t>
            </w:r>
            <w:proofErr w:type="spellStart"/>
            <w:r w:rsidRPr="0078734F">
              <w:rPr>
                <w:rFonts w:asciiTheme="minorHAnsi" w:hAnsiTheme="minorHAnsi" w:cstheme="minorHAnsi"/>
                <w:color w:val="000000"/>
                <w:sz w:val="18"/>
                <w:szCs w:val="18"/>
              </w:rPr>
              <w:t>Czorneboh</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und</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Hochstein</w:t>
            </w:r>
            <w:proofErr w:type="spellEnd"/>
          </w:p>
        </w:tc>
      </w:tr>
      <w:tr w:rsidR="00D74277" w:rsidRPr="0078734F" w14:paraId="65212814" w14:textId="77777777" w:rsidTr="00D74277">
        <w:tc>
          <w:tcPr>
            <w:tcW w:w="0" w:type="auto"/>
          </w:tcPr>
          <w:p w14:paraId="3391F1BC"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1</w:t>
            </w:r>
          </w:p>
        </w:tc>
        <w:tc>
          <w:tcPr>
            <w:tcW w:w="0" w:type="auto"/>
          </w:tcPr>
          <w:p w14:paraId="00F382E1"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 xml:space="preserve">PLH080055 </w:t>
            </w:r>
            <w:proofErr w:type="spellStart"/>
            <w:r w:rsidRPr="0078734F">
              <w:rPr>
                <w:rFonts w:asciiTheme="minorHAnsi" w:eastAsia="Times New Roman" w:hAnsiTheme="minorHAnsi" w:cstheme="minorHAnsi"/>
                <w:color w:val="000000"/>
                <w:sz w:val="18"/>
                <w:szCs w:val="18"/>
                <w:lang w:eastAsia="pl-PL"/>
              </w:rPr>
              <w:t>Przygiełkowiska</w:t>
            </w:r>
            <w:proofErr w:type="spellEnd"/>
            <w:r w:rsidRPr="0078734F">
              <w:rPr>
                <w:rFonts w:asciiTheme="minorHAnsi" w:eastAsia="Times New Roman" w:hAnsiTheme="minorHAnsi" w:cstheme="minorHAnsi"/>
                <w:color w:val="000000"/>
                <w:sz w:val="18"/>
                <w:szCs w:val="18"/>
                <w:lang w:eastAsia="pl-PL"/>
              </w:rPr>
              <w:t xml:space="preserve"> Koło Gozdnicy</w:t>
            </w:r>
          </w:p>
        </w:tc>
        <w:tc>
          <w:tcPr>
            <w:tcW w:w="0" w:type="auto"/>
            <w:vAlign w:val="center"/>
          </w:tcPr>
          <w:p w14:paraId="18F0B374" w14:textId="4271C33B"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51305 </w:t>
            </w:r>
            <w:proofErr w:type="spellStart"/>
            <w:r w:rsidRPr="0078734F">
              <w:rPr>
                <w:rFonts w:asciiTheme="minorHAnsi" w:hAnsiTheme="minorHAnsi" w:cstheme="minorHAnsi"/>
                <w:color w:val="000000"/>
                <w:sz w:val="18"/>
                <w:szCs w:val="18"/>
              </w:rPr>
              <w:t>Hoyerswerda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Schwarzwasser</w:t>
            </w:r>
            <w:proofErr w:type="spellEnd"/>
          </w:p>
        </w:tc>
      </w:tr>
      <w:tr w:rsidR="00D74277" w:rsidRPr="0078734F" w14:paraId="1D264138" w14:textId="77777777" w:rsidTr="00D74277">
        <w:tc>
          <w:tcPr>
            <w:tcW w:w="0" w:type="auto"/>
          </w:tcPr>
          <w:p w14:paraId="440B82C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2</w:t>
            </w:r>
          </w:p>
        </w:tc>
        <w:tc>
          <w:tcPr>
            <w:tcW w:w="0" w:type="auto"/>
          </w:tcPr>
          <w:p w14:paraId="08A53064"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87 Gałuszki w Chocianowie</w:t>
            </w:r>
          </w:p>
        </w:tc>
        <w:tc>
          <w:tcPr>
            <w:tcW w:w="0" w:type="auto"/>
            <w:vAlign w:val="center"/>
          </w:tcPr>
          <w:p w14:paraId="443E17DD" w14:textId="215B9816"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748303 </w:t>
            </w:r>
            <w:proofErr w:type="spellStart"/>
            <w:r w:rsidRPr="0078734F">
              <w:rPr>
                <w:rFonts w:asciiTheme="minorHAnsi" w:hAnsiTheme="minorHAnsi" w:cstheme="minorHAnsi"/>
                <w:color w:val="000000"/>
                <w:sz w:val="18"/>
                <w:szCs w:val="18"/>
              </w:rPr>
              <w:t>Moorwaldgebiet</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Großdittmannsdorf</w:t>
            </w:r>
            <w:proofErr w:type="spellEnd"/>
          </w:p>
        </w:tc>
      </w:tr>
      <w:tr w:rsidR="00D74277" w:rsidRPr="0078734F" w14:paraId="1BE6FAA3" w14:textId="77777777" w:rsidTr="00D74277">
        <w:tc>
          <w:tcPr>
            <w:tcW w:w="0" w:type="auto"/>
          </w:tcPr>
          <w:p w14:paraId="5FA0C33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3</w:t>
            </w:r>
          </w:p>
        </w:tc>
        <w:tc>
          <w:tcPr>
            <w:tcW w:w="0" w:type="auto"/>
          </w:tcPr>
          <w:p w14:paraId="356D9522"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102 Łąki Gór i Pogórza Izerskiego</w:t>
            </w:r>
          </w:p>
        </w:tc>
        <w:tc>
          <w:tcPr>
            <w:tcW w:w="0" w:type="auto"/>
            <w:vAlign w:val="center"/>
          </w:tcPr>
          <w:p w14:paraId="47FEFAC4" w14:textId="51E63BD0"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750302 </w:t>
            </w:r>
            <w:proofErr w:type="spellStart"/>
            <w:r w:rsidRPr="0078734F">
              <w:rPr>
                <w:rFonts w:asciiTheme="minorHAnsi" w:hAnsiTheme="minorHAnsi" w:cstheme="minorHAnsi"/>
                <w:color w:val="000000"/>
                <w:sz w:val="18"/>
                <w:szCs w:val="18"/>
              </w:rPr>
              <w:t>Berg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ei</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Ohorn</w:t>
            </w:r>
            <w:proofErr w:type="spellEnd"/>
          </w:p>
        </w:tc>
      </w:tr>
      <w:tr w:rsidR="00D74277" w:rsidRPr="00B839EB" w14:paraId="20AD81F2" w14:textId="77777777" w:rsidTr="00D74277">
        <w:tc>
          <w:tcPr>
            <w:tcW w:w="0" w:type="auto"/>
          </w:tcPr>
          <w:p w14:paraId="0729F2F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4</w:t>
            </w:r>
          </w:p>
        </w:tc>
        <w:tc>
          <w:tcPr>
            <w:tcW w:w="0" w:type="auto"/>
          </w:tcPr>
          <w:p w14:paraId="6F5BC174"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86 Pieńska Dolina Nysy Łużyckiej</w:t>
            </w:r>
          </w:p>
        </w:tc>
        <w:tc>
          <w:tcPr>
            <w:tcW w:w="0" w:type="auto"/>
            <w:vAlign w:val="center"/>
          </w:tcPr>
          <w:p w14:paraId="2E196E69" w14:textId="089180C5" w:rsidR="00D74277" w:rsidRPr="00A67893" w:rsidRDefault="00D74277" w:rsidP="00D74277">
            <w:pPr>
              <w:pStyle w:val="Tabele"/>
              <w:rPr>
                <w:rFonts w:asciiTheme="minorHAnsi" w:hAnsiTheme="minorHAnsi" w:cstheme="minorHAnsi"/>
                <w:sz w:val="18"/>
                <w:szCs w:val="18"/>
                <w:lang w:val="nn-NO"/>
              </w:rPr>
            </w:pPr>
            <w:r w:rsidRPr="00A67893">
              <w:rPr>
                <w:rFonts w:asciiTheme="minorHAnsi" w:hAnsiTheme="minorHAnsi" w:cstheme="minorHAnsi"/>
                <w:color w:val="000000"/>
                <w:sz w:val="18"/>
                <w:szCs w:val="18"/>
                <w:lang w:val="nn-NO"/>
              </w:rPr>
              <w:t>DE4754304 Laubwälder der Königshainer Berge</w:t>
            </w:r>
          </w:p>
        </w:tc>
      </w:tr>
      <w:tr w:rsidR="00D74277" w:rsidRPr="00B839EB" w14:paraId="46A53FFD" w14:textId="77777777" w:rsidTr="00D74277">
        <w:tc>
          <w:tcPr>
            <w:tcW w:w="0" w:type="auto"/>
          </w:tcPr>
          <w:p w14:paraId="3B5EE58D"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5</w:t>
            </w:r>
          </w:p>
        </w:tc>
        <w:tc>
          <w:tcPr>
            <w:tcW w:w="0" w:type="auto"/>
          </w:tcPr>
          <w:p w14:paraId="42991462"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105 Trzcińskie Mokradła</w:t>
            </w:r>
          </w:p>
        </w:tc>
        <w:tc>
          <w:tcPr>
            <w:tcW w:w="0" w:type="auto"/>
            <w:vAlign w:val="center"/>
          </w:tcPr>
          <w:p w14:paraId="05AFDC5B" w14:textId="5105AFC0"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 xml:space="preserve">DE4654302 Schwarzer Schöps oberhalb </w:t>
            </w:r>
            <w:proofErr w:type="spellStart"/>
            <w:r w:rsidRPr="00317895">
              <w:rPr>
                <w:rFonts w:asciiTheme="minorHAnsi" w:hAnsiTheme="minorHAnsi" w:cstheme="minorHAnsi"/>
                <w:color w:val="000000"/>
                <w:sz w:val="18"/>
                <w:szCs w:val="18"/>
                <w:lang w:val="de-DE"/>
              </w:rPr>
              <w:t>Horscha</w:t>
            </w:r>
            <w:proofErr w:type="spellEnd"/>
          </w:p>
        </w:tc>
      </w:tr>
      <w:tr w:rsidR="00D74277" w:rsidRPr="0078734F" w14:paraId="57482526" w14:textId="77777777" w:rsidTr="00D74277">
        <w:tc>
          <w:tcPr>
            <w:tcW w:w="0" w:type="auto"/>
          </w:tcPr>
          <w:p w14:paraId="4C9497D7"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6</w:t>
            </w:r>
          </w:p>
        </w:tc>
        <w:tc>
          <w:tcPr>
            <w:tcW w:w="0" w:type="auto"/>
          </w:tcPr>
          <w:p w14:paraId="7B91DF28"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80044 Wilki nad Nysą</w:t>
            </w:r>
          </w:p>
        </w:tc>
        <w:tc>
          <w:tcPr>
            <w:tcW w:w="0" w:type="auto"/>
            <w:vAlign w:val="center"/>
          </w:tcPr>
          <w:p w14:paraId="262AE962" w14:textId="62343CB4"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748302 </w:t>
            </w:r>
            <w:proofErr w:type="spellStart"/>
            <w:r w:rsidRPr="0078734F">
              <w:rPr>
                <w:rFonts w:asciiTheme="minorHAnsi" w:hAnsiTheme="minorHAnsi" w:cstheme="minorHAnsi"/>
                <w:color w:val="000000"/>
                <w:sz w:val="18"/>
                <w:szCs w:val="18"/>
              </w:rPr>
              <w:t>Buchberg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ei</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Laußnitz</w:t>
            </w:r>
            <w:proofErr w:type="spellEnd"/>
          </w:p>
        </w:tc>
      </w:tr>
      <w:tr w:rsidR="00D74277" w:rsidRPr="00B839EB" w14:paraId="55A95E32" w14:textId="77777777" w:rsidTr="00D74277">
        <w:tc>
          <w:tcPr>
            <w:tcW w:w="0" w:type="auto"/>
          </w:tcPr>
          <w:p w14:paraId="05C606C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7</w:t>
            </w:r>
          </w:p>
        </w:tc>
        <w:tc>
          <w:tcPr>
            <w:tcW w:w="0" w:type="auto"/>
          </w:tcPr>
          <w:p w14:paraId="18FE2628"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80057 Dolina Lubszy</w:t>
            </w:r>
          </w:p>
        </w:tc>
        <w:tc>
          <w:tcPr>
            <w:tcW w:w="0" w:type="auto"/>
            <w:vAlign w:val="center"/>
          </w:tcPr>
          <w:p w14:paraId="690A92A9" w14:textId="0909AB12" w:rsidR="00D74277" w:rsidRPr="00A67893" w:rsidRDefault="00D74277" w:rsidP="00D74277">
            <w:pPr>
              <w:pStyle w:val="Tabele"/>
              <w:rPr>
                <w:rFonts w:asciiTheme="minorHAnsi" w:hAnsiTheme="minorHAnsi" w:cstheme="minorHAnsi"/>
                <w:sz w:val="18"/>
                <w:szCs w:val="18"/>
                <w:lang w:val="nn-NO"/>
              </w:rPr>
            </w:pPr>
            <w:r w:rsidRPr="00A67893">
              <w:rPr>
                <w:rFonts w:asciiTheme="minorHAnsi" w:hAnsiTheme="minorHAnsi" w:cstheme="minorHAnsi"/>
                <w:color w:val="000000"/>
                <w:sz w:val="18"/>
                <w:szCs w:val="18"/>
                <w:lang w:val="nn-NO"/>
              </w:rPr>
              <w:t>DE4749302 Fließgewässersystem Kleine Röder und Orla</w:t>
            </w:r>
          </w:p>
        </w:tc>
      </w:tr>
      <w:tr w:rsidR="00D74277" w:rsidRPr="0078734F" w14:paraId="40E9028F" w14:textId="77777777" w:rsidTr="00D74277">
        <w:tc>
          <w:tcPr>
            <w:tcW w:w="0" w:type="auto"/>
          </w:tcPr>
          <w:p w14:paraId="5D8F8738"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8</w:t>
            </w:r>
          </w:p>
        </w:tc>
        <w:tc>
          <w:tcPr>
            <w:tcW w:w="0" w:type="auto"/>
          </w:tcPr>
          <w:p w14:paraId="66434E20"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37 Góry i Pogórze Kaczawskie</w:t>
            </w:r>
          </w:p>
        </w:tc>
        <w:tc>
          <w:tcPr>
            <w:tcW w:w="0" w:type="auto"/>
            <w:vAlign w:val="center"/>
          </w:tcPr>
          <w:p w14:paraId="3F191936" w14:textId="52F497AC"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755303 </w:t>
            </w:r>
            <w:proofErr w:type="spellStart"/>
            <w:r w:rsidRPr="0078734F">
              <w:rPr>
                <w:rFonts w:asciiTheme="minorHAnsi" w:hAnsiTheme="minorHAnsi" w:cstheme="minorHAnsi"/>
                <w:color w:val="000000"/>
                <w:sz w:val="18"/>
                <w:szCs w:val="18"/>
              </w:rPr>
              <w:t>Monumentshügel</w:t>
            </w:r>
            <w:proofErr w:type="spellEnd"/>
          </w:p>
        </w:tc>
      </w:tr>
      <w:tr w:rsidR="00D74277" w:rsidRPr="0078734F" w14:paraId="089FE809" w14:textId="77777777" w:rsidTr="00D74277">
        <w:tc>
          <w:tcPr>
            <w:tcW w:w="0" w:type="auto"/>
          </w:tcPr>
          <w:p w14:paraId="46140EE7"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9</w:t>
            </w:r>
          </w:p>
        </w:tc>
        <w:tc>
          <w:tcPr>
            <w:tcW w:w="0" w:type="auto"/>
          </w:tcPr>
          <w:p w14:paraId="0A8C7D6D"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47 Torfowiska Gór Izerskich</w:t>
            </w:r>
          </w:p>
        </w:tc>
        <w:tc>
          <w:tcPr>
            <w:tcW w:w="0" w:type="auto"/>
            <w:vAlign w:val="center"/>
          </w:tcPr>
          <w:p w14:paraId="4AB47957" w14:textId="0C6B7BED"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754303 </w:t>
            </w:r>
            <w:proofErr w:type="spellStart"/>
            <w:r w:rsidRPr="0078734F">
              <w:rPr>
                <w:rFonts w:asciiTheme="minorHAnsi" w:hAnsiTheme="minorHAnsi" w:cstheme="minorHAnsi"/>
                <w:color w:val="000000"/>
                <w:sz w:val="18"/>
                <w:szCs w:val="18"/>
              </w:rPr>
              <w:t>Ullersdorf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Teiche</w:t>
            </w:r>
            <w:proofErr w:type="spellEnd"/>
          </w:p>
        </w:tc>
      </w:tr>
      <w:tr w:rsidR="00D74277" w:rsidRPr="00B839EB" w14:paraId="54DBBE77" w14:textId="77777777" w:rsidTr="00D74277">
        <w:tc>
          <w:tcPr>
            <w:tcW w:w="0" w:type="auto"/>
          </w:tcPr>
          <w:p w14:paraId="7995442F"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0</w:t>
            </w:r>
          </w:p>
        </w:tc>
        <w:tc>
          <w:tcPr>
            <w:tcW w:w="0" w:type="auto"/>
          </w:tcPr>
          <w:p w14:paraId="6E65B1A3"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77 Żerkowice-Skała</w:t>
            </w:r>
          </w:p>
        </w:tc>
        <w:tc>
          <w:tcPr>
            <w:tcW w:w="0" w:type="auto"/>
            <w:vAlign w:val="center"/>
          </w:tcPr>
          <w:p w14:paraId="4E5CB014" w14:textId="127DEFCB"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 xml:space="preserve">DE4754302 Stauwurzel, Teiche und Wälder an der Talsperre </w:t>
            </w:r>
            <w:proofErr w:type="spellStart"/>
            <w:r w:rsidRPr="00317895">
              <w:rPr>
                <w:rFonts w:asciiTheme="minorHAnsi" w:hAnsiTheme="minorHAnsi" w:cstheme="minorHAnsi"/>
                <w:color w:val="000000"/>
                <w:sz w:val="18"/>
                <w:szCs w:val="18"/>
                <w:lang w:val="de-DE"/>
              </w:rPr>
              <w:t>Quitzdorf</w:t>
            </w:r>
            <w:proofErr w:type="spellEnd"/>
          </w:p>
        </w:tc>
      </w:tr>
      <w:tr w:rsidR="00D74277" w:rsidRPr="0078734F" w14:paraId="6155E457" w14:textId="77777777" w:rsidTr="00D74277">
        <w:tc>
          <w:tcPr>
            <w:tcW w:w="0" w:type="auto"/>
          </w:tcPr>
          <w:p w14:paraId="0D26B4D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1</w:t>
            </w:r>
          </w:p>
        </w:tc>
        <w:tc>
          <w:tcPr>
            <w:tcW w:w="0" w:type="auto"/>
          </w:tcPr>
          <w:p w14:paraId="20F4A59A"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75 Stawy Karpnickie</w:t>
            </w:r>
          </w:p>
        </w:tc>
        <w:tc>
          <w:tcPr>
            <w:tcW w:w="0" w:type="auto"/>
            <w:vAlign w:val="center"/>
          </w:tcPr>
          <w:p w14:paraId="6481C455" w14:textId="0464F72C"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749301 </w:t>
            </w:r>
            <w:proofErr w:type="spellStart"/>
            <w:r w:rsidRPr="0078734F">
              <w:rPr>
                <w:rFonts w:asciiTheme="minorHAnsi" w:hAnsiTheme="minorHAnsi" w:cstheme="minorHAnsi"/>
                <w:color w:val="000000"/>
                <w:sz w:val="18"/>
                <w:szCs w:val="18"/>
              </w:rPr>
              <w:t>Pulsnitz</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und</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Haselbachtal</w:t>
            </w:r>
            <w:proofErr w:type="spellEnd"/>
          </w:p>
        </w:tc>
      </w:tr>
      <w:tr w:rsidR="00D74277" w:rsidRPr="00B839EB" w14:paraId="69CE8F1C" w14:textId="77777777" w:rsidTr="00D74277">
        <w:tc>
          <w:tcPr>
            <w:tcW w:w="0" w:type="auto"/>
          </w:tcPr>
          <w:p w14:paraId="3725DA4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2</w:t>
            </w:r>
          </w:p>
        </w:tc>
        <w:tc>
          <w:tcPr>
            <w:tcW w:w="0" w:type="auto"/>
          </w:tcPr>
          <w:p w14:paraId="423405F3"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34 Dobromierz</w:t>
            </w:r>
          </w:p>
        </w:tc>
        <w:tc>
          <w:tcPr>
            <w:tcW w:w="0" w:type="auto"/>
            <w:vAlign w:val="center"/>
          </w:tcPr>
          <w:p w14:paraId="60D5168A" w14:textId="306AFDD8"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 xml:space="preserve">DE4753301 Feuchtgebiete und Wälder bei </w:t>
            </w:r>
            <w:proofErr w:type="spellStart"/>
            <w:r w:rsidRPr="00317895">
              <w:rPr>
                <w:rFonts w:asciiTheme="minorHAnsi" w:hAnsiTheme="minorHAnsi" w:cstheme="minorHAnsi"/>
                <w:color w:val="000000"/>
                <w:sz w:val="18"/>
                <w:szCs w:val="18"/>
                <w:lang w:val="de-DE"/>
              </w:rPr>
              <w:t>Großsaubernitz</w:t>
            </w:r>
            <w:proofErr w:type="spellEnd"/>
          </w:p>
        </w:tc>
      </w:tr>
      <w:tr w:rsidR="00D74277" w:rsidRPr="00B839EB" w14:paraId="561D8100" w14:textId="77777777" w:rsidTr="00D74277">
        <w:tc>
          <w:tcPr>
            <w:tcW w:w="0" w:type="auto"/>
          </w:tcPr>
          <w:p w14:paraId="3455235A"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3</w:t>
            </w:r>
          </w:p>
        </w:tc>
        <w:tc>
          <w:tcPr>
            <w:tcW w:w="0" w:type="auto"/>
          </w:tcPr>
          <w:p w14:paraId="413A090A"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66 Przełomowa Dolina Nysy Łużyckiej</w:t>
            </w:r>
          </w:p>
        </w:tc>
        <w:tc>
          <w:tcPr>
            <w:tcW w:w="0" w:type="auto"/>
            <w:vAlign w:val="center"/>
          </w:tcPr>
          <w:p w14:paraId="6A799A33" w14:textId="13991D6A"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 xml:space="preserve">DE4752301 Teiche zwischen </w:t>
            </w:r>
            <w:proofErr w:type="spellStart"/>
            <w:r w:rsidRPr="00317895">
              <w:rPr>
                <w:rFonts w:asciiTheme="minorHAnsi" w:hAnsiTheme="minorHAnsi" w:cstheme="minorHAnsi"/>
                <w:color w:val="000000"/>
                <w:sz w:val="18"/>
                <w:szCs w:val="18"/>
                <w:lang w:val="de-DE"/>
              </w:rPr>
              <w:t>Neschwitz</w:t>
            </w:r>
            <w:proofErr w:type="spellEnd"/>
            <w:r w:rsidRPr="00317895">
              <w:rPr>
                <w:rFonts w:asciiTheme="minorHAnsi" w:hAnsiTheme="minorHAnsi" w:cstheme="minorHAnsi"/>
                <w:color w:val="000000"/>
                <w:sz w:val="18"/>
                <w:szCs w:val="18"/>
                <w:lang w:val="de-DE"/>
              </w:rPr>
              <w:t xml:space="preserve"> und </w:t>
            </w:r>
            <w:proofErr w:type="spellStart"/>
            <w:r w:rsidRPr="00317895">
              <w:rPr>
                <w:rFonts w:asciiTheme="minorHAnsi" w:hAnsiTheme="minorHAnsi" w:cstheme="minorHAnsi"/>
                <w:color w:val="000000"/>
                <w:sz w:val="18"/>
                <w:szCs w:val="18"/>
                <w:lang w:val="de-DE"/>
              </w:rPr>
              <w:t>Großdubrau</w:t>
            </w:r>
            <w:proofErr w:type="spellEnd"/>
          </w:p>
        </w:tc>
      </w:tr>
      <w:tr w:rsidR="00D74277" w:rsidRPr="0078734F" w14:paraId="10CDA183" w14:textId="77777777" w:rsidTr="00D74277">
        <w:tc>
          <w:tcPr>
            <w:tcW w:w="0" w:type="auto"/>
          </w:tcPr>
          <w:p w14:paraId="44EABB1C"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4</w:t>
            </w:r>
          </w:p>
        </w:tc>
        <w:tc>
          <w:tcPr>
            <w:tcW w:w="0" w:type="auto"/>
          </w:tcPr>
          <w:p w14:paraId="7C190067"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80007 Buczyna Szprotawsko-Piotrowicka</w:t>
            </w:r>
          </w:p>
        </w:tc>
        <w:tc>
          <w:tcPr>
            <w:tcW w:w="0" w:type="auto"/>
            <w:vAlign w:val="center"/>
          </w:tcPr>
          <w:p w14:paraId="66316A73" w14:textId="740A2C18"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751301 </w:t>
            </w:r>
            <w:proofErr w:type="spellStart"/>
            <w:r w:rsidRPr="0078734F">
              <w:rPr>
                <w:rFonts w:asciiTheme="minorHAnsi" w:hAnsiTheme="minorHAnsi" w:cstheme="minorHAnsi"/>
                <w:color w:val="000000"/>
                <w:sz w:val="18"/>
                <w:szCs w:val="18"/>
              </w:rPr>
              <w:t>Waldteich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nördlich</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Räckelwitz</w:t>
            </w:r>
            <w:proofErr w:type="spellEnd"/>
          </w:p>
        </w:tc>
      </w:tr>
      <w:tr w:rsidR="00D74277" w:rsidRPr="0078734F" w14:paraId="0DDCB567" w14:textId="77777777" w:rsidTr="00D74277">
        <w:tc>
          <w:tcPr>
            <w:tcW w:w="0" w:type="auto"/>
          </w:tcPr>
          <w:p w14:paraId="3BB9C900"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5</w:t>
            </w:r>
          </w:p>
        </w:tc>
        <w:tc>
          <w:tcPr>
            <w:tcW w:w="0" w:type="auto"/>
          </w:tcPr>
          <w:p w14:paraId="6160D77F"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 xml:space="preserve">PLH020042 Ostrzyca </w:t>
            </w:r>
            <w:proofErr w:type="spellStart"/>
            <w:r w:rsidRPr="0078734F">
              <w:rPr>
                <w:rFonts w:asciiTheme="minorHAnsi" w:eastAsia="Times New Roman" w:hAnsiTheme="minorHAnsi" w:cstheme="minorHAnsi"/>
                <w:color w:val="000000"/>
                <w:sz w:val="18"/>
                <w:szCs w:val="18"/>
                <w:lang w:eastAsia="pl-PL"/>
              </w:rPr>
              <w:t>Proboszczowicka</w:t>
            </w:r>
            <w:proofErr w:type="spellEnd"/>
          </w:p>
        </w:tc>
        <w:tc>
          <w:tcPr>
            <w:tcW w:w="0" w:type="auto"/>
            <w:vAlign w:val="center"/>
          </w:tcPr>
          <w:p w14:paraId="5B37FC73" w14:textId="454A8496"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752302 </w:t>
            </w:r>
            <w:proofErr w:type="spellStart"/>
            <w:r w:rsidRPr="0078734F">
              <w:rPr>
                <w:rFonts w:asciiTheme="minorHAnsi" w:hAnsiTheme="minorHAnsi" w:cstheme="minorHAnsi"/>
                <w:color w:val="000000"/>
                <w:sz w:val="18"/>
                <w:szCs w:val="18"/>
              </w:rPr>
              <w:t>Spreeniederung</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Malschwitz</w:t>
            </w:r>
            <w:proofErr w:type="spellEnd"/>
          </w:p>
        </w:tc>
      </w:tr>
      <w:tr w:rsidR="00D74277" w:rsidRPr="0078734F" w14:paraId="5F18EC1A" w14:textId="77777777" w:rsidTr="00D74277">
        <w:tc>
          <w:tcPr>
            <w:tcW w:w="0" w:type="auto"/>
          </w:tcPr>
          <w:p w14:paraId="6727D9ED"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6</w:t>
            </w:r>
          </w:p>
        </w:tc>
        <w:tc>
          <w:tcPr>
            <w:tcW w:w="0" w:type="auto"/>
          </w:tcPr>
          <w:p w14:paraId="7EE04B0F"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15 Wrzosowisko Przemkowskie</w:t>
            </w:r>
          </w:p>
        </w:tc>
        <w:tc>
          <w:tcPr>
            <w:tcW w:w="0" w:type="auto"/>
            <w:vAlign w:val="center"/>
          </w:tcPr>
          <w:p w14:paraId="7DAC8937" w14:textId="56CD4FAC"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750301 </w:t>
            </w:r>
            <w:proofErr w:type="spellStart"/>
            <w:r w:rsidRPr="0078734F">
              <w:rPr>
                <w:rFonts w:asciiTheme="minorHAnsi" w:hAnsiTheme="minorHAnsi" w:cstheme="minorHAnsi"/>
                <w:color w:val="000000"/>
                <w:sz w:val="18"/>
                <w:szCs w:val="18"/>
              </w:rPr>
              <w:t>Groß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Rohrbach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Teich</w:t>
            </w:r>
            <w:proofErr w:type="spellEnd"/>
          </w:p>
        </w:tc>
      </w:tr>
      <w:tr w:rsidR="00D74277" w:rsidRPr="00B839EB" w14:paraId="4331039F" w14:textId="77777777" w:rsidTr="00D74277">
        <w:tc>
          <w:tcPr>
            <w:tcW w:w="0" w:type="auto"/>
          </w:tcPr>
          <w:p w14:paraId="5A269BA7"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7</w:t>
            </w:r>
          </w:p>
        </w:tc>
        <w:tc>
          <w:tcPr>
            <w:tcW w:w="0" w:type="auto"/>
          </w:tcPr>
          <w:p w14:paraId="162E3953"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97 Jelonek Przemkowski</w:t>
            </w:r>
          </w:p>
        </w:tc>
        <w:tc>
          <w:tcPr>
            <w:tcW w:w="0" w:type="auto"/>
            <w:vAlign w:val="center"/>
          </w:tcPr>
          <w:p w14:paraId="0659EEF6" w14:textId="1D7669E1" w:rsidR="00D74277" w:rsidRPr="00A67893" w:rsidRDefault="00D74277" w:rsidP="00D74277">
            <w:pPr>
              <w:pStyle w:val="Tabele"/>
              <w:rPr>
                <w:rFonts w:asciiTheme="minorHAnsi" w:hAnsiTheme="minorHAnsi" w:cstheme="minorHAnsi"/>
                <w:sz w:val="18"/>
                <w:szCs w:val="18"/>
                <w:lang w:val="nn-NO"/>
              </w:rPr>
            </w:pPr>
            <w:r w:rsidRPr="00A67893">
              <w:rPr>
                <w:rFonts w:asciiTheme="minorHAnsi" w:hAnsiTheme="minorHAnsi" w:cstheme="minorHAnsi"/>
                <w:color w:val="000000"/>
                <w:sz w:val="18"/>
                <w:szCs w:val="18"/>
                <w:lang w:val="nn-NO"/>
              </w:rPr>
              <w:t>DE4755302 Fließgewässer bei Schöpstal und Kodersdorf</w:t>
            </w:r>
          </w:p>
        </w:tc>
      </w:tr>
      <w:tr w:rsidR="00D74277" w:rsidRPr="00B839EB" w14:paraId="1F17A02D" w14:textId="77777777" w:rsidTr="00D74277">
        <w:tc>
          <w:tcPr>
            <w:tcW w:w="0" w:type="auto"/>
          </w:tcPr>
          <w:p w14:paraId="4A64C3B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8</w:t>
            </w:r>
          </w:p>
        </w:tc>
        <w:tc>
          <w:tcPr>
            <w:tcW w:w="0" w:type="auto"/>
          </w:tcPr>
          <w:p w14:paraId="16B49B2C"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76 Źródła Pijawnika</w:t>
            </w:r>
          </w:p>
        </w:tc>
        <w:tc>
          <w:tcPr>
            <w:tcW w:w="0" w:type="auto"/>
            <w:vAlign w:val="center"/>
          </w:tcPr>
          <w:p w14:paraId="29B1A51A" w14:textId="62C8A1E5" w:rsidR="00D74277" w:rsidRPr="00A67893" w:rsidRDefault="00D74277" w:rsidP="00D74277">
            <w:pPr>
              <w:pStyle w:val="Tabele"/>
              <w:rPr>
                <w:rFonts w:asciiTheme="minorHAnsi" w:hAnsiTheme="minorHAnsi" w:cstheme="minorHAnsi"/>
                <w:sz w:val="18"/>
                <w:szCs w:val="18"/>
                <w:lang w:val="nn-NO"/>
              </w:rPr>
            </w:pPr>
            <w:r w:rsidRPr="00A67893">
              <w:rPr>
                <w:rFonts w:asciiTheme="minorHAnsi" w:hAnsiTheme="minorHAnsi" w:cstheme="minorHAnsi"/>
                <w:color w:val="000000"/>
                <w:sz w:val="18"/>
                <w:szCs w:val="18"/>
                <w:lang w:val="nn-NO"/>
              </w:rPr>
              <w:t>DE4552302 Oberlausitzer Heide- und Teichlandschaft</w:t>
            </w:r>
          </w:p>
        </w:tc>
      </w:tr>
      <w:tr w:rsidR="00D74277" w:rsidRPr="0078734F" w14:paraId="7F23B8F5" w14:textId="77777777" w:rsidTr="00D74277">
        <w:tc>
          <w:tcPr>
            <w:tcW w:w="0" w:type="auto"/>
          </w:tcPr>
          <w:p w14:paraId="6868ADFF"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9</w:t>
            </w:r>
          </w:p>
        </w:tc>
        <w:tc>
          <w:tcPr>
            <w:tcW w:w="0" w:type="auto"/>
          </w:tcPr>
          <w:p w14:paraId="12E7ECB3"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80051 Brożek</w:t>
            </w:r>
          </w:p>
        </w:tc>
        <w:tc>
          <w:tcPr>
            <w:tcW w:w="0" w:type="auto"/>
            <w:vAlign w:val="center"/>
          </w:tcPr>
          <w:p w14:paraId="6670596E" w14:textId="45F7C122"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754301 </w:t>
            </w:r>
            <w:proofErr w:type="spellStart"/>
            <w:r w:rsidRPr="0078734F">
              <w:rPr>
                <w:rFonts w:asciiTheme="minorHAnsi" w:hAnsiTheme="minorHAnsi" w:cstheme="minorHAnsi"/>
                <w:color w:val="000000"/>
                <w:sz w:val="18"/>
                <w:szCs w:val="18"/>
              </w:rPr>
              <w:t>Hoh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Dubrau</w:t>
            </w:r>
            <w:proofErr w:type="spellEnd"/>
          </w:p>
        </w:tc>
      </w:tr>
      <w:tr w:rsidR="00D74277" w:rsidRPr="0078734F" w14:paraId="1150A5B2" w14:textId="77777777" w:rsidTr="00D74277">
        <w:tc>
          <w:tcPr>
            <w:tcW w:w="0" w:type="auto"/>
          </w:tcPr>
          <w:p w14:paraId="187B93B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0</w:t>
            </w:r>
          </w:p>
        </w:tc>
        <w:tc>
          <w:tcPr>
            <w:tcW w:w="0" w:type="auto"/>
          </w:tcPr>
          <w:p w14:paraId="57DE2E3D"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 xml:space="preserve">PLH080052 Jeziora Brodzkie </w:t>
            </w:r>
          </w:p>
        </w:tc>
        <w:tc>
          <w:tcPr>
            <w:tcW w:w="0" w:type="auto"/>
            <w:vAlign w:val="center"/>
          </w:tcPr>
          <w:p w14:paraId="01A0CFCD" w14:textId="4CB90141"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54301 </w:t>
            </w:r>
            <w:proofErr w:type="spellStart"/>
            <w:r w:rsidRPr="0078734F">
              <w:rPr>
                <w:rFonts w:asciiTheme="minorHAnsi" w:hAnsiTheme="minorHAnsi" w:cstheme="minorHAnsi"/>
                <w:color w:val="000000"/>
                <w:sz w:val="18"/>
                <w:szCs w:val="18"/>
              </w:rPr>
              <w:t>Doras</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Ruh</w:t>
            </w:r>
            <w:proofErr w:type="spellEnd"/>
          </w:p>
        </w:tc>
      </w:tr>
      <w:tr w:rsidR="00D74277" w:rsidRPr="00B839EB" w14:paraId="46BF7D72" w14:textId="77777777" w:rsidTr="00D74277">
        <w:tc>
          <w:tcPr>
            <w:tcW w:w="0" w:type="auto"/>
          </w:tcPr>
          <w:p w14:paraId="5DF1564F"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1</w:t>
            </w:r>
          </w:p>
        </w:tc>
        <w:tc>
          <w:tcPr>
            <w:tcW w:w="0" w:type="auto"/>
          </w:tcPr>
          <w:p w14:paraId="0E890655"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 xml:space="preserve">PLH080039 </w:t>
            </w:r>
            <w:proofErr w:type="spellStart"/>
            <w:r w:rsidRPr="0078734F">
              <w:rPr>
                <w:rFonts w:asciiTheme="minorHAnsi" w:eastAsia="Times New Roman" w:hAnsiTheme="minorHAnsi" w:cstheme="minorHAnsi"/>
                <w:color w:val="000000"/>
                <w:sz w:val="18"/>
                <w:szCs w:val="18"/>
                <w:lang w:eastAsia="pl-PL"/>
              </w:rPr>
              <w:t>Mierkowskie</w:t>
            </w:r>
            <w:proofErr w:type="spellEnd"/>
            <w:r w:rsidRPr="0078734F">
              <w:rPr>
                <w:rFonts w:asciiTheme="minorHAnsi" w:eastAsia="Times New Roman" w:hAnsiTheme="minorHAnsi" w:cstheme="minorHAnsi"/>
                <w:color w:val="000000"/>
                <w:sz w:val="18"/>
                <w:szCs w:val="18"/>
                <w:lang w:eastAsia="pl-PL"/>
              </w:rPr>
              <w:t xml:space="preserve"> Wydmy</w:t>
            </w:r>
          </w:p>
        </w:tc>
        <w:tc>
          <w:tcPr>
            <w:tcW w:w="0" w:type="auto"/>
            <w:vAlign w:val="center"/>
          </w:tcPr>
          <w:p w14:paraId="39C49CC8" w14:textId="7071F486"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 xml:space="preserve">DE4755301 Teiche und Feuchtgebiete nordöstlich </w:t>
            </w:r>
            <w:proofErr w:type="spellStart"/>
            <w:r w:rsidRPr="00317895">
              <w:rPr>
                <w:rFonts w:asciiTheme="minorHAnsi" w:hAnsiTheme="minorHAnsi" w:cstheme="minorHAnsi"/>
                <w:color w:val="000000"/>
                <w:sz w:val="18"/>
                <w:szCs w:val="18"/>
                <w:lang w:val="de-DE"/>
              </w:rPr>
              <w:t>Kodersdorf</w:t>
            </w:r>
            <w:proofErr w:type="spellEnd"/>
          </w:p>
        </w:tc>
      </w:tr>
      <w:tr w:rsidR="00D74277" w:rsidRPr="0078734F" w14:paraId="0923E638" w14:textId="77777777" w:rsidTr="00D74277">
        <w:tc>
          <w:tcPr>
            <w:tcW w:w="0" w:type="auto"/>
          </w:tcPr>
          <w:p w14:paraId="3B3C619F"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lastRenderedPageBreak/>
              <w:t>32</w:t>
            </w:r>
          </w:p>
        </w:tc>
        <w:tc>
          <w:tcPr>
            <w:tcW w:w="0" w:type="auto"/>
          </w:tcPr>
          <w:p w14:paraId="1679D71F"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80070 Las Żarski</w:t>
            </w:r>
          </w:p>
        </w:tc>
        <w:tc>
          <w:tcPr>
            <w:tcW w:w="0" w:type="auto"/>
            <w:vAlign w:val="center"/>
          </w:tcPr>
          <w:p w14:paraId="5B3E893E" w14:textId="5EBEB7AE"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50305 </w:t>
            </w:r>
            <w:proofErr w:type="spellStart"/>
            <w:r w:rsidRPr="0078734F">
              <w:rPr>
                <w:rFonts w:asciiTheme="minorHAnsi" w:hAnsiTheme="minorHAnsi" w:cstheme="minorHAnsi"/>
                <w:color w:val="000000"/>
                <w:sz w:val="18"/>
                <w:szCs w:val="18"/>
              </w:rPr>
              <w:t>Deutschbaselitz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Großteichgebiet</w:t>
            </w:r>
            <w:proofErr w:type="spellEnd"/>
          </w:p>
        </w:tc>
      </w:tr>
      <w:tr w:rsidR="00D74277" w:rsidRPr="00B839EB" w14:paraId="0546E921" w14:textId="77777777" w:rsidTr="00D74277">
        <w:tc>
          <w:tcPr>
            <w:tcW w:w="0" w:type="auto"/>
          </w:tcPr>
          <w:p w14:paraId="4143ABE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3</w:t>
            </w:r>
          </w:p>
        </w:tc>
        <w:tc>
          <w:tcPr>
            <w:tcW w:w="0" w:type="auto"/>
          </w:tcPr>
          <w:p w14:paraId="5C26107C"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80064 Skroda</w:t>
            </w:r>
          </w:p>
        </w:tc>
        <w:tc>
          <w:tcPr>
            <w:tcW w:w="0" w:type="auto"/>
            <w:vAlign w:val="center"/>
          </w:tcPr>
          <w:p w14:paraId="3B5349E7" w14:textId="559989EB"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 xml:space="preserve">DE4651306 </w:t>
            </w:r>
            <w:proofErr w:type="spellStart"/>
            <w:r w:rsidRPr="00317895">
              <w:rPr>
                <w:rFonts w:asciiTheme="minorHAnsi" w:hAnsiTheme="minorHAnsi" w:cstheme="minorHAnsi"/>
                <w:color w:val="000000"/>
                <w:sz w:val="18"/>
                <w:szCs w:val="18"/>
                <w:lang w:val="de-DE"/>
              </w:rPr>
              <w:t>Biwatsch</w:t>
            </w:r>
            <w:proofErr w:type="spellEnd"/>
            <w:r w:rsidRPr="00317895">
              <w:rPr>
                <w:rFonts w:asciiTheme="minorHAnsi" w:hAnsiTheme="minorHAnsi" w:cstheme="minorHAnsi"/>
                <w:color w:val="000000"/>
                <w:sz w:val="18"/>
                <w:szCs w:val="18"/>
                <w:lang w:val="de-DE"/>
              </w:rPr>
              <w:t xml:space="preserve">-Teichgruppe und Teiche bei </w:t>
            </w:r>
            <w:proofErr w:type="spellStart"/>
            <w:r w:rsidRPr="00317895">
              <w:rPr>
                <w:rFonts w:asciiTheme="minorHAnsi" w:hAnsiTheme="minorHAnsi" w:cstheme="minorHAnsi"/>
                <w:color w:val="000000"/>
                <w:sz w:val="18"/>
                <w:szCs w:val="18"/>
                <w:lang w:val="de-DE"/>
              </w:rPr>
              <w:t>Caminau</w:t>
            </w:r>
            <w:proofErr w:type="spellEnd"/>
          </w:p>
        </w:tc>
      </w:tr>
      <w:tr w:rsidR="00D74277" w:rsidRPr="0078734F" w14:paraId="5F9E4C67" w14:textId="77777777" w:rsidTr="00D74277">
        <w:tc>
          <w:tcPr>
            <w:tcW w:w="0" w:type="auto"/>
          </w:tcPr>
          <w:p w14:paraId="0C6A520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4</w:t>
            </w:r>
          </w:p>
        </w:tc>
        <w:tc>
          <w:tcPr>
            <w:tcW w:w="0" w:type="auto"/>
          </w:tcPr>
          <w:p w14:paraId="65D9DBD7"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 xml:space="preserve">PLH020090 Dąbrowy </w:t>
            </w:r>
            <w:proofErr w:type="spellStart"/>
            <w:r w:rsidRPr="0078734F">
              <w:rPr>
                <w:rFonts w:asciiTheme="minorHAnsi" w:eastAsia="Times New Roman" w:hAnsiTheme="minorHAnsi" w:cstheme="minorHAnsi"/>
                <w:color w:val="000000"/>
                <w:sz w:val="18"/>
                <w:szCs w:val="18"/>
                <w:lang w:eastAsia="pl-PL"/>
              </w:rPr>
              <w:t>Kliczkowskie</w:t>
            </w:r>
            <w:proofErr w:type="spellEnd"/>
          </w:p>
        </w:tc>
        <w:tc>
          <w:tcPr>
            <w:tcW w:w="0" w:type="auto"/>
            <w:vAlign w:val="center"/>
          </w:tcPr>
          <w:p w14:paraId="71D3A643" w14:textId="7E4CD1F0"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50302 </w:t>
            </w:r>
            <w:proofErr w:type="spellStart"/>
            <w:r w:rsidRPr="0078734F">
              <w:rPr>
                <w:rFonts w:asciiTheme="minorHAnsi" w:hAnsiTheme="minorHAnsi" w:cstheme="minorHAnsi"/>
                <w:color w:val="000000"/>
                <w:sz w:val="18"/>
                <w:szCs w:val="18"/>
              </w:rPr>
              <w:t>Jeßnitz</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und</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Thury</w:t>
            </w:r>
            <w:proofErr w:type="spellEnd"/>
          </w:p>
        </w:tc>
      </w:tr>
      <w:tr w:rsidR="00D74277" w:rsidRPr="0078734F" w14:paraId="169E8B9B" w14:textId="77777777" w:rsidTr="00D74277">
        <w:tc>
          <w:tcPr>
            <w:tcW w:w="0" w:type="auto"/>
          </w:tcPr>
          <w:p w14:paraId="56E5F331"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5</w:t>
            </w:r>
          </w:p>
        </w:tc>
        <w:tc>
          <w:tcPr>
            <w:tcW w:w="0" w:type="auto"/>
          </w:tcPr>
          <w:p w14:paraId="4EAF8E98"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 xml:space="preserve">PLH080065 Lubski Łęg </w:t>
            </w:r>
            <w:proofErr w:type="spellStart"/>
            <w:r w:rsidRPr="0078734F">
              <w:rPr>
                <w:rFonts w:asciiTheme="minorHAnsi" w:eastAsia="Times New Roman" w:hAnsiTheme="minorHAnsi" w:cstheme="minorHAnsi"/>
                <w:color w:val="000000"/>
                <w:sz w:val="18"/>
                <w:szCs w:val="18"/>
                <w:lang w:eastAsia="pl-PL"/>
              </w:rPr>
              <w:t>Śnieżycowy</w:t>
            </w:r>
            <w:proofErr w:type="spellEnd"/>
          </w:p>
        </w:tc>
        <w:tc>
          <w:tcPr>
            <w:tcW w:w="0" w:type="auto"/>
            <w:vAlign w:val="center"/>
          </w:tcPr>
          <w:p w14:paraId="3FFE375C" w14:textId="641ECEA9" w:rsidR="00D74277" w:rsidRPr="0078734F" w:rsidRDefault="00D74277" w:rsidP="00D74277">
            <w:pPr>
              <w:pStyle w:val="Tabele"/>
              <w:rPr>
                <w:rFonts w:asciiTheme="minorHAnsi" w:hAnsiTheme="minorHAnsi" w:cstheme="minorHAnsi"/>
                <w:color w:val="000000"/>
                <w:sz w:val="18"/>
                <w:szCs w:val="18"/>
              </w:rPr>
            </w:pPr>
            <w:r w:rsidRPr="0078734F">
              <w:rPr>
                <w:rFonts w:asciiTheme="minorHAnsi" w:hAnsiTheme="minorHAnsi" w:cstheme="minorHAnsi"/>
                <w:color w:val="000000"/>
                <w:sz w:val="18"/>
                <w:szCs w:val="18"/>
              </w:rPr>
              <w:t xml:space="preserve">DE4650303 </w:t>
            </w:r>
            <w:proofErr w:type="spellStart"/>
            <w:r w:rsidRPr="0078734F">
              <w:rPr>
                <w:rFonts w:asciiTheme="minorHAnsi" w:hAnsiTheme="minorHAnsi" w:cstheme="minorHAnsi"/>
                <w:color w:val="000000"/>
                <w:sz w:val="18"/>
                <w:szCs w:val="18"/>
              </w:rPr>
              <w:t>Cunnersdorf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Teiche</w:t>
            </w:r>
            <w:proofErr w:type="spellEnd"/>
          </w:p>
        </w:tc>
      </w:tr>
      <w:tr w:rsidR="00D74277" w:rsidRPr="0078734F" w14:paraId="28EEFD85" w14:textId="77777777" w:rsidTr="00D74277">
        <w:tc>
          <w:tcPr>
            <w:tcW w:w="0" w:type="auto"/>
          </w:tcPr>
          <w:p w14:paraId="5B5E8236"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6</w:t>
            </w:r>
          </w:p>
        </w:tc>
        <w:tc>
          <w:tcPr>
            <w:tcW w:w="0" w:type="auto"/>
          </w:tcPr>
          <w:p w14:paraId="53B647B4"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44 Stawy Sobieszowskie</w:t>
            </w:r>
          </w:p>
        </w:tc>
        <w:tc>
          <w:tcPr>
            <w:tcW w:w="0" w:type="auto"/>
            <w:vAlign w:val="center"/>
          </w:tcPr>
          <w:p w14:paraId="12E9A86C" w14:textId="0CEB0795"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51301 </w:t>
            </w:r>
            <w:proofErr w:type="spellStart"/>
            <w:r w:rsidRPr="0078734F">
              <w:rPr>
                <w:rFonts w:asciiTheme="minorHAnsi" w:hAnsiTheme="minorHAnsi" w:cstheme="minorHAnsi"/>
                <w:color w:val="000000"/>
                <w:sz w:val="18"/>
                <w:szCs w:val="18"/>
              </w:rPr>
              <w:t>Waldteich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westlich</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Schönau</w:t>
            </w:r>
            <w:proofErr w:type="spellEnd"/>
          </w:p>
        </w:tc>
      </w:tr>
      <w:tr w:rsidR="00D74277" w:rsidRPr="0078734F" w14:paraId="6D4450E6" w14:textId="77777777" w:rsidTr="00D74277">
        <w:tc>
          <w:tcPr>
            <w:tcW w:w="0" w:type="auto"/>
          </w:tcPr>
          <w:p w14:paraId="7380995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7</w:t>
            </w:r>
          </w:p>
        </w:tc>
        <w:tc>
          <w:tcPr>
            <w:tcW w:w="0" w:type="auto"/>
          </w:tcPr>
          <w:p w14:paraId="27870655"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95 Góra Wapienna</w:t>
            </w:r>
          </w:p>
        </w:tc>
        <w:tc>
          <w:tcPr>
            <w:tcW w:w="0" w:type="auto"/>
            <w:vAlign w:val="center"/>
          </w:tcPr>
          <w:p w14:paraId="020AA40E" w14:textId="2F8E9EF8"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54303 </w:t>
            </w:r>
            <w:proofErr w:type="spellStart"/>
            <w:r w:rsidRPr="0078734F">
              <w:rPr>
                <w:rFonts w:asciiTheme="minorHAnsi" w:hAnsiTheme="minorHAnsi" w:cstheme="minorHAnsi"/>
                <w:color w:val="000000"/>
                <w:sz w:val="18"/>
                <w:szCs w:val="18"/>
              </w:rPr>
              <w:t>Teich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ei</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Moholz</w:t>
            </w:r>
            <w:proofErr w:type="spellEnd"/>
          </w:p>
        </w:tc>
      </w:tr>
      <w:tr w:rsidR="00D74277" w:rsidRPr="0078734F" w14:paraId="07251C86" w14:textId="77777777" w:rsidTr="00D74277">
        <w:tc>
          <w:tcPr>
            <w:tcW w:w="0" w:type="auto"/>
          </w:tcPr>
          <w:p w14:paraId="70E0810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8</w:t>
            </w:r>
          </w:p>
        </w:tc>
        <w:tc>
          <w:tcPr>
            <w:tcW w:w="0" w:type="auto"/>
          </w:tcPr>
          <w:p w14:paraId="6FC251CA" w14:textId="77777777" w:rsidR="00D74277" w:rsidRPr="0078734F" w:rsidRDefault="00D74277" w:rsidP="00D74277">
            <w:pPr>
              <w:pStyle w:val="Tabele"/>
              <w:rPr>
                <w:rFonts w:asciiTheme="minorHAnsi" w:eastAsia="Times New Roman" w:hAnsiTheme="minorHAnsi" w:cstheme="minorHAnsi"/>
                <w:color w:val="000000"/>
                <w:sz w:val="18"/>
                <w:szCs w:val="18"/>
                <w:lang w:eastAsia="pl-PL"/>
              </w:rPr>
            </w:pPr>
            <w:r w:rsidRPr="0078734F">
              <w:rPr>
                <w:rFonts w:asciiTheme="minorHAnsi" w:eastAsia="Times New Roman" w:hAnsiTheme="minorHAnsi" w:cstheme="minorHAnsi"/>
                <w:color w:val="000000"/>
                <w:sz w:val="18"/>
                <w:szCs w:val="18"/>
                <w:lang w:eastAsia="pl-PL"/>
              </w:rPr>
              <w:t>PLH020013 Sztolnie w Leśnej</w:t>
            </w:r>
          </w:p>
        </w:tc>
        <w:tc>
          <w:tcPr>
            <w:tcW w:w="0" w:type="auto"/>
            <w:vAlign w:val="center"/>
          </w:tcPr>
          <w:p w14:paraId="0CC89C69" w14:textId="6B095788"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5304 </w:t>
            </w:r>
            <w:proofErr w:type="spellStart"/>
            <w:r w:rsidRPr="0078734F">
              <w:rPr>
                <w:rFonts w:asciiTheme="minorHAnsi" w:hAnsiTheme="minorHAnsi" w:cstheme="minorHAnsi"/>
                <w:color w:val="000000"/>
                <w:sz w:val="18"/>
                <w:szCs w:val="18"/>
              </w:rPr>
              <w:t>Teichgrupp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Wartha</w:t>
            </w:r>
            <w:proofErr w:type="spellEnd"/>
          </w:p>
        </w:tc>
      </w:tr>
      <w:tr w:rsidR="00D74277" w:rsidRPr="0078734F" w14:paraId="5EA6ECEF" w14:textId="77777777" w:rsidTr="00D74277">
        <w:tc>
          <w:tcPr>
            <w:tcW w:w="0" w:type="auto"/>
          </w:tcPr>
          <w:p w14:paraId="35C3F2E2"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9</w:t>
            </w:r>
          </w:p>
        </w:tc>
        <w:tc>
          <w:tcPr>
            <w:tcW w:w="0" w:type="auto"/>
          </w:tcPr>
          <w:p w14:paraId="39499667" w14:textId="18142E49"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571BC023" w14:textId="06520394"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50304 </w:t>
            </w:r>
            <w:proofErr w:type="spellStart"/>
            <w:r w:rsidRPr="0078734F">
              <w:rPr>
                <w:rFonts w:asciiTheme="minorHAnsi" w:hAnsiTheme="minorHAnsi" w:cstheme="minorHAnsi"/>
                <w:color w:val="000000"/>
                <w:sz w:val="18"/>
                <w:szCs w:val="18"/>
              </w:rPr>
              <w:t>Teichgebiet</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iehla-Weißig</w:t>
            </w:r>
            <w:proofErr w:type="spellEnd"/>
          </w:p>
        </w:tc>
      </w:tr>
      <w:tr w:rsidR="00D74277" w:rsidRPr="0078734F" w14:paraId="3B5110FF" w14:textId="77777777" w:rsidTr="00D74277">
        <w:tc>
          <w:tcPr>
            <w:tcW w:w="0" w:type="auto"/>
          </w:tcPr>
          <w:p w14:paraId="44DC6E15"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0</w:t>
            </w:r>
          </w:p>
        </w:tc>
        <w:tc>
          <w:tcPr>
            <w:tcW w:w="0" w:type="auto"/>
          </w:tcPr>
          <w:p w14:paraId="5777ECA0" w14:textId="59406CCD"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2EBD9D87" w14:textId="606FE215"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51302 </w:t>
            </w:r>
            <w:proofErr w:type="spellStart"/>
            <w:r w:rsidRPr="0078734F">
              <w:rPr>
                <w:rFonts w:asciiTheme="minorHAnsi" w:hAnsiTheme="minorHAnsi" w:cstheme="minorHAnsi"/>
                <w:color w:val="000000"/>
                <w:sz w:val="18"/>
                <w:szCs w:val="18"/>
              </w:rPr>
              <w:t>Klosterwasserniederung</w:t>
            </w:r>
            <w:proofErr w:type="spellEnd"/>
          </w:p>
        </w:tc>
      </w:tr>
      <w:tr w:rsidR="00D74277" w:rsidRPr="00B839EB" w14:paraId="19C2EEBE" w14:textId="77777777" w:rsidTr="00D74277">
        <w:tc>
          <w:tcPr>
            <w:tcW w:w="0" w:type="auto"/>
          </w:tcPr>
          <w:p w14:paraId="3005CF05"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1</w:t>
            </w:r>
          </w:p>
        </w:tc>
        <w:tc>
          <w:tcPr>
            <w:tcW w:w="0" w:type="auto"/>
          </w:tcPr>
          <w:p w14:paraId="69E3B81F" w14:textId="179ADCDA"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601B7E23" w14:textId="3F412C33"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 xml:space="preserve">DE4651303 Teichgruppen am </w:t>
            </w:r>
            <w:proofErr w:type="spellStart"/>
            <w:r w:rsidRPr="00317895">
              <w:rPr>
                <w:rFonts w:asciiTheme="minorHAnsi" w:hAnsiTheme="minorHAnsi" w:cstheme="minorHAnsi"/>
                <w:color w:val="000000"/>
                <w:sz w:val="18"/>
                <w:szCs w:val="18"/>
                <w:lang w:val="de-DE"/>
              </w:rPr>
              <w:t>Doberschützer</w:t>
            </w:r>
            <w:proofErr w:type="spellEnd"/>
            <w:r w:rsidRPr="00317895">
              <w:rPr>
                <w:rFonts w:asciiTheme="minorHAnsi" w:hAnsiTheme="minorHAnsi" w:cstheme="minorHAnsi"/>
                <w:color w:val="000000"/>
                <w:sz w:val="18"/>
                <w:szCs w:val="18"/>
                <w:lang w:val="de-DE"/>
              </w:rPr>
              <w:t xml:space="preserve"> Wasser</w:t>
            </w:r>
          </w:p>
        </w:tc>
      </w:tr>
      <w:tr w:rsidR="00D74277" w:rsidRPr="0078734F" w14:paraId="106CDA55" w14:textId="77777777" w:rsidTr="00D74277">
        <w:tc>
          <w:tcPr>
            <w:tcW w:w="0" w:type="auto"/>
          </w:tcPr>
          <w:p w14:paraId="664DA352"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2</w:t>
            </w:r>
          </w:p>
        </w:tc>
        <w:tc>
          <w:tcPr>
            <w:tcW w:w="0" w:type="auto"/>
          </w:tcPr>
          <w:p w14:paraId="4B7F78C0" w14:textId="2B174BA6"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7448302B" w14:textId="424981EF"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49304 </w:t>
            </w:r>
            <w:proofErr w:type="spellStart"/>
            <w:r w:rsidRPr="0078734F">
              <w:rPr>
                <w:rFonts w:asciiTheme="minorHAnsi" w:hAnsiTheme="minorHAnsi" w:cstheme="minorHAnsi"/>
                <w:color w:val="000000"/>
                <w:sz w:val="18"/>
                <w:szCs w:val="18"/>
              </w:rPr>
              <w:t>Erlenbruch</w:t>
            </w:r>
            <w:proofErr w:type="spellEnd"/>
            <w:r w:rsidRPr="0078734F">
              <w:rPr>
                <w:rFonts w:asciiTheme="minorHAnsi" w:hAnsiTheme="minorHAnsi" w:cstheme="minorHAnsi"/>
                <w:color w:val="000000"/>
                <w:sz w:val="18"/>
                <w:szCs w:val="18"/>
              </w:rPr>
              <w:t xml:space="preserve"> - </w:t>
            </w:r>
            <w:proofErr w:type="spellStart"/>
            <w:r w:rsidRPr="0078734F">
              <w:rPr>
                <w:rFonts w:asciiTheme="minorHAnsi" w:hAnsiTheme="minorHAnsi" w:cstheme="minorHAnsi"/>
                <w:color w:val="000000"/>
                <w:sz w:val="18"/>
                <w:szCs w:val="18"/>
              </w:rPr>
              <w:t>Oberbusch</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Grüngräbchen</w:t>
            </w:r>
            <w:proofErr w:type="spellEnd"/>
          </w:p>
        </w:tc>
      </w:tr>
      <w:tr w:rsidR="00D74277" w:rsidRPr="0078734F" w14:paraId="306CC044" w14:textId="77777777" w:rsidTr="00D74277">
        <w:tc>
          <w:tcPr>
            <w:tcW w:w="0" w:type="auto"/>
          </w:tcPr>
          <w:p w14:paraId="3B00BA55"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3</w:t>
            </w:r>
          </w:p>
        </w:tc>
        <w:tc>
          <w:tcPr>
            <w:tcW w:w="0" w:type="auto"/>
          </w:tcPr>
          <w:p w14:paraId="25F92559" w14:textId="37BDD87A"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621A9255" w14:textId="25DFB820"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50301 </w:t>
            </w:r>
            <w:proofErr w:type="spellStart"/>
            <w:r w:rsidRPr="0078734F">
              <w:rPr>
                <w:rFonts w:asciiTheme="minorHAnsi" w:hAnsiTheme="minorHAnsi" w:cstheme="minorHAnsi"/>
                <w:color w:val="000000"/>
                <w:sz w:val="18"/>
                <w:szCs w:val="18"/>
              </w:rPr>
              <w:t>Otterschütz</w:t>
            </w:r>
            <w:proofErr w:type="spellEnd"/>
          </w:p>
        </w:tc>
      </w:tr>
      <w:tr w:rsidR="00D74277" w:rsidRPr="0078734F" w14:paraId="772FBB43" w14:textId="77777777" w:rsidTr="00D74277">
        <w:tc>
          <w:tcPr>
            <w:tcW w:w="0" w:type="auto"/>
          </w:tcPr>
          <w:p w14:paraId="5718AE11"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4</w:t>
            </w:r>
          </w:p>
        </w:tc>
        <w:tc>
          <w:tcPr>
            <w:tcW w:w="0" w:type="auto"/>
          </w:tcPr>
          <w:p w14:paraId="68DAB94F" w14:textId="09268A81"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2A04048F" w14:textId="12A7638B"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53301 </w:t>
            </w:r>
            <w:proofErr w:type="spellStart"/>
            <w:r w:rsidRPr="0078734F">
              <w:rPr>
                <w:rFonts w:asciiTheme="minorHAnsi" w:hAnsiTheme="minorHAnsi" w:cstheme="minorHAnsi"/>
                <w:color w:val="000000"/>
                <w:sz w:val="18"/>
                <w:szCs w:val="18"/>
              </w:rPr>
              <w:t>Schloßteichgebiet</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Klitten</w:t>
            </w:r>
            <w:proofErr w:type="spellEnd"/>
          </w:p>
        </w:tc>
      </w:tr>
      <w:tr w:rsidR="00D74277" w:rsidRPr="0078734F" w14:paraId="30FE4ACB" w14:textId="77777777" w:rsidTr="00D74277">
        <w:tc>
          <w:tcPr>
            <w:tcW w:w="0" w:type="auto"/>
          </w:tcPr>
          <w:p w14:paraId="7D2FE6F5"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5</w:t>
            </w:r>
          </w:p>
        </w:tc>
        <w:tc>
          <w:tcPr>
            <w:tcW w:w="0" w:type="auto"/>
          </w:tcPr>
          <w:p w14:paraId="31BC3B51" w14:textId="269C2399"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1D3C6513" w14:textId="3AA27CA6"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49302 </w:t>
            </w:r>
            <w:proofErr w:type="spellStart"/>
            <w:r w:rsidRPr="0078734F">
              <w:rPr>
                <w:rFonts w:asciiTheme="minorHAnsi" w:hAnsiTheme="minorHAnsi" w:cstheme="minorHAnsi"/>
                <w:color w:val="000000"/>
                <w:sz w:val="18"/>
                <w:szCs w:val="18"/>
              </w:rPr>
              <w:t>Teichgruppen</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Cosel-Zeisholz</w:t>
            </w:r>
            <w:proofErr w:type="spellEnd"/>
          </w:p>
        </w:tc>
      </w:tr>
      <w:tr w:rsidR="00D74277" w:rsidRPr="0078734F" w14:paraId="01AD08F2" w14:textId="77777777" w:rsidTr="00D74277">
        <w:tc>
          <w:tcPr>
            <w:tcW w:w="0" w:type="auto"/>
          </w:tcPr>
          <w:p w14:paraId="26880CC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6</w:t>
            </w:r>
          </w:p>
        </w:tc>
        <w:tc>
          <w:tcPr>
            <w:tcW w:w="0" w:type="auto"/>
          </w:tcPr>
          <w:p w14:paraId="4C5E6576" w14:textId="4F0E68EB"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5C674ACA" w14:textId="5B89882D"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DE4648</w:t>
            </w:r>
            <w:r w:rsidR="0078734F" w:rsidRPr="0078734F">
              <w:rPr>
                <w:rFonts w:asciiTheme="minorHAnsi" w:hAnsiTheme="minorHAnsi" w:cstheme="minorHAnsi"/>
                <w:color w:val="000000"/>
                <w:sz w:val="18"/>
                <w:szCs w:val="18"/>
              </w:rPr>
              <w:t>3</w:t>
            </w:r>
            <w:r w:rsidRPr="0078734F">
              <w:rPr>
                <w:rFonts w:asciiTheme="minorHAnsi" w:hAnsiTheme="minorHAnsi" w:cstheme="minorHAnsi"/>
                <w:color w:val="000000"/>
                <w:sz w:val="18"/>
                <w:szCs w:val="18"/>
              </w:rPr>
              <w:t xml:space="preserve">02 </w:t>
            </w:r>
            <w:proofErr w:type="spellStart"/>
            <w:r w:rsidRPr="0078734F">
              <w:rPr>
                <w:rFonts w:asciiTheme="minorHAnsi" w:hAnsiTheme="minorHAnsi" w:cstheme="minorHAnsi"/>
                <w:color w:val="000000"/>
                <w:sz w:val="18"/>
                <w:szCs w:val="18"/>
              </w:rPr>
              <w:t>Königsbrück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Heide</w:t>
            </w:r>
            <w:proofErr w:type="spellEnd"/>
          </w:p>
        </w:tc>
      </w:tr>
      <w:tr w:rsidR="00D74277" w:rsidRPr="0078734F" w14:paraId="63D95C89" w14:textId="77777777" w:rsidTr="00D74277">
        <w:tc>
          <w:tcPr>
            <w:tcW w:w="0" w:type="auto"/>
          </w:tcPr>
          <w:p w14:paraId="663CCC0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7</w:t>
            </w:r>
          </w:p>
        </w:tc>
        <w:tc>
          <w:tcPr>
            <w:tcW w:w="0" w:type="auto"/>
          </w:tcPr>
          <w:p w14:paraId="456D325E" w14:textId="76DBCC05"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0932259B" w14:textId="41AFE34A"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49305 </w:t>
            </w:r>
            <w:proofErr w:type="spellStart"/>
            <w:r w:rsidRPr="0078734F">
              <w:rPr>
                <w:rFonts w:asciiTheme="minorHAnsi" w:hAnsiTheme="minorHAnsi" w:cstheme="minorHAnsi"/>
                <w:color w:val="000000"/>
                <w:sz w:val="18"/>
                <w:szCs w:val="18"/>
              </w:rPr>
              <w:t>Saleskbachniederung</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unterhalb</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Grüngräbchen</w:t>
            </w:r>
            <w:proofErr w:type="spellEnd"/>
          </w:p>
        </w:tc>
      </w:tr>
      <w:tr w:rsidR="00D74277" w:rsidRPr="00B839EB" w14:paraId="68B452E0" w14:textId="77777777" w:rsidTr="00D74277">
        <w:tc>
          <w:tcPr>
            <w:tcW w:w="0" w:type="auto"/>
          </w:tcPr>
          <w:p w14:paraId="24BFDA9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8</w:t>
            </w:r>
          </w:p>
        </w:tc>
        <w:tc>
          <w:tcPr>
            <w:tcW w:w="0" w:type="auto"/>
          </w:tcPr>
          <w:p w14:paraId="6F30F4F8" w14:textId="692ED50C"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4432B771" w14:textId="13AF6986" w:rsidR="00D74277" w:rsidRPr="00317895" w:rsidRDefault="0078734F"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 xml:space="preserve">DE4554302 </w:t>
            </w:r>
            <w:r w:rsidR="00D74277" w:rsidRPr="00317895">
              <w:rPr>
                <w:rFonts w:asciiTheme="minorHAnsi" w:hAnsiTheme="minorHAnsi" w:cstheme="minorHAnsi"/>
                <w:color w:val="000000"/>
                <w:sz w:val="18"/>
                <w:szCs w:val="18"/>
                <w:lang w:val="de-DE"/>
              </w:rPr>
              <w:t xml:space="preserve">Weißer Schöps bei </w:t>
            </w:r>
            <w:proofErr w:type="spellStart"/>
            <w:r w:rsidR="00D74277" w:rsidRPr="00317895">
              <w:rPr>
                <w:rFonts w:asciiTheme="minorHAnsi" w:hAnsiTheme="minorHAnsi" w:cstheme="minorHAnsi"/>
                <w:color w:val="000000"/>
                <w:sz w:val="18"/>
                <w:szCs w:val="18"/>
                <w:lang w:val="de-DE"/>
              </w:rPr>
              <w:t>Hähnichen</w:t>
            </w:r>
            <w:proofErr w:type="spellEnd"/>
          </w:p>
        </w:tc>
      </w:tr>
      <w:tr w:rsidR="00D74277" w:rsidRPr="00B839EB" w14:paraId="1EF8B9A4" w14:textId="77777777" w:rsidTr="00D74277">
        <w:tc>
          <w:tcPr>
            <w:tcW w:w="0" w:type="auto"/>
          </w:tcPr>
          <w:p w14:paraId="68DC39A2"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9</w:t>
            </w:r>
          </w:p>
        </w:tc>
        <w:tc>
          <w:tcPr>
            <w:tcW w:w="0" w:type="auto"/>
          </w:tcPr>
          <w:p w14:paraId="639BE905" w14:textId="44B029AA"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6F47579B" w14:textId="4B6FF2C6" w:rsidR="00D74277" w:rsidRPr="00317895" w:rsidRDefault="0078734F"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 xml:space="preserve">DE4551302 </w:t>
            </w:r>
            <w:r w:rsidR="00D74277" w:rsidRPr="00317895">
              <w:rPr>
                <w:rFonts w:asciiTheme="minorHAnsi" w:hAnsiTheme="minorHAnsi" w:cstheme="minorHAnsi"/>
                <w:color w:val="000000"/>
                <w:sz w:val="18"/>
                <w:szCs w:val="18"/>
                <w:lang w:val="de-DE"/>
              </w:rPr>
              <w:t>Schwarze Elster oberhalb Hoyerswerda</w:t>
            </w:r>
          </w:p>
        </w:tc>
      </w:tr>
      <w:tr w:rsidR="00D74277" w:rsidRPr="00B839EB" w14:paraId="22D5AEA9" w14:textId="77777777" w:rsidTr="00D74277">
        <w:tc>
          <w:tcPr>
            <w:tcW w:w="0" w:type="auto"/>
          </w:tcPr>
          <w:p w14:paraId="46F68472"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50</w:t>
            </w:r>
          </w:p>
        </w:tc>
        <w:tc>
          <w:tcPr>
            <w:tcW w:w="0" w:type="auto"/>
          </w:tcPr>
          <w:p w14:paraId="7A43E845" w14:textId="353B45B6"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1A329D9F" w14:textId="05C169A2" w:rsidR="00D74277" w:rsidRPr="00A67893" w:rsidRDefault="0078734F" w:rsidP="00D74277">
            <w:pPr>
              <w:pStyle w:val="Tabele"/>
              <w:rPr>
                <w:rFonts w:asciiTheme="minorHAnsi" w:hAnsiTheme="minorHAnsi" w:cstheme="minorHAnsi"/>
                <w:sz w:val="18"/>
                <w:szCs w:val="18"/>
                <w:lang w:val="nn-NO"/>
              </w:rPr>
            </w:pPr>
            <w:r w:rsidRPr="00A67893">
              <w:rPr>
                <w:rFonts w:asciiTheme="minorHAnsi" w:hAnsiTheme="minorHAnsi" w:cstheme="minorHAnsi"/>
                <w:color w:val="000000"/>
                <w:sz w:val="18"/>
                <w:szCs w:val="18"/>
                <w:lang w:val="nn-NO"/>
              </w:rPr>
              <w:t xml:space="preserve">DE4452301 </w:t>
            </w:r>
            <w:r w:rsidR="00D74277" w:rsidRPr="00A67893">
              <w:rPr>
                <w:rFonts w:asciiTheme="minorHAnsi" w:hAnsiTheme="minorHAnsi" w:cstheme="minorHAnsi"/>
                <w:color w:val="000000"/>
                <w:sz w:val="18"/>
                <w:szCs w:val="18"/>
                <w:lang w:val="nn-NO"/>
              </w:rPr>
              <w:t>Spreetal und Heiden zwischen Uhyst und Spremberg</w:t>
            </w:r>
          </w:p>
        </w:tc>
      </w:tr>
      <w:tr w:rsidR="00D74277" w:rsidRPr="0078734F" w14:paraId="5EF00B2E" w14:textId="77777777" w:rsidTr="00D74277">
        <w:tc>
          <w:tcPr>
            <w:tcW w:w="0" w:type="auto"/>
          </w:tcPr>
          <w:p w14:paraId="7A9A515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51</w:t>
            </w:r>
          </w:p>
        </w:tc>
        <w:tc>
          <w:tcPr>
            <w:tcW w:w="0" w:type="auto"/>
          </w:tcPr>
          <w:p w14:paraId="0D2EC562" w14:textId="3DEE209F"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5656E730" w14:textId="67FE2984" w:rsidR="00D74277" w:rsidRPr="0078734F" w:rsidRDefault="0078734F"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649301 </w:t>
            </w:r>
            <w:proofErr w:type="spellStart"/>
            <w:r w:rsidR="00D74277" w:rsidRPr="0078734F">
              <w:rPr>
                <w:rFonts w:asciiTheme="minorHAnsi" w:hAnsiTheme="minorHAnsi" w:cstheme="minorHAnsi"/>
                <w:color w:val="000000"/>
                <w:sz w:val="18"/>
                <w:szCs w:val="18"/>
              </w:rPr>
              <w:t>Ruhländer</w:t>
            </w:r>
            <w:proofErr w:type="spellEnd"/>
            <w:r w:rsidR="00D74277" w:rsidRPr="0078734F">
              <w:rPr>
                <w:rFonts w:asciiTheme="minorHAnsi" w:hAnsiTheme="minorHAnsi" w:cstheme="minorHAnsi"/>
                <w:color w:val="000000"/>
                <w:sz w:val="18"/>
                <w:szCs w:val="18"/>
              </w:rPr>
              <w:t xml:space="preserve"> </w:t>
            </w:r>
            <w:proofErr w:type="spellStart"/>
            <w:r w:rsidR="00D74277" w:rsidRPr="0078734F">
              <w:rPr>
                <w:rFonts w:asciiTheme="minorHAnsi" w:hAnsiTheme="minorHAnsi" w:cstheme="minorHAnsi"/>
                <w:color w:val="000000"/>
                <w:sz w:val="18"/>
                <w:szCs w:val="18"/>
              </w:rPr>
              <w:t>Schwarzwasser</w:t>
            </w:r>
            <w:proofErr w:type="spellEnd"/>
          </w:p>
        </w:tc>
      </w:tr>
      <w:tr w:rsidR="00D74277" w:rsidRPr="0078734F" w14:paraId="7BFDA79C" w14:textId="77777777" w:rsidTr="00D74277">
        <w:tc>
          <w:tcPr>
            <w:tcW w:w="0" w:type="auto"/>
          </w:tcPr>
          <w:p w14:paraId="39E9CF62"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52</w:t>
            </w:r>
          </w:p>
        </w:tc>
        <w:tc>
          <w:tcPr>
            <w:tcW w:w="0" w:type="auto"/>
          </w:tcPr>
          <w:p w14:paraId="59C5BD1D" w14:textId="736654DE"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11F4EB90" w14:textId="1C8B999A" w:rsidR="00D74277" w:rsidRPr="0078734F" w:rsidRDefault="0078734F" w:rsidP="0078734F">
            <w:pPr>
              <w:spacing w:after="0" w:line="240" w:lineRule="auto"/>
              <w:rPr>
                <w:rFonts w:asciiTheme="minorHAnsi" w:hAnsiTheme="minorHAnsi" w:cstheme="minorHAnsi"/>
                <w:color w:val="000000"/>
                <w:sz w:val="18"/>
                <w:szCs w:val="18"/>
                <w:lang w:eastAsia="pl-PL"/>
              </w:rPr>
            </w:pPr>
            <w:r w:rsidRPr="0078734F">
              <w:rPr>
                <w:rFonts w:asciiTheme="minorHAnsi" w:hAnsiTheme="minorHAnsi" w:cstheme="minorHAnsi"/>
                <w:color w:val="000000"/>
                <w:sz w:val="18"/>
                <w:szCs w:val="18"/>
              </w:rPr>
              <w:t xml:space="preserve">DE4551301 </w:t>
            </w:r>
            <w:proofErr w:type="spellStart"/>
            <w:r w:rsidR="00D74277" w:rsidRPr="0078734F">
              <w:rPr>
                <w:rFonts w:asciiTheme="minorHAnsi" w:hAnsiTheme="minorHAnsi" w:cstheme="minorHAnsi"/>
                <w:color w:val="000000"/>
                <w:sz w:val="18"/>
                <w:szCs w:val="18"/>
              </w:rPr>
              <w:t>Spannteich</w:t>
            </w:r>
            <w:proofErr w:type="spellEnd"/>
            <w:r w:rsidR="00D74277" w:rsidRPr="0078734F">
              <w:rPr>
                <w:rFonts w:asciiTheme="minorHAnsi" w:hAnsiTheme="minorHAnsi" w:cstheme="minorHAnsi"/>
                <w:color w:val="000000"/>
                <w:sz w:val="18"/>
                <w:szCs w:val="18"/>
              </w:rPr>
              <w:t xml:space="preserve"> </w:t>
            </w:r>
            <w:proofErr w:type="spellStart"/>
            <w:r w:rsidR="00D74277" w:rsidRPr="0078734F">
              <w:rPr>
                <w:rFonts w:asciiTheme="minorHAnsi" w:hAnsiTheme="minorHAnsi" w:cstheme="minorHAnsi"/>
                <w:color w:val="000000"/>
                <w:sz w:val="18"/>
                <w:szCs w:val="18"/>
              </w:rPr>
              <w:t>Knappenrode</w:t>
            </w:r>
            <w:proofErr w:type="spellEnd"/>
          </w:p>
        </w:tc>
      </w:tr>
      <w:tr w:rsidR="00D74277" w:rsidRPr="00B839EB" w14:paraId="4DF46A90" w14:textId="77777777" w:rsidTr="00D74277">
        <w:tc>
          <w:tcPr>
            <w:tcW w:w="0" w:type="auto"/>
          </w:tcPr>
          <w:p w14:paraId="4D1403A2"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53</w:t>
            </w:r>
          </w:p>
        </w:tc>
        <w:tc>
          <w:tcPr>
            <w:tcW w:w="0" w:type="auto"/>
          </w:tcPr>
          <w:p w14:paraId="13DC305A" w14:textId="37D2B213"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01379FA7" w14:textId="7EE4E2CC" w:rsidR="00D74277" w:rsidRPr="00A67893" w:rsidRDefault="0078734F" w:rsidP="00D74277">
            <w:pPr>
              <w:pStyle w:val="Tabele"/>
              <w:rPr>
                <w:rFonts w:asciiTheme="minorHAnsi" w:hAnsiTheme="minorHAnsi" w:cstheme="minorHAnsi"/>
                <w:sz w:val="18"/>
                <w:szCs w:val="18"/>
                <w:lang w:val="nn-NO"/>
              </w:rPr>
            </w:pPr>
            <w:r w:rsidRPr="00A67893">
              <w:rPr>
                <w:rFonts w:asciiTheme="minorHAnsi" w:hAnsiTheme="minorHAnsi" w:cstheme="minorHAnsi"/>
                <w:color w:val="000000"/>
                <w:sz w:val="18"/>
                <w:szCs w:val="18"/>
                <w:lang w:val="nn-NO"/>
              </w:rPr>
              <w:t xml:space="preserve">DE4554303 </w:t>
            </w:r>
            <w:r w:rsidR="00D74277" w:rsidRPr="00A67893">
              <w:rPr>
                <w:rFonts w:asciiTheme="minorHAnsi" w:hAnsiTheme="minorHAnsi" w:cstheme="minorHAnsi"/>
                <w:color w:val="000000"/>
                <w:sz w:val="18"/>
                <w:szCs w:val="18"/>
                <w:lang w:val="nn-NO"/>
              </w:rPr>
              <w:t>Niederspreer Teichgebiet und Kleine Heide Hähnichen</w:t>
            </w:r>
          </w:p>
        </w:tc>
      </w:tr>
      <w:tr w:rsidR="00D74277" w:rsidRPr="00B839EB" w14:paraId="4EAD02AA" w14:textId="77777777" w:rsidTr="00D74277">
        <w:tc>
          <w:tcPr>
            <w:tcW w:w="0" w:type="auto"/>
          </w:tcPr>
          <w:p w14:paraId="34A8E630"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54</w:t>
            </w:r>
          </w:p>
        </w:tc>
        <w:tc>
          <w:tcPr>
            <w:tcW w:w="0" w:type="auto"/>
          </w:tcPr>
          <w:p w14:paraId="4E939681" w14:textId="29064C42"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0F01AF41" w14:textId="2B2D2B5A" w:rsidR="00D74277" w:rsidRPr="00317895" w:rsidRDefault="0078734F"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 xml:space="preserve">DE4554301 </w:t>
            </w:r>
            <w:proofErr w:type="spellStart"/>
            <w:r w:rsidR="00D74277" w:rsidRPr="00317895">
              <w:rPr>
                <w:rFonts w:asciiTheme="minorHAnsi" w:hAnsiTheme="minorHAnsi" w:cstheme="minorHAnsi"/>
                <w:color w:val="000000"/>
                <w:sz w:val="18"/>
                <w:szCs w:val="18"/>
                <w:lang w:val="de-DE"/>
              </w:rPr>
              <w:t>Raklitza</w:t>
            </w:r>
            <w:proofErr w:type="spellEnd"/>
            <w:r w:rsidR="00D74277" w:rsidRPr="00317895">
              <w:rPr>
                <w:rFonts w:asciiTheme="minorHAnsi" w:hAnsiTheme="minorHAnsi" w:cstheme="minorHAnsi"/>
                <w:color w:val="000000"/>
                <w:sz w:val="18"/>
                <w:szCs w:val="18"/>
                <w:lang w:val="de-DE"/>
              </w:rPr>
              <w:t xml:space="preserve"> und Teiche bei Rietschen</w:t>
            </w:r>
          </w:p>
        </w:tc>
      </w:tr>
      <w:tr w:rsidR="00D74277" w:rsidRPr="0078734F" w14:paraId="30A9EA77" w14:textId="77777777" w:rsidTr="00D74277">
        <w:tc>
          <w:tcPr>
            <w:tcW w:w="0" w:type="auto"/>
          </w:tcPr>
          <w:p w14:paraId="5E4C1A7C"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55</w:t>
            </w:r>
          </w:p>
        </w:tc>
        <w:tc>
          <w:tcPr>
            <w:tcW w:w="0" w:type="auto"/>
          </w:tcPr>
          <w:p w14:paraId="28A0E203" w14:textId="71A85325"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3F0B5432" w14:textId="649605EA" w:rsidR="00D74277" w:rsidRPr="0078734F" w:rsidRDefault="0078734F"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550301 </w:t>
            </w:r>
            <w:proofErr w:type="spellStart"/>
            <w:r w:rsidR="00D74277" w:rsidRPr="0078734F">
              <w:rPr>
                <w:rFonts w:asciiTheme="minorHAnsi" w:hAnsiTheme="minorHAnsi" w:cstheme="minorHAnsi"/>
                <w:color w:val="000000"/>
                <w:sz w:val="18"/>
                <w:szCs w:val="18"/>
              </w:rPr>
              <w:t>Dubringer</w:t>
            </w:r>
            <w:proofErr w:type="spellEnd"/>
            <w:r w:rsidR="00D74277" w:rsidRPr="0078734F">
              <w:rPr>
                <w:rFonts w:asciiTheme="minorHAnsi" w:hAnsiTheme="minorHAnsi" w:cstheme="minorHAnsi"/>
                <w:color w:val="000000"/>
                <w:sz w:val="18"/>
                <w:szCs w:val="18"/>
              </w:rPr>
              <w:t xml:space="preserve"> </w:t>
            </w:r>
            <w:proofErr w:type="spellStart"/>
            <w:r w:rsidR="00D74277" w:rsidRPr="0078734F">
              <w:rPr>
                <w:rFonts w:asciiTheme="minorHAnsi" w:hAnsiTheme="minorHAnsi" w:cstheme="minorHAnsi"/>
                <w:color w:val="000000"/>
                <w:sz w:val="18"/>
                <w:szCs w:val="18"/>
              </w:rPr>
              <w:t>Moor</w:t>
            </w:r>
            <w:proofErr w:type="spellEnd"/>
          </w:p>
        </w:tc>
      </w:tr>
      <w:tr w:rsidR="00D74277" w:rsidRPr="0078734F" w14:paraId="4A67BC32" w14:textId="77777777" w:rsidTr="00D74277">
        <w:tc>
          <w:tcPr>
            <w:tcW w:w="0" w:type="auto"/>
          </w:tcPr>
          <w:p w14:paraId="0194AB1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56</w:t>
            </w:r>
          </w:p>
        </w:tc>
        <w:tc>
          <w:tcPr>
            <w:tcW w:w="0" w:type="auto"/>
          </w:tcPr>
          <w:p w14:paraId="3F73DB8F" w14:textId="618AA41B"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5ABAC6C1" w14:textId="6194BC52" w:rsidR="00D74277" w:rsidRPr="0078734F" w:rsidRDefault="0078734F"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550303 </w:t>
            </w:r>
            <w:proofErr w:type="spellStart"/>
            <w:r w:rsidR="00D74277" w:rsidRPr="0078734F">
              <w:rPr>
                <w:rFonts w:asciiTheme="minorHAnsi" w:hAnsiTheme="minorHAnsi" w:cstheme="minorHAnsi"/>
                <w:color w:val="000000"/>
                <w:sz w:val="18"/>
                <w:szCs w:val="18"/>
              </w:rPr>
              <w:t>Feuchtgebiete</w:t>
            </w:r>
            <w:proofErr w:type="spellEnd"/>
            <w:r w:rsidR="00D74277" w:rsidRPr="0078734F">
              <w:rPr>
                <w:rFonts w:asciiTheme="minorHAnsi" w:hAnsiTheme="minorHAnsi" w:cstheme="minorHAnsi"/>
                <w:color w:val="000000"/>
                <w:sz w:val="18"/>
                <w:szCs w:val="18"/>
              </w:rPr>
              <w:t xml:space="preserve"> </w:t>
            </w:r>
            <w:proofErr w:type="spellStart"/>
            <w:r w:rsidR="00D74277" w:rsidRPr="0078734F">
              <w:rPr>
                <w:rFonts w:asciiTheme="minorHAnsi" w:hAnsiTheme="minorHAnsi" w:cstheme="minorHAnsi"/>
                <w:color w:val="000000"/>
                <w:sz w:val="18"/>
                <w:szCs w:val="18"/>
              </w:rPr>
              <w:t>Leippe-Torno</w:t>
            </w:r>
            <w:proofErr w:type="spellEnd"/>
          </w:p>
        </w:tc>
      </w:tr>
      <w:tr w:rsidR="00D74277" w:rsidRPr="0078734F" w14:paraId="4A01EF7D" w14:textId="77777777" w:rsidTr="00D74277">
        <w:tc>
          <w:tcPr>
            <w:tcW w:w="0" w:type="auto"/>
          </w:tcPr>
          <w:p w14:paraId="08AB9B17"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57</w:t>
            </w:r>
          </w:p>
        </w:tc>
        <w:tc>
          <w:tcPr>
            <w:tcW w:w="0" w:type="auto"/>
          </w:tcPr>
          <w:p w14:paraId="3A697B6D" w14:textId="1EC68EC8"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7BB0D5AB" w14:textId="2C98904C" w:rsidR="00D74277" w:rsidRPr="0078734F" w:rsidRDefault="0078734F"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552301 </w:t>
            </w:r>
            <w:proofErr w:type="spellStart"/>
            <w:r w:rsidR="00D74277" w:rsidRPr="0078734F">
              <w:rPr>
                <w:rFonts w:asciiTheme="minorHAnsi" w:hAnsiTheme="minorHAnsi" w:cstheme="minorHAnsi"/>
                <w:color w:val="000000"/>
                <w:sz w:val="18"/>
                <w:szCs w:val="18"/>
              </w:rPr>
              <w:t>Truppenübungsplatz</w:t>
            </w:r>
            <w:proofErr w:type="spellEnd"/>
            <w:r w:rsidR="00D74277" w:rsidRPr="0078734F">
              <w:rPr>
                <w:rFonts w:asciiTheme="minorHAnsi" w:hAnsiTheme="minorHAnsi" w:cstheme="minorHAnsi"/>
                <w:color w:val="000000"/>
                <w:sz w:val="18"/>
                <w:szCs w:val="18"/>
              </w:rPr>
              <w:t xml:space="preserve"> </w:t>
            </w:r>
            <w:proofErr w:type="spellStart"/>
            <w:r w:rsidR="00D74277" w:rsidRPr="0078734F">
              <w:rPr>
                <w:rFonts w:asciiTheme="minorHAnsi" w:hAnsiTheme="minorHAnsi" w:cstheme="minorHAnsi"/>
                <w:color w:val="000000"/>
                <w:sz w:val="18"/>
                <w:szCs w:val="18"/>
              </w:rPr>
              <w:t>Oberlausitz</w:t>
            </w:r>
            <w:proofErr w:type="spellEnd"/>
          </w:p>
        </w:tc>
      </w:tr>
      <w:tr w:rsidR="00D74277" w:rsidRPr="0078734F" w14:paraId="5023DED8" w14:textId="77777777" w:rsidTr="00D74277">
        <w:tc>
          <w:tcPr>
            <w:tcW w:w="0" w:type="auto"/>
          </w:tcPr>
          <w:p w14:paraId="474D7DA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58</w:t>
            </w:r>
          </w:p>
        </w:tc>
        <w:tc>
          <w:tcPr>
            <w:tcW w:w="0" w:type="auto"/>
          </w:tcPr>
          <w:p w14:paraId="02DB4BF0" w14:textId="42604282"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31FCF3DB" w14:textId="14203E00" w:rsidR="00D74277" w:rsidRPr="0078734F" w:rsidRDefault="0078734F"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450302 </w:t>
            </w:r>
            <w:proofErr w:type="spellStart"/>
            <w:r w:rsidR="00D74277" w:rsidRPr="0078734F">
              <w:rPr>
                <w:rFonts w:asciiTheme="minorHAnsi" w:hAnsiTheme="minorHAnsi" w:cstheme="minorHAnsi"/>
                <w:color w:val="000000"/>
                <w:sz w:val="18"/>
                <w:szCs w:val="18"/>
              </w:rPr>
              <w:t>Bergbaufolgelandschaft</w:t>
            </w:r>
            <w:proofErr w:type="spellEnd"/>
            <w:r w:rsidR="00D74277" w:rsidRPr="0078734F">
              <w:rPr>
                <w:rFonts w:asciiTheme="minorHAnsi" w:hAnsiTheme="minorHAnsi" w:cstheme="minorHAnsi"/>
                <w:color w:val="000000"/>
                <w:sz w:val="18"/>
                <w:szCs w:val="18"/>
              </w:rPr>
              <w:t xml:space="preserve"> </w:t>
            </w:r>
            <w:proofErr w:type="spellStart"/>
            <w:r w:rsidR="00D74277" w:rsidRPr="0078734F">
              <w:rPr>
                <w:rFonts w:asciiTheme="minorHAnsi" w:hAnsiTheme="minorHAnsi" w:cstheme="minorHAnsi"/>
                <w:color w:val="000000"/>
                <w:sz w:val="18"/>
                <w:szCs w:val="18"/>
              </w:rPr>
              <w:t>Bluno</w:t>
            </w:r>
            <w:proofErr w:type="spellEnd"/>
          </w:p>
        </w:tc>
      </w:tr>
      <w:tr w:rsidR="00D74277" w:rsidRPr="0078734F" w14:paraId="467CD8EA" w14:textId="77777777" w:rsidTr="00D74277">
        <w:tc>
          <w:tcPr>
            <w:tcW w:w="0" w:type="auto"/>
          </w:tcPr>
          <w:p w14:paraId="0B28DD7D"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59</w:t>
            </w:r>
          </w:p>
        </w:tc>
        <w:tc>
          <w:tcPr>
            <w:tcW w:w="0" w:type="auto"/>
          </w:tcPr>
          <w:p w14:paraId="39C5AFCB" w14:textId="01E44362"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6FF5DF1A" w14:textId="349A7C0E" w:rsidR="00D74277" w:rsidRPr="0078734F" w:rsidRDefault="0078734F"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550304 </w:t>
            </w:r>
            <w:proofErr w:type="spellStart"/>
            <w:r w:rsidR="00D74277" w:rsidRPr="0078734F">
              <w:rPr>
                <w:rFonts w:asciiTheme="minorHAnsi" w:hAnsiTheme="minorHAnsi" w:cstheme="minorHAnsi"/>
                <w:color w:val="000000"/>
                <w:sz w:val="18"/>
                <w:szCs w:val="18"/>
              </w:rPr>
              <w:t>Bergbaufolgelandschaft</w:t>
            </w:r>
            <w:proofErr w:type="spellEnd"/>
            <w:r w:rsidR="00D74277" w:rsidRPr="0078734F">
              <w:rPr>
                <w:rFonts w:asciiTheme="minorHAnsi" w:hAnsiTheme="minorHAnsi" w:cstheme="minorHAnsi"/>
                <w:color w:val="000000"/>
                <w:sz w:val="18"/>
                <w:szCs w:val="18"/>
              </w:rPr>
              <w:t xml:space="preserve"> </w:t>
            </w:r>
            <w:proofErr w:type="spellStart"/>
            <w:r w:rsidR="00D74277" w:rsidRPr="0078734F">
              <w:rPr>
                <w:rFonts w:asciiTheme="minorHAnsi" w:hAnsiTheme="minorHAnsi" w:cstheme="minorHAnsi"/>
                <w:color w:val="000000"/>
                <w:sz w:val="18"/>
                <w:szCs w:val="18"/>
              </w:rPr>
              <w:t>Laubusch</w:t>
            </w:r>
            <w:proofErr w:type="spellEnd"/>
          </w:p>
        </w:tc>
      </w:tr>
      <w:tr w:rsidR="00D74277" w:rsidRPr="00B839EB" w14:paraId="7904ACEF" w14:textId="77777777" w:rsidTr="00D74277">
        <w:tc>
          <w:tcPr>
            <w:tcW w:w="0" w:type="auto"/>
          </w:tcPr>
          <w:p w14:paraId="3E9A5536"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60</w:t>
            </w:r>
          </w:p>
        </w:tc>
        <w:tc>
          <w:tcPr>
            <w:tcW w:w="0" w:type="auto"/>
          </w:tcPr>
          <w:p w14:paraId="41C3C80B" w14:textId="2CF9A506"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0EDE1628" w14:textId="23C601CF" w:rsidR="00D74277" w:rsidRPr="00A67893" w:rsidRDefault="0078734F" w:rsidP="00D74277">
            <w:pPr>
              <w:pStyle w:val="Tabele"/>
              <w:rPr>
                <w:rFonts w:asciiTheme="minorHAnsi" w:hAnsiTheme="minorHAnsi" w:cstheme="minorHAnsi"/>
                <w:sz w:val="18"/>
                <w:szCs w:val="18"/>
                <w:lang w:val="nn-NO"/>
              </w:rPr>
            </w:pPr>
            <w:r w:rsidRPr="00A67893">
              <w:rPr>
                <w:rFonts w:asciiTheme="minorHAnsi" w:hAnsiTheme="minorHAnsi" w:cstheme="minorHAnsi"/>
                <w:color w:val="000000"/>
                <w:sz w:val="18"/>
                <w:szCs w:val="18"/>
                <w:lang w:val="nn-NO"/>
              </w:rPr>
              <w:t xml:space="preserve">DE4553301 </w:t>
            </w:r>
            <w:r w:rsidR="00D74277" w:rsidRPr="00A67893">
              <w:rPr>
                <w:rFonts w:asciiTheme="minorHAnsi" w:hAnsiTheme="minorHAnsi" w:cstheme="minorHAnsi"/>
                <w:color w:val="000000"/>
                <w:sz w:val="18"/>
                <w:szCs w:val="18"/>
                <w:lang w:val="nn-NO"/>
              </w:rPr>
              <w:t>Schwarzer Schöps unterhalb Reichwalde</w:t>
            </w:r>
          </w:p>
        </w:tc>
      </w:tr>
      <w:tr w:rsidR="00D74277" w:rsidRPr="0078734F" w14:paraId="5FBCBA18" w14:textId="77777777" w:rsidTr="00D74277">
        <w:tc>
          <w:tcPr>
            <w:tcW w:w="0" w:type="auto"/>
          </w:tcPr>
          <w:p w14:paraId="436B33B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61</w:t>
            </w:r>
          </w:p>
        </w:tc>
        <w:tc>
          <w:tcPr>
            <w:tcW w:w="0" w:type="auto"/>
          </w:tcPr>
          <w:p w14:paraId="02AB4302" w14:textId="003CA749"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7F364331" w14:textId="760ED03B" w:rsidR="00D74277" w:rsidRPr="0078734F" w:rsidRDefault="0078734F"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453302 </w:t>
            </w:r>
            <w:proofErr w:type="spellStart"/>
            <w:r w:rsidR="00D74277" w:rsidRPr="0078734F">
              <w:rPr>
                <w:rFonts w:asciiTheme="minorHAnsi" w:hAnsiTheme="minorHAnsi" w:cstheme="minorHAnsi"/>
                <w:color w:val="000000"/>
                <w:sz w:val="18"/>
                <w:szCs w:val="18"/>
              </w:rPr>
              <w:t>Muskauer</w:t>
            </w:r>
            <w:proofErr w:type="spellEnd"/>
            <w:r w:rsidR="00D74277" w:rsidRPr="0078734F">
              <w:rPr>
                <w:rFonts w:asciiTheme="minorHAnsi" w:hAnsiTheme="minorHAnsi" w:cstheme="minorHAnsi"/>
                <w:color w:val="000000"/>
                <w:sz w:val="18"/>
                <w:szCs w:val="18"/>
              </w:rPr>
              <w:t xml:space="preserve"> </w:t>
            </w:r>
            <w:proofErr w:type="spellStart"/>
            <w:r w:rsidR="00D74277" w:rsidRPr="0078734F">
              <w:rPr>
                <w:rFonts w:asciiTheme="minorHAnsi" w:hAnsiTheme="minorHAnsi" w:cstheme="minorHAnsi"/>
                <w:color w:val="000000"/>
                <w:sz w:val="18"/>
                <w:szCs w:val="18"/>
              </w:rPr>
              <w:t>Faltenbogen</w:t>
            </w:r>
            <w:proofErr w:type="spellEnd"/>
          </w:p>
        </w:tc>
      </w:tr>
      <w:tr w:rsidR="00D74277" w:rsidRPr="0078734F" w14:paraId="75E9465F" w14:textId="77777777" w:rsidTr="00D74277">
        <w:tc>
          <w:tcPr>
            <w:tcW w:w="0" w:type="auto"/>
          </w:tcPr>
          <w:p w14:paraId="663C0EE5"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62</w:t>
            </w:r>
          </w:p>
        </w:tc>
        <w:tc>
          <w:tcPr>
            <w:tcW w:w="0" w:type="auto"/>
          </w:tcPr>
          <w:p w14:paraId="291461C7" w14:textId="31EA464E"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0DF7C911" w14:textId="3B37FEC6" w:rsidR="00D74277" w:rsidRPr="0078734F" w:rsidRDefault="0078734F"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453301 </w:t>
            </w:r>
            <w:proofErr w:type="spellStart"/>
            <w:r w:rsidR="00D74277" w:rsidRPr="0078734F">
              <w:rPr>
                <w:rFonts w:asciiTheme="minorHAnsi" w:hAnsiTheme="minorHAnsi" w:cstheme="minorHAnsi"/>
                <w:color w:val="000000"/>
                <w:sz w:val="18"/>
                <w:szCs w:val="18"/>
              </w:rPr>
              <w:t>Altes</w:t>
            </w:r>
            <w:proofErr w:type="spellEnd"/>
            <w:r w:rsidR="00D74277" w:rsidRPr="0078734F">
              <w:rPr>
                <w:rFonts w:asciiTheme="minorHAnsi" w:hAnsiTheme="minorHAnsi" w:cstheme="minorHAnsi"/>
                <w:color w:val="000000"/>
                <w:sz w:val="18"/>
                <w:szCs w:val="18"/>
              </w:rPr>
              <w:t xml:space="preserve"> </w:t>
            </w:r>
            <w:proofErr w:type="spellStart"/>
            <w:r w:rsidR="00D74277" w:rsidRPr="0078734F">
              <w:rPr>
                <w:rFonts w:asciiTheme="minorHAnsi" w:hAnsiTheme="minorHAnsi" w:cstheme="minorHAnsi"/>
                <w:color w:val="000000"/>
                <w:sz w:val="18"/>
                <w:szCs w:val="18"/>
              </w:rPr>
              <w:t>Schleifer</w:t>
            </w:r>
            <w:proofErr w:type="spellEnd"/>
            <w:r w:rsidR="00D74277" w:rsidRPr="0078734F">
              <w:rPr>
                <w:rFonts w:asciiTheme="minorHAnsi" w:hAnsiTheme="minorHAnsi" w:cstheme="minorHAnsi"/>
                <w:color w:val="000000"/>
                <w:sz w:val="18"/>
                <w:szCs w:val="18"/>
              </w:rPr>
              <w:t xml:space="preserve"> </w:t>
            </w:r>
            <w:proofErr w:type="spellStart"/>
            <w:r w:rsidR="00D74277" w:rsidRPr="0078734F">
              <w:rPr>
                <w:rFonts w:asciiTheme="minorHAnsi" w:hAnsiTheme="minorHAnsi" w:cstheme="minorHAnsi"/>
                <w:color w:val="000000"/>
                <w:sz w:val="18"/>
                <w:szCs w:val="18"/>
              </w:rPr>
              <w:t>Teichgelände</w:t>
            </w:r>
            <w:proofErr w:type="spellEnd"/>
          </w:p>
        </w:tc>
      </w:tr>
      <w:tr w:rsidR="00D74277" w:rsidRPr="0078734F" w14:paraId="557E4F6A" w14:textId="77777777" w:rsidTr="00D74277">
        <w:tc>
          <w:tcPr>
            <w:tcW w:w="0" w:type="auto"/>
          </w:tcPr>
          <w:p w14:paraId="113DA95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63</w:t>
            </w:r>
          </w:p>
        </w:tc>
        <w:tc>
          <w:tcPr>
            <w:tcW w:w="0" w:type="auto"/>
          </w:tcPr>
          <w:p w14:paraId="0597428F" w14:textId="0397ED51"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16E11F66" w14:textId="6989AACC" w:rsidR="00D74277" w:rsidRPr="0078734F" w:rsidRDefault="0078734F"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4453305 </w:t>
            </w:r>
            <w:proofErr w:type="spellStart"/>
            <w:r w:rsidR="00D74277" w:rsidRPr="0078734F">
              <w:rPr>
                <w:rFonts w:asciiTheme="minorHAnsi" w:hAnsiTheme="minorHAnsi" w:cstheme="minorHAnsi"/>
                <w:color w:val="000000"/>
                <w:sz w:val="18"/>
                <w:szCs w:val="18"/>
              </w:rPr>
              <w:t>Trebendorfer</w:t>
            </w:r>
            <w:proofErr w:type="spellEnd"/>
            <w:r w:rsidR="00D74277" w:rsidRPr="0078734F">
              <w:rPr>
                <w:rFonts w:asciiTheme="minorHAnsi" w:hAnsiTheme="minorHAnsi" w:cstheme="minorHAnsi"/>
                <w:color w:val="000000"/>
                <w:sz w:val="18"/>
                <w:szCs w:val="18"/>
              </w:rPr>
              <w:t xml:space="preserve"> Tiergarten</w:t>
            </w:r>
          </w:p>
        </w:tc>
      </w:tr>
      <w:tr w:rsidR="00D74277" w:rsidRPr="00B839EB" w14:paraId="2A283EF5" w14:textId="77777777" w:rsidTr="00D74277">
        <w:tc>
          <w:tcPr>
            <w:tcW w:w="0" w:type="auto"/>
          </w:tcPr>
          <w:p w14:paraId="69B97AA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64</w:t>
            </w:r>
          </w:p>
        </w:tc>
        <w:tc>
          <w:tcPr>
            <w:tcW w:w="0" w:type="auto"/>
          </w:tcPr>
          <w:p w14:paraId="0BA3877B" w14:textId="7677E928"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1B91243F" w14:textId="12BE0315" w:rsidR="00D74277" w:rsidRPr="00A67893" w:rsidRDefault="0078734F" w:rsidP="00D74277">
            <w:pPr>
              <w:pStyle w:val="Tabele"/>
              <w:rPr>
                <w:rFonts w:asciiTheme="minorHAnsi" w:hAnsiTheme="minorHAnsi" w:cstheme="minorHAnsi"/>
                <w:sz w:val="18"/>
                <w:szCs w:val="18"/>
                <w:lang w:val="nn-NO"/>
              </w:rPr>
            </w:pPr>
            <w:r w:rsidRPr="00A67893">
              <w:rPr>
                <w:rFonts w:asciiTheme="minorHAnsi" w:hAnsiTheme="minorHAnsi" w:cstheme="minorHAnsi"/>
                <w:color w:val="000000"/>
                <w:sz w:val="18"/>
                <w:szCs w:val="18"/>
                <w:lang w:val="nn-NO"/>
              </w:rPr>
              <w:t xml:space="preserve">DE4453304 </w:t>
            </w:r>
            <w:r w:rsidR="00D74277" w:rsidRPr="00A67893">
              <w:rPr>
                <w:rFonts w:asciiTheme="minorHAnsi" w:hAnsiTheme="minorHAnsi" w:cstheme="minorHAnsi"/>
                <w:color w:val="000000"/>
                <w:sz w:val="18"/>
                <w:szCs w:val="18"/>
                <w:lang w:val="nn-NO"/>
              </w:rPr>
              <w:t>Wälder und Feuchtgebiete bei Weißkeißel</w:t>
            </w:r>
          </w:p>
        </w:tc>
      </w:tr>
      <w:tr w:rsidR="00D74277" w:rsidRPr="00B839EB" w14:paraId="7341C618" w14:textId="77777777" w:rsidTr="00D74277">
        <w:tc>
          <w:tcPr>
            <w:tcW w:w="0" w:type="auto"/>
          </w:tcPr>
          <w:p w14:paraId="65040E1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65</w:t>
            </w:r>
          </w:p>
        </w:tc>
        <w:tc>
          <w:tcPr>
            <w:tcW w:w="0" w:type="auto"/>
          </w:tcPr>
          <w:p w14:paraId="679CDD45" w14:textId="71388E3A"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07E18F44" w14:textId="13445BA7" w:rsidR="00D74277" w:rsidRPr="00A67893" w:rsidRDefault="0078734F" w:rsidP="00D74277">
            <w:pPr>
              <w:pStyle w:val="Tabele"/>
              <w:rPr>
                <w:rFonts w:asciiTheme="minorHAnsi" w:hAnsiTheme="minorHAnsi" w:cstheme="minorHAnsi"/>
                <w:sz w:val="18"/>
                <w:szCs w:val="18"/>
                <w:lang w:val="nn-NO"/>
              </w:rPr>
            </w:pPr>
            <w:r w:rsidRPr="00A67893">
              <w:rPr>
                <w:rFonts w:asciiTheme="minorHAnsi" w:hAnsiTheme="minorHAnsi" w:cstheme="minorHAnsi"/>
                <w:color w:val="000000"/>
                <w:sz w:val="18"/>
                <w:szCs w:val="18"/>
                <w:lang w:val="nn-NO"/>
              </w:rPr>
              <w:t xml:space="preserve">DE5153301 </w:t>
            </w:r>
            <w:r w:rsidR="00D74277" w:rsidRPr="00A67893">
              <w:rPr>
                <w:rFonts w:asciiTheme="minorHAnsi" w:hAnsiTheme="minorHAnsi" w:cstheme="minorHAnsi"/>
                <w:color w:val="000000"/>
                <w:sz w:val="18"/>
                <w:szCs w:val="18"/>
                <w:lang w:val="nn-NO"/>
              </w:rPr>
              <w:t>Hochlagen des Zittauer Gebirges</w:t>
            </w:r>
          </w:p>
        </w:tc>
      </w:tr>
      <w:tr w:rsidR="00D74277" w:rsidRPr="0078734F" w14:paraId="78B580E6" w14:textId="77777777" w:rsidTr="00D74277">
        <w:tc>
          <w:tcPr>
            <w:tcW w:w="0" w:type="auto"/>
          </w:tcPr>
          <w:p w14:paraId="3D596EDF"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lastRenderedPageBreak/>
              <w:t>66</w:t>
            </w:r>
          </w:p>
        </w:tc>
        <w:tc>
          <w:tcPr>
            <w:tcW w:w="0" w:type="auto"/>
          </w:tcPr>
          <w:p w14:paraId="2AFF2712" w14:textId="21B53A16"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198AB103" w14:textId="00DE8FB4" w:rsidR="00D74277" w:rsidRPr="0078734F" w:rsidRDefault="0078734F"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5154301 </w:t>
            </w:r>
            <w:proofErr w:type="spellStart"/>
            <w:r w:rsidR="00D74277" w:rsidRPr="0078734F">
              <w:rPr>
                <w:rFonts w:asciiTheme="minorHAnsi" w:hAnsiTheme="minorHAnsi" w:cstheme="minorHAnsi"/>
                <w:color w:val="000000"/>
                <w:sz w:val="18"/>
                <w:szCs w:val="18"/>
              </w:rPr>
              <w:t>Eichgrabener</w:t>
            </w:r>
            <w:proofErr w:type="spellEnd"/>
            <w:r w:rsidR="00D74277" w:rsidRPr="0078734F">
              <w:rPr>
                <w:rFonts w:asciiTheme="minorHAnsi" w:hAnsiTheme="minorHAnsi" w:cstheme="minorHAnsi"/>
                <w:color w:val="000000"/>
                <w:sz w:val="18"/>
                <w:szCs w:val="18"/>
              </w:rPr>
              <w:t xml:space="preserve"> </w:t>
            </w:r>
            <w:proofErr w:type="spellStart"/>
            <w:r w:rsidR="00D74277" w:rsidRPr="0078734F">
              <w:rPr>
                <w:rFonts w:asciiTheme="minorHAnsi" w:hAnsiTheme="minorHAnsi" w:cstheme="minorHAnsi"/>
                <w:color w:val="000000"/>
                <w:sz w:val="18"/>
                <w:szCs w:val="18"/>
              </w:rPr>
              <w:t>Feuchtgebiet</w:t>
            </w:r>
            <w:proofErr w:type="spellEnd"/>
          </w:p>
        </w:tc>
      </w:tr>
      <w:tr w:rsidR="00D74277" w:rsidRPr="0078734F" w14:paraId="1C6CBEC3" w14:textId="77777777" w:rsidTr="00D74277">
        <w:tc>
          <w:tcPr>
            <w:tcW w:w="0" w:type="auto"/>
          </w:tcPr>
          <w:p w14:paraId="661EFC5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67</w:t>
            </w:r>
          </w:p>
        </w:tc>
        <w:tc>
          <w:tcPr>
            <w:tcW w:w="0" w:type="auto"/>
          </w:tcPr>
          <w:p w14:paraId="4DC2F742" w14:textId="408230F0" w:rsidR="00D74277" w:rsidRPr="0078734F" w:rsidRDefault="000C6309" w:rsidP="00D74277">
            <w:pPr>
              <w:pStyle w:val="Tabele"/>
              <w:rPr>
                <w:rFonts w:asciiTheme="minorHAnsi" w:eastAsia="Times New Roman" w:hAnsiTheme="minorHAnsi" w:cstheme="minorHAnsi"/>
                <w:color w:val="000000"/>
                <w:sz w:val="18"/>
                <w:szCs w:val="18"/>
                <w:lang w:eastAsia="pl-PL"/>
              </w:rPr>
            </w:pPr>
            <w:r>
              <w:rPr>
                <w:rFonts w:asciiTheme="minorHAnsi" w:eastAsia="Times New Roman" w:hAnsiTheme="minorHAnsi" w:cstheme="minorHAnsi"/>
                <w:color w:val="000000"/>
                <w:sz w:val="18"/>
                <w:szCs w:val="18"/>
                <w:lang w:eastAsia="pl-PL"/>
              </w:rPr>
              <w:t>-</w:t>
            </w:r>
          </w:p>
        </w:tc>
        <w:tc>
          <w:tcPr>
            <w:tcW w:w="0" w:type="auto"/>
            <w:vAlign w:val="center"/>
          </w:tcPr>
          <w:p w14:paraId="4B948986" w14:textId="4EFC5D24" w:rsidR="00D74277" w:rsidRPr="0078734F" w:rsidRDefault="0078734F"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DE5054301 </w:t>
            </w:r>
            <w:proofErr w:type="spellStart"/>
            <w:r w:rsidR="00D74277" w:rsidRPr="0078734F">
              <w:rPr>
                <w:rFonts w:asciiTheme="minorHAnsi" w:hAnsiTheme="minorHAnsi" w:cstheme="minorHAnsi"/>
                <w:color w:val="000000"/>
                <w:sz w:val="18"/>
                <w:szCs w:val="18"/>
              </w:rPr>
              <w:t>Mandautal</w:t>
            </w:r>
            <w:proofErr w:type="spellEnd"/>
          </w:p>
        </w:tc>
      </w:tr>
      <w:tr w:rsidR="00D74277" w:rsidRPr="0078734F" w14:paraId="71E2A39C" w14:textId="77777777" w:rsidTr="00D74277">
        <w:tc>
          <w:tcPr>
            <w:tcW w:w="0" w:type="auto"/>
            <w:gridSpan w:val="2"/>
            <w:shd w:val="clear" w:color="auto" w:fill="EAF1DD" w:themeFill="accent3" w:themeFillTint="33"/>
          </w:tcPr>
          <w:p w14:paraId="12DEF398" w14:textId="77777777" w:rsidR="00D74277" w:rsidRPr="0078734F" w:rsidRDefault="00D74277" w:rsidP="00D74277">
            <w:pPr>
              <w:pStyle w:val="Tabele"/>
              <w:rPr>
                <w:rFonts w:asciiTheme="minorHAnsi" w:hAnsiTheme="minorHAnsi" w:cstheme="minorHAnsi"/>
                <w:b/>
                <w:bCs w:val="0"/>
                <w:sz w:val="18"/>
                <w:szCs w:val="18"/>
              </w:rPr>
            </w:pPr>
            <w:r w:rsidRPr="0078734F">
              <w:rPr>
                <w:rFonts w:asciiTheme="minorHAnsi" w:hAnsiTheme="minorHAnsi" w:cstheme="minorHAnsi"/>
                <w:b/>
                <w:bCs w:val="0"/>
                <w:sz w:val="18"/>
                <w:szCs w:val="18"/>
              </w:rPr>
              <w:t>Parki krajobrazowe</w:t>
            </w:r>
          </w:p>
        </w:tc>
        <w:tc>
          <w:tcPr>
            <w:tcW w:w="0" w:type="auto"/>
            <w:shd w:val="clear" w:color="auto" w:fill="EAF1DD" w:themeFill="accent3" w:themeFillTint="33"/>
          </w:tcPr>
          <w:p w14:paraId="0E33BCE7" w14:textId="77777777" w:rsidR="00D74277" w:rsidRPr="0078734F" w:rsidRDefault="00D74277" w:rsidP="00D74277">
            <w:pPr>
              <w:pStyle w:val="Tabele"/>
              <w:rPr>
                <w:rFonts w:asciiTheme="minorHAnsi" w:hAnsiTheme="minorHAnsi" w:cstheme="minorHAnsi"/>
                <w:b/>
                <w:bCs w:val="0"/>
                <w:sz w:val="18"/>
                <w:szCs w:val="18"/>
              </w:rPr>
            </w:pPr>
          </w:p>
        </w:tc>
      </w:tr>
      <w:tr w:rsidR="00D74277" w:rsidRPr="0078734F" w14:paraId="3336AEAC" w14:textId="77777777" w:rsidTr="00D74277">
        <w:tc>
          <w:tcPr>
            <w:tcW w:w="0" w:type="auto"/>
          </w:tcPr>
          <w:p w14:paraId="1EAB92A2"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w:t>
            </w:r>
          </w:p>
        </w:tc>
        <w:tc>
          <w:tcPr>
            <w:tcW w:w="0" w:type="auto"/>
          </w:tcPr>
          <w:p w14:paraId="3725072D"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 xml:space="preserve">Park Krajobrazowy Łuk </w:t>
            </w:r>
            <w:proofErr w:type="spellStart"/>
            <w:r w:rsidRPr="0078734F">
              <w:rPr>
                <w:rFonts w:asciiTheme="minorHAnsi" w:hAnsiTheme="minorHAnsi" w:cstheme="minorHAnsi"/>
                <w:sz w:val="18"/>
                <w:szCs w:val="18"/>
              </w:rPr>
              <w:t>Mużakowa</w:t>
            </w:r>
            <w:proofErr w:type="spellEnd"/>
          </w:p>
        </w:tc>
        <w:tc>
          <w:tcPr>
            <w:tcW w:w="0" w:type="auto"/>
          </w:tcPr>
          <w:p w14:paraId="22911746"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sz w:val="18"/>
                <w:szCs w:val="18"/>
              </w:rPr>
              <w:t>Naturpark</w:t>
            </w:r>
            <w:proofErr w:type="spellEnd"/>
            <w:r w:rsidRPr="0078734F">
              <w:rPr>
                <w:rFonts w:asciiTheme="minorHAnsi" w:hAnsiTheme="minorHAnsi" w:cstheme="minorHAnsi"/>
                <w:sz w:val="18"/>
                <w:szCs w:val="18"/>
              </w:rPr>
              <w:t xml:space="preserve"> </w:t>
            </w:r>
            <w:proofErr w:type="spellStart"/>
            <w:r w:rsidRPr="0078734F">
              <w:rPr>
                <w:rFonts w:asciiTheme="minorHAnsi" w:hAnsiTheme="minorHAnsi" w:cstheme="minorHAnsi"/>
                <w:sz w:val="18"/>
                <w:szCs w:val="18"/>
              </w:rPr>
              <w:t>Zittauer</w:t>
            </w:r>
            <w:proofErr w:type="spellEnd"/>
            <w:r w:rsidRPr="0078734F">
              <w:rPr>
                <w:rFonts w:asciiTheme="minorHAnsi" w:hAnsiTheme="minorHAnsi" w:cstheme="minorHAnsi"/>
                <w:sz w:val="18"/>
                <w:szCs w:val="18"/>
              </w:rPr>
              <w:t xml:space="preserve"> </w:t>
            </w:r>
            <w:proofErr w:type="spellStart"/>
            <w:r w:rsidRPr="0078734F">
              <w:rPr>
                <w:rFonts w:asciiTheme="minorHAnsi" w:hAnsiTheme="minorHAnsi" w:cstheme="minorHAnsi"/>
                <w:sz w:val="18"/>
                <w:szCs w:val="18"/>
              </w:rPr>
              <w:t>Gebirge</w:t>
            </w:r>
            <w:proofErr w:type="spellEnd"/>
          </w:p>
        </w:tc>
      </w:tr>
      <w:tr w:rsidR="00D74277" w:rsidRPr="0078734F" w14:paraId="16AD3A52" w14:textId="77777777" w:rsidTr="00D74277">
        <w:tc>
          <w:tcPr>
            <w:tcW w:w="0" w:type="auto"/>
          </w:tcPr>
          <w:p w14:paraId="53D7D8F2"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w:t>
            </w:r>
          </w:p>
        </w:tc>
        <w:tc>
          <w:tcPr>
            <w:tcW w:w="0" w:type="auto"/>
          </w:tcPr>
          <w:p w14:paraId="1AAA9B4D"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Przemkowski Park Krajobrazowy</w:t>
            </w:r>
          </w:p>
        </w:tc>
        <w:tc>
          <w:tcPr>
            <w:tcW w:w="0" w:type="auto"/>
          </w:tcPr>
          <w:p w14:paraId="1E149538" w14:textId="5D9C43F2"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r>
      <w:tr w:rsidR="00D74277" w:rsidRPr="0078734F" w14:paraId="0D6D0387" w14:textId="77777777" w:rsidTr="00D74277">
        <w:tc>
          <w:tcPr>
            <w:tcW w:w="0" w:type="auto"/>
          </w:tcPr>
          <w:p w14:paraId="0EA31F61"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w:t>
            </w:r>
          </w:p>
        </w:tc>
        <w:tc>
          <w:tcPr>
            <w:tcW w:w="0" w:type="auto"/>
          </w:tcPr>
          <w:p w14:paraId="22F77992"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Park Krajobrazowy Chełmy</w:t>
            </w:r>
          </w:p>
        </w:tc>
        <w:tc>
          <w:tcPr>
            <w:tcW w:w="0" w:type="auto"/>
          </w:tcPr>
          <w:p w14:paraId="0AFFABC3" w14:textId="4EE7962C"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r>
      <w:tr w:rsidR="00D74277" w:rsidRPr="0078734F" w14:paraId="6F30A473" w14:textId="77777777" w:rsidTr="00D74277">
        <w:tc>
          <w:tcPr>
            <w:tcW w:w="0" w:type="auto"/>
          </w:tcPr>
          <w:p w14:paraId="2A2D018D"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w:t>
            </w:r>
          </w:p>
        </w:tc>
        <w:tc>
          <w:tcPr>
            <w:tcW w:w="0" w:type="auto"/>
          </w:tcPr>
          <w:p w14:paraId="1BA137D8"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Park Krajobrazowy Doliny Bobru</w:t>
            </w:r>
          </w:p>
        </w:tc>
        <w:tc>
          <w:tcPr>
            <w:tcW w:w="0" w:type="auto"/>
          </w:tcPr>
          <w:p w14:paraId="12E82719" w14:textId="2578E81C"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r>
      <w:tr w:rsidR="00D74277" w:rsidRPr="0078734F" w14:paraId="1623B32D" w14:textId="77777777" w:rsidTr="00D74277">
        <w:tc>
          <w:tcPr>
            <w:tcW w:w="0" w:type="auto"/>
          </w:tcPr>
          <w:p w14:paraId="3821BCB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5</w:t>
            </w:r>
          </w:p>
        </w:tc>
        <w:tc>
          <w:tcPr>
            <w:tcW w:w="0" w:type="auto"/>
          </w:tcPr>
          <w:p w14:paraId="0151E33F"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Rudawski Park Krajobrazowy</w:t>
            </w:r>
          </w:p>
        </w:tc>
        <w:tc>
          <w:tcPr>
            <w:tcW w:w="0" w:type="auto"/>
          </w:tcPr>
          <w:p w14:paraId="3D8799CA" w14:textId="2A6D30A5"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r>
      <w:tr w:rsidR="00D74277" w:rsidRPr="0078734F" w14:paraId="1A902F26" w14:textId="77777777" w:rsidTr="00D74277">
        <w:tc>
          <w:tcPr>
            <w:tcW w:w="0" w:type="auto"/>
            <w:gridSpan w:val="2"/>
            <w:shd w:val="clear" w:color="auto" w:fill="EAF1DD" w:themeFill="accent3" w:themeFillTint="33"/>
          </w:tcPr>
          <w:p w14:paraId="729D8DA7" w14:textId="77777777" w:rsidR="00D74277" w:rsidRPr="0078734F" w:rsidRDefault="00D74277" w:rsidP="00D74277">
            <w:pPr>
              <w:pStyle w:val="Tabele"/>
              <w:rPr>
                <w:rFonts w:asciiTheme="minorHAnsi" w:hAnsiTheme="minorHAnsi" w:cstheme="minorHAnsi"/>
                <w:b/>
                <w:bCs w:val="0"/>
                <w:sz w:val="18"/>
                <w:szCs w:val="18"/>
              </w:rPr>
            </w:pPr>
            <w:r w:rsidRPr="0078734F">
              <w:rPr>
                <w:rFonts w:asciiTheme="minorHAnsi" w:hAnsiTheme="minorHAnsi" w:cstheme="minorHAnsi"/>
                <w:b/>
                <w:bCs w:val="0"/>
                <w:sz w:val="18"/>
                <w:szCs w:val="18"/>
              </w:rPr>
              <w:t>Obszary Chronionego Krajobrazu</w:t>
            </w:r>
          </w:p>
        </w:tc>
        <w:tc>
          <w:tcPr>
            <w:tcW w:w="0" w:type="auto"/>
            <w:shd w:val="clear" w:color="auto" w:fill="EAF1DD" w:themeFill="accent3" w:themeFillTint="33"/>
          </w:tcPr>
          <w:p w14:paraId="21502460" w14:textId="77777777" w:rsidR="00D74277" w:rsidRPr="0078734F" w:rsidRDefault="00D74277" w:rsidP="00D74277">
            <w:pPr>
              <w:pStyle w:val="Tabele"/>
              <w:rPr>
                <w:rFonts w:asciiTheme="minorHAnsi" w:hAnsiTheme="minorHAnsi" w:cstheme="minorHAnsi"/>
                <w:b/>
                <w:bCs w:val="0"/>
                <w:sz w:val="18"/>
                <w:szCs w:val="18"/>
              </w:rPr>
            </w:pPr>
          </w:p>
        </w:tc>
      </w:tr>
      <w:tr w:rsidR="00D74277" w:rsidRPr="0078734F" w14:paraId="6186EFCA" w14:textId="77777777" w:rsidTr="00D74277">
        <w:tc>
          <w:tcPr>
            <w:tcW w:w="0" w:type="auto"/>
          </w:tcPr>
          <w:p w14:paraId="286D8818"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w:t>
            </w:r>
          </w:p>
        </w:tc>
        <w:tc>
          <w:tcPr>
            <w:tcW w:w="0" w:type="auto"/>
          </w:tcPr>
          <w:p w14:paraId="0D0AB88B"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Las Żarski</w:t>
            </w:r>
          </w:p>
        </w:tc>
        <w:tc>
          <w:tcPr>
            <w:tcW w:w="0" w:type="auto"/>
            <w:vAlign w:val="center"/>
          </w:tcPr>
          <w:p w14:paraId="6F566C55"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Oberlausitz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ergland</w:t>
            </w:r>
            <w:proofErr w:type="spellEnd"/>
          </w:p>
        </w:tc>
      </w:tr>
      <w:tr w:rsidR="00D74277" w:rsidRPr="0078734F" w14:paraId="00411A4B" w14:textId="77777777" w:rsidTr="00D74277">
        <w:tc>
          <w:tcPr>
            <w:tcW w:w="0" w:type="auto"/>
          </w:tcPr>
          <w:p w14:paraId="10A9FC6A"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w:t>
            </w:r>
          </w:p>
        </w:tc>
        <w:tc>
          <w:tcPr>
            <w:tcW w:w="0" w:type="auto"/>
          </w:tcPr>
          <w:p w14:paraId="644534CA"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Wschodnie okolice Lubska</w:t>
            </w:r>
          </w:p>
        </w:tc>
        <w:tc>
          <w:tcPr>
            <w:tcW w:w="0" w:type="auto"/>
            <w:vAlign w:val="center"/>
          </w:tcPr>
          <w:p w14:paraId="4E0711C2"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Seifersdorfer</w:t>
            </w:r>
            <w:proofErr w:type="spellEnd"/>
            <w:r w:rsidRPr="0078734F">
              <w:rPr>
                <w:rFonts w:asciiTheme="minorHAnsi" w:hAnsiTheme="minorHAnsi" w:cstheme="minorHAnsi"/>
                <w:color w:val="000000"/>
                <w:sz w:val="18"/>
                <w:szCs w:val="18"/>
              </w:rPr>
              <w:t xml:space="preserve"> Tal</w:t>
            </w:r>
          </w:p>
        </w:tc>
      </w:tr>
      <w:tr w:rsidR="00D74277" w:rsidRPr="0078734F" w14:paraId="499C67CB" w14:textId="77777777" w:rsidTr="00D74277">
        <w:tc>
          <w:tcPr>
            <w:tcW w:w="0" w:type="auto"/>
          </w:tcPr>
          <w:p w14:paraId="5C9A686A"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w:t>
            </w:r>
          </w:p>
        </w:tc>
        <w:tc>
          <w:tcPr>
            <w:tcW w:w="0" w:type="auto"/>
          </w:tcPr>
          <w:p w14:paraId="2AA49B0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 xml:space="preserve">Bory </w:t>
            </w:r>
            <w:proofErr w:type="spellStart"/>
            <w:r w:rsidRPr="0078734F">
              <w:rPr>
                <w:rFonts w:asciiTheme="minorHAnsi" w:hAnsiTheme="minorHAnsi" w:cstheme="minorHAnsi"/>
                <w:sz w:val="18"/>
                <w:szCs w:val="18"/>
              </w:rPr>
              <w:t>Bogumiłowskie</w:t>
            </w:r>
            <w:proofErr w:type="spellEnd"/>
          </w:p>
        </w:tc>
        <w:tc>
          <w:tcPr>
            <w:tcW w:w="0" w:type="auto"/>
            <w:vAlign w:val="center"/>
          </w:tcPr>
          <w:p w14:paraId="07DD2335"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Hüttertal</w:t>
            </w:r>
            <w:proofErr w:type="spellEnd"/>
          </w:p>
        </w:tc>
      </w:tr>
      <w:tr w:rsidR="00D74277" w:rsidRPr="0078734F" w14:paraId="29EAE1C7" w14:textId="77777777" w:rsidTr="00D74277">
        <w:tc>
          <w:tcPr>
            <w:tcW w:w="0" w:type="auto"/>
          </w:tcPr>
          <w:p w14:paraId="1046B1CA"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w:t>
            </w:r>
          </w:p>
        </w:tc>
        <w:tc>
          <w:tcPr>
            <w:tcW w:w="0" w:type="auto"/>
          </w:tcPr>
          <w:p w14:paraId="031F3A1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Obszar chronionego krajobrazu na terenie gminy Olszyna</w:t>
            </w:r>
          </w:p>
        </w:tc>
        <w:tc>
          <w:tcPr>
            <w:tcW w:w="0" w:type="auto"/>
            <w:vAlign w:val="center"/>
          </w:tcPr>
          <w:p w14:paraId="60048EE5"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Löbau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Wasser</w:t>
            </w:r>
            <w:proofErr w:type="spellEnd"/>
          </w:p>
        </w:tc>
      </w:tr>
      <w:tr w:rsidR="00D74277" w:rsidRPr="0078734F" w14:paraId="76B9F0BA" w14:textId="77777777" w:rsidTr="00D74277">
        <w:tc>
          <w:tcPr>
            <w:tcW w:w="0" w:type="auto"/>
          </w:tcPr>
          <w:p w14:paraId="32E46011"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5</w:t>
            </w:r>
          </w:p>
        </w:tc>
        <w:tc>
          <w:tcPr>
            <w:tcW w:w="0" w:type="auto"/>
          </w:tcPr>
          <w:p w14:paraId="7E463EAB"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Obszar chronionego krajobrazu na terenie gminy Leśna</w:t>
            </w:r>
          </w:p>
        </w:tc>
        <w:tc>
          <w:tcPr>
            <w:tcW w:w="0" w:type="auto"/>
            <w:vAlign w:val="center"/>
          </w:tcPr>
          <w:p w14:paraId="67DF25CC"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Strohmberg</w:t>
            </w:r>
            <w:proofErr w:type="spellEnd"/>
          </w:p>
        </w:tc>
      </w:tr>
      <w:tr w:rsidR="00D74277" w:rsidRPr="0078734F" w14:paraId="68426347" w14:textId="77777777" w:rsidTr="00D74277">
        <w:tc>
          <w:tcPr>
            <w:tcW w:w="0" w:type="auto"/>
          </w:tcPr>
          <w:p w14:paraId="565505C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6</w:t>
            </w:r>
          </w:p>
        </w:tc>
        <w:tc>
          <w:tcPr>
            <w:tcW w:w="0" w:type="auto"/>
          </w:tcPr>
          <w:p w14:paraId="16CCA1F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Obszar chronionego krajobrazu na terenie gminy Gryfów Śląski</w:t>
            </w:r>
          </w:p>
        </w:tc>
        <w:tc>
          <w:tcPr>
            <w:tcW w:w="0" w:type="auto"/>
            <w:vAlign w:val="center"/>
          </w:tcPr>
          <w:p w14:paraId="436DD99E"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Neißetal</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und</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Klosterwald</w:t>
            </w:r>
            <w:proofErr w:type="spellEnd"/>
          </w:p>
        </w:tc>
      </w:tr>
      <w:tr w:rsidR="00D74277" w:rsidRPr="0078734F" w14:paraId="3ECD3C2F" w14:textId="77777777" w:rsidTr="00D74277">
        <w:tc>
          <w:tcPr>
            <w:tcW w:w="0" w:type="auto"/>
          </w:tcPr>
          <w:p w14:paraId="55E795AD"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7</w:t>
            </w:r>
          </w:p>
        </w:tc>
        <w:tc>
          <w:tcPr>
            <w:tcW w:w="0" w:type="auto"/>
          </w:tcPr>
          <w:p w14:paraId="3065E37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Bory Dolnośląskie</w:t>
            </w:r>
          </w:p>
        </w:tc>
        <w:tc>
          <w:tcPr>
            <w:tcW w:w="0" w:type="auto"/>
            <w:vAlign w:val="center"/>
          </w:tcPr>
          <w:p w14:paraId="4FD523DA"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Kottmar</w:t>
            </w:r>
            <w:proofErr w:type="spellEnd"/>
          </w:p>
        </w:tc>
      </w:tr>
      <w:tr w:rsidR="00D74277" w:rsidRPr="0078734F" w14:paraId="63EB9FEE" w14:textId="77777777" w:rsidTr="00D74277">
        <w:tc>
          <w:tcPr>
            <w:tcW w:w="0" w:type="auto"/>
          </w:tcPr>
          <w:p w14:paraId="628AB6A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8</w:t>
            </w:r>
          </w:p>
        </w:tc>
        <w:tc>
          <w:tcPr>
            <w:tcW w:w="0" w:type="auto"/>
          </w:tcPr>
          <w:p w14:paraId="7E8F28B8"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Dolina Nysy</w:t>
            </w:r>
          </w:p>
        </w:tc>
        <w:tc>
          <w:tcPr>
            <w:tcW w:w="0" w:type="auto"/>
            <w:vAlign w:val="center"/>
          </w:tcPr>
          <w:p w14:paraId="551A102E"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Spreetal</w:t>
            </w:r>
            <w:proofErr w:type="spellEnd"/>
          </w:p>
        </w:tc>
      </w:tr>
      <w:tr w:rsidR="00D74277" w:rsidRPr="00B839EB" w14:paraId="4BE1986B" w14:textId="77777777" w:rsidTr="00D74277">
        <w:tc>
          <w:tcPr>
            <w:tcW w:w="0" w:type="auto"/>
          </w:tcPr>
          <w:p w14:paraId="61636AE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9</w:t>
            </w:r>
          </w:p>
        </w:tc>
        <w:tc>
          <w:tcPr>
            <w:tcW w:w="0" w:type="auto"/>
          </w:tcPr>
          <w:p w14:paraId="3E088937"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Grodziec</w:t>
            </w:r>
          </w:p>
        </w:tc>
        <w:tc>
          <w:tcPr>
            <w:tcW w:w="0" w:type="auto"/>
            <w:vAlign w:val="center"/>
          </w:tcPr>
          <w:p w14:paraId="6884DB65" w14:textId="77777777"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 xml:space="preserve">Teichlandschaft nördlich </w:t>
            </w:r>
            <w:proofErr w:type="spellStart"/>
            <w:r w:rsidRPr="00317895">
              <w:rPr>
                <w:rFonts w:asciiTheme="minorHAnsi" w:hAnsiTheme="minorHAnsi" w:cstheme="minorHAnsi"/>
                <w:color w:val="000000"/>
                <w:sz w:val="18"/>
                <w:szCs w:val="18"/>
                <w:lang w:val="de-DE"/>
              </w:rPr>
              <w:t>Commerau</w:t>
            </w:r>
            <w:proofErr w:type="spellEnd"/>
            <w:r w:rsidRPr="00317895">
              <w:rPr>
                <w:rFonts w:asciiTheme="minorHAnsi" w:hAnsiTheme="minorHAnsi" w:cstheme="minorHAnsi"/>
                <w:color w:val="000000"/>
                <w:sz w:val="18"/>
                <w:szCs w:val="18"/>
                <w:lang w:val="de-DE"/>
              </w:rPr>
              <w:t xml:space="preserve"> bei Klix</w:t>
            </w:r>
          </w:p>
        </w:tc>
      </w:tr>
      <w:tr w:rsidR="00D74277" w:rsidRPr="0078734F" w14:paraId="3BABA432" w14:textId="77777777" w:rsidTr="00D74277">
        <w:tc>
          <w:tcPr>
            <w:tcW w:w="0" w:type="auto"/>
          </w:tcPr>
          <w:p w14:paraId="28A11BD6"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0</w:t>
            </w:r>
          </w:p>
        </w:tc>
        <w:tc>
          <w:tcPr>
            <w:tcW w:w="0" w:type="auto"/>
          </w:tcPr>
          <w:p w14:paraId="47B5A7D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Zachodnie okolice Lubska</w:t>
            </w:r>
          </w:p>
        </w:tc>
        <w:tc>
          <w:tcPr>
            <w:tcW w:w="0" w:type="auto"/>
            <w:vAlign w:val="center"/>
          </w:tcPr>
          <w:p w14:paraId="1EF51822"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Spreeniederung</w:t>
            </w:r>
            <w:proofErr w:type="spellEnd"/>
          </w:p>
        </w:tc>
      </w:tr>
      <w:tr w:rsidR="00D74277" w:rsidRPr="0078734F" w14:paraId="4D50AA2E" w14:textId="77777777" w:rsidTr="00D74277">
        <w:tc>
          <w:tcPr>
            <w:tcW w:w="0" w:type="auto"/>
          </w:tcPr>
          <w:p w14:paraId="42C6F5D2"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1</w:t>
            </w:r>
          </w:p>
        </w:tc>
        <w:tc>
          <w:tcPr>
            <w:tcW w:w="0" w:type="auto"/>
          </w:tcPr>
          <w:p w14:paraId="65D14317"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 xml:space="preserve">Ostrzyca </w:t>
            </w:r>
            <w:proofErr w:type="spellStart"/>
            <w:r w:rsidRPr="0078734F">
              <w:rPr>
                <w:rFonts w:asciiTheme="minorHAnsi" w:hAnsiTheme="minorHAnsi" w:cstheme="minorHAnsi"/>
                <w:sz w:val="18"/>
                <w:szCs w:val="18"/>
              </w:rPr>
              <w:t>Proboszczowicka</w:t>
            </w:r>
            <w:proofErr w:type="spellEnd"/>
          </w:p>
        </w:tc>
        <w:tc>
          <w:tcPr>
            <w:tcW w:w="0" w:type="auto"/>
            <w:vAlign w:val="center"/>
          </w:tcPr>
          <w:p w14:paraId="2807C656"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Naherholungsgebiet</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Hoyerswerda</w:t>
            </w:r>
            <w:proofErr w:type="spellEnd"/>
          </w:p>
        </w:tc>
      </w:tr>
      <w:tr w:rsidR="00D74277" w:rsidRPr="0078734F" w14:paraId="499B556A" w14:textId="77777777" w:rsidTr="00D74277">
        <w:tc>
          <w:tcPr>
            <w:tcW w:w="0" w:type="auto"/>
          </w:tcPr>
          <w:p w14:paraId="2A9D97DB"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2</w:t>
            </w:r>
          </w:p>
        </w:tc>
        <w:tc>
          <w:tcPr>
            <w:tcW w:w="0" w:type="auto"/>
          </w:tcPr>
          <w:p w14:paraId="7AD76AAC" w14:textId="39F005CE"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35243894"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Elstergebiet</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um</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Neuwiese</w:t>
            </w:r>
            <w:proofErr w:type="spellEnd"/>
          </w:p>
        </w:tc>
      </w:tr>
      <w:tr w:rsidR="00D74277" w:rsidRPr="0078734F" w14:paraId="7F124F0E" w14:textId="77777777" w:rsidTr="00D74277">
        <w:tc>
          <w:tcPr>
            <w:tcW w:w="0" w:type="auto"/>
          </w:tcPr>
          <w:p w14:paraId="6728A091"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3</w:t>
            </w:r>
          </w:p>
        </w:tc>
        <w:tc>
          <w:tcPr>
            <w:tcW w:w="0" w:type="auto"/>
          </w:tcPr>
          <w:p w14:paraId="1CA4CB72" w14:textId="481B7DD6"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791D960C"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Lauta</w:t>
            </w:r>
            <w:proofErr w:type="spellEnd"/>
            <w:r w:rsidRPr="0078734F">
              <w:rPr>
                <w:rFonts w:asciiTheme="minorHAnsi" w:hAnsiTheme="minorHAnsi" w:cstheme="minorHAnsi"/>
                <w:color w:val="000000"/>
                <w:sz w:val="18"/>
                <w:szCs w:val="18"/>
              </w:rPr>
              <w:t xml:space="preserve"> - </w:t>
            </w:r>
            <w:proofErr w:type="spellStart"/>
            <w:r w:rsidRPr="0078734F">
              <w:rPr>
                <w:rFonts w:asciiTheme="minorHAnsi" w:hAnsiTheme="minorHAnsi" w:cstheme="minorHAnsi"/>
                <w:color w:val="000000"/>
                <w:sz w:val="18"/>
                <w:szCs w:val="18"/>
              </w:rPr>
              <w:t>Hoyerswerda</w:t>
            </w:r>
            <w:proofErr w:type="spellEnd"/>
            <w:r w:rsidRPr="0078734F">
              <w:rPr>
                <w:rFonts w:asciiTheme="minorHAnsi" w:hAnsiTheme="minorHAnsi" w:cstheme="minorHAnsi"/>
                <w:color w:val="000000"/>
                <w:sz w:val="18"/>
                <w:szCs w:val="18"/>
              </w:rPr>
              <w:t xml:space="preserve"> - </w:t>
            </w:r>
            <w:proofErr w:type="spellStart"/>
            <w:r w:rsidRPr="0078734F">
              <w:rPr>
                <w:rFonts w:asciiTheme="minorHAnsi" w:hAnsiTheme="minorHAnsi" w:cstheme="minorHAnsi"/>
                <w:color w:val="000000"/>
                <w:sz w:val="18"/>
                <w:szCs w:val="18"/>
              </w:rPr>
              <w:t>Wittichenau</w:t>
            </w:r>
            <w:proofErr w:type="spellEnd"/>
          </w:p>
        </w:tc>
      </w:tr>
      <w:tr w:rsidR="00D74277" w:rsidRPr="0078734F" w14:paraId="538B325D" w14:textId="77777777" w:rsidTr="00D74277">
        <w:tc>
          <w:tcPr>
            <w:tcW w:w="0" w:type="auto"/>
          </w:tcPr>
          <w:p w14:paraId="7C6FC04C"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4</w:t>
            </w:r>
          </w:p>
        </w:tc>
        <w:tc>
          <w:tcPr>
            <w:tcW w:w="0" w:type="auto"/>
          </w:tcPr>
          <w:p w14:paraId="66311952" w14:textId="61B757F4"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04A5466B"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Bernsdorf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Teichlandschaft</w:t>
            </w:r>
            <w:proofErr w:type="spellEnd"/>
          </w:p>
        </w:tc>
      </w:tr>
      <w:tr w:rsidR="00D74277" w:rsidRPr="00B839EB" w14:paraId="67D5B4D7" w14:textId="77777777" w:rsidTr="00D74277">
        <w:tc>
          <w:tcPr>
            <w:tcW w:w="0" w:type="auto"/>
          </w:tcPr>
          <w:p w14:paraId="1E17FC2B"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5</w:t>
            </w:r>
          </w:p>
        </w:tc>
        <w:tc>
          <w:tcPr>
            <w:tcW w:w="0" w:type="auto"/>
          </w:tcPr>
          <w:p w14:paraId="1931C40E" w14:textId="51B603FB"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253B1D09" w14:textId="77777777"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Elsterniederung/westlich Oberlausitzer Heide zwischen Senftenberg und Ortrand</w:t>
            </w:r>
          </w:p>
        </w:tc>
      </w:tr>
      <w:tr w:rsidR="00D74277" w:rsidRPr="0078734F" w14:paraId="13108AC5" w14:textId="77777777" w:rsidTr="00D74277">
        <w:tc>
          <w:tcPr>
            <w:tcW w:w="0" w:type="auto"/>
          </w:tcPr>
          <w:p w14:paraId="0C877C6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6</w:t>
            </w:r>
          </w:p>
        </w:tc>
        <w:tc>
          <w:tcPr>
            <w:tcW w:w="0" w:type="auto"/>
          </w:tcPr>
          <w:p w14:paraId="44BBCB77" w14:textId="4EC393F1"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7379647A"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Muskau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Parklandschaft</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und</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Neißeaue</w:t>
            </w:r>
            <w:proofErr w:type="spellEnd"/>
          </w:p>
        </w:tc>
      </w:tr>
      <w:tr w:rsidR="00D74277" w:rsidRPr="0078734F" w14:paraId="2754FFCB" w14:textId="77777777" w:rsidTr="00D74277">
        <w:tc>
          <w:tcPr>
            <w:tcW w:w="0" w:type="auto"/>
          </w:tcPr>
          <w:p w14:paraId="7CA85126"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7</w:t>
            </w:r>
          </w:p>
        </w:tc>
        <w:tc>
          <w:tcPr>
            <w:tcW w:w="0" w:type="auto"/>
          </w:tcPr>
          <w:p w14:paraId="603E17BD" w14:textId="400F63A3"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49218E18"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Kromlau-Gablenz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Restseengebiet</w:t>
            </w:r>
            <w:proofErr w:type="spellEnd"/>
          </w:p>
        </w:tc>
      </w:tr>
      <w:tr w:rsidR="00D74277" w:rsidRPr="0078734F" w14:paraId="2D0F7D47" w14:textId="77777777" w:rsidTr="00D74277">
        <w:tc>
          <w:tcPr>
            <w:tcW w:w="0" w:type="auto"/>
          </w:tcPr>
          <w:p w14:paraId="02E5D6C2"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8</w:t>
            </w:r>
          </w:p>
        </w:tc>
        <w:tc>
          <w:tcPr>
            <w:tcW w:w="0" w:type="auto"/>
          </w:tcPr>
          <w:p w14:paraId="466C72F2" w14:textId="296E2AF3"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498276AC"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Trebendorf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Abbaufeld</w:t>
            </w:r>
            <w:proofErr w:type="spellEnd"/>
          </w:p>
        </w:tc>
      </w:tr>
      <w:tr w:rsidR="00D74277" w:rsidRPr="0078734F" w14:paraId="04E20E73" w14:textId="77777777" w:rsidTr="00D74277">
        <w:tc>
          <w:tcPr>
            <w:tcW w:w="0" w:type="auto"/>
          </w:tcPr>
          <w:p w14:paraId="4645C9A2"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9</w:t>
            </w:r>
          </w:p>
        </w:tc>
        <w:tc>
          <w:tcPr>
            <w:tcW w:w="0" w:type="auto"/>
          </w:tcPr>
          <w:p w14:paraId="7E553892" w14:textId="027271BD"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26682862"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Spreelandschaft</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Schwarz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Pumpe</w:t>
            </w:r>
            <w:proofErr w:type="spellEnd"/>
          </w:p>
        </w:tc>
      </w:tr>
      <w:tr w:rsidR="00D74277" w:rsidRPr="0078734F" w14:paraId="076A3C11" w14:textId="77777777" w:rsidTr="00D74277">
        <w:tc>
          <w:tcPr>
            <w:tcW w:w="0" w:type="auto"/>
          </w:tcPr>
          <w:p w14:paraId="6F50F2E5"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0</w:t>
            </w:r>
          </w:p>
        </w:tc>
        <w:tc>
          <w:tcPr>
            <w:tcW w:w="0" w:type="auto"/>
          </w:tcPr>
          <w:p w14:paraId="0F831FF9" w14:textId="7B8221BE"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346E52C6"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Spreelandschaft</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um</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ärwalde</w:t>
            </w:r>
            <w:proofErr w:type="spellEnd"/>
          </w:p>
        </w:tc>
      </w:tr>
      <w:tr w:rsidR="00D74277" w:rsidRPr="0078734F" w14:paraId="781A6F7B" w14:textId="77777777" w:rsidTr="00D74277">
        <w:tc>
          <w:tcPr>
            <w:tcW w:w="0" w:type="auto"/>
          </w:tcPr>
          <w:p w14:paraId="118F0C41"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1</w:t>
            </w:r>
          </w:p>
        </w:tc>
        <w:tc>
          <w:tcPr>
            <w:tcW w:w="0" w:type="auto"/>
          </w:tcPr>
          <w:p w14:paraId="37D5D64E" w14:textId="4A557E2C"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218B4D1F"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Klein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Spre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ei</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Weißkollm</w:t>
            </w:r>
            <w:proofErr w:type="spellEnd"/>
          </w:p>
        </w:tc>
      </w:tr>
      <w:tr w:rsidR="00D74277" w:rsidRPr="00B839EB" w14:paraId="48887C61" w14:textId="77777777" w:rsidTr="00D74277">
        <w:tc>
          <w:tcPr>
            <w:tcW w:w="0" w:type="auto"/>
          </w:tcPr>
          <w:p w14:paraId="2933BDF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2</w:t>
            </w:r>
          </w:p>
        </w:tc>
        <w:tc>
          <w:tcPr>
            <w:tcW w:w="0" w:type="auto"/>
          </w:tcPr>
          <w:p w14:paraId="410C79F0" w14:textId="4CD62A09"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16AEBCAA" w14:textId="77777777"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Spree- und Teichlandschaft südlich Uhyst</w:t>
            </w:r>
          </w:p>
        </w:tc>
      </w:tr>
      <w:tr w:rsidR="00D74277" w:rsidRPr="0078734F" w14:paraId="3C69C22E" w14:textId="77777777" w:rsidTr="00D74277">
        <w:tc>
          <w:tcPr>
            <w:tcW w:w="0" w:type="auto"/>
          </w:tcPr>
          <w:p w14:paraId="37187F0A"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3</w:t>
            </w:r>
          </w:p>
        </w:tc>
        <w:tc>
          <w:tcPr>
            <w:tcW w:w="0" w:type="auto"/>
          </w:tcPr>
          <w:p w14:paraId="41CE6864" w14:textId="4F17831F"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2687A24A"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w:t>
            </w:r>
            <w:proofErr w:type="spellStart"/>
            <w:r w:rsidRPr="0078734F">
              <w:rPr>
                <w:rFonts w:asciiTheme="minorHAnsi" w:hAnsiTheme="minorHAnsi" w:cstheme="minorHAnsi"/>
                <w:color w:val="000000"/>
                <w:sz w:val="18"/>
                <w:szCs w:val="18"/>
              </w:rPr>
              <w:t>Speicherbecken</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Silbersee</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Lohsa</w:t>
            </w:r>
            <w:proofErr w:type="spellEnd"/>
          </w:p>
        </w:tc>
      </w:tr>
      <w:tr w:rsidR="00D74277" w:rsidRPr="0078734F" w14:paraId="1B4356AC" w14:textId="77777777" w:rsidTr="00D74277">
        <w:tc>
          <w:tcPr>
            <w:tcW w:w="0" w:type="auto"/>
          </w:tcPr>
          <w:p w14:paraId="404B3B9F"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4</w:t>
            </w:r>
          </w:p>
        </w:tc>
        <w:tc>
          <w:tcPr>
            <w:tcW w:w="0" w:type="auto"/>
          </w:tcPr>
          <w:p w14:paraId="213B2598" w14:textId="540E0CA9"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751E0218"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Knappensee</w:t>
            </w:r>
            <w:proofErr w:type="spellEnd"/>
          </w:p>
        </w:tc>
      </w:tr>
      <w:tr w:rsidR="00D74277" w:rsidRPr="0078734F" w14:paraId="3ADE61A3" w14:textId="77777777" w:rsidTr="00D74277">
        <w:tc>
          <w:tcPr>
            <w:tcW w:w="0" w:type="auto"/>
          </w:tcPr>
          <w:p w14:paraId="0160B305"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5</w:t>
            </w:r>
          </w:p>
        </w:tc>
        <w:tc>
          <w:tcPr>
            <w:tcW w:w="0" w:type="auto"/>
          </w:tcPr>
          <w:p w14:paraId="75C07292" w14:textId="3A08856A"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72F84E3D"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Moritzburg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Kleinkuppenlandschaft</w:t>
            </w:r>
            <w:proofErr w:type="spellEnd"/>
          </w:p>
        </w:tc>
      </w:tr>
      <w:tr w:rsidR="00D74277" w:rsidRPr="00B839EB" w14:paraId="5D485E71" w14:textId="77777777" w:rsidTr="00D74277">
        <w:tc>
          <w:tcPr>
            <w:tcW w:w="0" w:type="auto"/>
          </w:tcPr>
          <w:p w14:paraId="00547E37"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lastRenderedPageBreak/>
              <w:t>26</w:t>
            </w:r>
          </w:p>
        </w:tc>
        <w:tc>
          <w:tcPr>
            <w:tcW w:w="0" w:type="auto"/>
          </w:tcPr>
          <w:p w14:paraId="447AA8D8" w14:textId="73F2FB10"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30AC4E66" w14:textId="77777777" w:rsidR="00D74277" w:rsidRPr="00317895" w:rsidRDefault="00D74277" w:rsidP="00D74277">
            <w:pPr>
              <w:pStyle w:val="Tabele"/>
              <w:rPr>
                <w:rFonts w:asciiTheme="minorHAnsi" w:hAnsiTheme="minorHAnsi" w:cstheme="minorHAnsi"/>
                <w:sz w:val="18"/>
                <w:szCs w:val="18"/>
                <w:lang w:val="de-DE"/>
              </w:rPr>
            </w:pPr>
            <w:r w:rsidRPr="00317895">
              <w:rPr>
                <w:rFonts w:asciiTheme="minorHAnsi" w:hAnsiTheme="minorHAnsi" w:cstheme="minorHAnsi"/>
                <w:color w:val="000000"/>
                <w:sz w:val="18"/>
                <w:szCs w:val="18"/>
                <w:lang w:val="de-DE"/>
              </w:rPr>
              <w:t>Boxberg-</w:t>
            </w:r>
            <w:proofErr w:type="spellStart"/>
            <w:r w:rsidRPr="00317895">
              <w:rPr>
                <w:rFonts w:asciiTheme="minorHAnsi" w:hAnsiTheme="minorHAnsi" w:cstheme="minorHAnsi"/>
                <w:color w:val="000000"/>
                <w:sz w:val="18"/>
                <w:szCs w:val="18"/>
                <w:lang w:val="de-DE"/>
              </w:rPr>
              <w:t>Reichwalder</w:t>
            </w:r>
            <w:proofErr w:type="spellEnd"/>
            <w:r w:rsidRPr="00317895">
              <w:rPr>
                <w:rFonts w:asciiTheme="minorHAnsi" w:hAnsiTheme="minorHAnsi" w:cstheme="minorHAnsi"/>
                <w:color w:val="000000"/>
                <w:sz w:val="18"/>
                <w:szCs w:val="18"/>
                <w:lang w:val="de-DE"/>
              </w:rPr>
              <w:t xml:space="preserve"> Wald- und Wiesengebiet</w:t>
            </w:r>
          </w:p>
        </w:tc>
      </w:tr>
      <w:tr w:rsidR="00D74277" w:rsidRPr="0078734F" w14:paraId="547A2B66" w14:textId="77777777" w:rsidTr="00D74277">
        <w:tc>
          <w:tcPr>
            <w:tcW w:w="0" w:type="auto"/>
          </w:tcPr>
          <w:p w14:paraId="3C5C088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7</w:t>
            </w:r>
          </w:p>
        </w:tc>
        <w:tc>
          <w:tcPr>
            <w:tcW w:w="0" w:type="auto"/>
          </w:tcPr>
          <w:p w14:paraId="31BF8646" w14:textId="4B96808F"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1B8EE880"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Braunsteich</w:t>
            </w:r>
            <w:proofErr w:type="spellEnd"/>
          </w:p>
        </w:tc>
      </w:tr>
      <w:tr w:rsidR="00D74277" w:rsidRPr="0078734F" w14:paraId="692425CF" w14:textId="77777777" w:rsidTr="00D74277">
        <w:tc>
          <w:tcPr>
            <w:tcW w:w="0" w:type="auto"/>
          </w:tcPr>
          <w:p w14:paraId="6DDFCB08"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8</w:t>
            </w:r>
          </w:p>
        </w:tc>
        <w:tc>
          <w:tcPr>
            <w:tcW w:w="0" w:type="auto"/>
          </w:tcPr>
          <w:p w14:paraId="3D7CF016" w14:textId="67CECF94"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7D135155"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Mandautal</w:t>
            </w:r>
            <w:proofErr w:type="spellEnd"/>
          </w:p>
        </w:tc>
      </w:tr>
      <w:tr w:rsidR="00D74277" w:rsidRPr="0078734F" w14:paraId="55B1C937" w14:textId="77777777" w:rsidTr="00D74277">
        <w:tc>
          <w:tcPr>
            <w:tcW w:w="0" w:type="auto"/>
          </w:tcPr>
          <w:p w14:paraId="2ACB60D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9</w:t>
            </w:r>
          </w:p>
        </w:tc>
        <w:tc>
          <w:tcPr>
            <w:tcW w:w="0" w:type="auto"/>
          </w:tcPr>
          <w:p w14:paraId="574E4456" w14:textId="03FE549C"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70A06E3B"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Massenei</w:t>
            </w:r>
            <w:proofErr w:type="spellEnd"/>
          </w:p>
        </w:tc>
      </w:tr>
      <w:tr w:rsidR="00D74277" w:rsidRPr="0078734F" w14:paraId="67082300" w14:textId="77777777" w:rsidTr="00D74277">
        <w:tc>
          <w:tcPr>
            <w:tcW w:w="0" w:type="auto"/>
          </w:tcPr>
          <w:p w14:paraId="20811F85"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0</w:t>
            </w:r>
          </w:p>
        </w:tc>
        <w:tc>
          <w:tcPr>
            <w:tcW w:w="0" w:type="auto"/>
          </w:tcPr>
          <w:p w14:paraId="14A2F14F" w14:textId="4F00911B"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4A101BD2"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Königshain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erge</w:t>
            </w:r>
            <w:proofErr w:type="spellEnd"/>
          </w:p>
        </w:tc>
      </w:tr>
      <w:tr w:rsidR="00D74277" w:rsidRPr="00B839EB" w14:paraId="75A0A9DC" w14:textId="77777777" w:rsidTr="00D74277">
        <w:tc>
          <w:tcPr>
            <w:tcW w:w="0" w:type="auto"/>
          </w:tcPr>
          <w:p w14:paraId="3E339D6D"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1</w:t>
            </w:r>
          </w:p>
        </w:tc>
        <w:tc>
          <w:tcPr>
            <w:tcW w:w="0" w:type="auto"/>
          </w:tcPr>
          <w:p w14:paraId="5D2B440D" w14:textId="63CB87A2"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5FDE7E50" w14:textId="77777777" w:rsidR="00D74277" w:rsidRPr="00A67893" w:rsidRDefault="00D74277" w:rsidP="00D74277">
            <w:pPr>
              <w:pStyle w:val="Tabele"/>
              <w:rPr>
                <w:rFonts w:asciiTheme="minorHAnsi" w:hAnsiTheme="minorHAnsi" w:cstheme="minorHAnsi"/>
                <w:sz w:val="18"/>
                <w:szCs w:val="18"/>
                <w:lang w:val="nn-NO"/>
              </w:rPr>
            </w:pPr>
            <w:r w:rsidRPr="00A67893">
              <w:rPr>
                <w:rFonts w:asciiTheme="minorHAnsi" w:hAnsiTheme="minorHAnsi" w:cstheme="minorHAnsi"/>
                <w:color w:val="000000"/>
                <w:sz w:val="18"/>
                <w:szCs w:val="18"/>
                <w:lang w:val="nn-NO"/>
              </w:rPr>
              <w:t>Talsperre Quitzdorf und Kollmer Höhen</w:t>
            </w:r>
          </w:p>
        </w:tc>
      </w:tr>
      <w:tr w:rsidR="00D74277" w:rsidRPr="0078734F" w14:paraId="68ED4D03" w14:textId="77777777" w:rsidTr="00D74277">
        <w:tc>
          <w:tcPr>
            <w:tcW w:w="0" w:type="auto"/>
          </w:tcPr>
          <w:p w14:paraId="2FA16538"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2</w:t>
            </w:r>
          </w:p>
        </w:tc>
        <w:tc>
          <w:tcPr>
            <w:tcW w:w="0" w:type="auto"/>
          </w:tcPr>
          <w:p w14:paraId="5DB4D867" w14:textId="121F2EFE"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7DDED70F"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color w:val="000000"/>
                <w:sz w:val="18"/>
                <w:szCs w:val="18"/>
              </w:rPr>
              <w:t xml:space="preserve">Ostro - </w:t>
            </w:r>
            <w:proofErr w:type="spellStart"/>
            <w:r w:rsidRPr="0078734F">
              <w:rPr>
                <w:rFonts w:asciiTheme="minorHAnsi" w:hAnsiTheme="minorHAnsi" w:cstheme="minorHAnsi"/>
                <w:color w:val="000000"/>
                <w:sz w:val="18"/>
                <w:szCs w:val="18"/>
              </w:rPr>
              <w:t>Neustädtel</w:t>
            </w:r>
            <w:proofErr w:type="spellEnd"/>
          </w:p>
        </w:tc>
      </w:tr>
      <w:tr w:rsidR="00D74277" w:rsidRPr="0078734F" w14:paraId="66E7B528" w14:textId="77777777" w:rsidTr="00D74277">
        <w:tc>
          <w:tcPr>
            <w:tcW w:w="0" w:type="auto"/>
          </w:tcPr>
          <w:p w14:paraId="72B061F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3</w:t>
            </w:r>
          </w:p>
        </w:tc>
        <w:tc>
          <w:tcPr>
            <w:tcW w:w="0" w:type="auto"/>
          </w:tcPr>
          <w:p w14:paraId="73AA9CC3" w14:textId="515A7148"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734CDDD9"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Biehla-Weißig</w:t>
            </w:r>
            <w:proofErr w:type="spellEnd"/>
          </w:p>
        </w:tc>
      </w:tr>
      <w:tr w:rsidR="00D74277" w:rsidRPr="0078734F" w14:paraId="6FCE24BD" w14:textId="77777777" w:rsidTr="00D74277">
        <w:tc>
          <w:tcPr>
            <w:tcW w:w="0" w:type="auto"/>
          </w:tcPr>
          <w:p w14:paraId="621DABF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4</w:t>
            </w:r>
          </w:p>
        </w:tc>
        <w:tc>
          <w:tcPr>
            <w:tcW w:w="0" w:type="auto"/>
          </w:tcPr>
          <w:p w14:paraId="275A831D" w14:textId="15B8BB0A"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5664B059"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Westlausitz</w:t>
            </w:r>
            <w:proofErr w:type="spellEnd"/>
          </w:p>
        </w:tc>
      </w:tr>
      <w:tr w:rsidR="00D74277" w:rsidRPr="0078734F" w14:paraId="14A8022C" w14:textId="77777777" w:rsidTr="00D74277">
        <w:tc>
          <w:tcPr>
            <w:tcW w:w="0" w:type="auto"/>
          </w:tcPr>
          <w:p w14:paraId="526461C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5</w:t>
            </w:r>
          </w:p>
        </w:tc>
        <w:tc>
          <w:tcPr>
            <w:tcW w:w="0" w:type="auto"/>
          </w:tcPr>
          <w:p w14:paraId="700786D3" w14:textId="6AEC26FA"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6BCC38B2"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Zittau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Gebirge</w:t>
            </w:r>
            <w:proofErr w:type="spellEnd"/>
          </w:p>
        </w:tc>
      </w:tr>
      <w:tr w:rsidR="00D74277" w:rsidRPr="0078734F" w14:paraId="06E3A0DD" w14:textId="77777777" w:rsidTr="00D74277">
        <w:tc>
          <w:tcPr>
            <w:tcW w:w="0" w:type="auto"/>
          </w:tcPr>
          <w:p w14:paraId="0C680F0E"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6</w:t>
            </w:r>
          </w:p>
        </w:tc>
        <w:tc>
          <w:tcPr>
            <w:tcW w:w="0" w:type="auto"/>
          </w:tcPr>
          <w:p w14:paraId="0F1640FD" w14:textId="00A03571"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63C7E686"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Herrnhuter</w:t>
            </w:r>
            <w:proofErr w:type="spellEnd"/>
            <w:r w:rsidRPr="0078734F">
              <w:rPr>
                <w:rFonts w:asciiTheme="minorHAnsi" w:hAnsiTheme="minorHAnsi" w:cstheme="minorHAnsi"/>
                <w:color w:val="000000"/>
                <w:sz w:val="18"/>
                <w:szCs w:val="18"/>
              </w:rPr>
              <w:t xml:space="preserve"> </w:t>
            </w:r>
            <w:proofErr w:type="spellStart"/>
            <w:r w:rsidRPr="0078734F">
              <w:rPr>
                <w:rFonts w:asciiTheme="minorHAnsi" w:hAnsiTheme="minorHAnsi" w:cstheme="minorHAnsi"/>
                <w:color w:val="000000"/>
                <w:sz w:val="18"/>
                <w:szCs w:val="18"/>
              </w:rPr>
              <w:t>Bergland</w:t>
            </w:r>
            <w:proofErr w:type="spellEnd"/>
          </w:p>
        </w:tc>
      </w:tr>
      <w:tr w:rsidR="00D74277" w:rsidRPr="0078734F" w14:paraId="20FE803F" w14:textId="77777777" w:rsidTr="00D74277">
        <w:tc>
          <w:tcPr>
            <w:tcW w:w="0" w:type="auto"/>
          </w:tcPr>
          <w:p w14:paraId="659EED4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7</w:t>
            </w:r>
          </w:p>
        </w:tc>
        <w:tc>
          <w:tcPr>
            <w:tcW w:w="0" w:type="auto"/>
          </w:tcPr>
          <w:p w14:paraId="1D011F46" w14:textId="1D2EE3D4"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c>
          <w:tcPr>
            <w:tcW w:w="0" w:type="auto"/>
            <w:vAlign w:val="center"/>
          </w:tcPr>
          <w:p w14:paraId="4F19848A"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color w:val="000000"/>
                <w:sz w:val="18"/>
                <w:szCs w:val="18"/>
              </w:rPr>
              <w:t>Löbauer</w:t>
            </w:r>
            <w:proofErr w:type="spellEnd"/>
            <w:r w:rsidRPr="0078734F">
              <w:rPr>
                <w:rFonts w:asciiTheme="minorHAnsi" w:hAnsiTheme="minorHAnsi" w:cstheme="minorHAnsi"/>
                <w:color w:val="000000"/>
                <w:sz w:val="18"/>
                <w:szCs w:val="18"/>
              </w:rPr>
              <w:t xml:space="preserve"> Berg</w:t>
            </w:r>
          </w:p>
        </w:tc>
      </w:tr>
      <w:tr w:rsidR="00D74277" w:rsidRPr="0078734F" w14:paraId="62390B05" w14:textId="77777777" w:rsidTr="00D74277">
        <w:tc>
          <w:tcPr>
            <w:tcW w:w="0" w:type="auto"/>
            <w:gridSpan w:val="2"/>
            <w:shd w:val="clear" w:color="auto" w:fill="EAF1DD" w:themeFill="accent3" w:themeFillTint="33"/>
          </w:tcPr>
          <w:p w14:paraId="5E8AA9C1" w14:textId="77777777" w:rsidR="00D74277" w:rsidRPr="0078734F" w:rsidRDefault="00D74277" w:rsidP="00D74277">
            <w:pPr>
              <w:pStyle w:val="Tabele"/>
              <w:rPr>
                <w:rFonts w:asciiTheme="minorHAnsi" w:hAnsiTheme="minorHAnsi" w:cstheme="minorHAnsi"/>
                <w:b/>
                <w:bCs w:val="0"/>
                <w:sz w:val="18"/>
                <w:szCs w:val="18"/>
              </w:rPr>
            </w:pPr>
            <w:r w:rsidRPr="0078734F">
              <w:rPr>
                <w:rFonts w:asciiTheme="minorHAnsi" w:hAnsiTheme="minorHAnsi" w:cstheme="minorHAnsi"/>
                <w:b/>
                <w:bCs w:val="0"/>
                <w:sz w:val="18"/>
                <w:szCs w:val="18"/>
              </w:rPr>
              <w:t>Zespoły Przyrodniczo Krajobrazowe</w:t>
            </w:r>
          </w:p>
        </w:tc>
        <w:tc>
          <w:tcPr>
            <w:tcW w:w="0" w:type="auto"/>
            <w:shd w:val="clear" w:color="auto" w:fill="EAF1DD" w:themeFill="accent3" w:themeFillTint="33"/>
          </w:tcPr>
          <w:p w14:paraId="089F4C26" w14:textId="77777777" w:rsidR="00D74277" w:rsidRPr="0078734F" w:rsidRDefault="00D74277" w:rsidP="00D74277">
            <w:pPr>
              <w:pStyle w:val="Tabele"/>
              <w:rPr>
                <w:rFonts w:asciiTheme="minorHAnsi" w:hAnsiTheme="minorHAnsi" w:cstheme="minorHAnsi"/>
                <w:b/>
                <w:bCs w:val="0"/>
                <w:sz w:val="18"/>
                <w:szCs w:val="18"/>
              </w:rPr>
            </w:pPr>
          </w:p>
        </w:tc>
      </w:tr>
      <w:tr w:rsidR="00D74277" w:rsidRPr="0078734F" w14:paraId="2B0FB073" w14:textId="77777777" w:rsidTr="00D74277">
        <w:tc>
          <w:tcPr>
            <w:tcW w:w="0" w:type="auto"/>
          </w:tcPr>
          <w:p w14:paraId="4168A804"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w:t>
            </w:r>
          </w:p>
        </w:tc>
        <w:tc>
          <w:tcPr>
            <w:tcW w:w="0" w:type="auto"/>
          </w:tcPr>
          <w:p w14:paraId="67027C30" w14:textId="77777777" w:rsidR="00D74277" w:rsidRPr="0078734F" w:rsidRDefault="00D74277" w:rsidP="00D74277">
            <w:pPr>
              <w:pStyle w:val="Tabele"/>
              <w:rPr>
                <w:rFonts w:asciiTheme="minorHAnsi" w:hAnsiTheme="minorHAnsi" w:cstheme="minorHAnsi"/>
                <w:sz w:val="18"/>
                <w:szCs w:val="18"/>
              </w:rPr>
            </w:pPr>
            <w:proofErr w:type="spellStart"/>
            <w:r w:rsidRPr="0078734F">
              <w:rPr>
                <w:rFonts w:asciiTheme="minorHAnsi" w:hAnsiTheme="minorHAnsi" w:cstheme="minorHAnsi"/>
                <w:sz w:val="18"/>
                <w:szCs w:val="18"/>
              </w:rPr>
              <w:t>Tłoczyna</w:t>
            </w:r>
            <w:proofErr w:type="spellEnd"/>
          </w:p>
        </w:tc>
        <w:tc>
          <w:tcPr>
            <w:tcW w:w="0" w:type="auto"/>
          </w:tcPr>
          <w:p w14:paraId="65633C5D"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w:t>
            </w:r>
          </w:p>
        </w:tc>
      </w:tr>
      <w:tr w:rsidR="00D74277" w:rsidRPr="0078734F" w14:paraId="562E046C" w14:textId="77777777" w:rsidTr="00D74277">
        <w:tc>
          <w:tcPr>
            <w:tcW w:w="0" w:type="auto"/>
          </w:tcPr>
          <w:p w14:paraId="13F0FE80"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w:t>
            </w:r>
          </w:p>
        </w:tc>
        <w:tc>
          <w:tcPr>
            <w:tcW w:w="0" w:type="auto"/>
          </w:tcPr>
          <w:p w14:paraId="1F603C5C"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Dolina Nysy Łużyckiej</w:t>
            </w:r>
          </w:p>
        </w:tc>
        <w:tc>
          <w:tcPr>
            <w:tcW w:w="0" w:type="auto"/>
          </w:tcPr>
          <w:p w14:paraId="49F85051" w14:textId="2AE70333"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r>
      <w:tr w:rsidR="00D74277" w:rsidRPr="0078734F" w14:paraId="1FA039AD" w14:textId="77777777" w:rsidTr="00D74277">
        <w:tc>
          <w:tcPr>
            <w:tcW w:w="0" w:type="auto"/>
          </w:tcPr>
          <w:p w14:paraId="3E6C8AA3"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3</w:t>
            </w:r>
          </w:p>
        </w:tc>
        <w:tc>
          <w:tcPr>
            <w:tcW w:w="0" w:type="auto"/>
          </w:tcPr>
          <w:p w14:paraId="650F5C2A"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Wąwozy</w:t>
            </w:r>
          </w:p>
        </w:tc>
        <w:tc>
          <w:tcPr>
            <w:tcW w:w="0" w:type="auto"/>
          </w:tcPr>
          <w:p w14:paraId="194FA601" w14:textId="7B728FEE"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r>
      <w:tr w:rsidR="00D74277" w:rsidRPr="0078734F" w14:paraId="1A04900C" w14:textId="77777777" w:rsidTr="00D74277">
        <w:tc>
          <w:tcPr>
            <w:tcW w:w="0" w:type="auto"/>
          </w:tcPr>
          <w:p w14:paraId="60D155FF"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4</w:t>
            </w:r>
          </w:p>
        </w:tc>
        <w:tc>
          <w:tcPr>
            <w:tcW w:w="0" w:type="auto"/>
          </w:tcPr>
          <w:p w14:paraId="59DD01A9"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Góra Słupiec</w:t>
            </w:r>
          </w:p>
        </w:tc>
        <w:tc>
          <w:tcPr>
            <w:tcW w:w="0" w:type="auto"/>
          </w:tcPr>
          <w:p w14:paraId="0E958B10" w14:textId="7508A232"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r>
      <w:tr w:rsidR="00D74277" w:rsidRPr="0078734F" w14:paraId="01718EBF" w14:textId="77777777" w:rsidTr="00D74277">
        <w:tc>
          <w:tcPr>
            <w:tcW w:w="0" w:type="auto"/>
            <w:gridSpan w:val="2"/>
            <w:shd w:val="clear" w:color="auto" w:fill="EAF1DD" w:themeFill="accent3" w:themeFillTint="33"/>
          </w:tcPr>
          <w:p w14:paraId="3C16EEC8" w14:textId="77777777" w:rsidR="00D74277" w:rsidRPr="0078734F" w:rsidRDefault="00D74277" w:rsidP="00D74277">
            <w:pPr>
              <w:pStyle w:val="Tabele"/>
              <w:rPr>
                <w:rFonts w:asciiTheme="minorHAnsi" w:hAnsiTheme="minorHAnsi" w:cstheme="minorHAnsi"/>
                <w:b/>
                <w:bCs w:val="0"/>
                <w:sz w:val="18"/>
                <w:szCs w:val="18"/>
              </w:rPr>
            </w:pPr>
            <w:r w:rsidRPr="0078734F">
              <w:rPr>
                <w:rFonts w:asciiTheme="minorHAnsi" w:hAnsiTheme="minorHAnsi" w:cstheme="minorHAnsi"/>
                <w:b/>
                <w:bCs w:val="0"/>
                <w:sz w:val="18"/>
                <w:szCs w:val="18"/>
              </w:rPr>
              <w:t>Stanowiska dokumentacyjne</w:t>
            </w:r>
          </w:p>
        </w:tc>
        <w:tc>
          <w:tcPr>
            <w:tcW w:w="0" w:type="auto"/>
            <w:shd w:val="clear" w:color="auto" w:fill="EAF1DD" w:themeFill="accent3" w:themeFillTint="33"/>
          </w:tcPr>
          <w:p w14:paraId="56D34100" w14:textId="77777777" w:rsidR="00D74277" w:rsidRPr="0078734F" w:rsidRDefault="00D74277" w:rsidP="00D74277">
            <w:pPr>
              <w:pStyle w:val="Tabele"/>
              <w:rPr>
                <w:rFonts w:asciiTheme="minorHAnsi" w:hAnsiTheme="minorHAnsi" w:cstheme="minorHAnsi"/>
                <w:b/>
                <w:bCs w:val="0"/>
                <w:sz w:val="18"/>
                <w:szCs w:val="18"/>
              </w:rPr>
            </w:pPr>
          </w:p>
        </w:tc>
      </w:tr>
      <w:tr w:rsidR="00D74277" w:rsidRPr="0078734F" w14:paraId="274DE005" w14:textId="77777777" w:rsidTr="00D74277">
        <w:tc>
          <w:tcPr>
            <w:tcW w:w="0" w:type="auto"/>
          </w:tcPr>
          <w:p w14:paraId="7C7DDE85"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1</w:t>
            </w:r>
          </w:p>
        </w:tc>
        <w:tc>
          <w:tcPr>
            <w:tcW w:w="0" w:type="auto"/>
          </w:tcPr>
          <w:p w14:paraId="03CE89CF"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Sztolnia Wapienna w Ciechanowicach</w:t>
            </w:r>
          </w:p>
        </w:tc>
        <w:tc>
          <w:tcPr>
            <w:tcW w:w="0" w:type="auto"/>
          </w:tcPr>
          <w:p w14:paraId="25898206"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w:t>
            </w:r>
          </w:p>
        </w:tc>
      </w:tr>
      <w:tr w:rsidR="00D74277" w:rsidRPr="0078734F" w14:paraId="55B7428E" w14:textId="77777777" w:rsidTr="00D74277">
        <w:tc>
          <w:tcPr>
            <w:tcW w:w="0" w:type="auto"/>
          </w:tcPr>
          <w:p w14:paraId="7197F05D"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2</w:t>
            </w:r>
          </w:p>
        </w:tc>
        <w:tc>
          <w:tcPr>
            <w:tcW w:w="0" w:type="auto"/>
          </w:tcPr>
          <w:p w14:paraId="6CED03BD" w14:textId="77777777" w:rsidR="00D74277" w:rsidRPr="0078734F" w:rsidRDefault="00D74277" w:rsidP="00D74277">
            <w:pPr>
              <w:pStyle w:val="Tabele"/>
              <w:rPr>
                <w:rFonts w:asciiTheme="minorHAnsi" w:hAnsiTheme="minorHAnsi" w:cstheme="minorHAnsi"/>
                <w:sz w:val="18"/>
                <w:szCs w:val="18"/>
              </w:rPr>
            </w:pPr>
            <w:r w:rsidRPr="0078734F">
              <w:rPr>
                <w:rFonts w:asciiTheme="minorHAnsi" w:hAnsiTheme="minorHAnsi" w:cstheme="minorHAnsi"/>
                <w:sz w:val="18"/>
                <w:szCs w:val="18"/>
              </w:rPr>
              <w:t>Wydma nad Dużym Stawem</w:t>
            </w:r>
          </w:p>
        </w:tc>
        <w:tc>
          <w:tcPr>
            <w:tcW w:w="0" w:type="auto"/>
          </w:tcPr>
          <w:p w14:paraId="5BB54F7D" w14:textId="67433CA4" w:rsidR="00D74277" w:rsidRPr="0078734F" w:rsidRDefault="000C6309" w:rsidP="00D74277">
            <w:pPr>
              <w:pStyle w:val="Tabele"/>
              <w:rPr>
                <w:rFonts w:asciiTheme="minorHAnsi" w:hAnsiTheme="minorHAnsi" w:cstheme="minorHAnsi"/>
                <w:sz w:val="18"/>
                <w:szCs w:val="18"/>
              </w:rPr>
            </w:pPr>
            <w:r>
              <w:rPr>
                <w:rFonts w:asciiTheme="minorHAnsi" w:hAnsiTheme="minorHAnsi" w:cstheme="minorHAnsi"/>
                <w:sz w:val="18"/>
                <w:szCs w:val="18"/>
              </w:rPr>
              <w:t>-</w:t>
            </w:r>
          </w:p>
        </w:tc>
      </w:tr>
    </w:tbl>
    <w:p w14:paraId="686A3465" w14:textId="77777777" w:rsidR="00D74277" w:rsidRDefault="00D74277" w:rsidP="001D07C0">
      <w:pPr>
        <w:jc w:val="both"/>
        <w:sectPr w:rsidR="00D74277" w:rsidSect="00D74277">
          <w:headerReference w:type="first" r:id="rId40"/>
          <w:endnotePr>
            <w:numFmt w:val="decimal"/>
          </w:endnotePr>
          <w:pgSz w:w="16838" w:h="11906" w:orient="landscape"/>
          <w:pgMar w:top="1418" w:right="1418" w:bottom="1418" w:left="1418" w:header="709" w:footer="709" w:gutter="0"/>
          <w:cols w:space="708"/>
          <w:titlePg/>
          <w:docGrid w:linePitch="360"/>
        </w:sectPr>
      </w:pPr>
    </w:p>
    <w:p w14:paraId="5A66ADC3" w14:textId="4A2E2C66" w:rsidR="00D74277" w:rsidRDefault="00D74277" w:rsidP="001D07C0">
      <w:pPr>
        <w:jc w:val="both"/>
      </w:pPr>
    </w:p>
    <w:p w14:paraId="63F25490" w14:textId="77777777" w:rsidR="001D07C0" w:rsidRDefault="001D07C0" w:rsidP="00CB36C1">
      <w:pPr>
        <w:keepNext/>
        <w:spacing w:after="0"/>
      </w:pPr>
      <w:r>
        <w:rPr>
          <w:noProof/>
          <w:lang w:eastAsia="pl-PL"/>
        </w:rPr>
        <w:drawing>
          <wp:inline distT="0" distB="0" distL="0" distR="0" wp14:anchorId="22926A64" wp14:editId="6DC8B462">
            <wp:extent cx="5759449" cy="4055745"/>
            <wp:effectExtent l="0" t="0" r="0" b="1905"/>
            <wp:docPr id="10" name="Obraz 10"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0"/>
                    <pic:cNvPicPr/>
                  </pic:nvPicPr>
                  <pic:blipFill>
                    <a:blip r:embed="rId41">
                      <a:extLst>
                        <a:ext uri="{28A0092B-C50C-407E-A947-70E740481C1C}">
                          <a14:useLocalDpi xmlns:a14="http://schemas.microsoft.com/office/drawing/2010/main" val="0"/>
                        </a:ext>
                      </a:extLst>
                    </a:blip>
                    <a:stretch>
                      <a:fillRect/>
                    </a:stretch>
                  </pic:blipFill>
                  <pic:spPr>
                    <a:xfrm>
                      <a:off x="0" y="0"/>
                      <a:ext cx="5759449" cy="4055745"/>
                    </a:xfrm>
                    <a:prstGeom prst="rect">
                      <a:avLst/>
                    </a:prstGeom>
                  </pic:spPr>
                </pic:pic>
              </a:graphicData>
            </a:graphic>
          </wp:inline>
        </w:drawing>
      </w:r>
    </w:p>
    <w:p w14:paraId="3D38AA48" w14:textId="66327989" w:rsidR="001D07C0" w:rsidRPr="0011688A" w:rsidRDefault="001D07C0" w:rsidP="00CB36C1">
      <w:pPr>
        <w:pStyle w:val="Legenda"/>
        <w:jc w:val="center"/>
        <w:rPr>
          <w:sz w:val="22"/>
        </w:rPr>
      </w:pPr>
      <w:bookmarkStart w:id="212" w:name="_Ref75158958"/>
      <w:bookmarkStart w:id="213" w:name="_Toc77153914"/>
      <w:bookmarkStart w:id="214" w:name="_Ref75373301"/>
      <w:r w:rsidRPr="0011688A">
        <w:rPr>
          <w:sz w:val="22"/>
        </w:rPr>
        <w:t xml:space="preserve">Ryc. </w:t>
      </w:r>
      <w:r w:rsidRPr="0011688A">
        <w:rPr>
          <w:sz w:val="22"/>
        </w:rPr>
        <w:fldChar w:fldCharType="begin"/>
      </w:r>
      <w:r w:rsidRPr="0011688A">
        <w:rPr>
          <w:sz w:val="22"/>
        </w:rPr>
        <w:instrText>SEQ Ryc. \* ARABIC</w:instrText>
      </w:r>
      <w:r w:rsidRPr="0011688A">
        <w:rPr>
          <w:sz w:val="22"/>
        </w:rPr>
        <w:fldChar w:fldCharType="separate"/>
      </w:r>
      <w:r w:rsidR="005F1128">
        <w:rPr>
          <w:noProof/>
          <w:sz w:val="22"/>
        </w:rPr>
        <w:t>3</w:t>
      </w:r>
      <w:r w:rsidRPr="0011688A">
        <w:rPr>
          <w:sz w:val="22"/>
        </w:rPr>
        <w:fldChar w:fldCharType="end"/>
      </w:r>
      <w:bookmarkEnd w:id="212"/>
      <w:r w:rsidRPr="0011688A">
        <w:rPr>
          <w:sz w:val="22"/>
        </w:rPr>
        <w:t xml:space="preserve">  Wykaz wybranych form ochrony przyrody</w:t>
      </w:r>
      <w:r w:rsidR="00A67893" w:rsidRPr="0011688A">
        <w:rPr>
          <w:sz w:val="22"/>
        </w:rPr>
        <w:t xml:space="preserve"> (</w:t>
      </w:r>
      <w:proofErr w:type="spellStart"/>
      <w:r w:rsidR="00A67893" w:rsidRPr="0011688A">
        <w:rPr>
          <w:sz w:val="22"/>
        </w:rPr>
        <w:t>opr.własne</w:t>
      </w:r>
      <w:proofErr w:type="spellEnd"/>
      <w:r w:rsidR="0011688A" w:rsidRPr="0011688A">
        <w:rPr>
          <w:sz w:val="22"/>
        </w:rPr>
        <w:t>)</w:t>
      </w:r>
      <w:bookmarkEnd w:id="213"/>
      <w:r w:rsidR="00A67893" w:rsidRPr="0011688A">
        <w:rPr>
          <w:sz w:val="22"/>
        </w:rPr>
        <w:t xml:space="preserve"> </w:t>
      </w:r>
      <w:bookmarkEnd w:id="214"/>
    </w:p>
    <w:p w14:paraId="789CF169" w14:textId="77777777" w:rsidR="001D07C0" w:rsidRDefault="001D07C0" w:rsidP="00A65D73">
      <w:pPr>
        <w:pStyle w:val="Akapitzlist"/>
        <w:numPr>
          <w:ilvl w:val="0"/>
          <w:numId w:val="20"/>
        </w:numPr>
        <w:spacing w:after="160" w:line="259" w:lineRule="auto"/>
      </w:pPr>
      <w:r>
        <w:t xml:space="preserve">Parki Narodowe </w:t>
      </w:r>
    </w:p>
    <w:p w14:paraId="37E637BE" w14:textId="2B5FEAC1" w:rsidR="001D07C0" w:rsidRDefault="001D07C0" w:rsidP="007F2CBB">
      <w:r>
        <w:t xml:space="preserve">Jedynym parkiem narodowym występującym na obszarze </w:t>
      </w:r>
      <w:r w:rsidRPr="003C6C54">
        <w:rPr>
          <w:iCs/>
        </w:rPr>
        <w:t>Programu</w:t>
      </w:r>
      <w:r>
        <w:t xml:space="preserve"> jest Karkonoski Park Narodowy</w:t>
      </w:r>
      <w:r w:rsidR="0054727F">
        <w:rPr>
          <w:rStyle w:val="Odwoanieprzypisudolnego"/>
        </w:rPr>
        <w:footnoteReference w:id="21"/>
      </w:r>
      <w:r>
        <w:t xml:space="preserve">, położony w południowej części po polskiej stronie przy granicy z Czechami. KPN został utworzony  w 1959 r na mocy </w:t>
      </w:r>
      <w:r w:rsidRPr="009663D7">
        <w:t>Rozporządzeni</w:t>
      </w:r>
      <w:r>
        <w:t>a</w:t>
      </w:r>
      <w:r w:rsidRPr="009663D7">
        <w:t xml:space="preserve"> Rady Ministrów z dnia 16 stycznia 1959 r. w sprawie utworzenia Karkonoskiego Parku Narodowego</w:t>
      </w:r>
      <w:r>
        <w:t xml:space="preserve"> (</w:t>
      </w:r>
      <w:r w:rsidRPr="009663D7">
        <w:t xml:space="preserve">Dz.U. 1959 r. Nr 17, </w:t>
      </w:r>
      <w:proofErr w:type="spellStart"/>
      <w:r w:rsidRPr="009663D7">
        <w:t>poz</w:t>
      </w:r>
      <w:proofErr w:type="spellEnd"/>
      <w:r w:rsidRPr="009663D7">
        <w:t xml:space="preserve"> 90</w:t>
      </w:r>
      <w:r>
        <w:t xml:space="preserve">).  Powierzchnia parku wynosi 5951,42 ha, a jego otuliny 13093,00 ha. Ochrona ścisła objęty jest obszar o powierzchni 2158,09 ha, ochroną czynną 3773,74 ha , a krajobrazową obszar o powierzchni 19,58 ha. Szata roślinna Karkonoszy jest niezwykle bogata i zróżnicowana. Na stosunkowo niewielkim obszarze występują gatunki pochodzące z różnych rejonów geograficznych, z których wiele należy do zagrożonych wyginięciem. Karkonosze są również </w:t>
      </w:r>
      <w:r>
        <w:lastRenderedPageBreak/>
        <w:t xml:space="preserve">miejscem występowania reliktów polodowcowych oraz endemitów, których nie spotkamy nigdzie indziej na świecie (dzwonek karkonoski, pierwiosnek maleńki, </w:t>
      </w:r>
      <w:proofErr w:type="spellStart"/>
      <w:r>
        <w:t>macierznka</w:t>
      </w:r>
      <w:proofErr w:type="spellEnd"/>
      <w:r>
        <w:t xml:space="preserve"> </w:t>
      </w:r>
      <w:proofErr w:type="spellStart"/>
      <w:r>
        <w:t>halna</w:t>
      </w:r>
      <w:proofErr w:type="spellEnd"/>
      <w:r>
        <w:t xml:space="preserve">, gnidosz sudecki, przytulia sudecka, czosnek syberyjski, czosnek siatkowaty, skalnica śnieżna, malina moroszka, turzyca patagońska, przetacznik alpejski, biedrzeniec mniejszy skalny, gęsiówka alpejska,  rzeżucha </w:t>
      </w:r>
      <w:proofErr w:type="spellStart"/>
      <w:r>
        <w:t>rezedolistna</w:t>
      </w:r>
      <w:proofErr w:type="spellEnd"/>
      <w:r>
        <w:t xml:space="preserve">, sasanka alpejska, żebrowiec górski). Świat zwierząt Karkonoszy charakteryzuje się dużym zróżnicowaniem gatunkowym. Jest to związane z występowaniem pięter roślinnych o odmiennym klimacie i z różnorodną mozaiką zbiorowisk flory. Ponadto rzeźba i ukształtowanie terenu - zwłaszcza powyżej górnej granicy lasu, dodatkowo wyróżniają Karkonosze na tle innych pasm górskich Sudetów. Typowe dla krajobrazu tych gór jeziora i kotły polodowcowe, strome kamieniste zbocza, torfowiska na zrównaniach wierzchowinowych, stały się miejscem występowania wielu cennych dla karkonoskiej przyrody gatunków. Ilość gatunków zwierząt żyjących w Karkonoszach: bezkręgowce - co najmniej 15 tysięcy gatunków, kręgowce - ponad 320 gatunków, a wśród nich: ryby - 2 gatunki, płazy   - 6 gatunków, gady - 6 gatunków, ptaki lęgowe i przelotne - około 200 gatunków, ssaki - prawie 60 gatunków. </w:t>
      </w:r>
    </w:p>
    <w:p w14:paraId="7D03FC9C" w14:textId="77777777" w:rsidR="001D07C0" w:rsidRDefault="001D07C0" w:rsidP="00A65D73">
      <w:pPr>
        <w:pStyle w:val="Akapitzlist"/>
        <w:numPr>
          <w:ilvl w:val="0"/>
          <w:numId w:val="20"/>
        </w:numPr>
        <w:spacing w:after="160" w:line="259" w:lineRule="auto"/>
        <w:jc w:val="both"/>
      </w:pPr>
      <w:r>
        <w:t xml:space="preserve">Rezerwaty przyrody </w:t>
      </w:r>
    </w:p>
    <w:p w14:paraId="1CFEF904" w14:textId="28DE9BA2" w:rsidR="001D07C0" w:rsidRDefault="001D07C0" w:rsidP="007F2CBB">
      <w:r>
        <w:t xml:space="preserve">Na obszarze objętym </w:t>
      </w:r>
      <w:r w:rsidRPr="0054727F">
        <w:rPr>
          <w:iCs/>
        </w:rPr>
        <w:t>Programem</w:t>
      </w:r>
      <w:r w:rsidRPr="0054727F">
        <w:t>,</w:t>
      </w:r>
      <w:r>
        <w:t xml:space="preserve"> po polskiej stronie występuje 30 rezerwatów przyrody, które wraz ze swoimi otulinami łącznie zajmują powierzchnię  2 132,52 ha.  Największa kumulacja rezerwatów występuje w północnej i południowo - wschodniej części obszaru wsparcia Programu. Większość rezerwatów  to rezerwaty leśne oraz torfowiskowe. Największym rezerwatem są Torfowiska Doliny Izery o powierzchni 529,36 ha. </w:t>
      </w:r>
      <w:r w:rsidRPr="00887090">
        <w:t xml:space="preserve">Rezerwat chroni torfowiska, które mają specyficzny niepowtarzalny charakter. Pod względem genezy, ukształtowania powierzchni i szaty roślinnej wykazują wiele cech wspólnych z torfowiskami na dalekiej północy, zwłaszcza w Skandynawii. Ze względu na unikalny charakter ekosystemy torfowiskowe </w:t>
      </w:r>
      <w:proofErr w:type="spellStart"/>
      <w:r w:rsidRPr="00887090">
        <w:t>Izer</w:t>
      </w:r>
      <w:proofErr w:type="spellEnd"/>
      <w:r w:rsidRPr="00887090">
        <w:t xml:space="preserve"> mogą być uważane za torfowiska górskie o charakterze subarktycznym, który nie ma swoich odpowiedników w innych częściach Polski. W ekosystemach bagiennych Gór Izerskich można wyróżnić 15 zbiorowisk roślinnych, z których część jest unikalna dla obszarów górskich, spotkać można 20 chronionych, reliktowych i rzadkich gatunków roślin torfowiskowych. Dotychczas na tym obszarze odnaleziono i zidentyfikowano 110 gatunków, w tym 54 roślin zarodnikowych i 56 naczyniowych. We florze tych torfowisk zachowało się wiele osobliwości florystycznych, często mających tu jedno z nielicznych stanowisk w Polsce. Znaczna część tych roślin znalazła się na liście roślin zagrożonych wyginięciem w Polsce</w:t>
      </w:r>
      <w:r>
        <w:t xml:space="preserve"> (wierzba </w:t>
      </w:r>
      <w:proofErr w:type="spellStart"/>
      <w:r>
        <w:t>borówkolistna</w:t>
      </w:r>
      <w:proofErr w:type="spellEnd"/>
      <w:r>
        <w:t xml:space="preserve">, malina moroszka, brzoza karłowata, bażyna obupłciowa, żurawina drobnolistna, turzyca </w:t>
      </w:r>
      <w:proofErr w:type="spellStart"/>
      <w:r>
        <w:t>skąpokwiatowa</w:t>
      </w:r>
      <w:proofErr w:type="spellEnd"/>
      <w:r>
        <w:t xml:space="preserve">, bagnica torfowa, bażyna czarna, wełnianeczka darniowa, wełnianeczka pochwowata, sit cienki, turzyca bagienna, rosiczka okrągłolistna, rosiczka pośrednia, </w:t>
      </w:r>
      <w:proofErr w:type="spellStart"/>
      <w:r>
        <w:t>widłaczek</w:t>
      </w:r>
      <w:proofErr w:type="spellEnd"/>
      <w:r>
        <w:t xml:space="preserve"> torfowy, widłak </w:t>
      </w:r>
      <w:proofErr w:type="spellStart"/>
      <w:r>
        <w:t>jałowcowaty</w:t>
      </w:r>
      <w:proofErr w:type="spellEnd"/>
      <w:r>
        <w:t xml:space="preserve">, wroniec widlasty, sosna błotna, jałowiec pospolity halny). </w:t>
      </w:r>
      <w:r w:rsidRPr="00887090">
        <w:t xml:space="preserve">Mimo, że w znacznej części doliny utrzymały się naturalne biotopy, kilkusetletnia działalność człowieka wywarła bardzo znaczący wpływ na faunę tego terenu. Spośród dużych ssaków przetrwały gatunki najpospolitsze: jeleń </w:t>
      </w:r>
      <w:r w:rsidRPr="00887090">
        <w:rPr>
          <w:i/>
          <w:iCs/>
        </w:rPr>
        <w:t xml:space="preserve">(Cereus </w:t>
      </w:r>
      <w:proofErr w:type="spellStart"/>
      <w:r w:rsidRPr="00887090">
        <w:rPr>
          <w:i/>
          <w:iCs/>
        </w:rPr>
        <w:t>elaphus</w:t>
      </w:r>
      <w:proofErr w:type="spellEnd"/>
      <w:r w:rsidRPr="00887090">
        <w:rPr>
          <w:i/>
          <w:iCs/>
        </w:rPr>
        <w:t>),</w:t>
      </w:r>
      <w:r w:rsidRPr="00887090">
        <w:t xml:space="preserve"> sarna </w:t>
      </w:r>
      <w:r w:rsidRPr="00887090">
        <w:rPr>
          <w:i/>
          <w:iCs/>
        </w:rPr>
        <w:t>(</w:t>
      </w:r>
      <w:proofErr w:type="spellStart"/>
      <w:r w:rsidRPr="00887090">
        <w:rPr>
          <w:i/>
          <w:iCs/>
        </w:rPr>
        <w:t>Capreolus</w:t>
      </w:r>
      <w:proofErr w:type="spellEnd"/>
      <w:r w:rsidRPr="00887090">
        <w:rPr>
          <w:i/>
          <w:iCs/>
        </w:rPr>
        <w:t xml:space="preserve"> </w:t>
      </w:r>
      <w:proofErr w:type="spellStart"/>
      <w:r w:rsidRPr="00887090">
        <w:rPr>
          <w:i/>
          <w:iCs/>
        </w:rPr>
        <w:t>capreolus</w:t>
      </w:r>
      <w:proofErr w:type="spellEnd"/>
      <w:r w:rsidRPr="00887090">
        <w:rPr>
          <w:i/>
          <w:iCs/>
        </w:rPr>
        <w:t>),</w:t>
      </w:r>
      <w:r w:rsidRPr="00887090">
        <w:t xml:space="preserve"> lis </w:t>
      </w:r>
      <w:r w:rsidRPr="00887090">
        <w:rPr>
          <w:i/>
          <w:iCs/>
        </w:rPr>
        <w:t>(</w:t>
      </w:r>
      <w:proofErr w:type="spellStart"/>
      <w:r w:rsidRPr="00887090">
        <w:rPr>
          <w:i/>
          <w:iCs/>
        </w:rPr>
        <w:t>Vulpes</w:t>
      </w:r>
      <w:proofErr w:type="spellEnd"/>
      <w:r w:rsidRPr="00887090">
        <w:rPr>
          <w:i/>
          <w:iCs/>
        </w:rPr>
        <w:t xml:space="preserve"> </w:t>
      </w:r>
      <w:proofErr w:type="spellStart"/>
      <w:r w:rsidRPr="00887090">
        <w:rPr>
          <w:i/>
          <w:iCs/>
        </w:rPr>
        <w:t>vulpes</w:t>
      </w:r>
      <w:proofErr w:type="spellEnd"/>
      <w:r w:rsidRPr="00887090">
        <w:rPr>
          <w:i/>
          <w:iCs/>
        </w:rPr>
        <w:t>).</w:t>
      </w:r>
      <w:r w:rsidRPr="00887090">
        <w:t xml:space="preserve"> Licznie występują gryzonie: nornik bury i zwyczajny, </w:t>
      </w:r>
      <w:r w:rsidRPr="00887090">
        <w:lastRenderedPageBreak/>
        <w:t xml:space="preserve">karczownik. Łącznie stwierdzono na Hali Izerskiej 13 gatunków ssaków. Najpełniej poznaną grupą zwierząt doliny Izery to ptaki. Stwierdzono w latach 1992-2000 występowanie 71 gatunków ptaków lęgowych, spośród nich cietrzew </w:t>
      </w:r>
      <w:r w:rsidRPr="00887090">
        <w:rPr>
          <w:i/>
          <w:iCs/>
        </w:rPr>
        <w:t>(</w:t>
      </w:r>
      <w:proofErr w:type="spellStart"/>
      <w:r w:rsidRPr="00887090">
        <w:rPr>
          <w:i/>
          <w:iCs/>
        </w:rPr>
        <w:t>Tetrao</w:t>
      </w:r>
      <w:proofErr w:type="spellEnd"/>
      <w:r w:rsidRPr="00887090">
        <w:rPr>
          <w:i/>
          <w:iCs/>
        </w:rPr>
        <w:t xml:space="preserve"> </w:t>
      </w:r>
      <w:proofErr w:type="spellStart"/>
      <w:r w:rsidRPr="00887090">
        <w:rPr>
          <w:i/>
          <w:iCs/>
        </w:rPr>
        <w:t>tetrix</w:t>
      </w:r>
      <w:proofErr w:type="spellEnd"/>
      <w:r w:rsidRPr="00887090">
        <w:rPr>
          <w:i/>
          <w:iCs/>
        </w:rPr>
        <w:t>),</w:t>
      </w:r>
      <w:r w:rsidRPr="00887090">
        <w:t xml:space="preserve"> puchacz </w:t>
      </w:r>
      <w:r w:rsidRPr="00887090">
        <w:rPr>
          <w:i/>
          <w:iCs/>
        </w:rPr>
        <w:t xml:space="preserve">(Bubo </w:t>
      </w:r>
      <w:proofErr w:type="spellStart"/>
      <w:r w:rsidRPr="00887090">
        <w:rPr>
          <w:i/>
          <w:iCs/>
        </w:rPr>
        <w:t>bubo</w:t>
      </w:r>
      <w:proofErr w:type="spellEnd"/>
      <w:r w:rsidRPr="00887090">
        <w:rPr>
          <w:i/>
          <w:iCs/>
        </w:rPr>
        <w:t>),</w:t>
      </w:r>
      <w:r w:rsidRPr="00887090">
        <w:t xml:space="preserve"> sóweczka </w:t>
      </w:r>
      <w:r w:rsidRPr="00887090">
        <w:rPr>
          <w:i/>
          <w:iCs/>
        </w:rPr>
        <w:t>(</w:t>
      </w:r>
      <w:proofErr w:type="spellStart"/>
      <w:r w:rsidRPr="00887090">
        <w:rPr>
          <w:i/>
          <w:iCs/>
        </w:rPr>
        <w:t>Glaucidium</w:t>
      </w:r>
      <w:proofErr w:type="spellEnd"/>
      <w:r w:rsidRPr="00887090">
        <w:rPr>
          <w:i/>
          <w:iCs/>
        </w:rPr>
        <w:t xml:space="preserve"> </w:t>
      </w:r>
      <w:proofErr w:type="spellStart"/>
      <w:r w:rsidRPr="00887090">
        <w:rPr>
          <w:i/>
          <w:iCs/>
        </w:rPr>
        <w:t>passerium</w:t>
      </w:r>
      <w:proofErr w:type="spellEnd"/>
      <w:r w:rsidRPr="00887090">
        <w:rPr>
          <w:i/>
          <w:iCs/>
        </w:rPr>
        <w:t>)</w:t>
      </w:r>
      <w:r w:rsidRPr="00887090">
        <w:t xml:space="preserve">, czeczotka </w:t>
      </w:r>
      <w:r w:rsidRPr="00887090">
        <w:rPr>
          <w:i/>
          <w:iCs/>
        </w:rPr>
        <w:t>(</w:t>
      </w:r>
      <w:proofErr w:type="spellStart"/>
      <w:r w:rsidRPr="00887090">
        <w:rPr>
          <w:i/>
          <w:iCs/>
        </w:rPr>
        <w:t>Carduelis</w:t>
      </w:r>
      <w:proofErr w:type="spellEnd"/>
      <w:r w:rsidRPr="00887090">
        <w:rPr>
          <w:i/>
          <w:iCs/>
        </w:rPr>
        <w:t xml:space="preserve"> </w:t>
      </w:r>
      <w:proofErr w:type="spellStart"/>
      <w:r w:rsidRPr="00887090">
        <w:rPr>
          <w:i/>
          <w:iCs/>
        </w:rPr>
        <w:t>flammea</w:t>
      </w:r>
      <w:proofErr w:type="spellEnd"/>
      <w:r w:rsidRPr="00887090">
        <w:rPr>
          <w:i/>
          <w:iCs/>
        </w:rPr>
        <w:t>)</w:t>
      </w:r>
      <w:r w:rsidRPr="00887090">
        <w:t xml:space="preserve"> – są to gatunki wpisane do Czerwonej Księgi Zwierząt. Górny odcinek Izery na wysokości 800 – 880 </w:t>
      </w:r>
      <w:proofErr w:type="spellStart"/>
      <w:r w:rsidRPr="00887090">
        <w:t>m.n.p.m</w:t>
      </w:r>
      <w:proofErr w:type="spellEnd"/>
      <w:r w:rsidRPr="00887090">
        <w:t xml:space="preserve">. jest najprawdopodobniej najwyżej położonym stanowiskiem w Polsce i Europie Środkowej bielika </w:t>
      </w:r>
      <w:r w:rsidRPr="00887090">
        <w:rPr>
          <w:i/>
          <w:iCs/>
        </w:rPr>
        <w:t>(</w:t>
      </w:r>
      <w:proofErr w:type="spellStart"/>
      <w:r w:rsidRPr="00887090">
        <w:rPr>
          <w:i/>
          <w:iCs/>
        </w:rPr>
        <w:t>Haliaeetus</w:t>
      </w:r>
      <w:proofErr w:type="spellEnd"/>
      <w:r w:rsidRPr="00887090">
        <w:rPr>
          <w:i/>
          <w:iCs/>
        </w:rPr>
        <w:t xml:space="preserve"> </w:t>
      </w:r>
      <w:proofErr w:type="spellStart"/>
      <w:r w:rsidRPr="00887090">
        <w:rPr>
          <w:i/>
          <w:iCs/>
        </w:rPr>
        <w:t>albicilla</w:t>
      </w:r>
      <w:proofErr w:type="spellEnd"/>
      <w:r w:rsidRPr="00887090">
        <w:t xml:space="preserve">), żurawia </w:t>
      </w:r>
      <w:r w:rsidRPr="00887090">
        <w:rPr>
          <w:i/>
          <w:iCs/>
        </w:rPr>
        <w:t>(</w:t>
      </w:r>
      <w:proofErr w:type="spellStart"/>
      <w:r w:rsidRPr="00887090">
        <w:rPr>
          <w:i/>
          <w:iCs/>
        </w:rPr>
        <w:t>Grus</w:t>
      </w:r>
      <w:proofErr w:type="spellEnd"/>
      <w:r w:rsidRPr="00887090">
        <w:rPr>
          <w:i/>
          <w:iCs/>
        </w:rPr>
        <w:t xml:space="preserve"> </w:t>
      </w:r>
      <w:proofErr w:type="spellStart"/>
      <w:r w:rsidRPr="00887090">
        <w:rPr>
          <w:i/>
          <w:iCs/>
        </w:rPr>
        <w:t>grus</w:t>
      </w:r>
      <w:proofErr w:type="spellEnd"/>
      <w:r w:rsidRPr="00887090">
        <w:rPr>
          <w:i/>
          <w:iCs/>
        </w:rPr>
        <w:t>),</w:t>
      </w:r>
      <w:r w:rsidRPr="00887090">
        <w:t xml:space="preserve"> a także bociana czarnego </w:t>
      </w:r>
      <w:r w:rsidRPr="00887090">
        <w:rPr>
          <w:i/>
          <w:iCs/>
        </w:rPr>
        <w:t>(</w:t>
      </w:r>
      <w:proofErr w:type="spellStart"/>
      <w:r w:rsidRPr="00887090">
        <w:rPr>
          <w:i/>
          <w:iCs/>
        </w:rPr>
        <w:t>Ciconia</w:t>
      </w:r>
      <w:proofErr w:type="spellEnd"/>
      <w:r w:rsidRPr="00887090">
        <w:rPr>
          <w:i/>
          <w:iCs/>
        </w:rPr>
        <w:t xml:space="preserve"> </w:t>
      </w:r>
      <w:proofErr w:type="spellStart"/>
      <w:r w:rsidRPr="00887090">
        <w:rPr>
          <w:i/>
          <w:iCs/>
        </w:rPr>
        <w:t>nigra</w:t>
      </w:r>
      <w:proofErr w:type="spellEnd"/>
      <w:r w:rsidRPr="00887090">
        <w:rPr>
          <w:i/>
          <w:iCs/>
        </w:rPr>
        <w:t>),</w:t>
      </w:r>
      <w:r w:rsidRPr="00887090">
        <w:t xml:space="preserve"> bekasa </w:t>
      </w:r>
      <w:r w:rsidRPr="00887090">
        <w:rPr>
          <w:i/>
          <w:iCs/>
        </w:rPr>
        <w:t>(</w:t>
      </w:r>
      <w:proofErr w:type="spellStart"/>
      <w:r w:rsidRPr="00887090">
        <w:rPr>
          <w:i/>
          <w:iCs/>
        </w:rPr>
        <w:t>Gallinago</w:t>
      </w:r>
      <w:proofErr w:type="spellEnd"/>
      <w:r w:rsidRPr="00887090">
        <w:rPr>
          <w:i/>
          <w:iCs/>
        </w:rPr>
        <w:t xml:space="preserve"> </w:t>
      </w:r>
      <w:proofErr w:type="spellStart"/>
      <w:r w:rsidRPr="00887090">
        <w:rPr>
          <w:i/>
          <w:iCs/>
        </w:rPr>
        <w:t>gallinago</w:t>
      </w:r>
      <w:proofErr w:type="spellEnd"/>
      <w:r w:rsidRPr="00887090">
        <w:rPr>
          <w:i/>
          <w:iCs/>
        </w:rPr>
        <w:t>),</w:t>
      </w:r>
      <w:r w:rsidRPr="00887090">
        <w:t xml:space="preserve"> lelka </w:t>
      </w:r>
      <w:r w:rsidRPr="00887090">
        <w:rPr>
          <w:i/>
          <w:iCs/>
        </w:rPr>
        <w:t>(</w:t>
      </w:r>
      <w:proofErr w:type="spellStart"/>
      <w:r w:rsidRPr="00887090">
        <w:rPr>
          <w:i/>
          <w:iCs/>
        </w:rPr>
        <w:t>Caprimulgus</w:t>
      </w:r>
      <w:proofErr w:type="spellEnd"/>
      <w:r w:rsidRPr="00887090">
        <w:rPr>
          <w:i/>
          <w:iCs/>
        </w:rPr>
        <w:t xml:space="preserve"> </w:t>
      </w:r>
      <w:proofErr w:type="spellStart"/>
      <w:r w:rsidRPr="00887090">
        <w:rPr>
          <w:i/>
          <w:iCs/>
        </w:rPr>
        <w:t>europaeus</w:t>
      </w:r>
      <w:proofErr w:type="spellEnd"/>
      <w:r w:rsidRPr="00887090">
        <w:rPr>
          <w:i/>
          <w:iCs/>
        </w:rPr>
        <w:t>),</w:t>
      </w:r>
      <w:r w:rsidRPr="00887090">
        <w:t xml:space="preserve"> dymówki </w:t>
      </w:r>
      <w:r w:rsidRPr="00887090">
        <w:rPr>
          <w:i/>
          <w:iCs/>
        </w:rPr>
        <w:t>(</w:t>
      </w:r>
      <w:proofErr w:type="spellStart"/>
      <w:r w:rsidRPr="00887090">
        <w:rPr>
          <w:i/>
          <w:iCs/>
        </w:rPr>
        <w:t>Hirundo</w:t>
      </w:r>
      <w:proofErr w:type="spellEnd"/>
      <w:r w:rsidRPr="00887090">
        <w:rPr>
          <w:i/>
          <w:iCs/>
        </w:rPr>
        <w:t xml:space="preserve"> </w:t>
      </w:r>
      <w:proofErr w:type="spellStart"/>
      <w:r w:rsidRPr="00887090">
        <w:rPr>
          <w:i/>
          <w:iCs/>
        </w:rPr>
        <w:t>rustica</w:t>
      </w:r>
      <w:proofErr w:type="spellEnd"/>
      <w:r w:rsidRPr="00887090">
        <w:rPr>
          <w:i/>
          <w:iCs/>
        </w:rPr>
        <w:t>),</w:t>
      </w:r>
      <w:r w:rsidRPr="00887090">
        <w:t xml:space="preserve"> zimorodka </w:t>
      </w:r>
      <w:r w:rsidRPr="00887090">
        <w:rPr>
          <w:i/>
          <w:iCs/>
        </w:rPr>
        <w:t>(</w:t>
      </w:r>
      <w:proofErr w:type="spellStart"/>
      <w:r w:rsidRPr="00887090">
        <w:rPr>
          <w:i/>
          <w:iCs/>
        </w:rPr>
        <w:t>Alcedo</w:t>
      </w:r>
      <w:proofErr w:type="spellEnd"/>
      <w:r w:rsidRPr="00887090">
        <w:rPr>
          <w:i/>
          <w:iCs/>
        </w:rPr>
        <w:t xml:space="preserve"> </w:t>
      </w:r>
      <w:proofErr w:type="spellStart"/>
      <w:r w:rsidRPr="00887090">
        <w:rPr>
          <w:i/>
          <w:iCs/>
        </w:rPr>
        <w:t>atthis</w:t>
      </w:r>
      <w:proofErr w:type="spellEnd"/>
      <w:r w:rsidRPr="00887090">
        <w:rPr>
          <w:i/>
          <w:iCs/>
        </w:rPr>
        <w:t>)</w:t>
      </w:r>
      <w:r w:rsidR="0054727F">
        <w:rPr>
          <w:rStyle w:val="Odwoanieprzypisudolnego"/>
          <w:i/>
          <w:iCs/>
        </w:rPr>
        <w:footnoteReference w:id="22"/>
      </w:r>
      <w:r>
        <w:rPr>
          <w:i/>
          <w:iCs/>
        </w:rPr>
        <w:t>.</w:t>
      </w:r>
    </w:p>
    <w:p w14:paraId="7CA3CA2B" w14:textId="71E862F1" w:rsidR="001D07C0" w:rsidRDefault="001D07C0" w:rsidP="007F2CBB">
      <w:r>
        <w:t>Po stronie niemieckiej występują 42 rezerwaty (</w:t>
      </w:r>
      <w:proofErr w:type="spellStart"/>
      <w:r>
        <w:t>Naturschutzgebie</w:t>
      </w:r>
      <w:proofErr w:type="spellEnd"/>
      <w:r>
        <w:t xml:space="preserve">) o łącznej powierzchni 27 381,87 ha. Występują one w centralnej i zachodniej części obszaru wsparcia Programu. Największym rezerwatem jest </w:t>
      </w:r>
      <w:proofErr w:type="spellStart"/>
      <w:r w:rsidRPr="00443DD3">
        <w:t>Oberlausitzer</w:t>
      </w:r>
      <w:proofErr w:type="spellEnd"/>
      <w:r w:rsidRPr="00443DD3">
        <w:t xml:space="preserve"> </w:t>
      </w:r>
      <w:proofErr w:type="spellStart"/>
      <w:r w:rsidRPr="00443DD3">
        <w:t>Heide</w:t>
      </w:r>
      <w:proofErr w:type="spellEnd"/>
      <w:r w:rsidRPr="00443DD3">
        <w:t xml:space="preserve">- </w:t>
      </w:r>
      <w:proofErr w:type="spellStart"/>
      <w:r w:rsidRPr="00443DD3">
        <w:t>und</w:t>
      </w:r>
      <w:proofErr w:type="spellEnd"/>
      <w:r w:rsidRPr="00443DD3">
        <w:t xml:space="preserve"> </w:t>
      </w:r>
      <w:proofErr w:type="spellStart"/>
      <w:r w:rsidRPr="00443DD3">
        <w:t>Teichlandschaft</w:t>
      </w:r>
      <w:proofErr w:type="spellEnd"/>
      <w:r>
        <w:t xml:space="preserve">, który jednocześnie jest </w:t>
      </w:r>
      <w:r w:rsidRPr="00E80478">
        <w:t>rezerwatem biosfery</w:t>
      </w:r>
      <w:r>
        <w:t>. Powstał on w 1959 r, a w 1994r. został rezerwatem biosfery UNESCO. Rezerwat cechuje się specyficznymi walorami krajobrazowymi oraz bogatą flora i fauną. Obejmuje m.in. zbiorniki wodne, w tym stawy hodowlane, lasy, torfowiska, wrzosowiska, łąki oraz wydmy.  Głównym celem ochrony rezerwatu jest zachowanie istniejącej różnorodności biologicznej przy jednoczesnej, zrównoważonej gospodarce prowadzonej na obszarze rezerwatu</w:t>
      </w:r>
      <w:r w:rsidR="0054727F">
        <w:rPr>
          <w:rStyle w:val="Odwoanieprzypisudolnego"/>
        </w:rPr>
        <w:footnoteReference w:id="23"/>
      </w:r>
      <w:r>
        <w:t xml:space="preserve">. </w:t>
      </w:r>
    </w:p>
    <w:p w14:paraId="5326AF73" w14:textId="19829C0F" w:rsidR="00E31874" w:rsidRDefault="00E31874" w:rsidP="007F2CBB">
      <w:pPr>
        <w:pStyle w:val="Akapitzlist"/>
        <w:numPr>
          <w:ilvl w:val="0"/>
          <w:numId w:val="20"/>
        </w:numPr>
      </w:pPr>
      <w:r>
        <w:t>Obszary Natura 2000</w:t>
      </w:r>
    </w:p>
    <w:p w14:paraId="1676D4FC" w14:textId="5982239C" w:rsidR="0069349A" w:rsidRPr="00D91170" w:rsidRDefault="00D91170" w:rsidP="007F2CBB">
      <w:pPr>
        <w:spacing w:after="240"/>
        <w:rPr>
          <w:rFonts w:ascii="Arial" w:hAnsi="Arial" w:cs="Arial"/>
          <w:szCs w:val="24"/>
        </w:rPr>
      </w:pPr>
      <w:r>
        <w:t>Obszary Natura 2000 zostały wyznaczone zgodnie z dyrektywą Rady z dnia 2 kwietnia 1976 r. (</w:t>
      </w:r>
      <w:r w:rsidRPr="00E80478">
        <w:t>79/409/EWG</w:t>
      </w:r>
      <w:r>
        <w:t>) w sprawie ochrony dzikiego ptactwa oraz dyrektywą Rady z dnia 21 maja 1992 r. w sprawie ochrony siedlisk przyrodniczych oraz dzikiej fauny i flory (</w:t>
      </w:r>
      <w:r w:rsidRPr="00E80478">
        <w:t>92/43/EWG</w:t>
      </w:r>
      <w:r>
        <w:t>)</w:t>
      </w:r>
      <w:r>
        <w:rPr>
          <w:rFonts w:ascii="Arial" w:hAnsi="Arial" w:cs="Arial"/>
          <w:szCs w:val="24"/>
        </w:rPr>
        <w:t xml:space="preserve">. </w:t>
      </w:r>
      <w:r>
        <w:t xml:space="preserve"> </w:t>
      </w:r>
      <w:r w:rsidR="004B0DB7">
        <w:t>Specjalne Obszary Ochrony Ptaków po stronie Polskiej położone są w centralnej oraz południowej części obszaru wsparcia Programu</w:t>
      </w:r>
      <w:r w:rsidR="00A92FB6">
        <w:t xml:space="preserve"> (</w:t>
      </w:r>
      <w:r w:rsidR="00A92FB6">
        <w:fldChar w:fldCharType="begin"/>
      </w:r>
      <w:r w:rsidR="00A92FB6">
        <w:instrText xml:space="preserve"> REF _Ref75373128 \h </w:instrText>
      </w:r>
      <w:r w:rsidR="007F2CBB">
        <w:instrText xml:space="preserve"> \* MERGEFORMAT </w:instrText>
      </w:r>
      <w:r w:rsidR="00A92FB6">
        <w:fldChar w:fldCharType="separate"/>
      </w:r>
      <w:r w:rsidR="005F1128" w:rsidRPr="0011688A">
        <w:rPr>
          <w:sz w:val="22"/>
        </w:rPr>
        <w:t xml:space="preserve">Tabela </w:t>
      </w:r>
      <w:r w:rsidR="005F1128">
        <w:rPr>
          <w:noProof/>
          <w:sz w:val="22"/>
        </w:rPr>
        <w:t>5</w:t>
      </w:r>
      <w:r w:rsidR="00A92FB6">
        <w:fldChar w:fldCharType="end"/>
      </w:r>
      <w:r w:rsidR="00A92FB6">
        <w:t xml:space="preserve">, </w:t>
      </w:r>
      <w:r w:rsidR="00A92FB6">
        <w:fldChar w:fldCharType="begin"/>
      </w:r>
      <w:r w:rsidR="00A92FB6">
        <w:instrText xml:space="preserve"> REF _Ref75158958 \h </w:instrText>
      </w:r>
      <w:r w:rsidR="007F2CBB">
        <w:instrText xml:space="preserve"> \* MERGEFORMAT </w:instrText>
      </w:r>
      <w:r w:rsidR="00A92FB6">
        <w:fldChar w:fldCharType="separate"/>
      </w:r>
      <w:r w:rsidR="005F1128" w:rsidRPr="005F1128">
        <w:t xml:space="preserve">Ryc. </w:t>
      </w:r>
      <w:r w:rsidR="005F1128" w:rsidRPr="005F1128">
        <w:rPr>
          <w:noProof/>
        </w:rPr>
        <w:t>3</w:t>
      </w:r>
      <w:r w:rsidR="00A92FB6">
        <w:fldChar w:fldCharType="end"/>
      </w:r>
      <w:r w:rsidR="00A92FB6">
        <w:t>)</w:t>
      </w:r>
      <w:r w:rsidR="004B0DB7">
        <w:t xml:space="preserve">. </w:t>
      </w:r>
      <w:r w:rsidR="00990149" w:rsidRPr="00990149">
        <w:t xml:space="preserve">Po niemieckiej stronie obszary Natura 2000 obejmują swoim zasięgiem część centralną oraz doliny rzeczne. </w:t>
      </w:r>
      <w:r w:rsidR="004B0DB7">
        <w:t>Największym powierzchniowo i graniczącym ze stroną niemiecką jest obszar Bory Dolnośląskie PLB020005. Jest to obszar o powierzchni 172093,39 ha. Przedmiotami ochrony w obszarze są 24 gatunki ptaków. Obszar stanowi jeden z największych kompleksów leśnych Polski położony w dorzeczu Odry. Główną rzeką jest Bóbr. Rzeźba terenu jest mało zróżnicowana, przeważają tereny równinne. Występują tu zwarte drzewostany sosnowe z ubogim runem, które stanowi wrzos i borówka. W podszycie występuje jałowiec i żarnowiec.</w:t>
      </w:r>
      <w:r w:rsidR="00A92FB6">
        <w:t xml:space="preserve"> </w:t>
      </w:r>
    </w:p>
    <w:p w14:paraId="68D15422" w14:textId="6A809D77" w:rsidR="00A92FB6" w:rsidRPr="00317895" w:rsidRDefault="00A92FB6" w:rsidP="007F2CBB">
      <w:pPr>
        <w:rPr>
          <w:sz w:val="22"/>
          <w:lang w:val="de-DE"/>
        </w:rPr>
      </w:pPr>
      <w:r>
        <w:lastRenderedPageBreak/>
        <w:t xml:space="preserve">Obszary Specjalnej Ochrony Siedlisk  zajmują północną i południowo wschodnią część obszaru wsparcia </w:t>
      </w:r>
      <w:r w:rsidRPr="00491C56">
        <w:rPr>
          <w:i/>
          <w:iCs/>
        </w:rPr>
        <w:t>Programu</w:t>
      </w:r>
      <w:r w:rsidR="00491C56">
        <w:t xml:space="preserve"> i w porównaniu do obszarów ptasich ich rozmieszczenie jest bardziej rozproszone. Obszary Przełomowa Dolina Nysy </w:t>
      </w:r>
      <w:proofErr w:type="spellStart"/>
      <w:r w:rsidR="00491C56">
        <w:t>Lużyckiej</w:t>
      </w:r>
      <w:proofErr w:type="spellEnd"/>
      <w:r w:rsidR="00491C56">
        <w:t xml:space="preserve"> PLH020066</w:t>
      </w:r>
      <w:r w:rsidR="00760591">
        <w:t>,</w:t>
      </w:r>
      <w:r w:rsidR="00491C56">
        <w:t xml:space="preserve"> Pieńska Dolina Nysy Łużyckiej PLH020086 oraz</w:t>
      </w:r>
      <w:r w:rsidR="00760591">
        <w:t xml:space="preserve"> Łęgi nad Nysą Łużycką PLH080038 są obszarami położonymi na </w:t>
      </w:r>
      <w:r w:rsidR="00760591" w:rsidRPr="001811A0">
        <w:rPr>
          <w:sz w:val="22"/>
        </w:rPr>
        <w:t xml:space="preserve">granicy ze stroną niemiecką. </w:t>
      </w:r>
      <w:r w:rsidR="00491C56" w:rsidRPr="001811A0">
        <w:rPr>
          <w:sz w:val="22"/>
        </w:rPr>
        <w:t xml:space="preserve"> </w:t>
      </w:r>
      <w:r w:rsidR="00760591" w:rsidRPr="001811A0">
        <w:rPr>
          <w:sz w:val="22"/>
        </w:rPr>
        <w:t xml:space="preserve">Po stronie niemieckiej koryto Nysy Łużyckiej obejmują następujące obszary Natura 2000: </w:t>
      </w:r>
      <w:proofErr w:type="spellStart"/>
      <w:r w:rsidR="00760591" w:rsidRPr="001811A0">
        <w:rPr>
          <w:sz w:val="22"/>
        </w:rPr>
        <w:t>Lausitzer</w:t>
      </w:r>
      <w:proofErr w:type="spellEnd"/>
      <w:r w:rsidR="00760591" w:rsidRPr="001811A0">
        <w:rPr>
          <w:sz w:val="22"/>
        </w:rPr>
        <w:t xml:space="preserve"> </w:t>
      </w:r>
      <w:proofErr w:type="spellStart"/>
      <w:r w:rsidR="00760591" w:rsidRPr="001811A0">
        <w:rPr>
          <w:sz w:val="22"/>
        </w:rPr>
        <w:t>Neiße</w:t>
      </w:r>
      <w:proofErr w:type="spellEnd"/>
      <w:r w:rsidR="00760591" w:rsidRPr="001811A0">
        <w:rPr>
          <w:sz w:val="22"/>
        </w:rPr>
        <w:t xml:space="preserve"> </w:t>
      </w:r>
      <w:proofErr w:type="spellStart"/>
      <w:r w:rsidR="00760591" w:rsidRPr="001811A0">
        <w:rPr>
          <w:sz w:val="22"/>
        </w:rPr>
        <w:t>zwischen</w:t>
      </w:r>
      <w:proofErr w:type="spellEnd"/>
      <w:r w:rsidR="00760591" w:rsidRPr="001811A0">
        <w:rPr>
          <w:sz w:val="22"/>
        </w:rPr>
        <w:t xml:space="preserve"> </w:t>
      </w:r>
      <w:proofErr w:type="spellStart"/>
      <w:r w:rsidR="00760591" w:rsidRPr="001811A0">
        <w:rPr>
          <w:sz w:val="22"/>
        </w:rPr>
        <w:t>Hirschfelde</w:t>
      </w:r>
      <w:proofErr w:type="spellEnd"/>
      <w:r w:rsidR="00760591" w:rsidRPr="001811A0">
        <w:rPr>
          <w:sz w:val="22"/>
        </w:rPr>
        <w:t xml:space="preserve"> </w:t>
      </w:r>
      <w:proofErr w:type="spellStart"/>
      <w:r w:rsidR="00760591" w:rsidRPr="001811A0">
        <w:rPr>
          <w:sz w:val="22"/>
        </w:rPr>
        <w:t>und</w:t>
      </w:r>
      <w:proofErr w:type="spellEnd"/>
      <w:r w:rsidR="00760591" w:rsidRPr="001811A0">
        <w:rPr>
          <w:sz w:val="22"/>
        </w:rPr>
        <w:t xml:space="preserve"> </w:t>
      </w:r>
      <w:proofErr w:type="spellStart"/>
      <w:r w:rsidR="00760591" w:rsidRPr="001811A0">
        <w:rPr>
          <w:sz w:val="22"/>
        </w:rPr>
        <w:t>Görlitz</w:t>
      </w:r>
      <w:proofErr w:type="spellEnd"/>
      <w:r w:rsidR="00760591" w:rsidRPr="001811A0">
        <w:rPr>
          <w:sz w:val="22"/>
        </w:rPr>
        <w:t xml:space="preserve"> DE4454302</w:t>
      </w:r>
      <w:r w:rsidR="001811A0" w:rsidRPr="001811A0">
        <w:rPr>
          <w:sz w:val="22"/>
        </w:rPr>
        <w:t xml:space="preserve">, </w:t>
      </w:r>
      <w:proofErr w:type="spellStart"/>
      <w:r w:rsidR="001811A0" w:rsidRPr="001811A0">
        <w:rPr>
          <w:sz w:val="22"/>
        </w:rPr>
        <w:t>Lausitzer</w:t>
      </w:r>
      <w:proofErr w:type="spellEnd"/>
      <w:r w:rsidR="001811A0" w:rsidRPr="001811A0">
        <w:rPr>
          <w:sz w:val="22"/>
        </w:rPr>
        <w:t xml:space="preserve"> </w:t>
      </w:r>
      <w:proofErr w:type="spellStart"/>
      <w:r w:rsidR="001811A0" w:rsidRPr="001811A0">
        <w:rPr>
          <w:sz w:val="22"/>
        </w:rPr>
        <w:t>Neiße</w:t>
      </w:r>
      <w:proofErr w:type="spellEnd"/>
      <w:r w:rsidR="001811A0" w:rsidRPr="001811A0">
        <w:rPr>
          <w:sz w:val="22"/>
        </w:rPr>
        <w:t xml:space="preserve"> </w:t>
      </w:r>
      <w:proofErr w:type="spellStart"/>
      <w:r w:rsidR="001811A0" w:rsidRPr="001811A0">
        <w:rPr>
          <w:sz w:val="22"/>
        </w:rPr>
        <w:t>nördl</w:t>
      </w:r>
      <w:proofErr w:type="spellEnd"/>
      <w:r w:rsidR="001811A0" w:rsidRPr="001811A0">
        <w:rPr>
          <w:sz w:val="22"/>
        </w:rPr>
        <w:t xml:space="preserve">. </w:t>
      </w:r>
      <w:r w:rsidR="001811A0" w:rsidRPr="00317895">
        <w:rPr>
          <w:sz w:val="22"/>
          <w:lang w:val="de-DE"/>
        </w:rPr>
        <w:t xml:space="preserve">Görlitz bis zur brandenburgischen Grenze DE4454302, Lausitzer Neiße bei </w:t>
      </w:r>
      <w:proofErr w:type="spellStart"/>
      <w:r w:rsidR="001811A0" w:rsidRPr="00317895">
        <w:rPr>
          <w:sz w:val="22"/>
          <w:lang w:val="de-DE"/>
        </w:rPr>
        <w:t>Drausendorf</w:t>
      </w:r>
      <w:proofErr w:type="spellEnd"/>
      <w:r w:rsidR="001811A0" w:rsidRPr="00317895">
        <w:rPr>
          <w:sz w:val="22"/>
          <w:lang w:val="de-DE"/>
        </w:rPr>
        <w:t xml:space="preserve"> DE4454302,  Teilgebiet Ost DE4954301 </w:t>
      </w:r>
      <w:proofErr w:type="spellStart"/>
      <w:r w:rsidR="001811A0" w:rsidRPr="00317895">
        <w:rPr>
          <w:sz w:val="22"/>
          <w:lang w:val="de-DE"/>
        </w:rPr>
        <w:t>oraz</w:t>
      </w:r>
      <w:proofErr w:type="spellEnd"/>
      <w:r w:rsidR="001811A0" w:rsidRPr="00317895">
        <w:rPr>
          <w:sz w:val="22"/>
          <w:lang w:val="de-DE"/>
        </w:rPr>
        <w:t xml:space="preserve"> </w:t>
      </w:r>
      <w:proofErr w:type="spellStart"/>
      <w:r w:rsidR="001811A0" w:rsidRPr="00317895">
        <w:rPr>
          <w:sz w:val="22"/>
          <w:lang w:val="de-DE"/>
        </w:rPr>
        <w:t>Neißetal</w:t>
      </w:r>
      <w:proofErr w:type="spellEnd"/>
      <w:r w:rsidR="001811A0" w:rsidRPr="00317895">
        <w:rPr>
          <w:sz w:val="22"/>
          <w:lang w:val="de-DE"/>
        </w:rPr>
        <w:t xml:space="preserve"> DE4454451.</w:t>
      </w:r>
    </w:p>
    <w:p w14:paraId="516806B7" w14:textId="504F60A2" w:rsidR="001D07C0" w:rsidRDefault="001D07C0" w:rsidP="007F2CBB">
      <w:pPr>
        <w:pStyle w:val="Akapitzlist"/>
        <w:numPr>
          <w:ilvl w:val="0"/>
          <w:numId w:val="20"/>
        </w:numPr>
      </w:pPr>
      <w:r>
        <w:t xml:space="preserve">Parki krajobrazowe </w:t>
      </w:r>
    </w:p>
    <w:p w14:paraId="1ED66B8E" w14:textId="2DCD1D4C" w:rsidR="001D07C0" w:rsidRDefault="001D07C0" w:rsidP="007F2CBB">
      <w:r>
        <w:t xml:space="preserve">Na obszarze wsparcia Programu po polskiej stronie znajduje się 5 parków krajobrazowych, o łącznej powierzchni około 83597,41 ha. Cztery z nich: PK Łuk </w:t>
      </w:r>
      <w:proofErr w:type="spellStart"/>
      <w:r>
        <w:t>Mużakowa</w:t>
      </w:r>
      <w:proofErr w:type="spellEnd"/>
      <w:r>
        <w:t xml:space="preserve">, PK Doliny Bobru, Rudawski PK, PK Chełmy położone są w całości na terenie Programu. Przemkowski PK tylko w części położony jest na omawianym obszarze.  Park Krajobrazowy Łuk </w:t>
      </w:r>
      <w:proofErr w:type="spellStart"/>
      <w:r>
        <w:t>Mużakowa</w:t>
      </w:r>
      <w:proofErr w:type="spellEnd"/>
      <w:r>
        <w:t xml:space="preserve">  od południa graniczy z częścią niemiecką. W 2015 r. park ten zyskał status Światowego Geoparku UNESCO. </w:t>
      </w:r>
      <w:r w:rsidRPr="007723A9">
        <w:t xml:space="preserve">Geopark Łuk </w:t>
      </w:r>
      <w:proofErr w:type="spellStart"/>
      <w:r w:rsidRPr="007723A9">
        <w:t>Mużakowa</w:t>
      </w:r>
      <w:proofErr w:type="spellEnd"/>
      <w:r w:rsidRPr="007723A9">
        <w:t xml:space="preserve"> chroni morenę czołową powstałą podczas zlodowacenia środkowopolskiego</w:t>
      </w:r>
      <w:r>
        <w:t>.</w:t>
      </w:r>
      <w:r w:rsidRPr="007723A9">
        <w:t xml:space="preserve"> </w:t>
      </w:r>
      <w:r>
        <w:t>J</w:t>
      </w:r>
      <w:r w:rsidRPr="007723A9">
        <w:t xml:space="preserve">est to jedyna morena czołowa na Ziemi widoczna z kosmosu. Ciągnie się od miejscowości Tuplice, Trzebiel i Łęknica po stronie polskiej aż po </w:t>
      </w:r>
      <w:proofErr w:type="spellStart"/>
      <w:r w:rsidRPr="007723A9">
        <w:t>Weißwasser</w:t>
      </w:r>
      <w:proofErr w:type="spellEnd"/>
      <w:r w:rsidRPr="007723A9">
        <w:t xml:space="preserve"> i </w:t>
      </w:r>
      <w:proofErr w:type="spellStart"/>
      <w:r w:rsidRPr="007723A9">
        <w:t>Dobern</w:t>
      </w:r>
      <w:proofErr w:type="spellEnd"/>
      <w:r w:rsidRPr="007723A9">
        <w:t xml:space="preserve"> po stronie niemieckiej</w:t>
      </w:r>
      <w:r w:rsidR="0054727F">
        <w:rPr>
          <w:rStyle w:val="Odwoanieprzypisudolnego"/>
        </w:rPr>
        <w:footnoteReference w:id="24"/>
      </w:r>
      <w:r w:rsidRPr="007723A9">
        <w:t>.</w:t>
      </w:r>
    </w:p>
    <w:p w14:paraId="22E8EE98" w14:textId="04BCAD2D" w:rsidR="001D07C0" w:rsidRDefault="001D07C0" w:rsidP="007F2CBB">
      <w:r w:rsidRPr="00FB23C4">
        <w:t xml:space="preserve">Po stronie niemieckiej znajduje się park krajobrazowy Gór Żytawskich </w:t>
      </w:r>
      <w:proofErr w:type="spellStart"/>
      <w:r w:rsidRPr="00FB23C4">
        <w:t>Naturpark</w:t>
      </w:r>
      <w:proofErr w:type="spellEnd"/>
      <w:r w:rsidRPr="00FB23C4">
        <w:t xml:space="preserve"> </w:t>
      </w:r>
      <w:proofErr w:type="spellStart"/>
      <w:r w:rsidRPr="00FB23C4">
        <w:t>Zittauer</w:t>
      </w:r>
      <w:proofErr w:type="spellEnd"/>
      <w:r w:rsidRPr="00FB23C4">
        <w:t xml:space="preserve"> </w:t>
      </w:r>
      <w:proofErr w:type="spellStart"/>
      <w:r w:rsidRPr="00FB23C4">
        <w:t>Gebirge</w:t>
      </w:r>
      <w:proofErr w:type="spellEnd"/>
      <w:r>
        <w:t xml:space="preserve"> o </w:t>
      </w:r>
      <w:r w:rsidRPr="00FB23C4">
        <w:t>powierzchni 13 337 ha</w:t>
      </w:r>
      <w:r>
        <w:t>. Z</w:t>
      </w:r>
      <w:r w:rsidRPr="00FB23C4">
        <w:t xml:space="preserve">lokalizowany </w:t>
      </w:r>
      <w:r>
        <w:t>jest na granicy</w:t>
      </w:r>
      <w:r w:rsidRPr="00FB23C4">
        <w:t xml:space="preserve"> Niemiec, Czech i Polski.</w:t>
      </w:r>
    </w:p>
    <w:p w14:paraId="5D16060C" w14:textId="77777777" w:rsidR="001D07C0" w:rsidRDefault="001D07C0" w:rsidP="007F2CBB">
      <w:pPr>
        <w:pStyle w:val="Akapitzlist"/>
        <w:numPr>
          <w:ilvl w:val="0"/>
          <w:numId w:val="20"/>
        </w:numPr>
        <w:spacing w:after="160" w:line="259" w:lineRule="auto"/>
      </w:pPr>
      <w:r>
        <w:t xml:space="preserve">Obszary Chronionego Krajobrazu  </w:t>
      </w:r>
    </w:p>
    <w:p w14:paraId="71F3D578" w14:textId="6CEFE834" w:rsidR="001D07C0" w:rsidRDefault="001D07C0" w:rsidP="007F2CBB">
      <w:r>
        <w:t xml:space="preserve">Na obszarze wsparcia Programu po polskiej stronie znajduje się 11 Obszarów Chronionego Krajobrazu, o łącznej powierzchni około 83597,41 ha. </w:t>
      </w:r>
      <w:r w:rsidR="62A993F3">
        <w:t>Większość</w:t>
      </w:r>
      <w:r w:rsidR="001817B8">
        <w:t xml:space="preserve"> nich </w:t>
      </w:r>
      <w:r w:rsidR="3B224E77">
        <w:t>zlokalizowana</w:t>
      </w:r>
      <w:r w:rsidR="001817B8">
        <w:t xml:space="preserve"> jest w </w:t>
      </w:r>
      <w:r w:rsidR="7E874FBE">
        <w:t>północnej</w:t>
      </w:r>
      <w:r w:rsidR="001817B8">
        <w:t xml:space="preserve"> części obszaru. </w:t>
      </w:r>
      <w:r>
        <w:t>Po niemieckiej stronie znajduje się 37 Obszarów Chronionego Krajobrazu (</w:t>
      </w:r>
      <w:proofErr w:type="spellStart"/>
      <w:r w:rsidRPr="006A3324">
        <w:t>Landschaftsschutzgebiet</w:t>
      </w:r>
      <w:proofErr w:type="spellEnd"/>
      <w:r>
        <w:t>) o łącznej powierzchni około 104932,19 ha (</w:t>
      </w:r>
      <w:r w:rsidR="0054727F">
        <w:fldChar w:fldCharType="begin"/>
      </w:r>
      <w:r w:rsidR="0054727F">
        <w:instrText xml:space="preserve"> REF _Ref75373128 \h </w:instrText>
      </w:r>
      <w:r w:rsidR="007F2CBB">
        <w:instrText xml:space="preserve"> \* MERGEFORMAT </w:instrText>
      </w:r>
      <w:r w:rsidR="0054727F">
        <w:fldChar w:fldCharType="separate"/>
      </w:r>
      <w:r w:rsidR="005F1128" w:rsidRPr="0011688A">
        <w:rPr>
          <w:sz w:val="22"/>
        </w:rPr>
        <w:t xml:space="preserve">Tabela </w:t>
      </w:r>
      <w:r w:rsidR="005F1128">
        <w:rPr>
          <w:noProof/>
          <w:sz w:val="22"/>
        </w:rPr>
        <w:t>5</w:t>
      </w:r>
      <w:r w:rsidR="0054727F">
        <w:fldChar w:fldCharType="end"/>
      </w:r>
      <w:r w:rsidR="0054727F">
        <w:t xml:space="preserve">, </w:t>
      </w:r>
      <w:r w:rsidR="001858B5">
        <w:fldChar w:fldCharType="begin"/>
      </w:r>
      <w:r w:rsidR="001858B5">
        <w:instrText xml:space="preserve"> REF _Ref75158958 \h </w:instrText>
      </w:r>
      <w:r w:rsidR="007F2CBB">
        <w:instrText xml:space="preserve"> \* MERGEFORMAT </w:instrText>
      </w:r>
      <w:r w:rsidR="001858B5">
        <w:fldChar w:fldCharType="separate"/>
      </w:r>
      <w:r w:rsidR="005F1128" w:rsidRPr="005F1128">
        <w:t xml:space="preserve">Ryc. </w:t>
      </w:r>
      <w:r w:rsidR="005F1128" w:rsidRPr="005F1128">
        <w:rPr>
          <w:noProof/>
        </w:rPr>
        <w:t>3</w:t>
      </w:r>
      <w:r w:rsidR="001858B5">
        <w:fldChar w:fldCharType="end"/>
      </w:r>
      <w:r>
        <w:t>)</w:t>
      </w:r>
      <w:r w:rsidR="001817B8">
        <w:t xml:space="preserve">, i położne są w </w:t>
      </w:r>
      <w:r w:rsidR="36224DFA">
        <w:t>południowej</w:t>
      </w:r>
      <w:r w:rsidR="001817B8">
        <w:t xml:space="preserve"> i centralnej części obszaru.</w:t>
      </w:r>
    </w:p>
    <w:p w14:paraId="5C8D7364" w14:textId="63987561" w:rsidR="00D91170" w:rsidRDefault="00D91170" w:rsidP="007F2CBB"/>
    <w:p w14:paraId="6ADBF981" w14:textId="77777777" w:rsidR="00D91170" w:rsidRDefault="00D91170" w:rsidP="007F2CBB"/>
    <w:p w14:paraId="31171B4F" w14:textId="77777777" w:rsidR="006A1879" w:rsidRDefault="00C2452D" w:rsidP="007F2CBB">
      <w:pPr>
        <w:pStyle w:val="Akapitzlist"/>
        <w:numPr>
          <w:ilvl w:val="0"/>
          <w:numId w:val="20"/>
        </w:numPr>
      </w:pPr>
      <w:r>
        <w:lastRenderedPageBreak/>
        <w:t>Zespoły Przyrodniczo Krajobrazowe</w:t>
      </w:r>
    </w:p>
    <w:p w14:paraId="1D1E8D94" w14:textId="36890932" w:rsidR="00C2452D" w:rsidRDefault="00A53602" w:rsidP="007F2CBB">
      <w:r>
        <w:t xml:space="preserve">Na obszarze wsparcia Programu po polskiej stronie znajdują się 4 niewielkie Zespoły Przyrodniczo – Krajobrazowe o łącznej powierzchni 534,97 ha. ZPK Dolina Nysy Łużyckiej położony jest na granicy polsko-niemieckiej.  </w:t>
      </w:r>
    </w:p>
    <w:p w14:paraId="1B936719" w14:textId="5CE4946B" w:rsidR="00A53602" w:rsidRDefault="00A53602" w:rsidP="007F2CBB">
      <w:r>
        <w:t>Pozostałymi obszarami chronionymi występującymi na obszarze Programu są stanowiska dokumentacyjne (2 po stronie polskiej), użytki ekologiczne (38 po stronie polskiej) oraz liczne pomniki przyrody</w:t>
      </w:r>
      <w:r w:rsidR="00E83F0A">
        <w:rPr>
          <w:rStyle w:val="Odwoanieprzypisudolnego"/>
        </w:rPr>
        <w:footnoteReference w:id="25"/>
      </w:r>
      <w:r>
        <w:t>.</w:t>
      </w:r>
    </w:p>
    <w:p w14:paraId="6A01D431" w14:textId="3E299B03" w:rsidR="00822FCF" w:rsidRDefault="00F10E3C" w:rsidP="007F2CBB">
      <w:pPr>
        <w:pStyle w:val="Akapitzlist"/>
        <w:numPr>
          <w:ilvl w:val="0"/>
          <w:numId w:val="20"/>
        </w:numPr>
      </w:pPr>
      <w:r>
        <w:t>Gatunki dziko występujących roślin, zwierząt i grzybów objętych ochroną</w:t>
      </w:r>
    </w:p>
    <w:p w14:paraId="27056608" w14:textId="77777777" w:rsidR="00F10E3C" w:rsidRPr="00F10E3C" w:rsidRDefault="00F10E3C" w:rsidP="007F2CBB">
      <w:pPr>
        <w:rPr>
          <w:lang w:eastAsia="pl-PL"/>
        </w:rPr>
      </w:pPr>
      <w:r w:rsidRPr="00F10E3C">
        <w:rPr>
          <w:lang w:eastAsia="pl-PL"/>
        </w:rPr>
        <w:t xml:space="preserve">Na obszarze wsparcia Programu występują liczne gatunki dziko występujących roślin, zwierząt i grzybów objętych ochroną, w tym gatunki ujęte w Czerwonej Księdze Gatunków Zagrożonych. </w:t>
      </w:r>
    </w:p>
    <w:p w14:paraId="15281760" w14:textId="77777777" w:rsidR="00F10E3C" w:rsidRPr="00F10E3C" w:rsidRDefault="00F10E3C" w:rsidP="007F2CBB">
      <w:pPr>
        <w:rPr>
          <w:lang w:eastAsia="pl-PL"/>
        </w:rPr>
      </w:pPr>
      <w:r w:rsidRPr="00F10E3C">
        <w:rPr>
          <w:lang w:eastAsia="pl-PL"/>
        </w:rPr>
        <w:t xml:space="preserve">Po polskiej stronie obszaru wsparcia, na terenie województwa dolnośląskiego zidentyfikowano 188 gatunków flory narażonych na wymarcie, z których 98 to taksony krytycznie zagrożone. Należy podkreślić, że pomimo wieloletnich badań szaty roślinnej województwa dolnośląskiego i lubuskiego nadal jest ona niewystarczająco poznana. </w:t>
      </w:r>
    </w:p>
    <w:p w14:paraId="3E1588E1" w14:textId="77777777" w:rsidR="00F10E3C" w:rsidRPr="00F10E3C" w:rsidRDefault="00F10E3C" w:rsidP="007F2CBB">
      <w:pPr>
        <w:rPr>
          <w:lang w:eastAsia="pl-PL"/>
        </w:rPr>
      </w:pPr>
      <w:r w:rsidRPr="00F10E3C">
        <w:rPr>
          <w:lang w:eastAsia="pl-PL"/>
        </w:rPr>
        <w:t>Po niemieckiej stronie wsparcia Programu rejestr gatunków zagrożonych flory jest znacznie bardziej rozbudowany. Na liści krytycznie zagrożonych paprotników i roślin nasiennych znajduje się w Saksonii</w:t>
      </w:r>
      <w:r w:rsidRPr="00F10E3C">
        <w:rPr>
          <w:sz w:val="13"/>
          <w:szCs w:val="13"/>
          <w:lang w:eastAsia="pl-PL"/>
        </w:rPr>
        <w:t xml:space="preserve">17 </w:t>
      </w:r>
      <w:r w:rsidRPr="00F10E3C">
        <w:rPr>
          <w:lang w:eastAsia="pl-PL"/>
        </w:rPr>
        <w:t xml:space="preserve">296 gatunków, silnie zagrożonych jest 116 gatunków, narażonych na wyginięcie – 167, bliskich zagrożenia – 40, niezagrożonych, ale rzadkich – 20. </w:t>
      </w:r>
    </w:p>
    <w:p w14:paraId="4C29C64C" w14:textId="77777777" w:rsidR="00F10E3C" w:rsidRPr="00F10E3C" w:rsidRDefault="00F10E3C" w:rsidP="007F2CBB">
      <w:pPr>
        <w:rPr>
          <w:lang w:eastAsia="pl-PL"/>
        </w:rPr>
      </w:pPr>
      <w:r w:rsidRPr="00F10E3C">
        <w:rPr>
          <w:lang w:eastAsia="pl-PL"/>
        </w:rPr>
        <w:t xml:space="preserve">Do gatunków fauny ssaków umieszczonych w Czerwonej Księdze, a stwierdzonych po polskiej stronie obszaru wsparcia należą: nietoperze (podkowiec mały </w:t>
      </w:r>
      <w:proofErr w:type="spellStart"/>
      <w:r w:rsidRPr="00F10E3C">
        <w:rPr>
          <w:i/>
          <w:iCs/>
          <w:lang w:eastAsia="pl-PL"/>
        </w:rPr>
        <w:t>Rhinolophus</w:t>
      </w:r>
      <w:proofErr w:type="spellEnd"/>
      <w:r w:rsidRPr="00F10E3C">
        <w:rPr>
          <w:i/>
          <w:iCs/>
          <w:lang w:eastAsia="pl-PL"/>
        </w:rPr>
        <w:t xml:space="preserve"> </w:t>
      </w:r>
      <w:proofErr w:type="spellStart"/>
      <w:r w:rsidRPr="00F10E3C">
        <w:rPr>
          <w:i/>
          <w:iCs/>
          <w:lang w:eastAsia="pl-PL"/>
        </w:rPr>
        <w:t>hipposideros</w:t>
      </w:r>
      <w:proofErr w:type="spellEnd"/>
      <w:r w:rsidRPr="00F10E3C">
        <w:rPr>
          <w:lang w:eastAsia="pl-PL"/>
        </w:rPr>
        <w:t xml:space="preserve">, nocek łydkowłosy </w:t>
      </w:r>
      <w:proofErr w:type="spellStart"/>
      <w:r w:rsidRPr="00F10E3C">
        <w:rPr>
          <w:i/>
          <w:iCs/>
          <w:lang w:eastAsia="pl-PL"/>
        </w:rPr>
        <w:t>Myotis</w:t>
      </w:r>
      <w:proofErr w:type="spellEnd"/>
      <w:r w:rsidRPr="00F10E3C">
        <w:rPr>
          <w:i/>
          <w:iCs/>
          <w:lang w:eastAsia="pl-PL"/>
        </w:rPr>
        <w:t xml:space="preserve"> </w:t>
      </w:r>
      <w:proofErr w:type="spellStart"/>
      <w:r w:rsidRPr="00F10E3C">
        <w:rPr>
          <w:i/>
          <w:iCs/>
          <w:lang w:eastAsia="pl-PL"/>
        </w:rPr>
        <w:t>dasycneme</w:t>
      </w:r>
      <w:proofErr w:type="spellEnd"/>
      <w:r w:rsidRPr="00F10E3C">
        <w:rPr>
          <w:lang w:eastAsia="pl-PL"/>
        </w:rPr>
        <w:t xml:space="preserve">, nocek orzęsiony M. </w:t>
      </w:r>
      <w:proofErr w:type="spellStart"/>
      <w:r w:rsidRPr="00F10E3C">
        <w:rPr>
          <w:i/>
          <w:iCs/>
          <w:lang w:eastAsia="pl-PL"/>
        </w:rPr>
        <w:t>emarginatus</w:t>
      </w:r>
      <w:proofErr w:type="spellEnd"/>
      <w:r w:rsidRPr="00F10E3C">
        <w:rPr>
          <w:lang w:eastAsia="pl-PL"/>
        </w:rPr>
        <w:t xml:space="preserve">, borowiaczek </w:t>
      </w:r>
      <w:proofErr w:type="spellStart"/>
      <w:r w:rsidRPr="00F10E3C">
        <w:rPr>
          <w:i/>
          <w:iCs/>
          <w:lang w:eastAsia="pl-PL"/>
        </w:rPr>
        <w:t>Nyctalus</w:t>
      </w:r>
      <w:proofErr w:type="spellEnd"/>
      <w:r w:rsidRPr="00F10E3C">
        <w:rPr>
          <w:i/>
          <w:iCs/>
          <w:lang w:eastAsia="pl-PL"/>
        </w:rPr>
        <w:t xml:space="preserve"> </w:t>
      </w:r>
      <w:proofErr w:type="spellStart"/>
      <w:r w:rsidRPr="00F10E3C">
        <w:rPr>
          <w:i/>
          <w:iCs/>
          <w:lang w:eastAsia="pl-PL"/>
        </w:rPr>
        <w:t>leisleri</w:t>
      </w:r>
      <w:proofErr w:type="spellEnd"/>
      <w:r w:rsidRPr="00F10E3C">
        <w:rPr>
          <w:i/>
          <w:iCs/>
          <w:lang w:eastAsia="pl-PL"/>
        </w:rPr>
        <w:t xml:space="preserve">, </w:t>
      </w:r>
      <w:r w:rsidRPr="00F10E3C">
        <w:rPr>
          <w:lang w:eastAsia="pl-PL"/>
        </w:rPr>
        <w:t xml:space="preserve">nocek Bechsteina </w:t>
      </w:r>
      <w:r w:rsidRPr="00F10E3C">
        <w:rPr>
          <w:i/>
          <w:iCs/>
          <w:lang w:eastAsia="pl-PL"/>
        </w:rPr>
        <w:t xml:space="preserve">M. </w:t>
      </w:r>
      <w:proofErr w:type="spellStart"/>
      <w:r w:rsidRPr="00F10E3C">
        <w:rPr>
          <w:i/>
          <w:iCs/>
          <w:lang w:eastAsia="pl-PL"/>
        </w:rPr>
        <w:t>bechsteinii</w:t>
      </w:r>
      <w:proofErr w:type="spellEnd"/>
      <w:r w:rsidRPr="00F10E3C">
        <w:rPr>
          <w:lang w:eastAsia="pl-PL"/>
        </w:rPr>
        <w:t xml:space="preserve">, mroczek pozłocisty </w:t>
      </w:r>
      <w:proofErr w:type="spellStart"/>
      <w:r w:rsidRPr="00F10E3C">
        <w:rPr>
          <w:i/>
          <w:iCs/>
          <w:lang w:eastAsia="pl-PL"/>
        </w:rPr>
        <w:t>Eptesicus</w:t>
      </w:r>
      <w:proofErr w:type="spellEnd"/>
      <w:r w:rsidRPr="00F10E3C">
        <w:rPr>
          <w:i/>
          <w:iCs/>
          <w:lang w:eastAsia="pl-PL"/>
        </w:rPr>
        <w:t xml:space="preserve"> </w:t>
      </w:r>
      <w:proofErr w:type="spellStart"/>
      <w:r w:rsidRPr="00F10E3C">
        <w:rPr>
          <w:i/>
          <w:iCs/>
          <w:lang w:eastAsia="pl-PL"/>
        </w:rPr>
        <w:t>nilssoni</w:t>
      </w:r>
      <w:proofErr w:type="spellEnd"/>
      <w:r w:rsidRPr="00F10E3C">
        <w:rPr>
          <w:i/>
          <w:iCs/>
          <w:lang w:eastAsia="pl-PL"/>
        </w:rPr>
        <w:t xml:space="preserve"> </w:t>
      </w:r>
      <w:r w:rsidRPr="00F10E3C">
        <w:rPr>
          <w:lang w:eastAsia="pl-PL"/>
        </w:rPr>
        <w:t xml:space="preserve">i mroczek posrebrzany </w:t>
      </w:r>
      <w:proofErr w:type="spellStart"/>
      <w:r w:rsidRPr="00F10E3C">
        <w:rPr>
          <w:i/>
          <w:iCs/>
          <w:lang w:eastAsia="pl-PL"/>
        </w:rPr>
        <w:t>Vespertilio</w:t>
      </w:r>
      <w:proofErr w:type="spellEnd"/>
      <w:r w:rsidRPr="00F10E3C">
        <w:rPr>
          <w:i/>
          <w:iCs/>
          <w:lang w:eastAsia="pl-PL"/>
        </w:rPr>
        <w:t xml:space="preserve"> </w:t>
      </w:r>
      <w:proofErr w:type="spellStart"/>
      <w:r w:rsidRPr="00F10E3C">
        <w:rPr>
          <w:i/>
          <w:iCs/>
          <w:lang w:eastAsia="pl-PL"/>
        </w:rPr>
        <w:t>murinus</w:t>
      </w:r>
      <w:proofErr w:type="spellEnd"/>
      <w:r w:rsidRPr="00F10E3C">
        <w:rPr>
          <w:lang w:eastAsia="pl-PL"/>
        </w:rPr>
        <w:t xml:space="preserve">); popielica </w:t>
      </w:r>
      <w:proofErr w:type="spellStart"/>
      <w:r w:rsidRPr="00F10E3C">
        <w:rPr>
          <w:i/>
          <w:iCs/>
          <w:lang w:eastAsia="pl-PL"/>
        </w:rPr>
        <w:t>Glis</w:t>
      </w:r>
      <w:proofErr w:type="spellEnd"/>
      <w:r w:rsidRPr="00F10E3C">
        <w:rPr>
          <w:i/>
          <w:iCs/>
          <w:lang w:eastAsia="pl-PL"/>
        </w:rPr>
        <w:t xml:space="preserve"> </w:t>
      </w:r>
      <w:proofErr w:type="spellStart"/>
      <w:r w:rsidRPr="00F10E3C">
        <w:rPr>
          <w:i/>
          <w:iCs/>
          <w:lang w:eastAsia="pl-PL"/>
        </w:rPr>
        <w:t>glis</w:t>
      </w:r>
      <w:proofErr w:type="spellEnd"/>
      <w:r w:rsidRPr="00F10E3C">
        <w:rPr>
          <w:lang w:eastAsia="pl-PL"/>
        </w:rPr>
        <w:t xml:space="preserve">, a także niedźwiedź brunatny, ryś i wilk. Wśród ptaków można wymienić 29 gatunków, w tym m.in.: głuszca </w:t>
      </w:r>
      <w:proofErr w:type="spellStart"/>
      <w:r w:rsidRPr="00F10E3C">
        <w:rPr>
          <w:i/>
          <w:iCs/>
          <w:lang w:eastAsia="pl-PL"/>
        </w:rPr>
        <w:t>Tetrao</w:t>
      </w:r>
      <w:proofErr w:type="spellEnd"/>
      <w:r w:rsidRPr="00F10E3C">
        <w:rPr>
          <w:i/>
          <w:iCs/>
          <w:lang w:eastAsia="pl-PL"/>
        </w:rPr>
        <w:t xml:space="preserve"> </w:t>
      </w:r>
      <w:proofErr w:type="spellStart"/>
      <w:r w:rsidRPr="00F10E3C">
        <w:rPr>
          <w:i/>
          <w:iCs/>
          <w:lang w:eastAsia="pl-PL"/>
        </w:rPr>
        <w:t>urogallus</w:t>
      </w:r>
      <w:proofErr w:type="spellEnd"/>
      <w:r w:rsidRPr="00F10E3C">
        <w:rPr>
          <w:lang w:eastAsia="pl-PL"/>
        </w:rPr>
        <w:t xml:space="preserve">, sokoła wędrownego </w:t>
      </w:r>
      <w:proofErr w:type="spellStart"/>
      <w:r w:rsidRPr="00F10E3C">
        <w:rPr>
          <w:i/>
          <w:iCs/>
          <w:lang w:eastAsia="pl-PL"/>
        </w:rPr>
        <w:t>Falco</w:t>
      </w:r>
      <w:proofErr w:type="spellEnd"/>
      <w:r w:rsidRPr="00F10E3C">
        <w:rPr>
          <w:i/>
          <w:iCs/>
          <w:lang w:eastAsia="pl-PL"/>
        </w:rPr>
        <w:t xml:space="preserve"> </w:t>
      </w:r>
      <w:proofErr w:type="spellStart"/>
      <w:r w:rsidRPr="00F10E3C">
        <w:rPr>
          <w:i/>
          <w:iCs/>
          <w:lang w:eastAsia="pl-PL"/>
        </w:rPr>
        <w:t>peregrinus</w:t>
      </w:r>
      <w:proofErr w:type="spellEnd"/>
      <w:r w:rsidRPr="00F10E3C">
        <w:rPr>
          <w:lang w:eastAsia="pl-PL"/>
        </w:rPr>
        <w:t xml:space="preserve">, rożeńca </w:t>
      </w:r>
      <w:proofErr w:type="spellStart"/>
      <w:r w:rsidRPr="00F10E3C">
        <w:rPr>
          <w:i/>
          <w:iCs/>
          <w:lang w:eastAsia="pl-PL"/>
        </w:rPr>
        <w:t>Anas</w:t>
      </w:r>
      <w:proofErr w:type="spellEnd"/>
      <w:r w:rsidRPr="00F10E3C">
        <w:rPr>
          <w:i/>
          <w:iCs/>
          <w:lang w:eastAsia="pl-PL"/>
        </w:rPr>
        <w:t xml:space="preserve"> </w:t>
      </w:r>
      <w:proofErr w:type="spellStart"/>
      <w:r w:rsidRPr="00F10E3C">
        <w:rPr>
          <w:i/>
          <w:iCs/>
          <w:lang w:eastAsia="pl-PL"/>
        </w:rPr>
        <w:t>acuta</w:t>
      </w:r>
      <w:proofErr w:type="spellEnd"/>
      <w:r w:rsidRPr="00F10E3C">
        <w:rPr>
          <w:lang w:eastAsia="pl-PL"/>
        </w:rPr>
        <w:t xml:space="preserve">, podgorzałkę </w:t>
      </w:r>
      <w:proofErr w:type="spellStart"/>
      <w:r w:rsidRPr="00F10E3C">
        <w:rPr>
          <w:i/>
          <w:iCs/>
          <w:lang w:eastAsia="pl-PL"/>
        </w:rPr>
        <w:t>Aythya</w:t>
      </w:r>
      <w:proofErr w:type="spellEnd"/>
      <w:r w:rsidRPr="00F10E3C">
        <w:rPr>
          <w:i/>
          <w:iCs/>
          <w:lang w:eastAsia="pl-PL"/>
        </w:rPr>
        <w:t xml:space="preserve"> </w:t>
      </w:r>
      <w:proofErr w:type="spellStart"/>
      <w:r w:rsidRPr="00F10E3C">
        <w:rPr>
          <w:i/>
          <w:iCs/>
          <w:lang w:eastAsia="pl-PL"/>
        </w:rPr>
        <w:t>nyroca</w:t>
      </w:r>
      <w:proofErr w:type="spellEnd"/>
      <w:r w:rsidRPr="00F10E3C">
        <w:rPr>
          <w:lang w:eastAsia="pl-PL"/>
        </w:rPr>
        <w:t xml:space="preserve">, cietrzewia </w:t>
      </w:r>
      <w:proofErr w:type="spellStart"/>
      <w:r w:rsidRPr="00F10E3C">
        <w:rPr>
          <w:i/>
          <w:iCs/>
          <w:lang w:eastAsia="pl-PL"/>
        </w:rPr>
        <w:t>Tetrao</w:t>
      </w:r>
      <w:proofErr w:type="spellEnd"/>
      <w:r w:rsidRPr="00F10E3C">
        <w:rPr>
          <w:i/>
          <w:iCs/>
          <w:lang w:eastAsia="pl-PL"/>
        </w:rPr>
        <w:t xml:space="preserve"> </w:t>
      </w:r>
      <w:proofErr w:type="spellStart"/>
      <w:r w:rsidRPr="00F10E3C">
        <w:rPr>
          <w:i/>
          <w:iCs/>
          <w:lang w:eastAsia="pl-PL"/>
        </w:rPr>
        <w:t>tetrix</w:t>
      </w:r>
      <w:proofErr w:type="spellEnd"/>
      <w:r w:rsidRPr="00F10E3C">
        <w:rPr>
          <w:lang w:eastAsia="pl-PL"/>
        </w:rPr>
        <w:t xml:space="preserve">, bączka </w:t>
      </w:r>
      <w:proofErr w:type="spellStart"/>
      <w:r w:rsidRPr="00F10E3C">
        <w:rPr>
          <w:i/>
          <w:iCs/>
          <w:lang w:eastAsia="pl-PL"/>
        </w:rPr>
        <w:t>Ixobrychus</w:t>
      </w:r>
      <w:proofErr w:type="spellEnd"/>
      <w:r w:rsidRPr="00F10E3C">
        <w:rPr>
          <w:i/>
          <w:iCs/>
          <w:lang w:eastAsia="pl-PL"/>
        </w:rPr>
        <w:t xml:space="preserve"> </w:t>
      </w:r>
      <w:proofErr w:type="spellStart"/>
      <w:r w:rsidRPr="00F10E3C">
        <w:rPr>
          <w:i/>
          <w:iCs/>
          <w:lang w:eastAsia="pl-PL"/>
        </w:rPr>
        <w:t>minutus</w:t>
      </w:r>
      <w:proofErr w:type="spellEnd"/>
      <w:r w:rsidRPr="00F10E3C">
        <w:rPr>
          <w:lang w:eastAsia="pl-PL"/>
        </w:rPr>
        <w:t xml:space="preserve">, sieweczkę obrożną </w:t>
      </w:r>
      <w:proofErr w:type="spellStart"/>
      <w:r w:rsidRPr="00F10E3C">
        <w:rPr>
          <w:i/>
          <w:iCs/>
          <w:lang w:eastAsia="pl-PL"/>
        </w:rPr>
        <w:t>Charadrius</w:t>
      </w:r>
      <w:proofErr w:type="spellEnd"/>
      <w:r w:rsidRPr="00F10E3C">
        <w:rPr>
          <w:i/>
          <w:iCs/>
          <w:lang w:eastAsia="pl-PL"/>
        </w:rPr>
        <w:t xml:space="preserve"> </w:t>
      </w:r>
      <w:proofErr w:type="spellStart"/>
      <w:r w:rsidRPr="00F10E3C">
        <w:rPr>
          <w:i/>
          <w:iCs/>
          <w:lang w:eastAsia="pl-PL"/>
        </w:rPr>
        <w:t>hiaticula</w:t>
      </w:r>
      <w:proofErr w:type="spellEnd"/>
      <w:r w:rsidRPr="00F10E3C">
        <w:rPr>
          <w:lang w:eastAsia="pl-PL"/>
        </w:rPr>
        <w:t xml:space="preserve">, kulika wielkiego </w:t>
      </w:r>
      <w:proofErr w:type="spellStart"/>
      <w:r w:rsidRPr="00F10E3C">
        <w:rPr>
          <w:i/>
          <w:iCs/>
          <w:lang w:eastAsia="pl-PL"/>
        </w:rPr>
        <w:t>Numenius</w:t>
      </w:r>
      <w:proofErr w:type="spellEnd"/>
      <w:r w:rsidRPr="00F10E3C">
        <w:rPr>
          <w:i/>
          <w:iCs/>
          <w:lang w:eastAsia="pl-PL"/>
        </w:rPr>
        <w:t xml:space="preserve"> </w:t>
      </w:r>
      <w:proofErr w:type="spellStart"/>
      <w:r w:rsidRPr="00F10E3C">
        <w:rPr>
          <w:i/>
          <w:iCs/>
          <w:lang w:eastAsia="pl-PL"/>
        </w:rPr>
        <w:t>arquata</w:t>
      </w:r>
      <w:proofErr w:type="spellEnd"/>
      <w:r w:rsidRPr="00F10E3C">
        <w:rPr>
          <w:lang w:eastAsia="pl-PL"/>
        </w:rPr>
        <w:t xml:space="preserve">, dzięcioła trójpalczastego </w:t>
      </w:r>
      <w:proofErr w:type="spellStart"/>
      <w:r w:rsidRPr="00F10E3C">
        <w:rPr>
          <w:i/>
          <w:iCs/>
          <w:lang w:eastAsia="pl-PL"/>
        </w:rPr>
        <w:t>Picoides</w:t>
      </w:r>
      <w:proofErr w:type="spellEnd"/>
      <w:r w:rsidRPr="00F10E3C">
        <w:rPr>
          <w:i/>
          <w:iCs/>
          <w:lang w:eastAsia="pl-PL"/>
        </w:rPr>
        <w:t xml:space="preserve"> </w:t>
      </w:r>
      <w:proofErr w:type="spellStart"/>
      <w:r w:rsidRPr="00F10E3C">
        <w:rPr>
          <w:i/>
          <w:iCs/>
          <w:lang w:eastAsia="pl-PL"/>
        </w:rPr>
        <w:t>tridactylus</w:t>
      </w:r>
      <w:proofErr w:type="spellEnd"/>
      <w:r w:rsidRPr="00F10E3C">
        <w:rPr>
          <w:lang w:eastAsia="pl-PL"/>
        </w:rPr>
        <w:t xml:space="preserve">, kanię czarną </w:t>
      </w:r>
      <w:proofErr w:type="spellStart"/>
      <w:r w:rsidRPr="00F10E3C">
        <w:rPr>
          <w:i/>
          <w:iCs/>
          <w:lang w:eastAsia="pl-PL"/>
        </w:rPr>
        <w:t>Milvus</w:t>
      </w:r>
      <w:proofErr w:type="spellEnd"/>
      <w:r w:rsidRPr="00F10E3C">
        <w:rPr>
          <w:i/>
          <w:iCs/>
          <w:lang w:eastAsia="pl-PL"/>
        </w:rPr>
        <w:t xml:space="preserve"> </w:t>
      </w:r>
      <w:proofErr w:type="spellStart"/>
      <w:r w:rsidRPr="00F10E3C">
        <w:rPr>
          <w:i/>
          <w:iCs/>
          <w:lang w:eastAsia="pl-PL"/>
        </w:rPr>
        <w:t>migrans</w:t>
      </w:r>
      <w:proofErr w:type="spellEnd"/>
      <w:r w:rsidRPr="00F10E3C">
        <w:rPr>
          <w:i/>
          <w:iCs/>
          <w:lang w:eastAsia="pl-PL"/>
        </w:rPr>
        <w:t xml:space="preserve"> </w:t>
      </w:r>
      <w:r w:rsidRPr="00F10E3C">
        <w:rPr>
          <w:lang w:eastAsia="pl-PL"/>
        </w:rPr>
        <w:t xml:space="preserve">i rudą </w:t>
      </w:r>
      <w:r w:rsidRPr="00F10E3C">
        <w:rPr>
          <w:i/>
          <w:iCs/>
          <w:lang w:eastAsia="pl-PL"/>
        </w:rPr>
        <w:t xml:space="preserve">M. </w:t>
      </w:r>
      <w:proofErr w:type="spellStart"/>
      <w:r w:rsidRPr="00F10E3C">
        <w:rPr>
          <w:i/>
          <w:iCs/>
          <w:lang w:eastAsia="pl-PL"/>
        </w:rPr>
        <w:t>milvus</w:t>
      </w:r>
      <w:proofErr w:type="spellEnd"/>
      <w:r w:rsidRPr="00F10E3C">
        <w:rPr>
          <w:lang w:eastAsia="pl-PL"/>
        </w:rPr>
        <w:t xml:space="preserve">, rybitwę białoczelną </w:t>
      </w:r>
      <w:r w:rsidRPr="00F10E3C">
        <w:rPr>
          <w:i/>
          <w:iCs/>
          <w:lang w:eastAsia="pl-PL"/>
        </w:rPr>
        <w:t xml:space="preserve">Sterna </w:t>
      </w:r>
      <w:proofErr w:type="spellStart"/>
      <w:r w:rsidRPr="00F10E3C">
        <w:rPr>
          <w:i/>
          <w:iCs/>
          <w:lang w:eastAsia="pl-PL"/>
        </w:rPr>
        <w:t>albifrons</w:t>
      </w:r>
      <w:proofErr w:type="spellEnd"/>
      <w:r w:rsidRPr="00F10E3C">
        <w:rPr>
          <w:i/>
          <w:iCs/>
          <w:lang w:eastAsia="pl-PL"/>
        </w:rPr>
        <w:t xml:space="preserve"> </w:t>
      </w:r>
      <w:r w:rsidRPr="00F10E3C">
        <w:rPr>
          <w:lang w:eastAsia="pl-PL"/>
        </w:rPr>
        <w:t xml:space="preserve">i białoskrzydłą </w:t>
      </w:r>
      <w:proofErr w:type="spellStart"/>
      <w:r w:rsidRPr="00F10E3C">
        <w:rPr>
          <w:i/>
          <w:iCs/>
          <w:lang w:eastAsia="pl-PL"/>
        </w:rPr>
        <w:t>Chlidonias</w:t>
      </w:r>
      <w:proofErr w:type="spellEnd"/>
      <w:r w:rsidRPr="00F10E3C">
        <w:rPr>
          <w:i/>
          <w:iCs/>
          <w:lang w:eastAsia="pl-PL"/>
        </w:rPr>
        <w:t xml:space="preserve"> </w:t>
      </w:r>
      <w:proofErr w:type="spellStart"/>
      <w:r w:rsidRPr="00F10E3C">
        <w:rPr>
          <w:i/>
          <w:iCs/>
          <w:lang w:eastAsia="pl-PL"/>
        </w:rPr>
        <w:t>leucopterus</w:t>
      </w:r>
      <w:proofErr w:type="spellEnd"/>
      <w:r w:rsidRPr="00F10E3C">
        <w:rPr>
          <w:lang w:eastAsia="pl-PL"/>
        </w:rPr>
        <w:t xml:space="preserve">, zielonkę </w:t>
      </w:r>
      <w:proofErr w:type="spellStart"/>
      <w:r w:rsidRPr="00F10E3C">
        <w:rPr>
          <w:i/>
          <w:iCs/>
          <w:lang w:eastAsia="pl-PL"/>
        </w:rPr>
        <w:t>Porzana</w:t>
      </w:r>
      <w:proofErr w:type="spellEnd"/>
      <w:r w:rsidRPr="00F10E3C">
        <w:rPr>
          <w:i/>
          <w:iCs/>
          <w:lang w:eastAsia="pl-PL"/>
        </w:rPr>
        <w:t xml:space="preserve"> </w:t>
      </w:r>
      <w:proofErr w:type="spellStart"/>
      <w:r w:rsidRPr="00F10E3C">
        <w:rPr>
          <w:i/>
          <w:iCs/>
          <w:lang w:eastAsia="pl-PL"/>
        </w:rPr>
        <w:t>parva</w:t>
      </w:r>
      <w:proofErr w:type="spellEnd"/>
      <w:r w:rsidRPr="00F10E3C">
        <w:rPr>
          <w:lang w:eastAsia="pl-PL"/>
        </w:rPr>
        <w:t xml:space="preserve">, puchacza </w:t>
      </w:r>
      <w:r w:rsidRPr="00F10E3C">
        <w:rPr>
          <w:i/>
          <w:iCs/>
          <w:lang w:eastAsia="pl-PL"/>
        </w:rPr>
        <w:t xml:space="preserve">Bubo </w:t>
      </w:r>
      <w:proofErr w:type="spellStart"/>
      <w:r w:rsidRPr="00F10E3C">
        <w:rPr>
          <w:i/>
          <w:iCs/>
          <w:lang w:eastAsia="pl-PL"/>
        </w:rPr>
        <w:t>bubo</w:t>
      </w:r>
      <w:proofErr w:type="spellEnd"/>
      <w:r w:rsidRPr="00F10E3C">
        <w:rPr>
          <w:lang w:eastAsia="pl-PL"/>
        </w:rPr>
        <w:t xml:space="preserve">, żołnę </w:t>
      </w:r>
      <w:proofErr w:type="spellStart"/>
      <w:r w:rsidRPr="00F10E3C">
        <w:rPr>
          <w:i/>
          <w:iCs/>
          <w:lang w:eastAsia="pl-PL"/>
        </w:rPr>
        <w:t>Merops</w:t>
      </w:r>
      <w:proofErr w:type="spellEnd"/>
      <w:r w:rsidRPr="00F10E3C">
        <w:rPr>
          <w:i/>
          <w:iCs/>
          <w:lang w:eastAsia="pl-PL"/>
        </w:rPr>
        <w:t xml:space="preserve"> </w:t>
      </w:r>
      <w:proofErr w:type="spellStart"/>
      <w:r w:rsidRPr="00F10E3C">
        <w:rPr>
          <w:i/>
          <w:iCs/>
          <w:lang w:eastAsia="pl-PL"/>
        </w:rPr>
        <w:t>apiaster</w:t>
      </w:r>
      <w:proofErr w:type="spellEnd"/>
      <w:r w:rsidRPr="00F10E3C">
        <w:rPr>
          <w:lang w:eastAsia="pl-PL"/>
        </w:rPr>
        <w:t xml:space="preserve">, dzięcioła </w:t>
      </w:r>
      <w:r w:rsidRPr="00F10E3C">
        <w:rPr>
          <w:lang w:eastAsia="pl-PL"/>
        </w:rPr>
        <w:lastRenderedPageBreak/>
        <w:t xml:space="preserve">białogrzbietego </w:t>
      </w:r>
      <w:proofErr w:type="spellStart"/>
      <w:r w:rsidRPr="00F10E3C">
        <w:rPr>
          <w:i/>
          <w:iCs/>
          <w:lang w:eastAsia="pl-PL"/>
        </w:rPr>
        <w:t>Dendrocopos</w:t>
      </w:r>
      <w:proofErr w:type="spellEnd"/>
      <w:r w:rsidRPr="00F10E3C">
        <w:rPr>
          <w:i/>
          <w:iCs/>
          <w:lang w:eastAsia="pl-PL"/>
        </w:rPr>
        <w:t xml:space="preserve"> </w:t>
      </w:r>
      <w:proofErr w:type="spellStart"/>
      <w:r w:rsidRPr="00F10E3C">
        <w:rPr>
          <w:i/>
          <w:iCs/>
          <w:lang w:eastAsia="pl-PL"/>
        </w:rPr>
        <w:t>leucotos</w:t>
      </w:r>
      <w:proofErr w:type="spellEnd"/>
      <w:r w:rsidRPr="00F10E3C">
        <w:rPr>
          <w:lang w:eastAsia="pl-PL"/>
        </w:rPr>
        <w:t xml:space="preserve">, płochacza halnego </w:t>
      </w:r>
      <w:proofErr w:type="spellStart"/>
      <w:r w:rsidRPr="00F10E3C">
        <w:rPr>
          <w:i/>
          <w:iCs/>
          <w:lang w:eastAsia="pl-PL"/>
        </w:rPr>
        <w:t>Prunella</w:t>
      </w:r>
      <w:proofErr w:type="spellEnd"/>
      <w:r w:rsidRPr="00F10E3C">
        <w:rPr>
          <w:i/>
          <w:iCs/>
          <w:lang w:eastAsia="pl-PL"/>
        </w:rPr>
        <w:t xml:space="preserve"> </w:t>
      </w:r>
      <w:proofErr w:type="spellStart"/>
      <w:r w:rsidRPr="00F10E3C">
        <w:rPr>
          <w:i/>
          <w:iCs/>
          <w:lang w:eastAsia="pl-PL"/>
        </w:rPr>
        <w:t>collaris</w:t>
      </w:r>
      <w:proofErr w:type="spellEnd"/>
      <w:r w:rsidRPr="00F10E3C">
        <w:rPr>
          <w:i/>
          <w:iCs/>
          <w:lang w:eastAsia="pl-PL"/>
        </w:rPr>
        <w:t xml:space="preserve"> </w:t>
      </w:r>
      <w:r w:rsidRPr="00F10E3C">
        <w:rPr>
          <w:lang w:eastAsia="pl-PL"/>
        </w:rPr>
        <w:t xml:space="preserve">i podróżniczka </w:t>
      </w:r>
      <w:proofErr w:type="spellStart"/>
      <w:r w:rsidRPr="00F10E3C">
        <w:rPr>
          <w:i/>
          <w:iCs/>
          <w:lang w:eastAsia="pl-PL"/>
        </w:rPr>
        <w:t>Luscinia</w:t>
      </w:r>
      <w:proofErr w:type="spellEnd"/>
      <w:r w:rsidRPr="00F10E3C">
        <w:rPr>
          <w:i/>
          <w:iCs/>
          <w:lang w:eastAsia="pl-PL"/>
        </w:rPr>
        <w:t xml:space="preserve"> </w:t>
      </w:r>
      <w:proofErr w:type="spellStart"/>
      <w:r w:rsidRPr="00F10E3C">
        <w:rPr>
          <w:i/>
          <w:iCs/>
          <w:lang w:eastAsia="pl-PL"/>
        </w:rPr>
        <w:t>svecica</w:t>
      </w:r>
      <w:proofErr w:type="spellEnd"/>
      <w:r w:rsidRPr="00F10E3C">
        <w:rPr>
          <w:lang w:eastAsia="pl-PL"/>
        </w:rPr>
        <w:t xml:space="preserve">. Licznie reprezentowana jest ichtiofauna. Wśród zagrożonych wyginięciem i narażonych na wyginięcie gatunków ryb znajdują się m.in.: troć wędrowna </w:t>
      </w:r>
      <w:proofErr w:type="spellStart"/>
      <w:r w:rsidRPr="00F10E3C">
        <w:rPr>
          <w:i/>
          <w:iCs/>
          <w:lang w:eastAsia="pl-PL"/>
        </w:rPr>
        <w:t>Salmo</w:t>
      </w:r>
      <w:proofErr w:type="spellEnd"/>
      <w:r w:rsidRPr="00F10E3C">
        <w:rPr>
          <w:i/>
          <w:iCs/>
          <w:lang w:eastAsia="pl-PL"/>
        </w:rPr>
        <w:t xml:space="preserve"> </w:t>
      </w:r>
      <w:proofErr w:type="spellStart"/>
      <w:r w:rsidRPr="00F10E3C">
        <w:rPr>
          <w:i/>
          <w:iCs/>
          <w:lang w:eastAsia="pl-PL"/>
        </w:rPr>
        <w:t>trutta</w:t>
      </w:r>
      <w:proofErr w:type="spellEnd"/>
      <w:r w:rsidRPr="00F10E3C">
        <w:rPr>
          <w:i/>
          <w:iCs/>
          <w:lang w:eastAsia="pl-PL"/>
        </w:rPr>
        <w:t xml:space="preserve"> </w:t>
      </w:r>
      <w:r w:rsidRPr="00F10E3C">
        <w:rPr>
          <w:lang w:eastAsia="pl-PL"/>
        </w:rPr>
        <w:t xml:space="preserve">głowacz </w:t>
      </w:r>
      <w:proofErr w:type="spellStart"/>
      <w:r w:rsidRPr="00F10E3C">
        <w:rPr>
          <w:lang w:eastAsia="pl-PL"/>
        </w:rPr>
        <w:t>białopłetwy</w:t>
      </w:r>
      <w:proofErr w:type="spellEnd"/>
      <w:r w:rsidRPr="00F10E3C">
        <w:rPr>
          <w:lang w:eastAsia="pl-PL"/>
        </w:rPr>
        <w:t xml:space="preserve"> </w:t>
      </w:r>
      <w:proofErr w:type="spellStart"/>
      <w:r w:rsidRPr="00F10E3C">
        <w:rPr>
          <w:i/>
          <w:iCs/>
          <w:lang w:eastAsia="pl-PL"/>
        </w:rPr>
        <w:t>Cottus</w:t>
      </w:r>
      <w:proofErr w:type="spellEnd"/>
      <w:r w:rsidRPr="00F10E3C">
        <w:rPr>
          <w:i/>
          <w:iCs/>
          <w:lang w:eastAsia="pl-PL"/>
        </w:rPr>
        <w:t xml:space="preserve"> </w:t>
      </w:r>
      <w:proofErr w:type="spellStart"/>
      <w:r w:rsidRPr="00F10E3C">
        <w:rPr>
          <w:i/>
          <w:iCs/>
          <w:lang w:eastAsia="pl-PL"/>
        </w:rPr>
        <w:t>gobio</w:t>
      </w:r>
      <w:proofErr w:type="spellEnd"/>
      <w:r w:rsidRPr="00F10E3C">
        <w:rPr>
          <w:lang w:eastAsia="pl-PL"/>
        </w:rPr>
        <w:t xml:space="preserve">, lipień </w:t>
      </w:r>
      <w:proofErr w:type="spellStart"/>
      <w:r w:rsidRPr="00F10E3C">
        <w:rPr>
          <w:i/>
          <w:iCs/>
          <w:lang w:eastAsia="pl-PL"/>
        </w:rPr>
        <w:t>Thymallus</w:t>
      </w:r>
      <w:proofErr w:type="spellEnd"/>
      <w:r w:rsidRPr="00F10E3C">
        <w:rPr>
          <w:i/>
          <w:iCs/>
          <w:lang w:eastAsia="pl-PL"/>
        </w:rPr>
        <w:t xml:space="preserve"> </w:t>
      </w:r>
      <w:proofErr w:type="spellStart"/>
      <w:r w:rsidRPr="00F10E3C">
        <w:rPr>
          <w:i/>
          <w:iCs/>
          <w:lang w:eastAsia="pl-PL"/>
        </w:rPr>
        <w:t>thymallus</w:t>
      </w:r>
      <w:proofErr w:type="spellEnd"/>
      <w:r w:rsidRPr="00F10E3C">
        <w:rPr>
          <w:lang w:eastAsia="pl-PL"/>
        </w:rPr>
        <w:t xml:space="preserve">, brzana </w:t>
      </w:r>
      <w:proofErr w:type="spellStart"/>
      <w:r w:rsidRPr="00F10E3C">
        <w:rPr>
          <w:i/>
          <w:iCs/>
          <w:lang w:eastAsia="pl-PL"/>
        </w:rPr>
        <w:t>Barbus</w:t>
      </w:r>
      <w:proofErr w:type="spellEnd"/>
      <w:r w:rsidRPr="00F10E3C">
        <w:rPr>
          <w:i/>
          <w:iCs/>
          <w:lang w:eastAsia="pl-PL"/>
        </w:rPr>
        <w:t xml:space="preserve"> </w:t>
      </w:r>
      <w:proofErr w:type="spellStart"/>
      <w:r w:rsidRPr="00F10E3C">
        <w:rPr>
          <w:i/>
          <w:iCs/>
          <w:lang w:eastAsia="pl-PL"/>
        </w:rPr>
        <w:t>barbus</w:t>
      </w:r>
      <w:proofErr w:type="spellEnd"/>
      <w:r w:rsidRPr="00F10E3C">
        <w:rPr>
          <w:lang w:eastAsia="pl-PL"/>
        </w:rPr>
        <w:t xml:space="preserve">, miętus </w:t>
      </w:r>
      <w:r w:rsidRPr="00F10E3C">
        <w:rPr>
          <w:i/>
          <w:iCs/>
          <w:lang w:eastAsia="pl-PL"/>
        </w:rPr>
        <w:t xml:space="preserve">Lota </w:t>
      </w:r>
      <w:proofErr w:type="spellStart"/>
      <w:r w:rsidRPr="00F10E3C">
        <w:rPr>
          <w:i/>
          <w:iCs/>
          <w:lang w:eastAsia="pl-PL"/>
        </w:rPr>
        <w:t>lota</w:t>
      </w:r>
      <w:proofErr w:type="spellEnd"/>
      <w:r w:rsidRPr="00F10E3C">
        <w:rPr>
          <w:lang w:eastAsia="pl-PL"/>
        </w:rPr>
        <w:t xml:space="preserve">. </w:t>
      </w:r>
    </w:p>
    <w:p w14:paraId="5D2C9AA7" w14:textId="06088002" w:rsidR="00F10E3C" w:rsidRDefault="00F10E3C" w:rsidP="007F2CBB">
      <w:r w:rsidRPr="00F10E3C">
        <w:rPr>
          <w:lang w:eastAsia="pl-PL"/>
        </w:rPr>
        <w:t xml:space="preserve">Po niemieckiej stronie obszaru wsparcia Programu (na obszarze Saksonii) do gatunków fauny ssaków umieszczonych w Czerwonej Księdze należą m.in.: nietoperze (mopek </w:t>
      </w:r>
      <w:proofErr w:type="spellStart"/>
      <w:r w:rsidRPr="00F10E3C">
        <w:rPr>
          <w:i/>
          <w:iCs/>
          <w:lang w:eastAsia="pl-PL"/>
        </w:rPr>
        <w:t>Barbastella</w:t>
      </w:r>
      <w:proofErr w:type="spellEnd"/>
      <w:r w:rsidRPr="00F10E3C">
        <w:rPr>
          <w:i/>
          <w:iCs/>
          <w:lang w:eastAsia="pl-PL"/>
        </w:rPr>
        <w:t xml:space="preserve"> </w:t>
      </w:r>
      <w:proofErr w:type="spellStart"/>
      <w:r w:rsidRPr="00F10E3C">
        <w:rPr>
          <w:i/>
          <w:iCs/>
          <w:lang w:eastAsia="pl-PL"/>
        </w:rPr>
        <w:t>barbastellus</w:t>
      </w:r>
      <w:proofErr w:type="spellEnd"/>
      <w:r w:rsidRPr="00F10E3C">
        <w:rPr>
          <w:lang w:eastAsia="pl-PL"/>
        </w:rPr>
        <w:t xml:space="preserve">, podkowiec mały </w:t>
      </w:r>
      <w:proofErr w:type="spellStart"/>
      <w:r w:rsidRPr="00F10E3C">
        <w:rPr>
          <w:i/>
          <w:iCs/>
          <w:lang w:eastAsia="pl-PL"/>
        </w:rPr>
        <w:t>Rhinolophus</w:t>
      </w:r>
      <w:proofErr w:type="spellEnd"/>
      <w:r w:rsidRPr="00F10E3C">
        <w:rPr>
          <w:i/>
          <w:iCs/>
          <w:lang w:eastAsia="pl-PL"/>
        </w:rPr>
        <w:t xml:space="preserve"> </w:t>
      </w:r>
      <w:proofErr w:type="spellStart"/>
      <w:r w:rsidRPr="00F10E3C">
        <w:rPr>
          <w:i/>
          <w:iCs/>
          <w:lang w:eastAsia="pl-PL"/>
        </w:rPr>
        <w:t>hipposideros</w:t>
      </w:r>
      <w:proofErr w:type="spellEnd"/>
      <w:r w:rsidRPr="00F10E3C">
        <w:rPr>
          <w:lang w:eastAsia="pl-PL"/>
        </w:rPr>
        <w:t xml:space="preserve">, mroczek pozłocisty </w:t>
      </w:r>
      <w:proofErr w:type="spellStart"/>
      <w:r w:rsidRPr="00F10E3C">
        <w:rPr>
          <w:i/>
          <w:iCs/>
          <w:lang w:eastAsia="pl-PL"/>
        </w:rPr>
        <w:t>Eptesicus</w:t>
      </w:r>
      <w:proofErr w:type="spellEnd"/>
      <w:r w:rsidRPr="00F10E3C">
        <w:rPr>
          <w:i/>
          <w:iCs/>
          <w:lang w:eastAsia="pl-PL"/>
        </w:rPr>
        <w:t xml:space="preserve"> </w:t>
      </w:r>
      <w:proofErr w:type="spellStart"/>
      <w:r w:rsidRPr="00F10E3C">
        <w:rPr>
          <w:i/>
          <w:iCs/>
          <w:lang w:eastAsia="pl-PL"/>
        </w:rPr>
        <w:t>nilssoni</w:t>
      </w:r>
      <w:proofErr w:type="spellEnd"/>
      <w:r w:rsidRPr="00F10E3C">
        <w:rPr>
          <w:lang w:eastAsia="pl-PL"/>
        </w:rPr>
        <w:t xml:space="preserve">, nocek Brandta </w:t>
      </w:r>
      <w:proofErr w:type="spellStart"/>
      <w:r w:rsidRPr="00F10E3C">
        <w:rPr>
          <w:i/>
          <w:iCs/>
          <w:lang w:eastAsia="pl-PL"/>
        </w:rPr>
        <w:t>Myotis</w:t>
      </w:r>
      <w:proofErr w:type="spellEnd"/>
      <w:r w:rsidRPr="00F10E3C">
        <w:rPr>
          <w:i/>
          <w:iCs/>
          <w:lang w:eastAsia="pl-PL"/>
        </w:rPr>
        <w:t xml:space="preserve"> </w:t>
      </w:r>
      <w:proofErr w:type="spellStart"/>
      <w:r w:rsidRPr="00F10E3C">
        <w:rPr>
          <w:i/>
          <w:iCs/>
          <w:lang w:eastAsia="pl-PL"/>
        </w:rPr>
        <w:t>brandtii</w:t>
      </w:r>
      <w:proofErr w:type="spellEnd"/>
      <w:r w:rsidRPr="00F10E3C">
        <w:rPr>
          <w:lang w:eastAsia="pl-PL"/>
        </w:rPr>
        <w:t xml:space="preserve">, nocek duży </w:t>
      </w:r>
      <w:proofErr w:type="spellStart"/>
      <w:r w:rsidRPr="00F10E3C">
        <w:rPr>
          <w:i/>
          <w:iCs/>
          <w:lang w:eastAsia="pl-PL"/>
        </w:rPr>
        <w:t>Myotis</w:t>
      </w:r>
      <w:proofErr w:type="spellEnd"/>
      <w:r w:rsidRPr="00F10E3C">
        <w:rPr>
          <w:i/>
          <w:iCs/>
          <w:lang w:eastAsia="pl-PL"/>
        </w:rPr>
        <w:t xml:space="preserve"> </w:t>
      </w:r>
      <w:proofErr w:type="spellStart"/>
      <w:r w:rsidRPr="00F10E3C">
        <w:rPr>
          <w:i/>
          <w:iCs/>
          <w:lang w:eastAsia="pl-PL"/>
        </w:rPr>
        <w:t>myotis</w:t>
      </w:r>
      <w:proofErr w:type="spellEnd"/>
      <w:r w:rsidRPr="00F10E3C">
        <w:rPr>
          <w:lang w:eastAsia="pl-PL"/>
        </w:rPr>
        <w:t xml:space="preserve">, nocek wąsatek </w:t>
      </w:r>
      <w:proofErr w:type="spellStart"/>
      <w:r w:rsidRPr="00F10E3C">
        <w:rPr>
          <w:i/>
          <w:iCs/>
          <w:lang w:eastAsia="pl-PL"/>
        </w:rPr>
        <w:t>Myotis</w:t>
      </w:r>
      <w:proofErr w:type="spellEnd"/>
      <w:r w:rsidRPr="00F10E3C">
        <w:rPr>
          <w:i/>
          <w:iCs/>
          <w:lang w:eastAsia="pl-PL"/>
        </w:rPr>
        <w:t xml:space="preserve"> </w:t>
      </w:r>
      <w:proofErr w:type="spellStart"/>
      <w:r w:rsidRPr="00F10E3C">
        <w:rPr>
          <w:i/>
          <w:iCs/>
          <w:lang w:eastAsia="pl-PL"/>
        </w:rPr>
        <w:t>mystacinus</w:t>
      </w:r>
      <w:proofErr w:type="spellEnd"/>
      <w:r w:rsidRPr="00F10E3C">
        <w:rPr>
          <w:lang w:eastAsia="pl-PL"/>
        </w:rPr>
        <w:t xml:space="preserve">, nocek </w:t>
      </w:r>
      <w:proofErr w:type="spellStart"/>
      <w:r w:rsidRPr="00F10E3C">
        <w:rPr>
          <w:lang w:eastAsia="pl-PL"/>
        </w:rPr>
        <w:t>Natterera</w:t>
      </w:r>
      <w:proofErr w:type="spellEnd"/>
      <w:r w:rsidRPr="00F10E3C">
        <w:rPr>
          <w:lang w:eastAsia="pl-PL"/>
        </w:rPr>
        <w:t xml:space="preserve"> </w:t>
      </w:r>
      <w:proofErr w:type="spellStart"/>
      <w:r w:rsidRPr="00F10E3C">
        <w:rPr>
          <w:i/>
          <w:iCs/>
          <w:lang w:eastAsia="pl-PL"/>
        </w:rPr>
        <w:t>Myotis</w:t>
      </w:r>
      <w:proofErr w:type="spellEnd"/>
      <w:r w:rsidRPr="00F10E3C">
        <w:rPr>
          <w:i/>
          <w:iCs/>
          <w:lang w:eastAsia="pl-PL"/>
        </w:rPr>
        <w:t xml:space="preserve"> </w:t>
      </w:r>
      <w:proofErr w:type="spellStart"/>
      <w:r w:rsidRPr="00F10E3C">
        <w:rPr>
          <w:i/>
          <w:iCs/>
          <w:lang w:eastAsia="pl-PL"/>
        </w:rPr>
        <w:t>nattereri</w:t>
      </w:r>
      <w:proofErr w:type="spellEnd"/>
      <w:r w:rsidRPr="00F10E3C">
        <w:rPr>
          <w:i/>
          <w:iCs/>
          <w:lang w:eastAsia="pl-PL"/>
        </w:rPr>
        <w:t xml:space="preserve">, </w:t>
      </w:r>
      <w:r w:rsidRPr="00F10E3C">
        <w:rPr>
          <w:lang w:eastAsia="pl-PL"/>
        </w:rPr>
        <w:t xml:space="preserve">gacek szary </w:t>
      </w:r>
      <w:proofErr w:type="spellStart"/>
      <w:r w:rsidRPr="00F10E3C">
        <w:rPr>
          <w:i/>
          <w:iCs/>
          <w:lang w:eastAsia="pl-PL"/>
        </w:rPr>
        <w:t>Plecotus</w:t>
      </w:r>
      <w:proofErr w:type="spellEnd"/>
      <w:r w:rsidRPr="00F10E3C">
        <w:rPr>
          <w:i/>
          <w:iCs/>
          <w:lang w:eastAsia="pl-PL"/>
        </w:rPr>
        <w:t xml:space="preserve"> </w:t>
      </w:r>
      <w:proofErr w:type="spellStart"/>
      <w:r w:rsidRPr="00F10E3C">
        <w:rPr>
          <w:i/>
          <w:iCs/>
          <w:lang w:eastAsia="pl-PL"/>
        </w:rPr>
        <w:t>austriacus</w:t>
      </w:r>
      <w:proofErr w:type="spellEnd"/>
      <w:r w:rsidRPr="00F10E3C">
        <w:rPr>
          <w:lang w:eastAsia="pl-PL"/>
        </w:rPr>
        <w:t xml:space="preserve">), ryjówka górska </w:t>
      </w:r>
      <w:proofErr w:type="spellStart"/>
      <w:r w:rsidRPr="00F10E3C">
        <w:rPr>
          <w:i/>
          <w:iCs/>
          <w:lang w:eastAsia="pl-PL"/>
        </w:rPr>
        <w:t>Sorex</w:t>
      </w:r>
      <w:proofErr w:type="spellEnd"/>
      <w:r w:rsidRPr="00F10E3C">
        <w:rPr>
          <w:i/>
          <w:iCs/>
          <w:lang w:eastAsia="pl-PL"/>
        </w:rPr>
        <w:t xml:space="preserve"> </w:t>
      </w:r>
      <w:proofErr w:type="spellStart"/>
      <w:r w:rsidRPr="00F10E3C">
        <w:rPr>
          <w:i/>
          <w:iCs/>
          <w:lang w:eastAsia="pl-PL"/>
        </w:rPr>
        <w:t>alpinus</w:t>
      </w:r>
      <w:proofErr w:type="spellEnd"/>
      <w:r w:rsidRPr="00F10E3C">
        <w:rPr>
          <w:lang w:eastAsia="pl-PL"/>
        </w:rPr>
        <w:t xml:space="preserve">, chomik europejski </w:t>
      </w:r>
      <w:proofErr w:type="spellStart"/>
      <w:r w:rsidRPr="00F10E3C">
        <w:rPr>
          <w:i/>
          <w:iCs/>
          <w:lang w:eastAsia="pl-PL"/>
        </w:rPr>
        <w:t>Cricetus</w:t>
      </w:r>
      <w:proofErr w:type="spellEnd"/>
      <w:r w:rsidRPr="00F10E3C">
        <w:rPr>
          <w:i/>
          <w:iCs/>
          <w:lang w:eastAsia="pl-PL"/>
        </w:rPr>
        <w:t xml:space="preserve"> </w:t>
      </w:r>
      <w:proofErr w:type="spellStart"/>
      <w:r w:rsidRPr="00F10E3C">
        <w:rPr>
          <w:i/>
          <w:iCs/>
          <w:lang w:eastAsia="pl-PL"/>
        </w:rPr>
        <w:t>cricetus</w:t>
      </w:r>
      <w:proofErr w:type="spellEnd"/>
      <w:r w:rsidRPr="00F10E3C">
        <w:rPr>
          <w:lang w:eastAsia="pl-PL"/>
        </w:rPr>
        <w:t xml:space="preserve">, wydra europejska </w:t>
      </w:r>
      <w:r w:rsidRPr="00F10E3C">
        <w:rPr>
          <w:i/>
          <w:iCs/>
          <w:lang w:eastAsia="pl-PL"/>
        </w:rPr>
        <w:t xml:space="preserve">Lutra </w:t>
      </w:r>
      <w:proofErr w:type="spellStart"/>
      <w:r w:rsidRPr="00F10E3C">
        <w:rPr>
          <w:i/>
          <w:iCs/>
          <w:lang w:eastAsia="pl-PL"/>
        </w:rPr>
        <w:t>Lutra</w:t>
      </w:r>
      <w:proofErr w:type="spellEnd"/>
      <w:r w:rsidRPr="00F10E3C">
        <w:rPr>
          <w:lang w:eastAsia="pl-PL"/>
        </w:rPr>
        <w:t xml:space="preserve">, żołędnica </w:t>
      </w:r>
      <w:proofErr w:type="spellStart"/>
      <w:r w:rsidRPr="00F10E3C">
        <w:rPr>
          <w:i/>
          <w:iCs/>
          <w:lang w:eastAsia="pl-PL"/>
        </w:rPr>
        <w:t>Eliomys</w:t>
      </w:r>
      <w:proofErr w:type="spellEnd"/>
      <w:r w:rsidRPr="00F10E3C">
        <w:rPr>
          <w:i/>
          <w:iCs/>
          <w:lang w:eastAsia="pl-PL"/>
        </w:rPr>
        <w:t xml:space="preserve"> </w:t>
      </w:r>
      <w:proofErr w:type="spellStart"/>
      <w:r w:rsidRPr="00F10E3C">
        <w:rPr>
          <w:i/>
          <w:iCs/>
          <w:lang w:eastAsia="pl-PL"/>
        </w:rPr>
        <w:t>quercinus</w:t>
      </w:r>
      <w:proofErr w:type="spellEnd"/>
      <w:r w:rsidRPr="00F10E3C">
        <w:rPr>
          <w:lang w:eastAsia="pl-PL"/>
        </w:rPr>
        <w:t xml:space="preserve">, szczur śniady </w:t>
      </w:r>
      <w:proofErr w:type="spellStart"/>
      <w:r w:rsidRPr="00F10E3C">
        <w:rPr>
          <w:lang w:eastAsia="pl-PL"/>
        </w:rPr>
        <w:t>Rattus</w:t>
      </w:r>
      <w:proofErr w:type="spellEnd"/>
      <w:r w:rsidRPr="00F10E3C">
        <w:rPr>
          <w:lang w:eastAsia="pl-PL"/>
        </w:rPr>
        <w:t xml:space="preserve"> </w:t>
      </w:r>
      <w:proofErr w:type="spellStart"/>
      <w:r w:rsidRPr="00F10E3C">
        <w:rPr>
          <w:lang w:eastAsia="pl-PL"/>
        </w:rPr>
        <w:t>rattus</w:t>
      </w:r>
      <w:proofErr w:type="spellEnd"/>
      <w:r w:rsidRPr="00F10E3C">
        <w:rPr>
          <w:lang w:eastAsia="pl-PL"/>
        </w:rPr>
        <w:t xml:space="preserve">. Wśród ptaków można wyróżnić ponad 100 gatunków, w tym m.in.: pójdźka zwyczajna </w:t>
      </w:r>
      <w:proofErr w:type="spellStart"/>
      <w:r w:rsidRPr="00F10E3C">
        <w:rPr>
          <w:i/>
          <w:iCs/>
          <w:lang w:eastAsia="pl-PL"/>
        </w:rPr>
        <w:t>Athene</w:t>
      </w:r>
      <w:proofErr w:type="spellEnd"/>
      <w:r w:rsidRPr="00F10E3C">
        <w:rPr>
          <w:i/>
          <w:iCs/>
          <w:lang w:eastAsia="pl-PL"/>
        </w:rPr>
        <w:t xml:space="preserve"> </w:t>
      </w:r>
      <w:proofErr w:type="spellStart"/>
      <w:r w:rsidRPr="00F10E3C">
        <w:rPr>
          <w:i/>
          <w:iCs/>
          <w:lang w:eastAsia="pl-PL"/>
        </w:rPr>
        <w:t>noctua</w:t>
      </w:r>
      <w:proofErr w:type="spellEnd"/>
      <w:r w:rsidRPr="00F10E3C">
        <w:rPr>
          <w:lang w:eastAsia="pl-PL"/>
        </w:rPr>
        <w:t xml:space="preserve">, błotniak zbożowy </w:t>
      </w:r>
      <w:r w:rsidRPr="00F10E3C">
        <w:rPr>
          <w:i/>
          <w:iCs/>
          <w:lang w:eastAsia="pl-PL"/>
        </w:rPr>
        <w:t xml:space="preserve">Circus </w:t>
      </w:r>
      <w:proofErr w:type="spellStart"/>
      <w:r w:rsidRPr="00F10E3C">
        <w:rPr>
          <w:i/>
          <w:iCs/>
          <w:lang w:eastAsia="pl-PL"/>
        </w:rPr>
        <w:t>cyaneus</w:t>
      </w:r>
      <w:proofErr w:type="spellEnd"/>
      <w:r w:rsidRPr="00F10E3C">
        <w:rPr>
          <w:lang w:eastAsia="pl-PL"/>
        </w:rPr>
        <w:t xml:space="preserve">, sokół wędrowny </w:t>
      </w:r>
      <w:proofErr w:type="spellStart"/>
      <w:r w:rsidRPr="00F10E3C">
        <w:rPr>
          <w:i/>
          <w:iCs/>
          <w:lang w:eastAsia="pl-PL"/>
        </w:rPr>
        <w:t>Falco</w:t>
      </w:r>
      <w:proofErr w:type="spellEnd"/>
      <w:r w:rsidRPr="00F10E3C">
        <w:rPr>
          <w:i/>
          <w:iCs/>
          <w:lang w:eastAsia="pl-PL"/>
        </w:rPr>
        <w:t xml:space="preserve"> </w:t>
      </w:r>
      <w:proofErr w:type="spellStart"/>
      <w:r w:rsidRPr="00F10E3C">
        <w:rPr>
          <w:i/>
          <w:iCs/>
          <w:lang w:eastAsia="pl-PL"/>
        </w:rPr>
        <w:t>peregrinus</w:t>
      </w:r>
      <w:proofErr w:type="spellEnd"/>
      <w:r w:rsidRPr="00F10E3C">
        <w:rPr>
          <w:lang w:eastAsia="pl-PL"/>
        </w:rPr>
        <w:t xml:space="preserve">, płaskonos zwyczajny </w:t>
      </w:r>
      <w:proofErr w:type="spellStart"/>
      <w:r w:rsidRPr="00F10E3C">
        <w:rPr>
          <w:i/>
          <w:iCs/>
          <w:lang w:eastAsia="pl-PL"/>
        </w:rPr>
        <w:t>Anas</w:t>
      </w:r>
      <w:proofErr w:type="spellEnd"/>
      <w:r w:rsidRPr="00F10E3C">
        <w:rPr>
          <w:i/>
          <w:iCs/>
          <w:lang w:eastAsia="pl-PL"/>
        </w:rPr>
        <w:t xml:space="preserve"> </w:t>
      </w:r>
      <w:proofErr w:type="spellStart"/>
      <w:r w:rsidRPr="00F10E3C">
        <w:rPr>
          <w:i/>
          <w:iCs/>
          <w:lang w:eastAsia="pl-PL"/>
        </w:rPr>
        <w:t>clypeata</w:t>
      </w:r>
      <w:proofErr w:type="spellEnd"/>
      <w:r w:rsidRPr="00F10E3C">
        <w:rPr>
          <w:lang w:eastAsia="pl-PL"/>
        </w:rPr>
        <w:t xml:space="preserve">, cyranka zwyczajna </w:t>
      </w:r>
      <w:proofErr w:type="spellStart"/>
      <w:r w:rsidRPr="00F10E3C">
        <w:rPr>
          <w:i/>
          <w:iCs/>
          <w:lang w:eastAsia="pl-PL"/>
        </w:rPr>
        <w:t>Anas</w:t>
      </w:r>
      <w:proofErr w:type="spellEnd"/>
      <w:r w:rsidRPr="00F10E3C">
        <w:rPr>
          <w:i/>
          <w:iCs/>
          <w:lang w:eastAsia="pl-PL"/>
        </w:rPr>
        <w:t xml:space="preserve"> </w:t>
      </w:r>
      <w:proofErr w:type="spellStart"/>
      <w:r w:rsidRPr="00F10E3C">
        <w:rPr>
          <w:i/>
          <w:iCs/>
          <w:lang w:eastAsia="pl-PL"/>
        </w:rPr>
        <w:t>querquedula</w:t>
      </w:r>
      <w:proofErr w:type="spellEnd"/>
      <w:r w:rsidRPr="00F10E3C">
        <w:rPr>
          <w:lang w:eastAsia="pl-PL"/>
        </w:rPr>
        <w:t xml:space="preserve">, bąk </w:t>
      </w:r>
      <w:proofErr w:type="spellStart"/>
      <w:r w:rsidRPr="00F10E3C">
        <w:rPr>
          <w:i/>
          <w:iCs/>
          <w:lang w:eastAsia="pl-PL"/>
        </w:rPr>
        <w:t>Botaurus</w:t>
      </w:r>
      <w:proofErr w:type="spellEnd"/>
      <w:r w:rsidRPr="00F10E3C">
        <w:rPr>
          <w:i/>
          <w:iCs/>
          <w:lang w:eastAsia="pl-PL"/>
        </w:rPr>
        <w:t xml:space="preserve"> </w:t>
      </w:r>
      <w:proofErr w:type="spellStart"/>
      <w:r w:rsidRPr="00F10E3C">
        <w:rPr>
          <w:i/>
          <w:iCs/>
          <w:lang w:eastAsia="pl-PL"/>
        </w:rPr>
        <w:t>stellaris</w:t>
      </w:r>
      <w:proofErr w:type="spellEnd"/>
      <w:r w:rsidRPr="00F10E3C">
        <w:rPr>
          <w:lang w:eastAsia="pl-PL"/>
        </w:rPr>
        <w:t xml:space="preserve">, lelek zwyczajny </w:t>
      </w:r>
      <w:proofErr w:type="spellStart"/>
      <w:r w:rsidRPr="00F10E3C">
        <w:rPr>
          <w:i/>
          <w:iCs/>
          <w:lang w:eastAsia="pl-PL"/>
        </w:rPr>
        <w:t>Caprimulgus</w:t>
      </w:r>
      <w:proofErr w:type="spellEnd"/>
      <w:r w:rsidRPr="00F10E3C">
        <w:rPr>
          <w:i/>
          <w:iCs/>
          <w:lang w:eastAsia="pl-PL"/>
        </w:rPr>
        <w:t xml:space="preserve"> </w:t>
      </w:r>
      <w:proofErr w:type="spellStart"/>
      <w:r w:rsidRPr="00F10E3C">
        <w:rPr>
          <w:i/>
          <w:iCs/>
          <w:lang w:eastAsia="pl-PL"/>
        </w:rPr>
        <w:t>europaeus</w:t>
      </w:r>
      <w:proofErr w:type="spellEnd"/>
      <w:r w:rsidRPr="00F10E3C">
        <w:rPr>
          <w:lang w:eastAsia="pl-PL"/>
        </w:rPr>
        <w:t xml:space="preserve">, błotniak łąkowy </w:t>
      </w:r>
      <w:r w:rsidRPr="00F10E3C">
        <w:rPr>
          <w:i/>
          <w:iCs/>
          <w:lang w:eastAsia="pl-PL"/>
        </w:rPr>
        <w:t xml:space="preserve">Circus </w:t>
      </w:r>
      <w:proofErr w:type="spellStart"/>
      <w:r w:rsidRPr="00F10E3C">
        <w:rPr>
          <w:i/>
          <w:iCs/>
          <w:lang w:eastAsia="pl-PL"/>
        </w:rPr>
        <w:t>pygargus</w:t>
      </w:r>
      <w:proofErr w:type="spellEnd"/>
      <w:r w:rsidRPr="00F10E3C">
        <w:rPr>
          <w:lang w:eastAsia="pl-PL"/>
        </w:rPr>
        <w:t xml:space="preserve">. Wśród zagrożonych wyginięciem i narażonych na wyginięcie gatunków ryb znajdują się m.in.: świnka </w:t>
      </w:r>
      <w:proofErr w:type="spellStart"/>
      <w:r w:rsidRPr="00F10E3C">
        <w:rPr>
          <w:i/>
          <w:iCs/>
          <w:lang w:eastAsia="pl-PL"/>
        </w:rPr>
        <w:t>Chondrostoma</w:t>
      </w:r>
      <w:proofErr w:type="spellEnd"/>
      <w:r w:rsidRPr="00F10E3C">
        <w:rPr>
          <w:i/>
          <w:iCs/>
          <w:lang w:eastAsia="pl-PL"/>
        </w:rPr>
        <w:t xml:space="preserve"> </w:t>
      </w:r>
      <w:proofErr w:type="spellStart"/>
      <w:r w:rsidRPr="00F10E3C">
        <w:rPr>
          <w:i/>
          <w:iCs/>
          <w:lang w:eastAsia="pl-PL"/>
        </w:rPr>
        <w:t>nasus</w:t>
      </w:r>
      <w:proofErr w:type="spellEnd"/>
      <w:r w:rsidRPr="00F10E3C">
        <w:rPr>
          <w:lang w:eastAsia="pl-PL"/>
        </w:rPr>
        <w:t xml:space="preserve">, </w:t>
      </w:r>
      <w:r w:rsidRPr="00F10E3C">
        <w:rPr>
          <w:rFonts w:asciiTheme="majorHAnsi" w:hAnsiTheme="majorHAnsi" w:cstheme="majorHAnsi"/>
          <w:sz w:val="22"/>
          <w:lang w:eastAsia="pl-PL"/>
        </w:rPr>
        <w:t xml:space="preserve">koza </w:t>
      </w:r>
      <w:proofErr w:type="spellStart"/>
      <w:r w:rsidRPr="00F10E3C">
        <w:rPr>
          <w:rFonts w:asciiTheme="majorHAnsi" w:hAnsiTheme="majorHAnsi" w:cstheme="majorHAnsi"/>
          <w:i/>
          <w:iCs/>
          <w:sz w:val="22"/>
          <w:lang w:eastAsia="pl-PL"/>
        </w:rPr>
        <w:t>Cobitis</w:t>
      </w:r>
      <w:proofErr w:type="spellEnd"/>
      <w:r w:rsidRPr="00F10E3C">
        <w:rPr>
          <w:rFonts w:asciiTheme="majorHAnsi" w:hAnsiTheme="majorHAnsi" w:cstheme="majorHAnsi"/>
          <w:i/>
          <w:iCs/>
          <w:sz w:val="22"/>
          <w:lang w:eastAsia="pl-PL"/>
        </w:rPr>
        <w:t xml:space="preserve"> </w:t>
      </w:r>
      <w:proofErr w:type="spellStart"/>
      <w:r w:rsidRPr="00F10E3C">
        <w:rPr>
          <w:rFonts w:asciiTheme="majorHAnsi" w:hAnsiTheme="majorHAnsi" w:cstheme="majorHAnsi"/>
          <w:i/>
          <w:iCs/>
          <w:sz w:val="22"/>
          <w:lang w:eastAsia="pl-PL"/>
        </w:rPr>
        <w:t>taenia</w:t>
      </w:r>
      <w:proofErr w:type="spellEnd"/>
      <w:r w:rsidRPr="00F10E3C">
        <w:rPr>
          <w:rFonts w:asciiTheme="majorHAnsi" w:hAnsiTheme="majorHAnsi" w:cstheme="majorHAnsi"/>
          <w:sz w:val="22"/>
          <w:lang w:eastAsia="pl-PL"/>
        </w:rPr>
        <w:t xml:space="preserve">, miętus </w:t>
      </w:r>
      <w:r w:rsidRPr="00F10E3C">
        <w:rPr>
          <w:rFonts w:asciiTheme="majorHAnsi" w:hAnsiTheme="majorHAnsi" w:cstheme="majorHAnsi"/>
          <w:i/>
          <w:iCs/>
          <w:sz w:val="22"/>
          <w:lang w:eastAsia="pl-PL"/>
        </w:rPr>
        <w:t xml:space="preserve">Lota </w:t>
      </w:r>
      <w:proofErr w:type="spellStart"/>
      <w:r w:rsidRPr="00F10E3C">
        <w:rPr>
          <w:rFonts w:asciiTheme="majorHAnsi" w:hAnsiTheme="majorHAnsi" w:cstheme="majorHAnsi"/>
          <w:i/>
          <w:iCs/>
          <w:sz w:val="22"/>
          <w:lang w:eastAsia="pl-PL"/>
        </w:rPr>
        <w:t>Lota</w:t>
      </w:r>
      <w:proofErr w:type="spellEnd"/>
      <w:r w:rsidRPr="00F10E3C">
        <w:rPr>
          <w:rFonts w:asciiTheme="majorHAnsi" w:hAnsiTheme="majorHAnsi" w:cstheme="majorHAnsi"/>
          <w:sz w:val="22"/>
          <w:lang w:eastAsia="pl-PL"/>
        </w:rPr>
        <w:t xml:space="preserve">, piskorz </w:t>
      </w:r>
      <w:proofErr w:type="spellStart"/>
      <w:r w:rsidRPr="00F10E3C">
        <w:rPr>
          <w:rFonts w:asciiTheme="majorHAnsi" w:hAnsiTheme="majorHAnsi" w:cstheme="majorHAnsi"/>
          <w:i/>
          <w:iCs/>
          <w:sz w:val="22"/>
          <w:lang w:eastAsia="pl-PL"/>
        </w:rPr>
        <w:t>Misgurnus</w:t>
      </w:r>
      <w:proofErr w:type="spellEnd"/>
      <w:r w:rsidRPr="00F10E3C">
        <w:rPr>
          <w:rFonts w:asciiTheme="majorHAnsi" w:hAnsiTheme="majorHAnsi" w:cstheme="majorHAnsi"/>
          <w:i/>
          <w:iCs/>
          <w:sz w:val="22"/>
          <w:lang w:eastAsia="pl-PL"/>
        </w:rPr>
        <w:t xml:space="preserve"> </w:t>
      </w:r>
      <w:proofErr w:type="spellStart"/>
      <w:r w:rsidRPr="00F10E3C">
        <w:rPr>
          <w:rFonts w:asciiTheme="majorHAnsi" w:hAnsiTheme="majorHAnsi" w:cstheme="majorHAnsi"/>
          <w:i/>
          <w:iCs/>
          <w:sz w:val="22"/>
          <w:lang w:eastAsia="pl-PL"/>
        </w:rPr>
        <w:t>fossilis</w:t>
      </w:r>
      <w:proofErr w:type="spellEnd"/>
      <w:r w:rsidRPr="00F10E3C">
        <w:rPr>
          <w:rFonts w:asciiTheme="majorHAnsi" w:hAnsiTheme="majorHAnsi" w:cstheme="majorHAnsi"/>
          <w:sz w:val="22"/>
          <w:lang w:eastAsia="pl-PL"/>
        </w:rPr>
        <w:t xml:space="preserve">, różanka </w:t>
      </w:r>
      <w:proofErr w:type="spellStart"/>
      <w:r w:rsidRPr="00F10E3C">
        <w:rPr>
          <w:rFonts w:asciiTheme="majorHAnsi" w:hAnsiTheme="majorHAnsi" w:cstheme="majorHAnsi"/>
          <w:i/>
          <w:iCs/>
          <w:sz w:val="22"/>
          <w:lang w:eastAsia="pl-PL"/>
        </w:rPr>
        <w:t>Rhodeus</w:t>
      </w:r>
      <w:proofErr w:type="spellEnd"/>
      <w:r w:rsidRPr="00F10E3C">
        <w:rPr>
          <w:rFonts w:asciiTheme="majorHAnsi" w:hAnsiTheme="majorHAnsi" w:cstheme="majorHAnsi"/>
          <w:i/>
          <w:iCs/>
          <w:sz w:val="22"/>
          <w:lang w:eastAsia="pl-PL"/>
        </w:rPr>
        <w:t xml:space="preserve"> </w:t>
      </w:r>
      <w:proofErr w:type="spellStart"/>
      <w:r w:rsidRPr="00F10E3C">
        <w:rPr>
          <w:rFonts w:asciiTheme="majorHAnsi" w:hAnsiTheme="majorHAnsi" w:cstheme="majorHAnsi"/>
          <w:i/>
          <w:iCs/>
          <w:sz w:val="22"/>
          <w:lang w:eastAsia="pl-PL"/>
        </w:rPr>
        <w:t>sericeus</w:t>
      </w:r>
      <w:proofErr w:type="spellEnd"/>
      <w:r w:rsidRPr="00F10E3C">
        <w:rPr>
          <w:rFonts w:asciiTheme="majorHAnsi" w:hAnsiTheme="majorHAnsi" w:cstheme="majorHAnsi"/>
          <w:i/>
          <w:iCs/>
          <w:sz w:val="22"/>
          <w:lang w:eastAsia="pl-PL"/>
        </w:rPr>
        <w:t xml:space="preserve"> </w:t>
      </w:r>
      <w:proofErr w:type="spellStart"/>
      <w:r w:rsidRPr="00F10E3C">
        <w:rPr>
          <w:rFonts w:asciiTheme="majorHAnsi" w:hAnsiTheme="majorHAnsi" w:cstheme="majorHAnsi"/>
          <w:i/>
          <w:iCs/>
          <w:sz w:val="22"/>
          <w:lang w:eastAsia="pl-PL"/>
        </w:rPr>
        <w:t>amarus</w:t>
      </w:r>
      <w:proofErr w:type="spellEnd"/>
      <w:r w:rsidRPr="00F10E3C">
        <w:rPr>
          <w:rFonts w:asciiTheme="majorHAnsi" w:hAnsiTheme="majorHAnsi" w:cstheme="majorHAnsi"/>
          <w:sz w:val="22"/>
          <w:lang w:eastAsia="pl-PL"/>
        </w:rPr>
        <w:t>, łosoś atlantycki</w:t>
      </w:r>
      <w:r w:rsidRPr="00F10E3C">
        <w:rPr>
          <w:rFonts w:ascii="Arial" w:hAnsi="Arial" w:cs="Arial"/>
          <w:lang w:eastAsia="pl-PL"/>
        </w:rPr>
        <w:t xml:space="preserve"> </w:t>
      </w:r>
      <w:proofErr w:type="spellStart"/>
      <w:r w:rsidRPr="00F10E3C">
        <w:rPr>
          <w:i/>
          <w:iCs/>
          <w:lang w:eastAsia="pl-PL"/>
        </w:rPr>
        <w:t>Salmo</w:t>
      </w:r>
      <w:proofErr w:type="spellEnd"/>
      <w:r w:rsidRPr="00F10E3C">
        <w:rPr>
          <w:i/>
          <w:iCs/>
          <w:lang w:eastAsia="pl-PL"/>
        </w:rPr>
        <w:t xml:space="preserve"> </w:t>
      </w:r>
      <w:proofErr w:type="spellStart"/>
      <w:r w:rsidRPr="00F10E3C">
        <w:rPr>
          <w:i/>
          <w:iCs/>
          <w:lang w:eastAsia="pl-PL"/>
        </w:rPr>
        <w:t>salar</w:t>
      </w:r>
      <w:proofErr w:type="spellEnd"/>
      <w:r w:rsidRPr="00F10E3C">
        <w:rPr>
          <w:lang w:eastAsia="pl-PL"/>
        </w:rPr>
        <w:t xml:space="preserve">, certa </w:t>
      </w:r>
      <w:proofErr w:type="spellStart"/>
      <w:r w:rsidRPr="00F10E3C">
        <w:rPr>
          <w:i/>
          <w:iCs/>
          <w:lang w:eastAsia="pl-PL"/>
        </w:rPr>
        <w:t>Vimba</w:t>
      </w:r>
      <w:proofErr w:type="spellEnd"/>
      <w:r w:rsidRPr="00F10E3C">
        <w:rPr>
          <w:i/>
          <w:iCs/>
          <w:lang w:eastAsia="pl-PL"/>
        </w:rPr>
        <w:t xml:space="preserve"> </w:t>
      </w:r>
      <w:proofErr w:type="spellStart"/>
      <w:r w:rsidRPr="00F10E3C">
        <w:rPr>
          <w:i/>
          <w:iCs/>
          <w:lang w:eastAsia="pl-PL"/>
        </w:rPr>
        <w:t>vimba</w:t>
      </w:r>
      <w:proofErr w:type="spellEnd"/>
      <w:r w:rsidRPr="00F10E3C">
        <w:rPr>
          <w:lang w:eastAsia="pl-PL"/>
        </w:rPr>
        <w:t xml:space="preserve">, minóg rzeczny </w:t>
      </w:r>
      <w:proofErr w:type="spellStart"/>
      <w:r w:rsidRPr="00F10E3C">
        <w:rPr>
          <w:i/>
          <w:iCs/>
          <w:lang w:eastAsia="pl-PL"/>
        </w:rPr>
        <w:t>Lampetra</w:t>
      </w:r>
      <w:proofErr w:type="spellEnd"/>
      <w:r w:rsidRPr="00F10E3C">
        <w:rPr>
          <w:i/>
          <w:iCs/>
          <w:lang w:eastAsia="pl-PL"/>
        </w:rPr>
        <w:t xml:space="preserve"> </w:t>
      </w:r>
      <w:proofErr w:type="spellStart"/>
      <w:r w:rsidRPr="00F10E3C">
        <w:rPr>
          <w:i/>
          <w:iCs/>
          <w:lang w:eastAsia="pl-PL"/>
        </w:rPr>
        <w:t>fluviatilis</w:t>
      </w:r>
      <w:proofErr w:type="spellEnd"/>
      <w:r w:rsidR="0054793C">
        <w:rPr>
          <w:rStyle w:val="Odwoanieprzypisudolnego"/>
          <w:i/>
          <w:iCs/>
          <w:lang w:eastAsia="pl-PL"/>
        </w:rPr>
        <w:footnoteReference w:id="26"/>
      </w:r>
      <w:r w:rsidRPr="00F10E3C">
        <w:rPr>
          <w:lang w:eastAsia="pl-PL"/>
        </w:rPr>
        <w:t>.</w:t>
      </w:r>
    </w:p>
    <w:p w14:paraId="7F563229" w14:textId="68994E87" w:rsidR="7E68C2CB" w:rsidRDefault="7E68C2CB" w:rsidP="007F2CBB">
      <w:pPr>
        <w:pStyle w:val="Akapitzlist"/>
        <w:numPr>
          <w:ilvl w:val="0"/>
          <w:numId w:val="24"/>
        </w:numPr>
        <w:rPr>
          <w:rFonts w:eastAsia="Calibri Light" w:cs="Calibri Light"/>
          <w:szCs w:val="24"/>
        </w:rPr>
      </w:pPr>
      <w:r w:rsidRPr="415DC9FD">
        <w:rPr>
          <w:rFonts w:eastAsia="Calibri Light" w:cs="Calibri Light"/>
          <w:szCs w:val="24"/>
        </w:rPr>
        <w:t>Korytarze ekologiczne</w:t>
      </w:r>
    </w:p>
    <w:p w14:paraId="63C30CE7" w14:textId="325D0DA8" w:rsidR="7E68C2CB" w:rsidRDefault="7E68C2CB" w:rsidP="007F2CBB">
      <w:r w:rsidRPr="415DC9FD">
        <w:rPr>
          <w:rFonts w:eastAsia="Calibri Light" w:cs="Calibri Light"/>
          <w:szCs w:val="24"/>
        </w:rPr>
        <w:t xml:space="preserve">Korytarze ekologiczne są </w:t>
      </w:r>
      <w:r w:rsidR="3E068E71" w:rsidRPr="415DC9FD">
        <w:rPr>
          <w:rFonts w:eastAsia="Calibri Light" w:cs="Calibri Light"/>
          <w:szCs w:val="24"/>
        </w:rPr>
        <w:t>i</w:t>
      </w:r>
      <w:r w:rsidRPr="415DC9FD">
        <w:rPr>
          <w:rFonts w:eastAsia="Calibri Light" w:cs="Calibri Light"/>
          <w:szCs w:val="24"/>
        </w:rPr>
        <w:t xml:space="preserve">stotnym elementem w zachowaniu różnorodności biologicznej. Zapewniają zachowanie funkcjonalnej łączności w warunkach powszechnej obecnie fragmentacji środowiska, umożliwiając przemieszczanie się roślin, grzybów i zwierząt pomiędzy siedliskami. Dzięki dobrze funkcjonującym korytarzom wiele gatunków może egzystować pomimo niekorzystnych zmian w środowisku, a cenne europejskie siedliska nadal cechuje wysoka różnorodność biologiczna. Głównymi celami wyznaczania i ochrony korytarzy są: przeciwdziałanie izolacji obszarów przyrodniczo cennych i zapewnienie funkcjonalnych połączeń między poszczególnymi regionami kraju, zapewnienie możliwości funkcjonowania stabilnych populacji gatunków roślin i zwierząt, ochrona i odbudowa różnorodności biologicznej w kraju i w Europie oraz stworzenie spójnej sieci obszarów chronionych, które zapewnią optymalne warunki do życia możliwie dużej liczbie gatunków. Brak ciągłości </w:t>
      </w:r>
      <w:r w:rsidRPr="415DC9FD">
        <w:rPr>
          <w:rFonts w:eastAsia="Calibri Light" w:cs="Calibri Light"/>
          <w:szCs w:val="24"/>
        </w:rPr>
        <w:lastRenderedPageBreak/>
        <w:t xml:space="preserve">korytarzy poprzez m. in. istnienie nieprzekraczalnych barier ekologicznych powoduje izolację populacji i siedlisk, ograniczenie możliwości wykorzystania areałów osobniczych (do zdobywania pożywienia, szukania schronienia, dostępu do miejsc rozrodu). Z powodu zahamowania lub ograniczenia migracji i wędrówek, gatunki nie mogą kolonizować nowych siedlisk, ograniczony zostaje zasięg przepływu genów, obniżeniu ulega zmienność genetyczna lokalnych populacji, co prowadzi do ich osłabienia i stopniowego wymierania. </w:t>
      </w:r>
    </w:p>
    <w:p w14:paraId="1519721A" w14:textId="16A3D10C" w:rsidR="7E68C2CB" w:rsidRDefault="7E68C2CB" w:rsidP="007F2CBB">
      <w:r w:rsidRPr="415DC9FD">
        <w:rPr>
          <w:rFonts w:eastAsia="Calibri Light" w:cs="Calibri Light"/>
          <w:szCs w:val="24"/>
        </w:rPr>
        <w:t>Najbardziej aktualnym i kompleksowym opracowaniem korytarzy ekologicznych w Polsce jest mapa korytarzy ekologicznych opracowana w 2005 r. i zaktualizowana w 2011 r.</w:t>
      </w:r>
      <w:r w:rsidR="00915AEC">
        <w:rPr>
          <w:rStyle w:val="Odwoanieprzypisudolnego"/>
          <w:rFonts w:eastAsia="Calibri Light" w:cs="Calibri Light"/>
          <w:szCs w:val="24"/>
        </w:rPr>
        <w:footnoteReference w:id="27"/>
      </w:r>
      <w:hyperlink r:id="rId42" w:anchor="_ftn1">
        <w:r w:rsidRPr="415DC9FD">
          <w:rPr>
            <w:rStyle w:val="Hipercze"/>
            <w:rFonts w:eastAsia="Calibri Light" w:cs="Calibri Light"/>
            <w:szCs w:val="24"/>
            <w:vertAlign w:val="superscript"/>
          </w:rPr>
          <w:t>[1]</w:t>
        </w:r>
      </w:hyperlink>
      <w:r w:rsidRPr="415DC9FD">
        <w:rPr>
          <w:rFonts w:eastAsia="Calibri Light" w:cs="Calibri Light"/>
          <w:szCs w:val="24"/>
        </w:rPr>
        <w:t>. Wyróżnia 7 stref, które dzieli się na korytarze główne i krajowe. Rolą korytarzy głównych jest zapewnienie łączności ekologicznej w skali całego kraju oraz włączenie obszaru Polski w paneuropejską sieć ekologiczną. Korytarze krajowe łączą obszary siedliskowe położone wewnątrz kraju z korytarzami głównymi</w:t>
      </w:r>
      <w:r w:rsidR="00915AEC">
        <w:rPr>
          <w:rStyle w:val="Odwoanieprzypisudolnego"/>
          <w:rFonts w:eastAsia="Calibri Light" w:cs="Calibri Light"/>
          <w:szCs w:val="24"/>
        </w:rPr>
        <w:footnoteReference w:id="28"/>
      </w:r>
      <w:hyperlink r:id="rId43" w:anchor="_ftn2">
        <w:r w:rsidRPr="415DC9FD">
          <w:rPr>
            <w:rStyle w:val="Hipercze"/>
            <w:rFonts w:eastAsia="Calibri Light" w:cs="Calibri Light"/>
            <w:szCs w:val="24"/>
            <w:vertAlign w:val="superscript"/>
          </w:rPr>
          <w:t>[2]</w:t>
        </w:r>
      </w:hyperlink>
      <w:r w:rsidRPr="415DC9FD">
        <w:rPr>
          <w:rFonts w:eastAsia="Calibri Light" w:cs="Calibri Light"/>
          <w:szCs w:val="24"/>
        </w:rPr>
        <w:t xml:space="preserve">. Cała sieć ekologiczna jest podzielona na 276 fragmentów, w której skład wchodzi 70 obszarów węzłowych (miejsca krzyżowania się korytarzy ekologicznych) i 206 korytarzy połączonych w strefy. </w:t>
      </w:r>
    </w:p>
    <w:p w14:paraId="656CF0E6" w14:textId="1616EE67" w:rsidR="7E68C2CB" w:rsidRDefault="7E68C2CB" w:rsidP="007F2CBB">
      <w:r w:rsidRPr="6A8DD97F">
        <w:rPr>
          <w:rFonts w:eastAsia="Calibri Light" w:cs="Calibri Light"/>
        </w:rPr>
        <w:t>Na obszarze wsparcia Programu po polskiej stronie znajduje się 5 korytarzy ekologicznych (w tym 4 główne i jeden krajowy) i 4 obszary węzłowe (w tym 3 główne i jeden krajowy), (</w:t>
      </w:r>
      <w:r w:rsidR="00031AE9">
        <w:rPr>
          <w:rFonts w:eastAsia="Calibri Light" w:cs="Calibri Light"/>
          <w:sz w:val="22"/>
        </w:rPr>
        <w:fldChar w:fldCharType="begin"/>
      </w:r>
      <w:r w:rsidR="00031AE9">
        <w:rPr>
          <w:rFonts w:eastAsia="Calibri Light" w:cs="Calibri Light"/>
        </w:rPr>
        <w:instrText xml:space="preserve"> REF _Ref77153291 \h </w:instrText>
      </w:r>
      <w:r w:rsidR="007F2CBB">
        <w:rPr>
          <w:rFonts w:eastAsia="Calibri Light" w:cs="Calibri Light"/>
          <w:sz w:val="22"/>
        </w:rPr>
        <w:instrText xml:space="preserve"> \* MERGEFORMAT </w:instrText>
      </w:r>
      <w:r w:rsidR="00031AE9">
        <w:rPr>
          <w:rFonts w:eastAsia="Calibri Light" w:cs="Calibri Light"/>
          <w:sz w:val="22"/>
        </w:rPr>
      </w:r>
      <w:r w:rsidR="00031AE9">
        <w:rPr>
          <w:rFonts w:eastAsia="Calibri Light" w:cs="Calibri Light"/>
          <w:sz w:val="22"/>
        </w:rPr>
        <w:fldChar w:fldCharType="separate"/>
      </w:r>
      <w:r w:rsidR="005F1128" w:rsidRPr="00031AE9">
        <w:rPr>
          <w:sz w:val="22"/>
        </w:rPr>
        <w:t xml:space="preserve">Tabela </w:t>
      </w:r>
      <w:r w:rsidR="005F1128">
        <w:rPr>
          <w:noProof/>
          <w:sz w:val="22"/>
        </w:rPr>
        <w:t>6</w:t>
      </w:r>
      <w:r w:rsidR="00031AE9">
        <w:rPr>
          <w:rFonts w:eastAsia="Calibri Light" w:cs="Calibri Light"/>
          <w:sz w:val="22"/>
        </w:rPr>
        <w:fldChar w:fldCharType="end"/>
      </w:r>
      <w:r w:rsidRPr="415DC9FD">
        <w:rPr>
          <w:rFonts w:eastAsia="Calibri Light" w:cs="Calibri Light"/>
          <w:sz w:val="22"/>
        </w:rPr>
        <w:t xml:space="preserve">). </w:t>
      </w:r>
      <w:r w:rsidRPr="6A8DD97F">
        <w:rPr>
          <w:rFonts w:eastAsia="Calibri Light" w:cs="Calibri Light"/>
        </w:rPr>
        <w:t>Bezpośre</w:t>
      </w:r>
      <w:r w:rsidR="72AF2E1D" w:rsidRPr="6A8DD97F">
        <w:rPr>
          <w:rFonts w:eastAsia="Calibri Light" w:cs="Calibri Light"/>
        </w:rPr>
        <w:t>d</w:t>
      </w:r>
      <w:r w:rsidRPr="6A8DD97F">
        <w:rPr>
          <w:rFonts w:eastAsia="Calibri Light" w:cs="Calibri Light"/>
        </w:rPr>
        <w:t>nie połączenie ekologiczne między stroną polską i niemiecką jest zapewnione przez korytarz główny „</w:t>
      </w:r>
      <w:r w:rsidR="395053BB" w:rsidRPr="6A8DD97F">
        <w:rPr>
          <w:rFonts w:eastAsia="Calibri Light" w:cs="Calibri Light"/>
        </w:rPr>
        <w:t>Łużyce</w:t>
      </w:r>
      <w:r w:rsidRPr="6A8DD97F">
        <w:rPr>
          <w:rFonts w:eastAsia="Calibri Light" w:cs="Calibri Light"/>
        </w:rPr>
        <w:t>” (GKZ-3) i obszar węzłowy „Bory Dolnośląskie” (GKZ-4). Umożliwiają  one swobodną migrację organizmów, przede</w:t>
      </w:r>
      <w:r w:rsidR="20F66D4A" w:rsidRPr="6A8DD97F">
        <w:rPr>
          <w:rFonts w:eastAsia="Calibri Light" w:cs="Calibri Light"/>
        </w:rPr>
        <w:t xml:space="preserve"> </w:t>
      </w:r>
      <w:r w:rsidRPr="6A8DD97F">
        <w:rPr>
          <w:rFonts w:eastAsia="Calibri Light" w:cs="Calibri Light"/>
        </w:rPr>
        <w:t>wszystkim śred</w:t>
      </w:r>
      <w:r w:rsidR="36D7A7BF" w:rsidRPr="6A8DD97F">
        <w:rPr>
          <w:rFonts w:eastAsia="Calibri Light" w:cs="Calibri Light"/>
        </w:rPr>
        <w:t>n</w:t>
      </w:r>
      <w:r w:rsidRPr="6A8DD97F">
        <w:rPr>
          <w:rFonts w:eastAsia="Calibri Light" w:cs="Calibri Light"/>
        </w:rPr>
        <w:t>im i dużym ssakom między częścią polską i niemiecką.</w:t>
      </w:r>
    </w:p>
    <w:p w14:paraId="2959374B" w14:textId="69B03023" w:rsidR="00031AE9" w:rsidRPr="00031AE9" w:rsidRDefault="00031AE9" w:rsidP="00031AE9">
      <w:pPr>
        <w:pStyle w:val="Legenda"/>
        <w:rPr>
          <w:sz w:val="22"/>
        </w:rPr>
      </w:pPr>
      <w:bookmarkStart w:id="215" w:name="_Ref77153291"/>
      <w:bookmarkStart w:id="216" w:name="_Toc77153925"/>
      <w:r w:rsidRPr="00031AE9">
        <w:rPr>
          <w:sz w:val="22"/>
        </w:rPr>
        <w:t xml:space="preserve">Tabela </w:t>
      </w:r>
      <w:r w:rsidRPr="00031AE9">
        <w:rPr>
          <w:sz w:val="22"/>
        </w:rPr>
        <w:fldChar w:fldCharType="begin"/>
      </w:r>
      <w:r w:rsidRPr="00031AE9">
        <w:rPr>
          <w:sz w:val="22"/>
        </w:rPr>
        <w:instrText xml:space="preserve"> SEQ Tabela \* ARABIC </w:instrText>
      </w:r>
      <w:r w:rsidRPr="00031AE9">
        <w:rPr>
          <w:sz w:val="22"/>
        </w:rPr>
        <w:fldChar w:fldCharType="separate"/>
      </w:r>
      <w:r w:rsidR="005F1128">
        <w:rPr>
          <w:noProof/>
          <w:sz w:val="22"/>
        </w:rPr>
        <w:t>6</w:t>
      </w:r>
      <w:r w:rsidRPr="00031AE9">
        <w:rPr>
          <w:sz w:val="22"/>
        </w:rPr>
        <w:fldChar w:fldCharType="end"/>
      </w:r>
      <w:bookmarkEnd w:id="215"/>
      <w:r w:rsidRPr="00031AE9">
        <w:rPr>
          <w:rFonts w:eastAsia="Calibri Light" w:cs="Calibri Light"/>
          <w:sz w:val="32"/>
          <w:szCs w:val="22"/>
        </w:rPr>
        <w:t xml:space="preserve"> </w:t>
      </w:r>
      <w:r w:rsidRPr="00031AE9">
        <w:rPr>
          <w:sz w:val="22"/>
        </w:rPr>
        <w:t>Wykaz elementów polskiej sieci ekologicznej występujących na obszarze wsparcia Programu Współpracy Interreg Polska – Saksonia 2021-2027 na obszarze Polski (</w:t>
      </w:r>
      <w:proofErr w:type="spellStart"/>
      <w:r w:rsidRPr="00031AE9">
        <w:rPr>
          <w:sz w:val="22"/>
        </w:rPr>
        <w:t>opr.własne</w:t>
      </w:r>
      <w:proofErr w:type="spellEnd"/>
      <w:r w:rsidRPr="00031AE9">
        <w:rPr>
          <w:sz w:val="22"/>
        </w:rPr>
        <w:t>)</w:t>
      </w:r>
      <w:bookmarkEnd w:id="216"/>
    </w:p>
    <w:tbl>
      <w:tblPr>
        <w:tblW w:w="0" w:type="auto"/>
        <w:jc w:val="center"/>
        <w:tblLayout w:type="fixed"/>
        <w:tblLook w:val="04A0" w:firstRow="1" w:lastRow="0" w:firstColumn="1" w:lastColumn="0" w:noHBand="0" w:noVBand="1"/>
      </w:tblPr>
      <w:tblGrid>
        <w:gridCol w:w="720"/>
        <w:gridCol w:w="3915"/>
        <w:gridCol w:w="1245"/>
        <w:gridCol w:w="1560"/>
        <w:gridCol w:w="1170"/>
      </w:tblGrid>
      <w:tr w:rsidR="415DC9FD" w14:paraId="0234C5EE"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5CA94B5B" w14:textId="1138116C" w:rsidR="415DC9FD" w:rsidRDefault="415DC9FD" w:rsidP="415DC9FD">
            <w:pPr>
              <w:jc w:val="center"/>
              <w:rPr>
                <w:rFonts w:ascii="Calibri" w:hAnsi="Calibri"/>
                <w:b/>
                <w:bCs/>
                <w:color w:val="000000" w:themeColor="text1"/>
                <w:sz w:val="18"/>
                <w:szCs w:val="18"/>
              </w:rPr>
            </w:pPr>
            <w:r w:rsidRPr="415DC9FD">
              <w:rPr>
                <w:rFonts w:ascii="Calibri" w:hAnsi="Calibri"/>
                <w:b/>
                <w:bCs/>
                <w:color w:val="000000" w:themeColor="text1"/>
                <w:sz w:val="18"/>
                <w:szCs w:val="18"/>
              </w:rPr>
              <w:t>Id</w:t>
            </w:r>
          </w:p>
        </w:tc>
        <w:tc>
          <w:tcPr>
            <w:tcW w:w="3915"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43B639A5" w14:textId="7A641244" w:rsidR="415DC9FD" w:rsidRDefault="415DC9FD" w:rsidP="415DC9FD">
            <w:pPr>
              <w:jc w:val="center"/>
              <w:rPr>
                <w:rFonts w:ascii="Calibri" w:hAnsi="Calibri"/>
                <w:b/>
                <w:bCs/>
                <w:color w:val="000000" w:themeColor="text1"/>
                <w:sz w:val="18"/>
                <w:szCs w:val="18"/>
              </w:rPr>
            </w:pPr>
            <w:r w:rsidRPr="415DC9FD">
              <w:rPr>
                <w:rFonts w:ascii="Calibri" w:hAnsi="Calibri"/>
                <w:b/>
                <w:bCs/>
                <w:color w:val="000000" w:themeColor="text1"/>
                <w:sz w:val="18"/>
                <w:szCs w:val="18"/>
              </w:rPr>
              <w:t>Nazwa</w:t>
            </w:r>
          </w:p>
        </w:tc>
        <w:tc>
          <w:tcPr>
            <w:tcW w:w="1245"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1E6747C1" w14:textId="5EC17803" w:rsidR="415DC9FD" w:rsidRDefault="415DC9FD" w:rsidP="415DC9FD">
            <w:pPr>
              <w:jc w:val="center"/>
              <w:rPr>
                <w:rFonts w:ascii="Calibri" w:hAnsi="Calibri"/>
                <w:b/>
                <w:bCs/>
                <w:color w:val="000000" w:themeColor="text1"/>
                <w:sz w:val="18"/>
                <w:szCs w:val="18"/>
              </w:rPr>
            </w:pPr>
            <w:r w:rsidRPr="415DC9FD">
              <w:rPr>
                <w:rFonts w:ascii="Calibri" w:hAnsi="Calibri"/>
                <w:b/>
                <w:bCs/>
                <w:color w:val="000000" w:themeColor="text1"/>
                <w:sz w:val="18"/>
                <w:szCs w:val="18"/>
              </w:rPr>
              <w:t>Typ</w:t>
            </w:r>
          </w:p>
        </w:tc>
        <w:tc>
          <w:tcPr>
            <w:tcW w:w="156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170DE2D7" w14:textId="3C0562B4" w:rsidR="415DC9FD" w:rsidRDefault="415DC9FD" w:rsidP="415DC9FD">
            <w:pPr>
              <w:jc w:val="center"/>
              <w:rPr>
                <w:rFonts w:ascii="Calibri" w:hAnsi="Calibri"/>
                <w:b/>
                <w:bCs/>
                <w:color w:val="000000" w:themeColor="text1"/>
                <w:sz w:val="18"/>
                <w:szCs w:val="18"/>
              </w:rPr>
            </w:pPr>
            <w:r w:rsidRPr="415DC9FD">
              <w:rPr>
                <w:rFonts w:ascii="Calibri" w:hAnsi="Calibri"/>
                <w:b/>
                <w:bCs/>
                <w:color w:val="000000" w:themeColor="text1"/>
                <w:sz w:val="18"/>
                <w:szCs w:val="18"/>
              </w:rPr>
              <w:t>Rodzaj</w:t>
            </w:r>
          </w:p>
        </w:tc>
        <w:tc>
          <w:tcPr>
            <w:tcW w:w="117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007A03B1" w14:textId="72BBA833" w:rsidR="415DC9FD" w:rsidRDefault="415DC9FD" w:rsidP="415DC9FD">
            <w:pPr>
              <w:jc w:val="center"/>
              <w:rPr>
                <w:rFonts w:ascii="Calibri" w:hAnsi="Calibri"/>
                <w:b/>
                <w:bCs/>
                <w:color w:val="000000" w:themeColor="text1"/>
                <w:sz w:val="18"/>
                <w:szCs w:val="18"/>
              </w:rPr>
            </w:pPr>
            <w:r w:rsidRPr="415DC9FD">
              <w:rPr>
                <w:rFonts w:ascii="Calibri" w:hAnsi="Calibri"/>
                <w:b/>
                <w:bCs/>
                <w:color w:val="000000" w:themeColor="text1"/>
                <w:sz w:val="18"/>
                <w:szCs w:val="18"/>
              </w:rPr>
              <w:t>Kod</w:t>
            </w:r>
          </w:p>
        </w:tc>
      </w:tr>
      <w:tr w:rsidR="415DC9FD" w14:paraId="63C75A8E"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41231263" w14:textId="6DF70221" w:rsidR="415DC9FD" w:rsidRDefault="415DC9FD" w:rsidP="415DC9FD">
            <w:pPr>
              <w:jc w:val="center"/>
            </w:pPr>
            <w:r w:rsidRPr="415DC9FD">
              <w:rPr>
                <w:rFonts w:ascii="Calibri" w:hAnsi="Calibri"/>
                <w:color w:val="000000" w:themeColor="text1"/>
                <w:sz w:val="18"/>
                <w:szCs w:val="18"/>
              </w:rPr>
              <w:t>1</w:t>
            </w:r>
            <w:r w:rsidR="23C20C5F" w:rsidRPr="415DC9FD">
              <w:rPr>
                <w:rFonts w:ascii="Calibri" w:hAnsi="Calibri"/>
                <w:color w:val="000000" w:themeColor="text1"/>
                <w:sz w:val="18"/>
                <w:szCs w:val="18"/>
              </w:rPr>
              <w:t>.</w:t>
            </w:r>
          </w:p>
        </w:tc>
        <w:tc>
          <w:tcPr>
            <w:tcW w:w="3915" w:type="dxa"/>
            <w:tcBorders>
              <w:top w:val="single" w:sz="8" w:space="0" w:color="auto"/>
              <w:left w:val="single" w:sz="8" w:space="0" w:color="auto"/>
              <w:bottom w:val="single" w:sz="8" w:space="0" w:color="auto"/>
              <w:right w:val="single" w:sz="8" w:space="0" w:color="auto"/>
            </w:tcBorders>
            <w:vAlign w:val="center"/>
          </w:tcPr>
          <w:p w14:paraId="6EAE85C8" w14:textId="28FB3E65" w:rsidR="415DC9FD" w:rsidRDefault="415DC9FD">
            <w:r w:rsidRPr="415DC9FD">
              <w:rPr>
                <w:rFonts w:ascii="Calibri" w:hAnsi="Calibri"/>
                <w:color w:val="000000" w:themeColor="text1"/>
                <w:sz w:val="18"/>
                <w:szCs w:val="18"/>
              </w:rPr>
              <w:t>Sudety - Bory Dolnośląskie, zachodni</w:t>
            </w:r>
          </w:p>
        </w:tc>
        <w:tc>
          <w:tcPr>
            <w:tcW w:w="1245" w:type="dxa"/>
            <w:tcBorders>
              <w:top w:val="single" w:sz="8" w:space="0" w:color="auto"/>
              <w:left w:val="single" w:sz="8" w:space="0" w:color="auto"/>
              <w:bottom w:val="single" w:sz="8" w:space="0" w:color="auto"/>
              <w:right w:val="single" w:sz="8" w:space="0" w:color="auto"/>
            </w:tcBorders>
            <w:vAlign w:val="bottom"/>
          </w:tcPr>
          <w:p w14:paraId="55599E26" w14:textId="5B99B3E5" w:rsidR="415DC9FD" w:rsidRDefault="415DC9FD">
            <w:r w:rsidRPr="415DC9FD">
              <w:rPr>
                <w:rFonts w:ascii="Calibri" w:hAnsi="Calibri"/>
                <w:color w:val="000000" w:themeColor="text1"/>
                <w:sz w:val="18"/>
                <w:szCs w:val="18"/>
              </w:rPr>
              <w:t>Główny</w:t>
            </w:r>
          </w:p>
        </w:tc>
        <w:tc>
          <w:tcPr>
            <w:tcW w:w="1560" w:type="dxa"/>
            <w:tcBorders>
              <w:top w:val="single" w:sz="8" w:space="0" w:color="auto"/>
              <w:left w:val="single" w:sz="8" w:space="0" w:color="auto"/>
              <w:bottom w:val="single" w:sz="8" w:space="0" w:color="auto"/>
              <w:right w:val="single" w:sz="8" w:space="0" w:color="auto"/>
            </w:tcBorders>
            <w:vAlign w:val="bottom"/>
          </w:tcPr>
          <w:p w14:paraId="1A6FB19F" w14:textId="2D9E2BA9" w:rsidR="415DC9FD" w:rsidRDefault="415DC9FD">
            <w:r w:rsidRPr="415DC9FD">
              <w:rPr>
                <w:rFonts w:ascii="Calibri" w:hAnsi="Calibri"/>
                <w:color w:val="000000" w:themeColor="text1"/>
                <w:sz w:val="18"/>
                <w:szCs w:val="18"/>
              </w:rPr>
              <w:t>Korytarz</w:t>
            </w:r>
          </w:p>
        </w:tc>
        <w:tc>
          <w:tcPr>
            <w:tcW w:w="1170" w:type="dxa"/>
            <w:tcBorders>
              <w:top w:val="single" w:sz="8" w:space="0" w:color="auto"/>
              <w:left w:val="single" w:sz="8" w:space="0" w:color="auto"/>
              <w:bottom w:val="single" w:sz="8" w:space="0" w:color="auto"/>
              <w:right w:val="single" w:sz="8" w:space="0" w:color="auto"/>
            </w:tcBorders>
            <w:vAlign w:val="center"/>
          </w:tcPr>
          <w:p w14:paraId="2366B680" w14:textId="57DB8371" w:rsidR="415DC9FD" w:rsidRDefault="415DC9FD">
            <w:r w:rsidRPr="415DC9FD">
              <w:rPr>
                <w:rFonts w:ascii="Calibri" w:hAnsi="Calibri"/>
                <w:color w:val="000000" w:themeColor="text1"/>
                <w:sz w:val="18"/>
                <w:szCs w:val="18"/>
              </w:rPr>
              <w:t>GKZ-5A</w:t>
            </w:r>
          </w:p>
        </w:tc>
      </w:tr>
      <w:tr w:rsidR="415DC9FD" w14:paraId="5CF3F77A"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4C873FAA" w14:textId="3D28E33E" w:rsidR="415DC9FD" w:rsidRDefault="415DC9FD" w:rsidP="415DC9FD">
            <w:pPr>
              <w:jc w:val="center"/>
            </w:pPr>
            <w:r w:rsidRPr="415DC9FD">
              <w:rPr>
                <w:rFonts w:ascii="Calibri" w:hAnsi="Calibri"/>
                <w:color w:val="000000" w:themeColor="text1"/>
                <w:sz w:val="18"/>
                <w:szCs w:val="18"/>
              </w:rPr>
              <w:t>2</w:t>
            </w:r>
            <w:r w:rsidR="60A35EAD" w:rsidRPr="415DC9FD">
              <w:rPr>
                <w:rFonts w:ascii="Calibri" w:hAnsi="Calibri"/>
                <w:color w:val="000000" w:themeColor="text1"/>
                <w:sz w:val="18"/>
                <w:szCs w:val="18"/>
              </w:rPr>
              <w:t>.</w:t>
            </w:r>
          </w:p>
        </w:tc>
        <w:tc>
          <w:tcPr>
            <w:tcW w:w="3915" w:type="dxa"/>
            <w:tcBorders>
              <w:top w:val="single" w:sz="8" w:space="0" w:color="auto"/>
              <w:left w:val="single" w:sz="8" w:space="0" w:color="auto"/>
              <w:bottom w:val="single" w:sz="8" w:space="0" w:color="auto"/>
              <w:right w:val="single" w:sz="8" w:space="0" w:color="auto"/>
            </w:tcBorders>
            <w:vAlign w:val="center"/>
          </w:tcPr>
          <w:p w14:paraId="22C9E90C" w14:textId="0526C9AA" w:rsidR="415DC9FD" w:rsidRDefault="415DC9FD">
            <w:r w:rsidRPr="415DC9FD">
              <w:rPr>
                <w:rFonts w:ascii="Calibri" w:hAnsi="Calibri"/>
                <w:color w:val="000000" w:themeColor="text1"/>
                <w:sz w:val="18"/>
                <w:szCs w:val="18"/>
              </w:rPr>
              <w:t>Sudety - Bory Dolnośląskie, wschodni</w:t>
            </w:r>
          </w:p>
        </w:tc>
        <w:tc>
          <w:tcPr>
            <w:tcW w:w="1245" w:type="dxa"/>
            <w:tcBorders>
              <w:top w:val="single" w:sz="8" w:space="0" w:color="auto"/>
              <w:left w:val="single" w:sz="8" w:space="0" w:color="auto"/>
              <w:bottom w:val="single" w:sz="8" w:space="0" w:color="auto"/>
              <w:right w:val="single" w:sz="8" w:space="0" w:color="auto"/>
            </w:tcBorders>
            <w:vAlign w:val="bottom"/>
          </w:tcPr>
          <w:p w14:paraId="69587579" w14:textId="5C6E1AAC" w:rsidR="415DC9FD" w:rsidRDefault="415DC9FD">
            <w:r w:rsidRPr="415DC9FD">
              <w:rPr>
                <w:rFonts w:ascii="Calibri" w:hAnsi="Calibri"/>
                <w:color w:val="000000" w:themeColor="text1"/>
                <w:sz w:val="18"/>
                <w:szCs w:val="18"/>
              </w:rPr>
              <w:t>Główny</w:t>
            </w:r>
          </w:p>
        </w:tc>
        <w:tc>
          <w:tcPr>
            <w:tcW w:w="1560" w:type="dxa"/>
            <w:tcBorders>
              <w:top w:val="single" w:sz="8" w:space="0" w:color="auto"/>
              <w:left w:val="single" w:sz="8" w:space="0" w:color="auto"/>
              <w:bottom w:val="single" w:sz="8" w:space="0" w:color="auto"/>
              <w:right w:val="single" w:sz="8" w:space="0" w:color="auto"/>
            </w:tcBorders>
            <w:vAlign w:val="bottom"/>
          </w:tcPr>
          <w:p w14:paraId="2451CA06" w14:textId="02E0E25F" w:rsidR="415DC9FD" w:rsidRDefault="415DC9FD">
            <w:r w:rsidRPr="415DC9FD">
              <w:rPr>
                <w:rFonts w:ascii="Calibri" w:hAnsi="Calibri"/>
                <w:color w:val="000000" w:themeColor="text1"/>
                <w:sz w:val="18"/>
                <w:szCs w:val="18"/>
              </w:rPr>
              <w:t>Korytarz</w:t>
            </w:r>
          </w:p>
        </w:tc>
        <w:tc>
          <w:tcPr>
            <w:tcW w:w="1170" w:type="dxa"/>
            <w:tcBorders>
              <w:top w:val="single" w:sz="8" w:space="0" w:color="auto"/>
              <w:left w:val="single" w:sz="8" w:space="0" w:color="auto"/>
              <w:bottom w:val="single" w:sz="8" w:space="0" w:color="auto"/>
              <w:right w:val="single" w:sz="8" w:space="0" w:color="auto"/>
            </w:tcBorders>
            <w:vAlign w:val="center"/>
          </w:tcPr>
          <w:p w14:paraId="37587DAE" w14:textId="54CADD2B" w:rsidR="415DC9FD" w:rsidRDefault="415DC9FD">
            <w:r w:rsidRPr="415DC9FD">
              <w:rPr>
                <w:rFonts w:ascii="Calibri" w:hAnsi="Calibri"/>
                <w:color w:val="000000" w:themeColor="text1"/>
                <w:sz w:val="18"/>
                <w:szCs w:val="18"/>
              </w:rPr>
              <w:t>GKZ-5B</w:t>
            </w:r>
          </w:p>
        </w:tc>
      </w:tr>
      <w:tr w:rsidR="415DC9FD" w14:paraId="0ECF4564"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6410627E" w14:textId="17D3BF8F" w:rsidR="415DC9FD" w:rsidRDefault="415DC9FD" w:rsidP="415DC9FD">
            <w:pPr>
              <w:jc w:val="center"/>
            </w:pPr>
            <w:r w:rsidRPr="415DC9FD">
              <w:rPr>
                <w:rFonts w:ascii="Calibri" w:hAnsi="Calibri"/>
                <w:color w:val="000000" w:themeColor="text1"/>
                <w:sz w:val="18"/>
                <w:szCs w:val="18"/>
              </w:rPr>
              <w:t>3</w:t>
            </w:r>
            <w:r w:rsidR="60A35EAD" w:rsidRPr="415DC9FD">
              <w:rPr>
                <w:rFonts w:ascii="Calibri" w:hAnsi="Calibri"/>
                <w:color w:val="000000" w:themeColor="text1"/>
                <w:sz w:val="18"/>
                <w:szCs w:val="18"/>
              </w:rPr>
              <w:t>.</w:t>
            </w:r>
          </w:p>
        </w:tc>
        <w:tc>
          <w:tcPr>
            <w:tcW w:w="3915" w:type="dxa"/>
            <w:tcBorders>
              <w:top w:val="single" w:sz="8" w:space="0" w:color="auto"/>
              <w:left w:val="single" w:sz="8" w:space="0" w:color="auto"/>
              <w:bottom w:val="single" w:sz="8" w:space="0" w:color="auto"/>
              <w:right w:val="single" w:sz="8" w:space="0" w:color="auto"/>
            </w:tcBorders>
            <w:vAlign w:val="center"/>
          </w:tcPr>
          <w:p w14:paraId="67869CAF" w14:textId="192423FA" w:rsidR="415DC9FD" w:rsidRDefault="415DC9FD">
            <w:r w:rsidRPr="415DC9FD">
              <w:rPr>
                <w:rFonts w:ascii="Calibri" w:hAnsi="Calibri"/>
                <w:color w:val="000000" w:themeColor="text1"/>
                <w:sz w:val="18"/>
                <w:szCs w:val="18"/>
              </w:rPr>
              <w:t>Łużyce</w:t>
            </w:r>
          </w:p>
        </w:tc>
        <w:tc>
          <w:tcPr>
            <w:tcW w:w="1245" w:type="dxa"/>
            <w:tcBorders>
              <w:top w:val="single" w:sz="8" w:space="0" w:color="auto"/>
              <w:left w:val="single" w:sz="8" w:space="0" w:color="auto"/>
              <w:bottom w:val="single" w:sz="8" w:space="0" w:color="auto"/>
              <w:right w:val="single" w:sz="8" w:space="0" w:color="auto"/>
            </w:tcBorders>
            <w:vAlign w:val="bottom"/>
          </w:tcPr>
          <w:p w14:paraId="2D8E4F86" w14:textId="4A7FCEA0" w:rsidR="415DC9FD" w:rsidRDefault="415DC9FD">
            <w:r w:rsidRPr="415DC9FD">
              <w:rPr>
                <w:rFonts w:ascii="Calibri" w:hAnsi="Calibri"/>
                <w:color w:val="000000" w:themeColor="text1"/>
                <w:sz w:val="18"/>
                <w:szCs w:val="18"/>
              </w:rPr>
              <w:t>Główny</w:t>
            </w:r>
          </w:p>
        </w:tc>
        <w:tc>
          <w:tcPr>
            <w:tcW w:w="1560" w:type="dxa"/>
            <w:tcBorders>
              <w:top w:val="single" w:sz="8" w:space="0" w:color="auto"/>
              <w:left w:val="single" w:sz="8" w:space="0" w:color="auto"/>
              <w:bottom w:val="single" w:sz="8" w:space="0" w:color="auto"/>
              <w:right w:val="single" w:sz="8" w:space="0" w:color="auto"/>
            </w:tcBorders>
            <w:vAlign w:val="bottom"/>
          </w:tcPr>
          <w:p w14:paraId="71CF4949" w14:textId="512F89DB" w:rsidR="415DC9FD" w:rsidRDefault="415DC9FD">
            <w:r w:rsidRPr="415DC9FD">
              <w:rPr>
                <w:rFonts w:ascii="Calibri" w:hAnsi="Calibri"/>
                <w:color w:val="000000" w:themeColor="text1"/>
                <w:sz w:val="18"/>
                <w:szCs w:val="18"/>
              </w:rPr>
              <w:t>Korytarz</w:t>
            </w:r>
          </w:p>
        </w:tc>
        <w:tc>
          <w:tcPr>
            <w:tcW w:w="1170" w:type="dxa"/>
            <w:tcBorders>
              <w:top w:val="single" w:sz="8" w:space="0" w:color="auto"/>
              <w:left w:val="single" w:sz="8" w:space="0" w:color="auto"/>
              <w:bottom w:val="single" w:sz="8" w:space="0" w:color="auto"/>
              <w:right w:val="single" w:sz="8" w:space="0" w:color="auto"/>
            </w:tcBorders>
            <w:vAlign w:val="center"/>
          </w:tcPr>
          <w:p w14:paraId="3A670935" w14:textId="545DC548" w:rsidR="415DC9FD" w:rsidRDefault="415DC9FD">
            <w:r w:rsidRPr="415DC9FD">
              <w:rPr>
                <w:rFonts w:ascii="Calibri" w:hAnsi="Calibri"/>
                <w:color w:val="000000" w:themeColor="text1"/>
                <w:sz w:val="18"/>
                <w:szCs w:val="18"/>
              </w:rPr>
              <w:t>GKZ-3</w:t>
            </w:r>
          </w:p>
        </w:tc>
      </w:tr>
      <w:tr w:rsidR="415DC9FD" w14:paraId="76079D48"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3B6E4440" w14:textId="18A71AEA" w:rsidR="415DC9FD" w:rsidRDefault="415DC9FD" w:rsidP="415DC9FD">
            <w:pPr>
              <w:jc w:val="center"/>
            </w:pPr>
            <w:r w:rsidRPr="415DC9FD">
              <w:rPr>
                <w:rFonts w:ascii="Calibri" w:hAnsi="Calibri"/>
                <w:color w:val="000000" w:themeColor="text1"/>
                <w:sz w:val="18"/>
                <w:szCs w:val="18"/>
              </w:rPr>
              <w:t>4</w:t>
            </w:r>
            <w:r w:rsidR="0D0F55E0" w:rsidRPr="415DC9FD">
              <w:rPr>
                <w:rFonts w:ascii="Calibri" w:hAnsi="Calibri"/>
                <w:color w:val="000000" w:themeColor="text1"/>
                <w:sz w:val="18"/>
                <w:szCs w:val="18"/>
              </w:rPr>
              <w:t>.</w:t>
            </w:r>
          </w:p>
        </w:tc>
        <w:tc>
          <w:tcPr>
            <w:tcW w:w="3915" w:type="dxa"/>
            <w:tcBorders>
              <w:top w:val="single" w:sz="8" w:space="0" w:color="auto"/>
              <w:left w:val="single" w:sz="8" w:space="0" w:color="auto"/>
              <w:bottom w:val="single" w:sz="8" w:space="0" w:color="auto"/>
              <w:right w:val="single" w:sz="8" w:space="0" w:color="auto"/>
            </w:tcBorders>
            <w:vAlign w:val="center"/>
          </w:tcPr>
          <w:p w14:paraId="64081768" w14:textId="2694DE0E" w:rsidR="415DC9FD" w:rsidRDefault="415DC9FD">
            <w:r w:rsidRPr="415DC9FD">
              <w:rPr>
                <w:rFonts w:ascii="Calibri" w:hAnsi="Calibri"/>
                <w:color w:val="000000" w:themeColor="text1"/>
                <w:sz w:val="18"/>
                <w:szCs w:val="18"/>
              </w:rPr>
              <w:t>Bory Zielonogórskie zachodnie</w:t>
            </w:r>
          </w:p>
        </w:tc>
        <w:tc>
          <w:tcPr>
            <w:tcW w:w="1245" w:type="dxa"/>
            <w:tcBorders>
              <w:top w:val="single" w:sz="8" w:space="0" w:color="auto"/>
              <w:left w:val="single" w:sz="8" w:space="0" w:color="auto"/>
              <w:bottom w:val="single" w:sz="8" w:space="0" w:color="auto"/>
              <w:right w:val="single" w:sz="8" w:space="0" w:color="auto"/>
            </w:tcBorders>
            <w:vAlign w:val="bottom"/>
          </w:tcPr>
          <w:p w14:paraId="04658A67" w14:textId="0205A899" w:rsidR="415DC9FD" w:rsidRDefault="415DC9FD">
            <w:r w:rsidRPr="415DC9FD">
              <w:rPr>
                <w:rFonts w:ascii="Calibri" w:hAnsi="Calibri"/>
                <w:color w:val="000000" w:themeColor="text1"/>
                <w:sz w:val="18"/>
                <w:szCs w:val="18"/>
              </w:rPr>
              <w:t>Główny</w:t>
            </w:r>
          </w:p>
        </w:tc>
        <w:tc>
          <w:tcPr>
            <w:tcW w:w="1560" w:type="dxa"/>
            <w:tcBorders>
              <w:top w:val="single" w:sz="8" w:space="0" w:color="auto"/>
              <w:left w:val="single" w:sz="8" w:space="0" w:color="auto"/>
              <w:bottom w:val="single" w:sz="8" w:space="0" w:color="auto"/>
              <w:right w:val="single" w:sz="8" w:space="0" w:color="auto"/>
            </w:tcBorders>
            <w:vAlign w:val="bottom"/>
          </w:tcPr>
          <w:p w14:paraId="2215DE41" w14:textId="38242628" w:rsidR="415DC9FD" w:rsidRDefault="415DC9FD">
            <w:r w:rsidRPr="415DC9FD">
              <w:rPr>
                <w:rFonts w:ascii="Calibri" w:hAnsi="Calibri"/>
                <w:color w:val="000000" w:themeColor="text1"/>
                <w:sz w:val="18"/>
                <w:szCs w:val="18"/>
              </w:rPr>
              <w:t>Obszar węzłowy</w:t>
            </w:r>
          </w:p>
        </w:tc>
        <w:tc>
          <w:tcPr>
            <w:tcW w:w="1170" w:type="dxa"/>
            <w:tcBorders>
              <w:top w:val="single" w:sz="8" w:space="0" w:color="auto"/>
              <w:left w:val="single" w:sz="8" w:space="0" w:color="auto"/>
              <w:bottom w:val="single" w:sz="8" w:space="0" w:color="auto"/>
              <w:right w:val="single" w:sz="8" w:space="0" w:color="auto"/>
            </w:tcBorders>
            <w:vAlign w:val="center"/>
          </w:tcPr>
          <w:p w14:paraId="78784835" w14:textId="42AC7595" w:rsidR="415DC9FD" w:rsidRDefault="415DC9FD">
            <w:r w:rsidRPr="415DC9FD">
              <w:rPr>
                <w:rFonts w:ascii="Calibri" w:hAnsi="Calibri"/>
                <w:color w:val="000000" w:themeColor="text1"/>
                <w:sz w:val="18"/>
                <w:szCs w:val="18"/>
              </w:rPr>
              <w:t>GKZ-2A</w:t>
            </w:r>
          </w:p>
        </w:tc>
      </w:tr>
      <w:tr w:rsidR="415DC9FD" w14:paraId="604BD231"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2DAEC8C6" w14:textId="106F297F" w:rsidR="415DC9FD" w:rsidRDefault="415DC9FD" w:rsidP="415DC9FD">
            <w:pPr>
              <w:jc w:val="center"/>
            </w:pPr>
            <w:r w:rsidRPr="415DC9FD">
              <w:rPr>
                <w:rFonts w:ascii="Calibri" w:hAnsi="Calibri"/>
                <w:color w:val="000000" w:themeColor="text1"/>
                <w:sz w:val="18"/>
                <w:szCs w:val="18"/>
              </w:rPr>
              <w:lastRenderedPageBreak/>
              <w:t>5</w:t>
            </w:r>
            <w:r w:rsidR="0D0F55E0" w:rsidRPr="415DC9FD">
              <w:rPr>
                <w:rFonts w:ascii="Calibri" w:hAnsi="Calibri"/>
                <w:color w:val="000000" w:themeColor="text1"/>
                <w:sz w:val="18"/>
                <w:szCs w:val="18"/>
              </w:rPr>
              <w:t>.</w:t>
            </w:r>
          </w:p>
        </w:tc>
        <w:tc>
          <w:tcPr>
            <w:tcW w:w="3915" w:type="dxa"/>
            <w:tcBorders>
              <w:top w:val="single" w:sz="8" w:space="0" w:color="auto"/>
              <w:left w:val="single" w:sz="8" w:space="0" w:color="auto"/>
              <w:bottom w:val="single" w:sz="8" w:space="0" w:color="auto"/>
              <w:right w:val="single" w:sz="8" w:space="0" w:color="auto"/>
            </w:tcBorders>
            <w:vAlign w:val="center"/>
          </w:tcPr>
          <w:p w14:paraId="614BFAE8" w14:textId="524A9D8B" w:rsidR="415DC9FD" w:rsidRDefault="415DC9FD">
            <w:r w:rsidRPr="415DC9FD">
              <w:rPr>
                <w:rFonts w:ascii="Calibri" w:hAnsi="Calibri"/>
                <w:color w:val="000000" w:themeColor="text1"/>
                <w:sz w:val="18"/>
                <w:szCs w:val="18"/>
              </w:rPr>
              <w:t>Karkonosze</w:t>
            </w:r>
          </w:p>
        </w:tc>
        <w:tc>
          <w:tcPr>
            <w:tcW w:w="1245" w:type="dxa"/>
            <w:tcBorders>
              <w:top w:val="single" w:sz="8" w:space="0" w:color="auto"/>
              <w:left w:val="single" w:sz="8" w:space="0" w:color="auto"/>
              <w:bottom w:val="single" w:sz="8" w:space="0" w:color="auto"/>
              <w:right w:val="single" w:sz="8" w:space="0" w:color="auto"/>
            </w:tcBorders>
            <w:vAlign w:val="bottom"/>
          </w:tcPr>
          <w:p w14:paraId="3678F6E7" w14:textId="688338A5" w:rsidR="415DC9FD" w:rsidRDefault="415DC9FD">
            <w:r w:rsidRPr="415DC9FD">
              <w:rPr>
                <w:rFonts w:ascii="Calibri" w:hAnsi="Calibri"/>
                <w:color w:val="000000" w:themeColor="text1"/>
                <w:sz w:val="18"/>
                <w:szCs w:val="18"/>
              </w:rPr>
              <w:t>Główny</w:t>
            </w:r>
          </w:p>
        </w:tc>
        <w:tc>
          <w:tcPr>
            <w:tcW w:w="1560" w:type="dxa"/>
            <w:tcBorders>
              <w:top w:val="single" w:sz="8" w:space="0" w:color="auto"/>
              <w:left w:val="single" w:sz="8" w:space="0" w:color="auto"/>
              <w:bottom w:val="single" w:sz="8" w:space="0" w:color="auto"/>
              <w:right w:val="single" w:sz="8" w:space="0" w:color="auto"/>
            </w:tcBorders>
            <w:vAlign w:val="bottom"/>
          </w:tcPr>
          <w:p w14:paraId="4D31434F" w14:textId="228A99C7" w:rsidR="415DC9FD" w:rsidRDefault="415DC9FD">
            <w:r w:rsidRPr="415DC9FD">
              <w:rPr>
                <w:rFonts w:ascii="Calibri" w:hAnsi="Calibri"/>
                <w:color w:val="000000" w:themeColor="text1"/>
                <w:sz w:val="18"/>
                <w:szCs w:val="18"/>
              </w:rPr>
              <w:t>Obszar węzłowy</w:t>
            </w:r>
          </w:p>
        </w:tc>
        <w:tc>
          <w:tcPr>
            <w:tcW w:w="1170" w:type="dxa"/>
            <w:tcBorders>
              <w:top w:val="single" w:sz="8" w:space="0" w:color="auto"/>
              <w:left w:val="single" w:sz="8" w:space="0" w:color="auto"/>
              <w:bottom w:val="single" w:sz="8" w:space="0" w:color="auto"/>
              <w:right w:val="single" w:sz="8" w:space="0" w:color="auto"/>
            </w:tcBorders>
            <w:vAlign w:val="center"/>
          </w:tcPr>
          <w:p w14:paraId="28A56F7D" w14:textId="3328F656" w:rsidR="415DC9FD" w:rsidRDefault="415DC9FD">
            <w:r w:rsidRPr="415DC9FD">
              <w:rPr>
                <w:rFonts w:ascii="Calibri" w:hAnsi="Calibri"/>
                <w:color w:val="000000" w:themeColor="text1"/>
                <w:sz w:val="18"/>
                <w:szCs w:val="18"/>
              </w:rPr>
              <w:t>GKZ-6B</w:t>
            </w:r>
          </w:p>
        </w:tc>
      </w:tr>
      <w:tr w:rsidR="415DC9FD" w14:paraId="696F3FFE"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448AFD39" w14:textId="7CE7053E" w:rsidR="415DC9FD" w:rsidRDefault="415DC9FD" w:rsidP="415DC9FD">
            <w:pPr>
              <w:jc w:val="center"/>
            </w:pPr>
            <w:r w:rsidRPr="415DC9FD">
              <w:rPr>
                <w:rFonts w:ascii="Calibri" w:hAnsi="Calibri"/>
                <w:color w:val="000000" w:themeColor="text1"/>
                <w:sz w:val="18"/>
                <w:szCs w:val="18"/>
              </w:rPr>
              <w:t>6</w:t>
            </w:r>
            <w:r w:rsidR="0D0F55E0" w:rsidRPr="415DC9FD">
              <w:rPr>
                <w:rFonts w:ascii="Calibri" w:hAnsi="Calibri"/>
                <w:color w:val="000000" w:themeColor="text1"/>
                <w:sz w:val="18"/>
                <w:szCs w:val="18"/>
              </w:rPr>
              <w:t>.</w:t>
            </w:r>
          </w:p>
        </w:tc>
        <w:tc>
          <w:tcPr>
            <w:tcW w:w="3915" w:type="dxa"/>
            <w:tcBorders>
              <w:top w:val="single" w:sz="8" w:space="0" w:color="auto"/>
              <w:left w:val="single" w:sz="8" w:space="0" w:color="auto"/>
              <w:bottom w:val="single" w:sz="8" w:space="0" w:color="auto"/>
              <w:right w:val="single" w:sz="8" w:space="0" w:color="auto"/>
            </w:tcBorders>
            <w:vAlign w:val="center"/>
          </w:tcPr>
          <w:p w14:paraId="5EE0DBC0" w14:textId="038C625C" w:rsidR="415DC9FD" w:rsidRDefault="415DC9FD">
            <w:r w:rsidRPr="415DC9FD">
              <w:rPr>
                <w:rFonts w:ascii="Calibri" w:hAnsi="Calibri"/>
                <w:color w:val="000000" w:themeColor="text1"/>
                <w:sz w:val="18"/>
                <w:szCs w:val="18"/>
              </w:rPr>
              <w:t>Góry Izerskie</w:t>
            </w:r>
          </w:p>
        </w:tc>
        <w:tc>
          <w:tcPr>
            <w:tcW w:w="1245" w:type="dxa"/>
            <w:tcBorders>
              <w:top w:val="single" w:sz="8" w:space="0" w:color="auto"/>
              <w:left w:val="single" w:sz="8" w:space="0" w:color="auto"/>
              <w:bottom w:val="single" w:sz="8" w:space="0" w:color="auto"/>
              <w:right w:val="single" w:sz="8" w:space="0" w:color="auto"/>
            </w:tcBorders>
            <w:vAlign w:val="bottom"/>
          </w:tcPr>
          <w:p w14:paraId="5FF76E0C" w14:textId="0DC52F2D" w:rsidR="415DC9FD" w:rsidRDefault="415DC9FD">
            <w:r w:rsidRPr="415DC9FD">
              <w:rPr>
                <w:rFonts w:ascii="Calibri" w:hAnsi="Calibri"/>
                <w:color w:val="000000" w:themeColor="text1"/>
                <w:sz w:val="18"/>
                <w:szCs w:val="18"/>
              </w:rPr>
              <w:t>Główny</w:t>
            </w:r>
          </w:p>
        </w:tc>
        <w:tc>
          <w:tcPr>
            <w:tcW w:w="1560" w:type="dxa"/>
            <w:tcBorders>
              <w:top w:val="single" w:sz="8" w:space="0" w:color="auto"/>
              <w:left w:val="single" w:sz="8" w:space="0" w:color="auto"/>
              <w:bottom w:val="single" w:sz="8" w:space="0" w:color="auto"/>
              <w:right w:val="single" w:sz="8" w:space="0" w:color="auto"/>
            </w:tcBorders>
            <w:vAlign w:val="bottom"/>
          </w:tcPr>
          <w:p w14:paraId="538E1B69" w14:textId="7902BFA4" w:rsidR="415DC9FD" w:rsidRDefault="415DC9FD">
            <w:r w:rsidRPr="415DC9FD">
              <w:rPr>
                <w:rFonts w:ascii="Calibri" w:hAnsi="Calibri"/>
                <w:color w:val="000000" w:themeColor="text1"/>
                <w:sz w:val="18"/>
                <w:szCs w:val="18"/>
              </w:rPr>
              <w:t>Obszar węzłowy</w:t>
            </w:r>
          </w:p>
        </w:tc>
        <w:tc>
          <w:tcPr>
            <w:tcW w:w="1170" w:type="dxa"/>
            <w:tcBorders>
              <w:top w:val="single" w:sz="8" w:space="0" w:color="auto"/>
              <w:left w:val="single" w:sz="8" w:space="0" w:color="auto"/>
              <w:bottom w:val="single" w:sz="8" w:space="0" w:color="auto"/>
              <w:right w:val="single" w:sz="8" w:space="0" w:color="auto"/>
            </w:tcBorders>
            <w:vAlign w:val="center"/>
          </w:tcPr>
          <w:p w14:paraId="27CF451B" w14:textId="21A49AAA" w:rsidR="415DC9FD" w:rsidRDefault="415DC9FD">
            <w:r w:rsidRPr="415DC9FD">
              <w:rPr>
                <w:rFonts w:ascii="Calibri" w:hAnsi="Calibri"/>
                <w:color w:val="000000" w:themeColor="text1"/>
                <w:sz w:val="18"/>
                <w:szCs w:val="18"/>
              </w:rPr>
              <w:t>GKZ-6A</w:t>
            </w:r>
          </w:p>
        </w:tc>
      </w:tr>
      <w:tr w:rsidR="415DC9FD" w14:paraId="55B092B9"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11F307BC" w14:textId="01875666" w:rsidR="415DC9FD" w:rsidRDefault="415DC9FD" w:rsidP="415DC9FD">
            <w:pPr>
              <w:jc w:val="center"/>
            </w:pPr>
            <w:r w:rsidRPr="415DC9FD">
              <w:rPr>
                <w:rFonts w:ascii="Calibri" w:hAnsi="Calibri"/>
                <w:color w:val="000000" w:themeColor="text1"/>
                <w:sz w:val="18"/>
                <w:szCs w:val="18"/>
              </w:rPr>
              <w:t>7</w:t>
            </w:r>
            <w:r w:rsidR="6FCC4B1B" w:rsidRPr="415DC9FD">
              <w:rPr>
                <w:rFonts w:ascii="Calibri" w:hAnsi="Calibri"/>
                <w:color w:val="000000" w:themeColor="text1"/>
                <w:sz w:val="18"/>
                <w:szCs w:val="18"/>
              </w:rPr>
              <w:t>.</w:t>
            </w:r>
          </w:p>
        </w:tc>
        <w:tc>
          <w:tcPr>
            <w:tcW w:w="3915" w:type="dxa"/>
            <w:tcBorders>
              <w:top w:val="single" w:sz="8" w:space="0" w:color="auto"/>
              <w:left w:val="single" w:sz="8" w:space="0" w:color="auto"/>
              <w:bottom w:val="single" w:sz="8" w:space="0" w:color="auto"/>
              <w:right w:val="single" w:sz="8" w:space="0" w:color="auto"/>
            </w:tcBorders>
            <w:vAlign w:val="center"/>
          </w:tcPr>
          <w:p w14:paraId="7EBFAC56" w14:textId="01EA5ED7" w:rsidR="415DC9FD" w:rsidRDefault="415DC9FD">
            <w:r w:rsidRPr="415DC9FD">
              <w:rPr>
                <w:rFonts w:ascii="Calibri" w:hAnsi="Calibri"/>
                <w:color w:val="000000" w:themeColor="text1"/>
                <w:sz w:val="18"/>
                <w:szCs w:val="18"/>
              </w:rPr>
              <w:t xml:space="preserve">Karkonosze - </w:t>
            </w:r>
            <w:proofErr w:type="spellStart"/>
            <w:r w:rsidRPr="415DC9FD">
              <w:rPr>
                <w:rFonts w:ascii="Calibri" w:hAnsi="Calibri"/>
                <w:color w:val="000000" w:themeColor="text1"/>
                <w:sz w:val="18"/>
                <w:szCs w:val="18"/>
              </w:rPr>
              <w:t>G.Stołowe</w:t>
            </w:r>
            <w:proofErr w:type="spellEnd"/>
          </w:p>
        </w:tc>
        <w:tc>
          <w:tcPr>
            <w:tcW w:w="1245" w:type="dxa"/>
            <w:tcBorders>
              <w:top w:val="single" w:sz="8" w:space="0" w:color="auto"/>
              <w:left w:val="single" w:sz="8" w:space="0" w:color="auto"/>
              <w:bottom w:val="single" w:sz="8" w:space="0" w:color="auto"/>
              <w:right w:val="single" w:sz="8" w:space="0" w:color="auto"/>
            </w:tcBorders>
            <w:vAlign w:val="bottom"/>
          </w:tcPr>
          <w:p w14:paraId="19DC1955" w14:textId="2216FD83" w:rsidR="415DC9FD" w:rsidRDefault="415DC9FD">
            <w:r w:rsidRPr="415DC9FD">
              <w:rPr>
                <w:rFonts w:ascii="Calibri" w:hAnsi="Calibri"/>
                <w:color w:val="000000" w:themeColor="text1"/>
                <w:sz w:val="18"/>
                <w:szCs w:val="18"/>
              </w:rPr>
              <w:t>Główny</w:t>
            </w:r>
          </w:p>
        </w:tc>
        <w:tc>
          <w:tcPr>
            <w:tcW w:w="1560" w:type="dxa"/>
            <w:tcBorders>
              <w:top w:val="single" w:sz="8" w:space="0" w:color="auto"/>
              <w:left w:val="single" w:sz="8" w:space="0" w:color="auto"/>
              <w:bottom w:val="single" w:sz="8" w:space="0" w:color="auto"/>
              <w:right w:val="single" w:sz="8" w:space="0" w:color="auto"/>
            </w:tcBorders>
            <w:vAlign w:val="bottom"/>
          </w:tcPr>
          <w:p w14:paraId="33553AE0" w14:textId="278C66CB" w:rsidR="415DC9FD" w:rsidRDefault="415DC9FD">
            <w:r w:rsidRPr="415DC9FD">
              <w:rPr>
                <w:rFonts w:ascii="Calibri" w:hAnsi="Calibri"/>
                <w:color w:val="000000" w:themeColor="text1"/>
                <w:sz w:val="18"/>
                <w:szCs w:val="18"/>
              </w:rPr>
              <w:t>Korytarz</w:t>
            </w:r>
          </w:p>
        </w:tc>
        <w:tc>
          <w:tcPr>
            <w:tcW w:w="1170" w:type="dxa"/>
            <w:tcBorders>
              <w:top w:val="single" w:sz="8" w:space="0" w:color="auto"/>
              <w:left w:val="single" w:sz="8" w:space="0" w:color="auto"/>
              <w:bottom w:val="single" w:sz="8" w:space="0" w:color="auto"/>
              <w:right w:val="single" w:sz="8" w:space="0" w:color="auto"/>
            </w:tcBorders>
            <w:vAlign w:val="center"/>
          </w:tcPr>
          <w:p w14:paraId="72DA8989" w14:textId="37154262" w:rsidR="415DC9FD" w:rsidRDefault="415DC9FD">
            <w:r w:rsidRPr="415DC9FD">
              <w:rPr>
                <w:rFonts w:ascii="Calibri" w:hAnsi="Calibri"/>
                <w:color w:val="000000" w:themeColor="text1"/>
                <w:sz w:val="18"/>
                <w:szCs w:val="18"/>
              </w:rPr>
              <w:t>GKZ-6C</w:t>
            </w:r>
          </w:p>
        </w:tc>
      </w:tr>
      <w:tr w:rsidR="415DC9FD" w14:paraId="11770E5C"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764B14C0" w14:textId="2BBCBBDB" w:rsidR="415DC9FD" w:rsidRDefault="415DC9FD" w:rsidP="415DC9FD">
            <w:pPr>
              <w:jc w:val="center"/>
            </w:pPr>
            <w:r w:rsidRPr="415DC9FD">
              <w:rPr>
                <w:rFonts w:ascii="Calibri" w:hAnsi="Calibri"/>
                <w:color w:val="000000" w:themeColor="text1"/>
                <w:sz w:val="18"/>
                <w:szCs w:val="18"/>
              </w:rPr>
              <w:t>8</w:t>
            </w:r>
            <w:r w:rsidR="6FCC4B1B" w:rsidRPr="415DC9FD">
              <w:rPr>
                <w:rFonts w:ascii="Calibri" w:hAnsi="Calibri"/>
                <w:color w:val="000000" w:themeColor="text1"/>
                <w:sz w:val="18"/>
                <w:szCs w:val="18"/>
              </w:rPr>
              <w:t>.</w:t>
            </w:r>
          </w:p>
        </w:tc>
        <w:tc>
          <w:tcPr>
            <w:tcW w:w="3915" w:type="dxa"/>
            <w:tcBorders>
              <w:top w:val="single" w:sz="8" w:space="0" w:color="auto"/>
              <w:left w:val="single" w:sz="8" w:space="0" w:color="auto"/>
              <w:bottom w:val="single" w:sz="8" w:space="0" w:color="auto"/>
              <w:right w:val="single" w:sz="8" w:space="0" w:color="auto"/>
            </w:tcBorders>
            <w:vAlign w:val="center"/>
          </w:tcPr>
          <w:p w14:paraId="7B48F545" w14:textId="791F2297" w:rsidR="415DC9FD" w:rsidRDefault="415DC9FD">
            <w:r w:rsidRPr="415DC9FD">
              <w:rPr>
                <w:rFonts w:ascii="Calibri" w:hAnsi="Calibri"/>
                <w:color w:val="000000" w:themeColor="text1"/>
                <w:sz w:val="18"/>
                <w:szCs w:val="18"/>
              </w:rPr>
              <w:t>Bory Dolnośląskie</w:t>
            </w:r>
          </w:p>
        </w:tc>
        <w:tc>
          <w:tcPr>
            <w:tcW w:w="1245" w:type="dxa"/>
            <w:tcBorders>
              <w:top w:val="single" w:sz="8" w:space="0" w:color="auto"/>
              <w:left w:val="single" w:sz="8" w:space="0" w:color="auto"/>
              <w:bottom w:val="single" w:sz="8" w:space="0" w:color="auto"/>
              <w:right w:val="single" w:sz="8" w:space="0" w:color="auto"/>
            </w:tcBorders>
            <w:vAlign w:val="bottom"/>
          </w:tcPr>
          <w:p w14:paraId="0CFA51AD" w14:textId="13708769" w:rsidR="415DC9FD" w:rsidRDefault="415DC9FD">
            <w:r w:rsidRPr="415DC9FD">
              <w:rPr>
                <w:rFonts w:ascii="Calibri" w:hAnsi="Calibri"/>
                <w:color w:val="000000" w:themeColor="text1"/>
                <w:sz w:val="18"/>
                <w:szCs w:val="18"/>
              </w:rPr>
              <w:t>Główny</w:t>
            </w:r>
          </w:p>
        </w:tc>
        <w:tc>
          <w:tcPr>
            <w:tcW w:w="1560" w:type="dxa"/>
            <w:tcBorders>
              <w:top w:val="single" w:sz="8" w:space="0" w:color="auto"/>
              <w:left w:val="single" w:sz="8" w:space="0" w:color="auto"/>
              <w:bottom w:val="single" w:sz="8" w:space="0" w:color="auto"/>
              <w:right w:val="single" w:sz="8" w:space="0" w:color="auto"/>
            </w:tcBorders>
            <w:vAlign w:val="bottom"/>
          </w:tcPr>
          <w:p w14:paraId="28667415" w14:textId="5AA9B688" w:rsidR="415DC9FD" w:rsidRDefault="415DC9FD">
            <w:r w:rsidRPr="415DC9FD">
              <w:rPr>
                <w:rFonts w:ascii="Calibri" w:hAnsi="Calibri"/>
                <w:color w:val="000000" w:themeColor="text1"/>
                <w:sz w:val="18"/>
                <w:szCs w:val="18"/>
              </w:rPr>
              <w:t>Obszar węzłowy</w:t>
            </w:r>
          </w:p>
        </w:tc>
        <w:tc>
          <w:tcPr>
            <w:tcW w:w="1170" w:type="dxa"/>
            <w:tcBorders>
              <w:top w:val="single" w:sz="8" w:space="0" w:color="auto"/>
              <w:left w:val="single" w:sz="8" w:space="0" w:color="auto"/>
              <w:bottom w:val="single" w:sz="8" w:space="0" w:color="auto"/>
              <w:right w:val="single" w:sz="8" w:space="0" w:color="auto"/>
            </w:tcBorders>
            <w:vAlign w:val="center"/>
          </w:tcPr>
          <w:p w14:paraId="77653460" w14:textId="73B345B0" w:rsidR="415DC9FD" w:rsidRDefault="415DC9FD">
            <w:r w:rsidRPr="415DC9FD">
              <w:rPr>
                <w:rFonts w:ascii="Calibri" w:hAnsi="Calibri"/>
                <w:color w:val="000000" w:themeColor="text1"/>
                <w:sz w:val="18"/>
                <w:szCs w:val="18"/>
              </w:rPr>
              <w:t>GKZ-4</w:t>
            </w:r>
          </w:p>
        </w:tc>
      </w:tr>
      <w:tr w:rsidR="415DC9FD" w14:paraId="108858A9"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483B2A5E" w14:textId="5DCC5A3B" w:rsidR="415DC9FD" w:rsidRDefault="415DC9FD" w:rsidP="415DC9FD">
            <w:pPr>
              <w:jc w:val="center"/>
            </w:pPr>
            <w:r w:rsidRPr="415DC9FD">
              <w:rPr>
                <w:rFonts w:ascii="Calibri" w:hAnsi="Calibri"/>
                <w:color w:val="000000" w:themeColor="text1"/>
                <w:sz w:val="18"/>
                <w:szCs w:val="18"/>
              </w:rPr>
              <w:t>9</w:t>
            </w:r>
            <w:r w:rsidR="6F254E4C" w:rsidRPr="415DC9FD">
              <w:rPr>
                <w:rFonts w:ascii="Calibri" w:hAnsi="Calibri"/>
                <w:color w:val="000000" w:themeColor="text1"/>
                <w:sz w:val="18"/>
                <w:szCs w:val="18"/>
              </w:rPr>
              <w:t>.</w:t>
            </w:r>
          </w:p>
        </w:tc>
        <w:tc>
          <w:tcPr>
            <w:tcW w:w="3915" w:type="dxa"/>
            <w:tcBorders>
              <w:top w:val="single" w:sz="8" w:space="0" w:color="auto"/>
              <w:left w:val="single" w:sz="8" w:space="0" w:color="auto"/>
              <w:bottom w:val="single" w:sz="8" w:space="0" w:color="auto"/>
              <w:right w:val="single" w:sz="8" w:space="0" w:color="auto"/>
            </w:tcBorders>
            <w:vAlign w:val="center"/>
          </w:tcPr>
          <w:p w14:paraId="3F3C50A9" w14:textId="7AAD6E34" w:rsidR="415DC9FD" w:rsidRDefault="415DC9FD">
            <w:r w:rsidRPr="415DC9FD">
              <w:rPr>
                <w:rFonts w:ascii="Calibri" w:hAnsi="Calibri"/>
                <w:color w:val="000000" w:themeColor="text1"/>
                <w:sz w:val="18"/>
                <w:szCs w:val="18"/>
              </w:rPr>
              <w:t>Rudawy Janowickie</w:t>
            </w:r>
          </w:p>
        </w:tc>
        <w:tc>
          <w:tcPr>
            <w:tcW w:w="1245" w:type="dxa"/>
            <w:tcBorders>
              <w:top w:val="single" w:sz="8" w:space="0" w:color="auto"/>
              <w:left w:val="single" w:sz="8" w:space="0" w:color="auto"/>
              <w:bottom w:val="single" w:sz="8" w:space="0" w:color="auto"/>
              <w:right w:val="single" w:sz="8" w:space="0" w:color="auto"/>
            </w:tcBorders>
            <w:vAlign w:val="center"/>
          </w:tcPr>
          <w:p w14:paraId="4577E3F3" w14:textId="6B1442BF" w:rsidR="415DC9FD" w:rsidRDefault="415DC9FD">
            <w:r w:rsidRPr="415DC9FD">
              <w:rPr>
                <w:rFonts w:ascii="Calibri" w:hAnsi="Calibri"/>
                <w:color w:val="000000" w:themeColor="text1"/>
                <w:sz w:val="18"/>
                <w:szCs w:val="18"/>
              </w:rPr>
              <w:t>Krajowy</w:t>
            </w:r>
          </w:p>
        </w:tc>
        <w:tc>
          <w:tcPr>
            <w:tcW w:w="1560" w:type="dxa"/>
            <w:tcBorders>
              <w:top w:val="single" w:sz="8" w:space="0" w:color="auto"/>
              <w:left w:val="single" w:sz="8" w:space="0" w:color="auto"/>
              <w:bottom w:val="single" w:sz="8" w:space="0" w:color="auto"/>
              <w:right w:val="single" w:sz="8" w:space="0" w:color="auto"/>
            </w:tcBorders>
            <w:vAlign w:val="bottom"/>
          </w:tcPr>
          <w:p w14:paraId="4F2A2A7A" w14:textId="71C7D863" w:rsidR="415DC9FD" w:rsidRDefault="415DC9FD">
            <w:r w:rsidRPr="415DC9FD">
              <w:rPr>
                <w:rFonts w:ascii="Calibri" w:hAnsi="Calibri"/>
                <w:color w:val="000000" w:themeColor="text1"/>
                <w:sz w:val="18"/>
                <w:szCs w:val="18"/>
              </w:rPr>
              <w:t>Obszar węzłowy</w:t>
            </w:r>
          </w:p>
        </w:tc>
        <w:tc>
          <w:tcPr>
            <w:tcW w:w="1170" w:type="dxa"/>
            <w:tcBorders>
              <w:top w:val="single" w:sz="8" w:space="0" w:color="auto"/>
              <w:left w:val="single" w:sz="8" w:space="0" w:color="auto"/>
              <w:bottom w:val="single" w:sz="8" w:space="0" w:color="auto"/>
              <w:right w:val="single" w:sz="8" w:space="0" w:color="auto"/>
            </w:tcBorders>
            <w:vAlign w:val="center"/>
          </w:tcPr>
          <w:p w14:paraId="3A76D6BB" w14:textId="62772FF8" w:rsidR="415DC9FD" w:rsidRDefault="415DC9FD">
            <w:r w:rsidRPr="415DC9FD">
              <w:rPr>
                <w:rFonts w:ascii="Calibri" w:hAnsi="Calibri"/>
                <w:color w:val="000000" w:themeColor="text1"/>
                <w:sz w:val="18"/>
                <w:szCs w:val="18"/>
              </w:rPr>
              <w:t>KZ-7C</w:t>
            </w:r>
          </w:p>
        </w:tc>
      </w:tr>
      <w:tr w:rsidR="415DC9FD" w14:paraId="2256E448"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0953C6BA" w14:textId="5E5FB009" w:rsidR="415DC9FD" w:rsidRDefault="415DC9FD" w:rsidP="415DC9FD">
            <w:pPr>
              <w:jc w:val="center"/>
            </w:pPr>
            <w:r w:rsidRPr="415DC9FD">
              <w:rPr>
                <w:rFonts w:ascii="Calibri" w:hAnsi="Calibri"/>
                <w:color w:val="000000" w:themeColor="text1"/>
                <w:sz w:val="18"/>
                <w:szCs w:val="18"/>
              </w:rPr>
              <w:t>10</w:t>
            </w:r>
            <w:r w:rsidR="6F254E4C" w:rsidRPr="415DC9FD">
              <w:rPr>
                <w:rFonts w:ascii="Calibri" w:hAnsi="Calibri"/>
                <w:color w:val="000000" w:themeColor="text1"/>
                <w:sz w:val="18"/>
                <w:szCs w:val="18"/>
              </w:rPr>
              <w:t>.</w:t>
            </w:r>
          </w:p>
        </w:tc>
        <w:tc>
          <w:tcPr>
            <w:tcW w:w="3915" w:type="dxa"/>
            <w:tcBorders>
              <w:top w:val="single" w:sz="8" w:space="0" w:color="auto"/>
              <w:left w:val="single" w:sz="8" w:space="0" w:color="auto"/>
              <w:bottom w:val="single" w:sz="8" w:space="0" w:color="auto"/>
              <w:right w:val="single" w:sz="8" w:space="0" w:color="auto"/>
            </w:tcBorders>
            <w:vAlign w:val="center"/>
          </w:tcPr>
          <w:p w14:paraId="10673882" w14:textId="0D7C218F" w:rsidR="415DC9FD" w:rsidRDefault="415DC9FD">
            <w:r w:rsidRPr="415DC9FD">
              <w:rPr>
                <w:rFonts w:ascii="Calibri" w:hAnsi="Calibri"/>
                <w:color w:val="000000" w:themeColor="text1"/>
                <w:sz w:val="18"/>
                <w:szCs w:val="18"/>
              </w:rPr>
              <w:t>Pogórza Sudeckie</w:t>
            </w:r>
          </w:p>
        </w:tc>
        <w:tc>
          <w:tcPr>
            <w:tcW w:w="1245" w:type="dxa"/>
            <w:tcBorders>
              <w:top w:val="single" w:sz="8" w:space="0" w:color="auto"/>
              <w:left w:val="single" w:sz="8" w:space="0" w:color="auto"/>
              <w:bottom w:val="single" w:sz="8" w:space="0" w:color="auto"/>
              <w:right w:val="single" w:sz="8" w:space="0" w:color="auto"/>
            </w:tcBorders>
            <w:vAlign w:val="center"/>
          </w:tcPr>
          <w:p w14:paraId="4156FE2E" w14:textId="2CF27F34" w:rsidR="415DC9FD" w:rsidRDefault="415DC9FD">
            <w:r w:rsidRPr="415DC9FD">
              <w:rPr>
                <w:rFonts w:ascii="Calibri" w:hAnsi="Calibri"/>
                <w:color w:val="000000" w:themeColor="text1"/>
                <w:sz w:val="18"/>
                <w:szCs w:val="18"/>
              </w:rPr>
              <w:t>Krajowy</w:t>
            </w:r>
          </w:p>
        </w:tc>
        <w:tc>
          <w:tcPr>
            <w:tcW w:w="1560" w:type="dxa"/>
            <w:tcBorders>
              <w:top w:val="single" w:sz="8" w:space="0" w:color="auto"/>
              <w:left w:val="single" w:sz="8" w:space="0" w:color="auto"/>
              <w:bottom w:val="single" w:sz="8" w:space="0" w:color="auto"/>
              <w:right w:val="single" w:sz="8" w:space="0" w:color="auto"/>
            </w:tcBorders>
            <w:vAlign w:val="bottom"/>
          </w:tcPr>
          <w:p w14:paraId="1B4C125C" w14:textId="648F68C9" w:rsidR="415DC9FD" w:rsidRDefault="415DC9FD">
            <w:r w:rsidRPr="415DC9FD">
              <w:rPr>
                <w:rFonts w:ascii="Calibri" w:hAnsi="Calibri"/>
                <w:color w:val="000000" w:themeColor="text1"/>
                <w:sz w:val="18"/>
                <w:szCs w:val="18"/>
              </w:rPr>
              <w:t>Korytarz</w:t>
            </w:r>
          </w:p>
        </w:tc>
        <w:tc>
          <w:tcPr>
            <w:tcW w:w="1170" w:type="dxa"/>
            <w:tcBorders>
              <w:top w:val="single" w:sz="8" w:space="0" w:color="auto"/>
              <w:left w:val="single" w:sz="8" w:space="0" w:color="auto"/>
              <w:bottom w:val="single" w:sz="8" w:space="0" w:color="auto"/>
              <w:right w:val="single" w:sz="8" w:space="0" w:color="auto"/>
            </w:tcBorders>
            <w:vAlign w:val="center"/>
          </w:tcPr>
          <w:p w14:paraId="2DE73A34" w14:textId="231AFB13" w:rsidR="415DC9FD" w:rsidRDefault="415DC9FD">
            <w:r w:rsidRPr="415DC9FD">
              <w:rPr>
                <w:rFonts w:ascii="Calibri" w:hAnsi="Calibri"/>
                <w:color w:val="000000" w:themeColor="text1"/>
                <w:sz w:val="18"/>
                <w:szCs w:val="18"/>
              </w:rPr>
              <w:t>KZ-7A</w:t>
            </w:r>
          </w:p>
        </w:tc>
      </w:tr>
    </w:tbl>
    <w:p w14:paraId="2C2FA954" w14:textId="77777777" w:rsidR="00915AEC" w:rsidRDefault="00915AEC" w:rsidP="006B17C4">
      <w:pPr>
        <w:rPr>
          <w:b/>
          <w:bCs/>
        </w:rPr>
      </w:pPr>
    </w:p>
    <w:p w14:paraId="1E859EDD" w14:textId="5437EC33" w:rsidR="006B17C4" w:rsidRDefault="006B17C4" w:rsidP="006B17C4">
      <w:pPr>
        <w:rPr>
          <w:b/>
          <w:bCs/>
        </w:rPr>
      </w:pPr>
      <w:r w:rsidRPr="00E81101">
        <w:rPr>
          <w:b/>
          <w:bCs/>
        </w:rPr>
        <w:t>Ocena</w:t>
      </w:r>
      <w:r>
        <w:rPr>
          <w:b/>
          <w:bCs/>
        </w:rPr>
        <w:t xml:space="preserve"> istotności oraz</w:t>
      </w:r>
      <w:r w:rsidRPr="00E81101">
        <w:rPr>
          <w:b/>
          <w:bCs/>
        </w:rPr>
        <w:t xml:space="preserve"> możliwości oddziaływania zapisów Programu </w:t>
      </w:r>
      <w:r>
        <w:rPr>
          <w:b/>
          <w:bCs/>
        </w:rPr>
        <w:t>na analizowany komponent</w:t>
      </w:r>
    </w:p>
    <w:p w14:paraId="16E09C2C" w14:textId="63C18D09" w:rsidR="00D90907" w:rsidRDefault="0036358E" w:rsidP="00D90907">
      <w:pPr>
        <w:spacing w:before="100" w:beforeAutospacing="1" w:after="100" w:afterAutospacing="1"/>
      </w:pPr>
      <w:r>
        <w:t>Oceniając istotność oraz możliwość oddziaływania zapisów Programu na różnorodność biologiczną</w:t>
      </w:r>
      <w:r w:rsidR="005A7977">
        <w:t xml:space="preserve"> oraz obszary chronione (w tym Natura 2000)</w:t>
      </w:r>
      <w:r>
        <w:t xml:space="preserve"> należy podkreślić, iż wymienione przykładowe działania w poszczególnych Priorytetach </w:t>
      </w:r>
      <w:r w:rsidRPr="0042564E">
        <w:t xml:space="preserve">mają </w:t>
      </w:r>
      <w:r>
        <w:t xml:space="preserve">cechy projektów nieinwestycyjnych, dlatego nie będą powodowały </w:t>
      </w:r>
      <w:r w:rsidR="00D90907">
        <w:t xml:space="preserve">oddziaływań </w:t>
      </w:r>
      <w:r>
        <w:t xml:space="preserve">bezpośrednich. </w:t>
      </w:r>
      <w:r w:rsidR="00D90907">
        <w:t xml:space="preserve">Należy jednak podkreślić, że </w:t>
      </w:r>
      <w:r>
        <w:t>Program dopuszcza realizację działań o charakterze inwestycji budowlanych, jak np. p</w:t>
      </w:r>
      <w:r w:rsidRPr="006A6F02">
        <w:t xml:space="preserve">rzygotowanie i rozwój infrastruktury na potrzeby aktywnej turystyki </w:t>
      </w:r>
      <w:r>
        <w:t xml:space="preserve">(jednak z zastrzeżeniem, że będzie to realizowane </w:t>
      </w:r>
      <w:r w:rsidRPr="006A6F02">
        <w:t>z uwzględnieniem wymagań ochrony środowiska naturalnego</w:t>
      </w:r>
      <w:r>
        <w:t>)</w:t>
      </w:r>
      <w:r w:rsidRPr="006A6F02">
        <w:t>.</w:t>
      </w:r>
      <w:r>
        <w:t xml:space="preserve"> </w:t>
      </w:r>
      <w:r w:rsidR="005A7977">
        <w:t>W związku z powyższym nie</w:t>
      </w:r>
      <w:r w:rsidR="00D90907">
        <w:t xml:space="preserve"> identyfikuje się możliwości wystąpienia istotnych negatywnych oddziaływań. Należy jednak podkreślić, że rozbudowa infrastruktury turystycznej może zarówno pośrednio jak i bezpośrednio oddziaływać negatywnie na szeroko pojmowaną ró</w:t>
      </w:r>
      <w:r w:rsidR="00155669">
        <w:t>ż</w:t>
      </w:r>
      <w:r w:rsidR="00D90907">
        <w:t>nor</w:t>
      </w:r>
      <w:r w:rsidR="00155669">
        <w:t>od</w:t>
      </w:r>
      <w:r w:rsidR="00D90907">
        <w:t>no</w:t>
      </w:r>
      <w:r w:rsidR="00155669">
        <w:t>ś</w:t>
      </w:r>
      <w:r w:rsidR="00D90907">
        <w:t>ć biologiczną</w:t>
      </w:r>
      <w:r w:rsidR="005A7977">
        <w:t>. Przykładem takie oddziaływania</w:t>
      </w:r>
      <w:r w:rsidR="00D90907">
        <w:t xml:space="preserve"> mogą być</w:t>
      </w:r>
      <w:r w:rsidR="005A7977">
        <w:t>,</w:t>
      </w:r>
      <w:r w:rsidR="00D90907">
        <w:t xml:space="preserve"> finansowane także w ramach </w:t>
      </w:r>
      <w:r w:rsidR="00E30459">
        <w:t xml:space="preserve">programów </w:t>
      </w:r>
      <w:r w:rsidR="00D90907">
        <w:t>unijnych</w:t>
      </w:r>
      <w:r w:rsidR="005A7977">
        <w:t>,</w:t>
      </w:r>
      <w:r w:rsidR="00D90907">
        <w:t xml:space="preserve"> wieże widokowe na szczytach górskich czy też </w:t>
      </w:r>
      <w:r w:rsidR="00915AEC">
        <w:t xml:space="preserve">infrastruktura turystyczna lokalizowana w </w:t>
      </w:r>
      <w:r w:rsidR="00155669">
        <w:t xml:space="preserve">atrakcyjnych przyrodniczo lub krajobrazowo miejscach. </w:t>
      </w:r>
      <w:r w:rsidR="00D90907">
        <w:t xml:space="preserve">Tego typu inwestycje mogą </w:t>
      </w:r>
      <w:r w:rsidR="00155669">
        <w:t>wiązać się z negatywnymi oddziaływaniami. Ich wystąpienie jest jednak bezpośrednio związane zarówno z miejscem budowy konkretnej „instalacji” jak i samym sposobem realizacji</w:t>
      </w:r>
      <w:r w:rsidR="00D90907">
        <w:t xml:space="preserve">. </w:t>
      </w:r>
      <w:r w:rsidR="00E30459">
        <w:t xml:space="preserve">Nie można tych oddziaływać identyfikować na etapie strategicznej oceny. </w:t>
      </w:r>
      <w:r w:rsidR="005A7977">
        <w:t xml:space="preserve">Z punktu widzenia możliwości wzmocnienia pozytywnych oddziaływań Programu na bioróżnorodności i obszary chronione warto rozważyć możliwość wspierania przedsięwzięć służących także </w:t>
      </w:r>
      <w:r w:rsidR="0056425E">
        <w:t xml:space="preserve">poprawie walorów przyrodniczych. Tego typu działania (np. poprawiające odporność ekosystemów) w efekcie także przyczynią się </w:t>
      </w:r>
      <w:r w:rsidR="000C5A78">
        <w:t xml:space="preserve">także </w:t>
      </w:r>
      <w:r w:rsidR="0056425E">
        <w:t xml:space="preserve">do osiągnięcia celów klimatycznych i środowiskowych. </w:t>
      </w:r>
    </w:p>
    <w:p w14:paraId="7F1ECB8E" w14:textId="0D4D72EE" w:rsidR="00E30459" w:rsidRDefault="00E30459" w:rsidP="007F2CBB">
      <w:pPr>
        <w:rPr>
          <w:rFonts w:cs="Calibri Light"/>
          <w:bCs/>
        </w:rPr>
      </w:pPr>
      <w:r>
        <w:rPr>
          <w:rFonts w:cs="Calibri Light"/>
          <w:bCs/>
        </w:rPr>
        <w:t>Biorąc pod uwagę powyższe istotne jest</w:t>
      </w:r>
      <w:r w:rsidR="000C5A78">
        <w:rPr>
          <w:rFonts w:cs="Calibri Light"/>
          <w:bCs/>
        </w:rPr>
        <w:t>,</w:t>
      </w:r>
      <w:r>
        <w:rPr>
          <w:rFonts w:cs="Calibri Light"/>
          <w:bCs/>
        </w:rPr>
        <w:t xml:space="preserve"> aby w ramach Programu nie były wspierane przedsięwzięcia</w:t>
      </w:r>
      <w:r w:rsidR="00915AEC">
        <w:rPr>
          <w:rFonts w:cs="Calibri Light"/>
          <w:bCs/>
        </w:rPr>
        <w:t>,</w:t>
      </w:r>
      <w:r>
        <w:rPr>
          <w:rFonts w:cs="Calibri Light"/>
          <w:bCs/>
        </w:rPr>
        <w:t xml:space="preserve"> które mogą potęgować lub zwiększać zidentyfikowane i wskazane poniżej największe z</w:t>
      </w:r>
      <w:r w:rsidRPr="00162DB8">
        <w:rPr>
          <w:rFonts w:cs="Calibri Light"/>
          <w:bCs/>
        </w:rPr>
        <w:t xml:space="preserve">agrożenia </w:t>
      </w:r>
      <w:r>
        <w:rPr>
          <w:rFonts w:cs="Calibri Light"/>
          <w:bCs/>
        </w:rPr>
        <w:t xml:space="preserve">dla różnorodności biologicznej </w:t>
      </w:r>
      <w:r w:rsidRPr="00162DB8">
        <w:rPr>
          <w:rFonts w:cs="Calibri Light"/>
          <w:bCs/>
        </w:rPr>
        <w:t xml:space="preserve">występujące na </w:t>
      </w:r>
      <w:r>
        <w:rPr>
          <w:rFonts w:cs="Calibri Light"/>
          <w:bCs/>
        </w:rPr>
        <w:t xml:space="preserve">terenie wsparcia: </w:t>
      </w:r>
    </w:p>
    <w:p w14:paraId="5B73FC26" w14:textId="77777777" w:rsidR="00E30459" w:rsidRDefault="00E30459" w:rsidP="007F2CBB">
      <w:pPr>
        <w:pStyle w:val="Akapitzlist"/>
        <w:numPr>
          <w:ilvl w:val="0"/>
          <w:numId w:val="20"/>
        </w:numPr>
        <w:rPr>
          <w:rFonts w:cs="Calibri Light"/>
          <w:bCs/>
        </w:rPr>
      </w:pPr>
      <w:r w:rsidRPr="00446B23">
        <w:rPr>
          <w:rFonts w:cs="Calibri Light"/>
          <w:bCs/>
        </w:rPr>
        <w:t>Nadmierna presja turystyczna w obszarach cennych przyrodniczo</w:t>
      </w:r>
      <w:r>
        <w:rPr>
          <w:rFonts w:cs="Calibri Light"/>
          <w:bCs/>
        </w:rPr>
        <w:t xml:space="preserve"> (Karkonoski Park Narodowy, Obszary Natura 2000, parki krajobrazowe, rezerwaty),</w:t>
      </w:r>
    </w:p>
    <w:p w14:paraId="0B9D177F" w14:textId="77777777" w:rsidR="00E30459" w:rsidRPr="001672CB" w:rsidRDefault="00E30459" w:rsidP="007F2CBB">
      <w:pPr>
        <w:pStyle w:val="Akapitzlist"/>
        <w:numPr>
          <w:ilvl w:val="0"/>
          <w:numId w:val="20"/>
        </w:numPr>
        <w:rPr>
          <w:rFonts w:cs="Calibri Light"/>
          <w:bCs/>
        </w:rPr>
      </w:pPr>
      <w:r>
        <w:rPr>
          <w:rFonts w:cs="Calibri Light"/>
          <w:bCs/>
        </w:rPr>
        <w:lastRenderedPageBreak/>
        <w:t>Niszczenie stanowisk gatunków chronionych roślin i zwierząt oraz niszczenie cennych siedlisk przyrodniczych poprzez nadmierną presję turystyczną, w tym nielegalną penetrację obszarów poza wyznaczonymi szlakami,</w:t>
      </w:r>
    </w:p>
    <w:p w14:paraId="249B26E0" w14:textId="77777777" w:rsidR="00E30459" w:rsidRDefault="00E30459" w:rsidP="007F2CBB">
      <w:pPr>
        <w:pStyle w:val="Akapitzlist"/>
        <w:numPr>
          <w:ilvl w:val="0"/>
          <w:numId w:val="20"/>
        </w:numPr>
        <w:rPr>
          <w:rFonts w:cs="Calibri Light"/>
          <w:bCs/>
        </w:rPr>
      </w:pPr>
      <w:r>
        <w:rPr>
          <w:rFonts w:cs="Calibri Light"/>
          <w:bCs/>
        </w:rPr>
        <w:t xml:space="preserve">Niszczenie i fragmentacja siedlisk na skutek budowy nowej infrastruktury drogowej, </w:t>
      </w:r>
      <w:r w:rsidRPr="6A8DD97F">
        <w:rPr>
          <w:rFonts w:cs="Calibri Light"/>
        </w:rPr>
        <w:t>ścieżek</w:t>
      </w:r>
      <w:r>
        <w:rPr>
          <w:rFonts w:cs="Calibri Light"/>
          <w:bCs/>
        </w:rPr>
        <w:t xml:space="preserve"> rowerowych, szlaków turystycznych, zabudowy mieszkaniowej, budowy i rozbudowy nowych ośrodków turystycznych i wczasowych,</w:t>
      </w:r>
    </w:p>
    <w:p w14:paraId="6F2F1AA4" w14:textId="77777777" w:rsidR="00E30459" w:rsidRDefault="00E30459" w:rsidP="007F2CBB">
      <w:pPr>
        <w:pStyle w:val="Akapitzlist"/>
        <w:numPr>
          <w:ilvl w:val="0"/>
          <w:numId w:val="20"/>
        </w:numPr>
        <w:rPr>
          <w:rFonts w:cs="Calibri Light"/>
          <w:bCs/>
        </w:rPr>
      </w:pPr>
      <w:r>
        <w:rPr>
          <w:rFonts w:cs="Calibri Light"/>
          <w:bCs/>
        </w:rPr>
        <w:t>Niszczenie siedlisk chronionych oraz stanowisk chronionych gatunków roślin i zwierząt w wyniku rozbudowy i budowy nowych stoków narciarskich wraz z infrastrukturą towarzyszącą,</w:t>
      </w:r>
    </w:p>
    <w:p w14:paraId="7D1DF96A" w14:textId="77777777" w:rsidR="00E30459" w:rsidRDefault="00E30459" w:rsidP="007F2CBB">
      <w:pPr>
        <w:pStyle w:val="Akapitzlist"/>
        <w:numPr>
          <w:ilvl w:val="0"/>
          <w:numId w:val="20"/>
        </w:numPr>
        <w:rPr>
          <w:rFonts w:cs="Calibri Light"/>
          <w:bCs/>
        </w:rPr>
      </w:pPr>
      <w:r>
        <w:rPr>
          <w:rFonts w:cs="Calibri Light"/>
          <w:bCs/>
        </w:rPr>
        <w:t>Rozprzestrzeniania się gatunków obcych i obcych gatunków inwazyjnych wzdłuż nowobudowanych dróg oraz szlaków turystycznych,</w:t>
      </w:r>
    </w:p>
    <w:p w14:paraId="01F650D2" w14:textId="77777777" w:rsidR="00E30459" w:rsidRDefault="00E30459" w:rsidP="007F2CBB">
      <w:pPr>
        <w:pStyle w:val="Akapitzlist"/>
        <w:numPr>
          <w:ilvl w:val="0"/>
          <w:numId w:val="20"/>
        </w:numPr>
        <w:rPr>
          <w:rFonts w:cs="Calibri Light"/>
          <w:bCs/>
        </w:rPr>
      </w:pPr>
      <w:r>
        <w:rPr>
          <w:rFonts w:cs="Calibri Light"/>
          <w:bCs/>
        </w:rPr>
        <w:t xml:space="preserve">Utrata cennych siedlisk leśnych oraz stanowisk gatunków chronionych zwierząt i roślin na skutek prowadzenia nieprawidłowej gospodarki leśnej (wielkopowierzchniowe wycinki drzew, budowa dróg w miejscach istniejących szlaków (ścieżek) </w:t>
      </w:r>
      <w:r w:rsidRPr="00446B23">
        <w:rPr>
          <w:rFonts w:cs="Calibri Light"/>
          <w:bCs/>
        </w:rPr>
        <w:t xml:space="preserve"> </w:t>
      </w:r>
      <w:r>
        <w:rPr>
          <w:rFonts w:cs="Calibri Light"/>
          <w:bCs/>
        </w:rPr>
        <w:t xml:space="preserve">turystycznych), </w:t>
      </w:r>
    </w:p>
    <w:p w14:paraId="61873EC3" w14:textId="77777777" w:rsidR="00E30459" w:rsidRDefault="00E30459" w:rsidP="007F2CBB">
      <w:pPr>
        <w:pStyle w:val="Akapitzlist"/>
        <w:numPr>
          <w:ilvl w:val="0"/>
          <w:numId w:val="20"/>
        </w:numPr>
        <w:rPr>
          <w:rFonts w:cs="Calibri Light"/>
          <w:bCs/>
        </w:rPr>
      </w:pPr>
      <w:r>
        <w:rPr>
          <w:rFonts w:cs="Calibri Light"/>
          <w:bCs/>
        </w:rPr>
        <w:t xml:space="preserve">Zaniechanie użytkowania kośnego cennych ekosystemów łąkowych, </w:t>
      </w:r>
    </w:p>
    <w:p w14:paraId="1C7F9AB5" w14:textId="77777777" w:rsidR="00E30459" w:rsidRDefault="00E30459" w:rsidP="007F2CBB">
      <w:pPr>
        <w:pStyle w:val="Akapitzlist"/>
        <w:numPr>
          <w:ilvl w:val="0"/>
          <w:numId w:val="20"/>
        </w:numPr>
        <w:rPr>
          <w:rFonts w:cs="Calibri Light"/>
          <w:bCs/>
        </w:rPr>
      </w:pPr>
      <w:r>
        <w:rPr>
          <w:rFonts w:cs="Calibri Light"/>
          <w:bCs/>
        </w:rPr>
        <w:t>Intensyfikacja rolnictwa (nadmierne stosowanie środków ochrony roślin,</w:t>
      </w:r>
    </w:p>
    <w:p w14:paraId="7D6A08C9" w14:textId="1877FC8D" w:rsidR="00D90907" w:rsidRDefault="00E30459" w:rsidP="007F2CBB">
      <w:pPr>
        <w:pStyle w:val="Akapitzlist"/>
        <w:numPr>
          <w:ilvl w:val="0"/>
          <w:numId w:val="20"/>
        </w:numPr>
      </w:pPr>
      <w:r>
        <w:rPr>
          <w:rFonts w:cs="Calibri Light"/>
          <w:bCs/>
        </w:rPr>
        <w:t>Nadmierna eksploatacja złóż i kopalin prowadząca do dewastacji środowiska.</w:t>
      </w:r>
    </w:p>
    <w:p w14:paraId="55CC45F3" w14:textId="69D0C409" w:rsidR="0036358E" w:rsidRPr="00915AEC" w:rsidRDefault="493AAB7D" w:rsidP="007F2CBB">
      <w:pPr>
        <w:rPr>
          <w:b/>
          <w:bCs/>
        </w:rPr>
      </w:pPr>
      <w:r w:rsidRPr="00915AEC">
        <w:rPr>
          <w:b/>
          <w:bCs/>
        </w:rPr>
        <w:t xml:space="preserve">Ocena skutków środowiskowych w przypadku braku wdrożenia Programu </w:t>
      </w:r>
    </w:p>
    <w:p w14:paraId="26A3F6EC" w14:textId="66033004" w:rsidR="001D07C0" w:rsidRPr="00E81101" w:rsidRDefault="0036358E" w:rsidP="007F2CBB">
      <w:pPr>
        <w:rPr>
          <w:b/>
          <w:bCs/>
        </w:rPr>
      </w:pPr>
      <w:r>
        <w:t xml:space="preserve">Jak wskazano powyżej, realizacja programu </w:t>
      </w:r>
      <w:r w:rsidR="00E30459">
        <w:t xml:space="preserve">nie </w:t>
      </w:r>
      <w:r>
        <w:t xml:space="preserve">będzie w sposób bezpośredni </w:t>
      </w:r>
      <w:r w:rsidR="00E30459">
        <w:t>negatywnie</w:t>
      </w:r>
      <w:r>
        <w:t xml:space="preserve"> oddziaływać na </w:t>
      </w:r>
      <w:r w:rsidR="00E30459">
        <w:t xml:space="preserve">przyrodę. Zidentyfikowane zagrożenia nie są związane z bezpośrednimi skutkami wdrożenia Programu. Z drugiej strony Program pomimo iż identyfikuje presje na środowisko przyrodnicze nie przewiduje istotnych działań które mogłyby im przeciwdziałać. Brak wdrożenia Programu należy więc ocenić neutralnie. Z punktu widzenia przyrody nie będzie mieć istotnego znaczenia. Sytuacja ta mogłaby się zmienić jeśli planowane do wsparcia Plany adaptacji do zmian klimatu uwzględniały jeszcze plany poprawy stanu środowiska w poszczególnych regionach obszaru wsparcia. </w:t>
      </w:r>
      <w:r>
        <w:t xml:space="preserve"> </w:t>
      </w:r>
    </w:p>
    <w:p w14:paraId="459427BC" w14:textId="77777777" w:rsidR="00ED4789" w:rsidRPr="00E81101" w:rsidRDefault="00ED4789" w:rsidP="007F2CBB">
      <w:pPr>
        <w:pStyle w:val="Nagwek2"/>
        <w:spacing w:line="240" w:lineRule="auto"/>
        <w:rPr>
          <w:rFonts w:cs="Calibri Light"/>
        </w:rPr>
      </w:pPr>
      <w:bookmarkStart w:id="217" w:name="_Toc79528869"/>
      <w:r w:rsidRPr="00E81101">
        <w:rPr>
          <w:rFonts w:cs="Calibri Light"/>
        </w:rPr>
        <w:t>Ludzie, dobra materialne (w tym zdrowie ludzi, standard życia)</w:t>
      </w:r>
      <w:bookmarkEnd w:id="209"/>
      <w:bookmarkEnd w:id="217"/>
    </w:p>
    <w:p w14:paraId="0D9BA054" w14:textId="12EE9CB1" w:rsidR="007A7B57" w:rsidRPr="006E51B7" w:rsidRDefault="007A7B57" w:rsidP="007F2CBB">
      <w:pPr>
        <w:rPr>
          <w:rFonts w:cs="Calibri Light"/>
          <w:b/>
        </w:rPr>
      </w:pPr>
      <w:r>
        <w:rPr>
          <w:rFonts w:cs="Calibri Light"/>
          <w:b/>
        </w:rPr>
        <w:t>Diagnoza stanu wraz z informacjami o n</w:t>
      </w:r>
      <w:r w:rsidRPr="00E81101">
        <w:rPr>
          <w:rFonts w:cs="Calibri Light"/>
          <w:b/>
        </w:rPr>
        <w:t>ajważniejsz</w:t>
      </w:r>
      <w:r>
        <w:rPr>
          <w:rFonts w:cs="Calibri Light"/>
          <w:b/>
        </w:rPr>
        <w:t>ych</w:t>
      </w:r>
      <w:r w:rsidRPr="00E81101">
        <w:rPr>
          <w:rFonts w:cs="Calibri Light"/>
          <w:b/>
        </w:rPr>
        <w:t xml:space="preserve"> problem</w:t>
      </w:r>
      <w:r>
        <w:rPr>
          <w:rFonts w:cs="Calibri Light"/>
          <w:b/>
        </w:rPr>
        <w:t>ach</w:t>
      </w:r>
      <w:r w:rsidRPr="00E81101">
        <w:rPr>
          <w:rFonts w:cs="Calibri Light"/>
          <w:b/>
        </w:rPr>
        <w:t xml:space="preserve"> i zagrożenia</w:t>
      </w:r>
      <w:r>
        <w:rPr>
          <w:rFonts w:cs="Calibri Light"/>
          <w:b/>
        </w:rPr>
        <w:t>ch komponentu na badanym obszarze</w:t>
      </w:r>
    </w:p>
    <w:p w14:paraId="34A44922" w14:textId="2B27DFBE" w:rsidR="00256555" w:rsidRDefault="00256555" w:rsidP="007F2CBB">
      <w:pPr>
        <w:rPr>
          <w:rFonts w:cs="Calibri Light"/>
          <w:bCs/>
        </w:rPr>
      </w:pPr>
      <w:r>
        <w:rPr>
          <w:rFonts w:cs="Calibri Light"/>
          <w:bCs/>
        </w:rPr>
        <w:t>Diagnozę</w:t>
      </w:r>
      <w:r w:rsidRPr="00496D28">
        <w:rPr>
          <w:rFonts w:cs="Calibri Light"/>
          <w:bCs/>
        </w:rPr>
        <w:t xml:space="preserve"> </w:t>
      </w:r>
      <w:r w:rsidR="00A20ADD">
        <w:rPr>
          <w:rFonts w:cs="Calibri Light"/>
          <w:bCs/>
        </w:rPr>
        <w:t>demograficzną</w:t>
      </w:r>
      <w:r w:rsidRPr="00496D28">
        <w:rPr>
          <w:rFonts w:cs="Calibri Light"/>
          <w:bCs/>
        </w:rPr>
        <w:t xml:space="preserve"> oparto o</w:t>
      </w:r>
      <w:r>
        <w:rPr>
          <w:rFonts w:cs="Calibri Light"/>
          <w:bCs/>
        </w:rPr>
        <w:t xml:space="preserve"> dane zgromadzone w</w:t>
      </w:r>
      <w:r w:rsidRPr="00496D28">
        <w:rPr>
          <w:rFonts w:cs="Calibri Light"/>
          <w:bCs/>
        </w:rPr>
        <w:t xml:space="preserve"> </w:t>
      </w:r>
      <w:r>
        <w:rPr>
          <w:rFonts w:cs="Calibri Light"/>
          <w:bCs/>
        </w:rPr>
        <w:t>a</w:t>
      </w:r>
      <w:r w:rsidRPr="00496D28">
        <w:rPr>
          <w:rFonts w:cs="Calibri Light"/>
          <w:bCs/>
        </w:rPr>
        <w:t>naliz</w:t>
      </w:r>
      <w:r>
        <w:rPr>
          <w:rFonts w:cs="Calibri Light"/>
          <w:bCs/>
        </w:rPr>
        <w:t>ie</w:t>
      </w:r>
      <w:r w:rsidRPr="00496D28">
        <w:rPr>
          <w:rFonts w:cs="Calibri Light"/>
          <w:bCs/>
        </w:rPr>
        <w:t xml:space="preserve"> społeczno-gospodarcz</w:t>
      </w:r>
      <w:r>
        <w:rPr>
          <w:rFonts w:cs="Calibri Light"/>
          <w:bCs/>
        </w:rPr>
        <w:t>ej</w:t>
      </w:r>
      <w:r w:rsidRPr="00496D28">
        <w:rPr>
          <w:rFonts w:cs="Calibri Light"/>
          <w:bCs/>
        </w:rPr>
        <w:t xml:space="preserve"> obszaru wsparcia</w:t>
      </w:r>
      <w:r>
        <w:rPr>
          <w:rFonts w:cs="Calibri Light"/>
          <w:bCs/>
        </w:rPr>
        <w:t xml:space="preserve"> opracowanej na potrzeby przygotowania</w:t>
      </w:r>
      <w:r w:rsidRPr="00496D28">
        <w:rPr>
          <w:rFonts w:cs="Calibri Light"/>
          <w:bCs/>
        </w:rPr>
        <w:t xml:space="preserve"> Programu</w:t>
      </w:r>
      <w:r>
        <w:rPr>
          <w:rFonts w:cs="Calibri Light"/>
          <w:bCs/>
        </w:rPr>
        <w:t xml:space="preserve"> </w:t>
      </w:r>
      <w:r w:rsidRPr="00496D28">
        <w:rPr>
          <w:rFonts w:cs="Calibri Light"/>
          <w:bCs/>
        </w:rPr>
        <w:t>Polska-Saksonia 2021-</w:t>
      </w:r>
      <w:r w:rsidRPr="00496D28">
        <w:rPr>
          <w:rFonts w:cs="Calibri Light"/>
          <w:bCs/>
        </w:rPr>
        <w:lastRenderedPageBreak/>
        <w:t>2027</w:t>
      </w:r>
      <w:r>
        <w:rPr>
          <w:rStyle w:val="Odwoanieprzypisudolnego"/>
          <w:rFonts w:cs="Calibri Light"/>
          <w:bCs/>
        </w:rPr>
        <w:footnoteReference w:id="29"/>
      </w:r>
      <w:r>
        <w:rPr>
          <w:rFonts w:cs="Calibri Light"/>
          <w:bCs/>
        </w:rPr>
        <w:t xml:space="preserve"> oraz </w:t>
      </w:r>
      <w:r w:rsidRPr="00E53F1A">
        <w:rPr>
          <w:rFonts w:cs="Calibri Light"/>
          <w:bCs/>
        </w:rPr>
        <w:t>danych Głównego Urzędu Statystycznego</w:t>
      </w:r>
      <w:r w:rsidR="003102CA">
        <w:rPr>
          <w:rFonts w:cs="Calibri Light"/>
          <w:bCs/>
        </w:rPr>
        <w:t>,</w:t>
      </w:r>
      <w:r w:rsidRPr="00E53F1A">
        <w:rPr>
          <w:rFonts w:cs="Calibri Light"/>
          <w:bCs/>
        </w:rPr>
        <w:t xml:space="preserve"> </w:t>
      </w:r>
      <w:proofErr w:type="spellStart"/>
      <w:r w:rsidRPr="00367F6B">
        <w:rPr>
          <w:rFonts w:cs="Calibri Light"/>
          <w:bCs/>
        </w:rPr>
        <w:t>Statistisches</w:t>
      </w:r>
      <w:proofErr w:type="spellEnd"/>
      <w:r w:rsidRPr="00367F6B">
        <w:rPr>
          <w:rFonts w:cs="Calibri Light"/>
          <w:bCs/>
        </w:rPr>
        <w:t xml:space="preserve"> </w:t>
      </w:r>
      <w:proofErr w:type="spellStart"/>
      <w:r w:rsidRPr="00367F6B">
        <w:rPr>
          <w:rFonts w:cs="Calibri Light"/>
          <w:bCs/>
        </w:rPr>
        <w:t>Landesamt</w:t>
      </w:r>
      <w:proofErr w:type="spellEnd"/>
      <w:r w:rsidRPr="00367F6B">
        <w:rPr>
          <w:rFonts w:cs="Calibri Light"/>
          <w:bCs/>
        </w:rPr>
        <w:t xml:space="preserve"> des </w:t>
      </w:r>
      <w:proofErr w:type="spellStart"/>
      <w:r w:rsidRPr="00367F6B">
        <w:rPr>
          <w:rFonts w:cs="Calibri Light"/>
          <w:bCs/>
        </w:rPr>
        <w:t>Freistaates</w:t>
      </w:r>
      <w:proofErr w:type="spellEnd"/>
      <w:r w:rsidRPr="00367F6B">
        <w:rPr>
          <w:rFonts w:cs="Calibri Light"/>
          <w:bCs/>
        </w:rPr>
        <w:t xml:space="preserve"> </w:t>
      </w:r>
      <w:proofErr w:type="spellStart"/>
      <w:r w:rsidRPr="00367F6B">
        <w:rPr>
          <w:rFonts w:cs="Calibri Light"/>
          <w:bCs/>
        </w:rPr>
        <w:t>Sachsen</w:t>
      </w:r>
      <w:proofErr w:type="spellEnd"/>
      <w:r w:rsidR="003102CA">
        <w:rPr>
          <w:rFonts w:cs="Calibri Light"/>
          <w:bCs/>
        </w:rPr>
        <w:t xml:space="preserve"> </w:t>
      </w:r>
      <w:r w:rsidR="005A1705">
        <w:rPr>
          <w:rFonts w:cs="Calibri Light"/>
          <w:bCs/>
        </w:rPr>
        <w:t xml:space="preserve">(Urzędu Statystycznego Wolnego Państwa Saksonia) </w:t>
      </w:r>
      <w:r w:rsidR="003102CA">
        <w:rPr>
          <w:rFonts w:cs="Calibri Light"/>
          <w:bCs/>
        </w:rPr>
        <w:t xml:space="preserve">oraz </w:t>
      </w:r>
      <w:proofErr w:type="spellStart"/>
      <w:r w:rsidR="003102CA" w:rsidRPr="003102CA">
        <w:rPr>
          <w:rFonts w:cs="Calibri Light"/>
          <w:bCs/>
        </w:rPr>
        <w:t>Bundesagentur</w:t>
      </w:r>
      <w:proofErr w:type="spellEnd"/>
      <w:r w:rsidR="003102CA" w:rsidRPr="003102CA">
        <w:rPr>
          <w:rFonts w:cs="Calibri Light"/>
          <w:bCs/>
        </w:rPr>
        <w:t xml:space="preserve"> </w:t>
      </w:r>
      <w:proofErr w:type="spellStart"/>
      <w:r w:rsidR="003102CA" w:rsidRPr="003102CA">
        <w:rPr>
          <w:rFonts w:cs="Calibri Light"/>
          <w:bCs/>
        </w:rPr>
        <w:t>für</w:t>
      </w:r>
      <w:proofErr w:type="spellEnd"/>
      <w:r w:rsidR="003102CA" w:rsidRPr="003102CA">
        <w:rPr>
          <w:rFonts w:cs="Calibri Light"/>
          <w:bCs/>
        </w:rPr>
        <w:t xml:space="preserve"> </w:t>
      </w:r>
      <w:proofErr w:type="spellStart"/>
      <w:r w:rsidR="003102CA" w:rsidRPr="003102CA">
        <w:rPr>
          <w:rFonts w:cs="Calibri Light"/>
          <w:bCs/>
        </w:rPr>
        <w:t>Arbeit</w:t>
      </w:r>
      <w:proofErr w:type="spellEnd"/>
      <w:r w:rsidR="005A1705">
        <w:rPr>
          <w:rFonts w:cs="Calibri Light"/>
          <w:bCs/>
        </w:rPr>
        <w:t xml:space="preserve"> (Federaln</w:t>
      </w:r>
      <w:r w:rsidR="00031AE9">
        <w:rPr>
          <w:rFonts w:cs="Calibri Light"/>
          <w:bCs/>
        </w:rPr>
        <w:t xml:space="preserve">ego Urzędu </w:t>
      </w:r>
      <w:r w:rsidR="005A1705">
        <w:rPr>
          <w:rFonts w:cs="Calibri Light"/>
          <w:bCs/>
        </w:rPr>
        <w:t>Pracy)</w:t>
      </w:r>
      <w:r w:rsidR="003102CA">
        <w:rPr>
          <w:rFonts w:cs="Calibri Light"/>
          <w:bCs/>
        </w:rPr>
        <w:t>.</w:t>
      </w:r>
    </w:p>
    <w:p w14:paraId="012603CB" w14:textId="77777777" w:rsidR="00256555" w:rsidRDefault="00256555" w:rsidP="007F2CBB">
      <w:pPr>
        <w:spacing w:before="100" w:beforeAutospacing="1" w:after="100" w:afterAutospacing="1"/>
      </w:pPr>
      <w:bookmarkStart w:id="218" w:name="_Hlk72413854"/>
      <w:r>
        <w:t xml:space="preserve">Zgodnie z danymi Głównego Urzędu Statystycznego oraz </w:t>
      </w:r>
      <w:r w:rsidRPr="00367F6B">
        <w:rPr>
          <w:rFonts w:cs="Calibri Light"/>
          <w:bCs/>
        </w:rPr>
        <w:t>Państwow</w:t>
      </w:r>
      <w:r>
        <w:rPr>
          <w:rFonts w:cs="Calibri Light"/>
          <w:bCs/>
        </w:rPr>
        <w:t>ego</w:t>
      </w:r>
      <w:r w:rsidRPr="00367F6B">
        <w:rPr>
          <w:rFonts w:cs="Calibri Light"/>
          <w:bCs/>
        </w:rPr>
        <w:t xml:space="preserve"> Urz</w:t>
      </w:r>
      <w:r>
        <w:rPr>
          <w:rFonts w:cs="Calibri Light"/>
          <w:bCs/>
        </w:rPr>
        <w:t>ędu</w:t>
      </w:r>
      <w:r w:rsidRPr="00367F6B">
        <w:rPr>
          <w:rFonts w:cs="Calibri Light"/>
          <w:bCs/>
        </w:rPr>
        <w:t xml:space="preserve"> Statystyczn</w:t>
      </w:r>
      <w:r>
        <w:rPr>
          <w:rFonts w:cs="Calibri Light"/>
          <w:bCs/>
        </w:rPr>
        <w:t>ego</w:t>
      </w:r>
      <w:r w:rsidRPr="00367F6B">
        <w:rPr>
          <w:rFonts w:cs="Calibri Light"/>
          <w:bCs/>
        </w:rPr>
        <w:t xml:space="preserve"> Wolnego Kraju Związkowego Saksonii</w:t>
      </w:r>
      <w:r>
        <w:rPr>
          <w:rFonts w:cs="Calibri Light"/>
          <w:bCs/>
        </w:rPr>
        <w:t xml:space="preserve"> obszar objęty Programem zamieszkuje 1,2 mln ludności: 655,1 tys. po stronie polskiej oraz 552,5 tys. po stronie niemieckiej</w:t>
      </w:r>
      <w:r>
        <w:t xml:space="preserve"> (stan na rok 2019). Ludność miejska stanowi ok. 61% mieszkańców regionu, taki sam udział ludności miejskiej notuje się także w podziale regionu na część polską i niemiecką. Największymi miastami obszaru po stronie polskiej są: Jelenia Góra licząca 79 tys. mieszkańców, Bolesławiec – 39 tys., Żary – 37 tys., Zgorzelec – 30 tys., natomiast po stronie Saksonii: </w:t>
      </w:r>
      <w:proofErr w:type="spellStart"/>
      <w:r w:rsidRPr="00B736D7">
        <w:t>Görlitz</w:t>
      </w:r>
      <w:proofErr w:type="spellEnd"/>
      <w:r>
        <w:t xml:space="preserve"> – 56 tys. mieszkańców,  </w:t>
      </w:r>
      <w:proofErr w:type="spellStart"/>
      <w:r>
        <w:t>Bautzen</w:t>
      </w:r>
      <w:proofErr w:type="spellEnd"/>
      <w:r>
        <w:t xml:space="preserve"> – 38 tys. oraz </w:t>
      </w:r>
      <w:proofErr w:type="spellStart"/>
      <w:r w:rsidRPr="007E6B85">
        <w:t>Hoyerswerda</w:t>
      </w:r>
      <w:proofErr w:type="spellEnd"/>
      <w:r>
        <w:t xml:space="preserve"> – 32 tys. </w:t>
      </w:r>
      <w:r w:rsidR="00F47A8B">
        <w:t xml:space="preserve">Liczba ludności na obszarze pogranicza polsko-saksońskiego ma tendencję spadkową. Liczba ludności od roku 2011 spadła o 4,6%. </w:t>
      </w:r>
    </w:p>
    <w:p w14:paraId="2A6C2464" w14:textId="77777777" w:rsidR="00256555" w:rsidRDefault="00256555" w:rsidP="007F2CBB">
      <w:pPr>
        <w:spacing w:before="100" w:beforeAutospacing="1" w:after="100" w:afterAutospacing="1"/>
      </w:pPr>
      <w:r>
        <w:t>Gęstość zaludnienia dla całego obszaru objętego Programem wynosi 105 os./km</w:t>
      </w:r>
      <w:r>
        <w:rPr>
          <w:vertAlign w:val="superscript"/>
        </w:rPr>
        <w:t xml:space="preserve">2 </w:t>
      </w:r>
      <w:r>
        <w:t>(stan na 2019r.). Wskaźnik ten znacząco różni się po obu stronach granicy: w części saksońskiej gęstość zaludnienia wynosi 123 os./km</w:t>
      </w:r>
      <w:r>
        <w:rPr>
          <w:vertAlign w:val="superscript"/>
        </w:rPr>
        <w:t>2</w:t>
      </w:r>
      <w:r>
        <w:t>, natomiast po części polskiej – 94 os./km</w:t>
      </w:r>
      <w:r>
        <w:rPr>
          <w:vertAlign w:val="superscript"/>
        </w:rPr>
        <w:t>2</w:t>
      </w:r>
      <w:r>
        <w:t>. Należy jednak podkreślić, że gęstość zaludnienia dla całego kraju związkowego Saksonii jest wyraźnie większa (221 os./km</w:t>
      </w:r>
      <w:r>
        <w:rPr>
          <w:vertAlign w:val="superscript"/>
        </w:rPr>
        <w:t>2</w:t>
      </w:r>
      <w:r>
        <w:t xml:space="preserve">) niż w przypadku województwa </w:t>
      </w:r>
      <w:r w:rsidR="00F47A8B">
        <w:t>dolnośląskiego (145 os./km</w:t>
      </w:r>
      <w:r w:rsidR="00F47A8B">
        <w:rPr>
          <w:vertAlign w:val="superscript"/>
        </w:rPr>
        <w:t>2</w:t>
      </w:r>
      <w:r w:rsidR="00F47A8B">
        <w:t>). Niższa gęstość zaludnienia części obszarów pogranicza od regionów, do których przynależą (województwa dolnośląskiego i Saksonii) wskazuje na peryferyjność obszaru pogranicza względem najistotniejszych obszarów wzrostu – tj. gęsto zaludnionych miejskich obszarów m.in. Legnicy, Wrocławia, Drezna i Lipska.</w:t>
      </w:r>
      <w:r>
        <w:t xml:space="preserve"> Ponadto region pogranicza charakteryzuje się wyraźnym zróżnicowaniem przestrzennym poziomu zaludnienia – część północna obszaru jest zdecydowanie słabiej zaludniona od części południowej.</w:t>
      </w:r>
    </w:p>
    <w:bookmarkEnd w:id="218"/>
    <w:p w14:paraId="11BCD92A" w14:textId="7139FAF6" w:rsidR="00F47A8B" w:rsidRDefault="00F47A8B" w:rsidP="007F2CBB">
      <w:pPr>
        <w:spacing w:before="100" w:beforeAutospacing="1" w:after="100" w:afterAutospacing="1"/>
      </w:pPr>
      <w:r>
        <w:t>Udział ludności według ekonomicznych grup wieku w procencie ludności pogranicza ogółem wygląda następująco: 18,1% stanowią osoby w wieku przedprodukcyjnym, 60% w wieku produkcyjnym, a 21,9% w wieku poprodukcyjnym (dane za rok 2019). Z roku na rok w strukturze wieku ludności widać stały spadek ludności w wieku produkcyjnym (</w:t>
      </w:r>
      <w:r>
        <w:fldChar w:fldCharType="begin"/>
      </w:r>
      <w:r>
        <w:instrText xml:space="preserve"> REF _Ref72491463 \h </w:instrText>
      </w:r>
      <w:r w:rsidR="007F2CBB">
        <w:instrText xml:space="preserve"> \* MERGEFORMAT </w:instrText>
      </w:r>
      <w:r>
        <w:fldChar w:fldCharType="separate"/>
      </w:r>
      <w:r w:rsidR="005F1128" w:rsidRPr="00031AE9">
        <w:t xml:space="preserve">Tabela </w:t>
      </w:r>
      <w:r w:rsidR="005F1128">
        <w:rPr>
          <w:noProof/>
        </w:rPr>
        <w:t>7</w:t>
      </w:r>
      <w:r>
        <w:fldChar w:fldCharType="end"/>
      </w:r>
      <w:r>
        <w:t xml:space="preserve">), udział tej grupy w stosunku do roku 2011 obniżył się o 5,4 punkty procentowe. Wzrasta natomiast udział w społeczeństwie osób w wieku poprodukcyjnym, w stosunku do danych z roku 2011 odnotowuje się wzrost udziału osób tej grupy o 5,4 punkty procentowe. </w:t>
      </w:r>
    </w:p>
    <w:p w14:paraId="14E3CE28" w14:textId="76794991" w:rsidR="00F47A8B" w:rsidRPr="00031AE9" w:rsidRDefault="00F47A8B" w:rsidP="007F2CBB">
      <w:pPr>
        <w:pStyle w:val="Legenda"/>
        <w:rPr>
          <w:sz w:val="24"/>
        </w:rPr>
      </w:pPr>
      <w:bookmarkStart w:id="219" w:name="_Ref72491463"/>
      <w:bookmarkStart w:id="220" w:name="_Toc77153926"/>
      <w:r w:rsidRPr="00031AE9">
        <w:rPr>
          <w:sz w:val="24"/>
        </w:rPr>
        <w:lastRenderedPageBreak/>
        <w:t xml:space="preserve">Tabela </w:t>
      </w:r>
      <w:r w:rsidRPr="00031AE9">
        <w:rPr>
          <w:sz w:val="24"/>
        </w:rPr>
        <w:fldChar w:fldCharType="begin"/>
      </w:r>
      <w:r w:rsidRPr="00031AE9">
        <w:rPr>
          <w:sz w:val="24"/>
        </w:rPr>
        <w:instrText>SEQ Tabela \* ARABIC</w:instrText>
      </w:r>
      <w:r w:rsidRPr="00031AE9">
        <w:rPr>
          <w:sz w:val="24"/>
        </w:rPr>
        <w:fldChar w:fldCharType="separate"/>
      </w:r>
      <w:r w:rsidR="005F1128">
        <w:rPr>
          <w:noProof/>
          <w:sz w:val="24"/>
        </w:rPr>
        <w:t>7</w:t>
      </w:r>
      <w:r w:rsidRPr="00031AE9">
        <w:rPr>
          <w:sz w:val="24"/>
        </w:rPr>
        <w:fldChar w:fldCharType="end"/>
      </w:r>
      <w:bookmarkEnd w:id="219"/>
      <w:r w:rsidRPr="00031AE9">
        <w:rPr>
          <w:sz w:val="24"/>
        </w:rPr>
        <w:t xml:space="preserve"> Struktura ludności obszaru pogranicza według ekonomicznych grup wieku</w:t>
      </w:r>
      <w:bookmarkEnd w:id="220"/>
    </w:p>
    <w:tbl>
      <w:tblPr>
        <w:tblStyle w:val="Tabela-Siatka"/>
        <w:tblW w:w="0" w:type="auto"/>
        <w:jc w:val="center"/>
        <w:tblLook w:val="04A0" w:firstRow="1" w:lastRow="0" w:firstColumn="1" w:lastColumn="0" w:noHBand="0" w:noVBand="1"/>
      </w:tblPr>
      <w:tblGrid>
        <w:gridCol w:w="988"/>
        <w:gridCol w:w="2551"/>
        <w:gridCol w:w="2693"/>
        <w:gridCol w:w="2830"/>
      </w:tblGrid>
      <w:tr w:rsidR="00F47A8B" w:rsidRPr="007F2CBB" w14:paraId="1B4159A1" w14:textId="77777777" w:rsidTr="007F2CBB">
        <w:trPr>
          <w:jc w:val="center"/>
        </w:trPr>
        <w:tc>
          <w:tcPr>
            <w:tcW w:w="988" w:type="dxa"/>
          </w:tcPr>
          <w:p w14:paraId="02687E9C"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rok</w:t>
            </w:r>
          </w:p>
        </w:tc>
        <w:tc>
          <w:tcPr>
            <w:tcW w:w="2551" w:type="dxa"/>
          </w:tcPr>
          <w:p w14:paraId="7DCDC6A0"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Ludność w wieku przedprodukcyjnym (0-14 lat)</w:t>
            </w:r>
          </w:p>
        </w:tc>
        <w:tc>
          <w:tcPr>
            <w:tcW w:w="2693" w:type="dxa"/>
          </w:tcPr>
          <w:p w14:paraId="5A49E72B"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Ludność w wieku produkcyjnym (15-59 lat kobiety, 15-64 lata mężczyźni)</w:t>
            </w:r>
          </w:p>
        </w:tc>
        <w:tc>
          <w:tcPr>
            <w:tcW w:w="2830" w:type="dxa"/>
          </w:tcPr>
          <w:p w14:paraId="6036394E"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Ludność w wieku poprodukcyjnym (powyżej 59 lat kobiety, powyżej 64 lat mężczyźni)</w:t>
            </w:r>
          </w:p>
        </w:tc>
      </w:tr>
      <w:tr w:rsidR="00F47A8B" w:rsidRPr="007F2CBB" w14:paraId="35C39F83" w14:textId="77777777" w:rsidTr="007F2CBB">
        <w:trPr>
          <w:jc w:val="center"/>
        </w:trPr>
        <w:tc>
          <w:tcPr>
            <w:tcW w:w="988" w:type="dxa"/>
          </w:tcPr>
          <w:p w14:paraId="3518255E"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2011</w:t>
            </w:r>
          </w:p>
        </w:tc>
        <w:tc>
          <w:tcPr>
            <w:tcW w:w="2551" w:type="dxa"/>
            <w:vAlign w:val="bottom"/>
          </w:tcPr>
          <w:p w14:paraId="7A5E639B"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13,0 %</w:t>
            </w:r>
          </w:p>
        </w:tc>
        <w:tc>
          <w:tcPr>
            <w:tcW w:w="2693" w:type="dxa"/>
            <w:vAlign w:val="bottom"/>
          </w:tcPr>
          <w:p w14:paraId="1220370F"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63,8 %</w:t>
            </w:r>
          </w:p>
        </w:tc>
        <w:tc>
          <w:tcPr>
            <w:tcW w:w="2830" w:type="dxa"/>
            <w:vAlign w:val="bottom"/>
          </w:tcPr>
          <w:p w14:paraId="78ECF6C3"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23,2 %</w:t>
            </w:r>
          </w:p>
        </w:tc>
      </w:tr>
      <w:tr w:rsidR="00F47A8B" w:rsidRPr="007F2CBB" w14:paraId="2FF8669E" w14:textId="77777777" w:rsidTr="007F2CBB">
        <w:trPr>
          <w:jc w:val="center"/>
        </w:trPr>
        <w:tc>
          <w:tcPr>
            <w:tcW w:w="988" w:type="dxa"/>
          </w:tcPr>
          <w:p w14:paraId="2CCB240E"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2015</w:t>
            </w:r>
          </w:p>
        </w:tc>
        <w:tc>
          <w:tcPr>
            <w:tcW w:w="2551" w:type="dxa"/>
            <w:vAlign w:val="bottom"/>
          </w:tcPr>
          <w:p w14:paraId="08330129"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12,8 %</w:t>
            </w:r>
          </w:p>
        </w:tc>
        <w:tc>
          <w:tcPr>
            <w:tcW w:w="2693" w:type="dxa"/>
            <w:vAlign w:val="bottom"/>
          </w:tcPr>
          <w:p w14:paraId="27C02DBB"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61,4 %</w:t>
            </w:r>
          </w:p>
        </w:tc>
        <w:tc>
          <w:tcPr>
            <w:tcW w:w="2830" w:type="dxa"/>
            <w:vAlign w:val="bottom"/>
          </w:tcPr>
          <w:p w14:paraId="12A71C61"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25,8 %</w:t>
            </w:r>
          </w:p>
        </w:tc>
      </w:tr>
      <w:tr w:rsidR="00F47A8B" w:rsidRPr="007F2CBB" w14:paraId="6B6DF90A" w14:textId="77777777" w:rsidTr="007F2CBB">
        <w:trPr>
          <w:jc w:val="center"/>
        </w:trPr>
        <w:tc>
          <w:tcPr>
            <w:tcW w:w="988" w:type="dxa"/>
          </w:tcPr>
          <w:p w14:paraId="678589C5"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2019</w:t>
            </w:r>
          </w:p>
        </w:tc>
        <w:tc>
          <w:tcPr>
            <w:tcW w:w="2551" w:type="dxa"/>
            <w:vAlign w:val="bottom"/>
          </w:tcPr>
          <w:p w14:paraId="09034A9F"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13,0 %</w:t>
            </w:r>
          </w:p>
        </w:tc>
        <w:tc>
          <w:tcPr>
            <w:tcW w:w="2693" w:type="dxa"/>
            <w:vAlign w:val="bottom"/>
          </w:tcPr>
          <w:p w14:paraId="5E52797F"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58,4 %</w:t>
            </w:r>
          </w:p>
        </w:tc>
        <w:tc>
          <w:tcPr>
            <w:tcW w:w="2830" w:type="dxa"/>
            <w:vAlign w:val="bottom"/>
          </w:tcPr>
          <w:p w14:paraId="1D0BDEC5" w14:textId="77777777" w:rsidR="00F47A8B" w:rsidRPr="007F2CBB" w:rsidRDefault="00F47A8B" w:rsidP="007F2CBB">
            <w:pPr>
              <w:spacing w:before="100" w:beforeAutospacing="1" w:after="100" w:afterAutospacing="1"/>
              <w:rPr>
                <w:rFonts w:asciiTheme="majorHAnsi" w:hAnsiTheme="majorHAnsi" w:cstheme="majorHAnsi"/>
                <w:sz w:val="20"/>
                <w:szCs w:val="18"/>
              </w:rPr>
            </w:pPr>
            <w:r w:rsidRPr="007F2CBB">
              <w:rPr>
                <w:rFonts w:asciiTheme="majorHAnsi" w:hAnsiTheme="majorHAnsi" w:cstheme="majorHAnsi"/>
                <w:sz w:val="20"/>
                <w:szCs w:val="18"/>
              </w:rPr>
              <w:t>28,6 %</w:t>
            </w:r>
          </w:p>
        </w:tc>
      </w:tr>
    </w:tbl>
    <w:p w14:paraId="74F7EDCA" w14:textId="77777777" w:rsidR="00F47A8B" w:rsidRDefault="00F47A8B" w:rsidP="007F2CBB">
      <w:pPr>
        <w:spacing w:before="100" w:beforeAutospacing="1" w:after="100" w:afterAutospacing="1"/>
      </w:pPr>
      <w:r>
        <w:t xml:space="preserve">Należy zauważyć, iż zdecydowanie gorszą strukturą ludności według wieku odnotowana jest w części niemieckiej pogranicza. Ludność w wieku produkcyjnym stanowi 53% populacji, natomiast po stronie polskiej ten udział wynosi 63%, czyli aż 10 punktów procentowych więcej. W części niemieckiej notuje się również wysoki udział ludności w wieku poprodukcyjnym – osoby starsze stanowią 34,8% społeczeństwa, w części polskiej pogranicza ta grupa stanowi 23,4%. Udział ludności w wieku przedprodukcyjnym po obu stronach granicy osiąga podobne wielkości – w części niemieckiej jest to 12,2%, natomiast polskiej 13,6%. Widoczne zmiany w strukturze wieku społeczeństwa na pograniczu polsko-saksońskim w latach 2011-2019 potwierdzają postępujący proces starzenia się społeczeństwa. </w:t>
      </w:r>
    </w:p>
    <w:p w14:paraId="666A53A5" w14:textId="66E84027" w:rsidR="00F47A8B" w:rsidRDefault="00F47A8B" w:rsidP="007F2CBB">
      <w:pPr>
        <w:spacing w:before="100" w:beforeAutospacing="1" w:after="100" w:afterAutospacing="1"/>
      </w:pPr>
      <w:r>
        <w:t>Na wielkość przyrostu rzeczywistego wpływa zarówno przyrost naturalny, jak i saldo migracji. Analizując czynniki zmian ludnościowych zachodzących na pograniczu polsko-saksońskim w latach 2008-2018 można stwierdzić, że w skali całego obszaru ubytek mieszkańców był w większym stopniu generowany poprzez ujemny przyrost naturalny (wynoszący -4,1‰) niż</w:t>
      </w:r>
      <w:r w:rsidR="00413659">
        <w:t xml:space="preserve"> </w:t>
      </w:r>
      <w:r>
        <w:t>przez ujemne saldo migracji (- 2,0‰). Odmienne relacje pomiędzy przyrostem naturalnym a</w:t>
      </w:r>
      <w:r w:rsidR="00413659">
        <w:t xml:space="preserve"> </w:t>
      </w:r>
      <w:r>
        <w:t>saldem migracji zaznaczyły się po obu stronach granicy – w części polskiej na ujemny bilans</w:t>
      </w:r>
      <w:r w:rsidR="00413659">
        <w:t xml:space="preserve"> </w:t>
      </w:r>
      <w:r>
        <w:t>ludności podobny wpływ miały zarówno przyrost naturalny (-2,3‰), jak i saldo migracji</w:t>
      </w:r>
      <w:r w:rsidR="00413659">
        <w:t xml:space="preserve"> </w:t>
      </w:r>
      <w:r>
        <w:t>(2,1‰), natomiast w części saksońskiej przyrost naturalny (-6,1‰) w zdecydowanie większym stopniu generował spadek liczby ludności niż saldo migracji (-2,0‰).</w:t>
      </w:r>
    </w:p>
    <w:p w14:paraId="7CCFF502" w14:textId="1EFB89F6" w:rsidR="009F2AF8" w:rsidRDefault="009F2AF8" w:rsidP="00F46D7F">
      <w:pPr>
        <w:spacing w:before="100" w:beforeAutospacing="1" w:after="100" w:afterAutospacing="1"/>
      </w:pPr>
      <w:r>
        <w:t xml:space="preserve">Struktura zatrudnienia na obszarze wsparcia różni się po obu stronach granicy. </w:t>
      </w:r>
      <w:r w:rsidRPr="00AC6F73">
        <w:t xml:space="preserve">Kluczową różnicą jest </w:t>
      </w:r>
      <w:r>
        <w:t>znacznie wyższe</w:t>
      </w:r>
      <w:r w:rsidRPr="00AC6F73">
        <w:t xml:space="preserve"> zatrudnienie w rolnictwie po stronie polskiej</w:t>
      </w:r>
      <w:r>
        <w:t xml:space="preserve">. Udział zatrudnionych w sektorze </w:t>
      </w:r>
      <w:r w:rsidRPr="003D5E01">
        <w:t>rolnictwo, leśnictwo, łowiectwo i rybactwo</w:t>
      </w:r>
      <w:r>
        <w:t xml:space="preserve"> w polskiej części pogranicza wynosi 16,2 %, podczas gdy po stronie niemieckiej udział ten wynosi tylko 3%. Udział zatrudnionych w przemyśle i budownictwie przyjmuje zbliżoną wartość po obu stronach granicy – 35,3% po stronie polskiej i 33,7% po stronie niemieckiej. Najwyższy udział zatrudnienia dla strony saksońskiej notuje się w sektorze </w:t>
      </w:r>
      <w:r w:rsidRPr="003D5E01">
        <w:t>działalnoś</w:t>
      </w:r>
      <w:r>
        <w:t xml:space="preserve">ć </w:t>
      </w:r>
      <w:r w:rsidRPr="003D5E01">
        <w:t>finansowa i ubezpieczeniowa, obsługa rynku nieruchomości oraz pozostałe usługi</w:t>
      </w:r>
      <w:r>
        <w:t xml:space="preserve"> – 40,6%, dla strony polskiej udział ten wynosi 31,5%. W ostatnim sektorze gospodarki obejmującym handel, naprawa pojazdów, transport i gospodarka magazynowa, zakwaterowanie i gastronomia, informacja i komunikacja po stronie polskiej udział zatrudnionych wynosi 17%, natomiast po stronie saksońskiej 22,7%.</w:t>
      </w:r>
    </w:p>
    <w:p w14:paraId="62D06360" w14:textId="77777777" w:rsidR="003102CA" w:rsidRDefault="003102CA" w:rsidP="003102CA">
      <w:pPr>
        <w:spacing w:before="100" w:beforeAutospacing="1" w:after="100" w:afterAutospacing="1"/>
      </w:pPr>
      <w:r>
        <w:lastRenderedPageBreak/>
        <w:t>Obszar wsparcia po stronie polskiej stanowi obszar peryferyjny regionu o relatywnie wysokim poziomie gospodarczym na tle kraju, natomiast po stronie niemieckiej mamy do czynienia z peryferyjnym obszarem peryferyjnego regionu tego kraju. Choć teren objęty Programem po stronie polskiej położony jest w regionie znajdującym się w czołówce krajowej, poziom rozwoju gospodarczego obszaru wsparcia jest niższy od średniego poziomu dla Unii Europejskiej i wynosi przeciętnie około 2/3 średniego poziomu PKB na mieszkańca w UE</w:t>
      </w:r>
      <w:r>
        <w:rPr>
          <w:rStyle w:val="Odwoanieprzypisudolnego"/>
        </w:rPr>
        <w:footnoteReference w:id="30"/>
      </w:r>
      <w:r>
        <w:t xml:space="preserve">. </w:t>
      </w:r>
    </w:p>
    <w:p w14:paraId="0CB3A512" w14:textId="207F5E0F" w:rsidR="003102CA" w:rsidRDefault="003102CA" w:rsidP="0AC1E1A7">
      <w:pPr>
        <w:spacing w:before="100" w:beforeAutospacing="1" w:after="100" w:afterAutospacing="1"/>
      </w:pPr>
      <w:r>
        <w:t xml:space="preserve">Stopa bezrobocia na obszarze pogranicza utrzymuje się na podobnym poziomie po obu stronach granicy, dane na maj 2020 wskazują stopę bezrobocia dla polskiej części na poziomie 8,6%, po stronie niemieckiej 7%. W obu przypadkach są to wartości niższe niż dla regionów, do których przynależą (województwa dolnośląskiego – 5,5% i Saksonii – 6,4%). Podobnie, w obu przypadek widoczny jest wzrost bezrobocia w stosunku do roku poprzedniego. Dane na maj 2019 dla części polskiej wskazywały stopę bezrobocia na poziomie 7,6%, a dla niemieckiej 6,3%. </w:t>
      </w:r>
    </w:p>
    <w:p w14:paraId="66FDE0C1" w14:textId="40A8A891" w:rsidR="00256555" w:rsidRPr="00F46D7F" w:rsidRDefault="466E7166" w:rsidP="0AC1E1A7">
      <w:pPr>
        <w:spacing w:before="100" w:beforeAutospacing="1" w:after="100" w:afterAutospacing="1"/>
      </w:pPr>
      <w:r>
        <w:t xml:space="preserve">Wskaźnikiem charakteryzującym aktualny stan zdrowia ludności w danym regionie jest przeciętne dalsze trwanie życia. Dane dla strony polskiej oraz niemieckiej publikowane są w odniesieniu do województwa oraz kraju związkowego. W przypadku województwa dolnośląskiego przeciętne dalsze trwanie życia wynosi 73,5 lata dla mężczyzn oraz 81,3 lat dla kobiet (dla roku 2019). Dla Saksonii przeciętna dalsze trwanie życia wynosi odpowiednio dla mężczyzn – 78,0 lat oraz dla kobiet 83,9 (dla roku 2018). W obu przypadkach widoczny jest wzrost wartości tego wskaźnika na przestrzeni lat. Od 2000 roku w województwie dolnośląskim jest to wzrost o 4,7 lat w przypadku mężczyzn i 3,7 lat w przypadku kobiet. W Saksonii jest to wzrost odpowiednio o 6,5 i 5,2 lata. </w:t>
      </w:r>
      <w:r w:rsidR="07FD90B3">
        <w:t xml:space="preserve">Do najczęstszych przyczyn zgonów należą choroby układu krążenia oraz choroby onkologiczne. </w:t>
      </w:r>
      <w:r w:rsidR="60EA08A6" w:rsidRPr="0AC1E1A7">
        <w:rPr>
          <w:rFonts w:eastAsia="Calibri Light" w:cs="Calibri Light"/>
          <w:szCs w:val="24"/>
        </w:rPr>
        <w:t>Główne przyczyny zgonów obserwowane na obszarze opracowania nie odbiegają od sytuacji ogólnokrajowych. Bazując na danych GUS</w:t>
      </w:r>
      <w:r w:rsidR="006B17C4">
        <w:rPr>
          <w:rStyle w:val="Odwoanieprzypisudolnego"/>
          <w:rFonts w:eastAsia="Calibri Light" w:cs="Calibri Light"/>
          <w:szCs w:val="24"/>
        </w:rPr>
        <w:footnoteReference w:id="31"/>
      </w:r>
      <w:r w:rsidR="60EA08A6" w:rsidRPr="0AC1E1A7">
        <w:rPr>
          <w:rFonts w:eastAsia="Calibri Light" w:cs="Calibri Light"/>
          <w:szCs w:val="24"/>
        </w:rPr>
        <w:t xml:space="preserve"> z I półrocze 2020 roku zauważyć można, że w Polsce choroby onkologiczne były przyczyną 24% zgonów, natomiast choroby układu krążeniowego odpowiedzialne były za 41% zgonów. </w:t>
      </w:r>
      <w:r w:rsidR="07FD90B3">
        <w:t xml:space="preserve">Pośredni wpływ na schorzenia kardiologiczne i onkologiczne oraz zdrowie człowieka w ogóle wpływ ma jakość i stan środowiska w jakim żyje. Istotny jest zatem stan powietrza, </w:t>
      </w:r>
      <w:r w:rsidR="07FD90B3">
        <w:lastRenderedPageBreak/>
        <w:t xml:space="preserve">poziom hałasu oraz dostęp do terenów zielonych służących rekreacji. W tym kontekście należy wskazać problem smogu powodowany </w:t>
      </w:r>
      <w:r w:rsidR="0F805286">
        <w:t>w dużej mierze przez</w:t>
      </w:r>
      <w:r w:rsidR="07FD90B3">
        <w:t xml:space="preserve"> spalanie paliw stałych w</w:t>
      </w:r>
      <w:r w:rsidR="0F805286">
        <w:t xml:space="preserve"> </w:t>
      </w:r>
      <w:r w:rsidR="07FD90B3">
        <w:t xml:space="preserve">indywidualnych gospodarstwach domowych. Problem ten jest dużo bardziej widoczny po stronie polskiej pogranicza. </w:t>
      </w:r>
    </w:p>
    <w:p w14:paraId="7BB8B79F" w14:textId="3A2E4414" w:rsidR="00DE4B7F" w:rsidRDefault="00DE4B7F" w:rsidP="00DE4B7F">
      <w:pPr>
        <w:spacing w:before="100" w:beforeAutospacing="1" w:after="100" w:afterAutospacing="1"/>
      </w:pPr>
      <w:r>
        <w:t xml:space="preserve">Obszar wsparcia Programu stanowi obszar regresyjny demograficznie, mający wyraźną tendencję do wyludniania się. Problem ten dotyczy w większym stopniu części niemieckiej pogranicza niż polskiej, oraz w większym stopniu obszarów miejskich niż wsi. Ponadto na obszarze wsparcia widoczny jest wyraźny trend wzrostu udziału ludności w wieku poprodukcyjnym, przy jednoczesnym spadku ludności w wieku produkcyjnym. </w:t>
      </w:r>
    </w:p>
    <w:p w14:paraId="21CDACB1" w14:textId="1F000549" w:rsidR="00DE4B7F" w:rsidRPr="00F46D7F" w:rsidRDefault="0C26BA67" w:rsidP="159D8EB6">
      <w:pPr>
        <w:spacing w:before="100" w:beforeAutospacing="1" w:after="100" w:afterAutospacing="1"/>
      </w:pPr>
      <w:r>
        <w:t xml:space="preserve">Istotnym obecnie problemem społecznym, zarówno w obszarze zdrowotnym, jak i ekonomicznym, jest trwająca pandemia COVID-19. Obostrzenia wprowadzane w </w:t>
      </w:r>
      <w:r w:rsidR="07D472A9">
        <w:t xml:space="preserve">obydwu </w:t>
      </w:r>
      <w:r>
        <w:t>kraj</w:t>
      </w:r>
      <w:r w:rsidR="149BEC40">
        <w:t>ach</w:t>
      </w:r>
      <w:r>
        <w:t xml:space="preserve"> wpływają na procesy gospodarcze, sposoby organizowania pracy i edukacji. Wiele branż musiało ograniczyć swoją działalność lub całkowicie ją zamknąć. Obostrzenia mocno dotknęły branżę turystyki i kultury, stanowiących istotną część gospodarki regionu pogranicza.</w:t>
      </w:r>
    </w:p>
    <w:p w14:paraId="6377DAEE" w14:textId="77777777" w:rsidR="00915AEC" w:rsidRDefault="17E63A7E" w:rsidP="007A7B57">
      <w:pPr>
        <w:rPr>
          <w:rFonts w:eastAsia="Calibri Light" w:cs="Calibri Light"/>
          <w:szCs w:val="24"/>
        </w:rPr>
      </w:pPr>
      <w:r w:rsidRPr="159D8EB6">
        <w:rPr>
          <w:rFonts w:eastAsia="Calibri Light" w:cs="Calibri Light"/>
          <w:szCs w:val="24"/>
        </w:rPr>
        <w:t>Dobra materialne analizowanego obszaru obejmują zarówno typowe elementy infrastruktury miejskiej jak i infrastruktury turystycznej czy przemysłowej (w tym związanej z sektorem energetycznym). Zagrożeniem dla wspomnianej infrastruktury stanowią zarówno naturalne procesy degradacji, jak i zjawiska związane ze stanem środowiska. Do zjawisk takich zaliczyć można na przykład powodzie, które po stronie polskiej silnie dotykają powiaty zgorzelecki i lubański. Straty powodziowe w latach 2010–2016 w gminach powiatu lubańskiego i zgorzeleckiego wyniosły 404 mln zł. Dolnośląski Urząd Wojewódzki wypłacił samorządom lokalnym w tym okresie 179 mln zł dotacji co odpowiada 44% poniesionych strat. Procesy odbudowy miejscowości dotkniętych powodziami wiązały się przy tym z modernizacją infrastruktury [</w:t>
      </w:r>
      <w:proofErr w:type="spellStart"/>
      <w:r w:rsidRPr="159D8EB6">
        <w:rPr>
          <w:rFonts w:eastAsia="Calibri Light" w:cs="Calibri Light"/>
          <w:szCs w:val="24"/>
        </w:rPr>
        <w:t>Piepiora</w:t>
      </w:r>
      <w:proofErr w:type="spellEnd"/>
      <w:r w:rsidRPr="159D8EB6">
        <w:rPr>
          <w:rFonts w:eastAsia="Calibri Light" w:cs="Calibri Light"/>
          <w:szCs w:val="24"/>
        </w:rPr>
        <w:t xml:space="preserve"> i Knysak, 2017</w:t>
      </w:r>
      <w:r w:rsidR="006B17C4">
        <w:rPr>
          <w:rStyle w:val="Odwoanieprzypisudolnego"/>
          <w:rFonts w:eastAsia="Calibri Light" w:cs="Calibri Light"/>
          <w:szCs w:val="24"/>
        </w:rPr>
        <w:footnoteReference w:id="32"/>
      </w:r>
      <w:r w:rsidRPr="159D8EB6">
        <w:rPr>
          <w:rFonts w:eastAsia="Calibri Light" w:cs="Calibri Light"/>
          <w:szCs w:val="24"/>
        </w:rPr>
        <w:t xml:space="preserve">]. Problemy związane z wpływem zagrożenia powodziowego na dobra materialne jest przy tym elementem wspólnym dla strony polskiej oraz niemieckiej, szczególnie biorąc pod uwagę, że granicę między krajami na tym odcinku stanowi rzeka Nysa Łużycka, a sytuacja powodziowa w takich miastach jak Zgorzelec i </w:t>
      </w:r>
      <w:proofErr w:type="spellStart"/>
      <w:r w:rsidRPr="159D8EB6">
        <w:rPr>
          <w:rFonts w:eastAsia="Calibri Light" w:cs="Calibri Light"/>
          <w:szCs w:val="24"/>
        </w:rPr>
        <w:t>Görlitz</w:t>
      </w:r>
      <w:proofErr w:type="spellEnd"/>
      <w:r w:rsidRPr="159D8EB6">
        <w:rPr>
          <w:rFonts w:eastAsia="Calibri Light" w:cs="Calibri Light"/>
          <w:szCs w:val="24"/>
        </w:rPr>
        <w:t xml:space="preserve"> jest silnie ze sobą powiązana.</w:t>
      </w:r>
    </w:p>
    <w:p w14:paraId="26626FC3" w14:textId="32C5A5D6" w:rsidR="007A7B57" w:rsidRDefault="007A7B57" w:rsidP="007A7B57">
      <w:pPr>
        <w:rPr>
          <w:b/>
          <w:bCs/>
        </w:rPr>
      </w:pPr>
      <w:r w:rsidRPr="00E81101">
        <w:rPr>
          <w:b/>
          <w:bCs/>
        </w:rPr>
        <w:lastRenderedPageBreak/>
        <w:t>Ocena</w:t>
      </w:r>
      <w:r>
        <w:rPr>
          <w:b/>
          <w:bCs/>
        </w:rPr>
        <w:t xml:space="preserve"> istotności oraz</w:t>
      </w:r>
      <w:r w:rsidRPr="00E81101">
        <w:rPr>
          <w:b/>
          <w:bCs/>
        </w:rPr>
        <w:t xml:space="preserve"> możliwości oddziaływania zapisów Programu </w:t>
      </w:r>
      <w:r>
        <w:rPr>
          <w:b/>
          <w:bCs/>
        </w:rPr>
        <w:t>na analizowany komponent</w:t>
      </w:r>
    </w:p>
    <w:p w14:paraId="4C84A1BE" w14:textId="6487E626" w:rsidR="00F342E9" w:rsidRPr="00CE451C" w:rsidRDefault="479811D5" w:rsidP="0AC1E1A7">
      <w:pPr>
        <w:rPr>
          <w:rFonts w:eastAsia="Calibri Light" w:cs="Calibri Light"/>
          <w:szCs w:val="24"/>
        </w:rPr>
      </w:pPr>
      <w:r w:rsidRPr="0AC1E1A7">
        <w:rPr>
          <w:rFonts w:asciiTheme="majorHAnsi" w:hAnsiTheme="majorHAnsi" w:cstheme="majorBidi"/>
        </w:rPr>
        <w:t>Realizacja Programu będzie oddziaływała na ludzi w sposób pozytywny, bezpośredni i pośredni. Przytoczone w dokumencie przykładowe</w:t>
      </w:r>
      <w:r w:rsidR="005E4B7C">
        <w:rPr>
          <w:rFonts w:asciiTheme="majorHAnsi" w:hAnsiTheme="majorHAnsi" w:cstheme="majorBidi"/>
        </w:rPr>
        <w:t xml:space="preserve"> typy działań </w:t>
      </w:r>
      <w:r w:rsidRPr="0AC1E1A7">
        <w:rPr>
          <w:rFonts w:asciiTheme="majorHAnsi" w:hAnsiTheme="majorHAnsi" w:cstheme="majorBidi"/>
        </w:rPr>
        <w:t>skupiają się na dwóch głównych obszarach</w:t>
      </w:r>
      <w:r w:rsidR="00FB0B28">
        <w:rPr>
          <w:rFonts w:asciiTheme="majorHAnsi" w:hAnsiTheme="majorHAnsi" w:cstheme="majorBidi"/>
        </w:rPr>
        <w:t xml:space="preserve"> problemowych dotyczących ludzi. P</w:t>
      </w:r>
      <w:r w:rsidRPr="0AC1E1A7">
        <w:rPr>
          <w:rFonts w:asciiTheme="majorHAnsi" w:hAnsiTheme="majorHAnsi" w:cstheme="majorBidi"/>
        </w:rPr>
        <w:t xml:space="preserve">ierwszym jest ograniczenie odpływu ludności z obszaru pogranicza, a drugim ochrona i promocja dóbr oraz przyrody dla rozwoju turystyki i promocji wzrostu gospodarczego i stabilności społecznej obszaru wsparcia. Odzwierciedlają to cele wskazane w Priorytecie II </w:t>
      </w:r>
      <w:r w:rsidRPr="00024A58">
        <w:rPr>
          <w:rFonts w:asciiTheme="majorHAnsi" w:hAnsiTheme="majorHAnsi" w:cstheme="majorBidi"/>
        </w:rPr>
        <w:t xml:space="preserve">– </w:t>
      </w:r>
      <w:r w:rsidR="008602B4" w:rsidRPr="00024A58">
        <w:rPr>
          <w:rFonts w:asciiTheme="majorHAnsi" w:hAnsiTheme="majorHAnsi" w:cstheme="majorBidi"/>
        </w:rPr>
        <w:t>Pogranicze otwarte na edukację, kulturę i turystykę</w:t>
      </w:r>
      <w:r w:rsidR="005E4B7C" w:rsidRPr="00024A58">
        <w:rPr>
          <w:rFonts w:asciiTheme="majorHAnsi" w:hAnsiTheme="majorHAnsi" w:cstheme="majorBidi"/>
        </w:rPr>
        <w:t>. Pierwszy dotyczy pogłębienia i rozszerzenia</w:t>
      </w:r>
      <w:r w:rsidRPr="00024A58">
        <w:rPr>
          <w:rFonts w:asciiTheme="majorHAnsi" w:hAnsiTheme="majorHAnsi" w:cstheme="majorBidi"/>
        </w:rPr>
        <w:t xml:space="preserve"> współpracy</w:t>
      </w:r>
      <w:r w:rsidRPr="0AC1E1A7">
        <w:rPr>
          <w:rFonts w:asciiTheme="majorHAnsi" w:hAnsiTheme="majorHAnsi" w:cstheme="majorBidi"/>
        </w:rPr>
        <w:t xml:space="preserve"> między polskimi i niemieckimi instytucjami edukacyjnymi, w </w:t>
      </w:r>
      <w:r w:rsidR="005E4B7C">
        <w:rPr>
          <w:rFonts w:asciiTheme="majorHAnsi" w:hAnsiTheme="majorHAnsi" w:cstheme="majorBidi"/>
        </w:rPr>
        <w:t xml:space="preserve">tym </w:t>
      </w:r>
      <w:r w:rsidRPr="0AC1E1A7">
        <w:rPr>
          <w:rFonts w:asciiTheme="majorHAnsi" w:hAnsiTheme="majorHAnsi" w:cstheme="majorBidi"/>
        </w:rPr>
        <w:t>między szkołami zawodowymi i innymi podmiotami szkolenia zawodowego. Powiązania kształcenia z lokalnym rynkiem pracy, współpraca między instytucjami rynku pracy przy monitorowaniu zapotrzebowania na zawody deficytowe i nadwyżkowe, może przyczynić się do zwiększenia kadry wykwalifikowanych pracowników w regionie odpowiadającym zapotrzebowaniu lokalnej gospodarki, co skutkować może zatrzymaniem przynajmniej częściowym migracji ludności w wieku produkcyjnym motywowanego względami ekonomicznymi.</w:t>
      </w:r>
      <w:r w:rsidR="79D4A9E9" w:rsidRPr="0AC1E1A7">
        <w:rPr>
          <w:rFonts w:asciiTheme="majorHAnsi" w:hAnsiTheme="majorHAnsi" w:cstheme="majorBidi"/>
        </w:rPr>
        <w:t xml:space="preserve"> </w:t>
      </w:r>
      <w:r w:rsidR="2323DAAD" w:rsidRPr="0AC1E1A7">
        <w:rPr>
          <w:rFonts w:eastAsia="Calibri Light" w:cs="Calibri Light"/>
          <w:szCs w:val="24"/>
        </w:rPr>
        <w:t>Współpraca instytucji edukacji może także zostać wykorzystana do stworzenia konkurencyjnych ofert edukacyjnych, zwiększając w ten sposób zainteresowanie osób uczących się i zatrzymując lub nawet przyciągając osoby spoza obs</w:t>
      </w:r>
      <w:r w:rsidR="006160DE">
        <w:rPr>
          <w:rFonts w:eastAsia="Calibri Light" w:cs="Calibri Light"/>
          <w:szCs w:val="24"/>
        </w:rPr>
        <w:t>zaru objętego Programem</w:t>
      </w:r>
      <w:r w:rsidR="2323DAAD" w:rsidRPr="0AC1E1A7">
        <w:rPr>
          <w:rFonts w:eastAsia="Calibri Light" w:cs="Calibri Light"/>
          <w:szCs w:val="24"/>
        </w:rPr>
        <w:t xml:space="preserve">. Przykładem takich działań mogą być np. programy edukacyjne zakończone podwójną certyfikacją lub dyplomowaniem, zwiększając w ten sposób konkurencyjność absolwentów na rynku pracy. </w:t>
      </w:r>
      <w:r w:rsidR="79D4A9E9" w:rsidRPr="0AC1E1A7">
        <w:rPr>
          <w:rFonts w:asciiTheme="majorHAnsi" w:hAnsiTheme="majorHAnsi" w:cstheme="majorBidi"/>
        </w:rPr>
        <w:t xml:space="preserve">Ponadto w ramach Priorytetu II wskazuje się działania, których celem </w:t>
      </w:r>
      <w:r w:rsidR="79D4A9E9">
        <w:t>będzie przeciwdziałanie negatywnym skutkom zmian strukturalnych w gospodarce obszaru wsparcia, związanym z zaprzestaniem eksploatacji węgla brunatnego. Są to działania z zakresu edukacji ułatwia</w:t>
      </w:r>
      <w:r w:rsidR="3E3CCD94">
        <w:t>jące</w:t>
      </w:r>
      <w:r w:rsidR="79D4A9E9">
        <w:t xml:space="preserve"> zmianę kwalifikacji zawodowych </w:t>
      </w:r>
      <w:r w:rsidR="3E3CCD94">
        <w:t xml:space="preserve">osób pracujących </w:t>
      </w:r>
      <w:r w:rsidR="79D4A9E9">
        <w:t>w sektorze górnictwa</w:t>
      </w:r>
      <w:r w:rsidR="3E3CCD94">
        <w:t>.</w:t>
      </w:r>
      <w:r w:rsidR="6D3C3910">
        <w:t xml:space="preserve"> </w:t>
      </w:r>
      <w:r w:rsidR="6D3C3910" w:rsidRPr="0AC1E1A7">
        <w:rPr>
          <w:rFonts w:eastAsia="Calibri Light" w:cs="Calibri Light"/>
          <w:szCs w:val="24"/>
        </w:rPr>
        <w:t>Działania z zakresu uczenia się przez całe życie, które ujęte są również w Priorytecie II, mogą przełożyć się na rozwój tzw. silver economy</w:t>
      </w:r>
      <w:r w:rsidR="00FB0B28">
        <w:rPr>
          <w:rFonts w:eastAsia="Calibri Light" w:cs="Calibri Light"/>
          <w:szCs w:val="24"/>
        </w:rPr>
        <w:t xml:space="preserve"> (srebrnej ekonomii)</w:t>
      </w:r>
      <w:r w:rsidR="6D3C3910" w:rsidRPr="0AC1E1A7">
        <w:rPr>
          <w:rFonts w:eastAsia="Calibri Light" w:cs="Calibri Light"/>
          <w:szCs w:val="24"/>
        </w:rPr>
        <w:t xml:space="preserve">, czyli sektora obejmującego osoby w wieku poprodukcyjnym, które </w:t>
      </w:r>
      <w:r w:rsidR="5F46D295" w:rsidRPr="0AC1E1A7">
        <w:rPr>
          <w:rFonts w:eastAsia="Calibri Light" w:cs="Calibri Light"/>
          <w:szCs w:val="24"/>
        </w:rPr>
        <w:t xml:space="preserve">mogą być </w:t>
      </w:r>
      <w:r w:rsidR="6D3C3910" w:rsidRPr="0AC1E1A7">
        <w:rPr>
          <w:rFonts w:eastAsia="Calibri Light" w:cs="Calibri Light"/>
          <w:szCs w:val="24"/>
        </w:rPr>
        <w:t>aktywne zawodowo. Aktywizacja zawodowa osób starszych cechuje się pozytywnym oddziaływaniem zarówno na zdrowie jak i sytuację ekonomiczną osób starszych.</w:t>
      </w:r>
    </w:p>
    <w:p w14:paraId="54B194FA" w14:textId="7CA449A1" w:rsidR="004574AD" w:rsidRPr="00B839EB" w:rsidRDefault="479811D5" w:rsidP="004574AD">
      <w:r w:rsidRPr="0AC1E1A7">
        <w:rPr>
          <w:rFonts w:asciiTheme="majorHAnsi" w:hAnsiTheme="majorHAnsi" w:cstheme="majorBidi"/>
        </w:rPr>
        <w:t xml:space="preserve">Drugi cel sformułowany w Priorytecie II dotyczy zwiększania roli kultury i turystyki w rozwoju gospodarczym, integracji społecznej oraz w innowacjach społecznych. Obecnie na obszarze wsparcia większość działalności branży turystycznej oraz jej infrastruktura koncentrują się jedynie na niewielkiej jego części i wykorzystywane są głównie w sezonie letnim. </w:t>
      </w:r>
      <w:r w:rsidR="32504A88" w:rsidRPr="0AC1E1A7">
        <w:rPr>
          <w:rFonts w:eastAsia="Calibri Light" w:cs="Calibri Light"/>
          <w:szCs w:val="24"/>
        </w:rPr>
        <w:t xml:space="preserve">Niewielki udział stanowią ośrodki zlokalizowane na obszarach górskich, związane ze sportami zimowymi. </w:t>
      </w:r>
      <w:r w:rsidRPr="0AC1E1A7">
        <w:rPr>
          <w:rFonts w:asciiTheme="majorHAnsi" w:hAnsiTheme="majorHAnsi" w:cstheme="majorBidi"/>
        </w:rPr>
        <w:t>Ponadto działalność turystyczna w regionie została mocno ograniczona bądź zupełnie zamknięta w związku z obostrzeniami wprowadzanymi z racji panującej pandemii COVID-19. Szereg typów działań jakie proponowane są w Programie, zarówno tych inwestycyjnych, dotyczących rozwoju infrastruktury turystycznej, prac zachowawczych i odtworzeniowych w zakresie dziedzictwa kultury, jaki tych nie inwestycyjnych dotyczących promocji i rozwoju turystyki całorocznej, sieciowania podmiotów turystycznych, integrowani</w:t>
      </w:r>
      <w:r w:rsidR="00FB0B28">
        <w:rPr>
          <w:rFonts w:asciiTheme="majorHAnsi" w:hAnsiTheme="majorHAnsi" w:cstheme="majorBidi"/>
        </w:rPr>
        <w:t xml:space="preserve">a </w:t>
      </w:r>
      <w:r w:rsidRPr="0AC1E1A7">
        <w:rPr>
          <w:rFonts w:asciiTheme="majorHAnsi" w:hAnsiTheme="majorHAnsi" w:cstheme="majorBidi"/>
        </w:rPr>
        <w:lastRenderedPageBreak/>
        <w:t xml:space="preserve">ofert turystycznych po obu stronach pogranicza przyczyni się w sposób </w:t>
      </w:r>
      <w:r w:rsidR="00FB0B28">
        <w:rPr>
          <w:rFonts w:asciiTheme="majorHAnsi" w:hAnsiTheme="majorHAnsi" w:cstheme="majorBidi"/>
        </w:rPr>
        <w:t xml:space="preserve">bezpośredni do odbudowy branży i poprawy </w:t>
      </w:r>
      <w:r w:rsidRPr="0AC1E1A7">
        <w:rPr>
          <w:rFonts w:asciiTheme="majorHAnsi" w:hAnsiTheme="majorHAnsi" w:cstheme="majorBidi"/>
        </w:rPr>
        <w:t>jej sytuacji ekonomicznej po zapaści związanej z pandemią</w:t>
      </w:r>
      <w:r w:rsidR="00FB0B28">
        <w:rPr>
          <w:rFonts w:asciiTheme="majorHAnsi" w:hAnsiTheme="majorHAnsi" w:cstheme="majorBidi"/>
        </w:rPr>
        <w:t>. P</w:t>
      </w:r>
      <w:r w:rsidRPr="0AC1E1A7">
        <w:rPr>
          <w:rFonts w:asciiTheme="majorHAnsi" w:hAnsiTheme="majorHAnsi" w:cstheme="majorBidi"/>
        </w:rPr>
        <w:t xml:space="preserve">rzyczyni się </w:t>
      </w:r>
      <w:r w:rsidR="00FB0B28">
        <w:rPr>
          <w:rFonts w:asciiTheme="majorHAnsi" w:hAnsiTheme="majorHAnsi" w:cstheme="majorBidi"/>
        </w:rPr>
        <w:t xml:space="preserve">też </w:t>
      </w:r>
      <w:r w:rsidRPr="0AC1E1A7">
        <w:rPr>
          <w:rFonts w:asciiTheme="majorHAnsi" w:hAnsiTheme="majorHAnsi" w:cstheme="majorBidi"/>
        </w:rPr>
        <w:t xml:space="preserve">do jej wzmocnienia, rozwoju i pełniejszego wykorzystania potencjału obszaru. </w:t>
      </w:r>
      <w:r w:rsidR="00E75AC9" w:rsidRPr="0AC1E1A7">
        <w:rPr>
          <w:rFonts w:eastAsia="Calibri Light" w:cs="Calibri Light"/>
          <w:szCs w:val="24"/>
        </w:rPr>
        <w:t>Szc</w:t>
      </w:r>
      <w:r w:rsidR="1FEDD134" w:rsidRPr="0AC1E1A7">
        <w:rPr>
          <w:rFonts w:eastAsia="Calibri Light" w:cs="Calibri Light"/>
          <w:szCs w:val="24"/>
        </w:rPr>
        <w:t>z</w:t>
      </w:r>
      <w:r w:rsidR="00E75AC9" w:rsidRPr="0AC1E1A7">
        <w:rPr>
          <w:rFonts w:eastAsia="Calibri Light" w:cs="Calibri Light"/>
          <w:szCs w:val="24"/>
        </w:rPr>
        <w:t xml:space="preserve">ególną rolę pełnić mogą opracowane modele cyfrowe i aplikacje medialne, które w warunkach epidemicznych </w:t>
      </w:r>
      <w:r w:rsidR="005E4B7C">
        <w:rPr>
          <w:rFonts w:eastAsia="Calibri Light" w:cs="Calibri Light"/>
          <w:szCs w:val="24"/>
        </w:rPr>
        <w:t>stały się</w:t>
      </w:r>
      <w:r w:rsidR="00E75AC9" w:rsidRPr="0AC1E1A7">
        <w:rPr>
          <w:rFonts w:eastAsia="Calibri Light" w:cs="Calibri Light"/>
          <w:szCs w:val="24"/>
        </w:rPr>
        <w:t xml:space="preserve"> bardziej popularne</w:t>
      </w:r>
      <w:r w:rsidR="005E4B7C">
        <w:rPr>
          <w:rFonts w:eastAsia="Calibri Light" w:cs="Calibri Light"/>
          <w:szCs w:val="24"/>
        </w:rPr>
        <w:t>,</w:t>
      </w:r>
      <w:r w:rsidR="00E75AC9" w:rsidRPr="0AC1E1A7">
        <w:rPr>
          <w:rFonts w:eastAsia="Calibri Light" w:cs="Calibri Light"/>
          <w:szCs w:val="24"/>
        </w:rPr>
        <w:t xml:space="preserve"> jako jedyna w wielu przypadkach forma kontaktu z dziedzictwem kultury czy zasobami muzealnymi. Wszystkie ze wspomnianych działań w zakresie wsparcia rozwoju turystyki p</w:t>
      </w:r>
      <w:r w:rsidRPr="0AC1E1A7">
        <w:rPr>
          <w:rFonts w:asciiTheme="majorHAnsi" w:hAnsiTheme="majorHAnsi" w:cstheme="majorBidi"/>
        </w:rPr>
        <w:t>rzełożyć się mo</w:t>
      </w:r>
      <w:r w:rsidR="1440749B" w:rsidRPr="0AC1E1A7">
        <w:rPr>
          <w:rFonts w:asciiTheme="majorHAnsi" w:hAnsiTheme="majorHAnsi" w:cstheme="majorBidi"/>
        </w:rPr>
        <w:t>gą</w:t>
      </w:r>
      <w:r w:rsidRPr="0AC1E1A7">
        <w:rPr>
          <w:rFonts w:asciiTheme="majorHAnsi" w:hAnsiTheme="majorHAnsi" w:cstheme="majorBidi"/>
        </w:rPr>
        <w:t xml:space="preserve"> na powstanie nowych miejsc pracy związanych z</w:t>
      </w:r>
      <w:r w:rsidR="005E4B7C">
        <w:rPr>
          <w:rFonts w:asciiTheme="majorHAnsi" w:hAnsiTheme="majorHAnsi" w:cstheme="majorBidi"/>
        </w:rPr>
        <w:t xml:space="preserve"> usługami branży turystycznej, a tym samym także </w:t>
      </w:r>
      <w:r w:rsidRPr="0AC1E1A7">
        <w:rPr>
          <w:rFonts w:asciiTheme="majorHAnsi" w:hAnsiTheme="majorHAnsi" w:cstheme="majorBidi"/>
        </w:rPr>
        <w:t>na rozwój gospodarczy regionu.</w:t>
      </w:r>
      <w:r w:rsidR="006B31EF" w:rsidRPr="006B31EF">
        <w:t xml:space="preserve"> </w:t>
      </w:r>
      <w:r w:rsidR="006B31EF" w:rsidRPr="006B31EF">
        <w:rPr>
          <w:rFonts w:asciiTheme="majorHAnsi" w:hAnsiTheme="majorHAnsi" w:cstheme="majorBidi"/>
        </w:rPr>
        <w:t xml:space="preserve">W zakresie działań o charakterze inwestycyjnym możliwe jest wystąpienie </w:t>
      </w:r>
      <w:r w:rsidR="006B31EF">
        <w:rPr>
          <w:rFonts w:asciiTheme="majorHAnsi" w:hAnsiTheme="majorHAnsi" w:cstheme="majorBidi"/>
        </w:rPr>
        <w:t>lokalnego, okresowego narażenia na hałas. Takich oddziaływań można się spodziewać w trakcie</w:t>
      </w:r>
      <w:r w:rsidR="006B31EF" w:rsidRPr="006B31EF">
        <w:rPr>
          <w:rFonts w:asciiTheme="majorHAnsi" w:hAnsiTheme="majorHAnsi" w:cstheme="majorBidi"/>
        </w:rPr>
        <w:t xml:space="preserve"> realizacji prac budowlanych bądź remontowych </w:t>
      </w:r>
      <w:r w:rsidR="006B31EF">
        <w:rPr>
          <w:rFonts w:asciiTheme="majorHAnsi" w:hAnsiTheme="majorHAnsi" w:cstheme="majorBidi"/>
        </w:rPr>
        <w:t xml:space="preserve">związanych np. projektami zwiększającymi dostępność obiektów turystycznych. Jednak </w:t>
      </w:r>
      <w:r w:rsidR="006B31EF" w:rsidRPr="006B31EF">
        <w:rPr>
          <w:rFonts w:asciiTheme="majorHAnsi" w:hAnsiTheme="majorHAnsi" w:cstheme="majorBidi"/>
        </w:rPr>
        <w:t>oddziaływanie to ni</w:t>
      </w:r>
      <w:r w:rsidR="006B31EF">
        <w:rPr>
          <w:rFonts w:asciiTheme="majorHAnsi" w:hAnsiTheme="majorHAnsi" w:cstheme="majorBidi"/>
        </w:rPr>
        <w:t>e powinno przekraczać typowej emisji hałasu związanej z prowadzeniem prac</w:t>
      </w:r>
      <w:r w:rsidR="006B31EF" w:rsidRPr="006B31EF">
        <w:rPr>
          <w:rFonts w:asciiTheme="majorHAnsi" w:hAnsiTheme="majorHAnsi" w:cstheme="majorBidi"/>
        </w:rPr>
        <w:t xml:space="preserve"> budowlanych.</w:t>
      </w:r>
      <w:r w:rsidR="006B31EF">
        <w:rPr>
          <w:rFonts w:asciiTheme="majorHAnsi" w:hAnsiTheme="majorHAnsi" w:cstheme="majorBidi"/>
        </w:rPr>
        <w:t xml:space="preserve"> Spodziewane oddziaływania są niewielkie, czasowe, nie wymagające minimalizacji na etapie Programu (</w:t>
      </w:r>
      <w:r w:rsidR="00A31DEE">
        <w:rPr>
          <w:rFonts w:asciiTheme="majorHAnsi" w:hAnsiTheme="majorHAnsi" w:cstheme="majorBidi"/>
        </w:rPr>
        <w:t>wystarczającym środkiem zaradczym jest deklarowane prowadzenie prac z uwzględnieniem wymogów środowiskowych).</w:t>
      </w:r>
      <w:r w:rsidR="006B31EF" w:rsidRPr="006B31EF">
        <w:rPr>
          <w:rFonts w:asciiTheme="majorHAnsi" w:hAnsiTheme="majorHAnsi" w:cstheme="majorBidi"/>
        </w:rPr>
        <w:t xml:space="preserve"> Poprawa stanu infrastruktury turystycznej może przełożyć się na redukcję hałasu wynikającą z eksploatacji tych obiektów. </w:t>
      </w:r>
      <w:r w:rsidR="004574AD">
        <w:rPr>
          <w:rFonts w:asciiTheme="majorHAnsi" w:hAnsiTheme="majorHAnsi" w:cstheme="majorBidi"/>
        </w:rPr>
        <w:t xml:space="preserve">Odnosząc się do </w:t>
      </w:r>
      <w:r w:rsidR="004574AD">
        <w:rPr>
          <w:rFonts w:asciiTheme="majorHAnsi" w:hAnsiTheme="majorHAnsi" w:cstheme="majorHAnsi"/>
          <w:szCs w:val="24"/>
        </w:rPr>
        <w:t>opinii Głównego Inspektora Sanitarnego, który zalecił przeprowadzenie oceny wpływu Programu na</w:t>
      </w:r>
      <w:r w:rsidR="004574AD">
        <w:t xml:space="preserve"> </w:t>
      </w:r>
      <w:r w:rsidR="004574AD" w:rsidRPr="00B839EB">
        <w:t>zachowani</w:t>
      </w:r>
      <w:r w:rsidR="004574AD">
        <w:t>e</w:t>
      </w:r>
      <w:r w:rsidR="004574AD" w:rsidRPr="00B839EB">
        <w:t xml:space="preserve"> dopuszczalnych poziomów hałasu na terenach chronionych akustycznie</w:t>
      </w:r>
      <w:r w:rsidR="004574AD">
        <w:t xml:space="preserve"> można jednoznacznie wykluczyć, aby w wyniku jego wdrożenia mogły w sposób stały, średnio i długoterminowy być przekroczone </w:t>
      </w:r>
      <w:r w:rsidR="004574AD" w:rsidRPr="00BD489D">
        <w:t>dopuszczaln</w:t>
      </w:r>
      <w:r w:rsidR="004574AD">
        <w:t>e</w:t>
      </w:r>
      <w:r w:rsidR="004574AD" w:rsidRPr="00BD489D">
        <w:t xml:space="preserve"> poziom</w:t>
      </w:r>
      <w:r w:rsidR="004574AD">
        <w:t>y</w:t>
      </w:r>
      <w:r w:rsidR="004574AD" w:rsidRPr="00BD489D">
        <w:t xml:space="preserve"> hałasu na terenach chronionych akustycznie</w:t>
      </w:r>
      <w:r w:rsidR="004574AD">
        <w:t>.</w:t>
      </w:r>
    </w:p>
    <w:p w14:paraId="67191ECF" w14:textId="005CF6BA" w:rsidR="6273013A" w:rsidRDefault="6273013A" w:rsidP="0AC1E1A7">
      <w:r w:rsidRPr="0AC1E1A7">
        <w:rPr>
          <w:rFonts w:eastAsia="Calibri Light" w:cs="Calibri Light"/>
          <w:szCs w:val="24"/>
        </w:rPr>
        <w:t>Działania ujęte w Priorytecie I mogą cechować się pośrednim oddziaływaniem pozytywnym. Przykładowe rodzaje projektów odnoszące się do analiz, strategii czy programów w zakresie przeciwdziałania negatywnym skutkom zmian klimatu i wypracowywania wspólnych działań adaptacyjnych do zmian klimatu stworzą ramy implementacji inwestycji lokalnych</w:t>
      </w:r>
      <w:r w:rsidR="005E4B7C">
        <w:rPr>
          <w:rFonts w:eastAsia="Calibri Light" w:cs="Calibri Light"/>
          <w:szCs w:val="24"/>
        </w:rPr>
        <w:t>,</w:t>
      </w:r>
      <w:r w:rsidRPr="0AC1E1A7">
        <w:rPr>
          <w:rFonts w:eastAsia="Calibri Light" w:cs="Calibri Light"/>
          <w:szCs w:val="24"/>
        </w:rPr>
        <w:t xml:space="preserve"> przekładających się na mniejszą wrażliwość jednostek osadniczych na ekstremalne zjawiska pogodowe. Minimalizacja występowania wysokich temperatur w miastach może korzystnie wpłynąć na stan zdrowia osób cierpiących na schorzenia układu krążenia, natomiast adaptacja do zjawisk powodziowych pozytywnie wpłynie na jakość życia mieszkańców i bezpieczeństwo ich mienia. Pomimo braku wymienienia pewnych rodzajów projektów w przykładowych rodzajach działań, cel Priorytetu I związany z „</w:t>
      </w:r>
      <w:proofErr w:type="spellStart"/>
      <w:r w:rsidRPr="0AC1E1A7">
        <w:rPr>
          <w:rFonts w:eastAsia="Calibri Light" w:cs="Calibri Light"/>
          <w:szCs w:val="24"/>
        </w:rPr>
        <w:t>low-carbon</w:t>
      </w:r>
      <w:proofErr w:type="spellEnd"/>
      <w:r w:rsidRPr="0AC1E1A7">
        <w:rPr>
          <w:rFonts w:eastAsia="Calibri Light" w:cs="Calibri Light"/>
          <w:szCs w:val="24"/>
        </w:rPr>
        <w:t xml:space="preserve">” oraz „net zero </w:t>
      </w:r>
      <w:proofErr w:type="spellStart"/>
      <w:r w:rsidRPr="0AC1E1A7">
        <w:rPr>
          <w:rFonts w:eastAsia="Calibri Light" w:cs="Calibri Light"/>
          <w:szCs w:val="24"/>
        </w:rPr>
        <w:t>carbon</w:t>
      </w:r>
      <w:proofErr w:type="spellEnd"/>
      <w:r w:rsidRPr="0AC1E1A7">
        <w:rPr>
          <w:rFonts w:eastAsia="Calibri Light" w:cs="Calibri Light"/>
          <w:szCs w:val="24"/>
        </w:rPr>
        <w:t xml:space="preserve"> economy” mogłyby skupiać się także na działaniach z zakresu redukcji zanieczyszczenia powietrza, szczególnie ze źródeł grzewczych. Co prawda problem niskiej emisji w większym stopniu wynika z technologii grzewczych stosowanych po stronie polskiej, jednak z racji propagacji zanieczyszczeń w powietrzu jego skutek dotyka mieszkańców obydwu krajów. Zakładając rozszerzenie katalogu działań o projekty związane z eliminacją </w:t>
      </w:r>
      <w:proofErr w:type="spellStart"/>
      <w:r w:rsidRPr="0AC1E1A7">
        <w:rPr>
          <w:rFonts w:eastAsia="Calibri Light" w:cs="Calibri Light"/>
          <w:szCs w:val="24"/>
        </w:rPr>
        <w:t>nieekologicznych</w:t>
      </w:r>
      <w:proofErr w:type="spellEnd"/>
      <w:r w:rsidRPr="0AC1E1A7">
        <w:rPr>
          <w:rFonts w:eastAsia="Calibri Light" w:cs="Calibri Light"/>
          <w:szCs w:val="24"/>
        </w:rPr>
        <w:t xml:space="preserve"> źródeł grzewczych, możliwe jest pozytywne oddziaływanie na społeczeństwo poprzez poprawę jakości środowiska i w efekcie lepsze warunki bytowe przekładające się na stan zdrowia społeczeństwa.</w:t>
      </w:r>
    </w:p>
    <w:p w14:paraId="55CBC20F" w14:textId="0F487158" w:rsidR="006C64B6" w:rsidRDefault="479811D5" w:rsidP="0AC1E1A7">
      <w:pPr>
        <w:rPr>
          <w:rFonts w:asciiTheme="majorHAnsi" w:hAnsiTheme="majorHAnsi" w:cstheme="majorBidi"/>
        </w:rPr>
      </w:pPr>
      <w:r w:rsidRPr="0AC1E1A7">
        <w:rPr>
          <w:rFonts w:asciiTheme="majorHAnsi" w:hAnsiTheme="majorHAnsi" w:cstheme="majorBidi"/>
        </w:rPr>
        <w:lastRenderedPageBreak/>
        <w:t>Priorytet III wskazuje jako cel konieczność współpracy transgranicznej w wielu obszarach usług użyteczności publicznej m.in. ochrony środowiska, dziedzictwa kulturowego, planowania przestrzennego, rozwoju regionalnego, rynku pracy</w:t>
      </w:r>
      <w:r w:rsidR="7163F863" w:rsidRPr="6A8DD97F">
        <w:rPr>
          <w:rFonts w:eastAsia="Calibri Light" w:cs="Calibri Light"/>
        </w:rPr>
        <w:t>, transportu, służb ratownictwa. Zintegrowane podejście do tych sfer może stworzyć dogodniejsze warunki do wdrażania działań i lepszej komplementarności wdrażanych projektów. Przykładem może być zintegrowane podejście do transportu w połączeniach transgranicznych, zwiększając w ten sposób konkurencyjność transportu publicznego lub zintegrowane systemy ratownictwa, które w sytuacji wypadków mogą skutkować szybszym udzieleniem pomocy, przekładając się na zdrowie lub życie ludności. W Priorytecie III uwzględniono także działania z zakresu transgranicznej współpracy społeczeństwa i budowy zaufania między obywatelami obydwu krajów. Działania te korzystnie wpłyną na ludzi poprzez tworzenie lub wzmacnianie relacji społecznych i lepsze wzajemne zrozumienie co ostatecznie przełożyć się może na redukcję konfliktów społecznych.</w:t>
      </w:r>
      <w:r w:rsidRPr="0AC1E1A7">
        <w:rPr>
          <w:rFonts w:asciiTheme="majorHAnsi" w:hAnsiTheme="majorHAnsi" w:cstheme="majorBidi"/>
        </w:rPr>
        <w:t xml:space="preserve"> Działania wskazane w Priorytecie </w:t>
      </w:r>
      <w:r w:rsidR="5AC631C9" w:rsidRPr="0AC1E1A7">
        <w:rPr>
          <w:rFonts w:asciiTheme="majorHAnsi" w:hAnsiTheme="majorHAnsi" w:cstheme="majorBidi"/>
        </w:rPr>
        <w:t xml:space="preserve">III </w:t>
      </w:r>
      <w:r w:rsidRPr="0AC1E1A7">
        <w:rPr>
          <w:rFonts w:asciiTheme="majorHAnsi" w:hAnsiTheme="majorHAnsi" w:cstheme="majorBidi"/>
        </w:rPr>
        <w:t xml:space="preserve">stanowią uzupełnienie Priorytetu I </w:t>
      </w:r>
      <w:proofErr w:type="spellStart"/>
      <w:r w:rsidRPr="0AC1E1A7">
        <w:rPr>
          <w:rFonts w:asciiTheme="majorHAnsi" w:hAnsiTheme="majorHAnsi" w:cstheme="majorBidi"/>
        </w:rPr>
        <w:t>i</w:t>
      </w:r>
      <w:proofErr w:type="spellEnd"/>
      <w:r w:rsidRPr="0AC1E1A7">
        <w:rPr>
          <w:rFonts w:asciiTheme="majorHAnsi" w:hAnsiTheme="majorHAnsi" w:cstheme="majorBidi"/>
        </w:rPr>
        <w:t xml:space="preserve"> II, wskazują na istotność współpracy </w:t>
      </w:r>
      <w:r w:rsidR="6E4C1303" w:rsidRPr="6A8DD97F">
        <w:rPr>
          <w:rFonts w:asciiTheme="majorHAnsi" w:hAnsiTheme="majorHAnsi" w:cstheme="majorBidi"/>
        </w:rPr>
        <w:t>między terytorialnej</w:t>
      </w:r>
      <w:r w:rsidRPr="0AC1E1A7">
        <w:rPr>
          <w:rFonts w:asciiTheme="majorHAnsi" w:hAnsiTheme="majorHAnsi" w:cstheme="majorBidi"/>
        </w:rPr>
        <w:t xml:space="preserve"> w skutecznej i efektywnej realizacji wszystkich priorytetów Programu.</w:t>
      </w:r>
    </w:p>
    <w:p w14:paraId="53878716" w14:textId="0127DD0D" w:rsidR="00A97CD1" w:rsidRDefault="006C64B6" w:rsidP="007A7B57">
      <w:pPr>
        <w:rPr>
          <w:rFonts w:asciiTheme="majorHAnsi" w:hAnsiTheme="majorHAnsi" w:cstheme="majorHAnsi"/>
          <w:szCs w:val="24"/>
        </w:rPr>
      </w:pPr>
      <w:r w:rsidRPr="009A4F34">
        <w:rPr>
          <w:rFonts w:asciiTheme="majorHAnsi" w:hAnsiTheme="majorHAnsi" w:cstheme="majorHAnsi"/>
          <w:szCs w:val="24"/>
        </w:rPr>
        <w:t xml:space="preserve">Priorytet </w:t>
      </w:r>
      <w:r w:rsidR="005E4B7C">
        <w:rPr>
          <w:rFonts w:asciiTheme="majorHAnsi" w:hAnsiTheme="majorHAnsi" w:cstheme="majorHAnsi"/>
          <w:szCs w:val="24"/>
        </w:rPr>
        <w:t>III</w:t>
      </w:r>
      <w:r w:rsidRPr="009A4F34">
        <w:rPr>
          <w:rFonts w:asciiTheme="majorHAnsi" w:hAnsiTheme="majorHAnsi" w:cstheme="majorHAnsi"/>
          <w:szCs w:val="24"/>
        </w:rPr>
        <w:t xml:space="preserve"> jest uzupełniający dla dwóch pozostałych priorytetów Programu tworząc podwaliny do skutecznego zarzadzania rozwojem pogranicza poprzez wzmocnienie współpracy międzyinstytucjonalnej i społecznej.</w:t>
      </w:r>
      <w:r>
        <w:rPr>
          <w:rFonts w:asciiTheme="majorHAnsi" w:hAnsiTheme="majorHAnsi" w:cstheme="majorHAnsi"/>
          <w:szCs w:val="24"/>
        </w:rPr>
        <w:t xml:space="preserve"> Priorytet III zawiera również </w:t>
      </w:r>
      <w:r w:rsidRPr="000D26A6">
        <w:rPr>
          <w:rFonts w:asciiTheme="majorHAnsi" w:hAnsiTheme="majorHAnsi" w:cstheme="majorHAnsi"/>
          <w:szCs w:val="24"/>
        </w:rPr>
        <w:t>Fundusz Małych Projektów</w:t>
      </w:r>
      <w:r>
        <w:rPr>
          <w:rFonts w:asciiTheme="majorHAnsi" w:hAnsiTheme="majorHAnsi" w:cstheme="majorHAnsi"/>
          <w:szCs w:val="24"/>
        </w:rPr>
        <w:t>, w ramach którego</w:t>
      </w:r>
      <w:r w:rsidRPr="000D26A6">
        <w:rPr>
          <w:rFonts w:asciiTheme="majorHAnsi" w:hAnsiTheme="majorHAnsi" w:cstheme="majorHAnsi"/>
          <w:szCs w:val="24"/>
        </w:rPr>
        <w:t xml:space="preserve"> będą realizowane cele odpowiadające potrzebom lokalnym.</w:t>
      </w:r>
      <w:r>
        <w:rPr>
          <w:rFonts w:asciiTheme="majorHAnsi" w:hAnsiTheme="majorHAnsi" w:cstheme="majorHAnsi"/>
          <w:szCs w:val="24"/>
        </w:rPr>
        <w:t xml:space="preserve"> Dokument wskazuje, że e</w:t>
      </w:r>
      <w:r w:rsidRPr="000D26A6">
        <w:rPr>
          <w:rFonts w:asciiTheme="majorHAnsi" w:hAnsiTheme="majorHAnsi" w:cstheme="majorHAnsi"/>
          <w:szCs w:val="24"/>
        </w:rPr>
        <w:t>fektem projektów powinna być także poprawa świadomości społecznej w zakresie korzystania ze środowiska naturalnego.</w:t>
      </w:r>
      <w:r>
        <w:rPr>
          <w:rFonts w:asciiTheme="majorHAnsi" w:hAnsiTheme="majorHAnsi" w:cstheme="majorHAnsi"/>
          <w:szCs w:val="24"/>
        </w:rPr>
        <w:t xml:space="preserve"> Oznacza to wzrost świadomości ekologicznej ludzi, co można określić istotnym pozytywnym oddziaływaniem.</w:t>
      </w:r>
    </w:p>
    <w:p w14:paraId="092122C5" w14:textId="2ED5A155" w:rsidR="00770474" w:rsidRDefault="00B839EB" w:rsidP="00770474">
      <w:r>
        <w:rPr>
          <w:rFonts w:asciiTheme="majorHAnsi" w:hAnsiTheme="majorHAnsi" w:cstheme="majorHAnsi"/>
          <w:szCs w:val="24"/>
        </w:rPr>
        <w:t>Odnosząc się do opinii Głównego Inspektora Sanitarnego wskazującej, że Prognoza</w:t>
      </w:r>
      <w:r w:rsidRPr="00B839EB">
        <w:t xml:space="preserve"> </w:t>
      </w:r>
      <w:r w:rsidRPr="00B839EB">
        <w:rPr>
          <w:rFonts w:asciiTheme="majorHAnsi" w:hAnsiTheme="majorHAnsi" w:cstheme="majorHAnsi"/>
          <w:szCs w:val="24"/>
        </w:rPr>
        <w:t>powinna dać rzetelną ocenę oddziaływania na stan zdrowia lu</w:t>
      </w:r>
      <w:r w:rsidR="00770474">
        <w:rPr>
          <w:rFonts w:asciiTheme="majorHAnsi" w:hAnsiTheme="majorHAnsi" w:cstheme="majorHAnsi"/>
          <w:szCs w:val="24"/>
        </w:rPr>
        <w:t>dzi, w szczególności w aspekcie z</w:t>
      </w:r>
      <w:r w:rsidR="006B31EF">
        <w:t>agrożeń dla ujęć i źródeł wody przeznaczonej do spożycia przez ludzi z uwzględnieniem obsz</w:t>
      </w:r>
      <w:r w:rsidR="00770474">
        <w:t>arów stref ochronnych tych ujęć</w:t>
      </w:r>
      <w:r w:rsidR="006B31EF">
        <w:t xml:space="preserve"> </w:t>
      </w:r>
      <w:r w:rsidR="00770474" w:rsidRPr="00B839EB">
        <w:t xml:space="preserve">wskazujemy, że </w:t>
      </w:r>
      <w:r w:rsidR="00770474">
        <w:t xml:space="preserve">w Programie nie przewidziano żadnych interwencji, które mogłyby w sposób bezpośredni lub pośredni wpłynąć na ujęcia i źródła wody przeznaczonej do spożycia przez ludzi. Można natomiast przypuszczać, że jednym z aspektów poruszanych w ramach planów adaptacji do zmian klimatu, będących efektem realizacji Priorytetu I będzie zapewnienie dostępu do wody o odpowiedniej jakości i w odpowiedniej ilości. Efektem Programu mogą być także działania skutkujące ochroną zasobów wód pitnych. </w:t>
      </w:r>
    </w:p>
    <w:p w14:paraId="74D6CABB" w14:textId="77777777" w:rsidR="00915AEC" w:rsidRDefault="00915AEC" w:rsidP="007A7B57">
      <w:pPr>
        <w:rPr>
          <w:b/>
          <w:bCs/>
        </w:rPr>
      </w:pPr>
    </w:p>
    <w:p w14:paraId="29665CFD" w14:textId="29531EF1" w:rsidR="007A7B57" w:rsidRPr="00E81101" w:rsidRDefault="007A7B57" w:rsidP="007A7B57">
      <w:pPr>
        <w:rPr>
          <w:b/>
          <w:bCs/>
        </w:rPr>
      </w:pPr>
      <w:r>
        <w:rPr>
          <w:b/>
          <w:bCs/>
        </w:rPr>
        <w:t xml:space="preserve">Ocena skutków środowiskowych w przypadku braku wdrożenia Programu </w:t>
      </w:r>
    </w:p>
    <w:p w14:paraId="1F2A4CD6" w14:textId="77777777" w:rsidR="000B328A" w:rsidRDefault="000B328A" w:rsidP="000B328A">
      <w:r>
        <w:t xml:space="preserve">Jak wskazano powyżej wdrożenie Programu będzie miało pozytywny wpływ na omawiany komponent. Oddziaływanie na ludzi będzie miało zarówno charakter pośredni jak i bezpośredni. Działania wskazane w dokumencie nakierowane są na odbudowę i rozwój branży turystycznej, współpracę w zakresie kształcenia, szczególnie zawodowego, rozwoju rynku pracy. </w:t>
      </w:r>
    </w:p>
    <w:p w14:paraId="2F5860A9" w14:textId="2A3F7189" w:rsidR="00C324F9" w:rsidRPr="000B328A" w:rsidRDefault="0461DEE7" w:rsidP="0AC1E1A7">
      <w:r>
        <w:lastRenderedPageBreak/>
        <w:t>Brak wdrożenia Programu należy zatem ocenić negatywnie. Brak podjęcia wyżej przytoczonych działań  może skutkować wyludnianiem się regionu, w dużej części za sprawą migracji w celach ekonomicznych oraz zjawiskiem starzenia się społeczeństwa. Niepodjęci</w:t>
      </w:r>
      <w:r w:rsidR="02D33BD1">
        <w:t xml:space="preserve">e </w:t>
      </w:r>
      <w:r>
        <w:t>działań wiązało się także będzie z niewykorzystaniem w pełni potencjału turystycznego i zmniejszeniem zainteresowania regionem jako destynacją podróżniczą</w:t>
      </w:r>
      <w:r w:rsidR="659F2FDF" w:rsidRPr="6A8DD97F">
        <w:rPr>
          <w:rFonts w:eastAsia="Calibri Light" w:cs="Calibri Light"/>
        </w:rPr>
        <w:t xml:space="preserve">, a w efekcie gorszą kondycją finansową lokalnej społeczności. Brak realizacji działań wpływających na stan środowiska </w:t>
      </w:r>
      <w:r w:rsidR="005E4B7C" w:rsidRPr="6A8DD97F">
        <w:rPr>
          <w:rFonts w:eastAsia="Calibri Light" w:cs="Calibri Light"/>
        </w:rPr>
        <w:t xml:space="preserve">może </w:t>
      </w:r>
      <w:r w:rsidR="659F2FDF" w:rsidRPr="6A8DD97F">
        <w:rPr>
          <w:rFonts w:eastAsia="Calibri Light" w:cs="Calibri Light"/>
        </w:rPr>
        <w:t xml:space="preserve">wpłynąć </w:t>
      </w:r>
      <w:r w:rsidR="005E4B7C" w:rsidRPr="6A8DD97F">
        <w:rPr>
          <w:rFonts w:eastAsia="Calibri Light" w:cs="Calibri Light"/>
        </w:rPr>
        <w:t xml:space="preserve">niekorzystnie </w:t>
      </w:r>
      <w:r w:rsidR="659F2FDF" w:rsidRPr="6A8DD97F">
        <w:rPr>
          <w:rFonts w:eastAsia="Calibri Light" w:cs="Calibri Light"/>
        </w:rPr>
        <w:t xml:space="preserve">na wrażliwość społeczeństwa na zmiany klimatu, zdrowie ludności oraz bezpieczeństwo ich mienia. Zaniechanie działań integrujących społeczeństwo </w:t>
      </w:r>
      <w:r w:rsidR="005E4B7C" w:rsidRPr="6A8DD97F">
        <w:rPr>
          <w:rFonts w:eastAsia="Calibri Light" w:cs="Calibri Light"/>
        </w:rPr>
        <w:t>może przyczynić się do powstawania konfliktów społecznych</w:t>
      </w:r>
      <w:r w:rsidR="659F2FDF" w:rsidRPr="6A8DD97F">
        <w:rPr>
          <w:rFonts w:eastAsia="Calibri Light" w:cs="Calibri Light"/>
        </w:rPr>
        <w:t xml:space="preserve">. Brak spójnych systemów transportowych czy ratunkowych przełożyć się może na niższą efektywność świadczonych usług publicznych, a </w:t>
      </w:r>
      <w:r w:rsidR="005E4B7C" w:rsidRPr="6A8DD97F">
        <w:rPr>
          <w:rFonts w:eastAsia="Calibri Light" w:cs="Calibri Light"/>
        </w:rPr>
        <w:t xml:space="preserve">co za tym ich gorszą, z perspektywy </w:t>
      </w:r>
      <w:r w:rsidR="7181596D" w:rsidRPr="6A8DD97F">
        <w:rPr>
          <w:rFonts w:eastAsia="Calibri Light" w:cs="Calibri Light"/>
        </w:rPr>
        <w:t>użytkownika</w:t>
      </w:r>
      <w:r w:rsidR="005E4B7C" w:rsidRPr="6A8DD97F">
        <w:rPr>
          <w:rFonts w:eastAsia="Calibri Light" w:cs="Calibri Light"/>
        </w:rPr>
        <w:t xml:space="preserve"> jakość. </w:t>
      </w:r>
    </w:p>
    <w:p w14:paraId="3D77E45E" w14:textId="77777777" w:rsidR="00EB37BB" w:rsidRPr="00E81101" w:rsidRDefault="00EB37BB" w:rsidP="000D1E07">
      <w:pPr>
        <w:pStyle w:val="Nagwek2"/>
      </w:pPr>
      <w:bookmarkStart w:id="221" w:name="_Toc79528870"/>
      <w:r w:rsidRPr="00E81101">
        <w:t>Wody, w tym cele ochrony wód jednolitych części wód</w:t>
      </w:r>
      <w:bookmarkEnd w:id="221"/>
    </w:p>
    <w:p w14:paraId="67331CB0" w14:textId="410C97B6" w:rsidR="007A7B57" w:rsidRPr="006E51B7" w:rsidRDefault="007A7B57" w:rsidP="007A7B57">
      <w:pPr>
        <w:rPr>
          <w:rFonts w:cs="Calibri Light"/>
          <w:b/>
        </w:rPr>
      </w:pPr>
      <w:r>
        <w:rPr>
          <w:rFonts w:cs="Calibri Light"/>
          <w:b/>
        </w:rPr>
        <w:t>Diagnoza stanu wraz z informacjami o n</w:t>
      </w:r>
      <w:r w:rsidRPr="00E81101">
        <w:rPr>
          <w:rFonts w:cs="Calibri Light"/>
          <w:b/>
        </w:rPr>
        <w:t>ajważniejsz</w:t>
      </w:r>
      <w:r>
        <w:rPr>
          <w:rFonts w:cs="Calibri Light"/>
          <w:b/>
        </w:rPr>
        <w:t>ych</w:t>
      </w:r>
      <w:r w:rsidRPr="00E81101">
        <w:rPr>
          <w:rFonts w:cs="Calibri Light"/>
          <w:b/>
        </w:rPr>
        <w:t xml:space="preserve"> problem</w:t>
      </w:r>
      <w:r>
        <w:rPr>
          <w:rFonts w:cs="Calibri Light"/>
          <w:b/>
        </w:rPr>
        <w:t>ach</w:t>
      </w:r>
      <w:r w:rsidRPr="00E81101">
        <w:rPr>
          <w:rFonts w:cs="Calibri Light"/>
          <w:b/>
        </w:rPr>
        <w:t xml:space="preserve"> i zagrożenia</w:t>
      </w:r>
      <w:r>
        <w:rPr>
          <w:rFonts w:cs="Calibri Light"/>
          <w:b/>
        </w:rPr>
        <w:t>ch komponentu na badanym obszarze</w:t>
      </w:r>
    </w:p>
    <w:p w14:paraId="1B250779" w14:textId="1DFCDC2A" w:rsidR="00BC1E8B" w:rsidRDefault="00BC1E8B" w:rsidP="007A7B57">
      <w:pPr>
        <w:rPr>
          <w:rFonts w:cs="Calibri Light"/>
          <w:b/>
        </w:rPr>
      </w:pPr>
      <w:r w:rsidRPr="00632B9C">
        <w:t xml:space="preserve">Na potrzeby </w:t>
      </w:r>
      <w:r w:rsidR="00C40258">
        <w:t>Prognozy</w:t>
      </w:r>
      <w:r w:rsidRPr="00632B9C">
        <w:t>,</w:t>
      </w:r>
      <w:r w:rsidR="00672DC0">
        <w:t xml:space="preserve"> stan</w:t>
      </w:r>
      <w:r w:rsidRPr="00632B9C">
        <w:t xml:space="preserve"> </w:t>
      </w:r>
      <w:r w:rsidR="00672DC0">
        <w:t>wód</w:t>
      </w:r>
      <w:r w:rsidRPr="00632B9C">
        <w:t xml:space="preserve"> </w:t>
      </w:r>
      <w:r>
        <w:t>diagnozowano</w:t>
      </w:r>
      <w:r w:rsidR="00672DC0">
        <w:t xml:space="preserve"> i oceniano</w:t>
      </w:r>
      <w:r>
        <w:t xml:space="preserve"> pod kątem</w:t>
      </w:r>
      <w:r w:rsidR="00F37449">
        <w:t xml:space="preserve"> w</w:t>
      </w:r>
      <w:r w:rsidR="00672DC0">
        <w:t xml:space="preserve"> jaki rozumie go Ramowa Dyrektywa Wodna</w:t>
      </w:r>
      <w:r w:rsidR="00F37449">
        <w:t xml:space="preserve"> (RDW)</w:t>
      </w:r>
      <w:r w:rsidR="00672DC0">
        <w:t xml:space="preserve">. Nie </w:t>
      </w:r>
      <w:r w:rsidR="00652959">
        <w:t>koncentrowano się</w:t>
      </w:r>
      <w:r w:rsidR="00672DC0">
        <w:t xml:space="preserve"> więc</w:t>
      </w:r>
      <w:r w:rsidR="00652959">
        <w:t xml:space="preserve"> na</w:t>
      </w:r>
      <w:r w:rsidRPr="00632B9C">
        <w:t xml:space="preserve"> aspekt</w:t>
      </w:r>
      <w:r w:rsidR="00652959">
        <w:t>ach</w:t>
      </w:r>
      <w:r w:rsidRPr="00632B9C">
        <w:t xml:space="preserve"> </w:t>
      </w:r>
      <w:r w:rsidR="0052310F">
        <w:t xml:space="preserve">także </w:t>
      </w:r>
      <w:r w:rsidRPr="00632B9C">
        <w:t>związan</w:t>
      </w:r>
      <w:r w:rsidR="00672DC0">
        <w:t>ych</w:t>
      </w:r>
      <w:r w:rsidRPr="00632B9C">
        <w:t xml:space="preserve"> z </w:t>
      </w:r>
      <w:r w:rsidR="00672DC0">
        <w:t>wodami</w:t>
      </w:r>
      <w:r w:rsidRPr="00632B9C">
        <w:t xml:space="preserve">, lecz </w:t>
      </w:r>
      <w:r w:rsidR="00672DC0">
        <w:t>obejmujących</w:t>
      </w:r>
      <w:r w:rsidRPr="00632B9C">
        <w:t xml:space="preserve"> kwestie</w:t>
      </w:r>
      <w:r w:rsidR="00672DC0">
        <w:t xml:space="preserve"> takie jak susze czy powodzie, które podlegają</w:t>
      </w:r>
      <w:r w:rsidRPr="00632B9C">
        <w:t xml:space="preserve"> interakcj</w:t>
      </w:r>
      <w:r w:rsidR="00672DC0">
        <w:t>om</w:t>
      </w:r>
      <w:r w:rsidRPr="00632B9C">
        <w:t xml:space="preserve"> z klimatem</w:t>
      </w:r>
      <w:r w:rsidR="00672DC0">
        <w:t xml:space="preserve"> i jego zmian</w:t>
      </w:r>
      <w:r w:rsidR="00F37449">
        <w:t>om</w:t>
      </w:r>
      <w:r w:rsidRPr="00632B9C">
        <w:t xml:space="preserve"> </w:t>
      </w:r>
      <w:r w:rsidR="00672DC0">
        <w:t>oraz</w:t>
      </w:r>
      <w:r w:rsidRPr="00632B9C">
        <w:t xml:space="preserve"> adaptacj</w:t>
      </w:r>
      <w:r w:rsidR="00672DC0">
        <w:t>ami</w:t>
      </w:r>
      <w:r w:rsidRPr="00632B9C">
        <w:t xml:space="preserve"> do nich, którym to poświecono osobny </w:t>
      </w:r>
      <w:r w:rsidR="00581DA6">
        <w:t>pod</w:t>
      </w:r>
      <w:r w:rsidRPr="00632B9C">
        <w:t>rozdział Prognozy</w:t>
      </w:r>
      <w:r w:rsidR="0052310F">
        <w:t xml:space="preserve"> (</w:t>
      </w:r>
      <w:r w:rsidR="0052310F">
        <w:fldChar w:fldCharType="begin"/>
      </w:r>
      <w:r w:rsidR="0052310F">
        <w:instrText xml:space="preserve"> REF _Ref75374354 \r \h </w:instrText>
      </w:r>
      <w:r w:rsidR="0052310F">
        <w:fldChar w:fldCharType="separate"/>
      </w:r>
      <w:r w:rsidR="005F1128">
        <w:t>3.7</w:t>
      </w:r>
      <w:r w:rsidR="0052310F">
        <w:fldChar w:fldCharType="end"/>
      </w:r>
      <w:r w:rsidR="0052310F">
        <w:t>)</w:t>
      </w:r>
      <w:r w:rsidRPr="00632B9C">
        <w:t>.</w:t>
      </w:r>
    </w:p>
    <w:p w14:paraId="232914EB" w14:textId="00CDBFCE" w:rsidR="003146C8" w:rsidRDefault="00496D28" w:rsidP="00496D28">
      <w:pPr>
        <w:rPr>
          <w:rFonts w:cs="Calibri Light"/>
          <w:bCs/>
        </w:rPr>
      </w:pPr>
      <w:r>
        <w:rPr>
          <w:rFonts w:cs="Calibri Light"/>
          <w:bCs/>
        </w:rPr>
        <w:t>Diagnozę</w:t>
      </w:r>
      <w:r w:rsidRPr="00496D28">
        <w:rPr>
          <w:rFonts w:cs="Calibri Light"/>
          <w:bCs/>
        </w:rPr>
        <w:t xml:space="preserve"> stanu</w:t>
      </w:r>
      <w:r>
        <w:rPr>
          <w:rFonts w:cs="Calibri Light"/>
          <w:bCs/>
        </w:rPr>
        <w:t xml:space="preserve"> wód</w:t>
      </w:r>
      <w:r w:rsidRPr="00496D28">
        <w:rPr>
          <w:rFonts w:cs="Calibri Light"/>
          <w:bCs/>
        </w:rPr>
        <w:t xml:space="preserve"> oparto o</w:t>
      </w:r>
      <w:r w:rsidR="0026367B">
        <w:rPr>
          <w:rFonts w:cs="Calibri Light"/>
          <w:bCs/>
        </w:rPr>
        <w:t xml:space="preserve"> dane zgromadzone w</w:t>
      </w:r>
      <w:r w:rsidRPr="00496D28">
        <w:rPr>
          <w:rFonts w:cs="Calibri Light"/>
          <w:bCs/>
        </w:rPr>
        <w:t xml:space="preserve"> </w:t>
      </w:r>
      <w:r>
        <w:rPr>
          <w:rFonts w:cs="Calibri Light"/>
          <w:bCs/>
        </w:rPr>
        <w:t>a</w:t>
      </w:r>
      <w:r w:rsidRPr="00496D28">
        <w:rPr>
          <w:rFonts w:cs="Calibri Light"/>
          <w:bCs/>
        </w:rPr>
        <w:t>naliz</w:t>
      </w:r>
      <w:r w:rsidR="0026367B">
        <w:rPr>
          <w:rFonts w:cs="Calibri Light"/>
          <w:bCs/>
        </w:rPr>
        <w:t>ie</w:t>
      </w:r>
      <w:r w:rsidRPr="00496D28">
        <w:rPr>
          <w:rFonts w:cs="Calibri Light"/>
          <w:bCs/>
        </w:rPr>
        <w:t xml:space="preserve"> społeczno-gospodarcz</w:t>
      </w:r>
      <w:r w:rsidR="0026367B">
        <w:rPr>
          <w:rFonts w:cs="Calibri Light"/>
          <w:bCs/>
        </w:rPr>
        <w:t>ej</w:t>
      </w:r>
      <w:r w:rsidRPr="00496D28">
        <w:rPr>
          <w:rFonts w:cs="Calibri Light"/>
          <w:bCs/>
        </w:rPr>
        <w:t xml:space="preserve"> obszaru wsparcia</w:t>
      </w:r>
      <w:r w:rsidR="008E69AB">
        <w:rPr>
          <w:rFonts w:cs="Calibri Light"/>
          <w:bCs/>
        </w:rPr>
        <w:t xml:space="preserve"> opracowan</w:t>
      </w:r>
      <w:r w:rsidR="0026367B">
        <w:rPr>
          <w:rFonts w:cs="Calibri Light"/>
          <w:bCs/>
        </w:rPr>
        <w:t>ej</w:t>
      </w:r>
      <w:r w:rsidR="008E69AB">
        <w:rPr>
          <w:rFonts w:cs="Calibri Light"/>
          <w:bCs/>
        </w:rPr>
        <w:t xml:space="preserve"> na potrzeby przygotowania</w:t>
      </w:r>
      <w:r w:rsidRPr="00496D28">
        <w:rPr>
          <w:rFonts w:cs="Calibri Light"/>
          <w:bCs/>
        </w:rPr>
        <w:t xml:space="preserve"> Programu</w:t>
      </w:r>
      <w:r w:rsidR="008E69AB">
        <w:rPr>
          <w:rFonts w:cs="Calibri Light"/>
          <w:bCs/>
        </w:rPr>
        <w:t xml:space="preserve"> </w:t>
      </w:r>
      <w:r w:rsidRPr="00496D28">
        <w:rPr>
          <w:rFonts w:cs="Calibri Light"/>
          <w:bCs/>
        </w:rPr>
        <w:t>Polska-Saksonia 2021-2027</w:t>
      </w:r>
      <w:r w:rsidR="008E69AB">
        <w:rPr>
          <w:rStyle w:val="Odwoanieprzypisudolnego"/>
          <w:rFonts w:cs="Calibri Light"/>
          <w:bCs/>
        </w:rPr>
        <w:footnoteReference w:id="33"/>
      </w:r>
      <w:r w:rsidR="00F37449">
        <w:rPr>
          <w:rFonts w:cs="Calibri Light"/>
          <w:bCs/>
        </w:rPr>
        <w:t xml:space="preserve"> oraz </w:t>
      </w:r>
      <w:r w:rsidR="005F164E">
        <w:rPr>
          <w:rFonts w:cs="Calibri Light"/>
          <w:bCs/>
        </w:rPr>
        <w:t xml:space="preserve">najnowszych </w:t>
      </w:r>
      <w:r w:rsidR="00F37449">
        <w:rPr>
          <w:rFonts w:cs="Calibri Light"/>
          <w:bCs/>
        </w:rPr>
        <w:t>danych instytucji odpowiedzialnych za monitoring wód na terenie obszaru wsparcia</w:t>
      </w:r>
      <w:r w:rsidR="005F164E">
        <w:rPr>
          <w:rFonts w:cs="Calibri Light"/>
          <w:bCs/>
        </w:rPr>
        <w:t xml:space="preserve">, </w:t>
      </w:r>
      <w:proofErr w:type="spellStart"/>
      <w:r w:rsidR="005F164E">
        <w:rPr>
          <w:rFonts w:cs="Calibri Light"/>
          <w:bCs/>
        </w:rPr>
        <w:t>tj</w:t>
      </w:r>
      <w:proofErr w:type="spellEnd"/>
      <w:r w:rsidR="005F164E">
        <w:rPr>
          <w:rFonts w:cs="Calibri Light"/>
          <w:bCs/>
        </w:rPr>
        <w:t xml:space="preserve"> GIOŚ i podległe mu po stronie polskiej WIOŚ oraz </w:t>
      </w:r>
      <w:proofErr w:type="spellStart"/>
      <w:r w:rsidR="005F164E" w:rsidRPr="005F164E">
        <w:rPr>
          <w:rFonts w:cs="Calibri Light"/>
          <w:bCs/>
        </w:rPr>
        <w:t>LfULG</w:t>
      </w:r>
      <w:proofErr w:type="spellEnd"/>
      <w:r w:rsidR="005F164E">
        <w:rPr>
          <w:rFonts w:cs="Calibri Light"/>
          <w:bCs/>
        </w:rPr>
        <w:t xml:space="preserve"> po stronie niemieckiej</w:t>
      </w:r>
      <w:r>
        <w:rPr>
          <w:rFonts w:cs="Calibri Light"/>
          <w:bCs/>
        </w:rPr>
        <w:t>.</w:t>
      </w:r>
    </w:p>
    <w:p w14:paraId="71E01EB3" w14:textId="20EB0E22" w:rsidR="00AB1926" w:rsidRDefault="00AB1926" w:rsidP="00AB1926">
      <w:pPr>
        <w:rPr>
          <w:rFonts w:cs="Calibri Light"/>
          <w:bCs/>
        </w:rPr>
      </w:pPr>
      <w:r w:rsidRPr="00AB1926">
        <w:rPr>
          <w:rFonts w:cs="Calibri Light"/>
          <w:bCs/>
        </w:rPr>
        <w:t>Obszar objęty programem leży w dorzeczu Odry i Łaby. Rozmieszczenie wód</w:t>
      </w:r>
      <w:r>
        <w:rPr>
          <w:rFonts w:cs="Calibri Light"/>
          <w:bCs/>
        </w:rPr>
        <w:t xml:space="preserve"> </w:t>
      </w:r>
      <w:r w:rsidRPr="00AB1926">
        <w:rPr>
          <w:rFonts w:cs="Calibri Light"/>
          <w:bCs/>
        </w:rPr>
        <w:t>powierzchniowych na</w:t>
      </w:r>
      <w:r>
        <w:rPr>
          <w:rFonts w:cs="Calibri Light"/>
          <w:bCs/>
        </w:rPr>
        <w:t xml:space="preserve"> </w:t>
      </w:r>
      <w:r w:rsidRPr="00AB1926">
        <w:rPr>
          <w:rFonts w:cs="Calibri Light"/>
          <w:bCs/>
        </w:rPr>
        <w:t>obszarze objętym programem przedstawiono na</w:t>
      </w:r>
      <w:r>
        <w:rPr>
          <w:rFonts w:cs="Calibri Light"/>
          <w:bCs/>
        </w:rPr>
        <w:t xml:space="preserve"> </w:t>
      </w:r>
      <w:r>
        <w:rPr>
          <w:rFonts w:cs="Calibri Light"/>
          <w:bCs/>
        </w:rPr>
        <w:fldChar w:fldCharType="begin"/>
      </w:r>
      <w:r>
        <w:rPr>
          <w:rFonts w:cs="Calibri Light"/>
          <w:bCs/>
        </w:rPr>
        <w:instrText xml:space="preserve"> REF _Ref72255363 \h </w:instrText>
      </w:r>
      <w:r>
        <w:rPr>
          <w:rFonts w:cs="Calibri Light"/>
          <w:bCs/>
        </w:rPr>
      </w:r>
      <w:r>
        <w:rPr>
          <w:rFonts w:cs="Calibri Light"/>
          <w:bCs/>
        </w:rPr>
        <w:fldChar w:fldCharType="separate"/>
      </w:r>
      <w:r w:rsidR="005F1128">
        <w:t xml:space="preserve">Ryc. </w:t>
      </w:r>
      <w:r w:rsidR="005F1128">
        <w:rPr>
          <w:noProof/>
        </w:rPr>
        <w:t>4</w:t>
      </w:r>
      <w:r>
        <w:rPr>
          <w:rFonts w:cs="Calibri Light"/>
          <w:bCs/>
        </w:rPr>
        <w:fldChar w:fldCharType="end"/>
      </w:r>
      <w:r w:rsidRPr="00AB1926">
        <w:rPr>
          <w:rFonts w:cs="Calibri Light"/>
          <w:bCs/>
        </w:rPr>
        <w:t>.</w:t>
      </w:r>
    </w:p>
    <w:p w14:paraId="0A8C2588" w14:textId="77777777" w:rsidR="00AB1926" w:rsidRDefault="00AB1926" w:rsidP="00CE7CC9">
      <w:pPr>
        <w:keepNext/>
        <w:jc w:val="center"/>
      </w:pPr>
      <w:r>
        <w:rPr>
          <w:noProof/>
          <w:lang w:eastAsia="pl-PL"/>
        </w:rPr>
        <w:lastRenderedPageBreak/>
        <w:drawing>
          <wp:inline distT="0" distB="0" distL="0" distR="0" wp14:anchorId="3A2319A9" wp14:editId="0DB8D6F2">
            <wp:extent cx="5399998" cy="3802416"/>
            <wp:effectExtent l="19050" t="19050" r="10795" b="2667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399998" cy="3802416"/>
                    </a:xfrm>
                    <a:prstGeom prst="rect">
                      <a:avLst/>
                    </a:prstGeom>
                    <a:ln>
                      <a:solidFill>
                        <a:schemeClr val="bg1">
                          <a:lumMod val="50000"/>
                        </a:schemeClr>
                      </a:solidFill>
                    </a:ln>
                  </pic:spPr>
                </pic:pic>
              </a:graphicData>
            </a:graphic>
          </wp:inline>
        </w:drawing>
      </w:r>
    </w:p>
    <w:p w14:paraId="02A34FBD" w14:textId="2379FFE4" w:rsidR="00CE7CC9" w:rsidRPr="00CE7CC9" w:rsidRDefault="00AB1926" w:rsidP="00BC1E8B">
      <w:pPr>
        <w:pStyle w:val="Legenda"/>
      </w:pPr>
      <w:bookmarkStart w:id="222" w:name="_Ref72255363"/>
      <w:bookmarkStart w:id="223" w:name="_Toc77153915"/>
      <w:r>
        <w:t xml:space="preserve">Ryc. </w:t>
      </w:r>
      <w:r>
        <w:fldChar w:fldCharType="begin"/>
      </w:r>
      <w:r>
        <w:instrText>SEQ Ryc. \* ARABIC</w:instrText>
      </w:r>
      <w:r>
        <w:fldChar w:fldCharType="separate"/>
      </w:r>
      <w:r w:rsidR="005F1128">
        <w:rPr>
          <w:noProof/>
        </w:rPr>
        <w:t>4</w:t>
      </w:r>
      <w:r>
        <w:fldChar w:fldCharType="end"/>
      </w:r>
      <w:bookmarkEnd w:id="222"/>
      <w:r>
        <w:t xml:space="preserve"> Sieć hydrograficzna</w:t>
      </w:r>
      <w:r w:rsidRPr="00185D2F">
        <w:t xml:space="preserve"> </w:t>
      </w:r>
      <w:r>
        <w:t>obszaru</w:t>
      </w:r>
      <w:r w:rsidRPr="00185D2F">
        <w:t xml:space="preserve"> wsparcia</w:t>
      </w:r>
      <w:r>
        <w:t xml:space="preserve"> (źródło: </w:t>
      </w:r>
      <w:r w:rsidRPr="00185D2F">
        <w:t>Analiza społeczno-gospodarcza obszaru wsparcia Programu Polska-Saksonia 2021-2027</w:t>
      </w:r>
      <w:r w:rsidR="008329A9">
        <w:t xml:space="preserve">, ECORYS Polska, </w:t>
      </w:r>
      <w:r w:rsidR="008329A9" w:rsidRPr="00650793">
        <w:t>Warszawa, czerwiec 2020 r.</w:t>
      </w:r>
      <w:r>
        <w:t>)</w:t>
      </w:r>
      <w:bookmarkEnd w:id="223"/>
    </w:p>
    <w:p w14:paraId="20BB8944" w14:textId="107B17FB" w:rsidR="0026367B" w:rsidRDefault="0026367B" w:rsidP="00BC1E8B">
      <w:r w:rsidRPr="0026367B">
        <w:t xml:space="preserve">Główną rzeką obszaru jest rzeka graniczna Nysa Łużycka. Po stronie polskiej najważniejszymi rzekami są Bóbr, Kwisa i Kaczawa. Po stronie niemieckiej główne rzeki to </w:t>
      </w:r>
      <w:proofErr w:type="spellStart"/>
      <w:r w:rsidRPr="0026367B">
        <w:t>Spree</w:t>
      </w:r>
      <w:proofErr w:type="spellEnd"/>
      <w:r w:rsidRPr="0026367B">
        <w:t xml:space="preserve"> oraz </w:t>
      </w:r>
      <w:proofErr w:type="spellStart"/>
      <w:r w:rsidRPr="0026367B">
        <w:t>Schwarze</w:t>
      </w:r>
      <w:proofErr w:type="spellEnd"/>
      <w:r w:rsidRPr="0026367B">
        <w:t xml:space="preserve"> Elster.</w:t>
      </w:r>
      <w:r>
        <w:t xml:space="preserve"> </w:t>
      </w:r>
      <w:r w:rsidRPr="0026367B">
        <w:t>Jeziora występują po obu stronach granicy, przy czym w części niemieckiej należy zwrócić uwagę na</w:t>
      </w:r>
      <w:r>
        <w:t xml:space="preserve"> </w:t>
      </w:r>
      <w:r w:rsidRPr="0026367B">
        <w:t xml:space="preserve">unikalny kompleks sztucznych jezior </w:t>
      </w:r>
      <w:proofErr w:type="spellStart"/>
      <w:r w:rsidRPr="0026367B">
        <w:t>powydobywczych</w:t>
      </w:r>
      <w:proofErr w:type="spellEnd"/>
      <w:r w:rsidRPr="0026367B">
        <w:t xml:space="preserve"> – Pojezierze Łużyckie. Łużycka Kraina Jezior zaliczana jest do największych sztucznych krajobrazów wodnych Europy.</w:t>
      </w:r>
    </w:p>
    <w:p w14:paraId="33D09CDB" w14:textId="1600E096" w:rsidR="0026367B" w:rsidRPr="0026367B" w:rsidRDefault="00CE7CC9" w:rsidP="00BC1E8B">
      <w:r>
        <w:t>Fizykochemiczna j</w:t>
      </w:r>
      <w:r w:rsidR="0026367B" w:rsidRPr="0026367B">
        <w:t>akość wody w badanym obszarze</w:t>
      </w:r>
      <w:r w:rsidR="00026D52">
        <w:t xml:space="preserve"> zarówno po </w:t>
      </w:r>
      <w:r w:rsidR="005F164E">
        <w:t>p</w:t>
      </w:r>
      <w:r w:rsidR="00026D52">
        <w:t xml:space="preserve">olskiej jak i </w:t>
      </w:r>
      <w:r w:rsidR="005F164E">
        <w:t>n</w:t>
      </w:r>
      <w:r w:rsidR="00026D52">
        <w:t xml:space="preserve">iemieckiej stronie </w:t>
      </w:r>
      <w:r w:rsidR="0026367B" w:rsidRPr="0026367B">
        <w:t xml:space="preserve"> </w:t>
      </w:r>
      <w:r w:rsidR="00026D52">
        <w:t>od lat ulega</w:t>
      </w:r>
      <w:r w:rsidR="0026367B" w:rsidRPr="0026367B">
        <w:t xml:space="preserve"> poprawie</w:t>
      </w:r>
      <w:r w:rsidR="00026D52">
        <w:t xml:space="preserve"> na skutek</w:t>
      </w:r>
      <w:r>
        <w:t xml:space="preserve"> zwiększonej</w:t>
      </w:r>
      <w:r w:rsidR="00026D52">
        <w:t xml:space="preserve"> kontroli i likwidacji punktowych oraz powierzchniowych źródeł zanieczyszczeń. </w:t>
      </w:r>
      <w:r>
        <w:t>Obecnie w świetle ustalonych na poziomie europejskim celów ochrony wód na pierwszy plan wysunął się problem</w:t>
      </w:r>
      <w:r w:rsidRPr="00CE7CC9">
        <w:t xml:space="preserve"> jakości</w:t>
      </w:r>
      <w:r w:rsidR="00BC1E8B">
        <w:t>,</w:t>
      </w:r>
      <w:r w:rsidRPr="00CE7CC9">
        <w:t xml:space="preserve"> struktury i funkcjonowania ekosystem</w:t>
      </w:r>
      <w:r>
        <w:t>ów</w:t>
      </w:r>
      <w:r w:rsidRPr="00CE7CC9">
        <w:t xml:space="preserve"> wód</w:t>
      </w:r>
      <w:r>
        <w:t xml:space="preserve"> jako całości,</w:t>
      </w:r>
      <w:r w:rsidRPr="00CE7CC9">
        <w:t xml:space="preserve"> </w:t>
      </w:r>
      <w:r w:rsidR="00BD4C87">
        <w:t xml:space="preserve">które klasyfikowane są </w:t>
      </w:r>
      <w:r w:rsidRPr="00CE7CC9">
        <w:t xml:space="preserve"> na podstawie wyników badań elementów biologicznych</w:t>
      </w:r>
      <w:r w:rsidR="00BD4C87">
        <w:t xml:space="preserve"> oraz pełniących jedynie rolę wspierającą</w:t>
      </w:r>
      <w:r w:rsidR="00AC6F7B">
        <w:t>,</w:t>
      </w:r>
      <w:r w:rsidR="00BD4C87">
        <w:t xml:space="preserve"> </w:t>
      </w:r>
      <w:r w:rsidR="00BD4C87" w:rsidRPr="00BD4C87">
        <w:t>wskaźników fizykochemicznych i hydromorfologicznych.</w:t>
      </w:r>
    </w:p>
    <w:p w14:paraId="2BC54F80" w14:textId="089CB43D" w:rsidR="00711609" w:rsidRDefault="00026D52" w:rsidP="00BC1E8B">
      <w:r w:rsidRPr="00026D52">
        <w:t xml:space="preserve">Stan ekologiczny jednolitych części wód powierzchniowych (JCWP) ocenia się według 5 stopniowej skali: bardzo dobry, dobry, umiarkowany, niezadawalający, zły. </w:t>
      </w:r>
      <w:r w:rsidR="00711609">
        <w:t>M</w:t>
      </w:r>
      <w:r w:rsidRPr="00026D52">
        <w:t>onitoring</w:t>
      </w:r>
      <w:r w:rsidR="00995EC1">
        <w:t xml:space="preserve"> wybranych części wód</w:t>
      </w:r>
      <w:r w:rsidR="00711609">
        <w:t xml:space="preserve"> prowadzony jest przez odpowiednie instytucje się w sposób ciągły, jednak oceny i palny działań</w:t>
      </w:r>
      <w:r w:rsidR="00652959">
        <w:t xml:space="preserve"> dla </w:t>
      </w:r>
      <w:r w:rsidR="00995EC1">
        <w:t>wszystkich</w:t>
      </w:r>
      <w:r w:rsidR="00652959">
        <w:t xml:space="preserve"> JCWP</w:t>
      </w:r>
      <w:r w:rsidR="00711609">
        <w:t xml:space="preserve"> ustalane są w cyklu sześcioletnim w Planach Gospodarowania Wodami Dorzeczy</w:t>
      </w:r>
      <w:r w:rsidR="00652959">
        <w:t>,</w:t>
      </w:r>
      <w:r w:rsidR="00711609">
        <w:t xml:space="preserve"> opracowywanych  na poziomie krajowym</w:t>
      </w:r>
      <w:r w:rsidR="00AC6F7B">
        <w:t xml:space="preserve">, tak w Polsce, </w:t>
      </w:r>
      <w:r w:rsidR="00711609">
        <w:t>jak i w Niemczech.</w:t>
      </w:r>
    </w:p>
    <w:p w14:paraId="5D53AA3C" w14:textId="2A66E5D7" w:rsidR="0026367B" w:rsidRDefault="00711609" w:rsidP="00BC1E8B">
      <w:r>
        <w:lastRenderedPageBreak/>
        <w:t>Wyniki</w:t>
      </w:r>
      <w:r w:rsidR="002027BF">
        <w:t xml:space="preserve"> </w:t>
      </w:r>
      <w:r>
        <w:t>monitoringu</w:t>
      </w:r>
      <w:r w:rsidR="00ED37F4">
        <w:t xml:space="preserve"> diagnostycznego</w:t>
      </w:r>
      <w:r w:rsidR="00026D52" w:rsidRPr="00026D52">
        <w:t xml:space="preserve"> prowadzonego</w:t>
      </w:r>
      <w:r w:rsidR="00ED37F4">
        <w:t xml:space="preserve"> w ramach </w:t>
      </w:r>
      <w:r w:rsidR="00F37449">
        <w:t>aktualnego</w:t>
      </w:r>
      <w:r w:rsidR="00ED37F4">
        <w:t xml:space="preserve"> </w:t>
      </w:r>
      <w:r w:rsidR="008B6225">
        <w:t>P</w:t>
      </w:r>
      <w:r w:rsidR="00ED37F4">
        <w:t>rogramu</w:t>
      </w:r>
      <w:r w:rsidR="008B6225">
        <w:t xml:space="preserve"> PMŚ </w:t>
      </w:r>
      <w:r w:rsidR="00026D52" w:rsidRPr="00026D52">
        <w:t>przez Wojewódzki Inspektorat Ochrony Środowiska we Wrocławiu wskazują że</w:t>
      </w:r>
      <w:r w:rsidR="00995EC1">
        <w:t xml:space="preserve"> w roku 2017</w:t>
      </w:r>
      <w:r w:rsidR="00026D52" w:rsidRPr="00026D52">
        <w:t xml:space="preserve"> stan 86 na 97 badanych jednolitych części wód powierzchniowych (JCWP) jest zły. Jedynie jedna JCWP (leżąca poza obszarem wsparcia Biała Lądecka – powyżej Stronia Śląskiego) ma dobry stan ekologiczny. 12 JCWP charakteryzuje się umiarkowanym stanem ekologicznym, a 21 umiarkowanym potencjałem</w:t>
      </w:r>
      <w:r w:rsidR="00026D52">
        <w:t xml:space="preserve"> </w:t>
      </w:r>
      <w:r w:rsidR="00026D52" w:rsidRPr="00026D52">
        <w:t>ekologicznym</w:t>
      </w:r>
      <w:r w:rsidR="00CE7CC9">
        <w:rPr>
          <w:rStyle w:val="Odwoanieprzypisudolnego"/>
          <w:rFonts w:cs="Calibri Light"/>
          <w:bCs/>
        </w:rPr>
        <w:footnoteReference w:id="34"/>
      </w:r>
      <w:r w:rsidR="00026D52" w:rsidRPr="00026D52">
        <w:t>. Stan JCWP w całym województwie lubuskim, w tym w powiecie żarskim został także określony jako zły. Dla 6 JCWP w województwie potencjał ekologiczny określono jako dobry, a dla 2 stan ekologiczny jako dobry</w:t>
      </w:r>
      <w:r w:rsidR="00CE7CC9">
        <w:rPr>
          <w:rStyle w:val="Odwoanieprzypisudolnego"/>
          <w:rFonts w:cs="Calibri Light"/>
          <w:bCs/>
        </w:rPr>
        <w:footnoteReference w:id="35"/>
      </w:r>
      <w:r w:rsidR="00026D52" w:rsidRPr="00026D52">
        <w:t>.</w:t>
      </w:r>
    </w:p>
    <w:p w14:paraId="1E0A140F" w14:textId="671579CC" w:rsidR="00BE6583" w:rsidRPr="00496D28" w:rsidRDefault="00BE6583" w:rsidP="00BC1E8B">
      <w:r>
        <w:t>Zgodnie z danymi podlegającego właśnie aktualizacji aPGW pośród 154 JCW</w:t>
      </w:r>
      <w:r w:rsidR="00995EC1">
        <w:t>P</w:t>
      </w:r>
      <w:r>
        <w:t xml:space="preserve"> w całości lub części znajdujących się  w obrębie polskiego fragmentu obszaru wsparcia 21% posiada stan/potencjał ekologiczny co najmniej dobry, natomiast ocena uwzględniająca również wskaźniki chemiczne klasyfikuje w ogólnym stanie dobrym zaledwie </w:t>
      </w:r>
      <w:r w:rsidR="00995EC1">
        <w:t>8%.</w:t>
      </w:r>
    </w:p>
    <w:p w14:paraId="1E6F9527" w14:textId="73C0D123" w:rsidR="00BD4C87" w:rsidRDefault="00BD4C87" w:rsidP="00BC1E8B">
      <w:r>
        <w:t>N</w:t>
      </w:r>
      <w:r w:rsidRPr="00CE7CC9">
        <w:t>a terenie Saksonii</w:t>
      </w:r>
      <w:r w:rsidR="002027BF">
        <w:t xml:space="preserve"> zgodnie z </w:t>
      </w:r>
      <w:r w:rsidR="009C721A">
        <w:t>danymi</w:t>
      </w:r>
      <w:r w:rsidR="002027BF">
        <w:t xml:space="preserve"> </w:t>
      </w:r>
      <w:proofErr w:type="spellStart"/>
      <w:r w:rsidR="002027BF" w:rsidRPr="002027BF">
        <w:t>LfULG</w:t>
      </w:r>
      <w:proofErr w:type="spellEnd"/>
      <w:r w:rsidR="002027BF">
        <w:rPr>
          <w:rStyle w:val="Odwoanieprzypisudolnego"/>
        </w:rPr>
        <w:footnoteReference w:id="36"/>
      </w:r>
      <w:r w:rsidRPr="00CE7CC9">
        <w:t xml:space="preserve"> </w:t>
      </w:r>
      <w:r>
        <w:t>w</w:t>
      </w:r>
      <w:r w:rsidRPr="00CE7CC9">
        <w:t xml:space="preserve"> 2009 r. spośród 617 JCWP tylko 23 (4%) osiągnęły </w:t>
      </w:r>
      <w:r>
        <w:t>co najmniej dobry</w:t>
      </w:r>
      <w:r w:rsidRPr="00CE7CC9">
        <w:t xml:space="preserve"> stan ekologiczny. W 2015 r. odsetek ten spadł do 3% (co odpowiada 21 JCWP).</w:t>
      </w:r>
      <w:r>
        <w:t xml:space="preserve"> Stan umiarkowany reprezentowało 33%,  niezadowalający 28%, a zły 36%. </w:t>
      </w:r>
    </w:p>
    <w:p w14:paraId="4B3A80E4" w14:textId="3F22DABB" w:rsidR="00BD4C87" w:rsidRDefault="00BD4C87" w:rsidP="00BC1E8B">
      <w:r w:rsidRPr="00CE7CC9">
        <w:t>Główną przyczyną niezadowalającego lub złego stanu niemieckich JCWP jest brak siedlisk flory i fauny, wiele struktur poprzecznych przegradzających cieki wodnej (obiekty hydroelektrowni) i zbyt wysokie stężenie składników odżywczych. Na zły stan chemiczny wszystkich JCWP w Saksonii wpływa także występowanie zanieczyszczeń rtęcią.</w:t>
      </w:r>
    </w:p>
    <w:p w14:paraId="372E0F13" w14:textId="28433E9D" w:rsidR="00BD4C87" w:rsidRPr="00BC1E8B" w:rsidRDefault="00BD4C87" w:rsidP="00BC1E8B">
      <w:pPr>
        <w:rPr>
          <w:szCs w:val="24"/>
        </w:rPr>
      </w:pPr>
      <w:r w:rsidRPr="00BC1E8B">
        <w:rPr>
          <w:szCs w:val="24"/>
        </w:rPr>
        <w:t xml:space="preserve">Przeprowadzone w 2017 roku w województwie dolnośląskim oceny jakości stanu wód podziemnych wykazały, że większa ich część reprezentuje dobry stan chemiczny (klasy I-III, tzn. wody klasy bardzo dobrej, dobrej i zadawalającej). Jedynie w trzech punktach pomiarowych zlokalizowanych na obszarze wsparcia – Pieńsk i Ruszów w pow. zgorzelecki oraz Sokołowiec w pow. złotoryjskim stwierdzono stan wody niezadawalający lub złej jakości </w:t>
      </w:r>
      <w:r w:rsidRPr="00BC1E8B">
        <w:rPr>
          <w:szCs w:val="24"/>
        </w:rPr>
        <w:lastRenderedPageBreak/>
        <w:t>(klasy IV-V)</w:t>
      </w:r>
      <w:r w:rsidRPr="00BC1E8B">
        <w:rPr>
          <w:rStyle w:val="Odwoanieprzypisudolnego"/>
          <w:szCs w:val="24"/>
        </w:rPr>
        <w:footnoteReference w:id="37"/>
      </w:r>
      <w:r w:rsidRPr="00BC1E8B">
        <w:rPr>
          <w:szCs w:val="24"/>
        </w:rPr>
        <w:t>. Również w województwie lubuskim stan wód podziemnych w większości punktów badawczych określono jako dobry. Badanie przeprowadzone w 2016 r. wykazało złą klasę jakości (klasę V) wód podziemnych jedynie w punkcie Jasień w powiecie żarskim (brak jest danych odnośnie tego punktu z pomiarów przeprowadzonych w roku 2017)</w:t>
      </w:r>
      <w:r w:rsidRPr="00BC1E8B">
        <w:rPr>
          <w:rStyle w:val="Odwoanieprzypisudolnego"/>
          <w:szCs w:val="24"/>
        </w:rPr>
        <w:footnoteReference w:id="38"/>
      </w:r>
      <w:r w:rsidRPr="00BC1E8B">
        <w:rPr>
          <w:szCs w:val="24"/>
        </w:rPr>
        <w:t>.</w:t>
      </w:r>
    </w:p>
    <w:p w14:paraId="6288D291" w14:textId="43A225BC" w:rsidR="00BD4C87" w:rsidRPr="00BC1E8B" w:rsidRDefault="00BD4C87" w:rsidP="00BC1E8B">
      <w:pPr>
        <w:rPr>
          <w:szCs w:val="24"/>
        </w:rPr>
      </w:pPr>
      <w:r w:rsidRPr="00BC1E8B">
        <w:rPr>
          <w:szCs w:val="24"/>
        </w:rPr>
        <w:t>Wyniki oceny jakości wód podziemnych w Niemczech przeprowadza się w zakresie chemicznym i ilościowym (podobnie jak w Polsce) i przedstawia w podziale na dwie klasy: zła i dobra (inaczej jak w Polsce). Wyniki oceny stanu chemicznego jednolitych części wód podziemnych (JCWPd) pokazują, że główną zidentyfikowaną przyczynami złego stanu chemicznego były kopalnie odkrywkowe węgla brunatnego (stwierdzone w 4 JCWPd).</w:t>
      </w:r>
    </w:p>
    <w:p w14:paraId="2EE071B1" w14:textId="78E6D9B2" w:rsidR="007A7B57" w:rsidRDefault="007A7B57" w:rsidP="007A7B57">
      <w:pPr>
        <w:rPr>
          <w:b/>
          <w:bCs/>
        </w:rPr>
      </w:pPr>
      <w:r w:rsidRPr="00E81101">
        <w:rPr>
          <w:b/>
          <w:bCs/>
        </w:rPr>
        <w:t>Ocena</w:t>
      </w:r>
      <w:r>
        <w:rPr>
          <w:b/>
          <w:bCs/>
        </w:rPr>
        <w:t xml:space="preserve"> istotności oraz</w:t>
      </w:r>
      <w:r w:rsidRPr="00E81101">
        <w:rPr>
          <w:b/>
          <w:bCs/>
        </w:rPr>
        <w:t xml:space="preserve"> możliwości oddziaływania zapisów Programu </w:t>
      </w:r>
      <w:r>
        <w:rPr>
          <w:b/>
          <w:bCs/>
        </w:rPr>
        <w:t>na analizowany komponent</w:t>
      </w:r>
    </w:p>
    <w:p w14:paraId="53DCB27C" w14:textId="625E6748" w:rsidR="00395A74" w:rsidRDefault="00672DC0" w:rsidP="007A7B57">
      <w:bookmarkStart w:id="224" w:name="_Hlk72755516"/>
      <w:r w:rsidRPr="00672DC0">
        <w:t xml:space="preserve">Jak wskazano w </w:t>
      </w:r>
      <w:r>
        <w:t>diagnozie</w:t>
      </w:r>
      <w:r w:rsidR="00423380">
        <w:t>,</w:t>
      </w:r>
      <w:r>
        <w:t xml:space="preserve"> </w:t>
      </w:r>
      <w:r w:rsidR="00652959">
        <w:t>główny</w:t>
      </w:r>
      <w:r w:rsidR="00395A74">
        <w:t>m</w:t>
      </w:r>
      <w:r w:rsidR="00652959">
        <w:t xml:space="preserve"> problem</w:t>
      </w:r>
      <w:r w:rsidR="00395A74">
        <w:t>em obszaru wsparcia</w:t>
      </w:r>
      <w:r w:rsidR="00652959">
        <w:t xml:space="preserve"> w zakresie stanu wód</w:t>
      </w:r>
      <w:r w:rsidR="00395A74">
        <w:t xml:space="preserve"> </w:t>
      </w:r>
      <w:r w:rsidR="00652959">
        <w:t>jest ich jakość ekologiczna</w:t>
      </w:r>
      <w:r w:rsidR="00395A74">
        <w:t>, która na przestrzeni lat została</w:t>
      </w:r>
      <w:r w:rsidR="00652959">
        <w:t xml:space="preserve"> </w:t>
      </w:r>
      <w:r w:rsidR="00395A74">
        <w:t>obniżona</w:t>
      </w:r>
      <w:r w:rsidR="00652959">
        <w:t xml:space="preserve"> przez znaczne przekształcenia hydromorfologiczne i presję antropogeniczną w postaci dopływu zanieczyszczeń</w:t>
      </w:r>
      <w:r w:rsidR="00453882">
        <w:t xml:space="preserve"> -</w:t>
      </w:r>
      <w:r w:rsidR="00652959">
        <w:t xml:space="preserve"> szczególnie biogennych, tj. pochodzących z rolnictwa i gospodarki komunalnej.</w:t>
      </w:r>
      <w:r w:rsidR="00EE16CB">
        <w:t xml:space="preserve"> Pomimo prowadzenia działań zmierzających do poprawy</w:t>
      </w:r>
      <w:r w:rsidR="00107A9A">
        <w:t xml:space="preserve"> ich stanu</w:t>
      </w:r>
      <w:r w:rsidR="00EE16CB">
        <w:t xml:space="preserve"> </w:t>
      </w:r>
      <w:r w:rsidR="00107A9A">
        <w:t>już od pierwszych</w:t>
      </w:r>
      <w:r w:rsidR="00EE16CB">
        <w:t xml:space="preserve"> </w:t>
      </w:r>
      <w:r w:rsidR="00107A9A">
        <w:t>cyklów</w:t>
      </w:r>
      <w:r w:rsidR="00EE16CB">
        <w:t xml:space="preserve"> planistycznych</w:t>
      </w:r>
      <w:r w:rsidR="00107A9A">
        <w:t xml:space="preserve"> RDW, nadal wymaga czasu i znaczących nakładów, ponieważ przywrócenie</w:t>
      </w:r>
      <w:r w:rsidR="00453882">
        <w:t xml:space="preserve"> zachwianej</w:t>
      </w:r>
      <w:r w:rsidR="00107A9A">
        <w:t xml:space="preserve"> równowagi ekosystemowej to proces złożony i wymagający wypracowania kompromisu pomiędzy potrzebami środowiska i gospodarki człowieka, które najczęściej są bardzo rozbieżne.</w:t>
      </w:r>
    </w:p>
    <w:p w14:paraId="6176087B" w14:textId="57FF2B3B" w:rsidR="00107A9A" w:rsidRDefault="00EE16CB" w:rsidP="007A7B57">
      <w:r>
        <w:t>Zgodnie przyjętymi p</w:t>
      </w:r>
      <w:r w:rsidRPr="00EE16CB">
        <w:t>riorytet</w:t>
      </w:r>
      <w:r>
        <w:t>ami</w:t>
      </w:r>
      <w:r w:rsidRPr="00EE16CB">
        <w:t xml:space="preserve"> i cel</w:t>
      </w:r>
      <w:r>
        <w:t>ami analizowanego</w:t>
      </w:r>
      <w:r w:rsidRPr="00EE16CB">
        <w:t xml:space="preserve"> </w:t>
      </w:r>
      <w:r w:rsidR="00F37449">
        <w:t>P</w:t>
      </w:r>
      <w:r w:rsidRPr="00EE16CB">
        <w:t xml:space="preserve">rogramu </w:t>
      </w:r>
      <w:r>
        <w:t>żadne z typów</w:t>
      </w:r>
      <w:r w:rsidRPr="00EE16CB">
        <w:t xml:space="preserve"> działań</w:t>
      </w:r>
      <w:r>
        <w:t xml:space="preserve"> nie jest bezpośrednio </w:t>
      </w:r>
      <w:r w:rsidR="00F37449">
        <w:t>dedykowane poprawie stanu wód</w:t>
      </w:r>
      <w:r>
        <w:t xml:space="preserve">, zatem nie należy w tym aspekcie oczekiwać istotnych </w:t>
      </w:r>
      <w:r w:rsidR="00581DA6">
        <w:t xml:space="preserve">pozytywnych </w:t>
      </w:r>
      <w:r>
        <w:t>oddziaływań bezpośrednich. Tym bardziej, że</w:t>
      </w:r>
      <w:r w:rsidR="00107A9A">
        <w:t xml:space="preserve"> w ramach Programu</w:t>
      </w:r>
      <w:r>
        <w:t xml:space="preserve"> </w:t>
      </w:r>
      <w:r w:rsidR="00107A9A">
        <w:t>przewidywane jest wsparcie głównie projektów miękkich</w:t>
      </w:r>
      <w:r w:rsidR="00C226D0">
        <w:t>, tj. o nieinwestycyjnym charakterze</w:t>
      </w:r>
      <w:r w:rsidR="00107A9A">
        <w:t>.</w:t>
      </w:r>
    </w:p>
    <w:p w14:paraId="5D28205C" w14:textId="0AB751B0" w:rsidR="00422A70" w:rsidRDefault="00422A70" w:rsidP="007A7B57">
      <w:r>
        <w:t>D</w:t>
      </w:r>
      <w:r w:rsidR="00107A9A">
        <w:t>ziałania inwestycyjne obejmujące</w:t>
      </w:r>
      <w:r w:rsidR="00453882">
        <w:t xml:space="preserve"> </w:t>
      </w:r>
      <w:r w:rsidR="00453882" w:rsidRPr="00453882">
        <w:t>zachowa</w:t>
      </w:r>
      <w:r w:rsidR="00453882">
        <w:t>nie</w:t>
      </w:r>
      <w:r w:rsidR="00453882" w:rsidRPr="00453882">
        <w:t xml:space="preserve"> </w:t>
      </w:r>
      <w:r w:rsidR="00453882">
        <w:t>i</w:t>
      </w:r>
      <w:r w:rsidR="00453882" w:rsidRPr="00453882">
        <w:t xml:space="preserve"> odtw</w:t>
      </w:r>
      <w:r w:rsidR="00453882">
        <w:t>a</w:t>
      </w:r>
      <w:r w:rsidR="00453882" w:rsidRPr="00453882">
        <w:t>rz</w:t>
      </w:r>
      <w:r w:rsidR="00453882">
        <w:t>anie</w:t>
      </w:r>
      <w:r w:rsidR="00107A9A">
        <w:t xml:space="preserve"> obiekt</w:t>
      </w:r>
      <w:r w:rsidR="00453882">
        <w:t>ów</w:t>
      </w:r>
      <w:r w:rsidR="00107A9A">
        <w:t xml:space="preserve"> dziedzictwa kulturowego czy infrastrukturę turystyczną</w:t>
      </w:r>
      <w:r w:rsidR="00C30E62">
        <w:t xml:space="preserve"> </w:t>
      </w:r>
      <w:r w:rsidR="00565D7E">
        <w:t>potencjalnie</w:t>
      </w:r>
      <w:r w:rsidR="00453882">
        <w:t xml:space="preserve"> mogą skutkować jedynie lokalnymi</w:t>
      </w:r>
      <w:r w:rsidR="00565D7E">
        <w:t xml:space="preserve">, </w:t>
      </w:r>
      <w:r w:rsidR="722F33C2">
        <w:t>krótkoterminowymi</w:t>
      </w:r>
      <w:r w:rsidR="00453882">
        <w:t xml:space="preserve"> odziaływaniami na wody</w:t>
      </w:r>
      <w:r w:rsidR="00C226D0">
        <w:t xml:space="preserve"> powierzchniowe i podziemne</w:t>
      </w:r>
      <w:r w:rsidR="001D544B">
        <w:t>,</w:t>
      </w:r>
      <w:r w:rsidR="00453882">
        <w:t xml:space="preserve"> jednak prawdopodobnie nieistotnymi w skali</w:t>
      </w:r>
      <w:r w:rsidR="00F37449">
        <w:t xml:space="preserve"> swoich</w:t>
      </w:r>
      <w:r w:rsidR="00453882">
        <w:t xml:space="preserve"> zlewni.</w:t>
      </w:r>
      <w:r>
        <w:t xml:space="preserve"> </w:t>
      </w:r>
      <w:r w:rsidR="001D544B">
        <w:t xml:space="preserve">Tu zauważyć należy, że zastrzeżono, iż </w:t>
      </w:r>
      <w:r w:rsidR="001D544B">
        <w:lastRenderedPageBreak/>
        <w:t xml:space="preserve">działania te mają być realizowane  </w:t>
      </w:r>
      <w:r w:rsidR="001D544B" w:rsidRPr="001D544B">
        <w:t>z uwzględnieniem wymagań ochrony środowiska naturalnego</w:t>
      </w:r>
      <w:r w:rsidR="001D544B">
        <w:t>, co</w:t>
      </w:r>
      <w:r>
        <w:t xml:space="preserve"> obejmuje również cele ochrony wód. Przez to oczekiwać można potencjalnych oddziaływań pozytywnych, natomiast ich istotność zależeć będzie do skali interwencji i zagęszczenia (kumulacji w obrębie konkretnych JCW).</w:t>
      </w:r>
    </w:p>
    <w:p w14:paraId="1D0D02BF" w14:textId="100D20B2" w:rsidR="003146C8" w:rsidRDefault="00422A70" w:rsidP="007A7B57">
      <w:r>
        <w:t xml:space="preserve">Pozytywne efekty mogą być również wzmacniane przez pośrednie oddziaływania projektów związanych z </w:t>
      </w:r>
      <w:r w:rsidRPr="00422A70">
        <w:t>przeciwdziałani</w:t>
      </w:r>
      <w:r>
        <w:t>em</w:t>
      </w:r>
      <w:r w:rsidRPr="00422A70">
        <w:t xml:space="preserve"> negatywnym skutkom zmian klimatu oraz wypracowywanie</w:t>
      </w:r>
      <w:r>
        <w:t>m</w:t>
      </w:r>
      <w:r w:rsidRPr="00422A70">
        <w:t xml:space="preserve"> wspólnych działań adaptacyjnych do zmian klimatu</w:t>
      </w:r>
      <w:r>
        <w:t xml:space="preserve">, które w swoim zakresie obejmują szereg zagadnień związanych tzw. „niebieską infrastrukturą” mogących </w:t>
      </w:r>
      <w:r w:rsidR="00D944DB">
        <w:t>wspomagać</w:t>
      </w:r>
      <w:r w:rsidR="00F37449">
        <w:t xml:space="preserve"> osiąganie</w:t>
      </w:r>
      <w:r w:rsidR="00D944DB">
        <w:t xml:space="preserve"> cel</w:t>
      </w:r>
      <w:r w:rsidR="00F37449">
        <w:t>ów</w:t>
      </w:r>
      <w:r w:rsidR="00D944DB">
        <w:t xml:space="preserve"> środowiskow</w:t>
      </w:r>
      <w:r w:rsidR="0068175F">
        <w:t>ych</w:t>
      </w:r>
      <w:r w:rsidR="00D944DB">
        <w:t xml:space="preserve"> JCW</w:t>
      </w:r>
      <w:r w:rsidR="00F37449">
        <w:t xml:space="preserve"> tak</w:t>
      </w:r>
      <w:r w:rsidR="00C226D0">
        <w:t xml:space="preserve"> powierzchniowych</w:t>
      </w:r>
      <w:r w:rsidR="0068175F">
        <w:t>,</w:t>
      </w:r>
      <w:r w:rsidR="00F37449">
        <w:t xml:space="preserve"> jak</w:t>
      </w:r>
      <w:r w:rsidR="00C226D0">
        <w:t xml:space="preserve"> i podziemnych</w:t>
      </w:r>
      <w:r>
        <w:t>.</w:t>
      </w:r>
      <w:r w:rsidR="00F67041">
        <w:t xml:space="preserve"> Wspomniane wzmocnienie pozytywnych efektów może mieć również miejsce w związku z szer</w:t>
      </w:r>
      <w:r w:rsidR="0068175F">
        <w:t xml:space="preserve">oko pojętymi działaniami </w:t>
      </w:r>
      <w:r w:rsidR="0526AD18">
        <w:t>edukacyjnymi</w:t>
      </w:r>
      <w:r w:rsidR="00F67041">
        <w:t xml:space="preserve"> dotyczącymi środowiska dla władz i mieszkańców obszaru wsparcia.</w:t>
      </w:r>
    </w:p>
    <w:p w14:paraId="4C31EDDF" w14:textId="07F2E0C3" w:rsidR="00D944DB" w:rsidRDefault="00D944DB" w:rsidP="007A7B57">
      <w:r>
        <w:t xml:space="preserve">Pośrednim oddziaływaniem negatywnym </w:t>
      </w:r>
      <w:r w:rsidR="00581DA6">
        <w:t>skutkować może</w:t>
      </w:r>
      <w:r>
        <w:t xml:space="preserve"> p</w:t>
      </w:r>
      <w:r w:rsidRPr="00D944DB">
        <w:t>romowanie obszaru wsparcia jako terenu atrakcyjnego turystycznie</w:t>
      </w:r>
      <w:r>
        <w:t xml:space="preserve"> z uwagi na potencjalny wzrost związanej z tym presji na wody</w:t>
      </w:r>
      <w:r w:rsidR="00F37449">
        <w:t xml:space="preserve"> (</w:t>
      </w:r>
      <w:r w:rsidR="00944DD3">
        <w:t>np. przez jej zużywanie</w:t>
      </w:r>
      <w:r w:rsidR="00F37449">
        <w:t>, zanieczyszczenie</w:t>
      </w:r>
      <w:r w:rsidR="00944DD3">
        <w:t xml:space="preserve"> czy</w:t>
      </w:r>
      <w:r w:rsidR="00F37449">
        <w:t xml:space="preserve"> </w:t>
      </w:r>
      <w:r w:rsidR="00944DD3">
        <w:t>przekształcenia hydromorfologiczne cieków)</w:t>
      </w:r>
      <w:r>
        <w:t xml:space="preserve">. Zaznaczono jednak, że w działach tych </w:t>
      </w:r>
      <w:r w:rsidRPr="00D944DB">
        <w:t>uwzględni</w:t>
      </w:r>
      <w:r>
        <w:t>a</w:t>
      </w:r>
      <w:r w:rsidRPr="00D944DB">
        <w:t>n</w:t>
      </w:r>
      <w:r>
        <w:t>e będą</w:t>
      </w:r>
      <w:r w:rsidRPr="00D944DB">
        <w:t xml:space="preserve"> wymaga</w:t>
      </w:r>
      <w:r>
        <w:t>nia</w:t>
      </w:r>
      <w:r w:rsidRPr="00D944DB">
        <w:t xml:space="preserve"> ochrony środowiska naturalnego</w:t>
      </w:r>
      <w:r>
        <w:t>, co zasadniczo minimalizuje ryzyko wystąpienia</w:t>
      </w:r>
      <w:r w:rsidR="00944DD3">
        <w:t xml:space="preserve"> tego typu zagrożeń</w:t>
      </w:r>
      <w:r>
        <w:t>.</w:t>
      </w:r>
    </w:p>
    <w:p w14:paraId="578A4B2B" w14:textId="61BD6C85" w:rsidR="00D944DB" w:rsidRPr="00672DC0" w:rsidRDefault="00D944DB" w:rsidP="007A7B57">
      <w:r>
        <w:t xml:space="preserve">Podsumowując powyższe wdrożenie założeń Programu i realizacja działań  z niego wynikających nie będą wiązać się z bezpośrednim pogorszeniem stanu wód w obrębie obszaru wsparcia, skutkować mogą natomiast pośrednio pozytywnie przez </w:t>
      </w:r>
      <w:r w:rsidR="00BD3FFE">
        <w:t>uwzględnianie w ich ramach aspektów środowiskowych, w tym celów ochrony wód.</w:t>
      </w:r>
    </w:p>
    <w:p w14:paraId="73766066" w14:textId="77777777" w:rsidR="007A7B57" w:rsidRPr="00E81101" w:rsidRDefault="007A7B57" w:rsidP="007A7B57">
      <w:pPr>
        <w:rPr>
          <w:b/>
          <w:bCs/>
        </w:rPr>
      </w:pPr>
      <w:r>
        <w:rPr>
          <w:b/>
          <w:bCs/>
        </w:rPr>
        <w:t xml:space="preserve">Ocena skutków środowiskowych w przypadku braku wdrożenia Programu </w:t>
      </w:r>
    </w:p>
    <w:p w14:paraId="4816C421" w14:textId="182F2D38" w:rsidR="00C324F9" w:rsidRPr="00E81101" w:rsidRDefault="00BD3FFE" w:rsidP="006E51B7">
      <w:pPr>
        <w:rPr>
          <w:b/>
          <w:bCs/>
        </w:rPr>
      </w:pPr>
      <w:r>
        <w:t>Jak wskazano powyżej wyklucza się by realizacja ocenianego programu skutkowała ryzykiem wystąpienia bezpośrednich lub pośrednich oddziaływań na wody</w:t>
      </w:r>
      <w:r w:rsidR="00C226D0">
        <w:t xml:space="preserve"> powierzchniowe lub podziemne</w:t>
      </w:r>
      <w:r>
        <w:t xml:space="preserve"> o istotnie negatywnym charakterze. Dlatego brak jego wdrożenia nie przyniósłby żadnych korzyści w tym aspekcie. Nie </w:t>
      </w:r>
      <w:r w:rsidR="78CEFA3A">
        <w:t>wystąpiłyby</w:t>
      </w:r>
      <w:r>
        <w:t xml:space="preserve"> również prognozowane efekty pozytywne, stąd skutki braku wdrożenia Programu należy traktować jako potencjalnie negatywne, jednak o małej istotności z uwagi na prognozowaną niewielką skalę wpływu. </w:t>
      </w:r>
    </w:p>
    <w:p w14:paraId="1FD1DFB6" w14:textId="2AEEB5E7" w:rsidR="00EB37BB" w:rsidRPr="00E81101" w:rsidRDefault="00EB37BB" w:rsidP="000D1E07">
      <w:pPr>
        <w:pStyle w:val="Nagwek2"/>
      </w:pPr>
      <w:bookmarkStart w:id="225" w:name="_Toc79528871"/>
      <w:bookmarkEnd w:id="224"/>
      <w:r w:rsidRPr="00E81101">
        <w:t>Powietrze</w:t>
      </w:r>
      <w:bookmarkEnd w:id="225"/>
    </w:p>
    <w:p w14:paraId="004B2F5E" w14:textId="22C51D2F" w:rsidR="007A7B57" w:rsidRPr="006E51B7" w:rsidRDefault="007A7B57" w:rsidP="007A7B57">
      <w:pPr>
        <w:rPr>
          <w:rFonts w:cs="Calibri Light"/>
          <w:b/>
        </w:rPr>
      </w:pPr>
      <w:bookmarkStart w:id="226" w:name="_Toc67562623"/>
      <w:r>
        <w:rPr>
          <w:rFonts w:cs="Calibri Light"/>
          <w:b/>
        </w:rPr>
        <w:t>Diagnoza stanu wraz z informacjami o n</w:t>
      </w:r>
      <w:r w:rsidRPr="00E81101">
        <w:rPr>
          <w:rFonts w:cs="Calibri Light"/>
          <w:b/>
        </w:rPr>
        <w:t>ajważniejsz</w:t>
      </w:r>
      <w:r>
        <w:rPr>
          <w:rFonts w:cs="Calibri Light"/>
          <w:b/>
        </w:rPr>
        <w:t>ych</w:t>
      </w:r>
      <w:r w:rsidRPr="00E81101">
        <w:rPr>
          <w:rFonts w:cs="Calibri Light"/>
          <w:b/>
        </w:rPr>
        <w:t xml:space="preserve"> problem</w:t>
      </w:r>
      <w:r>
        <w:rPr>
          <w:rFonts w:cs="Calibri Light"/>
          <w:b/>
        </w:rPr>
        <w:t>ach</w:t>
      </w:r>
      <w:r w:rsidRPr="00E81101">
        <w:rPr>
          <w:rFonts w:cs="Calibri Light"/>
          <w:b/>
        </w:rPr>
        <w:t xml:space="preserve"> i zagrożenia</w:t>
      </w:r>
      <w:r>
        <w:rPr>
          <w:rFonts w:cs="Calibri Light"/>
          <w:b/>
        </w:rPr>
        <w:t>ch komponentu na badanym obszarze</w:t>
      </w:r>
    </w:p>
    <w:p w14:paraId="7EFD6BBD" w14:textId="7F3AFB28" w:rsidR="00D04958" w:rsidRDefault="00D04958" w:rsidP="007A7B57">
      <w:pPr>
        <w:rPr>
          <w:rFonts w:cs="Calibri Light"/>
          <w:b/>
        </w:rPr>
      </w:pPr>
      <w:r w:rsidRPr="00632B9C">
        <w:t xml:space="preserve">Na potrzeby ocen i analiz, prowadzonych w Prognozie, </w:t>
      </w:r>
      <w:r>
        <w:t>niemniejszy komponent</w:t>
      </w:r>
      <w:r w:rsidRPr="00632B9C">
        <w:t xml:space="preserve"> zdefiniowano jako najniższą część troposfery, silnie powiązaną z procesami zachodzącymi na powierzchni ziemi, w obrębie której zachodzi wymiana masy i energii z pozostałymi komponentami środowiska. Charakteryzuje się ona szeregiem parametrów w postaci stężeń zanieczyszczeń</w:t>
      </w:r>
      <w:r>
        <w:t>, których a</w:t>
      </w:r>
      <w:r w:rsidRPr="00632B9C">
        <w:t xml:space="preserve">nalizy dokonano pod kątem jakościowym oddzielając je od aspektu również </w:t>
      </w:r>
      <w:r w:rsidRPr="00632B9C">
        <w:lastRenderedPageBreak/>
        <w:t>związanego z atmosferą, lecz obejmującego kwestie interakcji z klimatem i adaptacji  do nich, którym to poświecono osobny rozdział Prognozy.</w:t>
      </w:r>
    </w:p>
    <w:p w14:paraId="7480FF0D" w14:textId="45A08EA5" w:rsidR="003146C8" w:rsidRDefault="0026367B" w:rsidP="007A7B57">
      <w:pPr>
        <w:rPr>
          <w:rFonts w:cs="Calibri Light"/>
          <w:bCs/>
        </w:rPr>
      </w:pPr>
      <w:r>
        <w:rPr>
          <w:rFonts w:cs="Calibri Light"/>
          <w:bCs/>
        </w:rPr>
        <w:t>Diagnozę</w:t>
      </w:r>
      <w:r w:rsidRPr="00496D28">
        <w:rPr>
          <w:rFonts w:cs="Calibri Light"/>
          <w:bCs/>
        </w:rPr>
        <w:t xml:space="preserve"> stanu</w:t>
      </w:r>
      <w:r>
        <w:rPr>
          <w:rFonts w:cs="Calibri Light"/>
          <w:bCs/>
        </w:rPr>
        <w:t xml:space="preserve"> </w:t>
      </w:r>
      <w:r w:rsidR="002918E1">
        <w:rPr>
          <w:rFonts w:cs="Calibri Light"/>
          <w:bCs/>
        </w:rPr>
        <w:t>powietrza</w:t>
      </w:r>
      <w:r w:rsidRPr="00496D28">
        <w:rPr>
          <w:rFonts w:cs="Calibri Light"/>
          <w:bCs/>
        </w:rPr>
        <w:t xml:space="preserve"> oparto o</w:t>
      </w:r>
      <w:r>
        <w:rPr>
          <w:rFonts w:cs="Calibri Light"/>
          <w:bCs/>
        </w:rPr>
        <w:t xml:space="preserve"> dane zgromadzone w</w:t>
      </w:r>
      <w:r w:rsidRPr="00496D28">
        <w:rPr>
          <w:rFonts w:cs="Calibri Light"/>
          <w:bCs/>
        </w:rPr>
        <w:t xml:space="preserve"> </w:t>
      </w:r>
      <w:r>
        <w:rPr>
          <w:rFonts w:cs="Calibri Light"/>
          <w:bCs/>
        </w:rPr>
        <w:t>a</w:t>
      </w:r>
      <w:r w:rsidRPr="00496D28">
        <w:rPr>
          <w:rFonts w:cs="Calibri Light"/>
          <w:bCs/>
        </w:rPr>
        <w:t>naliz</w:t>
      </w:r>
      <w:r>
        <w:rPr>
          <w:rFonts w:cs="Calibri Light"/>
          <w:bCs/>
        </w:rPr>
        <w:t>ie</w:t>
      </w:r>
      <w:r w:rsidRPr="00496D28">
        <w:rPr>
          <w:rFonts w:cs="Calibri Light"/>
          <w:bCs/>
        </w:rPr>
        <w:t xml:space="preserve"> społeczno-gospodarcz</w:t>
      </w:r>
      <w:r>
        <w:rPr>
          <w:rFonts w:cs="Calibri Light"/>
          <w:bCs/>
        </w:rPr>
        <w:t>ej</w:t>
      </w:r>
      <w:r w:rsidRPr="00496D28">
        <w:rPr>
          <w:rFonts w:cs="Calibri Light"/>
          <w:bCs/>
        </w:rPr>
        <w:t xml:space="preserve"> obszaru wsparcia</w:t>
      </w:r>
      <w:r>
        <w:rPr>
          <w:rFonts w:cs="Calibri Light"/>
          <w:bCs/>
        </w:rPr>
        <w:t xml:space="preserve"> opracowanej na potrzeby przygotowania</w:t>
      </w:r>
      <w:r w:rsidRPr="00496D28">
        <w:rPr>
          <w:rFonts w:cs="Calibri Light"/>
          <w:bCs/>
        </w:rPr>
        <w:t xml:space="preserve"> Programu</w:t>
      </w:r>
      <w:r>
        <w:rPr>
          <w:rFonts w:cs="Calibri Light"/>
          <w:bCs/>
        </w:rPr>
        <w:t xml:space="preserve"> </w:t>
      </w:r>
      <w:r w:rsidRPr="00496D28">
        <w:rPr>
          <w:rFonts w:cs="Calibri Light"/>
          <w:bCs/>
        </w:rPr>
        <w:t>Polska-Saksonia 2021-2027</w:t>
      </w:r>
      <w:r>
        <w:rPr>
          <w:rStyle w:val="Odwoanieprzypisudolnego"/>
          <w:rFonts w:cs="Calibri Light"/>
          <w:bCs/>
        </w:rPr>
        <w:footnoteReference w:id="39"/>
      </w:r>
      <w:r w:rsidR="002918E1">
        <w:rPr>
          <w:rFonts w:cs="Calibri Light"/>
          <w:bCs/>
        </w:rPr>
        <w:t xml:space="preserve"> </w:t>
      </w:r>
      <w:r w:rsidR="005F6C2B">
        <w:rPr>
          <w:rFonts w:cs="Calibri Light"/>
          <w:bCs/>
        </w:rPr>
        <w:t>jak również</w:t>
      </w:r>
      <w:r w:rsidR="005F164E">
        <w:rPr>
          <w:rFonts w:cs="Calibri Light"/>
          <w:bCs/>
        </w:rPr>
        <w:t xml:space="preserve"> najbardziej aktualnych</w:t>
      </w:r>
      <w:r w:rsidR="002918E1">
        <w:rPr>
          <w:rFonts w:cs="Calibri Light"/>
          <w:bCs/>
        </w:rPr>
        <w:t xml:space="preserve"> informacjach udostępnianych przez GIOŚ i </w:t>
      </w:r>
      <w:proofErr w:type="spellStart"/>
      <w:r w:rsidR="005F6C2B" w:rsidRPr="005F6C2B">
        <w:rPr>
          <w:rFonts w:cs="Calibri Light"/>
          <w:bCs/>
        </w:rPr>
        <w:t>LfULG</w:t>
      </w:r>
      <w:proofErr w:type="spellEnd"/>
      <w:r>
        <w:rPr>
          <w:rFonts w:cs="Calibri Light"/>
          <w:bCs/>
        </w:rPr>
        <w:t>.</w:t>
      </w:r>
    </w:p>
    <w:p w14:paraId="6F0A2E36" w14:textId="369C7382" w:rsidR="005D2C34" w:rsidRDefault="00417364" w:rsidP="007A7B57">
      <w:pPr>
        <w:rPr>
          <w:rFonts w:cs="Calibri Light"/>
          <w:bCs/>
        </w:rPr>
      </w:pPr>
      <w:r w:rsidRPr="00417364">
        <w:rPr>
          <w:rFonts w:cs="Calibri Light"/>
          <w:bCs/>
        </w:rPr>
        <w:t>Ocenę jakości powietrza wykonuje się w Polsce indywidualnie dla każdego województwa, w Niemczech – dla landu. Oceny dokonuje się w strefach i aglomeracjach. Po stronie polskiej, powiaty objęte obszarem wsparcia wchodzą w skład stref: a) województwa dolnośląskiego – strefa dolnośląska: powiaty: bolesławiecki, jaworski, jeleniogórski, kamiennogórski, lubański, lwówecki, zgorzelecki, złotoryjski oraz miasto Jelenia Góra; b) województwa lubuskiego – strefa lubuska: powiat żarski. Po stronie niemieckiej, powiaty znajdujące się na obszarze wsparcia (</w:t>
      </w:r>
      <w:proofErr w:type="spellStart"/>
      <w:r w:rsidRPr="00417364">
        <w:rPr>
          <w:rFonts w:cs="Calibri Light"/>
          <w:bCs/>
        </w:rPr>
        <w:t>Bautzen</w:t>
      </w:r>
      <w:proofErr w:type="spellEnd"/>
      <w:r w:rsidRPr="00417364">
        <w:rPr>
          <w:rFonts w:cs="Calibri Light"/>
          <w:bCs/>
        </w:rPr>
        <w:t xml:space="preserve"> i </w:t>
      </w:r>
      <w:proofErr w:type="spellStart"/>
      <w:r w:rsidRPr="00417364">
        <w:rPr>
          <w:rFonts w:cs="Calibri Light"/>
          <w:bCs/>
        </w:rPr>
        <w:t>Görlitz</w:t>
      </w:r>
      <w:proofErr w:type="spellEnd"/>
      <w:r w:rsidRPr="00417364">
        <w:rPr>
          <w:rFonts w:cs="Calibri Light"/>
          <w:bCs/>
        </w:rPr>
        <w:t xml:space="preserve">) wchodzą w skład stref landu Saksonii. Lokalizacja stref oceny jakości powietrza na obszarze wsparcia została przedstawiona na </w:t>
      </w:r>
      <w:r w:rsidR="0018087B">
        <w:rPr>
          <w:rFonts w:cs="Calibri Light"/>
          <w:bCs/>
        </w:rPr>
        <w:fldChar w:fldCharType="begin"/>
      </w:r>
      <w:r w:rsidR="0018087B">
        <w:rPr>
          <w:rFonts w:cs="Calibri Light"/>
          <w:bCs/>
        </w:rPr>
        <w:instrText xml:space="preserve"> REF _Ref75374507 \h </w:instrText>
      </w:r>
      <w:r w:rsidR="0018087B">
        <w:rPr>
          <w:rFonts w:cs="Calibri Light"/>
          <w:bCs/>
        </w:rPr>
      </w:r>
      <w:r w:rsidR="0018087B">
        <w:rPr>
          <w:rFonts w:cs="Calibri Light"/>
          <w:bCs/>
        </w:rPr>
        <w:fldChar w:fldCharType="separate"/>
      </w:r>
      <w:r w:rsidR="005F1128">
        <w:t xml:space="preserve">Ryc. </w:t>
      </w:r>
      <w:r w:rsidR="005F1128">
        <w:rPr>
          <w:noProof/>
        </w:rPr>
        <w:t>5</w:t>
      </w:r>
      <w:r w:rsidR="0018087B">
        <w:rPr>
          <w:rFonts w:cs="Calibri Light"/>
          <w:bCs/>
        </w:rPr>
        <w:fldChar w:fldCharType="end"/>
      </w:r>
      <w:r w:rsidRPr="00417364">
        <w:rPr>
          <w:rFonts w:cs="Calibri Light"/>
          <w:bCs/>
        </w:rPr>
        <w:t>.</w:t>
      </w:r>
    </w:p>
    <w:p w14:paraId="58B6D4F3" w14:textId="77777777" w:rsidR="00907EC5" w:rsidRDefault="00907EC5" w:rsidP="00CE7CC9">
      <w:pPr>
        <w:keepNext/>
        <w:jc w:val="center"/>
      </w:pPr>
      <w:r>
        <w:rPr>
          <w:noProof/>
          <w:lang w:eastAsia="pl-PL"/>
        </w:rPr>
        <w:lastRenderedPageBreak/>
        <w:drawing>
          <wp:inline distT="0" distB="0" distL="0" distR="0" wp14:anchorId="7D8BD571" wp14:editId="348A06CC">
            <wp:extent cx="5399998" cy="3802416"/>
            <wp:effectExtent l="19050" t="19050" r="10795" b="2667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399998" cy="3802416"/>
                    </a:xfrm>
                    <a:prstGeom prst="rect">
                      <a:avLst/>
                    </a:prstGeom>
                    <a:ln>
                      <a:solidFill>
                        <a:schemeClr val="bg1">
                          <a:lumMod val="50000"/>
                        </a:schemeClr>
                      </a:solidFill>
                    </a:ln>
                  </pic:spPr>
                </pic:pic>
              </a:graphicData>
            </a:graphic>
          </wp:inline>
        </w:drawing>
      </w:r>
    </w:p>
    <w:p w14:paraId="02CDC402" w14:textId="4C7A8A74" w:rsidR="00C9744F" w:rsidRDefault="00907EC5" w:rsidP="00907EC5">
      <w:pPr>
        <w:pStyle w:val="Legenda"/>
      </w:pPr>
      <w:bookmarkStart w:id="227" w:name="_Ref75374507"/>
      <w:bookmarkStart w:id="228" w:name="_Toc77153916"/>
      <w:r>
        <w:t xml:space="preserve">Ryc. </w:t>
      </w:r>
      <w:r>
        <w:fldChar w:fldCharType="begin"/>
      </w:r>
      <w:r>
        <w:instrText>SEQ Ryc. \* ARABIC</w:instrText>
      </w:r>
      <w:r>
        <w:fldChar w:fldCharType="separate"/>
      </w:r>
      <w:r w:rsidR="005F1128">
        <w:rPr>
          <w:noProof/>
        </w:rPr>
        <w:t>5</w:t>
      </w:r>
      <w:r>
        <w:fldChar w:fldCharType="end"/>
      </w:r>
      <w:bookmarkEnd w:id="227"/>
      <w:r w:rsidR="00C9744F">
        <w:t xml:space="preserve"> </w:t>
      </w:r>
      <w:r w:rsidR="00185D2F" w:rsidRPr="00185D2F">
        <w:t>Lokalizacja stref oceny jakości powietrza na obszarze wsparcia</w:t>
      </w:r>
      <w:r w:rsidR="00185D2F">
        <w:t xml:space="preserve"> (źródło: </w:t>
      </w:r>
      <w:r w:rsidR="00185D2F" w:rsidRPr="00185D2F">
        <w:t>Analiza społeczno-gospodarcza obszaru wsparcia Programu Polska-Saksonia 2021-2027</w:t>
      </w:r>
      <w:r w:rsidR="002512D0">
        <w:t>, ECORYS Polska</w:t>
      </w:r>
      <w:r w:rsidR="008329A9">
        <w:t xml:space="preserve">, </w:t>
      </w:r>
      <w:r w:rsidR="008329A9" w:rsidRPr="00650793">
        <w:t>Warszawa, czerwiec 2020 r.</w:t>
      </w:r>
      <w:r w:rsidR="00185D2F">
        <w:t>)</w:t>
      </w:r>
      <w:bookmarkEnd w:id="228"/>
    </w:p>
    <w:p w14:paraId="169015EC" w14:textId="10F70EDB" w:rsidR="005D2C34" w:rsidRDefault="00C9744F" w:rsidP="00C9744F">
      <w:r>
        <w:t>Na podstawie rocznej oceny jakości powietrza dokonuje się w Polsce klasyfikacji stref, odrębnie pod kątem kryterium ochrony zdrowia ludzi oraz pod kątem kryterium ochrony roślin</w:t>
      </w:r>
      <w:r w:rsidR="0060538F">
        <w:t xml:space="preserve"> (</w:t>
      </w:r>
      <w:r w:rsidR="0060538F">
        <w:fldChar w:fldCharType="begin"/>
      </w:r>
      <w:r w:rsidR="0060538F">
        <w:instrText xml:space="preserve"> REF _Ref72243247 \h </w:instrText>
      </w:r>
      <w:r w:rsidR="0060538F">
        <w:fldChar w:fldCharType="separate"/>
      </w:r>
      <w:r w:rsidR="005F1128">
        <w:t xml:space="preserve">Tabela </w:t>
      </w:r>
      <w:r w:rsidR="005F1128">
        <w:rPr>
          <w:noProof/>
        </w:rPr>
        <w:t>9</w:t>
      </w:r>
      <w:r w:rsidR="0060538F">
        <w:fldChar w:fldCharType="end"/>
      </w:r>
      <w:r w:rsidR="0060538F">
        <w:t>)</w:t>
      </w:r>
      <w:r>
        <w:t>. Każdej strefie przypisuje się klasę wynikową dla danego zanieczyszczenia, a jej wynik determinuje określone działania w zakresie zarządzania jakością powietrza. W przypadku stref, gdzie zostały odnotowane przekroczenia normatywnych stężeń substancji w powietrzu (odpowiednio poziomów dopuszczalnych/docelowych), co wiąże się z przyporządkowaniem strefy do klasy C, istnieje obowiązek opracowania programu ochrony powietrza. Głównym celem opracowania i wdrożenia takiego programu jest przywrócenie naruszonych standardów jakości powietrza.</w:t>
      </w:r>
    </w:p>
    <w:p w14:paraId="61344501" w14:textId="59553DB7" w:rsidR="00397C52" w:rsidRDefault="00397C52" w:rsidP="00397C52">
      <w:pPr>
        <w:rPr>
          <w:rFonts w:cs="Calibri Light"/>
          <w:bCs/>
        </w:rPr>
      </w:pPr>
      <w:r>
        <w:rPr>
          <w:rFonts w:cs="Calibri Light"/>
          <w:bCs/>
        </w:rPr>
        <w:t>Zgodnie z danymi GIOŚ</w:t>
      </w:r>
      <w:r>
        <w:rPr>
          <w:rStyle w:val="Odwoanieprzypisudolnego"/>
          <w:rFonts w:cs="Calibri Light"/>
          <w:bCs/>
        </w:rPr>
        <w:footnoteReference w:id="40"/>
      </w:r>
      <w:r>
        <w:rPr>
          <w:rFonts w:cs="Calibri Light"/>
          <w:bCs/>
        </w:rPr>
        <w:t xml:space="preserve"> </w:t>
      </w:r>
      <w:r w:rsidRPr="0060538F">
        <w:rPr>
          <w:rFonts w:cs="Calibri Light"/>
          <w:bCs/>
        </w:rPr>
        <w:t xml:space="preserve">W </w:t>
      </w:r>
      <w:r>
        <w:rPr>
          <w:rFonts w:cs="Calibri Light"/>
          <w:bCs/>
        </w:rPr>
        <w:t xml:space="preserve">roku 2020 w przypadku oceny kryterium ochrony zdrowia </w:t>
      </w:r>
      <w:r>
        <w:t>(</w:t>
      </w:r>
      <w:r>
        <w:fldChar w:fldCharType="begin"/>
      </w:r>
      <w:r>
        <w:instrText xml:space="preserve"> REF _Ref72243235 \h </w:instrText>
      </w:r>
      <w:r>
        <w:fldChar w:fldCharType="separate"/>
      </w:r>
      <w:r w:rsidR="005F1128">
        <w:t xml:space="preserve">Tabela </w:t>
      </w:r>
      <w:r w:rsidR="005F1128">
        <w:rPr>
          <w:noProof/>
        </w:rPr>
        <w:t>8</w:t>
      </w:r>
      <w:r>
        <w:fldChar w:fldCharType="end"/>
      </w:r>
      <w:r>
        <w:t>) obejmującego 12 parametrów</w:t>
      </w:r>
      <w:r w:rsidRPr="0060538F">
        <w:rPr>
          <w:rFonts w:cs="Calibri Light"/>
          <w:bCs/>
        </w:rPr>
        <w:t xml:space="preserve"> zarówno w strefie dolnośląskiej jak i lubuskiej wystąpiły przekroczenia poziomów dopuszczalnych </w:t>
      </w:r>
      <w:r>
        <w:rPr>
          <w:rFonts w:cs="Calibri Light"/>
          <w:bCs/>
        </w:rPr>
        <w:t>zanieczyszczeń. W strefie dolnośląskiej były to  przekroczenia dla pyłu</w:t>
      </w:r>
      <w:r w:rsidRPr="0060538F">
        <w:rPr>
          <w:rFonts w:cs="Calibri Light"/>
          <w:bCs/>
        </w:rPr>
        <w:t xml:space="preserve"> zawieszonego PM10 oraz </w:t>
      </w:r>
      <w:r>
        <w:rPr>
          <w:rFonts w:cs="Calibri Light"/>
          <w:bCs/>
        </w:rPr>
        <w:t>zawartego w nim</w:t>
      </w:r>
      <w:r w:rsidRPr="0060538F">
        <w:rPr>
          <w:rFonts w:cs="Calibri Light"/>
          <w:bCs/>
        </w:rPr>
        <w:t xml:space="preserve"> benzo(a)pirenu</w:t>
      </w:r>
      <w:r>
        <w:rPr>
          <w:rFonts w:cs="Calibri Light"/>
          <w:bCs/>
        </w:rPr>
        <w:t xml:space="preserve"> i Arsenu, </w:t>
      </w:r>
      <w:r>
        <w:rPr>
          <w:rFonts w:cs="Calibri Light"/>
          <w:bCs/>
        </w:rPr>
        <w:lastRenderedPageBreak/>
        <w:t xml:space="preserve">natomiast w strefie lubuskiej przekroczenia dotyczyły jedynie </w:t>
      </w:r>
      <w:r w:rsidRPr="0060538F">
        <w:rPr>
          <w:rFonts w:cs="Calibri Light"/>
          <w:bCs/>
        </w:rPr>
        <w:t>benzo(a)pirenu w pyle zawieszonym.</w:t>
      </w:r>
      <w:r>
        <w:rPr>
          <w:rFonts w:cs="Calibri Light"/>
          <w:bCs/>
        </w:rPr>
        <w:t xml:space="preserve"> Ponadto w obu strefach przekroczone zostały normy dla ozonu troposferycznego. W przypadku kryterium ochrony roślin (</w:t>
      </w:r>
      <w:r>
        <w:rPr>
          <w:rFonts w:cs="Calibri Light"/>
          <w:bCs/>
        </w:rPr>
        <w:fldChar w:fldCharType="begin"/>
      </w:r>
      <w:r>
        <w:rPr>
          <w:rFonts w:cs="Calibri Light"/>
          <w:bCs/>
        </w:rPr>
        <w:instrText xml:space="preserve"> REF _Ref72243247 \h </w:instrText>
      </w:r>
      <w:r>
        <w:rPr>
          <w:rFonts w:cs="Calibri Light"/>
          <w:bCs/>
        </w:rPr>
      </w:r>
      <w:r>
        <w:rPr>
          <w:rFonts w:cs="Calibri Light"/>
          <w:bCs/>
        </w:rPr>
        <w:fldChar w:fldCharType="separate"/>
      </w:r>
      <w:r w:rsidR="005F1128">
        <w:t xml:space="preserve">Tabela </w:t>
      </w:r>
      <w:r w:rsidR="005F1128">
        <w:rPr>
          <w:noProof/>
        </w:rPr>
        <w:t>9</w:t>
      </w:r>
      <w:r>
        <w:rPr>
          <w:rFonts w:cs="Calibri Light"/>
          <w:bCs/>
        </w:rPr>
        <w:fldChar w:fldCharType="end"/>
      </w:r>
      <w:r>
        <w:rPr>
          <w:rFonts w:cs="Calibri Light"/>
          <w:bCs/>
        </w:rPr>
        <w:t xml:space="preserve">) dochowane były wszystkie standardy, natomiast klasę dla </w:t>
      </w:r>
      <w:r w:rsidRPr="00D12E7F">
        <w:rPr>
          <w:rFonts w:cs="Calibri Light"/>
          <w:bCs/>
        </w:rPr>
        <w:t>poziom</w:t>
      </w:r>
      <w:r>
        <w:rPr>
          <w:rFonts w:cs="Calibri Light"/>
          <w:bCs/>
        </w:rPr>
        <w:t>u</w:t>
      </w:r>
      <w:r w:rsidRPr="00D12E7F">
        <w:rPr>
          <w:rFonts w:cs="Calibri Light"/>
          <w:bCs/>
        </w:rPr>
        <w:t xml:space="preserve"> celu długoterminowego</w:t>
      </w:r>
      <w:r>
        <w:rPr>
          <w:rFonts w:cs="Calibri Light"/>
          <w:bCs/>
        </w:rPr>
        <w:t xml:space="preserve"> określono jako D2.</w:t>
      </w:r>
    </w:p>
    <w:p w14:paraId="74DE9288" w14:textId="65943874" w:rsidR="00C9744F" w:rsidRDefault="00C9744F" w:rsidP="00C9744F">
      <w:pPr>
        <w:pStyle w:val="Legenda"/>
      </w:pPr>
      <w:bookmarkStart w:id="229" w:name="_Ref72243235"/>
      <w:bookmarkStart w:id="230" w:name="_Toc77153927"/>
      <w:r>
        <w:t xml:space="preserve">Tabela </w:t>
      </w:r>
      <w:r>
        <w:fldChar w:fldCharType="begin"/>
      </w:r>
      <w:r>
        <w:instrText>SEQ Tabela \* ARABIC</w:instrText>
      </w:r>
      <w:r>
        <w:fldChar w:fldCharType="separate"/>
      </w:r>
      <w:r w:rsidR="005F1128">
        <w:rPr>
          <w:noProof/>
        </w:rPr>
        <w:t>8</w:t>
      </w:r>
      <w:r>
        <w:fldChar w:fldCharType="end"/>
      </w:r>
      <w:bookmarkEnd w:id="229"/>
      <w:r w:rsidR="00185D2F">
        <w:t xml:space="preserve"> Klasyfikacja stref </w:t>
      </w:r>
      <w:r w:rsidR="00185D2F" w:rsidRPr="00185D2F">
        <w:t>pod kątem kryterium ochrony zdrowia</w:t>
      </w:r>
      <w:r w:rsidR="00185D2F">
        <w:t xml:space="preserve"> w roku 20</w:t>
      </w:r>
      <w:r w:rsidR="006B47B1">
        <w:t>20</w:t>
      </w:r>
      <w:bookmarkEnd w:id="230"/>
      <w:r w:rsidR="00185D2F">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56"/>
        <w:gridCol w:w="613"/>
        <w:gridCol w:w="612"/>
        <w:gridCol w:w="612"/>
        <w:gridCol w:w="612"/>
        <w:gridCol w:w="612"/>
        <w:gridCol w:w="665"/>
        <w:gridCol w:w="558"/>
        <w:gridCol w:w="612"/>
        <w:gridCol w:w="612"/>
        <w:gridCol w:w="613"/>
        <w:gridCol w:w="613"/>
        <w:gridCol w:w="720"/>
      </w:tblGrid>
      <w:tr w:rsidR="00DC2A3E" w:rsidRPr="0091704C" w14:paraId="6EC24116" w14:textId="77777777" w:rsidTr="00DC2A3E">
        <w:trPr>
          <w:trHeight w:val="300"/>
        </w:trPr>
        <w:tc>
          <w:tcPr>
            <w:tcW w:w="953" w:type="pct"/>
            <w:shd w:val="clear" w:color="auto" w:fill="auto"/>
            <w:noWrap/>
            <w:vAlign w:val="center"/>
            <w:hideMark/>
          </w:tcPr>
          <w:p w14:paraId="51305E95" w14:textId="09CD60C4" w:rsidR="0091704C" w:rsidRPr="0091704C" w:rsidRDefault="00DC2A3E" w:rsidP="00DC2A3E">
            <w:pPr>
              <w:spacing w:after="0" w:line="240" w:lineRule="auto"/>
              <w:jc w:val="center"/>
              <w:rPr>
                <w:rFonts w:ascii="Times New Roman" w:eastAsia="Times New Roman" w:hAnsi="Times New Roman" w:cs="Times New Roman"/>
                <w:b/>
                <w:bCs/>
                <w:sz w:val="18"/>
                <w:szCs w:val="18"/>
                <w:lang w:eastAsia="pl-PL"/>
              </w:rPr>
            </w:pPr>
            <w:r w:rsidRPr="00DC2A3E">
              <w:rPr>
                <w:rFonts w:ascii="Times New Roman" w:eastAsia="Times New Roman" w:hAnsi="Times New Roman" w:cs="Times New Roman"/>
                <w:b/>
                <w:bCs/>
                <w:sz w:val="18"/>
                <w:szCs w:val="18"/>
                <w:lang w:eastAsia="pl-PL"/>
              </w:rPr>
              <w:t>Strefa</w:t>
            </w:r>
          </w:p>
        </w:tc>
        <w:tc>
          <w:tcPr>
            <w:tcW w:w="332" w:type="pct"/>
            <w:shd w:val="clear" w:color="auto" w:fill="auto"/>
            <w:noWrap/>
            <w:vAlign w:val="center"/>
            <w:hideMark/>
          </w:tcPr>
          <w:p w14:paraId="47A9686C" w14:textId="77777777" w:rsidR="0091704C" w:rsidRPr="0091704C" w:rsidRDefault="0091704C" w:rsidP="0091704C">
            <w:pPr>
              <w:spacing w:after="0" w:line="240" w:lineRule="auto"/>
              <w:jc w:val="center"/>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SO</w:t>
            </w:r>
            <w:r w:rsidRPr="0091704C">
              <w:rPr>
                <w:rFonts w:ascii="Calibri" w:eastAsia="Times New Roman" w:hAnsi="Calibri"/>
                <w:b/>
                <w:bCs/>
                <w:color w:val="000000"/>
                <w:sz w:val="18"/>
                <w:szCs w:val="18"/>
                <w:vertAlign w:val="subscript"/>
                <w:lang w:eastAsia="pl-PL"/>
              </w:rPr>
              <w:t>2</w:t>
            </w:r>
          </w:p>
        </w:tc>
        <w:tc>
          <w:tcPr>
            <w:tcW w:w="332" w:type="pct"/>
            <w:shd w:val="clear" w:color="auto" w:fill="auto"/>
            <w:noWrap/>
            <w:vAlign w:val="center"/>
            <w:hideMark/>
          </w:tcPr>
          <w:p w14:paraId="4917DF76" w14:textId="77777777" w:rsidR="0091704C" w:rsidRPr="0091704C" w:rsidRDefault="0091704C" w:rsidP="0091704C">
            <w:pPr>
              <w:spacing w:after="0" w:line="240" w:lineRule="auto"/>
              <w:jc w:val="center"/>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NO</w:t>
            </w:r>
            <w:r w:rsidRPr="0091704C">
              <w:rPr>
                <w:rFonts w:ascii="Calibri" w:eastAsia="Times New Roman" w:hAnsi="Calibri"/>
                <w:b/>
                <w:bCs/>
                <w:color w:val="000000"/>
                <w:sz w:val="18"/>
                <w:szCs w:val="18"/>
                <w:vertAlign w:val="subscript"/>
                <w:lang w:eastAsia="pl-PL"/>
              </w:rPr>
              <w:t>2</w:t>
            </w:r>
          </w:p>
        </w:tc>
        <w:tc>
          <w:tcPr>
            <w:tcW w:w="332" w:type="pct"/>
            <w:shd w:val="clear" w:color="auto" w:fill="auto"/>
            <w:noWrap/>
            <w:vAlign w:val="center"/>
            <w:hideMark/>
          </w:tcPr>
          <w:p w14:paraId="33E47EBF" w14:textId="77777777" w:rsidR="0091704C" w:rsidRPr="0091704C" w:rsidRDefault="0091704C" w:rsidP="0091704C">
            <w:pPr>
              <w:spacing w:after="0" w:line="240" w:lineRule="auto"/>
              <w:jc w:val="center"/>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CO</w:t>
            </w:r>
          </w:p>
        </w:tc>
        <w:tc>
          <w:tcPr>
            <w:tcW w:w="332" w:type="pct"/>
            <w:shd w:val="clear" w:color="auto" w:fill="auto"/>
            <w:noWrap/>
            <w:vAlign w:val="center"/>
            <w:hideMark/>
          </w:tcPr>
          <w:p w14:paraId="5FDF26CC" w14:textId="77777777" w:rsidR="0091704C" w:rsidRPr="0091704C" w:rsidRDefault="0091704C" w:rsidP="0091704C">
            <w:pPr>
              <w:spacing w:after="0" w:line="240" w:lineRule="auto"/>
              <w:jc w:val="center"/>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C</w:t>
            </w:r>
            <w:r w:rsidRPr="0091704C">
              <w:rPr>
                <w:rFonts w:ascii="Calibri" w:eastAsia="Times New Roman" w:hAnsi="Calibri"/>
                <w:b/>
                <w:bCs/>
                <w:color w:val="000000"/>
                <w:sz w:val="18"/>
                <w:szCs w:val="18"/>
                <w:vertAlign w:val="subscript"/>
                <w:lang w:eastAsia="pl-PL"/>
              </w:rPr>
              <w:t>6</w:t>
            </w:r>
            <w:r w:rsidRPr="0091704C">
              <w:rPr>
                <w:rFonts w:ascii="Calibri" w:eastAsia="Times New Roman" w:hAnsi="Calibri"/>
                <w:b/>
                <w:bCs/>
                <w:color w:val="000000"/>
                <w:sz w:val="18"/>
                <w:szCs w:val="18"/>
                <w:lang w:eastAsia="pl-PL"/>
              </w:rPr>
              <w:t>H</w:t>
            </w:r>
            <w:r w:rsidRPr="0091704C">
              <w:rPr>
                <w:rFonts w:ascii="Calibri" w:eastAsia="Times New Roman" w:hAnsi="Calibri"/>
                <w:b/>
                <w:bCs/>
                <w:color w:val="000000"/>
                <w:sz w:val="18"/>
                <w:szCs w:val="18"/>
                <w:vertAlign w:val="subscript"/>
                <w:lang w:eastAsia="pl-PL"/>
              </w:rPr>
              <w:t>6</w:t>
            </w:r>
          </w:p>
        </w:tc>
        <w:tc>
          <w:tcPr>
            <w:tcW w:w="332" w:type="pct"/>
            <w:shd w:val="clear" w:color="auto" w:fill="auto"/>
            <w:noWrap/>
            <w:vAlign w:val="center"/>
            <w:hideMark/>
          </w:tcPr>
          <w:p w14:paraId="0EE04FE8" w14:textId="77777777" w:rsidR="0091704C" w:rsidRPr="0091704C" w:rsidRDefault="0091704C" w:rsidP="0091704C">
            <w:pPr>
              <w:spacing w:after="0" w:line="240" w:lineRule="auto"/>
              <w:jc w:val="center"/>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O</w:t>
            </w:r>
            <w:r w:rsidRPr="0091704C">
              <w:rPr>
                <w:rFonts w:ascii="Calibri" w:eastAsia="Times New Roman" w:hAnsi="Calibri"/>
                <w:b/>
                <w:bCs/>
                <w:color w:val="000000"/>
                <w:sz w:val="18"/>
                <w:szCs w:val="18"/>
                <w:vertAlign w:val="subscript"/>
                <w:lang w:eastAsia="pl-PL"/>
              </w:rPr>
              <w:t>3</w:t>
            </w:r>
          </w:p>
        </w:tc>
        <w:tc>
          <w:tcPr>
            <w:tcW w:w="361" w:type="pct"/>
            <w:shd w:val="clear" w:color="auto" w:fill="auto"/>
            <w:noWrap/>
            <w:vAlign w:val="center"/>
            <w:hideMark/>
          </w:tcPr>
          <w:p w14:paraId="4E662B0E" w14:textId="77777777" w:rsidR="0091704C" w:rsidRPr="0091704C" w:rsidRDefault="0091704C" w:rsidP="0091704C">
            <w:pPr>
              <w:spacing w:after="0" w:line="240" w:lineRule="auto"/>
              <w:jc w:val="center"/>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PM10</w:t>
            </w:r>
          </w:p>
        </w:tc>
        <w:tc>
          <w:tcPr>
            <w:tcW w:w="303" w:type="pct"/>
            <w:shd w:val="clear" w:color="auto" w:fill="auto"/>
            <w:noWrap/>
            <w:vAlign w:val="center"/>
            <w:hideMark/>
          </w:tcPr>
          <w:p w14:paraId="408EA5A2" w14:textId="737DB6E5" w:rsidR="0091704C" w:rsidRPr="0091704C" w:rsidRDefault="0091704C" w:rsidP="0091704C">
            <w:pPr>
              <w:spacing w:after="0" w:line="240" w:lineRule="auto"/>
              <w:jc w:val="center"/>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P</w:t>
            </w:r>
            <w:r w:rsidRPr="00DC2A3E">
              <w:rPr>
                <w:rFonts w:ascii="Calibri" w:eastAsia="Times New Roman" w:hAnsi="Calibri"/>
                <w:b/>
                <w:bCs/>
                <w:color w:val="000000"/>
                <w:sz w:val="18"/>
                <w:szCs w:val="18"/>
                <w:lang w:eastAsia="pl-PL"/>
              </w:rPr>
              <w:t>b</w:t>
            </w:r>
          </w:p>
        </w:tc>
        <w:tc>
          <w:tcPr>
            <w:tcW w:w="332" w:type="pct"/>
            <w:shd w:val="clear" w:color="auto" w:fill="auto"/>
            <w:noWrap/>
            <w:vAlign w:val="center"/>
            <w:hideMark/>
          </w:tcPr>
          <w:p w14:paraId="3B7500C2" w14:textId="77777777" w:rsidR="0091704C" w:rsidRPr="0091704C" w:rsidRDefault="0091704C" w:rsidP="0091704C">
            <w:pPr>
              <w:spacing w:after="0" w:line="240" w:lineRule="auto"/>
              <w:jc w:val="center"/>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As</w:t>
            </w:r>
          </w:p>
        </w:tc>
        <w:tc>
          <w:tcPr>
            <w:tcW w:w="332" w:type="pct"/>
            <w:shd w:val="clear" w:color="auto" w:fill="auto"/>
            <w:noWrap/>
            <w:vAlign w:val="center"/>
            <w:hideMark/>
          </w:tcPr>
          <w:p w14:paraId="12AAE234" w14:textId="77777777" w:rsidR="0091704C" w:rsidRPr="0091704C" w:rsidRDefault="0091704C" w:rsidP="0091704C">
            <w:pPr>
              <w:spacing w:after="0" w:line="240" w:lineRule="auto"/>
              <w:jc w:val="center"/>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Cd</w:t>
            </w:r>
          </w:p>
        </w:tc>
        <w:tc>
          <w:tcPr>
            <w:tcW w:w="333" w:type="pct"/>
            <w:shd w:val="clear" w:color="auto" w:fill="auto"/>
            <w:noWrap/>
            <w:vAlign w:val="center"/>
            <w:hideMark/>
          </w:tcPr>
          <w:p w14:paraId="40B4A28F" w14:textId="77777777" w:rsidR="0091704C" w:rsidRPr="0091704C" w:rsidRDefault="0091704C" w:rsidP="0091704C">
            <w:pPr>
              <w:spacing w:after="0" w:line="240" w:lineRule="auto"/>
              <w:jc w:val="center"/>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Ni</w:t>
            </w:r>
          </w:p>
        </w:tc>
        <w:tc>
          <w:tcPr>
            <w:tcW w:w="333" w:type="pct"/>
            <w:shd w:val="clear" w:color="auto" w:fill="auto"/>
            <w:noWrap/>
            <w:vAlign w:val="center"/>
            <w:hideMark/>
          </w:tcPr>
          <w:p w14:paraId="6CCD0E3B" w14:textId="77777777" w:rsidR="0091704C" w:rsidRPr="0091704C" w:rsidRDefault="0091704C" w:rsidP="0091704C">
            <w:pPr>
              <w:spacing w:after="0" w:line="240" w:lineRule="auto"/>
              <w:jc w:val="center"/>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B(a)P</w:t>
            </w:r>
          </w:p>
        </w:tc>
        <w:tc>
          <w:tcPr>
            <w:tcW w:w="391" w:type="pct"/>
            <w:shd w:val="clear" w:color="auto" w:fill="auto"/>
            <w:noWrap/>
            <w:vAlign w:val="center"/>
            <w:hideMark/>
          </w:tcPr>
          <w:p w14:paraId="11A7D5D0" w14:textId="77777777" w:rsidR="0091704C" w:rsidRPr="0091704C" w:rsidRDefault="0091704C" w:rsidP="0091704C">
            <w:pPr>
              <w:spacing w:after="0" w:line="240" w:lineRule="auto"/>
              <w:jc w:val="center"/>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PM2,5</w:t>
            </w:r>
          </w:p>
        </w:tc>
      </w:tr>
      <w:tr w:rsidR="00DC2A3E" w:rsidRPr="0091704C" w14:paraId="06B39350" w14:textId="77777777" w:rsidTr="00DC2A3E">
        <w:trPr>
          <w:trHeight w:val="300"/>
        </w:trPr>
        <w:tc>
          <w:tcPr>
            <w:tcW w:w="953" w:type="pct"/>
            <w:shd w:val="clear" w:color="auto" w:fill="auto"/>
            <w:noWrap/>
            <w:vAlign w:val="center"/>
            <w:hideMark/>
          </w:tcPr>
          <w:p w14:paraId="2D47CF7F" w14:textId="39260545" w:rsidR="0091704C" w:rsidRPr="0091704C" w:rsidRDefault="0091704C" w:rsidP="0091704C">
            <w:pPr>
              <w:spacing w:after="0" w:line="240" w:lineRule="auto"/>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dolnośląska</w:t>
            </w:r>
          </w:p>
        </w:tc>
        <w:tc>
          <w:tcPr>
            <w:tcW w:w="332" w:type="pct"/>
            <w:shd w:val="clear" w:color="auto" w:fill="auto"/>
            <w:noWrap/>
            <w:vAlign w:val="center"/>
            <w:hideMark/>
          </w:tcPr>
          <w:p w14:paraId="36F00132"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32" w:type="pct"/>
            <w:shd w:val="clear" w:color="auto" w:fill="auto"/>
            <w:noWrap/>
            <w:vAlign w:val="center"/>
            <w:hideMark/>
          </w:tcPr>
          <w:p w14:paraId="306AAEA3"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32" w:type="pct"/>
            <w:shd w:val="clear" w:color="auto" w:fill="auto"/>
            <w:noWrap/>
            <w:vAlign w:val="center"/>
            <w:hideMark/>
          </w:tcPr>
          <w:p w14:paraId="07BA6408"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32" w:type="pct"/>
            <w:shd w:val="clear" w:color="auto" w:fill="auto"/>
            <w:noWrap/>
            <w:vAlign w:val="center"/>
            <w:hideMark/>
          </w:tcPr>
          <w:p w14:paraId="149C3EF5"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32" w:type="pct"/>
            <w:shd w:val="clear" w:color="auto" w:fill="auto"/>
            <w:noWrap/>
            <w:vAlign w:val="center"/>
            <w:hideMark/>
          </w:tcPr>
          <w:p w14:paraId="4927EB62"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C</w:t>
            </w:r>
          </w:p>
        </w:tc>
        <w:tc>
          <w:tcPr>
            <w:tcW w:w="361" w:type="pct"/>
            <w:shd w:val="clear" w:color="auto" w:fill="auto"/>
            <w:noWrap/>
            <w:vAlign w:val="center"/>
            <w:hideMark/>
          </w:tcPr>
          <w:p w14:paraId="1B7DF927"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C</w:t>
            </w:r>
          </w:p>
        </w:tc>
        <w:tc>
          <w:tcPr>
            <w:tcW w:w="303" w:type="pct"/>
            <w:shd w:val="clear" w:color="auto" w:fill="auto"/>
            <w:noWrap/>
            <w:vAlign w:val="center"/>
            <w:hideMark/>
          </w:tcPr>
          <w:p w14:paraId="4ACC0BE2"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32" w:type="pct"/>
            <w:shd w:val="clear" w:color="auto" w:fill="auto"/>
            <w:noWrap/>
            <w:vAlign w:val="center"/>
            <w:hideMark/>
          </w:tcPr>
          <w:p w14:paraId="10F0B838"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C</w:t>
            </w:r>
          </w:p>
        </w:tc>
        <w:tc>
          <w:tcPr>
            <w:tcW w:w="332" w:type="pct"/>
            <w:shd w:val="clear" w:color="auto" w:fill="auto"/>
            <w:noWrap/>
            <w:vAlign w:val="center"/>
            <w:hideMark/>
          </w:tcPr>
          <w:p w14:paraId="7DD7EB05"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33" w:type="pct"/>
            <w:shd w:val="clear" w:color="auto" w:fill="auto"/>
            <w:noWrap/>
            <w:vAlign w:val="center"/>
            <w:hideMark/>
          </w:tcPr>
          <w:p w14:paraId="5F60253C"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33" w:type="pct"/>
            <w:shd w:val="clear" w:color="auto" w:fill="auto"/>
            <w:noWrap/>
            <w:vAlign w:val="center"/>
            <w:hideMark/>
          </w:tcPr>
          <w:p w14:paraId="068169E8"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C</w:t>
            </w:r>
          </w:p>
        </w:tc>
        <w:tc>
          <w:tcPr>
            <w:tcW w:w="391" w:type="pct"/>
            <w:shd w:val="clear" w:color="auto" w:fill="auto"/>
            <w:noWrap/>
            <w:vAlign w:val="center"/>
            <w:hideMark/>
          </w:tcPr>
          <w:p w14:paraId="2DC8AD78"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r>
      <w:tr w:rsidR="00DC2A3E" w:rsidRPr="0091704C" w14:paraId="49BCD461" w14:textId="77777777" w:rsidTr="00DC2A3E">
        <w:trPr>
          <w:trHeight w:val="300"/>
        </w:trPr>
        <w:tc>
          <w:tcPr>
            <w:tcW w:w="953" w:type="pct"/>
            <w:shd w:val="clear" w:color="auto" w:fill="auto"/>
            <w:noWrap/>
            <w:vAlign w:val="center"/>
            <w:hideMark/>
          </w:tcPr>
          <w:p w14:paraId="322718D0" w14:textId="02A50CED" w:rsidR="0091704C" w:rsidRPr="0091704C" w:rsidRDefault="0091704C" w:rsidP="0091704C">
            <w:pPr>
              <w:spacing w:after="0" w:line="240" w:lineRule="auto"/>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lubuska</w:t>
            </w:r>
          </w:p>
        </w:tc>
        <w:tc>
          <w:tcPr>
            <w:tcW w:w="332" w:type="pct"/>
            <w:shd w:val="clear" w:color="auto" w:fill="auto"/>
            <w:noWrap/>
            <w:vAlign w:val="center"/>
            <w:hideMark/>
          </w:tcPr>
          <w:p w14:paraId="20EFB89C"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32" w:type="pct"/>
            <w:shd w:val="clear" w:color="auto" w:fill="auto"/>
            <w:noWrap/>
            <w:vAlign w:val="center"/>
            <w:hideMark/>
          </w:tcPr>
          <w:p w14:paraId="2789F25E"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32" w:type="pct"/>
            <w:shd w:val="clear" w:color="auto" w:fill="auto"/>
            <w:noWrap/>
            <w:vAlign w:val="center"/>
            <w:hideMark/>
          </w:tcPr>
          <w:p w14:paraId="7223D4BD"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32" w:type="pct"/>
            <w:shd w:val="clear" w:color="auto" w:fill="auto"/>
            <w:noWrap/>
            <w:vAlign w:val="center"/>
            <w:hideMark/>
          </w:tcPr>
          <w:p w14:paraId="63A559A2"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32" w:type="pct"/>
            <w:shd w:val="clear" w:color="auto" w:fill="auto"/>
            <w:noWrap/>
            <w:vAlign w:val="center"/>
            <w:hideMark/>
          </w:tcPr>
          <w:p w14:paraId="596C892C"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C</w:t>
            </w:r>
          </w:p>
        </w:tc>
        <w:tc>
          <w:tcPr>
            <w:tcW w:w="361" w:type="pct"/>
            <w:shd w:val="clear" w:color="auto" w:fill="auto"/>
            <w:noWrap/>
            <w:vAlign w:val="center"/>
            <w:hideMark/>
          </w:tcPr>
          <w:p w14:paraId="33D73759"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03" w:type="pct"/>
            <w:shd w:val="clear" w:color="auto" w:fill="auto"/>
            <w:noWrap/>
            <w:vAlign w:val="center"/>
            <w:hideMark/>
          </w:tcPr>
          <w:p w14:paraId="62732D6B"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32" w:type="pct"/>
            <w:shd w:val="clear" w:color="auto" w:fill="auto"/>
            <w:noWrap/>
            <w:vAlign w:val="center"/>
            <w:hideMark/>
          </w:tcPr>
          <w:p w14:paraId="77A244C6"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32" w:type="pct"/>
            <w:shd w:val="clear" w:color="auto" w:fill="auto"/>
            <w:noWrap/>
            <w:vAlign w:val="center"/>
            <w:hideMark/>
          </w:tcPr>
          <w:p w14:paraId="27355724"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33" w:type="pct"/>
            <w:shd w:val="clear" w:color="auto" w:fill="auto"/>
            <w:noWrap/>
            <w:vAlign w:val="center"/>
            <w:hideMark/>
          </w:tcPr>
          <w:p w14:paraId="445CD99E"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c>
          <w:tcPr>
            <w:tcW w:w="333" w:type="pct"/>
            <w:shd w:val="clear" w:color="auto" w:fill="auto"/>
            <w:noWrap/>
            <w:vAlign w:val="center"/>
            <w:hideMark/>
          </w:tcPr>
          <w:p w14:paraId="39155E90"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C</w:t>
            </w:r>
          </w:p>
        </w:tc>
        <w:tc>
          <w:tcPr>
            <w:tcW w:w="391" w:type="pct"/>
            <w:shd w:val="clear" w:color="auto" w:fill="auto"/>
            <w:noWrap/>
            <w:vAlign w:val="center"/>
            <w:hideMark/>
          </w:tcPr>
          <w:p w14:paraId="03D97DD4" w14:textId="77777777" w:rsidR="0091704C" w:rsidRPr="0091704C" w:rsidRDefault="0091704C" w:rsidP="0091704C">
            <w:pPr>
              <w:spacing w:after="0" w:line="240" w:lineRule="auto"/>
              <w:jc w:val="center"/>
              <w:rPr>
                <w:rFonts w:ascii="Calibri" w:eastAsia="Times New Roman" w:hAnsi="Calibri"/>
                <w:color w:val="000000"/>
                <w:sz w:val="18"/>
                <w:szCs w:val="18"/>
                <w:lang w:eastAsia="pl-PL"/>
              </w:rPr>
            </w:pPr>
            <w:r w:rsidRPr="0091704C">
              <w:rPr>
                <w:rFonts w:ascii="Calibri" w:eastAsia="Times New Roman" w:hAnsi="Calibri"/>
                <w:color w:val="000000"/>
                <w:sz w:val="18"/>
                <w:szCs w:val="18"/>
                <w:lang w:eastAsia="pl-PL"/>
              </w:rPr>
              <w:t>A</w:t>
            </w:r>
          </w:p>
        </w:tc>
      </w:tr>
    </w:tbl>
    <w:p w14:paraId="4C7CF069" w14:textId="240E0853" w:rsidR="0026367B" w:rsidRDefault="0026367B" w:rsidP="00417364">
      <w:pPr>
        <w:rPr>
          <w:rFonts w:cs="Calibri Light"/>
          <w:bCs/>
        </w:rPr>
      </w:pPr>
    </w:p>
    <w:p w14:paraId="72DA29B9" w14:textId="7FB7C0A1" w:rsidR="00DC2A3E" w:rsidRDefault="00DC2A3E" w:rsidP="00DC2A3E">
      <w:pPr>
        <w:pStyle w:val="Legenda"/>
      </w:pPr>
      <w:bookmarkStart w:id="231" w:name="_Ref72243247"/>
      <w:bookmarkStart w:id="232" w:name="_Toc77153928"/>
      <w:r>
        <w:t xml:space="preserve">Tabela </w:t>
      </w:r>
      <w:r>
        <w:fldChar w:fldCharType="begin"/>
      </w:r>
      <w:r>
        <w:instrText>SEQ Tabela \* ARABIC</w:instrText>
      </w:r>
      <w:r>
        <w:fldChar w:fldCharType="separate"/>
      </w:r>
      <w:r w:rsidR="005F1128">
        <w:rPr>
          <w:noProof/>
        </w:rPr>
        <w:t>9</w:t>
      </w:r>
      <w:r>
        <w:fldChar w:fldCharType="end"/>
      </w:r>
      <w:bookmarkEnd w:id="231"/>
      <w:r w:rsidR="00185D2F">
        <w:t xml:space="preserve"> Klasyfikacja stref </w:t>
      </w:r>
      <w:r w:rsidR="00185D2F" w:rsidRPr="00185D2F">
        <w:t xml:space="preserve">pod kątem kryterium ochrony </w:t>
      </w:r>
      <w:r w:rsidR="00185D2F">
        <w:t>roślin w roku 20</w:t>
      </w:r>
      <w:r w:rsidR="005C5505">
        <w:t>20</w:t>
      </w:r>
      <w:bookmarkEnd w:id="2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14"/>
        <w:gridCol w:w="989"/>
        <w:gridCol w:w="1308"/>
        <w:gridCol w:w="1181"/>
        <w:gridCol w:w="1308"/>
        <w:gridCol w:w="1291"/>
        <w:gridCol w:w="2219"/>
      </w:tblGrid>
      <w:tr w:rsidR="00DC2A3E" w:rsidRPr="00DC2A3E" w14:paraId="3EAD6038" w14:textId="77777777" w:rsidTr="005C5505">
        <w:trPr>
          <w:trHeight w:val="300"/>
        </w:trPr>
        <w:tc>
          <w:tcPr>
            <w:tcW w:w="654" w:type="pct"/>
            <w:vMerge w:val="restart"/>
            <w:shd w:val="clear" w:color="auto" w:fill="auto"/>
            <w:noWrap/>
            <w:vAlign w:val="center"/>
            <w:hideMark/>
          </w:tcPr>
          <w:p w14:paraId="2FE1C838" w14:textId="41BCE0AF" w:rsidR="00DC2A3E" w:rsidRPr="0091704C" w:rsidRDefault="00DC2A3E" w:rsidP="00D44DE9">
            <w:pPr>
              <w:spacing w:after="0" w:line="240" w:lineRule="auto"/>
              <w:rPr>
                <w:rFonts w:ascii="Times New Roman" w:eastAsia="Times New Roman" w:hAnsi="Times New Roman" w:cs="Times New Roman"/>
                <w:b/>
                <w:bCs/>
                <w:sz w:val="18"/>
                <w:szCs w:val="18"/>
                <w:lang w:eastAsia="pl-PL"/>
              </w:rPr>
            </w:pPr>
            <w:r w:rsidRPr="00DC2A3E">
              <w:rPr>
                <w:rFonts w:ascii="Times New Roman" w:eastAsia="Times New Roman" w:hAnsi="Times New Roman" w:cs="Times New Roman"/>
                <w:b/>
                <w:bCs/>
                <w:sz w:val="18"/>
                <w:szCs w:val="18"/>
                <w:lang w:eastAsia="pl-PL"/>
              </w:rPr>
              <w:t>Strefa</w:t>
            </w:r>
          </w:p>
        </w:tc>
        <w:tc>
          <w:tcPr>
            <w:tcW w:w="1731" w:type="pct"/>
            <w:gridSpan w:val="3"/>
            <w:shd w:val="clear" w:color="auto" w:fill="auto"/>
            <w:noWrap/>
            <w:vAlign w:val="center"/>
            <w:hideMark/>
          </w:tcPr>
          <w:p w14:paraId="7232A146" w14:textId="267FF7FC" w:rsidR="00DC2A3E" w:rsidRPr="0091704C" w:rsidRDefault="00DC2A3E" w:rsidP="00DC2A3E">
            <w:pPr>
              <w:spacing w:after="0" w:line="240" w:lineRule="auto"/>
              <w:jc w:val="center"/>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SO</w:t>
            </w:r>
            <w:r w:rsidRPr="0091704C">
              <w:rPr>
                <w:rFonts w:ascii="Calibri" w:eastAsia="Times New Roman" w:hAnsi="Calibri"/>
                <w:b/>
                <w:bCs/>
                <w:color w:val="000000"/>
                <w:sz w:val="18"/>
                <w:szCs w:val="18"/>
                <w:vertAlign w:val="subscript"/>
                <w:lang w:eastAsia="pl-PL"/>
              </w:rPr>
              <w:t>2</w:t>
            </w:r>
          </w:p>
        </w:tc>
        <w:tc>
          <w:tcPr>
            <w:tcW w:w="710" w:type="pct"/>
            <w:shd w:val="clear" w:color="auto" w:fill="auto"/>
            <w:noWrap/>
            <w:vAlign w:val="center"/>
            <w:hideMark/>
          </w:tcPr>
          <w:p w14:paraId="1B61EFFF" w14:textId="1630445C" w:rsidR="00DC2A3E" w:rsidRPr="0091704C" w:rsidRDefault="00DC2A3E" w:rsidP="00DC2A3E">
            <w:pPr>
              <w:spacing w:after="0" w:line="240" w:lineRule="auto"/>
              <w:jc w:val="center"/>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NO</w:t>
            </w:r>
            <w:r w:rsidRPr="0091704C">
              <w:rPr>
                <w:rFonts w:ascii="Calibri" w:eastAsia="Times New Roman" w:hAnsi="Calibri"/>
                <w:b/>
                <w:bCs/>
                <w:color w:val="000000"/>
                <w:sz w:val="18"/>
                <w:szCs w:val="18"/>
                <w:vertAlign w:val="subscript"/>
                <w:lang w:eastAsia="pl-PL"/>
              </w:rPr>
              <w:t>2</w:t>
            </w:r>
          </w:p>
        </w:tc>
        <w:tc>
          <w:tcPr>
            <w:tcW w:w="1906" w:type="pct"/>
            <w:gridSpan w:val="2"/>
            <w:shd w:val="clear" w:color="auto" w:fill="auto"/>
            <w:noWrap/>
            <w:vAlign w:val="center"/>
            <w:hideMark/>
          </w:tcPr>
          <w:p w14:paraId="299E1378" w14:textId="789133B6" w:rsidR="00DC2A3E" w:rsidRPr="0091704C" w:rsidRDefault="00DC2A3E" w:rsidP="00DC2A3E">
            <w:pPr>
              <w:spacing w:after="0" w:line="240" w:lineRule="auto"/>
              <w:jc w:val="center"/>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O</w:t>
            </w:r>
            <w:r w:rsidRPr="0091704C">
              <w:rPr>
                <w:rFonts w:ascii="Calibri" w:eastAsia="Times New Roman" w:hAnsi="Calibri"/>
                <w:b/>
                <w:bCs/>
                <w:color w:val="000000"/>
                <w:sz w:val="18"/>
                <w:szCs w:val="18"/>
                <w:vertAlign w:val="subscript"/>
                <w:lang w:eastAsia="pl-PL"/>
              </w:rPr>
              <w:t>3</w:t>
            </w:r>
          </w:p>
        </w:tc>
      </w:tr>
      <w:tr w:rsidR="00DC2A3E" w:rsidRPr="00DC2A3E" w14:paraId="3061BE60" w14:textId="77777777" w:rsidTr="005C5505">
        <w:trPr>
          <w:trHeight w:val="300"/>
        </w:trPr>
        <w:tc>
          <w:tcPr>
            <w:tcW w:w="654" w:type="pct"/>
            <w:vMerge/>
            <w:shd w:val="clear" w:color="auto" w:fill="auto"/>
            <w:noWrap/>
            <w:vAlign w:val="center"/>
          </w:tcPr>
          <w:p w14:paraId="64B97AC2" w14:textId="77777777" w:rsidR="00DC2A3E" w:rsidRPr="00DC2A3E" w:rsidRDefault="00DC2A3E" w:rsidP="00D44DE9">
            <w:pPr>
              <w:spacing w:after="0" w:line="240" w:lineRule="auto"/>
              <w:rPr>
                <w:rFonts w:ascii="Times New Roman" w:eastAsia="Times New Roman" w:hAnsi="Times New Roman" w:cs="Times New Roman"/>
                <w:b/>
                <w:bCs/>
                <w:sz w:val="18"/>
                <w:szCs w:val="18"/>
                <w:lang w:eastAsia="pl-PL"/>
              </w:rPr>
            </w:pPr>
          </w:p>
        </w:tc>
        <w:tc>
          <w:tcPr>
            <w:tcW w:w="379" w:type="pct"/>
            <w:shd w:val="clear" w:color="auto" w:fill="auto"/>
            <w:noWrap/>
            <w:vAlign w:val="center"/>
          </w:tcPr>
          <w:p w14:paraId="3AA7462F" w14:textId="407BA81C" w:rsidR="00DC2A3E" w:rsidRPr="00DC2A3E" w:rsidRDefault="00DC2A3E" w:rsidP="00D44DE9">
            <w:pPr>
              <w:spacing w:after="0" w:line="240" w:lineRule="auto"/>
              <w:jc w:val="center"/>
              <w:rPr>
                <w:rFonts w:ascii="Calibri" w:eastAsia="Times New Roman" w:hAnsi="Calibri"/>
                <w:b/>
                <w:bCs/>
                <w:color w:val="000000"/>
                <w:sz w:val="18"/>
                <w:szCs w:val="18"/>
                <w:lang w:eastAsia="pl-PL"/>
              </w:rPr>
            </w:pPr>
            <w:r w:rsidRPr="00DC2A3E">
              <w:rPr>
                <w:rFonts w:ascii="Calibri" w:eastAsia="Times New Roman" w:hAnsi="Calibri"/>
                <w:b/>
                <w:bCs/>
                <w:color w:val="000000"/>
                <w:sz w:val="18"/>
                <w:szCs w:val="18"/>
                <w:lang w:eastAsia="pl-PL"/>
              </w:rPr>
              <w:t>pora zimowa</w:t>
            </w:r>
          </w:p>
        </w:tc>
        <w:tc>
          <w:tcPr>
            <w:tcW w:w="710" w:type="pct"/>
            <w:shd w:val="clear" w:color="auto" w:fill="auto"/>
            <w:noWrap/>
            <w:vAlign w:val="center"/>
          </w:tcPr>
          <w:p w14:paraId="3E3C4D85" w14:textId="6F51EC57" w:rsidR="00DC2A3E" w:rsidRPr="00DC2A3E" w:rsidRDefault="00DC2A3E" w:rsidP="00D44DE9">
            <w:pPr>
              <w:spacing w:after="0" w:line="240" w:lineRule="auto"/>
              <w:jc w:val="center"/>
              <w:rPr>
                <w:rFonts w:ascii="Calibri" w:eastAsia="Times New Roman" w:hAnsi="Calibri"/>
                <w:b/>
                <w:bCs/>
                <w:color w:val="000000"/>
                <w:sz w:val="18"/>
                <w:szCs w:val="18"/>
                <w:lang w:eastAsia="pl-PL"/>
              </w:rPr>
            </w:pPr>
            <w:r w:rsidRPr="00DC2A3E">
              <w:rPr>
                <w:rFonts w:ascii="Calibri" w:eastAsia="Times New Roman" w:hAnsi="Calibri"/>
                <w:b/>
                <w:bCs/>
                <w:color w:val="000000"/>
                <w:sz w:val="18"/>
                <w:szCs w:val="18"/>
                <w:lang w:eastAsia="pl-PL"/>
              </w:rPr>
              <w:t>rok kalendarzowy</w:t>
            </w:r>
          </w:p>
        </w:tc>
        <w:tc>
          <w:tcPr>
            <w:tcW w:w="641" w:type="pct"/>
            <w:shd w:val="clear" w:color="auto" w:fill="auto"/>
            <w:noWrap/>
            <w:vAlign w:val="center"/>
          </w:tcPr>
          <w:p w14:paraId="2A76B5FE" w14:textId="2A24B7D1" w:rsidR="00DC2A3E" w:rsidRPr="00DC2A3E" w:rsidRDefault="00DC2A3E" w:rsidP="00D44DE9">
            <w:pPr>
              <w:spacing w:after="0" w:line="240" w:lineRule="auto"/>
              <w:jc w:val="center"/>
              <w:rPr>
                <w:rFonts w:ascii="Calibri" w:eastAsia="Times New Roman" w:hAnsi="Calibri"/>
                <w:b/>
                <w:bCs/>
                <w:color w:val="000000"/>
                <w:sz w:val="18"/>
                <w:szCs w:val="18"/>
                <w:lang w:eastAsia="pl-PL"/>
              </w:rPr>
            </w:pPr>
            <w:r w:rsidRPr="00DC2A3E">
              <w:rPr>
                <w:rFonts w:ascii="Calibri" w:eastAsia="Times New Roman" w:hAnsi="Calibri"/>
                <w:b/>
                <w:bCs/>
                <w:color w:val="000000"/>
                <w:sz w:val="18"/>
                <w:szCs w:val="18"/>
                <w:lang w:eastAsia="pl-PL"/>
              </w:rPr>
              <w:t>klasa wynikowa</w:t>
            </w:r>
          </w:p>
        </w:tc>
        <w:tc>
          <w:tcPr>
            <w:tcW w:w="710" w:type="pct"/>
            <w:shd w:val="clear" w:color="auto" w:fill="auto"/>
            <w:noWrap/>
            <w:vAlign w:val="center"/>
          </w:tcPr>
          <w:p w14:paraId="2730A079" w14:textId="408CC126" w:rsidR="00DC2A3E" w:rsidRPr="00DC2A3E" w:rsidRDefault="00DC2A3E" w:rsidP="00D44DE9">
            <w:pPr>
              <w:spacing w:after="0" w:line="240" w:lineRule="auto"/>
              <w:jc w:val="center"/>
              <w:rPr>
                <w:rFonts w:ascii="Calibri" w:eastAsia="Times New Roman" w:hAnsi="Calibri"/>
                <w:b/>
                <w:bCs/>
                <w:color w:val="000000"/>
                <w:sz w:val="18"/>
                <w:szCs w:val="18"/>
                <w:lang w:eastAsia="pl-PL"/>
              </w:rPr>
            </w:pPr>
            <w:r w:rsidRPr="00DC2A3E">
              <w:rPr>
                <w:rFonts w:ascii="Calibri" w:eastAsia="Times New Roman" w:hAnsi="Calibri"/>
                <w:b/>
                <w:bCs/>
                <w:color w:val="000000"/>
                <w:sz w:val="18"/>
                <w:szCs w:val="18"/>
                <w:lang w:eastAsia="pl-PL"/>
              </w:rPr>
              <w:t>rok kalendarzowy</w:t>
            </w:r>
          </w:p>
        </w:tc>
        <w:tc>
          <w:tcPr>
            <w:tcW w:w="701" w:type="pct"/>
            <w:shd w:val="clear" w:color="auto" w:fill="auto"/>
            <w:noWrap/>
            <w:vAlign w:val="center"/>
          </w:tcPr>
          <w:p w14:paraId="0F891B93" w14:textId="0C09E620" w:rsidR="00DC2A3E" w:rsidRPr="00DC2A3E" w:rsidRDefault="00DC2A3E" w:rsidP="00D44DE9">
            <w:pPr>
              <w:spacing w:after="0" w:line="240" w:lineRule="auto"/>
              <w:jc w:val="center"/>
              <w:rPr>
                <w:rFonts w:ascii="Calibri" w:eastAsia="Times New Roman" w:hAnsi="Calibri"/>
                <w:b/>
                <w:bCs/>
                <w:color w:val="000000"/>
                <w:sz w:val="18"/>
                <w:szCs w:val="18"/>
                <w:lang w:eastAsia="pl-PL"/>
              </w:rPr>
            </w:pPr>
            <w:r w:rsidRPr="00DC2A3E">
              <w:rPr>
                <w:rFonts w:ascii="Calibri" w:eastAsia="Times New Roman" w:hAnsi="Calibri"/>
                <w:b/>
                <w:bCs/>
                <w:color w:val="000000"/>
                <w:sz w:val="18"/>
                <w:szCs w:val="18"/>
                <w:lang w:eastAsia="pl-PL"/>
              </w:rPr>
              <w:t>poziom docelowy</w:t>
            </w:r>
          </w:p>
        </w:tc>
        <w:tc>
          <w:tcPr>
            <w:tcW w:w="1205" w:type="pct"/>
            <w:shd w:val="clear" w:color="auto" w:fill="auto"/>
            <w:noWrap/>
            <w:vAlign w:val="center"/>
          </w:tcPr>
          <w:p w14:paraId="19F3932C" w14:textId="66A2A710" w:rsidR="00DC2A3E" w:rsidRPr="00DC2A3E" w:rsidRDefault="00DC2A3E" w:rsidP="00D44DE9">
            <w:pPr>
              <w:spacing w:after="0" w:line="240" w:lineRule="auto"/>
              <w:jc w:val="center"/>
              <w:rPr>
                <w:rFonts w:ascii="Calibri" w:eastAsia="Times New Roman" w:hAnsi="Calibri"/>
                <w:b/>
                <w:bCs/>
                <w:color w:val="000000"/>
                <w:sz w:val="18"/>
                <w:szCs w:val="18"/>
                <w:lang w:eastAsia="pl-PL"/>
              </w:rPr>
            </w:pPr>
            <w:r w:rsidRPr="00DC2A3E">
              <w:rPr>
                <w:rFonts w:ascii="Calibri" w:eastAsia="Times New Roman" w:hAnsi="Calibri"/>
                <w:b/>
                <w:bCs/>
                <w:color w:val="000000"/>
                <w:sz w:val="18"/>
                <w:szCs w:val="18"/>
                <w:lang w:eastAsia="pl-PL"/>
              </w:rPr>
              <w:t>poziom celu długoterminowego</w:t>
            </w:r>
          </w:p>
        </w:tc>
      </w:tr>
      <w:tr w:rsidR="005C5505" w:rsidRPr="00DC2A3E" w14:paraId="4ED5A73A" w14:textId="77777777" w:rsidTr="005C5505">
        <w:trPr>
          <w:trHeight w:val="300"/>
        </w:trPr>
        <w:tc>
          <w:tcPr>
            <w:tcW w:w="654" w:type="pct"/>
            <w:shd w:val="clear" w:color="auto" w:fill="auto"/>
            <w:noWrap/>
            <w:vAlign w:val="center"/>
            <w:hideMark/>
          </w:tcPr>
          <w:p w14:paraId="1C510AA1" w14:textId="10ED7FF2" w:rsidR="00DC2A3E" w:rsidRPr="0091704C" w:rsidRDefault="00DC2A3E" w:rsidP="00DC2A3E">
            <w:pPr>
              <w:spacing w:after="0" w:line="240" w:lineRule="auto"/>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dolnośląska</w:t>
            </w:r>
          </w:p>
        </w:tc>
        <w:tc>
          <w:tcPr>
            <w:tcW w:w="379" w:type="pct"/>
            <w:shd w:val="clear" w:color="auto" w:fill="auto"/>
            <w:noWrap/>
            <w:vAlign w:val="center"/>
          </w:tcPr>
          <w:p w14:paraId="6C11847F" w14:textId="245AC6F0" w:rsidR="00DC2A3E" w:rsidRPr="0091704C" w:rsidRDefault="00DC2A3E" w:rsidP="00DC2A3E">
            <w:pPr>
              <w:spacing w:after="0" w:line="240" w:lineRule="auto"/>
              <w:jc w:val="center"/>
              <w:rPr>
                <w:rFonts w:ascii="Calibri" w:eastAsia="Times New Roman" w:hAnsi="Calibri"/>
                <w:color w:val="000000"/>
                <w:sz w:val="18"/>
                <w:szCs w:val="18"/>
                <w:lang w:eastAsia="pl-PL"/>
              </w:rPr>
            </w:pPr>
            <w:r>
              <w:rPr>
                <w:sz w:val="18"/>
                <w:szCs w:val="18"/>
              </w:rPr>
              <w:t xml:space="preserve">A </w:t>
            </w:r>
          </w:p>
        </w:tc>
        <w:tc>
          <w:tcPr>
            <w:tcW w:w="710" w:type="pct"/>
            <w:shd w:val="clear" w:color="auto" w:fill="auto"/>
            <w:noWrap/>
            <w:vAlign w:val="center"/>
          </w:tcPr>
          <w:p w14:paraId="7714FD4F" w14:textId="498EB715" w:rsidR="00DC2A3E" w:rsidRPr="0091704C" w:rsidRDefault="00DC2A3E" w:rsidP="00DC2A3E">
            <w:pPr>
              <w:spacing w:after="0" w:line="240" w:lineRule="auto"/>
              <w:jc w:val="center"/>
              <w:rPr>
                <w:rFonts w:ascii="Calibri" w:eastAsia="Times New Roman" w:hAnsi="Calibri"/>
                <w:color w:val="000000"/>
                <w:sz w:val="18"/>
                <w:szCs w:val="18"/>
                <w:lang w:eastAsia="pl-PL"/>
              </w:rPr>
            </w:pPr>
            <w:r>
              <w:rPr>
                <w:sz w:val="18"/>
                <w:szCs w:val="18"/>
              </w:rPr>
              <w:t xml:space="preserve">A </w:t>
            </w:r>
          </w:p>
        </w:tc>
        <w:tc>
          <w:tcPr>
            <w:tcW w:w="641" w:type="pct"/>
            <w:shd w:val="clear" w:color="auto" w:fill="auto"/>
            <w:noWrap/>
            <w:vAlign w:val="center"/>
          </w:tcPr>
          <w:p w14:paraId="7B46C598" w14:textId="03128EED" w:rsidR="00DC2A3E" w:rsidRPr="0091704C" w:rsidRDefault="00DC2A3E" w:rsidP="00DC2A3E">
            <w:pPr>
              <w:spacing w:after="0" w:line="240" w:lineRule="auto"/>
              <w:jc w:val="center"/>
              <w:rPr>
                <w:rFonts w:ascii="Calibri" w:eastAsia="Times New Roman" w:hAnsi="Calibri"/>
                <w:color w:val="000000"/>
                <w:sz w:val="18"/>
                <w:szCs w:val="18"/>
                <w:lang w:eastAsia="pl-PL"/>
              </w:rPr>
            </w:pPr>
            <w:r>
              <w:rPr>
                <w:sz w:val="18"/>
                <w:szCs w:val="18"/>
              </w:rPr>
              <w:t xml:space="preserve">A </w:t>
            </w:r>
          </w:p>
        </w:tc>
        <w:tc>
          <w:tcPr>
            <w:tcW w:w="710" w:type="pct"/>
            <w:shd w:val="clear" w:color="auto" w:fill="auto"/>
            <w:noWrap/>
            <w:vAlign w:val="center"/>
          </w:tcPr>
          <w:p w14:paraId="651748D6" w14:textId="7A01DBF5" w:rsidR="00DC2A3E" w:rsidRPr="0091704C" w:rsidRDefault="00DC2A3E" w:rsidP="00DC2A3E">
            <w:pPr>
              <w:spacing w:after="0" w:line="240" w:lineRule="auto"/>
              <w:jc w:val="center"/>
              <w:rPr>
                <w:rFonts w:ascii="Calibri" w:eastAsia="Times New Roman" w:hAnsi="Calibri"/>
                <w:color w:val="000000"/>
                <w:sz w:val="18"/>
                <w:szCs w:val="18"/>
                <w:lang w:eastAsia="pl-PL"/>
              </w:rPr>
            </w:pPr>
            <w:r>
              <w:rPr>
                <w:sz w:val="18"/>
                <w:szCs w:val="18"/>
              </w:rPr>
              <w:t xml:space="preserve">A </w:t>
            </w:r>
          </w:p>
        </w:tc>
        <w:tc>
          <w:tcPr>
            <w:tcW w:w="701" w:type="pct"/>
            <w:shd w:val="clear" w:color="auto" w:fill="auto"/>
            <w:noWrap/>
            <w:vAlign w:val="center"/>
          </w:tcPr>
          <w:p w14:paraId="495213E1" w14:textId="3460393F" w:rsidR="00DC2A3E" w:rsidRPr="0091704C" w:rsidRDefault="00DC2A3E" w:rsidP="00DC2A3E">
            <w:pPr>
              <w:spacing w:after="0" w:line="240" w:lineRule="auto"/>
              <w:jc w:val="center"/>
              <w:rPr>
                <w:rFonts w:ascii="Calibri" w:eastAsia="Times New Roman" w:hAnsi="Calibri"/>
                <w:color w:val="000000"/>
                <w:sz w:val="18"/>
                <w:szCs w:val="18"/>
                <w:lang w:eastAsia="pl-PL"/>
              </w:rPr>
            </w:pPr>
            <w:r>
              <w:rPr>
                <w:sz w:val="18"/>
                <w:szCs w:val="18"/>
              </w:rPr>
              <w:t xml:space="preserve">A </w:t>
            </w:r>
          </w:p>
        </w:tc>
        <w:tc>
          <w:tcPr>
            <w:tcW w:w="1205" w:type="pct"/>
            <w:shd w:val="clear" w:color="auto" w:fill="auto"/>
            <w:noWrap/>
            <w:vAlign w:val="center"/>
          </w:tcPr>
          <w:p w14:paraId="6CD18C48" w14:textId="6A80FE60" w:rsidR="00DC2A3E" w:rsidRPr="0091704C" w:rsidRDefault="00DC2A3E" w:rsidP="00DC2A3E">
            <w:pPr>
              <w:spacing w:after="0" w:line="240" w:lineRule="auto"/>
              <w:jc w:val="center"/>
              <w:rPr>
                <w:rFonts w:ascii="Calibri" w:eastAsia="Times New Roman" w:hAnsi="Calibri"/>
                <w:color w:val="000000"/>
                <w:sz w:val="18"/>
                <w:szCs w:val="18"/>
                <w:lang w:eastAsia="pl-PL"/>
              </w:rPr>
            </w:pPr>
            <w:r>
              <w:rPr>
                <w:sz w:val="18"/>
                <w:szCs w:val="18"/>
              </w:rPr>
              <w:t xml:space="preserve">D2 </w:t>
            </w:r>
          </w:p>
        </w:tc>
      </w:tr>
      <w:tr w:rsidR="005C5505" w:rsidRPr="00DC2A3E" w14:paraId="7B26149B" w14:textId="77777777" w:rsidTr="005C5505">
        <w:trPr>
          <w:trHeight w:val="300"/>
        </w:trPr>
        <w:tc>
          <w:tcPr>
            <w:tcW w:w="654" w:type="pct"/>
            <w:shd w:val="clear" w:color="auto" w:fill="auto"/>
            <w:noWrap/>
            <w:vAlign w:val="center"/>
            <w:hideMark/>
          </w:tcPr>
          <w:p w14:paraId="757D4E7C" w14:textId="7836BF28" w:rsidR="00DC2A3E" w:rsidRPr="0091704C" w:rsidRDefault="00DC2A3E" w:rsidP="00DC2A3E">
            <w:pPr>
              <w:spacing w:after="0" w:line="240" w:lineRule="auto"/>
              <w:rPr>
                <w:rFonts w:ascii="Calibri" w:eastAsia="Times New Roman" w:hAnsi="Calibri"/>
                <w:b/>
                <w:bCs/>
                <w:color w:val="000000"/>
                <w:sz w:val="18"/>
                <w:szCs w:val="18"/>
                <w:lang w:eastAsia="pl-PL"/>
              </w:rPr>
            </w:pPr>
            <w:r w:rsidRPr="0091704C">
              <w:rPr>
                <w:rFonts w:ascii="Calibri" w:eastAsia="Times New Roman" w:hAnsi="Calibri"/>
                <w:b/>
                <w:bCs/>
                <w:color w:val="000000"/>
                <w:sz w:val="18"/>
                <w:szCs w:val="18"/>
                <w:lang w:eastAsia="pl-PL"/>
              </w:rPr>
              <w:t>lubuska</w:t>
            </w:r>
          </w:p>
        </w:tc>
        <w:tc>
          <w:tcPr>
            <w:tcW w:w="379" w:type="pct"/>
            <w:shd w:val="clear" w:color="auto" w:fill="auto"/>
            <w:noWrap/>
            <w:vAlign w:val="center"/>
          </w:tcPr>
          <w:p w14:paraId="6338D2E5" w14:textId="2937A444" w:rsidR="00DC2A3E" w:rsidRPr="0091704C" w:rsidRDefault="00DC2A3E" w:rsidP="00DC2A3E">
            <w:pPr>
              <w:spacing w:after="0" w:line="240" w:lineRule="auto"/>
              <w:jc w:val="center"/>
              <w:rPr>
                <w:rFonts w:ascii="Calibri" w:eastAsia="Times New Roman" w:hAnsi="Calibri"/>
                <w:color w:val="000000"/>
                <w:sz w:val="18"/>
                <w:szCs w:val="18"/>
                <w:lang w:eastAsia="pl-PL"/>
              </w:rPr>
            </w:pPr>
            <w:r>
              <w:rPr>
                <w:sz w:val="18"/>
                <w:szCs w:val="18"/>
              </w:rPr>
              <w:t xml:space="preserve">A </w:t>
            </w:r>
          </w:p>
        </w:tc>
        <w:tc>
          <w:tcPr>
            <w:tcW w:w="710" w:type="pct"/>
            <w:shd w:val="clear" w:color="auto" w:fill="auto"/>
            <w:noWrap/>
            <w:vAlign w:val="center"/>
          </w:tcPr>
          <w:p w14:paraId="15FF921B" w14:textId="56A58AAF" w:rsidR="00DC2A3E" w:rsidRPr="0091704C" w:rsidRDefault="00DC2A3E" w:rsidP="00DC2A3E">
            <w:pPr>
              <w:spacing w:after="0" w:line="240" w:lineRule="auto"/>
              <w:jc w:val="center"/>
              <w:rPr>
                <w:rFonts w:ascii="Calibri" w:eastAsia="Times New Roman" w:hAnsi="Calibri"/>
                <w:color w:val="000000"/>
                <w:sz w:val="18"/>
                <w:szCs w:val="18"/>
                <w:lang w:eastAsia="pl-PL"/>
              </w:rPr>
            </w:pPr>
            <w:r>
              <w:rPr>
                <w:sz w:val="18"/>
                <w:szCs w:val="18"/>
              </w:rPr>
              <w:t xml:space="preserve">A </w:t>
            </w:r>
          </w:p>
        </w:tc>
        <w:tc>
          <w:tcPr>
            <w:tcW w:w="641" w:type="pct"/>
            <w:shd w:val="clear" w:color="auto" w:fill="auto"/>
            <w:noWrap/>
            <w:vAlign w:val="center"/>
          </w:tcPr>
          <w:p w14:paraId="0894D367" w14:textId="27C64E71" w:rsidR="00DC2A3E" w:rsidRPr="0091704C" w:rsidRDefault="00DC2A3E" w:rsidP="00DC2A3E">
            <w:pPr>
              <w:spacing w:after="0" w:line="240" w:lineRule="auto"/>
              <w:jc w:val="center"/>
              <w:rPr>
                <w:rFonts w:ascii="Calibri" w:eastAsia="Times New Roman" w:hAnsi="Calibri"/>
                <w:color w:val="000000"/>
                <w:sz w:val="18"/>
                <w:szCs w:val="18"/>
                <w:lang w:eastAsia="pl-PL"/>
              </w:rPr>
            </w:pPr>
            <w:r>
              <w:rPr>
                <w:sz w:val="18"/>
                <w:szCs w:val="18"/>
              </w:rPr>
              <w:t xml:space="preserve">A </w:t>
            </w:r>
          </w:p>
        </w:tc>
        <w:tc>
          <w:tcPr>
            <w:tcW w:w="710" w:type="pct"/>
            <w:shd w:val="clear" w:color="auto" w:fill="auto"/>
            <w:noWrap/>
            <w:vAlign w:val="center"/>
          </w:tcPr>
          <w:p w14:paraId="507ED5BB" w14:textId="7DBC09FB" w:rsidR="00DC2A3E" w:rsidRPr="0091704C" w:rsidRDefault="00DC2A3E" w:rsidP="00DC2A3E">
            <w:pPr>
              <w:spacing w:after="0" w:line="240" w:lineRule="auto"/>
              <w:jc w:val="center"/>
              <w:rPr>
                <w:rFonts w:ascii="Calibri" w:eastAsia="Times New Roman" w:hAnsi="Calibri"/>
                <w:color w:val="000000"/>
                <w:sz w:val="18"/>
                <w:szCs w:val="18"/>
                <w:lang w:eastAsia="pl-PL"/>
              </w:rPr>
            </w:pPr>
            <w:r>
              <w:rPr>
                <w:sz w:val="18"/>
                <w:szCs w:val="18"/>
              </w:rPr>
              <w:t xml:space="preserve">A </w:t>
            </w:r>
          </w:p>
        </w:tc>
        <w:tc>
          <w:tcPr>
            <w:tcW w:w="701" w:type="pct"/>
            <w:shd w:val="clear" w:color="auto" w:fill="auto"/>
            <w:noWrap/>
            <w:vAlign w:val="center"/>
          </w:tcPr>
          <w:p w14:paraId="2CDA536E" w14:textId="31D7E695" w:rsidR="00DC2A3E" w:rsidRPr="0091704C" w:rsidRDefault="00DC2A3E" w:rsidP="00DC2A3E">
            <w:pPr>
              <w:spacing w:after="0" w:line="240" w:lineRule="auto"/>
              <w:jc w:val="center"/>
              <w:rPr>
                <w:rFonts w:ascii="Calibri" w:eastAsia="Times New Roman" w:hAnsi="Calibri"/>
                <w:color w:val="000000"/>
                <w:sz w:val="18"/>
                <w:szCs w:val="18"/>
                <w:lang w:eastAsia="pl-PL"/>
              </w:rPr>
            </w:pPr>
            <w:r>
              <w:rPr>
                <w:sz w:val="18"/>
                <w:szCs w:val="18"/>
              </w:rPr>
              <w:t xml:space="preserve">A </w:t>
            </w:r>
          </w:p>
        </w:tc>
        <w:tc>
          <w:tcPr>
            <w:tcW w:w="1205" w:type="pct"/>
            <w:shd w:val="clear" w:color="auto" w:fill="auto"/>
            <w:noWrap/>
            <w:vAlign w:val="center"/>
          </w:tcPr>
          <w:p w14:paraId="4EBF7D66" w14:textId="42B5BA78" w:rsidR="00DC2A3E" w:rsidRPr="0091704C" w:rsidRDefault="00DC2A3E" w:rsidP="00DC2A3E">
            <w:pPr>
              <w:spacing w:after="0" w:line="240" w:lineRule="auto"/>
              <w:jc w:val="center"/>
              <w:rPr>
                <w:rFonts w:ascii="Calibri" w:eastAsia="Times New Roman" w:hAnsi="Calibri"/>
                <w:color w:val="000000"/>
                <w:sz w:val="18"/>
                <w:szCs w:val="18"/>
                <w:lang w:eastAsia="pl-PL"/>
              </w:rPr>
            </w:pPr>
            <w:r>
              <w:rPr>
                <w:sz w:val="18"/>
                <w:szCs w:val="18"/>
              </w:rPr>
              <w:t xml:space="preserve">D2 </w:t>
            </w:r>
          </w:p>
        </w:tc>
      </w:tr>
    </w:tbl>
    <w:p w14:paraId="490069A5" w14:textId="69CA13E5" w:rsidR="00DC2A3E" w:rsidRDefault="00DC2A3E" w:rsidP="00417364">
      <w:pPr>
        <w:rPr>
          <w:rFonts w:cs="Calibri Light"/>
          <w:bCs/>
        </w:rPr>
      </w:pPr>
    </w:p>
    <w:p w14:paraId="204E7ECA" w14:textId="7CEC9A76" w:rsidR="006B47B1" w:rsidRDefault="0056230C" w:rsidP="00417364">
      <w:pPr>
        <w:rPr>
          <w:rFonts w:cs="Calibri Light"/>
          <w:bCs/>
        </w:rPr>
      </w:pPr>
      <w:r>
        <w:rPr>
          <w:rFonts w:cs="Calibri Light"/>
          <w:bCs/>
        </w:rPr>
        <w:t xml:space="preserve">Dane publikowane przez </w:t>
      </w:r>
      <w:proofErr w:type="spellStart"/>
      <w:r w:rsidRPr="00DD69F5">
        <w:rPr>
          <w:rFonts w:cs="Calibri Light"/>
          <w:bCs/>
        </w:rPr>
        <w:t>Landesamt</w:t>
      </w:r>
      <w:proofErr w:type="spellEnd"/>
      <w:r w:rsidRPr="00DD69F5">
        <w:rPr>
          <w:rFonts w:cs="Calibri Light"/>
          <w:bCs/>
        </w:rPr>
        <w:t xml:space="preserve"> </w:t>
      </w:r>
      <w:proofErr w:type="spellStart"/>
      <w:r w:rsidRPr="00DD69F5">
        <w:rPr>
          <w:rFonts w:cs="Calibri Light"/>
          <w:bCs/>
        </w:rPr>
        <w:t>für</w:t>
      </w:r>
      <w:proofErr w:type="spellEnd"/>
      <w:r w:rsidRPr="00DD69F5">
        <w:rPr>
          <w:rFonts w:cs="Calibri Light"/>
          <w:bCs/>
        </w:rPr>
        <w:t xml:space="preserve"> </w:t>
      </w:r>
      <w:proofErr w:type="spellStart"/>
      <w:r w:rsidRPr="00DD69F5">
        <w:rPr>
          <w:rFonts w:cs="Calibri Light"/>
          <w:bCs/>
        </w:rPr>
        <w:t>Umwelt</w:t>
      </w:r>
      <w:proofErr w:type="spellEnd"/>
      <w:r w:rsidRPr="00DD69F5">
        <w:rPr>
          <w:rFonts w:cs="Calibri Light"/>
          <w:bCs/>
        </w:rPr>
        <w:t xml:space="preserve">, </w:t>
      </w:r>
      <w:proofErr w:type="spellStart"/>
      <w:r w:rsidRPr="00DD69F5">
        <w:rPr>
          <w:rFonts w:cs="Calibri Light"/>
          <w:bCs/>
        </w:rPr>
        <w:t>Landwirtschaft</w:t>
      </w:r>
      <w:proofErr w:type="spellEnd"/>
      <w:r w:rsidRPr="00DD69F5">
        <w:rPr>
          <w:rFonts w:cs="Calibri Light"/>
          <w:bCs/>
        </w:rPr>
        <w:t xml:space="preserve"> </w:t>
      </w:r>
      <w:proofErr w:type="spellStart"/>
      <w:r w:rsidRPr="00DD69F5">
        <w:rPr>
          <w:rFonts w:cs="Calibri Light"/>
          <w:bCs/>
        </w:rPr>
        <w:t>und</w:t>
      </w:r>
      <w:proofErr w:type="spellEnd"/>
      <w:r w:rsidRPr="00DD69F5">
        <w:rPr>
          <w:rFonts w:cs="Calibri Light"/>
          <w:bCs/>
        </w:rPr>
        <w:t xml:space="preserve"> Geologie</w:t>
      </w:r>
      <w:r>
        <w:rPr>
          <w:rFonts w:cs="Calibri Light"/>
          <w:bCs/>
        </w:rPr>
        <w:t xml:space="preserve"> (</w:t>
      </w:r>
      <w:proofErr w:type="spellStart"/>
      <w:r>
        <w:rPr>
          <w:rFonts w:cs="Calibri Light"/>
          <w:bCs/>
        </w:rPr>
        <w:t>LfULG</w:t>
      </w:r>
      <w:proofErr w:type="spellEnd"/>
      <w:r>
        <w:rPr>
          <w:rFonts w:cs="Calibri Light"/>
          <w:bCs/>
        </w:rPr>
        <w:t>)</w:t>
      </w:r>
      <w:r>
        <w:rPr>
          <w:rStyle w:val="Odwoanieprzypisudolnego"/>
          <w:rFonts w:cs="Calibri Light"/>
          <w:bCs/>
        </w:rPr>
        <w:footnoteReference w:id="41"/>
      </w:r>
      <w:r w:rsidR="005C5505">
        <w:rPr>
          <w:rFonts w:cs="Calibri Light"/>
          <w:bCs/>
        </w:rPr>
        <w:t xml:space="preserve"> (</w:t>
      </w:r>
      <w:r w:rsidR="00146D4E">
        <w:rPr>
          <w:rFonts w:cs="Calibri Light"/>
          <w:bCs/>
        </w:rPr>
        <w:fldChar w:fldCharType="begin"/>
      </w:r>
      <w:r w:rsidR="00146D4E">
        <w:rPr>
          <w:rFonts w:cs="Calibri Light"/>
          <w:bCs/>
        </w:rPr>
        <w:instrText xml:space="preserve"> REF _Ref72258568 \h </w:instrText>
      </w:r>
      <w:r w:rsidR="00146D4E">
        <w:rPr>
          <w:rFonts w:cs="Calibri Light"/>
          <w:bCs/>
        </w:rPr>
      </w:r>
      <w:r w:rsidR="00146D4E">
        <w:rPr>
          <w:rFonts w:cs="Calibri Light"/>
          <w:bCs/>
        </w:rPr>
        <w:fldChar w:fldCharType="separate"/>
      </w:r>
      <w:r w:rsidR="005F1128">
        <w:t xml:space="preserve">Tabela </w:t>
      </w:r>
      <w:r w:rsidR="005F1128">
        <w:rPr>
          <w:noProof/>
        </w:rPr>
        <w:t>10</w:t>
      </w:r>
      <w:r w:rsidR="00146D4E">
        <w:rPr>
          <w:rFonts w:cs="Calibri Light"/>
          <w:bCs/>
        </w:rPr>
        <w:fldChar w:fldCharType="end"/>
      </w:r>
      <w:r w:rsidR="005C5505">
        <w:rPr>
          <w:rFonts w:cs="Calibri Light"/>
          <w:bCs/>
        </w:rPr>
        <w:t>)</w:t>
      </w:r>
      <w:r>
        <w:rPr>
          <w:rFonts w:cs="Calibri Light"/>
          <w:bCs/>
        </w:rPr>
        <w:t xml:space="preserve"> wskazują, na</w:t>
      </w:r>
      <w:r w:rsidR="00630719">
        <w:rPr>
          <w:rFonts w:cs="Calibri Light"/>
          <w:bCs/>
        </w:rPr>
        <w:t xml:space="preserve"> relatywnie</w:t>
      </w:r>
      <w:r>
        <w:rPr>
          <w:rFonts w:cs="Calibri Light"/>
          <w:bCs/>
        </w:rPr>
        <w:t xml:space="preserve"> dobrą jakość powietrza po stronie Niemieckiej. W roku 2020 dla 9 badanych</w:t>
      </w:r>
      <w:r w:rsidR="00146D4E">
        <w:rPr>
          <w:rFonts w:cs="Calibri Light"/>
          <w:bCs/>
        </w:rPr>
        <w:t xml:space="preserve"> przez </w:t>
      </w:r>
      <w:proofErr w:type="spellStart"/>
      <w:r w:rsidR="00146D4E" w:rsidRPr="00146D4E">
        <w:rPr>
          <w:rFonts w:cs="Calibri Light"/>
          <w:bCs/>
        </w:rPr>
        <w:t>LfULG</w:t>
      </w:r>
      <w:proofErr w:type="spellEnd"/>
      <w:r>
        <w:rPr>
          <w:rFonts w:cs="Calibri Light"/>
          <w:bCs/>
        </w:rPr>
        <w:t xml:space="preserve"> parametrów (</w:t>
      </w:r>
      <w:r w:rsidRPr="0056230C">
        <w:rPr>
          <w:rFonts w:cs="Calibri Light"/>
          <w:bCs/>
        </w:rPr>
        <w:t>SO</w:t>
      </w:r>
      <w:r w:rsidRPr="0056230C">
        <w:rPr>
          <w:rFonts w:cs="Calibri Light"/>
          <w:bCs/>
          <w:vertAlign w:val="subscript"/>
        </w:rPr>
        <w:t>2</w:t>
      </w:r>
      <w:r>
        <w:rPr>
          <w:rFonts w:cs="Calibri Light"/>
          <w:bCs/>
        </w:rPr>
        <w:t xml:space="preserve">, </w:t>
      </w:r>
      <w:r w:rsidRPr="0056230C">
        <w:rPr>
          <w:rFonts w:cs="Calibri Light"/>
          <w:bCs/>
        </w:rPr>
        <w:t>O</w:t>
      </w:r>
      <w:r w:rsidRPr="0056230C">
        <w:rPr>
          <w:rFonts w:cs="Calibri Light"/>
          <w:bCs/>
          <w:vertAlign w:val="subscript"/>
        </w:rPr>
        <w:t>3</w:t>
      </w:r>
      <w:r>
        <w:rPr>
          <w:rFonts w:cs="Calibri Light"/>
          <w:bCs/>
        </w:rPr>
        <w:t xml:space="preserve">, </w:t>
      </w:r>
      <w:r w:rsidRPr="0056230C">
        <w:rPr>
          <w:rFonts w:cs="Calibri Light"/>
          <w:bCs/>
        </w:rPr>
        <w:t>NO</w:t>
      </w:r>
      <w:r w:rsidRPr="0056230C">
        <w:rPr>
          <w:rFonts w:cs="Calibri Light"/>
          <w:bCs/>
          <w:vertAlign w:val="subscript"/>
        </w:rPr>
        <w:t>2</w:t>
      </w:r>
      <w:r>
        <w:rPr>
          <w:rFonts w:cs="Calibri Light"/>
          <w:bCs/>
        </w:rPr>
        <w:t xml:space="preserve">, </w:t>
      </w:r>
      <w:r w:rsidRPr="0056230C">
        <w:rPr>
          <w:rFonts w:cs="Calibri Light"/>
          <w:bCs/>
        </w:rPr>
        <w:t>NO</w:t>
      </w:r>
      <w:r>
        <w:rPr>
          <w:rFonts w:cs="Calibri Light"/>
          <w:bCs/>
        </w:rPr>
        <w:t>,</w:t>
      </w:r>
      <w:r w:rsidRPr="0056230C">
        <w:rPr>
          <w:rFonts w:cs="Calibri Light"/>
          <w:bCs/>
        </w:rPr>
        <w:t xml:space="preserve"> Benzol</w:t>
      </w:r>
      <w:r>
        <w:rPr>
          <w:rFonts w:cs="Calibri Light"/>
          <w:bCs/>
        </w:rPr>
        <w:t>,</w:t>
      </w:r>
      <w:r w:rsidRPr="0056230C">
        <w:rPr>
          <w:rFonts w:cs="Calibri Light"/>
          <w:bCs/>
        </w:rPr>
        <w:t xml:space="preserve"> Toluol</w:t>
      </w:r>
      <w:r>
        <w:rPr>
          <w:rFonts w:cs="Calibri Light"/>
          <w:bCs/>
        </w:rPr>
        <w:t>,</w:t>
      </w:r>
      <w:r w:rsidRPr="0056230C">
        <w:rPr>
          <w:rFonts w:cs="Calibri Light"/>
          <w:bCs/>
        </w:rPr>
        <w:t xml:space="preserve"> </w:t>
      </w:r>
      <w:proofErr w:type="spellStart"/>
      <w:r w:rsidRPr="0056230C">
        <w:rPr>
          <w:rFonts w:cs="Calibri Light"/>
          <w:bCs/>
        </w:rPr>
        <w:t>Xylol</w:t>
      </w:r>
      <w:proofErr w:type="spellEnd"/>
      <w:r>
        <w:rPr>
          <w:rFonts w:cs="Calibri Light"/>
          <w:bCs/>
        </w:rPr>
        <w:t>,</w:t>
      </w:r>
      <w:r w:rsidRPr="0056230C">
        <w:rPr>
          <w:rFonts w:cs="Calibri Light"/>
          <w:bCs/>
        </w:rPr>
        <w:t xml:space="preserve"> PM10</w:t>
      </w:r>
      <w:r>
        <w:rPr>
          <w:rFonts w:cs="Calibri Light"/>
          <w:bCs/>
        </w:rPr>
        <w:t xml:space="preserve"> i</w:t>
      </w:r>
      <w:r w:rsidRPr="0056230C">
        <w:rPr>
          <w:rFonts w:cs="Calibri Light"/>
          <w:bCs/>
        </w:rPr>
        <w:t xml:space="preserve"> PM2,5</w:t>
      </w:r>
      <w:r>
        <w:rPr>
          <w:rFonts w:cs="Calibri Light"/>
          <w:bCs/>
        </w:rPr>
        <w:t xml:space="preserve">) w </w:t>
      </w:r>
      <w:proofErr w:type="spellStart"/>
      <w:r w:rsidRPr="0056230C">
        <w:rPr>
          <w:rFonts w:cs="Calibri Light"/>
          <w:bCs/>
        </w:rPr>
        <w:t>Görlitz</w:t>
      </w:r>
      <w:proofErr w:type="spellEnd"/>
      <w:r>
        <w:rPr>
          <w:rFonts w:cs="Calibri Light"/>
          <w:bCs/>
        </w:rPr>
        <w:t xml:space="preserve"> i </w:t>
      </w:r>
      <w:proofErr w:type="spellStart"/>
      <w:r w:rsidRPr="0056230C">
        <w:rPr>
          <w:rFonts w:cs="Calibri Light"/>
          <w:bCs/>
        </w:rPr>
        <w:t>Bautzen</w:t>
      </w:r>
      <w:proofErr w:type="spellEnd"/>
      <w:r>
        <w:rPr>
          <w:rFonts w:cs="Calibri Light"/>
          <w:bCs/>
        </w:rPr>
        <w:t xml:space="preserve"> </w:t>
      </w:r>
      <w:r w:rsidR="00A278A7">
        <w:rPr>
          <w:rFonts w:cs="Calibri Light"/>
          <w:bCs/>
        </w:rPr>
        <w:t>nie stwierdzono przekroczeń wartości normatywnych.</w:t>
      </w:r>
      <w:r w:rsidR="00630719">
        <w:rPr>
          <w:rFonts w:cs="Calibri Light"/>
          <w:bCs/>
        </w:rPr>
        <w:t xml:space="preserve"> Zwracano jednak uwagę na czynnik pogarszający jakość powietrza jakim jest napływ zanieczyszczeń spoza granic powiatu.</w:t>
      </w:r>
    </w:p>
    <w:p w14:paraId="1137BDB0" w14:textId="389C53C3" w:rsidR="005C5505" w:rsidRDefault="005C5505" w:rsidP="005C5505">
      <w:pPr>
        <w:pStyle w:val="Legenda"/>
      </w:pPr>
      <w:bookmarkStart w:id="233" w:name="_Ref72258568"/>
      <w:bookmarkStart w:id="234" w:name="_Toc77153929"/>
      <w:r>
        <w:t xml:space="preserve">Tabela </w:t>
      </w:r>
      <w:r>
        <w:fldChar w:fldCharType="begin"/>
      </w:r>
      <w:r>
        <w:instrText>SEQ Tabela \* ARABIC</w:instrText>
      </w:r>
      <w:r>
        <w:fldChar w:fldCharType="separate"/>
      </w:r>
      <w:r w:rsidR="005F1128">
        <w:rPr>
          <w:noProof/>
        </w:rPr>
        <w:t>10</w:t>
      </w:r>
      <w:r>
        <w:fldChar w:fldCharType="end"/>
      </w:r>
      <w:bookmarkEnd w:id="233"/>
      <w:r>
        <w:t xml:space="preserve"> </w:t>
      </w:r>
      <w:r w:rsidRPr="005C5505">
        <w:t>Roczne średnie wartości zanieczyszczeń powietrza w 2020</w:t>
      </w:r>
      <w:r w:rsidR="00632B9C">
        <w:t xml:space="preserve"> (w nawiasach podano wartości z roku 2019)</w:t>
      </w:r>
      <w:bookmarkEnd w:id="2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21"/>
        <w:gridCol w:w="921"/>
        <w:gridCol w:w="921"/>
        <w:gridCol w:w="921"/>
        <w:gridCol w:w="921"/>
        <w:gridCol w:w="921"/>
        <w:gridCol w:w="921"/>
        <w:gridCol w:w="921"/>
        <w:gridCol w:w="921"/>
        <w:gridCol w:w="921"/>
      </w:tblGrid>
      <w:tr w:rsidR="005C5505" w:rsidRPr="005C5505" w14:paraId="3E98F0E0" w14:textId="77777777" w:rsidTr="005C5505">
        <w:trPr>
          <w:trHeight w:val="315"/>
        </w:trPr>
        <w:tc>
          <w:tcPr>
            <w:tcW w:w="500" w:type="pct"/>
            <w:shd w:val="clear" w:color="auto" w:fill="auto"/>
            <w:noWrap/>
            <w:vAlign w:val="center"/>
            <w:hideMark/>
          </w:tcPr>
          <w:p w14:paraId="49BF2E7B" w14:textId="159E414F"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lang w:eastAsia="pl-PL"/>
              </w:rPr>
            </w:pPr>
            <w:r w:rsidRPr="005C5505">
              <w:rPr>
                <w:rFonts w:asciiTheme="majorHAnsi" w:eastAsia="Times New Roman" w:hAnsiTheme="majorHAnsi" w:cstheme="majorHAnsi"/>
                <w:b/>
                <w:bCs/>
                <w:color w:val="000000"/>
                <w:sz w:val="18"/>
                <w:szCs w:val="18"/>
                <w:lang w:eastAsia="pl-PL"/>
              </w:rPr>
              <w:t>Strefa </w:t>
            </w:r>
          </w:p>
        </w:tc>
        <w:tc>
          <w:tcPr>
            <w:tcW w:w="500" w:type="pct"/>
            <w:shd w:val="clear" w:color="auto" w:fill="auto"/>
            <w:noWrap/>
            <w:vAlign w:val="center"/>
            <w:hideMark/>
          </w:tcPr>
          <w:p w14:paraId="4666F48F"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lang w:eastAsia="pl-PL"/>
              </w:rPr>
            </w:pPr>
            <w:r w:rsidRPr="005C5505">
              <w:rPr>
                <w:rFonts w:asciiTheme="majorHAnsi" w:eastAsia="Times New Roman" w:hAnsiTheme="majorHAnsi" w:cstheme="majorHAnsi"/>
                <w:b/>
                <w:bCs/>
                <w:color w:val="000000"/>
                <w:sz w:val="18"/>
                <w:szCs w:val="18"/>
                <w:lang w:eastAsia="pl-PL"/>
              </w:rPr>
              <w:t>SO</w:t>
            </w:r>
            <w:r w:rsidRPr="005C5505">
              <w:rPr>
                <w:rFonts w:asciiTheme="majorHAnsi" w:eastAsia="Times New Roman" w:hAnsiTheme="majorHAnsi" w:cstheme="majorHAnsi"/>
                <w:b/>
                <w:bCs/>
                <w:color w:val="000000"/>
                <w:sz w:val="18"/>
                <w:szCs w:val="18"/>
                <w:vertAlign w:val="subscript"/>
                <w:lang w:eastAsia="pl-PL"/>
              </w:rPr>
              <w:t>2</w:t>
            </w:r>
          </w:p>
        </w:tc>
        <w:tc>
          <w:tcPr>
            <w:tcW w:w="500" w:type="pct"/>
            <w:shd w:val="clear" w:color="auto" w:fill="auto"/>
            <w:noWrap/>
            <w:vAlign w:val="center"/>
            <w:hideMark/>
          </w:tcPr>
          <w:p w14:paraId="76C0DD8D"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lang w:eastAsia="pl-PL"/>
              </w:rPr>
            </w:pPr>
            <w:r w:rsidRPr="005C5505">
              <w:rPr>
                <w:rFonts w:asciiTheme="majorHAnsi" w:eastAsia="Times New Roman" w:hAnsiTheme="majorHAnsi" w:cstheme="majorHAnsi"/>
                <w:b/>
                <w:bCs/>
                <w:color w:val="000000"/>
                <w:sz w:val="18"/>
                <w:szCs w:val="18"/>
                <w:lang w:eastAsia="pl-PL"/>
              </w:rPr>
              <w:t xml:space="preserve"> O</w:t>
            </w:r>
            <w:r w:rsidRPr="005C5505">
              <w:rPr>
                <w:rFonts w:asciiTheme="majorHAnsi" w:eastAsia="Times New Roman" w:hAnsiTheme="majorHAnsi" w:cstheme="majorHAnsi"/>
                <w:b/>
                <w:bCs/>
                <w:color w:val="000000"/>
                <w:sz w:val="18"/>
                <w:szCs w:val="18"/>
                <w:vertAlign w:val="subscript"/>
                <w:lang w:eastAsia="pl-PL"/>
              </w:rPr>
              <w:t>3</w:t>
            </w:r>
          </w:p>
        </w:tc>
        <w:tc>
          <w:tcPr>
            <w:tcW w:w="500" w:type="pct"/>
            <w:shd w:val="clear" w:color="auto" w:fill="auto"/>
            <w:noWrap/>
            <w:vAlign w:val="center"/>
            <w:hideMark/>
          </w:tcPr>
          <w:p w14:paraId="60004EA0"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lang w:eastAsia="pl-PL"/>
              </w:rPr>
            </w:pPr>
            <w:r w:rsidRPr="005C5505">
              <w:rPr>
                <w:rFonts w:asciiTheme="majorHAnsi" w:eastAsia="Times New Roman" w:hAnsiTheme="majorHAnsi" w:cstheme="majorHAnsi"/>
                <w:b/>
                <w:bCs/>
                <w:color w:val="000000"/>
                <w:sz w:val="18"/>
                <w:szCs w:val="18"/>
                <w:lang w:eastAsia="pl-PL"/>
              </w:rPr>
              <w:t xml:space="preserve"> NO</w:t>
            </w:r>
            <w:r w:rsidRPr="005C5505">
              <w:rPr>
                <w:rFonts w:asciiTheme="majorHAnsi" w:eastAsia="Times New Roman" w:hAnsiTheme="majorHAnsi" w:cstheme="majorHAnsi"/>
                <w:b/>
                <w:bCs/>
                <w:color w:val="000000"/>
                <w:sz w:val="18"/>
                <w:szCs w:val="18"/>
                <w:vertAlign w:val="subscript"/>
                <w:lang w:eastAsia="pl-PL"/>
              </w:rPr>
              <w:t>2</w:t>
            </w:r>
          </w:p>
        </w:tc>
        <w:tc>
          <w:tcPr>
            <w:tcW w:w="500" w:type="pct"/>
            <w:shd w:val="clear" w:color="auto" w:fill="auto"/>
            <w:noWrap/>
            <w:vAlign w:val="center"/>
            <w:hideMark/>
          </w:tcPr>
          <w:p w14:paraId="06D53941"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lang w:eastAsia="pl-PL"/>
              </w:rPr>
            </w:pPr>
            <w:r w:rsidRPr="005C5505">
              <w:rPr>
                <w:rFonts w:asciiTheme="majorHAnsi" w:eastAsia="Times New Roman" w:hAnsiTheme="majorHAnsi" w:cstheme="majorHAnsi"/>
                <w:b/>
                <w:bCs/>
                <w:color w:val="000000"/>
                <w:sz w:val="18"/>
                <w:szCs w:val="18"/>
                <w:lang w:eastAsia="pl-PL"/>
              </w:rPr>
              <w:t xml:space="preserve"> NO</w:t>
            </w:r>
          </w:p>
        </w:tc>
        <w:tc>
          <w:tcPr>
            <w:tcW w:w="500" w:type="pct"/>
            <w:shd w:val="clear" w:color="auto" w:fill="auto"/>
            <w:noWrap/>
            <w:vAlign w:val="center"/>
            <w:hideMark/>
          </w:tcPr>
          <w:p w14:paraId="3D022005"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lang w:eastAsia="pl-PL"/>
              </w:rPr>
            </w:pPr>
            <w:r w:rsidRPr="005C5505">
              <w:rPr>
                <w:rFonts w:asciiTheme="majorHAnsi" w:eastAsia="Times New Roman" w:hAnsiTheme="majorHAnsi" w:cstheme="majorHAnsi"/>
                <w:b/>
                <w:bCs/>
                <w:color w:val="000000"/>
                <w:sz w:val="18"/>
                <w:szCs w:val="18"/>
                <w:lang w:eastAsia="pl-PL"/>
              </w:rPr>
              <w:t xml:space="preserve"> Benzol</w:t>
            </w:r>
          </w:p>
        </w:tc>
        <w:tc>
          <w:tcPr>
            <w:tcW w:w="500" w:type="pct"/>
            <w:shd w:val="clear" w:color="auto" w:fill="auto"/>
            <w:noWrap/>
            <w:vAlign w:val="center"/>
            <w:hideMark/>
          </w:tcPr>
          <w:p w14:paraId="15933C81"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lang w:eastAsia="pl-PL"/>
              </w:rPr>
            </w:pPr>
            <w:r w:rsidRPr="005C5505">
              <w:rPr>
                <w:rFonts w:asciiTheme="majorHAnsi" w:eastAsia="Times New Roman" w:hAnsiTheme="majorHAnsi" w:cstheme="majorHAnsi"/>
                <w:b/>
                <w:bCs/>
                <w:color w:val="000000"/>
                <w:sz w:val="18"/>
                <w:szCs w:val="18"/>
                <w:lang w:eastAsia="pl-PL"/>
              </w:rPr>
              <w:t xml:space="preserve"> Toluol</w:t>
            </w:r>
          </w:p>
        </w:tc>
        <w:tc>
          <w:tcPr>
            <w:tcW w:w="500" w:type="pct"/>
            <w:shd w:val="clear" w:color="auto" w:fill="auto"/>
            <w:noWrap/>
            <w:vAlign w:val="center"/>
            <w:hideMark/>
          </w:tcPr>
          <w:p w14:paraId="4C84EECA"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lang w:eastAsia="pl-PL"/>
              </w:rPr>
            </w:pPr>
            <w:r w:rsidRPr="005C5505">
              <w:rPr>
                <w:rFonts w:asciiTheme="majorHAnsi" w:eastAsia="Times New Roman" w:hAnsiTheme="majorHAnsi" w:cstheme="majorHAnsi"/>
                <w:b/>
                <w:bCs/>
                <w:color w:val="000000"/>
                <w:sz w:val="18"/>
                <w:szCs w:val="18"/>
                <w:lang w:eastAsia="pl-PL"/>
              </w:rPr>
              <w:t xml:space="preserve"> </w:t>
            </w:r>
            <w:proofErr w:type="spellStart"/>
            <w:r w:rsidRPr="005C5505">
              <w:rPr>
                <w:rFonts w:asciiTheme="majorHAnsi" w:eastAsia="Times New Roman" w:hAnsiTheme="majorHAnsi" w:cstheme="majorHAnsi"/>
                <w:b/>
                <w:bCs/>
                <w:color w:val="000000"/>
                <w:sz w:val="18"/>
                <w:szCs w:val="18"/>
                <w:lang w:eastAsia="pl-PL"/>
              </w:rPr>
              <w:t>Xylol</w:t>
            </w:r>
            <w:proofErr w:type="spellEnd"/>
          </w:p>
        </w:tc>
        <w:tc>
          <w:tcPr>
            <w:tcW w:w="500" w:type="pct"/>
            <w:shd w:val="clear" w:color="auto" w:fill="auto"/>
            <w:noWrap/>
            <w:vAlign w:val="center"/>
            <w:hideMark/>
          </w:tcPr>
          <w:p w14:paraId="22C991A1"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lang w:eastAsia="pl-PL"/>
              </w:rPr>
            </w:pPr>
            <w:r w:rsidRPr="005C5505">
              <w:rPr>
                <w:rFonts w:asciiTheme="majorHAnsi" w:eastAsia="Times New Roman" w:hAnsiTheme="majorHAnsi" w:cstheme="majorHAnsi"/>
                <w:b/>
                <w:bCs/>
                <w:color w:val="000000"/>
                <w:sz w:val="18"/>
                <w:szCs w:val="18"/>
                <w:lang w:eastAsia="pl-PL"/>
              </w:rPr>
              <w:t xml:space="preserve"> PM10</w:t>
            </w:r>
          </w:p>
        </w:tc>
        <w:tc>
          <w:tcPr>
            <w:tcW w:w="500" w:type="pct"/>
            <w:shd w:val="clear" w:color="auto" w:fill="auto"/>
            <w:noWrap/>
            <w:vAlign w:val="center"/>
            <w:hideMark/>
          </w:tcPr>
          <w:p w14:paraId="29E48397"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lang w:eastAsia="pl-PL"/>
              </w:rPr>
            </w:pPr>
            <w:r w:rsidRPr="005C5505">
              <w:rPr>
                <w:rFonts w:asciiTheme="majorHAnsi" w:eastAsia="Times New Roman" w:hAnsiTheme="majorHAnsi" w:cstheme="majorHAnsi"/>
                <w:b/>
                <w:bCs/>
                <w:color w:val="000000"/>
                <w:sz w:val="18"/>
                <w:szCs w:val="18"/>
                <w:lang w:eastAsia="pl-PL"/>
              </w:rPr>
              <w:t>PM2,5</w:t>
            </w:r>
          </w:p>
        </w:tc>
      </w:tr>
      <w:tr w:rsidR="005C5505" w:rsidRPr="005C5505" w14:paraId="41FD4151" w14:textId="77777777" w:rsidTr="005C5505">
        <w:trPr>
          <w:trHeight w:val="300"/>
        </w:trPr>
        <w:tc>
          <w:tcPr>
            <w:tcW w:w="500" w:type="pct"/>
            <w:shd w:val="clear" w:color="auto" w:fill="auto"/>
            <w:noWrap/>
            <w:vAlign w:val="center"/>
            <w:hideMark/>
          </w:tcPr>
          <w:p w14:paraId="0C5DA3FC" w14:textId="77777777" w:rsidR="005C5505" w:rsidRPr="005C5505" w:rsidRDefault="005C5505" w:rsidP="005C5505">
            <w:pPr>
              <w:spacing w:after="0" w:line="240" w:lineRule="auto"/>
              <w:rPr>
                <w:rFonts w:asciiTheme="majorHAnsi" w:eastAsia="Times New Roman" w:hAnsiTheme="majorHAnsi" w:cstheme="majorHAnsi"/>
                <w:b/>
                <w:bCs/>
                <w:color w:val="000000"/>
                <w:sz w:val="18"/>
                <w:szCs w:val="18"/>
                <w:lang w:eastAsia="pl-PL"/>
              </w:rPr>
            </w:pPr>
            <w:proofErr w:type="spellStart"/>
            <w:r w:rsidRPr="005C5505">
              <w:rPr>
                <w:rFonts w:asciiTheme="majorHAnsi" w:eastAsia="Times New Roman" w:hAnsiTheme="majorHAnsi" w:cstheme="majorHAnsi"/>
                <w:b/>
                <w:bCs/>
                <w:color w:val="000000"/>
                <w:sz w:val="18"/>
                <w:szCs w:val="18"/>
                <w:lang w:eastAsia="pl-PL"/>
              </w:rPr>
              <w:t>Görlitz</w:t>
            </w:r>
            <w:proofErr w:type="spellEnd"/>
          </w:p>
        </w:tc>
        <w:tc>
          <w:tcPr>
            <w:tcW w:w="500" w:type="pct"/>
            <w:shd w:val="clear" w:color="auto" w:fill="auto"/>
            <w:noWrap/>
            <w:vAlign w:val="center"/>
            <w:hideMark/>
          </w:tcPr>
          <w:p w14:paraId="7F68AF85" w14:textId="77777777"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1,5 (1,7)</w:t>
            </w:r>
          </w:p>
        </w:tc>
        <w:tc>
          <w:tcPr>
            <w:tcW w:w="500" w:type="pct"/>
            <w:shd w:val="clear" w:color="auto" w:fill="auto"/>
            <w:noWrap/>
            <w:vAlign w:val="center"/>
            <w:hideMark/>
          </w:tcPr>
          <w:p w14:paraId="6E226B43" w14:textId="7C70B1D6"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 -</w:t>
            </w:r>
          </w:p>
        </w:tc>
        <w:tc>
          <w:tcPr>
            <w:tcW w:w="500" w:type="pct"/>
            <w:shd w:val="clear" w:color="auto" w:fill="auto"/>
            <w:noWrap/>
            <w:vAlign w:val="center"/>
            <w:hideMark/>
          </w:tcPr>
          <w:p w14:paraId="3979E38C" w14:textId="77777777"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18 (21)</w:t>
            </w:r>
          </w:p>
        </w:tc>
        <w:tc>
          <w:tcPr>
            <w:tcW w:w="500" w:type="pct"/>
            <w:shd w:val="clear" w:color="auto" w:fill="auto"/>
            <w:noWrap/>
            <w:vAlign w:val="center"/>
            <w:hideMark/>
          </w:tcPr>
          <w:p w14:paraId="141B5598" w14:textId="77777777"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17 (20)</w:t>
            </w:r>
          </w:p>
        </w:tc>
        <w:tc>
          <w:tcPr>
            <w:tcW w:w="500" w:type="pct"/>
            <w:shd w:val="clear" w:color="auto" w:fill="auto"/>
            <w:noWrap/>
            <w:vAlign w:val="center"/>
            <w:hideMark/>
          </w:tcPr>
          <w:p w14:paraId="77AF52A0" w14:textId="77777777"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0,9 (0,9)</w:t>
            </w:r>
          </w:p>
        </w:tc>
        <w:tc>
          <w:tcPr>
            <w:tcW w:w="500" w:type="pct"/>
            <w:shd w:val="clear" w:color="auto" w:fill="auto"/>
            <w:noWrap/>
            <w:vAlign w:val="center"/>
            <w:hideMark/>
          </w:tcPr>
          <w:p w14:paraId="1C01BCFD" w14:textId="77777777"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1,6 (1,9)</w:t>
            </w:r>
          </w:p>
        </w:tc>
        <w:tc>
          <w:tcPr>
            <w:tcW w:w="500" w:type="pct"/>
            <w:shd w:val="clear" w:color="auto" w:fill="auto"/>
            <w:noWrap/>
            <w:vAlign w:val="center"/>
            <w:hideMark/>
          </w:tcPr>
          <w:p w14:paraId="09BBE8F1" w14:textId="77777777"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1,5 (2,5)</w:t>
            </w:r>
          </w:p>
        </w:tc>
        <w:tc>
          <w:tcPr>
            <w:tcW w:w="500" w:type="pct"/>
            <w:shd w:val="clear" w:color="auto" w:fill="auto"/>
            <w:noWrap/>
            <w:vAlign w:val="center"/>
            <w:hideMark/>
          </w:tcPr>
          <w:p w14:paraId="08E40D6B" w14:textId="77777777"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16 (18)</w:t>
            </w:r>
          </w:p>
        </w:tc>
        <w:tc>
          <w:tcPr>
            <w:tcW w:w="500" w:type="pct"/>
            <w:shd w:val="clear" w:color="auto" w:fill="auto"/>
            <w:noWrap/>
            <w:vAlign w:val="center"/>
            <w:hideMark/>
          </w:tcPr>
          <w:p w14:paraId="2FE36743" w14:textId="0FF96E3C"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 -</w:t>
            </w:r>
          </w:p>
        </w:tc>
      </w:tr>
      <w:tr w:rsidR="005C5505" w:rsidRPr="005C5505" w14:paraId="22BEFE0B" w14:textId="77777777" w:rsidTr="005C5505">
        <w:trPr>
          <w:trHeight w:val="300"/>
        </w:trPr>
        <w:tc>
          <w:tcPr>
            <w:tcW w:w="500" w:type="pct"/>
            <w:shd w:val="clear" w:color="auto" w:fill="auto"/>
            <w:noWrap/>
            <w:vAlign w:val="center"/>
            <w:hideMark/>
          </w:tcPr>
          <w:p w14:paraId="2BBFA14F" w14:textId="77777777" w:rsidR="005C5505" w:rsidRPr="005C5505" w:rsidRDefault="005C5505" w:rsidP="005C5505">
            <w:pPr>
              <w:spacing w:after="0" w:line="240" w:lineRule="auto"/>
              <w:rPr>
                <w:rFonts w:asciiTheme="majorHAnsi" w:eastAsia="Times New Roman" w:hAnsiTheme="majorHAnsi" w:cstheme="majorHAnsi"/>
                <w:b/>
                <w:bCs/>
                <w:color w:val="000000"/>
                <w:sz w:val="18"/>
                <w:szCs w:val="18"/>
                <w:lang w:eastAsia="pl-PL"/>
              </w:rPr>
            </w:pPr>
            <w:proofErr w:type="spellStart"/>
            <w:r w:rsidRPr="005C5505">
              <w:rPr>
                <w:rFonts w:asciiTheme="majorHAnsi" w:eastAsia="Times New Roman" w:hAnsiTheme="majorHAnsi" w:cstheme="majorHAnsi"/>
                <w:b/>
                <w:bCs/>
                <w:color w:val="000000"/>
                <w:sz w:val="18"/>
                <w:szCs w:val="18"/>
                <w:lang w:eastAsia="pl-PL"/>
              </w:rPr>
              <w:t>Bautzen</w:t>
            </w:r>
            <w:proofErr w:type="spellEnd"/>
          </w:p>
        </w:tc>
        <w:tc>
          <w:tcPr>
            <w:tcW w:w="500" w:type="pct"/>
            <w:shd w:val="clear" w:color="auto" w:fill="auto"/>
            <w:noWrap/>
            <w:vAlign w:val="center"/>
            <w:hideMark/>
          </w:tcPr>
          <w:p w14:paraId="719C2837" w14:textId="0A636791"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 -</w:t>
            </w:r>
          </w:p>
        </w:tc>
        <w:tc>
          <w:tcPr>
            <w:tcW w:w="500" w:type="pct"/>
            <w:shd w:val="clear" w:color="auto" w:fill="auto"/>
            <w:noWrap/>
            <w:vAlign w:val="center"/>
            <w:hideMark/>
          </w:tcPr>
          <w:p w14:paraId="0EBFC1FD" w14:textId="77777777"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53 (57)</w:t>
            </w:r>
          </w:p>
        </w:tc>
        <w:tc>
          <w:tcPr>
            <w:tcW w:w="500" w:type="pct"/>
            <w:shd w:val="clear" w:color="auto" w:fill="auto"/>
            <w:noWrap/>
            <w:vAlign w:val="center"/>
            <w:hideMark/>
          </w:tcPr>
          <w:p w14:paraId="6D81D210" w14:textId="77777777"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13 (14)</w:t>
            </w:r>
          </w:p>
        </w:tc>
        <w:tc>
          <w:tcPr>
            <w:tcW w:w="500" w:type="pct"/>
            <w:shd w:val="clear" w:color="auto" w:fill="auto"/>
            <w:noWrap/>
            <w:vAlign w:val="center"/>
            <w:hideMark/>
          </w:tcPr>
          <w:p w14:paraId="286490C6" w14:textId="77777777"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3 (4)</w:t>
            </w:r>
          </w:p>
        </w:tc>
        <w:tc>
          <w:tcPr>
            <w:tcW w:w="500" w:type="pct"/>
            <w:shd w:val="clear" w:color="auto" w:fill="auto"/>
            <w:noWrap/>
            <w:vAlign w:val="center"/>
            <w:hideMark/>
          </w:tcPr>
          <w:p w14:paraId="3512B134" w14:textId="2288E3CB"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 -</w:t>
            </w:r>
          </w:p>
        </w:tc>
        <w:tc>
          <w:tcPr>
            <w:tcW w:w="500" w:type="pct"/>
            <w:shd w:val="clear" w:color="auto" w:fill="auto"/>
            <w:noWrap/>
            <w:vAlign w:val="center"/>
            <w:hideMark/>
          </w:tcPr>
          <w:p w14:paraId="2924F75A" w14:textId="7897AC79"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 -</w:t>
            </w:r>
          </w:p>
        </w:tc>
        <w:tc>
          <w:tcPr>
            <w:tcW w:w="500" w:type="pct"/>
            <w:shd w:val="clear" w:color="auto" w:fill="auto"/>
            <w:noWrap/>
            <w:vAlign w:val="center"/>
            <w:hideMark/>
          </w:tcPr>
          <w:p w14:paraId="0A31FAE9" w14:textId="6DC093F7"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 -</w:t>
            </w:r>
          </w:p>
        </w:tc>
        <w:tc>
          <w:tcPr>
            <w:tcW w:w="500" w:type="pct"/>
            <w:shd w:val="clear" w:color="auto" w:fill="auto"/>
            <w:noWrap/>
            <w:vAlign w:val="center"/>
            <w:hideMark/>
          </w:tcPr>
          <w:p w14:paraId="3A736D80" w14:textId="77777777"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13 (15)</w:t>
            </w:r>
          </w:p>
        </w:tc>
        <w:tc>
          <w:tcPr>
            <w:tcW w:w="500" w:type="pct"/>
            <w:shd w:val="clear" w:color="auto" w:fill="auto"/>
            <w:noWrap/>
            <w:vAlign w:val="center"/>
            <w:hideMark/>
          </w:tcPr>
          <w:p w14:paraId="793C8B75" w14:textId="6F069EE1" w:rsidR="005C5505" w:rsidRPr="005C5505" w:rsidRDefault="005C5505" w:rsidP="005C5505">
            <w:pPr>
              <w:spacing w:after="0" w:line="240" w:lineRule="auto"/>
              <w:rPr>
                <w:rFonts w:asciiTheme="majorHAnsi" w:eastAsia="Times New Roman" w:hAnsiTheme="majorHAnsi" w:cstheme="majorHAnsi"/>
                <w:color w:val="000000"/>
                <w:sz w:val="18"/>
                <w:szCs w:val="18"/>
                <w:lang w:eastAsia="pl-PL"/>
              </w:rPr>
            </w:pPr>
            <w:r w:rsidRPr="005C5505">
              <w:rPr>
                <w:rFonts w:asciiTheme="majorHAnsi" w:eastAsia="Times New Roman" w:hAnsiTheme="majorHAnsi" w:cstheme="majorHAnsi"/>
                <w:color w:val="000000"/>
                <w:sz w:val="18"/>
                <w:szCs w:val="18"/>
                <w:lang w:eastAsia="pl-PL"/>
              </w:rPr>
              <w:t> -</w:t>
            </w:r>
          </w:p>
        </w:tc>
      </w:tr>
    </w:tbl>
    <w:p w14:paraId="783E8B8A" w14:textId="318192DF" w:rsidR="00FB16C5" w:rsidRPr="00AB1926" w:rsidRDefault="00AB1926" w:rsidP="00632B9C">
      <w:pPr>
        <w:spacing w:before="240"/>
        <w:rPr>
          <w:rFonts w:cs="Calibri Light"/>
          <w:bCs/>
        </w:rPr>
      </w:pPr>
      <w:r w:rsidRPr="0026367B">
        <w:rPr>
          <w:rFonts w:cs="Calibri Light"/>
          <w:bCs/>
        </w:rPr>
        <w:t>Chociaż jakość powietrza w obszarze wsparcia uleg</w:t>
      </w:r>
      <w:r>
        <w:rPr>
          <w:rFonts w:cs="Calibri Light"/>
          <w:bCs/>
        </w:rPr>
        <w:t>ł</w:t>
      </w:r>
      <w:r w:rsidRPr="0026367B">
        <w:rPr>
          <w:rFonts w:cs="Calibri Light"/>
          <w:bCs/>
        </w:rPr>
        <w:t>a w ostatnich latach zasadniczej poprawie, istnieją wciąż, szczególnie po stronie polskiej, nierozwiązane problemy z kontrolą</w:t>
      </w:r>
      <w:r>
        <w:rPr>
          <w:rFonts w:cs="Calibri Light"/>
          <w:bCs/>
        </w:rPr>
        <w:t xml:space="preserve"> </w:t>
      </w:r>
      <w:r w:rsidRPr="0026367B">
        <w:rPr>
          <w:rFonts w:cs="Calibri Light"/>
          <w:bCs/>
        </w:rPr>
        <w:t>zanieczyszczeń powietrza</w:t>
      </w:r>
      <w:r w:rsidR="006F184F">
        <w:rPr>
          <w:rFonts w:cs="Calibri Light"/>
          <w:bCs/>
        </w:rPr>
        <w:t xml:space="preserve">. Poza </w:t>
      </w:r>
      <w:r w:rsidR="00630719">
        <w:rPr>
          <w:rFonts w:cs="Calibri Light"/>
          <w:bCs/>
        </w:rPr>
        <w:t>źródłami przemysłowymi</w:t>
      </w:r>
      <w:r>
        <w:rPr>
          <w:rFonts w:cs="Calibri Light"/>
          <w:bCs/>
        </w:rPr>
        <w:t xml:space="preserve"> jest to</w:t>
      </w:r>
      <w:r w:rsidRPr="0026367B">
        <w:rPr>
          <w:rFonts w:cs="Calibri Light"/>
          <w:bCs/>
        </w:rPr>
        <w:t xml:space="preserve"> głównie </w:t>
      </w:r>
      <w:bookmarkStart w:id="235" w:name="_Hlk72495109"/>
      <w:r w:rsidRPr="0026367B">
        <w:rPr>
          <w:rFonts w:cs="Calibri Light"/>
          <w:bCs/>
        </w:rPr>
        <w:t>problem smogu</w:t>
      </w:r>
      <w:r>
        <w:rPr>
          <w:rFonts w:cs="Calibri Light"/>
          <w:bCs/>
        </w:rPr>
        <w:t xml:space="preserve"> powodowany tzw. niską emisją czyli energetycznym spalaniem paliw stałych w indywidualnych gospodarstwach domowych</w:t>
      </w:r>
      <w:bookmarkEnd w:id="235"/>
      <w:r w:rsidRPr="0026367B">
        <w:rPr>
          <w:rFonts w:cs="Calibri Light"/>
          <w:bCs/>
        </w:rPr>
        <w:t>.</w:t>
      </w:r>
      <w:r w:rsidR="00630719">
        <w:rPr>
          <w:rFonts w:cs="Calibri Light"/>
          <w:bCs/>
        </w:rPr>
        <w:t xml:space="preserve"> Istotnym elementem w skali</w:t>
      </w:r>
      <w:r w:rsidR="00D04958">
        <w:rPr>
          <w:rFonts w:cs="Calibri Light"/>
          <w:bCs/>
        </w:rPr>
        <w:t xml:space="preserve"> całego</w:t>
      </w:r>
      <w:r w:rsidR="00630719">
        <w:rPr>
          <w:rFonts w:cs="Calibri Light"/>
          <w:bCs/>
        </w:rPr>
        <w:t xml:space="preserve"> obszaru wsparcia jest również</w:t>
      </w:r>
      <w:r w:rsidR="00D04958">
        <w:rPr>
          <w:rFonts w:cs="Calibri Light"/>
          <w:bCs/>
        </w:rPr>
        <w:t xml:space="preserve"> eksploatacja złoża turoszowskiego i</w:t>
      </w:r>
      <w:r w:rsidR="00630719">
        <w:rPr>
          <w:rFonts w:cs="Calibri Light"/>
          <w:bCs/>
        </w:rPr>
        <w:t xml:space="preserve"> działalność  </w:t>
      </w:r>
      <w:r w:rsidR="00D04958">
        <w:rPr>
          <w:rFonts w:cs="Calibri Light"/>
          <w:bCs/>
        </w:rPr>
        <w:t>elektrowni Turów.</w:t>
      </w:r>
    </w:p>
    <w:p w14:paraId="5F64E95C" w14:textId="77777777" w:rsidR="007A7B57" w:rsidRDefault="007A7B57" w:rsidP="007A7B57">
      <w:pPr>
        <w:rPr>
          <w:b/>
          <w:bCs/>
        </w:rPr>
      </w:pPr>
      <w:r w:rsidRPr="00E81101">
        <w:rPr>
          <w:b/>
          <w:bCs/>
        </w:rPr>
        <w:lastRenderedPageBreak/>
        <w:t>Ocena</w:t>
      </w:r>
      <w:r>
        <w:rPr>
          <w:b/>
          <w:bCs/>
        </w:rPr>
        <w:t xml:space="preserve"> istotności oraz</w:t>
      </w:r>
      <w:r w:rsidRPr="00E81101">
        <w:rPr>
          <w:b/>
          <w:bCs/>
        </w:rPr>
        <w:t xml:space="preserve"> możliwości oddziaływania zapisów Programu </w:t>
      </w:r>
      <w:r>
        <w:rPr>
          <w:b/>
          <w:bCs/>
        </w:rPr>
        <w:t>na analizowany komponent</w:t>
      </w:r>
    </w:p>
    <w:p w14:paraId="16752927" w14:textId="61942D67" w:rsidR="00FF0E7A" w:rsidRDefault="00FF0E7A" w:rsidP="00FF0E7A">
      <w:bookmarkStart w:id="236" w:name="_Hlk72496372"/>
      <w:r>
        <w:t xml:space="preserve">Biorąc pod uwagę </w:t>
      </w:r>
      <w:r w:rsidRPr="00977523">
        <w:t xml:space="preserve">Priorytety </w:t>
      </w:r>
      <w:r>
        <w:t>i</w:t>
      </w:r>
      <w:r w:rsidRPr="00977523">
        <w:t xml:space="preserve"> cele</w:t>
      </w:r>
      <w:r>
        <w:t xml:space="preserve"> programu</w:t>
      </w:r>
      <w:r w:rsidRPr="00977523">
        <w:t xml:space="preserve"> oraz przykładowe rodzaje działań </w:t>
      </w:r>
      <w:r>
        <w:t xml:space="preserve">scharakteryzowane w Tabeli 1 w rozdziale 1.1, należy założyć, ze w jego ramach  prowadzone będą przede wszystkim tzw. projekty miękkie, czyli nieinwestycyjnie. </w:t>
      </w:r>
      <w:bookmarkEnd w:id="236"/>
      <w:r>
        <w:t>Tym samym można wykluczyć potencjalnie negatywny wpływ na powietrze w postaci bezpośrednich emisji zanieczyszczeń</w:t>
      </w:r>
      <w:r w:rsidR="00F57B14">
        <w:t>,</w:t>
      </w:r>
      <w:r w:rsidRPr="005A498A">
        <w:t xml:space="preserve"> </w:t>
      </w:r>
      <w:r>
        <w:t xml:space="preserve">które mógłby wiązać się  z etapem realizacji szeroko zakrojonych działań inwestycyjnych. </w:t>
      </w:r>
      <w:bookmarkStart w:id="237" w:name="_Hlk72500822"/>
      <w:r>
        <w:t>Przyjąć ponadto należy, iż możliwa realizacja mniejszych inwestycji, o których mowa w dokumencie (</w:t>
      </w:r>
      <w:r w:rsidRPr="005A498A">
        <w:t>Inwestycje zachowawcze i odtworzeniowe w zakresie dziedzictwa kulturowego</w:t>
      </w:r>
      <w:r>
        <w:t xml:space="preserve"> czy </w:t>
      </w:r>
      <w:r w:rsidRPr="00FC68D6">
        <w:t>Przygotowanie i rozwój infrastruktury na potrzeby aktywnej turystyki z uwzględnieniem wymagań ochrony środowiska naturalnego</w:t>
      </w:r>
      <w:r>
        <w:t xml:space="preserve">) o ile w ogóle będzie źródłem bezpośrednich oddziaływań to będą one miały </w:t>
      </w:r>
      <w:r w:rsidR="00565D7E">
        <w:t>charakter krótkotrwały i</w:t>
      </w:r>
      <w:r>
        <w:t xml:space="preserve"> zasięg lokalny</w:t>
      </w:r>
      <w:r w:rsidR="00F57B14">
        <w:t>,</w:t>
      </w:r>
      <w:r>
        <w:t xml:space="preserve"> a ich skala będzie </w:t>
      </w:r>
      <w:r w:rsidR="005F164E">
        <w:t>pomijalna</w:t>
      </w:r>
      <w:r>
        <w:t>.</w:t>
      </w:r>
    </w:p>
    <w:bookmarkEnd w:id="237"/>
    <w:p w14:paraId="27B88673" w14:textId="199AB8D9" w:rsidR="00FF0E7A" w:rsidRDefault="00FF0E7A" w:rsidP="00FF0E7A">
      <w:r>
        <w:t xml:space="preserve">Bezpośrednim pozytywnym wpływem w zakresie redukcji emisji zanieczyszczeń, choć o prawdopodobnie niskiej istotności skali obszaru całego wsparcia, charakteryzować mogą </w:t>
      </w:r>
      <w:r w:rsidR="00F57B14">
        <w:t xml:space="preserve">się </w:t>
      </w:r>
      <w:r>
        <w:t xml:space="preserve">działania polegające na  współpracy instytucji zarządzających i obsługujących transport publiczny w celu rozwijania tego rodzaju transportu oraz działania na rzecz jego promocji, przez  popularyzację  alternatywnych form transportu publicznego z uwzględnieniem ruchu rowerowego, </w:t>
      </w:r>
      <w:proofErr w:type="spellStart"/>
      <w:r>
        <w:t>Bike&amp;Ride</w:t>
      </w:r>
      <w:proofErr w:type="spellEnd"/>
      <w:r>
        <w:t xml:space="preserve">, autobusów na żądanie itp.. Podobny efekt może mieć współpraca w celu rozwiązywania transgranicznych problemów środowiskowych np. przez wymianę dobrych praktyk i know-how. Dotyczy to przede wszystkim problemów z jakością powietrza po </w:t>
      </w:r>
      <w:r w:rsidR="00F57B14">
        <w:t>p</w:t>
      </w:r>
      <w:r>
        <w:t>olskiej stronie granicy.</w:t>
      </w:r>
    </w:p>
    <w:p w14:paraId="035AE878" w14:textId="2E310C4F" w:rsidR="003146C8" w:rsidRPr="005F6C2B" w:rsidRDefault="00FF0E7A" w:rsidP="007A7B57">
      <w:r>
        <w:t>Ważniejszym aspektem, który należy wziąć pod uwagę w ocenie</w:t>
      </w:r>
      <w:r w:rsidR="00F57B14">
        <w:t>,</w:t>
      </w:r>
      <w:r>
        <w:t xml:space="preserve"> są możliwe oddziaływania pośrednie. Te z kolei powinny mieć charakter jedynie pozytywny, na skutek działań związanych z szeroko pojętą edukacją i wymianą wiedzy oraz opracowaniem wspólnych planów działań w zakresie rozwiązywania problemów środowiskowych</w:t>
      </w:r>
      <w:r w:rsidR="00F57B14">
        <w:t>,</w:t>
      </w:r>
      <w:r>
        <w:t xml:space="preserve"> skutkując podniesieniem </w:t>
      </w:r>
      <w:r w:rsidR="00F57B14">
        <w:t>świadomości ekologicznej władz</w:t>
      </w:r>
      <w:r>
        <w:t xml:space="preserve"> i mieszkańców obszaru wsparcia.</w:t>
      </w:r>
    </w:p>
    <w:p w14:paraId="3D5961D0" w14:textId="77777777" w:rsidR="007A7B57" w:rsidRPr="00E81101" w:rsidRDefault="007A7B57" w:rsidP="007A7B57">
      <w:pPr>
        <w:rPr>
          <w:b/>
          <w:bCs/>
        </w:rPr>
      </w:pPr>
      <w:r>
        <w:rPr>
          <w:b/>
          <w:bCs/>
        </w:rPr>
        <w:t xml:space="preserve">Ocena skutków środowiskowych w przypadku braku wdrożenia Programu </w:t>
      </w:r>
    </w:p>
    <w:p w14:paraId="1A7D1211" w14:textId="2BE4AF56" w:rsidR="00C324F9" w:rsidRPr="006F184F" w:rsidRDefault="00FF0E7A" w:rsidP="006E51B7">
      <w:r>
        <w:t xml:space="preserve">Jak już </w:t>
      </w:r>
      <w:r w:rsidR="002B4A63">
        <w:t>wskazano realizacja ocenianego P</w:t>
      </w:r>
      <w:r>
        <w:t xml:space="preserve">rogramu nie wiąże się ryzykiem wystąpienia bezpośrednich lub pośrednich oddziaływań na powietrze o istotnie negatywnym charakterze, zatem brak jego wdrożenia nie przyniósłby żadnych zysków w tym zakresie. Nie wystąpiły by natomiast prognozowane bezpośrednie i pośrednie efekty pozytywne, stąd skutki braku wdrożenia Programu należałoby ocenić negatywnie. Jednocześnie z uwagi na ograniczoną istotność wspomnianych efektów pozytywnych w aspekcie ocenianego komponentu </w:t>
      </w:r>
      <w:r w:rsidR="006F184F">
        <w:t>negatywna ocena nie powinna mieć charakteru kluczowego.</w:t>
      </w:r>
    </w:p>
    <w:p w14:paraId="7E09F493" w14:textId="77777777" w:rsidR="00915AEC" w:rsidRDefault="00ED4789" w:rsidP="00915AEC">
      <w:pPr>
        <w:pStyle w:val="Nagwek2"/>
        <w:spacing w:line="240" w:lineRule="auto"/>
        <w:rPr>
          <w:rFonts w:cs="Calibri Light"/>
        </w:rPr>
      </w:pPr>
      <w:bookmarkStart w:id="238" w:name="_Toc79528872"/>
      <w:r w:rsidRPr="00915AEC">
        <w:rPr>
          <w:rFonts w:cs="Calibri Light"/>
        </w:rPr>
        <w:lastRenderedPageBreak/>
        <w:t>Krajobraz</w:t>
      </w:r>
      <w:bookmarkEnd w:id="226"/>
      <w:bookmarkEnd w:id="238"/>
      <w:r w:rsidR="002B4A63" w:rsidRPr="00915AEC">
        <w:rPr>
          <w:rFonts w:cs="Calibri Light"/>
        </w:rPr>
        <w:t xml:space="preserve"> </w:t>
      </w:r>
      <w:bookmarkStart w:id="239" w:name="_Toc67562624"/>
    </w:p>
    <w:p w14:paraId="30BE24FA" w14:textId="1A064822" w:rsidR="007A7B57" w:rsidRPr="000A5F23" w:rsidRDefault="007A7B57" w:rsidP="000A5F23">
      <w:pPr>
        <w:rPr>
          <w:b/>
          <w:bCs/>
        </w:rPr>
      </w:pPr>
      <w:r w:rsidRPr="000A5F23">
        <w:rPr>
          <w:b/>
          <w:bCs/>
        </w:rPr>
        <w:t>Diagnoza stanu wraz z informacjami o najważniejszych problemach i zagrożeniach komponentu na badanym obszarze</w:t>
      </w:r>
    </w:p>
    <w:p w14:paraId="3DAAE78A" w14:textId="4480435F" w:rsidR="00412A50" w:rsidRPr="007E2C91" w:rsidRDefault="00412A50" w:rsidP="007E2C91">
      <w:pPr>
        <w:rPr>
          <w:rFonts w:cs="Calibri Light"/>
          <w:bCs/>
          <w:szCs w:val="24"/>
        </w:rPr>
      </w:pPr>
      <w:r w:rsidRPr="007E2C91">
        <w:rPr>
          <w:rFonts w:cs="Calibri Light"/>
          <w:bCs/>
          <w:szCs w:val="24"/>
        </w:rPr>
        <w:t xml:space="preserve">Diagnozę </w:t>
      </w:r>
      <w:r w:rsidR="00652BB5">
        <w:rPr>
          <w:rFonts w:cs="Calibri Light"/>
          <w:bCs/>
          <w:szCs w:val="24"/>
        </w:rPr>
        <w:t xml:space="preserve">stanu krajobrazu </w:t>
      </w:r>
      <w:r w:rsidRPr="007E2C91">
        <w:rPr>
          <w:rFonts w:cs="Calibri Light"/>
          <w:bCs/>
          <w:szCs w:val="24"/>
        </w:rPr>
        <w:t>oparto o dane zgromadzone w analizie społeczno-gospodarczej obszaru wsparcia opracowanej na potrzeby przygotowania Programu Polska-Saksonia 2021-2027</w:t>
      </w:r>
      <w:r w:rsidRPr="007E2C91">
        <w:rPr>
          <w:rStyle w:val="Odwoanieprzypisudolnego"/>
          <w:rFonts w:cs="Calibri Light"/>
          <w:bCs/>
          <w:szCs w:val="24"/>
        </w:rPr>
        <w:footnoteReference w:id="42"/>
      </w:r>
      <w:r w:rsidRPr="007E2C91">
        <w:rPr>
          <w:rFonts w:cs="Calibri Light"/>
          <w:bCs/>
          <w:szCs w:val="24"/>
        </w:rPr>
        <w:t xml:space="preserve"> oraz informacjach udostępnianych przez GDOŚ i </w:t>
      </w:r>
      <w:proofErr w:type="spellStart"/>
      <w:r w:rsidRPr="007E2C91">
        <w:rPr>
          <w:rFonts w:cs="Calibri Light"/>
          <w:bCs/>
          <w:szCs w:val="24"/>
        </w:rPr>
        <w:t>Schutzgebiete</w:t>
      </w:r>
      <w:proofErr w:type="spellEnd"/>
      <w:r w:rsidRPr="007E2C91">
        <w:rPr>
          <w:rFonts w:cs="Calibri Light"/>
          <w:bCs/>
          <w:szCs w:val="24"/>
        </w:rPr>
        <w:t xml:space="preserve"> in </w:t>
      </w:r>
      <w:proofErr w:type="spellStart"/>
      <w:r w:rsidRPr="007E2C91">
        <w:rPr>
          <w:rFonts w:cs="Calibri Light"/>
          <w:bCs/>
          <w:szCs w:val="24"/>
        </w:rPr>
        <w:t>Sachsen</w:t>
      </w:r>
      <w:proofErr w:type="spellEnd"/>
      <w:r w:rsidRPr="007E2C91">
        <w:rPr>
          <w:rFonts w:cs="Calibri Light"/>
          <w:bCs/>
          <w:szCs w:val="24"/>
        </w:rPr>
        <w:t xml:space="preserve"> (</w:t>
      </w:r>
      <w:proofErr w:type="spellStart"/>
      <w:r w:rsidRPr="007E2C91">
        <w:rPr>
          <w:rFonts w:cs="Calibri Light"/>
          <w:bCs/>
          <w:szCs w:val="24"/>
        </w:rPr>
        <w:t>iDA</w:t>
      </w:r>
      <w:proofErr w:type="spellEnd"/>
      <w:r w:rsidRPr="007E2C91">
        <w:rPr>
          <w:rFonts w:cs="Calibri Light"/>
          <w:bCs/>
          <w:szCs w:val="24"/>
        </w:rPr>
        <w:t>).</w:t>
      </w:r>
    </w:p>
    <w:p w14:paraId="7B106C10" w14:textId="44FA3987" w:rsidR="00412A50" w:rsidRPr="007E2C91" w:rsidRDefault="00412A50" w:rsidP="007E2C91">
      <w:pPr>
        <w:rPr>
          <w:szCs w:val="24"/>
        </w:rPr>
      </w:pPr>
      <w:r w:rsidRPr="007E2C91">
        <w:rPr>
          <w:szCs w:val="24"/>
        </w:rPr>
        <w:t>Obszar objęty programem położony jest</w:t>
      </w:r>
      <w:r w:rsidRPr="007E2C91">
        <w:rPr>
          <w:b/>
          <w:bCs/>
          <w:szCs w:val="24"/>
        </w:rPr>
        <w:t xml:space="preserve"> </w:t>
      </w:r>
      <w:r w:rsidRPr="007E2C91">
        <w:rPr>
          <w:szCs w:val="24"/>
        </w:rPr>
        <w:t xml:space="preserve">na pograniczu Polski i Niemiec w obrębie dwóch prowincji fizycznogeograficznych: w części południowej Masywu Czeskiego i w północnej Niżu Środkowoeuropejskiego. Jednostki te dzielą się na </w:t>
      </w:r>
      <w:proofErr w:type="spellStart"/>
      <w:r w:rsidRPr="007E2C91">
        <w:rPr>
          <w:szCs w:val="24"/>
        </w:rPr>
        <w:t>podprowincje</w:t>
      </w:r>
      <w:proofErr w:type="spellEnd"/>
      <w:r w:rsidRPr="007E2C91">
        <w:rPr>
          <w:szCs w:val="24"/>
        </w:rPr>
        <w:t xml:space="preserve">. W obrębie Masywu Czeskiego obszar objęty programem położony jest w obrębie jednej jednostki Sudety i Przedgórze Sudeckie, natomiast w ramach prowincji Niżu Środkowoeuropejskiego obszar wsparcia podzielony jest między trzy jednostki: największą część stanowią Niziny Sasko-Łużyckie, dalej Niziny Środkowopolskie, natomiast północna część powiatu żarskiego położona jest w obszarze Pojezierzy </w:t>
      </w:r>
      <w:proofErr w:type="spellStart"/>
      <w:r w:rsidRPr="007E2C91">
        <w:rPr>
          <w:szCs w:val="24"/>
        </w:rPr>
        <w:t>Południowobałtyckich</w:t>
      </w:r>
      <w:proofErr w:type="spellEnd"/>
      <w:r w:rsidRPr="007E2C91">
        <w:rPr>
          <w:szCs w:val="24"/>
        </w:rPr>
        <w:t>.</w:t>
      </w:r>
    </w:p>
    <w:p w14:paraId="524B9FE8" w14:textId="07033005" w:rsidR="00C42C07" w:rsidRDefault="00783789" w:rsidP="007E2C91">
      <w:pPr>
        <w:rPr>
          <w:szCs w:val="24"/>
        </w:rPr>
      </w:pPr>
      <w:r w:rsidRPr="007E2C91">
        <w:rPr>
          <w:szCs w:val="24"/>
        </w:rPr>
        <w:t xml:space="preserve">Teren pogranicza polsko-saksońskiego pod względem krajobrazu jest mocno zróżnicowany. Główne typy krajobrazu występujące na tym obszarze to krajobraz górski, polodowcowy, pojezierny i leśny. Na ukształtowanie terenu pogranicza polsko-saksońskiego największy wpływ miała aktywność tektoniczna. Ruchy tektoniczne okresu trzeciorzędu i czwartorzędu doprowadziły do pionowych przemieszczeń litosfery – istotne były zwłaszcza pionowe ruchy na linii sudeckiego uskoku brzeżnego, powodujące podniesienie obszaru Sudetów. Charakterystycznym typem krajobrazu, zwłaszcza po stronie polskiej, są tu wierzchowiny gór zrębowych. Po stronie saksońskiej najwyższe wzniesienie osiąga wysokość 792 m. n.p.m. (szczyt </w:t>
      </w:r>
      <w:proofErr w:type="spellStart"/>
      <w:r w:rsidRPr="007E2C91">
        <w:rPr>
          <w:szCs w:val="24"/>
        </w:rPr>
        <w:t>Lausche</w:t>
      </w:r>
      <w:proofErr w:type="spellEnd"/>
      <w:r w:rsidRPr="007E2C91">
        <w:rPr>
          <w:szCs w:val="24"/>
        </w:rPr>
        <w:t xml:space="preserve"> na terenie Gór Żytawskich). Na obszarze Pogórza Łużyckiego, zbudowanego ze skał granitowych tworzących masyw krystaliczny, a także młodszych skał magmowych, krajobraz jest mniej urozmaicony. Równina Górnołużycka z kolei, zbudowana z jednolitego masywu granitowego, charakteryzuje się krajobrazem pagórkowatym. W północnej części Równiny występują rozległe wrzosowiska i lasy. Na północ od Budziszyna, między </w:t>
      </w:r>
      <w:proofErr w:type="spellStart"/>
      <w:r w:rsidRPr="007E2C91">
        <w:rPr>
          <w:szCs w:val="24"/>
        </w:rPr>
        <w:t>Hoyerswerdą</w:t>
      </w:r>
      <w:proofErr w:type="spellEnd"/>
      <w:r w:rsidRPr="007E2C91">
        <w:rPr>
          <w:szCs w:val="24"/>
        </w:rPr>
        <w:t xml:space="preserve"> na północnym zachodzie i </w:t>
      </w:r>
      <w:proofErr w:type="spellStart"/>
      <w:r w:rsidRPr="007E2C91">
        <w:rPr>
          <w:szCs w:val="24"/>
        </w:rPr>
        <w:t>Niesky</w:t>
      </w:r>
      <w:proofErr w:type="spellEnd"/>
      <w:r w:rsidRPr="007E2C91">
        <w:rPr>
          <w:szCs w:val="24"/>
        </w:rPr>
        <w:t xml:space="preserve"> na wschodzie rozciąga się obszar niewielkich akwenów, torfowisk i podmokłych łą</w:t>
      </w:r>
      <w:r>
        <w:rPr>
          <w:szCs w:val="24"/>
        </w:rPr>
        <w:t xml:space="preserve">k. </w:t>
      </w:r>
    </w:p>
    <w:p w14:paraId="4B92EA0E" w14:textId="77777777" w:rsidR="00A662C6" w:rsidRDefault="001D48A9" w:rsidP="00A662C6">
      <w:pPr>
        <w:keepNext/>
      </w:pPr>
      <w:r>
        <w:rPr>
          <w:noProof/>
          <w:color w:val="FF0000"/>
          <w:szCs w:val="24"/>
          <w:lang w:eastAsia="pl-PL"/>
        </w:rPr>
        <w:lastRenderedPageBreak/>
        <w:drawing>
          <wp:inline distT="0" distB="0" distL="0" distR="0" wp14:anchorId="281A6592" wp14:editId="329DAADF">
            <wp:extent cx="5753100" cy="4048125"/>
            <wp:effectExtent l="19050" t="19050" r="19050" b="28575"/>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53100" cy="4048125"/>
                    </a:xfrm>
                    <a:prstGeom prst="rect">
                      <a:avLst/>
                    </a:prstGeom>
                    <a:noFill/>
                    <a:ln>
                      <a:solidFill>
                        <a:schemeClr val="bg1">
                          <a:lumMod val="50000"/>
                        </a:schemeClr>
                      </a:solidFill>
                    </a:ln>
                  </pic:spPr>
                </pic:pic>
              </a:graphicData>
            </a:graphic>
          </wp:inline>
        </w:drawing>
      </w:r>
    </w:p>
    <w:p w14:paraId="6B7BC077" w14:textId="09E1C5CC" w:rsidR="001D48A9" w:rsidRPr="00031AE9" w:rsidRDefault="00A662C6" w:rsidP="00A662C6">
      <w:pPr>
        <w:pStyle w:val="Legenda"/>
        <w:rPr>
          <w:sz w:val="22"/>
          <w:szCs w:val="24"/>
        </w:rPr>
      </w:pPr>
      <w:bookmarkStart w:id="240" w:name="_Ref77153468"/>
      <w:bookmarkStart w:id="241" w:name="_Toc77153917"/>
      <w:r w:rsidRPr="00031AE9">
        <w:rPr>
          <w:sz w:val="22"/>
        </w:rPr>
        <w:t xml:space="preserve">Ryc. </w:t>
      </w:r>
      <w:r w:rsidRPr="00031AE9">
        <w:rPr>
          <w:sz w:val="22"/>
        </w:rPr>
        <w:fldChar w:fldCharType="begin"/>
      </w:r>
      <w:r w:rsidRPr="00031AE9">
        <w:rPr>
          <w:sz w:val="22"/>
        </w:rPr>
        <w:instrText>SEQ Ryc. \* ARABIC</w:instrText>
      </w:r>
      <w:r w:rsidRPr="00031AE9">
        <w:rPr>
          <w:sz w:val="22"/>
        </w:rPr>
        <w:fldChar w:fldCharType="separate"/>
      </w:r>
      <w:r w:rsidR="005F1128">
        <w:rPr>
          <w:noProof/>
          <w:sz w:val="22"/>
        </w:rPr>
        <w:t>6</w:t>
      </w:r>
      <w:r w:rsidRPr="00031AE9">
        <w:rPr>
          <w:sz w:val="22"/>
        </w:rPr>
        <w:fldChar w:fldCharType="end"/>
      </w:r>
      <w:bookmarkEnd w:id="240"/>
      <w:r w:rsidRPr="00031AE9">
        <w:rPr>
          <w:sz w:val="22"/>
        </w:rPr>
        <w:t xml:space="preserve"> Formy ochrony przyrody </w:t>
      </w:r>
      <w:r w:rsidR="00031AE9">
        <w:rPr>
          <w:sz w:val="22"/>
        </w:rPr>
        <w:t xml:space="preserve">i krajobrazu </w:t>
      </w:r>
      <w:r w:rsidRPr="00031AE9">
        <w:rPr>
          <w:sz w:val="22"/>
        </w:rPr>
        <w:t xml:space="preserve">na obszarze </w:t>
      </w:r>
      <w:r w:rsidR="00031AE9">
        <w:rPr>
          <w:sz w:val="22"/>
        </w:rPr>
        <w:t>wsparcia</w:t>
      </w:r>
      <w:bookmarkEnd w:id="241"/>
      <w:r w:rsidR="00031AE9">
        <w:rPr>
          <w:sz w:val="22"/>
        </w:rPr>
        <w:t xml:space="preserve"> </w:t>
      </w:r>
    </w:p>
    <w:p w14:paraId="0C4D867F" w14:textId="6545B1EF" w:rsidR="00412A50" w:rsidRPr="007E2C91" w:rsidRDefault="00412A50" w:rsidP="007E2C91">
      <w:pPr>
        <w:rPr>
          <w:szCs w:val="24"/>
        </w:rPr>
      </w:pPr>
      <w:r w:rsidRPr="007E2C91">
        <w:rPr>
          <w:szCs w:val="24"/>
        </w:rPr>
        <w:t>Na przedmiotowym obszarze znajdują się liczne formy ochrony krajobrazu.</w:t>
      </w:r>
      <w:r w:rsidR="00031AE9">
        <w:rPr>
          <w:szCs w:val="24"/>
        </w:rPr>
        <w:t xml:space="preserve"> (</w:t>
      </w:r>
      <w:r w:rsidR="00031AE9">
        <w:rPr>
          <w:szCs w:val="24"/>
        </w:rPr>
        <w:fldChar w:fldCharType="begin"/>
      </w:r>
      <w:r w:rsidR="00031AE9">
        <w:rPr>
          <w:szCs w:val="24"/>
        </w:rPr>
        <w:instrText xml:space="preserve"> REF _Ref77153468 \h </w:instrText>
      </w:r>
      <w:r w:rsidR="00031AE9">
        <w:rPr>
          <w:szCs w:val="24"/>
        </w:rPr>
      </w:r>
      <w:r w:rsidR="00031AE9">
        <w:rPr>
          <w:szCs w:val="24"/>
        </w:rPr>
        <w:fldChar w:fldCharType="separate"/>
      </w:r>
      <w:r w:rsidR="005F1128" w:rsidRPr="00031AE9">
        <w:rPr>
          <w:sz w:val="22"/>
        </w:rPr>
        <w:t xml:space="preserve">Ryc. </w:t>
      </w:r>
      <w:r w:rsidR="005F1128">
        <w:rPr>
          <w:noProof/>
          <w:sz w:val="22"/>
        </w:rPr>
        <w:t>6</w:t>
      </w:r>
      <w:r w:rsidR="00031AE9">
        <w:rPr>
          <w:szCs w:val="24"/>
        </w:rPr>
        <w:fldChar w:fldCharType="end"/>
      </w:r>
      <w:r w:rsidR="00031AE9">
        <w:rPr>
          <w:szCs w:val="24"/>
        </w:rPr>
        <w:t>)</w:t>
      </w:r>
      <w:r w:rsidRPr="007E2C91">
        <w:rPr>
          <w:szCs w:val="24"/>
        </w:rPr>
        <w:t xml:space="preserve"> Obszary chronione zajmują po stronie polskiej największe powierzchnie w północnej i południowej, a także wschodniej części obszaru objętego Programem, po stronie niemieckiej są one w istotnym stopniu skupione w części centralnej. Na całym obszarze pogranicza znajduje się jeden park narodowy – Karkonoski Park Narodowy położny przy granicy z Czechami obejmujący szczytowe partie Karkonoszy. Park ten jest również jednego z dwóch rezerwatów biosfery UNESCO </w:t>
      </w:r>
      <w:r w:rsidR="006D6B71" w:rsidRPr="007E2C91">
        <w:rPr>
          <w:szCs w:val="24"/>
        </w:rPr>
        <w:t>położonych</w:t>
      </w:r>
      <w:r w:rsidRPr="007E2C91">
        <w:rPr>
          <w:szCs w:val="24"/>
        </w:rPr>
        <w:t xml:space="preserve"> na obszarze omawianego pogranicza – Karkonoski Rezerwat Biosfery. Drugi położony jest po stronie niemieckiej – Rezerwat Biosfery Górnołużyckie Wrzosowiska i Stawy</w:t>
      </w:r>
      <w:r w:rsidR="006D6B71">
        <w:rPr>
          <w:szCs w:val="24"/>
        </w:rPr>
        <w:t>.</w:t>
      </w:r>
    </w:p>
    <w:p w14:paraId="152D72FB" w14:textId="0A4F88DE" w:rsidR="00412A50" w:rsidRPr="007E2C91" w:rsidRDefault="00412A50" w:rsidP="007E2C91">
      <w:pPr>
        <w:rPr>
          <w:szCs w:val="24"/>
        </w:rPr>
      </w:pPr>
      <w:r w:rsidRPr="007E2C91">
        <w:rPr>
          <w:szCs w:val="24"/>
        </w:rPr>
        <w:t>Park krajobrazowy obejmuje obszar chroniony ze względu na wartości przyrodnicze, historyczne i kulturowe oraz walory krajobrazowe w celu zachowania, popularyzacji tych wartości w warunkach zrównoważonego rozwoju. Na omawianym terenie znajduje się 6 parków krajobrazowych (</w:t>
      </w:r>
      <w:proofErr w:type="spellStart"/>
      <w:r w:rsidRPr="007E2C91">
        <w:rPr>
          <w:i/>
          <w:iCs/>
          <w:szCs w:val="24"/>
        </w:rPr>
        <w:t>Naturpark</w:t>
      </w:r>
      <w:proofErr w:type="spellEnd"/>
      <w:r w:rsidRPr="007E2C91">
        <w:rPr>
          <w:szCs w:val="24"/>
        </w:rPr>
        <w:t xml:space="preserve">), z czego 5 znajduje się po stronie </w:t>
      </w:r>
      <w:r w:rsidR="00F57B14">
        <w:rPr>
          <w:szCs w:val="24"/>
        </w:rPr>
        <w:t>p</w:t>
      </w:r>
      <w:r w:rsidRPr="007E2C91">
        <w:rPr>
          <w:szCs w:val="24"/>
        </w:rPr>
        <w:t>olskiej.</w:t>
      </w:r>
    </w:p>
    <w:p w14:paraId="2801B32F" w14:textId="77777777" w:rsidR="005C52F3" w:rsidRPr="007E2C91" w:rsidRDefault="005C52F3" w:rsidP="005C52F3">
      <w:pPr>
        <w:rPr>
          <w:szCs w:val="24"/>
        </w:rPr>
      </w:pPr>
      <w:r w:rsidRPr="007E2C91">
        <w:rPr>
          <w:szCs w:val="24"/>
        </w:rPr>
        <w:t xml:space="preserve">Zespołami przyrodniczo-krajobrazowymi są fragmenty krajobrazu naturalnego i kulturowego zasługujące na ochronę ze względu na ich walory widokowe lub estetyczne. Na omawianym terenie znajdują się 4 zespoły przyrodnio-krajobrazowe, zajmują niewielki powierzchniowo obszar. Wszystkie znajdują się po stronie polskiej. </w:t>
      </w:r>
    </w:p>
    <w:p w14:paraId="74EFA108" w14:textId="173B2E25" w:rsidR="005C52F3" w:rsidRDefault="005C52F3" w:rsidP="007E2C91">
      <w:pPr>
        <w:rPr>
          <w:szCs w:val="24"/>
        </w:rPr>
      </w:pPr>
      <w:r w:rsidRPr="007E2C91">
        <w:rPr>
          <w:szCs w:val="24"/>
        </w:rPr>
        <w:lastRenderedPageBreak/>
        <w:t>Zarówno po polskiej jak i niemieckiej stronie pogranicza występują liczne rezerwaty przyrody (</w:t>
      </w:r>
      <w:proofErr w:type="spellStart"/>
      <w:r w:rsidRPr="007E2C91">
        <w:rPr>
          <w:i/>
          <w:iCs/>
          <w:szCs w:val="24"/>
        </w:rPr>
        <w:t>Naturschutzgebiet</w:t>
      </w:r>
      <w:proofErr w:type="spellEnd"/>
      <w:r w:rsidRPr="007E2C91">
        <w:rPr>
          <w:szCs w:val="24"/>
        </w:rPr>
        <w:t>). Po stronie niemieckiej jest ich 43, natomiast po polskiej 30. Rezerwaty przyrody to obszary zachowane w stanie naturalnym lub mało zmienionym, ekosystemy, ostoje, a także siedliska roślin, zwierząt i grzybów oraz twory i składniki przyrody nieożywionej, wyróżniające się szczególnymi wartościami przyrodniczymi, naukowymi, kulturowymi lub walorami krajobrazowymi.</w:t>
      </w:r>
    </w:p>
    <w:p w14:paraId="0BA0CD8B" w14:textId="5B1FC1DE" w:rsidR="00412A50" w:rsidRDefault="00412A50" w:rsidP="007E2C91">
      <w:pPr>
        <w:rPr>
          <w:szCs w:val="24"/>
        </w:rPr>
      </w:pPr>
      <w:r w:rsidRPr="007E2C91">
        <w:rPr>
          <w:szCs w:val="24"/>
        </w:rPr>
        <w:t>Obszar chronionego krajobrazu obejmuje tereny chronione ze względu na wyróżniający się krajobraz o zróżnicowanych ekosystemach, wartościowe ze względu na możliwość zaspokajania potrzeb związanych z turystyką i wypoczynkiem lub pełnioną funkcją korytarzy ekologicznych. Na terenie pogranicza znajduje się 8</w:t>
      </w:r>
      <w:r w:rsidR="00B7726C">
        <w:rPr>
          <w:szCs w:val="24"/>
        </w:rPr>
        <w:t>2</w:t>
      </w:r>
      <w:r w:rsidRPr="007E2C91">
        <w:rPr>
          <w:szCs w:val="24"/>
        </w:rPr>
        <w:t xml:space="preserve"> obszarów chronionego krajobrazu (</w:t>
      </w:r>
      <w:proofErr w:type="spellStart"/>
      <w:r w:rsidRPr="007E2C91">
        <w:rPr>
          <w:i/>
          <w:iCs/>
          <w:szCs w:val="24"/>
        </w:rPr>
        <w:t>Landschaftschutzgebiet</w:t>
      </w:r>
      <w:proofErr w:type="spellEnd"/>
      <w:r w:rsidRPr="007E2C91">
        <w:rPr>
          <w:szCs w:val="24"/>
        </w:rPr>
        <w:t>): 71 po stronie niemieckiej oraz 1</w:t>
      </w:r>
      <w:r w:rsidR="00B7726C">
        <w:rPr>
          <w:szCs w:val="24"/>
        </w:rPr>
        <w:t>1</w:t>
      </w:r>
      <w:r w:rsidRPr="007E2C91">
        <w:rPr>
          <w:szCs w:val="24"/>
        </w:rPr>
        <w:t xml:space="preserve"> po stronie polskiej. </w:t>
      </w:r>
    </w:p>
    <w:p w14:paraId="12473AD2" w14:textId="5F7837C0" w:rsidR="00C45F46" w:rsidRDefault="005C52F3" w:rsidP="00C45F46">
      <w:pPr>
        <w:rPr>
          <w:szCs w:val="24"/>
        </w:rPr>
      </w:pPr>
      <w:r>
        <w:rPr>
          <w:szCs w:val="24"/>
        </w:rPr>
        <w:t xml:space="preserve">Na pograniczu polsko-saksońskim położony jest </w:t>
      </w:r>
      <w:r w:rsidRPr="007F5355">
        <w:rPr>
          <w:szCs w:val="24"/>
        </w:rPr>
        <w:t xml:space="preserve">Park </w:t>
      </w:r>
      <w:proofErr w:type="spellStart"/>
      <w:r w:rsidRPr="007F5355">
        <w:rPr>
          <w:szCs w:val="24"/>
        </w:rPr>
        <w:t>Mużakowski</w:t>
      </w:r>
      <w:proofErr w:type="spellEnd"/>
      <w:r w:rsidRPr="007F5355">
        <w:rPr>
          <w:szCs w:val="24"/>
        </w:rPr>
        <w:t xml:space="preserve"> (</w:t>
      </w:r>
      <w:proofErr w:type="spellStart"/>
      <w:r w:rsidRPr="007F5355">
        <w:rPr>
          <w:szCs w:val="24"/>
        </w:rPr>
        <w:t>Muskauer</w:t>
      </w:r>
      <w:proofErr w:type="spellEnd"/>
      <w:r w:rsidRPr="007F5355">
        <w:rPr>
          <w:szCs w:val="24"/>
        </w:rPr>
        <w:t xml:space="preserve"> Park)</w:t>
      </w:r>
      <w:r>
        <w:rPr>
          <w:szCs w:val="24"/>
        </w:rPr>
        <w:t xml:space="preserve"> wpisany na listę </w:t>
      </w:r>
      <w:r w:rsidRPr="007F5355">
        <w:rPr>
          <w:szCs w:val="24"/>
        </w:rPr>
        <w:t>Światowego Dziedzictwa UNESCO.</w:t>
      </w:r>
      <w:r>
        <w:rPr>
          <w:szCs w:val="24"/>
        </w:rPr>
        <w:t xml:space="preserve"> Obszar parku wpisanego na Listę stanowi fragment niemieckiego obszaru chronionego krajobrazu - </w:t>
      </w:r>
      <w:proofErr w:type="spellStart"/>
      <w:r w:rsidRPr="005C52F3">
        <w:rPr>
          <w:szCs w:val="24"/>
        </w:rPr>
        <w:t>Muskauer</w:t>
      </w:r>
      <w:proofErr w:type="spellEnd"/>
      <w:r w:rsidRPr="005C52F3">
        <w:rPr>
          <w:szCs w:val="24"/>
        </w:rPr>
        <w:t xml:space="preserve"> </w:t>
      </w:r>
      <w:proofErr w:type="spellStart"/>
      <w:r w:rsidRPr="005C52F3">
        <w:rPr>
          <w:szCs w:val="24"/>
        </w:rPr>
        <w:t>Parklandschaft</w:t>
      </w:r>
      <w:proofErr w:type="spellEnd"/>
      <w:r w:rsidRPr="005C52F3">
        <w:rPr>
          <w:szCs w:val="24"/>
        </w:rPr>
        <w:t xml:space="preserve"> </w:t>
      </w:r>
      <w:proofErr w:type="spellStart"/>
      <w:r w:rsidRPr="005C52F3">
        <w:rPr>
          <w:szCs w:val="24"/>
        </w:rPr>
        <w:t>und</w:t>
      </w:r>
      <w:proofErr w:type="spellEnd"/>
      <w:r w:rsidRPr="005C52F3">
        <w:rPr>
          <w:szCs w:val="24"/>
        </w:rPr>
        <w:t xml:space="preserve"> </w:t>
      </w:r>
      <w:proofErr w:type="spellStart"/>
      <w:r w:rsidRPr="005C52F3">
        <w:rPr>
          <w:szCs w:val="24"/>
        </w:rPr>
        <w:t>Neißeaue</w:t>
      </w:r>
      <w:proofErr w:type="spellEnd"/>
      <w:r>
        <w:rPr>
          <w:szCs w:val="24"/>
        </w:rPr>
        <w:t xml:space="preserve">, oraz polskiego parku krajobrazowego - </w:t>
      </w:r>
      <w:r w:rsidRPr="005C52F3">
        <w:rPr>
          <w:szCs w:val="24"/>
        </w:rPr>
        <w:t xml:space="preserve">Łuk </w:t>
      </w:r>
      <w:proofErr w:type="spellStart"/>
      <w:r w:rsidRPr="005C52F3">
        <w:rPr>
          <w:szCs w:val="24"/>
        </w:rPr>
        <w:t>Mużakowa</w:t>
      </w:r>
      <w:proofErr w:type="spellEnd"/>
      <w:r>
        <w:rPr>
          <w:szCs w:val="24"/>
        </w:rPr>
        <w:t xml:space="preserve">. </w:t>
      </w:r>
      <w:r w:rsidR="00C45F46" w:rsidRPr="00C45F46">
        <w:rPr>
          <w:szCs w:val="24"/>
        </w:rPr>
        <w:t>Park o wysoce estetycznej kompozycji harmonijnie wpisuje się w naturalne ukształtowanie doliny rzeki</w:t>
      </w:r>
      <w:r w:rsidR="005768F2">
        <w:rPr>
          <w:szCs w:val="24"/>
        </w:rPr>
        <w:t xml:space="preserve"> i </w:t>
      </w:r>
      <w:r w:rsidR="005768F2" w:rsidRPr="005768F2">
        <w:rPr>
          <w:szCs w:val="24"/>
        </w:rPr>
        <w:t xml:space="preserve">wnika w miasto Bad </w:t>
      </w:r>
      <w:proofErr w:type="spellStart"/>
      <w:r w:rsidR="005768F2" w:rsidRPr="005768F2">
        <w:rPr>
          <w:szCs w:val="24"/>
        </w:rPr>
        <w:t>Muskau</w:t>
      </w:r>
      <w:proofErr w:type="spellEnd"/>
      <w:r w:rsidR="005768F2" w:rsidRPr="005768F2">
        <w:rPr>
          <w:szCs w:val="24"/>
        </w:rPr>
        <w:t xml:space="preserve"> poprzez zielone promenady i parki miejskie.</w:t>
      </w:r>
      <w:r w:rsidR="00C45F46">
        <w:rPr>
          <w:szCs w:val="24"/>
        </w:rPr>
        <w:t xml:space="preserve"> Został wpisany na Listę Światowego Dziedzictwa jako </w:t>
      </w:r>
      <w:r w:rsidR="00C45F46" w:rsidRPr="00C45F46">
        <w:rPr>
          <w:szCs w:val="24"/>
        </w:rPr>
        <w:t>wyjątkowym przykład rozległego, europejskiego parku krajobrazowego, który stworzył nowe podstawy dla rozwoju idealnego krajobrazu wykreowanego przez człowieka</w:t>
      </w:r>
      <w:r w:rsidR="005768F2">
        <w:rPr>
          <w:rStyle w:val="Odwoanieprzypisudolnego"/>
          <w:szCs w:val="24"/>
        </w:rPr>
        <w:footnoteReference w:id="43"/>
      </w:r>
      <w:r w:rsidR="00806567">
        <w:rPr>
          <w:szCs w:val="24"/>
        </w:rPr>
        <w:t>.</w:t>
      </w:r>
    </w:p>
    <w:p w14:paraId="75E280E7" w14:textId="79C9A0D4" w:rsidR="001A7444" w:rsidRPr="007E2C91" w:rsidRDefault="001A7444" w:rsidP="007E2C91">
      <w:pPr>
        <w:spacing w:before="100" w:beforeAutospacing="1" w:after="100" w:afterAutospacing="1"/>
        <w:rPr>
          <w:szCs w:val="24"/>
        </w:rPr>
      </w:pPr>
      <w:bookmarkStart w:id="242" w:name="_Hlk72322691"/>
      <w:r w:rsidRPr="007E2C91">
        <w:rPr>
          <w:szCs w:val="24"/>
        </w:rPr>
        <w:t xml:space="preserve">Szczególne wyzwania w zakresie ochrony środowiska, w tym krajobrazu, związane są z przekształcaniem i niszczeniem przyrody i krajobrazu poprzez wydobycie surowców i górnictwo odkrywkowe. Istnieje </w:t>
      </w:r>
      <w:r w:rsidR="00865D60" w:rsidRPr="007E2C91">
        <w:rPr>
          <w:szCs w:val="24"/>
        </w:rPr>
        <w:t xml:space="preserve">możliwość częściowej </w:t>
      </w:r>
      <w:r w:rsidRPr="007E2C91">
        <w:rPr>
          <w:szCs w:val="24"/>
        </w:rPr>
        <w:t xml:space="preserve">rekultywacji tych terenów i wykorzystania krajobrazów </w:t>
      </w:r>
      <w:proofErr w:type="spellStart"/>
      <w:r w:rsidRPr="007E2C91">
        <w:rPr>
          <w:szCs w:val="24"/>
        </w:rPr>
        <w:t>pogórniczych</w:t>
      </w:r>
      <w:proofErr w:type="spellEnd"/>
      <w:r w:rsidRPr="007E2C91">
        <w:rPr>
          <w:szCs w:val="24"/>
        </w:rPr>
        <w:t xml:space="preserve"> do celów turystycznych, jak w przypadku jeziora </w:t>
      </w:r>
      <w:proofErr w:type="spellStart"/>
      <w:r w:rsidR="009C4CA8">
        <w:t>Bärwalder</w:t>
      </w:r>
      <w:proofErr w:type="spellEnd"/>
      <w:r w:rsidR="009C4CA8">
        <w:t xml:space="preserve"> </w:t>
      </w:r>
      <w:proofErr w:type="spellStart"/>
      <w:r w:rsidR="009C4CA8">
        <w:t>See</w:t>
      </w:r>
      <w:proofErr w:type="spellEnd"/>
      <w:r w:rsidRPr="007E2C91">
        <w:rPr>
          <w:szCs w:val="24"/>
        </w:rPr>
        <w:t>, które powstało wskutek zalania nieczynnej kopalni węgla brunatnego.</w:t>
      </w:r>
    </w:p>
    <w:p w14:paraId="62BAEDD3" w14:textId="23EEC860" w:rsidR="00940359" w:rsidRPr="007E2C91" w:rsidRDefault="00940359" w:rsidP="007E2C91">
      <w:pPr>
        <w:spacing w:before="100" w:beforeAutospacing="1" w:after="100" w:afterAutospacing="1"/>
        <w:rPr>
          <w:szCs w:val="24"/>
        </w:rPr>
      </w:pPr>
      <w:r w:rsidRPr="007E2C91">
        <w:rPr>
          <w:szCs w:val="24"/>
        </w:rPr>
        <w:t>Należy jednak dodać, iż wprowadzanie zabudowy turystyczno-wypoczynkowej na tereny uznane za atrakcyjne dla rekreacji przy jednoczesnym brak planowania krajobrazu przyczynia się do chaosu przestrzennego i stylistycznego. Presja antropogeniczna wynikająca z rozwoju turystyki i rekreacji może stanowić zagrożenie dla krajobrazu.</w:t>
      </w:r>
    </w:p>
    <w:p w14:paraId="61F8DD58" w14:textId="77777777" w:rsidR="00031AE9" w:rsidRDefault="00031AE9" w:rsidP="007A7B57">
      <w:pPr>
        <w:rPr>
          <w:b/>
          <w:bCs/>
        </w:rPr>
      </w:pPr>
      <w:bookmarkStart w:id="243" w:name="_Hlk72496250"/>
      <w:bookmarkEnd w:id="242"/>
    </w:p>
    <w:p w14:paraId="099D645D" w14:textId="47CEC218" w:rsidR="007A7B57" w:rsidRDefault="007A7B57" w:rsidP="007A7B57">
      <w:pPr>
        <w:rPr>
          <w:b/>
          <w:bCs/>
        </w:rPr>
      </w:pPr>
      <w:r w:rsidRPr="00E81101">
        <w:rPr>
          <w:b/>
          <w:bCs/>
        </w:rPr>
        <w:lastRenderedPageBreak/>
        <w:t>Ocena</w:t>
      </w:r>
      <w:r>
        <w:rPr>
          <w:b/>
          <w:bCs/>
        </w:rPr>
        <w:t xml:space="preserve"> istotności oraz</w:t>
      </w:r>
      <w:r w:rsidRPr="00E81101">
        <w:rPr>
          <w:b/>
          <w:bCs/>
        </w:rPr>
        <w:t xml:space="preserve"> możliwości oddziaływania zapisów Programu </w:t>
      </w:r>
      <w:r>
        <w:rPr>
          <w:b/>
          <w:bCs/>
        </w:rPr>
        <w:t>na analizowany komponent</w:t>
      </w:r>
    </w:p>
    <w:p w14:paraId="2D0CDDEB" w14:textId="56CCB987" w:rsidR="002D009F" w:rsidRPr="00AA7D12" w:rsidRDefault="00631BFE" w:rsidP="00AA7D12">
      <w:pPr>
        <w:spacing w:before="100" w:beforeAutospacing="1" w:after="100" w:afterAutospacing="1"/>
      </w:pPr>
      <w:r>
        <w:t xml:space="preserve">Oceniając istotność oraz możliwość oddziaływania zapisów Programu na krajobraz należy podkreślić, iż wymienione przykładowe działania w poszczególnych Priorytetach </w:t>
      </w:r>
      <w:r w:rsidRPr="0042564E">
        <w:t xml:space="preserve">mają </w:t>
      </w:r>
      <w:r>
        <w:t>cechy projektów nieinwestycyjnych, dlatego nie będą powodowały potencjalnie negatywnych bezpośrednich oddziaływań na krajobraz. Program dopuszcza jednak realizację działań o charakterze inwestycji budowlanych, jak np. p</w:t>
      </w:r>
      <w:r w:rsidRPr="006A6F02">
        <w:t xml:space="preserve">rzygotowanie i rozwój infrastruktury na potrzeby aktywnej turystyki </w:t>
      </w:r>
      <w:r w:rsidR="00D927A5">
        <w:t xml:space="preserve">(jednak z zastrzeżeniem, że będzie to realizowane </w:t>
      </w:r>
      <w:r w:rsidRPr="006A6F02">
        <w:t>z uwzględnieniem wymagań ochrony środowiska naturalnego</w:t>
      </w:r>
      <w:r w:rsidR="00D927A5">
        <w:t>)</w:t>
      </w:r>
      <w:r w:rsidRPr="006A6F02">
        <w:t>.</w:t>
      </w:r>
      <w:r>
        <w:t xml:space="preserve"> Realizacja takich działań może </w:t>
      </w:r>
      <w:r w:rsidR="00D11C4B">
        <w:t xml:space="preserve">na </w:t>
      </w:r>
      <w:r w:rsidR="3AFC4D24">
        <w:t>etapie</w:t>
      </w:r>
      <w:r w:rsidR="00D11C4B">
        <w:t xml:space="preserve"> realizacji </w:t>
      </w:r>
      <w:r>
        <w:t xml:space="preserve">czasowo obniżyć estetykę krajobrazu, jest to oddziaływanie krótkotrwałe, o lokalnym zasięgu, nieodłącznie związane z każdą inwestycją. </w:t>
      </w:r>
      <w:r w:rsidR="00D11C4B">
        <w:t xml:space="preserve">Oddziaływanie tych inwestycji na krajobraz </w:t>
      </w:r>
      <w:r w:rsidR="004858CE">
        <w:t xml:space="preserve">na etapie eksploatacji </w:t>
      </w:r>
      <w:r w:rsidR="00D11C4B">
        <w:t xml:space="preserve">będzie uzależnione od ich formy i projektu. Należy podkreślić, że </w:t>
      </w:r>
      <w:r w:rsidR="004858CE">
        <w:t xml:space="preserve">rozwój turystyki odbywa się </w:t>
      </w:r>
      <w:r w:rsidR="00C3454E">
        <w:t xml:space="preserve">szczególnie </w:t>
      </w:r>
      <w:r w:rsidR="004858CE">
        <w:t xml:space="preserve">na terenach cechujących się wysoką wartością krajobrazu. Wprowadzenie elementów infrastruktury turystyczno-wypoczynkowej bez </w:t>
      </w:r>
      <w:r w:rsidR="00D927A5">
        <w:t>przeprowadzenia s</w:t>
      </w:r>
      <w:r w:rsidR="00404433">
        <w:t>zczegółowych analiz dotyczących prawidłowego wpisania</w:t>
      </w:r>
      <w:r w:rsidR="004858CE">
        <w:t xml:space="preserve"> w krajobraz </w:t>
      </w:r>
      <w:r w:rsidR="00591295">
        <w:t xml:space="preserve">regionu </w:t>
      </w:r>
      <w:r w:rsidR="004858CE">
        <w:t xml:space="preserve">może </w:t>
      </w:r>
      <w:r w:rsidR="00404433">
        <w:t>obniżyć jego walory estetyczne</w:t>
      </w:r>
      <w:r w:rsidR="00AA7D12">
        <w:t xml:space="preserve">, w szczególności na </w:t>
      </w:r>
      <w:r w:rsidR="002D009F" w:rsidRPr="00AA7D12">
        <w:t xml:space="preserve">naturalność </w:t>
      </w:r>
      <w:r w:rsidR="00AA7D12" w:rsidRPr="00AA7D12">
        <w:t xml:space="preserve">tych </w:t>
      </w:r>
      <w:r w:rsidR="002D009F" w:rsidRPr="00AA7D12">
        <w:t xml:space="preserve">terenów. W związku z rozwojem turystyki i pojawianiem się nowych form rekreacji, wzrasta stopień </w:t>
      </w:r>
      <w:r w:rsidR="0E94535D">
        <w:t>antropopresji</w:t>
      </w:r>
      <w:r w:rsidR="002D009F" w:rsidRPr="00AA7D12">
        <w:t xml:space="preserve"> na krajobraz postrzegany obecnie jako naturalny, co może w nieznacznym stopniu zmieniać sposób postrzegania danego miejsca. Każdy nowy </w:t>
      </w:r>
      <w:r w:rsidR="3333B49F">
        <w:t>element</w:t>
      </w:r>
      <w:r w:rsidR="002D009F" w:rsidRPr="00AA7D12">
        <w:t xml:space="preserve">, mogący znacząco zmienić percepcję widoków i panoram powinien podlegać odrębnej analizie.  </w:t>
      </w:r>
    </w:p>
    <w:p w14:paraId="61AA5124" w14:textId="72E6C4E7" w:rsidR="002D009F" w:rsidRPr="00AA7D12" w:rsidRDefault="002D009F" w:rsidP="002D009F">
      <w:r w:rsidRPr="00AA7D12">
        <w:t>Omawiany obszar cechuje się różnorodnością form ukształtowania oraz użytkowania terenu. Założeniem programu jest głównie wspieranie działań nieinwestycyjnych, w związku z czym nie przewiduje się znacznej  ingerencji w ten aspekt krajobrazu. Efektem działań może być natomiast wspieranie obecnych form użytkowania i zagospodarowania terenu, co ma bezpośredni wpływ na klarowanie się charakteru krajobrazu. Warto zauważyć, że zwiększamy w ten sposób rolę krajobrazów codziennych, lokalnych (</w:t>
      </w:r>
      <w:r w:rsidR="25A27B26">
        <w:t xml:space="preserve">ang. </w:t>
      </w:r>
      <w:proofErr w:type="spellStart"/>
      <w:r w:rsidRPr="00AA7D12">
        <w:t>common</w:t>
      </w:r>
      <w:proofErr w:type="spellEnd"/>
      <w:r w:rsidRPr="00AA7D12">
        <w:t xml:space="preserve"> </w:t>
      </w:r>
      <w:proofErr w:type="spellStart"/>
      <w:r w:rsidRPr="00AA7D12">
        <w:t>landscapes</w:t>
      </w:r>
      <w:proofErr w:type="spellEnd"/>
      <w:r w:rsidRPr="00AA7D12">
        <w:t>) budując tym s</w:t>
      </w:r>
      <w:r w:rsidR="00AA7D12" w:rsidRPr="00AA7D12">
        <w:t xml:space="preserve">amym tożsamość danego miejsca, co należy ocenić pozytywnie. </w:t>
      </w:r>
    </w:p>
    <w:p w14:paraId="5DF7CAF0" w14:textId="104C3334" w:rsidR="002D009F" w:rsidRPr="00AA7D12" w:rsidRDefault="002D009F" w:rsidP="002D009F">
      <w:r w:rsidRPr="00AA7D12">
        <w:t xml:space="preserve">Przy realizacji programu warto mieć na uwadze unikatowość regionów. Propagowanie lokalnej kultury, a co za tym idzie wzrost zainteresowania występującym na tym obszarze krajobrazem kulturowym oraz naturalnym może przyczynić się do zwiększenia znaczenia ochrony tych obszarów ze względu na ich wyjątkowy charakter. </w:t>
      </w:r>
    </w:p>
    <w:p w14:paraId="504A9D76" w14:textId="7D9C9ED3" w:rsidR="00631BFE" w:rsidRDefault="00631BFE" w:rsidP="00631BFE">
      <w:r>
        <w:t>W sposób pozytywny na krajobraz oddziaływać mogą działania wynikające z zapisów Priorytetu II. Definiuje on dwa cele, drugi cel szczegółowy zakłada z</w:t>
      </w:r>
      <w:r w:rsidRPr="00196706">
        <w:t>większenie roli kultury i turystyki w rozwoju gospodarczym, społecznym włączeniu oraz innowacjach społecznych</w:t>
      </w:r>
      <w:r>
        <w:t>. W ramach realizacji tego celu proponowane są i</w:t>
      </w:r>
      <w:r w:rsidRPr="00196706">
        <w:t>nwestycje zachowawcze i odtworzeniowe w zakresie dziedzictwa kulturowego (materialnego i niematerialnego) oraz naturalnego</w:t>
      </w:r>
      <w:r>
        <w:t xml:space="preserve">, a także promowanie obszaru wsparcia jako terenu atrakcyjnego turystycznie (w tym na dłuższe pobyty) i promocja turystyki całorocznej z uwzględnieniem wymagań ochrony środowiska </w:t>
      </w:r>
      <w:r>
        <w:lastRenderedPageBreak/>
        <w:t>naturalnego. Do rozwoju turystyki niezbędne są inwestycje infrastrukturalne, ale również ochrona obiektów stanowiących o dziedzictwie kulturowym regionu oraz ochrona krajobrazu, który niewątpliwie stanow</w:t>
      </w:r>
      <w:r w:rsidR="00404433">
        <w:t xml:space="preserve">i o atrakcyjności tego obszaru. Istotnym aspektem jest także wykorzystywanie dziedzictwa </w:t>
      </w:r>
      <w:r w:rsidR="5B4360B0">
        <w:t>kulturowego</w:t>
      </w:r>
      <w:r w:rsidR="00404433">
        <w:t xml:space="preserve"> w turystyce. Zabytki posiadające nowe funkcje, w obszarze atrakcyjnym turystycznie są otoczone większą opieką, także pod względem dbałości o walory estetyczne. </w:t>
      </w:r>
    </w:p>
    <w:p w14:paraId="002E816A" w14:textId="57062B0E" w:rsidR="00631BFE" w:rsidRPr="00631BFE" w:rsidRDefault="00631BFE" w:rsidP="007A7B57">
      <w:r>
        <w:t>Jednym z przykładowych działań Priorytetu III jest współpraca w celu opracowania analiz, strategii i rozwiązań pilotażowych oraz wymiany wiedzy w zakresie ochrony wspólnego dziedzictwa naturalnego i kultury obszaru wsparcia oraz tworzenia wspólnych ofert kulturalnych. Działanie to ma charakter nieinwestycyjny, nie będzie w sposób bezpośredni oddziaływać na krajobraz obszaru wsparcia.  Jednak efekt współpracy, działania wynikające z podjętych analiz i strategii mogą w sposób wymierny pozytywnie wpłynąć na zachowanie zabytków i dziedzictwa kulturowego regionu.</w:t>
      </w:r>
    </w:p>
    <w:p w14:paraId="761FF995" w14:textId="1CE7078C" w:rsidR="007A7B57" w:rsidRPr="00E81101" w:rsidRDefault="007A7B57" w:rsidP="007A7B57">
      <w:pPr>
        <w:rPr>
          <w:b/>
          <w:bCs/>
        </w:rPr>
      </w:pPr>
      <w:r>
        <w:rPr>
          <w:b/>
          <w:bCs/>
        </w:rPr>
        <w:t xml:space="preserve">Ocena skutków środowiskowych w przypadku braku wdrożenia Programu </w:t>
      </w:r>
    </w:p>
    <w:p w14:paraId="78A6AAF4" w14:textId="2D66E73C" w:rsidR="00C324F9" w:rsidRPr="009F5068" w:rsidRDefault="00651CEA" w:rsidP="006E51B7">
      <w:r>
        <w:t xml:space="preserve">Jak wskazano powyżej, realizacja programu będzie w sposób bezpośredni i pośredni pozytywnie oddziaływać na krajobraz regionu. Brak działań zachowawczych </w:t>
      </w:r>
      <w:r w:rsidRPr="00196706">
        <w:t>w zakresie dziedzictwa kulturowego (materialnego i niematerialnego) oraz naturalnego</w:t>
      </w:r>
      <w:r>
        <w:t xml:space="preserve"> może przyczynić się do niszczenia wielu obiektów zabytkowych i uniemożliwić ich późniejszą renowację. </w:t>
      </w:r>
      <w:r w:rsidR="00355644">
        <w:t>Krajobraz wykorzystywany turystycznie generuje zyski, z których część jest przeznaczana także na remonty i inwestycje w estetykę – co pośrednio może skutkować pozytywnymi oddziaływaniami</w:t>
      </w:r>
      <w:r>
        <w:t xml:space="preserve">. Brak wdrożenia Programu należy więc ocenić negatywnie. </w:t>
      </w:r>
      <w:bookmarkEnd w:id="243"/>
    </w:p>
    <w:p w14:paraId="26A4FC30" w14:textId="7B6DE5FE" w:rsidR="00ED4789" w:rsidRPr="00E81101" w:rsidRDefault="00ED4789" w:rsidP="000D1E07">
      <w:pPr>
        <w:pStyle w:val="Nagwek2"/>
      </w:pPr>
      <w:bookmarkStart w:id="244" w:name="_Toc79528873"/>
      <w:r w:rsidRPr="00E81101">
        <w:t>Zabytki</w:t>
      </w:r>
      <w:bookmarkEnd w:id="239"/>
      <w:bookmarkEnd w:id="244"/>
    </w:p>
    <w:p w14:paraId="47E94E46" w14:textId="78C61897" w:rsidR="007A7B57" w:rsidRPr="006E51B7" w:rsidRDefault="007A7B57" w:rsidP="007A7B57">
      <w:pPr>
        <w:rPr>
          <w:rFonts w:cs="Calibri Light"/>
          <w:b/>
        </w:rPr>
      </w:pPr>
      <w:bookmarkStart w:id="245" w:name="_Toc67562625"/>
      <w:r>
        <w:rPr>
          <w:rFonts w:cs="Calibri Light"/>
          <w:b/>
        </w:rPr>
        <w:t>Diagnoza stanu wraz z informacjami o n</w:t>
      </w:r>
      <w:r w:rsidRPr="00E81101">
        <w:rPr>
          <w:rFonts w:cs="Calibri Light"/>
          <w:b/>
        </w:rPr>
        <w:t>ajważniejsz</w:t>
      </w:r>
      <w:r>
        <w:rPr>
          <w:rFonts w:cs="Calibri Light"/>
          <w:b/>
        </w:rPr>
        <w:t>ych</w:t>
      </w:r>
      <w:r w:rsidRPr="00E81101">
        <w:rPr>
          <w:rFonts w:cs="Calibri Light"/>
          <w:b/>
        </w:rPr>
        <w:t xml:space="preserve"> problem</w:t>
      </w:r>
      <w:r>
        <w:rPr>
          <w:rFonts w:cs="Calibri Light"/>
          <w:b/>
        </w:rPr>
        <w:t>ach</w:t>
      </w:r>
      <w:r w:rsidRPr="00E81101">
        <w:rPr>
          <w:rFonts w:cs="Calibri Light"/>
          <w:b/>
        </w:rPr>
        <w:t xml:space="preserve"> i zagrożenia</w:t>
      </w:r>
      <w:r>
        <w:rPr>
          <w:rFonts w:cs="Calibri Light"/>
          <w:b/>
        </w:rPr>
        <w:t>ch komponentu na badanym obszarze</w:t>
      </w:r>
    </w:p>
    <w:p w14:paraId="237C9E4D" w14:textId="77777777" w:rsidR="00073383" w:rsidRPr="007F5355" w:rsidRDefault="00073383" w:rsidP="007F5355">
      <w:pPr>
        <w:spacing w:before="100" w:beforeAutospacing="1" w:after="100" w:afterAutospacing="1"/>
        <w:rPr>
          <w:szCs w:val="24"/>
        </w:rPr>
      </w:pPr>
      <w:r w:rsidRPr="007F5355">
        <w:rPr>
          <w:szCs w:val="24"/>
        </w:rPr>
        <w:t xml:space="preserve">W Polsce zasady ochrony zabytków określa ustawa z dnia z dnia 23 lipca 2003 r. o ochronie zabytków i opiece nad zabytkami (Dz.U. 2021 poz. 710). Zgodnie z tą ustawą zabytek oznacza nieruchomość lub rzecz ruchomą, ich części lub zespoły, będące dziełem człowieka lub związane z jego działalnością i stanowiące świadectwo minionej epoki bądź zdarzenia, których zachowanie leży w interesie społecznym ze względu na posiadaną wartość historyczną, artystyczną lub naukową. W Polsce występują następujące formy ochrony zabytków: wpis do rejestru zabytków, wpis na Listę Skarbów Dziedzictwa, uznanie za pomnik historii oraz utworzenie parku kulturowego. Po polskiej stronie obszaru wsparcia znajduje się 3159 obiektów wpisanych do rejestru zabytków, jeden park kulturowy - Park Kulturowy Kotliny Jeleniogórskiej  oraz 5 obiektów uznanych za pomnik historii: Łęknica – Park </w:t>
      </w:r>
      <w:proofErr w:type="spellStart"/>
      <w:r w:rsidRPr="007F5355">
        <w:rPr>
          <w:szCs w:val="24"/>
        </w:rPr>
        <w:t>Mużakowski</w:t>
      </w:r>
      <w:proofErr w:type="spellEnd"/>
      <w:r w:rsidRPr="007F5355">
        <w:rPr>
          <w:szCs w:val="24"/>
        </w:rPr>
        <w:t xml:space="preserve">, Legnickie Pole – </w:t>
      </w:r>
      <w:proofErr w:type="spellStart"/>
      <w:r w:rsidRPr="007F5355">
        <w:rPr>
          <w:szCs w:val="24"/>
        </w:rPr>
        <w:t>pobenedyktyński</w:t>
      </w:r>
      <w:proofErr w:type="spellEnd"/>
      <w:r w:rsidRPr="007F5355">
        <w:rPr>
          <w:szCs w:val="24"/>
        </w:rPr>
        <w:t xml:space="preserve"> zespół klasztorny, Jawor – kościół ewangelicko-augsburski pw. Ducha Świętego zwany kościołem Pokoju, Krzeszów – zespół dawnego opactwa cystersów, Kotlina Jeleniogórska – pałace i parki krajobrazowe Kotliny Jeleniogórskiej. Po </w:t>
      </w:r>
      <w:r w:rsidRPr="007F5355">
        <w:rPr>
          <w:szCs w:val="24"/>
        </w:rPr>
        <w:lastRenderedPageBreak/>
        <w:t xml:space="preserve">stronie polskiej pogranicza zlokalizowane są również dwa obiekty wpisane na listę Światowego Dziedzictwa UNESCO. Pierwszy to Kościół Pokoju w Jaworze wpisany na listę w 2001 roku. Jest to kościół p.w. Ducha Świętego wzniesiony w latach 1654-1655 w formie trójnawowej bazyliki z czterema piętrami empor w nawach bocznych. Szczególnie cenne jest wnętrze kościoła pokryte w całości malowidłami przedstawiającymi sceny biblijne, herby i pejzaże. Drugi obiekt został wpisany w roku 2004, jest to Park </w:t>
      </w:r>
      <w:proofErr w:type="spellStart"/>
      <w:r w:rsidRPr="007F5355">
        <w:rPr>
          <w:szCs w:val="24"/>
        </w:rPr>
        <w:t>Mużakowski</w:t>
      </w:r>
      <w:proofErr w:type="spellEnd"/>
      <w:r w:rsidRPr="007F5355">
        <w:rPr>
          <w:szCs w:val="24"/>
        </w:rPr>
        <w:t xml:space="preserve"> (</w:t>
      </w:r>
      <w:proofErr w:type="spellStart"/>
      <w:r w:rsidRPr="007F5355">
        <w:rPr>
          <w:szCs w:val="24"/>
        </w:rPr>
        <w:t>Muskauer</w:t>
      </w:r>
      <w:proofErr w:type="spellEnd"/>
      <w:r w:rsidRPr="007F5355">
        <w:rPr>
          <w:szCs w:val="24"/>
        </w:rPr>
        <w:t xml:space="preserve"> Park). Park w stylu angielskim położony po obu stronach granicznej Nysy Łużyckiej w powiatach </w:t>
      </w:r>
      <w:proofErr w:type="spellStart"/>
      <w:r w:rsidRPr="007F5355">
        <w:rPr>
          <w:szCs w:val="24"/>
        </w:rPr>
        <w:t>Görlitz</w:t>
      </w:r>
      <w:proofErr w:type="spellEnd"/>
      <w:r w:rsidRPr="007F5355">
        <w:rPr>
          <w:szCs w:val="24"/>
        </w:rPr>
        <w:t xml:space="preserve"> i żarskim. </w:t>
      </w:r>
    </w:p>
    <w:p w14:paraId="7ED1C098" w14:textId="06968744" w:rsidR="00073383" w:rsidRPr="007F5355" w:rsidRDefault="00073383" w:rsidP="007F5355">
      <w:pPr>
        <w:spacing w:before="100" w:beforeAutospacing="1" w:after="100" w:afterAutospacing="1"/>
        <w:rPr>
          <w:szCs w:val="24"/>
        </w:rPr>
      </w:pPr>
      <w:r w:rsidRPr="007F5355">
        <w:rPr>
          <w:szCs w:val="24"/>
        </w:rPr>
        <w:t>Po stronie niemieckiej ochrona zabytków i opieka nad zabytkami podlegają kompetencjom krajów związkowych, co oznacza, że każdy z landów reguluje zasady postępowania z zabytkami na mocy własnej ustawy o ochronie zabytków. W Saksonii temat ten reguluje Saksońska ustawa o ochronie zabytków z dnia 3 marca 1993 r. (</w:t>
      </w:r>
      <w:proofErr w:type="spellStart"/>
      <w:r w:rsidRPr="007F5355">
        <w:rPr>
          <w:szCs w:val="24"/>
        </w:rPr>
        <w:t>Sächsisches</w:t>
      </w:r>
      <w:proofErr w:type="spellEnd"/>
      <w:r w:rsidRPr="007F5355">
        <w:rPr>
          <w:szCs w:val="24"/>
        </w:rPr>
        <w:t xml:space="preserve"> </w:t>
      </w:r>
      <w:proofErr w:type="spellStart"/>
      <w:r w:rsidRPr="007F5355">
        <w:rPr>
          <w:szCs w:val="24"/>
        </w:rPr>
        <w:t>Denkmalschutzgesetz</w:t>
      </w:r>
      <w:proofErr w:type="spellEnd"/>
      <w:r w:rsidRPr="007F5355">
        <w:rPr>
          <w:szCs w:val="24"/>
        </w:rPr>
        <w:t xml:space="preserve"> </w:t>
      </w:r>
      <w:proofErr w:type="spellStart"/>
      <w:r w:rsidRPr="007F5355">
        <w:rPr>
          <w:szCs w:val="24"/>
        </w:rPr>
        <w:t>vom</w:t>
      </w:r>
      <w:proofErr w:type="spellEnd"/>
      <w:r w:rsidRPr="007F5355">
        <w:rPr>
          <w:szCs w:val="24"/>
        </w:rPr>
        <w:t xml:space="preserve"> 3. </w:t>
      </w:r>
      <w:proofErr w:type="spellStart"/>
      <w:r w:rsidRPr="007F5355">
        <w:rPr>
          <w:szCs w:val="24"/>
        </w:rPr>
        <w:t>März</w:t>
      </w:r>
      <w:proofErr w:type="spellEnd"/>
      <w:r w:rsidRPr="007F5355">
        <w:rPr>
          <w:szCs w:val="24"/>
        </w:rPr>
        <w:t xml:space="preserve"> 1993). Zgodnie z ustawą ochrona i konserwacja zabytków ma za zadanie ochronę i utrzymanie zabytków kultury, w szczególności monitorowanie ich stanu, działania na rzecz zapobiegania zagrożeniom i ratowania zabytków kultury oraz ich ewidencjonowanie i badania naukowe. Zabytkami kultury w rozumieniu ustawy są przedmioty wytworzone przez człowieka, agregaty, części i ślady obiektów, w tym ich naturalne fundamenty, których zachowanie leży w interesie publicznym ze względu na ich historyczny, artystyczny, naukowy, urbanistyczny lub znaczenie krajobrazu. Saksońska lista zabytków kultury ze względu na dużą liczbę zabytków podzielona na ponad 400 list częściowych. Ochroną zabytków po stronie niemieckiej pogranicza objętych jest znacząco więcej obiektów niż w Polsce. W samym </w:t>
      </w:r>
      <w:proofErr w:type="spellStart"/>
      <w:r w:rsidRPr="007F5355">
        <w:rPr>
          <w:szCs w:val="24"/>
        </w:rPr>
        <w:t>Görlitz</w:t>
      </w:r>
      <w:proofErr w:type="spellEnd"/>
      <w:r w:rsidRPr="007F5355">
        <w:rPr>
          <w:szCs w:val="24"/>
        </w:rPr>
        <w:t xml:space="preserve"> jest blisko 4 tys. zabytków kultury, w Budziszynie blisko 1,2 tys.</w:t>
      </w:r>
    </w:p>
    <w:p w14:paraId="19CFB5E0" w14:textId="752930A8" w:rsidR="007F5355" w:rsidRPr="004A37F8" w:rsidRDefault="00073383" w:rsidP="004A37F8">
      <w:pPr>
        <w:spacing w:before="100" w:beforeAutospacing="1" w:after="100" w:afterAutospacing="1"/>
        <w:rPr>
          <w:rFonts w:eastAsiaTheme="minorHAnsi" w:cstheme="minorBidi"/>
          <w:szCs w:val="24"/>
        </w:rPr>
      </w:pPr>
      <w:r w:rsidRPr="007F5355">
        <w:rPr>
          <w:szCs w:val="24"/>
        </w:rPr>
        <w:t>Pełna listę zabytków dziedzictwa kulturowego znajdujących się po saksońskiej stronie obszaru wsparcia Programu można znaleźć na stronach internetowych saksońskiego Państwowego Urzędu Ochrony Zabytków</w:t>
      </w:r>
      <w:r w:rsidR="006671E9">
        <w:rPr>
          <w:rStyle w:val="Odwoanieprzypisudolnego"/>
          <w:szCs w:val="24"/>
        </w:rPr>
        <w:footnoteReference w:id="44"/>
      </w:r>
      <w:r w:rsidR="006671E9">
        <w:rPr>
          <w:szCs w:val="24"/>
        </w:rPr>
        <w:t xml:space="preserve">, </w:t>
      </w:r>
      <w:r w:rsidRPr="007F5355">
        <w:rPr>
          <w:szCs w:val="24"/>
        </w:rPr>
        <w:t>natomiast listy zabytków po polskiej stronie obszaru wsparcia na stronach Narodowego Instytutu Dziedzictwa</w:t>
      </w:r>
      <w:r w:rsidR="006671E9">
        <w:rPr>
          <w:rStyle w:val="Odwoanieprzypisudolnego"/>
          <w:szCs w:val="24"/>
        </w:rPr>
        <w:footnoteReference w:id="45"/>
      </w:r>
      <w:r w:rsidRPr="007F5355">
        <w:rPr>
          <w:szCs w:val="24"/>
        </w:rPr>
        <w:t>, w podziale na zabytki zlokalizowane w województwie dolnośląskim oraz w województwie lubuskim.</w:t>
      </w:r>
    </w:p>
    <w:p w14:paraId="5C6C9F1B" w14:textId="4F83B349" w:rsidR="007A7B57" w:rsidRDefault="007A7B57" w:rsidP="007A7B57">
      <w:pPr>
        <w:rPr>
          <w:b/>
          <w:bCs/>
        </w:rPr>
      </w:pPr>
      <w:r w:rsidRPr="00E81101">
        <w:rPr>
          <w:b/>
          <w:bCs/>
        </w:rPr>
        <w:t>Ocena</w:t>
      </w:r>
      <w:r>
        <w:rPr>
          <w:b/>
          <w:bCs/>
        </w:rPr>
        <w:t xml:space="preserve"> istotności oraz</w:t>
      </w:r>
      <w:r w:rsidRPr="00E81101">
        <w:rPr>
          <w:b/>
          <w:bCs/>
        </w:rPr>
        <w:t xml:space="preserve"> możliwości oddziaływania zapisów Programu </w:t>
      </w:r>
      <w:r>
        <w:rPr>
          <w:b/>
          <w:bCs/>
        </w:rPr>
        <w:t>na analizowany komponent</w:t>
      </w:r>
    </w:p>
    <w:p w14:paraId="67AC5594" w14:textId="4F56AF6E" w:rsidR="00B8480B" w:rsidRDefault="00B8480B" w:rsidP="00B8480B">
      <w:r>
        <w:lastRenderedPageBreak/>
        <w:t xml:space="preserve">Wszystkie działania określone w ramach Priorytetu I są działaniami </w:t>
      </w:r>
      <w:proofErr w:type="spellStart"/>
      <w:r>
        <w:t>nieinwestycyjnymi</w:t>
      </w:r>
      <w:proofErr w:type="spellEnd"/>
      <w:r>
        <w:t>, polegać będą na prowadzeniu badań, analiz, szkoleń i ustalaniu wspólnych strategii postępowania. Nie będą mogły zatem w żadnym stopniu oddziaływać na ten komponent środowiska.</w:t>
      </w:r>
    </w:p>
    <w:p w14:paraId="595BFC9C" w14:textId="19A3589B" w:rsidR="00B8480B" w:rsidRDefault="00B8480B" w:rsidP="00B8480B">
      <w:r>
        <w:t>W Priorytecie II cel drugi wskazuje na konieczność z</w:t>
      </w:r>
      <w:r w:rsidRPr="00FD7E63">
        <w:t>większeni</w:t>
      </w:r>
      <w:r>
        <w:t>a</w:t>
      </w:r>
      <w:r w:rsidRPr="00FD7E63">
        <w:t xml:space="preserve"> roli kultury i turystyki w rozwoju gospodarczym, społecznym oraz innowacjach społecznych</w:t>
      </w:r>
      <w:r>
        <w:t>. Wśród przykładowych typów działań zmierzających do realizacji tego celu znajdują się inwestycje zachowawcze i odtworzeniowe w zakresie dziedzictwa kulturowego (materialnego i niematerialnego) oraz naturalnego, a także promowanie obszaru wsparcia jako terenu atrakcyjnego turystycznie (w tym na dłuższe pobyty) i promocja turystyki całorocznej z uwzględnieniem wymagań ochrony środowiska naturalnego. Działania polegające na ochronie i zachowaniu obiektów zabytkowych w sposób bezpośredni i istotny wpływa pozytywnie na ten komponent środowiska. Rozwój turystyki w regionie może pośrednio wpłynąć pozytywnie na obiekty dziedzictwa kulturowego, za sprawą ekonomicznych skutków ruchu turystycznego w regionie, szczególnie w przypadku obecnie mniej popularnych miejsc.</w:t>
      </w:r>
    </w:p>
    <w:p w14:paraId="0A81E824" w14:textId="3C3C8283" w:rsidR="004A37F8" w:rsidRPr="00B8480B" w:rsidRDefault="00B8480B" w:rsidP="007A7B57">
      <w:r>
        <w:t xml:space="preserve">Pośród przykładowych typów działań w ramach Priorytetu III wskazano współpracę w celu opracowania analiz, strategii i rozwiązań pilotażowych oraz wymiany wiedzy w zakresie ochrony wspólnego dziedzictwa naturalnego i kultury obszaru wsparcia oraz tworzenia wspólnych ofert kulturalnych. Działanie należy określić jako </w:t>
      </w:r>
      <w:proofErr w:type="spellStart"/>
      <w:r>
        <w:t>nieinwestycyjne</w:t>
      </w:r>
      <w:proofErr w:type="spellEnd"/>
      <w:r>
        <w:t>, a jego oddziaływanie na zabytki jako pośrednie i pozytywne. Działania podjęte na podstawie opracowanych analiz i strategii mogą przyczynić się do ochrony i poprawy stanu obiektów dziedzictwa kulturowego w regionie.</w:t>
      </w:r>
    </w:p>
    <w:p w14:paraId="4E20BA2E" w14:textId="647AE777" w:rsidR="007A7B57" w:rsidRPr="00E81101" w:rsidRDefault="007A7B57" w:rsidP="007A7B57">
      <w:pPr>
        <w:rPr>
          <w:b/>
          <w:bCs/>
        </w:rPr>
      </w:pPr>
      <w:r>
        <w:rPr>
          <w:b/>
          <w:bCs/>
        </w:rPr>
        <w:t xml:space="preserve">Ocena skutków środowiskowych w przypadku braku wdrożenia Programu </w:t>
      </w:r>
    </w:p>
    <w:p w14:paraId="5A0EB3C5" w14:textId="611EE4A5" w:rsidR="00651CEA" w:rsidRPr="00651CEA" w:rsidRDefault="00651CEA" w:rsidP="007A7B57">
      <w:r>
        <w:t xml:space="preserve">Wybrane działania określone w Programie będą w sposób bezpośredni wpływać na obiekty zabytkowe i szeroko rozumiane dziedzictwo kulturowe regionu pogranicza. Promowanie regionu, udostępnianie obiektów zabytkowych dla ruchu turystycznego, a także zbudowanie odpowiedniej infrastruktury może w przynieść wymierne korzyści, m.in. finansowe, umożliwiające ochronę obiektów dziedzictwa kulturowego, ich utrzymanie bądź renowacje. W związku z powyższym brak wdrożenia Programu ocenia się jako negatywny. </w:t>
      </w:r>
    </w:p>
    <w:p w14:paraId="49CC37CF" w14:textId="77777777" w:rsidR="00C324F9" w:rsidRPr="00E81101" w:rsidRDefault="00C324F9" w:rsidP="006E51B7">
      <w:pPr>
        <w:rPr>
          <w:b/>
          <w:bCs/>
        </w:rPr>
      </w:pPr>
    </w:p>
    <w:p w14:paraId="4A46CB79" w14:textId="1B1215BB" w:rsidR="00ED4789" w:rsidRPr="00E81101" w:rsidRDefault="00ED4789" w:rsidP="000D1E07">
      <w:pPr>
        <w:pStyle w:val="Nagwek2"/>
        <w:spacing w:line="240" w:lineRule="auto"/>
        <w:rPr>
          <w:rFonts w:cs="Calibri Light"/>
          <w:lang w:eastAsia="pl-PL"/>
        </w:rPr>
      </w:pPr>
      <w:bookmarkStart w:id="246" w:name="_Toc79528874"/>
      <w:bookmarkStart w:id="247" w:name="_Ref75374354"/>
      <w:r w:rsidRPr="00E81101">
        <w:rPr>
          <w:rFonts w:cs="Calibri Light"/>
          <w:lang w:eastAsia="pl-PL"/>
        </w:rPr>
        <w:t>Klimat</w:t>
      </w:r>
      <w:bookmarkEnd w:id="246"/>
      <w:r w:rsidRPr="00E81101">
        <w:rPr>
          <w:rFonts w:cs="Calibri Light"/>
          <w:lang w:eastAsia="pl-PL"/>
        </w:rPr>
        <w:t xml:space="preserve"> </w:t>
      </w:r>
      <w:bookmarkEnd w:id="245"/>
      <w:bookmarkEnd w:id="247"/>
    </w:p>
    <w:p w14:paraId="23E0B73D" w14:textId="77777777" w:rsidR="007A7B57" w:rsidRPr="006E51B7" w:rsidRDefault="007A7B57" w:rsidP="0618147A">
      <w:pPr>
        <w:jc w:val="both"/>
        <w:rPr>
          <w:rFonts w:cs="Calibri Light"/>
          <w:b/>
        </w:rPr>
      </w:pPr>
      <w:bookmarkStart w:id="248" w:name="_Toc67562626"/>
      <w:r>
        <w:rPr>
          <w:rFonts w:cs="Calibri Light"/>
          <w:b/>
        </w:rPr>
        <w:t>Diagnoza stanu wraz z informacjami o n</w:t>
      </w:r>
      <w:r w:rsidRPr="00E81101">
        <w:rPr>
          <w:rFonts w:cs="Calibri Light"/>
          <w:b/>
        </w:rPr>
        <w:t>ajważniejsz</w:t>
      </w:r>
      <w:r>
        <w:rPr>
          <w:rFonts w:cs="Calibri Light"/>
          <w:b/>
        </w:rPr>
        <w:t>ych</w:t>
      </w:r>
      <w:r w:rsidRPr="00E81101">
        <w:rPr>
          <w:rFonts w:cs="Calibri Light"/>
          <w:b/>
        </w:rPr>
        <w:t xml:space="preserve"> problem</w:t>
      </w:r>
      <w:r>
        <w:rPr>
          <w:rFonts w:cs="Calibri Light"/>
          <w:b/>
        </w:rPr>
        <w:t>ach</w:t>
      </w:r>
      <w:r w:rsidRPr="00E81101">
        <w:rPr>
          <w:rFonts w:cs="Calibri Light"/>
          <w:b/>
        </w:rPr>
        <w:t xml:space="preserve"> i zagrożenia</w:t>
      </w:r>
      <w:r>
        <w:rPr>
          <w:rFonts w:cs="Calibri Light"/>
          <w:b/>
        </w:rPr>
        <w:t>ch komponentu na badanym obszarze</w:t>
      </w:r>
    </w:p>
    <w:p w14:paraId="1DBF4DFD" w14:textId="7CE4E8D6" w:rsidR="0583DB5B" w:rsidRDefault="0583DB5B" w:rsidP="3B010C45">
      <w:pPr>
        <w:rPr>
          <w:rFonts w:cs="Calibri Light"/>
        </w:rPr>
      </w:pPr>
      <w:r w:rsidRPr="3B010C45">
        <w:rPr>
          <w:rFonts w:cs="Calibri Light"/>
        </w:rPr>
        <w:t>Diagnoza skupia się przede wszystkim na aspektach wynikających ze skut</w:t>
      </w:r>
      <w:r w:rsidR="18336C65" w:rsidRPr="3B010C45">
        <w:rPr>
          <w:rFonts w:cs="Calibri Light"/>
        </w:rPr>
        <w:t>k</w:t>
      </w:r>
      <w:r w:rsidRPr="3B010C45">
        <w:rPr>
          <w:rFonts w:cs="Calibri Light"/>
        </w:rPr>
        <w:t>ów zarówno zmienności samego systemu klimatycznego obserwowanego na obszarze analizy</w:t>
      </w:r>
      <w:r w:rsidR="79BF12D6" w:rsidRPr="3B010C45">
        <w:rPr>
          <w:rFonts w:cs="Calibri Light"/>
        </w:rPr>
        <w:t xml:space="preserve">, na który wpływ mają obserwowane zmiany klimatu. </w:t>
      </w:r>
    </w:p>
    <w:p w14:paraId="76558002" w14:textId="7CE4E8D6" w:rsidR="004E269A" w:rsidRDefault="004E269A" w:rsidP="3B010C45">
      <w:pPr>
        <w:jc w:val="both"/>
        <w:rPr>
          <w:rFonts w:cs="Calibri Light"/>
          <w:b/>
          <w:bCs/>
        </w:rPr>
      </w:pPr>
    </w:p>
    <w:p w14:paraId="47CBA58A" w14:textId="0BE1F3E0" w:rsidR="010DE878" w:rsidRDefault="010DE878" w:rsidP="0618147A">
      <w:pPr>
        <w:jc w:val="both"/>
        <w:rPr>
          <w:rFonts w:cs="Calibri Light"/>
          <w:b/>
          <w:bCs/>
          <w:szCs w:val="24"/>
        </w:rPr>
      </w:pPr>
      <w:r w:rsidRPr="0618147A">
        <w:rPr>
          <w:rFonts w:cs="Calibri Light"/>
          <w:b/>
          <w:bCs/>
          <w:szCs w:val="24"/>
        </w:rPr>
        <w:t>Zmiany klimatu</w:t>
      </w:r>
    </w:p>
    <w:p w14:paraId="76C22663" w14:textId="7CE4E8D6" w:rsidR="2D8637B2" w:rsidRDefault="34FE865B" w:rsidP="0078302A">
      <w:r>
        <w:t>W V raporcie IPCC (</w:t>
      </w:r>
      <w:proofErr w:type="spellStart"/>
      <w:r>
        <w:t>Intergovernmental</w:t>
      </w:r>
      <w:proofErr w:type="spellEnd"/>
      <w:r>
        <w:t xml:space="preserve"> Panel on </w:t>
      </w:r>
      <w:proofErr w:type="spellStart"/>
      <w:r>
        <w:t>Climate</w:t>
      </w:r>
      <w:proofErr w:type="spellEnd"/>
      <w:r>
        <w:t xml:space="preserve"> </w:t>
      </w:r>
      <w:proofErr w:type="spellStart"/>
      <w:r>
        <w:t>Change</w:t>
      </w:r>
      <w:proofErr w:type="spellEnd"/>
      <w:r>
        <w:t xml:space="preserve">), opublikowanym w 2013 roku, ocieplanie klimatu uznano jako bezdyskusyjne, podkreślając w tym rolę działalności człowieka. „Wiele zmian, obserwowanych w systemie od lat pięćdziesiątych XX wieku nie ma precedensu w skali wielu dziesięcioleci, a nawet tysiącleci. Atmosfera i ocean ogrzały się, zmalały masy śniegu i lodu, poziom oceanów podniósł się, a stężenie gazów cieplarnianych w atmosferze wzrosło”. Przewiduje się, że w ciągu najbliższych 25–30 lat Ziemia doświadczy podwojenia poziomu gazów cieplarnianych sprzed rewolucji przemysłowej, prowadząc do wzrostu średnich globalnych temperatur. </w:t>
      </w:r>
      <w:r w:rsidR="26035C0F">
        <w:t xml:space="preserve"> </w:t>
      </w:r>
      <w:r w:rsidR="2A95D23D" w:rsidRPr="3B010C45">
        <w:rPr>
          <w:rFonts w:eastAsia="Calibri Light" w:cs="Calibri Light"/>
        </w:rPr>
        <w:t>Scenariusze klimatyczne (nawet te skrajnie konserwatywne) wskazują, że globalne ocieplenie może mieć poważny wpływ na systemy naturalne i życie ludzi. Jak wskazuje Międzyrządowy Panel ds. Zmian Klimatu, nawet niewielkie wzrosty temperatury mogą skutkować zwiększoną podatnością na zagrożenia w obszarze zdrowia, infrastruktury, dostaw żywności oraz zasobów wodnych i ekosystemów przybrzeżnych. Natomiast, zgodnie z szacunkami pośrednimi, przewidywane są również znaczące straty w różnorodności biologicznej, połączone z odczuwalnymi globalnie skutkami topnienia</w:t>
      </w:r>
      <w:r w:rsidR="2D7B54AB" w:rsidRPr="3B010C45">
        <w:rPr>
          <w:rFonts w:eastAsia="Calibri Light" w:cs="Calibri Light"/>
        </w:rPr>
        <w:t xml:space="preserve"> lodowców. Zarówno Polska, jak i Niemcy wymieniane jest pośród regionów, których gospodarka oraz środowisko przyrodnicze znajdą się pod wpływem skutków zmian klimatu.</w:t>
      </w:r>
      <w:r w:rsidR="22EDFDCC" w:rsidRPr="3B010C45">
        <w:rPr>
          <w:rFonts w:eastAsia="Calibri Light" w:cs="Calibri Light"/>
        </w:rPr>
        <w:t xml:space="preserve"> </w:t>
      </w:r>
      <w:r w:rsidR="35C47EF0">
        <w:t xml:space="preserve">W ciągu ostatnich kilku dekad w Europie Zachodniej i Środkowej nastąpił wzrost średniej rocznej temperatury powietrza. Największy przyrost temperatur zaobserwowany został wiosną (za sprawą znacznego wzrostu średniej temperatury kwietnia) oraz latem (w związku ze znacznym wzrostem średniej temperatury lipca). Bardzo wyraźnie zauważalny jest również wzrost częstotliwości występowania ekstremalnie wysokich temperatur. Liczba dni ekstremalnie upalnych jest nawet 4-krotnie wyższa niż przed rokiem 1991, natomiast na południu </w:t>
      </w:r>
      <w:r w:rsidR="49CEFDE4">
        <w:t>obszaru</w:t>
      </w:r>
      <w:r w:rsidR="35C47EF0">
        <w:t xml:space="preserve"> liczba dni upalnych uległa podwojeniu w stosunku do wcześniejszych lat. Zimy również stają się cieplejsze, co skutkuje zmniejszeniem ilości dni bardzo i ekstremalnie chłodnych.</w:t>
      </w:r>
      <w:r w:rsidR="0F5311AE">
        <w:t xml:space="preserve"> </w:t>
      </w:r>
      <w:r w:rsidR="13E23F24">
        <w:t>Projekcje klimatyczne oparte o dynamiczne skalowanie modeli kształtowania się atmosfery, wskazują, że</w:t>
      </w:r>
      <w:r w:rsidR="23A317CF">
        <w:t xml:space="preserve"> w tej części Europy,</w:t>
      </w:r>
      <w:r w:rsidR="13E23F24">
        <w:t xml:space="preserve"> średnia roczna temperatura powietrza wzrośnie o około 1,1°C do roku 2050 i ok. 2°C w horyzoncie 2071-2100 (przy założeniu scenariusza rozwoju RCP4.5). Zakładając scenariusz RCP8.5 i dalszy horyzont czasowy, wzrost ten będzie jeszcze szybszy i odczuwalny przede wszystkim w miesiącach zimowych (wzrost nawet o 4,5°C). Projekcje w zakresie opadów wskazują, że wzrost opadów nastąpi zarówno w skali rocznej, jak i w poszczególnych porach roku. Największy wzrost oczekiwany jest zimą i wiosną, najmniejszy zaś latem. Dla bliższego horyzontu czasowego oba scenariusze (RCP4.5 i RCP8.5) wskazują podobne wyniki. Dla horyzontu dalszego, scenariusz RCP8.5 wskazuje znacznie silniejszy wzrost opadów. Zmiany dotyczące opadów wykazują jednak znacznie większe zróżnicowanie przestrzenne w skali </w:t>
      </w:r>
      <w:r w:rsidR="4B0B88EA">
        <w:t>regionu</w:t>
      </w:r>
      <w:r w:rsidR="13E23F24">
        <w:t xml:space="preserve"> niż w</w:t>
      </w:r>
      <w:r w:rsidR="56D0522D">
        <w:t xml:space="preserve"> przypadku temperatury. </w:t>
      </w:r>
      <w:r w:rsidR="3A13602D">
        <w:t>W południowo-zachodniej części Polski</w:t>
      </w:r>
      <w:r w:rsidR="56D0522D">
        <w:t xml:space="preserve"> spodziewane jest nawet zmniejszenie się liczby opadów letnich i jesiennych</w:t>
      </w:r>
      <w:r w:rsidR="13066080">
        <w:t xml:space="preserve">. </w:t>
      </w:r>
    </w:p>
    <w:p w14:paraId="20B4CAE2" w14:textId="7CE4E8D6" w:rsidR="004E269A" w:rsidRDefault="004E269A" w:rsidP="3B010C45">
      <w:pPr>
        <w:jc w:val="both"/>
        <w:rPr>
          <w:b/>
          <w:bCs/>
        </w:rPr>
      </w:pPr>
    </w:p>
    <w:p w14:paraId="6FCF2F9E" w14:textId="7CE4E8D6" w:rsidR="004E269A" w:rsidRDefault="004E269A" w:rsidP="3B010C45">
      <w:pPr>
        <w:jc w:val="both"/>
        <w:rPr>
          <w:b/>
          <w:bCs/>
        </w:rPr>
      </w:pPr>
    </w:p>
    <w:p w14:paraId="7C836CD8" w14:textId="7D603B48" w:rsidR="3EF33E35" w:rsidRDefault="3EF33E35" w:rsidP="0618147A">
      <w:pPr>
        <w:jc w:val="both"/>
        <w:rPr>
          <w:b/>
          <w:bCs/>
          <w:szCs w:val="24"/>
        </w:rPr>
      </w:pPr>
      <w:r w:rsidRPr="0618147A">
        <w:rPr>
          <w:b/>
          <w:bCs/>
          <w:szCs w:val="24"/>
        </w:rPr>
        <w:t>Klimat obszaru</w:t>
      </w:r>
    </w:p>
    <w:p w14:paraId="6786A67E" w14:textId="4895ED11" w:rsidR="4C3B1697" w:rsidRDefault="4C3B1697" w:rsidP="0078302A">
      <w:pPr>
        <w:rPr>
          <w:szCs w:val="24"/>
        </w:rPr>
      </w:pPr>
      <w:r w:rsidRPr="0618147A">
        <w:rPr>
          <w:rFonts w:cs="Calibri Light"/>
          <w:szCs w:val="24"/>
        </w:rPr>
        <w:t>Klimat dominujący na obszarze określany jest jako przejściowy pomiędzy morskim (Europa Zachodnia</w:t>
      </w:r>
      <w:r w:rsidR="1D0B5AB1" w:rsidRPr="0618147A">
        <w:rPr>
          <w:rFonts w:cs="Calibri Light"/>
          <w:szCs w:val="24"/>
        </w:rPr>
        <w:t xml:space="preserve">) a kontynentalnym (Europa Wschodnia). </w:t>
      </w:r>
      <w:r w:rsidR="7CB7E5D1" w:rsidRPr="0618147A">
        <w:rPr>
          <w:rFonts w:cs="Calibri Light"/>
          <w:szCs w:val="24"/>
        </w:rPr>
        <w:t>W układzie południkowym (W-E) można zaobserwować dominujące cechy konty</w:t>
      </w:r>
      <w:r w:rsidR="66748DD6" w:rsidRPr="0618147A">
        <w:rPr>
          <w:rFonts w:cs="Calibri Light"/>
          <w:szCs w:val="24"/>
        </w:rPr>
        <w:t>nentalne, co objawia się stosunkowo wysokimi rocznymi amplitudami temperatury powietrza</w:t>
      </w:r>
      <w:r w:rsidR="6F8320BD" w:rsidRPr="0618147A">
        <w:rPr>
          <w:rFonts w:cs="Calibri Light"/>
          <w:szCs w:val="24"/>
        </w:rPr>
        <w:t>, a także niskimi sumami opadów w ciągu roku.</w:t>
      </w:r>
      <w:r w:rsidR="0ABD128D" w:rsidRPr="0618147A">
        <w:rPr>
          <w:rFonts w:cs="Calibri Light"/>
          <w:szCs w:val="24"/>
        </w:rPr>
        <w:t xml:space="preserve"> Wpływ na takie kształtowanie się rozkładów temperatur ma </w:t>
      </w:r>
      <w:r w:rsidR="5BA2C01E" w:rsidRPr="0618147A">
        <w:rPr>
          <w:rFonts w:cs="Calibri Light"/>
          <w:szCs w:val="24"/>
        </w:rPr>
        <w:t xml:space="preserve">północnoatlantycki Prąd Zatokowy (Golfstrom) powodujący </w:t>
      </w:r>
      <w:r w:rsidR="685A836E" w:rsidRPr="0618147A">
        <w:rPr>
          <w:rFonts w:cs="Calibri Light"/>
          <w:szCs w:val="24"/>
        </w:rPr>
        <w:t>ocieplenie klimatu obszaru. Ponadto</w:t>
      </w:r>
      <w:r w:rsidR="2AC8D1B7" w:rsidRPr="0618147A">
        <w:rPr>
          <w:rFonts w:cs="Calibri Light"/>
          <w:szCs w:val="24"/>
        </w:rPr>
        <w:t>, obecność zróżnicowanej rzeźby terenu ma znaczenie dla zmienności pogody i klimatu w wymiarze regional</w:t>
      </w:r>
      <w:r w:rsidR="312F681B" w:rsidRPr="0618147A">
        <w:rPr>
          <w:rFonts w:cs="Calibri Light"/>
          <w:szCs w:val="24"/>
        </w:rPr>
        <w:t xml:space="preserve">nym. </w:t>
      </w:r>
      <w:r w:rsidR="39B96BF6" w:rsidRPr="0618147A">
        <w:rPr>
          <w:szCs w:val="24"/>
        </w:rPr>
        <w:t xml:space="preserve">Na obszarze wsparcia Programu Współpracy obserwuje się efekty zjawisk ekstremalnych związanych ze zmianami klimatu m. in. w zakresie warunków termicznych, wietrznych oraz opadowych. Na przestrzeni ostatnich kilkudziesięciu lat </w:t>
      </w:r>
      <w:r w:rsidR="5499FE93" w:rsidRPr="0618147A">
        <w:rPr>
          <w:szCs w:val="24"/>
        </w:rPr>
        <w:t>odnotowywany</w:t>
      </w:r>
      <w:r w:rsidR="39B96BF6" w:rsidRPr="0618147A">
        <w:rPr>
          <w:szCs w:val="24"/>
        </w:rPr>
        <w:t xml:space="preserve"> jest wyraźny wzrost zarówno temperatury powietrza, jak i częstości występowania </w:t>
      </w:r>
      <w:r w:rsidR="2102AA31" w:rsidRPr="0618147A">
        <w:rPr>
          <w:szCs w:val="24"/>
        </w:rPr>
        <w:t>zjawiska fal upałów</w:t>
      </w:r>
      <w:r w:rsidR="39B96BF6" w:rsidRPr="0618147A">
        <w:rPr>
          <w:szCs w:val="24"/>
        </w:rPr>
        <w:t>.</w:t>
      </w:r>
      <w:r w:rsidR="245BD1A0" w:rsidRPr="0618147A">
        <w:rPr>
          <w:szCs w:val="24"/>
        </w:rPr>
        <w:t xml:space="preserve"> W odniesieniu do opadów atmosferycznych nie obserwuje się jednoznacznych tendencji, jak w przypadku temperatury, jednakże należy zauważyć, że na części obszaru notowana jest tendencja spadkowa sum opadów przy równoczesnym wzroście ilości opadów nawalnych i </w:t>
      </w:r>
      <w:r w:rsidR="5FA78F62" w:rsidRPr="0618147A">
        <w:rPr>
          <w:szCs w:val="24"/>
        </w:rPr>
        <w:t xml:space="preserve">ciągów </w:t>
      </w:r>
      <w:r w:rsidR="245BD1A0" w:rsidRPr="0618147A">
        <w:rPr>
          <w:szCs w:val="24"/>
        </w:rPr>
        <w:t xml:space="preserve">dni bezopadowych. Pod względem opadów atmosferycznych </w:t>
      </w:r>
      <w:r w:rsidR="05139F87" w:rsidRPr="0618147A">
        <w:rPr>
          <w:szCs w:val="24"/>
        </w:rPr>
        <w:t>analizowany</w:t>
      </w:r>
      <w:r w:rsidR="245BD1A0" w:rsidRPr="0618147A">
        <w:rPr>
          <w:szCs w:val="24"/>
        </w:rPr>
        <w:t xml:space="preserve"> region cechuje się znacznym zróżnicowaniem, ze względu na zależność sum opadów od wysokości bezwzględnej</w:t>
      </w:r>
      <w:r w:rsidR="00D94EEC" w:rsidRPr="0618147A">
        <w:rPr>
          <w:szCs w:val="24"/>
        </w:rPr>
        <w:t xml:space="preserve"> terenu.</w:t>
      </w:r>
      <w:r w:rsidR="23D93977" w:rsidRPr="0618147A">
        <w:rPr>
          <w:szCs w:val="24"/>
        </w:rPr>
        <w:t xml:space="preserve"> Prędkość wiatru, podobnie jak w przypadku innych wskaźników, związana jest z ukształtowaniem terenu</w:t>
      </w:r>
      <w:r w:rsidR="4D5982DB" w:rsidRPr="0618147A">
        <w:rPr>
          <w:szCs w:val="24"/>
        </w:rPr>
        <w:t xml:space="preserve"> - </w:t>
      </w:r>
      <w:r w:rsidR="23D93977" w:rsidRPr="0618147A">
        <w:rPr>
          <w:szCs w:val="24"/>
        </w:rPr>
        <w:t>od terenów wysokogórskich do nizinnych</w:t>
      </w:r>
      <w:r w:rsidR="4A3176C6" w:rsidRPr="0618147A">
        <w:rPr>
          <w:szCs w:val="24"/>
        </w:rPr>
        <w:t xml:space="preserve"> – przez co</w:t>
      </w:r>
      <w:r w:rsidR="23D93977" w:rsidRPr="0618147A">
        <w:rPr>
          <w:szCs w:val="24"/>
        </w:rPr>
        <w:t xml:space="preserve"> charakteryzuje się dużą </w:t>
      </w:r>
      <w:r w:rsidR="2CABF574" w:rsidRPr="0618147A">
        <w:rPr>
          <w:szCs w:val="24"/>
        </w:rPr>
        <w:t>wariancją</w:t>
      </w:r>
      <w:r w:rsidR="23D93977" w:rsidRPr="0618147A">
        <w:rPr>
          <w:szCs w:val="24"/>
        </w:rPr>
        <w:t xml:space="preserve"> i dla wartości średniorocznych wynosi od 3,3 m/s na ternach nizinnych do 12,5 m/s na Śnieżce. Porywisty i silny wiatr towarzyszy często </w:t>
      </w:r>
      <w:r w:rsidR="0CB457BE" w:rsidRPr="0618147A">
        <w:rPr>
          <w:szCs w:val="24"/>
        </w:rPr>
        <w:t>wyładowaniom atmosferycznym</w:t>
      </w:r>
      <w:r w:rsidR="23D93977" w:rsidRPr="0618147A">
        <w:rPr>
          <w:szCs w:val="24"/>
        </w:rPr>
        <w:t xml:space="preserve">. Na omawianym terenie burze występują średnio 24-27 dni w roku i obserwowany jest wzrost częstości ich występowania zwłaszcza w okresie letnim. </w:t>
      </w:r>
    </w:p>
    <w:p w14:paraId="7EE27493" w14:textId="77777777" w:rsidR="007A7B57" w:rsidRDefault="007A7B57" w:rsidP="007A7B57">
      <w:pPr>
        <w:rPr>
          <w:b/>
          <w:bCs/>
        </w:rPr>
      </w:pPr>
      <w:r w:rsidRPr="00E81101">
        <w:rPr>
          <w:b/>
          <w:bCs/>
        </w:rPr>
        <w:t>Ocena</w:t>
      </w:r>
      <w:r>
        <w:rPr>
          <w:b/>
          <w:bCs/>
        </w:rPr>
        <w:t xml:space="preserve"> istotności oraz</w:t>
      </w:r>
      <w:r w:rsidRPr="00E81101">
        <w:rPr>
          <w:b/>
          <w:bCs/>
        </w:rPr>
        <w:t xml:space="preserve"> możliwości oddziaływania zapisów Programu </w:t>
      </w:r>
      <w:r>
        <w:rPr>
          <w:b/>
          <w:bCs/>
        </w:rPr>
        <w:t>na analizowany komponent</w:t>
      </w:r>
    </w:p>
    <w:p w14:paraId="00C245F3" w14:textId="7A3CA250" w:rsidR="5FDE3514" w:rsidRDefault="5FDE3514" w:rsidP="001B04A2">
      <w:pPr>
        <w:rPr>
          <w:szCs w:val="24"/>
        </w:rPr>
      </w:pPr>
      <w:r w:rsidRPr="0618147A">
        <w:rPr>
          <w:szCs w:val="24"/>
        </w:rPr>
        <w:t xml:space="preserve">Specyfika konstruowania celów Programu wskazuje na koncentrację działań wokół rozwiązań z kategorii </w:t>
      </w:r>
      <w:r w:rsidR="776EF67A" w:rsidRPr="0618147A">
        <w:rPr>
          <w:szCs w:val="24"/>
        </w:rPr>
        <w:t xml:space="preserve">nietechnicznych i miękkich. Pomimo braku </w:t>
      </w:r>
      <w:r w:rsidR="0C57BB5E" w:rsidRPr="0618147A">
        <w:rPr>
          <w:szCs w:val="24"/>
        </w:rPr>
        <w:t>projektów inwestycyjnych, założenia odnoszą się do szeroko komento</w:t>
      </w:r>
      <w:r w:rsidR="5FCFFBFA" w:rsidRPr="0618147A">
        <w:rPr>
          <w:szCs w:val="24"/>
        </w:rPr>
        <w:t>wanej w dokumentach i podręcznikach adaptacji do zmian klimatu</w:t>
      </w:r>
      <w:r w:rsidR="0C57BB5E" w:rsidRPr="0618147A">
        <w:rPr>
          <w:szCs w:val="24"/>
        </w:rPr>
        <w:t xml:space="preserve"> interdyscyplinarności w podejściu do </w:t>
      </w:r>
      <w:r w:rsidR="74B8C0DD" w:rsidRPr="0618147A">
        <w:rPr>
          <w:szCs w:val="24"/>
        </w:rPr>
        <w:t>tworzenia odporności klimatycznej (</w:t>
      </w:r>
      <w:r w:rsidR="00820D11">
        <w:rPr>
          <w:szCs w:val="24"/>
        </w:rPr>
        <w:t xml:space="preserve">ang. </w:t>
      </w:r>
      <w:proofErr w:type="spellStart"/>
      <w:r w:rsidR="74B8C0DD" w:rsidRPr="0618147A">
        <w:rPr>
          <w:szCs w:val="24"/>
        </w:rPr>
        <w:t>resili</w:t>
      </w:r>
      <w:r w:rsidR="5A71C9DA" w:rsidRPr="0618147A">
        <w:rPr>
          <w:szCs w:val="24"/>
        </w:rPr>
        <w:t>e</w:t>
      </w:r>
      <w:r w:rsidR="74B8C0DD" w:rsidRPr="0618147A">
        <w:rPr>
          <w:szCs w:val="24"/>
        </w:rPr>
        <w:t>nce</w:t>
      </w:r>
      <w:proofErr w:type="spellEnd"/>
      <w:r w:rsidR="74B8C0DD" w:rsidRPr="0618147A">
        <w:rPr>
          <w:szCs w:val="24"/>
        </w:rPr>
        <w:t xml:space="preserve">) regionów, a co za tym idzie - programów i polityk dotyczących ich </w:t>
      </w:r>
      <w:r w:rsidR="7F91BEF3" w:rsidRPr="0618147A">
        <w:rPr>
          <w:szCs w:val="24"/>
        </w:rPr>
        <w:t xml:space="preserve">bezpośrednio. </w:t>
      </w:r>
      <w:r w:rsidR="7193C296" w:rsidRPr="0618147A">
        <w:rPr>
          <w:szCs w:val="24"/>
        </w:rPr>
        <w:t xml:space="preserve">Wobec tego nie identyfikuje się na wstępie działań mogących bezpośrednio negatywnie wpływać na </w:t>
      </w:r>
      <w:r w:rsidR="004A46EF">
        <w:rPr>
          <w:szCs w:val="24"/>
        </w:rPr>
        <w:t>klimat</w:t>
      </w:r>
      <w:r w:rsidR="7193C296" w:rsidRPr="0618147A">
        <w:rPr>
          <w:szCs w:val="24"/>
        </w:rPr>
        <w:t xml:space="preserve">. Oddziaływania pośrednie pozytywne </w:t>
      </w:r>
      <w:r w:rsidR="7AA2557D" w:rsidRPr="0618147A">
        <w:rPr>
          <w:szCs w:val="24"/>
        </w:rPr>
        <w:t xml:space="preserve">dotyczą przede wszystkim </w:t>
      </w:r>
      <w:r w:rsidR="2A564386" w:rsidRPr="0618147A">
        <w:rPr>
          <w:szCs w:val="24"/>
        </w:rPr>
        <w:t xml:space="preserve">spodziewanych skutków właściwej realizacji </w:t>
      </w:r>
      <w:r w:rsidR="7F7DC827" w:rsidRPr="0618147A">
        <w:rPr>
          <w:szCs w:val="24"/>
        </w:rPr>
        <w:t>celów (szczególnie w obrębie Priorytetu I), które powinny być komplementarne z prowadzonymi jednocześnie (lub z nich wynikającymi) pracami o większym stopn</w:t>
      </w:r>
      <w:r w:rsidR="675A9B85" w:rsidRPr="0618147A">
        <w:rPr>
          <w:szCs w:val="24"/>
        </w:rPr>
        <w:t xml:space="preserve">iu szczegółowości. Wniosek ten odpowiada bezpośrednio na sygnalizowaną w ramach polityki klimatycznej Unii Europejskiej potrzebę symultanicznej </w:t>
      </w:r>
      <w:r w:rsidR="40CAA9DC" w:rsidRPr="0618147A">
        <w:rPr>
          <w:szCs w:val="24"/>
        </w:rPr>
        <w:t>realizacji założeń określonych w planach i celach, tak, aby stawiać na elastyczność</w:t>
      </w:r>
      <w:r w:rsidR="2683B2D9" w:rsidRPr="0618147A">
        <w:rPr>
          <w:szCs w:val="24"/>
        </w:rPr>
        <w:t xml:space="preserve"> (</w:t>
      </w:r>
      <w:r w:rsidR="00820D11">
        <w:rPr>
          <w:szCs w:val="24"/>
        </w:rPr>
        <w:t xml:space="preserve">ang. </w:t>
      </w:r>
      <w:proofErr w:type="spellStart"/>
      <w:r w:rsidR="2683B2D9" w:rsidRPr="0618147A">
        <w:rPr>
          <w:szCs w:val="24"/>
        </w:rPr>
        <w:lastRenderedPageBreak/>
        <w:t>flexibility</w:t>
      </w:r>
      <w:proofErr w:type="spellEnd"/>
      <w:r w:rsidR="2683B2D9" w:rsidRPr="0618147A">
        <w:rPr>
          <w:szCs w:val="24"/>
        </w:rPr>
        <w:t>)</w:t>
      </w:r>
      <w:r w:rsidR="40CAA9DC" w:rsidRPr="0618147A">
        <w:rPr>
          <w:szCs w:val="24"/>
        </w:rPr>
        <w:t xml:space="preserve"> w odpowiedzi na zawartą w systemie klimatycznym (i jego </w:t>
      </w:r>
      <w:r w:rsidR="2E9F4AF4" w:rsidRPr="0618147A">
        <w:rPr>
          <w:szCs w:val="24"/>
        </w:rPr>
        <w:t>zmienności) niepewność (</w:t>
      </w:r>
      <w:r w:rsidR="00820D11">
        <w:rPr>
          <w:szCs w:val="24"/>
        </w:rPr>
        <w:t xml:space="preserve">ang. </w:t>
      </w:r>
      <w:proofErr w:type="spellStart"/>
      <w:r w:rsidR="2E9F4AF4" w:rsidRPr="0618147A">
        <w:rPr>
          <w:szCs w:val="24"/>
        </w:rPr>
        <w:t>uncertainty</w:t>
      </w:r>
      <w:proofErr w:type="spellEnd"/>
      <w:r w:rsidR="2E9F4AF4" w:rsidRPr="0618147A">
        <w:rPr>
          <w:szCs w:val="24"/>
        </w:rPr>
        <w:t>)</w:t>
      </w:r>
      <w:r w:rsidR="343AEF13" w:rsidRPr="0618147A">
        <w:rPr>
          <w:szCs w:val="24"/>
        </w:rPr>
        <w:t xml:space="preserve">. Należy tez dopuszczać możliwość modyfikacji celów lub zakresu działań w miarę zwiększania się wiedzy o </w:t>
      </w:r>
      <w:r w:rsidR="6761CBE3" w:rsidRPr="0618147A">
        <w:rPr>
          <w:szCs w:val="24"/>
        </w:rPr>
        <w:t xml:space="preserve">spodziewanych skutkach zmian klimatu. Na </w:t>
      </w:r>
      <w:r w:rsidR="05C7EC58" w:rsidRPr="0618147A">
        <w:rPr>
          <w:szCs w:val="24"/>
        </w:rPr>
        <w:t>tereni</w:t>
      </w:r>
      <w:r w:rsidR="6761CBE3" w:rsidRPr="0618147A">
        <w:rPr>
          <w:szCs w:val="24"/>
        </w:rPr>
        <w:t xml:space="preserve">e tak zróżnicowanym pod kątem </w:t>
      </w:r>
      <w:r w:rsidR="71E05B5A" w:rsidRPr="0618147A">
        <w:rPr>
          <w:szCs w:val="24"/>
        </w:rPr>
        <w:t>uwarunkowań geograficznych i bioklimatycznych</w:t>
      </w:r>
      <w:r w:rsidR="4738709E" w:rsidRPr="0618147A">
        <w:rPr>
          <w:szCs w:val="24"/>
        </w:rPr>
        <w:t xml:space="preserve"> jak </w:t>
      </w:r>
      <w:r w:rsidR="350C703F" w:rsidRPr="0618147A">
        <w:rPr>
          <w:szCs w:val="24"/>
        </w:rPr>
        <w:t>obszar wsparcia</w:t>
      </w:r>
      <w:r w:rsidR="71E05B5A" w:rsidRPr="0618147A">
        <w:rPr>
          <w:szCs w:val="24"/>
        </w:rPr>
        <w:t>, elastyczność roz</w:t>
      </w:r>
      <w:r w:rsidR="63DDE91C" w:rsidRPr="0618147A">
        <w:rPr>
          <w:szCs w:val="24"/>
        </w:rPr>
        <w:t xml:space="preserve">wiązań </w:t>
      </w:r>
      <w:r w:rsidR="69E9F125" w:rsidRPr="0618147A">
        <w:rPr>
          <w:szCs w:val="24"/>
        </w:rPr>
        <w:t xml:space="preserve">jest kluczowa </w:t>
      </w:r>
      <w:r w:rsidR="42339DB0" w:rsidRPr="0618147A">
        <w:rPr>
          <w:szCs w:val="24"/>
        </w:rPr>
        <w:t xml:space="preserve">ze względu na niejednorodność skutków generowanych przez działania. Przykładem jest konieczność ujęcia </w:t>
      </w:r>
      <w:r w:rsidR="472A3784" w:rsidRPr="0618147A">
        <w:rPr>
          <w:szCs w:val="24"/>
        </w:rPr>
        <w:t>wskaźników bioklimatycznych w przypadku działań wdrażanych w sektorze turystycznym</w:t>
      </w:r>
      <w:r w:rsidR="41B69BEC" w:rsidRPr="0618147A">
        <w:rPr>
          <w:szCs w:val="24"/>
        </w:rPr>
        <w:t>, który jednocześnie wymaga poz</w:t>
      </w:r>
      <w:r w:rsidR="17230B3B" w:rsidRPr="0618147A">
        <w:rPr>
          <w:szCs w:val="24"/>
        </w:rPr>
        <w:t xml:space="preserve">yskania informacji meteorologicznej w celu identyfikacji, jak </w:t>
      </w:r>
      <w:r w:rsidR="7219A980" w:rsidRPr="0618147A">
        <w:rPr>
          <w:szCs w:val="24"/>
        </w:rPr>
        <w:t>cele oraz ich przykładowe implementacje zmieniają się (jaką odpornością się wykazują) w konfrontacji z da</w:t>
      </w:r>
      <w:r w:rsidR="7C9838F7" w:rsidRPr="0618147A">
        <w:rPr>
          <w:szCs w:val="24"/>
        </w:rPr>
        <w:t xml:space="preserve">nymi pochodzącymi ze źródeł takich jak ciągi obserwacyjne podstawowych zmiennych klimatu (sieć E-OBS) czy wyniki </w:t>
      </w:r>
      <w:r w:rsidR="478618CF" w:rsidRPr="0618147A">
        <w:rPr>
          <w:szCs w:val="24"/>
        </w:rPr>
        <w:t xml:space="preserve">modelowań klimatu (Euro-CODEX lub CMIP5). </w:t>
      </w:r>
      <w:r w:rsidR="232F5AFF" w:rsidRPr="0618147A">
        <w:rPr>
          <w:szCs w:val="24"/>
        </w:rPr>
        <w:t>Zabieg taki pozwoli na ujęcie planów w ramy spodziewanych (lecz nadal niepewnych) skutków, które</w:t>
      </w:r>
      <w:r w:rsidR="2BCF253C" w:rsidRPr="0618147A">
        <w:rPr>
          <w:szCs w:val="24"/>
        </w:rPr>
        <w:t xml:space="preserve"> dotyczyć mogą obszaru już w niedalekiej przyszłości. </w:t>
      </w:r>
      <w:r w:rsidR="232F5AFF" w:rsidRPr="0618147A">
        <w:rPr>
          <w:szCs w:val="24"/>
        </w:rPr>
        <w:t xml:space="preserve"> </w:t>
      </w:r>
      <w:r w:rsidR="61D44030" w:rsidRPr="0618147A">
        <w:rPr>
          <w:szCs w:val="24"/>
        </w:rPr>
        <w:t>Potencjał dla współpracy wsparty o wymianę doświadczeń pomiędzy krajami (zagrożenia, ratownictwo, dobre praktyki adaptacyjne)</w:t>
      </w:r>
      <w:r w:rsidR="66CADA04" w:rsidRPr="0618147A">
        <w:rPr>
          <w:szCs w:val="24"/>
        </w:rPr>
        <w:t xml:space="preserve"> w połączeniu z rozpoznaniem tendencji klimatycznych właściwych dla obszaru zainteresowania może generować </w:t>
      </w:r>
      <w:r w:rsidR="1CCFF4F9" w:rsidRPr="0618147A">
        <w:rPr>
          <w:szCs w:val="24"/>
        </w:rPr>
        <w:t xml:space="preserve">pośrednie pozytywne </w:t>
      </w:r>
      <w:r w:rsidR="29EB2009" w:rsidRPr="0618147A">
        <w:rPr>
          <w:szCs w:val="24"/>
        </w:rPr>
        <w:t xml:space="preserve">i długotrwałe </w:t>
      </w:r>
      <w:r w:rsidR="1CCFF4F9" w:rsidRPr="0618147A">
        <w:rPr>
          <w:szCs w:val="24"/>
        </w:rPr>
        <w:t xml:space="preserve">odziaływanie na </w:t>
      </w:r>
      <w:r w:rsidR="7640034F" w:rsidRPr="0618147A">
        <w:rPr>
          <w:szCs w:val="24"/>
        </w:rPr>
        <w:t>zmniejszenie jego wew</w:t>
      </w:r>
      <w:r w:rsidR="49497B42" w:rsidRPr="0618147A">
        <w:rPr>
          <w:szCs w:val="24"/>
        </w:rPr>
        <w:t xml:space="preserve">nętrznej </w:t>
      </w:r>
      <w:r w:rsidR="7640034F" w:rsidRPr="0618147A">
        <w:rPr>
          <w:szCs w:val="24"/>
        </w:rPr>
        <w:t>wrażliwości</w:t>
      </w:r>
      <w:r w:rsidR="4FB011A6" w:rsidRPr="0618147A">
        <w:rPr>
          <w:szCs w:val="24"/>
        </w:rPr>
        <w:t xml:space="preserve">. </w:t>
      </w:r>
    </w:p>
    <w:p w14:paraId="036E1AEE" w14:textId="257295AC" w:rsidR="0618147A" w:rsidRDefault="562EA85C" w:rsidP="009019FE">
      <w:r>
        <w:t>Zakres ujęty w ramach Priorytetu I nawiązuje wprost do celów międzynarodowej polityki ad</w:t>
      </w:r>
      <w:r w:rsidR="0764C818">
        <w:t>a</w:t>
      </w:r>
      <w:r>
        <w:t>p</w:t>
      </w:r>
      <w:r w:rsidR="2CA3BFA3">
        <w:t>tacji do zmian klimatu</w:t>
      </w:r>
      <w:r w:rsidR="40D8B32C">
        <w:t xml:space="preserve">, która wspiera działania minimalizujące emisyjność </w:t>
      </w:r>
      <w:r w:rsidR="305B0273">
        <w:t xml:space="preserve">(podstawowy czynnik kształtujący scenariusze rozwoju </w:t>
      </w:r>
      <w:proofErr w:type="spellStart"/>
      <w:r w:rsidR="305B0273">
        <w:t>socjo</w:t>
      </w:r>
      <w:proofErr w:type="spellEnd"/>
      <w:r w:rsidR="305B0273">
        <w:t xml:space="preserve">-ekonomicznego RCP). W połączeniu z </w:t>
      </w:r>
      <w:r w:rsidR="04D40BDB">
        <w:t xml:space="preserve">działaniami promującymi rozwiązania z zakresu błękitno-zielonej infrastruktury </w:t>
      </w:r>
      <w:r w:rsidR="6FC5964B">
        <w:t>i gospodarki o obiegu zamkniętym Program wskazuje na kształtowanie celu wokół mitygacji</w:t>
      </w:r>
      <w:r w:rsidR="15808793">
        <w:t xml:space="preserve"> oddziaływań</w:t>
      </w:r>
      <w:r w:rsidR="6FC5964B">
        <w:t xml:space="preserve"> i adaptacji obszaru do zmian klimatu. </w:t>
      </w:r>
      <w:r w:rsidR="1B378DD2">
        <w:t xml:space="preserve">Uwagę zwraca także rozpoznanie problematyki podejścia </w:t>
      </w:r>
      <w:r w:rsidR="1D027964">
        <w:t>ekosystemowego (</w:t>
      </w:r>
      <w:r w:rsidR="00820D11">
        <w:t xml:space="preserve">ang. </w:t>
      </w:r>
      <w:proofErr w:type="spellStart"/>
      <w:r w:rsidR="1D027964">
        <w:t>ecosytem</w:t>
      </w:r>
      <w:proofErr w:type="spellEnd"/>
      <w:r w:rsidR="1D027964">
        <w:t xml:space="preserve"> </w:t>
      </w:r>
      <w:proofErr w:type="spellStart"/>
      <w:r w:rsidR="1D027964">
        <w:t>based</w:t>
      </w:r>
      <w:proofErr w:type="spellEnd"/>
      <w:r w:rsidR="1D027964">
        <w:t xml:space="preserve"> </w:t>
      </w:r>
      <w:proofErr w:type="spellStart"/>
      <w:r w:rsidR="1D027964">
        <w:t>approaches</w:t>
      </w:r>
      <w:proofErr w:type="spellEnd"/>
      <w:r w:rsidR="1D027964">
        <w:t>)</w:t>
      </w:r>
      <w:r w:rsidR="1B378DD2">
        <w:t xml:space="preserve">, tak aby możliwe było </w:t>
      </w:r>
      <w:r w:rsidR="4047E8D0">
        <w:t xml:space="preserve">projektowanie działań ze świadomością obecności sprzężenia zwrotnego </w:t>
      </w:r>
      <w:r w:rsidR="689C43A0">
        <w:t>pomiędzy klimatem gospodarką i ludźmi. Daje to p</w:t>
      </w:r>
      <w:r w:rsidR="47C59F1B">
        <w:t xml:space="preserve">rzesłankę dla możliwości wykorzystania w procesie adaptacyjnym wiedzy o sposobie funkcjonowania </w:t>
      </w:r>
      <w:r w:rsidR="7B79CDCA">
        <w:t xml:space="preserve">systemów o szczególnym narażeniu tj. takich, które wybitnie źle reagują na stresory klimatyczne i </w:t>
      </w:r>
      <w:r w:rsidR="550DBED6">
        <w:t xml:space="preserve">koszty ich przywrócenia mogą być w przyszłości niemożliwe do pokrycia lub </w:t>
      </w:r>
      <w:r w:rsidR="1CE837EB">
        <w:t xml:space="preserve">nieskuteczne. Próbą podejścia Programu do tego zagadnienia jest </w:t>
      </w:r>
      <w:r w:rsidR="5ED80076">
        <w:t xml:space="preserve">wymienienie wśród działań tych, które opierają się na monitoringu, systemie wczesnego ostrzegania i szeroko pojętej współpracy oraz transferze wiedzy i doświadczeń. </w:t>
      </w:r>
      <w:r w:rsidR="6D6CEE0F">
        <w:t xml:space="preserve">Zwykle tego typu projekty pozwalają na kooperacyjne podejście </w:t>
      </w:r>
      <w:r w:rsidR="6E4188ED">
        <w:t xml:space="preserve">do minimalizacji </w:t>
      </w:r>
      <w:r w:rsidR="6D6CEE0F">
        <w:t>skutków (szczególnie ekstremalnych) zmian kl</w:t>
      </w:r>
      <w:r w:rsidR="5E9B1907">
        <w:t xml:space="preserve">imatu </w:t>
      </w:r>
      <w:r w:rsidR="5B947766">
        <w:t>w ramach ścisłej współpracy. Jednakże należy pamiętać o konieczności tworzenia w takich przypadkach platfo</w:t>
      </w:r>
      <w:r w:rsidR="3CD09F7F">
        <w:t>rm lub systemów wspomagających skuteczną</w:t>
      </w:r>
      <w:r w:rsidR="3D4105F4">
        <w:t xml:space="preserve">, bezpieczną i </w:t>
      </w:r>
      <w:r w:rsidR="3CD09F7F">
        <w:t>wymianę danych</w:t>
      </w:r>
      <w:r w:rsidR="590DFA3B">
        <w:t>, które oparte są silne zaplecze techniczne. Z pewnością działania takie wymagają uszczegółowienia</w:t>
      </w:r>
      <w:r w:rsidR="77E5857A">
        <w:t xml:space="preserve">, przynajmniej w zakresie określenia profilu potencjalnych użytkowników i zasad udostępniania lub wymiany danych. </w:t>
      </w:r>
      <w:r w:rsidR="4D9C0679">
        <w:t>Działanie wskazujące na określenie głównych przeszkód w zakresie transgranicznego zarządzania kryzysowego</w:t>
      </w:r>
      <w:r w:rsidR="50D3A73B">
        <w:t xml:space="preserve"> wraz z propozycją rozwiązań wpisują się w </w:t>
      </w:r>
      <w:r w:rsidR="2C3323FB">
        <w:t xml:space="preserve">konieczność integracji systemów w obszarach granicznych wspólnoty. </w:t>
      </w:r>
    </w:p>
    <w:p w14:paraId="78069CE7" w14:textId="285F71C8" w:rsidR="55E79AAD" w:rsidRPr="00FA5A75" w:rsidRDefault="55E79AAD" w:rsidP="009019FE">
      <w:pPr>
        <w:rPr>
          <w:rFonts w:ascii="Open Sans" w:eastAsia="Open Sans" w:hAnsi="Open Sans" w:cs="Open Sans"/>
          <w:color w:val="333333"/>
          <w:sz w:val="21"/>
          <w:szCs w:val="21"/>
        </w:rPr>
      </w:pPr>
      <w:r w:rsidRPr="62CAD9FA">
        <w:rPr>
          <w:szCs w:val="24"/>
        </w:rPr>
        <w:lastRenderedPageBreak/>
        <w:t xml:space="preserve">Priorytet II - </w:t>
      </w:r>
      <w:r w:rsidR="008602B4" w:rsidRPr="00FA5A75">
        <w:rPr>
          <w:szCs w:val="24"/>
        </w:rPr>
        <w:t xml:space="preserve">Pogranicze otwarte na edukację, kulturę i turystykę </w:t>
      </w:r>
      <w:r w:rsidRPr="00FA5A75">
        <w:rPr>
          <w:szCs w:val="24"/>
        </w:rPr>
        <w:t>poprzez szeroko zakrojoną i długo</w:t>
      </w:r>
      <w:r w:rsidR="2F2CC009" w:rsidRPr="00FA5A75">
        <w:rPr>
          <w:szCs w:val="24"/>
        </w:rPr>
        <w:t>falową</w:t>
      </w:r>
      <w:r w:rsidRPr="00FA5A75">
        <w:rPr>
          <w:szCs w:val="24"/>
        </w:rPr>
        <w:t xml:space="preserve"> działalność edukacyjną</w:t>
      </w:r>
      <w:r w:rsidR="130614D4" w:rsidRPr="00FA5A75">
        <w:rPr>
          <w:szCs w:val="24"/>
        </w:rPr>
        <w:t xml:space="preserve"> może przyczynić się w wzrostu świadomości społecznej również w zakresie wiedzy na temat zmian klimatu i ich wpływu na funkcjon</w:t>
      </w:r>
      <w:r w:rsidR="553FAFEE" w:rsidRPr="00FA5A75">
        <w:rPr>
          <w:szCs w:val="24"/>
        </w:rPr>
        <w:t>owania społeczeństwa. Na uwagę zwracają przykłady działań mających na celu pro</w:t>
      </w:r>
      <w:r w:rsidR="4C375F34" w:rsidRPr="00FA5A75">
        <w:rPr>
          <w:szCs w:val="24"/>
        </w:rPr>
        <w:t>mowanie świadomej turystyki. Zwrócono uwagę na ścisłe powiązanie tego sektora z systemem klimatycznym, oddziaływującym przynajm</w:t>
      </w:r>
      <w:r w:rsidR="5B9A4D4E" w:rsidRPr="00FA5A75">
        <w:rPr>
          <w:szCs w:val="24"/>
        </w:rPr>
        <w:t>n</w:t>
      </w:r>
      <w:r w:rsidR="4C375F34" w:rsidRPr="00FA5A75">
        <w:rPr>
          <w:szCs w:val="24"/>
        </w:rPr>
        <w:t>iej w skali regionalnej</w:t>
      </w:r>
      <w:r w:rsidR="26CA152C" w:rsidRPr="00FA5A75">
        <w:rPr>
          <w:szCs w:val="24"/>
        </w:rPr>
        <w:t>. Poprzez pośredni charakter i</w:t>
      </w:r>
      <w:r w:rsidR="1805FEA7" w:rsidRPr="00FA5A75">
        <w:rPr>
          <w:szCs w:val="24"/>
        </w:rPr>
        <w:t xml:space="preserve"> edukacyjną formę założeń Priorytetu, nie identyfikuje się oddziaływań na komponent klimat</w:t>
      </w:r>
      <w:r w:rsidR="22DEFCBD" w:rsidRPr="00FA5A75">
        <w:rPr>
          <w:szCs w:val="24"/>
        </w:rPr>
        <w:t xml:space="preserve">. Sugeruje się ponadto wykorzystanie prognoz bioklimatycznych oraz modeli zawierających </w:t>
      </w:r>
      <w:r w:rsidR="5F4AAE15" w:rsidRPr="00FA5A75">
        <w:rPr>
          <w:szCs w:val="24"/>
        </w:rPr>
        <w:t>dane generowane celowo na potrzeby sektora turystycznego</w:t>
      </w:r>
      <w:r w:rsidR="553FAFEE" w:rsidRPr="00FA5A75">
        <w:rPr>
          <w:szCs w:val="24"/>
        </w:rPr>
        <w:t xml:space="preserve"> </w:t>
      </w:r>
      <w:r w:rsidR="28445F3B" w:rsidRPr="00FA5A75">
        <w:rPr>
          <w:szCs w:val="24"/>
        </w:rPr>
        <w:t xml:space="preserve">w kontekście prognozowanych zmian klimatu, np. </w:t>
      </w:r>
      <w:r w:rsidR="5F3C74FB" w:rsidRPr="00FA5A75">
        <w:rPr>
          <w:rFonts w:asciiTheme="majorHAnsi" w:eastAsiaTheme="majorEastAsia" w:hAnsiTheme="majorHAnsi" w:cstheme="majorBidi"/>
          <w:szCs w:val="24"/>
        </w:rPr>
        <w:t xml:space="preserve">wskaźników </w:t>
      </w:r>
      <w:proofErr w:type="spellStart"/>
      <w:r w:rsidR="28C8915D" w:rsidRPr="00FA5A75">
        <w:rPr>
          <w:rFonts w:asciiTheme="majorHAnsi" w:eastAsiaTheme="majorEastAsia" w:hAnsiTheme="majorHAnsi" w:cstheme="majorBidi"/>
          <w:color w:val="333333"/>
          <w:szCs w:val="24"/>
        </w:rPr>
        <w:t>Climate</w:t>
      </w:r>
      <w:proofErr w:type="spellEnd"/>
      <w:r w:rsidR="28C8915D" w:rsidRPr="00FA5A75">
        <w:rPr>
          <w:rFonts w:asciiTheme="majorHAnsi" w:eastAsiaTheme="majorEastAsia" w:hAnsiTheme="majorHAnsi" w:cstheme="majorBidi"/>
          <w:color w:val="333333"/>
          <w:szCs w:val="24"/>
        </w:rPr>
        <w:t xml:space="preserve"> Index for </w:t>
      </w:r>
      <w:proofErr w:type="spellStart"/>
      <w:r w:rsidR="28C8915D" w:rsidRPr="00FA5A75">
        <w:rPr>
          <w:rFonts w:asciiTheme="majorHAnsi" w:eastAsiaTheme="majorEastAsia" w:hAnsiTheme="majorHAnsi" w:cstheme="majorBidi"/>
          <w:color w:val="333333"/>
          <w:szCs w:val="24"/>
        </w:rPr>
        <w:t>Tourism</w:t>
      </w:r>
      <w:proofErr w:type="spellEnd"/>
      <w:r w:rsidR="28C8915D" w:rsidRPr="00FA5A75">
        <w:rPr>
          <w:rFonts w:asciiTheme="majorHAnsi" w:eastAsiaTheme="majorEastAsia" w:hAnsiTheme="majorHAnsi" w:cstheme="majorBidi"/>
          <w:color w:val="333333"/>
          <w:szCs w:val="24"/>
        </w:rPr>
        <w:t xml:space="preserve"> (CIT) lub Holiday </w:t>
      </w:r>
      <w:proofErr w:type="spellStart"/>
      <w:r w:rsidR="28C8915D" w:rsidRPr="00FA5A75">
        <w:rPr>
          <w:rFonts w:asciiTheme="majorHAnsi" w:eastAsiaTheme="majorEastAsia" w:hAnsiTheme="majorHAnsi" w:cstheme="majorBidi"/>
          <w:color w:val="333333"/>
          <w:szCs w:val="24"/>
        </w:rPr>
        <w:t>Climate</w:t>
      </w:r>
      <w:proofErr w:type="spellEnd"/>
      <w:r w:rsidR="28C8915D" w:rsidRPr="00FA5A75">
        <w:rPr>
          <w:rFonts w:asciiTheme="majorHAnsi" w:eastAsiaTheme="majorEastAsia" w:hAnsiTheme="majorHAnsi" w:cstheme="majorBidi"/>
          <w:color w:val="333333"/>
          <w:szCs w:val="24"/>
        </w:rPr>
        <w:t xml:space="preserve"> Index (HCI)</w:t>
      </w:r>
      <w:r w:rsidR="1A20163B" w:rsidRPr="00FA5A75">
        <w:rPr>
          <w:rFonts w:asciiTheme="majorHAnsi" w:eastAsiaTheme="majorEastAsia" w:hAnsiTheme="majorHAnsi" w:cstheme="majorBidi"/>
          <w:color w:val="333333"/>
          <w:szCs w:val="24"/>
        </w:rPr>
        <w:t xml:space="preserve"> w ramach Euro-CORDEX. </w:t>
      </w:r>
      <w:r w:rsidR="28C8915D" w:rsidRPr="00FA5A75">
        <w:rPr>
          <w:rFonts w:asciiTheme="majorHAnsi" w:eastAsiaTheme="majorEastAsia" w:hAnsiTheme="majorHAnsi" w:cstheme="majorBidi"/>
          <w:color w:val="333333"/>
          <w:szCs w:val="24"/>
        </w:rPr>
        <w:t xml:space="preserve"> </w:t>
      </w:r>
    </w:p>
    <w:p w14:paraId="2A4A746D" w14:textId="2CE0ED03" w:rsidR="1852976B" w:rsidRDefault="1852976B" w:rsidP="009019FE">
      <w:pPr>
        <w:rPr>
          <w:rFonts w:asciiTheme="majorHAnsi" w:eastAsiaTheme="majorEastAsia" w:hAnsiTheme="majorHAnsi" w:cstheme="majorBidi"/>
          <w:color w:val="333333"/>
          <w:szCs w:val="24"/>
        </w:rPr>
      </w:pPr>
      <w:r w:rsidRPr="00FA5A75">
        <w:rPr>
          <w:rFonts w:asciiTheme="majorHAnsi" w:eastAsiaTheme="majorEastAsia" w:hAnsiTheme="majorHAnsi" w:cstheme="majorBidi"/>
          <w:color w:val="333333"/>
          <w:szCs w:val="24"/>
        </w:rPr>
        <w:t xml:space="preserve">Priorytet III - </w:t>
      </w:r>
      <w:r w:rsidR="008602B4" w:rsidRPr="00FA5A75">
        <w:rPr>
          <w:rFonts w:asciiTheme="majorHAnsi" w:eastAsiaTheme="majorEastAsia" w:hAnsiTheme="majorHAnsi" w:cstheme="majorBidi"/>
          <w:color w:val="333333"/>
          <w:szCs w:val="24"/>
        </w:rPr>
        <w:t xml:space="preserve">Pogranicze otwarte na dialog mieszkańców i instytucji </w:t>
      </w:r>
      <w:r w:rsidRPr="00FA5A75">
        <w:rPr>
          <w:rFonts w:asciiTheme="majorHAnsi" w:eastAsiaTheme="majorEastAsia" w:hAnsiTheme="majorHAnsi" w:cstheme="majorBidi"/>
          <w:color w:val="333333"/>
          <w:szCs w:val="24"/>
        </w:rPr>
        <w:t>jako</w:t>
      </w:r>
      <w:r w:rsidRPr="62CAD9FA">
        <w:rPr>
          <w:rFonts w:asciiTheme="majorHAnsi" w:eastAsiaTheme="majorEastAsia" w:hAnsiTheme="majorHAnsi" w:cstheme="majorBidi"/>
          <w:color w:val="333333"/>
          <w:szCs w:val="24"/>
        </w:rPr>
        <w:t xml:space="preserve"> </w:t>
      </w:r>
      <w:r w:rsidR="35C5BD13" w:rsidRPr="62CAD9FA">
        <w:rPr>
          <w:rFonts w:asciiTheme="majorHAnsi" w:eastAsiaTheme="majorEastAsia" w:hAnsiTheme="majorHAnsi" w:cstheme="majorBidi"/>
          <w:color w:val="333333"/>
          <w:szCs w:val="24"/>
        </w:rPr>
        <w:t xml:space="preserve">szczegółowy </w:t>
      </w:r>
      <w:r w:rsidR="729F27A8" w:rsidRPr="62CAD9FA">
        <w:rPr>
          <w:rFonts w:asciiTheme="majorHAnsi" w:eastAsiaTheme="majorEastAsia" w:hAnsiTheme="majorHAnsi" w:cstheme="majorBidi"/>
          <w:color w:val="333333"/>
          <w:szCs w:val="24"/>
        </w:rPr>
        <w:t xml:space="preserve">cel </w:t>
      </w:r>
      <w:r w:rsidR="35C5BD13" w:rsidRPr="62CAD9FA">
        <w:rPr>
          <w:rFonts w:asciiTheme="majorHAnsi" w:eastAsiaTheme="majorEastAsia" w:hAnsiTheme="majorHAnsi" w:cstheme="majorBidi"/>
          <w:color w:val="333333"/>
          <w:szCs w:val="24"/>
        </w:rPr>
        <w:t>wskazuje na poprawę zarzadzania współpracą</w:t>
      </w:r>
      <w:r w:rsidR="0FBF8DF7" w:rsidRPr="62CAD9FA">
        <w:rPr>
          <w:rFonts w:asciiTheme="majorHAnsi" w:eastAsiaTheme="majorEastAsia" w:hAnsiTheme="majorHAnsi" w:cstheme="majorBidi"/>
          <w:color w:val="333333"/>
          <w:szCs w:val="24"/>
        </w:rPr>
        <w:t xml:space="preserve">, co w przypadku obszaru transgranicznego </w:t>
      </w:r>
      <w:r w:rsidR="758BDD16" w:rsidRPr="62CAD9FA">
        <w:rPr>
          <w:rFonts w:asciiTheme="majorHAnsi" w:eastAsiaTheme="majorEastAsia" w:hAnsiTheme="majorHAnsi" w:cstheme="majorBidi"/>
          <w:color w:val="333333"/>
          <w:szCs w:val="24"/>
        </w:rPr>
        <w:t xml:space="preserve">stanowi podstawę realizacji pozostałych celów zawartych w ocenianym Programie. Poprzez oczywiste </w:t>
      </w:r>
      <w:r w:rsidR="561EFCCC" w:rsidRPr="62CAD9FA">
        <w:rPr>
          <w:rFonts w:asciiTheme="majorHAnsi" w:eastAsiaTheme="majorEastAsia" w:hAnsiTheme="majorHAnsi" w:cstheme="majorBidi"/>
          <w:color w:val="333333"/>
          <w:szCs w:val="24"/>
        </w:rPr>
        <w:t>nawiązania do istotności podejmowania działań wspólnych, wymianę danych i doświadczeń, realizacja celu może wzma</w:t>
      </w:r>
      <w:r w:rsidR="7400EB1E" w:rsidRPr="62CAD9FA">
        <w:rPr>
          <w:rFonts w:asciiTheme="majorHAnsi" w:eastAsiaTheme="majorEastAsia" w:hAnsiTheme="majorHAnsi" w:cstheme="majorBidi"/>
          <w:color w:val="333333"/>
          <w:szCs w:val="24"/>
        </w:rPr>
        <w:t xml:space="preserve">cniać potencjał adaptacyjny obszaru, lecz nie identyfikuje się bezpośredniego oddziaływania pozytywnego na komponent. </w:t>
      </w:r>
      <w:r w:rsidR="394D13AD" w:rsidRPr="62CAD9FA">
        <w:rPr>
          <w:rFonts w:asciiTheme="majorHAnsi" w:eastAsiaTheme="majorEastAsia" w:hAnsiTheme="majorHAnsi" w:cstheme="majorBidi"/>
          <w:color w:val="333333"/>
          <w:szCs w:val="24"/>
        </w:rPr>
        <w:t xml:space="preserve">Na uwagę zasługuje przykładowe działanie 1., tj. rozwijanie współpracy w zakresie ochrony zdrowia i </w:t>
      </w:r>
      <w:r w:rsidR="66C7CDDC" w:rsidRPr="62CAD9FA">
        <w:rPr>
          <w:rFonts w:asciiTheme="majorHAnsi" w:eastAsiaTheme="majorEastAsia" w:hAnsiTheme="majorHAnsi" w:cstheme="majorBidi"/>
          <w:color w:val="333333"/>
          <w:szCs w:val="24"/>
        </w:rPr>
        <w:t>reagowania służb ratunkowych. Może to mieć w niedalekiej przyszłości pozytywny wpływ społeczność obszaru, szczególnie w kontekście prognozowan</w:t>
      </w:r>
      <w:r w:rsidR="76278DAF" w:rsidRPr="62CAD9FA">
        <w:rPr>
          <w:rFonts w:asciiTheme="majorHAnsi" w:eastAsiaTheme="majorEastAsia" w:hAnsiTheme="majorHAnsi" w:cstheme="majorBidi"/>
          <w:color w:val="333333"/>
          <w:szCs w:val="24"/>
        </w:rPr>
        <w:t xml:space="preserve">ego wzrostu częstotliwości zjawiska fal upałów, które są istotnym zagrożeniem dla </w:t>
      </w:r>
      <w:r w:rsidR="63FC2EC7" w:rsidRPr="62CAD9FA">
        <w:rPr>
          <w:rFonts w:asciiTheme="majorHAnsi" w:eastAsiaTheme="majorEastAsia" w:hAnsiTheme="majorHAnsi" w:cstheme="majorBidi"/>
          <w:color w:val="333333"/>
          <w:szCs w:val="24"/>
        </w:rPr>
        <w:t xml:space="preserve">zdrowia, zwłaszcza wśród starszych mieszkańców miast. </w:t>
      </w:r>
      <w:r w:rsidR="2898E1B3" w:rsidRPr="62CAD9FA">
        <w:rPr>
          <w:rFonts w:asciiTheme="majorHAnsi" w:eastAsiaTheme="majorEastAsia" w:hAnsiTheme="majorHAnsi" w:cstheme="majorBidi"/>
          <w:color w:val="333333"/>
          <w:szCs w:val="24"/>
        </w:rPr>
        <w:t xml:space="preserve">Przykładowe działanie 5., tj. 5. współpraca w celu rozwiązania transgranicznych problemów środowiskowych i ograniczenia negatywnych skutków zmian klimatu (opracowywanie wspólnych analiz, strategii i inicjatyw w celu wymiany najlepszych praktyk, działania informacyjne oraz promowanie wspólnych rozwiązań pilotażowych i promowanie zachowań przyjaznych dla środowiska wpisuje się jako działanie </w:t>
      </w:r>
      <w:r w:rsidR="584BC04E" w:rsidRPr="62CAD9FA">
        <w:rPr>
          <w:rFonts w:asciiTheme="majorHAnsi" w:eastAsiaTheme="majorEastAsia" w:hAnsiTheme="majorHAnsi" w:cstheme="majorBidi"/>
          <w:color w:val="333333"/>
          <w:szCs w:val="24"/>
        </w:rPr>
        <w:t xml:space="preserve">komplementarne w ogólne założenia Programu. </w:t>
      </w:r>
    </w:p>
    <w:p w14:paraId="41E0B78A" w14:textId="156D97C2" w:rsidR="584BC04E" w:rsidRDefault="584BC04E" w:rsidP="009019FE">
      <w:pPr>
        <w:rPr>
          <w:color w:val="333333"/>
        </w:rPr>
      </w:pPr>
      <w:r w:rsidRPr="5AA1E257">
        <w:rPr>
          <w:rFonts w:asciiTheme="majorHAnsi" w:eastAsiaTheme="majorEastAsia" w:hAnsiTheme="majorHAnsi" w:cstheme="majorBidi"/>
          <w:color w:val="333333"/>
        </w:rPr>
        <w:t xml:space="preserve">Z pewnością uszczegółowienia wymagają zaproponowane zestawy działań, tak aby ich poszczególne cele były </w:t>
      </w:r>
      <w:r w:rsidR="17607D97" w:rsidRPr="5AA1E257">
        <w:rPr>
          <w:rFonts w:asciiTheme="majorHAnsi" w:eastAsiaTheme="majorEastAsia" w:hAnsiTheme="majorHAnsi" w:cstheme="majorBidi"/>
          <w:color w:val="333333"/>
        </w:rPr>
        <w:t>skonkretyzowane i mierzalne</w:t>
      </w:r>
      <w:r w:rsidR="45456729" w:rsidRPr="5AA1E257">
        <w:rPr>
          <w:rFonts w:asciiTheme="majorHAnsi" w:eastAsiaTheme="majorEastAsia" w:hAnsiTheme="majorHAnsi" w:cstheme="majorBidi"/>
          <w:color w:val="333333"/>
        </w:rPr>
        <w:t xml:space="preserve">, tj. </w:t>
      </w:r>
      <w:r w:rsidR="45B42FD3" w:rsidRPr="5AA1E257">
        <w:rPr>
          <w:rFonts w:asciiTheme="majorHAnsi" w:eastAsiaTheme="majorEastAsia" w:hAnsiTheme="majorHAnsi" w:cstheme="majorBidi"/>
          <w:color w:val="333333"/>
        </w:rPr>
        <w:t>s</w:t>
      </w:r>
      <w:r w:rsidR="45456729" w:rsidRPr="5AA1E257">
        <w:rPr>
          <w:rFonts w:asciiTheme="majorHAnsi" w:eastAsiaTheme="majorEastAsia" w:hAnsiTheme="majorHAnsi" w:cstheme="majorBidi"/>
          <w:color w:val="333333"/>
        </w:rPr>
        <w:t xml:space="preserve">prawdzone </w:t>
      </w:r>
      <w:r w:rsidR="3FD1CB91" w:rsidRPr="5AA1E257">
        <w:rPr>
          <w:rFonts w:asciiTheme="majorHAnsi" w:eastAsiaTheme="majorEastAsia" w:hAnsiTheme="majorHAnsi" w:cstheme="majorBidi"/>
          <w:color w:val="333333"/>
        </w:rPr>
        <w:t>na przykład</w:t>
      </w:r>
      <w:r w:rsidR="12BAD576" w:rsidRPr="5AA1E257">
        <w:rPr>
          <w:rFonts w:asciiTheme="majorHAnsi" w:eastAsiaTheme="majorEastAsia" w:hAnsiTheme="majorHAnsi" w:cstheme="majorBidi"/>
          <w:color w:val="333333"/>
        </w:rPr>
        <w:t>z</w:t>
      </w:r>
      <w:r w:rsidR="00820D11">
        <w:rPr>
          <w:rFonts w:asciiTheme="majorHAnsi" w:eastAsiaTheme="majorEastAsia" w:hAnsiTheme="majorHAnsi" w:cstheme="majorBidi"/>
          <w:color w:val="333333"/>
        </w:rPr>
        <w:t>ie</w:t>
      </w:r>
      <w:r w:rsidR="12BAD576" w:rsidRPr="5AA1E257">
        <w:rPr>
          <w:rFonts w:asciiTheme="majorHAnsi" w:eastAsiaTheme="majorEastAsia" w:hAnsiTheme="majorHAnsi" w:cstheme="majorBidi"/>
          <w:color w:val="333333"/>
        </w:rPr>
        <w:t xml:space="preserve"> zastosowaniem metodyki S</w:t>
      </w:r>
      <w:r w:rsidR="18116D36" w:rsidRPr="5AA1E257">
        <w:rPr>
          <w:rFonts w:asciiTheme="majorHAnsi" w:eastAsiaTheme="majorEastAsia" w:hAnsiTheme="majorHAnsi" w:cstheme="majorBidi"/>
          <w:color w:val="333333"/>
        </w:rPr>
        <w:t>MART</w:t>
      </w:r>
      <w:r w:rsidR="12BAD576" w:rsidRPr="5AA1E257">
        <w:rPr>
          <w:rFonts w:asciiTheme="majorHAnsi" w:eastAsiaTheme="majorEastAsia" w:hAnsiTheme="majorHAnsi" w:cstheme="majorBidi"/>
          <w:color w:val="333333"/>
        </w:rPr>
        <w:t>.</w:t>
      </w:r>
      <w:r w:rsidR="17607D97" w:rsidRPr="5AA1E257">
        <w:rPr>
          <w:rFonts w:asciiTheme="majorHAnsi" w:eastAsiaTheme="majorEastAsia" w:hAnsiTheme="majorHAnsi" w:cstheme="majorBidi"/>
          <w:color w:val="333333"/>
        </w:rPr>
        <w:t xml:space="preserve"> Jest to szczególnie istotne w dobie funkcjonowania w zmieniającym się nie tylko systemie klima</w:t>
      </w:r>
      <w:r w:rsidR="07DD1B32" w:rsidRPr="5AA1E257">
        <w:rPr>
          <w:rFonts w:asciiTheme="majorHAnsi" w:eastAsiaTheme="majorEastAsia" w:hAnsiTheme="majorHAnsi" w:cstheme="majorBidi"/>
          <w:color w:val="333333"/>
        </w:rPr>
        <w:t>tycznym, ale również wiedzy o jego funkcjonowaniu. Kształtowanie działań adaptacyjnych w obszara</w:t>
      </w:r>
      <w:r w:rsidR="4A2B30CC" w:rsidRPr="5AA1E257">
        <w:rPr>
          <w:rFonts w:asciiTheme="majorHAnsi" w:eastAsiaTheme="majorEastAsia" w:hAnsiTheme="majorHAnsi" w:cstheme="majorBidi"/>
          <w:color w:val="333333"/>
        </w:rPr>
        <w:t xml:space="preserve">ch wsparcia jest szansą na maksymalizację potencjału </w:t>
      </w:r>
      <w:r w:rsidR="1752447D" w:rsidRPr="5AA1E257">
        <w:rPr>
          <w:rFonts w:asciiTheme="majorHAnsi" w:eastAsiaTheme="majorEastAsia" w:hAnsiTheme="majorHAnsi" w:cstheme="majorBidi"/>
          <w:color w:val="333333"/>
        </w:rPr>
        <w:t>jaki dają możliwość współpracy transgranicznej, transfer</w:t>
      </w:r>
      <w:r w:rsidR="116FE03B" w:rsidRPr="5AA1E257">
        <w:rPr>
          <w:rFonts w:asciiTheme="majorHAnsi" w:eastAsiaTheme="majorEastAsia" w:hAnsiTheme="majorHAnsi" w:cstheme="majorBidi"/>
          <w:color w:val="333333"/>
        </w:rPr>
        <w:t>u</w:t>
      </w:r>
      <w:r w:rsidR="1752447D" w:rsidRPr="5AA1E257">
        <w:rPr>
          <w:rFonts w:asciiTheme="majorHAnsi" w:eastAsiaTheme="majorEastAsia" w:hAnsiTheme="majorHAnsi" w:cstheme="majorBidi"/>
          <w:color w:val="333333"/>
        </w:rPr>
        <w:t xml:space="preserve"> wiedzy, ale także </w:t>
      </w:r>
      <w:r w:rsidR="49AE2F08" w:rsidRPr="5AA1E257">
        <w:rPr>
          <w:rFonts w:asciiTheme="majorHAnsi" w:eastAsiaTheme="majorEastAsia" w:hAnsiTheme="majorHAnsi" w:cstheme="majorBidi"/>
          <w:color w:val="333333"/>
        </w:rPr>
        <w:t xml:space="preserve">projektowanie rozwiązań specyficznych dla lokalnie identyfikowanych problemów. </w:t>
      </w:r>
    </w:p>
    <w:p w14:paraId="509F2E4D" w14:textId="77777777" w:rsidR="007A7B57" w:rsidRPr="00E81101" w:rsidRDefault="007A7B57" w:rsidP="007A7B57">
      <w:pPr>
        <w:rPr>
          <w:b/>
          <w:bCs/>
        </w:rPr>
      </w:pPr>
      <w:r>
        <w:rPr>
          <w:b/>
          <w:bCs/>
        </w:rPr>
        <w:t xml:space="preserve">Ocena skutków środowiskowych w przypadku braku wdrożenia Programu </w:t>
      </w:r>
    </w:p>
    <w:p w14:paraId="14A64887" w14:textId="642377BD" w:rsidR="00C324F9" w:rsidRPr="00E81101" w:rsidRDefault="1A363FB4" w:rsidP="009019FE">
      <w:r>
        <w:t>Brak realizacji założeń Programu może wpłynąć hamująco na integrację regionu wobec najistotniejszych problemów, wśród których zmiany klimatu rów</w:t>
      </w:r>
      <w:r w:rsidR="250F3DCA">
        <w:t xml:space="preserve">nież są identyfikowane. Pośrednio negatywne oddziaływanie może ujawnić się znacznie później, np. na etapie </w:t>
      </w:r>
      <w:r w:rsidR="364ED244">
        <w:t xml:space="preserve">implementacji lokalnych rozwiązań adaptacyjnych, które nie zostaną ujęte w ramach planów </w:t>
      </w:r>
      <w:proofErr w:type="spellStart"/>
      <w:r w:rsidR="364ED244">
        <w:lastRenderedPageBreak/>
        <w:t>panregionalnych</w:t>
      </w:r>
      <w:proofErr w:type="spellEnd"/>
      <w:r w:rsidR="364ED244">
        <w:t xml:space="preserve">, przez co, nastąpi zagrożenie </w:t>
      </w:r>
      <w:r w:rsidR="53C1F7EC">
        <w:t>nieoptymalnego wykorzystania szans adaptacyjnych. Ponadto, pop</w:t>
      </w:r>
      <w:r w:rsidR="09DC7C59">
        <w:t>rzez brak realizacji celów, trudno mierzalne stanie się określanie kolejnych priorytetów klimatycznych</w:t>
      </w:r>
      <w:r w:rsidR="5CE5F44B">
        <w:t xml:space="preserve"> obszaru ze wzgl</w:t>
      </w:r>
      <w:r w:rsidR="0D08AAFE">
        <w:t xml:space="preserve">ędu na możliwe różnice w postrzeganiu </w:t>
      </w:r>
      <w:r w:rsidR="6C5B1D96">
        <w:t xml:space="preserve">zagadnień o największej istotności </w:t>
      </w:r>
      <w:r w:rsidR="43EB5746">
        <w:t>w partnerstwie trans</w:t>
      </w:r>
      <w:r w:rsidR="31D561D6">
        <w:t>g</w:t>
      </w:r>
      <w:r w:rsidR="43EB5746">
        <w:t xml:space="preserve">ranicznym. </w:t>
      </w:r>
    </w:p>
    <w:p w14:paraId="49E5DECA" w14:textId="77777777" w:rsidR="00ED4789" w:rsidRPr="00E81101" w:rsidRDefault="00ED4789" w:rsidP="000D1E07">
      <w:pPr>
        <w:pStyle w:val="Nagwek2"/>
        <w:spacing w:line="240" w:lineRule="auto"/>
        <w:rPr>
          <w:rFonts w:cs="Calibri Light"/>
        </w:rPr>
      </w:pPr>
      <w:bookmarkStart w:id="249" w:name="_Toc79528875"/>
      <w:r w:rsidRPr="00E81101">
        <w:rPr>
          <w:rFonts w:cs="Calibri Light"/>
        </w:rPr>
        <w:t>Powierzchnia ziemi i zasoby naturalne</w:t>
      </w:r>
      <w:bookmarkEnd w:id="248"/>
      <w:bookmarkEnd w:id="249"/>
    </w:p>
    <w:p w14:paraId="1EC39743" w14:textId="73E70CB0" w:rsidR="006E51B7" w:rsidRPr="006E51B7" w:rsidRDefault="006E51B7" w:rsidP="006E51B7">
      <w:pPr>
        <w:rPr>
          <w:rFonts w:cs="Calibri Light"/>
          <w:b/>
        </w:rPr>
      </w:pPr>
      <w:r>
        <w:rPr>
          <w:rFonts w:cs="Calibri Light"/>
          <w:b/>
        </w:rPr>
        <w:t>Diagnoza stanu</w:t>
      </w:r>
      <w:r w:rsidR="007A7B57">
        <w:rPr>
          <w:rFonts w:cs="Calibri Light"/>
          <w:b/>
        </w:rPr>
        <w:t xml:space="preserve"> wraz z informacjami o n</w:t>
      </w:r>
      <w:r w:rsidRPr="00E81101">
        <w:rPr>
          <w:rFonts w:cs="Calibri Light"/>
          <w:b/>
        </w:rPr>
        <w:t>ajważniejsz</w:t>
      </w:r>
      <w:r w:rsidR="007A7B57">
        <w:rPr>
          <w:rFonts w:cs="Calibri Light"/>
          <w:b/>
        </w:rPr>
        <w:t>ych</w:t>
      </w:r>
      <w:r w:rsidRPr="00E81101">
        <w:rPr>
          <w:rFonts w:cs="Calibri Light"/>
          <w:b/>
        </w:rPr>
        <w:t xml:space="preserve"> problem</w:t>
      </w:r>
      <w:r w:rsidR="007A7B57">
        <w:rPr>
          <w:rFonts w:cs="Calibri Light"/>
          <w:b/>
        </w:rPr>
        <w:t>ach</w:t>
      </w:r>
      <w:r w:rsidRPr="00E81101">
        <w:rPr>
          <w:rFonts w:cs="Calibri Light"/>
          <w:b/>
        </w:rPr>
        <w:t xml:space="preserve"> i zagrożenia</w:t>
      </w:r>
      <w:r w:rsidR="007A7B57">
        <w:rPr>
          <w:rFonts w:cs="Calibri Light"/>
          <w:b/>
        </w:rPr>
        <w:t>ch komponentu na badanym obszarze</w:t>
      </w:r>
    </w:p>
    <w:p w14:paraId="01DEA345" w14:textId="7BE3F92F" w:rsidR="00B701E1" w:rsidRDefault="00B701E1" w:rsidP="004A46EF">
      <w:pPr>
        <w:jc w:val="both"/>
        <w:rPr>
          <w:rFonts w:cs="Calibri Light"/>
          <w:bCs/>
        </w:rPr>
      </w:pPr>
      <w:r>
        <w:rPr>
          <w:rFonts w:cs="Calibri Light"/>
          <w:bCs/>
        </w:rPr>
        <w:t>Diagnozę</w:t>
      </w:r>
      <w:r w:rsidRPr="00496D28">
        <w:rPr>
          <w:rFonts w:cs="Calibri Light"/>
          <w:bCs/>
        </w:rPr>
        <w:t xml:space="preserve"> stanu</w:t>
      </w:r>
      <w:r>
        <w:rPr>
          <w:rFonts w:cs="Calibri Light"/>
          <w:bCs/>
        </w:rPr>
        <w:t xml:space="preserve"> </w:t>
      </w:r>
      <w:r w:rsidRPr="00496D28">
        <w:rPr>
          <w:rFonts w:cs="Calibri Light"/>
          <w:bCs/>
        </w:rPr>
        <w:t>oparto o</w:t>
      </w:r>
      <w:r>
        <w:rPr>
          <w:rFonts w:cs="Calibri Light"/>
          <w:bCs/>
        </w:rPr>
        <w:t xml:space="preserve"> dane zgromadzone w</w:t>
      </w:r>
      <w:r w:rsidRPr="00496D28">
        <w:rPr>
          <w:rFonts w:cs="Calibri Light"/>
          <w:bCs/>
        </w:rPr>
        <w:t xml:space="preserve"> </w:t>
      </w:r>
      <w:r>
        <w:rPr>
          <w:rFonts w:cs="Calibri Light"/>
          <w:bCs/>
        </w:rPr>
        <w:t>a</w:t>
      </w:r>
      <w:r w:rsidRPr="00496D28">
        <w:rPr>
          <w:rFonts w:cs="Calibri Light"/>
          <w:bCs/>
        </w:rPr>
        <w:t>naliz</w:t>
      </w:r>
      <w:r>
        <w:rPr>
          <w:rFonts w:cs="Calibri Light"/>
          <w:bCs/>
        </w:rPr>
        <w:t>ie</w:t>
      </w:r>
      <w:r w:rsidRPr="00496D28">
        <w:rPr>
          <w:rFonts w:cs="Calibri Light"/>
          <w:bCs/>
        </w:rPr>
        <w:t xml:space="preserve"> społeczno-gospodarcz</w:t>
      </w:r>
      <w:r>
        <w:rPr>
          <w:rFonts w:cs="Calibri Light"/>
          <w:bCs/>
        </w:rPr>
        <w:t>ej</w:t>
      </w:r>
      <w:r w:rsidRPr="00496D28">
        <w:rPr>
          <w:rFonts w:cs="Calibri Light"/>
          <w:bCs/>
        </w:rPr>
        <w:t xml:space="preserve"> obszaru wsparcia</w:t>
      </w:r>
      <w:r>
        <w:rPr>
          <w:rFonts w:cs="Calibri Light"/>
          <w:bCs/>
        </w:rPr>
        <w:t xml:space="preserve"> opracowanej na potrzeby przygotowania</w:t>
      </w:r>
      <w:r w:rsidRPr="00496D28">
        <w:rPr>
          <w:rFonts w:cs="Calibri Light"/>
          <w:bCs/>
        </w:rPr>
        <w:t xml:space="preserve"> Programu</w:t>
      </w:r>
      <w:r>
        <w:rPr>
          <w:rFonts w:cs="Calibri Light"/>
          <w:bCs/>
        </w:rPr>
        <w:t xml:space="preserve"> </w:t>
      </w:r>
      <w:r w:rsidRPr="00496D28">
        <w:rPr>
          <w:rFonts w:cs="Calibri Light"/>
          <w:bCs/>
        </w:rPr>
        <w:t>Polska-Saksonia 2021-2027</w:t>
      </w:r>
      <w:r>
        <w:rPr>
          <w:rStyle w:val="Odwoanieprzypisudolnego"/>
          <w:rFonts w:cs="Calibri Light"/>
          <w:bCs/>
        </w:rPr>
        <w:footnoteReference w:id="46"/>
      </w:r>
      <w:r w:rsidR="007E5880">
        <w:rPr>
          <w:rFonts w:cs="Calibri Light"/>
          <w:bCs/>
        </w:rPr>
        <w:t xml:space="preserve"> zasobów </w:t>
      </w:r>
      <w:r w:rsidR="00C818FC">
        <w:rPr>
          <w:rFonts w:cs="Calibri Light"/>
          <w:bCs/>
        </w:rPr>
        <w:t>Centralnej Bazy Danych Geologicznych (</w:t>
      </w:r>
      <w:r w:rsidR="007E5880">
        <w:rPr>
          <w:rFonts w:cs="Calibri Light"/>
          <w:bCs/>
        </w:rPr>
        <w:t>CBDG</w:t>
      </w:r>
      <w:r w:rsidR="00C818FC">
        <w:rPr>
          <w:rFonts w:cs="Calibri Light"/>
          <w:bCs/>
        </w:rPr>
        <w:t>)</w:t>
      </w:r>
      <w:r w:rsidR="007E5880">
        <w:rPr>
          <w:rFonts w:cs="Calibri Light"/>
          <w:bCs/>
        </w:rPr>
        <w:t xml:space="preserve"> </w:t>
      </w:r>
      <w:r w:rsidR="004763A6">
        <w:rPr>
          <w:rFonts w:cs="Calibri Light"/>
          <w:bCs/>
        </w:rPr>
        <w:t>i</w:t>
      </w:r>
      <w:r w:rsidR="007E5880">
        <w:rPr>
          <w:rFonts w:cs="Calibri Light"/>
          <w:bCs/>
        </w:rPr>
        <w:t xml:space="preserve"> </w:t>
      </w:r>
      <w:proofErr w:type="spellStart"/>
      <w:r w:rsidR="00C818FC" w:rsidRPr="00C818FC">
        <w:rPr>
          <w:rFonts w:cs="Calibri Light"/>
          <w:bCs/>
        </w:rPr>
        <w:t>Landesamt</w:t>
      </w:r>
      <w:proofErr w:type="spellEnd"/>
      <w:r w:rsidR="00C818FC" w:rsidRPr="00C818FC">
        <w:rPr>
          <w:rFonts w:cs="Calibri Light"/>
          <w:bCs/>
        </w:rPr>
        <w:t xml:space="preserve"> </w:t>
      </w:r>
      <w:proofErr w:type="spellStart"/>
      <w:r w:rsidR="00C818FC" w:rsidRPr="00C818FC">
        <w:rPr>
          <w:rFonts w:cs="Calibri Light"/>
          <w:bCs/>
        </w:rPr>
        <w:t>für</w:t>
      </w:r>
      <w:proofErr w:type="spellEnd"/>
      <w:r w:rsidR="00C818FC" w:rsidRPr="00C818FC">
        <w:rPr>
          <w:rFonts w:cs="Calibri Light"/>
          <w:bCs/>
        </w:rPr>
        <w:t xml:space="preserve"> </w:t>
      </w:r>
      <w:proofErr w:type="spellStart"/>
      <w:r w:rsidR="00C818FC" w:rsidRPr="00C818FC">
        <w:rPr>
          <w:rFonts w:cs="Calibri Light"/>
          <w:bCs/>
        </w:rPr>
        <w:t>Umwelt</w:t>
      </w:r>
      <w:proofErr w:type="spellEnd"/>
      <w:r w:rsidR="00C818FC" w:rsidRPr="00C818FC">
        <w:rPr>
          <w:rFonts w:cs="Calibri Light"/>
          <w:bCs/>
        </w:rPr>
        <w:t xml:space="preserve">, </w:t>
      </w:r>
      <w:proofErr w:type="spellStart"/>
      <w:r w:rsidR="00C818FC" w:rsidRPr="00C818FC">
        <w:rPr>
          <w:rFonts w:cs="Calibri Light"/>
          <w:bCs/>
        </w:rPr>
        <w:t>Landwirtschaft</w:t>
      </w:r>
      <w:proofErr w:type="spellEnd"/>
      <w:r w:rsidR="00C818FC" w:rsidRPr="00C818FC">
        <w:rPr>
          <w:rFonts w:cs="Calibri Light"/>
          <w:bCs/>
        </w:rPr>
        <w:t xml:space="preserve"> </w:t>
      </w:r>
      <w:proofErr w:type="spellStart"/>
      <w:r w:rsidR="00C818FC" w:rsidRPr="00C818FC">
        <w:rPr>
          <w:rFonts w:cs="Calibri Light"/>
          <w:bCs/>
        </w:rPr>
        <w:t>und</w:t>
      </w:r>
      <w:proofErr w:type="spellEnd"/>
      <w:r w:rsidR="00C818FC" w:rsidRPr="00C818FC">
        <w:rPr>
          <w:rFonts w:cs="Calibri Light"/>
          <w:bCs/>
        </w:rPr>
        <w:t xml:space="preserve"> Geologie </w:t>
      </w:r>
      <w:r w:rsidR="00C818FC">
        <w:rPr>
          <w:rFonts w:cs="Calibri Light"/>
          <w:bCs/>
        </w:rPr>
        <w:t>(</w:t>
      </w:r>
      <w:proofErr w:type="spellStart"/>
      <w:r w:rsidR="007E5880" w:rsidRPr="005F6C2B">
        <w:rPr>
          <w:rFonts w:cs="Calibri Light"/>
          <w:bCs/>
        </w:rPr>
        <w:t>LfULG</w:t>
      </w:r>
      <w:proofErr w:type="spellEnd"/>
      <w:r w:rsidR="00C818FC">
        <w:rPr>
          <w:rFonts w:cs="Calibri Light"/>
          <w:bCs/>
        </w:rPr>
        <w:t>)</w:t>
      </w:r>
      <w:r w:rsidR="004763A6">
        <w:rPr>
          <w:rFonts w:cs="Calibri Light"/>
          <w:bCs/>
        </w:rPr>
        <w:t xml:space="preserve"> oraz dane Corine Land </w:t>
      </w:r>
      <w:proofErr w:type="spellStart"/>
      <w:r w:rsidR="004763A6">
        <w:rPr>
          <w:rFonts w:cs="Calibri Light"/>
          <w:bCs/>
        </w:rPr>
        <w:t>Cover</w:t>
      </w:r>
      <w:proofErr w:type="spellEnd"/>
      <w:r w:rsidR="004763A6">
        <w:rPr>
          <w:rFonts w:cs="Calibri Light"/>
          <w:bCs/>
        </w:rPr>
        <w:t xml:space="preserve"> (CLC) Europejskiej Agencji Środowiskowej (EEA)</w:t>
      </w:r>
      <w:r w:rsidR="007E5880">
        <w:rPr>
          <w:rFonts w:cs="Calibri Light"/>
          <w:bCs/>
        </w:rPr>
        <w:t>.</w:t>
      </w:r>
    </w:p>
    <w:p w14:paraId="5AB97918" w14:textId="3F9A6010" w:rsidR="004763A6" w:rsidRDefault="00C34B3D" w:rsidP="004763A6">
      <w:pPr>
        <w:spacing w:before="100" w:beforeAutospacing="1" w:after="100" w:afterAutospacing="1"/>
        <w:jc w:val="both"/>
      </w:pPr>
      <w:r>
        <w:t>Zgodnie z danymi EEA, CLC2018 (poziom 1), o</w:t>
      </w:r>
      <w:r w:rsidR="004763A6">
        <w:t xml:space="preserve">bszar </w:t>
      </w:r>
      <w:r w:rsidR="005605BB">
        <w:t>wsparcia</w:t>
      </w:r>
      <w:r w:rsidR="004763A6">
        <w:t xml:space="preserve"> (</w:t>
      </w:r>
      <w:r w:rsidR="004A46EF">
        <w:fldChar w:fldCharType="begin"/>
      </w:r>
      <w:r w:rsidR="004A46EF">
        <w:instrText xml:space="preserve"> REF _Ref75383388 \h </w:instrText>
      </w:r>
      <w:r w:rsidR="004A46EF">
        <w:fldChar w:fldCharType="separate"/>
      </w:r>
      <w:r w:rsidR="005F1128">
        <w:t xml:space="preserve">Ryc. </w:t>
      </w:r>
      <w:r w:rsidR="005F1128">
        <w:rPr>
          <w:noProof/>
        </w:rPr>
        <w:t>7</w:t>
      </w:r>
      <w:r w:rsidR="004A46EF">
        <w:fldChar w:fldCharType="end"/>
      </w:r>
      <w:r w:rsidR="004A46EF">
        <w:t xml:space="preserve">, </w:t>
      </w:r>
      <w:r w:rsidR="004A46EF">
        <w:fldChar w:fldCharType="begin"/>
      </w:r>
      <w:r w:rsidR="004A46EF">
        <w:instrText xml:space="preserve"> REF _Ref75383464 \h </w:instrText>
      </w:r>
      <w:r w:rsidR="004A46EF">
        <w:fldChar w:fldCharType="separate"/>
      </w:r>
      <w:r w:rsidR="005F1128">
        <w:t xml:space="preserve">Tabela </w:t>
      </w:r>
      <w:r w:rsidR="005F1128">
        <w:rPr>
          <w:noProof/>
        </w:rPr>
        <w:t>11</w:t>
      </w:r>
      <w:r w:rsidR="004A46EF">
        <w:fldChar w:fldCharType="end"/>
      </w:r>
      <w:r w:rsidR="004A46EF">
        <w:t xml:space="preserve">) </w:t>
      </w:r>
      <w:r w:rsidR="004763A6">
        <w:t xml:space="preserve">charakteryzuje się przewagą </w:t>
      </w:r>
      <w:r w:rsidR="005605BB">
        <w:t>terenów rolnych (46%) oraz (4</w:t>
      </w:r>
      <w:r w:rsidR="008D4901">
        <w:t>3</w:t>
      </w:r>
      <w:r w:rsidR="005605BB">
        <w:t>%) terenów lasów i ekosystemów seminaturalnych. Tereny antropogeniczne stanowią 8%, a pozostałe – obszary podmokłe i wodne, mniej niż 2%. Zarówno obszar po st</w:t>
      </w:r>
      <w:r w:rsidR="00031AE9">
        <w:t>r</w:t>
      </w:r>
      <w:r w:rsidR="005605BB">
        <w:t xml:space="preserve">onie polskiej, jak i niemieckiej, cechuje się zbliżonym pokryciem terenu. </w:t>
      </w:r>
    </w:p>
    <w:p w14:paraId="7CCBB786" w14:textId="77777777" w:rsidR="00C34B3D" w:rsidRDefault="00C34B3D" w:rsidP="004763A6">
      <w:pPr>
        <w:spacing w:before="100" w:beforeAutospacing="1" w:after="100" w:afterAutospacing="1"/>
        <w:jc w:val="both"/>
      </w:pPr>
    </w:p>
    <w:p w14:paraId="392C5175" w14:textId="290FD8C6" w:rsidR="004F0245" w:rsidRDefault="2628E74E" w:rsidP="004F0245">
      <w:pPr>
        <w:keepNext/>
        <w:spacing w:before="100" w:beforeAutospacing="1" w:after="0"/>
        <w:jc w:val="both"/>
      </w:pPr>
      <w:r>
        <w:rPr>
          <w:noProof/>
          <w:lang w:eastAsia="pl-PL"/>
        </w:rPr>
        <w:lastRenderedPageBreak/>
        <w:drawing>
          <wp:inline distT="0" distB="0" distL="0" distR="0" wp14:anchorId="6E5B893E" wp14:editId="78E3EA28">
            <wp:extent cx="5758690" cy="4054990"/>
            <wp:effectExtent l="19050" t="19050" r="13970" b="2222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pic:nvPicPr>
                  <pic:blipFill>
                    <a:blip r:embed="rId47">
                      <a:extLst>
                        <a:ext uri="{28A0092B-C50C-407E-A947-70E740481C1C}">
                          <a14:useLocalDpi xmlns:a14="http://schemas.microsoft.com/office/drawing/2010/main" val="0"/>
                        </a:ext>
                      </a:extLst>
                    </a:blip>
                    <a:stretch>
                      <a:fillRect/>
                    </a:stretch>
                  </pic:blipFill>
                  <pic:spPr>
                    <a:xfrm>
                      <a:off x="0" y="0"/>
                      <a:ext cx="5758690" cy="4054990"/>
                    </a:xfrm>
                    <a:prstGeom prst="rect">
                      <a:avLst/>
                    </a:prstGeom>
                  </pic:spPr>
                </pic:pic>
              </a:graphicData>
            </a:graphic>
          </wp:inline>
        </w:drawing>
      </w:r>
    </w:p>
    <w:p w14:paraId="2C1FA243" w14:textId="012BE395" w:rsidR="005605BB" w:rsidRDefault="004F0245" w:rsidP="004A46EF">
      <w:pPr>
        <w:pStyle w:val="Legenda"/>
        <w:jc w:val="both"/>
      </w:pPr>
      <w:bookmarkStart w:id="250" w:name="_Ref75383388"/>
      <w:bookmarkStart w:id="251" w:name="_Toc77153918"/>
      <w:r>
        <w:t xml:space="preserve">Ryc. </w:t>
      </w:r>
      <w:r>
        <w:fldChar w:fldCharType="begin"/>
      </w:r>
      <w:r>
        <w:instrText>SEQ Ryc. \* ARABIC</w:instrText>
      </w:r>
      <w:r>
        <w:fldChar w:fldCharType="separate"/>
      </w:r>
      <w:r w:rsidR="005F1128">
        <w:rPr>
          <w:noProof/>
        </w:rPr>
        <w:t>7</w:t>
      </w:r>
      <w:r>
        <w:fldChar w:fldCharType="end"/>
      </w:r>
      <w:bookmarkEnd w:id="250"/>
      <w:r w:rsidRPr="004F0245">
        <w:t xml:space="preserve"> </w:t>
      </w:r>
      <w:r>
        <w:t xml:space="preserve">Pokrycie terenu </w:t>
      </w:r>
      <w:r w:rsidRPr="00185D2F">
        <w:t>na obszarze wsparcia</w:t>
      </w:r>
      <w:r>
        <w:t xml:space="preserve"> (źródło: </w:t>
      </w:r>
      <w:r w:rsidR="004A46EF">
        <w:t>opr.</w:t>
      </w:r>
      <w:r>
        <w:t xml:space="preserve"> własne na </w:t>
      </w:r>
      <w:r w:rsidR="00B43303">
        <w:t>podstawie</w:t>
      </w:r>
      <w:r>
        <w:t xml:space="preserve"> CLC)</w:t>
      </w:r>
      <w:bookmarkEnd w:id="251"/>
    </w:p>
    <w:p w14:paraId="053EF16F" w14:textId="77777777" w:rsidR="00820D11" w:rsidRDefault="00C34B3D" w:rsidP="004A46EF">
      <w:pPr>
        <w:pStyle w:val="Legenda"/>
        <w:jc w:val="both"/>
        <w:rPr>
          <w:rFonts w:cs="Calibri"/>
          <w:b w:val="0"/>
          <w:bCs w:val="0"/>
          <w:sz w:val="24"/>
          <w:szCs w:val="22"/>
        </w:rPr>
      </w:pPr>
      <w:r w:rsidRPr="004A46EF">
        <w:rPr>
          <w:rFonts w:cs="Calibri"/>
          <w:b w:val="0"/>
          <w:bCs w:val="0"/>
          <w:sz w:val="24"/>
          <w:szCs w:val="22"/>
        </w:rPr>
        <w:t xml:space="preserve">Największe różnice w </w:t>
      </w:r>
      <w:r w:rsidR="008B7DA6">
        <w:rPr>
          <w:rFonts w:cs="Calibri"/>
          <w:b w:val="0"/>
          <w:bCs w:val="0"/>
          <w:sz w:val="24"/>
          <w:szCs w:val="22"/>
        </w:rPr>
        <w:t>pokryciu</w:t>
      </w:r>
      <w:r w:rsidRPr="004A46EF">
        <w:rPr>
          <w:rFonts w:cs="Calibri"/>
          <w:b w:val="0"/>
          <w:bCs w:val="0"/>
          <w:sz w:val="24"/>
          <w:szCs w:val="22"/>
        </w:rPr>
        <w:t xml:space="preserve"> terenu występują w przypadku terenów lasów i ekosystemów seminaturalnych – 37% w przypadku strony niemieckiej, 4</w:t>
      </w:r>
      <w:r w:rsidR="008D4901">
        <w:rPr>
          <w:rFonts w:cs="Calibri"/>
          <w:b w:val="0"/>
          <w:bCs w:val="0"/>
          <w:sz w:val="24"/>
          <w:szCs w:val="22"/>
        </w:rPr>
        <w:t>7</w:t>
      </w:r>
      <w:r w:rsidRPr="004A46EF">
        <w:rPr>
          <w:rFonts w:cs="Calibri"/>
          <w:b w:val="0"/>
          <w:bCs w:val="0"/>
          <w:sz w:val="24"/>
          <w:szCs w:val="22"/>
        </w:rPr>
        <w:t>% - polskiej, oraz obszarów wodnych – 3,3% po st</w:t>
      </w:r>
      <w:r w:rsidR="00B43303">
        <w:rPr>
          <w:rFonts w:cs="Calibri"/>
          <w:b w:val="0"/>
          <w:bCs w:val="0"/>
          <w:sz w:val="24"/>
          <w:szCs w:val="22"/>
        </w:rPr>
        <w:t>r</w:t>
      </w:r>
      <w:r w:rsidRPr="004A46EF">
        <w:rPr>
          <w:rFonts w:cs="Calibri"/>
          <w:b w:val="0"/>
          <w:bCs w:val="0"/>
          <w:sz w:val="24"/>
          <w:szCs w:val="22"/>
        </w:rPr>
        <w:t xml:space="preserve">onie niemieckiej, a 0,5% - polskiej. </w:t>
      </w:r>
    </w:p>
    <w:p w14:paraId="2CE8AE73" w14:textId="29CBA95C" w:rsidR="00C34B3D" w:rsidRDefault="00C34B3D" w:rsidP="004A46EF">
      <w:pPr>
        <w:pStyle w:val="Legenda"/>
        <w:jc w:val="both"/>
        <w:rPr>
          <w:rFonts w:cs="Calibri"/>
          <w:b w:val="0"/>
          <w:bCs w:val="0"/>
          <w:sz w:val="24"/>
          <w:szCs w:val="22"/>
        </w:rPr>
      </w:pPr>
    </w:p>
    <w:p w14:paraId="5CAD82DE" w14:textId="7BFF162A" w:rsidR="004F0245" w:rsidRDefault="004F0245" w:rsidP="004F0245">
      <w:pPr>
        <w:pStyle w:val="Legenda"/>
      </w:pPr>
      <w:bookmarkStart w:id="252" w:name="_Ref75383464"/>
      <w:bookmarkStart w:id="253" w:name="_Toc77153930"/>
      <w:r>
        <w:t xml:space="preserve">Tabela </w:t>
      </w:r>
      <w:r>
        <w:fldChar w:fldCharType="begin"/>
      </w:r>
      <w:r>
        <w:instrText>SEQ Tabela \* ARABIC</w:instrText>
      </w:r>
      <w:r>
        <w:fldChar w:fldCharType="separate"/>
      </w:r>
      <w:r w:rsidR="005F1128">
        <w:rPr>
          <w:noProof/>
        </w:rPr>
        <w:t>11</w:t>
      </w:r>
      <w:r>
        <w:fldChar w:fldCharType="end"/>
      </w:r>
      <w:bookmarkEnd w:id="252"/>
      <w:r w:rsidRPr="004F0245">
        <w:t xml:space="preserve"> </w:t>
      </w:r>
      <w:r>
        <w:t xml:space="preserve">Użytkowanie terenu </w:t>
      </w:r>
      <w:r w:rsidRPr="00185D2F">
        <w:t>na obszarze wsparcia</w:t>
      </w:r>
      <w:r>
        <w:t xml:space="preserve"> (zestawienie na podstawie CLC </w:t>
      </w:r>
      <w:r w:rsidRPr="005C5505">
        <w:t>20</w:t>
      </w:r>
      <w:r>
        <w:t>18)</w:t>
      </w:r>
      <w:bookmarkEnd w:id="253"/>
    </w:p>
    <w:tbl>
      <w:tblPr>
        <w:tblW w:w="5000" w:type="pct"/>
        <w:tblCellMar>
          <w:left w:w="70" w:type="dxa"/>
          <w:right w:w="70" w:type="dxa"/>
        </w:tblCellMar>
        <w:tblLook w:val="04A0" w:firstRow="1" w:lastRow="0" w:firstColumn="1" w:lastColumn="0" w:noHBand="0" w:noVBand="1"/>
      </w:tblPr>
      <w:tblGrid>
        <w:gridCol w:w="1190"/>
        <w:gridCol w:w="1355"/>
        <w:gridCol w:w="800"/>
        <w:gridCol w:w="733"/>
        <w:gridCol w:w="590"/>
        <w:gridCol w:w="658"/>
        <w:gridCol w:w="729"/>
        <w:gridCol w:w="659"/>
        <w:gridCol w:w="590"/>
        <w:gridCol w:w="658"/>
        <w:gridCol w:w="590"/>
        <w:gridCol w:w="658"/>
      </w:tblGrid>
      <w:tr w:rsidR="00243BA6" w:rsidRPr="00243BA6" w14:paraId="1956A92C" w14:textId="77777777" w:rsidTr="007B4840">
        <w:trPr>
          <w:trHeight w:val="540"/>
        </w:trPr>
        <w:tc>
          <w:tcPr>
            <w:tcW w:w="646" w:type="pct"/>
            <w:vMerge w:val="restart"/>
            <w:tcBorders>
              <w:top w:val="single" w:sz="4" w:space="0" w:color="auto"/>
              <w:left w:val="single" w:sz="4" w:space="0" w:color="auto"/>
              <w:bottom w:val="single" w:sz="4" w:space="0" w:color="auto"/>
              <w:right w:val="single" w:sz="4" w:space="0" w:color="auto"/>
            </w:tcBorders>
            <w:shd w:val="clear" w:color="000000" w:fill="C0C0C0"/>
            <w:vAlign w:val="center"/>
            <w:hideMark/>
          </w:tcPr>
          <w:p w14:paraId="1844A925"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Obszar wsparcia</w:t>
            </w:r>
          </w:p>
        </w:tc>
        <w:tc>
          <w:tcPr>
            <w:tcW w:w="738" w:type="pct"/>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D199E86"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Pow. (km²)</w:t>
            </w:r>
          </w:p>
        </w:tc>
        <w:tc>
          <w:tcPr>
            <w:tcW w:w="832" w:type="pct"/>
            <w:gridSpan w:val="2"/>
            <w:tcBorders>
              <w:top w:val="single" w:sz="4" w:space="0" w:color="auto"/>
              <w:left w:val="nil"/>
              <w:bottom w:val="single" w:sz="4" w:space="0" w:color="auto"/>
              <w:right w:val="single" w:sz="4" w:space="0" w:color="auto"/>
            </w:tcBorders>
            <w:shd w:val="clear" w:color="000000" w:fill="C0C0C0"/>
            <w:vAlign w:val="center"/>
            <w:hideMark/>
          </w:tcPr>
          <w:p w14:paraId="7AE3495A"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Tereny antropogeniczne</w:t>
            </w:r>
          </w:p>
        </w:tc>
        <w:tc>
          <w:tcPr>
            <w:tcW w:w="676" w:type="pct"/>
            <w:gridSpan w:val="2"/>
            <w:tcBorders>
              <w:top w:val="single" w:sz="4" w:space="0" w:color="auto"/>
              <w:left w:val="nil"/>
              <w:bottom w:val="single" w:sz="4" w:space="0" w:color="auto"/>
              <w:right w:val="single" w:sz="4" w:space="0" w:color="auto"/>
            </w:tcBorders>
            <w:shd w:val="clear" w:color="000000" w:fill="C0C0C0"/>
            <w:noWrap/>
            <w:vAlign w:val="center"/>
            <w:hideMark/>
          </w:tcPr>
          <w:p w14:paraId="7C81F741"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Tereny rolne</w:t>
            </w:r>
          </w:p>
        </w:tc>
        <w:tc>
          <w:tcPr>
            <w:tcW w:w="755" w:type="pct"/>
            <w:gridSpan w:val="2"/>
            <w:tcBorders>
              <w:top w:val="single" w:sz="4" w:space="0" w:color="auto"/>
              <w:left w:val="nil"/>
              <w:bottom w:val="single" w:sz="4" w:space="0" w:color="auto"/>
              <w:right w:val="single" w:sz="4" w:space="0" w:color="auto"/>
            </w:tcBorders>
            <w:shd w:val="clear" w:color="000000" w:fill="C0C0C0"/>
            <w:vAlign w:val="center"/>
            <w:hideMark/>
          </w:tcPr>
          <w:p w14:paraId="20F778AB"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 xml:space="preserve">Lasy i ekosystemy </w:t>
            </w:r>
            <w:proofErr w:type="spellStart"/>
            <w:r w:rsidRPr="00243BA6">
              <w:rPr>
                <w:rFonts w:ascii="Calibri" w:eastAsia="Times New Roman" w:hAnsi="Calibri"/>
                <w:b/>
                <w:bCs/>
                <w:sz w:val="20"/>
                <w:szCs w:val="20"/>
                <w:lang w:eastAsia="pl-PL"/>
              </w:rPr>
              <w:t>seminaturalne</w:t>
            </w:r>
            <w:proofErr w:type="spellEnd"/>
          </w:p>
        </w:tc>
        <w:tc>
          <w:tcPr>
            <w:tcW w:w="676" w:type="pct"/>
            <w:gridSpan w:val="2"/>
            <w:tcBorders>
              <w:top w:val="single" w:sz="4" w:space="0" w:color="auto"/>
              <w:left w:val="nil"/>
              <w:bottom w:val="single" w:sz="4" w:space="0" w:color="auto"/>
              <w:right w:val="single" w:sz="4" w:space="0" w:color="auto"/>
            </w:tcBorders>
            <w:shd w:val="clear" w:color="000000" w:fill="C0C0C0"/>
            <w:vAlign w:val="center"/>
            <w:hideMark/>
          </w:tcPr>
          <w:p w14:paraId="50DCFBEE"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Obszary podmokłe</w:t>
            </w:r>
          </w:p>
        </w:tc>
        <w:tc>
          <w:tcPr>
            <w:tcW w:w="676" w:type="pct"/>
            <w:gridSpan w:val="2"/>
            <w:tcBorders>
              <w:top w:val="single" w:sz="4" w:space="0" w:color="auto"/>
              <w:left w:val="nil"/>
              <w:bottom w:val="single" w:sz="4" w:space="0" w:color="auto"/>
              <w:right w:val="single" w:sz="4" w:space="0" w:color="auto"/>
            </w:tcBorders>
            <w:shd w:val="clear" w:color="000000" w:fill="C0C0C0"/>
            <w:vAlign w:val="center"/>
            <w:hideMark/>
          </w:tcPr>
          <w:p w14:paraId="48B9C210"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Obszary wodne</w:t>
            </w:r>
          </w:p>
        </w:tc>
      </w:tr>
      <w:tr w:rsidR="00EB0883" w:rsidRPr="00243BA6" w14:paraId="0E911D8F" w14:textId="77777777" w:rsidTr="007B4840">
        <w:trPr>
          <w:trHeight w:val="576"/>
        </w:trPr>
        <w:tc>
          <w:tcPr>
            <w:tcW w:w="646" w:type="pct"/>
            <w:vMerge/>
            <w:tcBorders>
              <w:top w:val="single" w:sz="4" w:space="0" w:color="auto"/>
              <w:left w:val="single" w:sz="4" w:space="0" w:color="auto"/>
              <w:bottom w:val="single" w:sz="4" w:space="0" w:color="auto"/>
              <w:right w:val="single" w:sz="4" w:space="0" w:color="auto"/>
            </w:tcBorders>
            <w:vAlign w:val="center"/>
            <w:hideMark/>
          </w:tcPr>
          <w:p w14:paraId="2CA4A9CB" w14:textId="77777777" w:rsidR="00243BA6" w:rsidRPr="00243BA6" w:rsidRDefault="00243BA6" w:rsidP="00243BA6">
            <w:pPr>
              <w:spacing w:after="0" w:line="240" w:lineRule="auto"/>
              <w:rPr>
                <w:rFonts w:ascii="Calibri" w:eastAsia="Times New Roman" w:hAnsi="Calibri"/>
                <w:b/>
                <w:bCs/>
                <w:sz w:val="20"/>
                <w:szCs w:val="20"/>
                <w:lang w:eastAsia="pl-PL"/>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44129C0D" w14:textId="77777777" w:rsidR="00243BA6" w:rsidRPr="00243BA6" w:rsidRDefault="00243BA6" w:rsidP="00243BA6">
            <w:pPr>
              <w:spacing w:after="0" w:line="240" w:lineRule="auto"/>
              <w:rPr>
                <w:rFonts w:ascii="Calibri" w:eastAsia="Times New Roman" w:hAnsi="Calibri"/>
                <w:b/>
                <w:bCs/>
                <w:sz w:val="20"/>
                <w:szCs w:val="20"/>
                <w:lang w:eastAsia="pl-PL"/>
              </w:rPr>
            </w:pPr>
          </w:p>
        </w:tc>
        <w:tc>
          <w:tcPr>
            <w:tcW w:w="434" w:type="pct"/>
            <w:tcBorders>
              <w:top w:val="nil"/>
              <w:left w:val="nil"/>
              <w:bottom w:val="single" w:sz="4" w:space="0" w:color="auto"/>
              <w:right w:val="single" w:sz="4" w:space="0" w:color="auto"/>
            </w:tcBorders>
            <w:shd w:val="clear" w:color="000000" w:fill="BFBFBF"/>
            <w:vAlign w:val="center"/>
            <w:hideMark/>
          </w:tcPr>
          <w:p w14:paraId="18F96742"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Pow. (km</w:t>
            </w:r>
            <w:r w:rsidRPr="00243BA6">
              <w:rPr>
                <w:rFonts w:ascii="Calibri" w:eastAsia="Times New Roman" w:hAnsi="Calibri"/>
                <w:b/>
                <w:bCs/>
                <w:color w:val="000000"/>
                <w:sz w:val="20"/>
                <w:szCs w:val="20"/>
                <w:vertAlign w:val="superscript"/>
                <w:lang w:eastAsia="pl-PL"/>
              </w:rPr>
              <w:t>2</w:t>
            </w:r>
            <w:r w:rsidRPr="00243BA6">
              <w:rPr>
                <w:rFonts w:ascii="Calibri" w:eastAsia="Times New Roman" w:hAnsi="Calibri"/>
                <w:b/>
                <w:bCs/>
                <w:color w:val="000000"/>
                <w:sz w:val="20"/>
                <w:szCs w:val="20"/>
                <w:lang w:eastAsia="pl-PL"/>
              </w:rPr>
              <w:t>)</w:t>
            </w:r>
          </w:p>
        </w:tc>
        <w:tc>
          <w:tcPr>
            <w:tcW w:w="397" w:type="pct"/>
            <w:tcBorders>
              <w:top w:val="nil"/>
              <w:left w:val="nil"/>
              <w:bottom w:val="single" w:sz="4" w:space="0" w:color="auto"/>
              <w:right w:val="single" w:sz="4" w:space="0" w:color="auto"/>
            </w:tcBorders>
            <w:shd w:val="clear" w:color="000000" w:fill="BFBFBF"/>
            <w:vAlign w:val="center"/>
            <w:hideMark/>
          </w:tcPr>
          <w:p w14:paraId="32FAFBDC"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Udział (%)</w:t>
            </w:r>
          </w:p>
        </w:tc>
        <w:tc>
          <w:tcPr>
            <w:tcW w:w="320" w:type="pct"/>
            <w:tcBorders>
              <w:top w:val="nil"/>
              <w:left w:val="nil"/>
              <w:bottom w:val="single" w:sz="4" w:space="0" w:color="auto"/>
              <w:right w:val="single" w:sz="4" w:space="0" w:color="auto"/>
            </w:tcBorders>
            <w:shd w:val="clear" w:color="000000" w:fill="BFBFBF"/>
            <w:vAlign w:val="center"/>
            <w:hideMark/>
          </w:tcPr>
          <w:p w14:paraId="619CF931"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Pow. (km</w:t>
            </w:r>
            <w:r w:rsidRPr="00243BA6">
              <w:rPr>
                <w:rFonts w:ascii="Calibri" w:eastAsia="Times New Roman" w:hAnsi="Calibri"/>
                <w:b/>
                <w:bCs/>
                <w:color w:val="000000"/>
                <w:sz w:val="20"/>
                <w:szCs w:val="20"/>
                <w:vertAlign w:val="superscript"/>
                <w:lang w:eastAsia="pl-PL"/>
              </w:rPr>
              <w:t>2</w:t>
            </w:r>
            <w:r w:rsidRPr="00243BA6">
              <w:rPr>
                <w:rFonts w:ascii="Calibri" w:eastAsia="Times New Roman" w:hAnsi="Calibri"/>
                <w:b/>
                <w:bCs/>
                <w:color w:val="000000"/>
                <w:sz w:val="20"/>
                <w:szCs w:val="20"/>
                <w:lang w:eastAsia="pl-PL"/>
              </w:rPr>
              <w:t>)</w:t>
            </w:r>
          </w:p>
        </w:tc>
        <w:tc>
          <w:tcPr>
            <w:tcW w:w="357" w:type="pct"/>
            <w:tcBorders>
              <w:top w:val="nil"/>
              <w:left w:val="nil"/>
              <w:bottom w:val="single" w:sz="4" w:space="0" w:color="auto"/>
              <w:right w:val="single" w:sz="4" w:space="0" w:color="auto"/>
            </w:tcBorders>
            <w:shd w:val="clear" w:color="000000" w:fill="BFBFBF"/>
            <w:vAlign w:val="center"/>
            <w:hideMark/>
          </w:tcPr>
          <w:p w14:paraId="5E10B792"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Udział (%)</w:t>
            </w:r>
          </w:p>
        </w:tc>
        <w:tc>
          <w:tcPr>
            <w:tcW w:w="398" w:type="pct"/>
            <w:tcBorders>
              <w:top w:val="nil"/>
              <w:left w:val="nil"/>
              <w:bottom w:val="single" w:sz="4" w:space="0" w:color="auto"/>
              <w:right w:val="single" w:sz="4" w:space="0" w:color="auto"/>
            </w:tcBorders>
            <w:shd w:val="clear" w:color="000000" w:fill="BFBFBF"/>
            <w:vAlign w:val="center"/>
            <w:hideMark/>
          </w:tcPr>
          <w:p w14:paraId="425F5606"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Pow. (km</w:t>
            </w:r>
            <w:r w:rsidRPr="00243BA6">
              <w:rPr>
                <w:rFonts w:ascii="Calibri" w:eastAsia="Times New Roman" w:hAnsi="Calibri"/>
                <w:b/>
                <w:bCs/>
                <w:color w:val="000000"/>
                <w:sz w:val="20"/>
                <w:szCs w:val="20"/>
                <w:vertAlign w:val="superscript"/>
                <w:lang w:eastAsia="pl-PL"/>
              </w:rPr>
              <w:t>2</w:t>
            </w:r>
            <w:r w:rsidRPr="00243BA6">
              <w:rPr>
                <w:rFonts w:ascii="Calibri" w:eastAsia="Times New Roman" w:hAnsi="Calibri"/>
                <w:b/>
                <w:bCs/>
                <w:color w:val="000000"/>
                <w:sz w:val="20"/>
                <w:szCs w:val="20"/>
                <w:lang w:eastAsia="pl-PL"/>
              </w:rPr>
              <w:t>)</w:t>
            </w:r>
          </w:p>
        </w:tc>
        <w:tc>
          <w:tcPr>
            <w:tcW w:w="357" w:type="pct"/>
            <w:tcBorders>
              <w:top w:val="nil"/>
              <w:left w:val="nil"/>
              <w:bottom w:val="single" w:sz="4" w:space="0" w:color="auto"/>
              <w:right w:val="single" w:sz="4" w:space="0" w:color="auto"/>
            </w:tcBorders>
            <w:shd w:val="clear" w:color="000000" w:fill="BFBFBF"/>
            <w:vAlign w:val="center"/>
            <w:hideMark/>
          </w:tcPr>
          <w:p w14:paraId="5E73F2EE"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Udział (%)</w:t>
            </w:r>
          </w:p>
        </w:tc>
        <w:tc>
          <w:tcPr>
            <w:tcW w:w="320" w:type="pct"/>
            <w:tcBorders>
              <w:top w:val="nil"/>
              <w:left w:val="nil"/>
              <w:bottom w:val="single" w:sz="4" w:space="0" w:color="auto"/>
              <w:right w:val="single" w:sz="4" w:space="0" w:color="auto"/>
            </w:tcBorders>
            <w:shd w:val="clear" w:color="000000" w:fill="BFBFBF"/>
            <w:vAlign w:val="center"/>
            <w:hideMark/>
          </w:tcPr>
          <w:p w14:paraId="213B6AA1"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Pow. (km</w:t>
            </w:r>
            <w:r w:rsidRPr="00243BA6">
              <w:rPr>
                <w:rFonts w:ascii="Calibri" w:eastAsia="Times New Roman" w:hAnsi="Calibri"/>
                <w:b/>
                <w:bCs/>
                <w:color w:val="000000"/>
                <w:sz w:val="20"/>
                <w:szCs w:val="20"/>
                <w:vertAlign w:val="superscript"/>
                <w:lang w:eastAsia="pl-PL"/>
              </w:rPr>
              <w:t>2</w:t>
            </w:r>
            <w:r w:rsidRPr="00243BA6">
              <w:rPr>
                <w:rFonts w:ascii="Calibri" w:eastAsia="Times New Roman" w:hAnsi="Calibri"/>
                <w:b/>
                <w:bCs/>
                <w:color w:val="000000"/>
                <w:sz w:val="20"/>
                <w:szCs w:val="20"/>
                <w:lang w:eastAsia="pl-PL"/>
              </w:rPr>
              <w:t>)</w:t>
            </w:r>
          </w:p>
        </w:tc>
        <w:tc>
          <w:tcPr>
            <w:tcW w:w="357" w:type="pct"/>
            <w:tcBorders>
              <w:top w:val="nil"/>
              <w:left w:val="nil"/>
              <w:bottom w:val="single" w:sz="4" w:space="0" w:color="auto"/>
              <w:right w:val="single" w:sz="4" w:space="0" w:color="auto"/>
            </w:tcBorders>
            <w:shd w:val="clear" w:color="000000" w:fill="BFBFBF"/>
            <w:vAlign w:val="center"/>
            <w:hideMark/>
          </w:tcPr>
          <w:p w14:paraId="7F7677FA"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Udział (%)</w:t>
            </w:r>
          </w:p>
        </w:tc>
        <w:tc>
          <w:tcPr>
            <w:tcW w:w="320" w:type="pct"/>
            <w:tcBorders>
              <w:top w:val="nil"/>
              <w:left w:val="nil"/>
              <w:bottom w:val="single" w:sz="4" w:space="0" w:color="auto"/>
              <w:right w:val="single" w:sz="4" w:space="0" w:color="auto"/>
            </w:tcBorders>
            <w:shd w:val="clear" w:color="000000" w:fill="BFBFBF"/>
            <w:vAlign w:val="center"/>
            <w:hideMark/>
          </w:tcPr>
          <w:p w14:paraId="7EE5BBAF"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Pow. (km</w:t>
            </w:r>
            <w:r w:rsidRPr="00243BA6">
              <w:rPr>
                <w:rFonts w:ascii="Calibri" w:eastAsia="Times New Roman" w:hAnsi="Calibri"/>
                <w:b/>
                <w:bCs/>
                <w:color w:val="000000"/>
                <w:sz w:val="20"/>
                <w:szCs w:val="20"/>
                <w:vertAlign w:val="superscript"/>
                <w:lang w:eastAsia="pl-PL"/>
              </w:rPr>
              <w:t>2</w:t>
            </w:r>
            <w:r w:rsidRPr="00243BA6">
              <w:rPr>
                <w:rFonts w:ascii="Calibri" w:eastAsia="Times New Roman" w:hAnsi="Calibri"/>
                <w:b/>
                <w:bCs/>
                <w:color w:val="000000"/>
                <w:sz w:val="20"/>
                <w:szCs w:val="20"/>
                <w:lang w:eastAsia="pl-PL"/>
              </w:rPr>
              <w:t>)</w:t>
            </w:r>
          </w:p>
        </w:tc>
        <w:tc>
          <w:tcPr>
            <w:tcW w:w="357" w:type="pct"/>
            <w:tcBorders>
              <w:top w:val="nil"/>
              <w:left w:val="nil"/>
              <w:bottom w:val="single" w:sz="4" w:space="0" w:color="auto"/>
              <w:right w:val="single" w:sz="4" w:space="0" w:color="auto"/>
            </w:tcBorders>
            <w:shd w:val="clear" w:color="000000" w:fill="BFBFBF"/>
            <w:vAlign w:val="center"/>
            <w:hideMark/>
          </w:tcPr>
          <w:p w14:paraId="4E5E312B"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Udział (%)</w:t>
            </w:r>
          </w:p>
        </w:tc>
      </w:tr>
      <w:tr w:rsidR="00EB0883" w:rsidRPr="00243BA6" w14:paraId="285B18C3" w14:textId="77777777" w:rsidTr="007B4840">
        <w:trPr>
          <w:trHeight w:val="276"/>
        </w:trPr>
        <w:tc>
          <w:tcPr>
            <w:tcW w:w="646" w:type="pct"/>
            <w:tcBorders>
              <w:top w:val="nil"/>
              <w:left w:val="single" w:sz="4" w:space="0" w:color="auto"/>
              <w:bottom w:val="single" w:sz="4" w:space="0" w:color="auto"/>
              <w:right w:val="single" w:sz="4" w:space="0" w:color="auto"/>
            </w:tcBorders>
            <w:shd w:val="clear" w:color="auto" w:fill="auto"/>
            <w:noWrap/>
            <w:vAlign w:val="center"/>
            <w:hideMark/>
          </w:tcPr>
          <w:p w14:paraId="7027AFBE"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Jeleniogórski</w:t>
            </w:r>
          </w:p>
        </w:tc>
        <w:tc>
          <w:tcPr>
            <w:tcW w:w="738" w:type="pct"/>
            <w:tcBorders>
              <w:top w:val="nil"/>
              <w:left w:val="nil"/>
              <w:bottom w:val="single" w:sz="4" w:space="0" w:color="auto"/>
              <w:right w:val="single" w:sz="4" w:space="0" w:color="auto"/>
            </w:tcBorders>
            <w:shd w:val="clear" w:color="auto" w:fill="auto"/>
            <w:noWrap/>
            <w:vAlign w:val="center"/>
            <w:hideMark/>
          </w:tcPr>
          <w:p w14:paraId="3D8E0016"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5571</w:t>
            </w:r>
          </w:p>
        </w:tc>
        <w:tc>
          <w:tcPr>
            <w:tcW w:w="434" w:type="pct"/>
            <w:tcBorders>
              <w:top w:val="nil"/>
              <w:left w:val="nil"/>
              <w:bottom w:val="single" w:sz="4" w:space="0" w:color="auto"/>
              <w:right w:val="single" w:sz="4" w:space="0" w:color="auto"/>
            </w:tcBorders>
            <w:shd w:val="clear" w:color="auto" w:fill="auto"/>
            <w:noWrap/>
            <w:vAlign w:val="center"/>
            <w:hideMark/>
          </w:tcPr>
          <w:p w14:paraId="0BA633C5"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473</w:t>
            </w:r>
          </w:p>
        </w:tc>
        <w:tc>
          <w:tcPr>
            <w:tcW w:w="397" w:type="pct"/>
            <w:tcBorders>
              <w:top w:val="nil"/>
              <w:left w:val="nil"/>
              <w:bottom w:val="single" w:sz="4" w:space="0" w:color="auto"/>
              <w:right w:val="single" w:sz="4" w:space="0" w:color="auto"/>
            </w:tcBorders>
            <w:shd w:val="clear" w:color="auto" w:fill="auto"/>
            <w:noWrap/>
            <w:vAlign w:val="center"/>
            <w:hideMark/>
          </w:tcPr>
          <w:p w14:paraId="021CD600"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8%</w:t>
            </w:r>
          </w:p>
        </w:tc>
        <w:tc>
          <w:tcPr>
            <w:tcW w:w="320" w:type="pct"/>
            <w:tcBorders>
              <w:top w:val="nil"/>
              <w:left w:val="nil"/>
              <w:bottom w:val="single" w:sz="4" w:space="0" w:color="auto"/>
              <w:right w:val="single" w:sz="4" w:space="0" w:color="auto"/>
            </w:tcBorders>
            <w:shd w:val="clear" w:color="auto" w:fill="auto"/>
            <w:noWrap/>
            <w:vAlign w:val="center"/>
            <w:hideMark/>
          </w:tcPr>
          <w:p w14:paraId="274A71C7"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2597</w:t>
            </w:r>
          </w:p>
        </w:tc>
        <w:tc>
          <w:tcPr>
            <w:tcW w:w="357" w:type="pct"/>
            <w:tcBorders>
              <w:top w:val="nil"/>
              <w:left w:val="nil"/>
              <w:bottom w:val="single" w:sz="4" w:space="0" w:color="auto"/>
              <w:right w:val="single" w:sz="4" w:space="0" w:color="auto"/>
            </w:tcBorders>
            <w:shd w:val="clear" w:color="auto" w:fill="auto"/>
            <w:noWrap/>
            <w:vAlign w:val="center"/>
            <w:hideMark/>
          </w:tcPr>
          <w:p w14:paraId="6DFBA67A"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47%</w:t>
            </w:r>
          </w:p>
        </w:tc>
        <w:tc>
          <w:tcPr>
            <w:tcW w:w="398" w:type="pct"/>
            <w:tcBorders>
              <w:top w:val="nil"/>
              <w:left w:val="nil"/>
              <w:bottom w:val="single" w:sz="4" w:space="0" w:color="auto"/>
              <w:right w:val="single" w:sz="4" w:space="0" w:color="auto"/>
            </w:tcBorders>
            <w:shd w:val="clear" w:color="auto" w:fill="auto"/>
            <w:noWrap/>
            <w:vAlign w:val="center"/>
            <w:hideMark/>
          </w:tcPr>
          <w:p w14:paraId="6A2E763A"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2470</w:t>
            </w:r>
          </w:p>
        </w:tc>
        <w:tc>
          <w:tcPr>
            <w:tcW w:w="357" w:type="pct"/>
            <w:tcBorders>
              <w:top w:val="nil"/>
              <w:left w:val="nil"/>
              <w:bottom w:val="single" w:sz="4" w:space="0" w:color="auto"/>
              <w:right w:val="single" w:sz="4" w:space="0" w:color="auto"/>
            </w:tcBorders>
            <w:shd w:val="clear" w:color="auto" w:fill="auto"/>
            <w:noWrap/>
            <w:vAlign w:val="center"/>
            <w:hideMark/>
          </w:tcPr>
          <w:p w14:paraId="137A7C18"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44%</w:t>
            </w:r>
          </w:p>
        </w:tc>
        <w:tc>
          <w:tcPr>
            <w:tcW w:w="320" w:type="pct"/>
            <w:tcBorders>
              <w:top w:val="nil"/>
              <w:left w:val="nil"/>
              <w:bottom w:val="single" w:sz="4" w:space="0" w:color="auto"/>
              <w:right w:val="single" w:sz="4" w:space="0" w:color="auto"/>
            </w:tcBorders>
            <w:shd w:val="clear" w:color="auto" w:fill="auto"/>
            <w:noWrap/>
            <w:vAlign w:val="center"/>
            <w:hideMark/>
          </w:tcPr>
          <w:p w14:paraId="5CF76335"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4</w:t>
            </w:r>
          </w:p>
        </w:tc>
        <w:tc>
          <w:tcPr>
            <w:tcW w:w="357" w:type="pct"/>
            <w:tcBorders>
              <w:top w:val="nil"/>
              <w:left w:val="nil"/>
              <w:bottom w:val="single" w:sz="4" w:space="0" w:color="auto"/>
              <w:right w:val="single" w:sz="4" w:space="0" w:color="auto"/>
            </w:tcBorders>
            <w:shd w:val="clear" w:color="auto" w:fill="auto"/>
            <w:noWrap/>
            <w:vAlign w:val="center"/>
            <w:hideMark/>
          </w:tcPr>
          <w:p w14:paraId="19A5D4D4"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0.1%</w:t>
            </w:r>
          </w:p>
        </w:tc>
        <w:tc>
          <w:tcPr>
            <w:tcW w:w="320" w:type="pct"/>
            <w:tcBorders>
              <w:top w:val="nil"/>
              <w:left w:val="nil"/>
              <w:bottom w:val="single" w:sz="4" w:space="0" w:color="auto"/>
              <w:right w:val="single" w:sz="4" w:space="0" w:color="auto"/>
            </w:tcBorders>
            <w:shd w:val="clear" w:color="auto" w:fill="auto"/>
            <w:noWrap/>
            <w:vAlign w:val="center"/>
            <w:hideMark/>
          </w:tcPr>
          <w:p w14:paraId="09E28410"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26</w:t>
            </w:r>
          </w:p>
        </w:tc>
        <w:tc>
          <w:tcPr>
            <w:tcW w:w="357" w:type="pct"/>
            <w:tcBorders>
              <w:top w:val="nil"/>
              <w:left w:val="nil"/>
              <w:bottom w:val="single" w:sz="4" w:space="0" w:color="auto"/>
              <w:right w:val="single" w:sz="4" w:space="0" w:color="auto"/>
            </w:tcBorders>
            <w:shd w:val="clear" w:color="auto" w:fill="auto"/>
            <w:noWrap/>
            <w:vAlign w:val="center"/>
            <w:hideMark/>
          </w:tcPr>
          <w:p w14:paraId="51F11262"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0.5%</w:t>
            </w:r>
          </w:p>
        </w:tc>
      </w:tr>
      <w:tr w:rsidR="00EB0883" w:rsidRPr="00243BA6" w14:paraId="38FC4709" w14:textId="77777777" w:rsidTr="007B4840">
        <w:trPr>
          <w:trHeight w:val="276"/>
        </w:trPr>
        <w:tc>
          <w:tcPr>
            <w:tcW w:w="646" w:type="pct"/>
            <w:tcBorders>
              <w:top w:val="nil"/>
              <w:left w:val="single" w:sz="4" w:space="0" w:color="auto"/>
              <w:bottom w:val="single" w:sz="4" w:space="0" w:color="auto"/>
              <w:right w:val="single" w:sz="4" w:space="0" w:color="auto"/>
            </w:tcBorders>
            <w:shd w:val="clear" w:color="auto" w:fill="auto"/>
            <w:noWrap/>
            <w:vAlign w:val="center"/>
            <w:hideMark/>
          </w:tcPr>
          <w:p w14:paraId="49D1BE8A"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Żarski</w:t>
            </w:r>
          </w:p>
        </w:tc>
        <w:tc>
          <w:tcPr>
            <w:tcW w:w="738" w:type="pct"/>
            <w:tcBorders>
              <w:top w:val="nil"/>
              <w:left w:val="nil"/>
              <w:bottom w:val="single" w:sz="4" w:space="0" w:color="auto"/>
              <w:right w:val="single" w:sz="4" w:space="0" w:color="auto"/>
            </w:tcBorders>
            <w:shd w:val="clear" w:color="auto" w:fill="auto"/>
            <w:noWrap/>
            <w:vAlign w:val="center"/>
            <w:hideMark/>
          </w:tcPr>
          <w:p w14:paraId="0E879BD6"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1394</w:t>
            </w:r>
          </w:p>
        </w:tc>
        <w:tc>
          <w:tcPr>
            <w:tcW w:w="434" w:type="pct"/>
            <w:tcBorders>
              <w:top w:val="nil"/>
              <w:left w:val="nil"/>
              <w:bottom w:val="single" w:sz="4" w:space="0" w:color="auto"/>
              <w:right w:val="single" w:sz="4" w:space="0" w:color="auto"/>
            </w:tcBorders>
            <w:shd w:val="clear" w:color="auto" w:fill="auto"/>
            <w:noWrap/>
            <w:vAlign w:val="center"/>
            <w:hideMark/>
          </w:tcPr>
          <w:p w14:paraId="03722335"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53</w:t>
            </w:r>
          </w:p>
        </w:tc>
        <w:tc>
          <w:tcPr>
            <w:tcW w:w="397" w:type="pct"/>
            <w:tcBorders>
              <w:top w:val="nil"/>
              <w:left w:val="nil"/>
              <w:bottom w:val="single" w:sz="4" w:space="0" w:color="auto"/>
              <w:right w:val="single" w:sz="4" w:space="0" w:color="auto"/>
            </w:tcBorders>
            <w:shd w:val="clear" w:color="auto" w:fill="auto"/>
            <w:noWrap/>
            <w:vAlign w:val="center"/>
            <w:hideMark/>
          </w:tcPr>
          <w:p w14:paraId="4CBD6026"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4%</w:t>
            </w:r>
          </w:p>
        </w:tc>
        <w:tc>
          <w:tcPr>
            <w:tcW w:w="320" w:type="pct"/>
            <w:tcBorders>
              <w:top w:val="nil"/>
              <w:left w:val="nil"/>
              <w:bottom w:val="single" w:sz="4" w:space="0" w:color="auto"/>
              <w:right w:val="single" w:sz="4" w:space="0" w:color="auto"/>
            </w:tcBorders>
            <w:shd w:val="clear" w:color="auto" w:fill="auto"/>
            <w:noWrap/>
            <w:vAlign w:val="center"/>
            <w:hideMark/>
          </w:tcPr>
          <w:p w14:paraId="181E7EFA"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498</w:t>
            </w:r>
          </w:p>
        </w:tc>
        <w:tc>
          <w:tcPr>
            <w:tcW w:w="357" w:type="pct"/>
            <w:tcBorders>
              <w:top w:val="nil"/>
              <w:left w:val="nil"/>
              <w:bottom w:val="single" w:sz="4" w:space="0" w:color="auto"/>
              <w:right w:val="single" w:sz="4" w:space="0" w:color="auto"/>
            </w:tcBorders>
            <w:shd w:val="clear" w:color="auto" w:fill="auto"/>
            <w:noWrap/>
            <w:vAlign w:val="center"/>
            <w:hideMark/>
          </w:tcPr>
          <w:p w14:paraId="64FA093F"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36%</w:t>
            </w:r>
          </w:p>
        </w:tc>
        <w:tc>
          <w:tcPr>
            <w:tcW w:w="398" w:type="pct"/>
            <w:tcBorders>
              <w:top w:val="nil"/>
              <w:left w:val="nil"/>
              <w:bottom w:val="single" w:sz="4" w:space="0" w:color="auto"/>
              <w:right w:val="single" w:sz="4" w:space="0" w:color="auto"/>
            </w:tcBorders>
            <w:shd w:val="clear" w:color="auto" w:fill="auto"/>
            <w:noWrap/>
            <w:vAlign w:val="center"/>
            <w:hideMark/>
          </w:tcPr>
          <w:p w14:paraId="67419A37"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831</w:t>
            </w:r>
          </w:p>
        </w:tc>
        <w:tc>
          <w:tcPr>
            <w:tcW w:w="357" w:type="pct"/>
            <w:tcBorders>
              <w:top w:val="nil"/>
              <w:left w:val="nil"/>
              <w:bottom w:val="single" w:sz="4" w:space="0" w:color="auto"/>
              <w:right w:val="single" w:sz="4" w:space="0" w:color="auto"/>
            </w:tcBorders>
            <w:shd w:val="clear" w:color="auto" w:fill="auto"/>
            <w:noWrap/>
            <w:vAlign w:val="center"/>
            <w:hideMark/>
          </w:tcPr>
          <w:p w14:paraId="5AC61223"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60%</w:t>
            </w:r>
          </w:p>
        </w:tc>
        <w:tc>
          <w:tcPr>
            <w:tcW w:w="320" w:type="pct"/>
            <w:tcBorders>
              <w:top w:val="nil"/>
              <w:left w:val="nil"/>
              <w:bottom w:val="single" w:sz="4" w:space="0" w:color="auto"/>
              <w:right w:val="single" w:sz="4" w:space="0" w:color="auto"/>
            </w:tcBorders>
            <w:shd w:val="clear" w:color="auto" w:fill="auto"/>
            <w:noWrap/>
            <w:vAlign w:val="center"/>
            <w:hideMark/>
          </w:tcPr>
          <w:p w14:paraId="7BB2A09A"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3</w:t>
            </w:r>
          </w:p>
        </w:tc>
        <w:tc>
          <w:tcPr>
            <w:tcW w:w="357" w:type="pct"/>
            <w:tcBorders>
              <w:top w:val="nil"/>
              <w:left w:val="nil"/>
              <w:bottom w:val="single" w:sz="4" w:space="0" w:color="auto"/>
              <w:right w:val="single" w:sz="4" w:space="0" w:color="auto"/>
            </w:tcBorders>
            <w:shd w:val="clear" w:color="auto" w:fill="auto"/>
            <w:noWrap/>
            <w:vAlign w:val="center"/>
            <w:hideMark/>
          </w:tcPr>
          <w:p w14:paraId="0EC836A0"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0.2%</w:t>
            </w:r>
          </w:p>
        </w:tc>
        <w:tc>
          <w:tcPr>
            <w:tcW w:w="320" w:type="pct"/>
            <w:tcBorders>
              <w:top w:val="nil"/>
              <w:left w:val="nil"/>
              <w:bottom w:val="single" w:sz="4" w:space="0" w:color="auto"/>
              <w:right w:val="single" w:sz="4" w:space="0" w:color="auto"/>
            </w:tcBorders>
            <w:shd w:val="clear" w:color="auto" w:fill="auto"/>
            <w:noWrap/>
            <w:vAlign w:val="center"/>
            <w:hideMark/>
          </w:tcPr>
          <w:p w14:paraId="31E44336"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8</w:t>
            </w:r>
          </w:p>
        </w:tc>
        <w:tc>
          <w:tcPr>
            <w:tcW w:w="357" w:type="pct"/>
            <w:tcBorders>
              <w:top w:val="nil"/>
              <w:left w:val="nil"/>
              <w:bottom w:val="single" w:sz="4" w:space="0" w:color="auto"/>
              <w:right w:val="single" w:sz="4" w:space="0" w:color="auto"/>
            </w:tcBorders>
            <w:shd w:val="clear" w:color="auto" w:fill="auto"/>
            <w:noWrap/>
            <w:vAlign w:val="center"/>
            <w:hideMark/>
          </w:tcPr>
          <w:p w14:paraId="1CF3331B"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1%</w:t>
            </w:r>
          </w:p>
        </w:tc>
      </w:tr>
      <w:tr w:rsidR="00EB0883" w:rsidRPr="00243BA6" w14:paraId="2CFA1ECC" w14:textId="77777777" w:rsidTr="007B4840">
        <w:trPr>
          <w:trHeight w:val="276"/>
        </w:trPr>
        <w:tc>
          <w:tcPr>
            <w:tcW w:w="646" w:type="pct"/>
            <w:tcBorders>
              <w:top w:val="nil"/>
              <w:left w:val="single" w:sz="4" w:space="0" w:color="auto"/>
              <w:bottom w:val="single" w:sz="4" w:space="0" w:color="auto"/>
              <w:right w:val="nil"/>
            </w:tcBorders>
            <w:shd w:val="clear" w:color="000000" w:fill="D9D9D9"/>
            <w:vAlign w:val="center"/>
            <w:hideMark/>
          </w:tcPr>
          <w:p w14:paraId="413DEEE6" w14:textId="77777777" w:rsidR="00243BA6" w:rsidRPr="00243BA6" w:rsidRDefault="00243BA6" w:rsidP="00243BA6">
            <w:pPr>
              <w:spacing w:after="0" w:line="240" w:lineRule="auto"/>
              <w:jc w:val="right"/>
              <w:rPr>
                <w:rFonts w:ascii="Calibri" w:eastAsia="Times New Roman" w:hAnsi="Calibri"/>
                <w:b/>
                <w:bCs/>
                <w:sz w:val="20"/>
                <w:szCs w:val="20"/>
                <w:lang w:eastAsia="pl-PL"/>
              </w:rPr>
            </w:pPr>
            <w:r w:rsidRPr="00243BA6">
              <w:rPr>
                <w:rFonts w:ascii="Calibri" w:eastAsia="Times New Roman" w:hAnsi="Calibri"/>
                <w:b/>
                <w:bCs/>
                <w:sz w:val="20"/>
                <w:szCs w:val="20"/>
                <w:lang w:eastAsia="pl-PL"/>
              </w:rPr>
              <w:t>Razem PL:</w:t>
            </w:r>
          </w:p>
        </w:tc>
        <w:tc>
          <w:tcPr>
            <w:tcW w:w="738" w:type="pct"/>
            <w:tcBorders>
              <w:top w:val="nil"/>
              <w:left w:val="single" w:sz="4" w:space="0" w:color="auto"/>
              <w:bottom w:val="single" w:sz="4" w:space="0" w:color="auto"/>
              <w:right w:val="single" w:sz="4" w:space="0" w:color="auto"/>
            </w:tcBorders>
            <w:shd w:val="clear" w:color="000000" w:fill="D9D9D9"/>
            <w:noWrap/>
            <w:vAlign w:val="center"/>
            <w:hideMark/>
          </w:tcPr>
          <w:p w14:paraId="0002C41A"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6965</w:t>
            </w:r>
          </w:p>
        </w:tc>
        <w:tc>
          <w:tcPr>
            <w:tcW w:w="434" w:type="pct"/>
            <w:tcBorders>
              <w:top w:val="nil"/>
              <w:left w:val="nil"/>
              <w:bottom w:val="single" w:sz="4" w:space="0" w:color="auto"/>
              <w:right w:val="single" w:sz="4" w:space="0" w:color="auto"/>
            </w:tcBorders>
            <w:shd w:val="clear" w:color="000000" w:fill="D9D9D9"/>
            <w:noWrap/>
            <w:vAlign w:val="center"/>
            <w:hideMark/>
          </w:tcPr>
          <w:p w14:paraId="0529C50F"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526</w:t>
            </w:r>
          </w:p>
        </w:tc>
        <w:tc>
          <w:tcPr>
            <w:tcW w:w="397" w:type="pct"/>
            <w:tcBorders>
              <w:top w:val="nil"/>
              <w:left w:val="nil"/>
              <w:bottom w:val="single" w:sz="4" w:space="0" w:color="auto"/>
              <w:right w:val="single" w:sz="4" w:space="0" w:color="auto"/>
            </w:tcBorders>
            <w:shd w:val="clear" w:color="000000" w:fill="D9D9D9"/>
            <w:noWrap/>
            <w:vAlign w:val="center"/>
            <w:hideMark/>
          </w:tcPr>
          <w:p w14:paraId="2E7978FD"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8%</w:t>
            </w:r>
          </w:p>
        </w:tc>
        <w:tc>
          <w:tcPr>
            <w:tcW w:w="320" w:type="pct"/>
            <w:tcBorders>
              <w:top w:val="nil"/>
              <w:left w:val="nil"/>
              <w:bottom w:val="single" w:sz="4" w:space="0" w:color="auto"/>
              <w:right w:val="single" w:sz="4" w:space="0" w:color="auto"/>
            </w:tcBorders>
            <w:shd w:val="clear" w:color="000000" w:fill="D9D9D9"/>
            <w:noWrap/>
            <w:vAlign w:val="center"/>
            <w:hideMark/>
          </w:tcPr>
          <w:p w14:paraId="05234D7D"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3096</w:t>
            </w:r>
          </w:p>
        </w:tc>
        <w:tc>
          <w:tcPr>
            <w:tcW w:w="357" w:type="pct"/>
            <w:tcBorders>
              <w:top w:val="nil"/>
              <w:left w:val="nil"/>
              <w:bottom w:val="single" w:sz="4" w:space="0" w:color="auto"/>
              <w:right w:val="single" w:sz="4" w:space="0" w:color="auto"/>
            </w:tcBorders>
            <w:shd w:val="clear" w:color="000000" w:fill="D9D9D9"/>
            <w:noWrap/>
            <w:vAlign w:val="center"/>
            <w:hideMark/>
          </w:tcPr>
          <w:p w14:paraId="36606B09"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44%</w:t>
            </w:r>
          </w:p>
        </w:tc>
        <w:tc>
          <w:tcPr>
            <w:tcW w:w="398" w:type="pct"/>
            <w:tcBorders>
              <w:top w:val="nil"/>
              <w:left w:val="nil"/>
              <w:bottom w:val="single" w:sz="4" w:space="0" w:color="auto"/>
              <w:right w:val="single" w:sz="4" w:space="0" w:color="auto"/>
            </w:tcBorders>
            <w:shd w:val="clear" w:color="000000" w:fill="D9D9D9"/>
            <w:noWrap/>
            <w:vAlign w:val="center"/>
            <w:hideMark/>
          </w:tcPr>
          <w:p w14:paraId="2BF6FBB5"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3302</w:t>
            </w:r>
          </w:p>
        </w:tc>
        <w:tc>
          <w:tcPr>
            <w:tcW w:w="357" w:type="pct"/>
            <w:tcBorders>
              <w:top w:val="nil"/>
              <w:left w:val="nil"/>
              <w:bottom w:val="single" w:sz="4" w:space="0" w:color="auto"/>
              <w:right w:val="single" w:sz="4" w:space="0" w:color="auto"/>
            </w:tcBorders>
            <w:shd w:val="clear" w:color="000000" w:fill="D9D9D9"/>
            <w:noWrap/>
            <w:vAlign w:val="center"/>
            <w:hideMark/>
          </w:tcPr>
          <w:p w14:paraId="3D231483"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47%</w:t>
            </w:r>
          </w:p>
        </w:tc>
        <w:tc>
          <w:tcPr>
            <w:tcW w:w="320" w:type="pct"/>
            <w:tcBorders>
              <w:top w:val="nil"/>
              <w:left w:val="nil"/>
              <w:bottom w:val="single" w:sz="4" w:space="0" w:color="auto"/>
              <w:right w:val="single" w:sz="4" w:space="0" w:color="auto"/>
            </w:tcBorders>
            <w:shd w:val="clear" w:color="000000" w:fill="D9D9D9"/>
            <w:noWrap/>
            <w:vAlign w:val="center"/>
            <w:hideMark/>
          </w:tcPr>
          <w:p w14:paraId="05D6C38E"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6</w:t>
            </w:r>
          </w:p>
        </w:tc>
        <w:tc>
          <w:tcPr>
            <w:tcW w:w="357" w:type="pct"/>
            <w:tcBorders>
              <w:top w:val="nil"/>
              <w:left w:val="nil"/>
              <w:bottom w:val="single" w:sz="4" w:space="0" w:color="auto"/>
              <w:right w:val="single" w:sz="4" w:space="0" w:color="auto"/>
            </w:tcBorders>
            <w:shd w:val="clear" w:color="000000" w:fill="D9D9D9"/>
            <w:noWrap/>
            <w:vAlign w:val="center"/>
            <w:hideMark/>
          </w:tcPr>
          <w:p w14:paraId="1B18C986"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0.1%</w:t>
            </w:r>
          </w:p>
        </w:tc>
        <w:tc>
          <w:tcPr>
            <w:tcW w:w="320" w:type="pct"/>
            <w:tcBorders>
              <w:top w:val="nil"/>
              <w:left w:val="nil"/>
              <w:bottom w:val="single" w:sz="4" w:space="0" w:color="auto"/>
              <w:right w:val="single" w:sz="4" w:space="0" w:color="auto"/>
            </w:tcBorders>
            <w:shd w:val="clear" w:color="000000" w:fill="D9D9D9"/>
            <w:noWrap/>
            <w:vAlign w:val="center"/>
            <w:hideMark/>
          </w:tcPr>
          <w:p w14:paraId="20F7D03B"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35</w:t>
            </w:r>
          </w:p>
        </w:tc>
        <w:tc>
          <w:tcPr>
            <w:tcW w:w="357" w:type="pct"/>
            <w:tcBorders>
              <w:top w:val="nil"/>
              <w:left w:val="nil"/>
              <w:bottom w:val="single" w:sz="4" w:space="0" w:color="auto"/>
              <w:right w:val="single" w:sz="4" w:space="0" w:color="auto"/>
            </w:tcBorders>
            <w:shd w:val="clear" w:color="000000" w:fill="D9D9D9"/>
            <w:noWrap/>
            <w:vAlign w:val="center"/>
            <w:hideMark/>
          </w:tcPr>
          <w:p w14:paraId="5DFC23E6"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0.5%</w:t>
            </w:r>
          </w:p>
        </w:tc>
      </w:tr>
      <w:tr w:rsidR="00EB0883" w:rsidRPr="00243BA6" w14:paraId="212543E4" w14:textId="77777777" w:rsidTr="007B4840">
        <w:trPr>
          <w:trHeight w:val="276"/>
        </w:trPr>
        <w:tc>
          <w:tcPr>
            <w:tcW w:w="646" w:type="pct"/>
            <w:tcBorders>
              <w:top w:val="nil"/>
              <w:left w:val="single" w:sz="4" w:space="0" w:color="auto"/>
              <w:bottom w:val="single" w:sz="4" w:space="0" w:color="auto"/>
              <w:right w:val="single" w:sz="4" w:space="0" w:color="auto"/>
            </w:tcBorders>
            <w:shd w:val="clear" w:color="auto" w:fill="auto"/>
            <w:noWrap/>
            <w:vAlign w:val="center"/>
            <w:hideMark/>
          </w:tcPr>
          <w:p w14:paraId="127C55B3" w14:textId="77777777" w:rsidR="00243BA6" w:rsidRPr="00243BA6" w:rsidRDefault="00243BA6" w:rsidP="00243BA6">
            <w:pPr>
              <w:spacing w:after="0" w:line="240" w:lineRule="auto"/>
              <w:jc w:val="center"/>
              <w:rPr>
                <w:rFonts w:ascii="Calibri" w:eastAsia="Times New Roman" w:hAnsi="Calibri"/>
                <w:sz w:val="20"/>
                <w:szCs w:val="20"/>
                <w:lang w:eastAsia="pl-PL"/>
              </w:rPr>
            </w:pPr>
            <w:proofErr w:type="spellStart"/>
            <w:r w:rsidRPr="00243BA6">
              <w:rPr>
                <w:rFonts w:ascii="Calibri" w:eastAsia="Times New Roman" w:hAnsi="Calibri"/>
                <w:sz w:val="20"/>
                <w:szCs w:val="20"/>
                <w:lang w:eastAsia="pl-PL"/>
              </w:rPr>
              <w:t>Bautzen</w:t>
            </w:r>
            <w:proofErr w:type="spellEnd"/>
          </w:p>
        </w:tc>
        <w:tc>
          <w:tcPr>
            <w:tcW w:w="738" w:type="pct"/>
            <w:tcBorders>
              <w:top w:val="nil"/>
              <w:left w:val="nil"/>
              <w:bottom w:val="single" w:sz="4" w:space="0" w:color="auto"/>
              <w:right w:val="single" w:sz="4" w:space="0" w:color="auto"/>
            </w:tcBorders>
            <w:shd w:val="clear" w:color="auto" w:fill="auto"/>
            <w:noWrap/>
            <w:vAlign w:val="center"/>
            <w:hideMark/>
          </w:tcPr>
          <w:p w14:paraId="46F0627C"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2394</w:t>
            </w:r>
          </w:p>
        </w:tc>
        <w:tc>
          <w:tcPr>
            <w:tcW w:w="434" w:type="pct"/>
            <w:tcBorders>
              <w:top w:val="nil"/>
              <w:left w:val="nil"/>
              <w:bottom w:val="single" w:sz="4" w:space="0" w:color="auto"/>
              <w:right w:val="single" w:sz="4" w:space="0" w:color="auto"/>
            </w:tcBorders>
            <w:shd w:val="clear" w:color="auto" w:fill="auto"/>
            <w:noWrap/>
            <w:vAlign w:val="center"/>
            <w:hideMark/>
          </w:tcPr>
          <w:p w14:paraId="0EFEFA34"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196</w:t>
            </w:r>
          </w:p>
        </w:tc>
        <w:tc>
          <w:tcPr>
            <w:tcW w:w="397" w:type="pct"/>
            <w:tcBorders>
              <w:top w:val="nil"/>
              <w:left w:val="nil"/>
              <w:bottom w:val="single" w:sz="4" w:space="0" w:color="auto"/>
              <w:right w:val="single" w:sz="4" w:space="0" w:color="auto"/>
            </w:tcBorders>
            <w:shd w:val="clear" w:color="auto" w:fill="auto"/>
            <w:noWrap/>
            <w:vAlign w:val="center"/>
            <w:hideMark/>
          </w:tcPr>
          <w:p w14:paraId="66D1577C"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8%</w:t>
            </w:r>
          </w:p>
        </w:tc>
        <w:tc>
          <w:tcPr>
            <w:tcW w:w="320" w:type="pct"/>
            <w:tcBorders>
              <w:top w:val="nil"/>
              <w:left w:val="nil"/>
              <w:bottom w:val="single" w:sz="4" w:space="0" w:color="auto"/>
              <w:right w:val="single" w:sz="4" w:space="0" w:color="auto"/>
            </w:tcBorders>
            <w:shd w:val="clear" w:color="auto" w:fill="auto"/>
            <w:noWrap/>
            <w:vAlign w:val="center"/>
            <w:hideMark/>
          </w:tcPr>
          <w:p w14:paraId="08160B8A"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1196</w:t>
            </w:r>
          </w:p>
        </w:tc>
        <w:tc>
          <w:tcPr>
            <w:tcW w:w="357" w:type="pct"/>
            <w:tcBorders>
              <w:top w:val="nil"/>
              <w:left w:val="nil"/>
              <w:bottom w:val="single" w:sz="4" w:space="0" w:color="auto"/>
              <w:right w:val="single" w:sz="4" w:space="0" w:color="auto"/>
            </w:tcBorders>
            <w:shd w:val="clear" w:color="auto" w:fill="auto"/>
            <w:noWrap/>
            <w:vAlign w:val="center"/>
            <w:hideMark/>
          </w:tcPr>
          <w:p w14:paraId="50C5584A"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50%</w:t>
            </w:r>
          </w:p>
        </w:tc>
        <w:tc>
          <w:tcPr>
            <w:tcW w:w="398" w:type="pct"/>
            <w:tcBorders>
              <w:top w:val="nil"/>
              <w:left w:val="nil"/>
              <w:bottom w:val="single" w:sz="4" w:space="0" w:color="auto"/>
              <w:right w:val="single" w:sz="4" w:space="0" w:color="auto"/>
            </w:tcBorders>
            <w:shd w:val="clear" w:color="auto" w:fill="auto"/>
            <w:noWrap/>
            <w:vAlign w:val="center"/>
            <w:hideMark/>
          </w:tcPr>
          <w:p w14:paraId="3DD900B3"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902</w:t>
            </w:r>
          </w:p>
        </w:tc>
        <w:tc>
          <w:tcPr>
            <w:tcW w:w="357" w:type="pct"/>
            <w:tcBorders>
              <w:top w:val="nil"/>
              <w:left w:val="nil"/>
              <w:bottom w:val="single" w:sz="4" w:space="0" w:color="auto"/>
              <w:right w:val="single" w:sz="4" w:space="0" w:color="auto"/>
            </w:tcBorders>
            <w:shd w:val="clear" w:color="auto" w:fill="auto"/>
            <w:noWrap/>
            <w:vAlign w:val="center"/>
            <w:hideMark/>
          </w:tcPr>
          <w:p w14:paraId="48FCA97F"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38%</w:t>
            </w:r>
          </w:p>
        </w:tc>
        <w:tc>
          <w:tcPr>
            <w:tcW w:w="320" w:type="pct"/>
            <w:tcBorders>
              <w:top w:val="nil"/>
              <w:left w:val="nil"/>
              <w:bottom w:val="single" w:sz="4" w:space="0" w:color="auto"/>
              <w:right w:val="single" w:sz="4" w:space="0" w:color="auto"/>
            </w:tcBorders>
            <w:shd w:val="clear" w:color="auto" w:fill="auto"/>
            <w:noWrap/>
            <w:vAlign w:val="center"/>
            <w:hideMark/>
          </w:tcPr>
          <w:p w14:paraId="1FFF3824"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6</w:t>
            </w:r>
          </w:p>
        </w:tc>
        <w:tc>
          <w:tcPr>
            <w:tcW w:w="357" w:type="pct"/>
            <w:tcBorders>
              <w:top w:val="nil"/>
              <w:left w:val="nil"/>
              <w:bottom w:val="single" w:sz="4" w:space="0" w:color="auto"/>
              <w:right w:val="single" w:sz="4" w:space="0" w:color="auto"/>
            </w:tcBorders>
            <w:shd w:val="clear" w:color="auto" w:fill="auto"/>
            <w:noWrap/>
            <w:vAlign w:val="center"/>
            <w:hideMark/>
          </w:tcPr>
          <w:p w14:paraId="1D19901A"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0.2%</w:t>
            </w:r>
          </w:p>
        </w:tc>
        <w:tc>
          <w:tcPr>
            <w:tcW w:w="320" w:type="pct"/>
            <w:tcBorders>
              <w:top w:val="nil"/>
              <w:left w:val="nil"/>
              <w:bottom w:val="single" w:sz="4" w:space="0" w:color="auto"/>
              <w:right w:val="single" w:sz="4" w:space="0" w:color="auto"/>
            </w:tcBorders>
            <w:shd w:val="clear" w:color="auto" w:fill="auto"/>
            <w:noWrap/>
            <w:vAlign w:val="center"/>
            <w:hideMark/>
          </w:tcPr>
          <w:p w14:paraId="78B9F2CF"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95</w:t>
            </w:r>
          </w:p>
        </w:tc>
        <w:tc>
          <w:tcPr>
            <w:tcW w:w="357" w:type="pct"/>
            <w:tcBorders>
              <w:top w:val="nil"/>
              <w:left w:val="nil"/>
              <w:bottom w:val="single" w:sz="4" w:space="0" w:color="auto"/>
              <w:right w:val="single" w:sz="4" w:space="0" w:color="auto"/>
            </w:tcBorders>
            <w:shd w:val="clear" w:color="auto" w:fill="auto"/>
            <w:noWrap/>
            <w:vAlign w:val="center"/>
            <w:hideMark/>
          </w:tcPr>
          <w:p w14:paraId="10A4E657"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4%</w:t>
            </w:r>
          </w:p>
        </w:tc>
      </w:tr>
      <w:tr w:rsidR="00EB0883" w:rsidRPr="00243BA6" w14:paraId="7D588022" w14:textId="77777777" w:rsidTr="007B4840">
        <w:trPr>
          <w:trHeight w:val="276"/>
        </w:trPr>
        <w:tc>
          <w:tcPr>
            <w:tcW w:w="646" w:type="pct"/>
            <w:tcBorders>
              <w:top w:val="nil"/>
              <w:left w:val="single" w:sz="4" w:space="0" w:color="auto"/>
              <w:bottom w:val="single" w:sz="4" w:space="0" w:color="auto"/>
              <w:right w:val="single" w:sz="4" w:space="0" w:color="auto"/>
            </w:tcBorders>
            <w:shd w:val="clear" w:color="auto" w:fill="auto"/>
            <w:noWrap/>
            <w:vAlign w:val="center"/>
            <w:hideMark/>
          </w:tcPr>
          <w:p w14:paraId="2DAA42B8" w14:textId="77777777" w:rsidR="00243BA6" w:rsidRPr="00243BA6" w:rsidRDefault="00243BA6" w:rsidP="00243BA6">
            <w:pPr>
              <w:spacing w:after="0" w:line="240" w:lineRule="auto"/>
              <w:jc w:val="center"/>
              <w:rPr>
                <w:rFonts w:ascii="Calibri" w:eastAsia="Times New Roman" w:hAnsi="Calibri"/>
                <w:sz w:val="20"/>
                <w:szCs w:val="20"/>
                <w:lang w:eastAsia="pl-PL"/>
              </w:rPr>
            </w:pPr>
            <w:proofErr w:type="spellStart"/>
            <w:r w:rsidRPr="00243BA6">
              <w:rPr>
                <w:rFonts w:ascii="Calibri" w:eastAsia="Times New Roman" w:hAnsi="Calibri"/>
                <w:sz w:val="20"/>
                <w:szCs w:val="20"/>
                <w:lang w:eastAsia="pl-PL"/>
              </w:rPr>
              <w:t>Görlitz</w:t>
            </w:r>
            <w:proofErr w:type="spellEnd"/>
          </w:p>
        </w:tc>
        <w:tc>
          <w:tcPr>
            <w:tcW w:w="738" w:type="pct"/>
            <w:tcBorders>
              <w:top w:val="nil"/>
              <w:left w:val="nil"/>
              <w:bottom w:val="single" w:sz="4" w:space="0" w:color="auto"/>
              <w:right w:val="single" w:sz="4" w:space="0" w:color="auto"/>
            </w:tcBorders>
            <w:shd w:val="clear" w:color="auto" w:fill="auto"/>
            <w:noWrap/>
            <w:vAlign w:val="center"/>
            <w:hideMark/>
          </w:tcPr>
          <w:p w14:paraId="77CE4BDB"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2113</w:t>
            </w:r>
          </w:p>
        </w:tc>
        <w:tc>
          <w:tcPr>
            <w:tcW w:w="434" w:type="pct"/>
            <w:tcBorders>
              <w:top w:val="nil"/>
              <w:left w:val="nil"/>
              <w:bottom w:val="single" w:sz="4" w:space="0" w:color="auto"/>
              <w:right w:val="single" w:sz="4" w:space="0" w:color="auto"/>
            </w:tcBorders>
            <w:shd w:val="clear" w:color="auto" w:fill="auto"/>
            <w:noWrap/>
            <w:vAlign w:val="center"/>
            <w:hideMark/>
          </w:tcPr>
          <w:p w14:paraId="4041078C"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245</w:t>
            </w:r>
          </w:p>
        </w:tc>
        <w:tc>
          <w:tcPr>
            <w:tcW w:w="397" w:type="pct"/>
            <w:tcBorders>
              <w:top w:val="nil"/>
              <w:left w:val="nil"/>
              <w:bottom w:val="single" w:sz="4" w:space="0" w:color="auto"/>
              <w:right w:val="single" w:sz="4" w:space="0" w:color="auto"/>
            </w:tcBorders>
            <w:shd w:val="clear" w:color="auto" w:fill="auto"/>
            <w:noWrap/>
            <w:vAlign w:val="center"/>
            <w:hideMark/>
          </w:tcPr>
          <w:p w14:paraId="19CB4A6C"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12%</w:t>
            </w:r>
          </w:p>
        </w:tc>
        <w:tc>
          <w:tcPr>
            <w:tcW w:w="320" w:type="pct"/>
            <w:tcBorders>
              <w:top w:val="nil"/>
              <w:left w:val="nil"/>
              <w:bottom w:val="single" w:sz="4" w:space="0" w:color="auto"/>
              <w:right w:val="single" w:sz="4" w:space="0" w:color="auto"/>
            </w:tcBorders>
            <w:shd w:val="clear" w:color="auto" w:fill="auto"/>
            <w:noWrap/>
            <w:vAlign w:val="center"/>
            <w:hideMark/>
          </w:tcPr>
          <w:p w14:paraId="26F2CC6E"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1031</w:t>
            </w:r>
          </w:p>
        </w:tc>
        <w:tc>
          <w:tcPr>
            <w:tcW w:w="357" w:type="pct"/>
            <w:tcBorders>
              <w:top w:val="nil"/>
              <w:left w:val="nil"/>
              <w:bottom w:val="single" w:sz="4" w:space="0" w:color="auto"/>
              <w:right w:val="single" w:sz="4" w:space="0" w:color="auto"/>
            </w:tcBorders>
            <w:shd w:val="clear" w:color="auto" w:fill="auto"/>
            <w:noWrap/>
            <w:vAlign w:val="center"/>
            <w:hideMark/>
          </w:tcPr>
          <w:p w14:paraId="4B995E78"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49%</w:t>
            </w:r>
          </w:p>
        </w:tc>
        <w:tc>
          <w:tcPr>
            <w:tcW w:w="398" w:type="pct"/>
            <w:tcBorders>
              <w:top w:val="nil"/>
              <w:left w:val="nil"/>
              <w:bottom w:val="single" w:sz="4" w:space="0" w:color="auto"/>
              <w:right w:val="single" w:sz="4" w:space="0" w:color="auto"/>
            </w:tcBorders>
            <w:shd w:val="clear" w:color="auto" w:fill="auto"/>
            <w:noWrap/>
            <w:vAlign w:val="center"/>
            <w:hideMark/>
          </w:tcPr>
          <w:p w14:paraId="55C9F882"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779</w:t>
            </w:r>
          </w:p>
        </w:tc>
        <w:tc>
          <w:tcPr>
            <w:tcW w:w="357" w:type="pct"/>
            <w:tcBorders>
              <w:top w:val="nil"/>
              <w:left w:val="nil"/>
              <w:bottom w:val="single" w:sz="4" w:space="0" w:color="auto"/>
              <w:right w:val="single" w:sz="4" w:space="0" w:color="auto"/>
            </w:tcBorders>
            <w:shd w:val="clear" w:color="auto" w:fill="auto"/>
            <w:noWrap/>
            <w:vAlign w:val="center"/>
            <w:hideMark/>
          </w:tcPr>
          <w:p w14:paraId="404F880A"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37%</w:t>
            </w:r>
          </w:p>
        </w:tc>
        <w:tc>
          <w:tcPr>
            <w:tcW w:w="320" w:type="pct"/>
            <w:tcBorders>
              <w:top w:val="nil"/>
              <w:left w:val="nil"/>
              <w:bottom w:val="single" w:sz="4" w:space="0" w:color="auto"/>
              <w:right w:val="single" w:sz="4" w:space="0" w:color="auto"/>
            </w:tcBorders>
            <w:shd w:val="clear" w:color="auto" w:fill="auto"/>
            <w:noWrap/>
            <w:vAlign w:val="center"/>
            <w:hideMark/>
          </w:tcPr>
          <w:p w14:paraId="4622C84A"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3</w:t>
            </w:r>
          </w:p>
        </w:tc>
        <w:tc>
          <w:tcPr>
            <w:tcW w:w="357" w:type="pct"/>
            <w:tcBorders>
              <w:top w:val="nil"/>
              <w:left w:val="nil"/>
              <w:bottom w:val="single" w:sz="4" w:space="0" w:color="auto"/>
              <w:right w:val="single" w:sz="4" w:space="0" w:color="auto"/>
            </w:tcBorders>
            <w:shd w:val="clear" w:color="auto" w:fill="auto"/>
            <w:noWrap/>
            <w:vAlign w:val="center"/>
            <w:hideMark/>
          </w:tcPr>
          <w:p w14:paraId="3F6AA4DC"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0.2%</w:t>
            </w:r>
          </w:p>
        </w:tc>
        <w:tc>
          <w:tcPr>
            <w:tcW w:w="320" w:type="pct"/>
            <w:tcBorders>
              <w:top w:val="nil"/>
              <w:left w:val="nil"/>
              <w:bottom w:val="single" w:sz="4" w:space="0" w:color="auto"/>
              <w:right w:val="single" w:sz="4" w:space="0" w:color="auto"/>
            </w:tcBorders>
            <w:shd w:val="clear" w:color="auto" w:fill="auto"/>
            <w:noWrap/>
            <w:vAlign w:val="center"/>
            <w:hideMark/>
          </w:tcPr>
          <w:p w14:paraId="79436DED"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54</w:t>
            </w:r>
          </w:p>
        </w:tc>
        <w:tc>
          <w:tcPr>
            <w:tcW w:w="357" w:type="pct"/>
            <w:tcBorders>
              <w:top w:val="nil"/>
              <w:left w:val="nil"/>
              <w:bottom w:val="single" w:sz="4" w:space="0" w:color="auto"/>
              <w:right w:val="single" w:sz="4" w:space="0" w:color="auto"/>
            </w:tcBorders>
            <w:shd w:val="clear" w:color="auto" w:fill="auto"/>
            <w:noWrap/>
            <w:vAlign w:val="center"/>
            <w:hideMark/>
          </w:tcPr>
          <w:p w14:paraId="2ADD0D6B" w14:textId="77777777" w:rsidR="00243BA6" w:rsidRPr="00243BA6" w:rsidRDefault="00243BA6" w:rsidP="00243BA6">
            <w:pPr>
              <w:spacing w:after="0" w:line="240" w:lineRule="auto"/>
              <w:jc w:val="center"/>
              <w:rPr>
                <w:rFonts w:ascii="Calibri" w:eastAsia="Times New Roman" w:hAnsi="Calibri"/>
                <w:sz w:val="20"/>
                <w:szCs w:val="20"/>
                <w:lang w:eastAsia="pl-PL"/>
              </w:rPr>
            </w:pPr>
            <w:r w:rsidRPr="00243BA6">
              <w:rPr>
                <w:rFonts w:ascii="Calibri" w:eastAsia="Times New Roman" w:hAnsi="Calibri"/>
                <w:sz w:val="20"/>
                <w:szCs w:val="20"/>
                <w:lang w:eastAsia="pl-PL"/>
              </w:rPr>
              <w:t>3%</w:t>
            </w:r>
          </w:p>
        </w:tc>
      </w:tr>
      <w:tr w:rsidR="00804CDC" w:rsidRPr="00243BA6" w14:paraId="2D1D2539" w14:textId="77777777" w:rsidTr="007B4840">
        <w:trPr>
          <w:trHeight w:val="276"/>
        </w:trPr>
        <w:tc>
          <w:tcPr>
            <w:tcW w:w="646" w:type="pct"/>
            <w:tcBorders>
              <w:top w:val="nil"/>
              <w:left w:val="single" w:sz="4" w:space="0" w:color="auto"/>
              <w:bottom w:val="single" w:sz="4" w:space="0" w:color="auto"/>
              <w:right w:val="nil"/>
            </w:tcBorders>
            <w:shd w:val="clear" w:color="000000" w:fill="D9D9D9"/>
            <w:vAlign w:val="center"/>
            <w:hideMark/>
          </w:tcPr>
          <w:p w14:paraId="47389661" w14:textId="77777777" w:rsidR="00243BA6" w:rsidRPr="00243BA6" w:rsidRDefault="00243BA6" w:rsidP="00243BA6">
            <w:pPr>
              <w:spacing w:after="0" w:line="240" w:lineRule="auto"/>
              <w:jc w:val="right"/>
              <w:rPr>
                <w:rFonts w:ascii="Calibri" w:eastAsia="Times New Roman" w:hAnsi="Calibri"/>
                <w:b/>
                <w:bCs/>
                <w:sz w:val="20"/>
                <w:szCs w:val="20"/>
                <w:lang w:eastAsia="pl-PL"/>
              </w:rPr>
            </w:pPr>
            <w:r w:rsidRPr="00243BA6">
              <w:rPr>
                <w:rFonts w:ascii="Calibri" w:eastAsia="Times New Roman" w:hAnsi="Calibri"/>
                <w:b/>
                <w:bCs/>
                <w:sz w:val="20"/>
                <w:szCs w:val="20"/>
                <w:lang w:eastAsia="pl-PL"/>
              </w:rPr>
              <w:t>Razem DE:</w:t>
            </w:r>
          </w:p>
        </w:tc>
        <w:tc>
          <w:tcPr>
            <w:tcW w:w="738" w:type="pct"/>
            <w:tcBorders>
              <w:top w:val="nil"/>
              <w:left w:val="single" w:sz="4" w:space="0" w:color="auto"/>
              <w:bottom w:val="single" w:sz="4" w:space="0" w:color="auto"/>
              <w:right w:val="single" w:sz="4" w:space="0" w:color="auto"/>
            </w:tcBorders>
            <w:shd w:val="clear" w:color="000000" w:fill="D9D9D9"/>
            <w:noWrap/>
            <w:vAlign w:val="center"/>
            <w:hideMark/>
          </w:tcPr>
          <w:p w14:paraId="60EDF528"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4507</w:t>
            </w:r>
          </w:p>
        </w:tc>
        <w:tc>
          <w:tcPr>
            <w:tcW w:w="434" w:type="pct"/>
            <w:tcBorders>
              <w:top w:val="nil"/>
              <w:left w:val="nil"/>
              <w:bottom w:val="single" w:sz="4" w:space="0" w:color="auto"/>
              <w:right w:val="single" w:sz="4" w:space="0" w:color="auto"/>
            </w:tcBorders>
            <w:shd w:val="clear" w:color="000000" w:fill="D9D9D9"/>
            <w:noWrap/>
            <w:vAlign w:val="center"/>
            <w:hideMark/>
          </w:tcPr>
          <w:p w14:paraId="23E2EB48"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441</w:t>
            </w:r>
          </w:p>
        </w:tc>
        <w:tc>
          <w:tcPr>
            <w:tcW w:w="397" w:type="pct"/>
            <w:tcBorders>
              <w:top w:val="nil"/>
              <w:left w:val="nil"/>
              <w:bottom w:val="single" w:sz="4" w:space="0" w:color="auto"/>
              <w:right w:val="single" w:sz="4" w:space="0" w:color="auto"/>
            </w:tcBorders>
            <w:shd w:val="clear" w:color="000000" w:fill="D9D9D9"/>
            <w:noWrap/>
            <w:vAlign w:val="center"/>
            <w:hideMark/>
          </w:tcPr>
          <w:p w14:paraId="5368E446"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10%</w:t>
            </w:r>
          </w:p>
        </w:tc>
        <w:tc>
          <w:tcPr>
            <w:tcW w:w="320" w:type="pct"/>
            <w:tcBorders>
              <w:top w:val="nil"/>
              <w:left w:val="nil"/>
              <w:bottom w:val="single" w:sz="4" w:space="0" w:color="auto"/>
              <w:right w:val="single" w:sz="4" w:space="0" w:color="auto"/>
            </w:tcBorders>
            <w:shd w:val="clear" w:color="000000" w:fill="D9D9D9"/>
            <w:noWrap/>
            <w:vAlign w:val="center"/>
            <w:hideMark/>
          </w:tcPr>
          <w:p w14:paraId="7A0A3754"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2227</w:t>
            </w:r>
          </w:p>
        </w:tc>
        <w:tc>
          <w:tcPr>
            <w:tcW w:w="357" w:type="pct"/>
            <w:tcBorders>
              <w:top w:val="nil"/>
              <w:left w:val="nil"/>
              <w:bottom w:val="single" w:sz="4" w:space="0" w:color="auto"/>
              <w:right w:val="single" w:sz="4" w:space="0" w:color="auto"/>
            </w:tcBorders>
            <w:shd w:val="clear" w:color="000000" w:fill="D9D9D9"/>
            <w:noWrap/>
            <w:vAlign w:val="center"/>
            <w:hideMark/>
          </w:tcPr>
          <w:p w14:paraId="74F992EA"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49%</w:t>
            </w:r>
          </w:p>
        </w:tc>
        <w:tc>
          <w:tcPr>
            <w:tcW w:w="398" w:type="pct"/>
            <w:tcBorders>
              <w:top w:val="nil"/>
              <w:left w:val="nil"/>
              <w:bottom w:val="single" w:sz="4" w:space="0" w:color="auto"/>
              <w:right w:val="single" w:sz="4" w:space="0" w:color="auto"/>
            </w:tcBorders>
            <w:shd w:val="clear" w:color="000000" w:fill="D9D9D9"/>
            <w:noWrap/>
            <w:vAlign w:val="center"/>
            <w:hideMark/>
          </w:tcPr>
          <w:p w14:paraId="25860F86"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1681</w:t>
            </w:r>
          </w:p>
        </w:tc>
        <w:tc>
          <w:tcPr>
            <w:tcW w:w="357" w:type="pct"/>
            <w:tcBorders>
              <w:top w:val="nil"/>
              <w:left w:val="nil"/>
              <w:bottom w:val="single" w:sz="4" w:space="0" w:color="auto"/>
              <w:right w:val="single" w:sz="4" w:space="0" w:color="auto"/>
            </w:tcBorders>
            <w:shd w:val="clear" w:color="000000" w:fill="D9D9D9"/>
            <w:noWrap/>
            <w:vAlign w:val="center"/>
            <w:hideMark/>
          </w:tcPr>
          <w:p w14:paraId="230E4C8A"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37%</w:t>
            </w:r>
          </w:p>
        </w:tc>
        <w:tc>
          <w:tcPr>
            <w:tcW w:w="320" w:type="pct"/>
            <w:tcBorders>
              <w:top w:val="nil"/>
              <w:left w:val="nil"/>
              <w:bottom w:val="single" w:sz="4" w:space="0" w:color="auto"/>
              <w:right w:val="single" w:sz="4" w:space="0" w:color="auto"/>
            </w:tcBorders>
            <w:shd w:val="clear" w:color="000000" w:fill="D9D9D9"/>
            <w:noWrap/>
            <w:vAlign w:val="center"/>
            <w:hideMark/>
          </w:tcPr>
          <w:p w14:paraId="769B2132"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9</w:t>
            </w:r>
          </w:p>
        </w:tc>
        <w:tc>
          <w:tcPr>
            <w:tcW w:w="357" w:type="pct"/>
            <w:tcBorders>
              <w:top w:val="nil"/>
              <w:left w:val="nil"/>
              <w:bottom w:val="single" w:sz="4" w:space="0" w:color="auto"/>
              <w:right w:val="single" w:sz="4" w:space="0" w:color="auto"/>
            </w:tcBorders>
            <w:shd w:val="clear" w:color="000000" w:fill="D9D9D9"/>
            <w:noWrap/>
            <w:vAlign w:val="center"/>
            <w:hideMark/>
          </w:tcPr>
          <w:p w14:paraId="38557DEA"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0.2%</w:t>
            </w:r>
          </w:p>
        </w:tc>
        <w:tc>
          <w:tcPr>
            <w:tcW w:w="320" w:type="pct"/>
            <w:tcBorders>
              <w:top w:val="nil"/>
              <w:left w:val="nil"/>
              <w:bottom w:val="single" w:sz="4" w:space="0" w:color="auto"/>
              <w:right w:val="single" w:sz="4" w:space="0" w:color="auto"/>
            </w:tcBorders>
            <w:shd w:val="clear" w:color="000000" w:fill="D9D9D9"/>
            <w:noWrap/>
            <w:vAlign w:val="center"/>
            <w:hideMark/>
          </w:tcPr>
          <w:p w14:paraId="42CC5280"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149</w:t>
            </w:r>
          </w:p>
        </w:tc>
        <w:tc>
          <w:tcPr>
            <w:tcW w:w="357" w:type="pct"/>
            <w:tcBorders>
              <w:top w:val="nil"/>
              <w:left w:val="nil"/>
              <w:bottom w:val="single" w:sz="4" w:space="0" w:color="auto"/>
              <w:right w:val="single" w:sz="4" w:space="0" w:color="auto"/>
            </w:tcBorders>
            <w:shd w:val="clear" w:color="000000" w:fill="D9D9D9"/>
            <w:noWrap/>
            <w:vAlign w:val="center"/>
            <w:hideMark/>
          </w:tcPr>
          <w:p w14:paraId="3385BFD5" w14:textId="77777777" w:rsidR="00243BA6" w:rsidRPr="00243BA6" w:rsidRDefault="00243BA6" w:rsidP="00243BA6">
            <w:pPr>
              <w:spacing w:after="0" w:line="240" w:lineRule="auto"/>
              <w:jc w:val="center"/>
              <w:rPr>
                <w:rFonts w:ascii="Calibri" w:eastAsia="Times New Roman" w:hAnsi="Calibri"/>
                <w:b/>
                <w:bCs/>
                <w:sz w:val="20"/>
                <w:szCs w:val="20"/>
                <w:lang w:eastAsia="pl-PL"/>
              </w:rPr>
            </w:pPr>
            <w:r w:rsidRPr="00243BA6">
              <w:rPr>
                <w:rFonts w:ascii="Calibri" w:eastAsia="Times New Roman" w:hAnsi="Calibri"/>
                <w:b/>
                <w:bCs/>
                <w:sz w:val="20"/>
                <w:szCs w:val="20"/>
                <w:lang w:eastAsia="pl-PL"/>
              </w:rPr>
              <w:t>3.3%</w:t>
            </w:r>
          </w:p>
        </w:tc>
      </w:tr>
      <w:tr w:rsidR="007B4840" w:rsidRPr="00243BA6" w14:paraId="55123CEF" w14:textId="77777777" w:rsidTr="007B4840">
        <w:trPr>
          <w:trHeight w:val="276"/>
        </w:trPr>
        <w:tc>
          <w:tcPr>
            <w:tcW w:w="646" w:type="pct"/>
            <w:tcBorders>
              <w:top w:val="single" w:sz="4" w:space="0" w:color="auto"/>
              <w:left w:val="single" w:sz="4" w:space="0" w:color="auto"/>
              <w:bottom w:val="single" w:sz="4" w:space="0" w:color="auto"/>
              <w:right w:val="nil"/>
            </w:tcBorders>
            <w:shd w:val="clear" w:color="000000" w:fill="BFBFBF"/>
            <w:vAlign w:val="center"/>
            <w:hideMark/>
          </w:tcPr>
          <w:p w14:paraId="5229C330" w14:textId="55DF85D2" w:rsidR="00243BA6" w:rsidRPr="00243BA6" w:rsidRDefault="00243BA6" w:rsidP="00243BA6">
            <w:pPr>
              <w:spacing w:after="0" w:line="240" w:lineRule="auto"/>
              <w:jc w:val="right"/>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 xml:space="preserve">Razem </w:t>
            </w:r>
            <w:r w:rsidR="008D4901">
              <w:rPr>
                <w:rFonts w:ascii="Calibri" w:eastAsia="Times New Roman" w:hAnsi="Calibri"/>
                <w:b/>
                <w:bCs/>
                <w:color w:val="000000"/>
                <w:sz w:val="20"/>
                <w:szCs w:val="20"/>
                <w:lang w:eastAsia="pl-PL"/>
              </w:rPr>
              <w:br/>
            </w:r>
            <w:r w:rsidRPr="00243BA6">
              <w:rPr>
                <w:rFonts w:ascii="Calibri" w:eastAsia="Times New Roman" w:hAnsi="Calibri"/>
                <w:b/>
                <w:bCs/>
                <w:color w:val="000000"/>
                <w:sz w:val="20"/>
                <w:szCs w:val="20"/>
                <w:lang w:eastAsia="pl-PL"/>
              </w:rPr>
              <w:t>PL-DE:</w:t>
            </w:r>
          </w:p>
        </w:tc>
        <w:tc>
          <w:tcPr>
            <w:tcW w:w="738"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2731ED38" w14:textId="6A62C20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11472</w:t>
            </w:r>
          </w:p>
        </w:tc>
        <w:tc>
          <w:tcPr>
            <w:tcW w:w="434" w:type="pct"/>
            <w:tcBorders>
              <w:top w:val="single" w:sz="4" w:space="0" w:color="auto"/>
              <w:left w:val="nil"/>
              <w:bottom w:val="single" w:sz="4" w:space="0" w:color="auto"/>
              <w:right w:val="single" w:sz="4" w:space="0" w:color="auto"/>
            </w:tcBorders>
            <w:shd w:val="clear" w:color="000000" w:fill="BFBFBF"/>
            <w:vAlign w:val="center"/>
            <w:hideMark/>
          </w:tcPr>
          <w:p w14:paraId="41663C95"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968</w:t>
            </w:r>
          </w:p>
        </w:tc>
        <w:tc>
          <w:tcPr>
            <w:tcW w:w="397" w:type="pct"/>
            <w:tcBorders>
              <w:top w:val="single" w:sz="4" w:space="0" w:color="auto"/>
              <w:left w:val="nil"/>
              <w:bottom w:val="single" w:sz="4" w:space="0" w:color="auto"/>
              <w:right w:val="single" w:sz="4" w:space="0" w:color="auto"/>
            </w:tcBorders>
            <w:shd w:val="clear" w:color="000000" w:fill="BFBFBF"/>
            <w:vAlign w:val="center"/>
            <w:hideMark/>
          </w:tcPr>
          <w:p w14:paraId="0A2F05A9"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8%</w:t>
            </w:r>
          </w:p>
        </w:tc>
        <w:tc>
          <w:tcPr>
            <w:tcW w:w="320" w:type="pct"/>
            <w:tcBorders>
              <w:top w:val="single" w:sz="4" w:space="0" w:color="auto"/>
              <w:left w:val="nil"/>
              <w:bottom w:val="single" w:sz="4" w:space="0" w:color="auto"/>
              <w:right w:val="single" w:sz="4" w:space="0" w:color="auto"/>
            </w:tcBorders>
            <w:shd w:val="clear" w:color="000000" w:fill="BFBFBF"/>
            <w:vAlign w:val="center"/>
            <w:hideMark/>
          </w:tcPr>
          <w:p w14:paraId="48F8DC97"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5323</w:t>
            </w:r>
          </w:p>
        </w:tc>
        <w:tc>
          <w:tcPr>
            <w:tcW w:w="357" w:type="pct"/>
            <w:tcBorders>
              <w:top w:val="single" w:sz="4" w:space="0" w:color="auto"/>
              <w:left w:val="nil"/>
              <w:bottom w:val="single" w:sz="4" w:space="0" w:color="auto"/>
              <w:right w:val="single" w:sz="4" w:space="0" w:color="auto"/>
            </w:tcBorders>
            <w:shd w:val="clear" w:color="000000" w:fill="BFBFBF"/>
            <w:vAlign w:val="center"/>
            <w:hideMark/>
          </w:tcPr>
          <w:p w14:paraId="0E336F8A"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46%</w:t>
            </w:r>
          </w:p>
        </w:tc>
        <w:tc>
          <w:tcPr>
            <w:tcW w:w="398" w:type="pct"/>
            <w:tcBorders>
              <w:top w:val="single" w:sz="4" w:space="0" w:color="auto"/>
              <w:left w:val="nil"/>
              <w:bottom w:val="single" w:sz="4" w:space="0" w:color="auto"/>
              <w:right w:val="single" w:sz="4" w:space="0" w:color="auto"/>
            </w:tcBorders>
            <w:shd w:val="clear" w:color="000000" w:fill="BFBFBF"/>
            <w:vAlign w:val="center"/>
            <w:hideMark/>
          </w:tcPr>
          <w:p w14:paraId="664ABD13"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4982</w:t>
            </w:r>
          </w:p>
        </w:tc>
        <w:tc>
          <w:tcPr>
            <w:tcW w:w="357" w:type="pct"/>
            <w:tcBorders>
              <w:top w:val="single" w:sz="4" w:space="0" w:color="auto"/>
              <w:left w:val="nil"/>
              <w:bottom w:val="single" w:sz="4" w:space="0" w:color="auto"/>
              <w:right w:val="single" w:sz="4" w:space="0" w:color="auto"/>
            </w:tcBorders>
            <w:shd w:val="clear" w:color="000000" w:fill="BFBFBF"/>
            <w:vAlign w:val="center"/>
            <w:hideMark/>
          </w:tcPr>
          <w:p w14:paraId="5C4467BA"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43%</w:t>
            </w:r>
          </w:p>
        </w:tc>
        <w:tc>
          <w:tcPr>
            <w:tcW w:w="320" w:type="pct"/>
            <w:tcBorders>
              <w:top w:val="single" w:sz="4" w:space="0" w:color="auto"/>
              <w:left w:val="nil"/>
              <w:bottom w:val="single" w:sz="4" w:space="0" w:color="auto"/>
              <w:right w:val="single" w:sz="4" w:space="0" w:color="auto"/>
            </w:tcBorders>
            <w:shd w:val="clear" w:color="000000" w:fill="BFBFBF"/>
            <w:vAlign w:val="center"/>
            <w:hideMark/>
          </w:tcPr>
          <w:p w14:paraId="474C4501"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15</w:t>
            </w:r>
          </w:p>
        </w:tc>
        <w:tc>
          <w:tcPr>
            <w:tcW w:w="357" w:type="pct"/>
            <w:tcBorders>
              <w:top w:val="single" w:sz="4" w:space="0" w:color="auto"/>
              <w:left w:val="nil"/>
              <w:bottom w:val="single" w:sz="4" w:space="0" w:color="auto"/>
              <w:right w:val="single" w:sz="4" w:space="0" w:color="auto"/>
            </w:tcBorders>
            <w:shd w:val="clear" w:color="000000" w:fill="BFBFBF"/>
            <w:vAlign w:val="center"/>
            <w:hideMark/>
          </w:tcPr>
          <w:p w14:paraId="5400098F"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0.1%</w:t>
            </w:r>
          </w:p>
        </w:tc>
        <w:tc>
          <w:tcPr>
            <w:tcW w:w="320" w:type="pct"/>
            <w:tcBorders>
              <w:top w:val="single" w:sz="4" w:space="0" w:color="auto"/>
              <w:left w:val="nil"/>
              <w:bottom w:val="single" w:sz="4" w:space="0" w:color="auto"/>
              <w:right w:val="single" w:sz="4" w:space="0" w:color="auto"/>
            </w:tcBorders>
            <w:shd w:val="clear" w:color="000000" w:fill="BFBFBF"/>
            <w:vAlign w:val="center"/>
            <w:hideMark/>
          </w:tcPr>
          <w:p w14:paraId="207B96C2"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183</w:t>
            </w:r>
          </w:p>
        </w:tc>
        <w:tc>
          <w:tcPr>
            <w:tcW w:w="357" w:type="pct"/>
            <w:tcBorders>
              <w:top w:val="single" w:sz="4" w:space="0" w:color="auto"/>
              <w:left w:val="nil"/>
              <w:bottom w:val="single" w:sz="4" w:space="0" w:color="auto"/>
              <w:right w:val="single" w:sz="4" w:space="0" w:color="auto"/>
            </w:tcBorders>
            <w:shd w:val="clear" w:color="000000" w:fill="BFBFBF"/>
            <w:vAlign w:val="center"/>
            <w:hideMark/>
          </w:tcPr>
          <w:p w14:paraId="405341DB" w14:textId="77777777" w:rsidR="00243BA6" w:rsidRPr="00243BA6" w:rsidRDefault="00243BA6" w:rsidP="00243BA6">
            <w:pPr>
              <w:spacing w:after="0" w:line="240" w:lineRule="auto"/>
              <w:jc w:val="center"/>
              <w:rPr>
                <w:rFonts w:ascii="Calibri" w:eastAsia="Times New Roman" w:hAnsi="Calibri"/>
                <w:b/>
                <w:bCs/>
                <w:color w:val="000000"/>
                <w:sz w:val="20"/>
                <w:szCs w:val="20"/>
                <w:lang w:eastAsia="pl-PL"/>
              </w:rPr>
            </w:pPr>
            <w:r w:rsidRPr="00243BA6">
              <w:rPr>
                <w:rFonts w:ascii="Calibri" w:eastAsia="Times New Roman" w:hAnsi="Calibri"/>
                <w:b/>
                <w:bCs/>
                <w:color w:val="000000"/>
                <w:sz w:val="20"/>
                <w:szCs w:val="20"/>
                <w:lang w:eastAsia="pl-PL"/>
              </w:rPr>
              <w:t>1.6%</w:t>
            </w:r>
          </w:p>
        </w:tc>
      </w:tr>
      <w:tr w:rsidR="007B4840" w:rsidRPr="00243BA6" w14:paraId="149B94E2" w14:textId="77777777" w:rsidTr="007B4840">
        <w:trPr>
          <w:trHeight w:val="276"/>
        </w:trPr>
        <w:tc>
          <w:tcPr>
            <w:tcW w:w="5000" w:type="pct"/>
            <w:gridSpan w:val="12"/>
            <w:tcBorders>
              <w:top w:val="single" w:sz="4" w:space="0" w:color="auto"/>
            </w:tcBorders>
            <w:shd w:val="clear" w:color="auto" w:fill="auto"/>
            <w:vAlign w:val="center"/>
          </w:tcPr>
          <w:p w14:paraId="411D1AD8" w14:textId="35728A59" w:rsidR="007B4840" w:rsidRPr="007B4840" w:rsidRDefault="007B4840" w:rsidP="00167BDD">
            <w:pPr>
              <w:spacing w:after="0" w:line="240" w:lineRule="auto"/>
              <w:jc w:val="both"/>
              <w:rPr>
                <w:rFonts w:asciiTheme="majorHAnsi" w:eastAsia="Times New Roman" w:hAnsiTheme="majorHAnsi" w:cstheme="majorHAnsi"/>
                <w:i/>
                <w:color w:val="000000"/>
                <w:sz w:val="20"/>
                <w:szCs w:val="20"/>
                <w:lang w:eastAsia="pl-PL"/>
              </w:rPr>
            </w:pPr>
            <w:r w:rsidRPr="003D3B52">
              <w:rPr>
                <w:rFonts w:asciiTheme="majorHAnsi" w:eastAsia="Times New Roman" w:hAnsiTheme="majorHAnsi" w:cstheme="majorHAnsi"/>
                <w:i/>
                <w:color w:val="000000"/>
                <w:sz w:val="18"/>
                <w:szCs w:val="20"/>
                <w:lang w:eastAsia="pl-PL"/>
              </w:rPr>
              <w:t xml:space="preserve">Różnica w całkowitej powierzchni obszaru opracowania </w:t>
            </w:r>
            <w:r w:rsidR="0073033F">
              <w:rPr>
                <w:rFonts w:asciiTheme="majorHAnsi" w:eastAsia="Times New Roman" w:hAnsiTheme="majorHAnsi" w:cstheme="majorHAnsi"/>
                <w:i/>
                <w:color w:val="000000"/>
                <w:sz w:val="18"/>
                <w:szCs w:val="20"/>
                <w:lang w:eastAsia="pl-PL"/>
              </w:rPr>
              <w:t>(na poziomie 0,75%) wynika z po</w:t>
            </w:r>
            <w:r w:rsidRPr="003D3B52">
              <w:rPr>
                <w:rFonts w:asciiTheme="majorHAnsi" w:eastAsia="Times New Roman" w:hAnsiTheme="majorHAnsi" w:cstheme="majorHAnsi"/>
                <w:i/>
                <w:color w:val="000000"/>
                <w:sz w:val="18"/>
                <w:szCs w:val="20"/>
                <w:lang w:eastAsia="pl-PL"/>
              </w:rPr>
              <w:t>p</w:t>
            </w:r>
            <w:r w:rsidR="0073033F">
              <w:rPr>
                <w:rFonts w:asciiTheme="majorHAnsi" w:eastAsia="Times New Roman" w:hAnsiTheme="majorHAnsi" w:cstheme="majorHAnsi"/>
                <w:i/>
                <w:color w:val="000000"/>
                <w:sz w:val="18"/>
                <w:szCs w:val="20"/>
                <w:lang w:eastAsia="pl-PL"/>
              </w:rPr>
              <w:t>r</w:t>
            </w:r>
            <w:r w:rsidRPr="003D3B52">
              <w:rPr>
                <w:rFonts w:asciiTheme="majorHAnsi" w:eastAsia="Times New Roman" w:hAnsiTheme="majorHAnsi" w:cstheme="majorHAnsi"/>
                <w:i/>
                <w:color w:val="000000"/>
                <w:sz w:val="18"/>
                <w:szCs w:val="20"/>
                <w:lang w:eastAsia="pl-PL"/>
              </w:rPr>
              <w:t>awek na granicy wynikających z bł</w:t>
            </w:r>
            <w:r w:rsidRPr="007B4840">
              <w:rPr>
                <w:rFonts w:asciiTheme="majorHAnsi" w:eastAsia="Times New Roman" w:hAnsiTheme="majorHAnsi" w:cstheme="majorHAnsi"/>
                <w:i/>
                <w:color w:val="000000"/>
                <w:sz w:val="18"/>
                <w:szCs w:val="20"/>
                <w:lang w:eastAsia="pl-PL"/>
              </w:rPr>
              <w:t xml:space="preserve">ędu topologicznego. </w:t>
            </w:r>
          </w:p>
        </w:tc>
      </w:tr>
    </w:tbl>
    <w:p w14:paraId="00D37CB4" w14:textId="644BB188" w:rsidR="00660123" w:rsidRDefault="00660123" w:rsidP="004763A6">
      <w:pPr>
        <w:spacing w:before="100" w:beforeAutospacing="1" w:after="100" w:afterAutospacing="1"/>
        <w:jc w:val="both"/>
      </w:pPr>
      <w:r>
        <w:t xml:space="preserve">Obszar wsparcia posiada bardzo korzystane warunki do prowadzenia </w:t>
      </w:r>
      <w:r w:rsidR="008B7DA6">
        <w:t xml:space="preserve">intensywnej produkcji rolniczej (powiat złotoryjski, powiat jeleniogórski). Z drugiej strony, na obszarze tym (w </w:t>
      </w:r>
      <w:r w:rsidR="008B7DA6">
        <w:lastRenderedPageBreak/>
        <w:t>szczególności w powiecie jeleniogórskim oraz kamiennogórskim) występuje znaczna liczba małych gospodarstw ekologicznych produkujących żywność wysokiej jakości</w:t>
      </w:r>
      <w:r w:rsidR="008B7DA6">
        <w:rPr>
          <w:rStyle w:val="Odwoanieprzypisudolnego"/>
        </w:rPr>
        <w:footnoteReference w:id="47"/>
      </w:r>
      <w:r w:rsidR="008B7DA6">
        <w:t>.</w:t>
      </w:r>
    </w:p>
    <w:p w14:paraId="048FE1E2" w14:textId="303CD9C5" w:rsidR="005605BB" w:rsidRDefault="00464204" w:rsidP="004763A6">
      <w:pPr>
        <w:spacing w:before="100" w:beforeAutospacing="1" w:after="100" w:afterAutospacing="1"/>
        <w:jc w:val="both"/>
      </w:pPr>
      <w:r>
        <w:t xml:space="preserve">W obydwu częściach obszaru wsparcia dominującymi </w:t>
      </w:r>
      <w:r w:rsidR="008B7DA6">
        <w:t xml:space="preserve">typami </w:t>
      </w:r>
      <w:r>
        <w:t>gleb są gleby brunatne, gleby bielicowe oraz mady rzeczne</w:t>
      </w:r>
      <w:r>
        <w:rPr>
          <w:rStyle w:val="Odwoanieprzypisudolnego"/>
        </w:rPr>
        <w:footnoteReference w:id="48"/>
      </w:r>
      <w:r>
        <w:t>. W polskiej części, w wyższych partiach Sudetów, występują gleby mieszane z udziałem gleb brunatnych i rędzin. Z kolei, w części niemieckiej, w Górach Łużyckich, występuje kompleks różnych gleb z przewagą gleb brunatnych. W części niemieckiej obszaru wsparcia występują także gleby bagienne murszowe (torfowe)</w:t>
      </w:r>
      <w:r>
        <w:rPr>
          <w:rStyle w:val="Odwoanieprzypisudolnego"/>
        </w:rPr>
        <w:footnoteReference w:id="49"/>
      </w:r>
      <w:r>
        <w:t xml:space="preserve">. </w:t>
      </w:r>
    </w:p>
    <w:p w14:paraId="308E6DA4" w14:textId="1038F15F" w:rsidR="00660123" w:rsidRDefault="00464204" w:rsidP="004763A6">
      <w:pPr>
        <w:spacing w:before="100" w:beforeAutospacing="1" w:after="100" w:afterAutospacing="1"/>
        <w:jc w:val="both"/>
      </w:pPr>
      <w:r>
        <w:t>W polskiej części dominują gleby zakwaszone</w:t>
      </w:r>
      <w:r w:rsidR="00660123">
        <w:t xml:space="preserve"> - </w:t>
      </w:r>
      <w:r>
        <w:t>80% powierzchni użytków rolnych charakteryzuje się odczynem bardzo kwaśnym, kwaśnym i lekko kwaśnym</w:t>
      </w:r>
      <w:r w:rsidR="00660123">
        <w:t xml:space="preserve">. Jedynie 14% użytków rolnych cechuje się odczynem obojętnym, a zasadowym – 6%. </w:t>
      </w:r>
    </w:p>
    <w:p w14:paraId="55416FEE" w14:textId="6BC84E1E" w:rsidR="00464204" w:rsidRDefault="00660123" w:rsidP="00650793">
      <w:pPr>
        <w:spacing w:before="100" w:beforeAutospacing="1" w:after="100" w:afterAutospacing="1"/>
        <w:jc w:val="both"/>
      </w:pPr>
      <w:r>
        <w:t xml:space="preserve">Jak wskazano w </w:t>
      </w:r>
      <w:r w:rsidR="004A46EF">
        <w:t>„</w:t>
      </w:r>
      <w:r>
        <w:t>Analizie społeczno-gospodarczej</w:t>
      </w:r>
      <w:r w:rsidR="004A46EF">
        <w:t>”</w:t>
      </w:r>
      <w:r>
        <w:t>, zawartość metali ciężkich w glebie jest zróżnicowana. Wyższe wartości występują w południowej części obszaru wsparcia. Pomimo tego, że wartości skażeń gleby metalami ciężkimi nie są wyższe od wartości normatywnych, odnotowano lokalne przekroczenia stężeń niektóry</w:t>
      </w:r>
      <w:r w:rsidR="00D127ED">
        <w:t xml:space="preserve">mi </w:t>
      </w:r>
      <w:r>
        <w:t>metal</w:t>
      </w:r>
      <w:r w:rsidR="00902BA0">
        <w:t>ami</w:t>
      </w:r>
      <w:r>
        <w:t xml:space="preserve"> </w:t>
      </w:r>
      <w:r w:rsidR="008B7DA6">
        <w:t xml:space="preserve">- </w:t>
      </w:r>
      <w:r>
        <w:t xml:space="preserve">głównie na obszarze Przedgórza i Sudetów. Znaczące skażenie chemiczne gleb wzrasta w pobliżu uciążliwych obiektów przemysłowych. </w:t>
      </w:r>
      <w:r w:rsidR="00650793">
        <w:t xml:space="preserve">Większość gleby występujących na obszarze </w:t>
      </w:r>
      <w:r w:rsidR="00B43303">
        <w:t>wsparcia</w:t>
      </w:r>
      <w:r w:rsidR="00650793">
        <w:t xml:space="preserve"> poddawanych jest silnym i bardzo silnym procesom erozyjnym (</w:t>
      </w:r>
      <w:r w:rsidR="004A46EF">
        <w:fldChar w:fldCharType="begin"/>
      </w:r>
      <w:r w:rsidR="004A46EF">
        <w:instrText xml:space="preserve"> REF _Ref75383614 \h </w:instrText>
      </w:r>
      <w:r w:rsidR="004A46EF">
        <w:fldChar w:fldCharType="separate"/>
      </w:r>
      <w:r w:rsidR="005F1128">
        <w:t xml:space="preserve">Ryc. </w:t>
      </w:r>
      <w:r w:rsidR="005F1128">
        <w:rPr>
          <w:noProof/>
        </w:rPr>
        <w:t>8</w:t>
      </w:r>
      <w:r w:rsidR="004A46EF">
        <w:fldChar w:fldCharType="end"/>
      </w:r>
      <w:r w:rsidR="00650793">
        <w:t>).</w:t>
      </w:r>
    </w:p>
    <w:p w14:paraId="533140F0" w14:textId="5FFBF8F9" w:rsidR="00AA36E7" w:rsidRDefault="382DEEFE" w:rsidP="00AA36E7">
      <w:pPr>
        <w:keepNext/>
        <w:spacing w:before="100" w:beforeAutospacing="1" w:after="0"/>
        <w:jc w:val="center"/>
      </w:pPr>
      <w:r>
        <w:rPr>
          <w:noProof/>
          <w:lang w:eastAsia="pl-PL"/>
        </w:rPr>
        <w:lastRenderedPageBreak/>
        <w:drawing>
          <wp:inline distT="0" distB="0" distL="0" distR="0" wp14:anchorId="1CC8ABF4" wp14:editId="6DB06A13">
            <wp:extent cx="5759449" cy="4055524"/>
            <wp:effectExtent l="19050" t="19050" r="13335" b="2159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
                    <pic:cNvPicPr/>
                  </pic:nvPicPr>
                  <pic:blipFill>
                    <a:blip r:embed="rId48">
                      <a:extLst>
                        <a:ext uri="{28A0092B-C50C-407E-A947-70E740481C1C}">
                          <a14:useLocalDpi xmlns:a14="http://schemas.microsoft.com/office/drawing/2010/main" val="0"/>
                        </a:ext>
                      </a:extLst>
                    </a:blip>
                    <a:stretch>
                      <a:fillRect/>
                    </a:stretch>
                  </pic:blipFill>
                  <pic:spPr>
                    <a:xfrm>
                      <a:off x="0" y="0"/>
                      <a:ext cx="5759449" cy="4055524"/>
                    </a:xfrm>
                    <a:prstGeom prst="rect">
                      <a:avLst/>
                    </a:prstGeom>
                  </pic:spPr>
                </pic:pic>
              </a:graphicData>
            </a:graphic>
          </wp:inline>
        </w:drawing>
      </w:r>
    </w:p>
    <w:p w14:paraId="2B5BD742" w14:textId="043FE7C8" w:rsidR="00650793" w:rsidRDefault="00AA36E7" w:rsidP="00377A45">
      <w:pPr>
        <w:pStyle w:val="Legenda"/>
        <w:jc w:val="center"/>
      </w:pPr>
      <w:bookmarkStart w:id="254" w:name="_Ref75383614"/>
      <w:bookmarkStart w:id="255" w:name="_Toc77153919"/>
      <w:r>
        <w:t xml:space="preserve">Ryc. </w:t>
      </w:r>
      <w:r>
        <w:fldChar w:fldCharType="begin"/>
      </w:r>
      <w:r>
        <w:instrText>SEQ Ryc. \* ARABIC</w:instrText>
      </w:r>
      <w:r>
        <w:fldChar w:fldCharType="separate"/>
      </w:r>
      <w:r w:rsidR="005F1128">
        <w:rPr>
          <w:noProof/>
        </w:rPr>
        <w:t>8</w:t>
      </w:r>
      <w:r>
        <w:fldChar w:fldCharType="end"/>
      </w:r>
      <w:bookmarkEnd w:id="254"/>
      <w:r w:rsidRPr="00AA36E7">
        <w:t xml:space="preserve"> </w:t>
      </w:r>
      <w:r w:rsidRPr="00650793">
        <w:t xml:space="preserve">Erozja gleb występujących na obszarze objętym Programem </w:t>
      </w:r>
      <w:r>
        <w:t xml:space="preserve">(źródło: </w:t>
      </w:r>
      <w:r w:rsidRPr="00650793">
        <w:t xml:space="preserve">Analiza społeczno-gospodarcza obszaru wsparcia Programu Polska-Saksonia 2021-2027 Tom 2, </w:t>
      </w:r>
      <w:r w:rsidR="002512D0">
        <w:t xml:space="preserve"> ECORYS Polska, </w:t>
      </w:r>
      <w:r w:rsidRPr="00650793">
        <w:t>Warszawa, czerwiec 2020 r.</w:t>
      </w:r>
      <w:r>
        <w:t>)</w:t>
      </w:r>
      <w:bookmarkEnd w:id="255"/>
    </w:p>
    <w:p w14:paraId="3D6B5A34" w14:textId="71FC1344" w:rsidR="008B7DA6" w:rsidRDefault="008B7DA6" w:rsidP="004763A6">
      <w:pPr>
        <w:spacing w:before="100" w:beforeAutospacing="1" w:after="100" w:afterAutospacing="1"/>
        <w:jc w:val="both"/>
      </w:pPr>
      <w:r>
        <w:t xml:space="preserve">Mając na uwadze uwarunkowania obszaru wsparcia, jeden z celów strategicznych stanowić powinna </w:t>
      </w:r>
      <w:r w:rsidR="00650793" w:rsidRPr="004A46EF">
        <w:rPr>
          <w:i/>
        </w:rPr>
        <w:t>„</w:t>
      </w:r>
      <w:r w:rsidRPr="00167BDD">
        <w:rPr>
          <w:i/>
        </w:rPr>
        <w:t xml:space="preserve">ochrona </w:t>
      </w:r>
      <w:r w:rsidR="00650793" w:rsidRPr="0078302A">
        <w:rPr>
          <w:i/>
        </w:rPr>
        <w:t>i</w:t>
      </w:r>
      <w:r w:rsidRPr="0078302A">
        <w:rPr>
          <w:i/>
        </w:rPr>
        <w:t xml:space="preserve"> utrzymanie w niepogorszonym </w:t>
      </w:r>
      <w:r w:rsidR="00650793" w:rsidRPr="0078302A">
        <w:rPr>
          <w:i/>
        </w:rPr>
        <w:t>stanie najlepszych gleb rolnych, leśnych, bogatych w węgiel, terenów podmokłych oraz tor</w:t>
      </w:r>
      <w:r w:rsidR="00650793" w:rsidRPr="004A46EF">
        <w:rPr>
          <w:i/>
        </w:rPr>
        <w:t xml:space="preserve">fowisk oraz rekultywacja gleb najsłabszych […] </w:t>
      </w:r>
      <w:r w:rsidR="00650793" w:rsidRPr="00167BDD">
        <w:rPr>
          <w:i/>
        </w:rPr>
        <w:t>dla zapewnienia bezpieczeństwa żywnościowego regionu i kraju</w:t>
      </w:r>
      <w:r w:rsidR="00650793" w:rsidRPr="004A46EF">
        <w:rPr>
          <w:i/>
        </w:rPr>
        <w:t>”</w:t>
      </w:r>
      <w:r w:rsidR="00650793" w:rsidRPr="004A46EF">
        <w:rPr>
          <w:rStyle w:val="Odwoanieprzypisudolnego"/>
          <w:i/>
        </w:rPr>
        <w:footnoteReference w:id="50"/>
      </w:r>
      <w:r w:rsidR="00650793" w:rsidRPr="004A46EF">
        <w:rPr>
          <w:i/>
        </w:rPr>
        <w:t>.</w:t>
      </w:r>
      <w:r>
        <w:t xml:space="preserve"> </w:t>
      </w:r>
    </w:p>
    <w:p w14:paraId="65CFA893" w14:textId="5EBB83BB" w:rsidR="007E5880" w:rsidRDefault="007E5880" w:rsidP="003A047E">
      <w:pPr>
        <w:spacing w:before="100" w:beforeAutospacing="1" w:after="100" w:afterAutospacing="1"/>
      </w:pPr>
      <w:r>
        <w:t xml:space="preserve">Analizowany obszar ze względu na budowę geologiczną jest stosunkowo bogaty w zasoby, które występują w ilościach pozwalających na przemysłową eksploatację. Są to przede wszystkim węgiel brunatny oraz surowce skalne (bazalty, piaskowce i granity). Główna strefa występowania złóż węgla brunatnego rozciąga się wzdłuż doliny Nysy Łużyckiej. Po stronie polskiej największe złoża węgla brunatnego znajdują się w północnej części powiatu żarskiego, w okolicach Gubina i nie są obecnie eksploatowane. Przemysłowe wydobycie  prowadzone jest w rejonie Turoszowa. W części niemieckiej analizowanego obszaru duże złoża węgla są eksploatowane w rejonie miejscowości </w:t>
      </w:r>
      <w:proofErr w:type="spellStart"/>
      <w:r>
        <w:t>Boxberg</w:t>
      </w:r>
      <w:proofErr w:type="spellEnd"/>
      <w:r>
        <w:t xml:space="preserve">. Największe złoża surowców skalnych </w:t>
      </w:r>
      <w:r>
        <w:lastRenderedPageBreak/>
        <w:t xml:space="preserve">znajdują się na południu niemieckiej części obszaru wsparcia. Są to przede granity, bazalty i bentonity. W centralnej części powiatu </w:t>
      </w:r>
      <w:proofErr w:type="spellStart"/>
      <w:r>
        <w:t>Bautzen</w:t>
      </w:r>
      <w:proofErr w:type="spellEnd"/>
      <w:r>
        <w:t xml:space="preserve"> znajdują się złoża kaolinu. Największe złoża gliny znajdują się w centralnej i północnej części powiatu </w:t>
      </w:r>
      <w:proofErr w:type="spellStart"/>
      <w:r>
        <w:t>Görlitz</w:t>
      </w:r>
      <w:proofErr w:type="spellEnd"/>
      <w:r>
        <w:t xml:space="preserve">. </w:t>
      </w:r>
    </w:p>
    <w:p w14:paraId="3F0EF518" w14:textId="4FB624C1" w:rsidR="007E5880" w:rsidRDefault="007E5880" w:rsidP="003A047E">
      <w:pPr>
        <w:spacing w:before="100" w:beforeAutospacing="1" w:after="100" w:afterAutospacing="1"/>
      </w:pPr>
      <w:r>
        <w:t>W części polskiej na obszarze powiatów bolesławieckiego i złotoryjskiego występują złoża rudy miedzi. Na obszarze Sudetów Zachodnich występują złoża wód leczniczych i termalnych. Wody lecznicze występują w Cieplicach Śląskich Zdroju, Czerniawie Zdroju oraz Świeradowie Zdroju. Są to głównie wody kwasowęglowe, szczawy stosunkowo słabo zmineralizowane, w</w:t>
      </w:r>
      <w:r w:rsidRPr="003307E6">
        <w:t>ody radonowe</w:t>
      </w:r>
      <w:r>
        <w:t xml:space="preserve"> i krzemowe.</w:t>
      </w:r>
      <w:r w:rsidR="009C4CA8">
        <w:t xml:space="preserve"> </w:t>
      </w:r>
      <w:r>
        <w:t>W saksońskiej części obszaru wsparcia Programu znajdują się złoża niklu – w okoli</w:t>
      </w:r>
      <w:r w:rsidR="0067035F">
        <w:t xml:space="preserve">cy </w:t>
      </w:r>
      <w:proofErr w:type="spellStart"/>
      <w:r w:rsidR="0067035F">
        <w:t>Sohland</w:t>
      </w:r>
      <w:proofErr w:type="spellEnd"/>
      <w:r w:rsidR="0067035F">
        <w:t xml:space="preserve"> nad</w:t>
      </w:r>
      <w:r>
        <w:t xml:space="preserve"> </w:t>
      </w:r>
      <w:proofErr w:type="spellStart"/>
      <w:r>
        <w:t>Spree</w:t>
      </w:r>
      <w:proofErr w:type="spellEnd"/>
      <w:r>
        <w:t xml:space="preserve">, a w części północnej i północno-wschodniej, przede wszystkim w okolicach </w:t>
      </w:r>
      <w:proofErr w:type="spellStart"/>
      <w:r>
        <w:t>Weißwasser</w:t>
      </w:r>
      <w:proofErr w:type="spellEnd"/>
      <w:r>
        <w:t xml:space="preserve">/O.L złoża rud miedzi, cynku, ołowiu i srebra. </w:t>
      </w:r>
    </w:p>
    <w:p w14:paraId="1B52A8D0" w14:textId="294B3361" w:rsidR="009C4CA8" w:rsidRDefault="009C4CA8" w:rsidP="003A047E">
      <w:pPr>
        <w:spacing w:before="100" w:beforeAutospacing="1" w:after="100" w:afterAutospacing="1"/>
      </w:pPr>
      <w:r>
        <w:t xml:space="preserve">Działalność górnicza człowieka doprowadziła w dużym stopniu do degradacji części analizowanego obszaru. Dotyczy to w głównej mierze działalności związanej z odkrywkowym wydobyciem węgla brunatnego. Proces ten przejawia się zmianami na powierzchni ziemi takimi jak zwałowiska, hałdy czy wyrobiska. Największe dawne, ale także obecnie czynne obszary wydobywcze w niemieckiej części obszaru </w:t>
      </w:r>
      <w:r w:rsidR="001A48F3">
        <w:t>wsparcia</w:t>
      </w:r>
      <w:r>
        <w:t xml:space="preserve"> znajdują się w okolicach miejscowości </w:t>
      </w:r>
      <w:proofErr w:type="spellStart"/>
      <w:r>
        <w:t>Boxberg</w:t>
      </w:r>
      <w:proofErr w:type="spellEnd"/>
      <w:r>
        <w:t xml:space="preserve">, a po polskiej w okolicach Bogatyni. Obszary te  związane są z działalnością elektrowni </w:t>
      </w:r>
      <w:proofErr w:type="spellStart"/>
      <w:r>
        <w:t>Boxberg</w:t>
      </w:r>
      <w:proofErr w:type="spellEnd"/>
      <w:r>
        <w:t xml:space="preserve"> i Turów.</w:t>
      </w:r>
    </w:p>
    <w:p w14:paraId="1483C39C" w14:textId="4D22F99F" w:rsidR="009C4CA8" w:rsidRDefault="009C4CA8" w:rsidP="003A047E">
      <w:pPr>
        <w:spacing w:before="100" w:beforeAutospacing="1" w:after="100" w:afterAutospacing="1"/>
      </w:pPr>
      <w:r>
        <w:t xml:space="preserve">Tereny górnicze po zakończeniu wydobycia poddawane są rekultywacji. Główne kierunki rekultywacji to rolniczy, leśny oraz wodny. Po stronie polskiej rekultywacja terenów </w:t>
      </w:r>
      <w:proofErr w:type="spellStart"/>
      <w:r>
        <w:t>pogórniczych</w:t>
      </w:r>
      <w:proofErr w:type="spellEnd"/>
      <w:r>
        <w:t xml:space="preserve"> realizowana jest przeważnie poprzez zalesianie, po stronie niemieckiej powstało szereg sztucznych jezior powstałych w wyniku zalania terenów, na których zakończono wydobycie węgla brunatnego. Największe z nich to jeziora </w:t>
      </w:r>
      <w:proofErr w:type="spellStart"/>
      <w:r>
        <w:t>Bärwalder</w:t>
      </w:r>
      <w:proofErr w:type="spellEnd"/>
      <w:r>
        <w:t xml:space="preserve"> </w:t>
      </w:r>
      <w:proofErr w:type="spellStart"/>
      <w:r>
        <w:t>See</w:t>
      </w:r>
      <w:proofErr w:type="spellEnd"/>
      <w:r>
        <w:t xml:space="preserve"> na południe od </w:t>
      </w:r>
      <w:proofErr w:type="spellStart"/>
      <w:r>
        <w:t>Boxberg</w:t>
      </w:r>
      <w:proofErr w:type="spellEnd"/>
      <w:r>
        <w:t xml:space="preserve">, jezioro </w:t>
      </w:r>
      <w:proofErr w:type="spellStart"/>
      <w:r>
        <w:t>Partwitzer</w:t>
      </w:r>
      <w:proofErr w:type="spellEnd"/>
      <w:r>
        <w:t xml:space="preserve"> </w:t>
      </w:r>
      <w:proofErr w:type="spellStart"/>
      <w:r>
        <w:t>See</w:t>
      </w:r>
      <w:proofErr w:type="spellEnd"/>
      <w:r>
        <w:t xml:space="preserve"> w rejonie miasta </w:t>
      </w:r>
      <w:proofErr w:type="spellStart"/>
      <w:r>
        <w:t>Hoyerswerda</w:t>
      </w:r>
      <w:proofErr w:type="spellEnd"/>
      <w:r>
        <w:t xml:space="preserve"> oraz jezioro </w:t>
      </w:r>
      <w:proofErr w:type="spellStart"/>
      <w:r>
        <w:t>Berzdorfer</w:t>
      </w:r>
      <w:proofErr w:type="spellEnd"/>
      <w:r>
        <w:t xml:space="preserve"> </w:t>
      </w:r>
      <w:proofErr w:type="spellStart"/>
      <w:r>
        <w:t>See</w:t>
      </w:r>
      <w:proofErr w:type="spellEnd"/>
      <w:r>
        <w:t xml:space="preserve"> na południe od </w:t>
      </w:r>
      <w:proofErr w:type="spellStart"/>
      <w:r>
        <w:t>Görlitz</w:t>
      </w:r>
      <w:proofErr w:type="spellEnd"/>
      <w:r>
        <w:t>.</w:t>
      </w:r>
    </w:p>
    <w:p w14:paraId="291CBA9D" w14:textId="03EBB2C5" w:rsidR="00E75398" w:rsidRDefault="00B63483">
      <w:pPr>
        <w:jc w:val="both"/>
      </w:pPr>
      <w:r>
        <w:t xml:space="preserve">Działalność górniczą węgla brunatnego na obszarze wsparcia czekają istotne zmiany związane z </w:t>
      </w:r>
      <w:r w:rsidRPr="00F24733">
        <w:t>nadchodząc</w:t>
      </w:r>
      <w:r>
        <w:t>ymi</w:t>
      </w:r>
      <w:r w:rsidRPr="00F24733">
        <w:t xml:space="preserve"> zmian</w:t>
      </w:r>
      <w:r>
        <w:t>ami</w:t>
      </w:r>
      <w:r w:rsidRPr="00F24733">
        <w:t xml:space="preserve"> strukturaln</w:t>
      </w:r>
      <w:r>
        <w:t xml:space="preserve">ymi </w:t>
      </w:r>
      <w:r w:rsidRPr="00F24733">
        <w:t>w gospodarce obszaru</w:t>
      </w:r>
      <w:r>
        <w:t xml:space="preserve">. W </w:t>
      </w:r>
      <w:r w:rsidRPr="00C838C3">
        <w:t>Niemczech</w:t>
      </w:r>
      <w:r>
        <w:t xml:space="preserve"> uchwalono</w:t>
      </w:r>
      <w:r w:rsidRPr="00C838C3">
        <w:t xml:space="preserve"> </w:t>
      </w:r>
      <w:r>
        <w:t>u</w:t>
      </w:r>
      <w:r w:rsidRPr="00C838C3">
        <w:t>staw</w:t>
      </w:r>
      <w:r>
        <w:t>ę</w:t>
      </w:r>
      <w:r w:rsidRPr="00C838C3">
        <w:t xml:space="preserve"> o ograniczeniu i zakończeniu produkcji energii z węgla</w:t>
      </w:r>
      <w:r w:rsidR="00CC3262">
        <w:rPr>
          <w:rStyle w:val="Odwoanieprzypisudolnego"/>
        </w:rPr>
        <w:footnoteReference w:id="51"/>
      </w:r>
      <w:r w:rsidRPr="00C838C3">
        <w:t>.</w:t>
      </w:r>
      <w:r>
        <w:t xml:space="preserve"> Zakłada ona </w:t>
      </w:r>
      <w:r w:rsidRPr="00C838C3">
        <w:t>stopniowe ograniczanie wytwarzania energii elektrycznej z węgla</w:t>
      </w:r>
      <w:r>
        <w:t xml:space="preserve"> i ostatecznie całkowite zakończenie </w:t>
      </w:r>
      <w:r w:rsidRPr="00C838C3">
        <w:t xml:space="preserve">takiego sposobu jej produkcji najpóźniej </w:t>
      </w:r>
      <w:r>
        <w:t xml:space="preserve">w ciągu najbliższych dwóch dekad. </w:t>
      </w:r>
    </w:p>
    <w:p w14:paraId="140D0CA0" w14:textId="0B9C3D33" w:rsidR="00CA2379" w:rsidRPr="00B63483" w:rsidRDefault="004460A7" w:rsidP="003A047E">
      <w:r>
        <w:lastRenderedPageBreak/>
        <w:t>Największe wyzwanie, z punktu wi</w:t>
      </w:r>
      <w:r w:rsidR="00D230E0">
        <w:t xml:space="preserve">dzenia zarządzania przestrzenią wskazane w Programie, </w:t>
      </w:r>
      <w:r>
        <w:t xml:space="preserve"> stanowi przeciwdziałanie negatywnemu oddziaływaniu działalności przemysłowej i mieszkalnictwa na środowisko naturalne, m.in. poprzez wzmacnianie świadomości społeczeństwa w zakresie zrównoważonego gospodarowania i korzystania z zasobów środowiska (w tym przestrzeni). Konieczne jest zachowanie dziedzictwa pogranicza poprzez działania ochronne i rewaloryzacyjne, ale także ograniczanie antropopresji</w:t>
      </w:r>
      <w:r>
        <w:rPr>
          <w:rStyle w:val="Odwoanieprzypisudolnego"/>
        </w:rPr>
        <w:footnoteReference w:id="52"/>
      </w:r>
      <w:r>
        <w:t xml:space="preserve">. </w:t>
      </w:r>
    </w:p>
    <w:p w14:paraId="508EA999" w14:textId="03F7A225" w:rsidR="006E51B7" w:rsidRDefault="006E51B7" w:rsidP="003A047E">
      <w:pPr>
        <w:rPr>
          <w:b/>
          <w:bCs/>
        </w:rPr>
      </w:pPr>
      <w:r w:rsidRPr="00E81101">
        <w:rPr>
          <w:b/>
          <w:bCs/>
        </w:rPr>
        <w:t>Ocena</w:t>
      </w:r>
      <w:r w:rsidR="007A7B57">
        <w:rPr>
          <w:b/>
          <w:bCs/>
        </w:rPr>
        <w:t xml:space="preserve"> istotności oraz</w:t>
      </w:r>
      <w:r w:rsidRPr="00E81101">
        <w:rPr>
          <w:b/>
          <w:bCs/>
        </w:rPr>
        <w:t xml:space="preserve"> możliwości oddziaływania zapisów Programu </w:t>
      </w:r>
      <w:r w:rsidR="007A7B57">
        <w:rPr>
          <w:b/>
          <w:bCs/>
        </w:rPr>
        <w:t>na analizowany komponent</w:t>
      </w:r>
    </w:p>
    <w:p w14:paraId="4E140822" w14:textId="505919AD" w:rsidR="00AB3192" w:rsidRDefault="00686CD2" w:rsidP="003A047E">
      <w:pPr>
        <w:rPr>
          <w:rFonts w:asciiTheme="majorHAnsi" w:hAnsiTheme="majorHAnsi" w:cstheme="majorHAnsi"/>
          <w:szCs w:val="24"/>
        </w:rPr>
      </w:pPr>
      <w:r w:rsidRPr="006D1F2A">
        <w:rPr>
          <w:rFonts w:asciiTheme="majorHAnsi" w:hAnsiTheme="majorHAnsi" w:cstheme="majorHAnsi"/>
          <w:szCs w:val="24"/>
        </w:rPr>
        <w:t>Z uwagi na cele programu</w:t>
      </w:r>
      <w:r w:rsidR="00425F2A">
        <w:rPr>
          <w:rFonts w:asciiTheme="majorHAnsi" w:hAnsiTheme="majorHAnsi" w:cstheme="majorHAnsi"/>
          <w:szCs w:val="24"/>
        </w:rPr>
        <w:t>, priorytety</w:t>
      </w:r>
      <w:r w:rsidRPr="006D1F2A">
        <w:rPr>
          <w:rFonts w:asciiTheme="majorHAnsi" w:hAnsiTheme="majorHAnsi" w:cstheme="majorHAnsi"/>
          <w:szCs w:val="24"/>
        </w:rPr>
        <w:t xml:space="preserve"> oraz przykładowe rodzaje działań, </w:t>
      </w:r>
      <w:r w:rsidR="00425F2A">
        <w:rPr>
          <w:rFonts w:asciiTheme="majorHAnsi" w:hAnsiTheme="majorHAnsi" w:cstheme="majorHAnsi"/>
          <w:szCs w:val="24"/>
        </w:rPr>
        <w:t>można stwierdzić, iż większości</w:t>
      </w:r>
      <w:r w:rsidRPr="006D1F2A">
        <w:rPr>
          <w:rFonts w:asciiTheme="majorHAnsi" w:hAnsiTheme="majorHAnsi" w:cstheme="majorHAnsi"/>
          <w:szCs w:val="24"/>
        </w:rPr>
        <w:t xml:space="preserve"> zakłada</w:t>
      </w:r>
      <w:r w:rsidR="00425F2A">
        <w:rPr>
          <w:rFonts w:asciiTheme="majorHAnsi" w:hAnsiTheme="majorHAnsi" w:cstheme="majorHAnsi"/>
          <w:szCs w:val="24"/>
        </w:rPr>
        <w:t xml:space="preserve"> on</w:t>
      </w:r>
      <w:r w:rsidRPr="006D1F2A">
        <w:rPr>
          <w:rFonts w:asciiTheme="majorHAnsi" w:hAnsiTheme="majorHAnsi" w:cstheme="majorHAnsi"/>
          <w:szCs w:val="24"/>
        </w:rPr>
        <w:t xml:space="preserve"> realizację tzw. projektów miękkich, czyli nie inwestycyjnych. W związku z tym wykluczyć należy potencjalnie negatywne oddziaływanie na zasoby naturalne. Do przekształceń powierzchni ziemi dojść może w wyniku planowanych działań inwestycyjnych określonych w ramach priorytetu II -</w:t>
      </w:r>
      <w:r>
        <w:rPr>
          <w:rFonts w:asciiTheme="majorHAnsi" w:hAnsiTheme="majorHAnsi" w:cstheme="majorHAnsi"/>
          <w:szCs w:val="24"/>
        </w:rPr>
        <w:t xml:space="preserve"> </w:t>
      </w:r>
      <w:r w:rsidRPr="006D1F2A">
        <w:rPr>
          <w:rFonts w:asciiTheme="majorHAnsi" w:hAnsiTheme="majorHAnsi" w:cstheme="majorHAnsi"/>
          <w:szCs w:val="24"/>
        </w:rPr>
        <w:t>Przygotowanie i rozwój infrastruktury na potrzeby aktywnej turystyki z uwzględnieniem wymagań ochrony środowiska naturalnego.</w:t>
      </w:r>
      <w:r>
        <w:rPr>
          <w:rFonts w:asciiTheme="majorHAnsi" w:hAnsiTheme="majorHAnsi" w:cstheme="majorHAnsi"/>
          <w:szCs w:val="24"/>
        </w:rPr>
        <w:t xml:space="preserve"> Negatywne oddziaływanie na powierzchnię ziemi </w:t>
      </w:r>
      <w:r w:rsidRPr="006D1F2A">
        <w:rPr>
          <w:rFonts w:asciiTheme="majorHAnsi" w:hAnsiTheme="majorHAnsi" w:cstheme="majorHAnsi"/>
          <w:szCs w:val="24"/>
        </w:rPr>
        <w:t xml:space="preserve">związane </w:t>
      </w:r>
      <w:r>
        <w:rPr>
          <w:rFonts w:asciiTheme="majorHAnsi" w:hAnsiTheme="majorHAnsi" w:cstheme="majorHAnsi"/>
          <w:szCs w:val="24"/>
        </w:rPr>
        <w:t>będzie</w:t>
      </w:r>
      <w:r w:rsidRPr="006D1F2A">
        <w:rPr>
          <w:rFonts w:asciiTheme="majorHAnsi" w:hAnsiTheme="majorHAnsi" w:cstheme="majorHAnsi"/>
          <w:szCs w:val="24"/>
        </w:rPr>
        <w:t xml:space="preserve"> z zajmowaniem </w:t>
      </w:r>
      <w:r w:rsidRPr="00C76892">
        <w:rPr>
          <w:rFonts w:asciiTheme="majorHAnsi" w:hAnsiTheme="majorHAnsi" w:cstheme="majorHAnsi"/>
          <w:szCs w:val="24"/>
        </w:rPr>
        <w:t>powierzchni terenu i usuwaniem warstwy glebowej pod obiekty czy inwestycje.</w:t>
      </w:r>
    </w:p>
    <w:p w14:paraId="1FA6782B" w14:textId="1E4CA082" w:rsidR="00FC6F96" w:rsidRDefault="00FC6F96" w:rsidP="003A047E">
      <w:r>
        <w:t xml:space="preserve">W Programie do największych wspólnych wyzwań w obszarze środowiska i zmian klimatu zaliczono przeciwdziałanie degradacji środowiska przyrodniczego, edukację i poprawę świadomości ekologicznej w celu oszczędności zasobów oraz zachowania przyrody i krajobrazu dla przyszłych pokoleń oraz </w:t>
      </w:r>
      <w:r w:rsidRPr="00FC6F96">
        <w:t>konsekwencje zmian klimatycznych w postaci zjawisk o charakterze gwałtownym oraz klęsk żywiołowych oraz konieczność dostosowania sposobów działania służb interwencyjnych do właściwej reakcji wobec takich zjawisk.</w:t>
      </w:r>
      <w:r>
        <w:t xml:space="preserve"> Zauważa się więc konieczność przeciwdziałania degradacji środowiska przyrodniczego jakim jest działalność górnicza, jednak wskazane przykładowe typy działań </w:t>
      </w:r>
      <w:r w:rsidR="00787736">
        <w:t xml:space="preserve">skupiają się jedynie na problemie zmian klimatycznych. Nie można więc stwierdzić </w:t>
      </w:r>
      <w:r w:rsidR="00CD3375">
        <w:t xml:space="preserve">bezpośredniego </w:t>
      </w:r>
      <w:r w:rsidR="00787736">
        <w:t>pozytywnego oddziaływania zapisów Programu na ten komponent.</w:t>
      </w:r>
    </w:p>
    <w:p w14:paraId="7CB64BDA" w14:textId="564E7EB0" w:rsidR="00CD3375" w:rsidRDefault="00CD3375" w:rsidP="003A047E">
      <w:r>
        <w:t>Należy jednak podkreślić, iż wszelkie działania edukacyjne skutkujące podniesieniem wiedzy o środowisku i świadomości ekologicznej społeczeństwa obszaru wsparcia, mogą pośrednio w dłuższej perspektywie czasu przynieść pozytywne skutki.</w:t>
      </w:r>
    </w:p>
    <w:p w14:paraId="18562733" w14:textId="77777777" w:rsidR="0078302A" w:rsidRPr="00787736" w:rsidRDefault="0078302A" w:rsidP="0078302A">
      <w:pPr>
        <w:jc w:val="both"/>
      </w:pPr>
    </w:p>
    <w:p w14:paraId="3CB6E0E7" w14:textId="77777777" w:rsidR="00C324F9" w:rsidRPr="00E81101" w:rsidRDefault="00C324F9" w:rsidP="00C324F9">
      <w:pPr>
        <w:rPr>
          <w:b/>
          <w:bCs/>
        </w:rPr>
      </w:pPr>
      <w:r>
        <w:rPr>
          <w:b/>
          <w:bCs/>
        </w:rPr>
        <w:lastRenderedPageBreak/>
        <w:t xml:space="preserve">Ocena skutków środowiskowych w przypadku braku wdrożenia Programu </w:t>
      </w:r>
    </w:p>
    <w:p w14:paraId="33328C81" w14:textId="65D5AC6B" w:rsidR="00B75141" w:rsidRDefault="003F2954" w:rsidP="003D3B52">
      <w:pPr>
        <w:jc w:val="both"/>
      </w:pPr>
      <w:r>
        <w:t xml:space="preserve">Wdrożenie Programu </w:t>
      </w:r>
      <w:r w:rsidR="00425F2A">
        <w:t>może wiązać się</w:t>
      </w:r>
      <w:r w:rsidR="000D0CCA">
        <w:t xml:space="preserve"> </w:t>
      </w:r>
      <w:r w:rsidR="00425F2A">
        <w:t>wystąpieniem niewielkiego</w:t>
      </w:r>
      <w:r>
        <w:t xml:space="preserve"> negatywnego oddziaływania związanego z etapem realizacji działań inwestycyjnych, związanych z rozwojem infrastruktury na potrzeby turystyki.</w:t>
      </w:r>
      <w:r w:rsidR="000D0CCA">
        <w:t xml:space="preserve"> </w:t>
      </w:r>
      <w:r w:rsidR="002939C0">
        <w:t xml:space="preserve">Zauważa się także możliwość potencjalnego pozytywnego oddziaływania wdrożenia Programu </w:t>
      </w:r>
      <w:r w:rsidR="000D0CCA">
        <w:t>polegające</w:t>
      </w:r>
      <w:r w:rsidR="005A38C6">
        <w:t>go</w:t>
      </w:r>
      <w:r w:rsidR="000D0CCA">
        <w:t xml:space="preserve"> na</w:t>
      </w:r>
      <w:r w:rsidR="002939C0">
        <w:t xml:space="preserve"> podniesieni</w:t>
      </w:r>
      <w:r w:rsidR="000D0CCA">
        <w:t>u</w:t>
      </w:r>
      <w:r w:rsidR="002939C0">
        <w:t xml:space="preserve"> świadomo</w:t>
      </w:r>
      <w:r w:rsidR="005A38C6">
        <w:t xml:space="preserve">ści ekologicznej społeczeństwa. Odstąpienie od wdrażania Programu nie będzie implikowało istotnych zmian w odniesieniu do powierzchni ziemi w obszarze wsparcia. </w:t>
      </w:r>
      <w:r w:rsidR="000D0CCA">
        <w:t xml:space="preserve"> </w:t>
      </w:r>
    </w:p>
    <w:p w14:paraId="3843DF95" w14:textId="77777777" w:rsidR="00ED4789" w:rsidRPr="00E81101" w:rsidRDefault="00ED4789" w:rsidP="000D1E07">
      <w:pPr>
        <w:spacing w:after="0" w:line="240" w:lineRule="auto"/>
        <w:rPr>
          <w:rFonts w:eastAsia="Times New Roman" w:cs="Calibri Light"/>
          <w:b/>
          <w:bCs/>
          <w:sz w:val="28"/>
          <w:szCs w:val="28"/>
        </w:rPr>
      </w:pPr>
      <w:r w:rsidRPr="00E81101">
        <w:rPr>
          <w:rFonts w:cs="Calibri Light"/>
        </w:rPr>
        <w:br w:type="page"/>
      </w:r>
    </w:p>
    <w:p w14:paraId="425CE30E" w14:textId="0C0D3EA2" w:rsidR="00000AF7" w:rsidRPr="00E81101" w:rsidRDefault="00240CF5" w:rsidP="000D1E07">
      <w:pPr>
        <w:pStyle w:val="Nagwek1"/>
        <w:spacing w:line="240" w:lineRule="auto"/>
        <w:rPr>
          <w:rFonts w:cs="Calibri Light"/>
        </w:rPr>
      </w:pPr>
      <w:bookmarkStart w:id="256" w:name="_Toc525722083"/>
      <w:bookmarkStart w:id="257" w:name="_Toc65761866"/>
      <w:bookmarkStart w:id="258" w:name="_Toc66088026"/>
      <w:bookmarkStart w:id="259" w:name="_Toc66358074"/>
      <w:bookmarkStart w:id="260" w:name="_Toc66809682"/>
      <w:bookmarkStart w:id="261" w:name="_Toc66969705"/>
      <w:bookmarkStart w:id="262" w:name="_Toc67562627"/>
      <w:bookmarkStart w:id="263" w:name="_Ref67653899"/>
      <w:bookmarkStart w:id="264" w:name="_Toc79528876"/>
      <w:bookmarkStart w:id="265" w:name="_Ref382555628"/>
      <w:bookmarkStart w:id="266" w:name="_Ref382555715"/>
      <w:bookmarkStart w:id="267" w:name="_Ref382557769"/>
      <w:bookmarkStart w:id="268" w:name="_Ref382558494"/>
      <w:r w:rsidRPr="00E81101">
        <w:rPr>
          <w:rFonts w:cs="Calibri Light"/>
        </w:rPr>
        <w:lastRenderedPageBreak/>
        <w:t>ANALIZA ODDZIAŁYWA</w:t>
      </w:r>
      <w:r w:rsidR="00000AF7" w:rsidRPr="00E81101">
        <w:rPr>
          <w:rFonts w:cs="Calibri Light"/>
        </w:rPr>
        <w:t xml:space="preserve">Ń </w:t>
      </w:r>
      <w:r w:rsidR="00064706" w:rsidRPr="00E81101">
        <w:rPr>
          <w:rFonts w:cs="Calibri Light"/>
        </w:rPr>
        <w:t>PROGRAMU</w:t>
      </w:r>
      <w:r w:rsidR="00415D1E" w:rsidRPr="00E81101">
        <w:rPr>
          <w:rFonts w:cs="Calibri Light"/>
        </w:rPr>
        <w:t xml:space="preserve"> </w:t>
      </w:r>
      <w:r w:rsidRPr="00E81101">
        <w:rPr>
          <w:rFonts w:cs="Calibri Light"/>
        </w:rPr>
        <w:t>NA ŚRODOWISKO</w:t>
      </w:r>
      <w:bookmarkEnd w:id="256"/>
      <w:bookmarkEnd w:id="257"/>
      <w:bookmarkEnd w:id="258"/>
      <w:bookmarkEnd w:id="259"/>
      <w:bookmarkEnd w:id="260"/>
      <w:bookmarkEnd w:id="261"/>
      <w:bookmarkEnd w:id="262"/>
      <w:bookmarkEnd w:id="263"/>
      <w:bookmarkEnd w:id="264"/>
    </w:p>
    <w:p w14:paraId="237B3168" w14:textId="457B710F" w:rsidR="00FD35CE" w:rsidRPr="006511E1" w:rsidRDefault="008F4746" w:rsidP="008602B4">
      <w:pPr>
        <w:pStyle w:val="Nagwek2"/>
        <w:rPr>
          <w:rFonts w:cs="Calibri Light"/>
        </w:rPr>
      </w:pPr>
      <w:bookmarkStart w:id="269" w:name="_Toc65761867"/>
      <w:bookmarkStart w:id="270" w:name="_Toc66088027"/>
      <w:bookmarkStart w:id="271" w:name="_Toc66358075"/>
      <w:bookmarkStart w:id="272" w:name="_Ref67305012"/>
      <w:bookmarkStart w:id="273" w:name="_Toc66809683"/>
      <w:bookmarkStart w:id="274" w:name="_Toc66969706"/>
      <w:bookmarkStart w:id="275" w:name="_Toc67562628"/>
      <w:bookmarkStart w:id="276" w:name="_Ref67570155"/>
      <w:bookmarkStart w:id="277" w:name="_Ref67656556"/>
      <w:bookmarkStart w:id="278" w:name="_Toc79528877"/>
      <w:bookmarkStart w:id="279" w:name="_Toc525722084"/>
      <w:bookmarkStart w:id="280" w:name="_Ref65133881"/>
      <w:r w:rsidRPr="006511E1">
        <w:rPr>
          <w:rFonts w:cs="Calibri Light"/>
        </w:rPr>
        <w:t>Priorytet</w:t>
      </w:r>
      <w:r w:rsidR="00FD35CE" w:rsidRPr="006511E1">
        <w:rPr>
          <w:rFonts w:cs="Calibri Light"/>
        </w:rPr>
        <w:t xml:space="preserve"> I – </w:t>
      </w:r>
      <w:bookmarkEnd w:id="269"/>
      <w:bookmarkEnd w:id="270"/>
      <w:bookmarkEnd w:id="271"/>
      <w:bookmarkEnd w:id="272"/>
      <w:bookmarkEnd w:id="273"/>
      <w:bookmarkEnd w:id="274"/>
      <w:bookmarkEnd w:id="275"/>
      <w:bookmarkEnd w:id="276"/>
      <w:bookmarkEnd w:id="277"/>
      <w:r w:rsidR="008602B4" w:rsidRPr="006511E1">
        <w:rPr>
          <w:rFonts w:cs="Calibri Light"/>
        </w:rPr>
        <w:t>Pogranicze przyjazne środowisku – przeciwdziałanie i adaptacja do zmian klimatu</w:t>
      </w:r>
      <w:bookmarkEnd w:id="278"/>
    </w:p>
    <w:p w14:paraId="2B342015" w14:textId="154E8620" w:rsidR="00653C15" w:rsidRDefault="00480C9B" w:rsidP="00872C04">
      <w:r>
        <w:t>Priorytet</w:t>
      </w:r>
      <w:r w:rsidR="00872C04">
        <w:t xml:space="preserve"> ten realizuje założenia drugiego celu polityki UE: „</w:t>
      </w:r>
      <w:r w:rsidR="00872C04" w:rsidRPr="00872C04">
        <w:rPr>
          <w:i/>
          <w:iCs/>
        </w:rPr>
        <w:t>Bardziej przyjazna dla środowiska, niskoemisyjna Europa dzięki promowaniu czystej i sprawiedliwej transformacji energetyki, zielonych i niebieskich inwestycji, gospodarki o obiegu zamkniętym, przystosowania się do zmiany klimatu oraz zapobiegania ryzyku i zarządzania ryzykiem</w:t>
      </w:r>
      <w:r w:rsidR="00872C04">
        <w:t>”. Cel ten zawiera sześć celów</w:t>
      </w:r>
      <w:r w:rsidR="006160DE">
        <w:t xml:space="preserve"> szczegółowych. Program</w:t>
      </w:r>
      <w:r w:rsidR="00872C04">
        <w:t xml:space="preserve"> w założeniach ma bezpośrednio wspierać realizację czwartego celu szczegółowego (w ramach CP 2) czyli: „</w:t>
      </w:r>
      <w:r w:rsidR="00872C04" w:rsidRPr="00872C04">
        <w:rPr>
          <w:i/>
          <w:iCs/>
        </w:rPr>
        <w:t>wspieranie działań w zakresie dostosowania do zmiany klimatu, zapobiegania ryzyku i odporności na klęski żywiołowe</w:t>
      </w:r>
      <w:r w:rsidR="00872C04">
        <w:t>”</w:t>
      </w:r>
      <w:r>
        <w:t>.</w:t>
      </w:r>
    </w:p>
    <w:p w14:paraId="7E930BF7" w14:textId="5F9D4597" w:rsidR="00E47C02" w:rsidRDefault="00872C04" w:rsidP="00872C04">
      <w:r>
        <w:t xml:space="preserve">W Programie wyraźnie podkreślono wyzwanie wynikające ze spodziewanych zmian klimatu i konsekwencji jakie te zmiany mogą mieć w wymiarze lokalnym. W Programie nie zawarto </w:t>
      </w:r>
      <w:r w:rsidR="00273948">
        <w:t xml:space="preserve">jednak </w:t>
      </w:r>
      <w:r>
        <w:t xml:space="preserve">szerszej diagnozy dotyczącej </w:t>
      </w:r>
      <w:r w:rsidR="00273948">
        <w:t>zmian</w:t>
      </w:r>
      <w:r>
        <w:t xml:space="preserve"> klimatycznych. </w:t>
      </w:r>
      <w:r w:rsidR="00164B22">
        <w:t>Wskazano</w:t>
      </w:r>
      <w:r w:rsidR="00480C9B">
        <w:t>,</w:t>
      </w:r>
      <w:r w:rsidR="00164B22">
        <w:t xml:space="preserve"> że i</w:t>
      </w:r>
      <w:r w:rsidR="00164B22" w:rsidRPr="00164B22">
        <w:t xml:space="preserve">ch skutkiem są okresy susz i niedoborów wody, a ekstrema temperaturowe zwiększają nasilenie pożarów. </w:t>
      </w:r>
      <w:r w:rsidR="00164B22">
        <w:t xml:space="preserve">Podkreślono też, że </w:t>
      </w:r>
      <w:r w:rsidR="00164B22" w:rsidRPr="00164B22">
        <w:t>głównym zagrożeniem związanym ze zmianami klimatu jest coraz częstsze występowanie okresów gorących i suchych, na które nakładają się takie ekstremalne zdarzenia, jak ulewne deszcze i burze.</w:t>
      </w:r>
      <w:r w:rsidR="00164B22">
        <w:t xml:space="preserve"> W praktyce jednak </w:t>
      </w:r>
      <w:r w:rsidR="00273948">
        <w:t>Program bazuje przede wszystkim na trendach wynikających z globalnych</w:t>
      </w:r>
      <w:r w:rsidR="00164B22" w:rsidRPr="00164B22">
        <w:t xml:space="preserve"> </w:t>
      </w:r>
      <w:r w:rsidR="00164B22">
        <w:t>modeli klimatycznych i nie odnosi się do lokalnych uwarunkowań i specyfiki obszaru wsparcia</w:t>
      </w:r>
      <w:r w:rsidR="00273948">
        <w:t xml:space="preserve">. </w:t>
      </w:r>
    </w:p>
    <w:p w14:paraId="1C113771" w14:textId="2AE3E8C8" w:rsidR="00273948" w:rsidRDefault="00273948" w:rsidP="00872C04">
      <w:r>
        <w:t xml:space="preserve">W Programie </w:t>
      </w:r>
      <w:r w:rsidR="005305E5">
        <w:t>podkreślono</w:t>
      </w:r>
      <w:r>
        <w:t xml:space="preserve"> potrzebę </w:t>
      </w:r>
      <w:r w:rsidRPr="00273948">
        <w:t>zwrócenia szczególnej uwagi na wzajemną</w:t>
      </w:r>
      <w:r>
        <w:t xml:space="preserve"> (transgraniczną)</w:t>
      </w:r>
      <w:r w:rsidRPr="00273948">
        <w:t xml:space="preserve"> koordynację działań na rzecz zapobiegania oraz adaptacji do zmian klimatycznych</w:t>
      </w:r>
      <w:r>
        <w:t xml:space="preserve">. </w:t>
      </w:r>
      <w:r w:rsidR="00FB3056">
        <w:t xml:space="preserve">W tym celu mają być podejmowane wspólne transgraniczne działania </w:t>
      </w:r>
      <w:r w:rsidR="005305E5">
        <w:t>obejmujące</w:t>
      </w:r>
      <w:r w:rsidR="00302E73">
        <w:t xml:space="preserve"> obszar wsparcia. </w:t>
      </w:r>
    </w:p>
    <w:p w14:paraId="7B5E94E6" w14:textId="5B17E885" w:rsidR="00273948" w:rsidRDefault="00FB3056" w:rsidP="00872C04">
      <w:r>
        <w:t>W</w:t>
      </w:r>
      <w:r w:rsidR="00273948">
        <w:t>skazano</w:t>
      </w:r>
      <w:r>
        <w:t xml:space="preserve"> na </w:t>
      </w:r>
      <w:r w:rsidR="00273948">
        <w:t xml:space="preserve">konieczność </w:t>
      </w:r>
      <w:r w:rsidRPr="00FB3056">
        <w:t>usunięcie barier transgranicznych utrudniają</w:t>
      </w:r>
      <w:r>
        <w:t>cych</w:t>
      </w:r>
      <w:r w:rsidRPr="00FB3056">
        <w:t xml:space="preserve"> podejmowanie wspólnych działań na rzecz zapobiegania i zwalczania klęsk żywiołowych oraz ich skutków</w:t>
      </w:r>
      <w:r w:rsidR="00480C9B">
        <w:t>,</w:t>
      </w:r>
      <w:r>
        <w:t xml:space="preserve"> a następnie na opracowywania </w:t>
      </w:r>
      <w:r w:rsidRPr="00273948">
        <w:t>wspóln</w:t>
      </w:r>
      <w:r>
        <w:t>ych</w:t>
      </w:r>
      <w:r w:rsidRPr="00273948">
        <w:t xml:space="preserve"> transgraniczn</w:t>
      </w:r>
      <w:r>
        <w:t>ych</w:t>
      </w:r>
      <w:r w:rsidRPr="00273948">
        <w:t xml:space="preserve"> system</w:t>
      </w:r>
      <w:r>
        <w:t>ów</w:t>
      </w:r>
      <w:r w:rsidRPr="00273948">
        <w:t xml:space="preserve"> monitorowania, ostrzegania, reagowania i zarządzania kryzysowego</w:t>
      </w:r>
      <w:r>
        <w:t xml:space="preserve">. </w:t>
      </w:r>
    </w:p>
    <w:p w14:paraId="354D132E" w14:textId="02FFB747" w:rsidR="00FB3056" w:rsidRDefault="00FB3056" w:rsidP="00FB3056">
      <w:r>
        <w:t>W Programie wskazano następujące przykładowe działania</w:t>
      </w:r>
      <w:r w:rsidR="00480C9B">
        <w:t>,</w:t>
      </w:r>
      <w:r>
        <w:t xml:space="preserve"> które mają być realizowane w ramach tego priorytetu:</w:t>
      </w:r>
      <w:r w:rsidRPr="00FB3056">
        <w:t xml:space="preserve"> </w:t>
      </w:r>
    </w:p>
    <w:p w14:paraId="3E756FFC" w14:textId="77777777" w:rsidR="00FB3056" w:rsidRDefault="00FB3056" w:rsidP="00A65D73">
      <w:pPr>
        <w:pStyle w:val="Akapitzlist"/>
        <w:numPr>
          <w:ilvl w:val="0"/>
          <w:numId w:val="11"/>
        </w:numPr>
      </w:pPr>
      <w:r>
        <w:t>Analizy, strategie, programy w zakresie przeciwdziałania negatywnym skutkom zmian klimatu i wypracowywanie wspólnych działań adaptacyjnych do zmian klimatu;</w:t>
      </w:r>
    </w:p>
    <w:p w14:paraId="6A9EEDAE" w14:textId="77777777" w:rsidR="00FB3056" w:rsidRDefault="00FB3056" w:rsidP="00A65D73">
      <w:pPr>
        <w:pStyle w:val="Akapitzlist"/>
        <w:numPr>
          <w:ilvl w:val="0"/>
          <w:numId w:val="11"/>
        </w:numPr>
      </w:pPr>
      <w:r>
        <w:t>Określenie głównych przeszkód w zakresie transgranicznego zarządzania kryzysowego i określenie sposobów rozwiązania tych problemów;</w:t>
      </w:r>
    </w:p>
    <w:p w14:paraId="39B0C694" w14:textId="77777777" w:rsidR="00FB3056" w:rsidRDefault="00FB3056" w:rsidP="00A65D73">
      <w:pPr>
        <w:pStyle w:val="Akapitzlist"/>
        <w:numPr>
          <w:ilvl w:val="0"/>
          <w:numId w:val="11"/>
        </w:numPr>
      </w:pPr>
      <w:r>
        <w:t>Opracowanie systemu współpracy służb ratowniczych w zakresie ostrzegania, monitorowania i reagowania w sytuacjach kryzysowych, w tym działania pilotażowe;</w:t>
      </w:r>
    </w:p>
    <w:p w14:paraId="740D2A4B" w14:textId="0C4B2400" w:rsidR="00FB3056" w:rsidRDefault="00FB3056" w:rsidP="00A65D73">
      <w:pPr>
        <w:pStyle w:val="Akapitzlist"/>
        <w:numPr>
          <w:ilvl w:val="0"/>
          <w:numId w:val="11"/>
        </w:numPr>
      </w:pPr>
      <w:r>
        <w:lastRenderedPageBreak/>
        <w:t>Szkolenia, wymiana doświadczeń pomiędzy służbami ratunkowymi oraz wspólne ćwiczenia w zakresie transgranicznych akcji / działań ratowniczych.</w:t>
      </w:r>
    </w:p>
    <w:p w14:paraId="3B23332B" w14:textId="41143BF1" w:rsidR="00FB3056" w:rsidRDefault="4637856E" w:rsidP="00302E73">
      <w:bookmarkStart w:id="281" w:name="_Hlk72496514"/>
      <w:r>
        <w:t xml:space="preserve">Wszystkie </w:t>
      </w:r>
      <w:r w:rsidR="2A475EBC">
        <w:t>wskazane działania są działaniami nie inwestycyjnymi. Będą mieć głównie charakter prac studialnych, analitycznych lub formę wzajemnych szkoleń i ustalani</w:t>
      </w:r>
      <w:r w:rsidR="005305E5">
        <w:t>a</w:t>
      </w:r>
      <w:r w:rsidR="2A475EBC">
        <w:t xml:space="preserve"> wspólnych procedur postępowania. </w:t>
      </w:r>
      <w:r w:rsidR="2A475EBC" w:rsidRPr="0AC1E1A7">
        <w:rPr>
          <w:b/>
          <w:bCs/>
        </w:rPr>
        <w:t>Z działaniami tymi nie identyfikuje się żadnych negatywnych oddziaływań na którykolwiek komponent środowiska</w:t>
      </w:r>
      <w:r w:rsidR="2A475EBC">
        <w:t xml:space="preserve">. </w:t>
      </w:r>
      <w:bookmarkEnd w:id="281"/>
      <w:r w:rsidR="2A475EBC">
        <w:t xml:space="preserve">Co prawda w Programie wskazano, że dodatkowe inwestycje pilotażowe umożliwią testowanie rozwiązań w praktyce i wybór najwłaściwszych, które będą mogły być rozwijane w przyszłości. Dotyczy to jednak inwestycji w ramach opisanych powyżej działań. </w:t>
      </w:r>
    </w:p>
    <w:p w14:paraId="22A8D438" w14:textId="501FF64C" w:rsidR="0D74BF2B" w:rsidRDefault="0D74BF2B">
      <w:pPr>
        <w:rPr>
          <w:rFonts w:eastAsia="Calibri Light" w:cs="Calibri Light"/>
          <w:szCs w:val="24"/>
        </w:rPr>
      </w:pPr>
      <w:r w:rsidRPr="0AC1E1A7">
        <w:rPr>
          <w:rFonts w:eastAsia="Calibri Light" w:cs="Calibri Light"/>
          <w:szCs w:val="24"/>
        </w:rPr>
        <w:t>Nie jest jasne jakie podejście do wydatkowania środków będą mogły zastosować instytucje zarządzające środkami. Z jednej strony w dokumencie wymieniono przykładowe działania, jednak możliwe jest wskazanie takich rodzajów działań, które nie zostały wymienione w załączonym wykazie, a jednak realizują cel Priorytetu</w:t>
      </w:r>
      <w:r w:rsidR="005305E5">
        <w:rPr>
          <w:rFonts w:eastAsia="Calibri Light" w:cs="Calibri Light"/>
          <w:szCs w:val="24"/>
        </w:rPr>
        <w:t xml:space="preserve">. Takim przykładem mogą być  </w:t>
      </w:r>
      <w:r w:rsidRPr="0AC1E1A7">
        <w:rPr>
          <w:rFonts w:eastAsia="Calibri Light" w:cs="Calibri Light"/>
          <w:szCs w:val="24"/>
        </w:rPr>
        <w:t>działania z zakresu redukcji zanieczyszczenia powietrza ze źródeł grzewczych.</w:t>
      </w:r>
    </w:p>
    <w:p w14:paraId="60A5CB88" w14:textId="780CEF2F" w:rsidR="00BC2B59" w:rsidRDefault="3CD1C6E1" w:rsidP="62CAD9FA">
      <w:pPr>
        <w:jc w:val="both"/>
      </w:pPr>
      <w:r>
        <w:t xml:space="preserve">Jednym z rozwiązań wspomagających planowanie adaptacji jest wykorzystanie możliwości jakie niosą za sobą modele </w:t>
      </w:r>
      <w:r w:rsidR="7B76AC12">
        <w:t>klimatu i jego zmian</w:t>
      </w:r>
      <w:r w:rsidR="005044A6">
        <w:t>,</w:t>
      </w:r>
      <w:r w:rsidR="7B76AC12">
        <w:t xml:space="preserve"> opracowywane w domenie paneuropejskiej. Nawiązują one bezpośrednio do założeń scenariuszy rozwoju socjoekonomicznego</w:t>
      </w:r>
      <w:r w:rsidR="67121951">
        <w:t xml:space="preserve"> RCP. Wyniki zawarte w modelach wymagają uprzedniej asymilacji danych do uwarunkowań regionalnych – odbywa s</w:t>
      </w:r>
      <w:r w:rsidR="4F045627">
        <w:t xml:space="preserve">ię to w procesie tzw. downscalingu statystycznego, który jest procedurą dostosowującą informacje </w:t>
      </w:r>
      <w:r w:rsidR="5BBC1977">
        <w:t>pochodzące z modeli o niskiej rozdzielczości (tzw. globalnych) do skali regionu (lub</w:t>
      </w:r>
      <w:r w:rsidR="31142EBB">
        <w:t xml:space="preserve"> lokalnej)</w:t>
      </w:r>
      <w:r w:rsidR="2EC34EEF">
        <w:t xml:space="preserve">. </w:t>
      </w:r>
      <w:r w:rsidR="11D0E963">
        <w:t xml:space="preserve">Wyniki </w:t>
      </w:r>
      <w:r w:rsidR="7559774E">
        <w:t>asymilacji</w:t>
      </w:r>
      <w:r w:rsidR="00BC2B59">
        <w:t xml:space="preserve"> mogłyby być następnie wykorzystywane w projektach realizowanych a</w:t>
      </w:r>
      <w:r w:rsidR="00BC2B59" w:rsidRPr="00E47C02">
        <w:t xml:space="preserve">naliz, strategii, </w:t>
      </w:r>
      <w:r w:rsidR="00BC2B59" w:rsidRPr="62CAD9FA">
        <w:rPr>
          <w:rFonts w:asciiTheme="majorHAnsi" w:eastAsiaTheme="majorEastAsia" w:hAnsiTheme="majorHAnsi" w:cstheme="majorBidi"/>
        </w:rPr>
        <w:t>programów</w:t>
      </w:r>
      <w:r w:rsidR="00BC2B59" w:rsidRPr="00E47C02">
        <w:t xml:space="preserve"> w zakresie przeciwdziałania negatywnym skutkom zmian klimatu i wypracowywanie wspólnych działań adaptacyjnych do zmian klimatu”</w:t>
      </w:r>
      <w:r w:rsidR="00BC2B59">
        <w:t>. Z jednej strony wpłynie to na lepsze wydatkowanie środków</w:t>
      </w:r>
      <w:r w:rsidR="6DCF38E7">
        <w:t>,</w:t>
      </w:r>
      <w:r w:rsidR="00BC2B59">
        <w:t xml:space="preserve"> bowiem opracowanie jednego </w:t>
      </w:r>
      <w:r w:rsidR="5A7CC714">
        <w:t>zestawu danych</w:t>
      </w:r>
      <w:r w:rsidR="00BC2B59">
        <w:t xml:space="preserve"> dla całego obszaru wsparcia powinno być kosztowo korzystniejsze niż opracowywanie wielu </w:t>
      </w:r>
      <w:r w:rsidR="5905E3DA">
        <w:t>zestawów</w:t>
      </w:r>
      <w:r w:rsidR="00BC2B59">
        <w:t xml:space="preserve"> dedykowanym mniejszym jednostkom administracyjnym (takim jak gminy, związek gmin etc.). Z drugiej strony takie podejście ujednolici t</w:t>
      </w:r>
      <w:r w:rsidR="0044250F">
        <w:t>w</w:t>
      </w:r>
      <w:r w:rsidR="00BC2B59">
        <w:t xml:space="preserve">orzone w ramach Priorytetu opracowania </w:t>
      </w:r>
      <w:r w:rsidR="00BC2B59" w:rsidRPr="00BC2B59">
        <w:t>w zakresie przeciwdziałania negatywnym skutkom zmian klimatu</w:t>
      </w:r>
      <w:r w:rsidR="00BC2B59">
        <w:t xml:space="preserve">. </w:t>
      </w:r>
    </w:p>
    <w:p w14:paraId="0B83DED8" w14:textId="77777777" w:rsidR="00F2147A" w:rsidRDefault="00F2147A" w:rsidP="00302E73"/>
    <w:p w14:paraId="2B1B0F4D" w14:textId="767CD9B4" w:rsidR="0044250F" w:rsidRDefault="0044250F" w:rsidP="00302E73">
      <w:r>
        <w:t>Analiza zapisów Priorytetu I wskazuje, ze skupiono się zasadniczo jedynie na obszarze zmian klimatycznych. Jest to zasadne bowiem koncentracja środków pozwala na uzyskan</w:t>
      </w:r>
      <w:r w:rsidR="00480C9B">
        <w:t>i</w:t>
      </w:r>
      <w:r>
        <w:t xml:space="preserve">e efektu skali – co w tym przypadku objawiałoby się na bardziej odpornym </w:t>
      </w:r>
      <w:r w:rsidRPr="00024A58">
        <w:t xml:space="preserve">regionem obejmującym obszar wsparcia. Z drugiej strony takie zawężenie nie </w:t>
      </w:r>
      <w:r w:rsidR="000111A3" w:rsidRPr="00024A58">
        <w:t xml:space="preserve">koresponduje bezpośrednio z </w:t>
      </w:r>
      <w:r w:rsidR="008602B4" w:rsidRPr="00024A58">
        <w:t xml:space="preserve">pierwszą częścią tytułu </w:t>
      </w:r>
      <w:r w:rsidRPr="00024A58">
        <w:t xml:space="preserve">Priorytetu czyli </w:t>
      </w:r>
      <w:r w:rsidR="008602B4" w:rsidRPr="00024A58">
        <w:rPr>
          <w:i/>
          <w:iCs/>
        </w:rPr>
        <w:t>Pogranicze przyjazne środowisku – przeciwdziałanie i adaptacja do zmian klimatu</w:t>
      </w:r>
      <w:r w:rsidRPr="00024A58">
        <w:t>.</w:t>
      </w:r>
      <w:r w:rsidR="000111A3" w:rsidRPr="00024A58">
        <w:t xml:space="preserve"> Nie odpowiada także na problemy zidentyfikowane w diagnozie. Oczywiście działania podejmowane w zakresie budowania regionu odpo</w:t>
      </w:r>
      <w:r w:rsidR="007F7A72" w:rsidRPr="00024A58">
        <w:t>rnego na zmiany klimatyczne</w:t>
      </w:r>
      <w:r w:rsidR="007F7A72">
        <w:t xml:space="preserve"> mogą (zgodnie z aktualną wiedzą powinny) bazować na rozwiązaniach opartych na przyrodzie </w:t>
      </w:r>
      <w:r w:rsidR="007F7A72">
        <w:lastRenderedPageBreak/>
        <w:t>(ang. Nature-</w:t>
      </w:r>
      <w:proofErr w:type="spellStart"/>
      <w:r w:rsidR="007F7A72">
        <w:t>based</w:t>
      </w:r>
      <w:proofErr w:type="spellEnd"/>
      <w:r w:rsidR="007F7A72">
        <w:t xml:space="preserve"> Solution - NBS), jednak warto w opisie Priorytetu uwypuklić ten aspekt. Zapisy uzupełniające można także zawrzeć w regulaminach konkursów oraz na etapie oceny projektów (premiowania projektów wprowadzających rozwiązania NBS oraz z zakresu błękitnej i zielonej infrastruktury. Można także rozważyć po</w:t>
      </w:r>
      <w:r w:rsidR="006160DE">
        <w:t>dkreślenie, że w ramach Programu</w:t>
      </w:r>
      <w:r w:rsidR="007F7A72">
        <w:t xml:space="preserve"> wspierane jest właśnie budowanie obszaru odpornego na zmiany klimatyczne i redakcja tytułu </w:t>
      </w:r>
      <w:r w:rsidR="64FE43BE">
        <w:t>Priorytetu</w:t>
      </w:r>
      <w:r w:rsidR="007F7A72">
        <w:t xml:space="preserve"> I jako: Pogranicze odporne na zmiany klimatu lub Pograniczne przyjazne środowisku i odporne na zmiany klimatyczne.</w:t>
      </w:r>
      <w:r w:rsidR="72783BFA">
        <w:t xml:space="preserve"> </w:t>
      </w:r>
      <w:r w:rsidR="007F7A72">
        <w:t>Ten drugi zaproponowany tytuł oraz wprowadzenie uzupełnień podkreślających wagę bioróżnorodności</w:t>
      </w:r>
      <w:r w:rsidR="0014525F">
        <w:t xml:space="preserve">, konieczność czerpania z rozwiązań opartych o przyrodę zapewni lepsze odzwierciedlenie aktualnej polityki środowiskowej UE. </w:t>
      </w:r>
      <w:r>
        <w:t xml:space="preserve">Program mógłby poza klimatem mieć także pozytywny wpływ na inne komponenty środowiska – w zależności od potrzeb występujących u przyszłych beneficjentów. W tym celu sugeruje się zmianę opisu przykładowego działania 1 i rozszerzenie opisu </w:t>
      </w:r>
      <w:r w:rsidR="00801BA1">
        <w:t>w następujący sposób:</w:t>
      </w:r>
    </w:p>
    <w:p w14:paraId="10D8E36B" w14:textId="0D7808DD" w:rsidR="0044250F" w:rsidRPr="00801BA1" w:rsidRDefault="0044250F" w:rsidP="00A65D73">
      <w:pPr>
        <w:pStyle w:val="Akapitzlist"/>
        <w:numPr>
          <w:ilvl w:val="0"/>
          <w:numId w:val="12"/>
        </w:numPr>
        <w:rPr>
          <w:i/>
          <w:iCs/>
        </w:rPr>
      </w:pPr>
      <w:r w:rsidRPr="00801BA1">
        <w:rPr>
          <w:i/>
          <w:iCs/>
        </w:rPr>
        <w:t xml:space="preserve">Analizy, strategie, programy w zakresie poprawy stanu środowiska i przeciwdziałania negatywnym skutkom zmian klimatu (w tym wypracowywanie wspólnych działań </w:t>
      </w:r>
      <w:r w:rsidR="00801BA1" w:rsidRPr="00801BA1">
        <w:rPr>
          <w:i/>
          <w:iCs/>
        </w:rPr>
        <w:t xml:space="preserve">koniecznych dla łagodzenia niekorzystnych zmian klimatycznych </w:t>
      </w:r>
      <w:r w:rsidRPr="00801BA1">
        <w:rPr>
          <w:i/>
          <w:iCs/>
        </w:rPr>
        <w:t xml:space="preserve">adaptacyjnych do zmian klimatu lub </w:t>
      </w:r>
      <w:r w:rsidR="00801BA1" w:rsidRPr="00801BA1">
        <w:rPr>
          <w:i/>
          <w:iCs/>
        </w:rPr>
        <w:t>mających kompleksow</w:t>
      </w:r>
      <w:r w:rsidR="00801BA1">
        <w:rPr>
          <w:i/>
          <w:iCs/>
        </w:rPr>
        <w:t>y</w:t>
      </w:r>
      <w:r w:rsidR="00801BA1" w:rsidRPr="00801BA1">
        <w:rPr>
          <w:i/>
          <w:iCs/>
        </w:rPr>
        <w:t xml:space="preserve"> wpływ na poprawę warunków środowiskowo-przyrodniczych</w:t>
      </w:r>
      <w:r w:rsidRPr="00801BA1">
        <w:rPr>
          <w:i/>
          <w:iCs/>
        </w:rPr>
        <w:t>);</w:t>
      </w:r>
    </w:p>
    <w:p w14:paraId="53B45CA6" w14:textId="554D1BE6" w:rsidR="0044250F" w:rsidRDefault="0044250F" w:rsidP="00302E73">
      <w:r>
        <w:t xml:space="preserve">Dzięki takiej zmianie wykonywane w ramach priorytetu opracowania uwzględniałyby nie tylko zagrożenia wynikające ze zmian klimatu, ale także te które mogą doprowadzić do poprawy stanu środowiska. </w:t>
      </w:r>
      <w:r w:rsidR="00801BA1">
        <w:t xml:space="preserve">Zaproponowana zmiana jest też zasadniczo zgodna z diagnozą </w:t>
      </w:r>
      <w:r w:rsidR="00F2147A">
        <w:t>przedstawioną</w:t>
      </w:r>
      <w:r w:rsidR="00801BA1">
        <w:t xml:space="preserve"> w Programie. Wskazano tam bowiem, że </w:t>
      </w:r>
      <w:r w:rsidR="00F2147A" w:rsidRPr="00F2147A">
        <w:rPr>
          <w:i/>
          <w:iCs/>
        </w:rPr>
        <w:t>współpracę utrudnia niekompatybilność niemieckich i polskich systemów ochrony przyrody i środowiska oraz odmienne wymagania prawne i standardy oceny w tym zakresie</w:t>
      </w:r>
      <w:r w:rsidR="00F2147A" w:rsidRPr="00F2147A">
        <w:t>. Brak pełnej informacji przyrodniczej oraz inwentaryzacji i udokumentowania lokalizacji gatunków chronionych oraz siedlisk cennych przyrodniczo sprawiają, że mogą zostać popełnione błędy przy lokalizacji różnego rodzaju inwestycji, powodujące zniszczenie lub fragmentację siedlisk zasługujących na ochronę.</w:t>
      </w:r>
    </w:p>
    <w:p w14:paraId="15C69F83" w14:textId="21218675" w:rsidR="00F2147A" w:rsidRDefault="00F2147A" w:rsidP="00F2147A">
      <w:r>
        <w:t>W diagnozie Programu do największych wspólnych wyzwań w obszarze środowiska i zmian klimatu zaliczono:</w:t>
      </w:r>
    </w:p>
    <w:p w14:paraId="7E38860A" w14:textId="77777777" w:rsidR="00F2147A" w:rsidRDefault="00F2147A" w:rsidP="00A65D73">
      <w:pPr>
        <w:pStyle w:val="Akapitzlist"/>
        <w:numPr>
          <w:ilvl w:val="0"/>
          <w:numId w:val="12"/>
        </w:numPr>
      </w:pPr>
      <w:r>
        <w:t>przeciwdziałanie degradacji środowiska przyrodniczego, edukacja i poprawa świadomości ekologicznej w celu oszczędności zasobów oraz zachowania przyrody i krajobrazu dla przyszłych pokoleń,</w:t>
      </w:r>
    </w:p>
    <w:p w14:paraId="6F3307B6" w14:textId="602B751B" w:rsidR="00FB3056" w:rsidRDefault="00F2147A" w:rsidP="00A65D73">
      <w:pPr>
        <w:pStyle w:val="Akapitzlist"/>
        <w:numPr>
          <w:ilvl w:val="0"/>
          <w:numId w:val="12"/>
        </w:numPr>
      </w:pPr>
      <w:r>
        <w:t>konsekwencje zmian klimatycznych w postaci zjawisk o charakterze gwałtownym oraz klęsk żywiołowych oraz konieczność dostosowania sposobów działania służb interwencyjnych do właściwej reakcji wobec takich zjawisk.</w:t>
      </w:r>
    </w:p>
    <w:p w14:paraId="594203DE" w14:textId="65A41F68" w:rsidR="00FB3056" w:rsidRDefault="00F2147A" w:rsidP="00872C04">
      <w:r>
        <w:t xml:space="preserve">Obecne brzemiennie Programu jest odpowiedzią na drugie ze wskazanych wyzwań czyli przeciwdziałanie konsekwencjom zmian  klimatu. Zaproponowana w niniejszej Prognozie </w:t>
      </w:r>
      <w:r>
        <w:lastRenderedPageBreak/>
        <w:t xml:space="preserve">zmiana pozwoliłaby na rozszerzenie interwencji tak </w:t>
      </w:r>
      <w:r w:rsidR="00DB2C9C">
        <w:t>a</w:t>
      </w:r>
      <w:r>
        <w:t>by Program przeciwdziałał także degradacji środowiska przyrodniczego</w:t>
      </w:r>
      <w:r w:rsidR="00C84CE8">
        <w:t xml:space="preserve">. Należy podkreślić, że adaptacja do zmian klimatycznych powinna być realizowana równolegle z ich </w:t>
      </w:r>
      <w:proofErr w:type="spellStart"/>
      <w:r w:rsidR="00C84CE8">
        <w:t>mitygacją</w:t>
      </w:r>
      <w:proofErr w:type="spellEnd"/>
      <w:r w:rsidR="00F26052">
        <w:t xml:space="preserve"> Co więcej stan i kondycja środowiska przyrodniczego jest bezpośrednio powiązana ze spodziewanymi zmianami klimatycznymi. Tym bardziej Kwestie te rozszerzono w analizie wariantów </w:t>
      </w:r>
      <w:r w:rsidR="216FB9B2">
        <w:t>altern</w:t>
      </w:r>
      <w:r w:rsidR="061BDAA5">
        <w:t>at</w:t>
      </w:r>
      <w:r w:rsidR="216FB9B2">
        <w:t xml:space="preserve">ywnych.  </w:t>
      </w:r>
    </w:p>
    <w:p w14:paraId="198ADFD6" w14:textId="36089152" w:rsidR="00FB3056" w:rsidRDefault="00DB2C9C" w:rsidP="00872C04">
      <w:r>
        <w:t>Opis priorytetu wskazuje, ze w ramach Programu finansowane będą jedynie działania miękkie. Potwierdza to także analiza wskaźników produktów</w:t>
      </w:r>
      <w:r w:rsidR="00C84CE8">
        <w:t>,</w:t>
      </w:r>
      <w:r>
        <w:t xml:space="preserve"> które mają być efektem interwencji finansowych Programu:</w:t>
      </w:r>
    </w:p>
    <w:p w14:paraId="608022C8" w14:textId="05A9CC09" w:rsidR="00DB2C9C" w:rsidRDefault="00DB2C9C" w:rsidP="00A65D73">
      <w:pPr>
        <w:pStyle w:val="Akapitzlist"/>
        <w:numPr>
          <w:ilvl w:val="0"/>
          <w:numId w:val="15"/>
        </w:numPr>
      </w:pPr>
      <w:r>
        <w:t>Uczestnictwa we wspólnych działaniach transgranicznych (ilość osób)</w:t>
      </w:r>
      <w:r w:rsidR="00475F92">
        <w:t>,</w:t>
      </w:r>
    </w:p>
    <w:p w14:paraId="3A1AB8BF" w14:textId="67489BBE" w:rsidR="00DB2C9C" w:rsidRDefault="00DB2C9C" w:rsidP="00A65D73">
      <w:pPr>
        <w:pStyle w:val="Akapitzlist"/>
        <w:numPr>
          <w:ilvl w:val="0"/>
          <w:numId w:val="15"/>
        </w:numPr>
      </w:pPr>
      <w:r>
        <w:t>Wspólne strategie i plany działania opracowane lub wdrożone (liczba strategii i planów)</w:t>
      </w:r>
      <w:r w:rsidR="00475F92">
        <w:t>,</w:t>
      </w:r>
    </w:p>
    <w:p w14:paraId="28FDF5CE" w14:textId="2F669FA9" w:rsidR="00DB2C9C" w:rsidRDefault="00DB2C9C" w:rsidP="00A65D73">
      <w:pPr>
        <w:pStyle w:val="Akapitzlist"/>
        <w:numPr>
          <w:ilvl w:val="0"/>
          <w:numId w:val="15"/>
        </w:numPr>
      </w:pPr>
      <w:r>
        <w:t>Wspólne działania pilotażowe zrealizowane w ramach projektów (liczba działań pilotażowych)</w:t>
      </w:r>
      <w:r w:rsidR="00475F92">
        <w:t>.</w:t>
      </w:r>
    </w:p>
    <w:p w14:paraId="3C42B171" w14:textId="1DB6A933" w:rsidR="00DB2C9C" w:rsidRDefault="00DB2C9C" w:rsidP="00DB2C9C">
      <w:r>
        <w:t xml:space="preserve">Dwa pierwsze wskaźniki dotyczą działań miękkich, Jedynie trzeci wskaźnik (działania pilotażowe) może wiązać się z działaniami infrastrukturalnymi. Założeniem Programu jest aby </w:t>
      </w:r>
      <w:r w:rsidRPr="00DB2C9C">
        <w:t>inwestycje pilotażowe umożliwi</w:t>
      </w:r>
      <w:r>
        <w:t>ały</w:t>
      </w:r>
      <w:r w:rsidRPr="00DB2C9C">
        <w:t xml:space="preserve"> testowanie rozwiązań w praktyce i wybór najwłaściwszych, które będą mogły być rozwijane w przyszłości.</w:t>
      </w:r>
      <w:r>
        <w:t xml:space="preserve"> Program nie precyzuje w żaden sposób rodzaju działań pilotażowych co </w:t>
      </w:r>
      <w:r w:rsidR="00F766E5">
        <w:t>uniemożliwia</w:t>
      </w:r>
      <w:r>
        <w:t xml:space="preserve"> ocenę ich skutków środowiskowych. Z tego względu sugeruje się </w:t>
      </w:r>
      <w:r w:rsidR="00475F92">
        <w:t>,</w:t>
      </w:r>
      <w:r>
        <w:t xml:space="preserve">aby wsparcie działań pilotażowych ograniczyć do </w:t>
      </w:r>
      <w:r w:rsidRPr="00DB2C9C">
        <w:t>projektów, które nie czynią poważanej szkody w rozumieniu art. 17 rozporządzenia (UE) nr 2020/852 (rozporządzenie w sprawie taksonomii</w:t>
      </w:r>
      <w:r w:rsidR="00F766E5">
        <w:t>).</w:t>
      </w:r>
    </w:p>
    <w:p w14:paraId="5F6AF4AB" w14:textId="5A816B3D" w:rsidR="003967ED" w:rsidRPr="00E81101" w:rsidRDefault="008F4746" w:rsidP="000D1E07">
      <w:pPr>
        <w:pStyle w:val="Nagwek2"/>
      </w:pPr>
      <w:bookmarkStart w:id="282" w:name="_Toc65761870"/>
      <w:bookmarkStart w:id="283" w:name="_Toc66088030"/>
      <w:bookmarkStart w:id="284" w:name="_Toc66358078"/>
      <w:bookmarkStart w:id="285" w:name="_Toc66809684"/>
      <w:bookmarkStart w:id="286" w:name="_Toc66969707"/>
      <w:bookmarkStart w:id="287" w:name="_Toc67562629"/>
      <w:bookmarkStart w:id="288" w:name="_Toc79528878"/>
      <w:bookmarkStart w:id="289" w:name="_Hlk72499090"/>
      <w:bookmarkEnd w:id="279"/>
      <w:bookmarkEnd w:id="280"/>
      <w:r w:rsidRPr="00E81101">
        <w:t>Priorytet</w:t>
      </w:r>
      <w:r w:rsidR="003967ED" w:rsidRPr="00E81101">
        <w:t xml:space="preserve"> II </w:t>
      </w:r>
      <w:r w:rsidR="00DB5B60">
        <w:t>–</w:t>
      </w:r>
      <w:r w:rsidR="003967ED" w:rsidRPr="00E81101">
        <w:t xml:space="preserve"> </w:t>
      </w:r>
      <w:bookmarkEnd w:id="282"/>
      <w:bookmarkEnd w:id="283"/>
      <w:bookmarkEnd w:id="284"/>
      <w:bookmarkEnd w:id="285"/>
      <w:bookmarkEnd w:id="286"/>
      <w:bookmarkEnd w:id="287"/>
      <w:r w:rsidR="008602B4" w:rsidRPr="006219AD">
        <w:rPr>
          <w:rFonts w:asciiTheme="minorHAnsi" w:hAnsiTheme="minorHAnsi" w:cstheme="minorHAnsi"/>
          <w:sz w:val="28"/>
          <w:szCs w:val="28"/>
          <w:lang w:eastAsia="en-GB"/>
        </w:rPr>
        <w:t>Pogranicze otwarte na edukację, kulturę i turystykę</w:t>
      </w:r>
      <w:bookmarkEnd w:id="288"/>
    </w:p>
    <w:p w14:paraId="604FAFF6" w14:textId="53F83CCF" w:rsidR="00202B33" w:rsidRPr="00202B33" w:rsidRDefault="00202B33" w:rsidP="00202B33">
      <w:r w:rsidRPr="00202B33">
        <w:t xml:space="preserve">W ramach tego priorytetu przewidziano dwa </w:t>
      </w:r>
      <w:r w:rsidR="007A663D">
        <w:t>cele</w:t>
      </w:r>
      <w:r w:rsidRPr="00202B33">
        <w:t>:</w:t>
      </w:r>
    </w:p>
    <w:p w14:paraId="3B4F9E8E" w14:textId="77777777" w:rsidR="00202B33" w:rsidRPr="0067035F" w:rsidRDefault="006E51B7" w:rsidP="00A65D73">
      <w:pPr>
        <w:pStyle w:val="Akapitzlist"/>
        <w:numPr>
          <w:ilvl w:val="0"/>
          <w:numId w:val="13"/>
        </w:numPr>
      </w:pPr>
      <w:r w:rsidRPr="0067035F">
        <w:t xml:space="preserve">Poprawa dostępu do wysokiej jakości usług sprzyjających włączeniu społecznemu w zakresie kształcenia, szkoleń i uczenia się przez całe życie poprzez rozwój dostępnej infrastruktury, w tym także poprzez wspieranie kształcenia i szkoleń zdalnych oraz on-line </w:t>
      </w:r>
    </w:p>
    <w:p w14:paraId="3EE58004" w14:textId="50E7F448" w:rsidR="006E51B7" w:rsidRPr="0067035F" w:rsidRDefault="006E51B7" w:rsidP="00A65D73">
      <w:pPr>
        <w:pStyle w:val="Akapitzlist"/>
        <w:numPr>
          <w:ilvl w:val="0"/>
          <w:numId w:val="13"/>
        </w:numPr>
      </w:pPr>
      <w:bookmarkStart w:id="290" w:name="_Hlk72501302"/>
      <w:r w:rsidRPr="0067035F">
        <w:t>Zwiększenie roli kultury i turystyki w rozwoju gospodarczym, społecznym włączeniu oraz innowacjach społecznych</w:t>
      </w:r>
    </w:p>
    <w:bookmarkEnd w:id="290"/>
    <w:p w14:paraId="144D4466" w14:textId="0CA296CA" w:rsidR="004843A8" w:rsidRDefault="00202B33" w:rsidP="00202B33">
      <w:r>
        <w:t>Pierwsz</w:t>
      </w:r>
      <w:r w:rsidR="007A663D">
        <w:t>y</w:t>
      </w:r>
      <w:r>
        <w:t xml:space="preserve"> </w:t>
      </w:r>
      <w:r w:rsidR="007A663D">
        <w:t xml:space="preserve">cel </w:t>
      </w:r>
      <w:r>
        <w:t xml:space="preserve">dotyczy pogłębienia i rozszerzenia współpracy </w:t>
      </w:r>
      <w:r w:rsidRPr="00202B33">
        <w:t>między polskimi i niemieckimi instytucjami edukacyjnymi</w:t>
      </w:r>
      <w:r>
        <w:t xml:space="preserve">. </w:t>
      </w:r>
      <w:r w:rsidR="004843A8">
        <w:t xml:space="preserve">W szczególności ma to dotyczyć współpracy </w:t>
      </w:r>
      <w:r w:rsidR="004843A8" w:rsidRPr="00202B33">
        <w:t>między szkołami zawodowymi i innymi podmiotami szkolenia zawodowego</w:t>
      </w:r>
      <w:r w:rsidR="004843A8">
        <w:t xml:space="preserve">. </w:t>
      </w:r>
      <w:r w:rsidR="004843A8" w:rsidRPr="004843A8">
        <w:t xml:space="preserve">Planowane działania </w:t>
      </w:r>
      <w:r w:rsidR="004843A8">
        <w:t xml:space="preserve">mają zapobiegać </w:t>
      </w:r>
      <w:r w:rsidR="004843A8" w:rsidRPr="004843A8">
        <w:t>depopulacji, co zostało zdefiniowane jako jeden z głównych problemów obszaru wsparcia</w:t>
      </w:r>
      <w:r w:rsidR="004843A8">
        <w:t xml:space="preserve">, poprzez </w:t>
      </w:r>
      <w:r w:rsidR="004843A8" w:rsidRPr="004843A8">
        <w:t>zahamowania odpływu młodych ludzi z terenu obszaru wsparcia</w:t>
      </w:r>
      <w:r w:rsidR="004843A8">
        <w:t>.</w:t>
      </w:r>
    </w:p>
    <w:p w14:paraId="6D934A04" w14:textId="50BD6398" w:rsidR="00202B33" w:rsidRPr="00087221" w:rsidRDefault="00202B33" w:rsidP="00202B33">
      <w:bookmarkStart w:id="291" w:name="_Hlk72499171"/>
      <w:bookmarkEnd w:id="289"/>
      <w:r>
        <w:t>Zgodnie z treścią Programu b</w:t>
      </w:r>
      <w:r w:rsidRPr="00202B33">
        <w:t xml:space="preserve">ędzie się to odbywać poprzez wykorzystanie istniejącego potencjału gospodarczego i realizację projektów partnerskich angażujących szkoły zawodowe, przedsiębiorców z obszaru wsparcia, instytucje rynku pracy, uczelnie wyższe i instytucje </w:t>
      </w:r>
      <w:r w:rsidRPr="00202B33">
        <w:lastRenderedPageBreak/>
        <w:t>edukacyjne, akademickie i badawcze</w:t>
      </w:r>
      <w:r>
        <w:t xml:space="preserve">. </w:t>
      </w:r>
      <w:r w:rsidR="004843A8">
        <w:t xml:space="preserve">W złożeniach Programu </w:t>
      </w:r>
      <w:r w:rsidR="004843A8" w:rsidRPr="0067035F">
        <w:t>p</w:t>
      </w:r>
      <w:r w:rsidR="0087392C" w:rsidRPr="0067035F">
        <w:t>owiązanie kształcenia z lokalnym rynkiem pracy</w:t>
      </w:r>
      <w:r w:rsidR="004843A8" w:rsidRPr="0067035F">
        <w:t xml:space="preserve"> oraz</w:t>
      </w:r>
      <w:r w:rsidR="0087392C" w:rsidRPr="0067035F">
        <w:t xml:space="preserve"> współpraca między instytucjami rynku pracy przy monitorowaniu zapotrzebowania na zawody deficytowe i nadwyżkowe będ</w:t>
      </w:r>
      <w:r w:rsidR="00F766E5" w:rsidRPr="0067035F">
        <w:t>zie</w:t>
      </w:r>
      <w:r w:rsidR="0087392C" w:rsidRPr="0067035F">
        <w:t xml:space="preserve"> służyć wzmocnieniu współpracy na obszarze Pogranicza.</w:t>
      </w:r>
      <w:r w:rsidR="004843A8" w:rsidRPr="0067035F">
        <w:t xml:space="preserve"> W praktyce wzmocnienie powiązań w zakresie edukacji będzie odbywać się za pomocą wymian, staży, praktyk oraz innych form współpracy wzmacniających relacje pomiędzy edukacją, nauką i biznesem.</w:t>
      </w:r>
    </w:p>
    <w:bookmarkEnd w:id="291"/>
    <w:p w14:paraId="6B872CB1" w14:textId="0DFAFC10" w:rsidR="00F24733" w:rsidRDefault="00F24733" w:rsidP="00202B33">
      <w:r>
        <w:t>W Programie wskazano, że realizowane p</w:t>
      </w:r>
      <w:r w:rsidRPr="00F24733">
        <w:t>rojekty powinny uwzględniać wykorzystanie technologii cyfrowych na rzecz edukacji i rynku pracy</w:t>
      </w:r>
      <w:r w:rsidR="00383CE4">
        <w:t>.</w:t>
      </w:r>
      <w:r w:rsidRPr="00F24733">
        <w:t xml:space="preserve"> </w:t>
      </w:r>
      <w:r w:rsidR="00202B33">
        <w:t xml:space="preserve">Postawienie silnego akcentu na wykorzystanie technologii cyfrowych sprzyjać będzie </w:t>
      </w:r>
      <w:r>
        <w:t>przeciwdziałaniu wykluczeniu cyfrowemu</w:t>
      </w:r>
      <w:r>
        <w:rPr>
          <w:rStyle w:val="Odwoanieprzypisudolnego"/>
        </w:rPr>
        <w:footnoteReference w:id="53"/>
      </w:r>
      <w:r>
        <w:t xml:space="preserve">. Co za tym idzie będzie to zgodne z duchem zrównoważonego rozwoju. </w:t>
      </w:r>
    </w:p>
    <w:p w14:paraId="127FAAC7" w14:textId="485397C2" w:rsidR="00E66799" w:rsidRDefault="00F24733" w:rsidP="00202B33">
      <w:r>
        <w:t xml:space="preserve">W Programie podkreślono istotność </w:t>
      </w:r>
      <w:r w:rsidR="00614A0E">
        <w:t>planowanych</w:t>
      </w:r>
      <w:r>
        <w:t xml:space="preserve"> działań w kontekście </w:t>
      </w:r>
      <w:r w:rsidRPr="00F24733">
        <w:t>nadchodząc</w:t>
      </w:r>
      <w:r>
        <w:t>ych</w:t>
      </w:r>
      <w:r w:rsidRPr="00F24733">
        <w:t xml:space="preserve"> zmian strukturaln</w:t>
      </w:r>
      <w:r w:rsidR="00E66799">
        <w:t>ych</w:t>
      </w:r>
      <w:r w:rsidRPr="00F24733">
        <w:t xml:space="preserve"> w gospodarce obszaru wsparcia, związane z zaprzestaniem eksploatacji węgla brunatnego</w:t>
      </w:r>
      <w:r>
        <w:t xml:space="preserve">. </w:t>
      </w:r>
      <w:r w:rsidR="00F766E5">
        <w:t>P</w:t>
      </w:r>
      <w:r w:rsidR="00E66799" w:rsidRPr="00E66799">
        <w:t>rojekty dotycząc</w:t>
      </w:r>
      <w:r w:rsidR="00BB769C">
        <w:t>e</w:t>
      </w:r>
      <w:r w:rsidR="00E66799" w:rsidRPr="00E66799">
        <w:t xml:space="preserve"> zmian kwalifikacji zawodowych w sektorze górnictwa</w:t>
      </w:r>
      <w:r w:rsidR="00E66799">
        <w:t xml:space="preserve">, zgodnie z art. 16 </w:t>
      </w:r>
      <w:r w:rsidR="00F766E5">
        <w:t>r</w:t>
      </w:r>
      <w:r w:rsidR="00F766E5" w:rsidRPr="00F24733">
        <w:t>ozporządzeni</w:t>
      </w:r>
      <w:r w:rsidR="00F766E5">
        <w:t>u</w:t>
      </w:r>
      <w:r w:rsidR="00F766E5" w:rsidRPr="00F24733">
        <w:t xml:space="preserve"> w sprawie taksonomii</w:t>
      </w:r>
      <w:r w:rsidR="00F766E5">
        <w:t xml:space="preserve"> </w:t>
      </w:r>
      <w:r w:rsidR="00E66799">
        <w:t>, można uznać za działalność wspomagającą we wnoszeniu istotnego wkładu łagodzeniu zmian klimatu czyli jednego z celów środowiskowego określonych w art. 9</w:t>
      </w:r>
      <w:r w:rsidR="00E66799" w:rsidRPr="00E66799">
        <w:t xml:space="preserve"> </w:t>
      </w:r>
      <w:r w:rsidR="00E66799">
        <w:t>tego rozporządzenia.</w:t>
      </w:r>
      <w:r w:rsidR="00F766E5">
        <w:t xml:space="preserve"> </w:t>
      </w:r>
    </w:p>
    <w:p w14:paraId="19C01C7D" w14:textId="55EF9785" w:rsidR="007A663D" w:rsidRPr="0042564E" w:rsidRDefault="0042564E" w:rsidP="0042564E">
      <w:r>
        <w:t xml:space="preserve">Powyższe rozważania potwierdza także analiza wskazanych w </w:t>
      </w:r>
      <w:r w:rsidRPr="0042564E">
        <w:t>Programie t</w:t>
      </w:r>
      <w:r w:rsidR="007A663D" w:rsidRPr="0042564E">
        <w:t>yp</w:t>
      </w:r>
      <w:r>
        <w:t>ów</w:t>
      </w:r>
      <w:r w:rsidR="00087221">
        <w:t xml:space="preserve"> </w:t>
      </w:r>
      <w:r w:rsidR="007A663D" w:rsidRPr="0042564E">
        <w:t>przykładowych działań:</w:t>
      </w:r>
    </w:p>
    <w:p w14:paraId="7A11A3E0" w14:textId="7D62A57C" w:rsidR="007A663D" w:rsidRPr="0042564E" w:rsidRDefault="007A663D" w:rsidP="00A65D73">
      <w:pPr>
        <w:pStyle w:val="Akapitzlist"/>
        <w:numPr>
          <w:ilvl w:val="0"/>
          <w:numId w:val="14"/>
        </w:numPr>
      </w:pPr>
      <w:r w:rsidRPr="0042564E">
        <w:t>Współpraca między placówkami edukacyjnymi przy tworzeniu programów rozwoju szkolnictwa;</w:t>
      </w:r>
    </w:p>
    <w:p w14:paraId="11C8B89F" w14:textId="19836073" w:rsidR="007A663D" w:rsidRPr="0042564E" w:rsidRDefault="007A663D" w:rsidP="00A65D73">
      <w:pPr>
        <w:pStyle w:val="Akapitzlist"/>
        <w:numPr>
          <w:ilvl w:val="0"/>
          <w:numId w:val="14"/>
        </w:numPr>
      </w:pPr>
      <w:r w:rsidRPr="0042564E">
        <w:t>Realizacja projektów włączających instytucje edukacyjne i naukowe (np. szkoły, szkoły zawodowe, szkoły wyższe), przedsiębiorstwa z obszaru wsparcia, organizacje otoczenia biznesu oraz inne podmioty rynku pracy, wraz z projektami kształcenia i doskonalenia zawodowego. Celem tych działań będzie przeciwdziałanie negatywnym skutkom zmian strukturalnych, lepsze dopasowanie kształcenia do potrzeb rynku pracy obszaru wsparcia oraz lepsze wykorzystanie dorobku instytucji naukowych w praktyce;</w:t>
      </w:r>
    </w:p>
    <w:p w14:paraId="5C5F6322" w14:textId="6017E01C" w:rsidR="007A663D" w:rsidRPr="0042564E" w:rsidRDefault="007A663D" w:rsidP="00A65D73">
      <w:pPr>
        <w:pStyle w:val="Akapitzlist"/>
        <w:numPr>
          <w:ilvl w:val="0"/>
          <w:numId w:val="14"/>
        </w:numPr>
      </w:pPr>
      <w:r w:rsidRPr="0042564E">
        <w:t>Współpraca między instytucjami rynku pracy przy monitorowaniu zapotrzebowania na zawody deficytowe i nadwyżkowe na rynku pracy;</w:t>
      </w:r>
    </w:p>
    <w:p w14:paraId="526AF21B" w14:textId="0EFD8531" w:rsidR="007A663D" w:rsidRPr="0042564E" w:rsidRDefault="007A663D" w:rsidP="00A65D73">
      <w:pPr>
        <w:pStyle w:val="Akapitzlist"/>
        <w:numPr>
          <w:ilvl w:val="0"/>
          <w:numId w:val="14"/>
        </w:numPr>
      </w:pPr>
      <w:r w:rsidRPr="0042564E">
        <w:t>Wykorzystanie technologii cyfrowych na rzecz edukacji i rynku pracy;</w:t>
      </w:r>
    </w:p>
    <w:p w14:paraId="6BD6DF15" w14:textId="2EEB554F" w:rsidR="007A663D" w:rsidRPr="0042564E" w:rsidRDefault="007A663D" w:rsidP="00A65D73">
      <w:pPr>
        <w:pStyle w:val="Akapitzlist"/>
        <w:numPr>
          <w:ilvl w:val="0"/>
          <w:numId w:val="14"/>
        </w:numPr>
      </w:pPr>
      <w:r w:rsidRPr="0042564E">
        <w:lastRenderedPageBreak/>
        <w:t>Działania na rzecz pogłębienia dotychczasowej współpracy transgranicznej podmiotów obszaru wsparcia w zakresie kształcenia i uczenia się przez całe życie;</w:t>
      </w:r>
    </w:p>
    <w:p w14:paraId="2D390A56" w14:textId="15348D7F" w:rsidR="007A663D" w:rsidRPr="0042564E" w:rsidRDefault="007A663D" w:rsidP="00A65D73">
      <w:pPr>
        <w:pStyle w:val="Akapitzlist"/>
        <w:numPr>
          <w:ilvl w:val="0"/>
          <w:numId w:val="14"/>
        </w:numPr>
      </w:pPr>
      <w:r w:rsidRPr="0042564E">
        <w:t>Transgraniczne projekty edukacyjne wspierające rozwój przedsiębiorczości i rozwój postaw proinnowacyjnych oraz zielonej gospodarki, a także wykorzystanie szans i możliwości wynikających ze zmian strukturalnych.</w:t>
      </w:r>
    </w:p>
    <w:p w14:paraId="08A0BEB0" w14:textId="758C3D7E" w:rsidR="007A663D" w:rsidRDefault="0042564E" w:rsidP="00202B33">
      <w:bookmarkStart w:id="292" w:name="_Hlk72500164"/>
      <w:bookmarkStart w:id="293" w:name="_Hlk72499259"/>
      <w:r w:rsidRPr="0042564E">
        <w:t xml:space="preserve">Wszystkie wymienione działania mają </w:t>
      </w:r>
      <w:r w:rsidR="006D1909">
        <w:t>cechy projektów miękkich czyli nieinfrastrukturalnych</w:t>
      </w:r>
      <w:r w:rsidR="00263108">
        <w:t>,</w:t>
      </w:r>
      <w:r w:rsidR="006D1909">
        <w:t xml:space="preserve"> które z racji swojej natury </w:t>
      </w:r>
      <w:r w:rsidR="00263108">
        <w:t xml:space="preserve">cechuje </w:t>
      </w:r>
      <w:r w:rsidR="006D1909">
        <w:t>brak bezpośrednich oddziaływań na środowisko.</w:t>
      </w:r>
      <w:bookmarkEnd w:id="292"/>
      <w:r w:rsidR="006D1909">
        <w:t xml:space="preserve"> Działanie drugie </w:t>
      </w:r>
      <w:r w:rsidR="006D1909" w:rsidRPr="006D1909">
        <w:t>można uznać za zbieżne z przechodzeniem na gospodarkę neutralną dla klimatu i wnoszące istotny wkład w łagodzenie zmian klimatu</w:t>
      </w:r>
      <w:r w:rsidR="006D1909">
        <w:t xml:space="preserve"> – szczególnie jeśli będzie poświęcone </w:t>
      </w:r>
      <w:r w:rsidR="00263108">
        <w:t xml:space="preserve">odejściu </w:t>
      </w:r>
      <w:r w:rsidR="006D1909">
        <w:t xml:space="preserve">od </w:t>
      </w:r>
      <w:r w:rsidR="006D1909" w:rsidRPr="006D1909">
        <w:t>eksploatacji węgla brunatnego</w:t>
      </w:r>
      <w:r w:rsidR="006D1909">
        <w:t xml:space="preserve">. Wsparcie wykorzystania technologii cyfrowych zmniejszy wykluczenie cyfrowe i będzie mieć korzystny wpływ na ludzi. </w:t>
      </w:r>
      <w:bookmarkEnd w:id="293"/>
      <w:r w:rsidR="006D1909">
        <w:t>Na uwagę zasługuje także szóste działanie i literalne wskazanie projektów edukacyjnych w zakresie rozwoju zielonej gospodarki. Wydaje się słuszne rozwiniecie sformułowania zielonej gospodarki</w:t>
      </w:r>
      <w:r w:rsidR="00263108">
        <w:t>,</w:t>
      </w:r>
      <w:r w:rsidR="006D1909">
        <w:t xml:space="preserve"> tak aby lepiej ukierunkować ten obszar wsparcia. Względnie proponuje się zmianę sformułowania zielonej gospodarki </w:t>
      </w:r>
      <w:r w:rsidR="00AF71CD">
        <w:t>i zawężenie tej definicji do</w:t>
      </w:r>
      <w:r w:rsidR="006D1909">
        <w:t xml:space="preserve"> „rozwoju </w:t>
      </w:r>
      <w:r w:rsidR="006D1909" w:rsidRPr="006D1909">
        <w:t>gospodark</w:t>
      </w:r>
      <w:r w:rsidR="00AF71CD">
        <w:t>i</w:t>
      </w:r>
      <w:r w:rsidR="006D1909" w:rsidRPr="006D1909">
        <w:t xml:space="preserve"> o obiegu zamkniętym”</w:t>
      </w:r>
      <w:r w:rsidR="006D1909">
        <w:t xml:space="preserve"> która to oznacza „</w:t>
      </w:r>
      <w:r w:rsidR="006D1909" w:rsidRPr="006D1909">
        <w:t>system gospodarczy, w którym możliwie jak najdłużej utrzymuje się wartości produktów, materiałów i innych zasobów w gospodarce, zwiększa ich wydajne wykorzystywanie w produkcji i konsumpcji i tym samym ogranicza skutki środowiskowe ich wykorzystywania, a także minimalizuje się powstawanie odpadów i uwalnianie substancji niebezpiecznych na wszystkich etapach ich cyklu życia, w tym poprzez stosowanie hierarchii postępowania z odpadami</w:t>
      </w:r>
      <w:r w:rsidR="006D1909">
        <w:t xml:space="preserve">” (artykuł 2 punkt 9 rozporządzenia w sprawie taksonomii). Taka zamiana będzie </w:t>
      </w:r>
      <w:r w:rsidR="00AF71CD">
        <w:t>zbieżna</w:t>
      </w:r>
      <w:r w:rsidR="006D1909">
        <w:t xml:space="preserve"> z duchem Programu i jednocześnie </w:t>
      </w:r>
      <w:r w:rsidR="00AF71CD">
        <w:t>pozwoli wykazać istotny wkład tego działania w osiągniecie celów środowiskowych Europejskiego Zielonego Ładu</w:t>
      </w:r>
      <w:r w:rsidR="00D26214">
        <w:t>,</w:t>
      </w:r>
      <w:r w:rsidR="00AF71CD">
        <w:t xml:space="preserve"> a co za tym idzie celów </w:t>
      </w:r>
      <w:r w:rsidR="00AF71CD" w:rsidRPr="00AF71CD">
        <w:t xml:space="preserve">o których mowa w art. 9 rozporządzenia </w:t>
      </w:r>
      <w:r w:rsidR="00AF71CD">
        <w:t xml:space="preserve">w sprawie taksonomii. </w:t>
      </w:r>
    </w:p>
    <w:p w14:paraId="58215D7C" w14:textId="49F1D434" w:rsidR="00383CE4" w:rsidRDefault="00383CE4" w:rsidP="00202B33">
      <w:bookmarkStart w:id="294" w:name="_Hlk72499402"/>
      <w:r>
        <w:t xml:space="preserve">Drugi </w:t>
      </w:r>
      <w:r w:rsidR="004843A8">
        <w:t>cel szczegółowy</w:t>
      </w:r>
      <w:r>
        <w:t xml:space="preserve"> </w:t>
      </w:r>
      <w:r w:rsidRPr="00383CE4">
        <w:t>ukierunkowan</w:t>
      </w:r>
      <w:r w:rsidR="004843A8">
        <w:t>y</w:t>
      </w:r>
      <w:r w:rsidRPr="00383CE4">
        <w:t xml:space="preserve"> jest na zwiększanie roli kultury i turystyki w rozwoju gospodarczym, integracji społecznej oraz w innowacjach społecznych</w:t>
      </w:r>
      <w:r>
        <w:t>.</w:t>
      </w:r>
    </w:p>
    <w:p w14:paraId="4E018238" w14:textId="0BBE9D1E" w:rsidR="00F766E5" w:rsidRDefault="00F766E5" w:rsidP="00202B33">
      <w:r>
        <w:t xml:space="preserve">W Programie zauważono, że pomimo znacznej atrakcyjności turystycznej obszaru wsparcia położonego </w:t>
      </w:r>
      <w:r w:rsidRPr="00F766E5">
        <w:t>na styku trzech państw</w:t>
      </w:r>
      <w:r>
        <w:t xml:space="preserve">, posiadającego </w:t>
      </w:r>
      <w:r w:rsidRPr="00F766E5">
        <w:t>liczn</w:t>
      </w:r>
      <w:r>
        <w:t>e</w:t>
      </w:r>
      <w:r w:rsidRPr="00F766E5">
        <w:t xml:space="preserve"> zabytk</w:t>
      </w:r>
      <w:r>
        <w:t>i</w:t>
      </w:r>
      <w:r w:rsidRPr="00F766E5">
        <w:t xml:space="preserve"> kultury oraz cenn</w:t>
      </w:r>
      <w:r>
        <w:t>e</w:t>
      </w:r>
      <w:r w:rsidRPr="00F766E5">
        <w:t xml:space="preserve"> </w:t>
      </w:r>
      <w:r>
        <w:t xml:space="preserve">obszary </w:t>
      </w:r>
      <w:r w:rsidRPr="00F766E5">
        <w:t>przyrodnicz</w:t>
      </w:r>
      <w:r>
        <w:t>e</w:t>
      </w:r>
      <w:r w:rsidRPr="00F766E5">
        <w:t xml:space="preserve"> </w:t>
      </w:r>
      <w:r>
        <w:t xml:space="preserve">ruch </w:t>
      </w:r>
      <w:r w:rsidRPr="00F766E5">
        <w:t>turysty</w:t>
      </w:r>
      <w:r>
        <w:t>czny</w:t>
      </w:r>
      <w:r w:rsidRPr="00F766E5">
        <w:t xml:space="preserve"> koncentrują się na niewielkiej jego części, a baza turystyczna wykorzystywana jest głównie w sezonie wakacyjnym</w:t>
      </w:r>
      <w:r>
        <w:t xml:space="preserve">. </w:t>
      </w:r>
    </w:p>
    <w:p w14:paraId="02D379FE" w14:textId="77777777" w:rsidR="00091F46" w:rsidRDefault="00F766E5" w:rsidP="00202B33">
      <w:r>
        <w:t xml:space="preserve">Celem działania ma być </w:t>
      </w:r>
      <w:r w:rsidRPr="00F766E5">
        <w:t>lepsze wykorzystanie potencjału turystycznego obszaru</w:t>
      </w:r>
      <w:r>
        <w:t xml:space="preserve">. Z punktu widzenia </w:t>
      </w:r>
      <w:r w:rsidR="00091F46">
        <w:t>oceny skutków środowiskowych</w:t>
      </w:r>
      <w:r>
        <w:t xml:space="preserve"> należy podkreślić, </w:t>
      </w:r>
      <w:r w:rsidR="00091F46">
        <w:t>iż w Programie zaznaczono, że c</w:t>
      </w:r>
      <w:r w:rsidR="00091F46" w:rsidRPr="00091F46">
        <w:t xml:space="preserve">elem </w:t>
      </w:r>
      <w:r w:rsidR="00091F46">
        <w:t xml:space="preserve">realizowanych </w:t>
      </w:r>
      <w:r w:rsidR="00091F46" w:rsidRPr="00091F46">
        <w:t>projektów powinno być lepsze wykorzystanie już istniejącej bazy noclegowej oraz uatrakcyjnienie i przyciągnięcie ruchu poza sezonami wakacyjnymi</w:t>
      </w:r>
      <w:r w:rsidR="00091F46">
        <w:t xml:space="preserve">. </w:t>
      </w:r>
    </w:p>
    <w:p w14:paraId="2A9E3DEC" w14:textId="71671E86" w:rsidR="00F766E5" w:rsidRDefault="00091F46" w:rsidP="00202B33">
      <w:r>
        <w:t xml:space="preserve">W Programie przewidziano działania w zakresie </w:t>
      </w:r>
      <w:r w:rsidRPr="00091F46">
        <w:t>rozw</w:t>
      </w:r>
      <w:r>
        <w:t>oju</w:t>
      </w:r>
      <w:r w:rsidRPr="00091F46">
        <w:t xml:space="preserve"> infrastruktury na potrzeby turystyki aktywnej </w:t>
      </w:r>
      <w:r>
        <w:t>i</w:t>
      </w:r>
      <w:r w:rsidRPr="00091F46">
        <w:t xml:space="preserve"> zwiększenie oferty kulturalnej wraz z rozbudową infrastruktury towarzyszącej, także w regionach mniej uczęszczanych. </w:t>
      </w:r>
      <w:r>
        <w:t xml:space="preserve">Wspierane mają być również </w:t>
      </w:r>
      <w:r w:rsidRPr="00091F46">
        <w:t xml:space="preserve">działania na rzecz </w:t>
      </w:r>
      <w:r w:rsidRPr="00091F46">
        <w:lastRenderedPageBreak/>
        <w:t>zachowania, ochrony i rozwoju dziedzictwa przyrodniczego i kulturowego (materialnego i niematerialnego).</w:t>
      </w:r>
    </w:p>
    <w:p w14:paraId="1C0AE9BA" w14:textId="01687A2D" w:rsidR="00091F46" w:rsidRDefault="00091F46" w:rsidP="00202B33">
      <w:r>
        <w:t xml:space="preserve">Oczekiwanym efektem realizacji celu jest </w:t>
      </w:r>
      <w:r w:rsidRPr="00091F46">
        <w:t>rozw</w:t>
      </w:r>
      <w:r>
        <w:t>ó</w:t>
      </w:r>
      <w:r w:rsidRPr="00091F46">
        <w:t>j gospodarcz</w:t>
      </w:r>
      <w:r>
        <w:t>y</w:t>
      </w:r>
      <w:r w:rsidRPr="00091F46">
        <w:t xml:space="preserve"> i społeczn</w:t>
      </w:r>
      <w:r>
        <w:t>y regionu poprzez</w:t>
      </w:r>
      <w:r w:rsidRPr="00091F46">
        <w:t xml:space="preserve"> tworzeni</w:t>
      </w:r>
      <w:r>
        <w:t>e</w:t>
      </w:r>
      <w:r w:rsidRPr="00091F46">
        <w:t xml:space="preserve"> nowych miejsc pracy w sektorze </w:t>
      </w:r>
      <w:r>
        <w:t xml:space="preserve">usług turystycznych </w:t>
      </w:r>
      <w:r w:rsidRPr="00091F46">
        <w:t>oraz zapewnie</w:t>
      </w:r>
      <w:r>
        <w:t xml:space="preserve">nie </w:t>
      </w:r>
      <w:r w:rsidRPr="00091F46">
        <w:t>szerszego dostępu do kultury i zróżnicowanych usług turystycznych.</w:t>
      </w:r>
      <w:r>
        <w:t xml:space="preserve"> Z kolei spodziewanym efektem pośrednim ma być </w:t>
      </w:r>
      <w:r w:rsidRPr="00091F46">
        <w:t>odbudow</w:t>
      </w:r>
      <w:r>
        <w:t>a</w:t>
      </w:r>
      <w:r w:rsidRPr="00091F46">
        <w:t xml:space="preserve"> sektora turystyki po zapaści wywołanej wprowadzonymi w wyniku Covid-19 obostrzeniami, </w:t>
      </w:r>
      <w:r>
        <w:t>(</w:t>
      </w:r>
      <w:r w:rsidRPr="00091F46">
        <w:t>które</w:t>
      </w:r>
      <w:r>
        <w:t xml:space="preserve"> w konsekwencji</w:t>
      </w:r>
      <w:r w:rsidRPr="00091F46">
        <w:t xml:space="preserve"> doprowadziły do zamarcia ruchu turystycznego, po obydwu stronach granicy</w:t>
      </w:r>
      <w:r>
        <w:t>).</w:t>
      </w:r>
    </w:p>
    <w:p w14:paraId="2BDAA214" w14:textId="4D356ABD" w:rsidR="00091F46" w:rsidRPr="0042564E" w:rsidRDefault="001710C6" w:rsidP="00091F46">
      <w:bookmarkStart w:id="295" w:name="_Hlk72499709"/>
      <w:bookmarkEnd w:id="294"/>
      <w:r>
        <w:t xml:space="preserve">W kontekście oddziaływań na środowisko opisane powyżej założenia celu szczegółowego należy uszczegółowić o analizę </w:t>
      </w:r>
      <w:r w:rsidR="00091F46">
        <w:t xml:space="preserve">wskazanych w </w:t>
      </w:r>
      <w:r w:rsidR="00091F46" w:rsidRPr="0042564E">
        <w:t>Programie typ</w:t>
      </w:r>
      <w:r w:rsidR="00091F46">
        <w:t>ów</w:t>
      </w:r>
      <w:r w:rsidR="00091F46" w:rsidRPr="0042564E">
        <w:t xml:space="preserve"> przykładowych działań:</w:t>
      </w:r>
    </w:p>
    <w:p w14:paraId="19FEF414" w14:textId="1C114150" w:rsidR="001710C6" w:rsidRDefault="001710C6" w:rsidP="00A65D73">
      <w:pPr>
        <w:pStyle w:val="Akapitzlist"/>
        <w:numPr>
          <w:ilvl w:val="0"/>
          <w:numId w:val="16"/>
        </w:numPr>
      </w:pPr>
      <w:bookmarkStart w:id="296" w:name="_Hlk72501493"/>
      <w:r>
        <w:t>Inwestycje zachowawcze i odtworzeniowe w zakresie dziedzictwa kulturowego (materialnego i niematerialnego) oraz naturalnego</w:t>
      </w:r>
      <w:bookmarkEnd w:id="296"/>
      <w:r>
        <w:t>, w tym m.in. opracowywanie i wykorzystywanie modeli cyfrowych i aplikacji medialnych (rekonstrukcje cyfrowe, portale informacyjne, aplikacje wirtualnej rzeczywistości);</w:t>
      </w:r>
    </w:p>
    <w:p w14:paraId="64E66F3E" w14:textId="5D03534E" w:rsidR="001710C6" w:rsidRDefault="001710C6" w:rsidP="00A65D73">
      <w:pPr>
        <w:pStyle w:val="Akapitzlist"/>
        <w:numPr>
          <w:ilvl w:val="0"/>
          <w:numId w:val="16"/>
        </w:numPr>
      </w:pPr>
      <w:r>
        <w:t>Promowanie obszaru wsparcia jako terenu atrakcyjnego turystycznie (w tym na dłuższe pobyty) i promocja turystyki całorocznej z uwzględnieniem wymagań ochrony środowiska naturalnego;</w:t>
      </w:r>
    </w:p>
    <w:p w14:paraId="77467E67" w14:textId="639FCED8" w:rsidR="001710C6" w:rsidRDefault="001710C6" w:rsidP="00A65D73">
      <w:pPr>
        <w:pStyle w:val="Akapitzlist"/>
        <w:numPr>
          <w:ilvl w:val="0"/>
          <w:numId w:val="16"/>
        </w:numPr>
      </w:pPr>
      <w:r>
        <w:t>Przygotowanie i rozwój infrastruktury na potrzeby aktywnej turystyki z uwzględnieniem wymagań ochrony środowiska naturalnego;</w:t>
      </w:r>
    </w:p>
    <w:p w14:paraId="666C304C" w14:textId="04CF29CF" w:rsidR="001710C6" w:rsidRDefault="001710C6" w:rsidP="00A65D73">
      <w:pPr>
        <w:pStyle w:val="Akapitzlist"/>
        <w:numPr>
          <w:ilvl w:val="0"/>
          <w:numId w:val="16"/>
        </w:numPr>
      </w:pPr>
      <w:r>
        <w:t>Sieciowanie podmiotów turystycznych;</w:t>
      </w:r>
    </w:p>
    <w:p w14:paraId="5F85CF9D" w14:textId="1A83AEE9" w:rsidR="001710C6" w:rsidRDefault="001710C6" w:rsidP="00A65D73">
      <w:pPr>
        <w:pStyle w:val="Akapitzlist"/>
        <w:numPr>
          <w:ilvl w:val="0"/>
          <w:numId w:val="16"/>
        </w:numPr>
      </w:pPr>
      <w:r>
        <w:t>Przygotowanie i rozwój wspólnych strategii oraz zintegrowanych ofert turystycznych;</w:t>
      </w:r>
    </w:p>
    <w:p w14:paraId="2023C972" w14:textId="48D9E9C6" w:rsidR="00091F46" w:rsidRDefault="001710C6" w:rsidP="00A65D73">
      <w:pPr>
        <w:pStyle w:val="Akapitzlist"/>
        <w:numPr>
          <w:ilvl w:val="0"/>
          <w:numId w:val="16"/>
        </w:numPr>
      </w:pPr>
      <w:r>
        <w:t>Promocja i rozwój ofert turystyki całorocznej.</w:t>
      </w:r>
    </w:p>
    <w:p w14:paraId="259BA738" w14:textId="779A6F7E" w:rsidR="007A663D" w:rsidRPr="009D7F37" w:rsidRDefault="00AA27DA" w:rsidP="009D7F37">
      <w:bookmarkStart w:id="297" w:name="_Hlk72499521"/>
      <w:bookmarkEnd w:id="295"/>
      <w:r>
        <w:t xml:space="preserve">Piąty cel dotyczy sieciowania podmiotów turystycznych. W Programie brakuje wyjaśnienia tego pojęcia co wymaga uzupełnienia. W Prognozie założono, że sieciowanie produktu turystycznego oznacza </w:t>
      </w:r>
      <w:r w:rsidR="1FCDA673">
        <w:t>tworzenie powiązań</w:t>
      </w:r>
      <w:r>
        <w:t xml:space="preserve"> pomiędzy różnymi podmiotami gospodarczymi w zakresie tworzenia wspólnej oferty. Przykładowo baza noclegowa połączona z bazą gastronomiczną oraz wypożyczalniami rowerów, kajaków etc. Zakłada się, że przynależność do sieci pozwali jej uczestnikom na uzyskanie dodatkowych efektów skali zarówno w promocji, jak i rozwoju infrastruktury, zasobów ludzkich i systemach dystrybucji. Pakietowa oferta turystyczna jest bowiem bardziej atrakcyjna niż pojedyncza usługa. Często może być też bardziej korzystna cenowo.</w:t>
      </w:r>
    </w:p>
    <w:p w14:paraId="02CD960F" w14:textId="08DCB572" w:rsidR="00742D79" w:rsidRDefault="00AA27DA" w:rsidP="009D7F37">
      <w:r>
        <w:t xml:space="preserve">Przy rozwoju takich masowych usług należy mieć na uwadze, że efekt skali </w:t>
      </w:r>
      <w:r w:rsidR="009D7F37">
        <w:t xml:space="preserve">może </w:t>
      </w:r>
      <w:r>
        <w:t>zwiększa</w:t>
      </w:r>
      <w:r w:rsidR="009D7F37">
        <w:t>ć</w:t>
      </w:r>
      <w:r>
        <w:t xml:space="preserve"> proporcjonalnie skutki środowiskowe. Przykładowo nasilająca się i niekontrolowana masowa turystyka kajakowa może prowadzić do degradacji strefy brzegowej i niszczenia roślinności rzecznej (np. zrywanie unoszących się na rzece nenufarów). </w:t>
      </w:r>
      <w:r w:rsidR="005E1C9B">
        <w:t>Turystka narciarska, rowerowa i kajakowa m</w:t>
      </w:r>
      <w:r>
        <w:t>oże także prowadzić do płoszenia zwierząt (w tym gniazdujących rzadkich i chronionych gatunków ptaków)</w:t>
      </w:r>
      <w:r w:rsidR="005E1C9B">
        <w:t>. Nastąpić może także zwiększona produkcja odpadów, wywołana eksploatacją obiektów i urządzeń turystycznych</w:t>
      </w:r>
      <w:r w:rsidR="009D7F37">
        <w:t xml:space="preserve">. </w:t>
      </w:r>
      <w:bookmarkEnd w:id="297"/>
      <w:r w:rsidR="009D7F37">
        <w:t xml:space="preserve">Kwestie te zostały w Programie </w:t>
      </w:r>
      <w:r w:rsidR="009D7F37">
        <w:lastRenderedPageBreak/>
        <w:t>zauważone w działaniu trzecim dotyczącym przygotowania i rozwoju infrastruktury na potrzeby aktywnej turystyki z uwzględnieniem wymagań ochrony środowiska naturalnego. Wydaje się, że dodanie fragmentu dotyczącego uwzględnienia wymagań ochrony środowiska naturalnego na poziomie dokumentu strategicznego w wystarczający sposób minimalizuje wspomniane zagrożenia. Tym bardziej, że kwestie ochrony środowiska są właściw</w:t>
      </w:r>
      <w:r w:rsidR="00742D79">
        <w:t>i</w:t>
      </w:r>
      <w:r w:rsidR="009D7F37">
        <w:t xml:space="preserve">e zaadresowane także w drugim działaniu </w:t>
      </w:r>
      <w:r w:rsidR="420463C3">
        <w:t>przykładowym:</w:t>
      </w:r>
      <w:r w:rsidR="009D7F37">
        <w:t xml:space="preserve"> „ … </w:t>
      </w:r>
      <w:r w:rsidR="009D7F37" w:rsidRPr="3B010C45">
        <w:rPr>
          <w:i/>
          <w:iCs/>
        </w:rPr>
        <w:t>promocja turystyki całorocznej z uwzględnieniem wymagań ochrony środowiska naturalnego</w:t>
      </w:r>
      <w:r w:rsidR="009D7F37">
        <w:t xml:space="preserve"> …”</w:t>
      </w:r>
      <w:r w:rsidR="00742D79">
        <w:t xml:space="preserve"> oraz w uzasadnieniu do wszystkich proponowanych działań: „... </w:t>
      </w:r>
      <w:r w:rsidR="00742D79" w:rsidRPr="3B010C45">
        <w:rPr>
          <w:i/>
          <w:iCs/>
        </w:rPr>
        <w:t>Wszystkie planowane działania będą realizowane z poszanowaniem wymogów ochrony środowiska naturalnego.</w:t>
      </w:r>
      <w:r w:rsidR="00742D79">
        <w:t>”</w:t>
      </w:r>
      <w:r w:rsidR="009D7F37">
        <w:t xml:space="preserve"> </w:t>
      </w:r>
    </w:p>
    <w:p w14:paraId="5A81BD00" w14:textId="53793158" w:rsidR="00AA27DA" w:rsidRPr="009D7F37" w:rsidRDefault="00742D79" w:rsidP="009D7F37">
      <w:r>
        <w:t>Co prawda Program nie definiuje co oznacza uwzględnienie wymagań ochrony środowiska naturalnego.</w:t>
      </w:r>
      <w:r w:rsidR="00D26214">
        <w:t xml:space="preserve"> Najprawdopodobniej ten zapis odno</w:t>
      </w:r>
      <w:r w:rsidR="00087221">
        <w:t>s</w:t>
      </w:r>
      <w:r w:rsidR="00D26214">
        <w:t xml:space="preserve">i się do regulacji prawnych obowiązujących w obu krajach. </w:t>
      </w:r>
      <w:r w:rsidR="5206B02C">
        <w:t>Jednak z</w:t>
      </w:r>
      <w:r>
        <w:t xml:space="preserve"> punktu widzenia ochrony środowiska ważne</w:t>
      </w:r>
      <w:r w:rsidR="00D26214">
        <w:t xml:space="preserve"> jest, </w:t>
      </w:r>
      <w:r>
        <w:t xml:space="preserve"> aby szczególnie te projekty</w:t>
      </w:r>
      <w:r w:rsidR="00D26214">
        <w:t>,</w:t>
      </w:r>
      <w:r>
        <w:t xml:space="preserve"> które dotycząc tworzenia kompleksowych ofert turystycznych opartych o sieciowanie podmiotów</w:t>
      </w:r>
      <w:r w:rsidR="00D26214">
        <w:t>,</w:t>
      </w:r>
      <w:r>
        <w:t xml:space="preserve"> uwzględniały maksymalną pojemność i odporność obszaru środowiska z którego będą korzystać. Kwestie te mogą być elementem systemu naboru projektów</w:t>
      </w:r>
      <w:r w:rsidR="00D26214">
        <w:t>,</w:t>
      </w:r>
      <w:r>
        <w:t xml:space="preserve"> a przyszli beneficjenci powinni odnosić się do nich w uzasadnieniu projektu. </w:t>
      </w:r>
    </w:p>
    <w:p w14:paraId="6ADD6E42" w14:textId="77777777" w:rsidR="008572F2" w:rsidRDefault="00742D79" w:rsidP="00742D79">
      <w:r w:rsidRPr="00742D79">
        <w:t xml:space="preserve">Program </w:t>
      </w:r>
      <w:r w:rsidR="00A02188">
        <w:t>zakłada także</w:t>
      </w:r>
      <w:r w:rsidRPr="00742D79">
        <w:t xml:space="preserve"> cyfryzację zbiorów i obiektów muzealnych w celu umożliwienia łatwiejszy do nich dostępu – szczególnie w kontekście restrykcji wynikających z pandemii. Ponadto Program będzie wspierał przygotowanie modeli cyfrowych i aplikacji medialnych ułatwiających promocję i korzystanie z atrakcji turystycznych. </w:t>
      </w:r>
      <w:r w:rsidR="003E082A" w:rsidRPr="00742D79">
        <w:t xml:space="preserve">Elementy te nie niosą za sobą żadnych zagrożeń środowiskowych. </w:t>
      </w:r>
    </w:p>
    <w:p w14:paraId="5C50BCC1" w14:textId="55DF1960" w:rsidR="00742D79" w:rsidRDefault="00742D79" w:rsidP="00742D79">
      <w:r w:rsidRPr="00742D79">
        <w:t xml:space="preserve">Kolejnym ze sposobów poprawy sytuacji ekonomicznej branży turystycznej oraz jej odbudowy będzie wspieranie działań mających na celu zwiększenie atrakcyjności turystycznej obszaru wsparcia. </w:t>
      </w:r>
      <w:r w:rsidR="003E0646">
        <w:t xml:space="preserve">W uzasadnieniu Programu wskazano, że </w:t>
      </w:r>
      <w:r w:rsidRPr="00742D79">
        <w:t>realizowane</w:t>
      </w:r>
      <w:r w:rsidR="003E0646">
        <w:t xml:space="preserve"> będą</w:t>
      </w:r>
      <w:r w:rsidRPr="00742D79">
        <w:t xml:space="preserve"> działania dotyczące infrastruktury ułatwiającej odwiedzającym korzystanie z licznych atrakcji, m.in. poprzez oznakowanie i informację o obiektach, tworzenie wspólnych ofert i produktów turystycznych, a także rozwiązań umożliwiających przemieszczenie się do i w obrębie miejsc docelowych (np. systemy ścieżek rowerowych, dydaktycznych, szlaków turystycznych). Realizowane działania będą uwzględniały potrzeby osób z niepełnosprawnościami.</w:t>
      </w:r>
    </w:p>
    <w:p w14:paraId="2AF16046" w14:textId="2C952DC1" w:rsidR="003E0646" w:rsidRDefault="003E0646" w:rsidP="003E0646">
      <w:r>
        <w:t>W kontekście osób z niepełnosprawnością ruchową w realizowanych projektach należy zwrócić uwagę na doposażeni</w:t>
      </w:r>
      <w:r w:rsidR="00A56499">
        <w:t>e</w:t>
      </w:r>
      <w:r>
        <w:t xml:space="preserve"> szlaków i urządzeń w specjalistyczny sprzęt turystyczny i sportowy nie naruszający zasad ochrony środowiska. Z kolei w ofercie obiektów turystycznych dostosowanej do osób niepełnosprawnych można zwrócić uwagę  na wprowadzanie rehabilitacji ruchowej, aktywizującej samych niepełnosprawnych turystów do pokonywania przeszkód terenowych</w:t>
      </w:r>
      <w:r w:rsidR="00A56499">
        <w:t>,</w:t>
      </w:r>
      <w:r>
        <w:t xml:space="preserve"> które występują na szlakach turystycznych danego regionu. </w:t>
      </w:r>
    </w:p>
    <w:p w14:paraId="09512E54" w14:textId="50C6A41A" w:rsidR="003E0646" w:rsidRDefault="003E0646" w:rsidP="003E0646">
      <w:r>
        <w:t xml:space="preserve">W przypadku tworzenia nowych </w:t>
      </w:r>
      <w:r w:rsidR="003E082A">
        <w:t>szlaków</w:t>
      </w:r>
      <w:r>
        <w:t xml:space="preserve"> – szczególnie systemów ścieżek rowerowych</w:t>
      </w:r>
      <w:r w:rsidR="003E082A">
        <w:t xml:space="preserve"> sugeruje się wprowadzenie zasady braku wycinki drzew lub ograniczenia jej do sytuacji braku wariantów alternatywnych. </w:t>
      </w:r>
    </w:p>
    <w:p w14:paraId="3C72946D" w14:textId="77777777" w:rsidR="007A663D" w:rsidRPr="00202B33" w:rsidRDefault="007A663D" w:rsidP="00202B33"/>
    <w:p w14:paraId="15C9439C" w14:textId="2241E066" w:rsidR="003967ED" w:rsidRPr="006511E1" w:rsidRDefault="008F4746" w:rsidP="000D1E07">
      <w:pPr>
        <w:pStyle w:val="Nagwek2"/>
      </w:pPr>
      <w:bookmarkStart w:id="298" w:name="_Toc67562630"/>
      <w:bookmarkStart w:id="299" w:name="_Toc65761873"/>
      <w:bookmarkStart w:id="300" w:name="_Toc66088033"/>
      <w:bookmarkStart w:id="301" w:name="_Toc66358081"/>
      <w:bookmarkStart w:id="302" w:name="_Toc66809685"/>
      <w:bookmarkStart w:id="303" w:name="_Toc66969708"/>
      <w:bookmarkStart w:id="304" w:name="_Toc79528879"/>
      <w:bookmarkStart w:id="305" w:name="_Toc525722093"/>
      <w:r w:rsidRPr="006511E1">
        <w:t>Priorytet</w:t>
      </w:r>
      <w:r w:rsidR="003967ED" w:rsidRPr="006511E1">
        <w:t xml:space="preserve"> III – </w:t>
      </w:r>
      <w:bookmarkEnd w:id="298"/>
      <w:bookmarkEnd w:id="299"/>
      <w:bookmarkEnd w:id="300"/>
      <w:bookmarkEnd w:id="301"/>
      <w:bookmarkEnd w:id="302"/>
      <w:bookmarkEnd w:id="303"/>
      <w:proofErr w:type="spellStart"/>
      <w:r w:rsidR="008602B4" w:rsidRPr="006511E1">
        <w:rPr>
          <w:lang w:val="en-US"/>
        </w:rPr>
        <w:t>Pogranicze</w:t>
      </w:r>
      <w:proofErr w:type="spellEnd"/>
      <w:r w:rsidR="008602B4" w:rsidRPr="006511E1">
        <w:rPr>
          <w:lang w:val="en-US"/>
        </w:rPr>
        <w:t xml:space="preserve"> </w:t>
      </w:r>
      <w:proofErr w:type="spellStart"/>
      <w:r w:rsidR="008602B4" w:rsidRPr="006511E1">
        <w:rPr>
          <w:lang w:val="en-US"/>
        </w:rPr>
        <w:t>otwarte</w:t>
      </w:r>
      <w:proofErr w:type="spellEnd"/>
      <w:r w:rsidR="008602B4" w:rsidRPr="006511E1">
        <w:rPr>
          <w:lang w:val="en-US"/>
        </w:rPr>
        <w:t xml:space="preserve"> na dialog </w:t>
      </w:r>
      <w:proofErr w:type="spellStart"/>
      <w:r w:rsidR="008602B4" w:rsidRPr="006511E1">
        <w:rPr>
          <w:lang w:val="en-US"/>
        </w:rPr>
        <w:t>mieszkańców</w:t>
      </w:r>
      <w:proofErr w:type="spellEnd"/>
      <w:r w:rsidR="008602B4" w:rsidRPr="006511E1">
        <w:rPr>
          <w:lang w:val="en-US"/>
        </w:rPr>
        <w:t xml:space="preserve"> </w:t>
      </w:r>
      <w:proofErr w:type="spellStart"/>
      <w:r w:rsidR="008602B4" w:rsidRPr="006511E1">
        <w:rPr>
          <w:lang w:val="en-US"/>
        </w:rPr>
        <w:t>i</w:t>
      </w:r>
      <w:proofErr w:type="spellEnd"/>
      <w:r w:rsidR="008602B4" w:rsidRPr="006511E1">
        <w:rPr>
          <w:lang w:val="en-US"/>
        </w:rPr>
        <w:t xml:space="preserve"> </w:t>
      </w:r>
      <w:proofErr w:type="spellStart"/>
      <w:r w:rsidR="008602B4" w:rsidRPr="006511E1">
        <w:rPr>
          <w:lang w:val="en-US"/>
        </w:rPr>
        <w:t>instytucji</w:t>
      </w:r>
      <w:bookmarkEnd w:id="304"/>
      <w:proofErr w:type="spellEnd"/>
    </w:p>
    <w:p w14:paraId="6DCF612A" w14:textId="0062195D" w:rsidR="00BD0359" w:rsidRDefault="00106B05" w:rsidP="00AA2459">
      <w:r w:rsidRPr="00106B05">
        <w:t>Celem priorytetu jest wspieranie współpracy między instytucjami i organizacjami publicznymi oraz państwowymi w cały</w:t>
      </w:r>
      <w:r w:rsidR="0089068C">
        <w:t>m</w:t>
      </w:r>
      <w:r w:rsidRPr="00106B05">
        <w:t xml:space="preserve"> obszarze wsparcia, w tym także wdrażanie rozwiązań pilotażowych pozwalających na rozwiązywanie wspólnych problemów oraz wyzwań. Cele</w:t>
      </w:r>
      <w:r>
        <w:t>m</w:t>
      </w:r>
      <w:r w:rsidRPr="00106B05">
        <w:t xml:space="preserve"> jest też zwiększenie współpracy pomiędzy podmiotami społeczeństwa obywatelskiego</w:t>
      </w:r>
      <w:r w:rsidR="00BD0359">
        <w:t xml:space="preserve"> (</w:t>
      </w:r>
      <w:r w:rsidR="00BD0359" w:rsidRPr="00BD0359">
        <w:t>lokalne społeczności, organizacje pozarządowe (formalne i nieformalne), ruchy społeczne i religijne, związki zawodowe, przedsiębiorcy ekonomii społecznej, różnego rodzaju spółdzielnie</w:t>
      </w:r>
      <w:r w:rsidR="00BD0359">
        <w:t>). W ramach Programu finansowane będą</w:t>
      </w:r>
      <w:r w:rsidRPr="00106B05">
        <w:t xml:space="preserve"> działania nakierowane na upowszechnianie wiedzy na temat kraju </w:t>
      </w:r>
      <w:r w:rsidR="00BD0359">
        <w:t>partnerskiego</w:t>
      </w:r>
      <w:r w:rsidRPr="00106B05">
        <w:t>, tworzenie wspólnych ofert kulturalnych, podnoszenie znajomości i nauka języka</w:t>
      </w:r>
      <w:r w:rsidR="00BD0359">
        <w:t>.</w:t>
      </w:r>
      <w:r w:rsidR="00BD0359" w:rsidRPr="00BD0359">
        <w:t xml:space="preserve"> </w:t>
      </w:r>
      <w:r w:rsidR="00BD0359">
        <w:t>W efekcie spodziewan</w:t>
      </w:r>
      <w:r w:rsidR="00A56499">
        <w:t>y</w:t>
      </w:r>
      <w:r w:rsidR="00BD0359">
        <w:t xml:space="preserve"> jest wzrost</w:t>
      </w:r>
      <w:r w:rsidR="00BD0359" w:rsidRPr="00BD0359">
        <w:t xml:space="preserve"> wzajemnego zaufania</w:t>
      </w:r>
      <w:r w:rsidR="00BD0359">
        <w:t xml:space="preserve"> pomiędzy regionami</w:t>
      </w:r>
      <w:r w:rsidR="00A56499">
        <w:t>,</w:t>
      </w:r>
      <w:r w:rsidR="00BD0359">
        <w:t xml:space="preserve"> a także</w:t>
      </w:r>
      <w:r w:rsidR="00BD0359" w:rsidRPr="00BD0359">
        <w:t xml:space="preserve"> ograniczeniem skali występowania negatywnych postaw i stereotypów wśród społeczności</w:t>
      </w:r>
      <w:r w:rsidR="00BD0359">
        <w:t>.</w:t>
      </w:r>
    </w:p>
    <w:p w14:paraId="49879786" w14:textId="1CA8AA7B" w:rsidR="00BD0359" w:rsidRDefault="00BD0359" w:rsidP="00AA2459">
      <w:r w:rsidRPr="00BD0359">
        <w:t xml:space="preserve">W kontekście oddziaływań na środowisko </w:t>
      </w:r>
      <w:r>
        <w:t>ocenę</w:t>
      </w:r>
      <w:r w:rsidRPr="00BD0359">
        <w:t xml:space="preserve"> </w:t>
      </w:r>
      <w:r>
        <w:t xml:space="preserve">należy oprzeć o analizę </w:t>
      </w:r>
      <w:r w:rsidRPr="00BD0359">
        <w:t>wskazanych w Programie typów przykładowych działań:</w:t>
      </w:r>
    </w:p>
    <w:p w14:paraId="3D5FC4F5" w14:textId="7731B8B3" w:rsidR="00BD0359" w:rsidRDefault="00BD0359" w:rsidP="00A65D73">
      <w:pPr>
        <w:pStyle w:val="Akapitzlist"/>
        <w:numPr>
          <w:ilvl w:val="0"/>
          <w:numId w:val="17"/>
        </w:numPr>
      </w:pPr>
      <w:r>
        <w:t>Współpraca instytucji ochrony zdrowia w celu ułatwienia dostępu do nich mieszkańcom obszaru wsparcia oraz ułatwienia działania służb ratunkowych po obu stronach granicy;</w:t>
      </w:r>
    </w:p>
    <w:p w14:paraId="1E13C79E" w14:textId="46077A3E" w:rsidR="00BD0359" w:rsidRDefault="00BD0359" w:rsidP="00A65D73">
      <w:pPr>
        <w:pStyle w:val="Akapitzlist"/>
        <w:numPr>
          <w:ilvl w:val="0"/>
          <w:numId w:val="17"/>
        </w:numPr>
      </w:pPr>
      <w:r>
        <w:t>Działania mające na celu intensyfikację transgranicznej współpracy gospodarczej na obszarze wsparcia oraz opracowanie i wdrażanie wspólnych rozwiązań cyfrowych, ukierunkowanych na współpracę transgraniczną przedsiębiorstw na tym obszarze (np. działania organizacji okołobiznesowych dostarczających informacji o warunkach i zasadach prowadzenia firm, platformy do wymiany ofert współpracy);</w:t>
      </w:r>
    </w:p>
    <w:p w14:paraId="77DDBF5A" w14:textId="27E96CB3" w:rsidR="00BD0359" w:rsidRDefault="00BD0359" w:rsidP="00A65D73">
      <w:pPr>
        <w:pStyle w:val="Akapitzlist"/>
        <w:numPr>
          <w:ilvl w:val="0"/>
          <w:numId w:val="17"/>
        </w:numPr>
      </w:pPr>
      <w:r>
        <w:t>Współpraca na rzecz transgranicznego rozwoju wykwalifikowanych pracowników, w tym usuwanie (administracyjnych, prawnych, społecznych) przeszkód w mobilności pracowników na transgranicznym rynku pracy (np. identyfikacja potrzeb w zakresie pracowników wykwalifikowanych oraz przeszkód w mobilności, opracowywanie wspólnych rozwiązań, analiz i strategii w tym zakresie);</w:t>
      </w:r>
    </w:p>
    <w:p w14:paraId="1102E06D" w14:textId="40FBD024" w:rsidR="00BD0359" w:rsidRDefault="00BD0359" w:rsidP="00A65D73">
      <w:pPr>
        <w:pStyle w:val="Akapitzlist"/>
        <w:numPr>
          <w:ilvl w:val="0"/>
          <w:numId w:val="17"/>
        </w:numPr>
      </w:pPr>
      <w:r>
        <w:t xml:space="preserve">Współpraca instytucji zarządzających i obsługujących transport publiczny w celu rozwijania tego rodzaju transportu oraz działania na rzecz jego promocji. Koordynacja instytucjonalna w zakresie alternatywnych form transportu publicznego (z uwzględnieniem ruchu rowerowego, </w:t>
      </w:r>
      <w:proofErr w:type="spellStart"/>
      <w:r>
        <w:t>Bike&amp;Ride</w:t>
      </w:r>
      <w:proofErr w:type="spellEnd"/>
      <w:r>
        <w:t>, autobusów na żądanie);</w:t>
      </w:r>
    </w:p>
    <w:p w14:paraId="36686B79" w14:textId="176CC900" w:rsidR="00BD0359" w:rsidRDefault="00BD0359" w:rsidP="00A65D73">
      <w:pPr>
        <w:pStyle w:val="Akapitzlist"/>
        <w:numPr>
          <w:ilvl w:val="0"/>
          <w:numId w:val="17"/>
        </w:numPr>
      </w:pPr>
      <w:r>
        <w:t>Współpraca w celu rozwiązania transgranicznych problemów środowiskowych i ograniczenia negatywnych skutków zmian klimatu (opracowywanie wspólnych analiz, strategii i inicjatyw w celu wymiany najlepszych praktyk, działania informacyjne oraz promowanie wspólnych rozwiązań pilotażowych i promowanie zachowań przyjaznych dla środowiska);</w:t>
      </w:r>
    </w:p>
    <w:p w14:paraId="5EEFCB6F" w14:textId="4367C943" w:rsidR="00BD0359" w:rsidRDefault="00BD0359" w:rsidP="00A65D73">
      <w:pPr>
        <w:pStyle w:val="Akapitzlist"/>
        <w:numPr>
          <w:ilvl w:val="0"/>
          <w:numId w:val="17"/>
        </w:numPr>
      </w:pPr>
      <w:bookmarkStart w:id="306" w:name="_Hlk72501995"/>
      <w:r>
        <w:lastRenderedPageBreak/>
        <w:t>Współpraca w celu opracowania analiz, strategii i rozwiązań pilotażowych oraz wymiany wiedzy w zakresie ochrony wspólnego dziedzictwa naturalnego i kultury obszaru wsparcia oraz tworzenia wspólnych ofert kulturalnych</w:t>
      </w:r>
      <w:bookmarkEnd w:id="306"/>
      <w:r>
        <w:t>;</w:t>
      </w:r>
    </w:p>
    <w:p w14:paraId="305C504B" w14:textId="7FA0D505" w:rsidR="00BD0359" w:rsidRDefault="00BD0359" w:rsidP="00A65D73">
      <w:pPr>
        <w:pStyle w:val="Akapitzlist"/>
        <w:numPr>
          <w:ilvl w:val="0"/>
          <w:numId w:val="17"/>
        </w:numPr>
      </w:pPr>
      <w:r>
        <w:t>Współpraca w zakresie aspektów transgranicznych w planowaniu przestrzennym/ rozwoju regionalnym (np. opracowanie wspólnych strategii rozwoju, analiz i rozwiązań, które mają wpływ na obie strony obszaru wsparcia);</w:t>
      </w:r>
    </w:p>
    <w:p w14:paraId="60812775" w14:textId="58191E2C" w:rsidR="00BD0359" w:rsidRDefault="00BD0359" w:rsidP="00A65D73">
      <w:pPr>
        <w:pStyle w:val="Akapitzlist"/>
        <w:numPr>
          <w:ilvl w:val="0"/>
          <w:numId w:val="17"/>
        </w:numPr>
      </w:pPr>
      <w:r>
        <w:t>Wspólne działania w obszarze wsparcia na rzecz zwiększenia współpracy i zaufania;</w:t>
      </w:r>
    </w:p>
    <w:p w14:paraId="55D3A804" w14:textId="56A7537A" w:rsidR="00BD0359" w:rsidRDefault="00BD0359" w:rsidP="00A65D73">
      <w:pPr>
        <w:pStyle w:val="Akapitzlist"/>
        <w:numPr>
          <w:ilvl w:val="0"/>
          <w:numId w:val="17"/>
        </w:numPr>
      </w:pPr>
      <w:r>
        <w:t>Działania nakierowane na upowszechnianie wiedzy nt. kraju sąsiada, w tym działania wspierające integrację lokalnych społeczności, a także podnoszenie znajomości języka sąsiada i nauka języka sąsiada dla mieszkańców wszystkich grup wiekowych obszaru wsparcia;</w:t>
      </w:r>
    </w:p>
    <w:p w14:paraId="33E18C9A" w14:textId="6C3A52D3" w:rsidR="00BD0359" w:rsidRDefault="00BD0359" w:rsidP="00A65D73">
      <w:pPr>
        <w:pStyle w:val="Akapitzlist"/>
        <w:numPr>
          <w:ilvl w:val="0"/>
          <w:numId w:val="17"/>
        </w:numPr>
      </w:pPr>
      <w:r>
        <w:t>Współpraca w przezwyciężaniu istniejących barier, w tym językowych i wzmacnianie wielojęzyczności w przestrzeni publicznej;</w:t>
      </w:r>
    </w:p>
    <w:p w14:paraId="6EDBC00B" w14:textId="14884AE3" w:rsidR="00BD0359" w:rsidRDefault="00BD0359" w:rsidP="00A65D73">
      <w:pPr>
        <w:pStyle w:val="Akapitzlist"/>
        <w:numPr>
          <w:ilvl w:val="0"/>
          <w:numId w:val="17"/>
        </w:numPr>
      </w:pPr>
      <w:r>
        <w:t>Współpraca w zakresie bezpieczeństwa publicznego;</w:t>
      </w:r>
    </w:p>
    <w:p w14:paraId="3E81CAEA" w14:textId="4BAD9F09" w:rsidR="00BD0359" w:rsidRDefault="00BD0359" w:rsidP="00A65D73">
      <w:pPr>
        <w:pStyle w:val="Akapitzlist"/>
        <w:numPr>
          <w:ilvl w:val="0"/>
          <w:numId w:val="17"/>
        </w:numPr>
      </w:pPr>
      <w:r>
        <w:t>Współpraca w celu promowania równości płci, niedyskryminacji i równych szans.</w:t>
      </w:r>
    </w:p>
    <w:p w14:paraId="43A316E5" w14:textId="74CDEFDA" w:rsidR="00106B05" w:rsidRDefault="00250C1A" w:rsidP="00AA2459">
      <w:r>
        <w:t xml:space="preserve">Priorytet trzeci jest uzupełniający dla dwóch pozostałych priorytetów </w:t>
      </w:r>
      <w:r w:rsidR="00BD0359">
        <w:t>Program</w:t>
      </w:r>
      <w:r>
        <w:t xml:space="preserve">u tworząc podwaliny do skutecznego zarzadzania rozwojem pogranicza poprzez wzmocnienie współpracy międzyinstytucjonalnej i społecznej. W większości finansowane będą działania miękkie z którymi nie identyfikuje się żadnych istotnych negatywnych oddziaływań na środowisko. Z punktu widzenia </w:t>
      </w:r>
      <w:r w:rsidR="002C4221">
        <w:t xml:space="preserve">środowiskowego </w:t>
      </w:r>
      <w:r>
        <w:t>można rozważyć wprowadzenie wspólnego projektu realizowanego na całym obszarze w zakresie waloryzacji przyrodniczej regionu oraz modelu klimatycznego</w:t>
      </w:r>
      <w:r w:rsidR="002C4221">
        <w:t>,</w:t>
      </w:r>
      <w:r>
        <w:t xml:space="preserve"> który identyfikowałby spodziewane zmiany klimatyczne w skali dostosowanej do specyfiki całego regionu</w:t>
      </w:r>
      <w:r w:rsidR="499C7DFA">
        <w:t>,</w:t>
      </w:r>
      <w:r>
        <w:t xml:space="preserve"> a także </w:t>
      </w:r>
      <w:r w:rsidR="002C4221">
        <w:t xml:space="preserve">który </w:t>
      </w:r>
      <w:r w:rsidR="35B2B5CF">
        <w:t>pozwoliłby</w:t>
      </w:r>
      <w:r w:rsidR="002C4221">
        <w:t xml:space="preserve"> na określenie</w:t>
      </w:r>
      <w:r>
        <w:t xml:space="preserve"> możliw</w:t>
      </w:r>
      <w:r w:rsidR="002C4221">
        <w:t>ych</w:t>
      </w:r>
      <w:r>
        <w:t xml:space="preserve"> skutk</w:t>
      </w:r>
      <w:r w:rsidR="002C4221">
        <w:t>ów</w:t>
      </w:r>
      <w:r>
        <w:t xml:space="preserve"> tych zmian. Takie działanie byłoby zasadne – dałoby bowiem wspólną platformę współpracy</w:t>
      </w:r>
      <w:r w:rsidR="00AB5E59" w:rsidRPr="00AB5E59">
        <w:t xml:space="preserve"> w celu rozwiązania transgranicznych problemów środowiskowych i ograniczenia negatywnych skutków zmian klimatu</w:t>
      </w:r>
      <w:r w:rsidR="00AB5E59">
        <w:t>. Pozwoliłoby też zaoszczędzić środki na tworzenie wielu różnych niepowiązanych ze sobą opracowań. Stanowiłoby te</w:t>
      </w:r>
      <w:r w:rsidR="002C4221">
        <w:t>ż</w:t>
      </w:r>
      <w:r w:rsidR="00AB5E59">
        <w:t xml:space="preserve"> podwaliny do tworzenie współpracy międzyinstytucjonalnej. </w:t>
      </w:r>
    </w:p>
    <w:p w14:paraId="75438209" w14:textId="7A570276" w:rsidR="00106B05" w:rsidRDefault="00AB5E59" w:rsidP="00AA2459">
      <w:bookmarkStart w:id="307" w:name="_Hlk72500024"/>
      <w:r>
        <w:t xml:space="preserve">Na uwagę zasługuje szósty przykładowy projekt dotyczący </w:t>
      </w:r>
      <w:r w:rsidRPr="00AB5E59">
        <w:t>ochrony wspólnego dziedzictwa naturalnego i kultury obszaru wsparcia oraz tworzenia wspólnych ofert kulturalnych</w:t>
      </w:r>
      <w:r w:rsidR="002C4221">
        <w:t>,</w:t>
      </w:r>
      <w:r>
        <w:t xml:space="preserve"> </w:t>
      </w:r>
      <w:r w:rsidR="00471128">
        <w:t>któ</w:t>
      </w:r>
      <w:r>
        <w:t xml:space="preserve">ry może mieć istotne pozytywne oddziaływania na zachowanie zabytków i dziedzictwa kulturowego regionu. </w:t>
      </w:r>
    </w:p>
    <w:bookmarkEnd w:id="307"/>
    <w:p w14:paraId="7FDFDB65" w14:textId="2CB34738" w:rsidR="00AA2459" w:rsidRDefault="00AA2459" w:rsidP="00AA2459">
      <w:r w:rsidRPr="00AA2459">
        <w:t>W Priorytecie 3</w:t>
      </w:r>
      <w:r w:rsidR="002C4221">
        <w:t>,</w:t>
      </w:r>
      <w:r w:rsidRPr="00AA2459">
        <w:t xml:space="preserve"> poza </w:t>
      </w:r>
      <w:r w:rsidR="6F759D24">
        <w:t>przykładowymi</w:t>
      </w:r>
      <w:r w:rsidR="002C4221">
        <w:t xml:space="preserve"> </w:t>
      </w:r>
      <w:r w:rsidRPr="00AA2459">
        <w:t>typami działań</w:t>
      </w:r>
      <w:r w:rsidR="002C4221">
        <w:t>,</w:t>
      </w:r>
      <w:r w:rsidRPr="00AA2459">
        <w:t xml:space="preserve"> ujęty jest jeszcze Fundusz Małych Projektów (FMP)</w:t>
      </w:r>
      <w:r w:rsidR="002C4221">
        <w:t>,</w:t>
      </w:r>
      <w:r w:rsidRPr="00AA2459">
        <w:t xml:space="preserve"> w ramach którego będą realizowane cele odpowiadające potrzebom lokalnym. </w:t>
      </w:r>
      <w:r>
        <w:t>Warto podkreślić, że takie małe projekty</w:t>
      </w:r>
      <w:r w:rsidR="00471128">
        <w:t>,</w:t>
      </w:r>
      <w:r>
        <w:t xml:space="preserve"> które w dużej mierze oparte będą na kontaktach międzyludzkich, mogą odegrać istotną rolę w budowaniu zaufania między obywatelami a instytucjami. Projekty te mogą odpowiadać w sposób bezpośredni na problemy i potrzeby lokalnych społeczności</w:t>
      </w:r>
      <w:r w:rsidR="002C4221">
        <w:t>,</w:t>
      </w:r>
      <w:r>
        <w:t xml:space="preserve"> a co za tym idzie stanowić skuteczną interwencję i bezpośrednio przyczyniać się do realizacji celów Programu. W założeniu Programu </w:t>
      </w:r>
      <w:r>
        <w:lastRenderedPageBreak/>
        <w:t>wdrażaniem małych projektów zajmą się instytucje na szczeblu lokalnym, w tym organizacje pozarządowe oraz społeczeństwo obywatelskie.  Małe projekty będą skupiały się one na poniższych aktywnościach:</w:t>
      </w:r>
    </w:p>
    <w:p w14:paraId="49F0A17C" w14:textId="3302755F" w:rsidR="00AA2459" w:rsidRDefault="00AA2459" w:rsidP="00A65D73">
      <w:pPr>
        <w:pStyle w:val="Akapitzlist"/>
        <w:numPr>
          <w:ilvl w:val="0"/>
          <w:numId w:val="18"/>
        </w:numPr>
      </w:pPr>
      <w:r>
        <w:t>Koncentracji na niwelowaniu barier współpracy w wymiarze lokalnym. Przykładem tego typu działań są: zapewnianie lepszych usług publicznych i ich transgranicznej dostępności, doskonalenie umiejętności poruszania się na transgranicznym rynku pracy, przezwyciężanie bariery językowej itd.</w:t>
      </w:r>
    </w:p>
    <w:p w14:paraId="2F6FEC30" w14:textId="005D7FAD" w:rsidR="00AA2459" w:rsidRDefault="00AA2459" w:rsidP="00A65D73">
      <w:pPr>
        <w:pStyle w:val="Akapitzlist"/>
        <w:numPr>
          <w:ilvl w:val="0"/>
          <w:numId w:val="18"/>
        </w:numPr>
      </w:pPr>
      <w:r>
        <w:t>Promocji integracji europejskiej, przez budowę zaufania w ujęciu transgranicznym i europejskim. Eliminacji stereotypów i uprzedzeń m.in. poprzez uczenie się o kulturze sąsiadów.</w:t>
      </w:r>
    </w:p>
    <w:p w14:paraId="73C4B49E" w14:textId="1DF7D23D" w:rsidR="00AA2459" w:rsidRDefault="00AA2459" w:rsidP="00A65D73">
      <w:pPr>
        <w:pStyle w:val="Akapitzlist"/>
        <w:numPr>
          <w:ilvl w:val="0"/>
          <w:numId w:val="18"/>
        </w:numPr>
      </w:pPr>
      <w:r>
        <w:t>Aktywizacji społeczeństwa obywatelskiego w wymiarze transgranicznym, jako ważnego wkładu w spójność terytorialną tego obszaru.</w:t>
      </w:r>
    </w:p>
    <w:p w14:paraId="5C5200AA" w14:textId="47491F17" w:rsidR="00AA2459" w:rsidRDefault="00AA2459" w:rsidP="00A65D73">
      <w:pPr>
        <w:pStyle w:val="Akapitzlist"/>
        <w:numPr>
          <w:ilvl w:val="0"/>
          <w:numId w:val="18"/>
        </w:numPr>
      </w:pPr>
      <w:r>
        <w:t>Pomocy w rozwoju większych projektów współpracy, w tym regularnych projektów, poprzez np.: doskonalenie niezbędnych umiejętności zawodowych i międzykulturowych beneficjentów oraz wspieranie odpowiednich zdolności i kompetencji na szczeblu lokalnym i regionalnym.</w:t>
      </w:r>
    </w:p>
    <w:p w14:paraId="33200074" w14:textId="1CC7A2D6" w:rsidR="00AA2459" w:rsidRDefault="00AA2459" w:rsidP="00A65D73">
      <w:pPr>
        <w:pStyle w:val="Akapitzlist"/>
        <w:numPr>
          <w:ilvl w:val="0"/>
          <w:numId w:val="18"/>
        </w:numPr>
      </w:pPr>
      <w:r>
        <w:t>Działaniach w zakresie prawa i administracji prowadzących do przełamywania barier współpracy.</w:t>
      </w:r>
    </w:p>
    <w:p w14:paraId="27D26F47" w14:textId="77777777" w:rsidR="00AA2459" w:rsidRDefault="00AA2459" w:rsidP="00AA2459"/>
    <w:p w14:paraId="40A78E56" w14:textId="4DFD7164" w:rsidR="00AA2459" w:rsidRDefault="00AA2459" w:rsidP="00AA2459">
      <w:r>
        <w:t xml:space="preserve">W ramach FMP będą wspierane małe projekty o niższym budżecie niż projekty regularne, promując przede wszystkim kontakty międzyludzkie na obszarze wsparcia. W związku z tym nie identyfikuje się żadnych istotnych negatywnych oddziaływań na środowisko. </w:t>
      </w:r>
    </w:p>
    <w:p w14:paraId="31BEA60A" w14:textId="4EEEF7DC" w:rsidR="00AA2459" w:rsidRDefault="00AA2459" w:rsidP="00AA2459">
      <w:r w:rsidRPr="00AA2459">
        <w:t>W Programie podkreślono, że celem wskazanych powyżej projektów będzie zintensyfikowanie współpracy między podmiotami i społecznościami lokalnymi m.in. w sferze aktywności kulturowej, społecznej i obywatelskiej oraz promowanie rozwoju wzajemnego zaufania i przełamywania negatywnych postaw i stereotypów wśród mieszkańców obszaru wsparcia. Program wskazuje także literalnie, iż efektem FMP powinna być także poprawa świadomości społecznej w zakresie korzystania ze środowiska naturalnego. Tym samym projekt może istotnie pozytywnie oddziaływać na ludzi poprzez wzrost świadomości ekologicznej.</w:t>
      </w:r>
    </w:p>
    <w:p w14:paraId="4AA2355F" w14:textId="77777777" w:rsidR="00B50869" w:rsidRPr="00352AA3" w:rsidRDefault="00B50869" w:rsidP="00B50869">
      <w:pPr>
        <w:spacing w:line="240" w:lineRule="auto"/>
        <w:jc w:val="both"/>
        <w:rPr>
          <w:rFonts w:asciiTheme="minorHAnsi" w:hAnsiTheme="minorHAnsi" w:cstheme="minorHAnsi"/>
          <w:sz w:val="20"/>
          <w:szCs w:val="20"/>
        </w:rPr>
      </w:pPr>
    </w:p>
    <w:bookmarkEnd w:id="305"/>
    <w:p w14:paraId="12BEDF63" w14:textId="77777777" w:rsidR="00B50869" w:rsidRPr="009D057F" w:rsidRDefault="00B50869" w:rsidP="00B50869">
      <w:pPr>
        <w:spacing w:line="240" w:lineRule="auto"/>
        <w:jc w:val="both"/>
        <w:rPr>
          <w:rFonts w:asciiTheme="minorHAnsi" w:eastAsia="Times New Roman" w:hAnsiTheme="minorHAnsi" w:cstheme="minorHAnsi"/>
          <w:noProof/>
          <w:color w:val="000000"/>
          <w:sz w:val="20"/>
          <w:szCs w:val="20"/>
          <w:lang w:eastAsia="en-GB"/>
        </w:rPr>
      </w:pPr>
    </w:p>
    <w:p w14:paraId="561CDF70" w14:textId="6FDBFECC" w:rsidR="00B50869" w:rsidRPr="00E81101" w:rsidRDefault="00B50869" w:rsidP="000D1E07">
      <w:pPr>
        <w:spacing w:before="100" w:beforeAutospacing="1" w:after="100" w:afterAutospacing="1"/>
        <w:sectPr w:rsidR="00B50869" w:rsidRPr="00E81101" w:rsidSect="00740A4C">
          <w:headerReference w:type="first" r:id="rId49"/>
          <w:endnotePr>
            <w:numFmt w:val="decimal"/>
          </w:endnotePr>
          <w:pgSz w:w="11906" w:h="16838"/>
          <w:pgMar w:top="1418" w:right="1418" w:bottom="1418" w:left="1418" w:header="709" w:footer="709" w:gutter="0"/>
          <w:cols w:space="708"/>
          <w:titlePg/>
          <w:docGrid w:linePitch="360"/>
        </w:sectPr>
      </w:pPr>
    </w:p>
    <w:p w14:paraId="6E3D9CB8" w14:textId="3669F550" w:rsidR="004F4C3B" w:rsidRDefault="002B686D" w:rsidP="000D1E07">
      <w:pPr>
        <w:pStyle w:val="Nagwek2"/>
        <w:spacing w:after="0"/>
      </w:pPr>
      <w:bookmarkStart w:id="308" w:name="_Toc65761869"/>
      <w:bookmarkStart w:id="309" w:name="_Toc66088029"/>
      <w:bookmarkStart w:id="310" w:name="_Toc66358077"/>
      <w:bookmarkStart w:id="311" w:name="_Toc66809687"/>
      <w:bookmarkStart w:id="312" w:name="_Toc66969710"/>
      <w:bookmarkStart w:id="313" w:name="_Toc67562632"/>
      <w:bookmarkStart w:id="314" w:name="_Toc79528880"/>
      <w:r w:rsidRPr="00E81101">
        <w:lastRenderedPageBreak/>
        <w:t xml:space="preserve">Identyfikacja oddziaływań wynikających z </w:t>
      </w:r>
      <w:bookmarkEnd w:id="308"/>
      <w:bookmarkEnd w:id="309"/>
      <w:bookmarkEnd w:id="310"/>
      <w:r w:rsidR="003967ED" w:rsidRPr="00E81101">
        <w:t xml:space="preserve">realizacji zamierzeń </w:t>
      </w:r>
      <w:bookmarkEnd w:id="311"/>
      <w:bookmarkEnd w:id="312"/>
      <w:bookmarkEnd w:id="313"/>
      <w:r w:rsidR="006160DE">
        <w:t>Programu</w:t>
      </w:r>
      <w:bookmarkEnd w:id="314"/>
    </w:p>
    <w:p w14:paraId="19F4C04D" w14:textId="1D425411" w:rsidR="00031AE9" w:rsidRPr="00031AE9" w:rsidRDefault="00031AE9" w:rsidP="00031AE9">
      <w:r>
        <w:t xml:space="preserve">Zidentyfikowane oddziaływania pozytywne i negatywne, które potencjalnie mogą wystąpić jako skutek wdrażania zamierzeń Programu zawarto w poniższym tabelarycznym zestawieniu. W odniesieniu do komponentów środowiska oraz ludzi </w:t>
      </w:r>
      <w:r w:rsidR="00FB75E2">
        <w:t xml:space="preserve">został podany opis spodziewanych oddziaływań wraz z uzasadnieniem wyniku oceny. Ostatnia kolumna prezentuje wnioski dotyczące możliwości negatywnych oddziaływań.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4A0" w:firstRow="1" w:lastRow="0" w:firstColumn="1" w:lastColumn="0" w:noHBand="0" w:noVBand="1"/>
      </w:tblPr>
      <w:tblGrid>
        <w:gridCol w:w="1665"/>
        <w:gridCol w:w="4140"/>
        <w:gridCol w:w="4140"/>
        <w:gridCol w:w="4137"/>
      </w:tblGrid>
      <w:tr w:rsidR="005B0079" w:rsidRPr="002F0ABB" w14:paraId="730E952D" w14:textId="13E30DC7" w:rsidTr="005B0079">
        <w:trPr>
          <w:tblHeader/>
        </w:trPr>
        <w:tc>
          <w:tcPr>
            <w:tcW w:w="591" w:type="pct"/>
            <w:vMerge w:val="restart"/>
            <w:shd w:val="clear" w:color="auto" w:fill="92D050"/>
            <w:vAlign w:val="center"/>
          </w:tcPr>
          <w:p w14:paraId="39100689" w14:textId="77777777" w:rsidR="005B0079" w:rsidRPr="0067035F" w:rsidRDefault="005B0079" w:rsidP="00FA5377">
            <w:pPr>
              <w:spacing w:after="0"/>
              <w:rPr>
                <w:rFonts w:asciiTheme="majorHAnsi" w:hAnsiTheme="majorHAnsi" w:cstheme="majorHAnsi"/>
                <w:b/>
                <w:szCs w:val="24"/>
              </w:rPr>
            </w:pPr>
            <w:r w:rsidRPr="0067035F">
              <w:rPr>
                <w:rFonts w:asciiTheme="majorHAnsi" w:hAnsiTheme="majorHAnsi" w:cstheme="majorHAnsi"/>
                <w:b/>
                <w:szCs w:val="24"/>
              </w:rPr>
              <w:t>Elementy środowiska</w:t>
            </w:r>
          </w:p>
        </w:tc>
        <w:tc>
          <w:tcPr>
            <w:tcW w:w="1470" w:type="pct"/>
            <w:shd w:val="clear" w:color="auto" w:fill="92D050"/>
            <w:vAlign w:val="center"/>
          </w:tcPr>
          <w:p w14:paraId="36D77E9A" w14:textId="70D52764" w:rsidR="005B0079" w:rsidRPr="0067035F" w:rsidRDefault="005B0079" w:rsidP="000D1E07">
            <w:pPr>
              <w:spacing w:after="0"/>
              <w:rPr>
                <w:rFonts w:asciiTheme="majorHAnsi" w:hAnsiTheme="majorHAnsi" w:cstheme="majorHAnsi"/>
                <w:b/>
                <w:szCs w:val="24"/>
              </w:rPr>
            </w:pPr>
            <w:r w:rsidRPr="0067035F">
              <w:rPr>
                <w:rFonts w:asciiTheme="majorHAnsi" w:hAnsiTheme="majorHAnsi" w:cstheme="majorHAnsi"/>
                <w:b/>
                <w:szCs w:val="24"/>
              </w:rPr>
              <w:t>Opis potencjalnych oddziaływań negatywnych</w:t>
            </w:r>
          </w:p>
        </w:tc>
        <w:tc>
          <w:tcPr>
            <w:tcW w:w="1470" w:type="pct"/>
            <w:shd w:val="clear" w:color="auto" w:fill="92D050"/>
            <w:vAlign w:val="center"/>
          </w:tcPr>
          <w:p w14:paraId="0420A2B4" w14:textId="414E385D" w:rsidR="005B0079" w:rsidRPr="0067035F" w:rsidRDefault="005B0079" w:rsidP="000D1E07">
            <w:pPr>
              <w:spacing w:after="0"/>
              <w:rPr>
                <w:rFonts w:asciiTheme="majorHAnsi" w:hAnsiTheme="majorHAnsi" w:cstheme="majorHAnsi"/>
                <w:b/>
                <w:szCs w:val="24"/>
              </w:rPr>
            </w:pPr>
            <w:r w:rsidRPr="0067035F">
              <w:rPr>
                <w:rFonts w:asciiTheme="majorHAnsi" w:hAnsiTheme="majorHAnsi" w:cstheme="majorHAnsi"/>
                <w:b/>
                <w:szCs w:val="24"/>
              </w:rPr>
              <w:t>Opis potencjalnych oddziaływań pozytywnych</w:t>
            </w:r>
          </w:p>
        </w:tc>
        <w:tc>
          <w:tcPr>
            <w:tcW w:w="1470" w:type="pct"/>
            <w:shd w:val="clear" w:color="auto" w:fill="92D050"/>
          </w:tcPr>
          <w:p w14:paraId="08944272" w14:textId="56AA66AB" w:rsidR="005B0079" w:rsidRPr="0067035F" w:rsidRDefault="005B0079" w:rsidP="000D1E07">
            <w:pPr>
              <w:spacing w:after="0"/>
              <w:rPr>
                <w:rFonts w:asciiTheme="majorHAnsi" w:hAnsiTheme="majorHAnsi" w:cstheme="majorHAnsi"/>
                <w:b/>
                <w:szCs w:val="24"/>
              </w:rPr>
            </w:pPr>
            <w:r>
              <w:rPr>
                <w:rFonts w:cs="Calibri Light"/>
                <w:b/>
                <w:szCs w:val="24"/>
              </w:rPr>
              <w:t xml:space="preserve">Wniosek </w:t>
            </w:r>
            <w:r w:rsidRPr="00996B3C">
              <w:rPr>
                <w:rFonts w:cs="Calibri Light"/>
                <w:b/>
                <w:szCs w:val="24"/>
              </w:rPr>
              <w:t>w zakresie możliwości wystąpienia oddziaływań</w:t>
            </w:r>
            <w:r w:rsidR="00692D60">
              <w:rPr>
                <w:rFonts w:cs="Calibri Light"/>
                <w:b/>
                <w:szCs w:val="24"/>
              </w:rPr>
              <w:t xml:space="preserve"> negatywnych</w:t>
            </w:r>
          </w:p>
        </w:tc>
      </w:tr>
      <w:tr w:rsidR="005B0079" w:rsidRPr="002F0ABB" w14:paraId="75C00488" w14:textId="6C16B762" w:rsidTr="005B0079">
        <w:trPr>
          <w:tblHeader/>
        </w:trPr>
        <w:tc>
          <w:tcPr>
            <w:tcW w:w="591" w:type="pct"/>
            <w:vMerge/>
            <w:vAlign w:val="center"/>
          </w:tcPr>
          <w:p w14:paraId="117DCB9F" w14:textId="77777777" w:rsidR="005B0079" w:rsidRPr="0067035F" w:rsidRDefault="005B0079" w:rsidP="00FA5377">
            <w:pPr>
              <w:spacing w:after="0"/>
              <w:rPr>
                <w:rFonts w:asciiTheme="majorHAnsi" w:hAnsiTheme="majorHAnsi" w:cstheme="majorHAnsi"/>
                <w:b/>
                <w:szCs w:val="24"/>
              </w:rPr>
            </w:pPr>
          </w:p>
        </w:tc>
        <w:tc>
          <w:tcPr>
            <w:tcW w:w="2939" w:type="pct"/>
            <w:gridSpan w:val="2"/>
            <w:shd w:val="clear" w:color="auto" w:fill="F2F2F2" w:themeFill="background1" w:themeFillShade="F2"/>
            <w:vAlign w:val="center"/>
          </w:tcPr>
          <w:p w14:paraId="21F9585F" w14:textId="77777777" w:rsidR="005B0079" w:rsidRPr="0067035F" w:rsidRDefault="005B0079" w:rsidP="000D1E07">
            <w:pPr>
              <w:spacing w:after="0"/>
              <w:rPr>
                <w:rFonts w:asciiTheme="majorHAnsi" w:hAnsiTheme="majorHAnsi" w:cstheme="majorHAnsi"/>
                <w:b/>
                <w:i/>
                <w:szCs w:val="24"/>
              </w:rPr>
            </w:pPr>
            <w:r w:rsidRPr="0067035F">
              <w:rPr>
                <w:rFonts w:asciiTheme="majorHAnsi" w:hAnsiTheme="majorHAnsi" w:cstheme="majorHAnsi"/>
                <w:i/>
                <w:szCs w:val="24"/>
              </w:rPr>
              <w:t>(krótkie uzasadnienie oceny, ze wskazaniem na charakter, czas trwania i częstotliwość oddziaływań wraz z przypisaną im wartością oddziaływań) </w:t>
            </w:r>
          </w:p>
        </w:tc>
        <w:tc>
          <w:tcPr>
            <w:tcW w:w="1470" w:type="pct"/>
            <w:shd w:val="clear" w:color="auto" w:fill="F2F2F2" w:themeFill="background1" w:themeFillShade="F2"/>
          </w:tcPr>
          <w:p w14:paraId="3E86099C" w14:textId="77777777" w:rsidR="005B0079" w:rsidRPr="0067035F" w:rsidRDefault="005B0079" w:rsidP="000D1E07">
            <w:pPr>
              <w:spacing w:after="0"/>
              <w:rPr>
                <w:rFonts w:asciiTheme="majorHAnsi" w:hAnsiTheme="majorHAnsi" w:cstheme="majorHAnsi"/>
                <w:i/>
                <w:szCs w:val="24"/>
              </w:rPr>
            </w:pPr>
          </w:p>
        </w:tc>
      </w:tr>
      <w:tr w:rsidR="005B0079" w:rsidRPr="002F0ABB" w14:paraId="54919421" w14:textId="1AF837CD" w:rsidTr="005B0079">
        <w:tc>
          <w:tcPr>
            <w:tcW w:w="591" w:type="pct"/>
            <w:shd w:val="clear" w:color="auto" w:fill="F2F2F2" w:themeFill="background1" w:themeFillShade="F2"/>
            <w:vAlign w:val="center"/>
          </w:tcPr>
          <w:p w14:paraId="627AD54F" w14:textId="6D54D3B4" w:rsidR="005B0079" w:rsidRPr="0067035F" w:rsidRDefault="005B0079" w:rsidP="00815FD4">
            <w:pPr>
              <w:spacing w:after="0"/>
              <w:rPr>
                <w:rFonts w:asciiTheme="majorHAnsi" w:hAnsiTheme="majorHAnsi" w:cstheme="majorHAnsi"/>
                <w:b/>
                <w:szCs w:val="24"/>
              </w:rPr>
            </w:pPr>
            <w:r w:rsidRPr="0067035F">
              <w:rPr>
                <w:rFonts w:asciiTheme="majorHAnsi" w:hAnsiTheme="majorHAnsi" w:cstheme="majorHAnsi"/>
                <w:b/>
                <w:szCs w:val="24"/>
              </w:rPr>
              <w:t>Różnorodność biologiczna</w:t>
            </w:r>
            <w:r w:rsidR="00815FD4">
              <w:rPr>
                <w:rFonts w:asciiTheme="majorHAnsi" w:hAnsiTheme="majorHAnsi" w:cstheme="majorHAnsi"/>
                <w:b/>
                <w:szCs w:val="24"/>
              </w:rPr>
              <w:t xml:space="preserve"> (flora, fauna, obszary chronione, cele i przedmiot obszarów Natura 2000)</w:t>
            </w:r>
          </w:p>
        </w:tc>
        <w:tc>
          <w:tcPr>
            <w:tcW w:w="1470" w:type="pct"/>
          </w:tcPr>
          <w:p w14:paraId="1D5613F0" w14:textId="54D8AB33" w:rsidR="005B0079" w:rsidRPr="0067035F" w:rsidRDefault="005B0079" w:rsidP="000D1E07">
            <w:pPr>
              <w:spacing w:after="0"/>
              <w:ind w:left="6"/>
              <w:rPr>
                <w:rFonts w:asciiTheme="majorHAnsi" w:hAnsiTheme="majorHAnsi" w:cstheme="majorHAnsi"/>
                <w:b/>
                <w:szCs w:val="24"/>
              </w:rPr>
            </w:pPr>
            <w:r w:rsidRPr="0067035F">
              <w:rPr>
                <w:rFonts w:asciiTheme="majorHAnsi" w:hAnsiTheme="majorHAnsi" w:cstheme="majorHAnsi"/>
                <w:b/>
                <w:szCs w:val="24"/>
              </w:rPr>
              <w:t xml:space="preserve">Bezpośrednie </w:t>
            </w:r>
            <w:r w:rsidRPr="0067035F">
              <w:rPr>
                <w:rFonts w:asciiTheme="majorHAnsi" w:hAnsiTheme="majorHAnsi" w:cstheme="majorHAnsi"/>
                <w:bCs/>
                <w:szCs w:val="24"/>
              </w:rPr>
              <w:t>– W</w:t>
            </w:r>
            <w:r w:rsidRPr="007F0B54">
              <w:rPr>
                <w:rFonts w:asciiTheme="majorHAnsi" w:hAnsiTheme="majorHAnsi" w:cstheme="majorHAnsi"/>
                <w:bCs/>
                <w:szCs w:val="24"/>
              </w:rPr>
              <w:t xml:space="preserve">prowadzenie elementów infrastruktury turystycznej może </w:t>
            </w:r>
            <w:r>
              <w:rPr>
                <w:rFonts w:asciiTheme="majorHAnsi" w:hAnsiTheme="majorHAnsi" w:cstheme="majorHAnsi"/>
                <w:bCs/>
                <w:szCs w:val="24"/>
              </w:rPr>
              <w:t xml:space="preserve">kolidować z celami ochrony środowiska przyrodniczego </w:t>
            </w:r>
            <w:r w:rsidRPr="007F0B54">
              <w:rPr>
                <w:rFonts w:asciiTheme="majorHAnsi" w:hAnsiTheme="majorHAnsi" w:cstheme="majorHAnsi"/>
                <w:bCs/>
                <w:szCs w:val="24"/>
              </w:rPr>
              <w:t>(długotrwałe, stałe)</w:t>
            </w:r>
            <w:r>
              <w:rPr>
                <w:rFonts w:asciiTheme="majorHAnsi" w:hAnsiTheme="majorHAnsi" w:cstheme="majorHAnsi"/>
                <w:bCs/>
                <w:szCs w:val="24"/>
              </w:rPr>
              <w:t xml:space="preserve"> – oddziaływanie niepewne o znikomym prawdopodobieństwie wystąpienia. Zależne od rodzaju projektu które otrzymają dofinansowanie.</w:t>
            </w:r>
          </w:p>
          <w:p w14:paraId="7CD769C8" w14:textId="1CFA7B9A" w:rsidR="005B0079" w:rsidRPr="0067035F" w:rsidRDefault="005B0079" w:rsidP="000D1E07">
            <w:pPr>
              <w:spacing w:after="0"/>
              <w:rPr>
                <w:rFonts w:asciiTheme="majorHAnsi" w:hAnsiTheme="majorHAnsi" w:cstheme="majorHAnsi"/>
                <w:b/>
                <w:szCs w:val="24"/>
              </w:rPr>
            </w:pPr>
            <w:r w:rsidRPr="0067035F">
              <w:rPr>
                <w:rFonts w:asciiTheme="majorHAnsi" w:hAnsiTheme="majorHAnsi" w:cstheme="majorHAnsi"/>
                <w:b/>
                <w:szCs w:val="24"/>
              </w:rPr>
              <w:t>Pośrednie</w:t>
            </w:r>
            <w:r>
              <w:rPr>
                <w:rFonts w:asciiTheme="majorHAnsi" w:hAnsiTheme="majorHAnsi" w:cstheme="majorHAnsi"/>
                <w:b/>
                <w:szCs w:val="24"/>
              </w:rPr>
              <w:t xml:space="preserve"> </w:t>
            </w:r>
            <w:r>
              <w:rPr>
                <w:rFonts w:asciiTheme="majorHAnsi" w:hAnsiTheme="majorHAnsi" w:cstheme="majorHAnsi"/>
                <w:bCs/>
                <w:szCs w:val="24"/>
              </w:rPr>
              <w:t>–</w:t>
            </w:r>
            <w:r w:rsidRPr="009F1F8F">
              <w:rPr>
                <w:rFonts w:asciiTheme="majorHAnsi" w:hAnsiTheme="majorHAnsi" w:cstheme="majorHAnsi"/>
                <w:bCs/>
                <w:szCs w:val="24"/>
              </w:rPr>
              <w:t xml:space="preserve"> Brak lub lokalne nieistotne i mało prawdopodobne związane ze wzrostem presji turystycznej.</w:t>
            </w:r>
          </w:p>
          <w:p w14:paraId="29FAD683" w14:textId="77777777" w:rsidR="005B0079" w:rsidRDefault="005B0079" w:rsidP="000D1E07">
            <w:pPr>
              <w:rPr>
                <w:rFonts w:asciiTheme="majorHAnsi" w:hAnsiTheme="majorHAnsi" w:cstheme="majorHAnsi"/>
                <w:szCs w:val="24"/>
              </w:rPr>
            </w:pPr>
          </w:p>
          <w:p w14:paraId="6F02122B" w14:textId="3E1F809A" w:rsidR="005B0079" w:rsidRPr="0067035F" w:rsidRDefault="005B0079" w:rsidP="000D1E07">
            <w:pPr>
              <w:rPr>
                <w:rFonts w:asciiTheme="majorHAnsi" w:hAnsiTheme="majorHAnsi" w:cstheme="majorHAnsi"/>
                <w:b/>
                <w:szCs w:val="24"/>
              </w:rPr>
            </w:pPr>
            <w:r w:rsidRPr="0067035F">
              <w:rPr>
                <w:rFonts w:asciiTheme="majorHAnsi" w:hAnsiTheme="majorHAnsi" w:cstheme="majorHAnsi"/>
                <w:b/>
                <w:bCs/>
                <w:szCs w:val="24"/>
              </w:rPr>
              <w:t xml:space="preserve">Wskazane potencjalne oddziaływanie ma charakter ogólny. Jednocześnie nie zidentyfikowano znaczącego negatywnego oddziaływania na obszar Natura 2000 mogącego być skutkiem </w:t>
            </w:r>
            <w:r w:rsidRPr="0067035F">
              <w:rPr>
                <w:rFonts w:asciiTheme="majorHAnsi" w:hAnsiTheme="majorHAnsi" w:cstheme="majorHAnsi"/>
                <w:b/>
                <w:bCs/>
                <w:szCs w:val="24"/>
              </w:rPr>
              <w:lastRenderedPageBreak/>
              <w:t xml:space="preserve">wdrożenia zamierzeń przedmiotowego Programu. </w:t>
            </w:r>
          </w:p>
        </w:tc>
        <w:tc>
          <w:tcPr>
            <w:tcW w:w="1470" w:type="pct"/>
          </w:tcPr>
          <w:p w14:paraId="010CD9E7" w14:textId="7DA013A4" w:rsidR="005B0079" w:rsidRPr="0067035F" w:rsidRDefault="005B0079" w:rsidP="00392DCC">
            <w:pPr>
              <w:spacing w:after="0"/>
              <w:rPr>
                <w:rFonts w:asciiTheme="majorHAnsi" w:hAnsiTheme="majorHAnsi" w:cstheme="majorHAnsi"/>
                <w:b/>
                <w:szCs w:val="24"/>
              </w:rPr>
            </w:pPr>
            <w:r w:rsidRPr="0067035F">
              <w:rPr>
                <w:rFonts w:asciiTheme="majorHAnsi" w:hAnsiTheme="majorHAnsi" w:cstheme="majorHAnsi"/>
                <w:b/>
                <w:szCs w:val="24"/>
              </w:rPr>
              <w:lastRenderedPageBreak/>
              <w:t>Bezpośrednie</w:t>
            </w:r>
            <w:r>
              <w:rPr>
                <w:rFonts w:asciiTheme="majorHAnsi" w:hAnsiTheme="majorHAnsi" w:cstheme="majorHAnsi"/>
                <w:b/>
                <w:szCs w:val="24"/>
              </w:rPr>
              <w:t xml:space="preserve"> </w:t>
            </w:r>
            <w:r>
              <w:rPr>
                <w:rFonts w:asciiTheme="majorHAnsi" w:hAnsiTheme="majorHAnsi" w:cstheme="majorHAnsi"/>
                <w:bCs/>
                <w:szCs w:val="24"/>
              </w:rPr>
              <w:t>–</w:t>
            </w:r>
            <w:r w:rsidRPr="0067035F">
              <w:rPr>
                <w:rFonts w:asciiTheme="majorHAnsi" w:hAnsiTheme="majorHAnsi" w:cstheme="majorHAnsi"/>
                <w:bCs/>
                <w:szCs w:val="24"/>
              </w:rPr>
              <w:t xml:space="preserve"> Brak</w:t>
            </w:r>
            <w:r>
              <w:rPr>
                <w:rFonts w:asciiTheme="majorHAnsi" w:hAnsiTheme="majorHAnsi" w:cstheme="majorHAnsi"/>
                <w:b/>
                <w:szCs w:val="24"/>
              </w:rPr>
              <w:t>.</w:t>
            </w:r>
          </w:p>
          <w:p w14:paraId="39859428" w14:textId="7EED928E" w:rsidR="005B0079" w:rsidRPr="0067035F" w:rsidRDefault="005B0079" w:rsidP="00320961">
            <w:pPr>
              <w:spacing w:after="0"/>
              <w:rPr>
                <w:rFonts w:asciiTheme="majorHAnsi" w:hAnsiTheme="majorHAnsi" w:cstheme="majorHAnsi"/>
                <w:b/>
                <w:szCs w:val="24"/>
              </w:rPr>
            </w:pPr>
            <w:r w:rsidRPr="0067035F">
              <w:rPr>
                <w:rFonts w:asciiTheme="majorHAnsi" w:hAnsiTheme="majorHAnsi" w:cstheme="majorHAnsi"/>
                <w:b/>
                <w:szCs w:val="24"/>
              </w:rPr>
              <w:t>Pośrednie</w:t>
            </w:r>
            <w:r>
              <w:rPr>
                <w:rFonts w:asciiTheme="majorHAnsi" w:hAnsiTheme="majorHAnsi" w:cstheme="majorHAnsi"/>
                <w:b/>
                <w:szCs w:val="24"/>
              </w:rPr>
              <w:t xml:space="preserve"> - </w:t>
            </w:r>
            <w:r>
              <w:rPr>
                <w:rFonts w:asciiTheme="majorHAnsi" w:hAnsiTheme="majorHAnsi" w:cstheme="majorHAnsi"/>
                <w:bCs/>
                <w:szCs w:val="24"/>
              </w:rPr>
              <w:t>P</w:t>
            </w:r>
            <w:r w:rsidRPr="0067035F">
              <w:rPr>
                <w:rFonts w:asciiTheme="majorHAnsi" w:hAnsiTheme="majorHAnsi" w:cstheme="majorHAnsi"/>
                <w:bCs/>
                <w:szCs w:val="24"/>
              </w:rPr>
              <w:t xml:space="preserve">oprzez wspieranie działań </w:t>
            </w:r>
            <w:r>
              <w:rPr>
                <w:rFonts w:asciiTheme="majorHAnsi" w:hAnsiTheme="majorHAnsi" w:cstheme="majorHAnsi"/>
                <w:bCs/>
                <w:szCs w:val="24"/>
              </w:rPr>
              <w:t>w zakresie</w:t>
            </w:r>
            <w:r w:rsidRPr="0067035F">
              <w:rPr>
                <w:rFonts w:asciiTheme="majorHAnsi" w:hAnsiTheme="majorHAnsi" w:cstheme="majorHAnsi"/>
                <w:bCs/>
                <w:szCs w:val="24"/>
              </w:rPr>
              <w:t xml:space="preserve"> mitygacji oddziaływań i adaptacji obszaru do zmian klimatu</w:t>
            </w:r>
            <w:r>
              <w:rPr>
                <w:rFonts w:asciiTheme="majorHAnsi" w:hAnsiTheme="majorHAnsi" w:cstheme="majorHAnsi"/>
                <w:bCs/>
                <w:szCs w:val="24"/>
              </w:rPr>
              <w:t xml:space="preserve"> możliwe jest wystąpienie pośrednich pozytywnych skutków na różnorodność biologiczną. </w:t>
            </w:r>
          </w:p>
        </w:tc>
        <w:tc>
          <w:tcPr>
            <w:tcW w:w="1470" w:type="pct"/>
          </w:tcPr>
          <w:p w14:paraId="496B67F2" w14:textId="6947B5B1" w:rsidR="005B0079" w:rsidRPr="005E1A20" w:rsidRDefault="005B0079" w:rsidP="005B0079">
            <w:pPr>
              <w:rPr>
                <w:szCs w:val="20"/>
              </w:rPr>
            </w:pPr>
            <w:r w:rsidRPr="005E1A20">
              <w:rPr>
                <w:szCs w:val="20"/>
              </w:rPr>
              <w:t>Nie zidentyfikowano</w:t>
            </w:r>
            <w:r>
              <w:rPr>
                <w:szCs w:val="20"/>
              </w:rPr>
              <w:t xml:space="preserve"> żadnych</w:t>
            </w:r>
            <w:r w:rsidRPr="005E1A20">
              <w:rPr>
                <w:szCs w:val="20"/>
              </w:rPr>
              <w:t xml:space="preserve"> istotnych</w:t>
            </w:r>
            <w:r>
              <w:rPr>
                <w:szCs w:val="20"/>
              </w:rPr>
              <w:t>/znaczących</w:t>
            </w:r>
            <w:r w:rsidRPr="005E1A20">
              <w:rPr>
                <w:szCs w:val="20"/>
              </w:rPr>
              <w:t xml:space="preserve"> negatywnych oddziaływań na środowisko, mogących być rezultatem realizacji projektowanego dokumentu, w szczególności na cele i przedmiot ochrony obszaru Natura 2000 oraz integralność tego obszaru. Wskazane oddziaływania mają charakter nieistotny i nie wymagają podejmowania działań </w:t>
            </w:r>
            <w:r w:rsidR="0027358B">
              <w:rPr>
                <w:szCs w:val="20"/>
              </w:rPr>
              <w:t xml:space="preserve">minimalizujących </w:t>
            </w:r>
            <w:r w:rsidRPr="005E1A20">
              <w:rPr>
                <w:szCs w:val="20"/>
              </w:rPr>
              <w:t xml:space="preserve">na etapie wdrażania Programu. </w:t>
            </w:r>
          </w:p>
          <w:p w14:paraId="3F81726A" w14:textId="22B44845" w:rsidR="005B0079" w:rsidRPr="0067035F" w:rsidRDefault="005B0079" w:rsidP="005B0079">
            <w:pPr>
              <w:spacing w:after="0"/>
              <w:rPr>
                <w:rFonts w:asciiTheme="majorHAnsi" w:hAnsiTheme="majorHAnsi" w:cstheme="majorHAnsi"/>
                <w:b/>
                <w:szCs w:val="24"/>
              </w:rPr>
            </w:pPr>
            <w:r w:rsidRPr="005E1A20">
              <w:rPr>
                <w:szCs w:val="20"/>
              </w:rPr>
              <w:t xml:space="preserve">Zidentyfikowana możliwość oddziaływania pośredniego – będzie minimalizowana poprzez przyjęcie rekomendacji </w:t>
            </w:r>
            <w:r>
              <w:rPr>
                <w:szCs w:val="20"/>
              </w:rPr>
              <w:t xml:space="preserve">wskazanych w rozdziałach 5.1 i 5.2. </w:t>
            </w:r>
          </w:p>
        </w:tc>
      </w:tr>
      <w:tr w:rsidR="005B0079" w:rsidRPr="002F0ABB" w14:paraId="77B7F1EB" w14:textId="6307055E" w:rsidTr="005B0079">
        <w:tc>
          <w:tcPr>
            <w:tcW w:w="591" w:type="pct"/>
            <w:shd w:val="clear" w:color="auto" w:fill="F2F2F2" w:themeFill="background1" w:themeFillShade="F2"/>
            <w:vAlign w:val="center"/>
          </w:tcPr>
          <w:p w14:paraId="6FEC8868" w14:textId="791386C2" w:rsidR="005B0079" w:rsidRPr="0067035F" w:rsidRDefault="005B0079" w:rsidP="00320961">
            <w:pPr>
              <w:spacing w:after="0"/>
              <w:rPr>
                <w:rFonts w:asciiTheme="majorHAnsi" w:hAnsiTheme="majorHAnsi" w:cstheme="majorHAnsi"/>
                <w:b/>
                <w:szCs w:val="24"/>
              </w:rPr>
            </w:pPr>
            <w:r w:rsidRPr="0067035F">
              <w:rPr>
                <w:rFonts w:asciiTheme="majorHAnsi" w:hAnsiTheme="majorHAnsi" w:cstheme="majorHAnsi"/>
                <w:b/>
                <w:szCs w:val="24"/>
              </w:rPr>
              <w:t>Ludzie i dobra materialne</w:t>
            </w:r>
          </w:p>
        </w:tc>
        <w:tc>
          <w:tcPr>
            <w:tcW w:w="1470" w:type="pct"/>
          </w:tcPr>
          <w:p w14:paraId="03E7A5A1" w14:textId="72241A18" w:rsidR="005B0079" w:rsidRPr="0067035F" w:rsidRDefault="005B0079" w:rsidP="00320961">
            <w:pPr>
              <w:spacing w:after="0"/>
              <w:ind w:left="6"/>
              <w:rPr>
                <w:rFonts w:asciiTheme="majorHAnsi" w:hAnsiTheme="majorHAnsi" w:cstheme="majorHAnsi"/>
                <w:b/>
                <w:szCs w:val="24"/>
              </w:rPr>
            </w:pPr>
            <w:r w:rsidRPr="0067035F">
              <w:rPr>
                <w:rFonts w:asciiTheme="majorHAnsi" w:hAnsiTheme="majorHAnsi" w:cstheme="majorHAnsi"/>
                <w:b/>
                <w:szCs w:val="24"/>
              </w:rPr>
              <w:t xml:space="preserve">Bezpośrednie – </w:t>
            </w:r>
            <w:r w:rsidRPr="0067035F">
              <w:rPr>
                <w:rFonts w:asciiTheme="majorHAnsi" w:hAnsiTheme="majorHAnsi" w:cstheme="majorHAnsi"/>
                <w:bCs/>
                <w:szCs w:val="24"/>
              </w:rPr>
              <w:t>Brak.</w:t>
            </w:r>
          </w:p>
          <w:p w14:paraId="68C9CCAE" w14:textId="0DF683AA" w:rsidR="005B0079" w:rsidRPr="0067035F" w:rsidRDefault="005B0079" w:rsidP="00320961">
            <w:pPr>
              <w:spacing w:after="0"/>
              <w:rPr>
                <w:rFonts w:asciiTheme="majorHAnsi" w:hAnsiTheme="majorHAnsi" w:cstheme="majorHAnsi"/>
                <w:b/>
                <w:szCs w:val="24"/>
              </w:rPr>
            </w:pPr>
            <w:r w:rsidRPr="0067035F">
              <w:rPr>
                <w:rFonts w:asciiTheme="majorHAnsi" w:hAnsiTheme="majorHAnsi" w:cstheme="majorHAnsi"/>
                <w:b/>
                <w:szCs w:val="24"/>
              </w:rPr>
              <w:t xml:space="preserve">Pośrednie – </w:t>
            </w:r>
            <w:r w:rsidRPr="0067035F">
              <w:rPr>
                <w:rFonts w:asciiTheme="majorHAnsi" w:hAnsiTheme="majorHAnsi" w:cstheme="majorHAnsi"/>
                <w:bCs/>
                <w:szCs w:val="24"/>
              </w:rPr>
              <w:t>Brak.</w:t>
            </w:r>
          </w:p>
          <w:p w14:paraId="4ED53CBC" w14:textId="20B61245" w:rsidR="005B0079" w:rsidRPr="0067035F" w:rsidRDefault="005B0079" w:rsidP="00320961">
            <w:pPr>
              <w:spacing w:after="0"/>
              <w:ind w:left="6"/>
              <w:rPr>
                <w:rFonts w:asciiTheme="majorHAnsi" w:hAnsiTheme="majorHAnsi" w:cstheme="majorHAnsi"/>
                <w:szCs w:val="24"/>
              </w:rPr>
            </w:pPr>
          </w:p>
        </w:tc>
        <w:tc>
          <w:tcPr>
            <w:tcW w:w="1470" w:type="pct"/>
          </w:tcPr>
          <w:p w14:paraId="36D48B6B" w14:textId="77777777" w:rsidR="005B0079" w:rsidRPr="0067035F" w:rsidRDefault="005B0079" w:rsidP="00392DCC">
            <w:pPr>
              <w:spacing w:after="0"/>
              <w:rPr>
                <w:rFonts w:asciiTheme="majorHAnsi" w:hAnsiTheme="majorHAnsi" w:cstheme="majorHAnsi"/>
                <w:bCs/>
                <w:szCs w:val="24"/>
              </w:rPr>
            </w:pPr>
            <w:r w:rsidRPr="0067035F">
              <w:rPr>
                <w:rFonts w:asciiTheme="majorHAnsi" w:hAnsiTheme="majorHAnsi" w:cstheme="majorHAnsi"/>
                <w:b/>
                <w:szCs w:val="24"/>
              </w:rPr>
              <w:t xml:space="preserve">Bezpośrednie - </w:t>
            </w:r>
            <w:r w:rsidRPr="0067035F">
              <w:rPr>
                <w:rFonts w:asciiTheme="majorHAnsi" w:hAnsiTheme="majorHAnsi" w:cstheme="majorHAnsi"/>
                <w:bCs/>
                <w:szCs w:val="24"/>
              </w:rPr>
              <w:t>Ograniczenie odpływu ludności motywowanego względami ekonomicznymi (średnioterminowe, stałe)</w:t>
            </w:r>
          </w:p>
          <w:p w14:paraId="3848288C" w14:textId="68346DB5" w:rsidR="005B0079" w:rsidRPr="0067035F" w:rsidRDefault="005B0079" w:rsidP="0AC1E1A7">
            <w:pPr>
              <w:spacing w:after="0"/>
              <w:rPr>
                <w:rFonts w:asciiTheme="majorHAnsi" w:hAnsiTheme="majorHAnsi" w:cstheme="majorHAnsi"/>
                <w:szCs w:val="24"/>
              </w:rPr>
            </w:pPr>
            <w:r w:rsidRPr="0067035F">
              <w:rPr>
                <w:rFonts w:asciiTheme="majorHAnsi" w:hAnsiTheme="majorHAnsi" w:cstheme="majorHAnsi"/>
                <w:szCs w:val="24"/>
              </w:rPr>
              <w:t>- ograniczenie negatywnych skutków zmian strukturalnych w gospodarce, poprzez ułatwienie zmiany kwalifikacji zawodowych osób pracujących w sektorze górnictwa (średnioterminowe, stałe)</w:t>
            </w:r>
          </w:p>
          <w:p w14:paraId="77ADE82A" w14:textId="48FDA470" w:rsidR="005B0079" w:rsidRPr="0067035F" w:rsidRDefault="005B0079" w:rsidP="0067035F">
            <w:pPr>
              <w:spacing w:after="0"/>
              <w:rPr>
                <w:rFonts w:asciiTheme="majorHAnsi" w:eastAsia="Calibri Light" w:hAnsiTheme="majorHAnsi" w:cstheme="majorHAnsi"/>
                <w:szCs w:val="24"/>
              </w:rPr>
            </w:pPr>
            <w:r w:rsidRPr="0067035F">
              <w:rPr>
                <w:rFonts w:asciiTheme="majorHAnsi" w:eastAsia="Calibri Light" w:hAnsiTheme="majorHAnsi" w:cstheme="majorHAnsi"/>
                <w:szCs w:val="24"/>
              </w:rPr>
              <w:t>- poprawa jakości życia osób starszych poprzez ich aktywizację (średnioterminowe, stałe)</w:t>
            </w:r>
          </w:p>
          <w:p w14:paraId="1E76DBDE" w14:textId="5948893D" w:rsidR="005B0079" w:rsidRPr="0067035F" w:rsidRDefault="005B0079" w:rsidP="0067035F">
            <w:pPr>
              <w:spacing w:after="0"/>
              <w:rPr>
                <w:rFonts w:asciiTheme="majorHAnsi" w:hAnsiTheme="majorHAnsi" w:cstheme="majorHAnsi"/>
                <w:szCs w:val="24"/>
              </w:rPr>
            </w:pPr>
            <w:r w:rsidRPr="0067035F">
              <w:rPr>
                <w:rFonts w:asciiTheme="majorHAnsi" w:hAnsiTheme="majorHAnsi" w:cstheme="majorHAnsi"/>
                <w:b/>
                <w:bCs/>
                <w:szCs w:val="24"/>
              </w:rPr>
              <w:t xml:space="preserve">Pośrednie </w:t>
            </w:r>
            <w:r w:rsidRPr="0067035F">
              <w:rPr>
                <w:rFonts w:asciiTheme="majorHAnsi" w:hAnsiTheme="majorHAnsi" w:cstheme="majorHAnsi"/>
                <w:szCs w:val="24"/>
              </w:rPr>
              <w:t>– odbudowa i rozwój branży turystycznej przyczyni się do powstania nowych miejsc pracy i rozwoju gospodarczego regionu (długoterminowe, stałe)</w:t>
            </w:r>
          </w:p>
          <w:p w14:paraId="18AF4E1E" w14:textId="37E5C191" w:rsidR="005B0079" w:rsidRPr="0067035F" w:rsidRDefault="005B0079" w:rsidP="0AC1E1A7">
            <w:pPr>
              <w:spacing w:after="0"/>
              <w:ind w:left="6"/>
              <w:rPr>
                <w:rFonts w:asciiTheme="majorHAnsi" w:hAnsiTheme="majorHAnsi" w:cstheme="majorHAnsi"/>
                <w:szCs w:val="24"/>
              </w:rPr>
            </w:pPr>
            <w:r w:rsidRPr="0067035F">
              <w:rPr>
                <w:rFonts w:asciiTheme="majorHAnsi" w:hAnsiTheme="majorHAnsi" w:cstheme="majorHAnsi"/>
                <w:b/>
                <w:bCs/>
                <w:szCs w:val="24"/>
              </w:rPr>
              <w:t xml:space="preserve">- </w:t>
            </w:r>
            <w:r w:rsidRPr="002F0ABB">
              <w:rPr>
                <w:rFonts w:asciiTheme="majorHAnsi" w:hAnsiTheme="majorHAnsi" w:cstheme="majorHAnsi"/>
                <w:szCs w:val="24"/>
              </w:rPr>
              <w:t>wzrost świadomości ekologicznej ludzi (długoterminowe, stałe)</w:t>
            </w:r>
          </w:p>
          <w:p w14:paraId="22B2B90E" w14:textId="259EA4EE" w:rsidR="005B0079" w:rsidRPr="0067035F" w:rsidRDefault="005B0079" w:rsidP="0067035F">
            <w:pPr>
              <w:spacing w:after="0"/>
              <w:rPr>
                <w:rFonts w:asciiTheme="majorHAnsi" w:eastAsia="Calibri Light" w:hAnsiTheme="majorHAnsi" w:cstheme="majorHAnsi"/>
                <w:szCs w:val="24"/>
              </w:rPr>
            </w:pPr>
            <w:r w:rsidRPr="0067035F">
              <w:rPr>
                <w:rFonts w:asciiTheme="majorHAnsi" w:eastAsia="Calibri Light" w:hAnsiTheme="majorHAnsi" w:cstheme="majorHAnsi"/>
                <w:szCs w:val="24"/>
              </w:rPr>
              <w:lastRenderedPageBreak/>
              <w:t>- poprawa jakości życia ludności i wzrost bezpieczeństwa dóbr materialnych poprzez wzrost odporności miejscowości na zmiany klimatu (długoterminowe, stałe)</w:t>
            </w:r>
          </w:p>
          <w:p w14:paraId="25EFB322" w14:textId="2A831C9B" w:rsidR="005B0079" w:rsidRPr="0067035F" w:rsidRDefault="005B0079" w:rsidP="0067035F">
            <w:pPr>
              <w:spacing w:after="0"/>
              <w:ind w:left="6"/>
              <w:rPr>
                <w:rFonts w:asciiTheme="majorHAnsi" w:hAnsiTheme="majorHAnsi" w:cstheme="majorHAnsi"/>
                <w:szCs w:val="24"/>
              </w:rPr>
            </w:pPr>
            <w:r w:rsidRPr="0067035F">
              <w:rPr>
                <w:rFonts w:asciiTheme="majorHAnsi" w:eastAsia="Calibri Light" w:hAnsiTheme="majorHAnsi" w:cstheme="majorHAnsi"/>
                <w:szCs w:val="24"/>
              </w:rPr>
              <w:t>- poprawa jakości życia ludności poprzez wzrost efektywności usług świadczonych przez podmioty publiczne (długoterminowe, stałe)</w:t>
            </w:r>
          </w:p>
        </w:tc>
        <w:tc>
          <w:tcPr>
            <w:tcW w:w="1470" w:type="pct"/>
          </w:tcPr>
          <w:p w14:paraId="575E52B9" w14:textId="77777777" w:rsidR="005B0079" w:rsidRPr="00900170" w:rsidRDefault="005B0079" w:rsidP="005B0079">
            <w:pPr>
              <w:rPr>
                <w:szCs w:val="20"/>
              </w:rPr>
            </w:pPr>
            <w:r w:rsidRPr="00900170">
              <w:rPr>
                <w:szCs w:val="20"/>
              </w:rPr>
              <w:lastRenderedPageBreak/>
              <w:t>Nie zidentyfikowano</w:t>
            </w:r>
            <w:r>
              <w:rPr>
                <w:szCs w:val="20"/>
              </w:rPr>
              <w:t xml:space="preserve"> żadnych</w:t>
            </w:r>
            <w:r w:rsidRPr="00900170">
              <w:rPr>
                <w:szCs w:val="20"/>
              </w:rPr>
              <w:t xml:space="preserve"> istotnych</w:t>
            </w:r>
            <w:r>
              <w:rPr>
                <w:szCs w:val="20"/>
              </w:rPr>
              <w:t>/znaczących</w:t>
            </w:r>
            <w:r w:rsidRPr="00900170">
              <w:rPr>
                <w:szCs w:val="20"/>
              </w:rPr>
              <w:t xml:space="preserve"> negatywnych oddziaływań na </w:t>
            </w:r>
            <w:r>
              <w:rPr>
                <w:szCs w:val="20"/>
              </w:rPr>
              <w:t>ludzi i dobra materialne</w:t>
            </w:r>
            <w:r w:rsidRPr="00900170">
              <w:rPr>
                <w:szCs w:val="20"/>
              </w:rPr>
              <w:t>, mogących być rezultatem realizacji projektowanego dokumentu</w:t>
            </w:r>
            <w:r>
              <w:rPr>
                <w:szCs w:val="20"/>
              </w:rPr>
              <w:t xml:space="preserve">. </w:t>
            </w:r>
            <w:r w:rsidRPr="00900170">
              <w:rPr>
                <w:szCs w:val="20"/>
              </w:rPr>
              <w:t>Wskazane oddziaływania mają charakter nieistotny i nie wymagają podejmowania działań na etapie wdrażania Programu.</w:t>
            </w:r>
          </w:p>
          <w:p w14:paraId="1F65D78B" w14:textId="77777777" w:rsidR="005B0079" w:rsidRPr="0067035F" w:rsidRDefault="005B0079" w:rsidP="005B0079">
            <w:pPr>
              <w:spacing w:after="0"/>
              <w:ind w:firstLine="708"/>
              <w:rPr>
                <w:rFonts w:asciiTheme="majorHAnsi" w:hAnsiTheme="majorHAnsi" w:cstheme="majorHAnsi"/>
                <w:b/>
                <w:szCs w:val="24"/>
              </w:rPr>
            </w:pPr>
          </w:p>
        </w:tc>
      </w:tr>
      <w:tr w:rsidR="005B0079" w:rsidRPr="002F0ABB" w14:paraId="3A7B8969" w14:textId="3F30F593" w:rsidTr="005B0079">
        <w:tc>
          <w:tcPr>
            <w:tcW w:w="591" w:type="pct"/>
            <w:shd w:val="clear" w:color="auto" w:fill="F2F2F2" w:themeFill="background1" w:themeFillShade="F2"/>
            <w:vAlign w:val="center"/>
          </w:tcPr>
          <w:p w14:paraId="66C8CB04" w14:textId="7D25BDAE" w:rsidR="005B0079" w:rsidRPr="0067035F" w:rsidRDefault="005B0079" w:rsidP="00320961">
            <w:pPr>
              <w:spacing w:after="0"/>
              <w:rPr>
                <w:rFonts w:asciiTheme="majorHAnsi" w:hAnsiTheme="majorHAnsi" w:cstheme="majorHAnsi"/>
                <w:b/>
                <w:szCs w:val="24"/>
              </w:rPr>
            </w:pPr>
            <w:r w:rsidRPr="0067035F">
              <w:rPr>
                <w:rFonts w:asciiTheme="majorHAnsi" w:hAnsiTheme="majorHAnsi" w:cstheme="majorHAnsi"/>
                <w:b/>
                <w:szCs w:val="24"/>
              </w:rPr>
              <w:t>Wody powierzchniowe i podziemne</w:t>
            </w:r>
          </w:p>
        </w:tc>
        <w:tc>
          <w:tcPr>
            <w:tcW w:w="1470" w:type="pct"/>
          </w:tcPr>
          <w:p w14:paraId="435F80F1" w14:textId="6CFDF35D" w:rsidR="005B0079" w:rsidRPr="0067035F" w:rsidRDefault="005B0079" w:rsidP="00320961">
            <w:pPr>
              <w:spacing w:after="0"/>
              <w:ind w:left="6"/>
              <w:rPr>
                <w:rFonts w:asciiTheme="majorHAnsi" w:hAnsiTheme="majorHAnsi" w:cstheme="majorHAnsi"/>
                <w:b/>
                <w:szCs w:val="24"/>
              </w:rPr>
            </w:pPr>
            <w:r w:rsidRPr="0067035F">
              <w:rPr>
                <w:rFonts w:asciiTheme="majorHAnsi" w:hAnsiTheme="majorHAnsi" w:cstheme="majorHAnsi"/>
                <w:b/>
                <w:szCs w:val="24"/>
              </w:rPr>
              <w:t xml:space="preserve">Bezpośrednie - </w:t>
            </w:r>
            <w:r w:rsidRPr="0067035F">
              <w:rPr>
                <w:rFonts w:asciiTheme="majorHAnsi" w:hAnsiTheme="majorHAnsi" w:cstheme="majorHAnsi"/>
                <w:bCs/>
                <w:szCs w:val="24"/>
              </w:rPr>
              <w:t>Brak, lub lokalne o zaniedbywalnej skali, które mogą wystąpić w wyniku prowadzonych działań inwestycyjnych.</w:t>
            </w:r>
          </w:p>
          <w:p w14:paraId="41E26E66" w14:textId="039A1174" w:rsidR="005B0079" w:rsidRPr="0067035F" w:rsidRDefault="005B0079" w:rsidP="00320961">
            <w:pPr>
              <w:spacing w:after="0"/>
              <w:rPr>
                <w:rFonts w:asciiTheme="majorHAnsi" w:hAnsiTheme="majorHAnsi" w:cstheme="majorHAnsi"/>
                <w:b/>
                <w:szCs w:val="24"/>
              </w:rPr>
            </w:pPr>
            <w:r w:rsidRPr="0067035F">
              <w:rPr>
                <w:rFonts w:asciiTheme="majorHAnsi" w:hAnsiTheme="majorHAnsi" w:cstheme="majorHAnsi"/>
                <w:b/>
                <w:szCs w:val="24"/>
              </w:rPr>
              <w:t xml:space="preserve">Pośrednie </w:t>
            </w:r>
            <w:r w:rsidRPr="0067035F">
              <w:rPr>
                <w:rFonts w:asciiTheme="majorHAnsi" w:hAnsiTheme="majorHAnsi" w:cstheme="majorHAnsi"/>
                <w:bCs/>
                <w:szCs w:val="24"/>
              </w:rPr>
              <w:t>– Brak lub lokalne nieistotne i mało prawdopodobne związane ze wzrostem presji turystycznej.</w:t>
            </w:r>
          </w:p>
          <w:p w14:paraId="3AE37ACB" w14:textId="120722B1" w:rsidR="005B0079" w:rsidRPr="0067035F" w:rsidRDefault="005B0079" w:rsidP="00320961">
            <w:pPr>
              <w:spacing w:after="0"/>
              <w:ind w:left="6"/>
              <w:rPr>
                <w:rFonts w:asciiTheme="majorHAnsi" w:hAnsiTheme="majorHAnsi" w:cstheme="majorHAnsi"/>
                <w:szCs w:val="24"/>
              </w:rPr>
            </w:pPr>
          </w:p>
        </w:tc>
        <w:tc>
          <w:tcPr>
            <w:tcW w:w="1470" w:type="pct"/>
          </w:tcPr>
          <w:p w14:paraId="19637B83" w14:textId="675B5A80" w:rsidR="005B0079" w:rsidRPr="0067035F" w:rsidRDefault="005B0079" w:rsidP="00320961">
            <w:pPr>
              <w:spacing w:after="0"/>
              <w:rPr>
                <w:rFonts w:asciiTheme="majorHAnsi" w:hAnsiTheme="majorHAnsi" w:cstheme="majorHAnsi"/>
                <w:b/>
                <w:szCs w:val="24"/>
              </w:rPr>
            </w:pPr>
            <w:r w:rsidRPr="0067035F">
              <w:rPr>
                <w:rFonts w:asciiTheme="majorHAnsi" w:hAnsiTheme="majorHAnsi" w:cstheme="majorHAnsi"/>
                <w:b/>
                <w:szCs w:val="24"/>
              </w:rPr>
              <w:t xml:space="preserve">Bezpośrednie - </w:t>
            </w:r>
            <w:r w:rsidRPr="0067035F">
              <w:rPr>
                <w:rFonts w:asciiTheme="majorHAnsi" w:hAnsiTheme="majorHAnsi" w:cstheme="majorHAnsi"/>
                <w:bCs/>
                <w:szCs w:val="24"/>
              </w:rPr>
              <w:t>Brak, lub pomijalne w skali zlewni,</w:t>
            </w:r>
            <w:r w:rsidRPr="0067035F">
              <w:rPr>
                <w:rFonts w:asciiTheme="majorHAnsi" w:hAnsiTheme="majorHAnsi" w:cstheme="majorHAnsi"/>
                <w:szCs w:val="24"/>
              </w:rPr>
              <w:t xml:space="preserve"> </w:t>
            </w:r>
            <w:r w:rsidRPr="0067035F">
              <w:rPr>
                <w:rFonts w:asciiTheme="majorHAnsi" w:hAnsiTheme="majorHAnsi" w:cstheme="majorHAnsi"/>
                <w:bCs/>
                <w:szCs w:val="24"/>
              </w:rPr>
              <w:t>związane z uwzględnianiem w inwestycjach wymagań ochrony środowiska naturalnego.</w:t>
            </w:r>
          </w:p>
          <w:p w14:paraId="2FC52DD1" w14:textId="39E50F3E" w:rsidR="005B0079" w:rsidRPr="0067035F" w:rsidRDefault="005B0079" w:rsidP="00320961">
            <w:pPr>
              <w:rPr>
                <w:rFonts w:asciiTheme="majorHAnsi" w:hAnsiTheme="majorHAnsi" w:cstheme="majorHAnsi"/>
                <w:szCs w:val="24"/>
              </w:rPr>
            </w:pPr>
            <w:r w:rsidRPr="0067035F">
              <w:rPr>
                <w:rFonts w:asciiTheme="majorHAnsi" w:hAnsiTheme="majorHAnsi" w:cstheme="majorHAnsi"/>
                <w:b/>
                <w:szCs w:val="24"/>
              </w:rPr>
              <w:t xml:space="preserve">Pośrednie </w:t>
            </w:r>
            <w:r w:rsidRPr="0067035F">
              <w:rPr>
                <w:rFonts w:asciiTheme="majorHAnsi" w:hAnsiTheme="majorHAnsi" w:cstheme="majorHAnsi"/>
                <w:bCs/>
                <w:szCs w:val="24"/>
              </w:rPr>
              <w:t>– Związane</w:t>
            </w:r>
            <w:r w:rsidRPr="0067035F">
              <w:rPr>
                <w:rFonts w:asciiTheme="majorHAnsi" w:hAnsiTheme="majorHAnsi" w:cstheme="majorHAnsi"/>
                <w:b/>
                <w:szCs w:val="24"/>
              </w:rPr>
              <w:t xml:space="preserve"> </w:t>
            </w:r>
            <w:r w:rsidRPr="0067035F">
              <w:rPr>
                <w:rFonts w:asciiTheme="majorHAnsi" w:hAnsiTheme="majorHAnsi" w:cstheme="majorHAnsi"/>
                <w:bCs/>
                <w:szCs w:val="24"/>
              </w:rPr>
              <w:t>z przeciwdziałaniem negatywnym skutkom zmian klimatu oraz wypracowywaniem wspólnych działań adaptacyjnych do zmian klimatu jak również działań edukacyjnych w zakresie podnoszenia świadomości ekologicznej władz  i mieszkańców obszaru wsparcia.</w:t>
            </w:r>
          </w:p>
        </w:tc>
        <w:tc>
          <w:tcPr>
            <w:tcW w:w="1470" w:type="pct"/>
          </w:tcPr>
          <w:p w14:paraId="7C02006A" w14:textId="77777777" w:rsidR="005B0079" w:rsidRDefault="005B0079" w:rsidP="00320961">
            <w:pPr>
              <w:spacing w:after="0"/>
              <w:rPr>
                <w:szCs w:val="20"/>
              </w:rPr>
            </w:pPr>
            <w:r w:rsidRPr="00900170">
              <w:rPr>
                <w:szCs w:val="20"/>
              </w:rPr>
              <w:t>Nie zidentyfikowano</w:t>
            </w:r>
            <w:r>
              <w:rPr>
                <w:szCs w:val="20"/>
              </w:rPr>
              <w:t xml:space="preserve"> żadnych</w:t>
            </w:r>
            <w:r w:rsidRPr="00900170">
              <w:rPr>
                <w:szCs w:val="20"/>
              </w:rPr>
              <w:t xml:space="preserve"> istotnych</w:t>
            </w:r>
            <w:r>
              <w:rPr>
                <w:szCs w:val="20"/>
              </w:rPr>
              <w:t>/znaczących</w:t>
            </w:r>
            <w:r w:rsidRPr="00900170">
              <w:rPr>
                <w:szCs w:val="20"/>
              </w:rPr>
              <w:t xml:space="preserve"> negatywnych oddziaływań na </w:t>
            </w:r>
            <w:r>
              <w:rPr>
                <w:szCs w:val="20"/>
              </w:rPr>
              <w:t xml:space="preserve">wody </w:t>
            </w:r>
            <w:r w:rsidRPr="00900170">
              <w:rPr>
                <w:szCs w:val="20"/>
              </w:rPr>
              <w:t>mogących być rezultatem realizacji projektowanego dokumentu</w:t>
            </w:r>
            <w:r>
              <w:rPr>
                <w:szCs w:val="20"/>
              </w:rPr>
              <w:t xml:space="preserve">. </w:t>
            </w:r>
            <w:r w:rsidRPr="00900170">
              <w:rPr>
                <w:szCs w:val="20"/>
              </w:rPr>
              <w:t>Wskazane oddziaływania mają charakter nieistotny i nie wymagają podejmowania działań na etapie wdrażania Programu</w:t>
            </w:r>
            <w:r>
              <w:rPr>
                <w:szCs w:val="20"/>
              </w:rPr>
              <w:t>.</w:t>
            </w:r>
          </w:p>
          <w:p w14:paraId="13AD89EC" w14:textId="77777777" w:rsidR="005B0079" w:rsidRDefault="005B0079" w:rsidP="00320961">
            <w:pPr>
              <w:spacing w:after="0"/>
              <w:rPr>
                <w:b/>
                <w:szCs w:val="24"/>
              </w:rPr>
            </w:pPr>
          </w:p>
          <w:p w14:paraId="5449E251" w14:textId="0390DC0F" w:rsidR="005B0079" w:rsidRPr="0067035F" w:rsidRDefault="005B0079" w:rsidP="00320961">
            <w:pPr>
              <w:spacing w:after="0"/>
              <w:rPr>
                <w:rFonts w:asciiTheme="majorHAnsi" w:hAnsiTheme="majorHAnsi" w:cstheme="majorHAnsi"/>
                <w:b/>
                <w:szCs w:val="24"/>
              </w:rPr>
            </w:pPr>
            <w:r w:rsidRPr="005E1A20">
              <w:rPr>
                <w:szCs w:val="20"/>
              </w:rPr>
              <w:t xml:space="preserve">Zidentyfikowana możliwość oddziaływania pośredniego – będzie minimalizowana poprzez przyjęcie rekomendacji </w:t>
            </w:r>
            <w:r>
              <w:rPr>
                <w:szCs w:val="20"/>
              </w:rPr>
              <w:t xml:space="preserve">wskazanych w rozdziałach </w:t>
            </w:r>
            <w:r>
              <w:rPr>
                <w:szCs w:val="20"/>
              </w:rPr>
              <w:lastRenderedPageBreak/>
              <w:t>5.1 i 5.2.</w:t>
            </w:r>
          </w:p>
        </w:tc>
      </w:tr>
      <w:tr w:rsidR="005B0079" w:rsidRPr="002F0ABB" w14:paraId="056DC466" w14:textId="18C56704" w:rsidTr="005B0079">
        <w:tc>
          <w:tcPr>
            <w:tcW w:w="591" w:type="pct"/>
            <w:shd w:val="clear" w:color="auto" w:fill="F2F2F2" w:themeFill="background1" w:themeFillShade="F2"/>
            <w:vAlign w:val="center"/>
          </w:tcPr>
          <w:p w14:paraId="30535CDC" w14:textId="019061BB" w:rsidR="005B0079" w:rsidRPr="0067035F" w:rsidRDefault="005B0079" w:rsidP="00320961">
            <w:pPr>
              <w:spacing w:after="0"/>
              <w:rPr>
                <w:rFonts w:asciiTheme="majorHAnsi" w:hAnsiTheme="majorHAnsi" w:cstheme="majorHAnsi"/>
                <w:b/>
                <w:szCs w:val="24"/>
              </w:rPr>
            </w:pPr>
            <w:r w:rsidRPr="0067035F">
              <w:rPr>
                <w:rFonts w:asciiTheme="majorHAnsi" w:hAnsiTheme="majorHAnsi" w:cstheme="majorHAnsi"/>
                <w:b/>
                <w:szCs w:val="24"/>
              </w:rPr>
              <w:lastRenderedPageBreak/>
              <w:t>Powietrze</w:t>
            </w:r>
          </w:p>
        </w:tc>
        <w:tc>
          <w:tcPr>
            <w:tcW w:w="1470" w:type="pct"/>
          </w:tcPr>
          <w:p w14:paraId="7872C7DB" w14:textId="27FDD7F7" w:rsidR="005B0079" w:rsidRPr="0067035F" w:rsidRDefault="005B0079" w:rsidP="00320961">
            <w:pPr>
              <w:spacing w:after="0"/>
              <w:ind w:left="6"/>
              <w:rPr>
                <w:rFonts w:asciiTheme="majorHAnsi" w:hAnsiTheme="majorHAnsi" w:cstheme="majorHAnsi"/>
                <w:b/>
                <w:szCs w:val="24"/>
              </w:rPr>
            </w:pPr>
            <w:r w:rsidRPr="0067035F">
              <w:rPr>
                <w:rFonts w:asciiTheme="majorHAnsi" w:hAnsiTheme="majorHAnsi" w:cstheme="majorHAnsi"/>
                <w:b/>
                <w:szCs w:val="24"/>
              </w:rPr>
              <w:t xml:space="preserve">Bezpośrednie – </w:t>
            </w:r>
            <w:r w:rsidRPr="0067035F">
              <w:rPr>
                <w:rFonts w:asciiTheme="majorHAnsi" w:hAnsiTheme="majorHAnsi" w:cstheme="majorHAnsi"/>
                <w:bCs/>
                <w:szCs w:val="24"/>
              </w:rPr>
              <w:t>Brak lub lokalne o zaniedbywalnej skali na skutek prowadzonych działań inwestycyjnych.</w:t>
            </w:r>
          </w:p>
          <w:p w14:paraId="666A24DA" w14:textId="42218CFE" w:rsidR="005B0079" w:rsidRPr="0067035F" w:rsidRDefault="005B0079" w:rsidP="00320961">
            <w:pPr>
              <w:spacing w:after="0"/>
              <w:rPr>
                <w:rFonts w:asciiTheme="majorHAnsi" w:hAnsiTheme="majorHAnsi" w:cstheme="majorHAnsi"/>
                <w:b/>
                <w:szCs w:val="24"/>
              </w:rPr>
            </w:pPr>
            <w:r w:rsidRPr="0067035F">
              <w:rPr>
                <w:rFonts w:asciiTheme="majorHAnsi" w:hAnsiTheme="majorHAnsi" w:cstheme="majorHAnsi"/>
                <w:b/>
                <w:szCs w:val="24"/>
              </w:rPr>
              <w:t xml:space="preserve">Pośrednie – </w:t>
            </w:r>
            <w:r w:rsidRPr="0067035F">
              <w:rPr>
                <w:rFonts w:asciiTheme="majorHAnsi" w:hAnsiTheme="majorHAnsi" w:cstheme="majorHAnsi"/>
                <w:bCs/>
                <w:szCs w:val="24"/>
              </w:rPr>
              <w:t xml:space="preserve">Brak </w:t>
            </w:r>
          </w:p>
          <w:p w14:paraId="369CC8F7" w14:textId="00F9565C" w:rsidR="005B0079" w:rsidRPr="0067035F" w:rsidRDefault="005B0079" w:rsidP="00320961">
            <w:pPr>
              <w:spacing w:after="0"/>
              <w:rPr>
                <w:rFonts w:asciiTheme="majorHAnsi" w:hAnsiTheme="majorHAnsi" w:cstheme="majorHAnsi"/>
                <w:szCs w:val="24"/>
              </w:rPr>
            </w:pPr>
          </w:p>
        </w:tc>
        <w:tc>
          <w:tcPr>
            <w:tcW w:w="1470" w:type="pct"/>
          </w:tcPr>
          <w:p w14:paraId="62505120" w14:textId="7C8C4669" w:rsidR="005B0079" w:rsidRPr="0067035F" w:rsidRDefault="005B0079" w:rsidP="00320961">
            <w:pPr>
              <w:spacing w:after="0"/>
              <w:rPr>
                <w:rFonts w:asciiTheme="majorHAnsi" w:hAnsiTheme="majorHAnsi" w:cstheme="majorHAnsi"/>
                <w:b/>
                <w:szCs w:val="24"/>
              </w:rPr>
            </w:pPr>
            <w:r w:rsidRPr="0067035F">
              <w:rPr>
                <w:rFonts w:asciiTheme="majorHAnsi" w:hAnsiTheme="majorHAnsi" w:cstheme="majorHAnsi"/>
                <w:b/>
                <w:szCs w:val="24"/>
              </w:rPr>
              <w:t xml:space="preserve">Bezpośrednie – </w:t>
            </w:r>
            <w:r w:rsidRPr="0067035F">
              <w:rPr>
                <w:rFonts w:asciiTheme="majorHAnsi" w:hAnsiTheme="majorHAnsi" w:cstheme="majorHAnsi"/>
                <w:bCs/>
                <w:szCs w:val="24"/>
              </w:rPr>
              <w:t>Mało istotne w skali obszaru wsparcia związane z</w:t>
            </w:r>
            <w:r w:rsidRPr="0067035F">
              <w:rPr>
                <w:rFonts w:asciiTheme="majorHAnsi" w:hAnsiTheme="majorHAnsi" w:cstheme="majorHAnsi"/>
                <w:b/>
                <w:szCs w:val="24"/>
              </w:rPr>
              <w:t xml:space="preserve"> </w:t>
            </w:r>
            <w:r w:rsidRPr="0067035F">
              <w:rPr>
                <w:rFonts w:asciiTheme="majorHAnsi" w:hAnsiTheme="majorHAnsi" w:cstheme="majorHAnsi"/>
                <w:bCs/>
                <w:szCs w:val="24"/>
              </w:rPr>
              <w:t>redukcją emisji zanieczyszczeń</w:t>
            </w:r>
            <w:r w:rsidRPr="0067035F">
              <w:rPr>
                <w:rFonts w:asciiTheme="majorHAnsi" w:hAnsiTheme="majorHAnsi" w:cstheme="majorHAnsi"/>
                <w:b/>
                <w:szCs w:val="24"/>
              </w:rPr>
              <w:t xml:space="preserve">  </w:t>
            </w:r>
            <w:r w:rsidRPr="0067035F">
              <w:rPr>
                <w:rFonts w:asciiTheme="majorHAnsi" w:hAnsiTheme="majorHAnsi" w:cstheme="majorHAnsi"/>
                <w:bCs/>
                <w:szCs w:val="24"/>
              </w:rPr>
              <w:t>na skutek rozwijania i promocji</w:t>
            </w:r>
            <w:r w:rsidRPr="0067035F">
              <w:rPr>
                <w:rFonts w:asciiTheme="majorHAnsi" w:hAnsiTheme="majorHAnsi" w:cstheme="majorHAnsi"/>
                <w:b/>
                <w:szCs w:val="24"/>
              </w:rPr>
              <w:t xml:space="preserve"> </w:t>
            </w:r>
            <w:r w:rsidRPr="0067035F">
              <w:rPr>
                <w:rFonts w:asciiTheme="majorHAnsi" w:hAnsiTheme="majorHAnsi" w:cstheme="majorHAnsi"/>
                <w:bCs/>
                <w:szCs w:val="24"/>
              </w:rPr>
              <w:t>transportu publicznego.</w:t>
            </w:r>
          </w:p>
          <w:p w14:paraId="32731EB5" w14:textId="4DC1B8CE" w:rsidR="005B0079" w:rsidRPr="0067035F" w:rsidRDefault="005B0079" w:rsidP="00320961">
            <w:pPr>
              <w:spacing w:after="0"/>
              <w:ind w:left="6"/>
              <w:rPr>
                <w:rFonts w:asciiTheme="majorHAnsi" w:hAnsiTheme="majorHAnsi" w:cstheme="majorHAnsi"/>
                <w:szCs w:val="24"/>
              </w:rPr>
            </w:pPr>
            <w:r w:rsidRPr="0067035F">
              <w:rPr>
                <w:rFonts w:asciiTheme="majorHAnsi" w:hAnsiTheme="majorHAnsi" w:cstheme="majorHAnsi"/>
                <w:b/>
                <w:szCs w:val="24"/>
              </w:rPr>
              <w:t xml:space="preserve">Pośrednie – </w:t>
            </w:r>
            <w:r w:rsidRPr="0067035F">
              <w:rPr>
                <w:rFonts w:asciiTheme="majorHAnsi" w:hAnsiTheme="majorHAnsi" w:cstheme="majorHAnsi"/>
                <w:bCs/>
                <w:szCs w:val="24"/>
              </w:rPr>
              <w:t>Związane z</w:t>
            </w:r>
            <w:r w:rsidRPr="0067035F">
              <w:rPr>
                <w:rFonts w:asciiTheme="majorHAnsi" w:hAnsiTheme="majorHAnsi" w:cstheme="majorHAnsi"/>
                <w:b/>
                <w:szCs w:val="24"/>
              </w:rPr>
              <w:t xml:space="preserve"> </w:t>
            </w:r>
            <w:r w:rsidRPr="0067035F">
              <w:rPr>
                <w:rFonts w:asciiTheme="majorHAnsi" w:hAnsiTheme="majorHAnsi" w:cstheme="majorHAnsi"/>
                <w:bCs/>
                <w:szCs w:val="24"/>
              </w:rPr>
              <w:t>podniesieniem świadomości ekologicznej władz  i mieszkańców obszaru wsparcia na skutek działań związanych z szeroko pojętą edukacją i wymianą wiedzy oraz opracowaniem wspólnych planów działań w zakresie rozwiązywania problemów środowiskowych.</w:t>
            </w:r>
          </w:p>
        </w:tc>
        <w:tc>
          <w:tcPr>
            <w:tcW w:w="1470" w:type="pct"/>
          </w:tcPr>
          <w:p w14:paraId="680DCCAF" w14:textId="6732C87F" w:rsidR="005B0079" w:rsidRPr="0067035F" w:rsidRDefault="005B0079" w:rsidP="00320961">
            <w:pPr>
              <w:spacing w:after="0"/>
              <w:rPr>
                <w:rFonts w:asciiTheme="majorHAnsi" w:hAnsiTheme="majorHAnsi" w:cstheme="majorHAnsi"/>
                <w:b/>
                <w:szCs w:val="24"/>
              </w:rPr>
            </w:pPr>
            <w:r w:rsidRPr="00900170">
              <w:rPr>
                <w:szCs w:val="20"/>
              </w:rPr>
              <w:t>Nie zidentyfikowano</w:t>
            </w:r>
            <w:r>
              <w:rPr>
                <w:szCs w:val="20"/>
              </w:rPr>
              <w:t xml:space="preserve"> żadnych</w:t>
            </w:r>
            <w:r w:rsidRPr="00900170">
              <w:rPr>
                <w:szCs w:val="20"/>
              </w:rPr>
              <w:t xml:space="preserve"> istotnych</w:t>
            </w:r>
            <w:r>
              <w:rPr>
                <w:szCs w:val="20"/>
              </w:rPr>
              <w:t>/znaczących</w:t>
            </w:r>
            <w:r w:rsidRPr="00900170">
              <w:rPr>
                <w:szCs w:val="20"/>
              </w:rPr>
              <w:t xml:space="preserve"> negatywnych oddziaływań na </w:t>
            </w:r>
            <w:r>
              <w:rPr>
                <w:szCs w:val="20"/>
              </w:rPr>
              <w:t xml:space="preserve">powietrze </w:t>
            </w:r>
            <w:r w:rsidRPr="00900170">
              <w:rPr>
                <w:szCs w:val="20"/>
              </w:rPr>
              <w:t>mogących być rezultatem realizacji projektowanego dokumentu</w:t>
            </w:r>
            <w:r>
              <w:rPr>
                <w:szCs w:val="20"/>
              </w:rPr>
              <w:t xml:space="preserve">. </w:t>
            </w:r>
            <w:r w:rsidRPr="00900170">
              <w:rPr>
                <w:szCs w:val="20"/>
              </w:rPr>
              <w:t>Wskazane oddziaływania mają charakter nieistotny i nie wymagają podejmowania działań na etapie wdrażania Programu</w:t>
            </w:r>
          </w:p>
        </w:tc>
      </w:tr>
      <w:tr w:rsidR="005B0079" w:rsidRPr="002F0ABB" w14:paraId="5B53D72A" w14:textId="021F13FF" w:rsidTr="005B0079">
        <w:tc>
          <w:tcPr>
            <w:tcW w:w="591" w:type="pct"/>
            <w:shd w:val="clear" w:color="auto" w:fill="F2F2F2" w:themeFill="background1" w:themeFillShade="F2"/>
            <w:vAlign w:val="center"/>
          </w:tcPr>
          <w:p w14:paraId="5F142AD6" w14:textId="648D9FCF" w:rsidR="005B0079" w:rsidRPr="0067035F" w:rsidRDefault="005B0079" w:rsidP="00320961">
            <w:pPr>
              <w:spacing w:after="0"/>
              <w:rPr>
                <w:rFonts w:asciiTheme="majorHAnsi" w:hAnsiTheme="majorHAnsi" w:cstheme="majorHAnsi"/>
                <w:b/>
                <w:szCs w:val="24"/>
              </w:rPr>
            </w:pPr>
            <w:r w:rsidRPr="0067035F">
              <w:rPr>
                <w:rFonts w:asciiTheme="majorHAnsi" w:hAnsiTheme="majorHAnsi" w:cstheme="majorHAnsi"/>
                <w:b/>
                <w:szCs w:val="24"/>
              </w:rPr>
              <w:t>Krajobraz i zabytki</w:t>
            </w:r>
          </w:p>
        </w:tc>
        <w:tc>
          <w:tcPr>
            <w:tcW w:w="1470" w:type="pct"/>
          </w:tcPr>
          <w:p w14:paraId="31571CAA" w14:textId="096BF945" w:rsidR="005B0079" w:rsidRPr="0067035F" w:rsidRDefault="005B0079" w:rsidP="008E2AC5">
            <w:pPr>
              <w:spacing w:after="0"/>
              <w:ind w:left="6"/>
              <w:rPr>
                <w:rFonts w:asciiTheme="majorHAnsi" w:hAnsiTheme="majorHAnsi" w:cstheme="majorHAnsi"/>
                <w:b/>
                <w:szCs w:val="24"/>
              </w:rPr>
            </w:pPr>
            <w:r w:rsidRPr="0067035F">
              <w:rPr>
                <w:rFonts w:asciiTheme="majorHAnsi" w:hAnsiTheme="majorHAnsi" w:cstheme="majorHAnsi"/>
                <w:b/>
                <w:szCs w:val="24"/>
              </w:rPr>
              <w:t xml:space="preserve">Bezpośrednie - </w:t>
            </w:r>
            <w:r w:rsidRPr="0067035F">
              <w:rPr>
                <w:rFonts w:asciiTheme="majorHAnsi" w:hAnsiTheme="majorHAnsi" w:cstheme="majorHAnsi"/>
                <w:bCs/>
                <w:szCs w:val="24"/>
              </w:rPr>
              <w:t>wprowadzenie elementów infrastruktury turystycznej może zaburzyć walory estetyczne, zaburzyć i ograniczyć możliwość obserwacji panoram (długotrwałe, stałe)</w:t>
            </w:r>
          </w:p>
          <w:p w14:paraId="2B6961A5" w14:textId="6ACF64B3" w:rsidR="005B0079" w:rsidRPr="0067035F" w:rsidRDefault="005B0079" w:rsidP="008E2AC5">
            <w:pPr>
              <w:spacing w:after="0"/>
              <w:ind w:left="6"/>
              <w:rPr>
                <w:rFonts w:asciiTheme="majorHAnsi" w:hAnsiTheme="majorHAnsi" w:cstheme="majorHAnsi"/>
                <w:b/>
                <w:szCs w:val="24"/>
              </w:rPr>
            </w:pPr>
            <w:r w:rsidRPr="0067035F">
              <w:rPr>
                <w:rFonts w:asciiTheme="majorHAnsi" w:hAnsiTheme="majorHAnsi" w:cstheme="majorHAnsi"/>
                <w:bCs/>
                <w:szCs w:val="24"/>
              </w:rPr>
              <w:t xml:space="preserve">– Mało istotne związane z obniżeniem estetyki krajobrazu na skutek prowadzonych działań inwestycyjnych </w:t>
            </w:r>
            <w:r w:rsidRPr="0067035F">
              <w:rPr>
                <w:rFonts w:asciiTheme="majorHAnsi" w:hAnsiTheme="majorHAnsi" w:cstheme="majorHAnsi"/>
                <w:bCs/>
                <w:szCs w:val="24"/>
              </w:rPr>
              <w:lastRenderedPageBreak/>
              <w:t>(krótkotrwałe, stałe)</w:t>
            </w:r>
          </w:p>
          <w:p w14:paraId="569D6189" w14:textId="344DC5D2" w:rsidR="005B0079" w:rsidRPr="0067035F" w:rsidRDefault="005B0079" w:rsidP="00320961">
            <w:pPr>
              <w:spacing w:after="0"/>
              <w:rPr>
                <w:rFonts w:asciiTheme="majorHAnsi" w:hAnsiTheme="majorHAnsi" w:cstheme="majorHAnsi"/>
                <w:b/>
                <w:szCs w:val="24"/>
              </w:rPr>
            </w:pPr>
            <w:r w:rsidRPr="0067035F">
              <w:rPr>
                <w:rFonts w:asciiTheme="majorHAnsi" w:hAnsiTheme="majorHAnsi" w:cstheme="majorHAnsi"/>
                <w:b/>
                <w:szCs w:val="24"/>
              </w:rPr>
              <w:t xml:space="preserve">Pośrednie </w:t>
            </w:r>
            <w:r w:rsidRPr="0067035F">
              <w:rPr>
                <w:rFonts w:asciiTheme="majorHAnsi" w:hAnsiTheme="majorHAnsi" w:cstheme="majorHAnsi"/>
                <w:bCs/>
                <w:szCs w:val="24"/>
              </w:rPr>
              <w:t>- Brak</w:t>
            </w:r>
          </w:p>
          <w:p w14:paraId="24F08A26" w14:textId="23CB7233" w:rsidR="005B0079" w:rsidRPr="0067035F" w:rsidRDefault="005B0079" w:rsidP="00320961">
            <w:pPr>
              <w:spacing w:after="0"/>
              <w:ind w:left="6"/>
              <w:rPr>
                <w:rFonts w:asciiTheme="majorHAnsi" w:hAnsiTheme="majorHAnsi" w:cstheme="majorHAnsi"/>
                <w:szCs w:val="24"/>
              </w:rPr>
            </w:pPr>
          </w:p>
        </w:tc>
        <w:tc>
          <w:tcPr>
            <w:tcW w:w="1470" w:type="pct"/>
          </w:tcPr>
          <w:p w14:paraId="09E3D34D" w14:textId="04FF5E15" w:rsidR="005B0079" w:rsidRPr="0067035F" w:rsidRDefault="005B0079" w:rsidP="00320961">
            <w:pPr>
              <w:spacing w:after="0"/>
              <w:rPr>
                <w:rFonts w:asciiTheme="majorHAnsi" w:hAnsiTheme="majorHAnsi" w:cstheme="majorHAnsi"/>
                <w:bCs/>
                <w:szCs w:val="24"/>
              </w:rPr>
            </w:pPr>
            <w:r w:rsidRPr="0067035F">
              <w:rPr>
                <w:rFonts w:asciiTheme="majorHAnsi" w:hAnsiTheme="majorHAnsi" w:cstheme="majorHAnsi"/>
                <w:b/>
                <w:szCs w:val="24"/>
              </w:rPr>
              <w:lastRenderedPageBreak/>
              <w:t xml:space="preserve">Bezpośrednie </w:t>
            </w:r>
            <w:r w:rsidRPr="0067035F">
              <w:rPr>
                <w:rFonts w:asciiTheme="majorHAnsi" w:hAnsiTheme="majorHAnsi" w:cstheme="majorHAnsi"/>
                <w:bCs/>
                <w:szCs w:val="24"/>
              </w:rPr>
              <w:t>– Związane z działaniami na rzecz ochrony i odtworzenia obiektów dziedzictwa kulturowego oraz naturalnego (długoterminowe, stałe)</w:t>
            </w:r>
          </w:p>
          <w:p w14:paraId="0A7D314E" w14:textId="73564E7B" w:rsidR="005B0079" w:rsidRPr="0067035F" w:rsidRDefault="005B0079" w:rsidP="00546908">
            <w:pPr>
              <w:spacing w:after="0"/>
              <w:ind w:left="6"/>
              <w:rPr>
                <w:rFonts w:asciiTheme="majorHAnsi" w:hAnsiTheme="majorHAnsi" w:cstheme="majorHAnsi"/>
                <w:bCs/>
                <w:szCs w:val="24"/>
              </w:rPr>
            </w:pPr>
            <w:r w:rsidRPr="0067035F">
              <w:rPr>
                <w:rFonts w:asciiTheme="majorHAnsi" w:hAnsiTheme="majorHAnsi" w:cstheme="majorHAnsi"/>
                <w:b/>
                <w:szCs w:val="24"/>
              </w:rPr>
              <w:t xml:space="preserve">Pośrednie </w:t>
            </w:r>
            <w:r w:rsidRPr="0067035F">
              <w:rPr>
                <w:rFonts w:asciiTheme="majorHAnsi" w:hAnsiTheme="majorHAnsi" w:cstheme="majorHAnsi"/>
                <w:bCs/>
                <w:szCs w:val="24"/>
              </w:rPr>
              <w:t>– Związane z ekonomicznymi skutkami ruchu turystycznego w regionie (długoterminowe, stałe)</w:t>
            </w:r>
          </w:p>
          <w:p w14:paraId="202F8D7E" w14:textId="100427F2" w:rsidR="005B0079" w:rsidRPr="0067035F" w:rsidRDefault="005B0079" w:rsidP="00320961">
            <w:pPr>
              <w:spacing w:after="0"/>
              <w:ind w:left="6"/>
              <w:rPr>
                <w:rFonts w:asciiTheme="majorHAnsi" w:hAnsiTheme="majorHAnsi" w:cstheme="majorHAnsi"/>
                <w:szCs w:val="24"/>
              </w:rPr>
            </w:pPr>
            <w:r w:rsidRPr="0067035F">
              <w:rPr>
                <w:rFonts w:asciiTheme="majorHAnsi" w:hAnsiTheme="majorHAnsi" w:cstheme="majorHAnsi"/>
                <w:bCs/>
                <w:szCs w:val="24"/>
              </w:rPr>
              <w:t xml:space="preserve">– Związane z opracowaniem wspólnych </w:t>
            </w:r>
            <w:r w:rsidRPr="0067035F">
              <w:rPr>
                <w:rFonts w:asciiTheme="majorHAnsi" w:hAnsiTheme="majorHAnsi" w:cstheme="majorHAnsi"/>
                <w:bCs/>
                <w:szCs w:val="24"/>
              </w:rPr>
              <w:lastRenderedPageBreak/>
              <w:t>strategii i wymiany wiedzy w zakresie ochrony wspólnego dziedzictwa naturalnego i kultury (długoterminowe, stałe)</w:t>
            </w:r>
          </w:p>
        </w:tc>
        <w:tc>
          <w:tcPr>
            <w:tcW w:w="1470" w:type="pct"/>
          </w:tcPr>
          <w:p w14:paraId="7D4ED06F" w14:textId="6756DD33" w:rsidR="005B0079" w:rsidRPr="0067035F" w:rsidRDefault="005B0079" w:rsidP="00320961">
            <w:pPr>
              <w:spacing w:after="0"/>
              <w:rPr>
                <w:rFonts w:asciiTheme="majorHAnsi" w:hAnsiTheme="majorHAnsi" w:cstheme="majorHAnsi"/>
                <w:b/>
                <w:szCs w:val="24"/>
              </w:rPr>
            </w:pPr>
            <w:r w:rsidRPr="00900170">
              <w:rPr>
                <w:szCs w:val="20"/>
              </w:rPr>
              <w:lastRenderedPageBreak/>
              <w:t>Nie zidentyfikowano</w:t>
            </w:r>
            <w:r>
              <w:rPr>
                <w:szCs w:val="20"/>
              </w:rPr>
              <w:t xml:space="preserve"> żadnych</w:t>
            </w:r>
            <w:r w:rsidRPr="00900170">
              <w:rPr>
                <w:szCs w:val="20"/>
              </w:rPr>
              <w:t xml:space="preserve"> istotnych</w:t>
            </w:r>
            <w:r>
              <w:rPr>
                <w:szCs w:val="20"/>
              </w:rPr>
              <w:t>/znaczących</w:t>
            </w:r>
            <w:r w:rsidRPr="00900170">
              <w:rPr>
                <w:szCs w:val="20"/>
              </w:rPr>
              <w:t xml:space="preserve"> negatywnych oddziaływań na </w:t>
            </w:r>
            <w:r>
              <w:rPr>
                <w:szCs w:val="20"/>
              </w:rPr>
              <w:t xml:space="preserve">krajobraz i zabytki </w:t>
            </w:r>
            <w:r w:rsidRPr="00900170">
              <w:rPr>
                <w:szCs w:val="20"/>
              </w:rPr>
              <w:t>mogących być rezultatem realizacji projektowanego dokumentu</w:t>
            </w:r>
            <w:r>
              <w:rPr>
                <w:szCs w:val="20"/>
              </w:rPr>
              <w:t xml:space="preserve">. </w:t>
            </w:r>
            <w:r w:rsidRPr="00900170">
              <w:rPr>
                <w:szCs w:val="20"/>
              </w:rPr>
              <w:t>Wskazane oddziaływania mają charakter nieistotny i nie wymagają podejmowania działań na etapie wdrażania Programu</w:t>
            </w:r>
            <w:r>
              <w:rPr>
                <w:szCs w:val="20"/>
              </w:rPr>
              <w:t>.</w:t>
            </w:r>
          </w:p>
        </w:tc>
      </w:tr>
      <w:tr w:rsidR="005B0079" w:rsidRPr="002F0ABB" w14:paraId="590620C9" w14:textId="78C09FA3" w:rsidTr="005B0079">
        <w:tc>
          <w:tcPr>
            <w:tcW w:w="591" w:type="pct"/>
            <w:shd w:val="clear" w:color="auto" w:fill="F2F2F2" w:themeFill="background1" w:themeFillShade="F2"/>
            <w:vAlign w:val="center"/>
          </w:tcPr>
          <w:p w14:paraId="3A724F88" w14:textId="2838B0A7" w:rsidR="005B0079" w:rsidRPr="0067035F" w:rsidRDefault="005B0079" w:rsidP="00320961">
            <w:pPr>
              <w:spacing w:after="0"/>
              <w:rPr>
                <w:rFonts w:asciiTheme="majorHAnsi" w:hAnsiTheme="majorHAnsi" w:cstheme="majorHAnsi"/>
                <w:b/>
                <w:szCs w:val="24"/>
              </w:rPr>
            </w:pPr>
            <w:r w:rsidRPr="0067035F">
              <w:rPr>
                <w:rFonts w:asciiTheme="majorHAnsi" w:hAnsiTheme="majorHAnsi" w:cstheme="majorHAnsi"/>
                <w:b/>
                <w:szCs w:val="24"/>
              </w:rPr>
              <w:t>Zmiany klimatu – łagodzenie i adaptacja</w:t>
            </w:r>
          </w:p>
        </w:tc>
        <w:tc>
          <w:tcPr>
            <w:tcW w:w="1470" w:type="pct"/>
          </w:tcPr>
          <w:p w14:paraId="35401B7D" w14:textId="66E22466" w:rsidR="005B0079" w:rsidRPr="0067035F" w:rsidRDefault="005B0079" w:rsidP="00FB7281">
            <w:pPr>
              <w:spacing w:after="0"/>
              <w:ind w:left="6"/>
              <w:rPr>
                <w:rFonts w:asciiTheme="majorHAnsi" w:hAnsiTheme="majorHAnsi" w:cstheme="majorHAnsi"/>
                <w:b/>
                <w:szCs w:val="24"/>
              </w:rPr>
            </w:pPr>
            <w:r w:rsidRPr="0067035F">
              <w:rPr>
                <w:rFonts w:asciiTheme="majorHAnsi" w:hAnsiTheme="majorHAnsi" w:cstheme="majorHAnsi"/>
                <w:b/>
                <w:szCs w:val="24"/>
              </w:rPr>
              <w:t>Bezpośrednie</w:t>
            </w:r>
            <w:r w:rsidRPr="0067035F">
              <w:rPr>
                <w:rFonts w:asciiTheme="majorHAnsi" w:hAnsiTheme="majorHAnsi" w:cstheme="majorHAnsi"/>
                <w:b/>
                <w:bCs/>
                <w:szCs w:val="24"/>
              </w:rPr>
              <w:t xml:space="preserve"> - </w:t>
            </w:r>
            <w:r w:rsidRPr="0067035F">
              <w:rPr>
                <w:rFonts w:asciiTheme="majorHAnsi" w:hAnsiTheme="majorHAnsi" w:cstheme="majorHAnsi"/>
                <w:szCs w:val="24"/>
              </w:rPr>
              <w:t xml:space="preserve"> Brak</w:t>
            </w:r>
          </w:p>
          <w:p w14:paraId="461FD1C3" w14:textId="399011EA" w:rsidR="005B0079" w:rsidRPr="0067035F" w:rsidRDefault="005B0079" w:rsidP="00FB7281">
            <w:pPr>
              <w:spacing w:after="0"/>
              <w:rPr>
                <w:rFonts w:asciiTheme="majorHAnsi" w:hAnsiTheme="majorHAnsi" w:cstheme="majorHAnsi"/>
                <w:b/>
                <w:szCs w:val="24"/>
              </w:rPr>
            </w:pPr>
            <w:r w:rsidRPr="0067035F">
              <w:rPr>
                <w:rFonts w:asciiTheme="majorHAnsi" w:hAnsiTheme="majorHAnsi" w:cstheme="majorHAnsi"/>
                <w:b/>
                <w:szCs w:val="24"/>
              </w:rPr>
              <w:t>Pośrednie</w:t>
            </w:r>
            <w:r w:rsidRPr="0067035F">
              <w:rPr>
                <w:rFonts w:asciiTheme="majorHAnsi" w:hAnsiTheme="majorHAnsi" w:cstheme="majorHAnsi"/>
                <w:b/>
                <w:bCs/>
                <w:szCs w:val="24"/>
              </w:rPr>
              <w:t xml:space="preserve"> - </w:t>
            </w:r>
            <w:r w:rsidRPr="0067035F">
              <w:rPr>
                <w:rFonts w:asciiTheme="majorHAnsi" w:hAnsiTheme="majorHAnsi" w:cstheme="majorHAnsi"/>
                <w:szCs w:val="24"/>
              </w:rPr>
              <w:t>Brak</w:t>
            </w:r>
          </w:p>
          <w:p w14:paraId="5B344C9D" w14:textId="77777777" w:rsidR="005B0079" w:rsidRPr="0067035F" w:rsidRDefault="005B0079" w:rsidP="00320961">
            <w:pPr>
              <w:spacing w:after="0"/>
              <w:ind w:left="6"/>
              <w:rPr>
                <w:rFonts w:asciiTheme="majorHAnsi" w:hAnsiTheme="majorHAnsi" w:cstheme="majorHAnsi"/>
                <w:szCs w:val="24"/>
              </w:rPr>
            </w:pPr>
          </w:p>
        </w:tc>
        <w:tc>
          <w:tcPr>
            <w:tcW w:w="1470" w:type="pct"/>
          </w:tcPr>
          <w:p w14:paraId="70ACDE57" w14:textId="4A189B69" w:rsidR="005B0079" w:rsidRPr="0067035F" w:rsidRDefault="005B0079" w:rsidP="00FB7281">
            <w:pPr>
              <w:spacing w:after="0"/>
              <w:rPr>
                <w:rFonts w:asciiTheme="majorHAnsi" w:hAnsiTheme="majorHAnsi" w:cstheme="majorHAnsi"/>
                <w:b/>
                <w:szCs w:val="24"/>
              </w:rPr>
            </w:pPr>
            <w:r w:rsidRPr="0067035F">
              <w:rPr>
                <w:rFonts w:asciiTheme="majorHAnsi" w:hAnsiTheme="majorHAnsi" w:cstheme="majorHAnsi"/>
                <w:b/>
                <w:szCs w:val="24"/>
              </w:rPr>
              <w:t>Bezpośrednie</w:t>
            </w:r>
            <w:r w:rsidRPr="0067035F">
              <w:rPr>
                <w:rFonts w:asciiTheme="majorHAnsi" w:hAnsiTheme="majorHAnsi" w:cstheme="majorHAnsi"/>
                <w:b/>
                <w:bCs/>
                <w:szCs w:val="24"/>
              </w:rPr>
              <w:t xml:space="preserve"> - </w:t>
            </w:r>
            <w:r w:rsidRPr="0067035F">
              <w:rPr>
                <w:rFonts w:asciiTheme="majorHAnsi" w:hAnsiTheme="majorHAnsi" w:cstheme="majorHAnsi"/>
                <w:szCs w:val="24"/>
              </w:rPr>
              <w:t xml:space="preserve"> Brak</w:t>
            </w:r>
          </w:p>
          <w:p w14:paraId="44BA5977" w14:textId="77777777" w:rsidR="005B0079" w:rsidRPr="0067035F" w:rsidRDefault="005B0079" w:rsidP="00FB7281">
            <w:pPr>
              <w:spacing w:after="0"/>
              <w:rPr>
                <w:rFonts w:asciiTheme="majorHAnsi" w:hAnsiTheme="majorHAnsi" w:cstheme="majorHAnsi"/>
                <w:b/>
                <w:bCs/>
                <w:szCs w:val="24"/>
              </w:rPr>
            </w:pPr>
            <w:r w:rsidRPr="0067035F">
              <w:rPr>
                <w:rFonts w:asciiTheme="majorHAnsi" w:hAnsiTheme="majorHAnsi" w:cstheme="majorHAnsi"/>
                <w:b/>
                <w:szCs w:val="24"/>
              </w:rPr>
              <w:t>Pośrednie</w:t>
            </w:r>
          </w:p>
          <w:p w14:paraId="64270FD2" w14:textId="79574CD6" w:rsidR="005B0079" w:rsidRPr="0067035F" w:rsidRDefault="005B0079" w:rsidP="00FB7281">
            <w:pPr>
              <w:spacing w:after="0"/>
              <w:rPr>
                <w:rFonts w:asciiTheme="majorHAnsi" w:hAnsiTheme="majorHAnsi" w:cstheme="majorHAnsi"/>
                <w:b/>
                <w:bCs/>
                <w:szCs w:val="24"/>
              </w:rPr>
            </w:pPr>
            <w:r w:rsidRPr="0067035F">
              <w:rPr>
                <w:rFonts w:asciiTheme="majorHAnsi" w:hAnsiTheme="majorHAnsi" w:cstheme="majorHAnsi"/>
                <w:b/>
                <w:bCs/>
                <w:szCs w:val="24"/>
              </w:rPr>
              <w:t xml:space="preserve">- </w:t>
            </w:r>
            <w:r w:rsidRPr="0067035F">
              <w:rPr>
                <w:rFonts w:asciiTheme="majorHAnsi" w:hAnsiTheme="majorHAnsi" w:cstheme="majorHAnsi"/>
                <w:szCs w:val="24"/>
              </w:rPr>
              <w:t>poprzez odpowiedź na potrzebę symultanicznej realizacji założeń określonych w planach i celach, tak, aby stawiać na elastyczność (</w:t>
            </w:r>
            <w:proofErr w:type="spellStart"/>
            <w:r w:rsidRPr="0067035F">
              <w:rPr>
                <w:rFonts w:asciiTheme="majorHAnsi" w:hAnsiTheme="majorHAnsi" w:cstheme="majorHAnsi"/>
                <w:szCs w:val="24"/>
              </w:rPr>
              <w:t>flexibility</w:t>
            </w:r>
            <w:proofErr w:type="spellEnd"/>
            <w:r w:rsidRPr="0067035F">
              <w:rPr>
                <w:rFonts w:asciiTheme="majorHAnsi" w:hAnsiTheme="majorHAnsi" w:cstheme="majorHAnsi"/>
                <w:szCs w:val="24"/>
              </w:rPr>
              <w:t>) w odpowiedzi na zawartą w systemie klimatycznym (i jego zmienności) niepewność (</w:t>
            </w:r>
            <w:proofErr w:type="spellStart"/>
            <w:r w:rsidRPr="0067035F">
              <w:rPr>
                <w:rFonts w:asciiTheme="majorHAnsi" w:hAnsiTheme="majorHAnsi" w:cstheme="majorHAnsi"/>
                <w:szCs w:val="24"/>
              </w:rPr>
              <w:t>uncertainty</w:t>
            </w:r>
            <w:proofErr w:type="spellEnd"/>
            <w:r w:rsidRPr="0067035F">
              <w:rPr>
                <w:rFonts w:asciiTheme="majorHAnsi" w:hAnsiTheme="majorHAnsi" w:cstheme="majorHAnsi"/>
                <w:szCs w:val="24"/>
              </w:rPr>
              <w:t>),</w:t>
            </w:r>
          </w:p>
          <w:p w14:paraId="6DBF09E5" w14:textId="377B8357" w:rsidR="005B0079" w:rsidRPr="0067035F" w:rsidRDefault="005B0079" w:rsidP="00A65D73">
            <w:pPr>
              <w:pStyle w:val="Akapitzlist"/>
              <w:numPr>
                <w:ilvl w:val="0"/>
                <w:numId w:val="19"/>
              </w:numPr>
              <w:spacing w:after="0"/>
              <w:jc w:val="both"/>
              <w:rPr>
                <w:rFonts w:asciiTheme="majorHAnsi" w:eastAsia="Calibri Light" w:hAnsiTheme="majorHAnsi" w:cstheme="majorHAnsi"/>
                <w:szCs w:val="24"/>
              </w:rPr>
            </w:pPr>
            <w:r w:rsidRPr="0067035F">
              <w:rPr>
                <w:rFonts w:asciiTheme="majorHAnsi" w:hAnsiTheme="majorHAnsi" w:cstheme="majorHAnsi"/>
                <w:szCs w:val="24"/>
              </w:rPr>
              <w:t xml:space="preserve">poprzez wspieranie działań minimalizujących emisyjność, w połączeniu z działaniami promującymi rozwiązania z zakresu błękitno-zielonej infrastruktury i gospodarki o obiegu zamkniętym Program wskazuje na kształtowanie celu wokół mitygacji oddziaływań i </w:t>
            </w:r>
            <w:r w:rsidRPr="0067035F">
              <w:rPr>
                <w:rFonts w:asciiTheme="majorHAnsi" w:hAnsiTheme="majorHAnsi" w:cstheme="majorHAnsi"/>
                <w:szCs w:val="24"/>
              </w:rPr>
              <w:lastRenderedPageBreak/>
              <w:t>adaptacji obszaru do zmian klimatu,</w:t>
            </w:r>
          </w:p>
          <w:p w14:paraId="2677297B" w14:textId="70284AFD" w:rsidR="005B0079" w:rsidRPr="0067035F" w:rsidRDefault="005B0079" w:rsidP="00A65D73">
            <w:pPr>
              <w:pStyle w:val="Akapitzlist"/>
              <w:numPr>
                <w:ilvl w:val="0"/>
                <w:numId w:val="19"/>
              </w:numPr>
              <w:spacing w:after="0"/>
              <w:jc w:val="both"/>
              <w:rPr>
                <w:rFonts w:asciiTheme="majorHAnsi" w:eastAsia="Calibri Light" w:hAnsiTheme="majorHAnsi" w:cstheme="majorHAnsi"/>
                <w:szCs w:val="24"/>
              </w:rPr>
            </w:pPr>
            <w:r w:rsidRPr="0067035F">
              <w:rPr>
                <w:rFonts w:asciiTheme="majorHAnsi" w:hAnsiTheme="majorHAnsi" w:cstheme="majorHAnsi"/>
                <w:szCs w:val="24"/>
              </w:rPr>
              <w:t>poprzez rozpoznanie problematyki podejścia ekosystemowego (</w:t>
            </w:r>
            <w:proofErr w:type="spellStart"/>
            <w:r w:rsidRPr="0067035F">
              <w:rPr>
                <w:rFonts w:asciiTheme="majorHAnsi" w:hAnsiTheme="majorHAnsi" w:cstheme="majorHAnsi"/>
                <w:szCs w:val="24"/>
              </w:rPr>
              <w:t>ecosytem</w:t>
            </w:r>
            <w:proofErr w:type="spellEnd"/>
            <w:r w:rsidRPr="0067035F">
              <w:rPr>
                <w:rFonts w:asciiTheme="majorHAnsi" w:hAnsiTheme="majorHAnsi" w:cstheme="majorHAnsi"/>
                <w:szCs w:val="24"/>
              </w:rPr>
              <w:t xml:space="preserve"> </w:t>
            </w:r>
            <w:proofErr w:type="spellStart"/>
            <w:r w:rsidRPr="0067035F">
              <w:rPr>
                <w:rFonts w:asciiTheme="majorHAnsi" w:hAnsiTheme="majorHAnsi" w:cstheme="majorHAnsi"/>
                <w:szCs w:val="24"/>
              </w:rPr>
              <w:t>based</w:t>
            </w:r>
            <w:proofErr w:type="spellEnd"/>
            <w:r w:rsidRPr="0067035F">
              <w:rPr>
                <w:rFonts w:asciiTheme="majorHAnsi" w:hAnsiTheme="majorHAnsi" w:cstheme="majorHAnsi"/>
                <w:szCs w:val="24"/>
              </w:rPr>
              <w:t xml:space="preserve"> </w:t>
            </w:r>
            <w:proofErr w:type="spellStart"/>
            <w:r w:rsidRPr="0067035F">
              <w:rPr>
                <w:rFonts w:asciiTheme="majorHAnsi" w:hAnsiTheme="majorHAnsi" w:cstheme="majorHAnsi"/>
                <w:szCs w:val="24"/>
              </w:rPr>
              <w:t>approaches</w:t>
            </w:r>
            <w:proofErr w:type="spellEnd"/>
            <w:r w:rsidRPr="0067035F">
              <w:rPr>
                <w:rFonts w:asciiTheme="majorHAnsi" w:hAnsiTheme="majorHAnsi" w:cstheme="majorHAnsi"/>
                <w:szCs w:val="24"/>
              </w:rPr>
              <w:t>) do zmian klimatu,</w:t>
            </w:r>
          </w:p>
          <w:p w14:paraId="1EAD1234" w14:textId="67982DDB" w:rsidR="005B0079" w:rsidRPr="0067035F" w:rsidRDefault="005B0079" w:rsidP="00A65D73">
            <w:pPr>
              <w:pStyle w:val="Akapitzlist"/>
              <w:numPr>
                <w:ilvl w:val="0"/>
                <w:numId w:val="19"/>
              </w:numPr>
              <w:spacing w:after="0"/>
              <w:jc w:val="both"/>
              <w:rPr>
                <w:rFonts w:asciiTheme="majorHAnsi" w:eastAsia="Calibri Light" w:hAnsiTheme="majorHAnsi" w:cstheme="majorHAnsi"/>
                <w:szCs w:val="24"/>
              </w:rPr>
            </w:pPr>
            <w:r w:rsidRPr="0067035F">
              <w:rPr>
                <w:rFonts w:asciiTheme="majorHAnsi" w:hAnsiTheme="majorHAnsi" w:cstheme="majorHAnsi"/>
                <w:szCs w:val="24"/>
              </w:rPr>
              <w:t>poprzez tworzenie systemu wczesnego ostrzegania i szeroko pojętej współpracy oraz transferze wiedzy i doświadczeń,</w:t>
            </w:r>
          </w:p>
          <w:p w14:paraId="30B2DE47" w14:textId="09297FED" w:rsidR="005B0079" w:rsidRPr="0067035F" w:rsidRDefault="005B0079" w:rsidP="00320961">
            <w:pPr>
              <w:spacing w:after="0"/>
              <w:rPr>
                <w:rFonts w:asciiTheme="majorHAnsi" w:hAnsiTheme="majorHAnsi" w:cstheme="majorHAnsi"/>
                <w:b/>
                <w:szCs w:val="24"/>
              </w:rPr>
            </w:pPr>
          </w:p>
        </w:tc>
        <w:tc>
          <w:tcPr>
            <w:tcW w:w="1470" w:type="pct"/>
          </w:tcPr>
          <w:p w14:paraId="271E0A79" w14:textId="77777777" w:rsidR="005B0079" w:rsidRDefault="005B0079" w:rsidP="00FB7281">
            <w:pPr>
              <w:spacing w:after="0"/>
              <w:rPr>
                <w:szCs w:val="20"/>
              </w:rPr>
            </w:pPr>
            <w:r w:rsidRPr="00900170">
              <w:rPr>
                <w:szCs w:val="20"/>
              </w:rPr>
              <w:lastRenderedPageBreak/>
              <w:t>Nie zidentyfikowano</w:t>
            </w:r>
            <w:r>
              <w:rPr>
                <w:szCs w:val="20"/>
              </w:rPr>
              <w:t xml:space="preserve"> żadnych</w:t>
            </w:r>
            <w:r w:rsidRPr="00900170">
              <w:rPr>
                <w:szCs w:val="20"/>
              </w:rPr>
              <w:t xml:space="preserve"> istotnych</w:t>
            </w:r>
            <w:r>
              <w:rPr>
                <w:szCs w:val="20"/>
              </w:rPr>
              <w:t>/znaczących</w:t>
            </w:r>
            <w:r w:rsidRPr="00900170">
              <w:rPr>
                <w:szCs w:val="20"/>
              </w:rPr>
              <w:t xml:space="preserve"> negatywnych oddziaływań na </w:t>
            </w:r>
            <w:r>
              <w:rPr>
                <w:szCs w:val="20"/>
              </w:rPr>
              <w:t xml:space="preserve">klimat/łagodzenie zmian klimatu </w:t>
            </w:r>
            <w:r w:rsidRPr="00900170">
              <w:rPr>
                <w:szCs w:val="20"/>
              </w:rPr>
              <w:t>mogących być rezultatem realizacji projektowanego dokumentu</w:t>
            </w:r>
            <w:r>
              <w:rPr>
                <w:szCs w:val="20"/>
              </w:rPr>
              <w:t xml:space="preserve">. </w:t>
            </w:r>
          </w:p>
          <w:p w14:paraId="659E4FB2" w14:textId="77777777" w:rsidR="005B0079" w:rsidRDefault="005B0079" w:rsidP="00FB7281">
            <w:pPr>
              <w:spacing w:after="0"/>
              <w:rPr>
                <w:b/>
                <w:szCs w:val="24"/>
              </w:rPr>
            </w:pPr>
          </w:p>
          <w:p w14:paraId="10B91C7D" w14:textId="0E6EBC71" w:rsidR="005B0079" w:rsidRPr="0067035F" w:rsidRDefault="005B0079" w:rsidP="00FB7281">
            <w:pPr>
              <w:spacing w:after="0"/>
              <w:rPr>
                <w:rFonts w:asciiTheme="majorHAnsi" w:hAnsiTheme="majorHAnsi" w:cstheme="majorHAnsi"/>
                <w:b/>
                <w:szCs w:val="24"/>
              </w:rPr>
            </w:pPr>
            <w:r w:rsidRPr="005E1A20">
              <w:rPr>
                <w:szCs w:val="20"/>
              </w:rPr>
              <w:t xml:space="preserve">Zidentyfikowana możliwość oddziaływania pośredniego – będzie minimalizowana poprzez przyjęcie rekomendacji </w:t>
            </w:r>
            <w:r>
              <w:rPr>
                <w:szCs w:val="20"/>
              </w:rPr>
              <w:t>wskazanych w rozdziałach 5.1 i 5.2 – w szczególności w zakresie dodatkowego premiowania projektów</w:t>
            </w:r>
            <w:r w:rsidR="0027358B">
              <w:rPr>
                <w:szCs w:val="20"/>
              </w:rPr>
              <w:t>,</w:t>
            </w:r>
            <w:r>
              <w:rPr>
                <w:szCs w:val="20"/>
              </w:rPr>
              <w:t xml:space="preserve"> które mogą mieć istotny wkład w łagodzenie zmian klimatu lub adaptacje do tych zmian. </w:t>
            </w:r>
          </w:p>
        </w:tc>
      </w:tr>
      <w:tr w:rsidR="005B0079" w:rsidRPr="002F0ABB" w14:paraId="4427AF3F" w14:textId="44CAD9A5" w:rsidTr="005B0079">
        <w:tc>
          <w:tcPr>
            <w:tcW w:w="591" w:type="pct"/>
            <w:shd w:val="clear" w:color="auto" w:fill="F2F2F2" w:themeFill="background1" w:themeFillShade="F2"/>
            <w:vAlign w:val="center"/>
          </w:tcPr>
          <w:p w14:paraId="5B249FF0" w14:textId="21DDB217" w:rsidR="005B0079" w:rsidRPr="0067035F" w:rsidRDefault="005B0079" w:rsidP="00320961">
            <w:pPr>
              <w:spacing w:after="0"/>
              <w:rPr>
                <w:rFonts w:asciiTheme="majorHAnsi" w:hAnsiTheme="majorHAnsi" w:cstheme="majorHAnsi"/>
                <w:b/>
                <w:szCs w:val="24"/>
              </w:rPr>
            </w:pPr>
            <w:r w:rsidRPr="0067035F">
              <w:rPr>
                <w:rFonts w:asciiTheme="majorHAnsi" w:hAnsiTheme="majorHAnsi" w:cstheme="majorHAnsi"/>
                <w:b/>
                <w:szCs w:val="24"/>
              </w:rPr>
              <w:t>Powierzchnia ziemi i zasoby naturalne</w:t>
            </w:r>
          </w:p>
        </w:tc>
        <w:tc>
          <w:tcPr>
            <w:tcW w:w="1470" w:type="pct"/>
          </w:tcPr>
          <w:p w14:paraId="5136ADA2" w14:textId="0E46853D" w:rsidR="005B0079" w:rsidRPr="0067035F" w:rsidRDefault="005B0079" w:rsidP="00320961">
            <w:pPr>
              <w:spacing w:after="0"/>
              <w:ind w:left="6"/>
              <w:rPr>
                <w:rFonts w:asciiTheme="majorHAnsi" w:hAnsiTheme="majorHAnsi" w:cstheme="majorHAnsi"/>
                <w:b/>
                <w:szCs w:val="24"/>
              </w:rPr>
            </w:pPr>
            <w:r w:rsidRPr="0067035F">
              <w:rPr>
                <w:rFonts w:asciiTheme="majorHAnsi" w:hAnsiTheme="majorHAnsi" w:cstheme="majorHAnsi"/>
                <w:b/>
                <w:szCs w:val="24"/>
              </w:rPr>
              <w:t xml:space="preserve">Bezpośrednie - </w:t>
            </w:r>
            <w:r w:rsidRPr="0067035F">
              <w:rPr>
                <w:rFonts w:asciiTheme="majorHAnsi" w:hAnsiTheme="majorHAnsi" w:cstheme="majorHAnsi"/>
                <w:szCs w:val="24"/>
              </w:rPr>
              <w:t>zajmowanie powierzchni terenu i usuwanie warstwy glebowej pod obiekty czy inwestycje (krótkotrwałe, chwilowe)</w:t>
            </w:r>
          </w:p>
          <w:p w14:paraId="39AFFD5D" w14:textId="133995EE" w:rsidR="005B0079" w:rsidRPr="0067035F" w:rsidRDefault="005B0079" w:rsidP="00320961">
            <w:pPr>
              <w:spacing w:after="0"/>
              <w:rPr>
                <w:rFonts w:asciiTheme="majorHAnsi" w:hAnsiTheme="majorHAnsi" w:cstheme="majorHAnsi"/>
                <w:b/>
                <w:szCs w:val="24"/>
              </w:rPr>
            </w:pPr>
            <w:r w:rsidRPr="0067035F">
              <w:rPr>
                <w:rFonts w:asciiTheme="majorHAnsi" w:hAnsiTheme="majorHAnsi" w:cstheme="majorHAnsi"/>
                <w:b/>
                <w:szCs w:val="24"/>
              </w:rPr>
              <w:t xml:space="preserve">Pośrednie </w:t>
            </w:r>
            <w:r w:rsidRPr="0067035F">
              <w:rPr>
                <w:rFonts w:asciiTheme="majorHAnsi" w:hAnsiTheme="majorHAnsi" w:cstheme="majorHAnsi"/>
                <w:bCs/>
                <w:szCs w:val="24"/>
              </w:rPr>
              <w:t>- Brak</w:t>
            </w:r>
          </w:p>
          <w:p w14:paraId="53DA82DF" w14:textId="1C2BA3C6" w:rsidR="005B0079" w:rsidRPr="0067035F" w:rsidRDefault="005B0079" w:rsidP="00320961">
            <w:pPr>
              <w:spacing w:after="0"/>
              <w:ind w:left="6"/>
              <w:rPr>
                <w:rFonts w:asciiTheme="majorHAnsi" w:hAnsiTheme="majorHAnsi" w:cstheme="majorHAnsi"/>
                <w:szCs w:val="24"/>
              </w:rPr>
            </w:pPr>
          </w:p>
        </w:tc>
        <w:tc>
          <w:tcPr>
            <w:tcW w:w="1470" w:type="pct"/>
          </w:tcPr>
          <w:p w14:paraId="67E08A7D" w14:textId="5514DFD6" w:rsidR="005B0079" w:rsidRPr="0067035F" w:rsidRDefault="005B0079" w:rsidP="00320961">
            <w:pPr>
              <w:spacing w:after="0"/>
              <w:rPr>
                <w:rFonts w:asciiTheme="majorHAnsi" w:hAnsiTheme="majorHAnsi" w:cstheme="majorHAnsi"/>
                <w:b/>
                <w:szCs w:val="24"/>
              </w:rPr>
            </w:pPr>
            <w:r w:rsidRPr="0067035F">
              <w:rPr>
                <w:rFonts w:asciiTheme="majorHAnsi" w:hAnsiTheme="majorHAnsi" w:cstheme="majorHAnsi"/>
                <w:b/>
                <w:szCs w:val="24"/>
              </w:rPr>
              <w:t xml:space="preserve">Bezpośrednie </w:t>
            </w:r>
            <w:r w:rsidRPr="0067035F">
              <w:rPr>
                <w:rFonts w:asciiTheme="majorHAnsi" w:hAnsiTheme="majorHAnsi" w:cstheme="majorHAnsi"/>
                <w:bCs/>
                <w:szCs w:val="24"/>
              </w:rPr>
              <w:t>- Brak</w:t>
            </w:r>
          </w:p>
          <w:p w14:paraId="3364FC16" w14:textId="47AC7730" w:rsidR="005B0079" w:rsidRPr="0067035F" w:rsidRDefault="005B0079" w:rsidP="00320961">
            <w:pPr>
              <w:spacing w:after="0"/>
              <w:ind w:left="6"/>
              <w:rPr>
                <w:rFonts w:asciiTheme="majorHAnsi" w:hAnsiTheme="majorHAnsi" w:cstheme="majorHAnsi"/>
                <w:szCs w:val="24"/>
              </w:rPr>
            </w:pPr>
            <w:r w:rsidRPr="0067035F">
              <w:rPr>
                <w:rFonts w:asciiTheme="majorHAnsi" w:hAnsiTheme="majorHAnsi" w:cstheme="majorHAnsi"/>
                <w:b/>
                <w:szCs w:val="24"/>
              </w:rPr>
              <w:t xml:space="preserve">Pośrednie </w:t>
            </w:r>
            <w:r w:rsidRPr="0067035F">
              <w:rPr>
                <w:rFonts w:asciiTheme="majorHAnsi" w:hAnsiTheme="majorHAnsi" w:cstheme="majorHAnsi"/>
                <w:bCs/>
                <w:szCs w:val="24"/>
              </w:rPr>
              <w:t>- Podniesienie</w:t>
            </w:r>
            <w:r w:rsidRPr="0067035F">
              <w:rPr>
                <w:rFonts w:asciiTheme="majorHAnsi" w:hAnsiTheme="majorHAnsi" w:cstheme="majorHAnsi"/>
                <w:szCs w:val="24"/>
              </w:rPr>
              <w:t xml:space="preserve"> wiedzy o środowisku i świadomości ekologicznej społeczeństwa obszaru wsparcia (długoterminowe, stałe)</w:t>
            </w:r>
          </w:p>
        </w:tc>
        <w:tc>
          <w:tcPr>
            <w:tcW w:w="1470" w:type="pct"/>
          </w:tcPr>
          <w:p w14:paraId="350C6B1B" w14:textId="15E6D919" w:rsidR="005B0079" w:rsidRPr="0067035F" w:rsidRDefault="005B0079" w:rsidP="00320961">
            <w:pPr>
              <w:spacing w:after="0"/>
              <w:rPr>
                <w:rFonts w:asciiTheme="majorHAnsi" w:hAnsiTheme="majorHAnsi" w:cstheme="majorHAnsi"/>
                <w:b/>
                <w:szCs w:val="24"/>
              </w:rPr>
            </w:pPr>
            <w:r w:rsidRPr="00900170">
              <w:rPr>
                <w:szCs w:val="20"/>
              </w:rPr>
              <w:t>Nie zidentyfikowano</w:t>
            </w:r>
            <w:r>
              <w:rPr>
                <w:szCs w:val="20"/>
              </w:rPr>
              <w:t xml:space="preserve"> żadnych</w:t>
            </w:r>
            <w:r w:rsidRPr="00900170">
              <w:rPr>
                <w:szCs w:val="20"/>
              </w:rPr>
              <w:t xml:space="preserve"> istotnych</w:t>
            </w:r>
            <w:r>
              <w:rPr>
                <w:szCs w:val="20"/>
              </w:rPr>
              <w:t>/znaczących</w:t>
            </w:r>
            <w:r w:rsidRPr="00900170">
              <w:rPr>
                <w:szCs w:val="20"/>
              </w:rPr>
              <w:t xml:space="preserve"> negatywnych oddziaływań na </w:t>
            </w:r>
            <w:r>
              <w:rPr>
                <w:szCs w:val="20"/>
              </w:rPr>
              <w:t xml:space="preserve">wody </w:t>
            </w:r>
            <w:r w:rsidRPr="00900170">
              <w:rPr>
                <w:szCs w:val="20"/>
              </w:rPr>
              <w:t>mogących być rezultatem realizacji projektowanego dokumentu</w:t>
            </w:r>
            <w:r>
              <w:rPr>
                <w:szCs w:val="20"/>
              </w:rPr>
              <w:t xml:space="preserve">. </w:t>
            </w:r>
            <w:r w:rsidRPr="00900170">
              <w:rPr>
                <w:szCs w:val="20"/>
              </w:rPr>
              <w:t>Wskazane oddziaływania mają charakter nieistotny i nie wymagają podejmowania działań na etapie wdrażania Programu</w:t>
            </w:r>
          </w:p>
        </w:tc>
      </w:tr>
    </w:tbl>
    <w:p w14:paraId="62DA4001" w14:textId="77777777" w:rsidR="007057D9" w:rsidRPr="00E81101" w:rsidRDefault="007057D9" w:rsidP="000D1E07">
      <w:pPr>
        <w:spacing w:before="100" w:beforeAutospacing="1" w:after="100" w:afterAutospacing="1"/>
        <w:rPr>
          <w:b/>
          <w:szCs w:val="24"/>
        </w:rPr>
        <w:sectPr w:rsidR="007057D9" w:rsidRPr="00E81101" w:rsidSect="007057D9">
          <w:headerReference w:type="first" r:id="rId50"/>
          <w:endnotePr>
            <w:numFmt w:val="decimal"/>
          </w:endnotePr>
          <w:pgSz w:w="16838" w:h="11906" w:orient="landscape"/>
          <w:pgMar w:top="1418" w:right="1418" w:bottom="1418" w:left="1418" w:header="709" w:footer="709" w:gutter="0"/>
          <w:cols w:space="708"/>
          <w:titlePg/>
          <w:docGrid w:linePitch="360"/>
        </w:sectPr>
      </w:pPr>
    </w:p>
    <w:p w14:paraId="286D32CA" w14:textId="057C4921" w:rsidR="00672792" w:rsidRPr="006671E9" w:rsidRDefault="00672792" w:rsidP="007F2CBB">
      <w:pPr>
        <w:pStyle w:val="Nagwek2"/>
      </w:pPr>
      <w:bookmarkStart w:id="315" w:name="_Toc392071070"/>
      <w:bookmarkStart w:id="316" w:name="_Toc392071071"/>
      <w:bookmarkStart w:id="317" w:name="_Toc392071072"/>
      <w:bookmarkStart w:id="318" w:name="_Toc65761877"/>
      <w:bookmarkStart w:id="319" w:name="_Toc66088037"/>
      <w:bookmarkStart w:id="320" w:name="_Toc66358085"/>
      <w:bookmarkStart w:id="321" w:name="_Toc66969711"/>
      <w:bookmarkStart w:id="322" w:name="_Toc66809688"/>
      <w:bookmarkStart w:id="323" w:name="_Toc67562633"/>
      <w:bookmarkStart w:id="324" w:name="_Toc67568811"/>
      <w:bookmarkStart w:id="325" w:name="_Toc79528881"/>
      <w:bookmarkStart w:id="326" w:name="_Toc66809699"/>
      <w:bookmarkStart w:id="327" w:name="_Toc66969722"/>
      <w:bookmarkStart w:id="328" w:name="_Toc67562635"/>
      <w:bookmarkStart w:id="329" w:name="_Toc302076954"/>
      <w:bookmarkStart w:id="330" w:name="_Toc302077117"/>
      <w:bookmarkStart w:id="331" w:name="_Toc302720675"/>
      <w:bookmarkStart w:id="332" w:name="_Toc302720857"/>
      <w:bookmarkStart w:id="333" w:name="_Toc302721881"/>
      <w:bookmarkStart w:id="334" w:name="_Toc294299895"/>
      <w:bookmarkStart w:id="335" w:name="_Toc294794886"/>
      <w:bookmarkStart w:id="336" w:name="_Toc294794987"/>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265"/>
      <w:bookmarkEnd w:id="266"/>
      <w:bookmarkEnd w:id="267"/>
      <w:bookmarkEnd w:id="268"/>
      <w:bookmarkEnd w:id="315"/>
      <w:bookmarkEnd w:id="316"/>
      <w:bookmarkEnd w:id="317"/>
      <w:r>
        <w:lastRenderedPageBreak/>
        <w:t>Ocena możliwości wystąpienia transgranicznych oddziaływań na środowisko projektu Programu</w:t>
      </w:r>
      <w:bookmarkEnd w:id="318"/>
      <w:bookmarkEnd w:id="319"/>
      <w:bookmarkEnd w:id="320"/>
      <w:bookmarkEnd w:id="321"/>
      <w:bookmarkEnd w:id="322"/>
      <w:bookmarkEnd w:id="323"/>
      <w:bookmarkEnd w:id="324"/>
      <w:bookmarkEnd w:id="325"/>
      <w:r>
        <w:t xml:space="preserve"> </w:t>
      </w:r>
    </w:p>
    <w:p w14:paraId="3943FFF5" w14:textId="3F8D7DA9" w:rsidR="493F16A3" w:rsidRDefault="493F16A3">
      <w:pPr>
        <w:rPr>
          <w:rFonts w:eastAsia="Calibri Light" w:cs="Calibri Light"/>
          <w:szCs w:val="24"/>
        </w:rPr>
      </w:pPr>
      <w:r w:rsidRPr="2336DB65">
        <w:rPr>
          <w:rFonts w:eastAsia="Calibri Light" w:cs="Calibri Light"/>
          <w:szCs w:val="24"/>
        </w:rPr>
        <w:t>Cele i prioryte</w:t>
      </w:r>
      <w:r w:rsidR="006160DE">
        <w:rPr>
          <w:rFonts w:eastAsia="Calibri Light" w:cs="Calibri Light"/>
          <w:szCs w:val="24"/>
        </w:rPr>
        <w:t>ty zawarte w Programie</w:t>
      </w:r>
      <w:r w:rsidRPr="2336DB65">
        <w:rPr>
          <w:rFonts w:eastAsia="Calibri Light" w:cs="Calibri Light"/>
          <w:szCs w:val="24"/>
        </w:rPr>
        <w:t xml:space="preserve"> są ściśle powiązane z budowaniem regionu przygranicznego odpornego na zmiany klimatu, uwzględniającego wymogi środowiskowe, dążącego do regionu, który jest przyjazny społeczeństwu (mieszkańcom oraz osobom odwiedzającym). Zamierzenia Programu uwzględniają wzmacnianie współpracy transgranicznej.  Zdecydowanie możliwe, i wręcz pożądane, jest wystąpienie oddziaływań transgranicznych na środowisko, jednak jak wykazano w ocenach szczegółowych na poszczególne komponenty, a także w ocenach całościowych poszczególnych priorytetów będą to oddziaływania pozytywne. Niewielkie i o nieznacznej istotności oddziaływania negatywne mogą mieć związek z prowadzeniem projektów pilotażowych oraz dotyczących poprawy w zakresie dostępu do infrastruktury turystycznej, jednak będą one miały charakter wyłącznie lokalny. Dodatkowo będą one prowadzone z uwzględnieniem wymogów ochrony środowisko co gwarantuje, że ich realizacja odbędzie się z największą dbałością o zasoby przyrodnicze. </w:t>
      </w:r>
    </w:p>
    <w:p w14:paraId="04E7F4E0" w14:textId="729E2304" w:rsidR="493F16A3" w:rsidRDefault="493F16A3">
      <w:pPr>
        <w:rPr>
          <w:rFonts w:eastAsia="Calibri Light" w:cs="Calibri Light"/>
          <w:szCs w:val="24"/>
        </w:rPr>
      </w:pPr>
      <w:r w:rsidRPr="2336DB65">
        <w:rPr>
          <w:rFonts w:eastAsia="Calibri Light" w:cs="Calibri Light"/>
          <w:szCs w:val="24"/>
        </w:rPr>
        <w:t xml:space="preserve">Biorąc pod uwagę powyższe, można całkowicie wykluczyć ryzyko wystąpienia znaczących negatywnych transgranicznych oddziaływań na którykolwiek z komponentów środowiska, który wymagałby przeprowadzenia postępowania w sprawie transgranicznego oddziaływania na środowisko, o którym mowa w art. 113 ustawy OOŚ oraz § 55 i 56 lub § 58 i 59, Ustawy </w:t>
      </w:r>
      <w:proofErr w:type="spellStart"/>
      <w:r w:rsidRPr="2336DB65">
        <w:rPr>
          <w:rFonts w:eastAsia="Calibri Light" w:cs="Calibri Light"/>
          <w:szCs w:val="24"/>
        </w:rPr>
        <w:t>Gesetz</w:t>
      </w:r>
      <w:proofErr w:type="spellEnd"/>
      <w:r w:rsidRPr="2336DB65">
        <w:rPr>
          <w:rFonts w:eastAsia="Calibri Light" w:cs="Calibri Light"/>
          <w:szCs w:val="24"/>
        </w:rPr>
        <w:t xml:space="preserve"> </w:t>
      </w:r>
      <w:proofErr w:type="spellStart"/>
      <w:r w:rsidRPr="2336DB65">
        <w:rPr>
          <w:rFonts w:eastAsia="Calibri Light" w:cs="Calibri Light"/>
          <w:szCs w:val="24"/>
        </w:rPr>
        <w:t>über</w:t>
      </w:r>
      <w:proofErr w:type="spellEnd"/>
      <w:r w:rsidRPr="2336DB65">
        <w:rPr>
          <w:rFonts w:eastAsia="Calibri Light" w:cs="Calibri Light"/>
          <w:szCs w:val="24"/>
        </w:rPr>
        <w:t xml:space="preserve"> </w:t>
      </w:r>
      <w:proofErr w:type="spellStart"/>
      <w:r w:rsidRPr="2336DB65">
        <w:rPr>
          <w:rFonts w:eastAsia="Calibri Light" w:cs="Calibri Light"/>
          <w:szCs w:val="24"/>
        </w:rPr>
        <w:t>die</w:t>
      </w:r>
      <w:proofErr w:type="spellEnd"/>
      <w:r w:rsidRPr="2336DB65">
        <w:rPr>
          <w:rFonts w:eastAsia="Calibri Light" w:cs="Calibri Light"/>
          <w:szCs w:val="24"/>
        </w:rPr>
        <w:t xml:space="preserve"> </w:t>
      </w:r>
      <w:proofErr w:type="spellStart"/>
      <w:r w:rsidRPr="2336DB65">
        <w:rPr>
          <w:rFonts w:eastAsia="Calibri Light" w:cs="Calibri Light"/>
          <w:szCs w:val="24"/>
        </w:rPr>
        <w:t>Umweltverträglichkeitsprüfung</w:t>
      </w:r>
      <w:proofErr w:type="spellEnd"/>
      <w:r w:rsidRPr="2336DB65">
        <w:rPr>
          <w:rFonts w:eastAsia="Calibri Light" w:cs="Calibri Light"/>
          <w:szCs w:val="24"/>
        </w:rPr>
        <w:t xml:space="preserve"> im </w:t>
      </w:r>
      <w:proofErr w:type="spellStart"/>
      <w:r w:rsidRPr="2336DB65">
        <w:rPr>
          <w:rFonts w:eastAsia="Calibri Light" w:cs="Calibri Light"/>
          <w:szCs w:val="24"/>
        </w:rPr>
        <w:t>Freistaat</w:t>
      </w:r>
      <w:proofErr w:type="spellEnd"/>
      <w:r w:rsidRPr="2336DB65">
        <w:rPr>
          <w:rFonts w:eastAsia="Calibri Light" w:cs="Calibri Light"/>
          <w:szCs w:val="24"/>
        </w:rPr>
        <w:t xml:space="preserve"> </w:t>
      </w:r>
      <w:proofErr w:type="spellStart"/>
      <w:r w:rsidRPr="2336DB65">
        <w:rPr>
          <w:rFonts w:eastAsia="Calibri Light" w:cs="Calibri Light"/>
          <w:szCs w:val="24"/>
        </w:rPr>
        <w:t>Sachsen</w:t>
      </w:r>
      <w:proofErr w:type="spellEnd"/>
      <w:r w:rsidR="00891D87">
        <w:rPr>
          <w:rFonts w:eastAsia="Calibri Light" w:cs="Calibri Light"/>
          <w:szCs w:val="24"/>
        </w:rPr>
        <w:t>.</w:t>
      </w:r>
    </w:p>
    <w:p w14:paraId="2CA59D55" w14:textId="13B65414" w:rsidR="00A66552" w:rsidRPr="00E81101" w:rsidRDefault="003F732D" w:rsidP="000D1E07">
      <w:pPr>
        <w:pStyle w:val="Nagwek1"/>
      </w:pPr>
      <w:bookmarkStart w:id="337" w:name="_Ref75971190"/>
      <w:bookmarkStart w:id="338" w:name="_Toc79528882"/>
      <w:r w:rsidRPr="00E81101">
        <w:t>ROZWIĄZANIA ALTERNATYWNE DO ROZWIĄZAŃ ZAWARTYCH W PROJEKTOWANYM DOKUMENCIE ORAZ PROPOZYCJE DOTYCZĄCE PRZEWIDYWANYCH METOD ANALIZY SKUTKÓW REALIZACJI POSTANOWIEŃ PROJEKTOWANEGO DOKUMENTU</w:t>
      </w:r>
      <w:bookmarkEnd w:id="326"/>
      <w:bookmarkEnd w:id="327"/>
      <w:bookmarkEnd w:id="328"/>
      <w:bookmarkEnd w:id="337"/>
      <w:bookmarkEnd w:id="338"/>
    </w:p>
    <w:p w14:paraId="68952FFB" w14:textId="1683A2E1" w:rsidR="00137501" w:rsidRPr="00E04DCE" w:rsidRDefault="001F43C8" w:rsidP="000D1E07">
      <w:r w:rsidRPr="00E04DCE">
        <w:t xml:space="preserve">Zgodnie z art. 51 ust. 2 pkt. 3b </w:t>
      </w:r>
      <w:r w:rsidR="00614811">
        <w:t xml:space="preserve">ustawy </w:t>
      </w:r>
      <w:r w:rsidRPr="00E04DCE">
        <w:t>z dnia 3 października 2008r. o udostępnianiu informacji o</w:t>
      </w:r>
      <w:r w:rsidR="00452FEB" w:rsidRPr="00E04DCE">
        <w:t> </w:t>
      </w:r>
      <w:r w:rsidRPr="00E04DCE">
        <w:t>środowisku i jego ochronie, udziale społeczeństwa w ochronie środowiska oraz o ocenach oddziaływania na środowisko (</w:t>
      </w:r>
      <w:r w:rsidR="00227D25" w:rsidRPr="00E04DCE">
        <w:t>Dz.U. 2021 poz. 247)</w:t>
      </w:r>
      <w:r w:rsidRPr="00E04DCE">
        <w:t xml:space="preserve"> Prognoza powinna przedstawiać </w:t>
      </w:r>
      <w:r w:rsidRPr="00E04DCE">
        <w:rPr>
          <w:i/>
        </w:rPr>
        <w:t>„…rozwiązania alternatywne do rozwiązań zawartych w projektowanym dokumencie wraz z uzasadnieniem ich wyboru oraz opis metod dokonania oceny prowadzącej do tego wyboru…</w:t>
      </w:r>
      <w:r w:rsidR="00137501" w:rsidRPr="00E04DCE">
        <w:t xml:space="preserve"> </w:t>
      </w:r>
      <w:r w:rsidR="00137501" w:rsidRPr="00E04DCE">
        <w:rPr>
          <w:i/>
        </w:rPr>
        <w:t>albo wyjaśnienie braku rozwiązań alternatywnych</w:t>
      </w:r>
      <w:r w:rsidRPr="00E04DCE">
        <w:t xml:space="preserve">”. </w:t>
      </w:r>
    </w:p>
    <w:p w14:paraId="15AB1CCD" w14:textId="20F816F3" w:rsidR="001F43C8" w:rsidRPr="00E04DCE" w:rsidRDefault="001F43C8" w:rsidP="000D1E07">
      <w:r w:rsidRPr="00E04DCE">
        <w:t xml:space="preserve">Zgodnie z art. 52 ust. 1 tej samej ustawy </w:t>
      </w:r>
      <w:r w:rsidRPr="00E04DCE">
        <w:rPr>
          <w:i/>
        </w:rPr>
        <w:t>„… informacje zawarte w prognozie oddziaływania na środowisko, o których mowa w art. 51 ust. 2, powinny być opracowane stosownie do stanu współczesnej wiedzy i metod oceny oraz dostosowane do zawartości i stopnia szczegółowości projektowanego dokumentu oraz etapu przyjęcia tego dokumentu w procesie opracowywania projektów dokumentów powiązanych z tym dokumentem…</w:t>
      </w:r>
      <w:r w:rsidRPr="00E04DCE">
        <w:t>„</w:t>
      </w:r>
    </w:p>
    <w:p w14:paraId="1907F79C" w14:textId="58EBF9B4" w:rsidR="00155DA7" w:rsidRPr="00E04DCE" w:rsidRDefault="00155DA7" w:rsidP="000D1E07">
      <w:r w:rsidRPr="00E04DCE">
        <w:lastRenderedPageBreak/>
        <w:t>Ocena rozwiązań alternatywnych powinna w szczególności być dokonana przez pryzmat celów ochrony konkretnych obszarów Natura 2000, ich integralności oraz wkładu w ogólną spójność sieci Natura 2000. Każdorazowo rozważyć należy też skutki b</w:t>
      </w:r>
      <w:r w:rsidR="00227D25" w:rsidRPr="00E04DCE">
        <w:t>raku realizacji przedsięwzięcia</w:t>
      </w:r>
      <w:r w:rsidRPr="00E04DCE">
        <w:t xml:space="preserve">. Pojęcie „braku rozwiązań alternatywnych” oznacza, że nie istnieją rozwiązania, które umożliwiłby osiągnięcie zakładanego celu w inny, mniej szkodliwy dla środowiska sposób. </w:t>
      </w:r>
    </w:p>
    <w:p w14:paraId="607C9925" w14:textId="4B63F79D" w:rsidR="001F43C8" w:rsidRPr="00E04DCE" w:rsidRDefault="00155DA7" w:rsidP="000D1E07">
      <w:r w:rsidRPr="00E04DCE">
        <w:t xml:space="preserve">Kryteria wariantów alternatywnych </w:t>
      </w:r>
      <w:r w:rsidR="00227D25" w:rsidRPr="00E04DCE">
        <w:t>zgodnie z opinią</w:t>
      </w:r>
      <w:r w:rsidRPr="00E04DCE">
        <w:t xml:space="preserve"> Komisji Europejskiej, dokument</w:t>
      </w:r>
      <w:r w:rsidR="00227D25" w:rsidRPr="00E04DCE">
        <w:t>ami pomocniczymi, a także z uwzględnieniem poglądów</w:t>
      </w:r>
      <w:r w:rsidRPr="00E04DCE">
        <w:t xml:space="preserve"> doktryny odnoszą się zasadniczo do projektowanych przedsięwzięć </w:t>
      </w:r>
      <w:r w:rsidR="001F43C8" w:rsidRPr="00E04DCE">
        <w:t xml:space="preserve">w ramach procedury OOŚ </w:t>
      </w:r>
      <w:r w:rsidRPr="00E04DCE">
        <w:t xml:space="preserve">i obejmują </w:t>
      </w:r>
      <w:r w:rsidR="001F43C8" w:rsidRPr="00E04DCE">
        <w:t>alternatywne:</w:t>
      </w:r>
    </w:p>
    <w:p w14:paraId="270C14E2" w14:textId="3E5EA9DE" w:rsidR="001F43C8" w:rsidRPr="00E04DCE" w:rsidRDefault="001F43C8" w:rsidP="00A65D73">
      <w:pPr>
        <w:pStyle w:val="Akapitzlist"/>
        <w:numPr>
          <w:ilvl w:val="0"/>
          <w:numId w:val="9"/>
        </w:numPr>
      </w:pPr>
      <w:r w:rsidRPr="00E04DCE">
        <w:t xml:space="preserve">lokalizacje przedsięwzięcia, </w:t>
      </w:r>
    </w:p>
    <w:p w14:paraId="1589DFEC" w14:textId="50A782E3" w:rsidR="001F43C8" w:rsidRPr="00E04DCE" w:rsidRDefault="001F43C8" w:rsidP="00A65D73">
      <w:pPr>
        <w:pStyle w:val="Akapitzlist"/>
        <w:numPr>
          <w:ilvl w:val="0"/>
          <w:numId w:val="9"/>
        </w:numPr>
      </w:pPr>
      <w:r w:rsidRPr="00E04DCE">
        <w:t>rozwiązania technologiczne lub konstrukcyjne przedsięwzięcia</w:t>
      </w:r>
    </w:p>
    <w:p w14:paraId="65600E97" w14:textId="4555251E" w:rsidR="001F43C8" w:rsidRPr="00E04DCE" w:rsidRDefault="001F43C8" w:rsidP="00A65D73">
      <w:pPr>
        <w:pStyle w:val="Akapitzlist"/>
        <w:numPr>
          <w:ilvl w:val="0"/>
          <w:numId w:val="9"/>
        </w:numPr>
      </w:pPr>
      <w:r w:rsidRPr="00E04DCE">
        <w:t xml:space="preserve">przebiegi szlaków (w przypadku inwestycji liniowych), </w:t>
      </w:r>
    </w:p>
    <w:p w14:paraId="311C96FD" w14:textId="6E7DC3E4" w:rsidR="001F43C8" w:rsidRPr="00E04DCE" w:rsidRDefault="001F43C8" w:rsidP="00A65D73">
      <w:pPr>
        <w:pStyle w:val="Akapitzlist"/>
        <w:numPr>
          <w:ilvl w:val="0"/>
          <w:numId w:val="9"/>
        </w:numPr>
      </w:pPr>
      <w:r w:rsidRPr="00E04DCE">
        <w:t xml:space="preserve">różne skale i rozmiary inwestycji, </w:t>
      </w:r>
    </w:p>
    <w:p w14:paraId="30D94379" w14:textId="69D0F36B" w:rsidR="001F43C8" w:rsidRPr="00E04DCE" w:rsidRDefault="001F43C8" w:rsidP="00A65D73">
      <w:pPr>
        <w:pStyle w:val="Akapitzlist"/>
        <w:numPr>
          <w:ilvl w:val="0"/>
          <w:numId w:val="9"/>
        </w:numPr>
      </w:pPr>
      <w:r w:rsidRPr="00E04DCE">
        <w:t xml:space="preserve">harmonogram lub organizację prac budowlanych, </w:t>
      </w:r>
    </w:p>
    <w:p w14:paraId="19FE5173" w14:textId="101737CD" w:rsidR="001F43C8" w:rsidRPr="00E04DCE" w:rsidRDefault="001F43C8" w:rsidP="00A65D73">
      <w:pPr>
        <w:pStyle w:val="Akapitzlist"/>
        <w:numPr>
          <w:ilvl w:val="0"/>
          <w:numId w:val="9"/>
        </w:numPr>
      </w:pPr>
      <w:r w:rsidRPr="00E04DCE">
        <w:t xml:space="preserve">metody budowy, a także </w:t>
      </w:r>
    </w:p>
    <w:p w14:paraId="4C87701C" w14:textId="65C46479" w:rsidR="001F43C8" w:rsidRPr="00E04DCE" w:rsidRDefault="001F43C8" w:rsidP="00A65D73">
      <w:pPr>
        <w:pStyle w:val="Akapitzlist"/>
        <w:numPr>
          <w:ilvl w:val="0"/>
          <w:numId w:val="9"/>
        </w:numPr>
      </w:pPr>
      <w:r w:rsidRPr="00E04DCE">
        <w:t xml:space="preserve">sposoby likwidacji przedsięwzięcia </w:t>
      </w:r>
    </w:p>
    <w:p w14:paraId="02E4B905" w14:textId="3A4F6E38" w:rsidR="001F43C8" w:rsidRPr="00E04DCE" w:rsidRDefault="001F43C8" w:rsidP="00A65D73">
      <w:pPr>
        <w:pStyle w:val="Akapitzlist"/>
        <w:numPr>
          <w:ilvl w:val="0"/>
          <w:numId w:val="9"/>
        </w:numPr>
      </w:pPr>
      <w:r w:rsidRPr="00E04DCE">
        <w:t xml:space="preserve">alternatywne procesy . </w:t>
      </w:r>
    </w:p>
    <w:p w14:paraId="2E13CE8D" w14:textId="48EAB6C7" w:rsidR="001F43C8" w:rsidRPr="00E04DCE" w:rsidRDefault="00227D25" w:rsidP="000D1E07">
      <w:r w:rsidRPr="00E04DCE">
        <w:t>W związku z powyższym d</w:t>
      </w:r>
      <w:r w:rsidR="001F43C8" w:rsidRPr="00E04DCE">
        <w:t>okumenty strategiczne, zwłaszcza o tak</w:t>
      </w:r>
      <w:r w:rsidR="006160DE">
        <w:t xml:space="preserve"> wysokim poziomie ogólności</w:t>
      </w:r>
      <w:r w:rsidR="001F43C8" w:rsidRPr="00E04DCE">
        <w:t xml:space="preserve">, nie mogą i nie powinny podlegać tak dalece idącemu wariantowaniu. Nie powinno się też poddawać ocenie wariantowej tych interwencji, dla których nie zidentyfikowano oddziaływań. </w:t>
      </w:r>
    </w:p>
    <w:p w14:paraId="60A2E175" w14:textId="70C77086" w:rsidR="00841124" w:rsidRPr="00E04DCE" w:rsidRDefault="00841124" w:rsidP="000D1E07">
      <w:pPr>
        <w:autoSpaceDE w:val="0"/>
        <w:autoSpaceDN w:val="0"/>
        <w:adjustRightInd w:val="0"/>
        <w:spacing w:before="120" w:after="120"/>
        <w:rPr>
          <w:lang w:eastAsia="pl-PL"/>
        </w:rPr>
      </w:pPr>
      <w:r w:rsidRPr="00E04DCE">
        <w:rPr>
          <w:rFonts w:cs="Calibri Light"/>
          <w:lang w:eastAsia="pl-PL"/>
        </w:rPr>
        <w:t xml:space="preserve">Zgodnie z pismem Generalnego Dyrektora Ochrony Środowiska z dnia </w:t>
      </w:r>
      <w:r w:rsidR="009A6D0F" w:rsidRPr="00E04DCE">
        <w:rPr>
          <w:rFonts w:cs="Calibri Light"/>
          <w:lang w:eastAsia="pl-PL"/>
        </w:rPr>
        <w:t>24 marca 2021 r</w:t>
      </w:r>
      <w:r w:rsidR="005B5717" w:rsidRPr="00E04DCE">
        <w:rPr>
          <w:rFonts w:cs="Calibri Light"/>
          <w:lang w:eastAsia="pl-PL"/>
        </w:rPr>
        <w:t>.</w:t>
      </w:r>
      <w:r w:rsidRPr="00E04DCE">
        <w:rPr>
          <w:rFonts w:cs="Calibri Light"/>
          <w:lang w:eastAsia="pl-PL"/>
        </w:rPr>
        <w:t xml:space="preserve"> stanowiącego uzgodnienie zakresu i stopnia szczegółowości informacji wymaganych w</w:t>
      </w:r>
      <w:r w:rsidR="00452FEB" w:rsidRPr="00E04DCE">
        <w:rPr>
          <w:rFonts w:cs="Calibri Light"/>
          <w:lang w:eastAsia="pl-PL"/>
        </w:rPr>
        <w:t> </w:t>
      </w:r>
      <w:r w:rsidRPr="00E04DCE">
        <w:rPr>
          <w:rFonts w:cs="Calibri Light"/>
          <w:lang w:eastAsia="pl-PL"/>
        </w:rPr>
        <w:t xml:space="preserve">prognozie oddziaływania na środowisko dla projektu dokumentu pn. </w:t>
      </w:r>
      <w:r w:rsidR="009A6D0F" w:rsidRPr="00E04DCE">
        <w:rPr>
          <w:rFonts w:cs="Calibri Light"/>
          <w:i/>
          <w:lang w:eastAsia="pl-PL"/>
        </w:rPr>
        <w:t xml:space="preserve">Program współpracy </w:t>
      </w:r>
      <w:r w:rsidR="7E51F855" w:rsidRPr="6A8DD97F">
        <w:rPr>
          <w:rFonts w:cs="Calibri Light"/>
          <w:i/>
          <w:iCs/>
          <w:lang w:eastAsia="pl-PL"/>
        </w:rPr>
        <w:t>transgranicznej</w:t>
      </w:r>
      <w:r w:rsidR="009A6D0F" w:rsidRPr="00E04DCE">
        <w:rPr>
          <w:rFonts w:cs="Calibri Light"/>
          <w:i/>
          <w:lang w:eastAsia="pl-PL"/>
        </w:rPr>
        <w:t xml:space="preserve"> Interreg Polska – Saksonia 2021-2027</w:t>
      </w:r>
      <w:r w:rsidRPr="00E04DCE">
        <w:rPr>
          <w:rFonts w:cs="Calibri Light"/>
          <w:i/>
          <w:lang w:eastAsia="pl-PL"/>
        </w:rPr>
        <w:t xml:space="preserve">, na podstawie art. 53 ust. 1 ustawy z dnia 3 października 2008 r. o udostępnianiu informacji o środowisku i jego ochronie, udziale społeczeństwa w ochronie środowiska oraz o ocenach oddziaływania na środowisko (Dz. U. z 2020 r. poz. 283), </w:t>
      </w:r>
      <w:r w:rsidR="009A6D0F" w:rsidRPr="00E04DCE">
        <w:rPr>
          <w:rFonts w:cs="Calibri Light"/>
          <w:b/>
          <w:i/>
          <w:lang w:eastAsia="pl-PL"/>
        </w:rPr>
        <w:t>wskazane byłoby uwzględnienie w tym dokumencie kryteriów wyboru promujących projekty, których oddziaływanie na środowisko byłoby najmniejsze</w:t>
      </w:r>
      <w:r w:rsidR="009A6D0F" w:rsidRPr="00E04DCE">
        <w:rPr>
          <w:rFonts w:cs="Calibri Light"/>
          <w:i/>
          <w:lang w:eastAsia="pl-PL"/>
        </w:rPr>
        <w:t>.</w:t>
      </w:r>
      <w:r w:rsidR="00E818B1" w:rsidRPr="00E04DCE">
        <w:rPr>
          <w:rFonts w:cs="Calibri Light"/>
          <w:lang w:eastAsia="pl-PL"/>
        </w:rPr>
        <w:t xml:space="preserve"> Również w trakcie uzgodnień z Saksońskim Ministerstwem Energii, Ochrony Klimatu, Środowiska i Rolnictwa ustalono, że Prognoza powinna zostać przygotowana z uwzględnieniem jej przydatności w lepszym </w:t>
      </w:r>
      <w:r w:rsidR="1CCCADE5" w:rsidRPr="6A8DD97F">
        <w:rPr>
          <w:rFonts w:cs="Calibri Light"/>
          <w:lang w:eastAsia="pl-PL"/>
        </w:rPr>
        <w:t>uwzględnianiu</w:t>
      </w:r>
      <w:r w:rsidR="00E818B1" w:rsidRPr="00E04DCE">
        <w:rPr>
          <w:rFonts w:cs="Calibri Light"/>
          <w:lang w:eastAsia="pl-PL"/>
        </w:rPr>
        <w:t xml:space="preserve"> aspektów środowiskowych w </w:t>
      </w:r>
      <w:r w:rsidR="00A76601" w:rsidRPr="6A8DD97F">
        <w:rPr>
          <w:rFonts w:cs="Calibri Light"/>
          <w:lang w:eastAsia="pl-PL"/>
        </w:rPr>
        <w:t>Programie</w:t>
      </w:r>
      <w:r w:rsidR="00E818B1" w:rsidRPr="00E04DCE">
        <w:rPr>
          <w:rFonts w:cs="Calibri Light"/>
          <w:lang w:eastAsia="pl-PL"/>
        </w:rPr>
        <w:t xml:space="preserve">. </w:t>
      </w:r>
    </w:p>
    <w:p w14:paraId="58EB59F2" w14:textId="5F49CC43" w:rsidR="00767CEF" w:rsidRPr="00421D9A" w:rsidRDefault="00841124" w:rsidP="000D1E07">
      <w:pPr>
        <w:rPr>
          <w:lang w:eastAsia="pl-PL"/>
        </w:rPr>
      </w:pPr>
      <w:r w:rsidRPr="00E04DCE">
        <w:rPr>
          <w:lang w:eastAsia="pl-PL"/>
        </w:rPr>
        <w:t>Przesłankami dla sformułowania zalecenia „</w:t>
      </w:r>
      <w:r w:rsidRPr="00E04DCE">
        <w:rPr>
          <w:i/>
          <w:iCs/>
          <w:lang w:eastAsia="pl-PL"/>
        </w:rPr>
        <w:t>formułowania kryteriów wyboru projektów</w:t>
      </w:r>
      <w:r w:rsidRPr="00E04DCE">
        <w:rPr>
          <w:lang w:eastAsia="pl-PL"/>
        </w:rPr>
        <w:t>” jest ramowy charakter dokumentu, możliwość jego uzupełnień</w:t>
      </w:r>
      <w:r w:rsidR="00767CEF" w:rsidRPr="00E04DCE">
        <w:rPr>
          <w:lang w:eastAsia="pl-PL"/>
        </w:rPr>
        <w:t xml:space="preserve"> w późniejszym czasie</w:t>
      </w:r>
      <w:r w:rsidRPr="00E04DCE">
        <w:rPr>
          <w:lang w:eastAsia="pl-PL"/>
        </w:rPr>
        <w:t xml:space="preserve">, </w:t>
      </w:r>
      <w:r w:rsidR="00767CEF" w:rsidRPr="00E04DCE">
        <w:rPr>
          <w:lang w:eastAsia="pl-PL"/>
        </w:rPr>
        <w:t>brak</w:t>
      </w:r>
      <w:r w:rsidRPr="00E04DCE">
        <w:rPr>
          <w:lang w:eastAsia="pl-PL"/>
        </w:rPr>
        <w:t xml:space="preserve"> szczegółowych kryteriów wyboru projektów, a także brak wskazań przestrzennych. Wnioski z przeprowadzonej strategicznej oceny oddziaływania na środowisko </w:t>
      </w:r>
      <w:r w:rsidRPr="00E04DCE">
        <w:rPr>
          <w:b/>
          <w:bCs/>
          <w:lang w:eastAsia="pl-PL"/>
        </w:rPr>
        <w:t>potwierdzają przedstawioną diagnozę.</w:t>
      </w:r>
      <w:r w:rsidRPr="00E04DCE">
        <w:rPr>
          <w:lang w:eastAsia="pl-PL"/>
        </w:rPr>
        <w:t xml:space="preserve"> Jednocześnie analiza projektów dofinansowanych w </w:t>
      </w:r>
      <w:r w:rsidR="006160DE" w:rsidRPr="00E04DCE">
        <w:rPr>
          <w:lang w:eastAsia="pl-PL"/>
        </w:rPr>
        <w:t>Interreg Polska - Saksonia</w:t>
      </w:r>
      <w:r w:rsidRPr="00E04DCE">
        <w:rPr>
          <w:lang w:eastAsia="pl-PL"/>
        </w:rPr>
        <w:t xml:space="preserve"> 2014-2020 prowadzi do wniosku, że wsparciem w analizowanym obszarze mogą </w:t>
      </w:r>
      <w:r w:rsidRPr="00E04DCE">
        <w:rPr>
          <w:lang w:eastAsia="pl-PL"/>
        </w:rPr>
        <w:lastRenderedPageBreak/>
        <w:t xml:space="preserve">być objęte przedsięwzięcia chrakteryzujące się zróżnicowanym sposobem, zakresem oraz skalą oddziaływania na komponenty środowiska określone w </w:t>
      </w:r>
      <w:r w:rsidR="00A7065B" w:rsidRPr="00E04DCE">
        <w:rPr>
          <w:iCs/>
          <w:lang w:eastAsia="pl-PL"/>
        </w:rPr>
        <w:t>art. 51 ust. 2 u</w:t>
      </w:r>
      <w:r w:rsidR="00A7065B" w:rsidRPr="00421D9A">
        <w:rPr>
          <w:iCs/>
          <w:lang w:eastAsia="pl-PL"/>
        </w:rPr>
        <w:t>stawy OOŚ</w:t>
      </w:r>
      <w:r w:rsidRPr="00421D9A">
        <w:rPr>
          <w:iCs/>
          <w:lang w:eastAsia="pl-PL"/>
        </w:rPr>
        <w:t>.</w:t>
      </w:r>
      <w:r w:rsidRPr="00421D9A">
        <w:rPr>
          <w:lang w:eastAsia="pl-PL"/>
        </w:rPr>
        <w:t xml:space="preserve"> </w:t>
      </w:r>
    </w:p>
    <w:p w14:paraId="78054BDE" w14:textId="7EA853A7" w:rsidR="00677F8C" w:rsidRPr="00421D9A" w:rsidRDefault="00227D25" w:rsidP="000D1E07">
      <w:r w:rsidRPr="00421D9A">
        <w:t xml:space="preserve">W ocenianym Programie priorytety wsparcia oraz </w:t>
      </w:r>
      <w:r w:rsidR="001049F8" w:rsidRPr="00421D9A">
        <w:t>przykładowe rodzaje działań</w:t>
      </w:r>
      <w:r w:rsidRPr="00421D9A">
        <w:t xml:space="preserve"> są opisane w sposób ogólny, konkretne projekty wraz z ich lokalizacjami nie są jeszcze znane. Sposób wyboru Priorytetów</w:t>
      </w:r>
      <w:r w:rsidR="006160DE">
        <w:t xml:space="preserve"> i koncentracji środków Programu</w:t>
      </w:r>
      <w:r w:rsidRPr="00421D9A">
        <w:t xml:space="preserve"> na wybranych celach (przez Grupę roboczą, w wyniku wnikliwie przeprowadzonej diagnozy oraz analizy mocnych i słabych stron) tylko w niewielkim zakresie uprawnia do proponowania innych, alternatywnych priorytetów i celów szczegółowych. </w:t>
      </w:r>
      <w:r w:rsidR="004A7D78">
        <w:t xml:space="preserve">Z tego względu jako rozwiązania alternatywne niniejsza </w:t>
      </w:r>
      <w:r w:rsidRPr="00421D9A">
        <w:t xml:space="preserve">Prognoza zawiera wskazówki możliwych korekt </w:t>
      </w:r>
      <w:r w:rsidR="001049F8" w:rsidRPr="00421D9A">
        <w:t>(</w:t>
      </w:r>
      <w:r w:rsidR="3C0B8C4F">
        <w:t>rekomendacji</w:t>
      </w:r>
      <w:r w:rsidR="001049F8" w:rsidRPr="00421D9A">
        <w:t xml:space="preserve"> zmian Programu)</w:t>
      </w:r>
      <w:r w:rsidRPr="00421D9A">
        <w:t xml:space="preserve"> mających związek z ochroną środowiska, możliwych do wdrożenia na etapie ostatecznego definiowania Programu.</w:t>
      </w:r>
      <w:r w:rsidR="00421D9A">
        <w:t xml:space="preserve"> </w:t>
      </w:r>
    </w:p>
    <w:p w14:paraId="178EECBA" w14:textId="68247471" w:rsidR="001049F8" w:rsidRDefault="001049F8" w:rsidP="001049F8">
      <w:pPr>
        <w:pStyle w:val="Nagwek2"/>
      </w:pPr>
      <w:bookmarkStart w:id="339" w:name="_Toc79528883"/>
      <w:r>
        <w:t>Rekomendowane zmiany Programu</w:t>
      </w:r>
      <w:bookmarkEnd w:id="339"/>
      <w:r>
        <w:t xml:space="preserve"> </w:t>
      </w:r>
    </w:p>
    <w:p w14:paraId="5993FC19" w14:textId="3CF33EF2" w:rsidR="007405AE" w:rsidRDefault="007405AE" w:rsidP="007405AE">
      <w:r>
        <w:t xml:space="preserve">W toku przeprowadzonych analiz nie zidentyfikowano możliwości wystąpienia istotnych negatywnych oddziaływań. Zauważono natomiast możliwość lepszego </w:t>
      </w:r>
      <w:r w:rsidR="69355FBB">
        <w:t>ukierunkowania</w:t>
      </w:r>
      <w:r>
        <w:t xml:space="preserve"> zapisów programu na aspekty środowiskowe. Poniżej przedstawiono propozycje zmian:</w:t>
      </w:r>
    </w:p>
    <w:tbl>
      <w:tblPr>
        <w:tblStyle w:val="Tabela-Siatka"/>
        <w:tblW w:w="5000" w:type="pct"/>
        <w:tblLook w:val="04A0" w:firstRow="1" w:lastRow="0" w:firstColumn="1" w:lastColumn="0" w:noHBand="0" w:noVBand="1"/>
      </w:tblPr>
      <w:tblGrid>
        <w:gridCol w:w="617"/>
        <w:gridCol w:w="4209"/>
        <w:gridCol w:w="4462"/>
      </w:tblGrid>
      <w:tr w:rsidR="00CA1277" w14:paraId="72D4735A" w14:textId="77777777" w:rsidTr="00FB75E2">
        <w:tc>
          <w:tcPr>
            <w:tcW w:w="287" w:type="pct"/>
            <w:shd w:val="clear" w:color="auto" w:fill="00B050"/>
          </w:tcPr>
          <w:p w14:paraId="36ED4B87" w14:textId="602D23EB" w:rsidR="00CA1277" w:rsidRPr="00796F4F" w:rsidRDefault="00CA1277" w:rsidP="00796F4F">
            <w:pPr>
              <w:jc w:val="center"/>
              <w:rPr>
                <w:b/>
                <w:sz w:val="28"/>
              </w:rPr>
            </w:pPr>
            <w:r>
              <w:rPr>
                <w:b/>
                <w:sz w:val="28"/>
              </w:rPr>
              <w:t>L.p.</w:t>
            </w:r>
          </w:p>
        </w:tc>
        <w:tc>
          <w:tcPr>
            <w:tcW w:w="2288" w:type="pct"/>
            <w:shd w:val="clear" w:color="auto" w:fill="00B050"/>
          </w:tcPr>
          <w:p w14:paraId="29A3FBA0" w14:textId="7DCCDAA8" w:rsidR="00CA1277" w:rsidRPr="00796F4F" w:rsidRDefault="00CA1277" w:rsidP="00796F4F">
            <w:pPr>
              <w:jc w:val="center"/>
              <w:rPr>
                <w:b/>
                <w:sz w:val="28"/>
              </w:rPr>
            </w:pPr>
            <w:r w:rsidRPr="00796F4F">
              <w:rPr>
                <w:b/>
                <w:sz w:val="28"/>
              </w:rPr>
              <w:t>Proponowana zmiana</w:t>
            </w:r>
          </w:p>
        </w:tc>
        <w:tc>
          <w:tcPr>
            <w:tcW w:w="2424" w:type="pct"/>
            <w:shd w:val="clear" w:color="auto" w:fill="00B050"/>
          </w:tcPr>
          <w:p w14:paraId="12F8EE23" w14:textId="25B59CF6" w:rsidR="00CA1277" w:rsidRPr="00796F4F" w:rsidRDefault="00CA1277" w:rsidP="00796F4F">
            <w:pPr>
              <w:jc w:val="center"/>
              <w:rPr>
                <w:b/>
                <w:sz w:val="28"/>
              </w:rPr>
            </w:pPr>
            <w:r w:rsidRPr="00796F4F">
              <w:rPr>
                <w:b/>
                <w:sz w:val="28"/>
              </w:rPr>
              <w:t>Uzasadnienie</w:t>
            </w:r>
          </w:p>
        </w:tc>
      </w:tr>
      <w:tr w:rsidR="00CA1277" w14:paraId="1D8A1AA4" w14:textId="77777777" w:rsidTr="00FB75E2">
        <w:tc>
          <w:tcPr>
            <w:tcW w:w="287" w:type="pct"/>
          </w:tcPr>
          <w:p w14:paraId="1288AFA5" w14:textId="77777777" w:rsidR="00CA1277" w:rsidRDefault="00CA1277" w:rsidP="000A5F23">
            <w:pPr>
              <w:pStyle w:val="Akapitzlist"/>
              <w:numPr>
                <w:ilvl w:val="0"/>
                <w:numId w:val="28"/>
              </w:numPr>
              <w:spacing w:after="160" w:line="259" w:lineRule="auto"/>
            </w:pPr>
          </w:p>
        </w:tc>
        <w:tc>
          <w:tcPr>
            <w:tcW w:w="2288" w:type="pct"/>
          </w:tcPr>
          <w:p w14:paraId="3103DB5F" w14:textId="6B532E2B" w:rsidR="00CA1277" w:rsidRDefault="00CA1277" w:rsidP="007405AE">
            <w:pPr>
              <w:spacing w:after="160" w:line="259" w:lineRule="auto"/>
            </w:pPr>
            <w:r>
              <w:t>Zmiana tytułu Priorytetu I z „</w:t>
            </w:r>
            <w:r w:rsidR="008602B4" w:rsidRPr="008602B4">
              <w:t>Pogranicze przyjazne środowisku – przeciwdziałanie i adaptacja do zmian klimatu</w:t>
            </w:r>
            <w:r>
              <w:t>” na „Pogranicze przyjazne środowisku i odporne na zmiany klimatu”</w:t>
            </w:r>
          </w:p>
          <w:p w14:paraId="5EDC8B01" w14:textId="2C1BC49E" w:rsidR="00CA1277" w:rsidRDefault="00CA1277" w:rsidP="007405AE">
            <w:pPr>
              <w:spacing w:after="160" w:line="259" w:lineRule="auto"/>
            </w:pPr>
          </w:p>
          <w:p w14:paraId="2F40A644" w14:textId="5E374369" w:rsidR="00CA1277" w:rsidRPr="007405AE" w:rsidRDefault="00CA1277" w:rsidP="007405AE">
            <w:pPr>
              <w:rPr>
                <w:i/>
                <w:iCs/>
              </w:rPr>
            </w:pPr>
            <w:r>
              <w:t>Oraz uzupełnienie opisu przykładowych działań:</w:t>
            </w:r>
            <w:r w:rsidRPr="007405AE">
              <w:rPr>
                <w:i/>
                <w:iCs/>
              </w:rPr>
              <w:t xml:space="preserve"> Analizy, strategie, programy w zakresie poprawy stanu środowiska i przeciwdziałania negatywnym skutkom zmian klimatu (w tym wypracowywanie wspólnych działań koniecznych dla łagodzenia niekorzystnych zmian klimatycznych adaptacyjnych do zmian klimatu lub mających kompleksowy wpływ na poprawę warunków środowiskowo-przyrodniczych);</w:t>
            </w:r>
          </w:p>
          <w:p w14:paraId="5B5A3E34" w14:textId="77777777" w:rsidR="00CA1277" w:rsidRDefault="00CA1277" w:rsidP="007405AE"/>
        </w:tc>
        <w:tc>
          <w:tcPr>
            <w:tcW w:w="2424" w:type="pct"/>
          </w:tcPr>
          <w:p w14:paraId="30112A22" w14:textId="74F349AF" w:rsidR="00CA1277" w:rsidRDefault="00CA1277" w:rsidP="007405AE">
            <w:r>
              <w:t>Zawężenie Priorytetu nie odpowiada na problemy zidentyfikowane w diagnozie. Oczywiście działania podejmowane w zakresie budowania regionu odpornego na zmiany klimatyczne mogą (zgodnie z aktualną wiedzą powinny) bazować na rozwiązaniach opartych na przyrodzie (ang. Nature-</w:t>
            </w:r>
            <w:proofErr w:type="spellStart"/>
            <w:r>
              <w:t>based</w:t>
            </w:r>
            <w:proofErr w:type="spellEnd"/>
            <w:r>
              <w:t xml:space="preserve"> Solution - NBS), jednak warto w opisie Priorytetu uwypuklić ten aspekt. Zapisy uzupełniające można także zawrzeć w regulaminach konkursów oraz na etapie oceny projektów (premiowania projektów wprowadzających rozwiązania NBS oraz z zakresu błękitnej i zielonej infrastruktury. </w:t>
            </w:r>
          </w:p>
        </w:tc>
      </w:tr>
      <w:tr w:rsidR="00CA1277" w14:paraId="4E62B36A" w14:textId="77777777" w:rsidTr="00FB75E2">
        <w:tc>
          <w:tcPr>
            <w:tcW w:w="287" w:type="pct"/>
          </w:tcPr>
          <w:p w14:paraId="70D06788" w14:textId="77777777" w:rsidR="00CA1277" w:rsidRDefault="00CA1277" w:rsidP="000A5F23">
            <w:pPr>
              <w:pStyle w:val="Akapitzlist"/>
              <w:numPr>
                <w:ilvl w:val="0"/>
                <w:numId w:val="28"/>
              </w:numPr>
            </w:pPr>
          </w:p>
        </w:tc>
        <w:tc>
          <w:tcPr>
            <w:tcW w:w="2288" w:type="pct"/>
          </w:tcPr>
          <w:p w14:paraId="562CD992" w14:textId="1DB7B9E4" w:rsidR="00CA1277" w:rsidRDefault="00CA1277" w:rsidP="007405AE">
            <w:r>
              <w:t xml:space="preserve">Propozycja alternatywna w stosunku do L.p. 1: zmiana tytułu na: „Pogranicze </w:t>
            </w:r>
            <w:r>
              <w:lastRenderedPageBreak/>
              <w:t>odporne na zmiany klimatu”</w:t>
            </w:r>
          </w:p>
        </w:tc>
        <w:tc>
          <w:tcPr>
            <w:tcW w:w="2424" w:type="pct"/>
          </w:tcPr>
          <w:p w14:paraId="01191DE7" w14:textId="32DFE05E" w:rsidR="00CA1277" w:rsidRDefault="00CA1277" w:rsidP="001B0564">
            <w:r>
              <w:lastRenderedPageBreak/>
              <w:t xml:space="preserve">Analiza zapisów Priorytetu I wskazuje, ze skupiono się zasadniczo jedynie na obszarze </w:t>
            </w:r>
            <w:r>
              <w:lastRenderedPageBreak/>
              <w:t>zmian klimatycznych. Można to uznać za zasadne, bowiem koncentracja środków pozwala na uzyskanie efektu skali – co w tym przypadku objawiałoby się na bardziej odpornym regionem obejmującym obszar wsparcia. W takim przypadku proponuje się, aby tytuł Priorytetu był zgodny z opisem.</w:t>
            </w:r>
          </w:p>
          <w:p w14:paraId="11A3A7A2" w14:textId="77777777" w:rsidR="00CA1277" w:rsidRDefault="00CA1277" w:rsidP="007405AE"/>
        </w:tc>
      </w:tr>
      <w:tr w:rsidR="00CA1277" w14:paraId="42A22762" w14:textId="77777777" w:rsidTr="00FB75E2">
        <w:tc>
          <w:tcPr>
            <w:tcW w:w="287" w:type="pct"/>
          </w:tcPr>
          <w:p w14:paraId="078E1650" w14:textId="77777777" w:rsidR="00CA1277" w:rsidRDefault="00CA1277" w:rsidP="000A5F23">
            <w:pPr>
              <w:pStyle w:val="Akapitzlist"/>
              <w:numPr>
                <w:ilvl w:val="0"/>
                <w:numId w:val="28"/>
              </w:numPr>
              <w:spacing w:after="160" w:line="259" w:lineRule="auto"/>
            </w:pPr>
          </w:p>
        </w:tc>
        <w:tc>
          <w:tcPr>
            <w:tcW w:w="2288" w:type="pct"/>
          </w:tcPr>
          <w:p w14:paraId="358DE883" w14:textId="5A54F028" w:rsidR="00CA1277" w:rsidRDefault="00CA1277" w:rsidP="001B0564">
            <w:pPr>
              <w:spacing w:after="160" w:line="259" w:lineRule="auto"/>
            </w:pPr>
            <w:r>
              <w:t>Rozważenie realizacji projektu systemowego dotyczącego asymilacji danych zawartych w modelach klimatycznych do uwarunkowań regionalnych. Tak opracowane dane powinny stanowić podstawę w projektach dotyczących opracowania analiz, strategii i programów z zakresie przeciwdziałania negatywnym skutkom zmian klimatu i wypracowywaniu wspólnych działań adaptacyjnych do zmian klimatu.</w:t>
            </w:r>
          </w:p>
          <w:p w14:paraId="7E99B758" w14:textId="77777777" w:rsidR="00CA1277" w:rsidRDefault="00CA1277" w:rsidP="007405AE"/>
        </w:tc>
        <w:tc>
          <w:tcPr>
            <w:tcW w:w="2424" w:type="pct"/>
          </w:tcPr>
          <w:p w14:paraId="6A1BABFE" w14:textId="6FF58BE9" w:rsidR="00CA1277" w:rsidRDefault="00CA1277" w:rsidP="001B0564">
            <w:r>
              <w:t>Klimat nie zna granic administracyjnych</w:t>
            </w:r>
            <w:r w:rsidR="007D19A6">
              <w:t>,</w:t>
            </w:r>
            <w:r>
              <w:t xml:space="preserve"> a wszelkie planowane działania powinny </w:t>
            </w:r>
            <w:r w:rsidR="00E825A5">
              <w:t>uwzględniać</w:t>
            </w:r>
            <w:r>
              <w:t xml:space="preserve"> szerszy kontekst. Stworzenie modelu spodziewanych zmian klimatycznych dla całego obszaru w</w:t>
            </w:r>
            <w:r w:rsidR="00565283">
              <w:t>sparcia</w:t>
            </w:r>
            <w:r>
              <w:t xml:space="preserve"> pozwoli na lepsze i bar</w:t>
            </w:r>
            <w:r w:rsidR="00565283">
              <w:t>dziej</w:t>
            </w:r>
            <w:r>
              <w:t xml:space="preserve"> skuteczne </w:t>
            </w:r>
            <w:r w:rsidR="00E825A5">
              <w:t>wydatkowanie</w:t>
            </w:r>
            <w:r>
              <w:t xml:space="preserve"> środków. Ponadto realizacja projektu pozakonkursowego wpłynie na lepsze wydatkowanie środków, ponieważ opracowanie jednego zestawu danych dla całego obszaru wsparcia powinno być kosztowo korzystniejsze niż opracowywanie wielu zestawów dedykowanych mniejszym jednostkom administracyjnym (np. gminom). Ujednolici także tworzone w ramach Programu opracowania.</w:t>
            </w:r>
          </w:p>
        </w:tc>
      </w:tr>
      <w:tr w:rsidR="007820C2" w14:paraId="7CE8474A" w14:textId="77777777" w:rsidTr="00FB75E2">
        <w:tc>
          <w:tcPr>
            <w:tcW w:w="287" w:type="pct"/>
          </w:tcPr>
          <w:p w14:paraId="58700918" w14:textId="77777777" w:rsidR="007820C2" w:rsidRDefault="007820C2" w:rsidP="000A5F23">
            <w:pPr>
              <w:pStyle w:val="Akapitzlist"/>
              <w:numPr>
                <w:ilvl w:val="0"/>
                <w:numId w:val="28"/>
              </w:numPr>
              <w:spacing w:after="160" w:line="259" w:lineRule="auto"/>
            </w:pPr>
          </w:p>
        </w:tc>
        <w:tc>
          <w:tcPr>
            <w:tcW w:w="2288" w:type="pct"/>
          </w:tcPr>
          <w:p w14:paraId="5D19B8D5" w14:textId="0C00EA81" w:rsidR="007820C2" w:rsidRDefault="007820C2" w:rsidP="001B0564">
            <w:pPr>
              <w:spacing w:after="160" w:line="259" w:lineRule="auto"/>
            </w:pPr>
            <w:r>
              <w:t xml:space="preserve">Rozważenie realizacji projektu systemowego dotyczącego wspólnej inwentaryzacji i waloryzacji przyrodniczej oraz krajobrazowej obszaru wsparcia. Opracowanie takie powinno być podstawą zarówno dla opracowywania planów i strategii, jak i do podejmowania decyzji w zakresie lokalizacji inwestycji. </w:t>
            </w:r>
          </w:p>
        </w:tc>
        <w:tc>
          <w:tcPr>
            <w:tcW w:w="2424" w:type="pct"/>
          </w:tcPr>
          <w:p w14:paraId="3ED4986C" w14:textId="54799E2C" w:rsidR="007820C2" w:rsidRDefault="008C5A9E" w:rsidP="001B0564">
            <w:r>
              <w:t xml:space="preserve">Wykonanie jednolitymi metodami inwentaryzacji i waloryzacji przyrodniczo – krajobrazowej dla całego obszaru wsparcia zminimalizowałoby rozbieżności w systemach ochrony przyrody i krajobrazu w obu krajach i pozwoliłoby na lepsze uwzględnianie i ochronę walorów przyrodniczych i krajobrazowych w rozwoju regionu Pogranicza. </w:t>
            </w:r>
          </w:p>
        </w:tc>
      </w:tr>
      <w:tr w:rsidR="00CA1277" w14:paraId="5C8AF2FF" w14:textId="77777777" w:rsidTr="00FB75E2">
        <w:tc>
          <w:tcPr>
            <w:tcW w:w="287" w:type="pct"/>
          </w:tcPr>
          <w:p w14:paraId="64E6B7C2" w14:textId="77777777" w:rsidR="00CA1277" w:rsidRPr="00CE3E53" w:rsidRDefault="00CA1277" w:rsidP="000A5F23">
            <w:pPr>
              <w:pStyle w:val="Akapitzlist"/>
              <w:numPr>
                <w:ilvl w:val="0"/>
                <w:numId w:val="28"/>
              </w:numPr>
              <w:spacing w:after="160" w:line="259" w:lineRule="auto"/>
            </w:pPr>
          </w:p>
        </w:tc>
        <w:tc>
          <w:tcPr>
            <w:tcW w:w="2288" w:type="pct"/>
          </w:tcPr>
          <w:p w14:paraId="093912A6" w14:textId="323CE33F" w:rsidR="00CA1277" w:rsidRDefault="00CA1277" w:rsidP="005968EE">
            <w:pPr>
              <w:spacing w:after="160" w:line="259" w:lineRule="auto"/>
            </w:pPr>
            <w:r w:rsidRPr="00CE3E53">
              <w:t xml:space="preserve">Doprecyzowanie </w:t>
            </w:r>
            <w:r>
              <w:t>sformułowania „z</w:t>
            </w:r>
            <w:r w:rsidRPr="00CE3E53">
              <w:t>ielona gospodarka” w Priorytecie II.</w:t>
            </w:r>
          </w:p>
        </w:tc>
        <w:tc>
          <w:tcPr>
            <w:tcW w:w="2424" w:type="pct"/>
          </w:tcPr>
          <w:p w14:paraId="2513D29A" w14:textId="77777777" w:rsidR="00CA1277" w:rsidRDefault="00CA1277" w:rsidP="005968EE">
            <w:pPr>
              <w:spacing w:after="160" w:line="259" w:lineRule="auto"/>
            </w:pPr>
            <w:r>
              <w:t xml:space="preserve">Zalecenie, aby w ramach projektów edukacyjnych były poruszane zagadnienia z zakresu zielonej gospodarki jest jak najbardziej zasadne. Jednak dla lepszego zrozumienia tego pojęcia przez </w:t>
            </w:r>
            <w:r>
              <w:lastRenderedPageBreak/>
              <w:t xml:space="preserve">beneficjentów  warto dokładniej wyjaśnić jego znaczenie. </w:t>
            </w:r>
          </w:p>
          <w:p w14:paraId="6D8D3083" w14:textId="064302FA" w:rsidR="00CA1277" w:rsidRDefault="00CA1277" w:rsidP="005968EE">
            <w:r>
              <w:t>Zaleca się także podkreślenie znaczenia „gospodarki o obiegu zamkniętym”, pojęcia o węższym znaczeniu, ale precyzyjniej wskazującego na „system gospodarczy, w którym możliwie jak najdłużej utrzymuje się wartości produktów, materiałów i innych zasobów w gospodarce, zwiększa ich wydajne wykorzystywanie w produkcji i konsumpcji i tym samym ogranicza skutki środowiskowe ich wykorzystywania, a także minimalizuje się powstawanie odpadów i uwalnianie substancji niebezpiecznych na wszystkich etapach ich cyklu życia, w tym poprzez stosowanie hierarchii postępowania z odpadami”</w:t>
            </w:r>
          </w:p>
        </w:tc>
      </w:tr>
      <w:tr w:rsidR="00CA1277" w14:paraId="2AC154EE" w14:textId="77777777" w:rsidTr="00FB75E2">
        <w:tc>
          <w:tcPr>
            <w:tcW w:w="287" w:type="pct"/>
          </w:tcPr>
          <w:p w14:paraId="6B5A8079" w14:textId="77777777" w:rsidR="00CA1277" w:rsidRDefault="00CA1277" w:rsidP="000A5F23">
            <w:pPr>
              <w:pStyle w:val="Akapitzlist"/>
              <w:numPr>
                <w:ilvl w:val="0"/>
                <w:numId w:val="28"/>
              </w:numPr>
              <w:spacing w:after="160" w:line="259" w:lineRule="auto"/>
            </w:pPr>
          </w:p>
        </w:tc>
        <w:tc>
          <w:tcPr>
            <w:tcW w:w="2288" w:type="pct"/>
          </w:tcPr>
          <w:p w14:paraId="25A1AD3D" w14:textId="43343583" w:rsidR="00CA1277" w:rsidRDefault="00CA1277" w:rsidP="005968EE">
            <w:pPr>
              <w:spacing w:after="160" w:line="259" w:lineRule="auto"/>
            </w:pPr>
            <w:r>
              <w:t>Na etapie regulaminów naboru projektów sugeruje się, aby wsparcie ob</w:t>
            </w:r>
            <w:r w:rsidR="007D19A6">
              <w:t>l</w:t>
            </w:r>
            <w:r>
              <w:t xml:space="preserve">igatoryjnie ograniczyć do </w:t>
            </w:r>
            <w:r w:rsidRPr="00DB2C9C">
              <w:t>projektów, które nie czynią poważanej szkody w rozumieniu art. 17 rozporządzenia (UE) nr 2020/852 (rozporządzenie w sprawie taksonomii</w:t>
            </w:r>
            <w:r>
              <w:t>).</w:t>
            </w:r>
          </w:p>
          <w:p w14:paraId="237D3D86" w14:textId="38F18C57" w:rsidR="00CA1277" w:rsidRDefault="00CA1277" w:rsidP="005968EE">
            <w:pPr>
              <w:spacing w:after="160" w:line="259" w:lineRule="auto"/>
            </w:pPr>
          </w:p>
        </w:tc>
        <w:tc>
          <w:tcPr>
            <w:tcW w:w="2424" w:type="pct"/>
          </w:tcPr>
          <w:p w14:paraId="16ADF5F4" w14:textId="4BCB457F" w:rsidR="00CA1277" w:rsidRDefault="00CA1277" w:rsidP="005968EE">
            <w:r>
              <w:t>Takie podejście zapewni realizację deklarowane w Programie uwzględnianie wymogów ochrony środowiska oraz brak negatywnych oddziaływań na etapie wdrażania Programu.</w:t>
            </w:r>
          </w:p>
        </w:tc>
      </w:tr>
      <w:tr w:rsidR="00CA1277" w14:paraId="073D5FED" w14:textId="77777777" w:rsidTr="00FB75E2">
        <w:tc>
          <w:tcPr>
            <w:tcW w:w="287" w:type="pct"/>
          </w:tcPr>
          <w:p w14:paraId="40E86D92" w14:textId="77777777" w:rsidR="00CA1277" w:rsidRDefault="00CA1277" w:rsidP="000A5F23">
            <w:pPr>
              <w:pStyle w:val="Akapitzlist"/>
              <w:numPr>
                <w:ilvl w:val="0"/>
                <w:numId w:val="28"/>
              </w:numPr>
              <w:spacing w:after="160" w:line="259" w:lineRule="auto"/>
            </w:pPr>
          </w:p>
        </w:tc>
        <w:tc>
          <w:tcPr>
            <w:tcW w:w="2288" w:type="pct"/>
          </w:tcPr>
          <w:p w14:paraId="716CE78D" w14:textId="7305CF23" w:rsidR="00CA1277" w:rsidRDefault="00CA1277" w:rsidP="005968EE">
            <w:pPr>
              <w:spacing w:after="160" w:line="259" w:lineRule="auto"/>
            </w:pPr>
            <w:r>
              <w:t xml:space="preserve">Projekty dotyczące tworzenia kompleksowych usług turystycznych, opartych o sieciowanie podmiotów, a także infrastruktury turystycznej powinny uwzględniać maksymalną pojemność i odporność środowiska, z którego będą korzystać. Kwestie te  mogą być elementem naboru projektów, a przyszli beneficjenci powinni się do nich odnosić w uzasadnieniu projektu. </w:t>
            </w:r>
          </w:p>
          <w:p w14:paraId="590B9388" w14:textId="2F6283F4" w:rsidR="00CA1277" w:rsidRDefault="00CA1277" w:rsidP="005968EE">
            <w:pPr>
              <w:spacing w:after="160" w:line="259" w:lineRule="auto"/>
            </w:pPr>
          </w:p>
        </w:tc>
        <w:tc>
          <w:tcPr>
            <w:tcW w:w="2424" w:type="pct"/>
          </w:tcPr>
          <w:p w14:paraId="2C27A04C" w14:textId="5507A222" w:rsidR="00CA1277" w:rsidRDefault="00CA1277" w:rsidP="005968EE">
            <w:r>
              <w:t xml:space="preserve">Takie podejście zachęci beneficjentów do uwzględniania wymogów ochrony środowiska na etapie projektowania, a docelowo przyczyni się do dbałości o zasoby środowiskowe. </w:t>
            </w:r>
          </w:p>
        </w:tc>
      </w:tr>
    </w:tbl>
    <w:p w14:paraId="1872A2E6" w14:textId="073455CD" w:rsidR="00B01575" w:rsidRPr="00B01575" w:rsidRDefault="00B01575" w:rsidP="001B0564"/>
    <w:p w14:paraId="492EBC80" w14:textId="77777777" w:rsidR="00677F8C" w:rsidRPr="00320961" w:rsidRDefault="00677F8C" w:rsidP="000D1E07">
      <w:pPr>
        <w:rPr>
          <w:color w:val="1F497D" w:themeColor="text2"/>
        </w:rPr>
      </w:pPr>
    </w:p>
    <w:p w14:paraId="4F440371" w14:textId="42C1B912" w:rsidR="001E063E" w:rsidRDefault="001E063E" w:rsidP="000D1E07">
      <w:pPr>
        <w:pStyle w:val="Nagwek2"/>
      </w:pPr>
      <w:bookmarkStart w:id="340" w:name="_Ref324760711"/>
      <w:bookmarkStart w:id="341" w:name="_Ref382558210"/>
      <w:bookmarkStart w:id="342" w:name="_Ref382558869"/>
      <w:bookmarkStart w:id="343" w:name="_Toc383467513"/>
      <w:bookmarkStart w:id="344" w:name="_Toc525722112"/>
      <w:bookmarkStart w:id="345" w:name="_Toc65761906"/>
      <w:bookmarkStart w:id="346" w:name="_Toc66088049"/>
      <w:bookmarkStart w:id="347" w:name="_Toc66358097"/>
      <w:bookmarkStart w:id="348" w:name="_Toc66969723"/>
      <w:bookmarkStart w:id="349" w:name="_Toc66809700"/>
      <w:bookmarkStart w:id="350" w:name="_Ref66877251"/>
      <w:bookmarkStart w:id="351" w:name="_Toc67562636"/>
      <w:bookmarkStart w:id="352" w:name="_Ref76321078"/>
      <w:bookmarkStart w:id="353" w:name="_Toc79528884"/>
      <w:bookmarkStart w:id="354" w:name="_Toc323237917"/>
      <w:bookmarkStart w:id="355" w:name="_Ref323373208"/>
      <w:r w:rsidRPr="00E81101">
        <w:rPr>
          <w:lang w:eastAsia="pl-PL"/>
        </w:rPr>
        <w:lastRenderedPageBreak/>
        <w:t>Analiza możliwych wariantów alternatywnych</w:t>
      </w:r>
      <w:bookmarkEnd w:id="340"/>
      <w:r w:rsidR="00407FCB" w:rsidRPr="00E81101">
        <w:rPr>
          <w:lang w:eastAsia="pl-PL"/>
        </w:rPr>
        <w:t xml:space="preserve"> w zakresie</w:t>
      </w:r>
      <w:r w:rsidRPr="00E81101">
        <w:rPr>
          <w:lang w:eastAsia="pl-PL"/>
        </w:rPr>
        <w:t xml:space="preserve"> </w:t>
      </w:r>
      <w:bookmarkEnd w:id="341"/>
      <w:bookmarkEnd w:id="342"/>
      <w:bookmarkEnd w:id="343"/>
      <w:bookmarkEnd w:id="344"/>
      <w:bookmarkEnd w:id="345"/>
      <w:bookmarkEnd w:id="346"/>
      <w:bookmarkEnd w:id="347"/>
      <w:r w:rsidR="00CD4770" w:rsidRPr="00E81101">
        <w:t xml:space="preserve">kryteriów wyboru projektów, które pozwolą na spełnienie </w:t>
      </w:r>
      <w:bookmarkEnd w:id="348"/>
      <w:bookmarkEnd w:id="349"/>
      <w:r w:rsidR="00CD4770" w:rsidRPr="00E81101">
        <w:t>wymogów ochrony środowiska przy ich realizacji</w:t>
      </w:r>
      <w:bookmarkEnd w:id="350"/>
      <w:bookmarkEnd w:id="351"/>
      <w:bookmarkEnd w:id="352"/>
      <w:bookmarkEnd w:id="353"/>
    </w:p>
    <w:p w14:paraId="0D03EEDF" w14:textId="3CEA0BE2" w:rsidR="00B76ADB" w:rsidRPr="00A81E23" w:rsidRDefault="00B76ADB" w:rsidP="00B76ADB">
      <w:r>
        <w:t>Jak wyjaśniono powyżej analiza wariantów alternatywnych w przypadku dokumentu o dużym poziomie ogólności, bez wskazań konkretnych projektów i ich l</w:t>
      </w:r>
      <w:r w:rsidR="005F6D6E">
        <w:t>okalizacji, jest w zasadzie nie</w:t>
      </w:r>
      <w:r>
        <w:t xml:space="preserve">możliwa. W przypadku, gdy ocena oddziaływania tego typu dokumentu, jest oparta na metodzie bazującej na ocenie polityk,  należy rozważyć jakie rozwiązania można zastosować na etapie wdrażania Programu, tak, aby jego sumaryczne oddziaływanie na środowisko było pozytywne (przy możliwej maksymalizacji  pożądanych z punktu widzenia celów środowiskowych oddziaływań). Najważniejsze na etapie wdrażania Programu, którego celem jest programowanie wydatkowania środków unijnych w określonych priorytetach,  będzie zapewnienie, że sposób wyboru projektów, które uzyskają dofinansowanie,  pozwoli na spełnienie wymogów ochrony środowiska na etapie ich realizacji. Wariantem alternatywnym, do którego należy dążyć, jest także premiowanie projektów, których pozytywny efekt środowiskowo – klimatyczny będzie jak największy.  </w:t>
      </w:r>
    </w:p>
    <w:p w14:paraId="6AEF95FC" w14:textId="6993D921" w:rsidR="00B76ADB" w:rsidRDefault="00B76ADB" w:rsidP="00B76ADB">
      <w:pPr>
        <w:spacing w:after="120"/>
        <w:jc w:val="both"/>
      </w:pPr>
      <w:r>
        <w:t xml:space="preserve">Pierwszy </w:t>
      </w:r>
      <w:r w:rsidR="00CA1277">
        <w:t xml:space="preserve">z </w:t>
      </w:r>
      <w:r>
        <w:t xml:space="preserve">ww. warunków zostanie spełniony, ponieważ zgodnie z Rozporządzeniem Interreg, podczas wyboru operacji komitet monitorujący lub – w stosownych przypadkach – komitet sterujący zapewnia, że wybrane operacje objęte zakresem stosowania dyrektywy Parlamentu Europejskiego i Rady 2011/92/UE podlegają ocenie oddziaływania na środowisko lub kontroli przesiewowej na podstawie wymogów tej dyrektywy, zmienionej dyrektywą Parlamentu Europejskiego i Rady 2014/52/UE. </w:t>
      </w:r>
    </w:p>
    <w:p w14:paraId="0459CE80" w14:textId="68E0AFE6" w:rsidR="00B76ADB" w:rsidRDefault="00B76ADB" w:rsidP="00B76ADB">
      <w:pPr>
        <w:spacing w:after="120"/>
        <w:jc w:val="both"/>
      </w:pPr>
      <w:r>
        <w:t xml:space="preserve">Maksymalizacja oczekiwanych oddziaływań może zostać zapewniona dzięki premiowaniu projektów o pozytywnym oddziaływaniu na środowisko oraz klimat. </w:t>
      </w:r>
    </w:p>
    <w:p w14:paraId="0F969D52" w14:textId="77777777" w:rsidR="001632D4" w:rsidRDefault="001632D4" w:rsidP="001632D4">
      <w:r>
        <w:t xml:space="preserve">Biorąc pod uwagę cele i kierunki rozwoju wyznaczone w dokumencie Europejski Zielony Ład, Polityce Ekologicznej Państwa 2030, Saksońskim Planie Działań na rzecz Klimatu i Energii </w:t>
      </w:r>
      <w:r w:rsidRPr="00C61D05">
        <w:t>(</w:t>
      </w:r>
      <w:proofErr w:type="spellStart"/>
      <w:r w:rsidRPr="00C61D05">
        <w:t>Aktionsplan</w:t>
      </w:r>
      <w:proofErr w:type="spellEnd"/>
      <w:r w:rsidRPr="00C61D05">
        <w:t xml:space="preserve"> Klima </w:t>
      </w:r>
      <w:proofErr w:type="spellStart"/>
      <w:r w:rsidRPr="00C61D05">
        <w:t>und</w:t>
      </w:r>
      <w:proofErr w:type="spellEnd"/>
      <w:r w:rsidRPr="00C61D05">
        <w:t xml:space="preserve"> Energie des </w:t>
      </w:r>
      <w:proofErr w:type="spellStart"/>
      <w:r w:rsidRPr="00C61D05">
        <w:t>Freistaates</w:t>
      </w:r>
      <w:proofErr w:type="spellEnd"/>
      <w:r w:rsidRPr="00C61D05">
        <w:t xml:space="preserve"> </w:t>
      </w:r>
      <w:proofErr w:type="spellStart"/>
      <w:r w:rsidRPr="00C61D05">
        <w:t>Sachsen</w:t>
      </w:r>
      <w:proofErr w:type="spellEnd"/>
      <w:r w:rsidRPr="00C61D05">
        <w:t xml:space="preserve">), </w:t>
      </w:r>
      <w:r>
        <w:t>Strategii Zrównoważonego Rozwoju Saksonii (</w:t>
      </w:r>
      <w:proofErr w:type="spellStart"/>
      <w:r w:rsidRPr="00201B49">
        <w:t>Nachhaltigkeitsstrategie</w:t>
      </w:r>
      <w:proofErr w:type="spellEnd"/>
      <w:r w:rsidRPr="00201B49">
        <w:t xml:space="preserve"> </w:t>
      </w:r>
      <w:proofErr w:type="spellStart"/>
      <w:r w:rsidRPr="00201B49">
        <w:t>für</w:t>
      </w:r>
      <w:proofErr w:type="spellEnd"/>
      <w:r w:rsidRPr="00201B49">
        <w:t xml:space="preserve"> den </w:t>
      </w:r>
      <w:proofErr w:type="spellStart"/>
      <w:r w:rsidRPr="00201B49">
        <w:t>Freistaat</w:t>
      </w:r>
      <w:proofErr w:type="spellEnd"/>
      <w:r w:rsidRPr="00201B49">
        <w:t xml:space="preserve"> </w:t>
      </w:r>
      <w:proofErr w:type="spellStart"/>
      <w:r w:rsidRPr="00201B49">
        <w:t>Sachsen</w:t>
      </w:r>
      <w:proofErr w:type="spellEnd"/>
      <w:r w:rsidRPr="00201B49">
        <w:t xml:space="preserve"> 2018 </w:t>
      </w:r>
      <w:r>
        <w:t>) oraz wielu innych dokumentach strategicznych dla perspektywy finansowej 2021-2027 konieczne jest wdrożenie mechanizmów, które umożliwią transformację w kierunku bardziej zrównoważonej, neutralnej dla klimatu i środowiska, a przez to bardziej konkurencyjnej gospodarki. Konieczne jest również zaproponowanie mechanizmów, które pozwolą na spełnienie zasady zrównoważonego rozwoju w ujęciu środowiskowym.</w:t>
      </w:r>
    </w:p>
    <w:p w14:paraId="201E007F" w14:textId="77777777" w:rsidR="001632D4" w:rsidRDefault="001632D4" w:rsidP="001632D4">
      <w:r>
        <w:t xml:space="preserve">W związku z powyższym zasadne jest przyjęcie w ramach Programu horyzontalnych kryteriów, odnoszących się do aspektów środowiskowo-klimatycznych. Podobne podejście było stosowane w większości programów operacyjnych. Horyzontalny charakter miały zwykle kryteria dostępu (ocena formalna). Stosowano również różnego rodzaju kryteria odnoszące się aspektów środowiskowo-klimatycznych, których skuteczność (selektywność) była </w:t>
      </w:r>
      <w:r>
        <w:lastRenderedPageBreak/>
        <w:t xml:space="preserve">uzależniona od stopnia szczegółowości opisu. Kryteria, w których nie formułowano precyzyjnych warunków dotyczących zakresu, skali oraz siły oddziaływania charakteryzowały się zwykle niewielkim stopniem selektywności, a co za tym ograniczoną funkcjonalnością. </w:t>
      </w:r>
    </w:p>
    <w:p w14:paraId="3A05DA55" w14:textId="77777777" w:rsidR="001632D4" w:rsidRDefault="001632D4" w:rsidP="001632D4">
      <w:r>
        <w:t xml:space="preserve">Większość zamierzeń Programu będzie miała charakter nieinwestycyjny. Dla projektów tego typu nie przewiduje się wystąpienia negatywnych oddziaływań, jednak nawet tzw. projekty miękkie można zrealizować w zwiększą dbałością o środowisko, zasoby naturalne oraz z większym uwzględnieniem zagadnień związanych z ochroną klimatu. Począwszy od włączania w opracowania, analizy i projekty edukacyjne tych zagadnień, po sposób ich realizacji (np. minimalizowanie potrzeb transportowych w ramach projektów edukacyjnych, stosowanie zielonych zamówień publicznych na etapie wyboru wykonawców usług czy dostarczanych produktów). Wprawdzie, w odniesieniu do globalnych problemów środowiskowych, będzie to miało niewielki wpływ, jednak konsekwentne wdrażanie zasad zrównoważonego rozwoju oraz ochrony środowiska skutkuje podnoszeniem się świadomości ekologicznej, aż docelowo stanie się standardem. Takie podejście może zostać wprowadzone na etapie wniosku o dofinansowanie (beneficjent wyjaśniałby w jaki sposób uwzględnił aspekty ochrony środowiska, zrównoważonego rozwoju oraz ochrony klimatu), co mogłoby zostać premiowane na etapie wyłaniania projektów, które uzyskają dofinansowanie. </w:t>
      </w:r>
    </w:p>
    <w:p w14:paraId="53570E2D" w14:textId="250349A7" w:rsidR="00023287" w:rsidRDefault="001632D4" w:rsidP="00023287">
      <w:r>
        <w:t xml:space="preserve">Część projektów w ramach </w:t>
      </w:r>
      <w:r w:rsidR="006160DE">
        <w:t>Programu</w:t>
      </w:r>
      <w:r>
        <w:t xml:space="preserve"> może mieć charakter działań pilotażowych oraz inwestycyjnych (np. w zakresie budowania oferty turystycznej). Dla tego typu projektów zaleca się zastosowanie </w:t>
      </w:r>
      <w:r w:rsidR="00E825A5">
        <w:t>kryteriów</w:t>
      </w:r>
      <w:r>
        <w:t>, które zapewnią, że ich realizacja nie będzie wiązała się z generowaniem znaczącej szkody w środowisku,  zgodnie z podejściem sformułowanym w rozporządzeniu Parlamentu Europejskiego i Rady UE nr 2020/852 z 18 czerwca 2020 r. Przyjęto założenie, że gwarancją realizacji zasady zrównoważonego rozwoju w wymiarze środowiskowym jest z jednej strony spełnienie podstawowych warunków dotyczących nie wyrządzania istotnej szkody dla realizacji celów środowiskowych określonych w tym rozporządzeniu (zasada DNDH), z drugiej strony dążenie do maksymalizacji udziału projektów, które wnoszą istotny wkład w realizację celów środowiskowych. Zdecydowano, aby zarekomendować takie podejście, gdyż rozporządzenie wprowadza szczegółowe kryteria, w tym mierzalne kryteria techniczne, umożliwiające weryfikację wpływu przedsięwzięć na środowisko, zarówno w ujęciu negatywnym, jak i pozytywnym, a co za tym idzie zobiektywizowaną weryfikację spełnienia zasady zrównoważonego rozwoju w wymiarze środowiskowym.</w:t>
      </w:r>
    </w:p>
    <w:p w14:paraId="06EBA487" w14:textId="175FDABC" w:rsidR="00023287" w:rsidRPr="00023287" w:rsidRDefault="00023287" w:rsidP="00023287">
      <w:r w:rsidRPr="00023287">
        <w:t xml:space="preserve">Proponowany system kryteriów umożliwia z jednej strony identyfikację przedsięwzięć, które mogą w istotnym stopniu negatywnie wpływać na środowisko i klimat, z drugiej zaś przedsięwzięć, które mogą mieć istotny wkład w łagodzenie zmian klimatu, adaptację do zmian klimatu, zrównoważone wykorzystywanie i ochronę zasobów wodnych i morskich, przejście na gospodarkę o obiegu zamkniętym, zapobieganie zanieczyszczeniu i jego kontrolę, jak również ochronę i odbudowę bioróżnorodności i ekosystemów. Zaproponowany system kryteriów odnosi się do kluczowych komponentów określonych art. 51 ust. 2 ustawy ooś, i </w:t>
      </w:r>
      <w:r w:rsidRPr="00023287">
        <w:lastRenderedPageBreak/>
        <w:t xml:space="preserve">jednocześnie do bardzo szerokiego katalogu typów przedsięwzięć. Można spodziewać się, że w najbliższych latach stanie się standardem, który będzie sukcesywnie doskonalony i rozwijany. Ponadto system kryteriów jest ukierunkowany na osiągnięcie celów określonych w dokumencie Europejski Zielony Ład. </w:t>
      </w:r>
    </w:p>
    <w:p w14:paraId="4974E85F" w14:textId="4E1A30B5" w:rsidR="00461EC7" w:rsidRPr="00461EC7" w:rsidRDefault="00461EC7" w:rsidP="00461EC7">
      <w:pPr>
        <w:rPr>
          <w:u w:val="single"/>
        </w:rPr>
      </w:pPr>
      <w:r w:rsidRPr="00461EC7">
        <w:rPr>
          <w:u w:val="single"/>
        </w:rPr>
        <w:t xml:space="preserve">Propozycja wprowadzenia </w:t>
      </w:r>
      <w:r w:rsidR="00E825A5" w:rsidRPr="00461EC7">
        <w:rPr>
          <w:u w:val="single"/>
        </w:rPr>
        <w:t>zasady</w:t>
      </w:r>
      <w:r w:rsidRPr="00461EC7">
        <w:rPr>
          <w:u w:val="single"/>
        </w:rPr>
        <w:t xml:space="preserve"> finansowania projektów, które nie czynią poważanej szkody w rozumieniu art. 17 rozporządzenia (UE) nr 2020/852 (rozporządzenie w sprawie taksonomii) [ang. „Do No </w:t>
      </w:r>
      <w:proofErr w:type="spellStart"/>
      <w:r w:rsidRPr="00461EC7">
        <w:rPr>
          <w:u w:val="single"/>
        </w:rPr>
        <w:t>Significant</w:t>
      </w:r>
      <w:proofErr w:type="spellEnd"/>
      <w:r w:rsidRPr="00461EC7">
        <w:rPr>
          <w:u w:val="single"/>
        </w:rPr>
        <w:t xml:space="preserve"> </w:t>
      </w:r>
      <w:proofErr w:type="spellStart"/>
      <w:r w:rsidRPr="00461EC7">
        <w:rPr>
          <w:u w:val="single"/>
        </w:rPr>
        <w:t>Harm</w:t>
      </w:r>
      <w:proofErr w:type="spellEnd"/>
      <w:r w:rsidRPr="00461EC7">
        <w:rPr>
          <w:u w:val="single"/>
        </w:rPr>
        <w:t>” (DNSH)]</w:t>
      </w:r>
      <w:r>
        <w:rPr>
          <w:rStyle w:val="Odwoanieprzypisudolnego"/>
          <w:u w:val="single"/>
        </w:rPr>
        <w:footnoteReference w:id="54"/>
      </w:r>
      <w:r w:rsidRPr="00461EC7">
        <w:rPr>
          <w:u w:val="single"/>
        </w:rPr>
        <w:t>.</w:t>
      </w:r>
    </w:p>
    <w:p w14:paraId="1F123CB7" w14:textId="77777777" w:rsidR="003729B2" w:rsidRDefault="003729B2" w:rsidP="00372677">
      <w:pPr>
        <w:spacing w:after="120"/>
        <w:jc w:val="both"/>
      </w:pPr>
      <w:r>
        <w:t>18 czerwca 2020 r. Parlament Europejski i Rada UE przyjęła rozporządzenie 2020/852 w sprawie ustanowienia ram ułatwiających zrównoważone inwestycje, zmieniające rozporządzenie (UE) 2019/2088. Rozporządzenie jest odpowiedzią na wezwanie KE do utworzenia na poziomie Unii solidnego technicznie systemu klasyfikacji, aby zapewnić jasność co do tego, która działalność kwalifikuje się jako „ekologiczna” lub „zrównoważona”.</w:t>
      </w:r>
    </w:p>
    <w:p w14:paraId="19B000F0" w14:textId="77777777" w:rsidR="003729B2" w:rsidRDefault="003729B2" w:rsidP="00372677">
      <w:pPr>
        <w:spacing w:after="120"/>
        <w:jc w:val="both"/>
      </w:pPr>
      <w:r>
        <w:t xml:space="preserve">Rozporządzenie podkreśla systemowy charakter globalnych wyzwań środowiskowych i wskazuje na potrzebę systematycznego i perspektywicznego podejścia do zrównoważenia środowiskowego, które uwzględnia rozwój negatywnych tendencji, takich jak zmiany klimatu, utrata bioróżnorodności, nadmierne zużycie zasobów w skali światowej, niedobór żywności, zubożenie warstwy ozonowej, zakwaszanie oceanów, pogorszenie się systemu wody słodkiej oraz zmiany użytkowania gruntów, jak również pojawianie się nowych zagrożeń, w tym niebezpiecznych substancji chemicznych i ich połączonych efektów. </w:t>
      </w:r>
    </w:p>
    <w:p w14:paraId="1020C378" w14:textId="77777777" w:rsidR="003729B2" w:rsidRDefault="003729B2" w:rsidP="00372677">
      <w:pPr>
        <w:spacing w:after="120"/>
        <w:jc w:val="both"/>
      </w:pPr>
      <w:r>
        <w:t>Zasadniczo rozporządzenie dotyczy uczestników rynków finansowych. Nie mniej jednak, ze względu na to, iż cele które wyznacza rozporządzenia (UE) nr 2020/852 pokrywają się z celami ochrony środowiska i klimatu proponowane jest wykorzystanie określonych w nim kryteriów do oceny konkretnych działalności gospodarczych w ramach Programu. Biorąc pod uwagę kierunki prac nad projektem rozporządzenia regulującego zasady wydatkowania środków Europejskiego Funduszu Rozwoju Regionalnego i Funduszu Spójności, prawdopodobne jest, że w perspektywie finansowej 2021-2027 stosowanie zasady „nie czyń poważnej szkody” w rozumieniu art. 17 rozporządzenia (UE) nr 2020/852 będzie obligatoryjnym wymogiem dotyczących wszystkich programów i projektów finansowanych ze środków EFRR i FS .</w:t>
      </w:r>
    </w:p>
    <w:p w14:paraId="53F7829F" w14:textId="77777777" w:rsidR="003729B2" w:rsidRDefault="003729B2" w:rsidP="00372677">
      <w:pPr>
        <w:spacing w:after="120"/>
        <w:jc w:val="both"/>
      </w:pPr>
      <w:r>
        <w:t xml:space="preserve">Założenia dotyczące wdrożenia na poziomie oceny projektów zasady „nie czyń poważnej szkody” w rozumieniu art. 17 rozporządzenia (UE) nr 2020/852 </w:t>
      </w:r>
    </w:p>
    <w:p w14:paraId="595AF829" w14:textId="77777777" w:rsidR="003729B2" w:rsidRDefault="003729B2" w:rsidP="0067035F">
      <w:pPr>
        <w:spacing w:after="120"/>
      </w:pPr>
      <w:r>
        <w:lastRenderedPageBreak/>
        <w:t>W art. 9 rozporządzenia (UE) nr 2020/852 (dalej rozporządzenia) wskazano sześć celów środowiskowych istotnych z punktu widzenia wspólnoty. Są to:</w:t>
      </w:r>
    </w:p>
    <w:p w14:paraId="11EF140A" w14:textId="77777777" w:rsidR="003729B2" w:rsidRDefault="003729B2" w:rsidP="0067035F">
      <w:pPr>
        <w:spacing w:after="120"/>
      </w:pPr>
      <w:r>
        <w:t>1)</w:t>
      </w:r>
      <w:r>
        <w:tab/>
        <w:t>łagodzenie zmian klimatu;</w:t>
      </w:r>
    </w:p>
    <w:p w14:paraId="1BE080A1" w14:textId="77777777" w:rsidR="003729B2" w:rsidRDefault="003729B2" w:rsidP="0067035F">
      <w:pPr>
        <w:spacing w:after="120"/>
      </w:pPr>
      <w:r>
        <w:t>2)</w:t>
      </w:r>
      <w:r>
        <w:tab/>
        <w:t>adaptacja do zmian klimatu;</w:t>
      </w:r>
    </w:p>
    <w:p w14:paraId="0EB34E6C" w14:textId="77777777" w:rsidR="003729B2" w:rsidRDefault="003729B2" w:rsidP="0067035F">
      <w:pPr>
        <w:spacing w:after="120"/>
      </w:pPr>
      <w:r>
        <w:t>3)</w:t>
      </w:r>
      <w:r>
        <w:tab/>
        <w:t>zrównoważone wykorzystywanie i ochrona zasobów wodnych i morskich;</w:t>
      </w:r>
    </w:p>
    <w:p w14:paraId="0FD445FA" w14:textId="77777777" w:rsidR="003729B2" w:rsidRDefault="003729B2" w:rsidP="0067035F">
      <w:pPr>
        <w:spacing w:after="120"/>
      </w:pPr>
      <w:r>
        <w:t>4)</w:t>
      </w:r>
      <w:r>
        <w:tab/>
        <w:t>przejście na gospodarkę o obiegu zamkniętym;</w:t>
      </w:r>
    </w:p>
    <w:p w14:paraId="5D8D38E6" w14:textId="77777777" w:rsidR="003729B2" w:rsidRDefault="003729B2" w:rsidP="0067035F">
      <w:pPr>
        <w:spacing w:after="120"/>
      </w:pPr>
      <w:r>
        <w:t>5)</w:t>
      </w:r>
      <w:r>
        <w:tab/>
        <w:t>zapobieganie zanieczyszczeniu i jego kontrola;</w:t>
      </w:r>
    </w:p>
    <w:p w14:paraId="0DCCA86C" w14:textId="77777777" w:rsidR="003729B2" w:rsidRDefault="003729B2" w:rsidP="0067035F">
      <w:pPr>
        <w:spacing w:after="120"/>
      </w:pPr>
      <w:r>
        <w:t>6)</w:t>
      </w:r>
      <w:r>
        <w:tab/>
        <w:t>ochrona i odbudowa bioróżnorodności i ekosystemów</w:t>
      </w:r>
    </w:p>
    <w:p w14:paraId="7F65FB0A" w14:textId="3C4981D1" w:rsidR="003729B2" w:rsidRDefault="003729B2" w:rsidP="00BA23D0">
      <w:pPr>
        <w:spacing w:after="120"/>
      </w:pPr>
      <w:r>
        <w:t xml:space="preserve">Cele te bezpośrednio korespondują z celami ochrony środowiska (patrz rozdział </w:t>
      </w:r>
      <w:r w:rsidR="00BA23D0">
        <w:fldChar w:fldCharType="begin"/>
      </w:r>
      <w:r w:rsidR="00BA23D0">
        <w:instrText xml:space="preserve"> REF _Ref76395191 \n \h </w:instrText>
      </w:r>
      <w:r w:rsidR="00BA23D0">
        <w:fldChar w:fldCharType="separate"/>
      </w:r>
      <w:r w:rsidR="005F1128">
        <w:t>2.2</w:t>
      </w:r>
      <w:r w:rsidR="00BA23D0">
        <w:fldChar w:fldCharType="end"/>
      </w:r>
      <w:r>
        <w:t>).</w:t>
      </w:r>
    </w:p>
    <w:p w14:paraId="13BC1F2F" w14:textId="77777777" w:rsidR="003729B2" w:rsidRDefault="003729B2" w:rsidP="0067035F">
      <w:pPr>
        <w:spacing w:after="120"/>
      </w:pPr>
      <w:r>
        <w:t xml:space="preserve">Rozporządzenie w art. 17 odnosi się do zasady „nie czyń poważnej szkody” wskazując kryteria kiedy daną działalność gospodarczą (czyli projekt, który może być finansowany w ramach Programu) uznaje się za wyrządzający poważne szkody: </w:t>
      </w:r>
    </w:p>
    <w:p w14:paraId="33051CD3" w14:textId="3184B0F2" w:rsidR="003729B2" w:rsidRDefault="003729B2" w:rsidP="000A5F23">
      <w:pPr>
        <w:pStyle w:val="Akapitzlist"/>
        <w:numPr>
          <w:ilvl w:val="0"/>
          <w:numId w:val="29"/>
        </w:numPr>
        <w:spacing w:after="120"/>
      </w:pPr>
      <w:r>
        <w:t>w obszarze łagodzenia zmian klimatu, jeżeli działalność ta prowadzi do znaczących emisji gazów cieplarnianych;</w:t>
      </w:r>
    </w:p>
    <w:p w14:paraId="662FA0D1" w14:textId="4A84F194" w:rsidR="003729B2" w:rsidRDefault="003729B2" w:rsidP="000A5F23">
      <w:pPr>
        <w:pStyle w:val="Akapitzlist"/>
        <w:numPr>
          <w:ilvl w:val="0"/>
          <w:numId w:val="29"/>
        </w:numPr>
        <w:spacing w:after="120"/>
      </w:pPr>
      <w:r>
        <w:t>w obszarze adaptacji do zmian klimatu, jeżeli działalność ta prowadzi do nasilenia niekorzystnych skutków obecnych i oczekiwanych, przyszłych warunków klimatycznych, wywieranych na tę działalność lub na ludzi, przyrodę lub aktywa;</w:t>
      </w:r>
    </w:p>
    <w:p w14:paraId="4C396DC8" w14:textId="6934A769" w:rsidR="00705DF5" w:rsidRDefault="003729B2" w:rsidP="000A5F23">
      <w:pPr>
        <w:pStyle w:val="Akapitzlist"/>
        <w:numPr>
          <w:ilvl w:val="0"/>
          <w:numId w:val="29"/>
        </w:numPr>
        <w:spacing w:after="120"/>
      </w:pPr>
      <w:r>
        <w:t>w obszarze zrównoważonego wykorzystywania i ochrony zasobów wodnych i morskich,</w:t>
      </w:r>
      <w:r w:rsidR="00705DF5">
        <w:t xml:space="preserve"> jeżeli działalność ta szkodzi:</w:t>
      </w:r>
    </w:p>
    <w:p w14:paraId="52357529" w14:textId="24074F86" w:rsidR="00372677" w:rsidRDefault="00372677" w:rsidP="000A5F23">
      <w:pPr>
        <w:pStyle w:val="Akapitzlist"/>
        <w:numPr>
          <w:ilvl w:val="1"/>
          <w:numId w:val="29"/>
        </w:numPr>
        <w:spacing w:after="120"/>
      </w:pPr>
      <w:r>
        <w:t>dobremu stanowi lub, dobremu potencjałowi ekologicznemu jednolitych części wód, w tym wód powierzchniowych i wód podziemnych; lub</w:t>
      </w:r>
    </w:p>
    <w:p w14:paraId="67DC8820" w14:textId="47827C21" w:rsidR="003729B2" w:rsidRDefault="003729B2" w:rsidP="000A5F23">
      <w:pPr>
        <w:pStyle w:val="Akapitzlist"/>
        <w:numPr>
          <w:ilvl w:val="1"/>
          <w:numId w:val="29"/>
        </w:numPr>
        <w:spacing w:after="120"/>
      </w:pPr>
      <w:r>
        <w:t>dobremu stanowi środowiska wód morskich;</w:t>
      </w:r>
    </w:p>
    <w:p w14:paraId="125F127D" w14:textId="73E0DD85" w:rsidR="003729B2" w:rsidRDefault="003729B2" w:rsidP="000A5F23">
      <w:pPr>
        <w:pStyle w:val="Akapitzlist"/>
        <w:numPr>
          <w:ilvl w:val="0"/>
          <w:numId w:val="29"/>
        </w:numPr>
        <w:spacing w:after="120"/>
      </w:pPr>
      <w:r>
        <w:t>w obszarze gospodarki o obiegu zamkniętym, w tym zapobiegania powstawaniu odpadów i recyklingu, jeżeli:</w:t>
      </w:r>
    </w:p>
    <w:p w14:paraId="6454F73C" w14:textId="149F27DD" w:rsidR="00372677" w:rsidRDefault="00372677" w:rsidP="000A5F23">
      <w:pPr>
        <w:pStyle w:val="Akapitzlist"/>
        <w:numPr>
          <w:ilvl w:val="1"/>
          <w:numId w:val="29"/>
        </w:numPr>
        <w:spacing w:after="120"/>
      </w:pPr>
      <w:r>
        <w:t>działalność ta prowadzi do znaczącego braku efektywności w wykorzystywaniu materiałów lub w bezpośrednim lub pośrednim wykorzystywaniu zasobów naturalnych, takich jak nieodnawialne źródła energii, surowce, woda i grunty, na co najmniej jednym z etapów cyklu życia produktów, w tym pod względem trwałości produktów, a także możliwości ich naprawy, ulepszenia, ponownego użycia lub recyklingu;</w:t>
      </w:r>
    </w:p>
    <w:p w14:paraId="2A9DB0FC" w14:textId="38C8F62B" w:rsidR="00372677" w:rsidRDefault="00372677" w:rsidP="000A5F23">
      <w:pPr>
        <w:pStyle w:val="Akapitzlist"/>
        <w:numPr>
          <w:ilvl w:val="1"/>
          <w:numId w:val="29"/>
        </w:numPr>
        <w:spacing w:after="120"/>
      </w:pPr>
      <w:r>
        <w:t>działalność ta prowadzi do znacznego zwiększenia wytwarzania, spalania lub unieszkodliwiania odpadów, z wyjątkiem spalania odpadów niebezpiecznych nienadających się do recyklingu; lub</w:t>
      </w:r>
    </w:p>
    <w:p w14:paraId="7E9B7482" w14:textId="1098A1E5" w:rsidR="003729B2" w:rsidRDefault="003729B2" w:rsidP="000A5F23">
      <w:pPr>
        <w:pStyle w:val="Akapitzlist"/>
        <w:numPr>
          <w:ilvl w:val="1"/>
          <w:numId w:val="29"/>
        </w:numPr>
        <w:spacing w:after="120"/>
      </w:pPr>
      <w:r>
        <w:t>długotrwałe składowanie odpadów może wyrządzać poważne i długoterminowe szkody dla środowiska;</w:t>
      </w:r>
    </w:p>
    <w:p w14:paraId="2CD18B93" w14:textId="4A87929A" w:rsidR="003729B2" w:rsidRDefault="003729B2" w:rsidP="000A5F23">
      <w:pPr>
        <w:pStyle w:val="Akapitzlist"/>
        <w:numPr>
          <w:ilvl w:val="0"/>
          <w:numId w:val="29"/>
        </w:numPr>
        <w:spacing w:after="120"/>
      </w:pPr>
      <w:r>
        <w:t xml:space="preserve">w obszarze zapobiegania zanieczyszczeniu i jego kontroli, jeżeli działalność ta prowadzi do znaczącego wzrostu emisji zanieczyszczeń do powietrza, wody lub ziemi w porównaniu z sytuacją sprzed rozpoczęcia tej działalności; </w:t>
      </w:r>
    </w:p>
    <w:p w14:paraId="7DE4530D" w14:textId="4E0FF191" w:rsidR="00705DF5" w:rsidRDefault="003729B2" w:rsidP="000A5F23">
      <w:pPr>
        <w:pStyle w:val="Akapitzlist"/>
        <w:numPr>
          <w:ilvl w:val="0"/>
          <w:numId w:val="29"/>
        </w:numPr>
        <w:spacing w:after="120"/>
      </w:pPr>
      <w:r>
        <w:lastRenderedPageBreak/>
        <w:t>w obszarze ochrony i odbudowy bioróżnorodności i ekos</w:t>
      </w:r>
      <w:r w:rsidR="00705DF5">
        <w:t>ystemów, jeżeli działalność ta:</w:t>
      </w:r>
    </w:p>
    <w:p w14:paraId="3B5312F5" w14:textId="54B3166D" w:rsidR="00372677" w:rsidRDefault="00372677" w:rsidP="000A5F23">
      <w:pPr>
        <w:pStyle w:val="Akapitzlist"/>
        <w:numPr>
          <w:ilvl w:val="1"/>
          <w:numId w:val="29"/>
        </w:numPr>
        <w:spacing w:after="120"/>
      </w:pPr>
      <w:r>
        <w:t>w znacznym stopniu szkodzi dobremu stanowi i odporności ekosystemów; lub</w:t>
      </w:r>
    </w:p>
    <w:p w14:paraId="7D0B16F1" w14:textId="757029C3" w:rsidR="003729B2" w:rsidRDefault="003729B2" w:rsidP="000A5F23">
      <w:pPr>
        <w:pStyle w:val="Akapitzlist"/>
        <w:numPr>
          <w:ilvl w:val="1"/>
          <w:numId w:val="29"/>
        </w:numPr>
        <w:spacing w:after="120"/>
      </w:pPr>
      <w:r>
        <w:t>jest szkodliwa dla stanu zachowania siedlisk i gatunków, w tym siedlisk i gatunków objętych zakresem zainteresowania Unii.</w:t>
      </w:r>
    </w:p>
    <w:p w14:paraId="2D7C28DE" w14:textId="77777777" w:rsidR="003729B2" w:rsidRDefault="003729B2" w:rsidP="0067035F">
      <w:pPr>
        <w:spacing w:after="120"/>
      </w:pPr>
      <w:r>
        <w:t>Beneficjent powinien odnieść się do tych kryteriów na etapie aplikowania wykazując, że wnioskowany projekt nie spełnia wymienionych powyżej „negatywnych” kryteriów. Jeśli projekt spełniałby któreś z kryteriów to oznaczałoby, że może czynić poważne szkody (czyli nie spełnia zasady DNSH) – nawet jeśli byłby dopuszczony do realizacji prawodawstwem krajowym</w:t>
      </w:r>
      <w:r w:rsidR="00372677">
        <w:t>, to</w:t>
      </w:r>
      <w:r>
        <w:t xml:space="preserve"> nie powinien być finansowany ze środków publicznych.</w:t>
      </w:r>
    </w:p>
    <w:p w14:paraId="0EC8FEB2" w14:textId="72E5F2D6" w:rsidR="00871D76" w:rsidRPr="00A81E23" w:rsidRDefault="003729B2" w:rsidP="0067035F">
      <w:pPr>
        <w:spacing w:after="120"/>
      </w:pPr>
      <w:r>
        <w:t>Co istotne w załącznikach do rozporządzenia (UE) nr 2020/852 zostaną określone szczegółowe warunki (tzw. kryteria techniczne), które powinny zostać spełnione w przypadku różnych typów przedsięwzięć, żeby możliwe było uznanie, że zasada DNSH została spełniona. Powinny one być puntem odniesienia zarówno dla podmiotów przygotowujących przedsięwzięcia, jak i osób oceniających projekty.</w:t>
      </w:r>
    </w:p>
    <w:p w14:paraId="2965CA7C" w14:textId="77777777" w:rsidR="00714305" w:rsidRDefault="00714305" w:rsidP="0067035F">
      <w:pPr>
        <w:spacing w:after="120"/>
      </w:pPr>
      <w:r>
        <w:t xml:space="preserve">Bazując na wzorze wniosku oraz karcie oceny formalnej i merytorycznej, jakie obowiązywały w perspektywie finansowej 2014-2020 Programu proponuje się uzupełnienie wniosku o dofinansowanie o oświadczenie dotyczące zgodności projektu  z zasadą „nie czyń poważnej szkody”. </w:t>
      </w:r>
    </w:p>
    <w:p w14:paraId="4115BF81" w14:textId="6AFF19B2" w:rsidR="00714305" w:rsidRDefault="00714305" w:rsidP="00714305">
      <w:pPr>
        <w:rPr>
          <w:b/>
          <w:u w:val="single"/>
        </w:rPr>
      </w:pPr>
      <w:r>
        <w:rPr>
          <w:b/>
          <w:u w:val="single"/>
        </w:rPr>
        <w:t xml:space="preserve">Założenia dotyczące wymogu </w:t>
      </w:r>
      <w:r w:rsidR="00E825A5">
        <w:rPr>
          <w:b/>
          <w:u w:val="single"/>
        </w:rPr>
        <w:t>zgodności</w:t>
      </w:r>
      <w:r>
        <w:rPr>
          <w:b/>
          <w:u w:val="single"/>
        </w:rPr>
        <w:t xml:space="preserve"> projektu z zasadą „nie czyń poważnej szkody” - e</w:t>
      </w:r>
      <w:r w:rsidRPr="00E96FB7">
        <w:rPr>
          <w:b/>
          <w:u w:val="single"/>
        </w:rPr>
        <w:t>tap oceny formalnej</w:t>
      </w:r>
      <w:r>
        <w:rPr>
          <w:b/>
          <w:u w:val="single"/>
        </w:rPr>
        <w:t xml:space="preserve"> </w:t>
      </w:r>
      <w:r w:rsidRPr="00E96FB7">
        <w:rPr>
          <w:b/>
          <w:u w:val="single"/>
        </w:rPr>
        <w:t xml:space="preserve"> </w:t>
      </w:r>
      <w:r>
        <w:rPr>
          <w:b/>
          <w:u w:val="single"/>
        </w:rPr>
        <w:t>(</w:t>
      </w:r>
      <w:r w:rsidRPr="00E96FB7">
        <w:rPr>
          <w:b/>
          <w:u w:val="single"/>
        </w:rPr>
        <w:t>Karta oceny formalno-administracyjnej</w:t>
      </w:r>
      <w:r>
        <w:rPr>
          <w:b/>
          <w:u w:val="single"/>
        </w:rPr>
        <w:t>)</w:t>
      </w:r>
    </w:p>
    <w:p w14:paraId="7A608423" w14:textId="77777777" w:rsidR="00714305" w:rsidRPr="00107CAA" w:rsidRDefault="00714305" w:rsidP="00714305">
      <w:r w:rsidRPr="00107CAA">
        <w:t>Wstępna propozycja oświadczenia</w:t>
      </w:r>
      <w:r>
        <w:t xml:space="preserve"> dla beneficjenta</w:t>
      </w:r>
      <w:r w:rsidRPr="00107CAA">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70" w:type="dxa"/>
          <w:right w:w="70" w:type="dxa"/>
        </w:tblCellMar>
        <w:tblLook w:val="00A0" w:firstRow="1" w:lastRow="0" w:firstColumn="1" w:lastColumn="0" w:noHBand="0" w:noVBand="0"/>
      </w:tblPr>
      <w:tblGrid>
        <w:gridCol w:w="8046"/>
        <w:gridCol w:w="1166"/>
      </w:tblGrid>
      <w:tr w:rsidR="00714305" w:rsidRPr="00B30946" w14:paraId="12D8D2C2" w14:textId="77777777" w:rsidTr="00714305">
        <w:trPr>
          <w:trHeight w:val="465"/>
        </w:trPr>
        <w:tc>
          <w:tcPr>
            <w:tcW w:w="5000" w:type="pct"/>
            <w:gridSpan w:val="2"/>
            <w:shd w:val="clear" w:color="auto" w:fill="F2F2F2" w:themeFill="background1" w:themeFillShade="F2"/>
            <w:vAlign w:val="center"/>
          </w:tcPr>
          <w:p w14:paraId="63BA2F78" w14:textId="77777777" w:rsidR="00714305" w:rsidRPr="00B30946" w:rsidRDefault="00714305" w:rsidP="00714305">
            <w:pPr>
              <w:spacing w:after="0"/>
              <w:rPr>
                <w:rFonts w:cs="Calibri Light"/>
                <w:szCs w:val="24"/>
                <w:lang w:eastAsia="pl-PL"/>
              </w:rPr>
            </w:pPr>
            <w:r w:rsidRPr="00B30946">
              <w:rPr>
                <w:rFonts w:cs="Calibri Light"/>
                <w:szCs w:val="24"/>
                <w:lang w:eastAsia="pl-PL"/>
              </w:rPr>
              <w:t xml:space="preserve">Oświadczenia dotyczące zgodności projektu z zasadą „nie czyń poważnej szkody” w rozumieniu art. 17 rozporządzenia (UE) nr 2020/852 (rozporządzenie w sprawie taksonomii) [ang. „Do No </w:t>
            </w:r>
            <w:proofErr w:type="spellStart"/>
            <w:r w:rsidRPr="00B30946">
              <w:rPr>
                <w:rFonts w:cs="Calibri Light"/>
                <w:szCs w:val="24"/>
                <w:lang w:eastAsia="pl-PL"/>
              </w:rPr>
              <w:t>Significant</w:t>
            </w:r>
            <w:proofErr w:type="spellEnd"/>
            <w:r w:rsidRPr="00B30946">
              <w:rPr>
                <w:rFonts w:cs="Calibri Light"/>
                <w:szCs w:val="24"/>
                <w:lang w:eastAsia="pl-PL"/>
              </w:rPr>
              <w:t xml:space="preserve"> </w:t>
            </w:r>
            <w:proofErr w:type="spellStart"/>
            <w:r w:rsidRPr="00B30946">
              <w:rPr>
                <w:rFonts w:cs="Calibri Light"/>
                <w:szCs w:val="24"/>
                <w:lang w:eastAsia="pl-PL"/>
              </w:rPr>
              <w:t>Harm</w:t>
            </w:r>
            <w:proofErr w:type="spellEnd"/>
            <w:r w:rsidRPr="00B30946">
              <w:rPr>
                <w:rFonts w:cs="Calibri Light"/>
                <w:szCs w:val="24"/>
                <w:lang w:eastAsia="pl-PL"/>
              </w:rPr>
              <w:t>” (DNSH)]</w:t>
            </w:r>
          </w:p>
          <w:p w14:paraId="78BBF910" w14:textId="77777777" w:rsidR="00714305" w:rsidRPr="00B30946" w:rsidRDefault="00714305" w:rsidP="00714305">
            <w:pPr>
              <w:spacing w:after="0"/>
              <w:rPr>
                <w:rFonts w:cs="Calibri Light"/>
                <w:i/>
                <w:iCs/>
                <w:szCs w:val="24"/>
                <w:lang w:eastAsia="en-GB"/>
              </w:rPr>
            </w:pPr>
          </w:p>
          <w:p w14:paraId="5E4EDF49" w14:textId="77777777" w:rsidR="00714305" w:rsidRPr="00B30946" w:rsidRDefault="00714305" w:rsidP="00714305">
            <w:pPr>
              <w:spacing w:after="0"/>
              <w:rPr>
                <w:rFonts w:cs="Calibri Light"/>
                <w:i/>
                <w:iCs/>
                <w:szCs w:val="24"/>
                <w:lang w:eastAsia="en-GB"/>
              </w:rPr>
            </w:pPr>
            <w:r w:rsidRPr="00B30946">
              <w:rPr>
                <w:rFonts w:cs="Calibri Light"/>
                <w:i/>
                <w:iCs/>
                <w:szCs w:val="24"/>
                <w:lang w:eastAsia="en-GB"/>
              </w:rPr>
              <w:t>Uwaga: Przy ocenie uwzględnia się zarówno skutki środowiskowe samej działalności, jak również wpływ, jaki na środowisko mają produkty dostarczane i usługi świadczone w ramach tej działalności przez cały cykl ich życia, szczególnie z uwzględnieniem wytwarzania, użytkowania i zakończenia cyklu życia tych produktów i usług</w:t>
            </w:r>
          </w:p>
        </w:tc>
      </w:tr>
      <w:tr w:rsidR="00714305" w:rsidRPr="00B30946" w14:paraId="1523AD00" w14:textId="77777777" w:rsidTr="00714305">
        <w:trPr>
          <w:trHeight w:val="465"/>
        </w:trPr>
        <w:tc>
          <w:tcPr>
            <w:tcW w:w="4367" w:type="pct"/>
            <w:shd w:val="clear" w:color="auto" w:fill="F2F2F2" w:themeFill="background1" w:themeFillShade="F2"/>
            <w:vAlign w:val="center"/>
          </w:tcPr>
          <w:p w14:paraId="231A0AC9" w14:textId="77777777" w:rsidR="00714305" w:rsidRPr="00B30946" w:rsidRDefault="00714305" w:rsidP="000A5F23">
            <w:pPr>
              <w:pStyle w:val="Akapitzlist"/>
              <w:numPr>
                <w:ilvl w:val="0"/>
                <w:numId w:val="25"/>
              </w:numPr>
              <w:spacing w:before="60" w:after="0"/>
              <w:rPr>
                <w:rFonts w:cs="Calibri Light"/>
                <w:szCs w:val="24"/>
              </w:rPr>
            </w:pPr>
            <w:r w:rsidRPr="00B30946">
              <w:rPr>
                <w:rFonts w:cs="Calibri Light"/>
                <w:szCs w:val="24"/>
                <w:lang w:eastAsia="en-GB"/>
              </w:rPr>
              <w:t xml:space="preserve">Oświadczam, że realizacja projektu </w:t>
            </w:r>
            <w:r w:rsidRPr="00B30946">
              <w:rPr>
                <w:szCs w:val="24"/>
              </w:rPr>
              <w:t>nie prowadzi do znaczących emisji gazów cieplarnianych emisji gazów cieplarnianych;</w:t>
            </w:r>
          </w:p>
        </w:tc>
        <w:tc>
          <w:tcPr>
            <w:tcW w:w="633" w:type="pct"/>
            <w:shd w:val="clear" w:color="auto" w:fill="FFFFFF" w:themeFill="background1"/>
            <w:vAlign w:val="center"/>
          </w:tcPr>
          <w:p w14:paraId="391C7E3D" w14:textId="77777777" w:rsidR="00714305" w:rsidRPr="00B30946" w:rsidRDefault="00714305" w:rsidP="00714305">
            <w:pPr>
              <w:spacing w:after="0"/>
              <w:rPr>
                <w:rFonts w:cs="Calibri Light"/>
                <w:bCs/>
                <w:szCs w:val="24"/>
              </w:rPr>
            </w:pPr>
            <w:r w:rsidRPr="00B30946">
              <w:rPr>
                <w:rFonts w:cs="Calibri Light"/>
                <w:szCs w:val="24"/>
                <w:lang w:eastAsia="en-GB"/>
              </w:rPr>
              <w:t>TAK/NIE</w:t>
            </w:r>
          </w:p>
        </w:tc>
      </w:tr>
      <w:tr w:rsidR="00714305" w:rsidRPr="00B30946" w14:paraId="487BE15A" w14:textId="77777777" w:rsidTr="00714305">
        <w:trPr>
          <w:trHeight w:val="465"/>
        </w:trPr>
        <w:tc>
          <w:tcPr>
            <w:tcW w:w="4367" w:type="pct"/>
            <w:shd w:val="clear" w:color="auto" w:fill="F2F2F2" w:themeFill="background1" w:themeFillShade="F2"/>
            <w:vAlign w:val="center"/>
          </w:tcPr>
          <w:p w14:paraId="14B08D61" w14:textId="77777777" w:rsidR="00714305" w:rsidRPr="00B30946" w:rsidRDefault="00714305" w:rsidP="000A5F23">
            <w:pPr>
              <w:pStyle w:val="Akapitzlist"/>
              <w:numPr>
                <w:ilvl w:val="0"/>
                <w:numId w:val="25"/>
              </w:numPr>
              <w:spacing w:before="60" w:after="0"/>
              <w:rPr>
                <w:rFonts w:cs="Calibri Light"/>
                <w:szCs w:val="24"/>
                <w:lang w:eastAsia="en-GB"/>
              </w:rPr>
            </w:pPr>
            <w:r w:rsidRPr="00B30946">
              <w:rPr>
                <w:rFonts w:cs="Calibri Light"/>
                <w:szCs w:val="24"/>
                <w:lang w:eastAsia="en-GB"/>
              </w:rPr>
              <w:t xml:space="preserve">Oświadczam, że realizacja projektu </w:t>
            </w:r>
            <w:r w:rsidRPr="00B30946">
              <w:rPr>
                <w:szCs w:val="24"/>
              </w:rPr>
              <w:t>nie prowadzi do nasilenia niekorzystnych skutków obecnych i oczekiwanych, przyszłych warunków klimatycznych, wywieranych na tę działalność lub na ludzi, przyrodę lub aktywa</w:t>
            </w:r>
          </w:p>
        </w:tc>
        <w:tc>
          <w:tcPr>
            <w:tcW w:w="633" w:type="pct"/>
            <w:shd w:val="clear" w:color="auto" w:fill="FFFFFF" w:themeFill="background1"/>
            <w:vAlign w:val="center"/>
          </w:tcPr>
          <w:p w14:paraId="542C7470" w14:textId="77777777" w:rsidR="00714305" w:rsidRPr="00B30946" w:rsidRDefault="00714305" w:rsidP="00714305">
            <w:pPr>
              <w:spacing w:after="0"/>
              <w:rPr>
                <w:rFonts w:cs="Calibri Light"/>
                <w:bCs/>
                <w:szCs w:val="24"/>
              </w:rPr>
            </w:pPr>
            <w:r w:rsidRPr="00B30946">
              <w:rPr>
                <w:rFonts w:cs="Calibri Light"/>
                <w:szCs w:val="24"/>
                <w:lang w:eastAsia="en-GB"/>
              </w:rPr>
              <w:t>TAK/NIE</w:t>
            </w:r>
          </w:p>
        </w:tc>
      </w:tr>
      <w:tr w:rsidR="00714305" w:rsidRPr="00B30946" w14:paraId="5381747D" w14:textId="77777777" w:rsidTr="00714305">
        <w:trPr>
          <w:trHeight w:val="465"/>
        </w:trPr>
        <w:tc>
          <w:tcPr>
            <w:tcW w:w="4367" w:type="pct"/>
            <w:shd w:val="clear" w:color="auto" w:fill="F2F2F2" w:themeFill="background1" w:themeFillShade="F2"/>
            <w:vAlign w:val="center"/>
          </w:tcPr>
          <w:p w14:paraId="53810C6A" w14:textId="77777777" w:rsidR="00714305" w:rsidRPr="00B30946" w:rsidRDefault="00714305" w:rsidP="000A5F23">
            <w:pPr>
              <w:pStyle w:val="Akapitzlist"/>
              <w:numPr>
                <w:ilvl w:val="0"/>
                <w:numId w:val="25"/>
              </w:numPr>
              <w:spacing w:after="0"/>
              <w:rPr>
                <w:rFonts w:cs="Calibri Light"/>
                <w:szCs w:val="24"/>
                <w:lang w:eastAsia="en-GB"/>
              </w:rPr>
            </w:pPr>
            <w:r w:rsidRPr="00B30946">
              <w:rPr>
                <w:rFonts w:cs="Calibri Light"/>
                <w:szCs w:val="24"/>
                <w:lang w:eastAsia="en-GB"/>
              </w:rPr>
              <w:t xml:space="preserve">Oświadczam, że realizacja projektu </w:t>
            </w:r>
            <w:r w:rsidRPr="00B30946">
              <w:rPr>
                <w:szCs w:val="24"/>
              </w:rPr>
              <w:t>nie szkodzi:</w:t>
            </w:r>
          </w:p>
          <w:p w14:paraId="18C62CBB" w14:textId="77777777" w:rsidR="00714305" w:rsidRPr="00B30946" w:rsidRDefault="00714305" w:rsidP="000A5F23">
            <w:pPr>
              <w:pStyle w:val="Akapitzlist"/>
              <w:numPr>
                <w:ilvl w:val="1"/>
                <w:numId w:val="25"/>
              </w:numPr>
              <w:spacing w:after="0"/>
              <w:rPr>
                <w:rFonts w:cs="Calibri Light"/>
                <w:szCs w:val="24"/>
                <w:lang w:eastAsia="en-GB"/>
              </w:rPr>
            </w:pPr>
            <w:r w:rsidRPr="00B30946">
              <w:rPr>
                <w:szCs w:val="24"/>
              </w:rPr>
              <w:t xml:space="preserve">dobremu stanowi lub, dobremu potencjałowi ekologicznemu jednolitych części wód, w tym wód powierzchniowych i wód podziemnych, </w:t>
            </w:r>
          </w:p>
          <w:p w14:paraId="05AEBCD5" w14:textId="77777777" w:rsidR="00714305" w:rsidRPr="00B30946" w:rsidRDefault="00714305" w:rsidP="000A5F23">
            <w:pPr>
              <w:pStyle w:val="Akapitzlist"/>
              <w:numPr>
                <w:ilvl w:val="1"/>
                <w:numId w:val="25"/>
              </w:numPr>
              <w:spacing w:after="0"/>
              <w:rPr>
                <w:rFonts w:cs="Calibri Light"/>
                <w:szCs w:val="24"/>
                <w:lang w:eastAsia="en-GB"/>
              </w:rPr>
            </w:pPr>
            <w:r w:rsidRPr="00B30946">
              <w:rPr>
                <w:szCs w:val="24"/>
              </w:rPr>
              <w:lastRenderedPageBreak/>
              <w:t>dobremu stanowi środowiska wód morskich</w:t>
            </w:r>
          </w:p>
        </w:tc>
        <w:tc>
          <w:tcPr>
            <w:tcW w:w="633" w:type="pct"/>
            <w:shd w:val="clear" w:color="auto" w:fill="FFFFFF" w:themeFill="background1"/>
            <w:vAlign w:val="center"/>
          </w:tcPr>
          <w:p w14:paraId="1B8EE204" w14:textId="77777777" w:rsidR="00714305" w:rsidRPr="00B30946" w:rsidRDefault="00714305" w:rsidP="00714305">
            <w:pPr>
              <w:spacing w:after="0"/>
              <w:rPr>
                <w:rFonts w:cs="Calibri Light"/>
                <w:szCs w:val="24"/>
                <w:lang w:eastAsia="en-GB"/>
              </w:rPr>
            </w:pPr>
            <w:r w:rsidRPr="00B30946">
              <w:rPr>
                <w:rFonts w:cs="Calibri Light"/>
                <w:szCs w:val="24"/>
                <w:lang w:eastAsia="en-GB"/>
              </w:rPr>
              <w:lastRenderedPageBreak/>
              <w:t>TAK/NIE</w:t>
            </w:r>
          </w:p>
        </w:tc>
      </w:tr>
      <w:tr w:rsidR="00714305" w:rsidRPr="00B30946" w14:paraId="1E695172" w14:textId="77777777" w:rsidTr="00714305">
        <w:trPr>
          <w:trHeight w:val="465"/>
        </w:trPr>
        <w:tc>
          <w:tcPr>
            <w:tcW w:w="4367" w:type="pct"/>
            <w:shd w:val="clear" w:color="auto" w:fill="F2F2F2" w:themeFill="background1" w:themeFillShade="F2"/>
            <w:vAlign w:val="center"/>
          </w:tcPr>
          <w:p w14:paraId="285ED2BA" w14:textId="77777777" w:rsidR="00714305" w:rsidRPr="00B30946" w:rsidRDefault="00714305" w:rsidP="000A5F23">
            <w:pPr>
              <w:pStyle w:val="Akapitzlist"/>
              <w:numPr>
                <w:ilvl w:val="0"/>
                <w:numId w:val="25"/>
              </w:numPr>
              <w:spacing w:before="60" w:after="0"/>
              <w:rPr>
                <w:rFonts w:cs="Calibri Light"/>
                <w:szCs w:val="24"/>
                <w:lang w:eastAsia="en-GB"/>
              </w:rPr>
            </w:pPr>
            <w:r w:rsidRPr="00B30946">
              <w:rPr>
                <w:rFonts w:cs="Calibri Light"/>
                <w:szCs w:val="24"/>
                <w:lang w:eastAsia="en-GB"/>
              </w:rPr>
              <w:t xml:space="preserve">Oświadczam, że realizacja projektu </w:t>
            </w:r>
            <w:r w:rsidRPr="00B30946">
              <w:rPr>
                <w:szCs w:val="24"/>
              </w:rPr>
              <w:t>nie prowadzi do:</w:t>
            </w:r>
          </w:p>
          <w:p w14:paraId="58C6F1F3" w14:textId="77777777" w:rsidR="00714305" w:rsidRPr="00B30946" w:rsidRDefault="00714305" w:rsidP="000A5F23">
            <w:pPr>
              <w:pStyle w:val="Akapitzlist"/>
              <w:numPr>
                <w:ilvl w:val="1"/>
                <w:numId w:val="25"/>
              </w:numPr>
              <w:spacing w:before="60" w:after="0"/>
              <w:rPr>
                <w:rFonts w:cs="Calibri Light"/>
                <w:szCs w:val="24"/>
                <w:lang w:eastAsia="en-GB"/>
              </w:rPr>
            </w:pPr>
            <w:r w:rsidRPr="00B30946">
              <w:rPr>
                <w:szCs w:val="24"/>
              </w:rPr>
              <w:t xml:space="preserve">znaczącego braku efektywności w wykorzystywaniu materiałów lub w bezpośrednim lub pośrednim wykorzystywaniu zasobów naturalnych, takich jak nieodnawialne źródła energii, surowce, woda i grunty, na co najmniej jednym z etapów cyklu życia produktów, w tym pod względem trwałości produktów, a także możliwości ich naprawy, ulepszenia, ponownego użycia lub recyklingu </w:t>
            </w:r>
          </w:p>
          <w:p w14:paraId="633CE2F3" w14:textId="77777777" w:rsidR="00714305" w:rsidRPr="00B30946" w:rsidRDefault="00714305" w:rsidP="000A5F23">
            <w:pPr>
              <w:pStyle w:val="Akapitzlist"/>
              <w:numPr>
                <w:ilvl w:val="1"/>
                <w:numId w:val="25"/>
              </w:numPr>
              <w:spacing w:before="60" w:after="0"/>
              <w:rPr>
                <w:rFonts w:cs="Calibri Light"/>
                <w:szCs w:val="24"/>
                <w:lang w:eastAsia="en-GB"/>
              </w:rPr>
            </w:pPr>
            <w:r w:rsidRPr="00B30946">
              <w:rPr>
                <w:szCs w:val="24"/>
              </w:rPr>
              <w:t xml:space="preserve">znacznego zwiększenia wytwarzania, spalania lub unieszkodliwiania odpadów, z wyjątkiem spalania odpadów niebezpiecznych nienadających się do recyklingu </w:t>
            </w:r>
          </w:p>
          <w:p w14:paraId="31DB5ECB" w14:textId="77777777" w:rsidR="00714305" w:rsidRPr="00B30946" w:rsidRDefault="00714305" w:rsidP="000A5F23">
            <w:pPr>
              <w:pStyle w:val="Akapitzlist"/>
              <w:numPr>
                <w:ilvl w:val="1"/>
                <w:numId w:val="25"/>
              </w:numPr>
              <w:spacing w:before="60" w:after="0"/>
              <w:rPr>
                <w:rFonts w:cs="Calibri Light"/>
                <w:szCs w:val="24"/>
                <w:lang w:eastAsia="en-GB"/>
              </w:rPr>
            </w:pPr>
            <w:r w:rsidRPr="00B30946">
              <w:rPr>
                <w:szCs w:val="24"/>
              </w:rPr>
              <w:t>długotrwałego składowania odpadów mogących wyrządzać poważne i długoterminowe szkody dla środowiska;</w:t>
            </w:r>
          </w:p>
        </w:tc>
        <w:tc>
          <w:tcPr>
            <w:tcW w:w="633" w:type="pct"/>
            <w:shd w:val="clear" w:color="auto" w:fill="FFFFFF" w:themeFill="background1"/>
            <w:vAlign w:val="center"/>
          </w:tcPr>
          <w:p w14:paraId="47D05568" w14:textId="77777777" w:rsidR="00714305" w:rsidRPr="00B30946" w:rsidRDefault="00714305" w:rsidP="00714305">
            <w:pPr>
              <w:spacing w:after="0"/>
              <w:rPr>
                <w:rFonts w:cs="Calibri Light"/>
                <w:szCs w:val="24"/>
                <w:lang w:eastAsia="en-GB"/>
              </w:rPr>
            </w:pPr>
            <w:r w:rsidRPr="00B30946">
              <w:rPr>
                <w:rFonts w:cs="Calibri Light"/>
                <w:szCs w:val="24"/>
                <w:lang w:eastAsia="en-GB"/>
              </w:rPr>
              <w:t>TAK/NIE</w:t>
            </w:r>
          </w:p>
        </w:tc>
      </w:tr>
      <w:tr w:rsidR="00714305" w:rsidRPr="00B30946" w14:paraId="408C78F0" w14:textId="77777777" w:rsidTr="00714305">
        <w:trPr>
          <w:trHeight w:val="465"/>
        </w:trPr>
        <w:tc>
          <w:tcPr>
            <w:tcW w:w="4367" w:type="pct"/>
            <w:shd w:val="clear" w:color="auto" w:fill="F2F2F2" w:themeFill="background1" w:themeFillShade="F2"/>
            <w:vAlign w:val="center"/>
          </w:tcPr>
          <w:p w14:paraId="49665403" w14:textId="77777777" w:rsidR="00714305" w:rsidRPr="00B30946" w:rsidRDefault="00714305" w:rsidP="000A5F23">
            <w:pPr>
              <w:pStyle w:val="Akapitzlist"/>
              <w:numPr>
                <w:ilvl w:val="0"/>
                <w:numId w:val="25"/>
              </w:numPr>
              <w:spacing w:before="60" w:after="0"/>
              <w:rPr>
                <w:rFonts w:cs="Calibri Light"/>
                <w:szCs w:val="24"/>
                <w:lang w:eastAsia="en-GB"/>
              </w:rPr>
            </w:pPr>
            <w:r w:rsidRPr="00B30946">
              <w:rPr>
                <w:szCs w:val="24"/>
              </w:rPr>
              <w:t>Oświadczam, że realizacja projektu nie prowadzi do znaczącego wzrostu emisji zanieczyszczeń do powietrza, wody lub ziemi w porównaniu z sytuacją sprzed rozpoczęcia projektu</w:t>
            </w:r>
          </w:p>
        </w:tc>
        <w:tc>
          <w:tcPr>
            <w:tcW w:w="633" w:type="pct"/>
            <w:shd w:val="clear" w:color="auto" w:fill="FFFFFF" w:themeFill="background1"/>
            <w:vAlign w:val="center"/>
          </w:tcPr>
          <w:p w14:paraId="75B1C982" w14:textId="77777777" w:rsidR="00714305" w:rsidRPr="00B30946" w:rsidRDefault="00714305" w:rsidP="00714305">
            <w:pPr>
              <w:spacing w:after="0"/>
              <w:rPr>
                <w:rFonts w:cs="Calibri Light"/>
                <w:szCs w:val="24"/>
                <w:lang w:eastAsia="en-GB"/>
              </w:rPr>
            </w:pPr>
            <w:r w:rsidRPr="00B30946">
              <w:rPr>
                <w:rFonts w:cs="Calibri Light"/>
                <w:szCs w:val="24"/>
                <w:lang w:eastAsia="en-GB"/>
              </w:rPr>
              <w:t>TAK/NIE</w:t>
            </w:r>
          </w:p>
        </w:tc>
      </w:tr>
      <w:tr w:rsidR="00714305" w:rsidRPr="00B30946" w14:paraId="45325791" w14:textId="77777777" w:rsidTr="00714305">
        <w:trPr>
          <w:trHeight w:val="465"/>
        </w:trPr>
        <w:tc>
          <w:tcPr>
            <w:tcW w:w="4367" w:type="pct"/>
            <w:shd w:val="clear" w:color="auto" w:fill="F2F2F2" w:themeFill="background1" w:themeFillShade="F2"/>
            <w:vAlign w:val="center"/>
          </w:tcPr>
          <w:p w14:paraId="68085AA3" w14:textId="77777777" w:rsidR="00714305" w:rsidRPr="00B30946" w:rsidRDefault="00714305" w:rsidP="000A5F23">
            <w:pPr>
              <w:pStyle w:val="Akapitzlist"/>
              <w:numPr>
                <w:ilvl w:val="0"/>
                <w:numId w:val="25"/>
              </w:numPr>
              <w:spacing w:before="60" w:after="0"/>
              <w:rPr>
                <w:rFonts w:cs="Calibri Light"/>
                <w:szCs w:val="24"/>
                <w:lang w:eastAsia="en-GB"/>
              </w:rPr>
            </w:pPr>
            <w:r w:rsidRPr="00B30946">
              <w:rPr>
                <w:rFonts w:cs="Calibri Light"/>
                <w:szCs w:val="24"/>
                <w:lang w:eastAsia="en-GB"/>
              </w:rPr>
              <w:t xml:space="preserve">Oświadczam, że realizacja projektu </w:t>
            </w:r>
          </w:p>
          <w:p w14:paraId="238A1C0C" w14:textId="77777777" w:rsidR="00714305" w:rsidRPr="00B30946" w:rsidRDefault="00714305" w:rsidP="000A5F23">
            <w:pPr>
              <w:pStyle w:val="Akapitzlist"/>
              <w:numPr>
                <w:ilvl w:val="1"/>
                <w:numId w:val="25"/>
              </w:numPr>
              <w:spacing w:before="60" w:after="0"/>
              <w:rPr>
                <w:rFonts w:cs="Calibri Light"/>
                <w:szCs w:val="24"/>
                <w:lang w:eastAsia="en-GB"/>
              </w:rPr>
            </w:pPr>
            <w:r w:rsidRPr="00B30946">
              <w:rPr>
                <w:szCs w:val="24"/>
              </w:rPr>
              <w:t xml:space="preserve">nie szkodzi (w znacznym stopniu) dobremu stanowi i odporności ekosystemów </w:t>
            </w:r>
          </w:p>
          <w:p w14:paraId="0462C35E" w14:textId="77777777" w:rsidR="00714305" w:rsidRPr="00B30946" w:rsidRDefault="00714305" w:rsidP="000A5F23">
            <w:pPr>
              <w:pStyle w:val="Akapitzlist"/>
              <w:numPr>
                <w:ilvl w:val="1"/>
                <w:numId w:val="25"/>
              </w:numPr>
              <w:spacing w:before="60" w:after="0"/>
              <w:rPr>
                <w:rFonts w:cs="Calibri Light"/>
                <w:szCs w:val="24"/>
                <w:lang w:eastAsia="en-GB"/>
              </w:rPr>
            </w:pPr>
            <w:r w:rsidRPr="00B30946">
              <w:rPr>
                <w:szCs w:val="24"/>
              </w:rPr>
              <w:t>nie jest szkodliwa dla stanu zachowania siedlisk i gatunków, w tym siedlisk i gatunków objętych zakresem zainteresowania Unii Europejskiej</w:t>
            </w:r>
          </w:p>
        </w:tc>
        <w:tc>
          <w:tcPr>
            <w:tcW w:w="633" w:type="pct"/>
            <w:shd w:val="clear" w:color="auto" w:fill="FFFFFF" w:themeFill="background1"/>
            <w:vAlign w:val="center"/>
          </w:tcPr>
          <w:p w14:paraId="5BED99CE" w14:textId="77777777" w:rsidR="00714305" w:rsidRPr="00B30946" w:rsidRDefault="00714305" w:rsidP="00714305">
            <w:pPr>
              <w:spacing w:after="0"/>
              <w:rPr>
                <w:rFonts w:cs="Calibri Light"/>
                <w:szCs w:val="24"/>
                <w:lang w:eastAsia="en-GB"/>
              </w:rPr>
            </w:pPr>
            <w:r w:rsidRPr="00B30946">
              <w:rPr>
                <w:rFonts w:cs="Calibri Light"/>
                <w:szCs w:val="24"/>
                <w:lang w:eastAsia="en-GB"/>
              </w:rPr>
              <w:t>TAK/NIE</w:t>
            </w:r>
          </w:p>
        </w:tc>
      </w:tr>
    </w:tbl>
    <w:p w14:paraId="37562673" w14:textId="77777777" w:rsidR="00714305" w:rsidRDefault="00714305" w:rsidP="00714305">
      <w:pPr>
        <w:rPr>
          <w:b/>
          <w:u w:val="single"/>
        </w:rPr>
      </w:pPr>
    </w:p>
    <w:p w14:paraId="7F0DDC45" w14:textId="5159B475" w:rsidR="00714305" w:rsidRDefault="00714305" w:rsidP="00714305">
      <w:r w:rsidRPr="00107CAA">
        <w:t>Wymóg złożenia powyższego oświadczenia powinien być weryfikowany na etapie oceny formalnej i dotyczyć wszystkich projektów inwestycyjnych f</w:t>
      </w:r>
      <w:r w:rsidR="006160DE">
        <w:t>inansowanych ze środków Programu</w:t>
      </w:r>
      <w:r w:rsidRPr="00107CAA">
        <w:t>.  Z uwagi na konieczność stosowania możliwie najprostszych zasad wydatkowania i rozliczania środków w ramach tego rodzaju projektów, weryfikacja zasady DNSH może mieć formę oświadczenia. Wskazane jest jednak opracowanie materiałów pomocniczych dla beneficjentów, które umożliwią złożenie oświadczenia bez konieczności odwoływania się do szczegółowych kryteriów technicznych, stanowiących załącznik do rozporządzenia (UE) nr 2020/852.</w:t>
      </w:r>
      <w:r>
        <w:t xml:space="preserve"> Możliwe, że zasada DHSH będzie obowiązywać w większej liczbie programów unijnych i powstanie jeden wspólny podręcznik. </w:t>
      </w:r>
    </w:p>
    <w:p w14:paraId="78C87AB8" w14:textId="0444CD2F" w:rsidR="00350803" w:rsidRPr="0067035F" w:rsidRDefault="00350803" w:rsidP="00714305">
      <w:pPr>
        <w:rPr>
          <w:u w:val="single"/>
        </w:rPr>
      </w:pPr>
      <w:r w:rsidRPr="0067035F">
        <w:rPr>
          <w:u w:val="single"/>
        </w:rPr>
        <w:t>Propozycja premiowania projektó</w:t>
      </w:r>
      <w:r>
        <w:rPr>
          <w:u w:val="single"/>
        </w:rPr>
        <w:t>w (na etapie oceny projektów) mających pozytywny wpływ na kwestie środowiskowo - klimatyczne</w:t>
      </w:r>
      <w:r w:rsidRPr="0067035F">
        <w:rPr>
          <w:u w:val="single"/>
        </w:rPr>
        <w:t xml:space="preserve"> </w:t>
      </w:r>
    </w:p>
    <w:p w14:paraId="43449D0D" w14:textId="77777777" w:rsidR="00350803" w:rsidRPr="0067035F" w:rsidRDefault="00A725CF" w:rsidP="00A725CF">
      <w:pPr>
        <w:spacing w:before="240"/>
        <w:rPr>
          <w:lang w:eastAsia="pl-PL"/>
        </w:rPr>
      </w:pPr>
      <w:r w:rsidRPr="0067035F">
        <w:rPr>
          <w:lang w:eastAsia="pl-PL"/>
        </w:rPr>
        <w:t xml:space="preserve">Założenia dotyczące premiowania na poziomie oceny projektów, </w:t>
      </w:r>
      <w:r w:rsidR="00350803" w:rsidRPr="0067035F">
        <w:rPr>
          <w:lang w:eastAsia="pl-PL"/>
        </w:rPr>
        <w:t xml:space="preserve">odnoszą się do wprowadzenia dodatkowych punktów dla projektów, </w:t>
      </w:r>
      <w:r w:rsidRPr="0067035F">
        <w:rPr>
          <w:lang w:eastAsia="pl-PL"/>
        </w:rPr>
        <w:t>które</w:t>
      </w:r>
      <w:r w:rsidR="00350803" w:rsidRPr="0067035F">
        <w:rPr>
          <w:lang w:eastAsia="pl-PL"/>
        </w:rPr>
        <w:t>:</w:t>
      </w:r>
    </w:p>
    <w:p w14:paraId="36CC6973" w14:textId="7FD96F9B" w:rsidR="00350803" w:rsidRPr="0067035F" w:rsidRDefault="00751210" w:rsidP="000A5F23">
      <w:pPr>
        <w:pStyle w:val="Akapitzlist"/>
        <w:numPr>
          <w:ilvl w:val="0"/>
          <w:numId w:val="30"/>
        </w:numPr>
        <w:spacing w:before="240"/>
        <w:rPr>
          <w:lang w:eastAsia="pl-PL"/>
        </w:rPr>
      </w:pPr>
      <w:r w:rsidRPr="0067035F">
        <w:rPr>
          <w:lang w:eastAsia="pl-PL"/>
        </w:rPr>
        <w:lastRenderedPageBreak/>
        <w:t xml:space="preserve">wnoszą istotny wkład w osiągniecie celów środowiskowych istotnych z punktu widzenia wspólnoty </w:t>
      </w:r>
    </w:p>
    <w:p w14:paraId="7D5F5149" w14:textId="748F5C9F" w:rsidR="00A725CF" w:rsidRPr="0067035F" w:rsidRDefault="00751210" w:rsidP="000A5F23">
      <w:pPr>
        <w:pStyle w:val="Akapitzlist"/>
        <w:numPr>
          <w:ilvl w:val="0"/>
          <w:numId w:val="30"/>
        </w:numPr>
        <w:spacing w:before="240"/>
        <w:rPr>
          <w:lang w:eastAsia="pl-PL"/>
        </w:rPr>
      </w:pPr>
      <w:r w:rsidRPr="0067035F">
        <w:rPr>
          <w:lang w:eastAsia="pl-PL"/>
        </w:rPr>
        <w:t>z</w:t>
      </w:r>
      <w:r w:rsidR="00350803" w:rsidRPr="0067035F">
        <w:rPr>
          <w:lang w:eastAsia="pl-PL"/>
        </w:rPr>
        <w:t>o</w:t>
      </w:r>
      <w:r w:rsidRPr="0067035F">
        <w:rPr>
          <w:lang w:eastAsia="pl-PL"/>
        </w:rPr>
        <w:t>stał</w:t>
      </w:r>
      <w:r w:rsidR="00BA23D0" w:rsidRPr="00350803">
        <w:rPr>
          <w:lang w:eastAsia="pl-PL"/>
        </w:rPr>
        <w:t>y</w:t>
      </w:r>
      <w:r w:rsidRPr="0067035F">
        <w:rPr>
          <w:lang w:eastAsia="pl-PL"/>
        </w:rPr>
        <w:t xml:space="preserve"> zaprojektowane z wykorzystaniem zasad ekoprojektowania</w:t>
      </w:r>
      <w:r w:rsidR="00350803" w:rsidRPr="0067035F">
        <w:rPr>
          <w:lang w:eastAsia="pl-PL"/>
        </w:rPr>
        <w:t xml:space="preserve"> lub</w:t>
      </w:r>
      <w:r w:rsidRPr="0067035F">
        <w:rPr>
          <w:lang w:eastAsia="pl-PL"/>
        </w:rPr>
        <w:t xml:space="preserve"> koncepcji zarządzania cyklem życia (LCM – Life </w:t>
      </w:r>
      <w:proofErr w:type="spellStart"/>
      <w:r w:rsidRPr="0067035F">
        <w:rPr>
          <w:lang w:eastAsia="pl-PL"/>
        </w:rPr>
        <w:t>Cycle</w:t>
      </w:r>
      <w:proofErr w:type="spellEnd"/>
      <w:r w:rsidRPr="0067035F">
        <w:rPr>
          <w:lang w:eastAsia="pl-PL"/>
        </w:rPr>
        <w:t xml:space="preserve"> Management) oraz wdrożenia prośrodowiskowych i proklimatycznych modeli biznesowych, które na pierwszy plan wysuwają uwzględnienie wpływu danego produktu lub usługi na środowisko, klimat i społeczeństwo podczas całego cyklu życia.</w:t>
      </w:r>
    </w:p>
    <w:p w14:paraId="548BA9C0" w14:textId="4D79A1F3" w:rsidR="00751210" w:rsidRPr="0067035F" w:rsidRDefault="00751210" w:rsidP="00751210">
      <w:pPr>
        <w:rPr>
          <w:b/>
          <w:bCs/>
        </w:rPr>
      </w:pPr>
      <w:r w:rsidRPr="0067035F">
        <w:rPr>
          <w:b/>
          <w:bCs/>
        </w:rPr>
        <w:t xml:space="preserve">Premiowanie </w:t>
      </w:r>
      <w:r>
        <w:rPr>
          <w:b/>
          <w:bCs/>
        </w:rPr>
        <w:t>p</w:t>
      </w:r>
      <w:r w:rsidRPr="0067035F">
        <w:rPr>
          <w:b/>
          <w:bCs/>
        </w:rPr>
        <w:t>rojekt</w:t>
      </w:r>
      <w:r>
        <w:rPr>
          <w:b/>
          <w:bCs/>
        </w:rPr>
        <w:t>ów</w:t>
      </w:r>
      <w:r w:rsidRPr="0067035F">
        <w:rPr>
          <w:b/>
          <w:bCs/>
        </w:rPr>
        <w:t xml:space="preserve"> które wnoszą istotny wkład w realizację celów środowiskowych określonych w art. 9 rozporządzenia (UE) nr 2020/852, tj. spełniają warunki określone w art. 10-15 tego rozporządzenia.</w:t>
      </w:r>
    </w:p>
    <w:p w14:paraId="4AFB0D3C" w14:textId="7EAD2C5B" w:rsidR="00751210" w:rsidRDefault="00751210" w:rsidP="00751210">
      <w:r>
        <w:t>W art. 10-15 rozporządzenia 2020/852 określono warunki kwalifikacji działalności gospodarczej pod kątem jej istotnego wkładu w:</w:t>
      </w:r>
    </w:p>
    <w:p w14:paraId="1C378AB8" w14:textId="77777777" w:rsidR="00751210" w:rsidRDefault="00751210" w:rsidP="00751210">
      <w:r>
        <w:t>•</w:t>
      </w:r>
      <w:r>
        <w:tab/>
        <w:t>łagodzenie zmian klimatu</w:t>
      </w:r>
    </w:p>
    <w:p w14:paraId="19D1791B" w14:textId="77777777" w:rsidR="00751210" w:rsidRDefault="00751210" w:rsidP="00751210">
      <w:r>
        <w:t>•</w:t>
      </w:r>
      <w:r>
        <w:tab/>
        <w:t>adaptację do zmian klimatu</w:t>
      </w:r>
    </w:p>
    <w:p w14:paraId="141FC67F" w14:textId="77777777" w:rsidR="00751210" w:rsidRDefault="00751210" w:rsidP="00751210">
      <w:r>
        <w:t>•</w:t>
      </w:r>
      <w:r>
        <w:tab/>
        <w:t>zrównoważone wykorzystywanie i ochronę zasobów wodnych i morskich</w:t>
      </w:r>
    </w:p>
    <w:p w14:paraId="220EA6C4" w14:textId="77777777" w:rsidR="00751210" w:rsidRDefault="00751210" w:rsidP="00751210">
      <w:r>
        <w:t>•</w:t>
      </w:r>
      <w:r>
        <w:tab/>
        <w:t>przejście na gospodarkę o obiegu zamkniętym</w:t>
      </w:r>
    </w:p>
    <w:p w14:paraId="272082A0" w14:textId="77777777" w:rsidR="00751210" w:rsidRDefault="00751210" w:rsidP="00751210">
      <w:r>
        <w:t>•</w:t>
      </w:r>
      <w:r>
        <w:tab/>
        <w:t xml:space="preserve">zapobieganie zanieczyszczeniu i jego kontrolę </w:t>
      </w:r>
    </w:p>
    <w:p w14:paraId="253FEA4D" w14:textId="77777777" w:rsidR="00751210" w:rsidRDefault="00751210" w:rsidP="00751210">
      <w:r>
        <w:t>•</w:t>
      </w:r>
      <w:r>
        <w:tab/>
        <w:t>ochronę i odbudowę bioróżnorodności i ekosystemów</w:t>
      </w:r>
    </w:p>
    <w:p w14:paraId="0C9B16BD" w14:textId="08DF0B2E" w:rsidR="00751210" w:rsidRDefault="00751210" w:rsidP="00751210">
      <w:pPr>
        <w:spacing w:after="120"/>
        <w:jc w:val="both"/>
      </w:pPr>
      <w:r>
        <w:t>Może to stanowić dodatkowe pomocnicze kryteria oceny projektów zgłaszanych do dofinansowania z tym zastrzeżeniem, iż jednocześnie nie powoduj</w:t>
      </w:r>
      <w:r w:rsidR="00350803">
        <w:t>ą one</w:t>
      </w:r>
      <w:r>
        <w:t xml:space="preserve"> znaczącej szkody dla któregokolwiek z pozostałych celów środowiskowych.</w:t>
      </w:r>
    </w:p>
    <w:p w14:paraId="200C4BF7" w14:textId="41389B27" w:rsidR="00751210" w:rsidRDefault="00751210" w:rsidP="00751210">
      <w:r>
        <w:t xml:space="preserve">W Programie powinna zostać przyjęta horyzontalna zasada maksymalizacji wpływu na realizację celów środowiskowo-klimatycznych Unii Europejskiej określonych w dokumencie Europejski Zielony Ład. W związku z tym w ramach oceny merytorycznej sugeruje się premiowanie projektów, które mają istotny wkład w realizację jednego z sześciu celów środowiskowych określonych w rozporządzeniu 2020/852. </w:t>
      </w:r>
    </w:p>
    <w:p w14:paraId="372DAD91" w14:textId="1FADCD4A" w:rsidR="00751210" w:rsidRDefault="00751210" w:rsidP="00751210">
      <w:r>
        <w:t xml:space="preserve">Zaproponowane kryteria powinny być weryfikowane na etapie oceny merytorycznej i mieć charakter fakultatywny, tzn. umożliwiać uzyskanie dodatkowych punktów przez projekt, który wnosi istotny wkład w realizację celów środowiskowych o których mowa w art. 9 zgodnie z art. 10–16 rozporządzenia (UE) nr 2020/852. Na obecnym etapie Prognozy oddziaływania na środowisko nie określa się wagi jaką powinien stanowić ten element w ocenie całkowitej wniosku. </w:t>
      </w:r>
      <w:r w:rsidRPr="0067035F">
        <w:rPr>
          <w:b/>
          <w:bCs/>
        </w:rPr>
        <w:t xml:space="preserve">Wagę należy dobrać tak aby nie stanowiła ona bariery dla realizacji wartościowych projektów, które ze względu na swój charakter nie wykazują wkładu w realizację któregokolwiek z celów określonych w art. 9 rozporządzenia – względnie w takich </w:t>
      </w:r>
      <w:r w:rsidRPr="0067035F">
        <w:rPr>
          <w:b/>
          <w:bCs/>
        </w:rPr>
        <w:lastRenderedPageBreak/>
        <w:t xml:space="preserve">przypadkach należy umożliwić beneficjentowi wykazanie się spełnieniem zasady ekoprojektowania omówionej </w:t>
      </w:r>
      <w:r>
        <w:rPr>
          <w:b/>
          <w:bCs/>
        </w:rPr>
        <w:t xml:space="preserve">poniżej. </w:t>
      </w:r>
      <w:r>
        <w:t xml:space="preserve">. </w:t>
      </w:r>
    </w:p>
    <w:p w14:paraId="5E8DA2B5" w14:textId="69A96347" w:rsidR="00751210" w:rsidRDefault="00751210" w:rsidP="00751210">
      <w:r>
        <w:t>Przyjęta waga punktowa powinna stanowić motywację dla beneficjentów do lepszego zaprojektowania zgłaszanych do finansowania w ramach Programu interwencji. Punktem odniesienia powinny być ogólne przesłanki określone w art. 10–16 rozporządzenia (UE) nr 2020/852, jak również szczegółowe przesłanki dla różnych typów działalności gospodarczej (kryteria techniczne) określone w załącznikach do tego rozporządzenia, jeżeli zostaną opublikowane. Zgodnie z założeniami, techniczne kryteria, które zostaną zdefiniowane w załącznikach do rozporządzenia (UE) nr 2020/852 mają być łatwym w użyciu narzędziem, umożliwiającym zobiektywizowaną ocenę wpływu przedsięwzięć na środowisko, w tym ocenę istotnego wkładu w realizację celów środowiskowych, jak również ocenę zgodności z opisaną wcześniej zasadą DNSH.</w:t>
      </w:r>
    </w:p>
    <w:p w14:paraId="7540ADD3" w14:textId="22527B01" w:rsidR="00751210" w:rsidRDefault="00751210" w:rsidP="00751210">
      <w:r>
        <w:t>Uwaga! Ocena wnoszenia istotnego wkładu w realizację celów środowiskowych dotyczy także projektów nieinwestycyjnych, jeżeli wspomagają (warunkują, przyczyniają się lub umożliwiają) realizację celów środowiskowych w innych obszarach działalności (np. w obszarach bezpośrednio powiązanych z realizacją przedsięwzięcia) . Należy to podkreślić w materiałach informacyjnych dla beneficjentów. Beneficjenci przy ocenie wkładu przedsięwzięcia w realizację celów środowiskowych powinni uwzględniać zarówno bezpośrednie skutki środowiskowe przedsięwzięcia, jak również wpływ, jaki na środowisko będą miały dostarczane produkty i usługi świadczone w ramach tej działalności w całym cyklu ich życia. Stosowanie takiego podejścia może mieć znaczenie w odniesieniu do projektów związanych z doradztwem oraz opracowywaniem strategii zarządzania ryzykiem, ratownictwem, adaptacją do zmian klimatu.</w:t>
      </w:r>
    </w:p>
    <w:p w14:paraId="374F6D71" w14:textId="78A3240E" w:rsidR="00751210" w:rsidRPr="009F1F8F" w:rsidRDefault="00751210" w:rsidP="00751210">
      <w:pPr>
        <w:rPr>
          <w:b/>
          <w:bCs/>
        </w:rPr>
      </w:pPr>
      <w:r w:rsidRPr="009F1F8F">
        <w:rPr>
          <w:b/>
          <w:bCs/>
        </w:rPr>
        <w:t xml:space="preserve">Premiowanie </w:t>
      </w:r>
      <w:r>
        <w:rPr>
          <w:b/>
          <w:bCs/>
        </w:rPr>
        <w:t>p</w:t>
      </w:r>
      <w:r w:rsidRPr="009F1F8F">
        <w:rPr>
          <w:b/>
          <w:bCs/>
        </w:rPr>
        <w:t>rojekt</w:t>
      </w:r>
      <w:r>
        <w:rPr>
          <w:b/>
          <w:bCs/>
        </w:rPr>
        <w:t>ów</w:t>
      </w:r>
      <w:r w:rsidR="00CD4728">
        <w:rPr>
          <w:b/>
          <w:bCs/>
        </w:rPr>
        <w:t>,</w:t>
      </w:r>
      <w:r w:rsidRPr="009F1F8F">
        <w:rPr>
          <w:b/>
          <w:bCs/>
        </w:rPr>
        <w:t xml:space="preserve"> które wnoszą istotny wkład w realizację celów środowiskowych określonych w art. 9 rozporządzenia (UE) nr 2020/852, tj. spełniają warunki określone w art. 10-15 tego rozporządzenia.</w:t>
      </w:r>
    </w:p>
    <w:p w14:paraId="5D27D333" w14:textId="792AD428" w:rsidR="00751210" w:rsidRDefault="00751210" w:rsidP="00A725CF">
      <w:r>
        <w:t xml:space="preserve">Dla niektórych projektów </w:t>
      </w:r>
      <w:r w:rsidRPr="00751210">
        <w:t xml:space="preserve">ze względu na </w:t>
      </w:r>
      <w:r>
        <w:t xml:space="preserve">ich </w:t>
      </w:r>
      <w:r w:rsidRPr="00751210">
        <w:t xml:space="preserve">charakter </w:t>
      </w:r>
      <w:r>
        <w:t xml:space="preserve">może być trudne lub niejednoznaczne wykazanie się </w:t>
      </w:r>
      <w:r w:rsidRPr="00751210">
        <w:t>wkład</w:t>
      </w:r>
      <w:r>
        <w:t>em</w:t>
      </w:r>
      <w:r w:rsidRPr="00751210">
        <w:t xml:space="preserve"> w realizację któregokolwiek z celów określonych w art. 9 rozporządzenia</w:t>
      </w:r>
      <w:r>
        <w:t>. W</w:t>
      </w:r>
      <w:r w:rsidRPr="00751210">
        <w:t xml:space="preserve"> takich przypadkach należy umożliwić beneficjentowi wykazanie się spełnieniem zasady ekoprojektowania.</w:t>
      </w:r>
    </w:p>
    <w:p w14:paraId="5F0DC950" w14:textId="51459188" w:rsidR="00A725CF" w:rsidRPr="005A52E7" w:rsidRDefault="00A725CF" w:rsidP="00A725CF">
      <w:r w:rsidRPr="000F3DDB">
        <w:t>Ze względu na brak jednolitej definicji ekoprojektowania proponuje</w:t>
      </w:r>
      <w:r>
        <w:t xml:space="preserve"> się</w:t>
      </w:r>
      <w:r w:rsidRPr="000F3DDB">
        <w:t xml:space="preserve"> stosowanie definicji opartej na normie PKN-ISO/TR 14062:2004. Kierując się tą normą ekoprojektowanie (</w:t>
      </w:r>
      <w:r w:rsidR="00CD4728">
        <w:t xml:space="preserve">ang. </w:t>
      </w:r>
      <w:r w:rsidRPr="000F3DDB">
        <w:t>ecodesign) można zdefiniować jako włączanie aspektów środowiskowych do projektowania i rozwoju wyrobu</w:t>
      </w:r>
      <w:r w:rsidR="00CD4728">
        <w:t xml:space="preserve"> i/lub usługi</w:t>
      </w:r>
      <w:r w:rsidRPr="000F3DDB">
        <w:t xml:space="preserve">. Ekoprojektowanie polega na uwzględnieniu na etapie projektowania wpływu produktu na środowisko i społeczeństwo podczas całego cyklu jego życia. Z kolei w podręczniku dla beneficjentów należy wskazać metody oraz narzędzia wspomagające ekoprojektowanie wyrobu, jak również aspekty środowiskowe, które powinny zostać przeanalizowane, aby móc mówić o wdrożeniu zasad ekoprojektowania. Wdrożenie </w:t>
      </w:r>
      <w:r w:rsidRPr="000F3DDB">
        <w:lastRenderedPageBreak/>
        <w:t>zasady ekoprojektowania powinno obejmować m.in. stosowanie materiałów o jak najmniejszym negatywnym wpływie na środowisko, ograniczenie ilości zużywanych zasobów podczas procesu produkcyjnego</w:t>
      </w:r>
      <w:r w:rsidR="00CD4728">
        <w:t xml:space="preserve"> /świadczenia usługi</w:t>
      </w:r>
      <w:r w:rsidRPr="000F3DDB">
        <w:t xml:space="preserve"> (w szczególności zasobów nieodnawialnych), redukcję ilości zanieczyszczeń i odpadów na każdym etapie cyklu życia (w szczególności odpadów niepodlegających ponownemu wykorzystaniu lub recyklingowi), zmniejszenie wpływu dystrybucji produktów na środowisko, optymalizację funkcji produktów i zapewnienie odpowiedniej trwałości eksploatacyjnej umożliwiającej wydłużone użytkowanie, wdrożenie rozwiązań ułatwiających naprawę lub ponowne wykorzystywania produktu, jak również inne działania ukierunkowane na wdrożenie modelu gospodarki o obiegu zamkniętym.</w:t>
      </w:r>
    </w:p>
    <w:p w14:paraId="27C1861F" w14:textId="77777777" w:rsidR="00751210" w:rsidRPr="009F1F8F" w:rsidRDefault="00751210" w:rsidP="00751210">
      <w:r w:rsidRPr="009F1F8F">
        <w:t>Poniżej przedstawiono propozycję takiego kryteriu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7622"/>
        <w:gridCol w:w="832"/>
        <w:gridCol w:w="834"/>
      </w:tblGrid>
      <w:tr w:rsidR="00751210" w:rsidRPr="000F3DDB" w14:paraId="17ECE9BA" w14:textId="77777777" w:rsidTr="00350803">
        <w:trPr>
          <w:trHeight w:val="226"/>
          <w:jc w:val="center"/>
        </w:trPr>
        <w:tc>
          <w:tcPr>
            <w:tcW w:w="5000" w:type="pct"/>
            <w:gridSpan w:val="3"/>
            <w:tcBorders>
              <w:top w:val="single" w:sz="4" w:space="0" w:color="auto"/>
            </w:tcBorders>
            <w:shd w:val="clear" w:color="auto" w:fill="F2F2F2"/>
            <w:vAlign w:val="center"/>
          </w:tcPr>
          <w:p w14:paraId="46431E44" w14:textId="77777777" w:rsidR="00751210" w:rsidRPr="000F3DDB" w:rsidRDefault="00751210" w:rsidP="00350803">
            <w:pPr>
              <w:spacing w:after="0"/>
              <w:rPr>
                <w:spacing w:val="20"/>
                <w:szCs w:val="28"/>
              </w:rPr>
            </w:pPr>
            <w:r w:rsidRPr="000F3DDB">
              <w:rPr>
                <w:spacing w:val="20"/>
                <w:szCs w:val="28"/>
              </w:rPr>
              <w:t xml:space="preserve">Przedsięwzięcie </w:t>
            </w:r>
            <w:r>
              <w:rPr>
                <w:spacing w:val="20"/>
                <w:szCs w:val="28"/>
              </w:rPr>
              <w:t xml:space="preserve">wnosi istotny wkład w osiągniecie celów środowiskowych istotnych z punktu widzenia wspólnoty lub zastało zaprojektowane </w:t>
            </w:r>
            <w:r w:rsidRPr="000F3DDB">
              <w:rPr>
                <w:spacing w:val="20"/>
                <w:szCs w:val="28"/>
              </w:rPr>
              <w:t xml:space="preserve">z wykorzystaniem zasad ekoprojektowania, koncepcji zarządzania cyklem życia (LCM – Life </w:t>
            </w:r>
            <w:proofErr w:type="spellStart"/>
            <w:r w:rsidRPr="000F3DDB">
              <w:rPr>
                <w:spacing w:val="20"/>
                <w:szCs w:val="28"/>
              </w:rPr>
              <w:t>Cycle</w:t>
            </w:r>
            <w:proofErr w:type="spellEnd"/>
            <w:r w:rsidRPr="000F3DDB">
              <w:rPr>
                <w:spacing w:val="20"/>
                <w:szCs w:val="28"/>
              </w:rPr>
              <w:t xml:space="preserve"> Management) oraz wdrożenia prośrodowiskowych i proklimatycznych modeli biznesowych, które na pierwszy plan wysuwają uwzględnienie wpływu danego produktu lub usługi na środowisko, klimat i społeczeństwo podczas całego cyklu życia. Punkty w ramach kryterium mogą uzyskać projekty, które:</w:t>
            </w:r>
          </w:p>
        </w:tc>
      </w:tr>
      <w:tr w:rsidR="00751210" w:rsidRPr="000F3DDB" w14:paraId="0145CE58" w14:textId="77777777" w:rsidTr="00350803">
        <w:trPr>
          <w:trHeight w:val="226"/>
          <w:jc w:val="center"/>
        </w:trPr>
        <w:tc>
          <w:tcPr>
            <w:tcW w:w="4103" w:type="pct"/>
            <w:tcBorders>
              <w:top w:val="single" w:sz="4" w:space="0" w:color="auto"/>
            </w:tcBorders>
            <w:shd w:val="clear" w:color="auto" w:fill="F2F2F2"/>
            <w:vAlign w:val="center"/>
          </w:tcPr>
          <w:p w14:paraId="76CF41EF" w14:textId="77777777" w:rsidR="00751210" w:rsidRPr="000F3DDB" w:rsidRDefault="00751210" w:rsidP="00350803">
            <w:pPr>
              <w:spacing w:after="0"/>
              <w:rPr>
                <w:spacing w:val="20"/>
                <w:szCs w:val="28"/>
              </w:rPr>
            </w:pPr>
            <w:r w:rsidRPr="000F3DDB">
              <w:rPr>
                <w:rFonts w:cs="Calibri Light"/>
                <w:spacing w:val="20"/>
                <w:szCs w:val="28"/>
              </w:rPr>
              <w:t xml:space="preserve">A. </w:t>
            </w:r>
            <w:r>
              <w:rPr>
                <w:rFonts w:cs="Calibri Light"/>
                <w:spacing w:val="20"/>
                <w:szCs w:val="28"/>
              </w:rPr>
              <w:t>Wnoszą</w:t>
            </w:r>
            <w:r w:rsidRPr="00A725CF">
              <w:rPr>
                <w:rFonts w:cs="Calibri Light"/>
                <w:spacing w:val="20"/>
                <w:szCs w:val="28"/>
              </w:rPr>
              <w:t xml:space="preserve"> istotny wkład w realizację celów środowiskowych określonych w art. 9 rozporządzenia (UE) nr 2020/852, tj. spełniają warunki określone w art. 10-15 tego rozporządzenia w stosunku</w:t>
            </w:r>
          </w:p>
        </w:tc>
        <w:tc>
          <w:tcPr>
            <w:tcW w:w="448" w:type="pct"/>
            <w:tcBorders>
              <w:top w:val="single" w:sz="4" w:space="0" w:color="auto"/>
            </w:tcBorders>
            <w:shd w:val="clear" w:color="auto" w:fill="FFFFFF"/>
            <w:vAlign w:val="center"/>
          </w:tcPr>
          <w:p w14:paraId="082164F7" w14:textId="77777777" w:rsidR="00751210" w:rsidRPr="000F3DDB" w:rsidRDefault="00751210" w:rsidP="00350803">
            <w:pPr>
              <w:spacing w:after="0"/>
              <w:rPr>
                <w:spacing w:val="20"/>
                <w:szCs w:val="28"/>
              </w:rPr>
            </w:pPr>
            <w:r w:rsidRPr="000F3DDB">
              <w:rPr>
                <w:rFonts w:cs="Calibri Light"/>
                <w:spacing w:val="20"/>
                <w:szCs w:val="28"/>
              </w:rPr>
              <w:t xml:space="preserve">TAK </w:t>
            </w:r>
          </w:p>
        </w:tc>
        <w:tc>
          <w:tcPr>
            <w:tcW w:w="449" w:type="pct"/>
            <w:tcBorders>
              <w:top w:val="single" w:sz="4" w:space="0" w:color="auto"/>
            </w:tcBorders>
            <w:shd w:val="clear" w:color="auto" w:fill="FFFFFF"/>
            <w:vAlign w:val="center"/>
          </w:tcPr>
          <w:p w14:paraId="042B0404" w14:textId="77777777" w:rsidR="00751210" w:rsidRPr="000F3DDB" w:rsidRDefault="00751210" w:rsidP="00350803">
            <w:pPr>
              <w:spacing w:after="0"/>
              <w:rPr>
                <w:spacing w:val="20"/>
                <w:szCs w:val="28"/>
              </w:rPr>
            </w:pPr>
            <w:r w:rsidRPr="000F3DDB">
              <w:rPr>
                <w:rFonts w:cs="Calibri Light"/>
                <w:spacing w:val="20"/>
                <w:szCs w:val="28"/>
              </w:rPr>
              <w:t>NIE</w:t>
            </w:r>
          </w:p>
        </w:tc>
      </w:tr>
      <w:tr w:rsidR="00751210" w:rsidRPr="000F3DDB" w14:paraId="07D6C82D" w14:textId="77777777" w:rsidTr="00350803">
        <w:trPr>
          <w:trHeight w:val="226"/>
          <w:jc w:val="center"/>
        </w:trPr>
        <w:tc>
          <w:tcPr>
            <w:tcW w:w="5000" w:type="pct"/>
            <w:gridSpan w:val="3"/>
            <w:tcBorders>
              <w:top w:val="single" w:sz="4" w:space="0" w:color="auto"/>
            </w:tcBorders>
            <w:shd w:val="clear" w:color="auto" w:fill="F2F2F2"/>
            <w:vAlign w:val="center"/>
          </w:tcPr>
          <w:p w14:paraId="6E09C4FB" w14:textId="27FF32D3" w:rsidR="00751210" w:rsidRPr="000F3DDB" w:rsidRDefault="00751210" w:rsidP="00350803">
            <w:pPr>
              <w:spacing w:after="0"/>
              <w:rPr>
                <w:spacing w:val="20"/>
                <w:szCs w:val="28"/>
              </w:rPr>
            </w:pPr>
            <w:r w:rsidRPr="000F3DDB">
              <w:rPr>
                <w:i/>
                <w:spacing w:val="20"/>
                <w:szCs w:val="28"/>
              </w:rPr>
              <w:t>Uzasadnienie</w:t>
            </w:r>
            <w:r>
              <w:rPr>
                <w:i/>
                <w:spacing w:val="20"/>
                <w:szCs w:val="28"/>
              </w:rPr>
              <w:t xml:space="preserve"> oraz wskazanie celów środowiskowych w które projekt ma istotny wkład </w:t>
            </w:r>
            <w:r w:rsidRPr="000F3DDB">
              <w:rPr>
                <w:i/>
                <w:spacing w:val="20"/>
                <w:szCs w:val="28"/>
              </w:rPr>
              <w:t xml:space="preserve"> (jeśli zaznaczono TAK):</w:t>
            </w:r>
          </w:p>
        </w:tc>
      </w:tr>
      <w:tr w:rsidR="00751210" w:rsidRPr="000F3DDB" w14:paraId="6774DA5C" w14:textId="77777777" w:rsidTr="00350803">
        <w:trPr>
          <w:trHeight w:val="226"/>
          <w:jc w:val="center"/>
        </w:trPr>
        <w:tc>
          <w:tcPr>
            <w:tcW w:w="4103" w:type="pct"/>
            <w:tcBorders>
              <w:top w:val="single" w:sz="4" w:space="0" w:color="auto"/>
            </w:tcBorders>
            <w:shd w:val="clear" w:color="auto" w:fill="F2F2F2"/>
            <w:vAlign w:val="center"/>
          </w:tcPr>
          <w:p w14:paraId="55CA1015" w14:textId="77777777" w:rsidR="00751210" w:rsidRPr="000F3DDB" w:rsidRDefault="00751210" w:rsidP="00350803">
            <w:pPr>
              <w:spacing w:after="0"/>
              <w:rPr>
                <w:spacing w:val="20"/>
                <w:szCs w:val="28"/>
              </w:rPr>
            </w:pPr>
            <w:r w:rsidRPr="000F3DDB">
              <w:rPr>
                <w:rFonts w:cs="Calibri Light"/>
                <w:spacing w:val="20"/>
                <w:szCs w:val="28"/>
              </w:rPr>
              <w:t>B. Zakładają kompleksowe wykorzystanie zasad ekoprojektowania, w rozumieniu obowiązujących na terenie UE norm</w:t>
            </w:r>
            <w:r w:rsidRPr="000F3DDB">
              <w:rPr>
                <w:rFonts w:cs="Calibri Light"/>
                <w:spacing w:val="20"/>
                <w:szCs w:val="28"/>
                <w:vertAlign w:val="superscript"/>
              </w:rPr>
              <w:footnoteReference w:id="55"/>
            </w:r>
            <w:r w:rsidRPr="000F3DDB">
              <w:rPr>
                <w:rFonts w:cs="Calibri Light"/>
                <w:spacing w:val="20"/>
                <w:szCs w:val="28"/>
              </w:rPr>
              <w:t xml:space="preserve"> lub regulacji</w:t>
            </w:r>
            <w:r w:rsidRPr="000F3DDB">
              <w:rPr>
                <w:rFonts w:cs="Calibri Light"/>
                <w:spacing w:val="20"/>
                <w:szCs w:val="28"/>
                <w:vertAlign w:val="superscript"/>
              </w:rPr>
              <w:footnoteReference w:id="56"/>
            </w:r>
            <w:r w:rsidRPr="000F3DDB">
              <w:rPr>
                <w:rFonts w:cs="Calibri Light"/>
                <w:spacing w:val="20"/>
                <w:szCs w:val="28"/>
              </w:rPr>
              <w:t xml:space="preserve"> ukierunkowanych m.in. na: wydłużanie życia produktu; projektowanie dla recyklingu; rozwój </w:t>
            </w:r>
            <w:proofErr w:type="spellStart"/>
            <w:r w:rsidRPr="000F3DDB">
              <w:rPr>
                <w:rFonts w:cs="Calibri Light"/>
                <w:spacing w:val="20"/>
                <w:szCs w:val="28"/>
              </w:rPr>
              <w:t>upcyklingu</w:t>
            </w:r>
            <w:proofErr w:type="spellEnd"/>
            <w:r w:rsidRPr="000F3DDB">
              <w:rPr>
                <w:rFonts w:cs="Calibri Light"/>
                <w:spacing w:val="20"/>
                <w:szCs w:val="28"/>
              </w:rPr>
              <w:t xml:space="preserve"> lub inne działania ukierunkowane na „zamykanie obiegu”.</w:t>
            </w:r>
          </w:p>
        </w:tc>
        <w:tc>
          <w:tcPr>
            <w:tcW w:w="448" w:type="pct"/>
            <w:tcBorders>
              <w:top w:val="single" w:sz="4" w:space="0" w:color="auto"/>
            </w:tcBorders>
            <w:shd w:val="clear" w:color="auto" w:fill="FFFFFF"/>
            <w:vAlign w:val="center"/>
          </w:tcPr>
          <w:p w14:paraId="43D7D623" w14:textId="77777777" w:rsidR="00751210" w:rsidRPr="000F3DDB" w:rsidRDefault="00751210" w:rsidP="00350803">
            <w:pPr>
              <w:spacing w:after="0"/>
              <w:rPr>
                <w:spacing w:val="20"/>
                <w:szCs w:val="28"/>
              </w:rPr>
            </w:pPr>
            <w:r w:rsidRPr="000F3DDB">
              <w:rPr>
                <w:rFonts w:cs="Calibri Light"/>
                <w:spacing w:val="20"/>
                <w:szCs w:val="28"/>
              </w:rPr>
              <w:t xml:space="preserve">TAK </w:t>
            </w:r>
          </w:p>
        </w:tc>
        <w:tc>
          <w:tcPr>
            <w:tcW w:w="449" w:type="pct"/>
            <w:tcBorders>
              <w:top w:val="single" w:sz="4" w:space="0" w:color="auto"/>
            </w:tcBorders>
            <w:shd w:val="clear" w:color="auto" w:fill="FFFFFF"/>
            <w:vAlign w:val="center"/>
          </w:tcPr>
          <w:p w14:paraId="4A3ED4C1" w14:textId="77777777" w:rsidR="00751210" w:rsidRPr="000F3DDB" w:rsidRDefault="00751210" w:rsidP="00350803">
            <w:pPr>
              <w:spacing w:after="0"/>
              <w:rPr>
                <w:spacing w:val="20"/>
                <w:szCs w:val="28"/>
              </w:rPr>
            </w:pPr>
            <w:r w:rsidRPr="000F3DDB">
              <w:rPr>
                <w:rFonts w:cs="Calibri Light"/>
                <w:spacing w:val="20"/>
                <w:szCs w:val="28"/>
              </w:rPr>
              <w:t>NIE</w:t>
            </w:r>
          </w:p>
        </w:tc>
      </w:tr>
      <w:tr w:rsidR="00751210" w:rsidRPr="000F3DDB" w14:paraId="10E8D783" w14:textId="77777777" w:rsidTr="00350803">
        <w:trPr>
          <w:trHeight w:val="226"/>
          <w:jc w:val="center"/>
        </w:trPr>
        <w:tc>
          <w:tcPr>
            <w:tcW w:w="5000" w:type="pct"/>
            <w:gridSpan w:val="3"/>
            <w:tcBorders>
              <w:top w:val="single" w:sz="4" w:space="0" w:color="auto"/>
            </w:tcBorders>
            <w:shd w:val="clear" w:color="auto" w:fill="F2F2F2"/>
            <w:vAlign w:val="center"/>
          </w:tcPr>
          <w:p w14:paraId="08E9EAFE" w14:textId="77777777" w:rsidR="00751210" w:rsidRPr="000F3DDB" w:rsidRDefault="00751210" w:rsidP="00350803">
            <w:pPr>
              <w:spacing w:after="0"/>
              <w:rPr>
                <w:i/>
                <w:spacing w:val="20"/>
                <w:szCs w:val="28"/>
              </w:rPr>
            </w:pPr>
            <w:r w:rsidRPr="000F3DDB">
              <w:rPr>
                <w:i/>
                <w:spacing w:val="20"/>
                <w:szCs w:val="28"/>
              </w:rPr>
              <w:lastRenderedPageBreak/>
              <w:t>Uzasadnienie (jeśli zaznaczono TAK):</w:t>
            </w:r>
          </w:p>
        </w:tc>
      </w:tr>
    </w:tbl>
    <w:p w14:paraId="4FA069C5" w14:textId="77777777" w:rsidR="00751210" w:rsidRDefault="00751210" w:rsidP="00751210"/>
    <w:p w14:paraId="451E2A37" w14:textId="1CF6DB3A" w:rsidR="003C0694" w:rsidRPr="003C0694" w:rsidRDefault="003C0694" w:rsidP="003C0694">
      <w:pPr>
        <w:pStyle w:val="Nagwek2"/>
      </w:pPr>
      <w:bookmarkStart w:id="356" w:name="_Toc79528885"/>
      <w:r w:rsidRPr="003C0694">
        <w:t>Propozycje dotyczące sposobu monitorowania oddziaływań na środowisko wynikających z realizacji zamierzeń Programu</w:t>
      </w:r>
      <w:bookmarkEnd w:id="356"/>
    </w:p>
    <w:p w14:paraId="00068A1B" w14:textId="61A497E6" w:rsidR="00C92E00" w:rsidRDefault="00B86B0A" w:rsidP="007821B5">
      <w:bookmarkStart w:id="357" w:name="_Ref323372155"/>
      <w:bookmarkStart w:id="358" w:name="_Ref323475257"/>
      <w:bookmarkEnd w:id="354"/>
      <w:bookmarkEnd w:id="355"/>
      <w:r>
        <w:t xml:space="preserve">Jedną z rekomendacji wynikających z niniejszego </w:t>
      </w:r>
      <w:r w:rsidR="00E825A5">
        <w:t>dokumentu</w:t>
      </w:r>
      <w:r>
        <w:t xml:space="preserve"> jest przyjęcie obligatoryjnej zasady</w:t>
      </w:r>
      <w:r w:rsidR="007821B5">
        <w:t xml:space="preserve">, że w ramach </w:t>
      </w:r>
      <w:r w:rsidR="006160DE">
        <w:t xml:space="preserve">Programu </w:t>
      </w:r>
      <w:r w:rsidR="007821B5">
        <w:t>nie będą wspierane przedsięwzięcia, które mogą czynić poważną szkodę dla realizacji celów środowiskowyc</w:t>
      </w:r>
      <w:r>
        <w:t>h</w:t>
      </w:r>
      <w:r w:rsidR="007821B5">
        <w:t>, w</w:t>
      </w:r>
      <w:r w:rsidR="007821B5" w:rsidRPr="00E81101">
        <w:t xml:space="preserve"> rozumieniu art. 17 rozporządzenia (UE) nr 2020/852</w:t>
      </w:r>
      <w:r w:rsidR="007821B5">
        <w:t>. Jednocześnie zgodnie z unijną polityką środowiskową i klimatyczną we wszystkich instrumentach finansowanych ze środków UE należy dążyć aby część środków unijnych była ukierunkowana na realizację celów środowiskowych i klimatycznych</w:t>
      </w:r>
      <w:r w:rsidR="007821B5">
        <w:rPr>
          <w:rStyle w:val="Odwoanieprzypisudolnego"/>
        </w:rPr>
        <w:footnoteReference w:id="57"/>
      </w:r>
      <w:r w:rsidR="00C92E00">
        <w:t>. W związku z powyższym do katalog</w:t>
      </w:r>
      <w:r>
        <w:t>u</w:t>
      </w:r>
      <w:r w:rsidR="00C92E00">
        <w:t xml:space="preserve"> wskaźników monitorowanych na poziomie całego programu proponuje się włączenie następujących wskaźników:</w:t>
      </w:r>
    </w:p>
    <w:tbl>
      <w:tblPr>
        <w:tblW w:w="9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85"/>
        <w:gridCol w:w="2133"/>
        <w:gridCol w:w="3264"/>
        <w:gridCol w:w="688"/>
        <w:gridCol w:w="1281"/>
        <w:gridCol w:w="1231"/>
      </w:tblGrid>
      <w:tr w:rsidR="00C92E00" w:rsidRPr="00B30946" w14:paraId="2D04197C" w14:textId="77777777" w:rsidTr="00E074C4">
        <w:trPr>
          <w:trHeight w:val="864"/>
        </w:trPr>
        <w:tc>
          <w:tcPr>
            <w:tcW w:w="485" w:type="dxa"/>
            <w:shd w:val="clear" w:color="auto" w:fill="D9D9D9" w:themeFill="background1" w:themeFillShade="D9"/>
            <w:vAlign w:val="center"/>
            <w:hideMark/>
          </w:tcPr>
          <w:p w14:paraId="0DC352C3" w14:textId="77777777" w:rsidR="00C92E00" w:rsidRPr="00B30946" w:rsidRDefault="00C92E00" w:rsidP="00E074C4">
            <w:pPr>
              <w:rPr>
                <w:b/>
                <w:szCs w:val="28"/>
              </w:rPr>
            </w:pPr>
            <w:r w:rsidRPr="00B30946">
              <w:rPr>
                <w:b/>
                <w:szCs w:val="28"/>
              </w:rPr>
              <w:t>Lp</w:t>
            </w:r>
            <w:r w:rsidRPr="00B30946">
              <w:rPr>
                <w:b/>
                <w:bCs/>
                <w:szCs w:val="28"/>
                <w:lang w:eastAsia="pl-PL"/>
              </w:rPr>
              <w:t>.</w:t>
            </w:r>
          </w:p>
        </w:tc>
        <w:tc>
          <w:tcPr>
            <w:tcW w:w="2133" w:type="dxa"/>
            <w:shd w:val="clear" w:color="auto" w:fill="D9D9D9" w:themeFill="background1" w:themeFillShade="D9"/>
            <w:vAlign w:val="center"/>
            <w:hideMark/>
          </w:tcPr>
          <w:p w14:paraId="194ABAC4" w14:textId="77777777" w:rsidR="00C92E00" w:rsidRPr="00B30946" w:rsidRDefault="00C92E00" w:rsidP="00E074C4">
            <w:pPr>
              <w:rPr>
                <w:b/>
                <w:szCs w:val="28"/>
              </w:rPr>
            </w:pPr>
            <w:r w:rsidRPr="00B30946">
              <w:rPr>
                <w:b/>
                <w:szCs w:val="28"/>
              </w:rPr>
              <w:t>Nazwa wskaźnika</w:t>
            </w:r>
          </w:p>
        </w:tc>
        <w:tc>
          <w:tcPr>
            <w:tcW w:w="3264" w:type="dxa"/>
            <w:shd w:val="clear" w:color="auto" w:fill="D9D9D9" w:themeFill="background1" w:themeFillShade="D9"/>
            <w:vAlign w:val="center"/>
            <w:hideMark/>
          </w:tcPr>
          <w:p w14:paraId="62EBBF6D" w14:textId="77777777" w:rsidR="00C92E00" w:rsidRPr="00B30946" w:rsidRDefault="00C92E00" w:rsidP="00E074C4">
            <w:pPr>
              <w:rPr>
                <w:b/>
                <w:szCs w:val="28"/>
              </w:rPr>
            </w:pPr>
            <w:r w:rsidRPr="00B30946">
              <w:rPr>
                <w:b/>
                <w:szCs w:val="28"/>
              </w:rPr>
              <w:t>Opis wskaźnika</w:t>
            </w:r>
          </w:p>
        </w:tc>
        <w:tc>
          <w:tcPr>
            <w:tcW w:w="688" w:type="dxa"/>
            <w:shd w:val="clear" w:color="auto" w:fill="D9D9D9" w:themeFill="background1" w:themeFillShade="D9"/>
            <w:vAlign w:val="center"/>
            <w:hideMark/>
          </w:tcPr>
          <w:p w14:paraId="091BAAB8" w14:textId="77777777" w:rsidR="00C92E00" w:rsidRPr="00B30946" w:rsidRDefault="00C92E00" w:rsidP="00E074C4">
            <w:pPr>
              <w:rPr>
                <w:b/>
                <w:szCs w:val="28"/>
              </w:rPr>
            </w:pPr>
            <w:r w:rsidRPr="00B30946">
              <w:rPr>
                <w:b/>
                <w:bCs/>
                <w:szCs w:val="28"/>
                <w:lang w:eastAsia="pl-PL"/>
              </w:rPr>
              <w:t>Jedn</w:t>
            </w:r>
            <w:r>
              <w:rPr>
                <w:b/>
                <w:bCs/>
                <w:szCs w:val="28"/>
                <w:lang w:eastAsia="pl-PL"/>
              </w:rPr>
              <w:t>.</w:t>
            </w:r>
            <w:r w:rsidRPr="00B30946">
              <w:rPr>
                <w:b/>
                <w:bCs/>
                <w:szCs w:val="28"/>
                <w:lang w:eastAsia="pl-PL"/>
              </w:rPr>
              <w:t xml:space="preserve"> miary</w:t>
            </w:r>
          </w:p>
        </w:tc>
        <w:tc>
          <w:tcPr>
            <w:tcW w:w="1281" w:type="dxa"/>
            <w:shd w:val="clear" w:color="auto" w:fill="D9D9D9" w:themeFill="background1" w:themeFillShade="D9"/>
            <w:vAlign w:val="center"/>
            <w:hideMark/>
          </w:tcPr>
          <w:p w14:paraId="0570FA76" w14:textId="77777777" w:rsidR="00C92E00" w:rsidRPr="00B30946" w:rsidRDefault="00C92E00" w:rsidP="00E074C4">
            <w:pPr>
              <w:rPr>
                <w:b/>
                <w:szCs w:val="28"/>
              </w:rPr>
            </w:pPr>
            <w:r w:rsidRPr="00B30946">
              <w:rPr>
                <w:b/>
                <w:szCs w:val="28"/>
              </w:rPr>
              <w:t xml:space="preserve">Wartość </w:t>
            </w:r>
            <w:r w:rsidRPr="00B30946">
              <w:rPr>
                <w:b/>
                <w:bCs/>
                <w:szCs w:val="28"/>
                <w:lang w:eastAsia="pl-PL"/>
              </w:rPr>
              <w:t>pośrednia [2024]</w:t>
            </w:r>
          </w:p>
        </w:tc>
        <w:tc>
          <w:tcPr>
            <w:tcW w:w="1231" w:type="dxa"/>
            <w:shd w:val="clear" w:color="auto" w:fill="D9D9D9" w:themeFill="background1" w:themeFillShade="D9"/>
            <w:vAlign w:val="center"/>
            <w:hideMark/>
          </w:tcPr>
          <w:p w14:paraId="5A453B63" w14:textId="77777777" w:rsidR="00C92E00" w:rsidRPr="00B30946" w:rsidRDefault="00C92E00" w:rsidP="00E074C4">
            <w:pPr>
              <w:rPr>
                <w:b/>
                <w:bCs/>
                <w:szCs w:val="28"/>
                <w:lang w:eastAsia="pl-PL"/>
              </w:rPr>
            </w:pPr>
            <w:r w:rsidRPr="00B30946">
              <w:rPr>
                <w:b/>
                <w:bCs/>
                <w:szCs w:val="28"/>
                <w:lang w:eastAsia="pl-PL"/>
              </w:rPr>
              <w:t>Wartość docelowa [2029]</w:t>
            </w:r>
          </w:p>
        </w:tc>
      </w:tr>
      <w:tr w:rsidR="00C92E00" w:rsidRPr="00B30946" w14:paraId="70861F65" w14:textId="77777777" w:rsidTr="00E074C4">
        <w:trPr>
          <w:trHeight w:val="416"/>
        </w:trPr>
        <w:tc>
          <w:tcPr>
            <w:tcW w:w="485" w:type="dxa"/>
            <w:shd w:val="clear" w:color="auto" w:fill="auto"/>
            <w:vAlign w:val="center"/>
            <w:hideMark/>
          </w:tcPr>
          <w:p w14:paraId="11527FB1" w14:textId="77777777" w:rsidR="00C92E00" w:rsidRPr="00B30946" w:rsidRDefault="00C92E00" w:rsidP="00E074C4">
            <w:pPr>
              <w:rPr>
                <w:szCs w:val="28"/>
              </w:rPr>
            </w:pPr>
            <w:r w:rsidRPr="00B30946">
              <w:rPr>
                <w:rFonts w:cs="Calibri Light"/>
                <w:szCs w:val="28"/>
                <w:lang w:eastAsia="pl-PL"/>
              </w:rPr>
              <w:t xml:space="preserve">1. </w:t>
            </w:r>
          </w:p>
        </w:tc>
        <w:tc>
          <w:tcPr>
            <w:tcW w:w="2133" w:type="dxa"/>
            <w:shd w:val="clear" w:color="auto" w:fill="auto"/>
            <w:vAlign w:val="center"/>
            <w:hideMark/>
          </w:tcPr>
          <w:p w14:paraId="24F97462" w14:textId="77777777" w:rsidR="00C92E00" w:rsidRPr="00B30946" w:rsidRDefault="00C92E00" w:rsidP="00E074C4">
            <w:pPr>
              <w:rPr>
                <w:szCs w:val="28"/>
              </w:rPr>
            </w:pPr>
            <w:r w:rsidRPr="00B30946">
              <w:rPr>
                <w:szCs w:val="28"/>
                <w:lang w:eastAsia="pl-PL"/>
              </w:rPr>
              <w:t>Liczba dofinansowanych</w:t>
            </w:r>
            <w:r w:rsidRPr="00B30946">
              <w:rPr>
                <w:szCs w:val="28"/>
              </w:rPr>
              <w:t xml:space="preserve"> projektów, które </w:t>
            </w:r>
            <w:r w:rsidRPr="00B30946">
              <w:rPr>
                <w:szCs w:val="28"/>
                <w:lang w:eastAsia="pl-PL"/>
              </w:rPr>
              <w:t>są zgodne z</w:t>
            </w:r>
            <w:r w:rsidRPr="00B30946">
              <w:rPr>
                <w:szCs w:val="28"/>
              </w:rPr>
              <w:t xml:space="preserve"> zasadę </w:t>
            </w:r>
            <w:r w:rsidRPr="00B30946">
              <w:rPr>
                <w:szCs w:val="28"/>
                <w:lang w:eastAsia="pl-PL"/>
              </w:rPr>
              <w:t>DNSH w rozumieniu art. 17 rozporządzenia (UE) nr 2020/852</w:t>
            </w:r>
          </w:p>
        </w:tc>
        <w:tc>
          <w:tcPr>
            <w:tcW w:w="3264" w:type="dxa"/>
            <w:shd w:val="clear" w:color="auto" w:fill="auto"/>
            <w:vAlign w:val="center"/>
            <w:hideMark/>
          </w:tcPr>
          <w:p w14:paraId="10F2873B" w14:textId="04FB1695" w:rsidR="00C92E00" w:rsidRPr="00B30946" w:rsidRDefault="00C92E00" w:rsidP="006160DE">
            <w:pPr>
              <w:rPr>
                <w:szCs w:val="28"/>
              </w:rPr>
            </w:pPr>
            <w:r w:rsidRPr="00B30946">
              <w:rPr>
                <w:szCs w:val="28"/>
              </w:rPr>
              <w:t xml:space="preserve">Do wartości wskaźnika wliczane są wszystkie projekty wspierane w ramach </w:t>
            </w:r>
            <w:r w:rsidR="006160DE">
              <w:rPr>
                <w:szCs w:val="28"/>
              </w:rPr>
              <w:t>Programu</w:t>
            </w:r>
            <w:r w:rsidRPr="00B30946">
              <w:rPr>
                <w:szCs w:val="28"/>
              </w:rPr>
              <w:t>,</w:t>
            </w:r>
            <w:r w:rsidRPr="00B30946">
              <w:rPr>
                <w:szCs w:val="28"/>
                <w:lang w:eastAsia="pl-PL"/>
              </w:rPr>
              <w:t xml:space="preserve"> </w:t>
            </w:r>
            <w:r w:rsidRPr="00B30946">
              <w:rPr>
                <w:szCs w:val="28"/>
              </w:rPr>
              <w:t xml:space="preserve">które spełniają zasadę „nie czyń poważnej szkody” [ang. „Do No </w:t>
            </w:r>
            <w:proofErr w:type="spellStart"/>
            <w:r w:rsidRPr="00B30946">
              <w:rPr>
                <w:szCs w:val="28"/>
              </w:rPr>
              <w:t>Significant</w:t>
            </w:r>
            <w:proofErr w:type="spellEnd"/>
            <w:r w:rsidRPr="00B30946">
              <w:rPr>
                <w:szCs w:val="28"/>
              </w:rPr>
              <w:t xml:space="preserve"> </w:t>
            </w:r>
            <w:proofErr w:type="spellStart"/>
            <w:r w:rsidRPr="00B30946">
              <w:rPr>
                <w:szCs w:val="28"/>
              </w:rPr>
              <w:t>Harm</w:t>
            </w:r>
            <w:proofErr w:type="spellEnd"/>
            <w:r w:rsidRPr="00B30946">
              <w:rPr>
                <w:szCs w:val="28"/>
              </w:rPr>
              <w:t>” (DNSH)], w rozumieniu art. 17 rozporządzenia (UE) nr 2020/852.</w:t>
            </w:r>
            <w:r w:rsidRPr="00B30946">
              <w:rPr>
                <w:szCs w:val="28"/>
                <w:lang w:eastAsia="pl-PL"/>
              </w:rPr>
              <w:t xml:space="preserve"> </w:t>
            </w:r>
          </w:p>
        </w:tc>
        <w:tc>
          <w:tcPr>
            <w:tcW w:w="688" w:type="dxa"/>
            <w:shd w:val="clear" w:color="auto" w:fill="auto"/>
            <w:vAlign w:val="center"/>
            <w:hideMark/>
          </w:tcPr>
          <w:p w14:paraId="433A9BAE" w14:textId="77777777" w:rsidR="00C92E00" w:rsidRPr="00B30946" w:rsidRDefault="00C92E00" w:rsidP="00E074C4">
            <w:pPr>
              <w:rPr>
                <w:szCs w:val="28"/>
              </w:rPr>
            </w:pPr>
            <w:r w:rsidRPr="00B30946">
              <w:rPr>
                <w:szCs w:val="28"/>
              </w:rPr>
              <w:t>szt.</w:t>
            </w:r>
          </w:p>
        </w:tc>
        <w:tc>
          <w:tcPr>
            <w:tcW w:w="2512" w:type="dxa"/>
            <w:gridSpan w:val="2"/>
            <w:shd w:val="clear" w:color="auto" w:fill="auto"/>
            <w:vAlign w:val="center"/>
            <w:hideMark/>
          </w:tcPr>
          <w:p w14:paraId="3A73335C" w14:textId="02DC2634" w:rsidR="00C92E00" w:rsidRPr="00B30946" w:rsidRDefault="00C92E00" w:rsidP="006160DE">
            <w:pPr>
              <w:rPr>
                <w:szCs w:val="28"/>
                <w:lang w:eastAsia="pl-PL"/>
              </w:rPr>
            </w:pPr>
            <w:r w:rsidRPr="00B30946">
              <w:rPr>
                <w:szCs w:val="28"/>
                <w:lang w:eastAsia="pl-PL"/>
              </w:rPr>
              <w:t xml:space="preserve">powinna być tożsama z analogicznymi wartościami przyjętymi dla wskaźnika dotyczącego liczby projektów planowanych do dofinansowania w ramach </w:t>
            </w:r>
            <w:r w:rsidR="006160DE">
              <w:rPr>
                <w:szCs w:val="28"/>
                <w:lang w:eastAsia="pl-PL"/>
              </w:rPr>
              <w:t>Programu</w:t>
            </w:r>
            <w:r>
              <w:rPr>
                <w:szCs w:val="28"/>
                <w:lang w:eastAsia="pl-PL"/>
              </w:rPr>
              <w:t xml:space="preserve"> </w:t>
            </w:r>
          </w:p>
        </w:tc>
      </w:tr>
      <w:tr w:rsidR="00C92E00" w:rsidRPr="00B30946" w14:paraId="0B480CDA" w14:textId="77777777" w:rsidTr="00E074C4">
        <w:trPr>
          <w:trHeight w:val="551"/>
        </w:trPr>
        <w:tc>
          <w:tcPr>
            <w:tcW w:w="485" w:type="dxa"/>
            <w:shd w:val="clear" w:color="auto" w:fill="auto"/>
            <w:vAlign w:val="center"/>
            <w:hideMark/>
          </w:tcPr>
          <w:p w14:paraId="646F50C3" w14:textId="77777777" w:rsidR="00C92E00" w:rsidRPr="00C92E00" w:rsidRDefault="00C92E00" w:rsidP="00E074C4">
            <w:pPr>
              <w:rPr>
                <w:szCs w:val="28"/>
              </w:rPr>
            </w:pPr>
            <w:r w:rsidRPr="00C92E00">
              <w:rPr>
                <w:rFonts w:cs="Calibri Light"/>
                <w:szCs w:val="28"/>
                <w:lang w:eastAsia="pl-PL"/>
              </w:rPr>
              <w:t xml:space="preserve"> 2.</w:t>
            </w:r>
          </w:p>
        </w:tc>
        <w:tc>
          <w:tcPr>
            <w:tcW w:w="2133" w:type="dxa"/>
            <w:shd w:val="clear" w:color="auto" w:fill="auto"/>
            <w:vAlign w:val="center"/>
            <w:hideMark/>
          </w:tcPr>
          <w:p w14:paraId="1D7A3869" w14:textId="77777777" w:rsidR="00C92E00" w:rsidRPr="00C92E00" w:rsidRDefault="00C92E00" w:rsidP="00E074C4">
            <w:pPr>
              <w:rPr>
                <w:szCs w:val="28"/>
              </w:rPr>
            </w:pPr>
            <w:r w:rsidRPr="00C92E00">
              <w:rPr>
                <w:szCs w:val="28"/>
                <w:lang w:eastAsia="pl-PL"/>
              </w:rPr>
              <w:t>Odsetek środków przeznaczonych bezpośrednio na realizację</w:t>
            </w:r>
            <w:r w:rsidRPr="00C92E00">
              <w:rPr>
                <w:szCs w:val="28"/>
              </w:rPr>
              <w:t xml:space="preserve"> projektów, które wnoszą istotny </w:t>
            </w:r>
            <w:r w:rsidRPr="00C92E00">
              <w:rPr>
                <w:szCs w:val="28"/>
              </w:rPr>
              <w:lastRenderedPageBreak/>
              <w:t xml:space="preserve">wkład w </w:t>
            </w:r>
            <w:r w:rsidRPr="00C92E00">
              <w:rPr>
                <w:szCs w:val="28"/>
                <w:lang w:eastAsia="pl-PL"/>
              </w:rPr>
              <w:t>realizację celów środowiskowych określonych</w:t>
            </w:r>
            <w:r w:rsidRPr="00C92E00">
              <w:rPr>
                <w:szCs w:val="28"/>
              </w:rPr>
              <w:t xml:space="preserve"> w </w:t>
            </w:r>
            <w:r w:rsidRPr="00C92E00">
              <w:rPr>
                <w:szCs w:val="28"/>
                <w:lang w:eastAsia="pl-PL"/>
              </w:rPr>
              <w:t>art. 9 rozporządzenia (UE) nr 2020/852</w:t>
            </w:r>
          </w:p>
        </w:tc>
        <w:tc>
          <w:tcPr>
            <w:tcW w:w="3264" w:type="dxa"/>
            <w:shd w:val="clear" w:color="auto" w:fill="auto"/>
            <w:vAlign w:val="center"/>
            <w:hideMark/>
          </w:tcPr>
          <w:p w14:paraId="74D2D960" w14:textId="7E3DC75D" w:rsidR="00C92E00" w:rsidRPr="00C92E00" w:rsidRDefault="00C92E00" w:rsidP="006160DE">
            <w:pPr>
              <w:rPr>
                <w:szCs w:val="28"/>
              </w:rPr>
            </w:pPr>
            <w:r w:rsidRPr="00C92E00">
              <w:rPr>
                <w:szCs w:val="28"/>
              </w:rPr>
              <w:lastRenderedPageBreak/>
              <w:t xml:space="preserve">Do wartości wskaźnika </w:t>
            </w:r>
            <w:r w:rsidRPr="00C92E00">
              <w:rPr>
                <w:szCs w:val="28"/>
                <w:lang w:eastAsia="pl-PL"/>
              </w:rPr>
              <w:t xml:space="preserve">powinien być </w:t>
            </w:r>
            <w:r w:rsidRPr="00C92E00">
              <w:rPr>
                <w:szCs w:val="28"/>
              </w:rPr>
              <w:t xml:space="preserve">wliczany udział </w:t>
            </w:r>
            <w:r w:rsidRPr="00C92E00">
              <w:rPr>
                <w:szCs w:val="28"/>
                <w:lang w:eastAsia="pl-PL"/>
              </w:rPr>
              <w:t>środków UE wydatkowanych</w:t>
            </w:r>
            <w:r w:rsidR="006160DE">
              <w:rPr>
                <w:szCs w:val="28"/>
              </w:rPr>
              <w:t xml:space="preserve"> w ramach Programu</w:t>
            </w:r>
            <w:r w:rsidRPr="00C92E00">
              <w:rPr>
                <w:szCs w:val="28"/>
              </w:rPr>
              <w:t xml:space="preserve">, </w:t>
            </w:r>
            <w:r w:rsidRPr="00C92E00">
              <w:rPr>
                <w:szCs w:val="28"/>
                <w:lang w:eastAsia="pl-PL"/>
              </w:rPr>
              <w:t xml:space="preserve">przeznaczonych na realizację projektów, </w:t>
            </w:r>
            <w:r w:rsidRPr="00C92E00">
              <w:rPr>
                <w:szCs w:val="28"/>
              </w:rPr>
              <w:t xml:space="preserve">które wnoszą istotny wkład w </w:t>
            </w:r>
            <w:r w:rsidRPr="00C92E00">
              <w:rPr>
                <w:szCs w:val="28"/>
                <w:lang w:eastAsia="pl-PL"/>
              </w:rPr>
              <w:lastRenderedPageBreak/>
              <w:t>realizację celów środowiskowych określonych</w:t>
            </w:r>
            <w:r w:rsidRPr="00C92E00">
              <w:rPr>
                <w:szCs w:val="28"/>
              </w:rPr>
              <w:t xml:space="preserve"> w art. </w:t>
            </w:r>
            <w:r w:rsidRPr="00C92E00">
              <w:rPr>
                <w:szCs w:val="28"/>
                <w:lang w:eastAsia="pl-PL"/>
              </w:rPr>
              <w:t>9</w:t>
            </w:r>
            <w:r w:rsidRPr="00C92E00">
              <w:rPr>
                <w:szCs w:val="28"/>
              </w:rPr>
              <w:t xml:space="preserve"> rozporządzenia (UE) nr 2020/852</w:t>
            </w:r>
            <w:r w:rsidRPr="00C92E00">
              <w:rPr>
                <w:szCs w:val="28"/>
                <w:lang w:eastAsia="pl-PL"/>
              </w:rPr>
              <w:t xml:space="preserve">, tj. spełniają warunki określone w art. 10-15 tego rozporządzenia w stosunku do środków wydatkowanych na realizację wszystkich projektów w ramach </w:t>
            </w:r>
            <w:r w:rsidR="006160DE">
              <w:rPr>
                <w:szCs w:val="28"/>
                <w:lang w:eastAsia="pl-PL"/>
              </w:rPr>
              <w:t>Programu</w:t>
            </w:r>
          </w:p>
        </w:tc>
        <w:tc>
          <w:tcPr>
            <w:tcW w:w="688" w:type="dxa"/>
            <w:shd w:val="clear" w:color="auto" w:fill="auto"/>
            <w:vAlign w:val="center"/>
            <w:hideMark/>
          </w:tcPr>
          <w:p w14:paraId="57EA31C8" w14:textId="77777777" w:rsidR="00C92E00" w:rsidRPr="00B30946" w:rsidRDefault="00C92E00" w:rsidP="00E074C4">
            <w:pPr>
              <w:rPr>
                <w:szCs w:val="28"/>
              </w:rPr>
            </w:pPr>
            <w:r w:rsidRPr="00B30946">
              <w:rPr>
                <w:szCs w:val="28"/>
                <w:lang w:eastAsia="pl-PL"/>
              </w:rPr>
              <w:lastRenderedPageBreak/>
              <w:t>%</w:t>
            </w:r>
          </w:p>
        </w:tc>
        <w:tc>
          <w:tcPr>
            <w:tcW w:w="1281" w:type="dxa"/>
            <w:shd w:val="clear" w:color="auto" w:fill="auto"/>
            <w:vAlign w:val="center"/>
            <w:hideMark/>
          </w:tcPr>
          <w:p w14:paraId="4E84B3E0" w14:textId="77777777" w:rsidR="00C92E00" w:rsidRPr="00B30946" w:rsidRDefault="00C92E00" w:rsidP="00E074C4">
            <w:pPr>
              <w:rPr>
                <w:szCs w:val="28"/>
              </w:rPr>
            </w:pPr>
          </w:p>
        </w:tc>
        <w:tc>
          <w:tcPr>
            <w:tcW w:w="1231" w:type="dxa"/>
            <w:shd w:val="clear" w:color="auto" w:fill="auto"/>
            <w:vAlign w:val="center"/>
            <w:hideMark/>
          </w:tcPr>
          <w:p w14:paraId="53F579A2" w14:textId="77777777" w:rsidR="00C92E00" w:rsidRPr="00B30946" w:rsidRDefault="00C92E00" w:rsidP="00E074C4">
            <w:pPr>
              <w:rPr>
                <w:szCs w:val="28"/>
                <w:lang w:eastAsia="pl-PL"/>
              </w:rPr>
            </w:pPr>
          </w:p>
        </w:tc>
      </w:tr>
      <w:tr w:rsidR="00A725CF" w:rsidRPr="00B30946" w14:paraId="29893208" w14:textId="77777777" w:rsidTr="00E074C4">
        <w:trPr>
          <w:trHeight w:val="551"/>
        </w:trPr>
        <w:tc>
          <w:tcPr>
            <w:tcW w:w="485" w:type="dxa"/>
            <w:shd w:val="clear" w:color="auto" w:fill="auto"/>
            <w:vAlign w:val="center"/>
          </w:tcPr>
          <w:p w14:paraId="2E9D61B7" w14:textId="0CE12B7B" w:rsidR="00A725CF" w:rsidRPr="00C92E00" w:rsidRDefault="00CD4728" w:rsidP="00A725CF">
            <w:pPr>
              <w:rPr>
                <w:rFonts w:cs="Calibri Light"/>
                <w:szCs w:val="28"/>
                <w:lang w:eastAsia="pl-PL"/>
              </w:rPr>
            </w:pPr>
            <w:r>
              <w:rPr>
                <w:rFonts w:cs="Calibri Light"/>
                <w:szCs w:val="28"/>
                <w:lang w:eastAsia="pl-PL"/>
              </w:rPr>
              <w:t>3.</w:t>
            </w:r>
          </w:p>
        </w:tc>
        <w:tc>
          <w:tcPr>
            <w:tcW w:w="2133" w:type="dxa"/>
            <w:shd w:val="clear" w:color="auto" w:fill="auto"/>
            <w:vAlign w:val="center"/>
          </w:tcPr>
          <w:p w14:paraId="66BA70CF" w14:textId="587F2A85" w:rsidR="00A725CF" w:rsidRPr="00C92E00" w:rsidRDefault="00A725CF" w:rsidP="00A725CF">
            <w:pPr>
              <w:rPr>
                <w:szCs w:val="28"/>
                <w:lang w:eastAsia="pl-PL"/>
              </w:rPr>
            </w:pPr>
            <w:r w:rsidRPr="00C92E00">
              <w:rPr>
                <w:szCs w:val="28"/>
                <w:lang w:eastAsia="pl-PL"/>
              </w:rPr>
              <w:t>Odsetek środków przeznaczonych bezpośrednio na realizację</w:t>
            </w:r>
            <w:r w:rsidRPr="00C92E00">
              <w:rPr>
                <w:szCs w:val="28"/>
              </w:rPr>
              <w:t xml:space="preserve"> projektów, które </w:t>
            </w:r>
            <w:r>
              <w:rPr>
                <w:szCs w:val="28"/>
              </w:rPr>
              <w:t xml:space="preserve">zakładają </w:t>
            </w:r>
            <w:r w:rsidRPr="00A725CF">
              <w:rPr>
                <w:szCs w:val="28"/>
              </w:rPr>
              <w:t xml:space="preserve">kompleksowe wykorzystanie zasad ekoprojektowania, w rozumieniu obowiązujących na terenie UE norm  lub regulacji  ukierunkowanych m.in. na: wydłużanie życia produktu; projektowanie dla recyklingu; rozwój </w:t>
            </w:r>
            <w:proofErr w:type="spellStart"/>
            <w:r w:rsidRPr="00A725CF">
              <w:rPr>
                <w:szCs w:val="28"/>
              </w:rPr>
              <w:t>upcyklingu</w:t>
            </w:r>
            <w:proofErr w:type="spellEnd"/>
            <w:r w:rsidRPr="00A725CF">
              <w:rPr>
                <w:szCs w:val="28"/>
              </w:rPr>
              <w:t xml:space="preserve"> lub inne działania ukierunkowane na „zamykanie obiegu”.</w:t>
            </w:r>
          </w:p>
        </w:tc>
        <w:tc>
          <w:tcPr>
            <w:tcW w:w="3264" w:type="dxa"/>
            <w:shd w:val="clear" w:color="auto" w:fill="auto"/>
            <w:vAlign w:val="center"/>
          </w:tcPr>
          <w:p w14:paraId="1986B268" w14:textId="55BBA227" w:rsidR="00A725CF" w:rsidRPr="00C92E00" w:rsidRDefault="00A725CF" w:rsidP="006160DE">
            <w:pPr>
              <w:rPr>
                <w:szCs w:val="28"/>
              </w:rPr>
            </w:pPr>
            <w:r w:rsidRPr="00C92E00">
              <w:rPr>
                <w:szCs w:val="28"/>
              </w:rPr>
              <w:t xml:space="preserve">Do wartości wskaźnika </w:t>
            </w:r>
            <w:r w:rsidRPr="00C92E00">
              <w:rPr>
                <w:szCs w:val="28"/>
                <w:lang w:eastAsia="pl-PL"/>
              </w:rPr>
              <w:t xml:space="preserve">powinien być </w:t>
            </w:r>
            <w:r w:rsidRPr="00C92E00">
              <w:rPr>
                <w:szCs w:val="28"/>
              </w:rPr>
              <w:t xml:space="preserve">wliczany udział </w:t>
            </w:r>
            <w:r w:rsidRPr="00C92E00">
              <w:rPr>
                <w:szCs w:val="28"/>
                <w:lang w:eastAsia="pl-PL"/>
              </w:rPr>
              <w:t>środków UE wydatkowanych</w:t>
            </w:r>
            <w:r w:rsidRPr="00C92E00">
              <w:rPr>
                <w:szCs w:val="28"/>
              </w:rPr>
              <w:t xml:space="preserve"> w ramach </w:t>
            </w:r>
            <w:r w:rsidR="006160DE">
              <w:rPr>
                <w:szCs w:val="28"/>
              </w:rPr>
              <w:t>Programu</w:t>
            </w:r>
            <w:r w:rsidRPr="00C92E00">
              <w:rPr>
                <w:szCs w:val="28"/>
              </w:rPr>
              <w:t xml:space="preserve">, </w:t>
            </w:r>
            <w:r w:rsidRPr="00C92E00">
              <w:rPr>
                <w:szCs w:val="28"/>
                <w:lang w:eastAsia="pl-PL"/>
              </w:rPr>
              <w:t xml:space="preserve">przeznaczonych na realizację projektów, </w:t>
            </w:r>
            <w:r w:rsidRPr="00C92E00">
              <w:rPr>
                <w:szCs w:val="28"/>
              </w:rPr>
              <w:t xml:space="preserve">które </w:t>
            </w:r>
            <w:r w:rsidRPr="00A725CF">
              <w:rPr>
                <w:szCs w:val="28"/>
              </w:rPr>
              <w:t>zakładają kompleksowe wykorzystanie zasad ekoprojektowania</w:t>
            </w:r>
          </w:p>
        </w:tc>
        <w:tc>
          <w:tcPr>
            <w:tcW w:w="688" w:type="dxa"/>
            <w:shd w:val="clear" w:color="auto" w:fill="auto"/>
            <w:vAlign w:val="center"/>
          </w:tcPr>
          <w:p w14:paraId="5F770743" w14:textId="539352A2" w:rsidR="00A725CF" w:rsidRPr="00B30946" w:rsidRDefault="00A725CF" w:rsidP="00A725CF">
            <w:pPr>
              <w:rPr>
                <w:szCs w:val="28"/>
                <w:lang w:eastAsia="pl-PL"/>
              </w:rPr>
            </w:pPr>
            <w:r w:rsidRPr="00B30946">
              <w:rPr>
                <w:szCs w:val="28"/>
                <w:lang w:eastAsia="pl-PL"/>
              </w:rPr>
              <w:t>%</w:t>
            </w:r>
          </w:p>
        </w:tc>
        <w:tc>
          <w:tcPr>
            <w:tcW w:w="1281" w:type="dxa"/>
            <w:shd w:val="clear" w:color="auto" w:fill="auto"/>
            <w:vAlign w:val="center"/>
          </w:tcPr>
          <w:p w14:paraId="745E7A1E" w14:textId="77777777" w:rsidR="00A725CF" w:rsidRPr="00B30946" w:rsidRDefault="00A725CF" w:rsidP="00A725CF">
            <w:pPr>
              <w:rPr>
                <w:szCs w:val="28"/>
              </w:rPr>
            </w:pPr>
          </w:p>
        </w:tc>
        <w:tc>
          <w:tcPr>
            <w:tcW w:w="1231" w:type="dxa"/>
            <w:shd w:val="clear" w:color="auto" w:fill="auto"/>
            <w:vAlign w:val="center"/>
          </w:tcPr>
          <w:p w14:paraId="677FB680" w14:textId="77777777" w:rsidR="00A725CF" w:rsidRPr="00B30946" w:rsidRDefault="00A725CF" w:rsidP="00A725CF">
            <w:pPr>
              <w:rPr>
                <w:szCs w:val="28"/>
                <w:lang w:eastAsia="pl-PL"/>
              </w:rPr>
            </w:pPr>
          </w:p>
        </w:tc>
      </w:tr>
    </w:tbl>
    <w:p w14:paraId="45D332A7" w14:textId="2C24F5E9" w:rsidR="007821B5" w:rsidRDefault="00C92E00" w:rsidP="007821B5">
      <w:r>
        <w:t xml:space="preserve"> </w:t>
      </w:r>
    </w:p>
    <w:p w14:paraId="51A8EA10" w14:textId="6D067D95" w:rsidR="00A215CE" w:rsidRDefault="00A215CE" w:rsidP="00A215CE">
      <w:pPr>
        <w:spacing w:before="120" w:after="120"/>
      </w:pPr>
      <w:r>
        <w:t>Włączenie pierwszego wskaźnika za</w:t>
      </w:r>
      <w:r w:rsidR="006160DE">
        <w:t>gwarantuje, że w ramach Programu</w:t>
      </w:r>
      <w:r>
        <w:t xml:space="preserve"> nie będą finansowane projekt</w:t>
      </w:r>
      <w:r w:rsidR="00423A29">
        <w:t>y</w:t>
      </w:r>
      <w:r>
        <w:t xml:space="preserve">, które mogą czynić poważną szkodę, a zarazem będą zagrożeniem dla realizacji celów </w:t>
      </w:r>
      <w:r w:rsidR="00E825A5">
        <w:t>środowiskowych</w:t>
      </w:r>
      <w:r>
        <w:t xml:space="preserve"> w rozumieniu art. 17 </w:t>
      </w:r>
      <w:r w:rsidRPr="00E81101">
        <w:t>rozporządzenia (UE) nr 2020/852. W przypadku przyjęci</w:t>
      </w:r>
      <w:r>
        <w:t xml:space="preserve">a </w:t>
      </w:r>
      <w:r w:rsidRPr="00E81101">
        <w:t xml:space="preserve">zasady horyzontalnej, </w:t>
      </w:r>
      <w:r w:rsidR="00E825A5">
        <w:t>precyzującej</w:t>
      </w:r>
      <w:r>
        <w:t xml:space="preserve">, że w ramach </w:t>
      </w:r>
      <w:r w:rsidR="006160DE">
        <w:t>Programu</w:t>
      </w:r>
      <w:r>
        <w:t xml:space="preserve"> </w:t>
      </w:r>
      <w:r w:rsidRPr="00E81101">
        <w:t xml:space="preserve">mogą być finansowane </w:t>
      </w:r>
      <w:r w:rsidRPr="00E81101">
        <w:rPr>
          <w:b/>
          <w:bCs/>
        </w:rPr>
        <w:t>wyłącznie</w:t>
      </w:r>
      <w:r>
        <w:t xml:space="preserve"> projekty zgodne z zasadą DNSH</w:t>
      </w:r>
      <w:r w:rsidRPr="00E81101">
        <w:t xml:space="preserve">, nie </w:t>
      </w:r>
      <w:r>
        <w:t xml:space="preserve">będzie </w:t>
      </w:r>
      <w:r w:rsidRPr="00E81101">
        <w:t>konieczności monitorowania wskaźnika na poziomie Programu.</w:t>
      </w:r>
      <w:r w:rsidR="00A92D44">
        <w:t xml:space="preserve"> Wskaźnik ten powinien być monitorowany w odniesieniu do wszystkich </w:t>
      </w:r>
      <w:r w:rsidR="006160DE">
        <w:t>projektów wspieranych w ramach Programu</w:t>
      </w:r>
      <w:r w:rsidR="00A92D44">
        <w:t>.</w:t>
      </w:r>
    </w:p>
    <w:p w14:paraId="02E867B2" w14:textId="6B6880FE" w:rsidR="00A92D44" w:rsidRPr="00915AEC" w:rsidRDefault="00A92D44" w:rsidP="00A215CE">
      <w:pPr>
        <w:spacing w:before="120" w:after="120"/>
      </w:pPr>
      <w:r>
        <w:lastRenderedPageBreak/>
        <w:t xml:space="preserve">Drugi wskaźnik pozwoli na bieżące monitorowanie wkładu </w:t>
      </w:r>
      <w:r w:rsidR="00997C7A">
        <w:t>Programu</w:t>
      </w:r>
      <w:r>
        <w:t xml:space="preserve"> w realizację celów związanych z ochroną środowiska oraz klimatu. Kontrola tego wskaźnika pozwoli także na reagowanie, gdy zagrożone będzie zrealizowanie założonego poziomu wskaźnika. Biorąc pod uwagę ambitne cele Wspólnoty, wyznaczone w EZŁ należy dążyć do maksymalizacji tego wskaźnika (np. poprzez odpowiedni dobór wagi dla horyzontalnych kryteriów odnoszących się do wkładu projektów w realizację celów </w:t>
      </w:r>
      <w:r w:rsidR="00E825A5">
        <w:t>środowiskowych</w:t>
      </w:r>
      <w:r>
        <w:t xml:space="preserve"> klimatycznych). Wskaźnik ten powinien być stosowany w odniesieniu do wszystkich projektów wybieranych w trybie </w:t>
      </w:r>
      <w:r w:rsidRPr="00915AEC">
        <w:t>konkursowym</w:t>
      </w:r>
      <w:r w:rsidR="009B54F3" w:rsidRPr="00915AEC">
        <w:t xml:space="preserve">. </w:t>
      </w:r>
    </w:p>
    <w:p w14:paraId="2767DD00" w14:textId="493E8E8C" w:rsidR="00751210" w:rsidRPr="00E81101" w:rsidRDefault="00751210" w:rsidP="00A215CE">
      <w:pPr>
        <w:spacing w:before="120" w:after="120"/>
      </w:pPr>
      <w:r w:rsidRPr="00915AEC">
        <w:t xml:space="preserve">Trzeci wskaźnik </w:t>
      </w:r>
      <w:r w:rsidR="00423A29" w:rsidRPr="00915AEC">
        <w:t xml:space="preserve">pozwoli </w:t>
      </w:r>
      <w:r w:rsidR="00423A29">
        <w:t xml:space="preserve">na bieżące monitorowanie wkładu </w:t>
      </w:r>
      <w:r w:rsidR="00997C7A">
        <w:t>Programu</w:t>
      </w:r>
      <w:r w:rsidR="00423A29">
        <w:t xml:space="preserve"> w realizację projektów o pozytywnym oddziaływaniu na środowisko. Premiowanie ekoprojektowania to z punktu widzenia środowiskowego, zachęcanie beneficjentów do rozważenia skutków środowiskowych oraz zaprojektowanie produktu / usługi w sposób uwzględniający </w:t>
      </w:r>
      <w:proofErr w:type="spellStart"/>
      <w:r w:rsidR="00423A29">
        <w:t>zasobooszczędność</w:t>
      </w:r>
      <w:proofErr w:type="spellEnd"/>
      <w:r w:rsidR="00423A29">
        <w:t>, energooszczędność oraz ochronę środowiska na wszystkich etapach cyklu życia produktu czy świadczenia usługi. T</w:t>
      </w:r>
      <w:r w:rsidR="00357A3D">
        <w:t xml:space="preserve">en wskaźnik powinien być stosowany w odniesieniu do wszystkich projektów wybieranych w trybie konkursowym. </w:t>
      </w:r>
    </w:p>
    <w:p w14:paraId="254D3D7C" w14:textId="10686476" w:rsidR="0018232E" w:rsidRPr="00E81101" w:rsidRDefault="0018232E" w:rsidP="0018232E">
      <w:bookmarkStart w:id="359" w:name="_Toc67562640"/>
      <w:r w:rsidRPr="00E81101">
        <w:t xml:space="preserve">Należy dążyć do doskonalenia programów finansowanych ze środków UE w zakresie ograniczenia ryzyka negatywnego wpływu na środowiska, jak również maksymalizacji pozytywnego wpływ na środowisko oraz realizacji celów środowiskowych i klimatycznych. </w:t>
      </w:r>
      <w:r w:rsidR="00B86B0A">
        <w:t xml:space="preserve">Ponadto w związku z zaproponowaną zasadą premiowania projektów mogących wnosić </w:t>
      </w:r>
      <w:r w:rsidR="00B86B0A" w:rsidRPr="00B86B0A">
        <w:t>istotny wkład w realizację co najmniej jednego z celów środowiskowych określonych w art. 9 zgodnie z art. 10–16 rozporządzenia (UE) nr 2020/852</w:t>
      </w:r>
      <w:r w:rsidR="00B86B0A">
        <w:t>,</w:t>
      </w:r>
      <w:r w:rsidRPr="00E81101" w:rsidDel="00B86B0A">
        <w:t xml:space="preserve"> </w:t>
      </w:r>
      <w:r w:rsidRPr="00E81101">
        <w:t xml:space="preserve">wskazane jest monitorowanie </w:t>
      </w:r>
      <w:r w:rsidR="00B86B0A">
        <w:t xml:space="preserve">ich </w:t>
      </w:r>
      <w:r w:rsidRPr="00E81101">
        <w:t>udziału projektów. Z uwagi na powyższe do katalogu wskaźników monitorowanych na etapie wdrażania programu (np. jako wskaźniki monitorowane na poziomie szczegółowego opisu priorytetów) proponuje się włączyć następujące wskaźniki:</w:t>
      </w:r>
    </w:p>
    <w:tbl>
      <w:tblPr>
        <w:tblW w:w="9127" w:type="dxa"/>
        <w:tblCellMar>
          <w:left w:w="70" w:type="dxa"/>
          <w:right w:w="70" w:type="dxa"/>
        </w:tblCellMar>
        <w:tblLook w:val="04A0" w:firstRow="1" w:lastRow="0" w:firstColumn="1" w:lastColumn="0" w:noHBand="0" w:noVBand="1"/>
      </w:tblPr>
      <w:tblGrid>
        <w:gridCol w:w="483"/>
        <w:gridCol w:w="3038"/>
        <w:gridCol w:w="4506"/>
        <w:gridCol w:w="1100"/>
      </w:tblGrid>
      <w:tr w:rsidR="005552AB" w:rsidRPr="00B30946" w14:paraId="79EABF66" w14:textId="77777777" w:rsidTr="005552AB">
        <w:trPr>
          <w:trHeight w:val="864"/>
        </w:trPr>
        <w:tc>
          <w:tcPr>
            <w:tcW w:w="483" w:type="dxa"/>
            <w:tcBorders>
              <w:top w:val="single" w:sz="8" w:space="0" w:color="000000"/>
              <w:left w:val="single" w:sz="8" w:space="0" w:color="000000"/>
              <w:bottom w:val="nil"/>
              <w:right w:val="single" w:sz="8" w:space="0" w:color="000000"/>
            </w:tcBorders>
            <w:shd w:val="clear" w:color="000000" w:fill="D9D9D9"/>
            <w:vAlign w:val="center"/>
            <w:hideMark/>
          </w:tcPr>
          <w:p w14:paraId="5A6CB5C2" w14:textId="77777777" w:rsidR="005552AB" w:rsidRPr="00B30946" w:rsidRDefault="005552AB" w:rsidP="005552AB">
            <w:pPr>
              <w:spacing w:after="0"/>
              <w:rPr>
                <w:rFonts w:eastAsia="Times New Roman" w:cs="Calibri Light"/>
                <w:b/>
                <w:bCs/>
                <w:lang w:eastAsia="pl-PL"/>
              </w:rPr>
            </w:pPr>
            <w:r w:rsidRPr="00B30946">
              <w:rPr>
                <w:rFonts w:eastAsia="Times New Roman" w:cs="Calibri Light"/>
                <w:b/>
                <w:bCs/>
                <w:lang w:eastAsia="pl-PL"/>
              </w:rPr>
              <w:t>Lp.</w:t>
            </w:r>
          </w:p>
        </w:tc>
        <w:tc>
          <w:tcPr>
            <w:tcW w:w="3038" w:type="dxa"/>
            <w:tcBorders>
              <w:top w:val="single" w:sz="8" w:space="0" w:color="000000"/>
              <w:left w:val="nil"/>
              <w:bottom w:val="nil"/>
              <w:right w:val="single" w:sz="8" w:space="0" w:color="000000"/>
            </w:tcBorders>
            <w:shd w:val="clear" w:color="000000" w:fill="D9D9D9"/>
            <w:vAlign w:val="center"/>
            <w:hideMark/>
          </w:tcPr>
          <w:p w14:paraId="1785B69C" w14:textId="77777777" w:rsidR="005552AB" w:rsidRPr="00B30946" w:rsidRDefault="005552AB" w:rsidP="005552AB">
            <w:pPr>
              <w:spacing w:after="0"/>
              <w:rPr>
                <w:rFonts w:eastAsia="Times New Roman" w:cs="Calibri Light"/>
                <w:b/>
                <w:bCs/>
                <w:lang w:eastAsia="pl-PL"/>
              </w:rPr>
            </w:pPr>
            <w:r w:rsidRPr="00B30946">
              <w:rPr>
                <w:rFonts w:eastAsia="Times New Roman" w:cs="Calibri Light"/>
                <w:b/>
                <w:bCs/>
                <w:lang w:eastAsia="pl-PL"/>
              </w:rPr>
              <w:t>Nazwa wskaźnika</w:t>
            </w:r>
          </w:p>
        </w:tc>
        <w:tc>
          <w:tcPr>
            <w:tcW w:w="4506" w:type="dxa"/>
            <w:tcBorders>
              <w:top w:val="single" w:sz="8" w:space="0" w:color="000000"/>
              <w:left w:val="nil"/>
              <w:bottom w:val="nil"/>
              <w:right w:val="single" w:sz="8" w:space="0" w:color="000000"/>
            </w:tcBorders>
            <w:shd w:val="clear" w:color="000000" w:fill="D9D9D9"/>
            <w:vAlign w:val="center"/>
            <w:hideMark/>
          </w:tcPr>
          <w:p w14:paraId="7FBB3E0F" w14:textId="77777777" w:rsidR="005552AB" w:rsidRPr="00B30946" w:rsidRDefault="005552AB" w:rsidP="005552AB">
            <w:pPr>
              <w:spacing w:after="0"/>
              <w:rPr>
                <w:rFonts w:eastAsia="Times New Roman" w:cs="Calibri Light"/>
                <w:b/>
                <w:bCs/>
                <w:lang w:eastAsia="pl-PL"/>
              </w:rPr>
            </w:pPr>
            <w:r w:rsidRPr="00B30946">
              <w:rPr>
                <w:rFonts w:eastAsia="Times New Roman" w:cs="Calibri Light"/>
                <w:b/>
                <w:bCs/>
                <w:lang w:eastAsia="pl-PL"/>
              </w:rPr>
              <w:t>Opis wskaźnika</w:t>
            </w:r>
          </w:p>
        </w:tc>
        <w:tc>
          <w:tcPr>
            <w:tcW w:w="1100" w:type="dxa"/>
            <w:tcBorders>
              <w:top w:val="single" w:sz="8" w:space="0" w:color="000000"/>
              <w:left w:val="nil"/>
              <w:bottom w:val="nil"/>
              <w:right w:val="single" w:sz="8" w:space="0" w:color="000000"/>
            </w:tcBorders>
            <w:shd w:val="clear" w:color="000000" w:fill="D9D9D9"/>
            <w:vAlign w:val="center"/>
            <w:hideMark/>
          </w:tcPr>
          <w:p w14:paraId="4D48B8EA" w14:textId="77777777" w:rsidR="005552AB" w:rsidRPr="00B30946" w:rsidRDefault="005552AB" w:rsidP="005552AB">
            <w:pPr>
              <w:spacing w:after="0"/>
              <w:rPr>
                <w:rFonts w:eastAsia="Times New Roman" w:cs="Calibri Light"/>
                <w:b/>
                <w:bCs/>
                <w:lang w:eastAsia="pl-PL"/>
              </w:rPr>
            </w:pPr>
            <w:r w:rsidRPr="00B30946">
              <w:rPr>
                <w:rFonts w:eastAsia="Times New Roman" w:cs="Calibri Light"/>
                <w:b/>
                <w:bCs/>
                <w:lang w:eastAsia="pl-PL"/>
              </w:rPr>
              <w:t xml:space="preserve">Jednostka miary </w:t>
            </w:r>
          </w:p>
        </w:tc>
      </w:tr>
      <w:tr w:rsidR="005552AB" w:rsidRPr="00B30946" w14:paraId="28E7AE34" w14:textId="77777777" w:rsidTr="005552AB">
        <w:trPr>
          <w:trHeight w:val="416"/>
        </w:trPr>
        <w:tc>
          <w:tcPr>
            <w:tcW w:w="4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BD9674" w14:textId="77777777" w:rsidR="005552AB" w:rsidRPr="00B30946" w:rsidRDefault="005552AB" w:rsidP="000A5F23">
            <w:pPr>
              <w:pStyle w:val="Akapitzlist"/>
              <w:numPr>
                <w:ilvl w:val="0"/>
                <w:numId w:val="26"/>
              </w:numPr>
              <w:spacing w:after="0"/>
              <w:rPr>
                <w:rFonts w:eastAsia="Times New Roman" w:cs="Calibri Light"/>
                <w:lang w:eastAsia="pl-PL"/>
              </w:rPr>
            </w:pPr>
          </w:p>
        </w:tc>
        <w:tc>
          <w:tcPr>
            <w:tcW w:w="3038" w:type="dxa"/>
            <w:tcBorders>
              <w:top w:val="single" w:sz="4" w:space="0" w:color="auto"/>
              <w:left w:val="nil"/>
              <w:bottom w:val="single" w:sz="4" w:space="0" w:color="auto"/>
              <w:right w:val="single" w:sz="4" w:space="0" w:color="auto"/>
            </w:tcBorders>
            <w:shd w:val="clear" w:color="auto" w:fill="auto"/>
          </w:tcPr>
          <w:p w14:paraId="2D41B749" w14:textId="5D34CD2A" w:rsidR="005552AB" w:rsidRPr="00B30946" w:rsidRDefault="005552AB">
            <w:pPr>
              <w:spacing w:after="0"/>
              <w:rPr>
                <w:rFonts w:eastAsia="Times New Roman" w:cs="Calibri Light"/>
                <w:lang w:eastAsia="pl-PL"/>
              </w:rPr>
            </w:pPr>
            <w:r w:rsidRPr="00B30946">
              <w:rPr>
                <w:rFonts w:cs="Calibri Light"/>
              </w:rPr>
              <w:t>Liczba projektów, które wnoszą istotny wkład w realizację celów środowiskowych</w:t>
            </w:r>
          </w:p>
        </w:tc>
        <w:tc>
          <w:tcPr>
            <w:tcW w:w="4506" w:type="dxa"/>
            <w:tcBorders>
              <w:top w:val="single" w:sz="4" w:space="0" w:color="auto"/>
              <w:left w:val="nil"/>
              <w:bottom w:val="single" w:sz="4" w:space="0" w:color="auto"/>
              <w:right w:val="single" w:sz="4" w:space="0" w:color="auto"/>
            </w:tcBorders>
            <w:shd w:val="clear" w:color="auto" w:fill="auto"/>
          </w:tcPr>
          <w:p w14:paraId="4D212883" w14:textId="2FF82AAE" w:rsidR="005552AB" w:rsidRPr="00B30946" w:rsidRDefault="005552AB" w:rsidP="00997C7A">
            <w:pPr>
              <w:spacing w:after="0"/>
              <w:rPr>
                <w:rFonts w:eastAsia="Times New Roman" w:cs="Calibri Light"/>
                <w:lang w:eastAsia="pl-PL"/>
              </w:rPr>
            </w:pPr>
            <w:r w:rsidRPr="00B30946">
              <w:rPr>
                <w:rFonts w:cs="Calibri Light"/>
              </w:rPr>
              <w:t xml:space="preserve">Do wartości wskaźnika powinny być wliczane wszystkie </w:t>
            </w:r>
            <w:r w:rsidR="00997C7A">
              <w:rPr>
                <w:rFonts w:cs="Calibri Light"/>
              </w:rPr>
              <w:t>projekty wspierane w ramach Programu</w:t>
            </w:r>
            <w:r w:rsidRPr="00B30946">
              <w:rPr>
                <w:rFonts w:cs="Calibri Light"/>
              </w:rPr>
              <w:t>, które wnoszą istotny wkład w realizację celów środowiskowych określonych w art. 9 rozporządzenia (UE) nr 2020/852, tj. spełniają co najmniej jeden warunek określony w art. 10-15 tego rozporządzenia, co jest równoznaczne z otrzymaniem dodatkowych punktów w ramach co najmniej jednego horyzontalnego kryterium dotyczącego istotnego wkładu w realizację celów środowiskowych</w:t>
            </w:r>
            <w:r w:rsidR="00751210">
              <w:rPr>
                <w:rFonts w:cs="Calibri Light"/>
              </w:rPr>
              <w:t>.</w:t>
            </w:r>
          </w:p>
        </w:tc>
        <w:tc>
          <w:tcPr>
            <w:tcW w:w="1100" w:type="dxa"/>
            <w:tcBorders>
              <w:top w:val="single" w:sz="4" w:space="0" w:color="auto"/>
              <w:left w:val="nil"/>
              <w:bottom w:val="single" w:sz="4" w:space="0" w:color="auto"/>
              <w:right w:val="single" w:sz="4" w:space="0" w:color="auto"/>
            </w:tcBorders>
            <w:shd w:val="clear" w:color="auto" w:fill="auto"/>
            <w:vAlign w:val="center"/>
            <w:hideMark/>
          </w:tcPr>
          <w:p w14:paraId="0C1BFDE3" w14:textId="77777777" w:rsidR="005552AB" w:rsidRPr="00B30946" w:rsidRDefault="005552AB" w:rsidP="005552AB">
            <w:pPr>
              <w:spacing w:after="0"/>
              <w:rPr>
                <w:rFonts w:eastAsia="Times New Roman" w:cs="Calibri Light"/>
                <w:lang w:eastAsia="pl-PL"/>
              </w:rPr>
            </w:pPr>
            <w:r w:rsidRPr="00B30946">
              <w:rPr>
                <w:rFonts w:eastAsia="Times New Roman" w:cs="Calibri Light"/>
                <w:lang w:eastAsia="pl-PL"/>
              </w:rPr>
              <w:t>szt.</w:t>
            </w:r>
          </w:p>
        </w:tc>
      </w:tr>
      <w:tr w:rsidR="005552AB" w:rsidRPr="00B30946" w14:paraId="7253D196" w14:textId="77777777" w:rsidTr="005552AB">
        <w:trPr>
          <w:trHeight w:val="417"/>
        </w:trPr>
        <w:tc>
          <w:tcPr>
            <w:tcW w:w="483" w:type="dxa"/>
            <w:tcBorders>
              <w:top w:val="nil"/>
              <w:left w:val="single" w:sz="4" w:space="0" w:color="auto"/>
              <w:bottom w:val="single" w:sz="4" w:space="0" w:color="auto"/>
              <w:right w:val="single" w:sz="4" w:space="0" w:color="auto"/>
            </w:tcBorders>
            <w:shd w:val="clear" w:color="auto" w:fill="auto"/>
            <w:vAlign w:val="center"/>
          </w:tcPr>
          <w:p w14:paraId="1888F818" w14:textId="77777777" w:rsidR="005552AB" w:rsidRPr="00B30946" w:rsidRDefault="005552AB" w:rsidP="000A5F23">
            <w:pPr>
              <w:pStyle w:val="Akapitzlist"/>
              <w:numPr>
                <w:ilvl w:val="0"/>
                <w:numId w:val="26"/>
              </w:numPr>
              <w:spacing w:after="0"/>
              <w:rPr>
                <w:rFonts w:eastAsia="Times New Roman" w:cs="Calibri Light"/>
                <w:b/>
                <w:bCs/>
                <w:lang w:eastAsia="pl-PL"/>
              </w:rPr>
            </w:pPr>
          </w:p>
        </w:tc>
        <w:tc>
          <w:tcPr>
            <w:tcW w:w="3038" w:type="dxa"/>
            <w:tcBorders>
              <w:top w:val="nil"/>
              <w:left w:val="nil"/>
              <w:bottom w:val="single" w:sz="4" w:space="0" w:color="auto"/>
              <w:right w:val="single" w:sz="4" w:space="0" w:color="auto"/>
            </w:tcBorders>
            <w:shd w:val="clear" w:color="auto" w:fill="auto"/>
          </w:tcPr>
          <w:p w14:paraId="59A26491" w14:textId="77777777" w:rsidR="005552AB" w:rsidRPr="00B30946" w:rsidRDefault="005552AB" w:rsidP="005552AB">
            <w:pPr>
              <w:spacing w:after="0"/>
              <w:rPr>
                <w:rFonts w:eastAsia="Times New Roman" w:cs="Calibri Light"/>
                <w:lang w:eastAsia="pl-PL"/>
              </w:rPr>
            </w:pPr>
            <w:r w:rsidRPr="00B30946">
              <w:rPr>
                <w:rFonts w:cs="Calibri Light"/>
              </w:rPr>
              <w:t xml:space="preserve">Liczba projektów, które </w:t>
            </w:r>
            <w:r w:rsidRPr="00B30946">
              <w:rPr>
                <w:rFonts w:cs="Calibri Light"/>
              </w:rPr>
              <w:lastRenderedPageBreak/>
              <w:t xml:space="preserve">zostały zaprojektowane z wykorzystaniem zasad ekoprojektowania, koncepcji zarządzania cyklem życia (LCM – Life </w:t>
            </w:r>
            <w:proofErr w:type="spellStart"/>
            <w:r w:rsidRPr="00B30946">
              <w:rPr>
                <w:rFonts w:cs="Calibri Light"/>
              </w:rPr>
              <w:t>Cycle</w:t>
            </w:r>
            <w:proofErr w:type="spellEnd"/>
            <w:r w:rsidRPr="00B30946">
              <w:rPr>
                <w:rFonts w:cs="Calibri Light"/>
              </w:rPr>
              <w:t xml:space="preserve"> Management) oraz wdrożenia prośrodowiskowych i proklimatycznych modeli biznesowych</w:t>
            </w:r>
          </w:p>
        </w:tc>
        <w:tc>
          <w:tcPr>
            <w:tcW w:w="4506" w:type="dxa"/>
            <w:tcBorders>
              <w:top w:val="nil"/>
              <w:left w:val="nil"/>
              <w:bottom w:val="single" w:sz="4" w:space="0" w:color="auto"/>
              <w:right w:val="single" w:sz="4" w:space="0" w:color="auto"/>
            </w:tcBorders>
            <w:shd w:val="clear" w:color="auto" w:fill="auto"/>
          </w:tcPr>
          <w:p w14:paraId="45F90330" w14:textId="3B6BB305" w:rsidR="005552AB" w:rsidRPr="00B30946" w:rsidRDefault="005552AB" w:rsidP="00997C7A">
            <w:pPr>
              <w:spacing w:after="0"/>
              <w:rPr>
                <w:rFonts w:eastAsia="Times New Roman" w:cs="Calibri Light"/>
                <w:lang w:eastAsia="pl-PL"/>
              </w:rPr>
            </w:pPr>
            <w:r w:rsidRPr="00B30946">
              <w:rPr>
                <w:rFonts w:cs="Calibri Light"/>
              </w:rPr>
              <w:lastRenderedPageBreak/>
              <w:t xml:space="preserve">Do wartości wskaźnika powinny być wliczane </w:t>
            </w:r>
            <w:r w:rsidRPr="00B30946">
              <w:rPr>
                <w:rFonts w:cs="Calibri Light"/>
              </w:rPr>
              <w:lastRenderedPageBreak/>
              <w:t xml:space="preserve">wszystkie </w:t>
            </w:r>
            <w:r w:rsidR="009B0207">
              <w:rPr>
                <w:rFonts w:cs="Calibri Light"/>
              </w:rPr>
              <w:t xml:space="preserve">projekty wspierane w ramach </w:t>
            </w:r>
            <w:r w:rsidR="00997C7A">
              <w:rPr>
                <w:rFonts w:cs="Calibri Light"/>
              </w:rPr>
              <w:t>Programu</w:t>
            </w:r>
            <w:r w:rsidRPr="00B30946">
              <w:rPr>
                <w:rFonts w:cs="Calibri Light"/>
              </w:rPr>
              <w:t xml:space="preserve">, które zostały zaprojektowane z wykorzystaniem zasad ekoprojektowania, koncepcji zarządzania cyklem życia (LCM – Life </w:t>
            </w:r>
            <w:proofErr w:type="spellStart"/>
            <w:r w:rsidRPr="00B30946">
              <w:rPr>
                <w:rFonts w:cs="Calibri Light"/>
              </w:rPr>
              <w:t>Cycle</w:t>
            </w:r>
            <w:proofErr w:type="spellEnd"/>
            <w:r w:rsidRPr="00B30946">
              <w:rPr>
                <w:rFonts w:cs="Calibri Light"/>
              </w:rPr>
              <w:t xml:space="preserve"> Management) oraz wdrożenia prośrodowiskowych i proklimatycznych modeli biznesowych, które na pierwszy plan wysuwają uwzględnienie wpływu danego produktu lub usługi na środowisko, klimat i społeczeństwo podczas całego cyklu życia, do wartości wskaźnika powinny być wliczane wszystk</w:t>
            </w:r>
            <w:r w:rsidR="009B0207">
              <w:rPr>
                <w:rFonts w:cs="Calibri Light"/>
              </w:rPr>
              <w:t xml:space="preserve">ie projekty wspierane w ramach </w:t>
            </w:r>
            <w:r w:rsidR="00997C7A">
              <w:rPr>
                <w:rFonts w:cs="Calibri Light"/>
              </w:rPr>
              <w:t>Programu</w:t>
            </w:r>
            <w:r w:rsidRPr="00B30946">
              <w:rPr>
                <w:rFonts w:cs="Calibri Light"/>
              </w:rPr>
              <w:t xml:space="preserve">, co jest równoznaczne z otrzymaniem dodatkowych punktów w ramach horyzontalnego kryterium odnoszącego się do tego zagadnienia </w:t>
            </w:r>
          </w:p>
        </w:tc>
        <w:tc>
          <w:tcPr>
            <w:tcW w:w="1100" w:type="dxa"/>
            <w:tcBorders>
              <w:top w:val="nil"/>
              <w:left w:val="nil"/>
              <w:bottom w:val="single" w:sz="4" w:space="0" w:color="auto"/>
              <w:right w:val="single" w:sz="4" w:space="0" w:color="auto"/>
            </w:tcBorders>
            <w:shd w:val="clear" w:color="auto" w:fill="auto"/>
            <w:vAlign w:val="center"/>
          </w:tcPr>
          <w:p w14:paraId="7CFC3395" w14:textId="77777777" w:rsidR="005552AB" w:rsidRPr="00B30946" w:rsidRDefault="005552AB" w:rsidP="005552AB">
            <w:pPr>
              <w:spacing w:after="0"/>
              <w:rPr>
                <w:rFonts w:eastAsia="Times New Roman" w:cs="Calibri Light"/>
                <w:lang w:eastAsia="pl-PL"/>
              </w:rPr>
            </w:pPr>
            <w:r w:rsidRPr="00B30946">
              <w:rPr>
                <w:rFonts w:eastAsia="Times New Roman" w:cs="Calibri Light"/>
                <w:lang w:eastAsia="pl-PL"/>
              </w:rPr>
              <w:lastRenderedPageBreak/>
              <w:t>szt.</w:t>
            </w:r>
          </w:p>
        </w:tc>
      </w:tr>
    </w:tbl>
    <w:p w14:paraId="282E6D9D" w14:textId="77777777" w:rsidR="0018232E" w:rsidRPr="0018232E" w:rsidRDefault="0018232E" w:rsidP="0018232E"/>
    <w:p w14:paraId="27E3E348" w14:textId="272B8572" w:rsidR="0018232E" w:rsidRDefault="005552AB" w:rsidP="00E825A5">
      <w:pPr>
        <w:spacing w:before="120" w:after="120"/>
      </w:pPr>
      <w:r w:rsidRPr="00E81101">
        <w:t xml:space="preserve">Wdrożenie proponowanego systemu powinno sprowadzać się do przypisania w systemie informatycznym odpowiednich wskaźników tym projektom, </w:t>
      </w:r>
      <w:r w:rsidR="00B32360">
        <w:t xml:space="preserve">dla których wnioskodawcy zadeklarowali </w:t>
      </w:r>
      <w:r w:rsidRPr="00E81101">
        <w:t>istotny wkład w realizację celów środowiskowych, tj.</w:t>
      </w:r>
      <w:r w:rsidR="00B32360">
        <w:t xml:space="preserve"> tych które</w:t>
      </w:r>
      <w:r w:rsidRPr="00E81101">
        <w:t xml:space="preserve"> uzyskały dodatkowe punkty w ramach kryteriów środowiskowych zaproponowanych </w:t>
      </w:r>
      <w:r w:rsidR="00B32360">
        <w:t xml:space="preserve">powyżej. </w:t>
      </w:r>
      <w:r w:rsidRPr="00E81101">
        <w:t xml:space="preserve">Wybór wskaźnika </w:t>
      </w:r>
      <w:r w:rsidR="00B32360">
        <w:t>byłby</w:t>
      </w:r>
      <w:r w:rsidR="00B32360" w:rsidRPr="00E81101">
        <w:t xml:space="preserve"> </w:t>
      </w:r>
      <w:r w:rsidRPr="00E81101">
        <w:t>równoznaczny z otrzymaniem dodatkowych punktów w</w:t>
      </w:r>
      <w:r>
        <w:t xml:space="preserve"> </w:t>
      </w:r>
      <w:r w:rsidRPr="00E81101">
        <w:t>ramach właściwego kryterium dotyczącego istotnego wkładu w realizację celów środowiskowych</w:t>
      </w:r>
      <w:r w:rsidR="00B32360">
        <w:t>.</w:t>
      </w:r>
      <w:r w:rsidRPr="00E81101" w:rsidDel="00B32360">
        <w:t xml:space="preserve"> </w:t>
      </w:r>
      <w:r w:rsidRPr="00E81101">
        <w:t>Wymienione wskaźniki powinny być monitorowane jednolicie we wszystkich projektach wybieranych w trybie konkursowym.</w:t>
      </w:r>
    </w:p>
    <w:p w14:paraId="09E822D7" w14:textId="77777777" w:rsidR="009F0B6E" w:rsidRDefault="005552AB" w:rsidP="009F0B6E">
      <w:pPr>
        <w:spacing w:before="120" w:after="120"/>
      </w:pPr>
      <w:r w:rsidRPr="00E81101">
        <w:t xml:space="preserve">Wdrożenie proponowanego </w:t>
      </w:r>
      <w:r w:rsidRPr="00E81101">
        <w:rPr>
          <w:b/>
        </w:rPr>
        <w:t>systemu może przynieść wiele dodatkowych korzyści</w:t>
      </w:r>
      <w:r w:rsidRPr="00E81101">
        <w:t>. Przypisanie wskaźników projektom wpisującym się w realizację celów środowiskowych umożliwi pozyskanie informacji</w:t>
      </w:r>
      <w:r>
        <w:t xml:space="preserve"> </w:t>
      </w:r>
      <w:r w:rsidRPr="00E81101">
        <w:t>(na podstawie danych monitorowanych w</w:t>
      </w:r>
      <w:r>
        <w:t> </w:t>
      </w:r>
      <w:r w:rsidRPr="00E81101">
        <w:t>systemie informatycznym) dotyczących np. wartości środków UE przeznaczonych na realizację przedsięwzięć wnoszących istotny wkład w realizację celów</w:t>
      </w:r>
      <w:r>
        <w:t xml:space="preserve"> </w:t>
      </w:r>
      <w:r w:rsidRPr="00E81101">
        <w:t xml:space="preserve">środowiskowych i klimatycznych w wyniku realizacji tego rodzaju projektów. </w:t>
      </w:r>
    </w:p>
    <w:p w14:paraId="7FDD328C" w14:textId="3241F6B9" w:rsidR="005552AB" w:rsidRPr="00E81101" w:rsidRDefault="009F0B6E" w:rsidP="005552AB">
      <w:pPr>
        <w:spacing w:before="120" w:after="120"/>
      </w:pPr>
      <w:r>
        <w:t xml:space="preserve">Zaproponowane wskaźniki pozwolą na bieżące monitorowanie skutków realizacji Programu, a także umożliwi szczegółową ocenę wpływu Programu na realizację celów środowiskowych </w:t>
      </w:r>
      <w:r w:rsidRPr="00E81101">
        <w:t>i klimatycznych Wspólnoty na etapie oce</w:t>
      </w:r>
      <w:r>
        <w:t>ny śródokresowej oraz końcowej Programu.</w:t>
      </w:r>
    </w:p>
    <w:p w14:paraId="1A048917" w14:textId="6615D518" w:rsidR="005552AB" w:rsidRDefault="005552AB" w:rsidP="005552AB">
      <w:pPr>
        <w:rPr>
          <w:rFonts w:eastAsia="Times New Roman"/>
        </w:rPr>
      </w:pPr>
      <w:r>
        <w:t xml:space="preserve">Dodatkowo rekomenduje się przetestowanie zaproponowanych wskaźników, i ich </w:t>
      </w:r>
      <w:r w:rsidR="00751210">
        <w:t>ewentualną</w:t>
      </w:r>
      <w:r>
        <w:t xml:space="preserve"> korektę po pierwszych naborach. Konieczne jest także przygotowanie podręcznika dla beneficjentów oraz osób oceniających projekty, który określi </w:t>
      </w:r>
      <w:r w:rsidR="00B32360">
        <w:t xml:space="preserve">sposób </w:t>
      </w:r>
      <w:r>
        <w:t>wer</w:t>
      </w:r>
      <w:r w:rsidR="00AF0343">
        <w:t>yfikacji zasad</w:t>
      </w:r>
      <w:r w:rsidR="00B32360">
        <w:t xml:space="preserve">y </w:t>
      </w:r>
      <w:r w:rsidR="00AF0343">
        <w:t xml:space="preserve">DNSH oraz będzie zawierał </w:t>
      </w:r>
      <w:r w:rsidR="00E825A5">
        <w:t>syntezę</w:t>
      </w:r>
      <w:r w:rsidR="00AF0343">
        <w:t xml:space="preserve"> załączników</w:t>
      </w:r>
      <w:r w:rsidR="00AF0343" w:rsidRPr="00E81101">
        <w:rPr>
          <w:rFonts w:eastAsia="Times New Roman"/>
        </w:rPr>
        <w:t xml:space="preserve"> do rozporządzenia (UE) 2020/852, optymalnie dostosowanej do specyfiki typów przedsięwzięć finansowanych ze środków </w:t>
      </w:r>
      <w:r w:rsidR="00997C7A">
        <w:rPr>
          <w:rFonts w:eastAsia="Times New Roman"/>
        </w:rPr>
        <w:t>Programu</w:t>
      </w:r>
      <w:r w:rsidR="00AF0343">
        <w:rPr>
          <w:rFonts w:eastAsia="Times New Roman"/>
        </w:rPr>
        <w:t>.</w:t>
      </w:r>
    </w:p>
    <w:p w14:paraId="796E53C5" w14:textId="20E1071D" w:rsidR="005C5020" w:rsidRPr="00E81101" w:rsidRDefault="0FA73851" w:rsidP="000D1E07">
      <w:pPr>
        <w:pStyle w:val="Nagwek2"/>
      </w:pPr>
      <w:bookmarkStart w:id="360" w:name="_Toc66809689"/>
      <w:bookmarkStart w:id="361" w:name="_Toc66969712"/>
      <w:bookmarkStart w:id="362" w:name="_Toc65761878"/>
      <w:bookmarkStart w:id="363" w:name="_Toc66088038"/>
      <w:bookmarkStart w:id="364" w:name="_Toc66358086"/>
      <w:bookmarkStart w:id="365" w:name="_Toc67568812"/>
      <w:bookmarkStart w:id="366" w:name="_Toc79528886"/>
      <w:bookmarkStart w:id="367" w:name="_Toc67562634"/>
      <w:bookmarkEnd w:id="359"/>
      <w:r>
        <w:lastRenderedPageBreak/>
        <w:t>Podsumowanie możliwej z</w:t>
      </w:r>
      <w:r w:rsidR="7990D578">
        <w:t>miany stanu środowiska w przypadku braku realizacji zamierzeń Programu</w:t>
      </w:r>
      <w:bookmarkEnd w:id="360"/>
      <w:bookmarkEnd w:id="361"/>
      <w:bookmarkEnd w:id="362"/>
      <w:bookmarkEnd w:id="363"/>
      <w:bookmarkEnd w:id="364"/>
      <w:bookmarkEnd w:id="365"/>
      <w:bookmarkEnd w:id="366"/>
    </w:p>
    <w:p w14:paraId="66AF1BDC" w14:textId="61D015C5" w:rsidR="2989E67D" w:rsidRDefault="2989E67D">
      <w:pPr>
        <w:rPr>
          <w:rFonts w:eastAsia="Calibri Light" w:cs="Calibri Light"/>
          <w:szCs w:val="24"/>
        </w:rPr>
      </w:pPr>
      <w:r w:rsidRPr="26701548">
        <w:rPr>
          <w:rFonts w:eastAsia="Calibri Light" w:cs="Calibri Light"/>
          <w:szCs w:val="24"/>
        </w:rPr>
        <w:t xml:space="preserve">Ocena zmiany stanu środowiska w poszczególnych komponentach została szczegółowo przedstawiona w rozdziale </w:t>
      </w:r>
      <w:r w:rsidR="00B57EFF">
        <w:rPr>
          <w:rFonts w:eastAsia="Calibri Light" w:cs="Calibri Light"/>
          <w:szCs w:val="24"/>
        </w:rPr>
        <w:fldChar w:fldCharType="begin"/>
      </w:r>
      <w:r w:rsidR="00B57EFF">
        <w:rPr>
          <w:rFonts w:eastAsia="Calibri Light" w:cs="Calibri Light"/>
          <w:szCs w:val="24"/>
        </w:rPr>
        <w:instrText xml:space="preserve"> REF _Ref76321607 \n \h </w:instrText>
      </w:r>
      <w:r w:rsidR="00B57EFF">
        <w:rPr>
          <w:rFonts w:eastAsia="Calibri Light" w:cs="Calibri Light"/>
          <w:szCs w:val="24"/>
        </w:rPr>
      </w:r>
      <w:r w:rsidR="00B57EFF">
        <w:rPr>
          <w:rFonts w:eastAsia="Calibri Light" w:cs="Calibri Light"/>
          <w:szCs w:val="24"/>
        </w:rPr>
        <w:fldChar w:fldCharType="separate"/>
      </w:r>
      <w:r w:rsidR="005F1128">
        <w:rPr>
          <w:rFonts w:eastAsia="Calibri Light" w:cs="Calibri Light"/>
          <w:szCs w:val="24"/>
        </w:rPr>
        <w:t>3</w:t>
      </w:r>
      <w:r w:rsidR="00B57EFF">
        <w:rPr>
          <w:rFonts w:eastAsia="Calibri Light" w:cs="Calibri Light"/>
          <w:szCs w:val="24"/>
        </w:rPr>
        <w:fldChar w:fldCharType="end"/>
      </w:r>
      <w:r w:rsidRPr="26701548">
        <w:rPr>
          <w:rFonts w:eastAsia="Calibri Light" w:cs="Calibri Light"/>
          <w:szCs w:val="24"/>
        </w:rPr>
        <w:t xml:space="preserve">. Analizy szczegółowe wykazały, że realizacja zamierzeń </w:t>
      </w:r>
      <w:r w:rsidR="00997C7A">
        <w:rPr>
          <w:rFonts w:eastAsia="Calibri Light" w:cs="Calibri Light"/>
          <w:szCs w:val="24"/>
        </w:rPr>
        <w:t xml:space="preserve">Programu </w:t>
      </w:r>
      <w:r w:rsidRPr="26701548">
        <w:rPr>
          <w:rFonts w:eastAsia="Calibri Light" w:cs="Calibri Light"/>
          <w:szCs w:val="24"/>
        </w:rPr>
        <w:t>będzie wiązała się z szeregiem pozytywnych oddziaływań na sferę społeczną, środowiskową i gospodarczą. Zidentyfikowane, potencjalne oddziaływania negatywne charakteryzują się lokalną skalą oraz niską istotnością. Są one możliwe do zminimalizowania lub całkowitego uniknięcia poprzez prawidłowe projektowania, lokalizowanie i realizowanie projektów. W związku z</w:t>
      </w:r>
      <w:r w:rsidR="00997C7A">
        <w:rPr>
          <w:rFonts w:eastAsia="Calibri Light" w:cs="Calibri Light"/>
          <w:szCs w:val="24"/>
        </w:rPr>
        <w:t xml:space="preserve"> tym odstąpienie od realizacji Programu</w:t>
      </w:r>
      <w:r w:rsidRPr="26701548">
        <w:rPr>
          <w:rFonts w:eastAsia="Calibri Light" w:cs="Calibri Light"/>
          <w:szCs w:val="24"/>
        </w:rPr>
        <w:t xml:space="preserve"> nie będzie się wiązało z mniejszym oddziaływaniem o charakterze negatywnym. Szczegółowe omówienie konsekwencji odstąpienia od realizacji </w:t>
      </w:r>
      <w:r w:rsidR="00997C7A">
        <w:rPr>
          <w:rFonts w:eastAsia="Calibri Light" w:cs="Calibri Light"/>
          <w:szCs w:val="24"/>
        </w:rPr>
        <w:t>Programu</w:t>
      </w:r>
      <w:r w:rsidRPr="26701548">
        <w:rPr>
          <w:rFonts w:eastAsia="Calibri Light" w:cs="Calibri Light"/>
          <w:szCs w:val="24"/>
        </w:rPr>
        <w:t xml:space="preserve"> jest zawarte każdorazowo w rozdziałach omawiających wpływ Programu na środowisko. </w:t>
      </w:r>
    </w:p>
    <w:p w14:paraId="4CF2204B" w14:textId="7C8EAED1" w:rsidR="2989E67D" w:rsidRDefault="2989E67D">
      <w:pPr>
        <w:rPr>
          <w:rFonts w:eastAsia="Calibri Light" w:cs="Calibri Light"/>
          <w:szCs w:val="24"/>
        </w:rPr>
      </w:pPr>
      <w:r w:rsidRPr="26701548">
        <w:rPr>
          <w:rFonts w:eastAsia="Calibri Light" w:cs="Calibri Light"/>
          <w:szCs w:val="24"/>
        </w:rPr>
        <w:t xml:space="preserve">Przy analizie tzw. wariantu zero (czyli sytuacji, gdy współpraca transgraniczna nie jest wspierana ze środków unijnych) należy spodziewać się zahamowania szeregu pozytywnych oddziaływań, które wynikają właśnie z możliwości realizowania projektów wypracowywanych wspólnie w obu regionach przygranicznych. Przewidywane do wsparcia działania polegające na wypracowywaniu wspólnych strategii i ram działania, także odnoszących się do kwestii środowiskowo – klimatycznych zdecydowanie przyczynią się do uporządkowania np. systemów szybkiego reagowania w sytuacjach zagrożeń, wypracowywania strategii adaptacji do zmian klimatu, a co za tym idzie będą stymulowały gminy przygraniczne do opracowywania lokalnych planów adaptacji do zmian klimatu. Na ich podstawie będzie możliwość realizacji konkretnych projektów. Także edukacja i przygotowywanie wspólnych programów kształcenia przyczyni się do podnoszenia wiedzy i kompetencji mieszkańców Pograniczna polsko-saksońskiego. Nie można także pominąć faktu, że część treści i programów edukacyjnych może odnosić się bezpośrednio do </w:t>
      </w:r>
      <w:r w:rsidR="00172269">
        <w:rPr>
          <w:rFonts w:eastAsia="Calibri Light" w:cs="Calibri Light"/>
          <w:szCs w:val="24"/>
        </w:rPr>
        <w:t xml:space="preserve">ochrony i inżynierii środowiska co przyczyni się do kształtowania się prawidłowych postaw prośrodowiskowych, a także </w:t>
      </w:r>
      <w:r w:rsidRPr="26701548">
        <w:rPr>
          <w:rFonts w:eastAsia="Calibri Light" w:cs="Calibri Light"/>
          <w:szCs w:val="24"/>
        </w:rPr>
        <w:t>zwiększania się liczby specjalistów</w:t>
      </w:r>
      <w:r w:rsidR="00172269">
        <w:rPr>
          <w:rFonts w:eastAsia="Calibri Light" w:cs="Calibri Light"/>
          <w:szCs w:val="24"/>
        </w:rPr>
        <w:t xml:space="preserve"> pracujących także w regionie. </w:t>
      </w:r>
    </w:p>
    <w:p w14:paraId="016786C0" w14:textId="1C72B80E" w:rsidR="00B43303" w:rsidRDefault="00B43303" w:rsidP="26701548">
      <w:pPr>
        <w:rPr>
          <w:rFonts w:eastAsia="Calibri Light" w:cs="Calibri Light"/>
          <w:szCs w:val="24"/>
        </w:rPr>
      </w:pPr>
      <w:r>
        <w:rPr>
          <w:rFonts w:eastAsia="Calibri Light" w:cs="Calibri Light"/>
          <w:szCs w:val="24"/>
        </w:rPr>
        <w:t>Reasumując, b</w:t>
      </w:r>
      <w:r w:rsidR="2989E67D" w:rsidRPr="26701548">
        <w:rPr>
          <w:rFonts w:eastAsia="Calibri Light" w:cs="Calibri Light"/>
          <w:szCs w:val="24"/>
        </w:rPr>
        <w:t xml:space="preserve">iorąc pod uwagę szereg spodziewanych pozytywnych efektów w wyniku realizacji </w:t>
      </w:r>
      <w:r w:rsidR="00997C7A">
        <w:rPr>
          <w:rFonts w:eastAsia="Calibri Light" w:cs="Calibri Light"/>
          <w:szCs w:val="24"/>
        </w:rPr>
        <w:t>Programu</w:t>
      </w:r>
      <w:r w:rsidR="2989E67D" w:rsidRPr="26701548">
        <w:rPr>
          <w:rFonts w:eastAsia="Calibri Light" w:cs="Calibri Light"/>
          <w:szCs w:val="24"/>
        </w:rPr>
        <w:t xml:space="preserve"> w perspektywie 2021-2027, a także istotne pozytywne oddziaływanie wdrażania Programu w poprzednich okresach, należy stwierdzić, iż odstąpienie do jego wdrażania będzie miało negatywne oddziaływanie na obszar wsparcia, we wszystkich wymiarach zrównoważonego rozwoju.</w:t>
      </w:r>
    </w:p>
    <w:p w14:paraId="423D1E59" w14:textId="29B13652" w:rsidR="0067035F" w:rsidRDefault="0067035F" w:rsidP="26701548">
      <w:pPr>
        <w:rPr>
          <w:rFonts w:eastAsia="Calibri Light" w:cs="Calibri Light"/>
          <w:szCs w:val="24"/>
        </w:rPr>
      </w:pPr>
    </w:p>
    <w:p w14:paraId="0E7D9E0A" w14:textId="77777777" w:rsidR="0067035F" w:rsidRPr="00915AEC" w:rsidRDefault="0067035F" w:rsidP="26701548">
      <w:pPr>
        <w:rPr>
          <w:rFonts w:eastAsia="Calibri Light" w:cs="Calibri Light"/>
          <w:szCs w:val="24"/>
        </w:rPr>
      </w:pPr>
    </w:p>
    <w:p w14:paraId="70267CCA" w14:textId="264A9A38" w:rsidR="003C0694" w:rsidRDefault="003C0694" w:rsidP="003C0694">
      <w:pPr>
        <w:pStyle w:val="Nagwek1"/>
      </w:pPr>
      <w:bookmarkStart w:id="368" w:name="_Toc76200737"/>
      <w:bookmarkStart w:id="369" w:name="_Toc79528887"/>
      <w:bookmarkStart w:id="370" w:name="_Ref382555598"/>
      <w:bookmarkStart w:id="371" w:name="_Toc525722115"/>
      <w:bookmarkStart w:id="372" w:name="_Toc65761909"/>
      <w:bookmarkStart w:id="373" w:name="_Toc66809702"/>
      <w:bookmarkStart w:id="374" w:name="_Toc66969729"/>
      <w:bookmarkStart w:id="375" w:name="_Toc66088052"/>
      <w:bookmarkStart w:id="376" w:name="_Toc66358100"/>
      <w:bookmarkEnd w:id="367"/>
      <w:r>
        <w:lastRenderedPageBreak/>
        <w:t>KONSULTACJE SPOŁECZNE I OPINIE ORGANÓW OCHRONY ŚRODOWISKA</w:t>
      </w:r>
      <w:bookmarkEnd w:id="368"/>
      <w:bookmarkEnd w:id="369"/>
    </w:p>
    <w:p w14:paraId="0F8E5629" w14:textId="77777777" w:rsidR="003C0694" w:rsidRDefault="003C0694" w:rsidP="003C0694">
      <w:r>
        <w:t xml:space="preserve">Zostanie uzupełnione po zakończeniu tego etapu, w ostatecznej wersji Prognozy </w:t>
      </w:r>
    </w:p>
    <w:p w14:paraId="36A3608C" w14:textId="77777777" w:rsidR="00CA6F85" w:rsidRDefault="00CA6F85" w:rsidP="004B0CEE">
      <w:pPr>
        <w:rPr>
          <w:rFonts w:cs="Calibri Light"/>
        </w:rPr>
      </w:pPr>
    </w:p>
    <w:p w14:paraId="4A1F968A" w14:textId="675472CB" w:rsidR="00FA2F37" w:rsidRPr="00E81101" w:rsidRDefault="00FA2F37" w:rsidP="004B0CEE">
      <w:pPr>
        <w:rPr>
          <w:rFonts w:eastAsia="Times New Roman" w:cs="Calibri Light"/>
          <w:b/>
          <w:bCs/>
          <w:sz w:val="28"/>
          <w:szCs w:val="28"/>
        </w:rPr>
      </w:pPr>
      <w:r w:rsidRPr="00E81101">
        <w:rPr>
          <w:rFonts w:cs="Calibri Light"/>
        </w:rPr>
        <w:br w:type="page"/>
      </w:r>
    </w:p>
    <w:p w14:paraId="5D0BCF84" w14:textId="3B125A51" w:rsidR="00C146D7" w:rsidRPr="00E81101" w:rsidRDefault="00C146D7" w:rsidP="000D1E07">
      <w:pPr>
        <w:pStyle w:val="Nagwek1"/>
        <w:spacing w:line="240" w:lineRule="auto"/>
        <w:rPr>
          <w:rFonts w:cs="Calibri Light"/>
        </w:rPr>
      </w:pPr>
      <w:bookmarkStart w:id="377" w:name="_Toc67562642"/>
      <w:bookmarkStart w:id="378" w:name="_Toc79528888"/>
      <w:r w:rsidRPr="00E81101">
        <w:rPr>
          <w:rFonts w:cs="Calibri Light"/>
        </w:rPr>
        <w:lastRenderedPageBreak/>
        <w:t>STRESZCZENIE SPORZĄDZONE W JĘZYKU NIESPECJALISTYCZNYM</w:t>
      </w:r>
      <w:bookmarkEnd w:id="357"/>
      <w:bookmarkEnd w:id="358"/>
      <w:bookmarkEnd w:id="370"/>
      <w:bookmarkEnd w:id="371"/>
      <w:bookmarkEnd w:id="372"/>
      <w:bookmarkEnd w:id="373"/>
      <w:bookmarkEnd w:id="374"/>
      <w:bookmarkEnd w:id="375"/>
      <w:bookmarkEnd w:id="376"/>
      <w:bookmarkEnd w:id="377"/>
      <w:bookmarkEnd w:id="378"/>
    </w:p>
    <w:bookmarkEnd w:id="329"/>
    <w:bookmarkEnd w:id="330"/>
    <w:bookmarkEnd w:id="331"/>
    <w:bookmarkEnd w:id="332"/>
    <w:bookmarkEnd w:id="333"/>
    <w:bookmarkEnd w:id="334"/>
    <w:bookmarkEnd w:id="335"/>
    <w:bookmarkEnd w:id="336"/>
    <w:p w14:paraId="2E1F6080" w14:textId="4C2DCAB5" w:rsidR="00915AEC" w:rsidRPr="00E81101" w:rsidRDefault="00915AEC" w:rsidP="00915AEC">
      <w:r w:rsidRPr="00E81101">
        <w:t>Prognoza oddziaływania na środowisko (dalej Prognoza) dotyc</w:t>
      </w:r>
      <w:r>
        <w:t>zy dokumentu strategicznego pt. „</w:t>
      </w:r>
      <w:r w:rsidRPr="00E81101">
        <w:t>„</w:t>
      </w:r>
      <w:r w:rsidRPr="00730618">
        <w:t>Program Współpracy INTERREG Polska – Saksonia 2021-2027</w:t>
      </w:r>
      <w:r w:rsidRPr="00E81101">
        <w:t>” (dalej Program).</w:t>
      </w:r>
    </w:p>
    <w:p w14:paraId="04C5E904" w14:textId="64F1EB2A" w:rsidR="00915AEC" w:rsidRPr="00E81101" w:rsidRDefault="00915AEC" w:rsidP="00915AEC">
      <w:r w:rsidRPr="00E81101">
        <w:t>Obowiązek przeprowadzenia strategicznej oceny oddziaływania na środowisko wynika</w:t>
      </w:r>
      <w:r>
        <w:t xml:space="preserve"> z</w:t>
      </w:r>
      <w:r w:rsidRPr="00E81101">
        <w:t xml:space="preserve"> ustawy o udostępnianiu informacji o środowisku i</w:t>
      </w:r>
      <w:r>
        <w:t> </w:t>
      </w:r>
      <w:r w:rsidRPr="00E81101">
        <w:t>jego ochronie, udziale społeczeństwa w ochronie środowiska oraz o</w:t>
      </w:r>
      <w:r>
        <w:t> </w:t>
      </w:r>
      <w:r w:rsidRPr="00E81101">
        <w:t xml:space="preserve">ocenach oddziaływania na środowisko. Celem Prognozy jest wskazanie najbardziej prawdopodobnych oddziaływań na środowisko, jakie mogą być skutkiem realizacji projektów </w:t>
      </w:r>
      <w:r w:rsidR="0016779F">
        <w:t>realizowanych</w:t>
      </w:r>
      <w:r>
        <w:t xml:space="preserve"> w ramach </w:t>
      </w:r>
      <w:r w:rsidR="00997C7A">
        <w:t>Programu</w:t>
      </w:r>
      <w:r>
        <w:t>.</w:t>
      </w:r>
    </w:p>
    <w:p w14:paraId="3789021D" w14:textId="663203DD" w:rsidR="00915AEC" w:rsidRDefault="00915AEC" w:rsidP="00915AEC">
      <w:r w:rsidRPr="00E81101">
        <w:t>Prowadzone oceny uwzględniają duży poziom ogólności ocenianego dokumentu</w:t>
      </w:r>
      <w:r w:rsidR="0016779F">
        <w:t>,</w:t>
      </w:r>
      <w:r w:rsidRPr="00E81101">
        <w:t xml:space="preserve"> wyrażający się jego ramowym charakterem, możliwością uzupełnień na dalszych etapach programowania, brakiem szczegółowych kryteriów wyboru projektów, a także brakiem wskazań przestrzennych. W związku z powyższym, zgodnie z</w:t>
      </w:r>
      <w:r>
        <w:t> </w:t>
      </w:r>
      <w:r w:rsidRPr="00E81101">
        <w:t>zaleceniem Generalneg</w:t>
      </w:r>
      <w:r>
        <w:t>o Dyrektora Ochrony Środowiska skupiono się na zaproponowaniu kryteriów wyboru projektów pozwalających</w:t>
      </w:r>
      <w:r w:rsidRPr="00E81101">
        <w:t xml:space="preserve"> na spełnienie wymogów ochron</w:t>
      </w:r>
      <w:r>
        <w:t>y środowiska przy ich realizacji</w:t>
      </w:r>
      <w:r w:rsidRPr="00E81101">
        <w:t>.</w:t>
      </w:r>
      <w:r>
        <w:t xml:space="preserve"> Podejście to jest także zgodne z zaleceniem Saksońskiego Ministerstwa Energii, Ochrony Klimatu, Środowiska i Rolnictwa, które zaleca, aby wnioski z Prognozy były przydatne na etapie przygotowywania ostatecznej wersji Programu i służyły lepszemu uwzględnianiu aspektów ochrony środowiska. </w:t>
      </w:r>
    </w:p>
    <w:p w14:paraId="1E22ED33" w14:textId="16A01AA9" w:rsidR="00915AEC" w:rsidRPr="00E81101" w:rsidRDefault="00915AEC" w:rsidP="00915AEC">
      <w:r>
        <w:t xml:space="preserve">W Prognozie szczegółowo </w:t>
      </w:r>
      <w:r w:rsidRPr="00E81101">
        <w:t>przeanalizowano</w:t>
      </w:r>
      <w:r>
        <w:t xml:space="preserve"> </w:t>
      </w:r>
      <w:r w:rsidRPr="00E81101">
        <w:t xml:space="preserve">zgodność </w:t>
      </w:r>
      <w:r w:rsidR="00997C7A">
        <w:t>Programu</w:t>
      </w:r>
      <w:r w:rsidRPr="00E81101">
        <w:t xml:space="preserve"> z celami ochrony śr</w:t>
      </w:r>
      <w:r w:rsidR="0016779F">
        <w:t>odowiska wyznaczonymi przez</w:t>
      </w:r>
      <w:r w:rsidRPr="00E81101">
        <w:t xml:space="preserve"> dokumenty szczebla krajowego oraz międzynarodowego. Dokonano przeglądu aktualnego stanu środowiska na obszarze </w:t>
      </w:r>
      <w:r>
        <w:t>wsparcia</w:t>
      </w:r>
      <w:r w:rsidR="0016779F">
        <w:t>,</w:t>
      </w:r>
      <w:r w:rsidRPr="00E81101">
        <w:t xml:space="preserve"> z jednoczesnym wskazaniem najistotniejszych problemów ochrony środowiska w</w:t>
      </w:r>
      <w:r>
        <w:t> </w:t>
      </w:r>
      <w:r w:rsidRPr="00E81101">
        <w:t xml:space="preserve">poszczególnych jego komponentach. </w:t>
      </w:r>
    </w:p>
    <w:p w14:paraId="3CF28F20" w14:textId="6BF483FE" w:rsidR="00915AEC" w:rsidRDefault="00915AEC" w:rsidP="00915AEC">
      <w:r w:rsidRPr="00E81101">
        <w:t>Jednym z elementów Prognozy była analiza powiązań Programu z</w:t>
      </w:r>
      <w:r w:rsidRPr="00B30946">
        <w:t xml:space="preserve"> </w:t>
      </w:r>
      <w:r w:rsidRPr="00E81101">
        <w:t xml:space="preserve">celami ochrony środowiska ustanowionymi na szczeblu wspólnotowym oraz krajowym. W analizie uwzględniono rolę </w:t>
      </w:r>
      <w:r w:rsidR="00997C7A">
        <w:t>Programu</w:t>
      </w:r>
      <w:r w:rsidRPr="00E81101">
        <w:t xml:space="preserve"> jako programu </w:t>
      </w:r>
      <w:r>
        <w:t xml:space="preserve">umożliwiającego finansowe wsparcie projektów służących wzmacnianiu współpracy </w:t>
      </w:r>
      <w:r w:rsidR="0016779F">
        <w:t>na obszarze P</w:t>
      </w:r>
      <w:r>
        <w:t>ogranicza. Program przewiduje realizację szeregu działań o charakterze nieinwestycyjnych (edukacyjnych, służących opracowaniu wspólnych strategii</w:t>
      </w:r>
      <w:r w:rsidR="0016779F">
        <w:t>, itp.</w:t>
      </w:r>
      <w:r>
        <w:t xml:space="preserve">), możliwe będzie </w:t>
      </w:r>
      <w:r w:rsidR="0016779F">
        <w:t xml:space="preserve">także </w:t>
      </w:r>
      <w:r>
        <w:t xml:space="preserve">finansowanie projektów inwestycyjnych (głównie pilotażowych, które będą testowały wypracowane rozwiązania) oraz wzmacniające rozwój turystyki w obszarze wsparcia. </w:t>
      </w:r>
    </w:p>
    <w:p w14:paraId="4069910C" w14:textId="5DB8D8EA" w:rsidR="00915AEC" w:rsidRDefault="00997C7A" w:rsidP="00915AEC">
      <w:r>
        <w:t>Program</w:t>
      </w:r>
      <w:r w:rsidR="00915AEC">
        <w:t xml:space="preserve"> obejmuje terytorialnie podregion jeleniogórski, powiat żarski oraz powiaty </w:t>
      </w:r>
      <w:proofErr w:type="spellStart"/>
      <w:r w:rsidR="00915AEC">
        <w:t>Bauzen</w:t>
      </w:r>
      <w:proofErr w:type="spellEnd"/>
      <w:r w:rsidR="00915AEC">
        <w:t xml:space="preserve"> i </w:t>
      </w:r>
      <w:proofErr w:type="spellStart"/>
      <w:r w:rsidR="00915AEC">
        <w:t>Goerlitz</w:t>
      </w:r>
      <w:proofErr w:type="spellEnd"/>
      <w:r w:rsidR="00915AEC">
        <w:t>. Łączna powierzchnia obszaru wsparcia wynosi 11 471 km</w:t>
      </w:r>
      <w:r w:rsidR="00915AEC" w:rsidRPr="00CD16D3">
        <w:rPr>
          <w:vertAlign w:val="superscript"/>
        </w:rPr>
        <w:t>2</w:t>
      </w:r>
      <w:r w:rsidR="00915AEC">
        <w:t xml:space="preserve">. W ramach Programu założono wdrażanie celu szczegółowego 2.4 </w:t>
      </w:r>
      <w:r w:rsidR="00915AEC" w:rsidRPr="002F4691">
        <w:t>w ramach 2 celu polityki, cel</w:t>
      </w:r>
      <w:r w:rsidR="00915AEC">
        <w:t>ów szczegółowych</w:t>
      </w:r>
      <w:r w:rsidR="00915AEC" w:rsidRPr="002F4691">
        <w:t xml:space="preserve"> 4.2 </w:t>
      </w:r>
      <w:r w:rsidR="00915AEC">
        <w:t>i 4.6</w:t>
      </w:r>
      <w:r w:rsidR="00915AEC" w:rsidRPr="002F4691">
        <w:t xml:space="preserve"> z celu 4 oraz cel</w:t>
      </w:r>
      <w:r w:rsidR="00915AEC">
        <w:t>u szczegółowego</w:t>
      </w:r>
      <w:r w:rsidR="00915AEC" w:rsidRPr="002F4691">
        <w:t xml:space="preserve"> 6.6</w:t>
      </w:r>
      <w:r w:rsidR="00915AEC">
        <w:t>, w ramach trzech priorytetów:</w:t>
      </w:r>
    </w:p>
    <w:p w14:paraId="2CEE4BB5" w14:textId="22EEE8E7" w:rsidR="00915AEC" w:rsidRPr="00024A58" w:rsidRDefault="00915AEC" w:rsidP="000A5F23">
      <w:pPr>
        <w:pStyle w:val="Akapitzlist"/>
        <w:numPr>
          <w:ilvl w:val="0"/>
          <w:numId w:val="32"/>
        </w:numPr>
      </w:pPr>
      <w:r w:rsidRPr="00024A58">
        <w:t>Priorytet I: „</w:t>
      </w:r>
      <w:r w:rsidR="008602B4" w:rsidRPr="00024A58">
        <w:t>Pogranicze przyjazne środowisku – przeciwdziałanie i adaptacja do zmian klimatu</w:t>
      </w:r>
      <w:r w:rsidRPr="00024A58">
        <w:t>”</w:t>
      </w:r>
    </w:p>
    <w:p w14:paraId="4CDB2A22" w14:textId="2F6E1D3A" w:rsidR="00915AEC" w:rsidRPr="00024A58" w:rsidRDefault="00915AEC" w:rsidP="000A5F23">
      <w:pPr>
        <w:pStyle w:val="Akapitzlist"/>
        <w:numPr>
          <w:ilvl w:val="0"/>
          <w:numId w:val="32"/>
        </w:numPr>
      </w:pPr>
      <w:r w:rsidRPr="00024A58">
        <w:t>Priorytet II: „</w:t>
      </w:r>
      <w:r w:rsidR="008602B4" w:rsidRPr="00024A58">
        <w:t>Pogranicze otwarte na edukację, kulturę i turystykę</w:t>
      </w:r>
      <w:r w:rsidRPr="00024A58">
        <w:t>”</w:t>
      </w:r>
    </w:p>
    <w:p w14:paraId="0EEC29DB" w14:textId="7E1AC51C" w:rsidR="00915AEC" w:rsidRPr="00024A58" w:rsidRDefault="00915AEC" w:rsidP="000A5F23">
      <w:pPr>
        <w:pStyle w:val="Akapitzlist"/>
        <w:numPr>
          <w:ilvl w:val="0"/>
          <w:numId w:val="32"/>
        </w:numPr>
      </w:pPr>
      <w:r w:rsidRPr="00024A58">
        <w:lastRenderedPageBreak/>
        <w:t>Priorytet III: „</w:t>
      </w:r>
      <w:r w:rsidR="008602B4" w:rsidRPr="00024A58">
        <w:t>Pogranicze otwarte na dialog mieszkańców i instytucji</w:t>
      </w:r>
      <w:r w:rsidRPr="00024A58">
        <w:t>”.</w:t>
      </w:r>
    </w:p>
    <w:p w14:paraId="150E5F53" w14:textId="4F2C7A24" w:rsidR="00915AEC" w:rsidRPr="00E81101" w:rsidRDefault="00915AEC" w:rsidP="00915AEC">
      <w:r>
        <w:t>Uwzględniając wysoki poziom ogólności Programu, brak wskazań lokalizacyjnych oraz fakt, że o konkretnych projektach, które uzyskają wsparcie zadecydują procedury konkursowe</w:t>
      </w:r>
      <w:r w:rsidR="0016779F">
        <w:t>,</w:t>
      </w:r>
      <w:r>
        <w:t xml:space="preserve"> wybrano metodę oceny bazującą na ocenie polityk. Zak</w:t>
      </w:r>
      <w:r w:rsidR="0016779F">
        <w:t xml:space="preserve">łada ona przeanalizowanie w jaki sposób uwzględniono aspekty środowiskowe w projekcie Programu. W Prognozie założono, że wdrażanie </w:t>
      </w:r>
      <w:r w:rsidR="00997C7A">
        <w:t>Programu</w:t>
      </w:r>
      <w:r>
        <w:t xml:space="preserve"> </w:t>
      </w:r>
      <w:r w:rsidR="0016779F">
        <w:t xml:space="preserve"> powinno pozwolić </w:t>
      </w:r>
      <w:r>
        <w:t>na wzmacnianie, a w wariancie minimalnym – nieosłabianie</w:t>
      </w:r>
      <w:r w:rsidRPr="00E81101">
        <w:t>, osiągania celów ochrony środowiska wyznaczonych w politykach i strategiach ustanowionych na poziomie Unii Europejskiej oraz wynikających bezpośrednio z polityki spójności UE ustanowionej na lata 2021-20</w:t>
      </w:r>
      <w:r w:rsidR="0016779F">
        <w:t>27. Równolegle Program</w:t>
      </w:r>
      <w:r w:rsidRPr="00E81101">
        <w:t xml:space="preserve"> powinien wykazywać synergię i umożliwiać realizowanie celów ochrony środowiska wynikających z</w:t>
      </w:r>
      <w:r>
        <w:t> </w:t>
      </w:r>
      <w:r w:rsidRPr="00E81101">
        <w:t>uwarunkowań krajowych, które zostały określone w</w:t>
      </w:r>
      <w:r>
        <w:t xml:space="preserve"> </w:t>
      </w:r>
      <w:r w:rsidRPr="00E81101">
        <w:t>Pol</w:t>
      </w:r>
      <w:r>
        <w:t xml:space="preserve">ityce Ekologicznej Państwa 2030 oraz Programie Działań w zakresie Klimatu i Energii Saksonia 2021 oraz Strategii Zrównoważonego Rozwoju Wolnego Kraju Związkowego Saksonii dla realizacji 17 globalnych celów zrównoważonego rozwoju na poziomie regionalnym (2018). </w:t>
      </w:r>
      <w:r w:rsidRPr="00E81101">
        <w:t>Jako kluczowy uznano też dokument pn. „Europejski Zielony Ład”</w:t>
      </w:r>
      <w:r>
        <w:t xml:space="preserve"> (dalej EZŁ)</w:t>
      </w:r>
      <w:r w:rsidRPr="00E81101">
        <w:t xml:space="preserve"> czyli unijny plan na rzecz zrównoważonej gospodarki UE. Wdrażanie </w:t>
      </w:r>
      <w:r>
        <w:t>EZŁ</w:t>
      </w:r>
      <w:r w:rsidRPr="00E81101">
        <w:t xml:space="preserve"> nakreśla konieczność podejmowania działań w</w:t>
      </w:r>
      <w:r>
        <w:t xml:space="preserve"> </w:t>
      </w:r>
      <w:r w:rsidRPr="00E81101">
        <w:t>następujących obszarach:</w:t>
      </w:r>
    </w:p>
    <w:p w14:paraId="636B9F6F" w14:textId="77777777" w:rsidR="00915AEC" w:rsidRPr="00E81101" w:rsidRDefault="00915AEC" w:rsidP="000A5F23">
      <w:pPr>
        <w:pStyle w:val="Akapitzlist"/>
        <w:numPr>
          <w:ilvl w:val="0"/>
          <w:numId w:val="31"/>
        </w:numPr>
      </w:pPr>
      <w:r w:rsidRPr="00F9727A">
        <w:t>osiągnięcie celów neutralności klimatycznej i zerowego poziomu zanieczyszczenia</w:t>
      </w:r>
      <w:r w:rsidRPr="00E81101">
        <w:t>,</w:t>
      </w:r>
    </w:p>
    <w:p w14:paraId="32D04C94" w14:textId="77777777" w:rsidR="00915AEC" w:rsidRPr="00E81101" w:rsidRDefault="00915AEC" w:rsidP="000A5F23">
      <w:pPr>
        <w:pStyle w:val="Akapitzlist"/>
        <w:numPr>
          <w:ilvl w:val="0"/>
          <w:numId w:val="31"/>
        </w:numPr>
      </w:pPr>
      <w:r w:rsidRPr="00F9727A">
        <w:t>przejście na gospodarkę o obiegu zamkniętym i zmniejszenie zanieczyszczenia</w:t>
      </w:r>
      <w:r w:rsidRPr="00E81101">
        <w:t>,</w:t>
      </w:r>
    </w:p>
    <w:p w14:paraId="7C1688C7" w14:textId="77777777" w:rsidR="00915AEC" w:rsidRPr="00E81101" w:rsidRDefault="00915AEC" w:rsidP="000A5F23">
      <w:pPr>
        <w:pStyle w:val="Akapitzlist"/>
        <w:numPr>
          <w:ilvl w:val="0"/>
          <w:numId w:val="31"/>
        </w:numPr>
      </w:pPr>
      <w:r w:rsidRPr="00F9727A">
        <w:t>zachowanie różnorodności biologicznej i inwestowanie w przyrodę</w:t>
      </w:r>
      <w:r w:rsidRPr="00E81101">
        <w:t>,</w:t>
      </w:r>
    </w:p>
    <w:p w14:paraId="078A3148" w14:textId="77777777" w:rsidR="00915AEC" w:rsidRPr="00E81101" w:rsidRDefault="00915AEC" w:rsidP="000A5F23">
      <w:pPr>
        <w:pStyle w:val="Akapitzlist"/>
        <w:numPr>
          <w:ilvl w:val="0"/>
          <w:numId w:val="31"/>
        </w:numPr>
      </w:pPr>
      <w:r w:rsidRPr="00F9727A">
        <w:t>wsparcie przystosowania się do zmiany klimatu i zwiększania odporności wybrzeży</w:t>
      </w:r>
      <w:r w:rsidRPr="00E81101">
        <w:t>,</w:t>
      </w:r>
    </w:p>
    <w:p w14:paraId="5B915BB7" w14:textId="77777777" w:rsidR="00915AEC" w:rsidRPr="00E81101" w:rsidRDefault="00915AEC" w:rsidP="000A5F23">
      <w:pPr>
        <w:pStyle w:val="Akapitzlist"/>
        <w:numPr>
          <w:ilvl w:val="0"/>
          <w:numId w:val="31"/>
        </w:numPr>
      </w:pPr>
      <w:r w:rsidRPr="00F9727A">
        <w:t>zapewnienie zrównoważonej produkcji żywności</w:t>
      </w:r>
      <w:r w:rsidRPr="00E81101">
        <w:t>,</w:t>
      </w:r>
    </w:p>
    <w:p w14:paraId="72785D09" w14:textId="77777777" w:rsidR="00915AEC" w:rsidRPr="00E81101" w:rsidRDefault="00915AEC" w:rsidP="000A5F23">
      <w:pPr>
        <w:pStyle w:val="Akapitzlist"/>
        <w:numPr>
          <w:ilvl w:val="0"/>
          <w:numId w:val="31"/>
        </w:numPr>
      </w:pPr>
      <w:r w:rsidRPr="00F9727A">
        <w:t>poprawa zarządzania przestrzenią morską</w:t>
      </w:r>
      <w:r>
        <w:t>.</w:t>
      </w:r>
      <w:r w:rsidRPr="00E81101">
        <w:t>,</w:t>
      </w:r>
    </w:p>
    <w:p w14:paraId="0E960F25" w14:textId="78D47754" w:rsidR="00915AEC" w:rsidRPr="00E81101" w:rsidRDefault="00915AEC" w:rsidP="00915AEC">
      <w:r w:rsidRPr="00E81101">
        <w:t xml:space="preserve">Ocena zapisów </w:t>
      </w:r>
      <w:r w:rsidR="00997C7A">
        <w:t>Programu</w:t>
      </w:r>
      <w:r w:rsidRPr="00E81101">
        <w:t xml:space="preserve"> wykonana przez pryzmat celów ochrony środowiska, wyrażonych w</w:t>
      </w:r>
      <w:r>
        <w:t xml:space="preserve"> EZŁ</w:t>
      </w:r>
      <w:r w:rsidRPr="00E81101">
        <w:t>, nie wykazała sprzeczności.</w:t>
      </w:r>
      <w:r>
        <w:t xml:space="preserve"> </w:t>
      </w:r>
      <w:r w:rsidR="00997C7A">
        <w:t>Program</w:t>
      </w:r>
      <w:r>
        <w:t xml:space="preserve"> ukierunkowany jest na wspieranie oddolnie wybranych priorytetów, które w największym </w:t>
      </w:r>
      <w:r w:rsidR="0016779F">
        <w:t>stopniu odnoszą się do budowania</w:t>
      </w:r>
      <w:r>
        <w:t xml:space="preserve"> regionu przystosowanego do zmian klimatu oraz rozwoju turystyki, z zastrzeżeniem, że ma to być turystyka szanująca walory środowiska. W Prognozie zauważono, że Program koncentruje się na działaniach adaptacyjnych, </w:t>
      </w:r>
      <w:r w:rsidR="0016779F">
        <w:t>zaś nie przewiduje bezpośrednich</w:t>
      </w:r>
      <w:r>
        <w:t xml:space="preserve"> działań służących ochronie klimatu i przeciwdziałania jego zmianom. W tym zakresie zalecono, aby rozłożyć</w:t>
      </w:r>
      <w:r w:rsidRPr="00E81101">
        <w:t xml:space="preserve"> </w:t>
      </w:r>
      <w:r>
        <w:t>cele Programu równomiernie, ponieważ są to zagadnienia ściśle powiązane.</w:t>
      </w:r>
    </w:p>
    <w:p w14:paraId="2DCFAF12" w14:textId="07CF27D8" w:rsidR="00915AEC" w:rsidRDefault="00915AEC" w:rsidP="00915AEC">
      <w:r w:rsidRPr="00E81101">
        <w:t>Z Europejskiego Zielonego Ładu wynika także tzw. „zielone przyrzeczenie – Nie szkodzić”, które zakłada, że wszystkie działania i</w:t>
      </w:r>
      <w:r>
        <w:t> </w:t>
      </w:r>
      <w:r w:rsidRPr="00E81101">
        <w:t>polityki unijne powinny zostać połączone, aby pomóc UE w</w:t>
      </w:r>
      <w:r>
        <w:t> </w:t>
      </w:r>
      <w:r w:rsidRPr="00E81101">
        <w:t xml:space="preserve">osiągnięciu pomyślanej i sprawiedliwej transformacji ku zrównoważonej przyszłości. </w:t>
      </w:r>
      <w:r w:rsidRPr="00E81101">
        <w:lastRenderedPageBreak/>
        <w:t>Zielone przyrzeczenie wprost koresponduje z zasadą “nie czyń poważnej szkody”</w:t>
      </w:r>
      <w:r w:rsidR="0016779F">
        <w:t>,</w:t>
      </w:r>
      <w:r w:rsidRPr="00E81101">
        <w:t xml:space="preserve"> o której mowa w</w:t>
      </w:r>
      <w:r>
        <w:t> </w:t>
      </w:r>
      <w:r w:rsidRPr="00E81101">
        <w:t>art. 17 rozporządzenia w sprawie taksonomii</w:t>
      </w:r>
      <w:r>
        <w:rPr>
          <w:rStyle w:val="Odwoanieprzypisudolnego"/>
        </w:rPr>
        <w:footnoteReference w:id="58"/>
      </w:r>
      <w:r>
        <w:t xml:space="preserve">, </w:t>
      </w:r>
      <w:r w:rsidRPr="00E81101">
        <w:t xml:space="preserve">co wykorzystano do stworzenia systemu zaleceń odnośnie formułowania kryteriów wyboru projektów pozwalających na spełnienie wymogów ochrony środowiska przy ich realizacji. </w:t>
      </w:r>
    </w:p>
    <w:p w14:paraId="137C1AF6" w14:textId="67AD2780" w:rsidR="00915AEC" w:rsidRDefault="00915AEC" w:rsidP="00915AEC">
      <w:r>
        <w:t>W Prognozie opisano stan aktualny środowiska, wskazano najistotniejsze problemy w poszczególnych komponentach środowiska oraz przeprowadzono ocenę możliwych oddziaływań, które mogą pojawić się w wyniku wdrażania Programu. Wyniki tej analizy wskazują na spodziewane oddziaływania pozytywne we wszy</w:t>
      </w:r>
      <w:r w:rsidR="0016779F">
        <w:t>stkich komponentach środowiska. W</w:t>
      </w:r>
      <w:r>
        <w:t xml:space="preserve"> szczególności</w:t>
      </w:r>
      <w:r w:rsidR="0016779F">
        <w:t>,</w:t>
      </w:r>
      <w:r>
        <w:t xml:space="preserve"> z uwagi na koncentrację środków na zagadnienia</w:t>
      </w:r>
      <w:r w:rsidR="0016779F">
        <w:t xml:space="preserve">ch adaptacji do zmian klimatu, </w:t>
      </w:r>
      <w:r>
        <w:t>spodziewane jest generowanie pozytywnego oddziaływania właśnie na klimat oraz na ludzi (w szczególności w aspekcie bezpieczeństwa), a także dzięki oczekiwanemu tworzeniu miejsc pracy w sektorze usług turystycznych i zapewnieniu szerszego dostępu do kultury. Spodziewane są także efekty pośrednie, takie jak odbudowa sektora turystyki po obostrzeniach ograniczających jego funkcjonowanie wynikających z pandemii Covid19.  Pośrednio pozyt</w:t>
      </w:r>
      <w:r w:rsidR="0016779F">
        <w:t>ywne oddziaływania mogą wystąpić</w:t>
      </w:r>
      <w:r>
        <w:t xml:space="preserve"> jako efekt działań z zakresu edukacji. Niewielkie negatywne oddziaływania (o niewielkiej istotności i wręcz pomijalnej skali) mogą pojawić się w efekcie wdrażania projektów z zakresu wzmacniania oferty turystycznej regionu wsparcia. Tutaj, zabezpieczeniem jest wyraźne podkreślenie w Programie, że będzie to realizowane z uwzględnieniem wymogów ochrony środowiska. Bardzo ważne z punktu widzenia obszaru pogranicza są projekty możliwe do realizacji w ramach współpracy między instytucjonalnej. Spodziewane są projekty, które będą służyć budowaniu zaufania pomiędzy instytucjami a obywatelami, niwelowaniu barier współpracy w wymiarze lokalnym, budowaniu </w:t>
      </w:r>
      <w:proofErr w:type="spellStart"/>
      <w:r>
        <w:t>ponadgraniczej</w:t>
      </w:r>
      <w:proofErr w:type="spellEnd"/>
      <w:r>
        <w:t xml:space="preserve"> integracji. Wskazano także, że efektem powinna być poprawa świadomości społeczeństwa w zakresie korzystania ze środowiska. W związku z tym spodziewane </w:t>
      </w:r>
      <w:r w:rsidR="0016779F">
        <w:t xml:space="preserve">są także pozytywne oddziaływania pośrednie związane z prawidłowymi postawami obywateli. </w:t>
      </w:r>
      <w:r>
        <w:t xml:space="preserve"> </w:t>
      </w:r>
    </w:p>
    <w:p w14:paraId="1B23058B" w14:textId="02375ED2" w:rsidR="00915AEC" w:rsidRDefault="00915AEC" w:rsidP="00915AEC">
      <w:r>
        <w:t>Analiza zapisów Programu pozwala twierdzić, że jego programowanie było realizowane z wysoką świadomością roli walorów przyrodniczych w kształtowaniu rozwoju regionu, w tym rozwoju turystyki. W Prognozie jednoznacznie stwierdzono, że nie zidentyfikowano znaczącego negatywnego oddziaływania na obszary Natura 2000</w:t>
      </w:r>
      <w:r w:rsidR="003452F8">
        <w:t>,</w:t>
      </w:r>
      <w:r>
        <w:t xml:space="preserve"> a także oddziaływań negatywnych o charakterze transgranicznym. </w:t>
      </w:r>
      <w:r w:rsidR="003452F8">
        <w:t xml:space="preserve">Odstąpienie od realizacji Programu zdecydowanie osłabiłoby pozytywne zmiany wynikające ze wspólnej realizacji projektów. </w:t>
      </w:r>
    </w:p>
    <w:p w14:paraId="2998657D" w14:textId="77777777" w:rsidR="00915AEC" w:rsidRDefault="00915AEC" w:rsidP="00915AEC">
      <w:pPr>
        <w:rPr>
          <w:iCs/>
        </w:rPr>
      </w:pPr>
      <w:r>
        <w:rPr>
          <w:iCs/>
        </w:rPr>
        <w:lastRenderedPageBreak/>
        <w:t>W Prognozie zaproponowano propozycje zmian (uszczegółowienia) zapisów Programu. Rekomendacje odnoszą się do:</w:t>
      </w:r>
    </w:p>
    <w:p w14:paraId="567A2488" w14:textId="7951E171" w:rsidR="00915AEC" w:rsidRDefault="00915AEC" w:rsidP="000A5F23">
      <w:pPr>
        <w:pStyle w:val="Akapitzlist"/>
        <w:numPr>
          <w:ilvl w:val="0"/>
          <w:numId w:val="33"/>
        </w:numPr>
        <w:rPr>
          <w:iCs/>
        </w:rPr>
      </w:pPr>
      <w:r>
        <w:rPr>
          <w:iCs/>
        </w:rPr>
        <w:t>uszczegółowienia lub zmiany tytułu Pri</w:t>
      </w:r>
      <w:r w:rsidR="003452F8">
        <w:rPr>
          <w:iCs/>
        </w:rPr>
        <w:t>orytetu I. Pierwsza propozycja</w:t>
      </w:r>
      <w:r>
        <w:rPr>
          <w:iCs/>
        </w:rPr>
        <w:t xml:space="preserve"> odnosi się do większego uwzględnienia zagadnień związanych z ochroną środowiska (aktualnie puntem ciężkości jest ochrona przed zmianami klimatycznymi). Byłoby to zgodne z obecnym tytułem Priorytetu. Alternatywnie, przy decyzji o koncentracji środków właśnie na kwestiach adaptacji, proponuje się zmianę tytułu na „Pogranicze odporne na zmiany klimatu”;</w:t>
      </w:r>
    </w:p>
    <w:p w14:paraId="26D8511F" w14:textId="50522FFD" w:rsidR="00915AEC" w:rsidRDefault="00915AEC" w:rsidP="000A5F23">
      <w:pPr>
        <w:pStyle w:val="Akapitzlist"/>
        <w:numPr>
          <w:ilvl w:val="0"/>
          <w:numId w:val="33"/>
        </w:numPr>
        <w:rPr>
          <w:iCs/>
        </w:rPr>
      </w:pPr>
      <w:r>
        <w:rPr>
          <w:iCs/>
        </w:rPr>
        <w:t>rozważanie realizacji dwóch projektów systemowych. Pierwszy rekomendowany</w:t>
      </w:r>
      <w:r w:rsidR="003452F8">
        <w:rPr>
          <w:iCs/>
        </w:rPr>
        <w:t xml:space="preserve"> projekt</w:t>
      </w:r>
      <w:r>
        <w:rPr>
          <w:iCs/>
        </w:rPr>
        <w:t xml:space="preserve"> dotyczy przygotowania modelu spodziewanych zmian klimatycznych dla całego obszaru wsparcia, tak aby jego wyniki służyły wszystkim opracowaniom tworzonym w regionie. Drugi</w:t>
      </w:r>
      <w:r w:rsidR="003452F8">
        <w:rPr>
          <w:iCs/>
        </w:rPr>
        <w:t>,</w:t>
      </w:r>
      <w:r>
        <w:rPr>
          <w:iCs/>
        </w:rPr>
        <w:t xml:space="preserve"> rekomenduje opracowanie inwentaryzacji i waloryzacji środowiska przyrodniczego i krajobrazu, tak aby zniwelować problemy wynikające z różnych systemów ochrony przyrody i zapewnić lepszą ochronę przyrody i krajobrazu </w:t>
      </w:r>
      <w:r w:rsidR="003452F8">
        <w:rPr>
          <w:iCs/>
        </w:rPr>
        <w:t>na obszarze wsparcia</w:t>
      </w:r>
      <w:r>
        <w:rPr>
          <w:iCs/>
        </w:rPr>
        <w:t>;</w:t>
      </w:r>
    </w:p>
    <w:p w14:paraId="53ACD253" w14:textId="098D1C02" w:rsidR="00915AEC" w:rsidRDefault="003452F8" w:rsidP="000A5F23">
      <w:pPr>
        <w:pStyle w:val="Akapitzlist"/>
        <w:numPr>
          <w:ilvl w:val="0"/>
          <w:numId w:val="33"/>
        </w:numPr>
        <w:rPr>
          <w:iCs/>
        </w:rPr>
      </w:pPr>
      <w:r>
        <w:rPr>
          <w:iCs/>
        </w:rPr>
        <w:t>doprecyzowania</w:t>
      </w:r>
      <w:r w:rsidR="00915AEC">
        <w:rPr>
          <w:iCs/>
        </w:rPr>
        <w:t xml:space="preserve"> sformułowania „zielona gospodarka”, z podkreśleniem znaczenia gospodarki o obiegu zamkniętym;</w:t>
      </w:r>
    </w:p>
    <w:p w14:paraId="280D9F9B" w14:textId="064EC399" w:rsidR="00915AEC" w:rsidRDefault="003452F8" w:rsidP="000A5F23">
      <w:pPr>
        <w:pStyle w:val="Akapitzlist"/>
        <w:numPr>
          <w:ilvl w:val="0"/>
          <w:numId w:val="33"/>
        </w:numPr>
        <w:rPr>
          <w:iCs/>
        </w:rPr>
      </w:pPr>
      <w:r>
        <w:rPr>
          <w:iCs/>
        </w:rPr>
        <w:t>wprowadzenia</w:t>
      </w:r>
      <w:r w:rsidR="00915AEC">
        <w:rPr>
          <w:iCs/>
        </w:rPr>
        <w:t xml:space="preserve"> obowiązkowego wymogu wskazującego, że w ramach </w:t>
      </w:r>
      <w:r w:rsidR="00997C7A">
        <w:rPr>
          <w:iCs/>
        </w:rPr>
        <w:t>Programu</w:t>
      </w:r>
      <w:r w:rsidR="00915AEC">
        <w:rPr>
          <w:iCs/>
        </w:rPr>
        <w:t xml:space="preserve"> mogą być wspierane wyłącznie projekty, które nie czynią poważnej szkody, rozumianej zgodnie z art. 17 rozporządzenia (UE) nr 2020/852 (tzw. rozporządzenie o taksonomii);</w:t>
      </w:r>
    </w:p>
    <w:p w14:paraId="2DB0D4E7" w14:textId="77777777" w:rsidR="00915AEC" w:rsidRDefault="00915AEC" w:rsidP="000A5F23">
      <w:pPr>
        <w:pStyle w:val="Akapitzlist"/>
        <w:numPr>
          <w:ilvl w:val="0"/>
          <w:numId w:val="33"/>
        </w:numPr>
        <w:rPr>
          <w:iCs/>
        </w:rPr>
      </w:pPr>
      <w:r>
        <w:rPr>
          <w:iCs/>
        </w:rPr>
        <w:t xml:space="preserve">premiowania projektów o pozytywnym oddziaływaniu na środowisko. </w:t>
      </w:r>
    </w:p>
    <w:p w14:paraId="73E4625A" w14:textId="7A878D3C" w:rsidR="00915AEC" w:rsidRDefault="00915AEC" w:rsidP="00915AEC">
      <w:pPr>
        <w:rPr>
          <w:iCs/>
        </w:rPr>
      </w:pPr>
      <w:r>
        <w:rPr>
          <w:iCs/>
        </w:rPr>
        <w:t>W analizie wariantów alternatywnych Prognoza koncentruje się na zaproponowaniu kr</w:t>
      </w:r>
      <w:r w:rsidR="003452F8">
        <w:rPr>
          <w:iCs/>
        </w:rPr>
        <w:t>yteriów wyboru projektów opartych</w:t>
      </w:r>
      <w:r>
        <w:rPr>
          <w:iCs/>
        </w:rPr>
        <w:t xml:space="preserve"> o zachęcanie beneficjentów do dbałości o środowisko i projektowaniu inwestycji oraz przygotowywaniu projektów nieinwestycyjnych z jak największym uwzględnianiem kwestii środowiskowych. W Prognozie zaproponowano następujące kryteria: </w:t>
      </w:r>
    </w:p>
    <w:p w14:paraId="1B9E1EFE" w14:textId="77777777" w:rsidR="00915AEC" w:rsidRDefault="00915AEC" w:rsidP="000A5F23">
      <w:pPr>
        <w:pStyle w:val="Akapitzlist"/>
        <w:numPr>
          <w:ilvl w:val="0"/>
          <w:numId w:val="34"/>
        </w:numPr>
        <w:rPr>
          <w:iCs/>
        </w:rPr>
      </w:pPr>
      <w:r>
        <w:rPr>
          <w:iCs/>
        </w:rPr>
        <w:t>kryterium obowiązkowe, sprawdzane na etapie oceny formalnej odnoszące się do wymogu zgodności projektu z zasadą „nie czyń poważnej szkody”, stosowane zgodnie z zaproponowanym oświadczeniem składanym przez wnioskodawców;</w:t>
      </w:r>
    </w:p>
    <w:p w14:paraId="1C17B956" w14:textId="77777777" w:rsidR="00915AEC" w:rsidRDefault="00915AEC" w:rsidP="000A5F23">
      <w:pPr>
        <w:pStyle w:val="Akapitzlist"/>
        <w:numPr>
          <w:ilvl w:val="0"/>
          <w:numId w:val="34"/>
        </w:numPr>
        <w:rPr>
          <w:iCs/>
        </w:rPr>
      </w:pPr>
      <w:r>
        <w:rPr>
          <w:iCs/>
        </w:rPr>
        <w:t xml:space="preserve">kryteria premiowania projektów, na etapie oceny projektów, mających pozytywny wpływ na kwestie środowiskowe. Kryteria te bazują na ocenie istotnego wkładu w realizację celów środowiskowych oraz spełniania zasad ekoprojektowania. </w:t>
      </w:r>
    </w:p>
    <w:p w14:paraId="552DE185" w14:textId="77777777" w:rsidR="00915AEC" w:rsidRDefault="00915AEC" w:rsidP="00915AEC">
      <w:pPr>
        <w:rPr>
          <w:iCs/>
        </w:rPr>
      </w:pPr>
      <w:r>
        <w:rPr>
          <w:iCs/>
        </w:rPr>
        <w:t>Zaproponowano także dodatkowe wskaźniki, które pozwolą na monitorowanie oddziaływań na środowisko związanych z realizacją Programu. Są to następujące wskaźniki:</w:t>
      </w:r>
    </w:p>
    <w:p w14:paraId="5C319DE1" w14:textId="77777777" w:rsidR="00915AEC" w:rsidRPr="00DA2D14" w:rsidRDefault="00915AEC" w:rsidP="000A5F23">
      <w:pPr>
        <w:pStyle w:val="Akapitzlist"/>
        <w:numPr>
          <w:ilvl w:val="0"/>
          <w:numId w:val="35"/>
        </w:numPr>
        <w:rPr>
          <w:iCs/>
        </w:rPr>
      </w:pPr>
      <w:r w:rsidRPr="00B30946">
        <w:rPr>
          <w:szCs w:val="28"/>
          <w:lang w:eastAsia="pl-PL"/>
        </w:rPr>
        <w:t>Liczba dofinansowanych</w:t>
      </w:r>
      <w:r w:rsidRPr="00B30946">
        <w:rPr>
          <w:szCs w:val="28"/>
        </w:rPr>
        <w:t xml:space="preserve"> projektów, które </w:t>
      </w:r>
      <w:r w:rsidRPr="00B30946">
        <w:rPr>
          <w:szCs w:val="28"/>
          <w:lang w:eastAsia="pl-PL"/>
        </w:rPr>
        <w:t>są zgodne z</w:t>
      </w:r>
      <w:r w:rsidRPr="00B30946">
        <w:rPr>
          <w:szCs w:val="28"/>
        </w:rPr>
        <w:t xml:space="preserve"> zasadę </w:t>
      </w:r>
      <w:r w:rsidRPr="00B30946">
        <w:rPr>
          <w:szCs w:val="28"/>
          <w:lang w:eastAsia="pl-PL"/>
        </w:rPr>
        <w:t>DNSH w rozumieniu art. 17 rozporządzenia (UE) nr 2020/852</w:t>
      </w:r>
      <w:r>
        <w:rPr>
          <w:szCs w:val="28"/>
          <w:lang w:eastAsia="pl-PL"/>
        </w:rPr>
        <w:t>,</w:t>
      </w:r>
    </w:p>
    <w:p w14:paraId="7682B686" w14:textId="77777777" w:rsidR="00915AEC" w:rsidRPr="00DA2D14" w:rsidRDefault="00915AEC" w:rsidP="000A5F23">
      <w:pPr>
        <w:pStyle w:val="Akapitzlist"/>
        <w:numPr>
          <w:ilvl w:val="0"/>
          <w:numId w:val="35"/>
        </w:numPr>
        <w:rPr>
          <w:iCs/>
        </w:rPr>
      </w:pPr>
      <w:r w:rsidRPr="00C92E00">
        <w:rPr>
          <w:szCs w:val="28"/>
          <w:lang w:eastAsia="pl-PL"/>
        </w:rPr>
        <w:lastRenderedPageBreak/>
        <w:t>Odsetek środków przeznaczonych bezpośrednio na realizację</w:t>
      </w:r>
      <w:r w:rsidRPr="00C92E00">
        <w:rPr>
          <w:szCs w:val="28"/>
        </w:rPr>
        <w:t xml:space="preserve"> projektów, które wnoszą istotny wkład w </w:t>
      </w:r>
      <w:r w:rsidRPr="00C92E00">
        <w:rPr>
          <w:szCs w:val="28"/>
          <w:lang w:eastAsia="pl-PL"/>
        </w:rPr>
        <w:t>realizację celów środowiskowych określonych</w:t>
      </w:r>
      <w:r w:rsidRPr="00C92E00">
        <w:rPr>
          <w:szCs w:val="28"/>
        </w:rPr>
        <w:t xml:space="preserve"> w </w:t>
      </w:r>
      <w:r w:rsidRPr="00C92E00">
        <w:rPr>
          <w:szCs w:val="28"/>
          <w:lang w:eastAsia="pl-PL"/>
        </w:rPr>
        <w:t>art. 9 rozporządzenia (UE) nr 2020/852</w:t>
      </w:r>
      <w:r>
        <w:rPr>
          <w:szCs w:val="28"/>
          <w:lang w:eastAsia="pl-PL"/>
        </w:rPr>
        <w:t>,</w:t>
      </w:r>
    </w:p>
    <w:p w14:paraId="0FA12134" w14:textId="77777777" w:rsidR="00915AEC" w:rsidRPr="00DA2D14" w:rsidRDefault="00915AEC" w:rsidP="000A5F23">
      <w:pPr>
        <w:pStyle w:val="Akapitzlist"/>
        <w:numPr>
          <w:ilvl w:val="0"/>
          <w:numId w:val="35"/>
        </w:numPr>
        <w:rPr>
          <w:iCs/>
        </w:rPr>
      </w:pPr>
      <w:r w:rsidRPr="00C92E00">
        <w:rPr>
          <w:szCs w:val="28"/>
          <w:lang w:eastAsia="pl-PL"/>
        </w:rPr>
        <w:t>Odsetek środków przeznaczonych bezpośrednio na realizację</w:t>
      </w:r>
      <w:r w:rsidRPr="00C92E00">
        <w:rPr>
          <w:szCs w:val="28"/>
        </w:rPr>
        <w:t xml:space="preserve"> projektów, które </w:t>
      </w:r>
      <w:r>
        <w:rPr>
          <w:szCs w:val="28"/>
        </w:rPr>
        <w:t xml:space="preserve">zakładają </w:t>
      </w:r>
      <w:r w:rsidRPr="00A725CF">
        <w:rPr>
          <w:szCs w:val="28"/>
        </w:rPr>
        <w:t xml:space="preserve">kompleksowe wykorzystanie zasad ekoprojektowania, w rozumieniu obowiązujących na terenie UE norm  lub regulacji  ukierunkowanych m.in. na: wydłużanie życia produktu; projektowanie dla recyklingu; rozwój </w:t>
      </w:r>
      <w:proofErr w:type="spellStart"/>
      <w:r w:rsidRPr="00A725CF">
        <w:rPr>
          <w:szCs w:val="28"/>
        </w:rPr>
        <w:t>upcyklingu</w:t>
      </w:r>
      <w:proofErr w:type="spellEnd"/>
      <w:r w:rsidRPr="00A725CF">
        <w:rPr>
          <w:szCs w:val="28"/>
        </w:rPr>
        <w:t xml:space="preserve"> lub inne działania ukie</w:t>
      </w:r>
      <w:r>
        <w:rPr>
          <w:szCs w:val="28"/>
        </w:rPr>
        <w:t>runkowane na „zamykanie obiegu”,</w:t>
      </w:r>
    </w:p>
    <w:p w14:paraId="3383785F" w14:textId="77777777" w:rsidR="00915AEC" w:rsidRPr="00D845BA" w:rsidRDefault="00915AEC" w:rsidP="000A5F23">
      <w:pPr>
        <w:pStyle w:val="Akapitzlist"/>
        <w:numPr>
          <w:ilvl w:val="0"/>
          <w:numId w:val="35"/>
        </w:numPr>
        <w:rPr>
          <w:iCs/>
        </w:rPr>
      </w:pPr>
      <w:r w:rsidRPr="00B30946">
        <w:rPr>
          <w:rFonts w:cs="Calibri Light"/>
        </w:rPr>
        <w:t>Liczba projektów, które wnoszą istotny wkład w realizację celów środowiskowych</w:t>
      </w:r>
      <w:r>
        <w:rPr>
          <w:rFonts w:cs="Calibri Light"/>
        </w:rPr>
        <w:t>,</w:t>
      </w:r>
    </w:p>
    <w:p w14:paraId="55AD9BFE" w14:textId="77777777" w:rsidR="00915AEC" w:rsidRPr="00D845BA" w:rsidRDefault="00915AEC" w:rsidP="000A5F23">
      <w:pPr>
        <w:pStyle w:val="Akapitzlist"/>
        <w:numPr>
          <w:ilvl w:val="0"/>
          <w:numId w:val="35"/>
        </w:numPr>
        <w:rPr>
          <w:iCs/>
        </w:rPr>
      </w:pPr>
      <w:r w:rsidRPr="00D845BA">
        <w:rPr>
          <w:rFonts w:cs="Calibri Light"/>
        </w:rPr>
        <w:t xml:space="preserve">Liczba projektów, które zostały zaprojektowane z wykorzystaniem zasad ekoprojektowania, koncepcji zarządzania cyklem życia (LCM – Life </w:t>
      </w:r>
      <w:proofErr w:type="spellStart"/>
      <w:r w:rsidRPr="00D845BA">
        <w:rPr>
          <w:rFonts w:cs="Calibri Light"/>
        </w:rPr>
        <w:t>Cycle</w:t>
      </w:r>
      <w:proofErr w:type="spellEnd"/>
      <w:r w:rsidRPr="00D845BA">
        <w:rPr>
          <w:rFonts w:cs="Calibri Light"/>
        </w:rPr>
        <w:t xml:space="preserve"> Management) oraz wdrożenia prośrodowiskowych i proklimatycznych modeli biznesowych</w:t>
      </w:r>
      <w:r>
        <w:rPr>
          <w:rFonts w:cs="Calibri Light"/>
        </w:rPr>
        <w:t>.</w:t>
      </w:r>
    </w:p>
    <w:p w14:paraId="0046440E" w14:textId="2BC2D0B9" w:rsidR="00915AEC" w:rsidRPr="00D845BA" w:rsidRDefault="00915AEC" w:rsidP="00915AEC">
      <w:pPr>
        <w:rPr>
          <w:iCs/>
        </w:rPr>
      </w:pPr>
      <w:r>
        <w:rPr>
          <w:iCs/>
        </w:rPr>
        <w:t>Wykorzystanie ww. wskaźników może przynieść wiele dodatkowych korzyści w aspekcie czynienia większego wkładu w realizację celów środowiskowych i klimatycznych UE, a także s</w:t>
      </w:r>
      <w:r w:rsidR="00997C7A">
        <w:rPr>
          <w:iCs/>
        </w:rPr>
        <w:t>zczegółową ocenę wpływu Programu</w:t>
      </w:r>
      <w:r>
        <w:rPr>
          <w:iCs/>
        </w:rPr>
        <w:t xml:space="preserve"> na realizację unijnej polityki ekologicznej. </w:t>
      </w:r>
    </w:p>
    <w:p w14:paraId="22AD8C54" w14:textId="4EBF76E6" w:rsidR="00915AEC" w:rsidRDefault="00915AEC" w:rsidP="00915AEC">
      <w:pPr>
        <w:spacing w:before="240"/>
      </w:pPr>
      <w:r w:rsidRPr="00E81101">
        <w:t xml:space="preserve">Reasumując: </w:t>
      </w:r>
      <w:r w:rsidR="00997C7A">
        <w:t>Program</w:t>
      </w:r>
      <w:r w:rsidRPr="00E81101">
        <w:t xml:space="preserve"> charakteryzuje się niskim poziomem szczegółowości, ze względu na to, że </w:t>
      </w:r>
      <w:r w:rsidRPr="003452F8">
        <w:rPr>
          <w:bCs/>
        </w:rPr>
        <w:t>o ostatecznym przeznaczeniu środków zadecyduje dopiero to, jakie projekty zostaną zgłoszone w procedurze konkursowej</w:t>
      </w:r>
      <w:r w:rsidRPr="003452F8">
        <w:t xml:space="preserve"> oraz</w:t>
      </w:r>
      <w:r w:rsidRPr="00E81101">
        <w:t xml:space="preserve"> jakie projekty zostaną wskazane do realizacji w trybie pozakonkursowym. </w:t>
      </w:r>
      <w:r>
        <w:t xml:space="preserve">Zaproponowane rekomendacje oraz warianty alternatywne zdecydowanie mogą zwiększyć pozytywne oddziaływanie Programu na środowisko. </w:t>
      </w:r>
    </w:p>
    <w:p w14:paraId="65915E83" w14:textId="59E88CC0" w:rsidR="00B8462B" w:rsidRDefault="00B8462B">
      <w:pPr>
        <w:spacing w:after="0" w:line="240" w:lineRule="auto"/>
      </w:pPr>
      <w:r>
        <w:br w:type="page"/>
      </w:r>
    </w:p>
    <w:p w14:paraId="496C9AC2" w14:textId="77777777" w:rsidR="00B8462B" w:rsidRDefault="00B8462B" w:rsidP="00915AEC">
      <w:pPr>
        <w:spacing w:before="240"/>
      </w:pPr>
    </w:p>
    <w:p w14:paraId="7775023E" w14:textId="00AD3B47" w:rsidR="00B8462B" w:rsidRPr="00B8462B" w:rsidRDefault="00B8462B" w:rsidP="00B8462B">
      <w:pPr>
        <w:pStyle w:val="Nagwek1"/>
        <w:spacing w:line="240" w:lineRule="auto"/>
        <w:rPr>
          <w:rFonts w:cs="Calibri Light"/>
        </w:rPr>
      </w:pPr>
      <w:bookmarkStart w:id="379" w:name="_Toc79528889"/>
      <w:r w:rsidRPr="00B8462B">
        <w:rPr>
          <w:rFonts w:cs="Calibri Light"/>
        </w:rPr>
        <w:t>SPIS RYCIN</w:t>
      </w:r>
      <w:bookmarkEnd w:id="379"/>
    </w:p>
    <w:p w14:paraId="5FFBE71C" w14:textId="5CDDCC09" w:rsidR="00FB75E2" w:rsidRDefault="00B8462B">
      <w:pPr>
        <w:pStyle w:val="Spisilustracji"/>
        <w:tabs>
          <w:tab w:val="right" w:leader="dot" w:pos="9062"/>
        </w:tabs>
        <w:rPr>
          <w:rFonts w:asciiTheme="minorHAnsi" w:eastAsiaTheme="minorEastAsia" w:hAnsiTheme="minorHAnsi" w:cstheme="minorBidi"/>
          <w:noProof/>
          <w:sz w:val="22"/>
          <w:lang w:eastAsia="pl-PL"/>
        </w:rPr>
      </w:pPr>
      <w:r>
        <w:fldChar w:fldCharType="begin"/>
      </w:r>
      <w:r>
        <w:instrText xml:space="preserve"> TOC \h \z \c "Ryc." </w:instrText>
      </w:r>
      <w:r>
        <w:fldChar w:fldCharType="separate"/>
      </w:r>
      <w:hyperlink w:anchor="_Toc77153912" w:history="1">
        <w:r w:rsidR="00FB75E2" w:rsidRPr="00CA7225">
          <w:rPr>
            <w:rStyle w:val="Hipercze"/>
            <w:noProof/>
          </w:rPr>
          <w:t>Ryc. 1 Obszar wsparcia Programu Współpracy Interreg Polska – Saksonia 2021-2027 (opr. własne)</w:t>
        </w:r>
        <w:r w:rsidR="00FB75E2">
          <w:rPr>
            <w:noProof/>
            <w:webHidden/>
          </w:rPr>
          <w:tab/>
        </w:r>
        <w:r w:rsidR="00FB75E2">
          <w:rPr>
            <w:noProof/>
            <w:webHidden/>
          </w:rPr>
          <w:fldChar w:fldCharType="begin"/>
        </w:r>
        <w:r w:rsidR="00FB75E2">
          <w:rPr>
            <w:noProof/>
            <w:webHidden/>
          </w:rPr>
          <w:instrText xml:space="preserve"> PAGEREF _Toc77153912 \h </w:instrText>
        </w:r>
        <w:r w:rsidR="00FB75E2">
          <w:rPr>
            <w:noProof/>
            <w:webHidden/>
          </w:rPr>
        </w:r>
        <w:r w:rsidR="00FB75E2">
          <w:rPr>
            <w:noProof/>
            <w:webHidden/>
          </w:rPr>
          <w:fldChar w:fldCharType="separate"/>
        </w:r>
        <w:r w:rsidR="005F1128">
          <w:rPr>
            <w:noProof/>
            <w:webHidden/>
          </w:rPr>
          <w:t>8</w:t>
        </w:r>
        <w:r w:rsidR="00FB75E2">
          <w:rPr>
            <w:noProof/>
            <w:webHidden/>
          </w:rPr>
          <w:fldChar w:fldCharType="end"/>
        </w:r>
      </w:hyperlink>
    </w:p>
    <w:p w14:paraId="5DDE0B9D" w14:textId="69C8E89E"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13" w:history="1">
        <w:r w:rsidR="00FB75E2" w:rsidRPr="00CA7225">
          <w:rPr>
            <w:rStyle w:val="Hipercze"/>
            <w:noProof/>
          </w:rPr>
          <w:t>Ryc. 2 Dokumenty unijne wyznaczające cele środowiskowe (opr. własne)</w:t>
        </w:r>
        <w:r w:rsidR="00FB75E2">
          <w:rPr>
            <w:noProof/>
            <w:webHidden/>
          </w:rPr>
          <w:tab/>
        </w:r>
        <w:r w:rsidR="00FB75E2">
          <w:rPr>
            <w:noProof/>
            <w:webHidden/>
          </w:rPr>
          <w:fldChar w:fldCharType="begin"/>
        </w:r>
        <w:r w:rsidR="00FB75E2">
          <w:rPr>
            <w:noProof/>
            <w:webHidden/>
          </w:rPr>
          <w:instrText xml:space="preserve"> PAGEREF _Toc77153913 \h </w:instrText>
        </w:r>
        <w:r w:rsidR="00FB75E2">
          <w:rPr>
            <w:noProof/>
            <w:webHidden/>
          </w:rPr>
        </w:r>
        <w:r w:rsidR="00FB75E2">
          <w:rPr>
            <w:noProof/>
            <w:webHidden/>
          </w:rPr>
          <w:fldChar w:fldCharType="separate"/>
        </w:r>
        <w:r w:rsidR="005F1128">
          <w:rPr>
            <w:noProof/>
            <w:webHidden/>
          </w:rPr>
          <w:t>24</w:t>
        </w:r>
        <w:r w:rsidR="00FB75E2">
          <w:rPr>
            <w:noProof/>
            <w:webHidden/>
          </w:rPr>
          <w:fldChar w:fldCharType="end"/>
        </w:r>
      </w:hyperlink>
    </w:p>
    <w:p w14:paraId="2A707C33" w14:textId="5E681D73"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14" w:history="1">
        <w:r w:rsidR="00FB75E2" w:rsidRPr="00CA7225">
          <w:rPr>
            <w:rStyle w:val="Hipercze"/>
            <w:noProof/>
          </w:rPr>
          <w:t>Ryc. 3  Wykaz wybranych form ochrony przyrody (opr.własne)</w:t>
        </w:r>
        <w:r w:rsidR="00FB75E2">
          <w:rPr>
            <w:noProof/>
            <w:webHidden/>
          </w:rPr>
          <w:tab/>
        </w:r>
        <w:r w:rsidR="00FB75E2">
          <w:rPr>
            <w:noProof/>
            <w:webHidden/>
          </w:rPr>
          <w:fldChar w:fldCharType="begin"/>
        </w:r>
        <w:r w:rsidR="00FB75E2">
          <w:rPr>
            <w:noProof/>
            <w:webHidden/>
          </w:rPr>
          <w:instrText xml:space="preserve"> PAGEREF _Toc77153914 \h </w:instrText>
        </w:r>
        <w:r w:rsidR="00FB75E2">
          <w:rPr>
            <w:noProof/>
            <w:webHidden/>
          </w:rPr>
        </w:r>
        <w:r w:rsidR="00FB75E2">
          <w:rPr>
            <w:noProof/>
            <w:webHidden/>
          </w:rPr>
          <w:fldChar w:fldCharType="separate"/>
        </w:r>
        <w:r w:rsidR="005F1128">
          <w:rPr>
            <w:noProof/>
            <w:webHidden/>
          </w:rPr>
          <w:t>45</w:t>
        </w:r>
        <w:r w:rsidR="00FB75E2">
          <w:rPr>
            <w:noProof/>
            <w:webHidden/>
          </w:rPr>
          <w:fldChar w:fldCharType="end"/>
        </w:r>
      </w:hyperlink>
    </w:p>
    <w:p w14:paraId="3859752A" w14:textId="0F6B81A3"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15" w:history="1">
        <w:r w:rsidR="00FB75E2" w:rsidRPr="00CA7225">
          <w:rPr>
            <w:rStyle w:val="Hipercze"/>
            <w:noProof/>
          </w:rPr>
          <w:t>Ryc. 4 Sieć hydrograficzna obszaru wsparcia (źródło: Analiza społeczno-gospodarcza obszaru wsparcia Programu Polska-Saksonia 2021-2027, ECORYS Polska, Warszawa, czerwiec 2020 r.)</w:t>
        </w:r>
        <w:r w:rsidR="00FB75E2">
          <w:rPr>
            <w:noProof/>
            <w:webHidden/>
          </w:rPr>
          <w:tab/>
        </w:r>
        <w:r w:rsidR="00FB75E2">
          <w:rPr>
            <w:noProof/>
            <w:webHidden/>
          </w:rPr>
          <w:fldChar w:fldCharType="begin"/>
        </w:r>
        <w:r w:rsidR="00FB75E2">
          <w:rPr>
            <w:noProof/>
            <w:webHidden/>
          </w:rPr>
          <w:instrText xml:space="preserve"> PAGEREF _Toc77153915 \h </w:instrText>
        </w:r>
        <w:r w:rsidR="00FB75E2">
          <w:rPr>
            <w:noProof/>
            <w:webHidden/>
          </w:rPr>
        </w:r>
        <w:r w:rsidR="00FB75E2">
          <w:rPr>
            <w:noProof/>
            <w:webHidden/>
          </w:rPr>
          <w:fldChar w:fldCharType="separate"/>
        </w:r>
        <w:r w:rsidR="005F1128">
          <w:rPr>
            <w:noProof/>
            <w:webHidden/>
          </w:rPr>
          <w:t>62</w:t>
        </w:r>
        <w:r w:rsidR="00FB75E2">
          <w:rPr>
            <w:noProof/>
            <w:webHidden/>
          </w:rPr>
          <w:fldChar w:fldCharType="end"/>
        </w:r>
      </w:hyperlink>
    </w:p>
    <w:p w14:paraId="5AF08E6B" w14:textId="36399C3F"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16" w:history="1">
        <w:r w:rsidR="00FB75E2" w:rsidRPr="00CA7225">
          <w:rPr>
            <w:rStyle w:val="Hipercze"/>
            <w:noProof/>
          </w:rPr>
          <w:t>Ryc. 5 Lokalizacja stref oceny jakości powietrza na obszarze wsparcia (źródło: Analiza społeczno-gospodarcza obszaru wsparcia Programu Polska-Saksonia 2021-2027, ECORYS Polska, Warszawa, czerwiec 2020 r.)</w:t>
        </w:r>
        <w:r w:rsidR="00FB75E2">
          <w:rPr>
            <w:noProof/>
            <w:webHidden/>
          </w:rPr>
          <w:tab/>
        </w:r>
        <w:r w:rsidR="00FB75E2">
          <w:rPr>
            <w:noProof/>
            <w:webHidden/>
          </w:rPr>
          <w:fldChar w:fldCharType="begin"/>
        </w:r>
        <w:r w:rsidR="00FB75E2">
          <w:rPr>
            <w:noProof/>
            <w:webHidden/>
          </w:rPr>
          <w:instrText xml:space="preserve"> PAGEREF _Toc77153916 \h </w:instrText>
        </w:r>
        <w:r w:rsidR="00FB75E2">
          <w:rPr>
            <w:noProof/>
            <w:webHidden/>
          </w:rPr>
        </w:r>
        <w:r w:rsidR="00FB75E2">
          <w:rPr>
            <w:noProof/>
            <w:webHidden/>
          </w:rPr>
          <w:fldChar w:fldCharType="separate"/>
        </w:r>
        <w:r w:rsidR="005F1128">
          <w:rPr>
            <w:noProof/>
            <w:webHidden/>
          </w:rPr>
          <w:t>67</w:t>
        </w:r>
        <w:r w:rsidR="00FB75E2">
          <w:rPr>
            <w:noProof/>
            <w:webHidden/>
          </w:rPr>
          <w:fldChar w:fldCharType="end"/>
        </w:r>
      </w:hyperlink>
    </w:p>
    <w:p w14:paraId="5994879F" w14:textId="3DA871A5"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17" w:history="1">
        <w:r w:rsidR="00FB75E2" w:rsidRPr="00CA7225">
          <w:rPr>
            <w:rStyle w:val="Hipercze"/>
            <w:noProof/>
          </w:rPr>
          <w:t>Ryc. 6 Formy ochrony przyrody i krajobrazu na obszarze wsparcia</w:t>
        </w:r>
        <w:r w:rsidR="00FB75E2">
          <w:rPr>
            <w:noProof/>
            <w:webHidden/>
          </w:rPr>
          <w:tab/>
        </w:r>
        <w:r w:rsidR="00FB75E2">
          <w:rPr>
            <w:noProof/>
            <w:webHidden/>
          </w:rPr>
          <w:fldChar w:fldCharType="begin"/>
        </w:r>
        <w:r w:rsidR="00FB75E2">
          <w:rPr>
            <w:noProof/>
            <w:webHidden/>
          </w:rPr>
          <w:instrText xml:space="preserve"> PAGEREF _Toc77153917 \h </w:instrText>
        </w:r>
        <w:r w:rsidR="00FB75E2">
          <w:rPr>
            <w:noProof/>
            <w:webHidden/>
          </w:rPr>
        </w:r>
        <w:r w:rsidR="00FB75E2">
          <w:rPr>
            <w:noProof/>
            <w:webHidden/>
          </w:rPr>
          <w:fldChar w:fldCharType="separate"/>
        </w:r>
        <w:r w:rsidR="005F1128">
          <w:rPr>
            <w:noProof/>
            <w:webHidden/>
          </w:rPr>
          <w:t>71</w:t>
        </w:r>
        <w:r w:rsidR="00FB75E2">
          <w:rPr>
            <w:noProof/>
            <w:webHidden/>
          </w:rPr>
          <w:fldChar w:fldCharType="end"/>
        </w:r>
      </w:hyperlink>
    </w:p>
    <w:p w14:paraId="3223B60E" w14:textId="1CCD074D"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18" w:history="1">
        <w:r w:rsidR="00FB75E2" w:rsidRPr="00CA7225">
          <w:rPr>
            <w:rStyle w:val="Hipercze"/>
            <w:noProof/>
          </w:rPr>
          <w:t>Ryc. 7 Pokrycie terenu na obszarze wsparcia (źródło: opr. własne na podstawie CLC)</w:t>
        </w:r>
        <w:r w:rsidR="00FB75E2">
          <w:rPr>
            <w:noProof/>
            <w:webHidden/>
          </w:rPr>
          <w:tab/>
        </w:r>
        <w:r w:rsidR="00FB75E2">
          <w:rPr>
            <w:noProof/>
            <w:webHidden/>
          </w:rPr>
          <w:fldChar w:fldCharType="begin"/>
        </w:r>
        <w:r w:rsidR="00FB75E2">
          <w:rPr>
            <w:noProof/>
            <w:webHidden/>
          </w:rPr>
          <w:instrText xml:space="preserve"> PAGEREF _Toc77153918 \h </w:instrText>
        </w:r>
        <w:r w:rsidR="00FB75E2">
          <w:rPr>
            <w:noProof/>
            <w:webHidden/>
          </w:rPr>
        </w:r>
        <w:r w:rsidR="00FB75E2">
          <w:rPr>
            <w:noProof/>
            <w:webHidden/>
          </w:rPr>
          <w:fldChar w:fldCharType="separate"/>
        </w:r>
        <w:r w:rsidR="005F1128">
          <w:rPr>
            <w:noProof/>
            <w:webHidden/>
          </w:rPr>
          <w:t>82</w:t>
        </w:r>
        <w:r w:rsidR="00FB75E2">
          <w:rPr>
            <w:noProof/>
            <w:webHidden/>
          </w:rPr>
          <w:fldChar w:fldCharType="end"/>
        </w:r>
      </w:hyperlink>
    </w:p>
    <w:p w14:paraId="1F0C0204" w14:textId="406A8917"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19" w:history="1">
        <w:r w:rsidR="00FB75E2" w:rsidRPr="00CA7225">
          <w:rPr>
            <w:rStyle w:val="Hipercze"/>
            <w:noProof/>
          </w:rPr>
          <w:t>Ryc. 8 Erozja gleb występujących na obszarze objętym Programem (źródło: Analiza społeczno-gospodarcza obszaru wsparcia Programu Polska-Saksonia 2021-2027 Tom 2,  ECORYS Polska, Warszawa, czerwiec 2020 r.)</w:t>
        </w:r>
        <w:r w:rsidR="00FB75E2">
          <w:rPr>
            <w:noProof/>
            <w:webHidden/>
          </w:rPr>
          <w:tab/>
        </w:r>
        <w:r w:rsidR="00FB75E2">
          <w:rPr>
            <w:noProof/>
            <w:webHidden/>
          </w:rPr>
          <w:fldChar w:fldCharType="begin"/>
        </w:r>
        <w:r w:rsidR="00FB75E2">
          <w:rPr>
            <w:noProof/>
            <w:webHidden/>
          </w:rPr>
          <w:instrText xml:space="preserve"> PAGEREF _Toc77153919 \h </w:instrText>
        </w:r>
        <w:r w:rsidR="00FB75E2">
          <w:rPr>
            <w:noProof/>
            <w:webHidden/>
          </w:rPr>
        </w:r>
        <w:r w:rsidR="00FB75E2">
          <w:rPr>
            <w:noProof/>
            <w:webHidden/>
          </w:rPr>
          <w:fldChar w:fldCharType="separate"/>
        </w:r>
        <w:r w:rsidR="005F1128">
          <w:rPr>
            <w:noProof/>
            <w:webHidden/>
          </w:rPr>
          <w:t>84</w:t>
        </w:r>
        <w:r w:rsidR="00FB75E2">
          <w:rPr>
            <w:noProof/>
            <w:webHidden/>
          </w:rPr>
          <w:fldChar w:fldCharType="end"/>
        </w:r>
      </w:hyperlink>
    </w:p>
    <w:p w14:paraId="220AE3DA" w14:textId="1ECAAA81" w:rsidR="00B8462B" w:rsidRPr="00B8462B" w:rsidRDefault="00B8462B" w:rsidP="00B8462B">
      <w:pPr>
        <w:pStyle w:val="Nagwek1"/>
        <w:spacing w:line="240" w:lineRule="auto"/>
        <w:rPr>
          <w:rFonts w:cs="Calibri Light"/>
        </w:rPr>
      </w:pPr>
      <w:r>
        <w:fldChar w:fldCharType="end"/>
      </w:r>
      <w:r w:rsidRPr="00B8462B">
        <w:rPr>
          <w:rFonts w:cs="Calibri Light"/>
        </w:rPr>
        <w:t xml:space="preserve"> </w:t>
      </w:r>
      <w:bookmarkStart w:id="380" w:name="_Toc79528890"/>
      <w:r>
        <w:rPr>
          <w:rFonts w:cs="Calibri Light"/>
        </w:rPr>
        <w:t>SPIS TABEL</w:t>
      </w:r>
      <w:bookmarkEnd w:id="380"/>
      <w:r>
        <w:rPr>
          <w:rFonts w:cs="Calibri Light"/>
        </w:rPr>
        <w:t xml:space="preserve"> </w:t>
      </w:r>
    </w:p>
    <w:p w14:paraId="47CC9913" w14:textId="4CD62B04" w:rsidR="00FB75E2" w:rsidRDefault="00B8462B">
      <w:pPr>
        <w:pStyle w:val="Spisilustracji"/>
        <w:tabs>
          <w:tab w:val="right" w:leader="dot" w:pos="9062"/>
        </w:tabs>
        <w:rPr>
          <w:rFonts w:asciiTheme="minorHAnsi" w:eastAsiaTheme="minorEastAsia" w:hAnsiTheme="minorHAnsi" w:cstheme="minorBidi"/>
          <w:noProof/>
          <w:sz w:val="22"/>
          <w:lang w:eastAsia="pl-PL"/>
        </w:rPr>
      </w:pPr>
      <w:r>
        <w:fldChar w:fldCharType="begin"/>
      </w:r>
      <w:r>
        <w:instrText xml:space="preserve"> TOC \h \z \c "Tabela" </w:instrText>
      </w:r>
      <w:r>
        <w:fldChar w:fldCharType="separate"/>
      </w:r>
      <w:hyperlink w:anchor="_Toc77153920" w:history="1">
        <w:r w:rsidR="00FB75E2" w:rsidRPr="00EB7341">
          <w:rPr>
            <w:rStyle w:val="Hipercze"/>
            <w:noProof/>
          </w:rPr>
          <w:t>Tabela 1 Priorytety Programu Interreg Polska - Saksonia, cele polityki oraz przykładowe rodzaje działań w okresie 2021-2027 (opr. własne na podstawie Programu)</w:t>
        </w:r>
        <w:r w:rsidR="00FB75E2">
          <w:rPr>
            <w:noProof/>
            <w:webHidden/>
          </w:rPr>
          <w:tab/>
        </w:r>
        <w:r w:rsidR="00FB75E2">
          <w:rPr>
            <w:noProof/>
            <w:webHidden/>
          </w:rPr>
          <w:fldChar w:fldCharType="begin"/>
        </w:r>
        <w:r w:rsidR="00FB75E2">
          <w:rPr>
            <w:noProof/>
            <w:webHidden/>
          </w:rPr>
          <w:instrText xml:space="preserve"> PAGEREF _Toc77153920 \h </w:instrText>
        </w:r>
        <w:r w:rsidR="00FB75E2">
          <w:rPr>
            <w:noProof/>
            <w:webHidden/>
          </w:rPr>
        </w:r>
        <w:r w:rsidR="00FB75E2">
          <w:rPr>
            <w:noProof/>
            <w:webHidden/>
          </w:rPr>
          <w:fldChar w:fldCharType="separate"/>
        </w:r>
        <w:r w:rsidR="005F1128">
          <w:rPr>
            <w:noProof/>
            <w:webHidden/>
          </w:rPr>
          <w:t>9</w:t>
        </w:r>
        <w:r w:rsidR="00FB75E2">
          <w:rPr>
            <w:noProof/>
            <w:webHidden/>
          </w:rPr>
          <w:fldChar w:fldCharType="end"/>
        </w:r>
      </w:hyperlink>
    </w:p>
    <w:p w14:paraId="0F194905" w14:textId="75275696"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21" w:history="1">
        <w:r w:rsidR="00FB75E2" w:rsidRPr="00EB7341">
          <w:rPr>
            <w:rStyle w:val="Hipercze"/>
            <w:noProof/>
          </w:rPr>
          <w:t>Tabela 2 Skala oceny oraz istotności oddziaływań, w raz z definicjami ocen (opr. własne)</w:t>
        </w:r>
        <w:r w:rsidR="00FB75E2">
          <w:rPr>
            <w:noProof/>
            <w:webHidden/>
          </w:rPr>
          <w:tab/>
        </w:r>
        <w:r w:rsidR="00FB75E2">
          <w:rPr>
            <w:noProof/>
            <w:webHidden/>
          </w:rPr>
          <w:fldChar w:fldCharType="begin"/>
        </w:r>
        <w:r w:rsidR="00FB75E2">
          <w:rPr>
            <w:noProof/>
            <w:webHidden/>
          </w:rPr>
          <w:instrText xml:space="preserve"> PAGEREF _Toc77153921 \h </w:instrText>
        </w:r>
        <w:r w:rsidR="00FB75E2">
          <w:rPr>
            <w:noProof/>
            <w:webHidden/>
          </w:rPr>
        </w:r>
        <w:r w:rsidR="00FB75E2">
          <w:rPr>
            <w:noProof/>
            <w:webHidden/>
          </w:rPr>
          <w:fldChar w:fldCharType="separate"/>
        </w:r>
        <w:r w:rsidR="005F1128">
          <w:rPr>
            <w:noProof/>
            <w:webHidden/>
          </w:rPr>
          <w:t>16</w:t>
        </w:r>
        <w:r w:rsidR="00FB75E2">
          <w:rPr>
            <w:noProof/>
            <w:webHidden/>
          </w:rPr>
          <w:fldChar w:fldCharType="end"/>
        </w:r>
      </w:hyperlink>
    </w:p>
    <w:p w14:paraId="5812F37F" w14:textId="6BD7D2CA"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22" w:history="1">
        <w:r w:rsidR="00FB75E2" w:rsidRPr="00EB7341">
          <w:rPr>
            <w:rStyle w:val="Hipercze"/>
            <w:noProof/>
          </w:rPr>
          <w:t>Tabela 3 Ocena zgodności Programu z celami zrównoważonego rozwoju (opr. własne)</w:t>
        </w:r>
        <w:r w:rsidR="00FB75E2">
          <w:rPr>
            <w:noProof/>
            <w:webHidden/>
          </w:rPr>
          <w:tab/>
        </w:r>
        <w:r w:rsidR="00FB75E2">
          <w:rPr>
            <w:noProof/>
            <w:webHidden/>
          </w:rPr>
          <w:fldChar w:fldCharType="begin"/>
        </w:r>
        <w:r w:rsidR="00FB75E2">
          <w:rPr>
            <w:noProof/>
            <w:webHidden/>
          </w:rPr>
          <w:instrText xml:space="preserve"> PAGEREF _Toc77153922 \h </w:instrText>
        </w:r>
        <w:r w:rsidR="00FB75E2">
          <w:rPr>
            <w:noProof/>
            <w:webHidden/>
          </w:rPr>
        </w:r>
        <w:r w:rsidR="00FB75E2">
          <w:rPr>
            <w:noProof/>
            <w:webHidden/>
          </w:rPr>
          <w:fldChar w:fldCharType="separate"/>
        </w:r>
        <w:r w:rsidR="005F1128">
          <w:rPr>
            <w:noProof/>
            <w:webHidden/>
          </w:rPr>
          <w:t>21</w:t>
        </w:r>
        <w:r w:rsidR="00FB75E2">
          <w:rPr>
            <w:noProof/>
            <w:webHidden/>
          </w:rPr>
          <w:fldChar w:fldCharType="end"/>
        </w:r>
      </w:hyperlink>
    </w:p>
    <w:p w14:paraId="6A142F31" w14:textId="11C62230"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23" w:history="1">
        <w:r w:rsidR="00FB75E2" w:rsidRPr="00EB7341">
          <w:rPr>
            <w:rStyle w:val="Hipercze"/>
            <w:noProof/>
          </w:rPr>
          <w:t>Tabela 4 Powiązania pomiędzy 8. EAP, Europejskim Zielonym Ładem a celami zawartymi w Rozporządzeniu w sprawie taksonomii (opr. własne)</w:t>
        </w:r>
        <w:r w:rsidR="00FB75E2">
          <w:rPr>
            <w:noProof/>
            <w:webHidden/>
          </w:rPr>
          <w:tab/>
        </w:r>
        <w:r w:rsidR="00FB75E2">
          <w:rPr>
            <w:noProof/>
            <w:webHidden/>
          </w:rPr>
          <w:fldChar w:fldCharType="begin"/>
        </w:r>
        <w:r w:rsidR="00FB75E2">
          <w:rPr>
            <w:noProof/>
            <w:webHidden/>
          </w:rPr>
          <w:instrText xml:space="preserve"> PAGEREF _Toc77153923 \h </w:instrText>
        </w:r>
        <w:r w:rsidR="00FB75E2">
          <w:rPr>
            <w:noProof/>
            <w:webHidden/>
          </w:rPr>
        </w:r>
        <w:r w:rsidR="00FB75E2">
          <w:rPr>
            <w:noProof/>
            <w:webHidden/>
          </w:rPr>
          <w:fldChar w:fldCharType="separate"/>
        </w:r>
        <w:r w:rsidR="005F1128">
          <w:rPr>
            <w:noProof/>
            <w:webHidden/>
          </w:rPr>
          <w:t>27</w:t>
        </w:r>
        <w:r w:rsidR="00FB75E2">
          <w:rPr>
            <w:noProof/>
            <w:webHidden/>
          </w:rPr>
          <w:fldChar w:fldCharType="end"/>
        </w:r>
      </w:hyperlink>
    </w:p>
    <w:p w14:paraId="236365C3" w14:textId="7F2E85B4"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24" w:history="1">
        <w:r w:rsidR="00FB75E2" w:rsidRPr="00EB7341">
          <w:rPr>
            <w:rStyle w:val="Hipercze"/>
            <w:noProof/>
          </w:rPr>
          <w:t>Tabela 5 Wykaz form ochrony przyrody występujących na obszarze wsparcia Programu Współpracy Interreg Polska – Saksonia 2021-2027 (opr.własne)</w:t>
        </w:r>
        <w:r w:rsidR="00FB75E2">
          <w:rPr>
            <w:noProof/>
            <w:webHidden/>
          </w:rPr>
          <w:tab/>
        </w:r>
        <w:r w:rsidR="00FB75E2">
          <w:rPr>
            <w:noProof/>
            <w:webHidden/>
          </w:rPr>
          <w:fldChar w:fldCharType="begin"/>
        </w:r>
        <w:r w:rsidR="00FB75E2">
          <w:rPr>
            <w:noProof/>
            <w:webHidden/>
          </w:rPr>
          <w:instrText xml:space="preserve"> PAGEREF _Toc77153924 \h </w:instrText>
        </w:r>
        <w:r w:rsidR="00FB75E2">
          <w:rPr>
            <w:noProof/>
            <w:webHidden/>
          </w:rPr>
        </w:r>
        <w:r w:rsidR="00FB75E2">
          <w:rPr>
            <w:noProof/>
            <w:webHidden/>
          </w:rPr>
          <w:fldChar w:fldCharType="separate"/>
        </w:r>
        <w:r w:rsidR="005F1128">
          <w:rPr>
            <w:noProof/>
            <w:webHidden/>
          </w:rPr>
          <w:t>39</w:t>
        </w:r>
        <w:r w:rsidR="00FB75E2">
          <w:rPr>
            <w:noProof/>
            <w:webHidden/>
          </w:rPr>
          <w:fldChar w:fldCharType="end"/>
        </w:r>
      </w:hyperlink>
    </w:p>
    <w:p w14:paraId="3743A017" w14:textId="53935AC7"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25" w:history="1">
        <w:r w:rsidR="00FB75E2" w:rsidRPr="00EB7341">
          <w:rPr>
            <w:rStyle w:val="Hipercze"/>
            <w:noProof/>
          </w:rPr>
          <w:t>Tabela 6</w:t>
        </w:r>
        <w:r w:rsidR="00FB75E2" w:rsidRPr="00EB7341">
          <w:rPr>
            <w:rStyle w:val="Hipercze"/>
            <w:rFonts w:eastAsia="Calibri Light" w:cs="Calibri Light"/>
            <w:noProof/>
          </w:rPr>
          <w:t xml:space="preserve"> </w:t>
        </w:r>
        <w:r w:rsidR="00FB75E2" w:rsidRPr="00EB7341">
          <w:rPr>
            <w:rStyle w:val="Hipercze"/>
            <w:noProof/>
          </w:rPr>
          <w:t>Wykaz elementów polskiej sieci ekologicznej występujących na obszarze wsparcia Programu Współpracy Interreg Polska – Saksonia 2021-2027 na obszarze Polski (opr.własne)</w:t>
        </w:r>
        <w:r w:rsidR="00FB75E2">
          <w:rPr>
            <w:noProof/>
            <w:webHidden/>
          </w:rPr>
          <w:tab/>
        </w:r>
        <w:r w:rsidR="00FB75E2">
          <w:rPr>
            <w:noProof/>
            <w:webHidden/>
          </w:rPr>
          <w:fldChar w:fldCharType="begin"/>
        </w:r>
        <w:r w:rsidR="00FB75E2">
          <w:rPr>
            <w:noProof/>
            <w:webHidden/>
          </w:rPr>
          <w:instrText xml:space="preserve"> PAGEREF _Toc77153925 \h </w:instrText>
        </w:r>
        <w:r w:rsidR="00FB75E2">
          <w:rPr>
            <w:noProof/>
            <w:webHidden/>
          </w:rPr>
        </w:r>
        <w:r w:rsidR="00FB75E2">
          <w:rPr>
            <w:noProof/>
            <w:webHidden/>
          </w:rPr>
          <w:fldChar w:fldCharType="separate"/>
        </w:r>
        <w:r w:rsidR="005F1128">
          <w:rPr>
            <w:noProof/>
            <w:webHidden/>
          </w:rPr>
          <w:t>51</w:t>
        </w:r>
        <w:r w:rsidR="00FB75E2">
          <w:rPr>
            <w:noProof/>
            <w:webHidden/>
          </w:rPr>
          <w:fldChar w:fldCharType="end"/>
        </w:r>
      </w:hyperlink>
    </w:p>
    <w:p w14:paraId="38615950" w14:textId="60AAC894"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26" w:history="1">
        <w:r w:rsidR="00FB75E2" w:rsidRPr="00EB7341">
          <w:rPr>
            <w:rStyle w:val="Hipercze"/>
            <w:noProof/>
          </w:rPr>
          <w:t>Tabela 7 Struktura ludności obszaru pogranicza według ekonomicznych grup wieku</w:t>
        </w:r>
        <w:r w:rsidR="00FB75E2">
          <w:rPr>
            <w:noProof/>
            <w:webHidden/>
          </w:rPr>
          <w:tab/>
        </w:r>
        <w:r w:rsidR="00FB75E2">
          <w:rPr>
            <w:noProof/>
            <w:webHidden/>
          </w:rPr>
          <w:fldChar w:fldCharType="begin"/>
        </w:r>
        <w:r w:rsidR="00FB75E2">
          <w:rPr>
            <w:noProof/>
            <w:webHidden/>
          </w:rPr>
          <w:instrText xml:space="preserve"> PAGEREF _Toc77153926 \h </w:instrText>
        </w:r>
        <w:r w:rsidR="00FB75E2">
          <w:rPr>
            <w:noProof/>
            <w:webHidden/>
          </w:rPr>
        </w:r>
        <w:r w:rsidR="00FB75E2">
          <w:rPr>
            <w:noProof/>
            <w:webHidden/>
          </w:rPr>
          <w:fldChar w:fldCharType="separate"/>
        </w:r>
        <w:r w:rsidR="005F1128">
          <w:rPr>
            <w:noProof/>
            <w:webHidden/>
          </w:rPr>
          <w:t>55</w:t>
        </w:r>
        <w:r w:rsidR="00FB75E2">
          <w:rPr>
            <w:noProof/>
            <w:webHidden/>
          </w:rPr>
          <w:fldChar w:fldCharType="end"/>
        </w:r>
      </w:hyperlink>
    </w:p>
    <w:p w14:paraId="09AC2C6E" w14:textId="5EF1301B"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27" w:history="1">
        <w:r w:rsidR="00FB75E2" w:rsidRPr="00EB7341">
          <w:rPr>
            <w:rStyle w:val="Hipercze"/>
            <w:noProof/>
          </w:rPr>
          <w:t>Tabela 8 Klasyfikacja stref pod kątem kryterium ochrony zdrowia w roku 2020</w:t>
        </w:r>
        <w:r w:rsidR="00FB75E2">
          <w:rPr>
            <w:noProof/>
            <w:webHidden/>
          </w:rPr>
          <w:tab/>
        </w:r>
        <w:r w:rsidR="00FB75E2">
          <w:rPr>
            <w:noProof/>
            <w:webHidden/>
          </w:rPr>
          <w:fldChar w:fldCharType="begin"/>
        </w:r>
        <w:r w:rsidR="00FB75E2">
          <w:rPr>
            <w:noProof/>
            <w:webHidden/>
          </w:rPr>
          <w:instrText xml:space="preserve"> PAGEREF _Toc77153927 \h </w:instrText>
        </w:r>
        <w:r w:rsidR="00FB75E2">
          <w:rPr>
            <w:noProof/>
            <w:webHidden/>
          </w:rPr>
        </w:r>
        <w:r w:rsidR="00FB75E2">
          <w:rPr>
            <w:noProof/>
            <w:webHidden/>
          </w:rPr>
          <w:fldChar w:fldCharType="separate"/>
        </w:r>
        <w:r w:rsidR="005F1128">
          <w:rPr>
            <w:noProof/>
            <w:webHidden/>
          </w:rPr>
          <w:t>68</w:t>
        </w:r>
        <w:r w:rsidR="00FB75E2">
          <w:rPr>
            <w:noProof/>
            <w:webHidden/>
          </w:rPr>
          <w:fldChar w:fldCharType="end"/>
        </w:r>
      </w:hyperlink>
    </w:p>
    <w:p w14:paraId="2D312DB0" w14:textId="61BBC8F2"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28" w:history="1">
        <w:r w:rsidR="00FB75E2" w:rsidRPr="00EB7341">
          <w:rPr>
            <w:rStyle w:val="Hipercze"/>
            <w:noProof/>
          </w:rPr>
          <w:t>Tabela 9 Klasyfikacja stref pod kątem kryterium ochrony roślin w roku 2020</w:t>
        </w:r>
        <w:r w:rsidR="00FB75E2">
          <w:rPr>
            <w:noProof/>
            <w:webHidden/>
          </w:rPr>
          <w:tab/>
        </w:r>
        <w:r w:rsidR="00FB75E2">
          <w:rPr>
            <w:noProof/>
            <w:webHidden/>
          </w:rPr>
          <w:fldChar w:fldCharType="begin"/>
        </w:r>
        <w:r w:rsidR="00FB75E2">
          <w:rPr>
            <w:noProof/>
            <w:webHidden/>
          </w:rPr>
          <w:instrText xml:space="preserve"> PAGEREF _Toc77153928 \h </w:instrText>
        </w:r>
        <w:r w:rsidR="00FB75E2">
          <w:rPr>
            <w:noProof/>
            <w:webHidden/>
          </w:rPr>
        </w:r>
        <w:r w:rsidR="00FB75E2">
          <w:rPr>
            <w:noProof/>
            <w:webHidden/>
          </w:rPr>
          <w:fldChar w:fldCharType="separate"/>
        </w:r>
        <w:r w:rsidR="005F1128">
          <w:rPr>
            <w:noProof/>
            <w:webHidden/>
          </w:rPr>
          <w:t>68</w:t>
        </w:r>
        <w:r w:rsidR="00FB75E2">
          <w:rPr>
            <w:noProof/>
            <w:webHidden/>
          </w:rPr>
          <w:fldChar w:fldCharType="end"/>
        </w:r>
      </w:hyperlink>
    </w:p>
    <w:p w14:paraId="52B2757B" w14:textId="5DD769BD"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29" w:history="1">
        <w:r w:rsidR="00FB75E2" w:rsidRPr="00EB7341">
          <w:rPr>
            <w:rStyle w:val="Hipercze"/>
            <w:noProof/>
          </w:rPr>
          <w:t>Tabela 10 Roczne średnie wartości zanieczyszczeń powietrza w 2020 (w nawiasach podano wartości z roku 2019)</w:t>
        </w:r>
        <w:r w:rsidR="00FB75E2">
          <w:rPr>
            <w:noProof/>
            <w:webHidden/>
          </w:rPr>
          <w:tab/>
        </w:r>
        <w:r w:rsidR="00FB75E2">
          <w:rPr>
            <w:noProof/>
            <w:webHidden/>
          </w:rPr>
          <w:fldChar w:fldCharType="begin"/>
        </w:r>
        <w:r w:rsidR="00FB75E2">
          <w:rPr>
            <w:noProof/>
            <w:webHidden/>
          </w:rPr>
          <w:instrText xml:space="preserve"> PAGEREF _Toc77153929 \h </w:instrText>
        </w:r>
        <w:r w:rsidR="00FB75E2">
          <w:rPr>
            <w:noProof/>
            <w:webHidden/>
          </w:rPr>
        </w:r>
        <w:r w:rsidR="00FB75E2">
          <w:rPr>
            <w:noProof/>
            <w:webHidden/>
          </w:rPr>
          <w:fldChar w:fldCharType="separate"/>
        </w:r>
        <w:r w:rsidR="005F1128">
          <w:rPr>
            <w:noProof/>
            <w:webHidden/>
          </w:rPr>
          <w:t>68</w:t>
        </w:r>
        <w:r w:rsidR="00FB75E2">
          <w:rPr>
            <w:noProof/>
            <w:webHidden/>
          </w:rPr>
          <w:fldChar w:fldCharType="end"/>
        </w:r>
      </w:hyperlink>
    </w:p>
    <w:p w14:paraId="2351C089" w14:textId="27DDF826" w:rsidR="00FB75E2" w:rsidRDefault="00BC7DA4">
      <w:pPr>
        <w:pStyle w:val="Spisilustracji"/>
        <w:tabs>
          <w:tab w:val="right" w:leader="dot" w:pos="9062"/>
        </w:tabs>
        <w:rPr>
          <w:rFonts w:asciiTheme="minorHAnsi" w:eastAsiaTheme="minorEastAsia" w:hAnsiTheme="minorHAnsi" w:cstheme="minorBidi"/>
          <w:noProof/>
          <w:sz w:val="22"/>
          <w:lang w:eastAsia="pl-PL"/>
        </w:rPr>
      </w:pPr>
      <w:hyperlink w:anchor="_Toc77153930" w:history="1">
        <w:r w:rsidR="00FB75E2" w:rsidRPr="00EB7341">
          <w:rPr>
            <w:rStyle w:val="Hipercze"/>
            <w:noProof/>
          </w:rPr>
          <w:t>Tabela 11 Użytkowanie terenu na obszarze wsparcia (zestawienie na podstawie CLC 2018)</w:t>
        </w:r>
        <w:r w:rsidR="00FB75E2">
          <w:rPr>
            <w:noProof/>
            <w:webHidden/>
          </w:rPr>
          <w:tab/>
        </w:r>
        <w:r w:rsidR="00FB75E2">
          <w:rPr>
            <w:noProof/>
            <w:webHidden/>
          </w:rPr>
          <w:fldChar w:fldCharType="begin"/>
        </w:r>
        <w:r w:rsidR="00FB75E2">
          <w:rPr>
            <w:noProof/>
            <w:webHidden/>
          </w:rPr>
          <w:instrText xml:space="preserve"> PAGEREF _Toc77153930 \h </w:instrText>
        </w:r>
        <w:r w:rsidR="00FB75E2">
          <w:rPr>
            <w:noProof/>
            <w:webHidden/>
          </w:rPr>
        </w:r>
        <w:r w:rsidR="00FB75E2">
          <w:rPr>
            <w:noProof/>
            <w:webHidden/>
          </w:rPr>
          <w:fldChar w:fldCharType="separate"/>
        </w:r>
        <w:r w:rsidR="005F1128">
          <w:rPr>
            <w:noProof/>
            <w:webHidden/>
          </w:rPr>
          <w:t>82</w:t>
        </w:r>
        <w:r w:rsidR="00FB75E2">
          <w:rPr>
            <w:noProof/>
            <w:webHidden/>
          </w:rPr>
          <w:fldChar w:fldCharType="end"/>
        </w:r>
      </w:hyperlink>
    </w:p>
    <w:p w14:paraId="1E5724F6" w14:textId="5A787A77" w:rsidR="000A5F23" w:rsidRDefault="00B8462B" w:rsidP="000D1E07">
      <w:r>
        <w:fldChar w:fldCharType="end"/>
      </w:r>
    </w:p>
    <w:p w14:paraId="5AFF15AC" w14:textId="77777777" w:rsidR="000A5F23" w:rsidRDefault="000A5F23">
      <w:pPr>
        <w:spacing w:after="0" w:line="240" w:lineRule="auto"/>
      </w:pPr>
      <w:r>
        <w:br w:type="page"/>
      </w:r>
    </w:p>
    <w:p w14:paraId="67343F97" w14:textId="392E14D1" w:rsidR="00C4417A" w:rsidRPr="000A5F23" w:rsidRDefault="000A5F23" w:rsidP="000A5F23">
      <w:pPr>
        <w:pStyle w:val="Nagwek1"/>
        <w:numPr>
          <w:ilvl w:val="0"/>
          <w:numId w:val="0"/>
        </w:numPr>
        <w:spacing w:line="240" w:lineRule="auto"/>
        <w:ind w:left="432" w:hanging="432"/>
        <w:rPr>
          <w:rFonts w:cs="Calibri Light"/>
        </w:rPr>
      </w:pPr>
      <w:bookmarkStart w:id="381" w:name="_Toc79528891"/>
      <w:r w:rsidRPr="000A5F23">
        <w:rPr>
          <w:rFonts w:cs="Calibri Light"/>
        </w:rPr>
        <w:lastRenderedPageBreak/>
        <w:t>ZAŁĄCZNIK 1</w:t>
      </w:r>
      <w:bookmarkEnd w:id="381"/>
    </w:p>
    <w:p w14:paraId="6049D6CE" w14:textId="08829C94" w:rsidR="000A5F23" w:rsidRPr="000A5F23" w:rsidRDefault="000A5F23" w:rsidP="000A5F23">
      <w:pPr>
        <w:spacing w:line="240" w:lineRule="auto"/>
        <w:jc w:val="both"/>
        <w:rPr>
          <w:sz w:val="22"/>
        </w:rPr>
      </w:pPr>
      <w:r w:rsidRPr="000A5F23">
        <w:rPr>
          <w:sz w:val="22"/>
        </w:rPr>
        <w:t>Prognoza została wykonana zgodnie z zakresem wynikającym z art. 51 ust. 2 ustawy OOŚ, przy zachowaniu warunków, o których mowa w art. 52 ust. 1 i 2 ww. ustawy, z uwzględnieniem wymogów co do zakresu wyrażonych przez Głównego Inspektora Sanitarnego (pismo znak HŚ.NS.530.1.2021 z 18 marca 2021 r.) oraz Generalnego Dyrektora Ochrony Środowiska (pismo DOOŚ-TSOOŚ.411.11.2021.TW z dnia 24 marca 2021 r.) – terytorium Polski  oraz Saksońskiego Ministerstwa Energii, Ochrony Klimatu, Środowiska i Rolnictwa z  17 maja 2021 r. (terytorium Niemiec). Prognoza zosta</w:t>
      </w:r>
      <w:r w:rsidR="003F4D80">
        <w:rPr>
          <w:sz w:val="22"/>
        </w:rPr>
        <w:t>ła wykonana dla wersji 9.4</w:t>
      </w:r>
      <w:r w:rsidRPr="000A5F23">
        <w:rPr>
          <w:sz w:val="22"/>
        </w:rPr>
        <w:t xml:space="preserve"> Programu z dnia 16 czerwca 2021 r. W poniższej tabeli przedstawiono miejsce, w którym zawarto treści odnoszące się do poszczególnych wymogów. </w:t>
      </w:r>
    </w:p>
    <w:tbl>
      <w:tblPr>
        <w:tblW w:w="4776" w:type="pct"/>
        <w:tblLook w:val="04A0" w:firstRow="1" w:lastRow="0" w:firstColumn="1" w:lastColumn="0" w:noHBand="0" w:noVBand="1"/>
      </w:tblPr>
      <w:tblGrid>
        <w:gridCol w:w="6070"/>
        <w:gridCol w:w="1892"/>
        <w:gridCol w:w="910"/>
      </w:tblGrid>
      <w:tr w:rsidR="000A5F23" w:rsidRPr="000A5F23" w14:paraId="071C6F07" w14:textId="77777777" w:rsidTr="00E92D79">
        <w:tc>
          <w:tcPr>
            <w:tcW w:w="4487" w:type="pct"/>
            <w:gridSpan w:val="2"/>
            <w:tcBorders>
              <w:top w:val="single" w:sz="8" w:space="0" w:color="000000"/>
              <w:left w:val="nil"/>
              <w:bottom w:val="single" w:sz="8" w:space="0" w:color="000000"/>
              <w:right w:val="nil"/>
            </w:tcBorders>
            <w:shd w:val="clear" w:color="auto" w:fill="92D050"/>
            <w:hideMark/>
          </w:tcPr>
          <w:p w14:paraId="0BC27F5F" w14:textId="77777777" w:rsidR="000A5F23" w:rsidRPr="000A5F23" w:rsidRDefault="000A5F23" w:rsidP="000A5F23">
            <w:pPr>
              <w:spacing w:after="0" w:line="256" w:lineRule="auto"/>
              <w:jc w:val="center"/>
              <w:rPr>
                <w:rFonts w:cs="Calibri Light"/>
                <w:b/>
                <w:sz w:val="16"/>
                <w:szCs w:val="16"/>
                <w:lang w:eastAsia="pl-PL"/>
              </w:rPr>
            </w:pPr>
            <w:r w:rsidRPr="000A5F23">
              <w:rPr>
                <w:rFonts w:cs="Calibri Light"/>
                <w:b/>
                <w:sz w:val="16"/>
                <w:szCs w:val="16"/>
                <w:lang w:eastAsia="pl-PL"/>
              </w:rPr>
              <w:t>MIEJSCE, W KTÓRYM PRZEDSTAWIONO</w:t>
            </w:r>
          </w:p>
        </w:tc>
        <w:tc>
          <w:tcPr>
            <w:tcW w:w="513" w:type="pct"/>
            <w:tcBorders>
              <w:top w:val="single" w:sz="8" w:space="0" w:color="000000"/>
              <w:left w:val="nil"/>
              <w:bottom w:val="single" w:sz="8" w:space="0" w:color="000000"/>
              <w:right w:val="nil"/>
            </w:tcBorders>
            <w:shd w:val="clear" w:color="auto" w:fill="92D050"/>
            <w:hideMark/>
          </w:tcPr>
          <w:p w14:paraId="3F9D0D85" w14:textId="77777777" w:rsidR="000A5F23" w:rsidRPr="000A5F23" w:rsidRDefault="000A5F23" w:rsidP="000A5F23">
            <w:pPr>
              <w:spacing w:after="0" w:line="256" w:lineRule="auto"/>
              <w:jc w:val="center"/>
              <w:rPr>
                <w:rFonts w:cs="Calibri Light"/>
                <w:b/>
                <w:sz w:val="16"/>
                <w:szCs w:val="16"/>
                <w:lang w:eastAsia="pl-PL"/>
              </w:rPr>
            </w:pPr>
            <w:r w:rsidRPr="000A5F23">
              <w:rPr>
                <w:rFonts w:cs="Calibri Light"/>
                <w:b/>
                <w:sz w:val="16"/>
                <w:szCs w:val="16"/>
                <w:lang w:eastAsia="pl-PL"/>
              </w:rPr>
              <w:t>ROZDZIAŁ, STR.</w:t>
            </w:r>
          </w:p>
        </w:tc>
      </w:tr>
      <w:tr w:rsidR="000A5F23" w:rsidRPr="000A5F23" w14:paraId="7477304F" w14:textId="77777777" w:rsidTr="00E92D79">
        <w:tc>
          <w:tcPr>
            <w:tcW w:w="4487" w:type="pct"/>
            <w:gridSpan w:val="2"/>
            <w:tcBorders>
              <w:top w:val="single" w:sz="8" w:space="0" w:color="000000"/>
              <w:left w:val="nil"/>
              <w:bottom w:val="single" w:sz="4" w:space="0" w:color="000000"/>
              <w:right w:val="nil"/>
            </w:tcBorders>
            <w:shd w:val="clear" w:color="auto" w:fill="F2F2F2"/>
            <w:hideMark/>
          </w:tcPr>
          <w:p w14:paraId="68DC0C7F"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informacje o zawartości, głównych celach projektowanego dokumentu oraz jego powiązaniach z innymi dokumentami</w:t>
            </w:r>
          </w:p>
        </w:tc>
        <w:tc>
          <w:tcPr>
            <w:tcW w:w="513" w:type="pct"/>
            <w:tcBorders>
              <w:top w:val="single" w:sz="8" w:space="0" w:color="000000"/>
              <w:left w:val="nil"/>
              <w:bottom w:val="single" w:sz="4" w:space="0" w:color="000000"/>
              <w:right w:val="nil"/>
            </w:tcBorders>
          </w:tcPr>
          <w:p w14:paraId="5CD863BD" w14:textId="77777777" w:rsidR="000A5F23" w:rsidRPr="000A5F23" w:rsidRDefault="000A5F23" w:rsidP="000A5F23">
            <w:pPr>
              <w:spacing w:after="0" w:line="256" w:lineRule="auto"/>
              <w:jc w:val="both"/>
              <w:rPr>
                <w:rFonts w:cs="Calibri Light"/>
                <w:sz w:val="16"/>
                <w:szCs w:val="16"/>
              </w:rPr>
            </w:pPr>
            <w:r w:rsidRPr="000A5F23">
              <w:rPr>
                <w:rFonts w:cs="Calibri Light"/>
                <w:sz w:val="16"/>
                <w:szCs w:val="16"/>
              </w:rPr>
              <w:t>1.1; str.7</w:t>
            </w:r>
          </w:p>
        </w:tc>
      </w:tr>
      <w:tr w:rsidR="000A5F23" w:rsidRPr="000A5F23" w14:paraId="26B95FA5" w14:textId="77777777" w:rsidTr="00E92D79">
        <w:tc>
          <w:tcPr>
            <w:tcW w:w="4487" w:type="pct"/>
            <w:gridSpan w:val="2"/>
            <w:tcBorders>
              <w:top w:val="single" w:sz="4" w:space="0" w:color="000000"/>
              <w:left w:val="nil"/>
              <w:bottom w:val="single" w:sz="4" w:space="0" w:color="000000"/>
              <w:right w:val="nil"/>
            </w:tcBorders>
            <w:shd w:val="clear" w:color="auto" w:fill="F2F2F2"/>
            <w:hideMark/>
          </w:tcPr>
          <w:p w14:paraId="1B85410F"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informacje o metodach zastosowanych przy sporządzaniu Prognozy</w:t>
            </w:r>
          </w:p>
        </w:tc>
        <w:tc>
          <w:tcPr>
            <w:tcW w:w="513" w:type="pct"/>
            <w:tcBorders>
              <w:top w:val="single" w:sz="4" w:space="0" w:color="000000"/>
              <w:left w:val="nil"/>
              <w:bottom w:val="single" w:sz="4" w:space="0" w:color="000000"/>
              <w:right w:val="nil"/>
            </w:tcBorders>
          </w:tcPr>
          <w:p w14:paraId="621DA7C0" w14:textId="6CB1062D" w:rsidR="000A5F23" w:rsidRPr="000A5F23" w:rsidRDefault="0080465F" w:rsidP="000A5F23">
            <w:pPr>
              <w:spacing w:after="0" w:line="256" w:lineRule="auto"/>
              <w:jc w:val="both"/>
              <w:rPr>
                <w:rFonts w:cs="Calibri Light"/>
                <w:sz w:val="16"/>
                <w:szCs w:val="16"/>
              </w:rPr>
            </w:pPr>
            <w:r>
              <w:rPr>
                <w:rFonts w:cs="Calibri Light"/>
                <w:sz w:val="16"/>
                <w:szCs w:val="16"/>
              </w:rPr>
              <w:t>1.2, str. 12</w:t>
            </w:r>
          </w:p>
        </w:tc>
      </w:tr>
      <w:tr w:rsidR="000A5F23" w:rsidRPr="000A5F23" w14:paraId="074AB188" w14:textId="77777777" w:rsidTr="00E92D79">
        <w:tc>
          <w:tcPr>
            <w:tcW w:w="4487" w:type="pct"/>
            <w:gridSpan w:val="2"/>
            <w:tcBorders>
              <w:top w:val="single" w:sz="4" w:space="0" w:color="000000"/>
              <w:left w:val="nil"/>
              <w:bottom w:val="single" w:sz="4" w:space="0" w:color="000000"/>
              <w:right w:val="nil"/>
            </w:tcBorders>
            <w:shd w:val="clear" w:color="auto" w:fill="F2F2F2"/>
            <w:hideMark/>
          </w:tcPr>
          <w:p w14:paraId="30971030"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propozycje dotyczące przewidywanych metod analizy skutków realizacji postanowień projektowanego dokumentu oraz częstotliwości jej przeprowadzania</w:t>
            </w:r>
            <w:r w:rsidRPr="000A5F23">
              <w:rPr>
                <w:rFonts w:cs="Calibri Light"/>
                <w:sz w:val="16"/>
                <w:szCs w:val="16"/>
                <w:vertAlign w:val="superscript"/>
                <w:lang w:eastAsia="pl-PL"/>
              </w:rPr>
              <w:footnoteReference w:id="59"/>
            </w:r>
          </w:p>
        </w:tc>
        <w:tc>
          <w:tcPr>
            <w:tcW w:w="513" w:type="pct"/>
            <w:tcBorders>
              <w:top w:val="single" w:sz="4" w:space="0" w:color="000000"/>
              <w:left w:val="nil"/>
              <w:bottom w:val="single" w:sz="4" w:space="0" w:color="000000"/>
              <w:right w:val="nil"/>
            </w:tcBorders>
          </w:tcPr>
          <w:p w14:paraId="2E54D3B6" w14:textId="42072E1E" w:rsidR="000A5F23" w:rsidRPr="000A5F23" w:rsidRDefault="0080465F" w:rsidP="000A5F23">
            <w:pPr>
              <w:spacing w:after="0" w:line="256" w:lineRule="auto"/>
              <w:jc w:val="both"/>
              <w:rPr>
                <w:rFonts w:cs="Calibri Light"/>
                <w:sz w:val="16"/>
                <w:szCs w:val="16"/>
              </w:rPr>
            </w:pPr>
            <w:r>
              <w:rPr>
                <w:rFonts w:cs="Calibri Light"/>
                <w:sz w:val="16"/>
                <w:szCs w:val="16"/>
              </w:rPr>
              <w:t>5.3, str. 119</w:t>
            </w:r>
          </w:p>
        </w:tc>
      </w:tr>
      <w:tr w:rsidR="000A5F23" w:rsidRPr="000A5F23" w14:paraId="2EBFEC65" w14:textId="77777777" w:rsidTr="00E92D79">
        <w:tc>
          <w:tcPr>
            <w:tcW w:w="4487" w:type="pct"/>
            <w:gridSpan w:val="2"/>
            <w:tcBorders>
              <w:top w:val="single" w:sz="4" w:space="0" w:color="000000"/>
              <w:left w:val="nil"/>
              <w:bottom w:val="single" w:sz="4" w:space="0" w:color="000000"/>
              <w:right w:val="nil"/>
            </w:tcBorders>
            <w:shd w:val="clear" w:color="auto" w:fill="F2F2F2"/>
            <w:hideMark/>
          </w:tcPr>
          <w:p w14:paraId="57895BA9"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informacje o możliwym transgranicznym oddziaływaniu na środowisko</w:t>
            </w:r>
          </w:p>
        </w:tc>
        <w:tc>
          <w:tcPr>
            <w:tcW w:w="513" w:type="pct"/>
            <w:tcBorders>
              <w:top w:val="single" w:sz="4" w:space="0" w:color="000000"/>
              <w:left w:val="nil"/>
              <w:bottom w:val="single" w:sz="4" w:space="0" w:color="000000"/>
              <w:right w:val="nil"/>
            </w:tcBorders>
          </w:tcPr>
          <w:p w14:paraId="4B8E5782" w14:textId="726AE913" w:rsidR="000A5F23" w:rsidRPr="000A5F23" w:rsidRDefault="0080465F" w:rsidP="000A5F23">
            <w:pPr>
              <w:spacing w:after="0" w:line="256" w:lineRule="auto"/>
              <w:jc w:val="both"/>
              <w:rPr>
                <w:rFonts w:cs="Calibri Light"/>
                <w:sz w:val="16"/>
                <w:szCs w:val="16"/>
              </w:rPr>
            </w:pPr>
            <w:r>
              <w:rPr>
                <w:rFonts w:cs="Calibri Light"/>
                <w:sz w:val="16"/>
                <w:szCs w:val="16"/>
              </w:rPr>
              <w:t>4.1, str. 105</w:t>
            </w:r>
          </w:p>
        </w:tc>
      </w:tr>
      <w:tr w:rsidR="000A5F23" w:rsidRPr="000A5F23" w14:paraId="3BE1D9FF" w14:textId="77777777" w:rsidTr="00E92D79">
        <w:tc>
          <w:tcPr>
            <w:tcW w:w="4487" w:type="pct"/>
            <w:gridSpan w:val="2"/>
            <w:tcBorders>
              <w:top w:val="single" w:sz="4" w:space="0" w:color="000000"/>
              <w:left w:val="nil"/>
              <w:bottom w:val="single" w:sz="8" w:space="0" w:color="000000"/>
              <w:right w:val="nil"/>
            </w:tcBorders>
            <w:shd w:val="clear" w:color="auto" w:fill="F2F2F2"/>
            <w:hideMark/>
          </w:tcPr>
          <w:p w14:paraId="13DCB430"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 xml:space="preserve">streszczenie sporządzone w języku niespecjalistycznym </w:t>
            </w:r>
          </w:p>
        </w:tc>
        <w:tc>
          <w:tcPr>
            <w:tcW w:w="513" w:type="pct"/>
            <w:tcBorders>
              <w:top w:val="single" w:sz="4" w:space="0" w:color="000000"/>
              <w:left w:val="nil"/>
              <w:bottom w:val="single" w:sz="8" w:space="0" w:color="000000"/>
              <w:right w:val="nil"/>
            </w:tcBorders>
          </w:tcPr>
          <w:p w14:paraId="14F95295" w14:textId="772B587C" w:rsidR="000A5F23" w:rsidRPr="000A5F23" w:rsidRDefault="0080465F" w:rsidP="000A5F23">
            <w:pPr>
              <w:spacing w:after="0" w:line="256" w:lineRule="auto"/>
              <w:jc w:val="both"/>
              <w:rPr>
                <w:rFonts w:cs="Calibri Light"/>
                <w:sz w:val="16"/>
                <w:szCs w:val="16"/>
              </w:rPr>
            </w:pPr>
            <w:r>
              <w:rPr>
                <w:rFonts w:cs="Calibri Light"/>
                <w:sz w:val="16"/>
                <w:szCs w:val="16"/>
              </w:rPr>
              <w:t>7, str. 123</w:t>
            </w:r>
          </w:p>
        </w:tc>
      </w:tr>
      <w:tr w:rsidR="000A5F23" w:rsidRPr="000A5F23" w14:paraId="657B8256" w14:textId="77777777" w:rsidTr="00E92D79">
        <w:tc>
          <w:tcPr>
            <w:tcW w:w="4487" w:type="pct"/>
            <w:gridSpan w:val="2"/>
            <w:tcBorders>
              <w:top w:val="single" w:sz="8" w:space="0" w:color="000000"/>
              <w:left w:val="nil"/>
              <w:bottom w:val="single" w:sz="8" w:space="0" w:color="000000"/>
              <w:right w:val="nil"/>
            </w:tcBorders>
            <w:shd w:val="clear" w:color="auto" w:fill="92D050"/>
            <w:vAlign w:val="center"/>
            <w:hideMark/>
          </w:tcPr>
          <w:p w14:paraId="6274EA7F" w14:textId="77777777" w:rsidR="000A5F23" w:rsidRPr="000A5F23" w:rsidRDefault="000A5F23" w:rsidP="000A5F23">
            <w:pPr>
              <w:spacing w:after="0" w:line="256" w:lineRule="auto"/>
              <w:jc w:val="center"/>
              <w:rPr>
                <w:rFonts w:cs="Calibri Light"/>
                <w:b/>
                <w:sz w:val="16"/>
                <w:szCs w:val="16"/>
                <w:lang w:eastAsia="pl-PL"/>
              </w:rPr>
            </w:pPr>
            <w:r w:rsidRPr="000A5F23">
              <w:rPr>
                <w:rFonts w:cs="Calibri Light"/>
                <w:b/>
                <w:sz w:val="16"/>
                <w:szCs w:val="16"/>
                <w:lang w:eastAsia="pl-PL"/>
              </w:rPr>
              <w:t>MIEJSCE, W KTÓRYM DOKONANO ANALIZY I OCENY</w:t>
            </w:r>
          </w:p>
        </w:tc>
        <w:tc>
          <w:tcPr>
            <w:tcW w:w="513" w:type="pct"/>
            <w:tcBorders>
              <w:top w:val="single" w:sz="8" w:space="0" w:color="000000"/>
              <w:left w:val="nil"/>
              <w:bottom w:val="single" w:sz="8" w:space="0" w:color="000000"/>
              <w:right w:val="nil"/>
            </w:tcBorders>
            <w:shd w:val="clear" w:color="auto" w:fill="92D050"/>
            <w:hideMark/>
          </w:tcPr>
          <w:p w14:paraId="3A54E254" w14:textId="77777777" w:rsidR="000A5F23" w:rsidRPr="000A5F23" w:rsidRDefault="000A5F23" w:rsidP="000A5F23">
            <w:pPr>
              <w:spacing w:after="0" w:line="256" w:lineRule="auto"/>
              <w:jc w:val="center"/>
              <w:rPr>
                <w:rFonts w:cs="Calibri Light"/>
                <w:b/>
                <w:sz w:val="16"/>
                <w:szCs w:val="16"/>
                <w:lang w:eastAsia="pl-PL"/>
              </w:rPr>
            </w:pPr>
            <w:r w:rsidRPr="000A5F23">
              <w:rPr>
                <w:rFonts w:cs="Calibri Light"/>
                <w:b/>
                <w:sz w:val="16"/>
                <w:szCs w:val="16"/>
                <w:lang w:eastAsia="pl-PL"/>
              </w:rPr>
              <w:t>ROZDZIAŁ, STR.</w:t>
            </w:r>
          </w:p>
        </w:tc>
      </w:tr>
      <w:tr w:rsidR="000A5F23" w:rsidRPr="000A5F23" w14:paraId="41C981AF" w14:textId="77777777" w:rsidTr="00E92D79">
        <w:tc>
          <w:tcPr>
            <w:tcW w:w="4487" w:type="pct"/>
            <w:gridSpan w:val="2"/>
            <w:tcBorders>
              <w:top w:val="single" w:sz="8" w:space="0" w:color="000000"/>
              <w:left w:val="nil"/>
              <w:bottom w:val="single" w:sz="4" w:space="0" w:color="000000"/>
              <w:right w:val="nil"/>
            </w:tcBorders>
            <w:shd w:val="clear" w:color="auto" w:fill="F2F2F2"/>
            <w:hideMark/>
          </w:tcPr>
          <w:p w14:paraId="4E440491"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istniejącego stanu środowiska oraz potencjalnych zmian tego stanu w przypadku braku realizacji projektowanego dokumentu</w:t>
            </w:r>
          </w:p>
        </w:tc>
        <w:tc>
          <w:tcPr>
            <w:tcW w:w="513" w:type="pct"/>
            <w:tcBorders>
              <w:top w:val="single" w:sz="8" w:space="0" w:color="000000"/>
              <w:left w:val="nil"/>
              <w:bottom w:val="single" w:sz="4" w:space="0" w:color="000000"/>
              <w:right w:val="nil"/>
            </w:tcBorders>
          </w:tcPr>
          <w:p w14:paraId="22701B06" w14:textId="5BA5CBF1" w:rsidR="000A5F23" w:rsidRPr="000A5F23" w:rsidRDefault="0080465F" w:rsidP="000A5F23">
            <w:pPr>
              <w:spacing w:after="0" w:line="256" w:lineRule="auto"/>
              <w:jc w:val="both"/>
              <w:rPr>
                <w:rFonts w:cs="Calibri Light"/>
                <w:sz w:val="16"/>
                <w:szCs w:val="16"/>
              </w:rPr>
            </w:pPr>
            <w:r>
              <w:rPr>
                <w:rFonts w:cs="Calibri Light"/>
                <w:sz w:val="16"/>
                <w:szCs w:val="16"/>
              </w:rPr>
              <w:t>3, str. 37-88</w:t>
            </w:r>
            <w:r w:rsidR="000A5F23" w:rsidRPr="000A5F23">
              <w:rPr>
                <w:rFonts w:cs="Calibri Light"/>
                <w:sz w:val="16"/>
                <w:szCs w:val="16"/>
              </w:rPr>
              <w:t>; 5.4, str. 122</w:t>
            </w:r>
          </w:p>
        </w:tc>
      </w:tr>
      <w:tr w:rsidR="000A5F23" w:rsidRPr="000A5F23" w14:paraId="68E82A9A" w14:textId="77777777" w:rsidTr="00E92D79">
        <w:tc>
          <w:tcPr>
            <w:tcW w:w="4487" w:type="pct"/>
            <w:gridSpan w:val="2"/>
            <w:tcBorders>
              <w:top w:val="single" w:sz="4" w:space="0" w:color="000000"/>
              <w:left w:val="nil"/>
              <w:bottom w:val="single" w:sz="4" w:space="0" w:color="000000"/>
              <w:right w:val="nil"/>
            </w:tcBorders>
            <w:shd w:val="clear" w:color="auto" w:fill="F2F2F2"/>
            <w:hideMark/>
          </w:tcPr>
          <w:p w14:paraId="6A80DB82"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stanu środowiska na obszarach objętych przewidywanym znaczącym oddziaływaniem</w:t>
            </w:r>
          </w:p>
        </w:tc>
        <w:tc>
          <w:tcPr>
            <w:tcW w:w="513" w:type="pct"/>
            <w:tcBorders>
              <w:top w:val="single" w:sz="4" w:space="0" w:color="000000"/>
              <w:left w:val="nil"/>
              <w:bottom w:val="single" w:sz="4" w:space="0" w:color="000000"/>
              <w:right w:val="nil"/>
            </w:tcBorders>
          </w:tcPr>
          <w:p w14:paraId="6C71E842" w14:textId="3FC2E532" w:rsidR="000A5F23" w:rsidRPr="000A5F23" w:rsidRDefault="000A5F23" w:rsidP="000A5F23">
            <w:pPr>
              <w:spacing w:after="0" w:line="256" w:lineRule="auto"/>
              <w:jc w:val="both"/>
              <w:rPr>
                <w:rFonts w:cs="Calibri Light"/>
                <w:sz w:val="16"/>
                <w:szCs w:val="16"/>
              </w:rPr>
            </w:pPr>
            <w:r w:rsidRPr="000A5F23">
              <w:rPr>
                <w:rFonts w:cs="Calibri Light"/>
                <w:sz w:val="16"/>
                <w:szCs w:val="16"/>
              </w:rPr>
              <w:t xml:space="preserve">3, </w:t>
            </w:r>
            <w:r w:rsidR="0080465F">
              <w:rPr>
                <w:rFonts w:cs="Calibri Light"/>
                <w:sz w:val="16"/>
                <w:szCs w:val="16"/>
              </w:rPr>
              <w:t>str. 37 – 88</w:t>
            </w:r>
          </w:p>
        </w:tc>
      </w:tr>
      <w:tr w:rsidR="000A5F23" w:rsidRPr="000A5F23" w14:paraId="6E6E4805" w14:textId="77777777" w:rsidTr="00E92D79">
        <w:tc>
          <w:tcPr>
            <w:tcW w:w="4487" w:type="pct"/>
            <w:gridSpan w:val="2"/>
            <w:tcBorders>
              <w:top w:val="single" w:sz="4" w:space="0" w:color="000000"/>
              <w:left w:val="nil"/>
              <w:bottom w:val="single" w:sz="4" w:space="0" w:color="000000"/>
              <w:right w:val="nil"/>
            </w:tcBorders>
            <w:shd w:val="clear" w:color="auto" w:fill="F2F2F2"/>
            <w:hideMark/>
          </w:tcPr>
          <w:p w14:paraId="2DB75540"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istniejące problemy ochrony środowiska istotne z punktu widzenia realizacji projektowanego dokumentu, w szczególności dotyczące obszarów podlegających ochronie na podstawie ustawy z dnia 16 kwietnia 2004 r. o ochronie przyrody</w:t>
            </w:r>
          </w:p>
        </w:tc>
        <w:tc>
          <w:tcPr>
            <w:tcW w:w="513" w:type="pct"/>
            <w:tcBorders>
              <w:top w:val="single" w:sz="4" w:space="0" w:color="000000"/>
              <w:left w:val="nil"/>
              <w:bottom w:val="single" w:sz="4" w:space="0" w:color="000000"/>
              <w:right w:val="nil"/>
            </w:tcBorders>
          </w:tcPr>
          <w:p w14:paraId="6D4E4307" w14:textId="7D03BC38" w:rsidR="000A5F23" w:rsidRPr="000A5F23" w:rsidRDefault="0080465F" w:rsidP="000A5F23">
            <w:pPr>
              <w:spacing w:after="0" w:line="256" w:lineRule="auto"/>
              <w:jc w:val="both"/>
              <w:rPr>
                <w:rFonts w:cs="Calibri Light"/>
                <w:sz w:val="16"/>
                <w:szCs w:val="16"/>
              </w:rPr>
            </w:pPr>
            <w:r>
              <w:rPr>
                <w:rFonts w:cs="Calibri Light"/>
                <w:sz w:val="16"/>
                <w:szCs w:val="16"/>
              </w:rPr>
              <w:t>3, str. 37-88</w:t>
            </w:r>
          </w:p>
        </w:tc>
      </w:tr>
      <w:tr w:rsidR="000A5F23" w:rsidRPr="000A5F23" w14:paraId="10ACC512" w14:textId="77777777" w:rsidTr="00E92D79">
        <w:tc>
          <w:tcPr>
            <w:tcW w:w="4487" w:type="pct"/>
            <w:gridSpan w:val="2"/>
            <w:tcBorders>
              <w:top w:val="single" w:sz="4" w:space="0" w:color="000000"/>
              <w:left w:val="nil"/>
              <w:bottom w:val="single" w:sz="4" w:space="0" w:color="000000"/>
              <w:right w:val="nil"/>
            </w:tcBorders>
            <w:shd w:val="clear" w:color="auto" w:fill="F2F2F2"/>
            <w:hideMark/>
          </w:tcPr>
          <w:p w14:paraId="17CDD7FD"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celów ochrony środowiska ustanowionych na szczeblu międzynarodowym, wspólnotowym i krajowym, istotnych z punktu widzenia projektowanego dokumentu oraz sposoby, w jakich te cele i inne problemy środowiska zostały uwzględnione podczas opracowywania dokumentu</w:t>
            </w:r>
          </w:p>
        </w:tc>
        <w:tc>
          <w:tcPr>
            <w:tcW w:w="513" w:type="pct"/>
            <w:tcBorders>
              <w:top w:val="single" w:sz="4" w:space="0" w:color="000000"/>
              <w:left w:val="nil"/>
              <w:bottom w:val="single" w:sz="4" w:space="0" w:color="000000"/>
              <w:right w:val="nil"/>
            </w:tcBorders>
          </w:tcPr>
          <w:p w14:paraId="4EE3B53D" w14:textId="674F8245" w:rsidR="000A5F23" w:rsidRPr="000A5F23" w:rsidRDefault="0080465F" w:rsidP="000A5F23">
            <w:pPr>
              <w:spacing w:after="0" w:line="256" w:lineRule="auto"/>
              <w:jc w:val="both"/>
              <w:rPr>
                <w:rFonts w:cs="Calibri Light"/>
                <w:sz w:val="16"/>
                <w:szCs w:val="16"/>
              </w:rPr>
            </w:pPr>
            <w:r>
              <w:rPr>
                <w:rFonts w:cs="Calibri Light"/>
                <w:sz w:val="16"/>
                <w:szCs w:val="16"/>
              </w:rPr>
              <w:t>2.2, str. 23– 36</w:t>
            </w:r>
          </w:p>
        </w:tc>
      </w:tr>
      <w:tr w:rsidR="000A5F23" w:rsidRPr="000A5F23" w14:paraId="37196296" w14:textId="77777777" w:rsidTr="00E92D79">
        <w:tc>
          <w:tcPr>
            <w:tcW w:w="3421" w:type="pct"/>
            <w:vMerge w:val="restart"/>
            <w:tcBorders>
              <w:top w:val="single" w:sz="4" w:space="0" w:color="000000"/>
              <w:left w:val="nil"/>
              <w:bottom w:val="single" w:sz="4" w:space="0" w:color="000000"/>
              <w:right w:val="nil"/>
            </w:tcBorders>
            <w:shd w:val="clear" w:color="auto" w:fill="F2F2F2"/>
            <w:hideMark/>
          </w:tcPr>
          <w:p w14:paraId="4F110A32"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przewidywanych znaczących oddziaływań, w tym oddziaływań bezpośrednich, pośrednich, wtórnych, skumulowanych, krótkoterminowych, średnioterminowych i długoterminowych, stałych i chwilowych oraz pozytywnych i negatywnych, na cele i przedmiot ochrony obszaru Natura 2000 oraz integralność tego obszaru, a także na środowisko, a w szczególności na:</w:t>
            </w:r>
          </w:p>
        </w:tc>
        <w:tc>
          <w:tcPr>
            <w:tcW w:w="1066" w:type="pct"/>
            <w:tcBorders>
              <w:top w:val="single" w:sz="4" w:space="0" w:color="000000"/>
              <w:left w:val="nil"/>
              <w:bottom w:val="single" w:sz="4" w:space="0" w:color="000000"/>
              <w:right w:val="nil"/>
            </w:tcBorders>
            <w:shd w:val="clear" w:color="auto" w:fill="FFFFFF"/>
            <w:hideMark/>
          </w:tcPr>
          <w:p w14:paraId="5BC10504"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różnorodność biologiczną</w:t>
            </w:r>
          </w:p>
        </w:tc>
        <w:tc>
          <w:tcPr>
            <w:tcW w:w="513" w:type="pct"/>
            <w:tcBorders>
              <w:top w:val="single" w:sz="4" w:space="0" w:color="000000"/>
              <w:left w:val="nil"/>
              <w:bottom w:val="single" w:sz="4" w:space="0" w:color="000000"/>
              <w:right w:val="nil"/>
            </w:tcBorders>
          </w:tcPr>
          <w:p w14:paraId="16EA5707" w14:textId="4E858D34" w:rsidR="000A5F23" w:rsidRPr="000A5F23" w:rsidRDefault="0080465F" w:rsidP="000A5F23">
            <w:pPr>
              <w:spacing w:after="0" w:line="256" w:lineRule="auto"/>
              <w:jc w:val="both"/>
              <w:rPr>
                <w:rFonts w:cs="Calibri Light"/>
                <w:sz w:val="16"/>
                <w:szCs w:val="16"/>
              </w:rPr>
            </w:pPr>
            <w:r>
              <w:rPr>
                <w:rFonts w:cs="Calibri Light"/>
                <w:sz w:val="16"/>
                <w:szCs w:val="16"/>
              </w:rPr>
              <w:t>3.1, str. 37</w:t>
            </w:r>
          </w:p>
        </w:tc>
      </w:tr>
      <w:tr w:rsidR="000A5F23" w:rsidRPr="000A5F23" w14:paraId="483B990C" w14:textId="77777777" w:rsidTr="00E92D79">
        <w:tc>
          <w:tcPr>
            <w:tcW w:w="0" w:type="auto"/>
            <w:vMerge/>
            <w:tcBorders>
              <w:top w:val="single" w:sz="4" w:space="0" w:color="000000"/>
              <w:left w:val="nil"/>
              <w:bottom w:val="single" w:sz="4" w:space="0" w:color="000000"/>
              <w:right w:val="nil"/>
            </w:tcBorders>
            <w:vAlign w:val="center"/>
            <w:hideMark/>
          </w:tcPr>
          <w:p w14:paraId="63E7F36D" w14:textId="77777777" w:rsidR="000A5F23" w:rsidRPr="000A5F23" w:rsidRDefault="000A5F23" w:rsidP="000A5F23">
            <w:pPr>
              <w:spacing w:after="0" w:line="256" w:lineRule="auto"/>
              <w:rPr>
                <w:rFonts w:cs="Calibri Light"/>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54727BC1" w14:textId="4FB60DC7" w:rsidR="000A5F23" w:rsidRPr="000A5F23" w:rsidRDefault="0080465F" w:rsidP="0080465F">
            <w:pPr>
              <w:spacing w:after="0" w:line="256" w:lineRule="auto"/>
              <w:jc w:val="both"/>
              <w:rPr>
                <w:rFonts w:cs="Calibri Light"/>
                <w:sz w:val="16"/>
                <w:szCs w:val="16"/>
                <w:lang w:eastAsia="pl-PL"/>
              </w:rPr>
            </w:pPr>
            <w:r>
              <w:rPr>
                <w:rFonts w:cs="Calibri Light"/>
                <w:sz w:val="16"/>
                <w:szCs w:val="16"/>
                <w:lang w:eastAsia="pl-PL"/>
              </w:rPr>
              <w:t xml:space="preserve">ludzi </w:t>
            </w:r>
          </w:p>
        </w:tc>
        <w:tc>
          <w:tcPr>
            <w:tcW w:w="513" w:type="pct"/>
            <w:tcBorders>
              <w:top w:val="single" w:sz="4" w:space="0" w:color="000000"/>
              <w:left w:val="nil"/>
              <w:bottom w:val="single" w:sz="4" w:space="0" w:color="000000"/>
              <w:right w:val="nil"/>
            </w:tcBorders>
          </w:tcPr>
          <w:p w14:paraId="47028F2D" w14:textId="77777777" w:rsidR="000A5F23" w:rsidRPr="000A5F23" w:rsidRDefault="000A5F23" w:rsidP="000A5F23">
            <w:pPr>
              <w:spacing w:after="0" w:line="256" w:lineRule="auto"/>
              <w:jc w:val="both"/>
              <w:rPr>
                <w:rFonts w:cs="Calibri Light"/>
                <w:sz w:val="16"/>
                <w:szCs w:val="16"/>
              </w:rPr>
            </w:pPr>
            <w:r w:rsidRPr="000A5F23">
              <w:rPr>
                <w:rFonts w:cs="Calibri Light"/>
                <w:sz w:val="16"/>
                <w:szCs w:val="16"/>
              </w:rPr>
              <w:t>3.2, str. 53</w:t>
            </w:r>
          </w:p>
        </w:tc>
      </w:tr>
      <w:tr w:rsidR="000A5F23" w:rsidRPr="000A5F23" w14:paraId="562CE439" w14:textId="77777777" w:rsidTr="00E92D79">
        <w:tc>
          <w:tcPr>
            <w:tcW w:w="0" w:type="auto"/>
            <w:vMerge/>
            <w:tcBorders>
              <w:top w:val="single" w:sz="4" w:space="0" w:color="000000"/>
              <w:left w:val="nil"/>
              <w:bottom w:val="single" w:sz="4" w:space="0" w:color="000000"/>
              <w:right w:val="nil"/>
            </w:tcBorders>
            <w:vAlign w:val="center"/>
            <w:hideMark/>
          </w:tcPr>
          <w:p w14:paraId="316B4A2F" w14:textId="77777777" w:rsidR="000A5F23" w:rsidRPr="000A5F23" w:rsidRDefault="000A5F23" w:rsidP="000A5F23">
            <w:pPr>
              <w:spacing w:after="0" w:line="256" w:lineRule="auto"/>
              <w:rPr>
                <w:rFonts w:cs="Calibri Light"/>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7C09CB55"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zwierzęta</w:t>
            </w:r>
          </w:p>
        </w:tc>
        <w:tc>
          <w:tcPr>
            <w:tcW w:w="513" w:type="pct"/>
            <w:tcBorders>
              <w:top w:val="single" w:sz="4" w:space="0" w:color="000000"/>
              <w:left w:val="nil"/>
              <w:bottom w:val="single" w:sz="4" w:space="0" w:color="000000"/>
              <w:right w:val="nil"/>
            </w:tcBorders>
          </w:tcPr>
          <w:p w14:paraId="1ECA690D" w14:textId="3C669AD3" w:rsidR="000A5F23" w:rsidRPr="000A5F23" w:rsidRDefault="0080465F" w:rsidP="000A5F23">
            <w:pPr>
              <w:spacing w:after="0" w:line="256" w:lineRule="auto"/>
              <w:jc w:val="both"/>
              <w:rPr>
                <w:rFonts w:cs="Calibri Light"/>
                <w:sz w:val="16"/>
                <w:szCs w:val="16"/>
              </w:rPr>
            </w:pPr>
            <w:r>
              <w:rPr>
                <w:rFonts w:cs="Calibri Light"/>
                <w:sz w:val="16"/>
                <w:szCs w:val="16"/>
              </w:rPr>
              <w:t>3,1, str. 37</w:t>
            </w:r>
          </w:p>
        </w:tc>
      </w:tr>
      <w:tr w:rsidR="000A5F23" w:rsidRPr="000A5F23" w14:paraId="6E60B594" w14:textId="77777777" w:rsidTr="00E92D79">
        <w:tc>
          <w:tcPr>
            <w:tcW w:w="0" w:type="auto"/>
            <w:vMerge/>
            <w:tcBorders>
              <w:top w:val="single" w:sz="4" w:space="0" w:color="000000"/>
              <w:left w:val="nil"/>
              <w:bottom w:val="single" w:sz="4" w:space="0" w:color="000000"/>
              <w:right w:val="nil"/>
            </w:tcBorders>
            <w:vAlign w:val="center"/>
            <w:hideMark/>
          </w:tcPr>
          <w:p w14:paraId="133C4A02" w14:textId="77777777" w:rsidR="000A5F23" w:rsidRPr="000A5F23" w:rsidRDefault="000A5F23" w:rsidP="000A5F23">
            <w:pPr>
              <w:spacing w:after="0" w:line="256" w:lineRule="auto"/>
              <w:rPr>
                <w:rFonts w:cs="Calibri Light"/>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0AEFE667"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rośliny</w:t>
            </w:r>
          </w:p>
        </w:tc>
        <w:tc>
          <w:tcPr>
            <w:tcW w:w="513" w:type="pct"/>
            <w:tcBorders>
              <w:top w:val="single" w:sz="4" w:space="0" w:color="000000"/>
              <w:left w:val="nil"/>
              <w:bottom w:val="single" w:sz="4" w:space="0" w:color="000000"/>
              <w:right w:val="nil"/>
            </w:tcBorders>
          </w:tcPr>
          <w:p w14:paraId="3066AF52" w14:textId="09CF2C74" w:rsidR="000A5F23" w:rsidRPr="000A5F23" w:rsidRDefault="0080465F" w:rsidP="000A5F23">
            <w:pPr>
              <w:spacing w:after="0" w:line="256" w:lineRule="auto"/>
              <w:jc w:val="both"/>
              <w:rPr>
                <w:rFonts w:cs="Calibri Light"/>
                <w:sz w:val="16"/>
                <w:szCs w:val="16"/>
              </w:rPr>
            </w:pPr>
            <w:r>
              <w:rPr>
                <w:rFonts w:cs="Calibri Light"/>
                <w:sz w:val="16"/>
                <w:szCs w:val="16"/>
              </w:rPr>
              <w:t>3.1, str. 37</w:t>
            </w:r>
          </w:p>
        </w:tc>
      </w:tr>
      <w:tr w:rsidR="000A5F23" w:rsidRPr="000A5F23" w14:paraId="069867FA" w14:textId="77777777" w:rsidTr="00E92D79">
        <w:tc>
          <w:tcPr>
            <w:tcW w:w="0" w:type="auto"/>
            <w:vMerge/>
            <w:tcBorders>
              <w:top w:val="single" w:sz="4" w:space="0" w:color="000000"/>
              <w:left w:val="nil"/>
              <w:bottom w:val="single" w:sz="4" w:space="0" w:color="000000"/>
              <w:right w:val="nil"/>
            </w:tcBorders>
            <w:vAlign w:val="center"/>
            <w:hideMark/>
          </w:tcPr>
          <w:p w14:paraId="0F22D1F9" w14:textId="77777777" w:rsidR="000A5F23" w:rsidRPr="000A5F23" w:rsidRDefault="000A5F23" w:rsidP="000A5F23">
            <w:pPr>
              <w:spacing w:after="0" w:line="256" w:lineRule="auto"/>
              <w:rPr>
                <w:rFonts w:cs="Calibri Light"/>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45DE03D1"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wodę</w:t>
            </w:r>
          </w:p>
        </w:tc>
        <w:tc>
          <w:tcPr>
            <w:tcW w:w="513" w:type="pct"/>
            <w:tcBorders>
              <w:top w:val="single" w:sz="4" w:space="0" w:color="000000"/>
              <w:left w:val="nil"/>
              <w:bottom w:val="single" w:sz="4" w:space="0" w:color="000000"/>
              <w:right w:val="nil"/>
            </w:tcBorders>
          </w:tcPr>
          <w:p w14:paraId="714531E7" w14:textId="0D67B03D" w:rsidR="000A5F23" w:rsidRPr="000A5F23" w:rsidRDefault="0080465F" w:rsidP="000A5F23">
            <w:pPr>
              <w:spacing w:after="0" w:line="256" w:lineRule="auto"/>
              <w:jc w:val="both"/>
              <w:rPr>
                <w:rFonts w:cs="Calibri Light"/>
                <w:sz w:val="16"/>
                <w:szCs w:val="16"/>
              </w:rPr>
            </w:pPr>
            <w:r>
              <w:rPr>
                <w:rFonts w:cs="Calibri Light"/>
                <w:sz w:val="16"/>
                <w:szCs w:val="16"/>
              </w:rPr>
              <w:t>3.3, str. 61</w:t>
            </w:r>
          </w:p>
        </w:tc>
      </w:tr>
      <w:tr w:rsidR="000A5F23" w:rsidRPr="000A5F23" w14:paraId="1E2636CA" w14:textId="77777777" w:rsidTr="00E92D79">
        <w:tc>
          <w:tcPr>
            <w:tcW w:w="0" w:type="auto"/>
            <w:vMerge/>
            <w:tcBorders>
              <w:top w:val="single" w:sz="4" w:space="0" w:color="000000"/>
              <w:left w:val="nil"/>
              <w:bottom w:val="single" w:sz="4" w:space="0" w:color="000000"/>
              <w:right w:val="nil"/>
            </w:tcBorders>
            <w:vAlign w:val="center"/>
            <w:hideMark/>
          </w:tcPr>
          <w:p w14:paraId="1FD99B71" w14:textId="77777777" w:rsidR="000A5F23" w:rsidRPr="000A5F23" w:rsidRDefault="000A5F23" w:rsidP="000A5F23">
            <w:pPr>
              <w:spacing w:after="0" w:line="256" w:lineRule="auto"/>
              <w:rPr>
                <w:rFonts w:cs="Calibri Light"/>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7A2D0BAC"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powietrze</w:t>
            </w:r>
          </w:p>
        </w:tc>
        <w:tc>
          <w:tcPr>
            <w:tcW w:w="513" w:type="pct"/>
            <w:tcBorders>
              <w:top w:val="single" w:sz="4" w:space="0" w:color="000000"/>
              <w:left w:val="nil"/>
              <w:bottom w:val="single" w:sz="4" w:space="0" w:color="000000"/>
              <w:right w:val="nil"/>
            </w:tcBorders>
          </w:tcPr>
          <w:p w14:paraId="2D25CC95" w14:textId="27EE54D7" w:rsidR="000A5F23" w:rsidRPr="000A5F23" w:rsidRDefault="0080465F" w:rsidP="000A5F23">
            <w:pPr>
              <w:spacing w:after="0" w:line="256" w:lineRule="auto"/>
              <w:jc w:val="both"/>
              <w:rPr>
                <w:rFonts w:cs="Calibri Light"/>
                <w:sz w:val="16"/>
                <w:szCs w:val="16"/>
              </w:rPr>
            </w:pPr>
            <w:r>
              <w:rPr>
                <w:rFonts w:cs="Calibri Light"/>
                <w:sz w:val="16"/>
                <w:szCs w:val="16"/>
              </w:rPr>
              <w:t>3.4, str. 65</w:t>
            </w:r>
          </w:p>
        </w:tc>
      </w:tr>
      <w:tr w:rsidR="000A5F23" w:rsidRPr="000A5F23" w14:paraId="7F821BB3" w14:textId="77777777" w:rsidTr="00E92D79">
        <w:tc>
          <w:tcPr>
            <w:tcW w:w="0" w:type="auto"/>
            <w:vMerge/>
            <w:tcBorders>
              <w:top w:val="single" w:sz="4" w:space="0" w:color="000000"/>
              <w:left w:val="nil"/>
              <w:bottom w:val="single" w:sz="4" w:space="0" w:color="000000"/>
              <w:right w:val="nil"/>
            </w:tcBorders>
            <w:vAlign w:val="center"/>
            <w:hideMark/>
          </w:tcPr>
          <w:p w14:paraId="3B10A1E0" w14:textId="77777777" w:rsidR="000A5F23" w:rsidRPr="000A5F23" w:rsidRDefault="000A5F23" w:rsidP="000A5F23">
            <w:pPr>
              <w:spacing w:after="0" w:line="256" w:lineRule="auto"/>
              <w:rPr>
                <w:rFonts w:cs="Calibri Light"/>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081ED496"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powierzchnię ziemi</w:t>
            </w:r>
          </w:p>
        </w:tc>
        <w:tc>
          <w:tcPr>
            <w:tcW w:w="513" w:type="pct"/>
            <w:tcBorders>
              <w:top w:val="single" w:sz="4" w:space="0" w:color="000000"/>
              <w:left w:val="nil"/>
              <w:bottom w:val="single" w:sz="4" w:space="0" w:color="000000"/>
              <w:right w:val="nil"/>
            </w:tcBorders>
          </w:tcPr>
          <w:p w14:paraId="21CE398A" w14:textId="3A7BE1B2" w:rsidR="000A5F23" w:rsidRPr="000A5F23" w:rsidRDefault="0080465F" w:rsidP="000A5F23">
            <w:pPr>
              <w:spacing w:after="0" w:line="256" w:lineRule="auto"/>
              <w:jc w:val="both"/>
              <w:rPr>
                <w:rFonts w:cs="Calibri Light"/>
                <w:sz w:val="16"/>
                <w:szCs w:val="16"/>
              </w:rPr>
            </w:pPr>
            <w:r>
              <w:rPr>
                <w:rFonts w:cs="Calibri Light"/>
                <w:sz w:val="16"/>
                <w:szCs w:val="16"/>
              </w:rPr>
              <w:t>3.8, str. 81</w:t>
            </w:r>
          </w:p>
        </w:tc>
      </w:tr>
      <w:tr w:rsidR="000A5F23" w:rsidRPr="000A5F23" w14:paraId="716790ED" w14:textId="77777777" w:rsidTr="00E92D79">
        <w:tc>
          <w:tcPr>
            <w:tcW w:w="0" w:type="auto"/>
            <w:vMerge/>
            <w:tcBorders>
              <w:top w:val="single" w:sz="4" w:space="0" w:color="000000"/>
              <w:left w:val="nil"/>
              <w:bottom w:val="single" w:sz="4" w:space="0" w:color="000000"/>
              <w:right w:val="nil"/>
            </w:tcBorders>
            <w:vAlign w:val="center"/>
            <w:hideMark/>
          </w:tcPr>
          <w:p w14:paraId="3D6DA78D" w14:textId="77777777" w:rsidR="000A5F23" w:rsidRPr="000A5F23" w:rsidRDefault="000A5F23" w:rsidP="000A5F23">
            <w:pPr>
              <w:spacing w:after="0" w:line="256" w:lineRule="auto"/>
              <w:rPr>
                <w:rFonts w:cs="Calibri Light"/>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32C19A13"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krajobraz</w:t>
            </w:r>
          </w:p>
        </w:tc>
        <w:tc>
          <w:tcPr>
            <w:tcW w:w="513" w:type="pct"/>
            <w:tcBorders>
              <w:top w:val="single" w:sz="4" w:space="0" w:color="000000"/>
              <w:left w:val="nil"/>
              <w:bottom w:val="single" w:sz="4" w:space="0" w:color="000000"/>
              <w:right w:val="nil"/>
            </w:tcBorders>
          </w:tcPr>
          <w:p w14:paraId="48409A2D" w14:textId="02DA97F1" w:rsidR="000A5F23" w:rsidRPr="000A5F23" w:rsidRDefault="0080465F" w:rsidP="000A5F23">
            <w:pPr>
              <w:spacing w:after="0" w:line="256" w:lineRule="auto"/>
              <w:jc w:val="both"/>
              <w:rPr>
                <w:rFonts w:cs="Calibri Light"/>
                <w:sz w:val="16"/>
                <w:szCs w:val="16"/>
              </w:rPr>
            </w:pPr>
            <w:r>
              <w:rPr>
                <w:rFonts w:cs="Calibri Light"/>
                <w:sz w:val="16"/>
                <w:szCs w:val="16"/>
              </w:rPr>
              <w:t>3.5, str. 69</w:t>
            </w:r>
          </w:p>
        </w:tc>
      </w:tr>
      <w:tr w:rsidR="000A5F23" w:rsidRPr="000A5F23" w14:paraId="11012719" w14:textId="77777777" w:rsidTr="00E92D79">
        <w:tc>
          <w:tcPr>
            <w:tcW w:w="0" w:type="auto"/>
            <w:vMerge/>
            <w:tcBorders>
              <w:top w:val="single" w:sz="4" w:space="0" w:color="000000"/>
              <w:left w:val="nil"/>
              <w:bottom w:val="single" w:sz="4" w:space="0" w:color="000000"/>
              <w:right w:val="nil"/>
            </w:tcBorders>
            <w:vAlign w:val="center"/>
            <w:hideMark/>
          </w:tcPr>
          <w:p w14:paraId="2D2FD979" w14:textId="77777777" w:rsidR="000A5F23" w:rsidRPr="000A5F23" w:rsidRDefault="000A5F23" w:rsidP="000A5F23">
            <w:pPr>
              <w:spacing w:after="0" w:line="256" w:lineRule="auto"/>
              <w:rPr>
                <w:rFonts w:cs="Calibri Light"/>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1FB6B6B9"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klimat</w:t>
            </w:r>
          </w:p>
        </w:tc>
        <w:tc>
          <w:tcPr>
            <w:tcW w:w="513" w:type="pct"/>
            <w:tcBorders>
              <w:top w:val="single" w:sz="4" w:space="0" w:color="000000"/>
              <w:left w:val="nil"/>
              <w:bottom w:val="single" w:sz="4" w:space="0" w:color="000000"/>
              <w:right w:val="nil"/>
            </w:tcBorders>
          </w:tcPr>
          <w:p w14:paraId="3F8CA0C9" w14:textId="6C5A1A9F" w:rsidR="000A5F23" w:rsidRPr="000A5F23" w:rsidRDefault="0080465F" w:rsidP="000A5F23">
            <w:pPr>
              <w:spacing w:after="0" w:line="256" w:lineRule="auto"/>
              <w:jc w:val="both"/>
              <w:rPr>
                <w:rFonts w:cs="Calibri Light"/>
                <w:sz w:val="16"/>
                <w:szCs w:val="16"/>
              </w:rPr>
            </w:pPr>
            <w:r>
              <w:rPr>
                <w:rFonts w:cs="Calibri Light"/>
                <w:sz w:val="16"/>
                <w:szCs w:val="16"/>
              </w:rPr>
              <w:t>3.7, str. 76</w:t>
            </w:r>
          </w:p>
        </w:tc>
      </w:tr>
      <w:tr w:rsidR="000A5F23" w:rsidRPr="000A5F23" w14:paraId="081CD64A" w14:textId="77777777" w:rsidTr="00E92D79">
        <w:tc>
          <w:tcPr>
            <w:tcW w:w="0" w:type="auto"/>
            <w:vMerge/>
            <w:tcBorders>
              <w:top w:val="single" w:sz="4" w:space="0" w:color="000000"/>
              <w:left w:val="nil"/>
              <w:bottom w:val="single" w:sz="4" w:space="0" w:color="000000"/>
              <w:right w:val="nil"/>
            </w:tcBorders>
            <w:vAlign w:val="center"/>
            <w:hideMark/>
          </w:tcPr>
          <w:p w14:paraId="7445A905" w14:textId="77777777" w:rsidR="000A5F23" w:rsidRPr="000A5F23" w:rsidRDefault="000A5F23" w:rsidP="000A5F23">
            <w:pPr>
              <w:spacing w:after="0" w:line="256" w:lineRule="auto"/>
              <w:rPr>
                <w:rFonts w:cs="Calibri Light"/>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2F7214D6"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zasoby naturalne</w:t>
            </w:r>
          </w:p>
        </w:tc>
        <w:tc>
          <w:tcPr>
            <w:tcW w:w="513" w:type="pct"/>
            <w:tcBorders>
              <w:top w:val="single" w:sz="4" w:space="0" w:color="000000"/>
              <w:left w:val="nil"/>
              <w:bottom w:val="single" w:sz="4" w:space="0" w:color="000000"/>
              <w:right w:val="nil"/>
            </w:tcBorders>
          </w:tcPr>
          <w:p w14:paraId="46961E7F" w14:textId="4F045579" w:rsidR="000A5F23" w:rsidRPr="000A5F23" w:rsidRDefault="0080465F" w:rsidP="000A5F23">
            <w:pPr>
              <w:spacing w:after="0" w:line="256" w:lineRule="auto"/>
              <w:jc w:val="both"/>
              <w:rPr>
                <w:rFonts w:cs="Calibri Light"/>
                <w:sz w:val="16"/>
                <w:szCs w:val="16"/>
              </w:rPr>
            </w:pPr>
            <w:r>
              <w:rPr>
                <w:rFonts w:cs="Calibri Light"/>
                <w:sz w:val="16"/>
                <w:szCs w:val="16"/>
              </w:rPr>
              <w:t>3.8, str. 81</w:t>
            </w:r>
          </w:p>
        </w:tc>
      </w:tr>
      <w:tr w:rsidR="000A5F23" w:rsidRPr="000A5F23" w14:paraId="3289D747" w14:textId="77777777" w:rsidTr="00E92D79">
        <w:tc>
          <w:tcPr>
            <w:tcW w:w="0" w:type="auto"/>
            <w:vMerge/>
            <w:tcBorders>
              <w:top w:val="single" w:sz="4" w:space="0" w:color="000000"/>
              <w:left w:val="nil"/>
              <w:bottom w:val="single" w:sz="4" w:space="0" w:color="000000"/>
              <w:right w:val="nil"/>
            </w:tcBorders>
            <w:vAlign w:val="center"/>
            <w:hideMark/>
          </w:tcPr>
          <w:p w14:paraId="55559ACA" w14:textId="77777777" w:rsidR="000A5F23" w:rsidRPr="000A5F23" w:rsidRDefault="000A5F23" w:rsidP="000A5F23">
            <w:pPr>
              <w:spacing w:after="0" w:line="256" w:lineRule="auto"/>
              <w:rPr>
                <w:rFonts w:cs="Calibri Light"/>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50202347"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zabytki</w:t>
            </w:r>
          </w:p>
        </w:tc>
        <w:tc>
          <w:tcPr>
            <w:tcW w:w="513" w:type="pct"/>
            <w:tcBorders>
              <w:top w:val="single" w:sz="4" w:space="0" w:color="000000"/>
              <w:left w:val="nil"/>
              <w:bottom w:val="single" w:sz="4" w:space="0" w:color="000000"/>
              <w:right w:val="nil"/>
            </w:tcBorders>
          </w:tcPr>
          <w:p w14:paraId="7BF64A35" w14:textId="387CF5F1" w:rsidR="000A5F23" w:rsidRPr="000A5F23" w:rsidRDefault="0080465F" w:rsidP="000A5F23">
            <w:pPr>
              <w:spacing w:after="0" w:line="256" w:lineRule="auto"/>
              <w:jc w:val="both"/>
              <w:rPr>
                <w:rFonts w:cs="Calibri Light"/>
                <w:sz w:val="16"/>
                <w:szCs w:val="16"/>
              </w:rPr>
            </w:pPr>
            <w:r>
              <w:rPr>
                <w:rFonts w:cs="Calibri Light"/>
                <w:sz w:val="16"/>
                <w:szCs w:val="16"/>
              </w:rPr>
              <w:t>3.6, str. 76</w:t>
            </w:r>
          </w:p>
        </w:tc>
      </w:tr>
      <w:tr w:rsidR="000A5F23" w:rsidRPr="000A5F23" w14:paraId="50B74C2F" w14:textId="77777777" w:rsidTr="00E92D79">
        <w:tc>
          <w:tcPr>
            <w:tcW w:w="0" w:type="auto"/>
            <w:vMerge/>
            <w:tcBorders>
              <w:top w:val="single" w:sz="4" w:space="0" w:color="000000"/>
              <w:left w:val="nil"/>
              <w:bottom w:val="single" w:sz="4" w:space="0" w:color="000000"/>
              <w:right w:val="nil"/>
            </w:tcBorders>
            <w:vAlign w:val="center"/>
            <w:hideMark/>
          </w:tcPr>
          <w:p w14:paraId="6D149ABA" w14:textId="77777777" w:rsidR="000A5F23" w:rsidRPr="000A5F23" w:rsidRDefault="000A5F23" w:rsidP="000A5F23">
            <w:pPr>
              <w:spacing w:after="0" w:line="256" w:lineRule="auto"/>
              <w:rPr>
                <w:rFonts w:cs="Calibri Light"/>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4A80CCE7"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dobra materialne</w:t>
            </w:r>
          </w:p>
        </w:tc>
        <w:tc>
          <w:tcPr>
            <w:tcW w:w="513" w:type="pct"/>
            <w:tcBorders>
              <w:top w:val="single" w:sz="4" w:space="0" w:color="000000"/>
              <w:left w:val="nil"/>
              <w:bottom w:val="single" w:sz="4" w:space="0" w:color="000000"/>
              <w:right w:val="nil"/>
            </w:tcBorders>
          </w:tcPr>
          <w:p w14:paraId="4A419328" w14:textId="77777777" w:rsidR="000A5F23" w:rsidRPr="000A5F23" w:rsidRDefault="000A5F23" w:rsidP="000A5F23">
            <w:pPr>
              <w:spacing w:after="0" w:line="256" w:lineRule="auto"/>
              <w:jc w:val="both"/>
              <w:rPr>
                <w:rFonts w:cs="Calibri Light"/>
                <w:sz w:val="16"/>
                <w:szCs w:val="16"/>
              </w:rPr>
            </w:pPr>
            <w:r w:rsidRPr="000A5F23">
              <w:rPr>
                <w:rFonts w:cs="Calibri Light"/>
                <w:sz w:val="16"/>
                <w:szCs w:val="16"/>
              </w:rPr>
              <w:t>3.2, str. 53</w:t>
            </w:r>
          </w:p>
        </w:tc>
      </w:tr>
      <w:tr w:rsidR="000A5F23" w:rsidRPr="000A5F23" w14:paraId="768A4320" w14:textId="77777777" w:rsidTr="00E92D79">
        <w:tc>
          <w:tcPr>
            <w:tcW w:w="4487" w:type="pct"/>
            <w:gridSpan w:val="2"/>
            <w:tcBorders>
              <w:top w:val="single" w:sz="4" w:space="0" w:color="000000"/>
              <w:left w:val="nil"/>
              <w:bottom w:val="single" w:sz="8" w:space="0" w:color="000000"/>
              <w:right w:val="nil"/>
            </w:tcBorders>
            <w:shd w:val="clear" w:color="auto" w:fill="F2F2F2"/>
            <w:hideMark/>
          </w:tcPr>
          <w:p w14:paraId="22F27B12"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uwzględnienia zależności między tymi elementami środowiska i między oddziaływaniami na te elementy</w:t>
            </w:r>
          </w:p>
        </w:tc>
        <w:tc>
          <w:tcPr>
            <w:tcW w:w="513" w:type="pct"/>
            <w:tcBorders>
              <w:top w:val="single" w:sz="4" w:space="0" w:color="000000"/>
              <w:left w:val="nil"/>
              <w:bottom w:val="single" w:sz="8" w:space="0" w:color="000000"/>
              <w:right w:val="nil"/>
            </w:tcBorders>
          </w:tcPr>
          <w:p w14:paraId="4B682CC4" w14:textId="6B479D62" w:rsidR="000A5F23" w:rsidRPr="000A5F23" w:rsidRDefault="0080465F" w:rsidP="000A5F23">
            <w:pPr>
              <w:spacing w:after="0" w:line="256" w:lineRule="auto"/>
              <w:jc w:val="both"/>
              <w:rPr>
                <w:rFonts w:cs="Calibri Light"/>
                <w:sz w:val="16"/>
                <w:szCs w:val="16"/>
                <w:lang w:eastAsia="pl-PL"/>
              </w:rPr>
            </w:pPr>
            <w:r>
              <w:rPr>
                <w:rFonts w:cs="Calibri Light"/>
                <w:sz w:val="16"/>
                <w:szCs w:val="16"/>
                <w:lang w:eastAsia="pl-PL"/>
              </w:rPr>
              <w:t>3, str. 37 – 88 oraz 4.4, str. 99</w:t>
            </w:r>
          </w:p>
        </w:tc>
      </w:tr>
      <w:tr w:rsidR="000A5F23" w:rsidRPr="000A5F23" w14:paraId="487282AD" w14:textId="77777777" w:rsidTr="00E92D79">
        <w:tc>
          <w:tcPr>
            <w:tcW w:w="4487" w:type="pct"/>
            <w:gridSpan w:val="2"/>
            <w:tcBorders>
              <w:top w:val="single" w:sz="8" w:space="0" w:color="000000"/>
              <w:left w:val="nil"/>
              <w:bottom w:val="single" w:sz="8" w:space="0" w:color="000000"/>
              <w:right w:val="nil"/>
            </w:tcBorders>
            <w:shd w:val="clear" w:color="auto" w:fill="92D050"/>
            <w:hideMark/>
          </w:tcPr>
          <w:p w14:paraId="313E205B" w14:textId="77777777" w:rsidR="000A5F23" w:rsidRPr="000A5F23" w:rsidRDefault="000A5F23" w:rsidP="000A5F23">
            <w:pPr>
              <w:spacing w:after="0" w:line="256" w:lineRule="auto"/>
              <w:jc w:val="both"/>
              <w:rPr>
                <w:rFonts w:cs="Calibri Light"/>
                <w:b/>
                <w:sz w:val="16"/>
                <w:szCs w:val="16"/>
                <w:lang w:eastAsia="pl-PL"/>
              </w:rPr>
            </w:pPr>
            <w:r w:rsidRPr="000A5F23">
              <w:rPr>
                <w:rFonts w:cs="Calibri Light"/>
                <w:b/>
                <w:sz w:val="16"/>
                <w:szCs w:val="16"/>
                <w:lang w:eastAsia="pl-PL"/>
              </w:rPr>
              <w:t>MIEJSCE, W KTÓRYM PRZEDSTAWIONO</w:t>
            </w:r>
          </w:p>
        </w:tc>
        <w:tc>
          <w:tcPr>
            <w:tcW w:w="513" w:type="pct"/>
            <w:tcBorders>
              <w:top w:val="single" w:sz="8" w:space="0" w:color="000000"/>
              <w:left w:val="nil"/>
              <w:bottom w:val="single" w:sz="8" w:space="0" w:color="000000"/>
              <w:right w:val="nil"/>
            </w:tcBorders>
            <w:shd w:val="clear" w:color="auto" w:fill="92D050"/>
            <w:hideMark/>
          </w:tcPr>
          <w:p w14:paraId="376C151B" w14:textId="77777777" w:rsidR="000A5F23" w:rsidRPr="000A5F23" w:rsidRDefault="000A5F23" w:rsidP="000A5F23">
            <w:pPr>
              <w:spacing w:after="0" w:line="256" w:lineRule="auto"/>
              <w:jc w:val="both"/>
              <w:rPr>
                <w:rFonts w:cs="Calibri Light"/>
                <w:b/>
                <w:sz w:val="16"/>
                <w:szCs w:val="16"/>
                <w:lang w:eastAsia="pl-PL"/>
              </w:rPr>
            </w:pPr>
            <w:r w:rsidRPr="000A5F23">
              <w:rPr>
                <w:rFonts w:cs="Calibri Light"/>
                <w:b/>
                <w:sz w:val="16"/>
                <w:szCs w:val="16"/>
                <w:lang w:eastAsia="pl-PL"/>
              </w:rPr>
              <w:t xml:space="preserve">ROZDZIAŁ, </w:t>
            </w:r>
            <w:r w:rsidRPr="000A5F23">
              <w:rPr>
                <w:rFonts w:cs="Calibri Light"/>
                <w:b/>
                <w:sz w:val="16"/>
                <w:szCs w:val="16"/>
                <w:lang w:eastAsia="pl-PL"/>
              </w:rPr>
              <w:lastRenderedPageBreak/>
              <w:t>STR.</w:t>
            </w:r>
          </w:p>
        </w:tc>
      </w:tr>
      <w:tr w:rsidR="000A5F23" w:rsidRPr="000A5F23" w14:paraId="32746FAA" w14:textId="77777777" w:rsidTr="00E92D79">
        <w:tc>
          <w:tcPr>
            <w:tcW w:w="4487" w:type="pct"/>
            <w:gridSpan w:val="2"/>
            <w:tcBorders>
              <w:top w:val="single" w:sz="8" w:space="0" w:color="000000"/>
              <w:left w:val="nil"/>
              <w:bottom w:val="single" w:sz="4" w:space="0" w:color="000000"/>
              <w:right w:val="nil"/>
            </w:tcBorders>
            <w:shd w:val="clear" w:color="auto" w:fill="F2F2F2"/>
            <w:hideMark/>
          </w:tcPr>
          <w:p w14:paraId="6C0C06D4"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lastRenderedPageBreak/>
              <w:t>rozwiązania mające na celu zapobieganie, ograniczanie lub kompensację przyrodniczą negatywnych oddziaływań na środowisko, mogących być rezultatem realizacji projektowanego dokumentu, w szczególności na cele i przedmiot ochrony obszaru Natura 2000 oraz integralność tego obszaru</w:t>
            </w:r>
          </w:p>
        </w:tc>
        <w:tc>
          <w:tcPr>
            <w:tcW w:w="513" w:type="pct"/>
            <w:tcBorders>
              <w:top w:val="single" w:sz="8" w:space="0" w:color="000000"/>
              <w:left w:val="nil"/>
              <w:bottom w:val="single" w:sz="4" w:space="0" w:color="000000"/>
              <w:right w:val="nil"/>
            </w:tcBorders>
          </w:tcPr>
          <w:p w14:paraId="4DA0F218" w14:textId="5089D379" w:rsidR="000A5F23" w:rsidRPr="000A5F23" w:rsidRDefault="000A5F23" w:rsidP="000A5F23">
            <w:pPr>
              <w:spacing w:after="0" w:line="256" w:lineRule="auto"/>
              <w:jc w:val="both"/>
              <w:rPr>
                <w:rFonts w:cs="Calibri Light"/>
                <w:sz w:val="16"/>
                <w:szCs w:val="16"/>
              </w:rPr>
            </w:pPr>
            <w:r w:rsidRPr="000A5F23">
              <w:rPr>
                <w:rFonts w:cs="Calibri Light"/>
                <w:sz w:val="16"/>
                <w:szCs w:val="16"/>
              </w:rPr>
              <w:t>3</w:t>
            </w:r>
            <w:r w:rsidR="0080465F">
              <w:rPr>
                <w:rFonts w:cs="Calibri Light"/>
                <w:sz w:val="16"/>
                <w:szCs w:val="16"/>
              </w:rPr>
              <w:t>, str. 41 – 86, oraz 5.2, str.107-110</w:t>
            </w:r>
            <w:r w:rsidRPr="000A5F23">
              <w:rPr>
                <w:rFonts w:cs="Calibri Light"/>
                <w:sz w:val="16"/>
                <w:szCs w:val="16"/>
              </w:rPr>
              <w:t xml:space="preserve"> </w:t>
            </w:r>
          </w:p>
        </w:tc>
      </w:tr>
      <w:tr w:rsidR="000A5F23" w:rsidRPr="000A5F23" w14:paraId="01A3A61A" w14:textId="77777777" w:rsidTr="00E92D79">
        <w:tc>
          <w:tcPr>
            <w:tcW w:w="4487" w:type="pct"/>
            <w:gridSpan w:val="2"/>
            <w:tcBorders>
              <w:top w:val="single" w:sz="4" w:space="0" w:color="000000"/>
              <w:left w:val="nil"/>
              <w:bottom w:val="single" w:sz="4" w:space="0" w:color="000000"/>
              <w:right w:val="nil"/>
            </w:tcBorders>
            <w:shd w:val="clear" w:color="auto" w:fill="F2F2F2"/>
            <w:hideMark/>
          </w:tcPr>
          <w:p w14:paraId="37ECAAA5"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cele i geograficzny zasięg dokumentu oraz cele i przedmiot ochrony obszaru Natura 2000 oraz integralność tego obszaru – rozwiązania alternatywne do rozwiązań zawartych w projektowanym dokumencie wraz z uzasadnieniem ich wyboru oraz opis metod dokonania oceny prowadzącej do tego wyboru albo wyjaśnienie braku rozwiązań alternatywnych, w tym wskazania napotkanych trudności wynikających z niedostatków techniki lub luk we współczesnej wiedzy</w:t>
            </w:r>
          </w:p>
        </w:tc>
        <w:tc>
          <w:tcPr>
            <w:tcW w:w="513" w:type="pct"/>
            <w:tcBorders>
              <w:top w:val="single" w:sz="4" w:space="0" w:color="000000"/>
              <w:left w:val="nil"/>
              <w:bottom w:val="single" w:sz="4" w:space="0" w:color="000000"/>
              <w:right w:val="nil"/>
            </w:tcBorders>
          </w:tcPr>
          <w:p w14:paraId="0D5B4646" w14:textId="380DFEF9" w:rsidR="000A5F23" w:rsidRPr="000A5F23" w:rsidRDefault="0080465F" w:rsidP="000A5F23">
            <w:pPr>
              <w:spacing w:after="0" w:line="256" w:lineRule="auto"/>
              <w:jc w:val="both"/>
              <w:rPr>
                <w:rFonts w:cs="Calibri Light"/>
                <w:sz w:val="16"/>
                <w:szCs w:val="16"/>
              </w:rPr>
            </w:pPr>
            <w:r>
              <w:rPr>
                <w:rFonts w:cs="Calibri Light"/>
                <w:sz w:val="16"/>
                <w:szCs w:val="16"/>
              </w:rPr>
              <w:t>3.1, str. 35 oraz 5.2, str. 107-110</w:t>
            </w:r>
          </w:p>
        </w:tc>
      </w:tr>
      <w:tr w:rsidR="000A5F23" w:rsidRPr="000A5F23" w14:paraId="485AB536" w14:textId="77777777" w:rsidTr="00E92D79">
        <w:tc>
          <w:tcPr>
            <w:tcW w:w="4487" w:type="pct"/>
            <w:gridSpan w:val="2"/>
            <w:tcBorders>
              <w:top w:val="single" w:sz="8" w:space="0" w:color="000000"/>
              <w:left w:val="nil"/>
              <w:bottom w:val="single" w:sz="8" w:space="0" w:color="000000"/>
              <w:right w:val="nil"/>
            </w:tcBorders>
            <w:shd w:val="clear" w:color="auto" w:fill="92D050"/>
            <w:hideMark/>
          </w:tcPr>
          <w:p w14:paraId="7E27EF89" w14:textId="77777777" w:rsidR="000A5F23" w:rsidRPr="000A5F23" w:rsidRDefault="000A5F23" w:rsidP="000A5F23">
            <w:pPr>
              <w:spacing w:after="0" w:line="256" w:lineRule="auto"/>
              <w:jc w:val="both"/>
              <w:rPr>
                <w:rFonts w:cs="Calibri Light"/>
                <w:b/>
                <w:sz w:val="16"/>
                <w:szCs w:val="16"/>
                <w:lang w:eastAsia="pl-PL"/>
              </w:rPr>
            </w:pPr>
            <w:r w:rsidRPr="000A5F23">
              <w:rPr>
                <w:rFonts w:cs="Calibri Light"/>
                <w:b/>
                <w:sz w:val="16"/>
                <w:szCs w:val="16"/>
                <w:lang w:eastAsia="pl-PL"/>
              </w:rPr>
              <w:t xml:space="preserve">MIEJSCE, W KTÓRYM UWZGLĘDNIONO ELEMENTY, O KTÓRYCH MOWA W </w:t>
            </w:r>
            <w:r w:rsidRPr="000A5F23">
              <w:rPr>
                <w:rFonts w:cs="Calibri Light"/>
                <w:b/>
                <w:sz w:val="16"/>
                <w:szCs w:val="16"/>
                <w:u w:val="single"/>
                <w:lang w:eastAsia="pl-PL"/>
              </w:rPr>
              <w:t>UZGODNIENIU GENERALNEGO DYREKTORA OCHRONY ŚRODOWISKA</w:t>
            </w:r>
          </w:p>
        </w:tc>
        <w:tc>
          <w:tcPr>
            <w:tcW w:w="513" w:type="pct"/>
            <w:tcBorders>
              <w:top w:val="single" w:sz="8" w:space="0" w:color="000000"/>
              <w:left w:val="nil"/>
              <w:bottom w:val="single" w:sz="8" w:space="0" w:color="000000"/>
              <w:right w:val="nil"/>
            </w:tcBorders>
            <w:shd w:val="clear" w:color="auto" w:fill="92D050"/>
            <w:hideMark/>
          </w:tcPr>
          <w:p w14:paraId="5D1D4E89" w14:textId="77777777" w:rsidR="000A5F23" w:rsidRPr="000A5F23" w:rsidRDefault="000A5F23" w:rsidP="000A5F23">
            <w:pPr>
              <w:spacing w:after="0" w:line="256" w:lineRule="auto"/>
              <w:jc w:val="both"/>
              <w:rPr>
                <w:rFonts w:cs="Calibri Light"/>
                <w:b/>
                <w:sz w:val="16"/>
                <w:szCs w:val="16"/>
                <w:lang w:eastAsia="pl-PL"/>
              </w:rPr>
            </w:pPr>
            <w:r w:rsidRPr="000A5F23">
              <w:rPr>
                <w:rFonts w:cs="Calibri Light"/>
                <w:b/>
                <w:sz w:val="16"/>
                <w:szCs w:val="16"/>
                <w:lang w:eastAsia="pl-PL"/>
              </w:rPr>
              <w:t>ROZDZIAŁ, STR.</w:t>
            </w:r>
          </w:p>
        </w:tc>
      </w:tr>
      <w:tr w:rsidR="000A5F23" w:rsidRPr="000A5F23" w14:paraId="5B6EAB28" w14:textId="77777777" w:rsidTr="00E92D79">
        <w:tc>
          <w:tcPr>
            <w:tcW w:w="4487" w:type="pct"/>
            <w:gridSpan w:val="2"/>
            <w:tcBorders>
              <w:top w:val="single" w:sz="8" w:space="0" w:color="000000"/>
              <w:left w:val="nil"/>
              <w:bottom w:val="single" w:sz="8" w:space="0" w:color="000000"/>
              <w:right w:val="nil"/>
            </w:tcBorders>
            <w:hideMark/>
          </w:tcPr>
          <w:p w14:paraId="5AE6B17B" w14:textId="77777777" w:rsidR="000A5F23" w:rsidRPr="000A5F23" w:rsidRDefault="000A5F23" w:rsidP="000A5F23">
            <w:pPr>
              <w:spacing w:after="0" w:line="256" w:lineRule="auto"/>
              <w:jc w:val="both"/>
              <w:rPr>
                <w:rFonts w:cs="Calibri Light"/>
                <w:bCs/>
                <w:sz w:val="16"/>
                <w:szCs w:val="16"/>
                <w:lang w:eastAsia="pl-PL"/>
              </w:rPr>
            </w:pPr>
            <w:r w:rsidRPr="000A5F23">
              <w:rPr>
                <w:rFonts w:cs="Calibri Light"/>
                <w:bCs/>
                <w:sz w:val="16"/>
                <w:szCs w:val="16"/>
                <w:lang w:eastAsia="pl-PL"/>
              </w:rPr>
              <w:t>Zgodnie z art. 52 ust. 2 ustawy ooś, w prognozie ooś zasadne jest odniesienie się do innych dokumentów strategicznych przewidujących działania w podobnych obszarach tematycznych lub przestrzennych oraz uwzględnienie informacji zawartych w sporządzonych dla nich prognozach ooś</w:t>
            </w:r>
          </w:p>
        </w:tc>
        <w:tc>
          <w:tcPr>
            <w:tcW w:w="513" w:type="pct"/>
            <w:tcBorders>
              <w:top w:val="single" w:sz="8" w:space="0" w:color="000000"/>
              <w:left w:val="nil"/>
              <w:bottom w:val="single" w:sz="8" w:space="0" w:color="000000"/>
              <w:right w:val="nil"/>
            </w:tcBorders>
          </w:tcPr>
          <w:p w14:paraId="5F33A5DB" w14:textId="12AADBBA" w:rsidR="000A5F23" w:rsidRPr="000A5F23" w:rsidRDefault="00513CBE" w:rsidP="000A5F23">
            <w:pPr>
              <w:spacing w:after="0" w:line="256" w:lineRule="auto"/>
              <w:jc w:val="both"/>
              <w:rPr>
                <w:rFonts w:cs="Calibri Light"/>
                <w:sz w:val="16"/>
                <w:szCs w:val="16"/>
                <w:lang w:eastAsia="pl-PL"/>
              </w:rPr>
            </w:pPr>
            <w:r>
              <w:rPr>
                <w:rFonts w:cs="Calibri Light"/>
                <w:sz w:val="16"/>
                <w:szCs w:val="16"/>
                <w:lang w:eastAsia="pl-PL"/>
              </w:rPr>
              <w:t>2.2, str. 17 – 36</w:t>
            </w:r>
          </w:p>
        </w:tc>
      </w:tr>
      <w:tr w:rsidR="000A5F23" w:rsidRPr="000A5F23" w14:paraId="4351B18A" w14:textId="77777777" w:rsidTr="00E92D79">
        <w:tc>
          <w:tcPr>
            <w:tcW w:w="4487" w:type="pct"/>
            <w:gridSpan w:val="2"/>
            <w:tcBorders>
              <w:top w:val="single" w:sz="8" w:space="0" w:color="000000"/>
              <w:left w:val="nil"/>
              <w:bottom w:val="single" w:sz="8" w:space="0" w:color="000000"/>
              <w:right w:val="nil"/>
            </w:tcBorders>
          </w:tcPr>
          <w:p w14:paraId="3FA90D40"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Odnosząc się do przyszłej zawartości programu, wskazane jest uwzględnienie kryteriów wyboru promujących projekty, których oddziaływanie na środowisko jest najmniejsze.</w:t>
            </w:r>
          </w:p>
        </w:tc>
        <w:tc>
          <w:tcPr>
            <w:tcW w:w="513" w:type="pct"/>
            <w:tcBorders>
              <w:top w:val="single" w:sz="8" w:space="0" w:color="000000"/>
              <w:left w:val="nil"/>
              <w:bottom w:val="single" w:sz="8" w:space="0" w:color="000000"/>
              <w:right w:val="nil"/>
            </w:tcBorders>
          </w:tcPr>
          <w:p w14:paraId="536E236B" w14:textId="60805601" w:rsidR="000A5F23" w:rsidRPr="000A5F23" w:rsidRDefault="00513CBE" w:rsidP="000A5F23">
            <w:pPr>
              <w:spacing w:after="0" w:line="256" w:lineRule="auto"/>
              <w:jc w:val="both"/>
              <w:rPr>
                <w:rFonts w:cs="Calibri Light"/>
                <w:sz w:val="16"/>
                <w:szCs w:val="16"/>
                <w:lang w:eastAsia="pl-PL"/>
              </w:rPr>
            </w:pPr>
            <w:r>
              <w:rPr>
                <w:rFonts w:cs="Calibri Light"/>
                <w:sz w:val="16"/>
                <w:szCs w:val="16"/>
                <w:lang w:eastAsia="pl-PL"/>
              </w:rPr>
              <w:t>5.2, str. 110-119</w:t>
            </w:r>
          </w:p>
        </w:tc>
      </w:tr>
      <w:tr w:rsidR="000A5F23" w:rsidRPr="000A5F23" w14:paraId="38A90CA3" w14:textId="77777777" w:rsidTr="00E92D79">
        <w:tc>
          <w:tcPr>
            <w:tcW w:w="4487" w:type="pct"/>
            <w:gridSpan w:val="2"/>
            <w:tcBorders>
              <w:top w:val="single" w:sz="8" w:space="0" w:color="000000"/>
              <w:left w:val="nil"/>
              <w:bottom w:val="single" w:sz="8" w:space="0" w:color="000000"/>
              <w:right w:val="nil"/>
            </w:tcBorders>
          </w:tcPr>
          <w:p w14:paraId="3014C3AA" w14:textId="77777777" w:rsidR="000A5F23" w:rsidRPr="000A5F23" w:rsidRDefault="000A5F23" w:rsidP="000A5F23">
            <w:pPr>
              <w:spacing w:after="0" w:line="256" w:lineRule="auto"/>
              <w:jc w:val="both"/>
              <w:rPr>
                <w:rFonts w:cs="Calibri Light"/>
                <w:bCs/>
                <w:sz w:val="16"/>
                <w:szCs w:val="16"/>
                <w:lang w:eastAsia="pl-PL"/>
              </w:rPr>
            </w:pPr>
            <w:r w:rsidRPr="000A5F23">
              <w:rPr>
                <w:rFonts w:cs="Calibri Light"/>
                <w:bCs/>
                <w:sz w:val="16"/>
                <w:szCs w:val="16"/>
                <w:lang w:eastAsia="pl-PL"/>
              </w:rPr>
              <w:t>Autorzy prognozy ooś powinni także z wyjątkową starannością opracować zasady monitoringu skutków realizacji postanowień projektu Interreg, aby pozwoliły one na zbadanie rzeczywistych skutków jego realizacji na środowisko przyrodnicze.</w:t>
            </w:r>
          </w:p>
        </w:tc>
        <w:tc>
          <w:tcPr>
            <w:tcW w:w="513" w:type="pct"/>
            <w:tcBorders>
              <w:top w:val="single" w:sz="8" w:space="0" w:color="000000"/>
              <w:left w:val="nil"/>
              <w:bottom w:val="single" w:sz="8" w:space="0" w:color="000000"/>
              <w:right w:val="nil"/>
            </w:tcBorders>
          </w:tcPr>
          <w:p w14:paraId="27A32401" w14:textId="587308ED" w:rsidR="000A5F23" w:rsidRPr="000A5F23" w:rsidRDefault="00513CBE" w:rsidP="000A5F23">
            <w:pPr>
              <w:spacing w:after="0" w:line="256" w:lineRule="auto"/>
              <w:jc w:val="both"/>
              <w:rPr>
                <w:rFonts w:cs="Calibri Light"/>
                <w:sz w:val="16"/>
                <w:szCs w:val="16"/>
                <w:lang w:eastAsia="pl-PL"/>
              </w:rPr>
            </w:pPr>
            <w:r>
              <w:rPr>
                <w:rFonts w:cs="Calibri Light"/>
                <w:sz w:val="16"/>
                <w:szCs w:val="16"/>
                <w:lang w:eastAsia="pl-PL"/>
              </w:rPr>
              <w:t>5.3, str. 119-123</w:t>
            </w:r>
          </w:p>
        </w:tc>
      </w:tr>
      <w:tr w:rsidR="000A5F23" w:rsidRPr="000A5F23" w14:paraId="53039C23" w14:textId="77777777" w:rsidTr="00E92D79">
        <w:tc>
          <w:tcPr>
            <w:tcW w:w="4487" w:type="pct"/>
            <w:gridSpan w:val="2"/>
            <w:tcBorders>
              <w:top w:val="single" w:sz="8" w:space="0" w:color="000000"/>
              <w:left w:val="nil"/>
              <w:bottom w:val="single" w:sz="8" w:space="0" w:color="000000"/>
              <w:right w:val="nil"/>
            </w:tcBorders>
          </w:tcPr>
          <w:p w14:paraId="48568DA0" w14:textId="77777777" w:rsidR="000A5F23" w:rsidRPr="000A5F23" w:rsidRDefault="000A5F23" w:rsidP="000A5F23">
            <w:pPr>
              <w:spacing w:after="0" w:line="256" w:lineRule="auto"/>
              <w:jc w:val="both"/>
              <w:rPr>
                <w:rFonts w:cs="Calibri Light"/>
                <w:bCs/>
                <w:sz w:val="16"/>
                <w:szCs w:val="16"/>
                <w:lang w:eastAsia="pl-PL"/>
              </w:rPr>
            </w:pPr>
          </w:p>
        </w:tc>
        <w:tc>
          <w:tcPr>
            <w:tcW w:w="513" w:type="pct"/>
            <w:tcBorders>
              <w:top w:val="single" w:sz="8" w:space="0" w:color="000000"/>
              <w:left w:val="nil"/>
              <w:bottom w:val="single" w:sz="8" w:space="0" w:color="000000"/>
              <w:right w:val="nil"/>
            </w:tcBorders>
          </w:tcPr>
          <w:p w14:paraId="3B8406BF" w14:textId="77777777" w:rsidR="000A5F23" w:rsidRPr="000A5F23" w:rsidRDefault="000A5F23" w:rsidP="000A5F23">
            <w:pPr>
              <w:spacing w:after="0" w:line="256" w:lineRule="auto"/>
              <w:jc w:val="both"/>
              <w:rPr>
                <w:rFonts w:cs="Calibri Light"/>
                <w:b/>
                <w:sz w:val="16"/>
                <w:szCs w:val="16"/>
                <w:lang w:eastAsia="pl-PL"/>
              </w:rPr>
            </w:pPr>
          </w:p>
        </w:tc>
      </w:tr>
      <w:tr w:rsidR="000A5F23" w:rsidRPr="000A5F23" w14:paraId="749471B8" w14:textId="77777777" w:rsidTr="00E92D79">
        <w:tc>
          <w:tcPr>
            <w:tcW w:w="4487" w:type="pct"/>
            <w:gridSpan w:val="2"/>
            <w:tcBorders>
              <w:top w:val="single" w:sz="8" w:space="0" w:color="000000"/>
              <w:left w:val="nil"/>
              <w:bottom w:val="single" w:sz="8" w:space="0" w:color="000000"/>
              <w:right w:val="nil"/>
            </w:tcBorders>
            <w:shd w:val="clear" w:color="auto" w:fill="92D050"/>
          </w:tcPr>
          <w:p w14:paraId="4C89C0E2" w14:textId="77777777" w:rsidR="000A5F23" w:rsidRPr="000A5F23" w:rsidRDefault="000A5F23" w:rsidP="000A5F23">
            <w:pPr>
              <w:spacing w:after="0" w:line="256" w:lineRule="auto"/>
              <w:jc w:val="both"/>
              <w:rPr>
                <w:rFonts w:cs="Calibri Light"/>
                <w:bCs/>
                <w:sz w:val="16"/>
                <w:szCs w:val="16"/>
                <w:lang w:eastAsia="pl-PL"/>
              </w:rPr>
            </w:pPr>
            <w:r w:rsidRPr="000A5F23">
              <w:rPr>
                <w:rFonts w:cs="Calibri Light"/>
                <w:b/>
                <w:sz w:val="16"/>
                <w:szCs w:val="16"/>
                <w:lang w:eastAsia="pl-PL"/>
              </w:rPr>
              <w:t xml:space="preserve">MIEJSCE, W KTÓRYM UWZGLĘDNIONO ELEMENTY, O KTÓRYCH MOWA W </w:t>
            </w:r>
            <w:r w:rsidRPr="000A5F23">
              <w:rPr>
                <w:rFonts w:cs="Calibri Light"/>
                <w:b/>
                <w:sz w:val="16"/>
                <w:szCs w:val="16"/>
                <w:u w:val="single"/>
                <w:lang w:eastAsia="pl-PL"/>
              </w:rPr>
              <w:t>UZGODNIENIU  GŁÓWNEGO INSPEKTORA SANITARNEGO</w:t>
            </w:r>
          </w:p>
        </w:tc>
        <w:tc>
          <w:tcPr>
            <w:tcW w:w="513" w:type="pct"/>
            <w:tcBorders>
              <w:top w:val="single" w:sz="8" w:space="0" w:color="000000"/>
              <w:left w:val="nil"/>
              <w:bottom w:val="single" w:sz="8" w:space="0" w:color="000000"/>
              <w:right w:val="nil"/>
            </w:tcBorders>
            <w:shd w:val="clear" w:color="auto" w:fill="92D050"/>
          </w:tcPr>
          <w:p w14:paraId="5BB97398" w14:textId="77777777" w:rsidR="000A5F23" w:rsidRPr="000A5F23" w:rsidRDefault="000A5F23" w:rsidP="000A5F23">
            <w:pPr>
              <w:spacing w:after="0" w:line="256" w:lineRule="auto"/>
              <w:jc w:val="both"/>
              <w:rPr>
                <w:rFonts w:cs="Calibri Light"/>
                <w:b/>
                <w:sz w:val="16"/>
                <w:szCs w:val="16"/>
                <w:lang w:eastAsia="pl-PL"/>
              </w:rPr>
            </w:pPr>
            <w:r w:rsidRPr="000A5F23">
              <w:rPr>
                <w:rFonts w:cs="Calibri Light"/>
                <w:b/>
                <w:sz w:val="16"/>
                <w:szCs w:val="16"/>
                <w:lang w:eastAsia="pl-PL"/>
              </w:rPr>
              <w:t>ROZDZIAŁ, STR.</w:t>
            </w:r>
          </w:p>
        </w:tc>
      </w:tr>
      <w:tr w:rsidR="000A5F23" w:rsidRPr="000A5F23" w14:paraId="2D9162A8" w14:textId="77777777" w:rsidTr="00E92D79">
        <w:tc>
          <w:tcPr>
            <w:tcW w:w="4487" w:type="pct"/>
            <w:gridSpan w:val="2"/>
            <w:tcBorders>
              <w:top w:val="single" w:sz="8" w:space="0" w:color="000000"/>
              <w:left w:val="nil"/>
              <w:bottom w:val="single" w:sz="8" w:space="0" w:color="000000"/>
              <w:right w:val="nil"/>
            </w:tcBorders>
          </w:tcPr>
          <w:p w14:paraId="7DDBA86F" w14:textId="77777777" w:rsidR="000A5F23" w:rsidRPr="000A5F23" w:rsidRDefault="000A5F23" w:rsidP="000A5F23">
            <w:pPr>
              <w:spacing w:after="0" w:line="256" w:lineRule="auto"/>
              <w:jc w:val="both"/>
              <w:rPr>
                <w:rFonts w:cs="Calibri Light"/>
                <w:bCs/>
                <w:sz w:val="16"/>
                <w:szCs w:val="16"/>
                <w:lang w:eastAsia="pl-PL"/>
              </w:rPr>
            </w:pPr>
            <w:r w:rsidRPr="000A5F23">
              <w:rPr>
                <w:rFonts w:cs="Calibri Light"/>
                <w:bCs/>
                <w:sz w:val="16"/>
                <w:szCs w:val="16"/>
                <w:lang w:eastAsia="pl-PL"/>
              </w:rPr>
              <w:t>Prognoza powinna odnosić się do pełnej wersji projektowanego dokumentu, powinna zostać sporządzona w pełnym zakresie, określonym w art. 51 ust. 2 oraz art. 52 ust. 1 i 2 ustawy ooś, a w zakresie kompetencji Głównego</w:t>
            </w:r>
          </w:p>
          <w:p w14:paraId="6ED9AF9E" w14:textId="77777777" w:rsidR="000A5F23" w:rsidRPr="000A5F23" w:rsidRDefault="000A5F23" w:rsidP="000A5F23">
            <w:pPr>
              <w:spacing w:after="0" w:line="256" w:lineRule="auto"/>
              <w:jc w:val="both"/>
              <w:rPr>
                <w:rFonts w:cs="Calibri Light"/>
                <w:bCs/>
                <w:sz w:val="16"/>
                <w:szCs w:val="16"/>
                <w:lang w:eastAsia="pl-PL"/>
              </w:rPr>
            </w:pPr>
            <w:r w:rsidRPr="000A5F23">
              <w:rPr>
                <w:rFonts w:cs="Calibri Light"/>
                <w:bCs/>
                <w:sz w:val="16"/>
                <w:szCs w:val="16"/>
                <w:lang w:eastAsia="pl-PL"/>
              </w:rPr>
              <w:t>Inspektora Sanitarnego, dać rzetelną ocenę oddziaływania na stan zdrowia ludzi,  w szczególności w aspekcie:</w:t>
            </w:r>
          </w:p>
          <w:p w14:paraId="303345FF"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t>narażenia na hałas, wibracje i zanieczyszczenia powietrza;</w:t>
            </w:r>
          </w:p>
          <w:p w14:paraId="3A111C62"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t>zagrożeń dla ujęć i źródeł wody przeznaczonej do spożycia przez ludzi z uwzględnieniem obszarów stref ochronnych tych ujęć;</w:t>
            </w:r>
          </w:p>
          <w:p w14:paraId="3D7A9FC9"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t>zagrożeń dla wód podziemnych, w szczególności Głównych Zbiorników Wód Podziemnych zlokalizowanych na terenie kraju (należy uwzględnić nakazy, zakazy i ograniczenia związane z ochroną zasobów wody);</w:t>
            </w:r>
          </w:p>
          <w:p w14:paraId="2450C71A"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t>zachowania dopuszczalnych poziomów hałasu na terenach chronionych akustycznie, zwłaszcza na terenach zabudowy mieszkaniowej/siedlisk ludzkich, zabudowy związanej ze stałym lub czasowym pobytem dzieci i młodzieży (jednostki oświatowe) oraz terenach rekreacyjno- wypoczynkowych;</w:t>
            </w:r>
          </w:p>
          <w:p w14:paraId="49F2E532"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t>zapewnienia odpowiednich standardów jakości powietrza atmosferycznego.</w:t>
            </w:r>
          </w:p>
          <w:p w14:paraId="064F8436" w14:textId="77777777" w:rsidR="000A5F23" w:rsidRPr="000A5F23" w:rsidRDefault="000A5F23" w:rsidP="000A5F23">
            <w:pPr>
              <w:spacing w:after="0" w:line="256" w:lineRule="auto"/>
              <w:jc w:val="both"/>
              <w:rPr>
                <w:rFonts w:cs="Calibri Light"/>
                <w:bCs/>
                <w:sz w:val="16"/>
                <w:szCs w:val="16"/>
                <w:lang w:eastAsia="pl-PL"/>
              </w:rPr>
            </w:pPr>
            <w:r w:rsidRPr="000A5F23">
              <w:rPr>
                <w:rFonts w:cs="Calibri Light"/>
                <w:bCs/>
                <w:sz w:val="16"/>
                <w:szCs w:val="16"/>
                <w:lang w:eastAsia="pl-PL"/>
              </w:rPr>
              <w:t>Należy mieć na uwadze, iż stosownie do brzmienia art. 3 ust. 2 ustawy ooś, ilekroć w ustawie jest mowa o oddziaływaniu na środowisko, rozumie się przez to również oddziaływanie na zdrowie ludzi.</w:t>
            </w:r>
          </w:p>
        </w:tc>
        <w:tc>
          <w:tcPr>
            <w:tcW w:w="513" w:type="pct"/>
            <w:tcBorders>
              <w:top w:val="single" w:sz="8" w:space="0" w:color="000000"/>
              <w:left w:val="nil"/>
              <w:bottom w:val="single" w:sz="8" w:space="0" w:color="000000"/>
              <w:right w:val="nil"/>
            </w:tcBorders>
          </w:tcPr>
          <w:p w14:paraId="338FC550" w14:textId="42700B60" w:rsidR="000A5F23" w:rsidRPr="000A5F23" w:rsidRDefault="00513CBE" w:rsidP="000A5F23">
            <w:pPr>
              <w:spacing w:after="0" w:line="256" w:lineRule="auto"/>
              <w:jc w:val="both"/>
              <w:rPr>
                <w:rFonts w:cs="Calibri Light"/>
                <w:sz w:val="16"/>
                <w:szCs w:val="16"/>
                <w:lang w:eastAsia="pl-PL"/>
              </w:rPr>
            </w:pPr>
            <w:r>
              <w:rPr>
                <w:rFonts w:cs="Calibri Light"/>
                <w:sz w:val="16"/>
                <w:szCs w:val="16"/>
                <w:lang w:eastAsia="pl-PL"/>
              </w:rPr>
              <w:t>3, str. 37 - 88</w:t>
            </w:r>
          </w:p>
        </w:tc>
      </w:tr>
      <w:tr w:rsidR="000A5F23" w:rsidRPr="000A5F23" w14:paraId="63B7CCEB" w14:textId="77777777" w:rsidTr="00E92D79">
        <w:tc>
          <w:tcPr>
            <w:tcW w:w="4487" w:type="pct"/>
            <w:gridSpan w:val="2"/>
            <w:tcBorders>
              <w:top w:val="single" w:sz="8" w:space="0" w:color="000000"/>
              <w:left w:val="nil"/>
              <w:bottom w:val="single" w:sz="8" w:space="0" w:color="000000"/>
              <w:right w:val="nil"/>
            </w:tcBorders>
            <w:shd w:val="clear" w:color="auto" w:fill="92D050"/>
          </w:tcPr>
          <w:p w14:paraId="3D82A3A5" w14:textId="77777777" w:rsidR="000A5F23" w:rsidRPr="000A5F23" w:rsidRDefault="000A5F23" w:rsidP="000A5F23">
            <w:pPr>
              <w:spacing w:after="0" w:line="256" w:lineRule="auto"/>
              <w:jc w:val="both"/>
              <w:rPr>
                <w:rFonts w:cs="Calibri Light"/>
                <w:bCs/>
                <w:sz w:val="16"/>
                <w:szCs w:val="16"/>
                <w:lang w:eastAsia="pl-PL"/>
              </w:rPr>
            </w:pPr>
            <w:r w:rsidRPr="000A5F23">
              <w:rPr>
                <w:rFonts w:cs="Calibri Light"/>
                <w:b/>
                <w:sz w:val="16"/>
                <w:szCs w:val="16"/>
                <w:lang w:eastAsia="pl-PL"/>
              </w:rPr>
              <w:t xml:space="preserve">MIEJSCE, W KTÓRYM UWZGLĘDNIONO ELEMENTY, O KTÓRYCH MOWA W </w:t>
            </w:r>
            <w:r w:rsidRPr="000A5F23">
              <w:rPr>
                <w:rFonts w:cs="Calibri Light"/>
                <w:b/>
                <w:sz w:val="16"/>
                <w:szCs w:val="16"/>
                <w:u w:val="single"/>
                <w:lang w:eastAsia="pl-PL"/>
              </w:rPr>
              <w:t xml:space="preserve">UZGODNIENIU  SAKSOŃSKIEGO MINISTERSTWA ENERGII, OCHRONY KLIMTU I ROLNICTWA </w:t>
            </w:r>
          </w:p>
        </w:tc>
        <w:tc>
          <w:tcPr>
            <w:tcW w:w="513" w:type="pct"/>
            <w:tcBorders>
              <w:top w:val="single" w:sz="8" w:space="0" w:color="000000"/>
              <w:left w:val="nil"/>
              <w:bottom w:val="single" w:sz="8" w:space="0" w:color="000000"/>
              <w:right w:val="nil"/>
            </w:tcBorders>
            <w:shd w:val="clear" w:color="auto" w:fill="92D050"/>
          </w:tcPr>
          <w:p w14:paraId="57CCB7E6" w14:textId="77777777" w:rsidR="000A5F23" w:rsidRPr="000A5F23" w:rsidRDefault="000A5F23" w:rsidP="000A5F23">
            <w:pPr>
              <w:spacing w:after="0" w:line="256" w:lineRule="auto"/>
              <w:jc w:val="both"/>
              <w:rPr>
                <w:rFonts w:cs="Calibri Light"/>
                <w:b/>
                <w:sz w:val="16"/>
                <w:szCs w:val="16"/>
                <w:lang w:eastAsia="pl-PL"/>
              </w:rPr>
            </w:pPr>
            <w:r w:rsidRPr="000A5F23">
              <w:rPr>
                <w:rFonts w:cs="Calibri Light"/>
                <w:b/>
                <w:sz w:val="16"/>
                <w:szCs w:val="16"/>
                <w:lang w:eastAsia="pl-PL"/>
              </w:rPr>
              <w:t>ROZDZIAŁ, STR.</w:t>
            </w:r>
          </w:p>
        </w:tc>
      </w:tr>
      <w:tr w:rsidR="000A5F23" w:rsidRPr="000A5F23" w14:paraId="2D04D727" w14:textId="77777777" w:rsidTr="00E92D79">
        <w:trPr>
          <w:trHeight w:val="720"/>
        </w:trPr>
        <w:tc>
          <w:tcPr>
            <w:tcW w:w="4487" w:type="pct"/>
            <w:gridSpan w:val="2"/>
            <w:tcBorders>
              <w:top w:val="single" w:sz="8" w:space="0" w:color="000000"/>
              <w:left w:val="nil"/>
              <w:bottom w:val="single" w:sz="4" w:space="0" w:color="auto"/>
              <w:right w:val="nil"/>
            </w:tcBorders>
          </w:tcPr>
          <w:p w14:paraId="1D3D2F76" w14:textId="77777777" w:rsidR="000A5F23" w:rsidRPr="000A5F23" w:rsidRDefault="000A5F23" w:rsidP="000A5F23">
            <w:pPr>
              <w:spacing w:after="0" w:line="256" w:lineRule="auto"/>
              <w:jc w:val="both"/>
              <w:rPr>
                <w:rFonts w:cs="Calibri Light"/>
                <w:bCs/>
                <w:sz w:val="16"/>
                <w:szCs w:val="16"/>
                <w:lang w:eastAsia="pl-PL"/>
              </w:rPr>
            </w:pPr>
            <w:r w:rsidRPr="000A5F23">
              <w:rPr>
                <w:rFonts w:cs="Calibri Light"/>
                <w:bCs/>
                <w:sz w:val="16"/>
                <w:szCs w:val="16"/>
                <w:lang w:eastAsia="pl-PL"/>
              </w:rPr>
              <w:t xml:space="preserve">Z uzgodnień z Saksońskim Ministerstwem Energii, Ochrony Klimatu i Budownictwa nie wynikają dodatkowe wymogi, które muszą zostać uwzględnione w Prognozie. Prognoza uwzględnia: </w:t>
            </w:r>
          </w:p>
          <w:p w14:paraId="4F527E69"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t>zwięzłe przestawienie zawartości i najważniejszych celów planu/programu, a także powiązania z innymi planami/programami;</w:t>
            </w:r>
          </w:p>
        </w:tc>
        <w:tc>
          <w:tcPr>
            <w:tcW w:w="513" w:type="pct"/>
            <w:tcBorders>
              <w:top w:val="single" w:sz="8" w:space="0" w:color="000000"/>
              <w:left w:val="nil"/>
              <w:bottom w:val="single" w:sz="4" w:space="0" w:color="auto"/>
              <w:right w:val="nil"/>
            </w:tcBorders>
          </w:tcPr>
          <w:p w14:paraId="2AC852FE" w14:textId="77777777" w:rsidR="000A5F23" w:rsidRPr="000A5F23" w:rsidRDefault="000A5F23" w:rsidP="000A5F23">
            <w:pPr>
              <w:spacing w:after="0" w:line="256" w:lineRule="auto"/>
              <w:jc w:val="both"/>
              <w:rPr>
                <w:rFonts w:cs="Calibri Light"/>
                <w:sz w:val="16"/>
                <w:szCs w:val="16"/>
                <w:lang w:eastAsia="pl-PL"/>
              </w:rPr>
            </w:pPr>
          </w:p>
          <w:p w14:paraId="6224B3BC" w14:textId="77777777" w:rsidR="000A5F23" w:rsidRPr="000A5F23" w:rsidRDefault="000A5F23" w:rsidP="000A5F23">
            <w:pPr>
              <w:spacing w:after="0" w:line="256" w:lineRule="auto"/>
              <w:jc w:val="both"/>
              <w:rPr>
                <w:rFonts w:cs="Calibri Light"/>
                <w:sz w:val="16"/>
                <w:szCs w:val="16"/>
                <w:lang w:eastAsia="pl-PL"/>
              </w:rPr>
            </w:pPr>
          </w:p>
          <w:p w14:paraId="35102EDB"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1.1, str. 7</w:t>
            </w:r>
          </w:p>
          <w:p w14:paraId="48E24F31" w14:textId="77777777" w:rsidR="000A5F23" w:rsidRPr="000A5F23" w:rsidRDefault="000A5F23" w:rsidP="000A5F23">
            <w:pPr>
              <w:spacing w:after="0" w:line="256" w:lineRule="auto"/>
              <w:jc w:val="both"/>
              <w:rPr>
                <w:rFonts w:cs="Calibri Light"/>
                <w:sz w:val="16"/>
                <w:szCs w:val="16"/>
                <w:lang w:eastAsia="pl-PL"/>
              </w:rPr>
            </w:pPr>
          </w:p>
        </w:tc>
      </w:tr>
      <w:tr w:rsidR="000A5F23" w:rsidRPr="000A5F23" w14:paraId="465D05AC" w14:textId="77777777" w:rsidTr="00E92D79">
        <w:trPr>
          <w:trHeight w:val="570"/>
        </w:trPr>
        <w:tc>
          <w:tcPr>
            <w:tcW w:w="4487" w:type="pct"/>
            <w:gridSpan w:val="2"/>
            <w:tcBorders>
              <w:top w:val="single" w:sz="4" w:space="0" w:color="auto"/>
              <w:left w:val="nil"/>
              <w:bottom w:val="single" w:sz="4" w:space="0" w:color="auto"/>
              <w:right w:val="nil"/>
            </w:tcBorders>
          </w:tcPr>
          <w:p w14:paraId="2DBED088"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t>informacje o celach ochrony środowiska istotnych z punktu widzenia planu/programu oraz sposobie w jaki sposób te cele, a także inne aspekty środowiskowe zostały uwzględnione podczas przygotowywania planu/programu;</w:t>
            </w:r>
          </w:p>
        </w:tc>
        <w:tc>
          <w:tcPr>
            <w:tcW w:w="513" w:type="pct"/>
            <w:tcBorders>
              <w:top w:val="single" w:sz="4" w:space="0" w:color="auto"/>
              <w:left w:val="nil"/>
              <w:bottom w:val="single" w:sz="4" w:space="0" w:color="auto"/>
              <w:right w:val="nil"/>
            </w:tcBorders>
          </w:tcPr>
          <w:p w14:paraId="0C52B153" w14:textId="78279571" w:rsidR="000A5F23" w:rsidRPr="000A5F23" w:rsidRDefault="00513CBE" w:rsidP="000A5F23">
            <w:pPr>
              <w:spacing w:after="0" w:line="256" w:lineRule="auto"/>
              <w:jc w:val="both"/>
              <w:rPr>
                <w:rFonts w:cs="Calibri Light"/>
                <w:sz w:val="16"/>
                <w:szCs w:val="16"/>
                <w:lang w:eastAsia="pl-PL"/>
              </w:rPr>
            </w:pPr>
            <w:r>
              <w:rPr>
                <w:rFonts w:cs="Calibri Light"/>
                <w:sz w:val="16"/>
                <w:szCs w:val="16"/>
                <w:lang w:eastAsia="pl-PL"/>
              </w:rPr>
              <w:t>2.1, str. 17</w:t>
            </w:r>
          </w:p>
          <w:p w14:paraId="5B696E4E" w14:textId="1FFEACD2" w:rsidR="000A5F23" w:rsidRPr="000A5F23" w:rsidRDefault="00513CBE" w:rsidP="000A5F23">
            <w:pPr>
              <w:spacing w:after="0" w:line="256" w:lineRule="auto"/>
              <w:jc w:val="both"/>
              <w:rPr>
                <w:rFonts w:cs="Calibri Light"/>
                <w:sz w:val="16"/>
                <w:szCs w:val="16"/>
                <w:lang w:eastAsia="pl-PL"/>
              </w:rPr>
            </w:pPr>
            <w:r>
              <w:rPr>
                <w:rFonts w:cs="Calibri Light"/>
                <w:sz w:val="16"/>
                <w:szCs w:val="16"/>
                <w:lang w:eastAsia="pl-PL"/>
              </w:rPr>
              <w:t>2.2, str. 17-36</w:t>
            </w:r>
          </w:p>
          <w:p w14:paraId="76B9862B" w14:textId="77777777" w:rsidR="000A5F23" w:rsidRPr="000A5F23" w:rsidRDefault="000A5F23" w:rsidP="000A5F23">
            <w:pPr>
              <w:spacing w:after="0" w:line="256" w:lineRule="auto"/>
              <w:jc w:val="both"/>
              <w:rPr>
                <w:rFonts w:cs="Calibri Light"/>
                <w:sz w:val="16"/>
                <w:szCs w:val="16"/>
                <w:lang w:eastAsia="pl-PL"/>
              </w:rPr>
            </w:pPr>
          </w:p>
        </w:tc>
      </w:tr>
      <w:tr w:rsidR="000A5F23" w:rsidRPr="000A5F23" w14:paraId="73482FE2" w14:textId="77777777" w:rsidTr="00E92D79">
        <w:trPr>
          <w:trHeight w:val="405"/>
        </w:trPr>
        <w:tc>
          <w:tcPr>
            <w:tcW w:w="4487" w:type="pct"/>
            <w:gridSpan w:val="2"/>
            <w:tcBorders>
              <w:top w:val="single" w:sz="4" w:space="0" w:color="auto"/>
              <w:left w:val="nil"/>
              <w:bottom w:val="single" w:sz="4" w:space="0" w:color="auto"/>
              <w:right w:val="nil"/>
            </w:tcBorders>
          </w:tcPr>
          <w:p w14:paraId="79AF809B"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t>charakterystykę aktualnego stanu środowiska oraz jego zmian w przypadku braku realizacji planu/programu);</w:t>
            </w:r>
          </w:p>
        </w:tc>
        <w:tc>
          <w:tcPr>
            <w:tcW w:w="513" w:type="pct"/>
            <w:tcBorders>
              <w:top w:val="single" w:sz="4" w:space="0" w:color="auto"/>
              <w:left w:val="nil"/>
              <w:bottom w:val="single" w:sz="4" w:space="0" w:color="auto"/>
              <w:right w:val="nil"/>
            </w:tcBorders>
          </w:tcPr>
          <w:p w14:paraId="5CE5B471" w14:textId="0D5AC731" w:rsidR="000A5F23" w:rsidRPr="000A5F23" w:rsidRDefault="00513CBE" w:rsidP="000A5F23">
            <w:pPr>
              <w:spacing w:after="0" w:line="256" w:lineRule="auto"/>
              <w:jc w:val="both"/>
              <w:rPr>
                <w:rFonts w:cs="Calibri Light"/>
                <w:sz w:val="16"/>
                <w:szCs w:val="16"/>
                <w:lang w:eastAsia="pl-PL"/>
              </w:rPr>
            </w:pPr>
            <w:r>
              <w:rPr>
                <w:rFonts w:cs="Calibri Light"/>
                <w:sz w:val="16"/>
                <w:szCs w:val="16"/>
                <w:lang w:eastAsia="pl-PL"/>
              </w:rPr>
              <w:t>3, str. 37-88</w:t>
            </w:r>
          </w:p>
        </w:tc>
      </w:tr>
      <w:tr w:rsidR="000A5F23" w:rsidRPr="000A5F23" w14:paraId="55F5C2D8" w14:textId="77777777" w:rsidTr="00E92D79">
        <w:trPr>
          <w:trHeight w:val="1230"/>
        </w:trPr>
        <w:tc>
          <w:tcPr>
            <w:tcW w:w="4487" w:type="pct"/>
            <w:gridSpan w:val="2"/>
            <w:tcBorders>
              <w:top w:val="single" w:sz="4" w:space="0" w:color="auto"/>
              <w:left w:val="nil"/>
              <w:bottom w:val="single" w:sz="4" w:space="0" w:color="auto"/>
              <w:right w:val="nil"/>
            </w:tcBorders>
          </w:tcPr>
          <w:p w14:paraId="3361F354"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t>wskazanie aktualnych problemów ochrony środowiska mających znaczenie dla planu/programu, w szczególności dla obszarów cennych przyrodniczo ( tj. obszary Natura 2000, obszary chronione zgodnie z Ustawą o ochronie przyrody: parki narodowe i pomniki przyrody, rezerwaty biosfery, obszary chronionego krajobrazu, obszary o wyjątkowych cechach krajobrazu (w szczególności aleje), chronione siedliska, obszary chronione na podstawie Ustawy o zasobach wodnych, obszary o przekroczonych standardach jakości środowiska, obszary o wysokiej gęstości zaludnienia oraz zabytki;</w:t>
            </w:r>
          </w:p>
        </w:tc>
        <w:tc>
          <w:tcPr>
            <w:tcW w:w="513" w:type="pct"/>
            <w:tcBorders>
              <w:top w:val="single" w:sz="4" w:space="0" w:color="auto"/>
              <w:left w:val="nil"/>
              <w:bottom w:val="single" w:sz="4" w:space="0" w:color="auto"/>
              <w:right w:val="nil"/>
            </w:tcBorders>
          </w:tcPr>
          <w:p w14:paraId="4FC0ABAA" w14:textId="08FD9F8F"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 xml:space="preserve">3, str. </w:t>
            </w:r>
            <w:r w:rsidR="00513CBE">
              <w:rPr>
                <w:rFonts w:cs="Calibri Light"/>
                <w:sz w:val="16"/>
                <w:szCs w:val="16"/>
                <w:lang w:eastAsia="pl-PL"/>
              </w:rPr>
              <w:t>37-88</w:t>
            </w:r>
          </w:p>
          <w:p w14:paraId="2D8683E8" w14:textId="77777777" w:rsidR="000A5F23" w:rsidRPr="000A5F23" w:rsidRDefault="000A5F23" w:rsidP="000A5F23">
            <w:pPr>
              <w:spacing w:after="0" w:line="256" w:lineRule="auto"/>
              <w:jc w:val="both"/>
              <w:rPr>
                <w:rFonts w:cs="Calibri Light"/>
                <w:sz w:val="16"/>
                <w:szCs w:val="16"/>
                <w:lang w:eastAsia="pl-PL"/>
              </w:rPr>
            </w:pPr>
          </w:p>
          <w:p w14:paraId="1C7F2B62" w14:textId="77777777" w:rsidR="000A5F23" w:rsidRPr="000A5F23" w:rsidRDefault="000A5F23" w:rsidP="000A5F23">
            <w:pPr>
              <w:spacing w:after="0" w:line="256" w:lineRule="auto"/>
              <w:jc w:val="both"/>
              <w:rPr>
                <w:rFonts w:cs="Calibri Light"/>
                <w:sz w:val="16"/>
                <w:szCs w:val="16"/>
                <w:lang w:eastAsia="pl-PL"/>
              </w:rPr>
            </w:pPr>
          </w:p>
          <w:p w14:paraId="55B008BF" w14:textId="77777777" w:rsidR="000A5F23" w:rsidRPr="000A5F23" w:rsidRDefault="000A5F23" w:rsidP="000A5F23">
            <w:pPr>
              <w:spacing w:after="0" w:line="256" w:lineRule="auto"/>
              <w:jc w:val="both"/>
              <w:rPr>
                <w:rFonts w:cs="Calibri Light"/>
                <w:sz w:val="16"/>
                <w:szCs w:val="16"/>
                <w:lang w:eastAsia="pl-PL"/>
              </w:rPr>
            </w:pPr>
          </w:p>
          <w:p w14:paraId="5D4C5F6D" w14:textId="77777777" w:rsidR="000A5F23" w:rsidRPr="000A5F23" w:rsidRDefault="000A5F23" w:rsidP="000A5F23">
            <w:pPr>
              <w:spacing w:after="0" w:line="256" w:lineRule="auto"/>
              <w:jc w:val="both"/>
              <w:rPr>
                <w:rFonts w:cs="Calibri Light"/>
                <w:sz w:val="16"/>
                <w:szCs w:val="16"/>
                <w:lang w:eastAsia="pl-PL"/>
              </w:rPr>
            </w:pPr>
          </w:p>
        </w:tc>
      </w:tr>
      <w:tr w:rsidR="000A5F23" w:rsidRPr="000A5F23" w14:paraId="5A4E49F2" w14:textId="77777777" w:rsidTr="00E92D79">
        <w:trPr>
          <w:trHeight w:val="165"/>
        </w:trPr>
        <w:tc>
          <w:tcPr>
            <w:tcW w:w="4487" w:type="pct"/>
            <w:gridSpan w:val="2"/>
            <w:tcBorders>
              <w:top w:val="single" w:sz="4" w:space="0" w:color="auto"/>
              <w:left w:val="nil"/>
              <w:bottom w:val="single" w:sz="4" w:space="0" w:color="auto"/>
              <w:right w:val="nil"/>
            </w:tcBorders>
          </w:tcPr>
          <w:p w14:paraId="5040C809"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t>opis prawdopodobnych znaczących oddziaływań na środowisko;</w:t>
            </w:r>
          </w:p>
        </w:tc>
        <w:tc>
          <w:tcPr>
            <w:tcW w:w="513" w:type="pct"/>
            <w:tcBorders>
              <w:top w:val="single" w:sz="4" w:space="0" w:color="auto"/>
              <w:left w:val="nil"/>
              <w:bottom w:val="single" w:sz="4" w:space="0" w:color="auto"/>
              <w:right w:val="nil"/>
            </w:tcBorders>
          </w:tcPr>
          <w:p w14:paraId="6046ECDD" w14:textId="77777777"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lang w:eastAsia="pl-PL"/>
              </w:rPr>
              <w:t>3, str. 35-87</w:t>
            </w:r>
          </w:p>
          <w:p w14:paraId="1BF9D432" w14:textId="77777777" w:rsidR="000A5F23" w:rsidRPr="000A5F23" w:rsidRDefault="000A5F23" w:rsidP="000A5F23">
            <w:pPr>
              <w:spacing w:after="0" w:line="256" w:lineRule="auto"/>
              <w:jc w:val="both"/>
              <w:rPr>
                <w:rFonts w:cs="Calibri Light"/>
                <w:sz w:val="16"/>
                <w:szCs w:val="16"/>
                <w:lang w:eastAsia="pl-PL"/>
              </w:rPr>
            </w:pPr>
          </w:p>
        </w:tc>
      </w:tr>
      <w:tr w:rsidR="000A5F23" w:rsidRPr="000A5F23" w14:paraId="3C8712A9" w14:textId="77777777" w:rsidTr="00E92D79">
        <w:trPr>
          <w:trHeight w:val="263"/>
        </w:trPr>
        <w:tc>
          <w:tcPr>
            <w:tcW w:w="4487" w:type="pct"/>
            <w:gridSpan w:val="2"/>
            <w:tcBorders>
              <w:top w:val="single" w:sz="4" w:space="0" w:color="auto"/>
              <w:left w:val="nil"/>
              <w:bottom w:val="single" w:sz="4" w:space="0" w:color="auto"/>
              <w:right w:val="nil"/>
            </w:tcBorders>
          </w:tcPr>
          <w:p w14:paraId="0877A335"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t>opis proponowanych rozwiązań zapobiegających, minimalizujących oraz kompensujących znaczące negatywne oddziaływanie związane z wdrażaniem planu/programu,</w:t>
            </w:r>
          </w:p>
        </w:tc>
        <w:tc>
          <w:tcPr>
            <w:tcW w:w="513" w:type="pct"/>
            <w:tcBorders>
              <w:top w:val="single" w:sz="4" w:space="0" w:color="auto"/>
              <w:left w:val="nil"/>
              <w:bottom w:val="single" w:sz="4" w:space="0" w:color="auto"/>
              <w:right w:val="nil"/>
            </w:tcBorders>
          </w:tcPr>
          <w:p w14:paraId="17914EC1" w14:textId="7AE446FF" w:rsidR="000A5F23" w:rsidRPr="000A5F23" w:rsidRDefault="000A5F23" w:rsidP="000A5F23">
            <w:pPr>
              <w:spacing w:after="0" w:line="256" w:lineRule="auto"/>
              <w:jc w:val="both"/>
              <w:rPr>
                <w:rFonts w:cs="Calibri Light"/>
                <w:sz w:val="16"/>
                <w:szCs w:val="16"/>
                <w:lang w:eastAsia="pl-PL"/>
              </w:rPr>
            </w:pPr>
            <w:r w:rsidRPr="000A5F23">
              <w:rPr>
                <w:rFonts w:cs="Calibri Light"/>
                <w:sz w:val="16"/>
                <w:szCs w:val="16"/>
              </w:rPr>
              <w:t xml:space="preserve">3, str. </w:t>
            </w:r>
            <w:r w:rsidR="00513CBE" w:rsidRPr="000A5F23">
              <w:rPr>
                <w:rFonts w:cs="Calibri Light"/>
                <w:sz w:val="16"/>
                <w:szCs w:val="16"/>
                <w:lang w:eastAsia="pl-PL"/>
              </w:rPr>
              <w:t>35-87</w:t>
            </w:r>
            <w:r w:rsidR="00513CBE">
              <w:rPr>
                <w:rFonts w:cs="Calibri Light"/>
                <w:sz w:val="16"/>
                <w:szCs w:val="16"/>
              </w:rPr>
              <w:t>, oraz 5.1, str. 107</w:t>
            </w:r>
          </w:p>
        </w:tc>
      </w:tr>
      <w:tr w:rsidR="000A5F23" w:rsidRPr="000A5F23" w14:paraId="0978FB26" w14:textId="77777777" w:rsidTr="00E92D79">
        <w:trPr>
          <w:trHeight w:val="322"/>
        </w:trPr>
        <w:tc>
          <w:tcPr>
            <w:tcW w:w="4487" w:type="pct"/>
            <w:gridSpan w:val="2"/>
            <w:tcBorders>
              <w:top w:val="single" w:sz="4" w:space="0" w:color="auto"/>
              <w:left w:val="nil"/>
              <w:bottom w:val="single" w:sz="4" w:space="0" w:color="auto"/>
              <w:right w:val="nil"/>
            </w:tcBorders>
          </w:tcPr>
          <w:p w14:paraId="24E3C15A"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t>informacje dotyczące trudności napotkanych podczas opracowywania sprawozdania, takich jak niedostatki techniki czy wiedzy,</w:t>
            </w:r>
          </w:p>
        </w:tc>
        <w:tc>
          <w:tcPr>
            <w:tcW w:w="513" w:type="pct"/>
            <w:tcBorders>
              <w:top w:val="single" w:sz="4" w:space="0" w:color="auto"/>
              <w:left w:val="nil"/>
              <w:bottom w:val="single" w:sz="4" w:space="0" w:color="auto"/>
              <w:right w:val="nil"/>
            </w:tcBorders>
          </w:tcPr>
          <w:p w14:paraId="507D5902" w14:textId="0F7900B3" w:rsidR="000A5F23" w:rsidRPr="000A5F23" w:rsidRDefault="00513CBE" w:rsidP="000A5F23">
            <w:pPr>
              <w:spacing w:after="0" w:line="256" w:lineRule="auto"/>
              <w:jc w:val="both"/>
              <w:rPr>
                <w:rFonts w:cs="Calibri Light"/>
                <w:sz w:val="16"/>
                <w:szCs w:val="16"/>
                <w:lang w:eastAsia="pl-PL"/>
              </w:rPr>
            </w:pPr>
            <w:r>
              <w:rPr>
                <w:rFonts w:cs="Calibri Light"/>
                <w:sz w:val="16"/>
                <w:szCs w:val="16"/>
                <w:lang w:eastAsia="pl-PL"/>
              </w:rPr>
              <w:t>1.3, str. 17</w:t>
            </w:r>
          </w:p>
          <w:p w14:paraId="73CC8E38" w14:textId="77777777" w:rsidR="000A5F23" w:rsidRPr="000A5F23" w:rsidRDefault="000A5F23" w:rsidP="000A5F23">
            <w:pPr>
              <w:spacing w:after="0" w:line="256" w:lineRule="auto"/>
              <w:jc w:val="both"/>
              <w:rPr>
                <w:rFonts w:cs="Calibri Light"/>
                <w:sz w:val="16"/>
                <w:szCs w:val="16"/>
                <w:lang w:eastAsia="pl-PL"/>
              </w:rPr>
            </w:pPr>
          </w:p>
        </w:tc>
      </w:tr>
      <w:tr w:rsidR="000A5F23" w:rsidRPr="000A5F23" w14:paraId="78BA45A6" w14:textId="77777777" w:rsidTr="00E92D79">
        <w:trPr>
          <w:trHeight w:val="217"/>
        </w:trPr>
        <w:tc>
          <w:tcPr>
            <w:tcW w:w="4487" w:type="pct"/>
            <w:gridSpan w:val="2"/>
            <w:tcBorders>
              <w:top w:val="single" w:sz="4" w:space="0" w:color="auto"/>
              <w:left w:val="nil"/>
              <w:bottom w:val="single" w:sz="4" w:space="0" w:color="auto"/>
              <w:right w:val="nil"/>
            </w:tcBorders>
          </w:tcPr>
          <w:p w14:paraId="01479D93"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t>uzasadnienie wyboru rozważanych wariantów alternatywnych,</w:t>
            </w:r>
          </w:p>
        </w:tc>
        <w:tc>
          <w:tcPr>
            <w:tcW w:w="513" w:type="pct"/>
            <w:tcBorders>
              <w:top w:val="single" w:sz="4" w:space="0" w:color="auto"/>
              <w:left w:val="nil"/>
              <w:bottom w:val="single" w:sz="4" w:space="0" w:color="auto"/>
              <w:right w:val="nil"/>
            </w:tcBorders>
          </w:tcPr>
          <w:p w14:paraId="3374CFCB" w14:textId="2F220343" w:rsidR="000A5F23" w:rsidRPr="000A5F23" w:rsidRDefault="00513CBE" w:rsidP="000A5F23">
            <w:pPr>
              <w:spacing w:after="0" w:line="256" w:lineRule="auto"/>
              <w:jc w:val="both"/>
              <w:rPr>
                <w:rFonts w:cs="Calibri Light"/>
                <w:sz w:val="16"/>
                <w:szCs w:val="16"/>
                <w:lang w:eastAsia="pl-PL"/>
              </w:rPr>
            </w:pPr>
            <w:r>
              <w:rPr>
                <w:rFonts w:cs="Calibri Light"/>
                <w:sz w:val="16"/>
                <w:szCs w:val="16"/>
                <w:lang w:eastAsia="pl-PL"/>
              </w:rPr>
              <w:t>5, str. 105-</w:t>
            </w:r>
            <w:r>
              <w:rPr>
                <w:rFonts w:cs="Calibri Light"/>
                <w:sz w:val="16"/>
                <w:szCs w:val="16"/>
                <w:lang w:eastAsia="pl-PL"/>
              </w:rPr>
              <w:lastRenderedPageBreak/>
              <w:t>123</w:t>
            </w:r>
          </w:p>
          <w:p w14:paraId="23546BDA" w14:textId="77777777" w:rsidR="000A5F23" w:rsidRPr="000A5F23" w:rsidRDefault="000A5F23" w:rsidP="000A5F23">
            <w:pPr>
              <w:spacing w:after="0" w:line="256" w:lineRule="auto"/>
              <w:jc w:val="both"/>
              <w:rPr>
                <w:rFonts w:cs="Calibri Light"/>
                <w:sz w:val="16"/>
                <w:szCs w:val="16"/>
                <w:lang w:eastAsia="pl-PL"/>
              </w:rPr>
            </w:pPr>
          </w:p>
        </w:tc>
      </w:tr>
      <w:tr w:rsidR="000A5F23" w:rsidRPr="000A5F23" w14:paraId="36067D5C" w14:textId="77777777" w:rsidTr="00E92D79">
        <w:trPr>
          <w:trHeight w:val="210"/>
        </w:trPr>
        <w:tc>
          <w:tcPr>
            <w:tcW w:w="4487" w:type="pct"/>
            <w:gridSpan w:val="2"/>
            <w:tcBorders>
              <w:top w:val="single" w:sz="4" w:space="0" w:color="auto"/>
              <w:left w:val="nil"/>
              <w:bottom w:val="single" w:sz="4" w:space="0" w:color="auto"/>
              <w:right w:val="nil"/>
            </w:tcBorders>
          </w:tcPr>
          <w:p w14:paraId="1D0EE363"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lastRenderedPageBreak/>
              <w:t>opis metod stosowanych w ocenie wpływu</w:t>
            </w:r>
          </w:p>
        </w:tc>
        <w:tc>
          <w:tcPr>
            <w:tcW w:w="513" w:type="pct"/>
            <w:tcBorders>
              <w:top w:val="single" w:sz="4" w:space="0" w:color="auto"/>
              <w:left w:val="nil"/>
              <w:bottom w:val="single" w:sz="4" w:space="0" w:color="auto"/>
              <w:right w:val="nil"/>
            </w:tcBorders>
          </w:tcPr>
          <w:p w14:paraId="5F360263" w14:textId="14F2BCC5" w:rsidR="000A5F23" w:rsidRPr="000A5F23" w:rsidRDefault="00513CBE" w:rsidP="000A5F23">
            <w:pPr>
              <w:spacing w:after="0" w:line="256" w:lineRule="auto"/>
              <w:jc w:val="both"/>
              <w:rPr>
                <w:rFonts w:cs="Calibri Light"/>
                <w:sz w:val="16"/>
                <w:szCs w:val="16"/>
                <w:lang w:eastAsia="pl-PL"/>
              </w:rPr>
            </w:pPr>
            <w:r>
              <w:rPr>
                <w:rFonts w:cs="Calibri Light"/>
                <w:sz w:val="16"/>
                <w:szCs w:val="16"/>
                <w:lang w:eastAsia="pl-PL"/>
              </w:rPr>
              <w:t>1.2, str. 12</w:t>
            </w:r>
          </w:p>
        </w:tc>
      </w:tr>
      <w:tr w:rsidR="000A5F23" w:rsidRPr="000A5F23" w14:paraId="208E018C" w14:textId="77777777" w:rsidTr="007F2CBB">
        <w:trPr>
          <w:trHeight w:val="165"/>
        </w:trPr>
        <w:tc>
          <w:tcPr>
            <w:tcW w:w="4487" w:type="pct"/>
            <w:gridSpan w:val="2"/>
            <w:tcBorders>
              <w:top w:val="single" w:sz="4" w:space="0" w:color="auto"/>
              <w:left w:val="nil"/>
              <w:bottom w:val="single" w:sz="4" w:space="0" w:color="auto"/>
              <w:right w:val="nil"/>
            </w:tcBorders>
          </w:tcPr>
          <w:p w14:paraId="320413C1"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t>opis proponowanych sposobów monitorowania środowiskowych skutków wdrażania planu/programu</w:t>
            </w:r>
          </w:p>
        </w:tc>
        <w:tc>
          <w:tcPr>
            <w:tcW w:w="513" w:type="pct"/>
            <w:tcBorders>
              <w:top w:val="single" w:sz="4" w:space="0" w:color="auto"/>
              <w:left w:val="nil"/>
              <w:bottom w:val="single" w:sz="4" w:space="0" w:color="auto"/>
              <w:right w:val="nil"/>
            </w:tcBorders>
          </w:tcPr>
          <w:p w14:paraId="6176AB14" w14:textId="3A11427C" w:rsidR="000A5F23" w:rsidRPr="000A5F23" w:rsidRDefault="00513CBE" w:rsidP="000A5F23">
            <w:pPr>
              <w:spacing w:after="0" w:line="256" w:lineRule="auto"/>
              <w:jc w:val="both"/>
              <w:rPr>
                <w:rFonts w:cs="Calibri Light"/>
                <w:sz w:val="16"/>
                <w:szCs w:val="16"/>
                <w:lang w:eastAsia="pl-PL"/>
              </w:rPr>
            </w:pPr>
            <w:r>
              <w:rPr>
                <w:rFonts w:cs="Calibri Light"/>
                <w:sz w:val="16"/>
                <w:szCs w:val="16"/>
                <w:lang w:eastAsia="pl-PL"/>
              </w:rPr>
              <w:t>5.3, str. 119</w:t>
            </w:r>
          </w:p>
        </w:tc>
      </w:tr>
      <w:tr w:rsidR="000A5F23" w:rsidRPr="000A5F23" w14:paraId="2F18D13D" w14:textId="77777777" w:rsidTr="007F2CBB">
        <w:trPr>
          <w:trHeight w:val="286"/>
        </w:trPr>
        <w:tc>
          <w:tcPr>
            <w:tcW w:w="4487" w:type="pct"/>
            <w:gridSpan w:val="2"/>
            <w:tcBorders>
              <w:top w:val="single" w:sz="4" w:space="0" w:color="auto"/>
              <w:left w:val="nil"/>
              <w:bottom w:val="single" w:sz="4" w:space="0" w:color="auto"/>
              <w:right w:val="nil"/>
            </w:tcBorders>
          </w:tcPr>
          <w:p w14:paraId="02DE2530" w14:textId="77777777" w:rsidR="000A5F23" w:rsidRPr="000A5F23" w:rsidRDefault="000A5F23" w:rsidP="000A5F23">
            <w:pPr>
              <w:numPr>
                <w:ilvl w:val="0"/>
                <w:numId w:val="36"/>
              </w:numPr>
              <w:spacing w:after="0" w:line="256" w:lineRule="auto"/>
              <w:jc w:val="both"/>
              <w:rPr>
                <w:rFonts w:cs="Calibri Light"/>
                <w:bCs/>
                <w:sz w:val="16"/>
                <w:szCs w:val="16"/>
                <w:lang w:eastAsia="pl-PL"/>
              </w:rPr>
            </w:pPr>
            <w:r w:rsidRPr="000A5F23">
              <w:rPr>
                <w:rFonts w:cs="Calibri Light"/>
                <w:bCs/>
                <w:sz w:val="16"/>
                <w:szCs w:val="16"/>
                <w:lang w:eastAsia="pl-PL"/>
              </w:rPr>
              <w:t>streszczenie w języku niespecjalistycznym.</w:t>
            </w:r>
          </w:p>
          <w:p w14:paraId="1F45674D" w14:textId="77777777" w:rsidR="000A5F23" w:rsidRPr="000A5F23" w:rsidRDefault="000A5F23" w:rsidP="000A5F23">
            <w:pPr>
              <w:spacing w:after="0" w:line="256" w:lineRule="auto"/>
              <w:jc w:val="both"/>
              <w:rPr>
                <w:rFonts w:cs="Calibri Light"/>
                <w:bCs/>
                <w:sz w:val="16"/>
                <w:szCs w:val="16"/>
                <w:lang w:eastAsia="pl-PL"/>
              </w:rPr>
            </w:pPr>
          </w:p>
        </w:tc>
        <w:tc>
          <w:tcPr>
            <w:tcW w:w="513" w:type="pct"/>
            <w:tcBorders>
              <w:top w:val="single" w:sz="4" w:space="0" w:color="auto"/>
              <w:left w:val="nil"/>
              <w:bottom w:val="single" w:sz="4" w:space="0" w:color="auto"/>
              <w:right w:val="nil"/>
            </w:tcBorders>
          </w:tcPr>
          <w:p w14:paraId="4498A5AE" w14:textId="7E6FCE5B" w:rsidR="000A5F23" w:rsidRPr="000A5F23" w:rsidRDefault="00513CBE" w:rsidP="000A5F23">
            <w:pPr>
              <w:spacing w:after="0" w:line="256" w:lineRule="auto"/>
              <w:jc w:val="both"/>
              <w:rPr>
                <w:rFonts w:cs="Calibri Light"/>
                <w:sz w:val="16"/>
                <w:szCs w:val="16"/>
                <w:lang w:eastAsia="pl-PL"/>
              </w:rPr>
            </w:pPr>
            <w:r>
              <w:rPr>
                <w:rFonts w:cs="Calibri Light"/>
                <w:sz w:val="16"/>
                <w:szCs w:val="16"/>
                <w:lang w:eastAsia="pl-PL"/>
              </w:rPr>
              <w:t>7, str. 125-130</w:t>
            </w:r>
          </w:p>
        </w:tc>
      </w:tr>
    </w:tbl>
    <w:p w14:paraId="661FE082" w14:textId="77777777" w:rsidR="000A5F23" w:rsidRPr="000A5F23" w:rsidRDefault="000A5F23" w:rsidP="000A5F23">
      <w:pPr>
        <w:spacing w:line="240" w:lineRule="auto"/>
        <w:jc w:val="both"/>
        <w:rPr>
          <w:sz w:val="22"/>
        </w:rPr>
      </w:pPr>
    </w:p>
    <w:p w14:paraId="49ED2E0E" w14:textId="77777777" w:rsidR="000A5F23" w:rsidRPr="000A5F23" w:rsidRDefault="000A5F23" w:rsidP="000A5F23">
      <w:pPr>
        <w:pStyle w:val="Nagwek1"/>
        <w:numPr>
          <w:ilvl w:val="0"/>
          <w:numId w:val="0"/>
        </w:numPr>
        <w:spacing w:line="240" w:lineRule="auto"/>
        <w:rPr>
          <w:rFonts w:cs="Calibri Light"/>
        </w:rPr>
      </w:pPr>
    </w:p>
    <w:sectPr w:rsidR="000A5F23" w:rsidRPr="000A5F23" w:rsidSect="0085009E">
      <w:headerReference w:type="first" r:id="rId51"/>
      <w:endnotePr>
        <w:numFmt w:val="decimal"/>
      </w:endnotePr>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E8AC2" w14:textId="77777777" w:rsidR="00024A58" w:rsidRDefault="00024A58" w:rsidP="00FA5F35">
      <w:r>
        <w:separator/>
      </w:r>
    </w:p>
    <w:p w14:paraId="210E24B9" w14:textId="77777777" w:rsidR="00024A58" w:rsidRDefault="00024A58"/>
  </w:endnote>
  <w:endnote w:type="continuationSeparator" w:id="0">
    <w:p w14:paraId="3D919CF3" w14:textId="77777777" w:rsidR="00024A58" w:rsidRDefault="00024A58" w:rsidP="00FA5F35">
      <w:r>
        <w:continuationSeparator/>
      </w:r>
    </w:p>
    <w:p w14:paraId="163EDE23" w14:textId="77777777" w:rsidR="00024A58" w:rsidRDefault="00024A58"/>
  </w:endnote>
  <w:endnote w:type="continuationNotice" w:id="1">
    <w:p w14:paraId="1EE3F4AC" w14:textId="77777777" w:rsidR="00024A58" w:rsidRDefault="00024A58">
      <w:pPr>
        <w:spacing w:after="0"/>
      </w:pPr>
    </w:p>
    <w:p w14:paraId="2A2E2B86" w14:textId="77777777" w:rsidR="00024A58" w:rsidRDefault="00024A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00000001" w:csb1="00000000"/>
  </w:font>
  <w:font w:name="Courier New">
    <w:panose1 w:val="02070309020205020404"/>
    <w:charset w:val="EE"/>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nsolas">
    <w:panose1 w:val="020B0609020204030204"/>
    <w:charset w:val="EE"/>
    <w:family w:val="modern"/>
    <w:pitch w:val="fixed"/>
    <w:sig w:usb0="E00006FF" w:usb1="0000FCFF" w:usb2="00000001" w:usb3="00000000" w:csb0="0000019F" w:csb1="00000000"/>
  </w:font>
  <w:font w:name="Arial Black">
    <w:panose1 w:val="020B0A04020102020204"/>
    <w:charset w:val="EE"/>
    <w:family w:val="swiss"/>
    <w:pitch w:val="variable"/>
    <w:sig w:usb0="A00002AF" w:usb1="400078FB"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CIDFont+F2">
    <w:altName w:val="Times New Roman"/>
    <w:panose1 w:val="00000000000000000000"/>
    <w:charset w:val="00"/>
    <w:family w:val="roman"/>
    <w:notTrueType/>
    <w:pitch w:val="default"/>
  </w:font>
  <w:font w:name="CIDFont+F4">
    <w:altName w:val="Times New Roman"/>
    <w:panose1 w:val="00000000000000000000"/>
    <w:charset w:val="00"/>
    <w:family w:val="roman"/>
    <w:notTrueType/>
    <w:pitch w:val="default"/>
  </w:font>
  <w:font w:name="Open Sans">
    <w:altName w:val="Open Sans"/>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
    <w:altName w:val="Yu Gothic UI"/>
    <w:panose1 w:val="00000000000000000000"/>
    <w:charset w:val="00"/>
    <w:family w:val="roman"/>
    <w:notTrueType/>
    <w:pitch w:val="default"/>
    <w:sig w:usb0="00000003" w:usb1="00000000" w:usb2="00000000" w:usb3="00000000" w:csb0="00000001" w:csb1="00000000"/>
  </w:font>
  <w:font w:name="Rotis Sans Serif Pro Light">
    <w:altName w:val="Rotis Sans Serif Pro Ligh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033701"/>
      <w:docPartObj>
        <w:docPartGallery w:val="Page Numbers (Bottom of Page)"/>
        <w:docPartUnique/>
      </w:docPartObj>
    </w:sdtPr>
    <w:sdtEndPr/>
    <w:sdtContent>
      <w:p w14:paraId="0C59D145" w14:textId="01CB2158" w:rsidR="00024A58" w:rsidRDefault="00024A58">
        <w:pPr>
          <w:pStyle w:val="Stopka"/>
          <w:jc w:val="center"/>
        </w:pPr>
        <w:r>
          <w:fldChar w:fldCharType="begin"/>
        </w:r>
        <w:r>
          <w:instrText>PAGE   \* MERGEFORMAT</w:instrText>
        </w:r>
        <w:r>
          <w:fldChar w:fldCharType="separate"/>
        </w:r>
        <w:r w:rsidR="00C77A6E">
          <w:rPr>
            <w:noProof/>
          </w:rPr>
          <w:t>2</w:t>
        </w:r>
        <w:r>
          <w:fldChar w:fldCharType="end"/>
        </w:r>
      </w:p>
    </w:sdtContent>
  </w:sdt>
  <w:p w14:paraId="21F7B21E" w14:textId="77777777" w:rsidR="00024A58" w:rsidRPr="00693639" w:rsidRDefault="00024A58" w:rsidP="00E86767">
    <w:pPr>
      <w:pStyle w:val="Stopka"/>
      <w:jc w:val="center"/>
      <w:rPr>
        <w:rFonts w:ascii="Calibri" w:hAnsi="Calibri" w:cs="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388653"/>
      <w:docPartObj>
        <w:docPartGallery w:val="Page Numbers (Bottom of Page)"/>
        <w:docPartUnique/>
      </w:docPartObj>
    </w:sdtPr>
    <w:sdtEndPr/>
    <w:sdtContent>
      <w:p w14:paraId="6A14DBEC" w14:textId="2B07CD05" w:rsidR="00024A58" w:rsidRDefault="00024A58">
        <w:pPr>
          <w:pStyle w:val="Stopka"/>
          <w:jc w:val="center"/>
        </w:pPr>
        <w:r>
          <w:fldChar w:fldCharType="begin"/>
        </w:r>
        <w:r>
          <w:instrText>PAGE   \* MERGEFORMAT</w:instrText>
        </w:r>
        <w:r>
          <w:fldChar w:fldCharType="separate"/>
        </w:r>
        <w:r w:rsidR="00C77A6E">
          <w:rPr>
            <w:noProof/>
          </w:rPr>
          <w:t>1</w:t>
        </w:r>
        <w:r>
          <w:fldChar w:fldCharType="end"/>
        </w:r>
      </w:p>
    </w:sdtContent>
  </w:sdt>
  <w:p w14:paraId="6FDE89FA" w14:textId="77777777" w:rsidR="00024A58" w:rsidRDefault="00024A5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E317D" w14:textId="77777777" w:rsidR="00024A58" w:rsidRDefault="00024A58" w:rsidP="00FA5F35">
      <w:r>
        <w:separator/>
      </w:r>
    </w:p>
    <w:p w14:paraId="3CAD65B3" w14:textId="77777777" w:rsidR="00024A58" w:rsidRDefault="00024A58"/>
  </w:footnote>
  <w:footnote w:type="continuationSeparator" w:id="0">
    <w:p w14:paraId="5C0EDF43" w14:textId="77777777" w:rsidR="00024A58" w:rsidRDefault="00024A58" w:rsidP="00FA5F35">
      <w:r>
        <w:continuationSeparator/>
      </w:r>
    </w:p>
    <w:p w14:paraId="4197FB2F" w14:textId="77777777" w:rsidR="00024A58" w:rsidRDefault="00024A58"/>
  </w:footnote>
  <w:footnote w:type="continuationNotice" w:id="1">
    <w:p w14:paraId="608876CC" w14:textId="77777777" w:rsidR="00024A58" w:rsidRDefault="00024A58">
      <w:pPr>
        <w:spacing w:after="0"/>
      </w:pPr>
    </w:p>
    <w:p w14:paraId="6E4255A2" w14:textId="77777777" w:rsidR="00024A58" w:rsidRDefault="00024A58"/>
  </w:footnote>
  <w:footnote w:id="2">
    <w:p w14:paraId="6B3477FA" w14:textId="21E87DEB" w:rsidR="00024A58" w:rsidRPr="008A0B12" w:rsidRDefault="00024A58" w:rsidP="0033185B">
      <w:pPr>
        <w:pStyle w:val="Tekstprzypisudolnego"/>
        <w:rPr>
          <w:lang w:val="pl-PL"/>
        </w:rPr>
      </w:pPr>
      <w:r w:rsidRPr="00CE7CC9">
        <w:rPr>
          <w:rStyle w:val="Odwoanieprzypisudolnego"/>
          <w:lang w:val="pl-PL"/>
        </w:rPr>
        <w:footnoteRef/>
      </w:r>
      <w:r w:rsidRPr="005660D7">
        <w:rPr>
          <w:lang w:val="pl-PL"/>
        </w:rPr>
        <w:t xml:space="preserve"> Analiza społeczno-gospodarcza obszaru wsparcia Programu Polska-Saksonia 2021-2027, tom 1 i 2 oraz Aneks, opracowanie </w:t>
      </w:r>
      <w:r>
        <w:rPr>
          <w:lang w:val="pl-PL"/>
        </w:rPr>
        <w:t>ECORYS Polska</w:t>
      </w:r>
      <w:r w:rsidRPr="005660D7">
        <w:rPr>
          <w:lang w:val="pl-PL"/>
        </w:rPr>
        <w:t xml:space="preserve">, </w:t>
      </w:r>
      <w:r w:rsidRPr="0073033F">
        <w:rPr>
          <w:lang w:val="pl-PL"/>
        </w:rPr>
        <w:t>Warszawa, czerwiec 2020 r</w:t>
      </w:r>
      <w:r w:rsidRPr="005660D7">
        <w:rPr>
          <w:lang w:val="pl-PL"/>
        </w:rPr>
        <w:t>.</w:t>
      </w:r>
    </w:p>
  </w:footnote>
  <w:footnote w:id="3">
    <w:p w14:paraId="62628790" w14:textId="77777777" w:rsidR="00024A58" w:rsidRPr="007D2FC5" w:rsidRDefault="00024A58" w:rsidP="00884ACB">
      <w:pPr>
        <w:pStyle w:val="EKOPrzypisy"/>
      </w:pPr>
      <w:r>
        <w:rPr>
          <w:rStyle w:val="Odwoanieprzypisudolnego"/>
        </w:rPr>
        <w:footnoteRef/>
      </w:r>
      <w:r w:rsidRPr="007D2FC5">
        <w:t xml:space="preserve"> https://data.consilium.europa.eu/doc/document/ST-10917-2006-INIT/en/pdf</w:t>
      </w:r>
    </w:p>
  </w:footnote>
  <w:footnote w:id="4">
    <w:p w14:paraId="48534B59" w14:textId="77777777" w:rsidR="00024A58" w:rsidRPr="00E81101" w:rsidRDefault="00024A58" w:rsidP="002B52BF">
      <w:pPr>
        <w:pStyle w:val="EKOPrzypisy"/>
      </w:pPr>
      <w:r w:rsidRPr="00E81101">
        <w:rPr>
          <w:rStyle w:val="Odwoanieprzypisudolnego"/>
        </w:rPr>
        <w:footnoteRef/>
      </w:r>
      <w:r w:rsidRPr="00E81101">
        <w:t xml:space="preserve"> </w:t>
      </w:r>
      <w:hyperlink r:id="rId1" w:history="1">
        <w:r w:rsidRPr="00E81101">
          <w:rPr>
            <w:rStyle w:val="Hipercze"/>
            <w:color w:val="auto"/>
          </w:rPr>
          <w:t>https://ec.europa.eu/environment/pubs/pdf/factsheets/7eap/pl.pdf</w:t>
        </w:r>
      </w:hyperlink>
      <w:r w:rsidRPr="00E81101">
        <w:t xml:space="preserve"> (data dostępu: 23.03.2021)</w:t>
      </w:r>
    </w:p>
  </w:footnote>
  <w:footnote w:id="5">
    <w:p w14:paraId="3E7E7278" w14:textId="77777777" w:rsidR="00024A58" w:rsidRPr="00E81101" w:rsidRDefault="00024A58" w:rsidP="002B52BF">
      <w:pPr>
        <w:pStyle w:val="EKOPrzypisy"/>
      </w:pPr>
      <w:r w:rsidRPr="00E81101">
        <w:rPr>
          <w:rStyle w:val="Odwoanieprzypisudolnego"/>
        </w:rPr>
        <w:footnoteRef/>
      </w:r>
      <w:r w:rsidRPr="00E81101">
        <w:t xml:space="preserve"> </w:t>
      </w:r>
      <w:hyperlink r:id="rId2" w:history="1">
        <w:r w:rsidRPr="00E81101">
          <w:rPr>
            <w:rStyle w:val="Hipercze"/>
            <w:color w:val="auto"/>
          </w:rPr>
          <w:t>https://www.consilium.europa.eu/media/40927/st12795-2019.pdf</w:t>
        </w:r>
      </w:hyperlink>
      <w:r w:rsidRPr="00E81101">
        <w:t xml:space="preserve"> (data dostępu: 23.03.2021)</w:t>
      </w:r>
    </w:p>
  </w:footnote>
  <w:footnote w:id="6">
    <w:p w14:paraId="13FA36F8" w14:textId="77777777" w:rsidR="00024A58" w:rsidRPr="00E81101" w:rsidRDefault="00024A58" w:rsidP="002B52BF">
      <w:pPr>
        <w:pStyle w:val="EKOPrzypisy"/>
        <w:rPr>
          <w:lang w:val="en-GB"/>
        </w:rPr>
      </w:pPr>
      <w:r w:rsidRPr="00E81101">
        <w:rPr>
          <w:rStyle w:val="Odwoanieprzypisudolnego"/>
        </w:rPr>
        <w:footnoteRef/>
      </w:r>
      <w:r w:rsidRPr="00E81101">
        <w:rPr>
          <w:lang w:val="en-GB"/>
        </w:rPr>
        <w:t xml:space="preserve">COM(2020) 652 final, Decision of the European Parliament and of the Council on a General Union Environment Action Programme to 2030 </w:t>
      </w:r>
      <w:hyperlink r:id="rId3" w:history="1">
        <w:r w:rsidRPr="00E81101">
          <w:rPr>
            <w:rStyle w:val="Hipercze"/>
            <w:color w:val="auto"/>
            <w:lang w:val="en-GB"/>
          </w:rPr>
          <w:t>https://ec.europa.eu/environment/pdf/8EAP/2020/10/8EAP-draft.pdf</w:t>
        </w:r>
      </w:hyperlink>
      <w:r w:rsidRPr="00E81101">
        <w:rPr>
          <w:lang w:val="en-GB"/>
        </w:rPr>
        <w:t xml:space="preserve"> </w:t>
      </w:r>
    </w:p>
  </w:footnote>
  <w:footnote w:id="7">
    <w:p w14:paraId="011B859D" w14:textId="77777777" w:rsidR="00024A58" w:rsidRPr="00E81101" w:rsidRDefault="00024A58" w:rsidP="002B52BF">
      <w:pPr>
        <w:pStyle w:val="EKOPrzypisy"/>
      </w:pPr>
      <w:r w:rsidRPr="00E81101">
        <w:rPr>
          <w:rStyle w:val="Odwoanieprzypisudolnego"/>
        </w:rPr>
        <w:footnoteRef/>
      </w:r>
      <w:r w:rsidRPr="00E81101">
        <w:t xml:space="preserve"> Komunikat Komisji do Parlamentu Europejskiego, Rady Europejskiej, Rady Komitetu Ekonomiczno-Społecznego I Komitetu Regionów; Europejski Zielony Ład,</w:t>
      </w:r>
      <w:r>
        <w:t xml:space="preserve"> </w:t>
      </w:r>
      <w:r w:rsidRPr="00E81101">
        <w:t>COM (2019) 640 final (</w:t>
      </w:r>
      <w:hyperlink r:id="rId4" w:history="1">
        <w:r w:rsidRPr="00E81101">
          <w:rPr>
            <w:rStyle w:val="Hipercze"/>
            <w:color w:val="auto"/>
          </w:rPr>
          <w:t>EUR-Lex - 52019DC0640 - EN - EUR-Lex (europa.eu)</w:t>
        </w:r>
      </w:hyperlink>
    </w:p>
  </w:footnote>
  <w:footnote w:id="8">
    <w:p w14:paraId="27C6D46C" w14:textId="77777777" w:rsidR="00024A58" w:rsidRPr="003B24E0" w:rsidRDefault="00024A58" w:rsidP="002E2090">
      <w:pPr>
        <w:pStyle w:val="EKOPrzypisy"/>
        <w:rPr>
          <w:rStyle w:val="Odwoanieprzypisudolnego"/>
          <w:rFonts w:ascii="Arial" w:hAnsi="Arial" w:cs="Arial"/>
        </w:rPr>
      </w:pPr>
      <w:r w:rsidRPr="003B24E0">
        <w:rPr>
          <w:rStyle w:val="Odwoanieprzypisudolnego"/>
          <w:rFonts w:ascii="Arial" w:hAnsi="Arial" w:cs="Arial"/>
        </w:rPr>
        <w:footnoteRef/>
      </w:r>
      <w:r w:rsidRPr="003B24E0">
        <w:rPr>
          <w:rStyle w:val="Odwoanieprzypisudolnego"/>
          <w:rFonts w:ascii="Arial" w:hAnsi="Arial" w:cs="Arial"/>
        </w:rPr>
        <w:t xml:space="preserve"> </w:t>
      </w:r>
      <w:hyperlink r:id="rId5" w:history="1">
        <w:r w:rsidRPr="003B24E0">
          <w:rPr>
            <w:rFonts w:ascii="Calibri" w:hAnsi="Calibri"/>
            <w:sz w:val="22"/>
            <w:szCs w:val="22"/>
          </w:rPr>
          <w:t>https://www.gov.pl/web/fundusze-regiony/informacje-o-strategii-na-rzecz-odpowiedzialnego-rozwoju</w:t>
        </w:r>
      </w:hyperlink>
      <w:r w:rsidRPr="003B24E0">
        <w:rPr>
          <w:rFonts w:ascii="Calibri" w:hAnsi="Calibri"/>
          <w:sz w:val="22"/>
          <w:szCs w:val="22"/>
        </w:rPr>
        <w:t xml:space="preserve"> ((data dostępu: 23.03.2021)</w:t>
      </w:r>
    </w:p>
  </w:footnote>
  <w:footnote w:id="9">
    <w:p w14:paraId="11CFF5D9" w14:textId="77777777" w:rsidR="00024A58" w:rsidRPr="004A7D78" w:rsidRDefault="00024A58" w:rsidP="002E2090">
      <w:pPr>
        <w:pStyle w:val="Tekstprzypisudolnego"/>
        <w:rPr>
          <w:lang w:val="pl-PL"/>
        </w:rPr>
      </w:pPr>
      <w:r>
        <w:rPr>
          <w:rStyle w:val="Odwoanieprzypisudolnego"/>
        </w:rPr>
        <w:footnoteRef/>
      </w:r>
      <w:r w:rsidRPr="004A7D78">
        <w:rPr>
          <w:lang w:val="pl-PL"/>
        </w:rPr>
        <w:t xml:space="preserve"> https://bip.mos.gov.pl/strategie-plany-programy/polityka-ekologiczna-panstwa/polityka-ekologiczna-panstwa-2030-strategia-rozwoju-w-obszarze-srodowiska-i-gospodarki-wodnej/</w:t>
      </w:r>
    </w:p>
  </w:footnote>
  <w:footnote w:id="10">
    <w:p w14:paraId="72174BAA" w14:textId="77777777" w:rsidR="00024A58" w:rsidRPr="004A7D78" w:rsidRDefault="00024A58" w:rsidP="002E2090">
      <w:pPr>
        <w:pStyle w:val="Tekstprzypisudolnego"/>
        <w:rPr>
          <w:lang w:val="pl-PL"/>
        </w:rPr>
      </w:pPr>
      <w:r>
        <w:rPr>
          <w:rStyle w:val="Odwoanieprzypisudolnego"/>
        </w:rPr>
        <w:footnoteRef/>
      </w:r>
      <w:r w:rsidRPr="004A7D78">
        <w:rPr>
          <w:lang w:val="pl-PL"/>
        </w:rPr>
        <w:t xml:space="preserve"> https://klimada.mos.gov.pl/wp-content/uploads/2013/11/SPA-2020.pdf</w:t>
      </w:r>
    </w:p>
  </w:footnote>
  <w:footnote w:id="11">
    <w:p w14:paraId="2DE90AE2" w14:textId="37685A16" w:rsidR="00024A58" w:rsidRPr="00A12B85" w:rsidRDefault="00024A58">
      <w:pPr>
        <w:pStyle w:val="Tekstprzypisudolnego"/>
        <w:rPr>
          <w:lang w:val="pl-PL"/>
        </w:rPr>
      </w:pPr>
      <w:r>
        <w:rPr>
          <w:rStyle w:val="Odwoanieprzypisudolnego"/>
        </w:rPr>
        <w:footnoteRef/>
      </w:r>
      <w:r w:rsidRPr="004A7D78">
        <w:rPr>
          <w:lang w:val="pl-PL"/>
        </w:rPr>
        <w:t xml:space="preserve"> </w:t>
      </w:r>
      <w:hyperlink r:id="rId6" w:history="1">
        <w:r w:rsidRPr="004A7D78">
          <w:rPr>
            <w:rStyle w:val="Hipercze"/>
            <w:lang w:val="pl-PL"/>
          </w:rPr>
          <w:t>Plany i programy ochrony środowiska oraz ich aktualizacje | Urząd Marszałkowski Województwa Dolnośląskiego (dolnyslask.pl)</w:t>
        </w:r>
      </w:hyperlink>
    </w:p>
  </w:footnote>
  <w:footnote w:id="12">
    <w:p w14:paraId="59A6879D" w14:textId="2416E3CE" w:rsidR="00024A58" w:rsidRPr="00A12B85" w:rsidRDefault="00024A58">
      <w:pPr>
        <w:pStyle w:val="Tekstprzypisudolnego"/>
        <w:rPr>
          <w:lang w:val="pl-PL"/>
        </w:rPr>
      </w:pPr>
      <w:r>
        <w:rPr>
          <w:rStyle w:val="Odwoanieprzypisudolnego"/>
        </w:rPr>
        <w:footnoteRef/>
      </w:r>
      <w:r w:rsidRPr="004A7D78">
        <w:rPr>
          <w:lang w:val="pl-PL"/>
        </w:rPr>
        <w:t xml:space="preserve"> </w:t>
      </w:r>
      <w:hyperlink r:id="rId7" w:history="1">
        <w:r w:rsidRPr="004A7D78">
          <w:rPr>
            <w:rStyle w:val="Hipercze"/>
            <w:lang w:val="pl-PL"/>
          </w:rPr>
          <w:t>Załacznik do uchwały nr XXI/185/12 Sejmiku Województwa Lubuskiego z dnia 12 marca 2012 roku</w:t>
        </w:r>
      </w:hyperlink>
    </w:p>
  </w:footnote>
  <w:footnote w:id="13">
    <w:p w14:paraId="5A06CCA7" w14:textId="77777777" w:rsidR="00024A58" w:rsidRPr="00317895" w:rsidRDefault="00024A58" w:rsidP="00A17494">
      <w:pPr>
        <w:pStyle w:val="Tekstprzypisudolnego"/>
        <w:rPr>
          <w:lang w:val="pl-PL"/>
        </w:rPr>
      </w:pPr>
      <w:r w:rsidRPr="00C00DCC">
        <w:rPr>
          <w:rStyle w:val="Odwoanieprzypisudolnego"/>
        </w:rPr>
        <w:footnoteRef/>
      </w:r>
      <w:hyperlink r:id="rId8" w:history="1">
        <w:r w:rsidRPr="004A7D78">
          <w:rPr>
            <w:rStyle w:val="Hipercze"/>
            <w:lang w:val="pl-PL"/>
          </w:rPr>
          <w:t xml:space="preserve"> Plan działaniaKlimatiEnergiaWolnego PaństwaSaksonii- sachsen.de</w:t>
        </w:r>
      </w:hyperlink>
      <w:r w:rsidRPr="00317895">
        <w:rPr>
          <w:lang w:val="pl-PL"/>
        </w:rPr>
        <w:t>.</w:t>
      </w:r>
    </w:p>
  </w:footnote>
  <w:footnote w:id="14">
    <w:p w14:paraId="51E61861" w14:textId="77777777" w:rsidR="00024A58" w:rsidRPr="004A7D78" w:rsidRDefault="00024A58" w:rsidP="00A17494">
      <w:pPr>
        <w:pStyle w:val="Tekstprzypisudolnego"/>
        <w:rPr>
          <w:lang w:val="pl-PL"/>
        </w:rPr>
      </w:pPr>
      <w:r>
        <w:rPr>
          <w:rStyle w:val="Odwoanieprzypisudolnego"/>
        </w:rPr>
        <w:footnoteRef/>
      </w:r>
      <w:hyperlink r:id="rId9" w:history="1">
        <w:r w:rsidRPr="004A7D78">
          <w:rPr>
            <w:color w:val="0000FF"/>
            <w:u w:val="single"/>
            <w:lang w:val="pl-PL"/>
          </w:rPr>
          <w:t xml:space="preserve"> Stan środowiska- sachsen.de</w:t>
        </w:r>
      </w:hyperlink>
    </w:p>
  </w:footnote>
  <w:footnote w:id="15">
    <w:p w14:paraId="034228CB" w14:textId="77777777" w:rsidR="00024A58" w:rsidRPr="00317895" w:rsidRDefault="00024A58" w:rsidP="00A17494">
      <w:pPr>
        <w:pStyle w:val="Tekstprzypisudolnego"/>
        <w:rPr>
          <w:lang w:val="pl-PL"/>
        </w:rPr>
      </w:pPr>
      <w:r w:rsidRPr="00C00DCC">
        <w:rPr>
          <w:rStyle w:val="Odwoanieprzypisudolnego"/>
        </w:rPr>
        <w:footnoteRef/>
      </w:r>
      <w:hyperlink r:id="rId10" w:history="1">
        <w:r w:rsidRPr="004A7D78">
          <w:rPr>
            <w:rFonts w:cstheme="minorHAnsi"/>
            <w:color w:val="0070C0"/>
            <w:u w:val="single"/>
            <w:lang w:val="pl-PL"/>
          </w:rPr>
          <w:t xml:space="preserve"> Załącznik_Evaluation_Report_Stand_15_12_20.pdf (sachsen.de)</w:t>
        </w:r>
      </w:hyperlink>
    </w:p>
  </w:footnote>
  <w:footnote w:id="16">
    <w:p w14:paraId="1C23A846" w14:textId="77777777" w:rsidR="00024A58" w:rsidRPr="00317895" w:rsidRDefault="00024A58" w:rsidP="00A17494">
      <w:pPr>
        <w:pStyle w:val="Tekstprzypisudolnego"/>
        <w:rPr>
          <w:lang w:val="pl-PL"/>
        </w:rPr>
      </w:pPr>
      <w:r>
        <w:rPr>
          <w:rStyle w:val="Odwoanieprzypisudolnego"/>
        </w:rPr>
        <w:footnoteRef/>
      </w:r>
      <w:hyperlink r:id="rId11" w:history="1">
        <w:r w:rsidRPr="00317895">
          <w:rPr>
            <w:rStyle w:val="Hipercze"/>
            <w:lang w:val="pl-PL"/>
          </w:rPr>
          <w:t xml:space="preserve"> </w:t>
        </w:r>
      </w:hyperlink>
      <w:r w:rsidRPr="004A7D78">
        <w:rPr>
          <w:lang w:val="pl-PL"/>
        </w:rPr>
        <w:t xml:space="preserve"> Różne istotne </w:t>
      </w:r>
      <w:r w:rsidRPr="00317895">
        <w:rPr>
          <w:lang w:val="pl-PL"/>
        </w:rPr>
        <w:t xml:space="preserve">dane są podane tutaj </w:t>
      </w:r>
      <w:hyperlink r:id="rId12" w:history="1">
        <w:r w:rsidRPr="00317895">
          <w:rPr>
            <w:rStyle w:val="Hipercze"/>
            <w:lang w:val="pl-PL"/>
          </w:rPr>
          <w:t>https://www.natur.sachsen.de/karten-wms-wfs-dienste-und-gis-daten-zum-fachthema-natur-und-biologische-vielfalt-7036.html.</w:t>
        </w:r>
      </w:hyperlink>
    </w:p>
  </w:footnote>
  <w:footnote w:id="17">
    <w:p w14:paraId="1EFB4593" w14:textId="77777777" w:rsidR="00024A58" w:rsidRPr="00317895" w:rsidRDefault="00024A58" w:rsidP="00A17494">
      <w:pPr>
        <w:pStyle w:val="Tekstprzypisudolnego"/>
        <w:rPr>
          <w:lang w:val="pl-PL"/>
        </w:rPr>
      </w:pPr>
      <w:r w:rsidRPr="00C00DCC">
        <w:rPr>
          <w:rStyle w:val="Odwoanieprzypisudolnego"/>
        </w:rPr>
        <w:footnoteRef/>
      </w:r>
      <w:hyperlink r:id="rId13" w:history="1">
        <w:r w:rsidRPr="004A7D78">
          <w:rPr>
            <w:color w:val="0000FF"/>
            <w:u w:val="single"/>
            <w:lang w:val="pl-PL"/>
          </w:rPr>
          <w:t xml:space="preserve"> Plan Rozwoju Kraju2013 - sachsen.de </w:t>
        </w:r>
      </w:hyperlink>
    </w:p>
  </w:footnote>
  <w:footnote w:id="18">
    <w:p w14:paraId="28A8CF1A" w14:textId="77777777" w:rsidR="00024A58" w:rsidRPr="00317895" w:rsidRDefault="00024A58" w:rsidP="00A17494">
      <w:pPr>
        <w:pStyle w:val="Tekstprzypisudolnego"/>
        <w:rPr>
          <w:lang w:val="pl-PL"/>
        </w:rPr>
      </w:pPr>
      <w:r>
        <w:rPr>
          <w:rStyle w:val="Odwoanieprzypisudolnego"/>
        </w:rPr>
        <w:footnoteRef/>
      </w:r>
      <w:hyperlink r:id="rId14" w:history="1">
        <w:r w:rsidRPr="004A7D78">
          <w:rPr>
            <w:color w:val="0000FF"/>
            <w:sz w:val="22"/>
            <w:szCs w:val="22"/>
            <w:u w:val="single"/>
            <w:lang w:val="pl-PL"/>
          </w:rPr>
          <w:t xml:space="preserve"> RegionalneStowarzyszenie PlanowaniaGórnych Łużyc-Dolnego Śląska:Planowanieregionalne(rpv-oberlausitz-niederschlesien.de)</w:t>
        </w:r>
      </w:hyperlink>
    </w:p>
  </w:footnote>
  <w:footnote w:id="19">
    <w:p w14:paraId="6F1DE2D9" w14:textId="77777777" w:rsidR="00024A58" w:rsidRPr="00317895" w:rsidRDefault="00024A58" w:rsidP="00A17494">
      <w:pPr>
        <w:pStyle w:val="Tekstprzypisudolnego"/>
        <w:rPr>
          <w:lang w:val="pl-PL"/>
        </w:rPr>
      </w:pPr>
      <w:r>
        <w:rPr>
          <w:rStyle w:val="Odwoanieprzypisudolnego"/>
        </w:rPr>
        <w:footnoteRef/>
      </w:r>
      <w:hyperlink r:id="rId15" w:history="1">
        <w:r w:rsidRPr="004A7D78">
          <w:rPr>
            <w:color w:val="0000FF"/>
            <w:sz w:val="22"/>
            <w:szCs w:val="22"/>
            <w:u w:val="single"/>
            <w:lang w:val="pl-PL"/>
          </w:rPr>
          <w:t xml:space="preserve"> RegionalnyZwiązek PlanowaniaGórnych Łużyc i Dolnego Śląska:Ramowy plan(2007) (rpv-oberlausitz-niederschlesien.de)</w:t>
        </w:r>
      </w:hyperlink>
    </w:p>
  </w:footnote>
  <w:footnote w:id="20">
    <w:p w14:paraId="4DEDC334" w14:textId="197AF615" w:rsidR="00024A58" w:rsidRPr="004A7D78" w:rsidRDefault="00024A58">
      <w:pPr>
        <w:pStyle w:val="Tekstprzypisudolnego"/>
        <w:rPr>
          <w:lang w:val="de-DE"/>
        </w:rPr>
      </w:pPr>
      <w:r>
        <w:rPr>
          <w:rStyle w:val="Odwoanieprzypisudolnego"/>
        </w:rPr>
        <w:footnoteRef/>
      </w:r>
      <w:r w:rsidRPr="004A7D78">
        <w:rPr>
          <w:lang w:val="de-DE"/>
        </w:rPr>
        <w:t xml:space="preserve"> </w:t>
      </w:r>
      <w:hyperlink r:id="rId16" w:history="1">
        <w:r w:rsidRPr="004A7D78">
          <w:rPr>
            <w:rStyle w:val="Hipercze"/>
            <w:lang w:val="de-DE"/>
          </w:rPr>
          <w:t>Entwurf ESF-OP 2021-2027 Stand 24.02.2020 | Öffentliche Konsultation: Operationelles Programm Europäischer Sozialfonds (ESF) für den Förderzeitraum 2021 bis 2027 | Beteiligungsportal Staatsministerium für Wirtschaft, Arbeit und Verkehr (sachsen.de)</w:t>
        </w:r>
      </w:hyperlink>
      <w:r>
        <w:rPr>
          <w:rStyle w:val="Hipercze"/>
          <w:lang w:val="de-DE"/>
        </w:rPr>
        <w:t xml:space="preserve"> (Projekt Programu Operacyjnego dla Europejskiego Funduszu Społecznego  na lata 2021 – 2020; wersja dla konsultacji społecznych)</w:t>
      </w:r>
    </w:p>
  </w:footnote>
  <w:footnote w:id="21">
    <w:p w14:paraId="2213E4F9" w14:textId="77777777" w:rsidR="00024A58" w:rsidRPr="0054727F" w:rsidRDefault="00024A58" w:rsidP="0054727F">
      <w:pPr>
        <w:jc w:val="both"/>
        <w:rPr>
          <w:iCs/>
          <w:sz w:val="18"/>
          <w:szCs w:val="18"/>
        </w:rPr>
      </w:pPr>
      <w:r w:rsidRPr="0054727F">
        <w:rPr>
          <w:rStyle w:val="Odwoanieprzypisudolnego"/>
        </w:rPr>
        <w:footnoteRef/>
      </w:r>
      <w:r w:rsidRPr="0054727F">
        <w:t xml:space="preserve"> </w:t>
      </w:r>
      <w:r w:rsidRPr="0054727F">
        <w:rPr>
          <w:iCs/>
          <w:sz w:val="18"/>
          <w:szCs w:val="18"/>
        </w:rPr>
        <w:t xml:space="preserve">Źródło: http://geoserwis.gdos.gov.pl/mapy/, http://crfop.gdos.gov.pl/, https://kpnmab.pl/karkonoski-park-narodowy </w:t>
      </w:r>
    </w:p>
    <w:p w14:paraId="19BDBFDD" w14:textId="15CD0343" w:rsidR="00024A58" w:rsidRPr="0054727F" w:rsidRDefault="00024A58">
      <w:pPr>
        <w:pStyle w:val="Tekstprzypisudolnego"/>
        <w:rPr>
          <w:lang w:val="pl-PL"/>
        </w:rPr>
      </w:pPr>
    </w:p>
  </w:footnote>
  <w:footnote w:id="22">
    <w:p w14:paraId="7F056379" w14:textId="254A5EA9" w:rsidR="00024A58" w:rsidRPr="0054727F" w:rsidRDefault="00024A58">
      <w:pPr>
        <w:pStyle w:val="Tekstprzypisudolnego"/>
        <w:rPr>
          <w:lang w:val="pl-PL"/>
        </w:rPr>
      </w:pPr>
      <w:r>
        <w:rPr>
          <w:rStyle w:val="Odwoanieprzypisudolnego"/>
        </w:rPr>
        <w:footnoteRef/>
      </w:r>
      <w:r w:rsidRPr="00A67893">
        <w:rPr>
          <w:lang w:val="pl-PL"/>
        </w:rPr>
        <w:t xml:space="preserve"> </w:t>
      </w:r>
      <w:r w:rsidRPr="00A67893">
        <w:rPr>
          <w:i/>
          <w:iCs/>
          <w:sz w:val="18"/>
          <w:szCs w:val="18"/>
          <w:lang w:val="pl-PL"/>
        </w:rPr>
        <w:t>Źródło:http://crfop.gdos.gov.pl/,https://swieradow.wroclaw.lasy.gov.pl/rezerwaty-przyrody</w:t>
      </w:r>
    </w:p>
  </w:footnote>
  <w:footnote w:id="23">
    <w:p w14:paraId="7B28B2B0" w14:textId="5E280961" w:rsidR="00024A58" w:rsidRPr="00A67893" w:rsidRDefault="00024A58" w:rsidP="00A67893">
      <w:pPr>
        <w:jc w:val="both"/>
        <w:rPr>
          <w:i/>
          <w:iCs/>
          <w:sz w:val="18"/>
          <w:szCs w:val="18"/>
        </w:rPr>
      </w:pPr>
      <w:r>
        <w:rPr>
          <w:rStyle w:val="Odwoanieprzypisudolnego"/>
        </w:rPr>
        <w:footnoteRef/>
      </w:r>
      <w:r>
        <w:t xml:space="preserve"> </w:t>
      </w:r>
      <w:r w:rsidRPr="00887090">
        <w:rPr>
          <w:i/>
          <w:iCs/>
          <w:sz w:val="18"/>
          <w:szCs w:val="18"/>
        </w:rPr>
        <w:t>htt</w:t>
      </w:r>
      <w:r>
        <w:rPr>
          <w:i/>
          <w:iCs/>
          <w:sz w:val="18"/>
          <w:szCs w:val="18"/>
        </w:rPr>
        <w:t>ps://www.oberlausitz-heide.de/</w:t>
      </w:r>
    </w:p>
  </w:footnote>
  <w:footnote w:id="24">
    <w:p w14:paraId="57F95DD4" w14:textId="77777777" w:rsidR="00024A58" w:rsidRPr="00C2452D" w:rsidRDefault="00024A58" w:rsidP="0054727F">
      <w:pPr>
        <w:jc w:val="both"/>
        <w:rPr>
          <w:i/>
          <w:iCs/>
          <w:sz w:val="18"/>
          <w:szCs w:val="18"/>
        </w:rPr>
      </w:pPr>
      <w:r>
        <w:rPr>
          <w:rStyle w:val="Odwoanieprzypisudolnego"/>
        </w:rPr>
        <w:footnoteRef/>
      </w:r>
      <w:r>
        <w:t xml:space="preserve"> </w:t>
      </w:r>
      <w:r w:rsidRPr="00C2452D">
        <w:rPr>
          <w:i/>
          <w:iCs/>
          <w:sz w:val="18"/>
          <w:szCs w:val="18"/>
        </w:rPr>
        <w:t>Źródło: crfop.gdos.gov.pl , lasy.gov.pl</w:t>
      </w:r>
    </w:p>
    <w:p w14:paraId="30E9C5A0" w14:textId="66AAB75E" w:rsidR="00024A58" w:rsidRPr="0054727F" w:rsidRDefault="00024A58">
      <w:pPr>
        <w:pStyle w:val="Tekstprzypisudolnego"/>
        <w:rPr>
          <w:lang w:val="pl-PL"/>
        </w:rPr>
      </w:pPr>
    </w:p>
  </w:footnote>
  <w:footnote w:id="25">
    <w:p w14:paraId="481EC030" w14:textId="3A627B8A" w:rsidR="00024A58" w:rsidRPr="00E83F0A" w:rsidRDefault="00024A58">
      <w:pPr>
        <w:pStyle w:val="Tekstprzypisudolnego"/>
        <w:rPr>
          <w:lang w:val="pl-PL"/>
        </w:rPr>
      </w:pPr>
      <w:r>
        <w:rPr>
          <w:rStyle w:val="Odwoanieprzypisudolnego"/>
        </w:rPr>
        <w:footnoteRef/>
      </w:r>
      <w:r w:rsidRPr="004A7D78">
        <w:rPr>
          <w:lang w:val="pl-PL"/>
        </w:rPr>
        <w:t xml:space="preserve"> http://geoserwis.gdos.gov.pl/mapy/</w:t>
      </w:r>
    </w:p>
  </w:footnote>
  <w:footnote w:id="26">
    <w:p w14:paraId="0F238334" w14:textId="3AEE9C26" w:rsidR="00024A58" w:rsidRPr="0054793C" w:rsidRDefault="00024A58">
      <w:pPr>
        <w:pStyle w:val="Tekstprzypisudolnego"/>
        <w:rPr>
          <w:lang w:val="pl-PL"/>
        </w:rPr>
      </w:pPr>
      <w:r>
        <w:rPr>
          <w:rStyle w:val="Odwoanieprzypisudolnego"/>
        </w:rPr>
        <w:footnoteRef/>
      </w:r>
      <w:r w:rsidRPr="004A7D78">
        <w:rPr>
          <w:lang w:val="pl-PL"/>
        </w:rPr>
        <w:t xml:space="preserve"> </w:t>
      </w:r>
      <w:r>
        <w:rPr>
          <w:lang w:val="pl-PL"/>
        </w:rPr>
        <w:t>Prognoza Oddziaływania na Środowisko Projektu Programu Wsparcia Iterreg Polska – Saksonia 2014-2020 Wrocław 2014 Atmoterm S.A.</w:t>
      </w:r>
    </w:p>
  </w:footnote>
  <w:footnote w:id="27">
    <w:p w14:paraId="78D4C2CB" w14:textId="5805804B" w:rsidR="00024A58" w:rsidRPr="00915AEC" w:rsidRDefault="00024A58">
      <w:pPr>
        <w:pStyle w:val="Tekstprzypisudolnego"/>
        <w:rPr>
          <w:lang w:val="pl-PL"/>
        </w:rPr>
      </w:pPr>
      <w:r>
        <w:rPr>
          <w:rStyle w:val="Odwoanieprzypisudolnego"/>
        </w:rPr>
        <w:footnoteRef/>
      </w:r>
      <w:r w:rsidRPr="00317895">
        <w:rPr>
          <w:lang w:val="pl-PL"/>
        </w:rPr>
        <w:t xml:space="preserve"> </w:t>
      </w:r>
      <w:r w:rsidRPr="00317895">
        <w:rPr>
          <w:rFonts w:eastAsia="Calibri Light" w:cs="Calibri Light"/>
          <w:color w:val="000000" w:themeColor="text1"/>
          <w:lang w:val="pl-PL"/>
        </w:rPr>
        <w:t>Jędrzejewski W., Nowak S., Stachura K., Skierczyński M., Mysłajek R. W., Niedziałkowski K., Jędrzejewska B., Wójcik J. M., Zalewska H., Pilot M., Górny M., Kurek R.T., Ślusarczyk R. Projekt korytarzy ekologicznych łączących Europejską Sieć Natura 2000 w Polsce. Zakład Badania Ssaków PAN, Białowieża 2011</w:t>
      </w:r>
    </w:p>
  </w:footnote>
  <w:footnote w:id="28">
    <w:p w14:paraId="25976F3C" w14:textId="29475E5E" w:rsidR="00024A58" w:rsidRPr="00915AEC" w:rsidRDefault="00024A58">
      <w:pPr>
        <w:pStyle w:val="Tekstprzypisudolnego"/>
        <w:rPr>
          <w:lang w:val="pl-PL"/>
        </w:rPr>
      </w:pPr>
      <w:r>
        <w:rPr>
          <w:rStyle w:val="Odwoanieprzypisudolnego"/>
        </w:rPr>
        <w:footnoteRef/>
      </w:r>
      <w:r w:rsidRPr="00317895">
        <w:rPr>
          <w:lang w:val="pl-PL"/>
        </w:rPr>
        <w:t xml:space="preserve"> </w:t>
      </w:r>
      <w:hyperlink>
        <w:r w:rsidRPr="00317895">
          <w:rPr>
            <w:rStyle w:val="Hipercze"/>
            <w:rFonts w:eastAsia="Calibri Light" w:cs="Calibri Light"/>
            <w:lang w:val="pl-PL"/>
          </w:rPr>
          <w:t>www.korytarze.pl</w:t>
        </w:r>
      </w:hyperlink>
    </w:p>
  </w:footnote>
  <w:footnote w:id="29">
    <w:p w14:paraId="56BCE582" w14:textId="2E301230" w:rsidR="00024A58" w:rsidRPr="00CE7CC9" w:rsidRDefault="00024A58" w:rsidP="00256555">
      <w:pPr>
        <w:pStyle w:val="Tekstprzypisudolnego"/>
        <w:rPr>
          <w:lang w:val="pl-PL"/>
        </w:rPr>
      </w:pPr>
      <w:r w:rsidRPr="00CE7CC9">
        <w:rPr>
          <w:rStyle w:val="Odwoanieprzypisudolnego"/>
          <w:lang w:val="pl-PL"/>
        </w:rPr>
        <w:footnoteRef/>
      </w:r>
      <w:r w:rsidRPr="00CE7CC9">
        <w:rPr>
          <w:lang w:val="pl-PL"/>
        </w:rPr>
        <w:t xml:space="preserve"> Analiza społeczno-gospodarcza obszaru wsparcia Programu Polska-Saksonia 2021-2027 Tom </w:t>
      </w:r>
      <w:r>
        <w:rPr>
          <w:lang w:val="pl-PL"/>
        </w:rPr>
        <w:t>1</w:t>
      </w:r>
      <w:r w:rsidRPr="00CE7CC9">
        <w:rPr>
          <w:lang w:val="pl-PL"/>
        </w:rPr>
        <w:t>, Warszawa, czerwiec 2020 r.</w:t>
      </w:r>
      <w:r>
        <w:rPr>
          <w:lang w:val="pl-PL"/>
        </w:rPr>
        <w:t xml:space="preserve">, ECORYS Polska, </w:t>
      </w:r>
      <w:r w:rsidRPr="0073033F">
        <w:rPr>
          <w:lang w:val="pl-PL"/>
        </w:rPr>
        <w:t>Warszawa, czerwiec 2020 r.</w:t>
      </w:r>
    </w:p>
  </w:footnote>
  <w:footnote w:id="30">
    <w:p w14:paraId="4F0512F9" w14:textId="09537A97" w:rsidR="00024A58" w:rsidRPr="003A546B" w:rsidRDefault="00024A58" w:rsidP="003102CA">
      <w:pPr>
        <w:pStyle w:val="Tekstprzypisudolnego"/>
        <w:rPr>
          <w:lang w:val="pl-PL"/>
        </w:rPr>
      </w:pPr>
      <w:r>
        <w:rPr>
          <w:rStyle w:val="Odwoanieprzypisudolnego"/>
        </w:rPr>
        <w:footnoteRef/>
      </w:r>
      <w:r w:rsidRPr="0098153C">
        <w:rPr>
          <w:lang w:val="pl-PL"/>
        </w:rPr>
        <w:t xml:space="preserve"> </w:t>
      </w:r>
      <w:r w:rsidRPr="00CE7CC9">
        <w:rPr>
          <w:lang w:val="pl-PL"/>
        </w:rPr>
        <w:t xml:space="preserve">Analiza społeczno-gospodarcza obszaru wsparcia Programu Polska-Saksonia 2021-2027 Tom </w:t>
      </w:r>
      <w:r>
        <w:rPr>
          <w:lang w:val="pl-PL"/>
        </w:rPr>
        <w:t>2</w:t>
      </w:r>
      <w:r w:rsidRPr="00CE7CC9">
        <w:rPr>
          <w:lang w:val="pl-PL"/>
        </w:rPr>
        <w:t xml:space="preserve">, </w:t>
      </w:r>
      <w:r>
        <w:rPr>
          <w:lang w:val="pl-PL"/>
        </w:rPr>
        <w:t xml:space="preserve">ECORYS Polska, </w:t>
      </w:r>
      <w:r w:rsidRPr="00CE7CC9">
        <w:rPr>
          <w:lang w:val="pl-PL"/>
        </w:rPr>
        <w:t>Warszawa, czerwiec 2020 r.</w:t>
      </w:r>
    </w:p>
  </w:footnote>
  <w:footnote w:id="31">
    <w:p w14:paraId="21579B18" w14:textId="7B21A9EE" w:rsidR="00024A58" w:rsidRPr="006B17C4" w:rsidRDefault="00024A58">
      <w:pPr>
        <w:pStyle w:val="Tekstprzypisudolnego"/>
        <w:rPr>
          <w:lang w:val="pl-PL"/>
        </w:rPr>
      </w:pPr>
      <w:r>
        <w:rPr>
          <w:rStyle w:val="Odwoanieprzypisudolnego"/>
        </w:rPr>
        <w:footnoteRef/>
      </w:r>
      <w:r w:rsidRPr="00A67893">
        <w:rPr>
          <w:lang w:val="pl-PL"/>
        </w:rPr>
        <w:t xml:space="preserve"> Zgony według przyczyn za I półrocze 2020 roku - dane wstępne: https://stat.gov.pl/obszary-tematyczne/ludnosc/statystyka-przyczyn-zgonow/zgony-wedlug-przyczyn-za-i-polrocze-2020-roku-dane-wstepne,9,1.html</w:t>
      </w:r>
    </w:p>
  </w:footnote>
  <w:footnote w:id="32">
    <w:p w14:paraId="1DF3BE1C" w14:textId="77777777" w:rsidR="00024A58" w:rsidRPr="00B7726C" w:rsidRDefault="00024A58" w:rsidP="005D5979">
      <w:pPr>
        <w:rPr>
          <w:lang w:val="en-GB"/>
        </w:rPr>
      </w:pPr>
      <w:r>
        <w:rPr>
          <w:rStyle w:val="Odwoanieprzypisudolnego"/>
        </w:rPr>
        <w:footnoteRef/>
      </w:r>
      <w:r w:rsidRPr="00A67893">
        <w:rPr>
          <w:lang w:val="en-GB"/>
        </w:rPr>
        <w:t xml:space="preserve"> </w:t>
      </w:r>
      <w:r w:rsidRPr="00B7726C">
        <w:rPr>
          <w:lang w:val="en-GB"/>
        </w:rPr>
        <w:t>Piepiora Z., Knysak J., A counteraction of floods’ effects in counties Lubań and Zgorzelec – the comparative analysis, Research Papers of Wrocław University of Economics, 2017, no. 490, pp. 90-102.</w:t>
      </w:r>
    </w:p>
    <w:p w14:paraId="62FBAFAF" w14:textId="6182190D" w:rsidR="00024A58" w:rsidRPr="00A67893" w:rsidRDefault="00024A58">
      <w:pPr>
        <w:pStyle w:val="Tekstprzypisudolnego"/>
        <w:rPr>
          <w:lang w:val="en-GB"/>
        </w:rPr>
      </w:pPr>
    </w:p>
  </w:footnote>
  <w:footnote w:id="33">
    <w:p w14:paraId="666AEBCA" w14:textId="77E62061" w:rsidR="00024A58" w:rsidRPr="00CE7CC9" w:rsidRDefault="00024A58" w:rsidP="008E69AB">
      <w:pPr>
        <w:pStyle w:val="Tekstprzypisudolnego"/>
        <w:rPr>
          <w:lang w:val="pl-PL"/>
        </w:rPr>
      </w:pPr>
      <w:r w:rsidRPr="00CE7CC9">
        <w:rPr>
          <w:rStyle w:val="Odwoanieprzypisudolnego"/>
          <w:lang w:val="pl-PL"/>
        </w:rPr>
        <w:footnoteRef/>
      </w:r>
      <w:r w:rsidRPr="00CE7CC9">
        <w:rPr>
          <w:lang w:val="pl-PL"/>
        </w:rPr>
        <w:t xml:space="preserve"> Analiza społeczno-gospodarcza obszaru wsparcia Programu Polska-Saksonia 2021-2027 Tom 2, </w:t>
      </w:r>
      <w:r>
        <w:rPr>
          <w:lang w:val="pl-PL"/>
        </w:rPr>
        <w:t xml:space="preserve">ECORYS Polska, </w:t>
      </w:r>
      <w:r w:rsidRPr="00CE7CC9">
        <w:rPr>
          <w:lang w:val="pl-PL"/>
        </w:rPr>
        <w:t>Warszawa, czerwiec 2020 r.</w:t>
      </w:r>
    </w:p>
  </w:footnote>
  <w:footnote w:id="34">
    <w:p w14:paraId="08A70419" w14:textId="65BCF234" w:rsidR="00024A58" w:rsidRPr="00CE7CC9" w:rsidRDefault="00024A58">
      <w:pPr>
        <w:pStyle w:val="Tekstprzypisudolnego"/>
        <w:rPr>
          <w:lang w:val="pl-PL"/>
        </w:rPr>
      </w:pPr>
      <w:r w:rsidRPr="00CE7CC9">
        <w:rPr>
          <w:rStyle w:val="Odwoanieprzypisudolnego"/>
          <w:lang w:val="pl-PL"/>
        </w:rPr>
        <w:footnoteRef/>
      </w:r>
      <w:r w:rsidRPr="00CE7CC9">
        <w:rPr>
          <w:lang w:val="pl-PL"/>
        </w:rPr>
        <w:t xml:space="preserve"> WOJEWÓDZKI INSPEKTORAT OCHRONY ŚRODOWISKA WE WROCŁAWIU, Ocena stanu jednolitych części wód powierzchniowych dla województwa dolnośląskiego za 2017 rok, Załącznik 1. Klasyfikacja i ocena stanu jcwp na terenie województwa dolnośląskiego w 2017 r., dostęp 07.02.2020.</w:t>
      </w:r>
    </w:p>
  </w:footnote>
  <w:footnote w:id="35">
    <w:p w14:paraId="70240C2E" w14:textId="1398F78F" w:rsidR="00024A58" w:rsidRPr="00CE7CC9" w:rsidRDefault="00024A58">
      <w:pPr>
        <w:pStyle w:val="Tekstprzypisudolnego"/>
        <w:rPr>
          <w:lang w:val="pl-PL"/>
        </w:rPr>
      </w:pPr>
      <w:r>
        <w:rPr>
          <w:rStyle w:val="Odwoanieprzypisudolnego"/>
        </w:rPr>
        <w:footnoteRef/>
      </w:r>
      <w:r w:rsidRPr="00412A50">
        <w:rPr>
          <w:lang w:val="pl-PL"/>
        </w:rPr>
        <w:t xml:space="preserve"> WOJEWÓDZKI INSPEKTORAT OCHRONY ŚRODOWISKA W ZIELONEJ GÓRZE, Stan środowiska w województwie lubuskim w latach 2016-2017, Zielona Góra 2018.</w:t>
      </w:r>
    </w:p>
  </w:footnote>
  <w:footnote w:id="36">
    <w:p w14:paraId="7E824D9E" w14:textId="241E7AE2" w:rsidR="00024A58" w:rsidRPr="002027BF" w:rsidRDefault="00024A58">
      <w:pPr>
        <w:pStyle w:val="Tekstprzypisudolnego"/>
        <w:rPr>
          <w:lang w:val="pl-PL"/>
        </w:rPr>
      </w:pPr>
      <w:r>
        <w:rPr>
          <w:rStyle w:val="Odwoanieprzypisudolnego"/>
        </w:rPr>
        <w:footnoteRef/>
      </w:r>
      <w:r w:rsidRPr="00F47A8B">
        <w:rPr>
          <w:lang w:val="pl-PL"/>
        </w:rPr>
        <w:t>http://www.umwelt.sachsen.de/umwelt/24612.asp?id=4536&amp;headline=Umweltindikatoren%20von%20N%20bis%20S?id=4978&amp;headline=Schutzgut:%20Wasser</w:t>
      </w:r>
    </w:p>
  </w:footnote>
  <w:footnote w:id="37">
    <w:p w14:paraId="682D6F50" w14:textId="0326A1BC" w:rsidR="00024A58" w:rsidRPr="00BD4C87" w:rsidRDefault="00024A58">
      <w:pPr>
        <w:pStyle w:val="Tekstprzypisudolnego"/>
        <w:rPr>
          <w:lang w:val="pl-PL"/>
        </w:rPr>
      </w:pPr>
      <w:r>
        <w:rPr>
          <w:rStyle w:val="Odwoanieprzypisudolnego"/>
        </w:rPr>
        <w:footnoteRef/>
      </w:r>
      <w:r w:rsidRPr="00412A50">
        <w:rPr>
          <w:lang w:val="pl-PL"/>
        </w:rPr>
        <w:t xml:space="preserve"> WOJEWÓDZKI INSPEKTORAT OCHRONY ŚRODOWISKA WE WROCŁAWIU, OCENA JAKOŚCI WÓD PODZIEMNYCH WOJEWÓDZTWA DOLNOŚLĄSKIEGO R 2017, Wrocław, maj 2018.</w:t>
      </w:r>
    </w:p>
  </w:footnote>
  <w:footnote w:id="38">
    <w:p w14:paraId="36C5D20C" w14:textId="301534EA" w:rsidR="00024A58" w:rsidRPr="00BD4C87" w:rsidRDefault="00024A58">
      <w:pPr>
        <w:pStyle w:val="Tekstprzypisudolnego"/>
        <w:rPr>
          <w:lang w:val="pl-PL"/>
        </w:rPr>
      </w:pPr>
      <w:r>
        <w:rPr>
          <w:rStyle w:val="Odwoanieprzypisudolnego"/>
        </w:rPr>
        <w:footnoteRef/>
      </w:r>
      <w:r w:rsidRPr="00412A50">
        <w:rPr>
          <w:lang w:val="pl-PL"/>
        </w:rPr>
        <w:t xml:space="preserve"> WOJEWÓDZKI INSPEKTORAT OCHRONY ŚRODOWISKA W ZIELONEJ GÓRZE, Stan środowiska w województwie lubuskim w latach 2016-2017, Zielona Góra 2018.</w:t>
      </w:r>
    </w:p>
  </w:footnote>
  <w:footnote w:id="39">
    <w:p w14:paraId="19FB1692" w14:textId="167D16F3" w:rsidR="00024A58" w:rsidRPr="00CE7CC9" w:rsidRDefault="00024A58" w:rsidP="0026367B">
      <w:pPr>
        <w:pStyle w:val="Tekstprzypisudolnego"/>
        <w:rPr>
          <w:lang w:val="pl-PL"/>
        </w:rPr>
      </w:pPr>
      <w:r w:rsidRPr="00CE7CC9">
        <w:rPr>
          <w:rStyle w:val="Odwoanieprzypisudolnego"/>
          <w:lang w:val="pl-PL"/>
        </w:rPr>
        <w:footnoteRef/>
      </w:r>
      <w:r w:rsidRPr="00CE7CC9">
        <w:rPr>
          <w:lang w:val="pl-PL"/>
        </w:rPr>
        <w:t xml:space="preserve"> Analiza społeczno-gospodarcza obszaru wsparcia Programu Polska-Saksonia 2021-2027 Tom 2,</w:t>
      </w:r>
      <w:r>
        <w:rPr>
          <w:lang w:val="pl-PL"/>
        </w:rPr>
        <w:t xml:space="preserve"> ECORYS Polska, </w:t>
      </w:r>
      <w:r w:rsidRPr="00CE7CC9">
        <w:rPr>
          <w:lang w:val="pl-PL"/>
        </w:rPr>
        <w:t xml:space="preserve"> Warszawa, czerwiec 2020 r.</w:t>
      </w:r>
    </w:p>
  </w:footnote>
  <w:footnote w:id="40">
    <w:p w14:paraId="41166612" w14:textId="77777777" w:rsidR="00024A58" w:rsidRPr="00CE7CC9" w:rsidRDefault="00024A58" w:rsidP="00397C52">
      <w:pPr>
        <w:pStyle w:val="Tekstprzypisudolnego"/>
        <w:rPr>
          <w:lang w:val="pl-PL"/>
        </w:rPr>
      </w:pPr>
      <w:r w:rsidRPr="00CE7CC9">
        <w:rPr>
          <w:rStyle w:val="Odwoanieprzypisudolnego"/>
          <w:lang w:val="pl-PL"/>
        </w:rPr>
        <w:footnoteRef/>
      </w:r>
      <w:r w:rsidRPr="00CE7CC9">
        <w:rPr>
          <w:lang w:val="pl-PL"/>
        </w:rPr>
        <w:t xml:space="preserve"> GIOŚ; ROCZNE OCENY JAKOŚCI POWIETRZA W WOJEWÓDZTWACH, RAPORTY WOJEWÓDZKE ZA ROK 2020</w:t>
      </w:r>
    </w:p>
  </w:footnote>
  <w:footnote w:id="41">
    <w:p w14:paraId="0C322066" w14:textId="5FBC1685" w:rsidR="00024A58" w:rsidRPr="00CE7CC9" w:rsidRDefault="00024A58">
      <w:pPr>
        <w:pStyle w:val="Tekstprzypisudolnego"/>
        <w:rPr>
          <w:lang w:val="pl-PL"/>
        </w:rPr>
      </w:pPr>
      <w:r w:rsidRPr="00CE7CC9">
        <w:rPr>
          <w:rStyle w:val="Odwoanieprzypisudolnego"/>
          <w:lang w:val="pl-PL"/>
        </w:rPr>
        <w:footnoteRef/>
      </w:r>
      <w:r w:rsidRPr="00CE7CC9">
        <w:rPr>
          <w:lang w:val="pl-PL"/>
        </w:rPr>
        <w:t xml:space="preserve"> Daten zur Luftqualität 2020</w:t>
      </w:r>
    </w:p>
  </w:footnote>
  <w:footnote w:id="42">
    <w:p w14:paraId="5F64204D" w14:textId="696BB8D8" w:rsidR="00024A58" w:rsidRPr="00CE7CC9" w:rsidRDefault="00024A58" w:rsidP="00412A50">
      <w:pPr>
        <w:pStyle w:val="Tekstprzypisudolnego"/>
        <w:rPr>
          <w:lang w:val="pl-PL"/>
        </w:rPr>
      </w:pPr>
      <w:r w:rsidRPr="00CE7CC9">
        <w:rPr>
          <w:rStyle w:val="Odwoanieprzypisudolnego"/>
          <w:lang w:val="pl-PL"/>
        </w:rPr>
        <w:footnoteRef/>
      </w:r>
      <w:r w:rsidRPr="00CE7CC9">
        <w:rPr>
          <w:lang w:val="pl-PL"/>
        </w:rPr>
        <w:t xml:space="preserve"> Analiza społeczno-gospodarcza obszaru wsparcia Programu Polska-Saksonia 2021-2027 Tom </w:t>
      </w:r>
      <w:r>
        <w:rPr>
          <w:lang w:val="pl-PL"/>
        </w:rPr>
        <w:t>1</w:t>
      </w:r>
      <w:r w:rsidRPr="00CE7CC9">
        <w:rPr>
          <w:lang w:val="pl-PL"/>
        </w:rPr>
        <w:t xml:space="preserve">, </w:t>
      </w:r>
      <w:r>
        <w:rPr>
          <w:lang w:val="pl-PL"/>
        </w:rPr>
        <w:t xml:space="preserve">ECORYS Polska, </w:t>
      </w:r>
      <w:r w:rsidRPr="00CE7CC9">
        <w:rPr>
          <w:lang w:val="pl-PL"/>
        </w:rPr>
        <w:t>Warszawa, czerwiec 2020 r.</w:t>
      </w:r>
    </w:p>
  </w:footnote>
  <w:footnote w:id="43">
    <w:p w14:paraId="21FFAC59" w14:textId="47EE300B" w:rsidR="00024A58" w:rsidRPr="005768F2" w:rsidRDefault="00024A58">
      <w:pPr>
        <w:pStyle w:val="Tekstprzypisudolnego"/>
        <w:rPr>
          <w:lang w:val="pl-PL"/>
        </w:rPr>
      </w:pPr>
      <w:r>
        <w:rPr>
          <w:rStyle w:val="Odwoanieprzypisudolnego"/>
        </w:rPr>
        <w:footnoteRef/>
      </w:r>
      <w:r w:rsidRPr="005768F2">
        <w:rPr>
          <w:lang w:val="pl-PL"/>
        </w:rPr>
        <w:t xml:space="preserve"> </w:t>
      </w:r>
      <w:hyperlink r:id="rId17" w:history="1">
        <w:r w:rsidRPr="005768F2">
          <w:rPr>
            <w:rStyle w:val="Hipercze"/>
            <w:lang w:val="pl-PL"/>
          </w:rPr>
          <w:t>swiatowedziedzictwo.nid.pl/wpis/park-muzakowski/</w:t>
        </w:r>
      </w:hyperlink>
    </w:p>
  </w:footnote>
  <w:footnote w:id="44">
    <w:p w14:paraId="4AD08C65" w14:textId="08023C3A" w:rsidR="00024A58" w:rsidRPr="004E269A" w:rsidRDefault="00024A58">
      <w:pPr>
        <w:pStyle w:val="Tekstprzypisudolnego"/>
        <w:rPr>
          <w:lang w:val="pl-PL"/>
        </w:rPr>
      </w:pPr>
      <w:r>
        <w:rPr>
          <w:rStyle w:val="Odwoanieprzypisudolnego"/>
        </w:rPr>
        <w:footnoteRef/>
      </w:r>
      <w:r w:rsidRPr="004E269A">
        <w:rPr>
          <w:lang w:val="pl-PL"/>
        </w:rPr>
        <w:t xml:space="preserve"> </w:t>
      </w:r>
      <w:hyperlink r:id="rId18" w:history="1">
        <w:r w:rsidRPr="004E269A">
          <w:rPr>
            <w:rStyle w:val="Hipercze"/>
            <w:szCs w:val="24"/>
            <w:lang w:val="pl-PL"/>
          </w:rPr>
          <w:t>denkmalliste.denkmalpflege.sachsen.de</w:t>
        </w:r>
      </w:hyperlink>
    </w:p>
  </w:footnote>
  <w:footnote w:id="45">
    <w:p w14:paraId="48DD2D05" w14:textId="0B41EAFD" w:rsidR="00024A58" w:rsidRPr="004E269A" w:rsidRDefault="00024A58">
      <w:pPr>
        <w:pStyle w:val="Tekstprzypisudolnego"/>
        <w:rPr>
          <w:lang w:val="pl-PL"/>
        </w:rPr>
      </w:pPr>
      <w:r>
        <w:rPr>
          <w:rStyle w:val="Odwoanieprzypisudolnego"/>
        </w:rPr>
        <w:footnoteRef/>
      </w:r>
      <w:r w:rsidRPr="004E269A">
        <w:rPr>
          <w:lang w:val="pl-PL"/>
        </w:rPr>
        <w:t xml:space="preserve"> </w:t>
      </w:r>
      <w:hyperlink r:id="rId19" w:history="1">
        <w:r w:rsidRPr="004E269A">
          <w:rPr>
            <w:rStyle w:val="Hipercze"/>
            <w:szCs w:val="24"/>
            <w:lang w:val="pl-PL"/>
          </w:rPr>
          <w:t>mapy.zabytek.gov.pl</w:t>
        </w:r>
      </w:hyperlink>
    </w:p>
  </w:footnote>
  <w:footnote w:id="46">
    <w:p w14:paraId="4E2A6550" w14:textId="1A2C70C1" w:rsidR="00024A58" w:rsidRPr="00CE7CC9" w:rsidRDefault="00024A58" w:rsidP="004A46EF">
      <w:pPr>
        <w:pStyle w:val="Tekstprzypisudolnego"/>
        <w:spacing w:after="0"/>
        <w:rPr>
          <w:lang w:val="pl-PL"/>
        </w:rPr>
      </w:pPr>
      <w:r w:rsidRPr="00CE7CC9">
        <w:rPr>
          <w:rStyle w:val="Odwoanieprzypisudolnego"/>
          <w:lang w:val="pl-PL"/>
        </w:rPr>
        <w:footnoteRef/>
      </w:r>
      <w:r w:rsidRPr="00CE7CC9">
        <w:rPr>
          <w:lang w:val="pl-PL"/>
        </w:rPr>
        <w:t xml:space="preserve"> Analiza społeczno-gospodarcza obszaru wsparcia Programu Polska-Saksonia 2021-2027 Tom </w:t>
      </w:r>
      <w:r>
        <w:rPr>
          <w:lang w:val="pl-PL"/>
        </w:rPr>
        <w:t>2</w:t>
      </w:r>
      <w:r w:rsidRPr="00CE7CC9">
        <w:rPr>
          <w:lang w:val="pl-PL"/>
        </w:rPr>
        <w:t xml:space="preserve">, </w:t>
      </w:r>
      <w:r>
        <w:rPr>
          <w:lang w:val="pl-PL"/>
        </w:rPr>
        <w:t xml:space="preserve">ECORYS Polska, </w:t>
      </w:r>
      <w:r w:rsidRPr="00CE7CC9">
        <w:rPr>
          <w:lang w:val="pl-PL"/>
        </w:rPr>
        <w:t>Warszawa, czerwiec 2020 r.</w:t>
      </w:r>
    </w:p>
  </w:footnote>
  <w:footnote w:id="47">
    <w:p w14:paraId="025E7590" w14:textId="7D8901CC" w:rsidR="00024A58" w:rsidRPr="00317895" w:rsidRDefault="00024A58" w:rsidP="004A46EF">
      <w:pPr>
        <w:pStyle w:val="Tekstprzypisudolnego"/>
        <w:spacing w:after="0"/>
        <w:rPr>
          <w:lang w:val="de-DE"/>
        </w:rPr>
      </w:pPr>
      <w:r>
        <w:rPr>
          <w:rStyle w:val="Odwoanieprzypisudolnego"/>
        </w:rPr>
        <w:footnoteRef/>
      </w:r>
      <w:r w:rsidRPr="00317895">
        <w:rPr>
          <w:lang w:val="de-DE"/>
        </w:rPr>
        <w:t xml:space="preserve"> Ibidem.</w:t>
      </w:r>
    </w:p>
  </w:footnote>
  <w:footnote w:id="48">
    <w:p w14:paraId="15B54AB8" w14:textId="3FB04E87" w:rsidR="00024A58" w:rsidRPr="00317895" w:rsidRDefault="00024A58" w:rsidP="004A46EF">
      <w:pPr>
        <w:pStyle w:val="Tekstprzypisudolnego"/>
        <w:spacing w:after="0"/>
        <w:rPr>
          <w:lang w:val="de-DE"/>
        </w:rPr>
      </w:pPr>
      <w:r>
        <w:rPr>
          <w:rStyle w:val="Odwoanieprzypisudolnego"/>
        </w:rPr>
        <w:footnoteRef/>
      </w:r>
      <w:r w:rsidRPr="00317895">
        <w:rPr>
          <w:lang w:val="de-DE"/>
        </w:rPr>
        <w:t xml:space="preserve"> Ibidem.</w:t>
      </w:r>
    </w:p>
  </w:footnote>
  <w:footnote w:id="49">
    <w:p w14:paraId="79A9EABF" w14:textId="55C6637C" w:rsidR="00024A58" w:rsidRPr="00317895" w:rsidRDefault="00024A58" w:rsidP="004A46EF">
      <w:pPr>
        <w:pStyle w:val="Tekstprzypisudolnego"/>
        <w:spacing w:after="0"/>
        <w:rPr>
          <w:lang w:val="de-DE"/>
        </w:rPr>
      </w:pPr>
      <w:r>
        <w:rPr>
          <w:rStyle w:val="Odwoanieprzypisudolnego"/>
        </w:rPr>
        <w:footnoteRef/>
      </w:r>
      <w:r w:rsidRPr="00317895">
        <w:rPr>
          <w:lang w:val="de-DE"/>
        </w:rPr>
        <w:t xml:space="preserve"> Ibidem.</w:t>
      </w:r>
    </w:p>
  </w:footnote>
  <w:footnote w:id="50">
    <w:p w14:paraId="442AA064" w14:textId="77777777" w:rsidR="00024A58" w:rsidRPr="00317895" w:rsidRDefault="00024A58" w:rsidP="00650793">
      <w:pPr>
        <w:pStyle w:val="Tekstprzypisudolnego"/>
        <w:rPr>
          <w:lang w:val="de-DE"/>
        </w:rPr>
      </w:pPr>
      <w:r>
        <w:rPr>
          <w:rStyle w:val="Odwoanieprzypisudolnego"/>
        </w:rPr>
        <w:footnoteRef/>
      </w:r>
      <w:r w:rsidRPr="00317895">
        <w:rPr>
          <w:lang w:val="de-DE"/>
        </w:rPr>
        <w:t xml:space="preserve"> Ibidem.</w:t>
      </w:r>
    </w:p>
  </w:footnote>
  <w:footnote w:id="51">
    <w:p w14:paraId="0435D782" w14:textId="7D3737EC" w:rsidR="00024A58" w:rsidRPr="00317895" w:rsidRDefault="00024A58">
      <w:pPr>
        <w:pStyle w:val="Tekstprzypisudolnego"/>
        <w:rPr>
          <w:lang w:val="de-DE"/>
        </w:rPr>
      </w:pPr>
      <w:r>
        <w:rPr>
          <w:rStyle w:val="Odwoanieprzypisudolnego"/>
        </w:rPr>
        <w:footnoteRef/>
      </w:r>
      <w:r w:rsidRPr="00317895">
        <w:rPr>
          <w:lang w:val="de-DE"/>
        </w:rPr>
        <w:t xml:space="preserve"> Gesetz zur Reduzierung und zur Beendigung der Kohleverstromung (Kohleverstromungsbeendigungsgesetz - KVBG) z dn. 08.08.2020r.</w:t>
      </w:r>
    </w:p>
  </w:footnote>
  <w:footnote w:id="52">
    <w:p w14:paraId="2389F656" w14:textId="36893ED9" w:rsidR="00024A58" w:rsidRPr="003D3B52" w:rsidRDefault="00024A58">
      <w:pPr>
        <w:pStyle w:val="Tekstprzypisudolnego"/>
        <w:rPr>
          <w:lang w:val="pl-PL"/>
        </w:rPr>
      </w:pPr>
      <w:r>
        <w:rPr>
          <w:rStyle w:val="Odwoanieprzypisudolnego"/>
        </w:rPr>
        <w:footnoteRef/>
      </w:r>
      <w:r w:rsidRPr="00167BDD">
        <w:rPr>
          <w:lang w:val="pl-PL"/>
        </w:rPr>
        <w:t xml:space="preserve"> </w:t>
      </w:r>
      <w:r>
        <w:rPr>
          <w:lang w:val="pl-PL"/>
        </w:rPr>
        <w:t>Ibidem.</w:t>
      </w:r>
    </w:p>
  </w:footnote>
  <w:footnote w:id="53">
    <w:p w14:paraId="403A4C08" w14:textId="346F9BCA" w:rsidR="00024A58" w:rsidRPr="00F24733" w:rsidRDefault="00024A58" w:rsidP="00F24733">
      <w:pPr>
        <w:pStyle w:val="Tekstprzypisudolnego"/>
        <w:rPr>
          <w:lang w:val="pl-PL"/>
        </w:rPr>
      </w:pPr>
      <w:r w:rsidRPr="00CE7CC9">
        <w:rPr>
          <w:rStyle w:val="Odwoanieprzypisudolnego"/>
          <w:lang w:val="pl-PL"/>
        </w:rPr>
        <w:footnoteRef/>
      </w:r>
      <w:r w:rsidRPr="00F24733">
        <w:rPr>
          <w:lang w:val="pl-PL"/>
        </w:rPr>
        <w:t xml:space="preserve">  wykluczeni</w:t>
      </w:r>
      <w:r>
        <w:rPr>
          <w:lang w:val="pl-PL"/>
        </w:rPr>
        <w:t>e</w:t>
      </w:r>
      <w:r w:rsidRPr="00F24733">
        <w:rPr>
          <w:lang w:val="pl-PL"/>
        </w:rPr>
        <w:t xml:space="preserve"> cyfrowe </w:t>
      </w:r>
      <w:r>
        <w:rPr>
          <w:lang w:val="pl-PL"/>
        </w:rPr>
        <w:t>rozumiane jako</w:t>
      </w:r>
      <w:r w:rsidRPr="00F24733">
        <w:rPr>
          <w:lang w:val="pl-PL"/>
        </w:rPr>
        <w:t xml:space="preserve"> „</w:t>
      </w:r>
      <w:r w:rsidRPr="00F24733">
        <w:rPr>
          <w:i/>
          <w:iCs/>
          <w:lang w:val="pl-PL"/>
        </w:rPr>
        <w:t>nierówności w różnych płaszczyznach dostępu do komputera i Internetu oraz wykorzystania możliwości technologii informacyjnych i telekomunikacyjnych dla celów osobistych i zawodowych, warunkowane poziomem umiejętności informacyjnych jednostek</w:t>
      </w:r>
      <w:r w:rsidRPr="00F24733">
        <w:rPr>
          <w:lang w:val="pl-PL"/>
        </w:rPr>
        <w:t>” (Kryńska, Arendt, 2010, s. 28)</w:t>
      </w:r>
    </w:p>
  </w:footnote>
  <w:footnote w:id="54">
    <w:p w14:paraId="4E980ADA" w14:textId="66C83156" w:rsidR="00024A58" w:rsidRPr="00461EC7" w:rsidRDefault="00024A58">
      <w:pPr>
        <w:pStyle w:val="Tekstprzypisudolnego"/>
        <w:rPr>
          <w:lang w:val="pl-PL"/>
        </w:rPr>
      </w:pPr>
      <w:r>
        <w:rPr>
          <w:rStyle w:val="Odwoanieprzypisudolnego"/>
        </w:rPr>
        <w:footnoteRef/>
      </w:r>
      <w:r w:rsidRPr="004A7D78">
        <w:rPr>
          <w:lang w:val="pl-PL"/>
        </w:rPr>
        <w:t xml:space="preserve"> </w:t>
      </w:r>
      <w:r>
        <w:rPr>
          <w:lang w:val="pl-PL"/>
        </w:rPr>
        <w:t xml:space="preserve">Propozycja odnosi się do projektów inwestycyjnych </w:t>
      </w:r>
    </w:p>
  </w:footnote>
  <w:footnote w:id="55">
    <w:p w14:paraId="580698B6" w14:textId="77777777" w:rsidR="00024A58" w:rsidRPr="00E81101" w:rsidRDefault="00024A58" w:rsidP="00751210">
      <w:pPr>
        <w:pStyle w:val="EKOPrzypisy"/>
      </w:pPr>
      <w:r w:rsidRPr="00E81101">
        <w:rPr>
          <w:rStyle w:val="Odwoanieprzypisudolnego"/>
        </w:rPr>
        <w:footnoteRef/>
      </w:r>
      <w:r w:rsidRPr="00E81101">
        <w:t xml:space="preserve"> Np. normy PKN-ISO/TR 14062:2004 odnoszącej się do włączenie aspektów środowiskowych do projektowania i rozwoju wyrobu.</w:t>
      </w:r>
    </w:p>
  </w:footnote>
  <w:footnote w:id="56">
    <w:p w14:paraId="101D5869" w14:textId="77777777" w:rsidR="00024A58" w:rsidRPr="00E81101" w:rsidRDefault="00024A58" w:rsidP="00751210">
      <w:pPr>
        <w:pStyle w:val="EKOPrzypisy"/>
      </w:pPr>
      <w:r w:rsidRPr="00E81101">
        <w:rPr>
          <w:rStyle w:val="Odwoanieprzypisudolnego"/>
        </w:rPr>
        <w:footnoteRef/>
      </w:r>
      <w:r w:rsidRPr="00E81101">
        <w:t xml:space="preserve"> Np. dyrektywa 2009/125/WE ustanawiającą ogólne zasady ustalania wymogów dotyczących ekoprojektu dla produktów związanych z energią.</w:t>
      </w:r>
    </w:p>
  </w:footnote>
  <w:footnote w:id="57">
    <w:p w14:paraId="64860B86" w14:textId="1DA85F46" w:rsidR="00024A58" w:rsidRPr="007821B5" w:rsidRDefault="00024A58">
      <w:pPr>
        <w:pStyle w:val="Tekstprzypisudolnego"/>
        <w:rPr>
          <w:lang w:val="pl-PL"/>
        </w:rPr>
      </w:pPr>
      <w:r>
        <w:rPr>
          <w:rStyle w:val="Odwoanieprzypisudolnego"/>
        </w:rPr>
        <w:footnoteRef/>
      </w:r>
      <w:r w:rsidRPr="004A7D78">
        <w:rPr>
          <w:lang w:val="pl-PL"/>
        </w:rPr>
        <w:t xml:space="preserve"> </w:t>
      </w:r>
      <w:r>
        <w:rPr>
          <w:lang w:val="pl-PL"/>
        </w:rPr>
        <w:t xml:space="preserve">Takie podejście wprost wynika z zapisów Europejskiego Zielonego Ładu </w:t>
      </w:r>
    </w:p>
  </w:footnote>
  <w:footnote w:id="58">
    <w:p w14:paraId="76ED31AE" w14:textId="77777777" w:rsidR="00024A58" w:rsidRPr="00940CAF" w:rsidRDefault="00024A58" w:rsidP="00915AEC">
      <w:pPr>
        <w:pStyle w:val="Tekstprzypisudolnego"/>
        <w:rPr>
          <w:lang w:val="pl-PL"/>
        </w:rPr>
      </w:pPr>
      <w:r>
        <w:rPr>
          <w:rStyle w:val="Odwoanieprzypisudolnego"/>
        </w:rPr>
        <w:footnoteRef/>
      </w:r>
      <w:r w:rsidRPr="00317895">
        <w:rPr>
          <w:lang w:val="pl-PL"/>
        </w:rPr>
        <w:t xml:space="preserve"> ROZPORZĄDZENIE PARLAMENTU EUROPEJSKIEGO I RADY (UE) 2020/852 z dnia 18 czerwca 2020 r. w sprawie ustanowienia ram ułatwiających zrównoważone inwestycje, zmieniające rozporządzenie (UE) 2019/2088</w:t>
      </w:r>
    </w:p>
  </w:footnote>
  <w:footnote w:id="59">
    <w:p w14:paraId="6FF4C2C6" w14:textId="77777777" w:rsidR="000A5F23" w:rsidRDefault="000A5F23" w:rsidP="000A5F23">
      <w:pPr>
        <w:pStyle w:val="Tekstprzypisudolnego"/>
      </w:pPr>
      <w:r>
        <w:rPr>
          <w:rStyle w:val="Odwoanieprzypisudolnego"/>
        </w:rPr>
        <w:footnoteRef/>
      </w:r>
      <w:r>
        <w:t xml:space="preserve"> W tym: </w:t>
      </w:r>
      <w:r w:rsidRPr="007F076D">
        <w:t>Propozycje metod</w:t>
      </w:r>
      <w:r>
        <w:t xml:space="preserve"> i sposobu prowadzenia monitoringu skutków realizacji postanowień przyjętego Programu w zakresie jego oddziaływania na środowisko</w:t>
      </w:r>
      <w:r w:rsidRPr="007F076D">
        <w:t xml:space="preserve"> - SOPZ rozdz. IV</w:t>
      </w:r>
      <w:r>
        <w:t xml:space="preserve"> 1.5</w:t>
      </w:r>
      <w:r w:rsidRPr="007F076D">
        <w:t xml:space="preserve"> </w:t>
      </w:r>
      <w:r>
        <w:t>Końcowa wersja prognozy (lit.j)</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E6882" w14:textId="797693A7" w:rsidR="00024A58" w:rsidRPr="0085009E" w:rsidRDefault="00024A58" w:rsidP="009A26A5">
    <w:pPr>
      <w:pStyle w:val="Nagwek"/>
      <w:jc w:val="center"/>
      <w:rPr>
        <w:rFonts w:ascii="Calibri Light" w:hAnsi="Calibri Light"/>
        <w:b/>
        <w:i/>
        <w:color w:val="000000" w:themeColor="text1"/>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024A58" w14:paraId="790FD931" w14:textId="77777777" w:rsidTr="415DC9FD">
      <w:tc>
        <w:tcPr>
          <w:tcW w:w="3020" w:type="dxa"/>
        </w:tcPr>
        <w:p w14:paraId="46738EBF" w14:textId="6C38EAA6" w:rsidR="00024A58" w:rsidRDefault="00024A58" w:rsidP="415DC9FD">
          <w:pPr>
            <w:pStyle w:val="Nagwek"/>
            <w:ind w:left="-115"/>
          </w:pPr>
        </w:p>
      </w:tc>
      <w:tc>
        <w:tcPr>
          <w:tcW w:w="3020" w:type="dxa"/>
        </w:tcPr>
        <w:p w14:paraId="379870EB" w14:textId="4B1415A5" w:rsidR="00024A58" w:rsidRDefault="00024A58" w:rsidP="415DC9FD">
          <w:pPr>
            <w:pStyle w:val="Nagwek"/>
            <w:jc w:val="center"/>
          </w:pPr>
        </w:p>
      </w:tc>
      <w:tc>
        <w:tcPr>
          <w:tcW w:w="3020" w:type="dxa"/>
        </w:tcPr>
        <w:p w14:paraId="7CF6C041" w14:textId="23F65091" w:rsidR="00024A58" w:rsidRDefault="00024A58" w:rsidP="415DC9FD">
          <w:pPr>
            <w:pStyle w:val="Nagwek"/>
            <w:ind w:right="-115"/>
            <w:jc w:val="right"/>
          </w:pPr>
        </w:p>
      </w:tc>
    </w:tr>
  </w:tbl>
  <w:p w14:paraId="078D293B" w14:textId="46DDA3F0" w:rsidR="00024A58" w:rsidRDefault="00024A58">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65"/>
      <w:gridCol w:w="4665"/>
      <w:gridCol w:w="4665"/>
    </w:tblGrid>
    <w:tr w:rsidR="00024A58" w14:paraId="62EA9F79" w14:textId="77777777" w:rsidTr="415DC9FD">
      <w:tc>
        <w:tcPr>
          <w:tcW w:w="4665" w:type="dxa"/>
        </w:tcPr>
        <w:p w14:paraId="7BD66902" w14:textId="5C48318B" w:rsidR="00024A58" w:rsidRDefault="00024A58" w:rsidP="415DC9FD">
          <w:pPr>
            <w:pStyle w:val="Nagwek"/>
            <w:ind w:left="-115"/>
          </w:pPr>
        </w:p>
      </w:tc>
      <w:tc>
        <w:tcPr>
          <w:tcW w:w="4665" w:type="dxa"/>
        </w:tcPr>
        <w:p w14:paraId="035FCA6D" w14:textId="450B015F" w:rsidR="00024A58" w:rsidRDefault="00024A58" w:rsidP="415DC9FD">
          <w:pPr>
            <w:pStyle w:val="Nagwek"/>
            <w:jc w:val="center"/>
          </w:pPr>
        </w:p>
      </w:tc>
      <w:tc>
        <w:tcPr>
          <w:tcW w:w="4665" w:type="dxa"/>
        </w:tcPr>
        <w:p w14:paraId="45793887" w14:textId="501C4FAD" w:rsidR="00024A58" w:rsidRDefault="00024A58" w:rsidP="415DC9FD">
          <w:pPr>
            <w:pStyle w:val="Nagwek"/>
            <w:ind w:right="-115"/>
            <w:jc w:val="right"/>
          </w:pPr>
        </w:p>
      </w:tc>
    </w:tr>
  </w:tbl>
  <w:p w14:paraId="3E472862" w14:textId="28999C91" w:rsidR="00024A58" w:rsidRDefault="00024A58">
    <w:pPr>
      <w:pStyle w:val="Nagwek"/>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024A58" w14:paraId="635A27A9" w14:textId="77777777" w:rsidTr="415DC9FD">
      <w:tc>
        <w:tcPr>
          <w:tcW w:w="3020" w:type="dxa"/>
        </w:tcPr>
        <w:p w14:paraId="6CD0D920" w14:textId="4AB7978A" w:rsidR="00024A58" w:rsidRDefault="00024A58" w:rsidP="415DC9FD">
          <w:pPr>
            <w:pStyle w:val="Nagwek"/>
            <w:ind w:left="-115"/>
          </w:pPr>
        </w:p>
      </w:tc>
      <w:tc>
        <w:tcPr>
          <w:tcW w:w="3020" w:type="dxa"/>
        </w:tcPr>
        <w:p w14:paraId="6890579B" w14:textId="51FE83AC" w:rsidR="00024A58" w:rsidRDefault="00024A58" w:rsidP="415DC9FD">
          <w:pPr>
            <w:pStyle w:val="Nagwek"/>
            <w:jc w:val="center"/>
          </w:pPr>
        </w:p>
      </w:tc>
      <w:tc>
        <w:tcPr>
          <w:tcW w:w="3020" w:type="dxa"/>
        </w:tcPr>
        <w:p w14:paraId="086E6078" w14:textId="05D745E0" w:rsidR="00024A58" w:rsidRDefault="00024A58" w:rsidP="415DC9FD">
          <w:pPr>
            <w:pStyle w:val="Nagwek"/>
            <w:ind w:right="-115"/>
            <w:jc w:val="right"/>
          </w:pPr>
        </w:p>
      </w:tc>
    </w:tr>
  </w:tbl>
  <w:p w14:paraId="323FE476" w14:textId="77C37C92" w:rsidR="00024A58" w:rsidRDefault="00024A58">
    <w:pPr>
      <w:pStyle w:val="Nagwek"/>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65"/>
      <w:gridCol w:w="4665"/>
      <w:gridCol w:w="4665"/>
    </w:tblGrid>
    <w:tr w:rsidR="00024A58" w14:paraId="0B0588B1" w14:textId="77777777" w:rsidTr="415DC9FD">
      <w:tc>
        <w:tcPr>
          <w:tcW w:w="4665" w:type="dxa"/>
        </w:tcPr>
        <w:p w14:paraId="1566F376" w14:textId="2361A77A" w:rsidR="00024A58" w:rsidRDefault="00024A58" w:rsidP="415DC9FD">
          <w:pPr>
            <w:pStyle w:val="Nagwek"/>
            <w:ind w:left="-115"/>
          </w:pPr>
        </w:p>
      </w:tc>
      <w:tc>
        <w:tcPr>
          <w:tcW w:w="4665" w:type="dxa"/>
        </w:tcPr>
        <w:p w14:paraId="3C95EEDB" w14:textId="5B73202B" w:rsidR="00024A58" w:rsidRDefault="00024A58" w:rsidP="415DC9FD">
          <w:pPr>
            <w:pStyle w:val="Nagwek"/>
            <w:jc w:val="center"/>
          </w:pPr>
        </w:p>
      </w:tc>
      <w:tc>
        <w:tcPr>
          <w:tcW w:w="4665" w:type="dxa"/>
        </w:tcPr>
        <w:p w14:paraId="39BE9EF6" w14:textId="5C4B22D1" w:rsidR="00024A58" w:rsidRDefault="00024A58" w:rsidP="415DC9FD">
          <w:pPr>
            <w:pStyle w:val="Nagwek"/>
            <w:ind w:right="-115"/>
            <w:jc w:val="right"/>
          </w:pPr>
        </w:p>
      </w:tc>
    </w:tr>
  </w:tbl>
  <w:p w14:paraId="589480BB" w14:textId="7E14FAFF" w:rsidR="00024A58" w:rsidRDefault="00024A58">
    <w:pPr>
      <w:pStyle w:val="Nagwek"/>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024A58" w14:paraId="387A0A07" w14:textId="77777777" w:rsidTr="415DC9FD">
      <w:tc>
        <w:tcPr>
          <w:tcW w:w="3020" w:type="dxa"/>
        </w:tcPr>
        <w:p w14:paraId="03787FFE" w14:textId="0A0C9F63" w:rsidR="00024A58" w:rsidRDefault="00024A58" w:rsidP="415DC9FD">
          <w:pPr>
            <w:pStyle w:val="Nagwek"/>
            <w:ind w:left="-115"/>
          </w:pPr>
        </w:p>
      </w:tc>
      <w:tc>
        <w:tcPr>
          <w:tcW w:w="3020" w:type="dxa"/>
        </w:tcPr>
        <w:p w14:paraId="4807C472" w14:textId="54D7F1CC" w:rsidR="00024A58" w:rsidRDefault="00024A58" w:rsidP="415DC9FD">
          <w:pPr>
            <w:pStyle w:val="Nagwek"/>
            <w:jc w:val="center"/>
          </w:pPr>
        </w:p>
      </w:tc>
      <w:tc>
        <w:tcPr>
          <w:tcW w:w="3020" w:type="dxa"/>
        </w:tcPr>
        <w:p w14:paraId="7042DA09" w14:textId="14D0EA8A" w:rsidR="00024A58" w:rsidRDefault="00024A58" w:rsidP="415DC9FD">
          <w:pPr>
            <w:pStyle w:val="Nagwek"/>
            <w:ind w:right="-115"/>
            <w:jc w:val="right"/>
          </w:pPr>
        </w:p>
      </w:tc>
    </w:tr>
  </w:tbl>
  <w:p w14:paraId="4E4ECCF4" w14:textId="2BD73F8B" w:rsidR="00024A58" w:rsidRDefault="00024A58">
    <w:pPr>
      <w:pStyle w:val="Nagwek"/>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65"/>
      <w:gridCol w:w="4665"/>
      <w:gridCol w:w="4665"/>
    </w:tblGrid>
    <w:tr w:rsidR="00024A58" w14:paraId="59779B36" w14:textId="77777777" w:rsidTr="415DC9FD">
      <w:tc>
        <w:tcPr>
          <w:tcW w:w="4665" w:type="dxa"/>
        </w:tcPr>
        <w:p w14:paraId="625BD7A5" w14:textId="42E2FDF4" w:rsidR="00024A58" w:rsidRDefault="00024A58" w:rsidP="415DC9FD">
          <w:pPr>
            <w:pStyle w:val="Nagwek"/>
            <w:ind w:left="-115"/>
          </w:pPr>
        </w:p>
      </w:tc>
      <w:tc>
        <w:tcPr>
          <w:tcW w:w="4665" w:type="dxa"/>
        </w:tcPr>
        <w:p w14:paraId="2D7E128A" w14:textId="1B26243A" w:rsidR="00024A58" w:rsidRDefault="00024A58" w:rsidP="415DC9FD">
          <w:pPr>
            <w:pStyle w:val="Nagwek"/>
            <w:jc w:val="center"/>
          </w:pPr>
        </w:p>
      </w:tc>
      <w:tc>
        <w:tcPr>
          <w:tcW w:w="4665" w:type="dxa"/>
        </w:tcPr>
        <w:p w14:paraId="484E7984" w14:textId="20099AF2" w:rsidR="00024A58" w:rsidRDefault="00024A58" w:rsidP="415DC9FD">
          <w:pPr>
            <w:pStyle w:val="Nagwek"/>
            <w:ind w:right="-115"/>
            <w:jc w:val="right"/>
          </w:pPr>
        </w:p>
      </w:tc>
    </w:tr>
  </w:tbl>
  <w:p w14:paraId="6B371841" w14:textId="113BCA24" w:rsidR="00024A58" w:rsidRDefault="00024A58">
    <w:pPr>
      <w:pStyle w:val="Nagwek"/>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F4F9D" w14:textId="30AAA806" w:rsidR="00024A58" w:rsidRDefault="00024A58">
    <w:pPr>
      <w:pStyle w:val="Nagwek"/>
    </w:pPr>
  </w:p>
</w:hdr>
</file>

<file path=word/intelligence.xml><?xml version="1.0" encoding="utf-8"?>
<int:Intelligence xmlns:int="http://schemas.microsoft.com/office/intelligence/2019/intelligence">
  <int:IntelligenceSettings/>
  <int:Manifest>
    <int:WordHash hashCode="3knZuSVLUUCxqN" id="llvYyWGm"/>
    <int:WordHash hashCode="nXzLkEoenP/8PK" id="ohovISI4"/>
    <int:WordHash hashCode="dVC2cuFiwiTDCb" id="ixNcLlhe"/>
    <int:WordHash hashCode="1ee5Bp/ggluzfT" id="H8EHaNQ5"/>
    <int:WordHash hashCode="KjmXVZEW8mWZik" id="vh9UUz60"/>
    <int:WordHash hashCode="ykBpBax3zME2mK" id="wlJ95kOo"/>
    <int:WordHash hashCode="1BbACzgjn2x8n+" id="vgeau4O4"/>
    <int:WordHash hashCode="+Ie63CcbV3t3Su" id="D9onFjhA"/>
    <int:WordHash hashCode="kdoi+WzLrH++yE" id="ZvCslgs2"/>
    <int:WordHash hashCode="6ZMCfKj85G4M1n" id="gbpd94hP"/>
    <int:WordHash hashCode="mZ+SjT9mRbbOkH" id="I2g6HRBC"/>
    <int:WordHash hashCode="Jp9ufc6e8sAMvo" id="W3YC23+r"/>
    <int:WordHash hashCode="fYcQznxFoOGUzT" id="N/Qe0lKZ"/>
    <int:WordHash hashCode="yy+INL+68nDWYL" id="4Ta+7VV+"/>
    <int:WordHash hashCode="l1VBuGGEZPvSnh" id="9ppkqbKO"/>
    <int:WordHash hashCode="JuRM30MP+bLq6b" id="ZNnfb6G3"/>
    <int:WordHash hashCode="djq5yIYFSwAIS4" id="NX0pdRnx"/>
    <int:WordHash hashCode="AD//1WSfwnwPwN" id="wZ6t3RUP"/>
    <int:WordHash hashCode="FoYUDlNdC9vSPL" id="nnQzgmPk"/>
    <int:WordHash hashCode="TUYe1IufGCGUVu" id="FU2cR+Ce"/>
    <int:WordHash hashCode="SRKUEdia06Fa9z" id="4HkkaySC"/>
    <int:WordHash hashCode="dq+PuhHudXnX9b" id="Rb/xU0gW"/>
  </int:Manifest>
  <int:Observations>
    <int:Content id="llvYyWGm">
      <int:Rejection type="LegacyProofing"/>
    </int:Content>
    <int:Content id="ohovISI4">
      <int:Rejection type="LegacyProofing"/>
    </int:Content>
    <int:Content id="ixNcLlhe">
      <int:Rejection type="LegacyProofing"/>
    </int:Content>
    <int:Content id="H8EHaNQ5">
      <int:Rejection type="LegacyProofing"/>
    </int:Content>
    <int:Content id="vh9UUz60">
      <int:Rejection type="LegacyProofing"/>
    </int:Content>
    <int:Content id="wlJ95kOo">
      <int:Rejection type="LegacyProofing"/>
    </int:Content>
    <int:Content id="vgeau4O4">
      <int:Rejection type="LegacyProofing"/>
    </int:Content>
    <int:Content id="D9onFjhA">
      <int:Rejection type="LegacyProofing"/>
    </int:Content>
    <int:Content id="ZvCslgs2">
      <int:Rejection type="LegacyProofing"/>
    </int:Content>
    <int:Content id="gbpd94hP">
      <int:Rejection type="LegacyProofing"/>
    </int:Content>
    <int:Content id="I2g6HRBC">
      <int:Rejection type="LegacyProofing"/>
    </int:Content>
    <int:Content id="W3YC23+r">
      <int:Rejection type="LegacyProofing"/>
    </int:Content>
    <int:Content id="N/Qe0lKZ">
      <int:Rejection type="LegacyProofing"/>
    </int:Content>
    <int:Content id="4Ta+7VV+">
      <int:Rejection type="LegacyProofing"/>
    </int:Content>
    <int:Content id="9ppkqbKO">
      <int:Rejection type="LegacyProofing"/>
    </int:Content>
    <int:Content id="ZNnfb6G3">
      <int:Rejection type="LegacyProofing"/>
    </int:Content>
    <int:Content id="NX0pdRnx">
      <int:Rejection type="LegacyProofing"/>
    </int:Content>
    <int:Content id="wZ6t3RUP">
      <int:Rejection type="LegacyProofing"/>
    </int:Content>
    <int:Content id="nnQzgmPk">
      <int:Rejection type="LegacyProofing"/>
    </int:Content>
    <int:Content id="FU2cR+Ce">
      <int:Rejection type="LegacyProofing"/>
    </int:Content>
    <int:Content id="4HkkaySC">
      <int:Rejection type="LegacyProofing"/>
    </int:Content>
    <int:Content id="Rb/xU0gW">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A6260F8"/>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DA602BFC"/>
    <w:lvl w:ilvl="0">
      <w:start w:val="1"/>
      <w:numFmt w:val="bullet"/>
      <w:pStyle w:val="Listapunktowana"/>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2"/>
    <w:multiLevelType w:val="singleLevel"/>
    <w:tmpl w:val="00000002"/>
    <w:name w:val="WW8Num2"/>
    <w:lvl w:ilvl="0">
      <w:start w:val="1"/>
      <w:numFmt w:val="lowerLetter"/>
      <w:lvlText w:val="%1)"/>
      <w:lvlJc w:val="left"/>
      <w:pPr>
        <w:tabs>
          <w:tab w:val="num" w:pos="0"/>
        </w:tabs>
        <w:ind w:left="720" w:hanging="360"/>
      </w:pPr>
    </w:lvl>
  </w:abstractNum>
  <w:abstractNum w:abstractNumId="4"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Symbol" w:hAnsi="Symbol" w:cs="OpenSymbol"/>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720" w:hanging="360"/>
      </w:pPr>
      <w:rPr>
        <w:rFonts w:ascii="Symbol" w:hAnsi="Symbol" w:cs="OpenSymbol"/>
      </w:rPr>
    </w:lvl>
  </w:abstractNum>
  <w:abstractNum w:abstractNumId="7" w15:restartNumberingAfterBreak="0">
    <w:nsid w:val="00000006"/>
    <w:multiLevelType w:val="singleLevel"/>
    <w:tmpl w:val="00000006"/>
    <w:name w:val="WW8Num6"/>
    <w:lvl w:ilvl="0">
      <w:start w:val="1"/>
      <w:numFmt w:val="bullet"/>
      <w:lvlText w:val=""/>
      <w:lvlJc w:val="left"/>
      <w:pPr>
        <w:tabs>
          <w:tab w:val="num" w:pos="0"/>
        </w:tabs>
        <w:ind w:left="720" w:hanging="360"/>
      </w:pPr>
      <w:rPr>
        <w:rFonts w:ascii="Symbol" w:hAnsi="Symbol"/>
      </w:rPr>
    </w:lvl>
  </w:abstractNum>
  <w:abstractNum w:abstractNumId="8" w15:restartNumberingAfterBreak="0">
    <w:nsid w:val="00000007"/>
    <w:multiLevelType w:val="singleLevel"/>
    <w:tmpl w:val="00000007"/>
    <w:name w:val="WW8Num8"/>
    <w:lvl w:ilvl="0">
      <w:start w:val="1"/>
      <w:numFmt w:val="bullet"/>
      <w:lvlText w:val=""/>
      <w:lvlJc w:val="left"/>
      <w:pPr>
        <w:tabs>
          <w:tab w:val="num" w:pos="0"/>
        </w:tabs>
        <w:ind w:left="360" w:hanging="360"/>
      </w:pPr>
      <w:rPr>
        <w:rFonts w:ascii="Symbol" w:hAnsi="Symbol"/>
      </w:rPr>
    </w:lvl>
  </w:abstractNum>
  <w:abstractNum w:abstractNumId="9" w15:restartNumberingAfterBreak="0">
    <w:nsid w:val="00000009"/>
    <w:multiLevelType w:val="singleLevel"/>
    <w:tmpl w:val="00000009"/>
    <w:name w:val="WW8Num25"/>
    <w:lvl w:ilvl="0">
      <w:start w:val="1"/>
      <w:numFmt w:val="bullet"/>
      <w:lvlText w:val=""/>
      <w:lvlJc w:val="left"/>
      <w:pPr>
        <w:tabs>
          <w:tab w:val="num" w:pos="0"/>
        </w:tabs>
        <w:ind w:left="720" w:hanging="360"/>
      </w:pPr>
      <w:rPr>
        <w:rFonts w:ascii="Symbol" w:hAnsi="Symbol"/>
      </w:rPr>
    </w:lvl>
  </w:abstractNum>
  <w:abstractNum w:abstractNumId="10" w15:restartNumberingAfterBreak="0">
    <w:nsid w:val="0000000A"/>
    <w:multiLevelType w:val="singleLevel"/>
    <w:tmpl w:val="0000000A"/>
    <w:name w:val="WW8Num11"/>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B"/>
    <w:multiLevelType w:val="multilevel"/>
    <w:tmpl w:val="0000000B"/>
    <w:name w:val="WW8Num16"/>
    <w:lvl w:ilvl="0">
      <w:start w:val="1"/>
      <w:numFmt w:val="bullet"/>
      <w:lvlText w:val=""/>
      <w:lvlJc w:val="left"/>
      <w:pPr>
        <w:tabs>
          <w:tab w:val="num" w:pos="720"/>
        </w:tabs>
        <w:ind w:left="720" w:hanging="360"/>
      </w:pPr>
      <w:rPr>
        <w:rFonts w:ascii="Symbol" w:hAnsi="Symbol"/>
        <w:color w:val="auto"/>
        <w:sz w:val="20"/>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Wingdings 2" w:hAnsi="Wingdings 2"/>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Wingdings 2" w:hAnsi="Wingdings 2"/>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12" w15:restartNumberingAfterBreak="0">
    <w:nsid w:val="0000000C"/>
    <w:multiLevelType w:val="singleLevel"/>
    <w:tmpl w:val="0000000C"/>
    <w:name w:val="WW8Num21"/>
    <w:lvl w:ilvl="0">
      <w:start w:val="1"/>
      <w:numFmt w:val="bullet"/>
      <w:lvlText w:val=""/>
      <w:lvlJc w:val="left"/>
      <w:pPr>
        <w:tabs>
          <w:tab w:val="num" w:pos="0"/>
        </w:tabs>
        <w:ind w:left="720" w:hanging="360"/>
      </w:pPr>
      <w:rPr>
        <w:rFonts w:ascii="Symbol" w:hAnsi="Symbol"/>
      </w:rPr>
    </w:lvl>
  </w:abstractNum>
  <w:abstractNum w:abstractNumId="13" w15:restartNumberingAfterBreak="0">
    <w:nsid w:val="0000000D"/>
    <w:multiLevelType w:val="singleLevel"/>
    <w:tmpl w:val="0000000D"/>
    <w:name w:val="WW8Num22"/>
    <w:lvl w:ilvl="0">
      <w:start w:val="1"/>
      <w:numFmt w:val="bullet"/>
      <w:lvlText w:val=""/>
      <w:lvlJc w:val="left"/>
      <w:pPr>
        <w:tabs>
          <w:tab w:val="num" w:pos="0"/>
        </w:tabs>
        <w:ind w:left="1080" w:hanging="360"/>
      </w:pPr>
      <w:rPr>
        <w:rFonts w:ascii="Symbol" w:hAnsi="Symbol"/>
      </w:rPr>
    </w:lvl>
  </w:abstractNum>
  <w:abstractNum w:abstractNumId="14" w15:restartNumberingAfterBreak="0">
    <w:nsid w:val="0000000E"/>
    <w:multiLevelType w:val="singleLevel"/>
    <w:tmpl w:val="0000000E"/>
    <w:name w:val="WW8Num23"/>
    <w:lvl w:ilvl="0">
      <w:start w:val="1"/>
      <w:numFmt w:val="bullet"/>
      <w:lvlText w:val=""/>
      <w:lvlJc w:val="left"/>
      <w:pPr>
        <w:tabs>
          <w:tab w:val="num" w:pos="0"/>
        </w:tabs>
        <w:ind w:left="1080" w:hanging="360"/>
      </w:pPr>
      <w:rPr>
        <w:rFonts w:ascii="Symbol" w:hAnsi="Symbol"/>
      </w:rPr>
    </w:lvl>
  </w:abstractNum>
  <w:abstractNum w:abstractNumId="15" w15:restartNumberingAfterBreak="0">
    <w:nsid w:val="0000000F"/>
    <w:multiLevelType w:val="singleLevel"/>
    <w:tmpl w:val="0000000F"/>
    <w:name w:val="WW8Num24"/>
    <w:lvl w:ilvl="0">
      <w:start w:val="1"/>
      <w:numFmt w:val="bullet"/>
      <w:lvlText w:val=""/>
      <w:lvlJc w:val="left"/>
      <w:pPr>
        <w:tabs>
          <w:tab w:val="num" w:pos="0"/>
        </w:tabs>
        <w:ind w:left="1080" w:hanging="360"/>
      </w:pPr>
      <w:rPr>
        <w:rFonts w:ascii="Symbol" w:hAnsi="Symbol"/>
      </w:rPr>
    </w:lvl>
  </w:abstractNum>
  <w:abstractNum w:abstractNumId="16" w15:restartNumberingAfterBreak="0">
    <w:nsid w:val="00000011"/>
    <w:multiLevelType w:val="singleLevel"/>
    <w:tmpl w:val="00000011"/>
    <w:name w:val="WW8Num17"/>
    <w:lvl w:ilvl="0">
      <w:start w:val="1"/>
      <w:numFmt w:val="bullet"/>
      <w:lvlText w:val=""/>
      <w:lvlJc w:val="left"/>
      <w:pPr>
        <w:tabs>
          <w:tab w:val="num" w:pos="0"/>
        </w:tabs>
        <w:ind w:left="761" w:hanging="360"/>
      </w:pPr>
      <w:rPr>
        <w:rFonts w:ascii="Symbol" w:hAnsi="Symbol"/>
      </w:rPr>
    </w:lvl>
  </w:abstractNum>
  <w:abstractNum w:abstractNumId="17" w15:restartNumberingAfterBreak="0">
    <w:nsid w:val="00000014"/>
    <w:multiLevelType w:val="singleLevel"/>
    <w:tmpl w:val="00000014"/>
    <w:name w:val="WW8Num63"/>
    <w:lvl w:ilvl="0">
      <w:start w:val="181"/>
      <w:numFmt w:val="bullet"/>
      <w:lvlText w:val="–"/>
      <w:lvlJc w:val="left"/>
      <w:pPr>
        <w:tabs>
          <w:tab w:val="num" w:pos="0"/>
        </w:tabs>
        <w:ind w:left="720" w:hanging="360"/>
      </w:pPr>
      <w:rPr>
        <w:rFonts w:ascii="Times New Roman" w:hAnsi="Times New Roman" w:cs="Times New Roman"/>
      </w:rPr>
    </w:lvl>
  </w:abstractNum>
  <w:abstractNum w:abstractNumId="18" w15:restartNumberingAfterBreak="0">
    <w:nsid w:val="0000001D"/>
    <w:multiLevelType w:val="singleLevel"/>
    <w:tmpl w:val="0000001D"/>
    <w:name w:val="WW8Num32"/>
    <w:lvl w:ilvl="0">
      <w:start w:val="1"/>
      <w:numFmt w:val="bullet"/>
      <w:lvlText w:val=""/>
      <w:lvlJc w:val="left"/>
      <w:pPr>
        <w:tabs>
          <w:tab w:val="num" w:pos="0"/>
        </w:tabs>
        <w:ind w:left="720" w:hanging="360"/>
      </w:pPr>
      <w:rPr>
        <w:rFonts w:ascii="Symbol" w:hAnsi="Symbol"/>
      </w:rPr>
    </w:lvl>
  </w:abstractNum>
  <w:abstractNum w:abstractNumId="19" w15:restartNumberingAfterBreak="0">
    <w:nsid w:val="055676F6"/>
    <w:multiLevelType w:val="hybridMultilevel"/>
    <w:tmpl w:val="11765E0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0BED2FD9"/>
    <w:multiLevelType w:val="hybridMultilevel"/>
    <w:tmpl w:val="9280D7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0E950E98"/>
    <w:multiLevelType w:val="hybridMultilevel"/>
    <w:tmpl w:val="653E65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11F2133A"/>
    <w:multiLevelType w:val="multilevel"/>
    <w:tmpl w:val="359E7440"/>
    <w:lvl w:ilvl="0">
      <w:start w:val="1"/>
      <w:numFmt w:val="decimal"/>
      <w:lvlText w:val="%1."/>
      <w:lvlJc w:val="left"/>
      <w:pPr>
        <w:ind w:left="720" w:hanging="360"/>
      </w:pPr>
      <w:rPr>
        <w:rFonts w:hint="default"/>
      </w:rPr>
    </w:lvl>
    <w:lvl w:ilvl="1">
      <w:start w:val="5"/>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44314E3"/>
    <w:multiLevelType w:val="hybridMultilevel"/>
    <w:tmpl w:val="00784D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14C343B5"/>
    <w:multiLevelType w:val="hybridMultilevel"/>
    <w:tmpl w:val="922635E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17F96CB5"/>
    <w:multiLevelType w:val="hybridMultilevel"/>
    <w:tmpl w:val="448E63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1FA8158A"/>
    <w:multiLevelType w:val="hybridMultilevel"/>
    <w:tmpl w:val="128E5270"/>
    <w:lvl w:ilvl="0" w:tplc="04150019">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1FB05842"/>
    <w:multiLevelType w:val="hybridMultilevel"/>
    <w:tmpl w:val="0338EFF4"/>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217D6D3B"/>
    <w:multiLevelType w:val="hybridMultilevel"/>
    <w:tmpl w:val="9CB2E2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24725325"/>
    <w:multiLevelType w:val="multilevel"/>
    <w:tmpl w:val="359E7440"/>
    <w:lvl w:ilvl="0">
      <w:start w:val="1"/>
      <w:numFmt w:val="decimal"/>
      <w:lvlText w:val="%1."/>
      <w:lvlJc w:val="left"/>
      <w:pPr>
        <w:ind w:left="720" w:hanging="360"/>
      </w:pPr>
      <w:rPr>
        <w:rFonts w:hint="default"/>
      </w:rPr>
    </w:lvl>
    <w:lvl w:ilvl="1">
      <w:start w:val="5"/>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25BC5A09"/>
    <w:multiLevelType w:val="hybridMultilevel"/>
    <w:tmpl w:val="95B02C7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268609B3"/>
    <w:multiLevelType w:val="hybridMultilevel"/>
    <w:tmpl w:val="B2143BD4"/>
    <w:lvl w:ilvl="0" w:tplc="9EB28440">
      <w:start w:val="1"/>
      <w:numFmt w:val="bullet"/>
      <w:lvlText w:val="·"/>
      <w:lvlJc w:val="left"/>
      <w:pPr>
        <w:ind w:left="720" w:hanging="360"/>
      </w:pPr>
      <w:rPr>
        <w:rFonts w:ascii="Symbol" w:hAnsi="Symbol" w:hint="default"/>
      </w:rPr>
    </w:lvl>
    <w:lvl w:ilvl="1" w:tplc="30AEE9A6">
      <w:start w:val="1"/>
      <w:numFmt w:val="bullet"/>
      <w:lvlText w:val="o"/>
      <w:lvlJc w:val="left"/>
      <w:pPr>
        <w:ind w:left="1440" w:hanging="360"/>
      </w:pPr>
      <w:rPr>
        <w:rFonts w:ascii="Courier New" w:hAnsi="Courier New" w:hint="default"/>
      </w:rPr>
    </w:lvl>
    <w:lvl w:ilvl="2" w:tplc="059C77EC">
      <w:start w:val="1"/>
      <w:numFmt w:val="bullet"/>
      <w:lvlText w:val=""/>
      <w:lvlJc w:val="left"/>
      <w:pPr>
        <w:ind w:left="2160" w:hanging="360"/>
      </w:pPr>
      <w:rPr>
        <w:rFonts w:ascii="Wingdings" w:hAnsi="Wingdings" w:hint="default"/>
      </w:rPr>
    </w:lvl>
    <w:lvl w:ilvl="3" w:tplc="380EFC9C">
      <w:start w:val="1"/>
      <w:numFmt w:val="bullet"/>
      <w:lvlText w:val=""/>
      <w:lvlJc w:val="left"/>
      <w:pPr>
        <w:ind w:left="2880" w:hanging="360"/>
      </w:pPr>
      <w:rPr>
        <w:rFonts w:ascii="Symbol" w:hAnsi="Symbol" w:hint="default"/>
      </w:rPr>
    </w:lvl>
    <w:lvl w:ilvl="4" w:tplc="7EEA7726">
      <w:start w:val="1"/>
      <w:numFmt w:val="bullet"/>
      <w:lvlText w:val="o"/>
      <w:lvlJc w:val="left"/>
      <w:pPr>
        <w:ind w:left="3600" w:hanging="360"/>
      </w:pPr>
      <w:rPr>
        <w:rFonts w:ascii="Courier New" w:hAnsi="Courier New" w:hint="default"/>
      </w:rPr>
    </w:lvl>
    <w:lvl w:ilvl="5" w:tplc="634495DA">
      <w:start w:val="1"/>
      <w:numFmt w:val="bullet"/>
      <w:lvlText w:val=""/>
      <w:lvlJc w:val="left"/>
      <w:pPr>
        <w:ind w:left="4320" w:hanging="360"/>
      </w:pPr>
      <w:rPr>
        <w:rFonts w:ascii="Wingdings" w:hAnsi="Wingdings" w:hint="default"/>
      </w:rPr>
    </w:lvl>
    <w:lvl w:ilvl="6" w:tplc="3A1EDF4A">
      <w:start w:val="1"/>
      <w:numFmt w:val="bullet"/>
      <w:lvlText w:val=""/>
      <w:lvlJc w:val="left"/>
      <w:pPr>
        <w:ind w:left="5040" w:hanging="360"/>
      </w:pPr>
      <w:rPr>
        <w:rFonts w:ascii="Symbol" w:hAnsi="Symbol" w:hint="default"/>
      </w:rPr>
    </w:lvl>
    <w:lvl w:ilvl="7" w:tplc="D2C45652">
      <w:start w:val="1"/>
      <w:numFmt w:val="bullet"/>
      <w:lvlText w:val="o"/>
      <w:lvlJc w:val="left"/>
      <w:pPr>
        <w:ind w:left="5760" w:hanging="360"/>
      </w:pPr>
      <w:rPr>
        <w:rFonts w:ascii="Courier New" w:hAnsi="Courier New" w:hint="default"/>
      </w:rPr>
    </w:lvl>
    <w:lvl w:ilvl="8" w:tplc="DC88FF14">
      <w:start w:val="1"/>
      <w:numFmt w:val="bullet"/>
      <w:lvlText w:val=""/>
      <w:lvlJc w:val="left"/>
      <w:pPr>
        <w:ind w:left="6480" w:hanging="360"/>
      </w:pPr>
      <w:rPr>
        <w:rFonts w:ascii="Wingdings" w:hAnsi="Wingdings" w:hint="default"/>
      </w:rPr>
    </w:lvl>
  </w:abstractNum>
  <w:abstractNum w:abstractNumId="32" w15:restartNumberingAfterBreak="0">
    <w:nsid w:val="280C1550"/>
    <w:multiLevelType w:val="hybridMultilevel"/>
    <w:tmpl w:val="A0AC5E98"/>
    <w:lvl w:ilvl="0" w:tplc="0415000F">
      <w:start w:val="1"/>
      <w:numFmt w:val="decimal"/>
      <w:lvlText w:val="%1."/>
      <w:lvlJc w:val="left"/>
      <w:pPr>
        <w:ind w:left="360" w:hanging="360"/>
      </w:pPr>
      <w:rPr>
        <w:rFont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3" w15:restartNumberingAfterBreak="0">
    <w:nsid w:val="2AED0369"/>
    <w:multiLevelType w:val="hybridMultilevel"/>
    <w:tmpl w:val="095EC2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37667A3D"/>
    <w:multiLevelType w:val="hybridMultilevel"/>
    <w:tmpl w:val="A00EAA80"/>
    <w:lvl w:ilvl="0" w:tplc="F856985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3B2953A8"/>
    <w:multiLevelType w:val="hybridMultilevel"/>
    <w:tmpl w:val="268E5B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40315490"/>
    <w:multiLevelType w:val="singleLevel"/>
    <w:tmpl w:val="1F86C700"/>
    <w:lvl w:ilvl="0">
      <w:start w:val="1"/>
      <w:numFmt w:val="bullet"/>
      <w:pStyle w:val="ListDash"/>
      <w:lvlText w:val="–"/>
      <w:lvlJc w:val="left"/>
      <w:pPr>
        <w:tabs>
          <w:tab w:val="num" w:pos="283"/>
        </w:tabs>
        <w:ind w:left="283" w:hanging="283"/>
      </w:pPr>
      <w:rPr>
        <w:rFonts w:ascii="Times New Roman" w:hAnsi="Times New Roman"/>
      </w:rPr>
    </w:lvl>
  </w:abstractNum>
  <w:abstractNum w:abstractNumId="37" w15:restartNumberingAfterBreak="0">
    <w:nsid w:val="41C67C3F"/>
    <w:multiLevelType w:val="hybridMultilevel"/>
    <w:tmpl w:val="A8BCD4B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8" w15:restartNumberingAfterBreak="0">
    <w:nsid w:val="42BB4B5C"/>
    <w:multiLevelType w:val="hybridMultilevel"/>
    <w:tmpl w:val="BFE40A36"/>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43752323"/>
    <w:multiLevelType w:val="hybridMultilevel"/>
    <w:tmpl w:val="6276CE82"/>
    <w:lvl w:ilvl="0" w:tplc="D0503EE0">
      <w:start w:val="1"/>
      <w:numFmt w:val="bullet"/>
      <w:lvlText w:val="-"/>
      <w:lvlJc w:val="left"/>
      <w:pPr>
        <w:ind w:left="720" w:hanging="360"/>
      </w:pPr>
      <w:rPr>
        <w:rFonts w:ascii="Calibri" w:hAnsi="Calibri" w:hint="default"/>
      </w:rPr>
    </w:lvl>
    <w:lvl w:ilvl="1" w:tplc="AA0ACF8C">
      <w:start w:val="1"/>
      <w:numFmt w:val="bullet"/>
      <w:lvlText w:val="o"/>
      <w:lvlJc w:val="left"/>
      <w:pPr>
        <w:ind w:left="1440" w:hanging="360"/>
      </w:pPr>
      <w:rPr>
        <w:rFonts w:ascii="Courier New" w:hAnsi="Courier New" w:hint="default"/>
      </w:rPr>
    </w:lvl>
    <w:lvl w:ilvl="2" w:tplc="D0E21560">
      <w:start w:val="1"/>
      <w:numFmt w:val="bullet"/>
      <w:lvlText w:val=""/>
      <w:lvlJc w:val="left"/>
      <w:pPr>
        <w:ind w:left="2160" w:hanging="360"/>
      </w:pPr>
      <w:rPr>
        <w:rFonts w:ascii="Wingdings" w:hAnsi="Wingdings" w:hint="default"/>
      </w:rPr>
    </w:lvl>
    <w:lvl w:ilvl="3" w:tplc="560097B6">
      <w:start w:val="1"/>
      <w:numFmt w:val="bullet"/>
      <w:lvlText w:val=""/>
      <w:lvlJc w:val="left"/>
      <w:pPr>
        <w:ind w:left="2880" w:hanging="360"/>
      </w:pPr>
      <w:rPr>
        <w:rFonts w:ascii="Symbol" w:hAnsi="Symbol" w:hint="default"/>
      </w:rPr>
    </w:lvl>
    <w:lvl w:ilvl="4" w:tplc="CD7A39DA">
      <w:start w:val="1"/>
      <w:numFmt w:val="bullet"/>
      <w:lvlText w:val="o"/>
      <w:lvlJc w:val="left"/>
      <w:pPr>
        <w:ind w:left="3600" w:hanging="360"/>
      </w:pPr>
      <w:rPr>
        <w:rFonts w:ascii="Courier New" w:hAnsi="Courier New" w:hint="default"/>
      </w:rPr>
    </w:lvl>
    <w:lvl w:ilvl="5" w:tplc="B15248EA">
      <w:start w:val="1"/>
      <w:numFmt w:val="bullet"/>
      <w:lvlText w:val=""/>
      <w:lvlJc w:val="left"/>
      <w:pPr>
        <w:ind w:left="4320" w:hanging="360"/>
      </w:pPr>
      <w:rPr>
        <w:rFonts w:ascii="Wingdings" w:hAnsi="Wingdings" w:hint="default"/>
      </w:rPr>
    </w:lvl>
    <w:lvl w:ilvl="6" w:tplc="BA4A3E92">
      <w:start w:val="1"/>
      <w:numFmt w:val="bullet"/>
      <w:lvlText w:val=""/>
      <w:lvlJc w:val="left"/>
      <w:pPr>
        <w:ind w:left="5040" w:hanging="360"/>
      </w:pPr>
      <w:rPr>
        <w:rFonts w:ascii="Symbol" w:hAnsi="Symbol" w:hint="default"/>
      </w:rPr>
    </w:lvl>
    <w:lvl w:ilvl="7" w:tplc="B6D0B7DC">
      <w:start w:val="1"/>
      <w:numFmt w:val="bullet"/>
      <w:lvlText w:val="o"/>
      <w:lvlJc w:val="left"/>
      <w:pPr>
        <w:ind w:left="5760" w:hanging="360"/>
      </w:pPr>
      <w:rPr>
        <w:rFonts w:ascii="Courier New" w:hAnsi="Courier New" w:hint="default"/>
      </w:rPr>
    </w:lvl>
    <w:lvl w:ilvl="8" w:tplc="24008490">
      <w:start w:val="1"/>
      <w:numFmt w:val="bullet"/>
      <w:lvlText w:val=""/>
      <w:lvlJc w:val="left"/>
      <w:pPr>
        <w:ind w:left="6480" w:hanging="360"/>
      </w:pPr>
      <w:rPr>
        <w:rFonts w:ascii="Wingdings" w:hAnsi="Wingdings" w:hint="default"/>
      </w:rPr>
    </w:lvl>
  </w:abstractNum>
  <w:abstractNum w:abstractNumId="40" w15:restartNumberingAfterBreak="0">
    <w:nsid w:val="532C12F7"/>
    <w:multiLevelType w:val="hybridMultilevel"/>
    <w:tmpl w:val="71121BDE"/>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5A617DC4"/>
    <w:multiLevelType w:val="hybridMultilevel"/>
    <w:tmpl w:val="43BCF3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5D402024"/>
    <w:multiLevelType w:val="multilevel"/>
    <w:tmpl w:val="6262CA66"/>
    <w:lvl w:ilvl="0">
      <w:start w:val="1"/>
      <w:numFmt w:val="decimal"/>
      <w:pStyle w:val="Nagwek1"/>
      <w:lvlText w:val="%1"/>
      <w:lvlJc w:val="left"/>
      <w:pPr>
        <w:ind w:left="432" w:hanging="432"/>
      </w:pPr>
    </w:lvl>
    <w:lvl w:ilvl="1">
      <w:start w:val="1"/>
      <w:numFmt w:val="decimal"/>
      <w:pStyle w:val="Nagwek2"/>
      <w:lvlText w:val="%1.%2"/>
      <w:lvlJc w:val="left"/>
      <w:pPr>
        <w:ind w:left="717" w:hanging="576"/>
      </w:pPr>
      <w:rPr>
        <w:b/>
      </w:rPr>
    </w:lvl>
    <w:lvl w:ilvl="2">
      <w:start w:val="1"/>
      <w:numFmt w:val="decimal"/>
      <w:pStyle w:val="Nagwek3"/>
      <w:lvlText w:val="%1.%2.%3"/>
      <w:lvlJc w:val="left"/>
      <w:pPr>
        <w:ind w:left="5257" w:hanging="72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Nagwek4"/>
      <w:lvlText w:val="%1.%2.%3.%4"/>
      <w:lvlJc w:val="left"/>
      <w:pPr>
        <w:ind w:left="1005"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43" w15:restartNumberingAfterBreak="0">
    <w:nsid w:val="5FF573CB"/>
    <w:multiLevelType w:val="hybridMultilevel"/>
    <w:tmpl w:val="7ECE0D5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3296C40"/>
    <w:multiLevelType w:val="hybridMultilevel"/>
    <w:tmpl w:val="6820234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6AE93615"/>
    <w:multiLevelType w:val="hybridMultilevel"/>
    <w:tmpl w:val="E5B26AF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0F252EF"/>
    <w:multiLevelType w:val="hybridMultilevel"/>
    <w:tmpl w:val="15C8E6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71FF0106"/>
    <w:multiLevelType w:val="hybridMultilevel"/>
    <w:tmpl w:val="DD58FB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74B6429B"/>
    <w:multiLevelType w:val="hybridMultilevel"/>
    <w:tmpl w:val="D69223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75AF01C2"/>
    <w:multiLevelType w:val="hybridMultilevel"/>
    <w:tmpl w:val="0338EFF4"/>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0" w15:restartNumberingAfterBreak="0">
    <w:nsid w:val="7FF104BC"/>
    <w:multiLevelType w:val="hybridMultilevel"/>
    <w:tmpl w:val="BB6804B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0"/>
  </w:num>
  <w:num w:numId="2">
    <w:abstractNumId w:val="36"/>
  </w:num>
  <w:num w:numId="3">
    <w:abstractNumId w:val="1"/>
  </w:num>
  <w:num w:numId="4">
    <w:abstractNumId w:val="42"/>
  </w:num>
  <w:num w:numId="5">
    <w:abstractNumId w:val="35"/>
  </w:num>
  <w:num w:numId="6">
    <w:abstractNumId w:val="25"/>
  </w:num>
  <w:num w:numId="7">
    <w:abstractNumId w:val="28"/>
  </w:num>
  <w:num w:numId="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num>
  <w:num w:numId="12">
    <w:abstractNumId w:val="21"/>
  </w:num>
  <w:num w:numId="13">
    <w:abstractNumId w:val="22"/>
  </w:num>
  <w:num w:numId="14">
    <w:abstractNumId w:val="44"/>
  </w:num>
  <w:num w:numId="15">
    <w:abstractNumId w:val="32"/>
  </w:num>
  <w:num w:numId="16">
    <w:abstractNumId w:val="45"/>
  </w:num>
  <w:num w:numId="17">
    <w:abstractNumId w:val="37"/>
  </w:num>
  <w:num w:numId="18">
    <w:abstractNumId w:val="26"/>
  </w:num>
  <w:num w:numId="19">
    <w:abstractNumId w:val="39"/>
  </w:num>
  <w:num w:numId="20">
    <w:abstractNumId w:val="46"/>
  </w:num>
  <w:num w:numId="21">
    <w:abstractNumId w:val="40"/>
  </w:num>
  <w:num w:numId="22">
    <w:abstractNumId w:val="38"/>
  </w:num>
  <w:num w:numId="23">
    <w:abstractNumId w:val="33"/>
  </w:num>
  <w:num w:numId="24">
    <w:abstractNumId w:val="31"/>
  </w:num>
  <w:num w:numId="25">
    <w:abstractNumId w:val="27"/>
  </w:num>
  <w:num w:numId="26">
    <w:abstractNumId w:val="49"/>
  </w:num>
  <w:num w:numId="27">
    <w:abstractNumId w:val="48"/>
  </w:num>
  <w:num w:numId="28">
    <w:abstractNumId w:val="24"/>
  </w:num>
  <w:num w:numId="29">
    <w:abstractNumId w:val="50"/>
  </w:num>
  <w:num w:numId="30">
    <w:abstractNumId w:val="30"/>
  </w:num>
  <w:num w:numId="31">
    <w:abstractNumId w:val="43"/>
  </w:num>
  <w:num w:numId="32">
    <w:abstractNumId w:val="20"/>
  </w:num>
  <w:num w:numId="33">
    <w:abstractNumId w:val="47"/>
  </w:num>
  <w:num w:numId="34">
    <w:abstractNumId w:val="19"/>
  </w:num>
  <w:num w:numId="35">
    <w:abstractNumId w:val="41"/>
  </w:num>
  <w:num w:numId="36">
    <w:abstractNumId w:val="3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mailMerge>
    <w:mainDocumentType w:val="formLetters"/>
    <w:dataType w:val="textFile"/>
    <w:activeRecord w:val="-1"/>
    <w:odso/>
  </w:mailMerge>
  <w:defaultTabStop w:val="708"/>
  <w:hyphenationZone w:val="425"/>
  <w:drawingGridHorizontalSpacing w:val="110"/>
  <w:displayHorizontalDrawingGridEvery w:val="2"/>
  <w:characterSpacingControl w:val="doNotCompress"/>
  <w:hdrShapeDefaults>
    <o:shapedefaults v:ext="edit" spidmax="176129"/>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7A0N7Y0MTWxNLVU0lEKTi0uzszPAykwN6gFAFc0qMEtAAAA"/>
  </w:docVars>
  <w:rsids>
    <w:rsidRoot w:val="0089550F"/>
    <w:rsid w:val="000002C4"/>
    <w:rsid w:val="00000330"/>
    <w:rsid w:val="00000AF7"/>
    <w:rsid w:val="00000B94"/>
    <w:rsid w:val="00000E1A"/>
    <w:rsid w:val="000019AD"/>
    <w:rsid w:val="00001A23"/>
    <w:rsid w:val="00001C6D"/>
    <w:rsid w:val="00001CAE"/>
    <w:rsid w:val="000025ED"/>
    <w:rsid w:val="00002F55"/>
    <w:rsid w:val="00003957"/>
    <w:rsid w:val="00003DC6"/>
    <w:rsid w:val="00004364"/>
    <w:rsid w:val="0000452F"/>
    <w:rsid w:val="000046BA"/>
    <w:rsid w:val="000049F1"/>
    <w:rsid w:val="00004C68"/>
    <w:rsid w:val="0000556A"/>
    <w:rsid w:val="000055BD"/>
    <w:rsid w:val="00005977"/>
    <w:rsid w:val="00005BB1"/>
    <w:rsid w:val="00006288"/>
    <w:rsid w:val="000077E5"/>
    <w:rsid w:val="00007D10"/>
    <w:rsid w:val="00007D2E"/>
    <w:rsid w:val="00007E1C"/>
    <w:rsid w:val="00007F2F"/>
    <w:rsid w:val="0000BA89"/>
    <w:rsid w:val="00010131"/>
    <w:rsid w:val="00010743"/>
    <w:rsid w:val="00010F5C"/>
    <w:rsid w:val="000111A3"/>
    <w:rsid w:val="0001120F"/>
    <w:rsid w:val="00011AA0"/>
    <w:rsid w:val="00011EE4"/>
    <w:rsid w:val="0001214E"/>
    <w:rsid w:val="00012E88"/>
    <w:rsid w:val="0001325A"/>
    <w:rsid w:val="00013295"/>
    <w:rsid w:val="0001358C"/>
    <w:rsid w:val="000135A1"/>
    <w:rsid w:val="000137B8"/>
    <w:rsid w:val="00013843"/>
    <w:rsid w:val="00013B6C"/>
    <w:rsid w:val="00014108"/>
    <w:rsid w:val="00014448"/>
    <w:rsid w:val="00014745"/>
    <w:rsid w:val="0001477F"/>
    <w:rsid w:val="00014B5B"/>
    <w:rsid w:val="00015AE5"/>
    <w:rsid w:val="00015F8F"/>
    <w:rsid w:val="00015FAB"/>
    <w:rsid w:val="0001601F"/>
    <w:rsid w:val="00016160"/>
    <w:rsid w:val="0001648B"/>
    <w:rsid w:val="00016A95"/>
    <w:rsid w:val="000170C8"/>
    <w:rsid w:val="00017145"/>
    <w:rsid w:val="000178EB"/>
    <w:rsid w:val="00017AA5"/>
    <w:rsid w:val="00017F91"/>
    <w:rsid w:val="00017FA9"/>
    <w:rsid w:val="000200CD"/>
    <w:rsid w:val="00020292"/>
    <w:rsid w:val="00020A84"/>
    <w:rsid w:val="00020CFC"/>
    <w:rsid w:val="0002105C"/>
    <w:rsid w:val="00021369"/>
    <w:rsid w:val="00021698"/>
    <w:rsid w:val="000216D2"/>
    <w:rsid w:val="00021950"/>
    <w:rsid w:val="00021D97"/>
    <w:rsid w:val="000224D8"/>
    <w:rsid w:val="00022AA0"/>
    <w:rsid w:val="00022B10"/>
    <w:rsid w:val="00022C50"/>
    <w:rsid w:val="00023287"/>
    <w:rsid w:val="0002366B"/>
    <w:rsid w:val="00023717"/>
    <w:rsid w:val="000237E1"/>
    <w:rsid w:val="00023A3D"/>
    <w:rsid w:val="00023BCF"/>
    <w:rsid w:val="00023DFE"/>
    <w:rsid w:val="0002418F"/>
    <w:rsid w:val="00024359"/>
    <w:rsid w:val="000246C2"/>
    <w:rsid w:val="00024A58"/>
    <w:rsid w:val="0002566E"/>
    <w:rsid w:val="00025810"/>
    <w:rsid w:val="0002598D"/>
    <w:rsid w:val="0002645E"/>
    <w:rsid w:val="00026771"/>
    <w:rsid w:val="00026865"/>
    <w:rsid w:val="00026866"/>
    <w:rsid w:val="00026A4F"/>
    <w:rsid w:val="00026D52"/>
    <w:rsid w:val="00027870"/>
    <w:rsid w:val="000279F2"/>
    <w:rsid w:val="00027D82"/>
    <w:rsid w:val="00027F7B"/>
    <w:rsid w:val="000307F2"/>
    <w:rsid w:val="00030823"/>
    <w:rsid w:val="00030926"/>
    <w:rsid w:val="00030D73"/>
    <w:rsid w:val="00030F36"/>
    <w:rsid w:val="00030F39"/>
    <w:rsid w:val="00030F3A"/>
    <w:rsid w:val="00031071"/>
    <w:rsid w:val="000311B9"/>
    <w:rsid w:val="00031334"/>
    <w:rsid w:val="000319F7"/>
    <w:rsid w:val="00031A49"/>
    <w:rsid w:val="00031AE9"/>
    <w:rsid w:val="00031CAA"/>
    <w:rsid w:val="0003226E"/>
    <w:rsid w:val="0003229F"/>
    <w:rsid w:val="00033009"/>
    <w:rsid w:val="00033130"/>
    <w:rsid w:val="000333CF"/>
    <w:rsid w:val="00033F27"/>
    <w:rsid w:val="00034926"/>
    <w:rsid w:val="000349B8"/>
    <w:rsid w:val="00034BAD"/>
    <w:rsid w:val="00034E75"/>
    <w:rsid w:val="00035205"/>
    <w:rsid w:val="00035394"/>
    <w:rsid w:val="00035681"/>
    <w:rsid w:val="0003568F"/>
    <w:rsid w:val="00035C65"/>
    <w:rsid w:val="00036082"/>
    <w:rsid w:val="000368A2"/>
    <w:rsid w:val="00037981"/>
    <w:rsid w:val="000400D6"/>
    <w:rsid w:val="000402AF"/>
    <w:rsid w:val="0004053D"/>
    <w:rsid w:val="00040671"/>
    <w:rsid w:val="00040767"/>
    <w:rsid w:val="0004081E"/>
    <w:rsid w:val="00040EEB"/>
    <w:rsid w:val="00041195"/>
    <w:rsid w:val="000412E1"/>
    <w:rsid w:val="00041409"/>
    <w:rsid w:val="000417A5"/>
    <w:rsid w:val="00041822"/>
    <w:rsid w:val="0004292C"/>
    <w:rsid w:val="00042CB8"/>
    <w:rsid w:val="000434F8"/>
    <w:rsid w:val="000436DF"/>
    <w:rsid w:val="00043D91"/>
    <w:rsid w:val="00044000"/>
    <w:rsid w:val="000441A0"/>
    <w:rsid w:val="0004462C"/>
    <w:rsid w:val="00045A7A"/>
    <w:rsid w:val="00045CF0"/>
    <w:rsid w:val="00045F4F"/>
    <w:rsid w:val="00046683"/>
    <w:rsid w:val="00046894"/>
    <w:rsid w:val="00046E5A"/>
    <w:rsid w:val="00047136"/>
    <w:rsid w:val="00047A82"/>
    <w:rsid w:val="00047B23"/>
    <w:rsid w:val="00047F37"/>
    <w:rsid w:val="0005042F"/>
    <w:rsid w:val="0005079B"/>
    <w:rsid w:val="000512C3"/>
    <w:rsid w:val="0005133A"/>
    <w:rsid w:val="000519BF"/>
    <w:rsid w:val="00052381"/>
    <w:rsid w:val="0005323C"/>
    <w:rsid w:val="00053406"/>
    <w:rsid w:val="000535A7"/>
    <w:rsid w:val="000537F5"/>
    <w:rsid w:val="00053B68"/>
    <w:rsid w:val="00053DA0"/>
    <w:rsid w:val="00053E8B"/>
    <w:rsid w:val="000542B8"/>
    <w:rsid w:val="000543D2"/>
    <w:rsid w:val="00054517"/>
    <w:rsid w:val="00054C2D"/>
    <w:rsid w:val="00054C3F"/>
    <w:rsid w:val="00054CAF"/>
    <w:rsid w:val="00054F52"/>
    <w:rsid w:val="00055235"/>
    <w:rsid w:val="000555AD"/>
    <w:rsid w:val="00055628"/>
    <w:rsid w:val="000559BF"/>
    <w:rsid w:val="00055F57"/>
    <w:rsid w:val="00055F59"/>
    <w:rsid w:val="00055FA0"/>
    <w:rsid w:val="0005625F"/>
    <w:rsid w:val="000563F3"/>
    <w:rsid w:val="000565B1"/>
    <w:rsid w:val="00056B77"/>
    <w:rsid w:val="00056BCB"/>
    <w:rsid w:val="00056C6A"/>
    <w:rsid w:val="00056FBA"/>
    <w:rsid w:val="00057038"/>
    <w:rsid w:val="00057845"/>
    <w:rsid w:val="00057A7D"/>
    <w:rsid w:val="00057D25"/>
    <w:rsid w:val="00057E98"/>
    <w:rsid w:val="00060341"/>
    <w:rsid w:val="0006034F"/>
    <w:rsid w:val="0006092E"/>
    <w:rsid w:val="000609EB"/>
    <w:rsid w:val="00060BD6"/>
    <w:rsid w:val="00060C7F"/>
    <w:rsid w:val="00060F13"/>
    <w:rsid w:val="00060FCE"/>
    <w:rsid w:val="000619AA"/>
    <w:rsid w:val="00061F07"/>
    <w:rsid w:val="000620D1"/>
    <w:rsid w:val="000629A3"/>
    <w:rsid w:val="00062D10"/>
    <w:rsid w:val="00062F29"/>
    <w:rsid w:val="00063092"/>
    <w:rsid w:val="000633D9"/>
    <w:rsid w:val="00063A70"/>
    <w:rsid w:val="00063C0C"/>
    <w:rsid w:val="00064706"/>
    <w:rsid w:val="000649FF"/>
    <w:rsid w:val="00064DE4"/>
    <w:rsid w:val="00064DEE"/>
    <w:rsid w:val="00064E7B"/>
    <w:rsid w:val="000654C5"/>
    <w:rsid w:val="0006592B"/>
    <w:rsid w:val="00065975"/>
    <w:rsid w:val="000659A9"/>
    <w:rsid w:val="000666C5"/>
    <w:rsid w:val="000669B0"/>
    <w:rsid w:val="00066E1E"/>
    <w:rsid w:val="000670F6"/>
    <w:rsid w:val="00067176"/>
    <w:rsid w:val="0006727F"/>
    <w:rsid w:val="00067425"/>
    <w:rsid w:val="000674A9"/>
    <w:rsid w:val="00067555"/>
    <w:rsid w:val="00067859"/>
    <w:rsid w:val="00067E3C"/>
    <w:rsid w:val="00067EEA"/>
    <w:rsid w:val="000700BD"/>
    <w:rsid w:val="0007015B"/>
    <w:rsid w:val="00070489"/>
    <w:rsid w:val="000708A2"/>
    <w:rsid w:val="000708EA"/>
    <w:rsid w:val="00070938"/>
    <w:rsid w:val="00070ACD"/>
    <w:rsid w:val="00070CA2"/>
    <w:rsid w:val="000710EF"/>
    <w:rsid w:val="00071177"/>
    <w:rsid w:val="00071591"/>
    <w:rsid w:val="00071601"/>
    <w:rsid w:val="00071760"/>
    <w:rsid w:val="0007199B"/>
    <w:rsid w:val="00071ABF"/>
    <w:rsid w:val="00071B3F"/>
    <w:rsid w:val="00071E5E"/>
    <w:rsid w:val="000723B9"/>
    <w:rsid w:val="00072CE4"/>
    <w:rsid w:val="00072D11"/>
    <w:rsid w:val="00072EAB"/>
    <w:rsid w:val="00072FA3"/>
    <w:rsid w:val="000732FE"/>
    <w:rsid w:val="00073383"/>
    <w:rsid w:val="0007363F"/>
    <w:rsid w:val="00073738"/>
    <w:rsid w:val="000737BB"/>
    <w:rsid w:val="000746A5"/>
    <w:rsid w:val="00074960"/>
    <w:rsid w:val="0007496F"/>
    <w:rsid w:val="00074B7E"/>
    <w:rsid w:val="00074E58"/>
    <w:rsid w:val="000750B6"/>
    <w:rsid w:val="000753C2"/>
    <w:rsid w:val="00075855"/>
    <w:rsid w:val="00076308"/>
    <w:rsid w:val="000764FD"/>
    <w:rsid w:val="000769AA"/>
    <w:rsid w:val="00076AF3"/>
    <w:rsid w:val="000771DC"/>
    <w:rsid w:val="000773AF"/>
    <w:rsid w:val="00077A11"/>
    <w:rsid w:val="00077C1C"/>
    <w:rsid w:val="00077FDD"/>
    <w:rsid w:val="0008063B"/>
    <w:rsid w:val="00080C38"/>
    <w:rsid w:val="00080C3A"/>
    <w:rsid w:val="0008111A"/>
    <w:rsid w:val="00081AFD"/>
    <w:rsid w:val="00081E1F"/>
    <w:rsid w:val="00082003"/>
    <w:rsid w:val="00082104"/>
    <w:rsid w:val="0008236D"/>
    <w:rsid w:val="0008239A"/>
    <w:rsid w:val="00082745"/>
    <w:rsid w:val="000830A9"/>
    <w:rsid w:val="0008357A"/>
    <w:rsid w:val="00083F4A"/>
    <w:rsid w:val="00084587"/>
    <w:rsid w:val="00084B90"/>
    <w:rsid w:val="000853C7"/>
    <w:rsid w:val="0008546B"/>
    <w:rsid w:val="00085727"/>
    <w:rsid w:val="00085936"/>
    <w:rsid w:val="00085982"/>
    <w:rsid w:val="00085AF4"/>
    <w:rsid w:val="00085D09"/>
    <w:rsid w:val="00085ECE"/>
    <w:rsid w:val="00085FE4"/>
    <w:rsid w:val="000867DB"/>
    <w:rsid w:val="00086B59"/>
    <w:rsid w:val="00086DB2"/>
    <w:rsid w:val="00086F4D"/>
    <w:rsid w:val="00087221"/>
    <w:rsid w:val="000872E3"/>
    <w:rsid w:val="000872E9"/>
    <w:rsid w:val="00087929"/>
    <w:rsid w:val="00087A6B"/>
    <w:rsid w:val="00087D56"/>
    <w:rsid w:val="00087E2D"/>
    <w:rsid w:val="00087FBF"/>
    <w:rsid w:val="000902D5"/>
    <w:rsid w:val="000902EC"/>
    <w:rsid w:val="000903B2"/>
    <w:rsid w:val="000904A5"/>
    <w:rsid w:val="000905E4"/>
    <w:rsid w:val="000905FC"/>
    <w:rsid w:val="00090641"/>
    <w:rsid w:val="000907B7"/>
    <w:rsid w:val="0009102E"/>
    <w:rsid w:val="000911B0"/>
    <w:rsid w:val="000912B8"/>
    <w:rsid w:val="00091A6F"/>
    <w:rsid w:val="00091C8A"/>
    <w:rsid w:val="00091D87"/>
    <w:rsid w:val="00091F46"/>
    <w:rsid w:val="00091F72"/>
    <w:rsid w:val="00092121"/>
    <w:rsid w:val="00092FB8"/>
    <w:rsid w:val="0009304C"/>
    <w:rsid w:val="000935E2"/>
    <w:rsid w:val="0009389F"/>
    <w:rsid w:val="00093950"/>
    <w:rsid w:val="00094DA7"/>
    <w:rsid w:val="00094E40"/>
    <w:rsid w:val="0009515C"/>
    <w:rsid w:val="000951CB"/>
    <w:rsid w:val="00095839"/>
    <w:rsid w:val="00095965"/>
    <w:rsid w:val="00095FFA"/>
    <w:rsid w:val="00096126"/>
    <w:rsid w:val="0009666C"/>
    <w:rsid w:val="000966EF"/>
    <w:rsid w:val="000970A1"/>
    <w:rsid w:val="0009711D"/>
    <w:rsid w:val="00097372"/>
    <w:rsid w:val="00097527"/>
    <w:rsid w:val="000977CC"/>
    <w:rsid w:val="0009790D"/>
    <w:rsid w:val="00097A8C"/>
    <w:rsid w:val="000A041B"/>
    <w:rsid w:val="000A0A22"/>
    <w:rsid w:val="000A10D7"/>
    <w:rsid w:val="000A1337"/>
    <w:rsid w:val="000A22D1"/>
    <w:rsid w:val="000A22F4"/>
    <w:rsid w:val="000A2304"/>
    <w:rsid w:val="000A23FF"/>
    <w:rsid w:val="000A27F8"/>
    <w:rsid w:val="000A2F2E"/>
    <w:rsid w:val="000A2FE1"/>
    <w:rsid w:val="000A39A7"/>
    <w:rsid w:val="000A3A7C"/>
    <w:rsid w:val="000A3E33"/>
    <w:rsid w:val="000A3FAD"/>
    <w:rsid w:val="000A404D"/>
    <w:rsid w:val="000A40E0"/>
    <w:rsid w:val="000A44AB"/>
    <w:rsid w:val="000A45A8"/>
    <w:rsid w:val="000A49B6"/>
    <w:rsid w:val="000A4C0F"/>
    <w:rsid w:val="000A4DE8"/>
    <w:rsid w:val="000A5127"/>
    <w:rsid w:val="000A5329"/>
    <w:rsid w:val="000A5441"/>
    <w:rsid w:val="000A55A6"/>
    <w:rsid w:val="000A57EE"/>
    <w:rsid w:val="000A59C0"/>
    <w:rsid w:val="000A5F23"/>
    <w:rsid w:val="000A609D"/>
    <w:rsid w:val="000A63ED"/>
    <w:rsid w:val="000A69F7"/>
    <w:rsid w:val="000A6CC5"/>
    <w:rsid w:val="000A6D64"/>
    <w:rsid w:val="000A7671"/>
    <w:rsid w:val="000A7DA8"/>
    <w:rsid w:val="000B02BE"/>
    <w:rsid w:val="000B0F5A"/>
    <w:rsid w:val="000B179F"/>
    <w:rsid w:val="000B18BE"/>
    <w:rsid w:val="000B1C0F"/>
    <w:rsid w:val="000B1EE3"/>
    <w:rsid w:val="000B20B8"/>
    <w:rsid w:val="000B2799"/>
    <w:rsid w:val="000B29FC"/>
    <w:rsid w:val="000B328A"/>
    <w:rsid w:val="000B3606"/>
    <w:rsid w:val="000B4355"/>
    <w:rsid w:val="000B4393"/>
    <w:rsid w:val="000B462D"/>
    <w:rsid w:val="000B4DC4"/>
    <w:rsid w:val="000B4E37"/>
    <w:rsid w:val="000B4F15"/>
    <w:rsid w:val="000B56F1"/>
    <w:rsid w:val="000B57F5"/>
    <w:rsid w:val="000B5BE6"/>
    <w:rsid w:val="000B6051"/>
    <w:rsid w:val="000B66E7"/>
    <w:rsid w:val="000B69F1"/>
    <w:rsid w:val="000B6BDE"/>
    <w:rsid w:val="000B6C1D"/>
    <w:rsid w:val="000B72A3"/>
    <w:rsid w:val="000B72F3"/>
    <w:rsid w:val="000B74DC"/>
    <w:rsid w:val="000B75DA"/>
    <w:rsid w:val="000B7BB0"/>
    <w:rsid w:val="000C0180"/>
    <w:rsid w:val="000C0B9E"/>
    <w:rsid w:val="000C0ED3"/>
    <w:rsid w:val="000C1022"/>
    <w:rsid w:val="000C1770"/>
    <w:rsid w:val="000C1A91"/>
    <w:rsid w:val="000C1E01"/>
    <w:rsid w:val="000C1F96"/>
    <w:rsid w:val="000C229B"/>
    <w:rsid w:val="000C2447"/>
    <w:rsid w:val="000C28DD"/>
    <w:rsid w:val="000C2AF7"/>
    <w:rsid w:val="000C2F72"/>
    <w:rsid w:val="000C3254"/>
    <w:rsid w:val="000C3430"/>
    <w:rsid w:val="000C3970"/>
    <w:rsid w:val="000C3B82"/>
    <w:rsid w:val="000C3CCE"/>
    <w:rsid w:val="000C3CDC"/>
    <w:rsid w:val="000C4402"/>
    <w:rsid w:val="000C4577"/>
    <w:rsid w:val="000C4BDB"/>
    <w:rsid w:val="000C4DE0"/>
    <w:rsid w:val="000C5858"/>
    <w:rsid w:val="000C5A78"/>
    <w:rsid w:val="000C5AE6"/>
    <w:rsid w:val="000C60E9"/>
    <w:rsid w:val="000C6230"/>
    <w:rsid w:val="000C6309"/>
    <w:rsid w:val="000C656C"/>
    <w:rsid w:val="000C674B"/>
    <w:rsid w:val="000C6A0B"/>
    <w:rsid w:val="000C6A3F"/>
    <w:rsid w:val="000C6B69"/>
    <w:rsid w:val="000C6BFE"/>
    <w:rsid w:val="000C6EF0"/>
    <w:rsid w:val="000C70CA"/>
    <w:rsid w:val="000C734D"/>
    <w:rsid w:val="000C7380"/>
    <w:rsid w:val="000C73E6"/>
    <w:rsid w:val="000C7E8A"/>
    <w:rsid w:val="000D009E"/>
    <w:rsid w:val="000D0746"/>
    <w:rsid w:val="000D0786"/>
    <w:rsid w:val="000D0CCA"/>
    <w:rsid w:val="000D1060"/>
    <w:rsid w:val="000D1429"/>
    <w:rsid w:val="000D1436"/>
    <w:rsid w:val="000D145B"/>
    <w:rsid w:val="000D15F2"/>
    <w:rsid w:val="000D18DA"/>
    <w:rsid w:val="000D1A31"/>
    <w:rsid w:val="000D1ADA"/>
    <w:rsid w:val="000D1CDD"/>
    <w:rsid w:val="000D1CED"/>
    <w:rsid w:val="000D1D77"/>
    <w:rsid w:val="000D1DFF"/>
    <w:rsid w:val="000D1E07"/>
    <w:rsid w:val="000D20C5"/>
    <w:rsid w:val="000D2197"/>
    <w:rsid w:val="000D21C9"/>
    <w:rsid w:val="000D23D5"/>
    <w:rsid w:val="000D27E8"/>
    <w:rsid w:val="000D27ED"/>
    <w:rsid w:val="000D2819"/>
    <w:rsid w:val="000D326C"/>
    <w:rsid w:val="000D3E1A"/>
    <w:rsid w:val="000D430B"/>
    <w:rsid w:val="000D4651"/>
    <w:rsid w:val="000D4964"/>
    <w:rsid w:val="000D52C5"/>
    <w:rsid w:val="000D54CE"/>
    <w:rsid w:val="000D5749"/>
    <w:rsid w:val="000D5A15"/>
    <w:rsid w:val="000D5AF2"/>
    <w:rsid w:val="000D6019"/>
    <w:rsid w:val="000D6A56"/>
    <w:rsid w:val="000D6B95"/>
    <w:rsid w:val="000D6E8C"/>
    <w:rsid w:val="000D722F"/>
    <w:rsid w:val="000D75FD"/>
    <w:rsid w:val="000D76B2"/>
    <w:rsid w:val="000D778F"/>
    <w:rsid w:val="000D7A5C"/>
    <w:rsid w:val="000D7CF0"/>
    <w:rsid w:val="000D7D37"/>
    <w:rsid w:val="000D7DFD"/>
    <w:rsid w:val="000D7EA0"/>
    <w:rsid w:val="000D7FCD"/>
    <w:rsid w:val="000E0233"/>
    <w:rsid w:val="000E052A"/>
    <w:rsid w:val="000E0CDB"/>
    <w:rsid w:val="000E126F"/>
    <w:rsid w:val="000E15CB"/>
    <w:rsid w:val="000E1A96"/>
    <w:rsid w:val="000E20D4"/>
    <w:rsid w:val="000E2281"/>
    <w:rsid w:val="000E2348"/>
    <w:rsid w:val="000E272A"/>
    <w:rsid w:val="000E274C"/>
    <w:rsid w:val="000E27E9"/>
    <w:rsid w:val="000E2CBC"/>
    <w:rsid w:val="000E3699"/>
    <w:rsid w:val="000E3828"/>
    <w:rsid w:val="000E3E0A"/>
    <w:rsid w:val="000E4607"/>
    <w:rsid w:val="000E4756"/>
    <w:rsid w:val="000E5967"/>
    <w:rsid w:val="000E5C77"/>
    <w:rsid w:val="000E5CBC"/>
    <w:rsid w:val="000E5FDC"/>
    <w:rsid w:val="000E6225"/>
    <w:rsid w:val="000E6689"/>
    <w:rsid w:val="000E690B"/>
    <w:rsid w:val="000E6D56"/>
    <w:rsid w:val="000E7623"/>
    <w:rsid w:val="000F010E"/>
    <w:rsid w:val="000F059C"/>
    <w:rsid w:val="000F11EF"/>
    <w:rsid w:val="000F1A77"/>
    <w:rsid w:val="000F1CFA"/>
    <w:rsid w:val="000F1F84"/>
    <w:rsid w:val="000F1FAB"/>
    <w:rsid w:val="000F218D"/>
    <w:rsid w:val="000F2393"/>
    <w:rsid w:val="000F2689"/>
    <w:rsid w:val="000F2759"/>
    <w:rsid w:val="000F31A8"/>
    <w:rsid w:val="000F35EB"/>
    <w:rsid w:val="000F3C0B"/>
    <w:rsid w:val="000F3F03"/>
    <w:rsid w:val="000F4035"/>
    <w:rsid w:val="000F409E"/>
    <w:rsid w:val="000F41AC"/>
    <w:rsid w:val="000F426F"/>
    <w:rsid w:val="000F4447"/>
    <w:rsid w:val="000F445E"/>
    <w:rsid w:val="000F4736"/>
    <w:rsid w:val="000F47D2"/>
    <w:rsid w:val="000F4836"/>
    <w:rsid w:val="000F493F"/>
    <w:rsid w:val="000F4AF4"/>
    <w:rsid w:val="000F5E23"/>
    <w:rsid w:val="000F5F18"/>
    <w:rsid w:val="000F60C0"/>
    <w:rsid w:val="000F6494"/>
    <w:rsid w:val="000F6E5C"/>
    <w:rsid w:val="000F6EED"/>
    <w:rsid w:val="000F76DA"/>
    <w:rsid w:val="000F78B8"/>
    <w:rsid w:val="000F7993"/>
    <w:rsid w:val="000F7A28"/>
    <w:rsid w:val="000F7A5D"/>
    <w:rsid w:val="000F7A61"/>
    <w:rsid w:val="000F7B42"/>
    <w:rsid w:val="00100299"/>
    <w:rsid w:val="00100632"/>
    <w:rsid w:val="00100A45"/>
    <w:rsid w:val="00100D26"/>
    <w:rsid w:val="00100EC0"/>
    <w:rsid w:val="0010101F"/>
    <w:rsid w:val="00101037"/>
    <w:rsid w:val="0010103A"/>
    <w:rsid w:val="0010171E"/>
    <w:rsid w:val="001018E1"/>
    <w:rsid w:val="001022BD"/>
    <w:rsid w:val="0010237D"/>
    <w:rsid w:val="00102591"/>
    <w:rsid w:val="00102B7D"/>
    <w:rsid w:val="0010348D"/>
    <w:rsid w:val="00103525"/>
    <w:rsid w:val="00103765"/>
    <w:rsid w:val="00103923"/>
    <w:rsid w:val="001039CB"/>
    <w:rsid w:val="00103CCD"/>
    <w:rsid w:val="0010425C"/>
    <w:rsid w:val="0010440C"/>
    <w:rsid w:val="00104827"/>
    <w:rsid w:val="001049F8"/>
    <w:rsid w:val="001057F7"/>
    <w:rsid w:val="00105E8A"/>
    <w:rsid w:val="001064EF"/>
    <w:rsid w:val="00106716"/>
    <w:rsid w:val="0010686E"/>
    <w:rsid w:val="00106B05"/>
    <w:rsid w:val="00106F62"/>
    <w:rsid w:val="0010715C"/>
    <w:rsid w:val="00107A9A"/>
    <w:rsid w:val="00107D3D"/>
    <w:rsid w:val="001104F3"/>
    <w:rsid w:val="001104F8"/>
    <w:rsid w:val="00110774"/>
    <w:rsid w:val="00110880"/>
    <w:rsid w:val="00110BD2"/>
    <w:rsid w:val="00110C10"/>
    <w:rsid w:val="00110C15"/>
    <w:rsid w:val="00110D2E"/>
    <w:rsid w:val="00110F92"/>
    <w:rsid w:val="00111122"/>
    <w:rsid w:val="00111148"/>
    <w:rsid w:val="0011136E"/>
    <w:rsid w:val="00111554"/>
    <w:rsid w:val="00111862"/>
    <w:rsid w:val="00111E1F"/>
    <w:rsid w:val="00111E9A"/>
    <w:rsid w:val="00111F45"/>
    <w:rsid w:val="00112558"/>
    <w:rsid w:val="001125BB"/>
    <w:rsid w:val="0011260C"/>
    <w:rsid w:val="00112701"/>
    <w:rsid w:val="00112BA1"/>
    <w:rsid w:val="00113493"/>
    <w:rsid w:val="0011351F"/>
    <w:rsid w:val="00113660"/>
    <w:rsid w:val="001136A0"/>
    <w:rsid w:val="00113BAF"/>
    <w:rsid w:val="001143B2"/>
    <w:rsid w:val="00114685"/>
    <w:rsid w:val="00114C95"/>
    <w:rsid w:val="00114DD6"/>
    <w:rsid w:val="00115A38"/>
    <w:rsid w:val="00115C63"/>
    <w:rsid w:val="00115F82"/>
    <w:rsid w:val="00116143"/>
    <w:rsid w:val="001167BF"/>
    <w:rsid w:val="0011688A"/>
    <w:rsid w:val="00116C43"/>
    <w:rsid w:val="00116F60"/>
    <w:rsid w:val="00117719"/>
    <w:rsid w:val="00117851"/>
    <w:rsid w:val="00117883"/>
    <w:rsid w:val="00120263"/>
    <w:rsid w:val="0012031D"/>
    <w:rsid w:val="001204EF"/>
    <w:rsid w:val="001204F1"/>
    <w:rsid w:val="00120799"/>
    <w:rsid w:val="00120AD2"/>
    <w:rsid w:val="00120FB7"/>
    <w:rsid w:val="00121367"/>
    <w:rsid w:val="00121493"/>
    <w:rsid w:val="00121546"/>
    <w:rsid w:val="0012199B"/>
    <w:rsid w:val="001219AB"/>
    <w:rsid w:val="001227D6"/>
    <w:rsid w:val="00122DB7"/>
    <w:rsid w:val="00123250"/>
    <w:rsid w:val="00123DD4"/>
    <w:rsid w:val="00123EED"/>
    <w:rsid w:val="00124383"/>
    <w:rsid w:val="001243A6"/>
    <w:rsid w:val="001244BA"/>
    <w:rsid w:val="001245CB"/>
    <w:rsid w:val="00124912"/>
    <w:rsid w:val="00124ADB"/>
    <w:rsid w:val="001257AA"/>
    <w:rsid w:val="00125AA2"/>
    <w:rsid w:val="00125C81"/>
    <w:rsid w:val="00126C72"/>
    <w:rsid w:val="00127115"/>
    <w:rsid w:val="001274D4"/>
    <w:rsid w:val="001276B0"/>
    <w:rsid w:val="001301A2"/>
    <w:rsid w:val="001303CB"/>
    <w:rsid w:val="0013047B"/>
    <w:rsid w:val="00130F70"/>
    <w:rsid w:val="001310F2"/>
    <w:rsid w:val="0013118E"/>
    <w:rsid w:val="00131AED"/>
    <w:rsid w:val="001320EC"/>
    <w:rsid w:val="0013254B"/>
    <w:rsid w:val="001325B3"/>
    <w:rsid w:val="001326A3"/>
    <w:rsid w:val="0013270F"/>
    <w:rsid w:val="001329A3"/>
    <w:rsid w:val="0013352E"/>
    <w:rsid w:val="001336F3"/>
    <w:rsid w:val="00133BED"/>
    <w:rsid w:val="00134966"/>
    <w:rsid w:val="00134E42"/>
    <w:rsid w:val="001353A5"/>
    <w:rsid w:val="001354C3"/>
    <w:rsid w:val="00135548"/>
    <w:rsid w:val="00135BC2"/>
    <w:rsid w:val="00135C6D"/>
    <w:rsid w:val="001360A0"/>
    <w:rsid w:val="00136173"/>
    <w:rsid w:val="00136495"/>
    <w:rsid w:val="00136C07"/>
    <w:rsid w:val="00136C31"/>
    <w:rsid w:val="00136F3A"/>
    <w:rsid w:val="0013721E"/>
    <w:rsid w:val="0013745E"/>
    <w:rsid w:val="001374D7"/>
    <w:rsid w:val="00137501"/>
    <w:rsid w:val="0013779E"/>
    <w:rsid w:val="00137DCC"/>
    <w:rsid w:val="00137FC1"/>
    <w:rsid w:val="00140175"/>
    <w:rsid w:val="00140296"/>
    <w:rsid w:val="00140452"/>
    <w:rsid w:val="00140AB3"/>
    <w:rsid w:val="00140BD4"/>
    <w:rsid w:val="00141410"/>
    <w:rsid w:val="001419A2"/>
    <w:rsid w:val="001427F2"/>
    <w:rsid w:val="00142A71"/>
    <w:rsid w:val="00142A72"/>
    <w:rsid w:val="00142E0E"/>
    <w:rsid w:val="00143C61"/>
    <w:rsid w:val="001445B6"/>
    <w:rsid w:val="001451F3"/>
    <w:rsid w:val="0014525F"/>
    <w:rsid w:val="00145522"/>
    <w:rsid w:val="00145ACE"/>
    <w:rsid w:val="00145CD7"/>
    <w:rsid w:val="00146B0C"/>
    <w:rsid w:val="00146D4E"/>
    <w:rsid w:val="00146E11"/>
    <w:rsid w:val="00147051"/>
    <w:rsid w:val="00147402"/>
    <w:rsid w:val="00147567"/>
    <w:rsid w:val="00150F18"/>
    <w:rsid w:val="00151B4B"/>
    <w:rsid w:val="0015289A"/>
    <w:rsid w:val="00152DCB"/>
    <w:rsid w:val="00152EC3"/>
    <w:rsid w:val="001537FC"/>
    <w:rsid w:val="001538D2"/>
    <w:rsid w:val="00153D9B"/>
    <w:rsid w:val="001541FC"/>
    <w:rsid w:val="0015475D"/>
    <w:rsid w:val="0015525B"/>
    <w:rsid w:val="00155351"/>
    <w:rsid w:val="0015542C"/>
    <w:rsid w:val="00155669"/>
    <w:rsid w:val="00155DA7"/>
    <w:rsid w:val="00156032"/>
    <w:rsid w:val="001563F5"/>
    <w:rsid w:val="00156698"/>
    <w:rsid w:val="00157F08"/>
    <w:rsid w:val="001601C3"/>
    <w:rsid w:val="00160242"/>
    <w:rsid w:val="0016050B"/>
    <w:rsid w:val="0016051F"/>
    <w:rsid w:val="001608E3"/>
    <w:rsid w:val="00160ED5"/>
    <w:rsid w:val="00161167"/>
    <w:rsid w:val="00161D40"/>
    <w:rsid w:val="00162252"/>
    <w:rsid w:val="0016259D"/>
    <w:rsid w:val="00162678"/>
    <w:rsid w:val="00162DB8"/>
    <w:rsid w:val="001630B8"/>
    <w:rsid w:val="001632A3"/>
    <w:rsid w:val="001632D4"/>
    <w:rsid w:val="00163661"/>
    <w:rsid w:val="0016368D"/>
    <w:rsid w:val="00163716"/>
    <w:rsid w:val="001639CF"/>
    <w:rsid w:val="00163B84"/>
    <w:rsid w:val="00164371"/>
    <w:rsid w:val="0016438F"/>
    <w:rsid w:val="00164B22"/>
    <w:rsid w:val="00164B3B"/>
    <w:rsid w:val="00164E89"/>
    <w:rsid w:val="00165048"/>
    <w:rsid w:val="001652F8"/>
    <w:rsid w:val="001657AC"/>
    <w:rsid w:val="00165A35"/>
    <w:rsid w:val="00165A50"/>
    <w:rsid w:val="00165AAD"/>
    <w:rsid w:val="00165D63"/>
    <w:rsid w:val="00166510"/>
    <w:rsid w:val="0016693D"/>
    <w:rsid w:val="00166FA0"/>
    <w:rsid w:val="00166FCF"/>
    <w:rsid w:val="001671DE"/>
    <w:rsid w:val="001672CB"/>
    <w:rsid w:val="0016779F"/>
    <w:rsid w:val="00167846"/>
    <w:rsid w:val="001679B0"/>
    <w:rsid w:val="00167BDD"/>
    <w:rsid w:val="0017012F"/>
    <w:rsid w:val="0017025F"/>
    <w:rsid w:val="00170541"/>
    <w:rsid w:val="00170617"/>
    <w:rsid w:val="00170901"/>
    <w:rsid w:val="001710C6"/>
    <w:rsid w:val="00171119"/>
    <w:rsid w:val="00171A01"/>
    <w:rsid w:val="00171A2E"/>
    <w:rsid w:val="00171B40"/>
    <w:rsid w:val="0017220C"/>
    <w:rsid w:val="0017224A"/>
    <w:rsid w:val="00172269"/>
    <w:rsid w:val="00172542"/>
    <w:rsid w:val="00172649"/>
    <w:rsid w:val="0017267A"/>
    <w:rsid w:val="00172741"/>
    <w:rsid w:val="00172921"/>
    <w:rsid w:val="00172A5A"/>
    <w:rsid w:val="001733A4"/>
    <w:rsid w:val="0017346F"/>
    <w:rsid w:val="00173C10"/>
    <w:rsid w:val="00173D29"/>
    <w:rsid w:val="00173DFC"/>
    <w:rsid w:val="001741B3"/>
    <w:rsid w:val="00174369"/>
    <w:rsid w:val="001745C1"/>
    <w:rsid w:val="00174A69"/>
    <w:rsid w:val="00174B60"/>
    <w:rsid w:val="0017510B"/>
    <w:rsid w:val="00175622"/>
    <w:rsid w:val="00175868"/>
    <w:rsid w:val="00176013"/>
    <w:rsid w:val="00176096"/>
    <w:rsid w:val="00176A08"/>
    <w:rsid w:val="00176A1D"/>
    <w:rsid w:val="00176AEC"/>
    <w:rsid w:val="00176FDA"/>
    <w:rsid w:val="0017717D"/>
    <w:rsid w:val="001773D0"/>
    <w:rsid w:val="00177C4D"/>
    <w:rsid w:val="00180048"/>
    <w:rsid w:val="001800B3"/>
    <w:rsid w:val="00180410"/>
    <w:rsid w:val="0018087B"/>
    <w:rsid w:val="00180C57"/>
    <w:rsid w:val="001811A0"/>
    <w:rsid w:val="001817B8"/>
    <w:rsid w:val="00181984"/>
    <w:rsid w:val="00181E56"/>
    <w:rsid w:val="00182028"/>
    <w:rsid w:val="00182242"/>
    <w:rsid w:val="0018232E"/>
    <w:rsid w:val="00182CAF"/>
    <w:rsid w:val="00183034"/>
    <w:rsid w:val="0018319A"/>
    <w:rsid w:val="001836C3"/>
    <w:rsid w:val="0018380C"/>
    <w:rsid w:val="00183A18"/>
    <w:rsid w:val="00183A60"/>
    <w:rsid w:val="00183BA0"/>
    <w:rsid w:val="001848B4"/>
    <w:rsid w:val="00184922"/>
    <w:rsid w:val="00184C52"/>
    <w:rsid w:val="00184E6E"/>
    <w:rsid w:val="00185444"/>
    <w:rsid w:val="001858B5"/>
    <w:rsid w:val="00185D2F"/>
    <w:rsid w:val="00186315"/>
    <w:rsid w:val="001869F3"/>
    <w:rsid w:val="00186C87"/>
    <w:rsid w:val="00186DB6"/>
    <w:rsid w:val="00186E78"/>
    <w:rsid w:val="001873D1"/>
    <w:rsid w:val="0018766E"/>
    <w:rsid w:val="001876BD"/>
    <w:rsid w:val="0018799E"/>
    <w:rsid w:val="00187D84"/>
    <w:rsid w:val="00187F08"/>
    <w:rsid w:val="00190895"/>
    <w:rsid w:val="00190AE1"/>
    <w:rsid w:val="0019165A"/>
    <w:rsid w:val="001916BF"/>
    <w:rsid w:val="0019177D"/>
    <w:rsid w:val="001919E7"/>
    <w:rsid w:val="00191A53"/>
    <w:rsid w:val="00191D22"/>
    <w:rsid w:val="00191D73"/>
    <w:rsid w:val="00191E1E"/>
    <w:rsid w:val="00191E4B"/>
    <w:rsid w:val="00192001"/>
    <w:rsid w:val="00192590"/>
    <w:rsid w:val="001926D9"/>
    <w:rsid w:val="0019313C"/>
    <w:rsid w:val="0019346E"/>
    <w:rsid w:val="001939EB"/>
    <w:rsid w:val="00193B27"/>
    <w:rsid w:val="001944D3"/>
    <w:rsid w:val="00194D73"/>
    <w:rsid w:val="0019538B"/>
    <w:rsid w:val="001954EC"/>
    <w:rsid w:val="001959A9"/>
    <w:rsid w:val="001959F3"/>
    <w:rsid w:val="00195CA3"/>
    <w:rsid w:val="00195CD8"/>
    <w:rsid w:val="00195D35"/>
    <w:rsid w:val="00196B9A"/>
    <w:rsid w:val="00196E1C"/>
    <w:rsid w:val="0019783D"/>
    <w:rsid w:val="00197ADA"/>
    <w:rsid w:val="00197B3C"/>
    <w:rsid w:val="00197BF9"/>
    <w:rsid w:val="001A0013"/>
    <w:rsid w:val="001A0139"/>
    <w:rsid w:val="001A0151"/>
    <w:rsid w:val="001A0538"/>
    <w:rsid w:val="001A0567"/>
    <w:rsid w:val="001A0CB9"/>
    <w:rsid w:val="001A12F9"/>
    <w:rsid w:val="001A142F"/>
    <w:rsid w:val="001A172E"/>
    <w:rsid w:val="001A17AF"/>
    <w:rsid w:val="001A208F"/>
    <w:rsid w:val="001A240C"/>
    <w:rsid w:val="001A260B"/>
    <w:rsid w:val="001A2830"/>
    <w:rsid w:val="001A2D46"/>
    <w:rsid w:val="001A32B8"/>
    <w:rsid w:val="001A3308"/>
    <w:rsid w:val="001A38AB"/>
    <w:rsid w:val="001A38F4"/>
    <w:rsid w:val="001A391C"/>
    <w:rsid w:val="001A3B71"/>
    <w:rsid w:val="001A48F3"/>
    <w:rsid w:val="001A4B3A"/>
    <w:rsid w:val="001A4D9B"/>
    <w:rsid w:val="001A5472"/>
    <w:rsid w:val="001A571E"/>
    <w:rsid w:val="001A5A2D"/>
    <w:rsid w:val="001A62AF"/>
    <w:rsid w:val="001A676C"/>
    <w:rsid w:val="001A6A5F"/>
    <w:rsid w:val="001A6F9B"/>
    <w:rsid w:val="001A701C"/>
    <w:rsid w:val="001A7081"/>
    <w:rsid w:val="001A730B"/>
    <w:rsid w:val="001A7344"/>
    <w:rsid w:val="001A7444"/>
    <w:rsid w:val="001A754D"/>
    <w:rsid w:val="001A75DB"/>
    <w:rsid w:val="001A761C"/>
    <w:rsid w:val="001A7BDB"/>
    <w:rsid w:val="001A7FCB"/>
    <w:rsid w:val="001B04A2"/>
    <w:rsid w:val="001B0564"/>
    <w:rsid w:val="001B06BA"/>
    <w:rsid w:val="001B1688"/>
    <w:rsid w:val="001B1718"/>
    <w:rsid w:val="001B1EB1"/>
    <w:rsid w:val="001B232D"/>
    <w:rsid w:val="001B2D44"/>
    <w:rsid w:val="001B333F"/>
    <w:rsid w:val="001B33CC"/>
    <w:rsid w:val="001B3508"/>
    <w:rsid w:val="001B35F6"/>
    <w:rsid w:val="001B3618"/>
    <w:rsid w:val="001B3AFB"/>
    <w:rsid w:val="001B3CBC"/>
    <w:rsid w:val="001B3D21"/>
    <w:rsid w:val="001B4475"/>
    <w:rsid w:val="001B475F"/>
    <w:rsid w:val="001B4760"/>
    <w:rsid w:val="001B4771"/>
    <w:rsid w:val="001B4A2D"/>
    <w:rsid w:val="001B4B9E"/>
    <w:rsid w:val="001B4C4A"/>
    <w:rsid w:val="001B579B"/>
    <w:rsid w:val="001B5D64"/>
    <w:rsid w:val="001B6182"/>
    <w:rsid w:val="001B61E2"/>
    <w:rsid w:val="001B642A"/>
    <w:rsid w:val="001B69F4"/>
    <w:rsid w:val="001B6D28"/>
    <w:rsid w:val="001B77F2"/>
    <w:rsid w:val="001B7BBD"/>
    <w:rsid w:val="001B7F4A"/>
    <w:rsid w:val="001B7F7F"/>
    <w:rsid w:val="001C0169"/>
    <w:rsid w:val="001C0248"/>
    <w:rsid w:val="001C04C9"/>
    <w:rsid w:val="001C08E6"/>
    <w:rsid w:val="001C14E7"/>
    <w:rsid w:val="001C1B81"/>
    <w:rsid w:val="001C1D64"/>
    <w:rsid w:val="001C1DA9"/>
    <w:rsid w:val="001C23A0"/>
    <w:rsid w:val="001C24EE"/>
    <w:rsid w:val="001C26DD"/>
    <w:rsid w:val="001C334A"/>
    <w:rsid w:val="001C393B"/>
    <w:rsid w:val="001C39B4"/>
    <w:rsid w:val="001C3BA5"/>
    <w:rsid w:val="001C48B3"/>
    <w:rsid w:val="001C4BD6"/>
    <w:rsid w:val="001C51CE"/>
    <w:rsid w:val="001C5572"/>
    <w:rsid w:val="001C5814"/>
    <w:rsid w:val="001C5AB0"/>
    <w:rsid w:val="001C5F1E"/>
    <w:rsid w:val="001C6140"/>
    <w:rsid w:val="001C626A"/>
    <w:rsid w:val="001C6A24"/>
    <w:rsid w:val="001C6C02"/>
    <w:rsid w:val="001C7186"/>
    <w:rsid w:val="001C7215"/>
    <w:rsid w:val="001C7890"/>
    <w:rsid w:val="001C7A4F"/>
    <w:rsid w:val="001C7E69"/>
    <w:rsid w:val="001C7F22"/>
    <w:rsid w:val="001C7FB4"/>
    <w:rsid w:val="001CB99C"/>
    <w:rsid w:val="001D07C0"/>
    <w:rsid w:val="001D0884"/>
    <w:rsid w:val="001D0B31"/>
    <w:rsid w:val="001D0C2E"/>
    <w:rsid w:val="001D0E1C"/>
    <w:rsid w:val="001D0F8B"/>
    <w:rsid w:val="001D11BB"/>
    <w:rsid w:val="001D147C"/>
    <w:rsid w:val="001D1502"/>
    <w:rsid w:val="001D1722"/>
    <w:rsid w:val="001D1FC6"/>
    <w:rsid w:val="001D2113"/>
    <w:rsid w:val="001D224C"/>
    <w:rsid w:val="001D2553"/>
    <w:rsid w:val="001D25CA"/>
    <w:rsid w:val="001D2724"/>
    <w:rsid w:val="001D2805"/>
    <w:rsid w:val="001D2BC5"/>
    <w:rsid w:val="001D2C1C"/>
    <w:rsid w:val="001D2DF4"/>
    <w:rsid w:val="001D337E"/>
    <w:rsid w:val="001D3435"/>
    <w:rsid w:val="001D360A"/>
    <w:rsid w:val="001D3726"/>
    <w:rsid w:val="001D3744"/>
    <w:rsid w:val="001D377C"/>
    <w:rsid w:val="001D3C3E"/>
    <w:rsid w:val="001D3F91"/>
    <w:rsid w:val="001D489D"/>
    <w:rsid w:val="001D48A9"/>
    <w:rsid w:val="001D4D00"/>
    <w:rsid w:val="001D50F5"/>
    <w:rsid w:val="001D5142"/>
    <w:rsid w:val="001D544B"/>
    <w:rsid w:val="001D5627"/>
    <w:rsid w:val="001D581E"/>
    <w:rsid w:val="001D588C"/>
    <w:rsid w:val="001D590B"/>
    <w:rsid w:val="001D597A"/>
    <w:rsid w:val="001D6171"/>
    <w:rsid w:val="001D653A"/>
    <w:rsid w:val="001D66A9"/>
    <w:rsid w:val="001D69F8"/>
    <w:rsid w:val="001D6B75"/>
    <w:rsid w:val="001D6EE7"/>
    <w:rsid w:val="001D727D"/>
    <w:rsid w:val="001D737E"/>
    <w:rsid w:val="001D75CF"/>
    <w:rsid w:val="001D7BD6"/>
    <w:rsid w:val="001E01EE"/>
    <w:rsid w:val="001E03A4"/>
    <w:rsid w:val="001E063E"/>
    <w:rsid w:val="001E09B0"/>
    <w:rsid w:val="001E0A1E"/>
    <w:rsid w:val="001E0BBD"/>
    <w:rsid w:val="001E1123"/>
    <w:rsid w:val="001E113D"/>
    <w:rsid w:val="001E1890"/>
    <w:rsid w:val="001E1AFB"/>
    <w:rsid w:val="001E1BDD"/>
    <w:rsid w:val="001E1BE2"/>
    <w:rsid w:val="001E2034"/>
    <w:rsid w:val="001E221C"/>
    <w:rsid w:val="001E2CB5"/>
    <w:rsid w:val="001E2CB7"/>
    <w:rsid w:val="001E401E"/>
    <w:rsid w:val="001E430E"/>
    <w:rsid w:val="001E488C"/>
    <w:rsid w:val="001E48F6"/>
    <w:rsid w:val="001E4D98"/>
    <w:rsid w:val="001E5187"/>
    <w:rsid w:val="001E52CF"/>
    <w:rsid w:val="001E5444"/>
    <w:rsid w:val="001E54C9"/>
    <w:rsid w:val="001E5573"/>
    <w:rsid w:val="001E5B9F"/>
    <w:rsid w:val="001E60AE"/>
    <w:rsid w:val="001E6193"/>
    <w:rsid w:val="001E62C5"/>
    <w:rsid w:val="001E66BB"/>
    <w:rsid w:val="001E6A44"/>
    <w:rsid w:val="001E70F4"/>
    <w:rsid w:val="001E74A6"/>
    <w:rsid w:val="001E7533"/>
    <w:rsid w:val="001E76FB"/>
    <w:rsid w:val="001E78E5"/>
    <w:rsid w:val="001E7941"/>
    <w:rsid w:val="001E7F51"/>
    <w:rsid w:val="001F063F"/>
    <w:rsid w:val="001F06AB"/>
    <w:rsid w:val="001F0BE5"/>
    <w:rsid w:val="001F0E5F"/>
    <w:rsid w:val="001F0F31"/>
    <w:rsid w:val="001F0FA3"/>
    <w:rsid w:val="001F1093"/>
    <w:rsid w:val="001F14A4"/>
    <w:rsid w:val="001F17C9"/>
    <w:rsid w:val="001F19C8"/>
    <w:rsid w:val="001F1B5F"/>
    <w:rsid w:val="001F1CB5"/>
    <w:rsid w:val="001F1D27"/>
    <w:rsid w:val="001F20EC"/>
    <w:rsid w:val="001F231B"/>
    <w:rsid w:val="001F26FD"/>
    <w:rsid w:val="001F2BA6"/>
    <w:rsid w:val="001F2DF0"/>
    <w:rsid w:val="001F2F7D"/>
    <w:rsid w:val="001F3377"/>
    <w:rsid w:val="001F33DB"/>
    <w:rsid w:val="001F35C7"/>
    <w:rsid w:val="001F383E"/>
    <w:rsid w:val="001F3954"/>
    <w:rsid w:val="001F3A0F"/>
    <w:rsid w:val="001F3B60"/>
    <w:rsid w:val="001F3ECB"/>
    <w:rsid w:val="001F4345"/>
    <w:rsid w:val="001F43C8"/>
    <w:rsid w:val="001F44F6"/>
    <w:rsid w:val="001F467A"/>
    <w:rsid w:val="001F4AA9"/>
    <w:rsid w:val="001F4C2C"/>
    <w:rsid w:val="001F4E1F"/>
    <w:rsid w:val="001F4E2F"/>
    <w:rsid w:val="001F5475"/>
    <w:rsid w:val="001F5805"/>
    <w:rsid w:val="001F5D1F"/>
    <w:rsid w:val="001F6308"/>
    <w:rsid w:val="001F65B1"/>
    <w:rsid w:val="001F6647"/>
    <w:rsid w:val="001F665F"/>
    <w:rsid w:val="001F6719"/>
    <w:rsid w:val="001F6ED7"/>
    <w:rsid w:val="001F707B"/>
    <w:rsid w:val="001F7274"/>
    <w:rsid w:val="001F761A"/>
    <w:rsid w:val="001F7FB2"/>
    <w:rsid w:val="0020018B"/>
    <w:rsid w:val="00200192"/>
    <w:rsid w:val="002001AE"/>
    <w:rsid w:val="0020021D"/>
    <w:rsid w:val="002004CE"/>
    <w:rsid w:val="002007A6"/>
    <w:rsid w:val="00200F00"/>
    <w:rsid w:val="00200F85"/>
    <w:rsid w:val="00201060"/>
    <w:rsid w:val="002011D4"/>
    <w:rsid w:val="002013B7"/>
    <w:rsid w:val="0020154E"/>
    <w:rsid w:val="00201616"/>
    <w:rsid w:val="002016AD"/>
    <w:rsid w:val="00201C3D"/>
    <w:rsid w:val="00201E19"/>
    <w:rsid w:val="00202074"/>
    <w:rsid w:val="002021B9"/>
    <w:rsid w:val="002023CB"/>
    <w:rsid w:val="0020259F"/>
    <w:rsid w:val="002027BF"/>
    <w:rsid w:val="00202B33"/>
    <w:rsid w:val="00202BF1"/>
    <w:rsid w:val="00202E62"/>
    <w:rsid w:val="00202F44"/>
    <w:rsid w:val="00202F6B"/>
    <w:rsid w:val="002030B0"/>
    <w:rsid w:val="002032CD"/>
    <w:rsid w:val="002032EA"/>
    <w:rsid w:val="002035AB"/>
    <w:rsid w:val="00203864"/>
    <w:rsid w:val="00203960"/>
    <w:rsid w:val="00203B7E"/>
    <w:rsid w:val="00203E04"/>
    <w:rsid w:val="002040BA"/>
    <w:rsid w:val="002042C7"/>
    <w:rsid w:val="00204545"/>
    <w:rsid w:val="00204722"/>
    <w:rsid w:val="0020484B"/>
    <w:rsid w:val="0020493F"/>
    <w:rsid w:val="00204C41"/>
    <w:rsid w:val="00204D2C"/>
    <w:rsid w:val="00204DE6"/>
    <w:rsid w:val="00205297"/>
    <w:rsid w:val="0020566E"/>
    <w:rsid w:val="00205B55"/>
    <w:rsid w:val="00205C92"/>
    <w:rsid w:val="00205F06"/>
    <w:rsid w:val="002060BE"/>
    <w:rsid w:val="0020610A"/>
    <w:rsid w:val="0020610D"/>
    <w:rsid w:val="0020638B"/>
    <w:rsid w:val="002063CD"/>
    <w:rsid w:val="002064CD"/>
    <w:rsid w:val="00206BED"/>
    <w:rsid w:val="00206CE6"/>
    <w:rsid w:val="00206E70"/>
    <w:rsid w:val="002071FB"/>
    <w:rsid w:val="00207326"/>
    <w:rsid w:val="00207B98"/>
    <w:rsid w:val="00210940"/>
    <w:rsid w:val="00210947"/>
    <w:rsid w:val="002109FF"/>
    <w:rsid w:val="00210F35"/>
    <w:rsid w:val="002119BC"/>
    <w:rsid w:val="00211BD2"/>
    <w:rsid w:val="00212265"/>
    <w:rsid w:val="002129A2"/>
    <w:rsid w:val="00212A91"/>
    <w:rsid w:val="00212EFF"/>
    <w:rsid w:val="00213FA8"/>
    <w:rsid w:val="0021447F"/>
    <w:rsid w:val="00214738"/>
    <w:rsid w:val="00214EFE"/>
    <w:rsid w:val="00215056"/>
    <w:rsid w:val="00215665"/>
    <w:rsid w:val="002165DF"/>
    <w:rsid w:val="00216FB8"/>
    <w:rsid w:val="00217089"/>
    <w:rsid w:val="002170FE"/>
    <w:rsid w:val="002171AC"/>
    <w:rsid w:val="00217737"/>
    <w:rsid w:val="0021789D"/>
    <w:rsid w:val="00217EC3"/>
    <w:rsid w:val="00217EE3"/>
    <w:rsid w:val="00220371"/>
    <w:rsid w:val="00220660"/>
    <w:rsid w:val="0022081C"/>
    <w:rsid w:val="002209A5"/>
    <w:rsid w:val="00220E5E"/>
    <w:rsid w:val="002210B3"/>
    <w:rsid w:val="00221B13"/>
    <w:rsid w:val="00221E4F"/>
    <w:rsid w:val="00222054"/>
    <w:rsid w:val="0022246E"/>
    <w:rsid w:val="00222645"/>
    <w:rsid w:val="002226E5"/>
    <w:rsid w:val="00222BCD"/>
    <w:rsid w:val="00223649"/>
    <w:rsid w:val="0022397D"/>
    <w:rsid w:val="0022409C"/>
    <w:rsid w:val="002244E5"/>
    <w:rsid w:val="0022450D"/>
    <w:rsid w:val="00224517"/>
    <w:rsid w:val="002251C2"/>
    <w:rsid w:val="0022587C"/>
    <w:rsid w:val="00225A08"/>
    <w:rsid w:val="00225D42"/>
    <w:rsid w:val="00225F3C"/>
    <w:rsid w:val="00226018"/>
    <w:rsid w:val="00226AB3"/>
    <w:rsid w:val="00226B8F"/>
    <w:rsid w:val="0022752C"/>
    <w:rsid w:val="00227D25"/>
    <w:rsid w:val="00227F31"/>
    <w:rsid w:val="00227F50"/>
    <w:rsid w:val="002300FB"/>
    <w:rsid w:val="00230167"/>
    <w:rsid w:val="002308F0"/>
    <w:rsid w:val="00230B3D"/>
    <w:rsid w:val="00230B62"/>
    <w:rsid w:val="002313AD"/>
    <w:rsid w:val="00231ABE"/>
    <w:rsid w:val="00231CDE"/>
    <w:rsid w:val="00232036"/>
    <w:rsid w:val="00232632"/>
    <w:rsid w:val="00232662"/>
    <w:rsid w:val="00232703"/>
    <w:rsid w:val="00232D48"/>
    <w:rsid w:val="00232DBD"/>
    <w:rsid w:val="00232E83"/>
    <w:rsid w:val="00232F2A"/>
    <w:rsid w:val="0023349C"/>
    <w:rsid w:val="00233A18"/>
    <w:rsid w:val="00233BFB"/>
    <w:rsid w:val="00233D0D"/>
    <w:rsid w:val="00233DD2"/>
    <w:rsid w:val="002342F3"/>
    <w:rsid w:val="002349DE"/>
    <w:rsid w:val="00234DFE"/>
    <w:rsid w:val="00235654"/>
    <w:rsid w:val="002357B1"/>
    <w:rsid w:val="00235AB0"/>
    <w:rsid w:val="00235E8F"/>
    <w:rsid w:val="00235F29"/>
    <w:rsid w:val="0023646E"/>
    <w:rsid w:val="002367AA"/>
    <w:rsid w:val="00236856"/>
    <w:rsid w:val="002368FF"/>
    <w:rsid w:val="00237036"/>
    <w:rsid w:val="002372CD"/>
    <w:rsid w:val="002372DD"/>
    <w:rsid w:val="0023738D"/>
    <w:rsid w:val="00237782"/>
    <w:rsid w:val="00240891"/>
    <w:rsid w:val="002408C6"/>
    <w:rsid w:val="0024093A"/>
    <w:rsid w:val="00240AA7"/>
    <w:rsid w:val="00240CF5"/>
    <w:rsid w:val="00240CFF"/>
    <w:rsid w:val="00240D85"/>
    <w:rsid w:val="00241480"/>
    <w:rsid w:val="0024169D"/>
    <w:rsid w:val="002417EA"/>
    <w:rsid w:val="002419C4"/>
    <w:rsid w:val="00241B2F"/>
    <w:rsid w:val="00242087"/>
    <w:rsid w:val="002426B9"/>
    <w:rsid w:val="002427CC"/>
    <w:rsid w:val="00242FAF"/>
    <w:rsid w:val="0024337B"/>
    <w:rsid w:val="002433BD"/>
    <w:rsid w:val="0024386E"/>
    <w:rsid w:val="00243BA6"/>
    <w:rsid w:val="00243D24"/>
    <w:rsid w:val="00243E23"/>
    <w:rsid w:val="00243E59"/>
    <w:rsid w:val="00243FE3"/>
    <w:rsid w:val="002444C7"/>
    <w:rsid w:val="002449C0"/>
    <w:rsid w:val="002452AC"/>
    <w:rsid w:val="00245787"/>
    <w:rsid w:val="00245AAB"/>
    <w:rsid w:val="00245BBD"/>
    <w:rsid w:val="00245F7C"/>
    <w:rsid w:val="0024660A"/>
    <w:rsid w:val="00246778"/>
    <w:rsid w:val="0024677D"/>
    <w:rsid w:val="00246C7E"/>
    <w:rsid w:val="002476BD"/>
    <w:rsid w:val="00247933"/>
    <w:rsid w:val="00247AC4"/>
    <w:rsid w:val="00247B24"/>
    <w:rsid w:val="002504FB"/>
    <w:rsid w:val="0025052A"/>
    <w:rsid w:val="00250C1A"/>
    <w:rsid w:val="00250EDB"/>
    <w:rsid w:val="00250FD1"/>
    <w:rsid w:val="0025106E"/>
    <w:rsid w:val="00251137"/>
    <w:rsid w:val="002512AF"/>
    <w:rsid w:val="002512D0"/>
    <w:rsid w:val="00251CBC"/>
    <w:rsid w:val="00252341"/>
    <w:rsid w:val="002523FB"/>
    <w:rsid w:val="00252B9B"/>
    <w:rsid w:val="00253920"/>
    <w:rsid w:val="00253D57"/>
    <w:rsid w:val="00253EEB"/>
    <w:rsid w:val="002543B6"/>
    <w:rsid w:val="00254AB2"/>
    <w:rsid w:val="00254F52"/>
    <w:rsid w:val="002553E6"/>
    <w:rsid w:val="002560BC"/>
    <w:rsid w:val="00256555"/>
    <w:rsid w:val="002566E3"/>
    <w:rsid w:val="00256BF8"/>
    <w:rsid w:val="00256F31"/>
    <w:rsid w:val="00256F4A"/>
    <w:rsid w:val="00257267"/>
    <w:rsid w:val="00257CAA"/>
    <w:rsid w:val="002606D9"/>
    <w:rsid w:val="002608CE"/>
    <w:rsid w:val="00260931"/>
    <w:rsid w:val="00260B72"/>
    <w:rsid w:val="00260EE7"/>
    <w:rsid w:val="00260FD8"/>
    <w:rsid w:val="0026109D"/>
    <w:rsid w:val="00261275"/>
    <w:rsid w:val="002612B2"/>
    <w:rsid w:val="002616F6"/>
    <w:rsid w:val="00261F2E"/>
    <w:rsid w:val="002622A4"/>
    <w:rsid w:val="002625C0"/>
    <w:rsid w:val="002627DA"/>
    <w:rsid w:val="00262B26"/>
    <w:rsid w:val="00262C27"/>
    <w:rsid w:val="00263108"/>
    <w:rsid w:val="0026321D"/>
    <w:rsid w:val="002635BD"/>
    <w:rsid w:val="0026367B"/>
    <w:rsid w:val="002636F9"/>
    <w:rsid w:val="0026377F"/>
    <w:rsid w:val="00263940"/>
    <w:rsid w:val="00263A35"/>
    <w:rsid w:val="00263A3E"/>
    <w:rsid w:val="00263B50"/>
    <w:rsid w:val="00263E6D"/>
    <w:rsid w:val="00263ED6"/>
    <w:rsid w:val="00264595"/>
    <w:rsid w:val="002646AB"/>
    <w:rsid w:val="002647D2"/>
    <w:rsid w:val="00264BCC"/>
    <w:rsid w:val="00264F30"/>
    <w:rsid w:val="00265042"/>
    <w:rsid w:val="00265192"/>
    <w:rsid w:val="00265450"/>
    <w:rsid w:val="00265B8E"/>
    <w:rsid w:val="00265D3C"/>
    <w:rsid w:val="00265F16"/>
    <w:rsid w:val="00265F8C"/>
    <w:rsid w:val="00266BAC"/>
    <w:rsid w:val="00267600"/>
    <w:rsid w:val="00267856"/>
    <w:rsid w:val="00267C5B"/>
    <w:rsid w:val="00267CC4"/>
    <w:rsid w:val="00267EF0"/>
    <w:rsid w:val="00267F1F"/>
    <w:rsid w:val="00270549"/>
    <w:rsid w:val="00270BCB"/>
    <w:rsid w:val="00271108"/>
    <w:rsid w:val="002717BF"/>
    <w:rsid w:val="002718F5"/>
    <w:rsid w:val="00272004"/>
    <w:rsid w:val="002723BA"/>
    <w:rsid w:val="002723EB"/>
    <w:rsid w:val="00272730"/>
    <w:rsid w:val="00272920"/>
    <w:rsid w:val="00272ABB"/>
    <w:rsid w:val="0027358B"/>
    <w:rsid w:val="00273948"/>
    <w:rsid w:val="00273C1B"/>
    <w:rsid w:val="00274061"/>
    <w:rsid w:val="00274D6F"/>
    <w:rsid w:val="002751A2"/>
    <w:rsid w:val="0027568B"/>
    <w:rsid w:val="00275CE6"/>
    <w:rsid w:val="00276482"/>
    <w:rsid w:val="002767B7"/>
    <w:rsid w:val="00276AAC"/>
    <w:rsid w:val="00276EAA"/>
    <w:rsid w:val="00276EFA"/>
    <w:rsid w:val="0027707F"/>
    <w:rsid w:val="002771E9"/>
    <w:rsid w:val="00277270"/>
    <w:rsid w:val="002774AF"/>
    <w:rsid w:val="00277911"/>
    <w:rsid w:val="00277B84"/>
    <w:rsid w:val="002800D7"/>
    <w:rsid w:val="00280196"/>
    <w:rsid w:val="00280456"/>
    <w:rsid w:val="0028047C"/>
    <w:rsid w:val="00280650"/>
    <w:rsid w:val="002806CB"/>
    <w:rsid w:val="00281242"/>
    <w:rsid w:val="002812A5"/>
    <w:rsid w:val="0028183D"/>
    <w:rsid w:val="002818B7"/>
    <w:rsid w:val="00281990"/>
    <w:rsid w:val="00281F30"/>
    <w:rsid w:val="00282171"/>
    <w:rsid w:val="00282330"/>
    <w:rsid w:val="002825A0"/>
    <w:rsid w:val="00282719"/>
    <w:rsid w:val="00282B89"/>
    <w:rsid w:val="0028322D"/>
    <w:rsid w:val="00283763"/>
    <w:rsid w:val="002838D2"/>
    <w:rsid w:val="002839D9"/>
    <w:rsid w:val="00283BF7"/>
    <w:rsid w:val="002841FC"/>
    <w:rsid w:val="00284423"/>
    <w:rsid w:val="002846CB"/>
    <w:rsid w:val="00284B04"/>
    <w:rsid w:val="00284DB0"/>
    <w:rsid w:val="0028540F"/>
    <w:rsid w:val="00285493"/>
    <w:rsid w:val="002855F2"/>
    <w:rsid w:val="002856E4"/>
    <w:rsid w:val="00285BCD"/>
    <w:rsid w:val="002860C4"/>
    <w:rsid w:val="00286B1E"/>
    <w:rsid w:val="00286CE4"/>
    <w:rsid w:val="00287A55"/>
    <w:rsid w:val="00287CF3"/>
    <w:rsid w:val="0029011F"/>
    <w:rsid w:val="0029038B"/>
    <w:rsid w:val="00290739"/>
    <w:rsid w:val="00290A88"/>
    <w:rsid w:val="00290D5F"/>
    <w:rsid w:val="00290EE9"/>
    <w:rsid w:val="0029104C"/>
    <w:rsid w:val="002911C6"/>
    <w:rsid w:val="002915D2"/>
    <w:rsid w:val="002916DC"/>
    <w:rsid w:val="002918E1"/>
    <w:rsid w:val="00291CED"/>
    <w:rsid w:val="00291F8B"/>
    <w:rsid w:val="002921CD"/>
    <w:rsid w:val="002922BF"/>
    <w:rsid w:val="0029239A"/>
    <w:rsid w:val="002923D7"/>
    <w:rsid w:val="00292618"/>
    <w:rsid w:val="00292702"/>
    <w:rsid w:val="0029298C"/>
    <w:rsid w:val="00292A33"/>
    <w:rsid w:val="00292B01"/>
    <w:rsid w:val="00292CF6"/>
    <w:rsid w:val="00292DBD"/>
    <w:rsid w:val="00292DC2"/>
    <w:rsid w:val="002933BC"/>
    <w:rsid w:val="002935DD"/>
    <w:rsid w:val="002939C0"/>
    <w:rsid w:val="00293BD4"/>
    <w:rsid w:val="00293D36"/>
    <w:rsid w:val="00294111"/>
    <w:rsid w:val="002942B4"/>
    <w:rsid w:val="00294331"/>
    <w:rsid w:val="00294435"/>
    <w:rsid w:val="002949EC"/>
    <w:rsid w:val="00294B09"/>
    <w:rsid w:val="00294B22"/>
    <w:rsid w:val="00294D0A"/>
    <w:rsid w:val="0029533B"/>
    <w:rsid w:val="0029560D"/>
    <w:rsid w:val="00295635"/>
    <w:rsid w:val="002956B9"/>
    <w:rsid w:val="00296360"/>
    <w:rsid w:val="002968FA"/>
    <w:rsid w:val="00297091"/>
    <w:rsid w:val="002A0A95"/>
    <w:rsid w:val="002A0AD2"/>
    <w:rsid w:val="002A1159"/>
    <w:rsid w:val="002A1482"/>
    <w:rsid w:val="002A1F10"/>
    <w:rsid w:val="002A269A"/>
    <w:rsid w:val="002A286F"/>
    <w:rsid w:val="002A2944"/>
    <w:rsid w:val="002A2D54"/>
    <w:rsid w:val="002A2D9F"/>
    <w:rsid w:val="002A2FD4"/>
    <w:rsid w:val="002A3111"/>
    <w:rsid w:val="002A32B7"/>
    <w:rsid w:val="002A36C3"/>
    <w:rsid w:val="002A3A46"/>
    <w:rsid w:val="002A3F16"/>
    <w:rsid w:val="002A4575"/>
    <w:rsid w:val="002A460E"/>
    <w:rsid w:val="002A50B2"/>
    <w:rsid w:val="002A56D3"/>
    <w:rsid w:val="002A57B0"/>
    <w:rsid w:val="002A59D2"/>
    <w:rsid w:val="002A5EA2"/>
    <w:rsid w:val="002A61F6"/>
    <w:rsid w:val="002A669D"/>
    <w:rsid w:val="002A6D85"/>
    <w:rsid w:val="002A6DF1"/>
    <w:rsid w:val="002A704E"/>
    <w:rsid w:val="002A72EB"/>
    <w:rsid w:val="002A7E46"/>
    <w:rsid w:val="002B0305"/>
    <w:rsid w:val="002B05BC"/>
    <w:rsid w:val="002B07F1"/>
    <w:rsid w:val="002B0A66"/>
    <w:rsid w:val="002B0A84"/>
    <w:rsid w:val="002B0D3A"/>
    <w:rsid w:val="002B1D3D"/>
    <w:rsid w:val="002B2831"/>
    <w:rsid w:val="002B2DFC"/>
    <w:rsid w:val="002B3100"/>
    <w:rsid w:val="002B322D"/>
    <w:rsid w:val="002B3668"/>
    <w:rsid w:val="002B387E"/>
    <w:rsid w:val="002B399E"/>
    <w:rsid w:val="002B3DDA"/>
    <w:rsid w:val="002B4A63"/>
    <w:rsid w:val="002B4E5F"/>
    <w:rsid w:val="002B4FB4"/>
    <w:rsid w:val="002B4FC7"/>
    <w:rsid w:val="002B52BF"/>
    <w:rsid w:val="002B5490"/>
    <w:rsid w:val="002B54B3"/>
    <w:rsid w:val="002B57FF"/>
    <w:rsid w:val="002B5F55"/>
    <w:rsid w:val="002B6566"/>
    <w:rsid w:val="002B6658"/>
    <w:rsid w:val="002B66A1"/>
    <w:rsid w:val="002B686D"/>
    <w:rsid w:val="002B68BF"/>
    <w:rsid w:val="002B6A70"/>
    <w:rsid w:val="002B6AE5"/>
    <w:rsid w:val="002B789E"/>
    <w:rsid w:val="002C04EC"/>
    <w:rsid w:val="002C0837"/>
    <w:rsid w:val="002C08EB"/>
    <w:rsid w:val="002C0B54"/>
    <w:rsid w:val="002C1294"/>
    <w:rsid w:val="002C146C"/>
    <w:rsid w:val="002C147E"/>
    <w:rsid w:val="002C1594"/>
    <w:rsid w:val="002C19F8"/>
    <w:rsid w:val="002C281B"/>
    <w:rsid w:val="002C2BE7"/>
    <w:rsid w:val="002C3023"/>
    <w:rsid w:val="002C32E9"/>
    <w:rsid w:val="002C3850"/>
    <w:rsid w:val="002C38DA"/>
    <w:rsid w:val="002C3ABC"/>
    <w:rsid w:val="002C3C82"/>
    <w:rsid w:val="002C410C"/>
    <w:rsid w:val="002C4221"/>
    <w:rsid w:val="002C4A95"/>
    <w:rsid w:val="002C5028"/>
    <w:rsid w:val="002C50D7"/>
    <w:rsid w:val="002C53F3"/>
    <w:rsid w:val="002C559C"/>
    <w:rsid w:val="002C5D14"/>
    <w:rsid w:val="002C5DEC"/>
    <w:rsid w:val="002C5EFB"/>
    <w:rsid w:val="002C61BE"/>
    <w:rsid w:val="002C6562"/>
    <w:rsid w:val="002C65B0"/>
    <w:rsid w:val="002C6FD6"/>
    <w:rsid w:val="002C711C"/>
    <w:rsid w:val="002C738A"/>
    <w:rsid w:val="002C73C0"/>
    <w:rsid w:val="002C76AF"/>
    <w:rsid w:val="002C7A90"/>
    <w:rsid w:val="002C7C9E"/>
    <w:rsid w:val="002D0029"/>
    <w:rsid w:val="002D009F"/>
    <w:rsid w:val="002D09A0"/>
    <w:rsid w:val="002D103E"/>
    <w:rsid w:val="002D1593"/>
    <w:rsid w:val="002D18B5"/>
    <w:rsid w:val="002D19BB"/>
    <w:rsid w:val="002D1A06"/>
    <w:rsid w:val="002D1E9F"/>
    <w:rsid w:val="002D2153"/>
    <w:rsid w:val="002D284B"/>
    <w:rsid w:val="002D2A0F"/>
    <w:rsid w:val="002D2C59"/>
    <w:rsid w:val="002D2C9F"/>
    <w:rsid w:val="002D2EE4"/>
    <w:rsid w:val="002D3058"/>
    <w:rsid w:val="002D3186"/>
    <w:rsid w:val="002D3238"/>
    <w:rsid w:val="002D35E8"/>
    <w:rsid w:val="002D39E4"/>
    <w:rsid w:val="002D3B03"/>
    <w:rsid w:val="002D3CD0"/>
    <w:rsid w:val="002D3DC1"/>
    <w:rsid w:val="002D404C"/>
    <w:rsid w:val="002D44E3"/>
    <w:rsid w:val="002D4AE0"/>
    <w:rsid w:val="002D4E10"/>
    <w:rsid w:val="002D502B"/>
    <w:rsid w:val="002D5234"/>
    <w:rsid w:val="002D525C"/>
    <w:rsid w:val="002D553E"/>
    <w:rsid w:val="002D5B1C"/>
    <w:rsid w:val="002D5FE8"/>
    <w:rsid w:val="002D60CA"/>
    <w:rsid w:val="002D692D"/>
    <w:rsid w:val="002D7405"/>
    <w:rsid w:val="002D7471"/>
    <w:rsid w:val="002D762E"/>
    <w:rsid w:val="002D76ED"/>
    <w:rsid w:val="002D7852"/>
    <w:rsid w:val="002D7B1C"/>
    <w:rsid w:val="002D7C42"/>
    <w:rsid w:val="002E0836"/>
    <w:rsid w:val="002E094B"/>
    <w:rsid w:val="002E09B9"/>
    <w:rsid w:val="002E2027"/>
    <w:rsid w:val="002E2090"/>
    <w:rsid w:val="002E2753"/>
    <w:rsid w:val="002E27F9"/>
    <w:rsid w:val="002E2E1D"/>
    <w:rsid w:val="002E3432"/>
    <w:rsid w:val="002E37C4"/>
    <w:rsid w:val="002E3964"/>
    <w:rsid w:val="002E3AC3"/>
    <w:rsid w:val="002E3C70"/>
    <w:rsid w:val="002E51C4"/>
    <w:rsid w:val="002E584E"/>
    <w:rsid w:val="002E6589"/>
    <w:rsid w:val="002E66B4"/>
    <w:rsid w:val="002E6ACA"/>
    <w:rsid w:val="002E6FBC"/>
    <w:rsid w:val="002E7482"/>
    <w:rsid w:val="002E7942"/>
    <w:rsid w:val="002E79C6"/>
    <w:rsid w:val="002E7D20"/>
    <w:rsid w:val="002F0048"/>
    <w:rsid w:val="002F05CD"/>
    <w:rsid w:val="002F0884"/>
    <w:rsid w:val="002F0A25"/>
    <w:rsid w:val="002F0ABB"/>
    <w:rsid w:val="002F0EAC"/>
    <w:rsid w:val="002F1373"/>
    <w:rsid w:val="002F1490"/>
    <w:rsid w:val="002F16FB"/>
    <w:rsid w:val="002F180A"/>
    <w:rsid w:val="002F18C8"/>
    <w:rsid w:val="002F1C99"/>
    <w:rsid w:val="002F200A"/>
    <w:rsid w:val="002F25B7"/>
    <w:rsid w:val="002F278D"/>
    <w:rsid w:val="002F2FD7"/>
    <w:rsid w:val="002F3585"/>
    <w:rsid w:val="002F35E9"/>
    <w:rsid w:val="002F3ADB"/>
    <w:rsid w:val="002F3C5E"/>
    <w:rsid w:val="002F4691"/>
    <w:rsid w:val="002F4714"/>
    <w:rsid w:val="002F4893"/>
    <w:rsid w:val="002F49A2"/>
    <w:rsid w:val="002F49EF"/>
    <w:rsid w:val="002F49F9"/>
    <w:rsid w:val="002F5D13"/>
    <w:rsid w:val="002F646E"/>
    <w:rsid w:val="002F6A23"/>
    <w:rsid w:val="002F6D91"/>
    <w:rsid w:val="002F6DBB"/>
    <w:rsid w:val="002F6FFD"/>
    <w:rsid w:val="002F700C"/>
    <w:rsid w:val="002F7063"/>
    <w:rsid w:val="002F7769"/>
    <w:rsid w:val="002F77DA"/>
    <w:rsid w:val="002F7FCF"/>
    <w:rsid w:val="00300463"/>
    <w:rsid w:val="0030056C"/>
    <w:rsid w:val="00300931"/>
    <w:rsid w:val="00301201"/>
    <w:rsid w:val="0030141C"/>
    <w:rsid w:val="0030143C"/>
    <w:rsid w:val="00301710"/>
    <w:rsid w:val="00301AE2"/>
    <w:rsid w:val="00301C82"/>
    <w:rsid w:val="00301E22"/>
    <w:rsid w:val="003029E0"/>
    <w:rsid w:val="00302E73"/>
    <w:rsid w:val="00302F4C"/>
    <w:rsid w:val="003032EC"/>
    <w:rsid w:val="0030352F"/>
    <w:rsid w:val="00303722"/>
    <w:rsid w:val="00303B19"/>
    <w:rsid w:val="00303B4C"/>
    <w:rsid w:val="00303B7C"/>
    <w:rsid w:val="0030402C"/>
    <w:rsid w:val="003041DA"/>
    <w:rsid w:val="003045EA"/>
    <w:rsid w:val="003045F5"/>
    <w:rsid w:val="0030531E"/>
    <w:rsid w:val="003053E7"/>
    <w:rsid w:val="003057C5"/>
    <w:rsid w:val="00305862"/>
    <w:rsid w:val="003065E3"/>
    <w:rsid w:val="00306BC6"/>
    <w:rsid w:val="00307C9E"/>
    <w:rsid w:val="00307D36"/>
    <w:rsid w:val="00307F1D"/>
    <w:rsid w:val="003102CA"/>
    <w:rsid w:val="0031043F"/>
    <w:rsid w:val="003107BB"/>
    <w:rsid w:val="003110FA"/>
    <w:rsid w:val="0031115C"/>
    <w:rsid w:val="00311243"/>
    <w:rsid w:val="003113AC"/>
    <w:rsid w:val="00311D92"/>
    <w:rsid w:val="00312132"/>
    <w:rsid w:val="0031292F"/>
    <w:rsid w:val="00312BEC"/>
    <w:rsid w:val="00312D28"/>
    <w:rsid w:val="003130F1"/>
    <w:rsid w:val="00313258"/>
    <w:rsid w:val="00313274"/>
    <w:rsid w:val="0031331C"/>
    <w:rsid w:val="00313511"/>
    <w:rsid w:val="0031366C"/>
    <w:rsid w:val="00313B3B"/>
    <w:rsid w:val="00313F3A"/>
    <w:rsid w:val="0031409B"/>
    <w:rsid w:val="00314414"/>
    <w:rsid w:val="00314631"/>
    <w:rsid w:val="003146C8"/>
    <w:rsid w:val="0031493F"/>
    <w:rsid w:val="00314E4D"/>
    <w:rsid w:val="0031510A"/>
    <w:rsid w:val="00315234"/>
    <w:rsid w:val="003152BF"/>
    <w:rsid w:val="003152DD"/>
    <w:rsid w:val="00315AEA"/>
    <w:rsid w:val="00315CF2"/>
    <w:rsid w:val="00316327"/>
    <w:rsid w:val="00316361"/>
    <w:rsid w:val="00316B96"/>
    <w:rsid w:val="00316CD4"/>
    <w:rsid w:val="00317056"/>
    <w:rsid w:val="00317418"/>
    <w:rsid w:val="0031756F"/>
    <w:rsid w:val="00317581"/>
    <w:rsid w:val="003175F2"/>
    <w:rsid w:val="00317626"/>
    <w:rsid w:val="003177A1"/>
    <w:rsid w:val="00317895"/>
    <w:rsid w:val="003178A9"/>
    <w:rsid w:val="0032013B"/>
    <w:rsid w:val="00320141"/>
    <w:rsid w:val="00320961"/>
    <w:rsid w:val="003211CD"/>
    <w:rsid w:val="003216EF"/>
    <w:rsid w:val="00321770"/>
    <w:rsid w:val="00321E56"/>
    <w:rsid w:val="003222E2"/>
    <w:rsid w:val="0032264E"/>
    <w:rsid w:val="00322E45"/>
    <w:rsid w:val="003233DF"/>
    <w:rsid w:val="003234C7"/>
    <w:rsid w:val="0032355A"/>
    <w:rsid w:val="003239EE"/>
    <w:rsid w:val="00323A14"/>
    <w:rsid w:val="00323AFA"/>
    <w:rsid w:val="003245D2"/>
    <w:rsid w:val="00324A10"/>
    <w:rsid w:val="00324D4E"/>
    <w:rsid w:val="00324D50"/>
    <w:rsid w:val="00324E19"/>
    <w:rsid w:val="00325067"/>
    <w:rsid w:val="003256D6"/>
    <w:rsid w:val="00325870"/>
    <w:rsid w:val="00325889"/>
    <w:rsid w:val="00326363"/>
    <w:rsid w:val="00326998"/>
    <w:rsid w:val="00326CF0"/>
    <w:rsid w:val="00326E66"/>
    <w:rsid w:val="00327332"/>
    <w:rsid w:val="00327509"/>
    <w:rsid w:val="0032753C"/>
    <w:rsid w:val="003275A8"/>
    <w:rsid w:val="00327856"/>
    <w:rsid w:val="00327A83"/>
    <w:rsid w:val="003300C9"/>
    <w:rsid w:val="00330328"/>
    <w:rsid w:val="0033089B"/>
    <w:rsid w:val="003308B6"/>
    <w:rsid w:val="003311E3"/>
    <w:rsid w:val="003313EB"/>
    <w:rsid w:val="0033185B"/>
    <w:rsid w:val="00331B32"/>
    <w:rsid w:val="00331F38"/>
    <w:rsid w:val="003321F8"/>
    <w:rsid w:val="003323D7"/>
    <w:rsid w:val="00332D8E"/>
    <w:rsid w:val="00332D96"/>
    <w:rsid w:val="00332F8A"/>
    <w:rsid w:val="003332A4"/>
    <w:rsid w:val="00333361"/>
    <w:rsid w:val="0033357E"/>
    <w:rsid w:val="003340E3"/>
    <w:rsid w:val="0033462B"/>
    <w:rsid w:val="00334A2E"/>
    <w:rsid w:val="00334B52"/>
    <w:rsid w:val="00334CEE"/>
    <w:rsid w:val="00334E69"/>
    <w:rsid w:val="0033529F"/>
    <w:rsid w:val="00335818"/>
    <w:rsid w:val="00335B57"/>
    <w:rsid w:val="00335B85"/>
    <w:rsid w:val="00335C2B"/>
    <w:rsid w:val="003361E1"/>
    <w:rsid w:val="00336476"/>
    <w:rsid w:val="00336A77"/>
    <w:rsid w:val="00337369"/>
    <w:rsid w:val="003376FD"/>
    <w:rsid w:val="00337FC7"/>
    <w:rsid w:val="00340217"/>
    <w:rsid w:val="00340483"/>
    <w:rsid w:val="0034091F"/>
    <w:rsid w:val="003409BB"/>
    <w:rsid w:val="00340B10"/>
    <w:rsid w:val="00340BB4"/>
    <w:rsid w:val="00340DC4"/>
    <w:rsid w:val="00341E49"/>
    <w:rsid w:val="00341E58"/>
    <w:rsid w:val="00342377"/>
    <w:rsid w:val="0034289F"/>
    <w:rsid w:val="00342A86"/>
    <w:rsid w:val="0034352E"/>
    <w:rsid w:val="0034392F"/>
    <w:rsid w:val="00343A61"/>
    <w:rsid w:val="00343C1C"/>
    <w:rsid w:val="00344470"/>
    <w:rsid w:val="00344D2C"/>
    <w:rsid w:val="00344DE3"/>
    <w:rsid w:val="003450C6"/>
    <w:rsid w:val="003452F8"/>
    <w:rsid w:val="00345431"/>
    <w:rsid w:val="00345546"/>
    <w:rsid w:val="00345975"/>
    <w:rsid w:val="00345A23"/>
    <w:rsid w:val="00345CA2"/>
    <w:rsid w:val="00345F07"/>
    <w:rsid w:val="0034608B"/>
    <w:rsid w:val="003462BF"/>
    <w:rsid w:val="003468A7"/>
    <w:rsid w:val="003469E1"/>
    <w:rsid w:val="003469E5"/>
    <w:rsid w:val="00347407"/>
    <w:rsid w:val="00347585"/>
    <w:rsid w:val="00350803"/>
    <w:rsid w:val="00350A18"/>
    <w:rsid w:val="00350EE0"/>
    <w:rsid w:val="00350F00"/>
    <w:rsid w:val="00350F29"/>
    <w:rsid w:val="0035124E"/>
    <w:rsid w:val="0035124F"/>
    <w:rsid w:val="0035128C"/>
    <w:rsid w:val="0035167B"/>
    <w:rsid w:val="00351C8D"/>
    <w:rsid w:val="003525C3"/>
    <w:rsid w:val="00352C49"/>
    <w:rsid w:val="00352DB7"/>
    <w:rsid w:val="00353396"/>
    <w:rsid w:val="003545D1"/>
    <w:rsid w:val="0035469D"/>
    <w:rsid w:val="0035511B"/>
    <w:rsid w:val="00355351"/>
    <w:rsid w:val="00355644"/>
    <w:rsid w:val="00355FDD"/>
    <w:rsid w:val="003562CB"/>
    <w:rsid w:val="00356917"/>
    <w:rsid w:val="00356A43"/>
    <w:rsid w:val="00357311"/>
    <w:rsid w:val="003575C7"/>
    <w:rsid w:val="00357716"/>
    <w:rsid w:val="0035774C"/>
    <w:rsid w:val="003579D8"/>
    <w:rsid w:val="00357A3D"/>
    <w:rsid w:val="00357B0C"/>
    <w:rsid w:val="00357C60"/>
    <w:rsid w:val="00357C67"/>
    <w:rsid w:val="00360136"/>
    <w:rsid w:val="00360B32"/>
    <w:rsid w:val="00360BD2"/>
    <w:rsid w:val="003613FB"/>
    <w:rsid w:val="00361466"/>
    <w:rsid w:val="003614BD"/>
    <w:rsid w:val="00361C0E"/>
    <w:rsid w:val="00361C42"/>
    <w:rsid w:val="00361FB3"/>
    <w:rsid w:val="003626E9"/>
    <w:rsid w:val="00362EA7"/>
    <w:rsid w:val="003634C3"/>
    <w:rsid w:val="00363535"/>
    <w:rsid w:val="0036358E"/>
    <w:rsid w:val="00363E9A"/>
    <w:rsid w:val="00364412"/>
    <w:rsid w:val="003647E5"/>
    <w:rsid w:val="00364B24"/>
    <w:rsid w:val="003658D9"/>
    <w:rsid w:val="0036610D"/>
    <w:rsid w:val="00366350"/>
    <w:rsid w:val="003666B9"/>
    <w:rsid w:val="0036681D"/>
    <w:rsid w:val="003669BB"/>
    <w:rsid w:val="00366ACC"/>
    <w:rsid w:val="0036739C"/>
    <w:rsid w:val="003673AA"/>
    <w:rsid w:val="003707AF"/>
    <w:rsid w:val="00370DB8"/>
    <w:rsid w:val="00371128"/>
    <w:rsid w:val="00371477"/>
    <w:rsid w:val="00371539"/>
    <w:rsid w:val="003716E5"/>
    <w:rsid w:val="0037171A"/>
    <w:rsid w:val="003718A8"/>
    <w:rsid w:val="00371B46"/>
    <w:rsid w:val="00371E1C"/>
    <w:rsid w:val="00371F50"/>
    <w:rsid w:val="0037266B"/>
    <w:rsid w:val="00372677"/>
    <w:rsid w:val="003729B2"/>
    <w:rsid w:val="00372EA2"/>
    <w:rsid w:val="00373071"/>
    <w:rsid w:val="003731F2"/>
    <w:rsid w:val="003733F0"/>
    <w:rsid w:val="003733FB"/>
    <w:rsid w:val="0037393C"/>
    <w:rsid w:val="00373C35"/>
    <w:rsid w:val="00373C39"/>
    <w:rsid w:val="00373CFD"/>
    <w:rsid w:val="00373DF2"/>
    <w:rsid w:val="00373E25"/>
    <w:rsid w:val="00373FCD"/>
    <w:rsid w:val="00374574"/>
    <w:rsid w:val="0037478F"/>
    <w:rsid w:val="00374D1F"/>
    <w:rsid w:val="00374D35"/>
    <w:rsid w:val="00375A61"/>
    <w:rsid w:val="0037607D"/>
    <w:rsid w:val="00376125"/>
    <w:rsid w:val="003761AC"/>
    <w:rsid w:val="00376215"/>
    <w:rsid w:val="0037626D"/>
    <w:rsid w:val="00376AF9"/>
    <w:rsid w:val="00376DE2"/>
    <w:rsid w:val="00376E2E"/>
    <w:rsid w:val="003773A6"/>
    <w:rsid w:val="00377519"/>
    <w:rsid w:val="00377A45"/>
    <w:rsid w:val="00377C99"/>
    <w:rsid w:val="00377F5D"/>
    <w:rsid w:val="0038001A"/>
    <w:rsid w:val="003802FA"/>
    <w:rsid w:val="00380500"/>
    <w:rsid w:val="00380BA8"/>
    <w:rsid w:val="003812B1"/>
    <w:rsid w:val="00381469"/>
    <w:rsid w:val="003817A0"/>
    <w:rsid w:val="0038181C"/>
    <w:rsid w:val="00381B20"/>
    <w:rsid w:val="00381C40"/>
    <w:rsid w:val="00381C47"/>
    <w:rsid w:val="003828E9"/>
    <w:rsid w:val="00382B1B"/>
    <w:rsid w:val="00382D44"/>
    <w:rsid w:val="00382EB8"/>
    <w:rsid w:val="00382F67"/>
    <w:rsid w:val="00383648"/>
    <w:rsid w:val="00383CE4"/>
    <w:rsid w:val="00384072"/>
    <w:rsid w:val="00384264"/>
    <w:rsid w:val="003848A3"/>
    <w:rsid w:val="003848B6"/>
    <w:rsid w:val="00384D2D"/>
    <w:rsid w:val="00385493"/>
    <w:rsid w:val="00385BED"/>
    <w:rsid w:val="0038636E"/>
    <w:rsid w:val="0038650D"/>
    <w:rsid w:val="003865B8"/>
    <w:rsid w:val="00386648"/>
    <w:rsid w:val="003868E6"/>
    <w:rsid w:val="00386D0D"/>
    <w:rsid w:val="00386D25"/>
    <w:rsid w:val="00386F12"/>
    <w:rsid w:val="003872B4"/>
    <w:rsid w:val="0039002E"/>
    <w:rsid w:val="0039053C"/>
    <w:rsid w:val="003906E9"/>
    <w:rsid w:val="003908A5"/>
    <w:rsid w:val="00390AD3"/>
    <w:rsid w:val="00390DCD"/>
    <w:rsid w:val="003911A5"/>
    <w:rsid w:val="003917E8"/>
    <w:rsid w:val="003917F4"/>
    <w:rsid w:val="00391B5A"/>
    <w:rsid w:val="00391CCF"/>
    <w:rsid w:val="003921A7"/>
    <w:rsid w:val="00392341"/>
    <w:rsid w:val="003926A2"/>
    <w:rsid w:val="003926AD"/>
    <w:rsid w:val="0039277A"/>
    <w:rsid w:val="003928A5"/>
    <w:rsid w:val="00392B5F"/>
    <w:rsid w:val="00392CDD"/>
    <w:rsid w:val="00392DCC"/>
    <w:rsid w:val="003932A2"/>
    <w:rsid w:val="003932E5"/>
    <w:rsid w:val="00393449"/>
    <w:rsid w:val="00393EC8"/>
    <w:rsid w:val="003942BB"/>
    <w:rsid w:val="003946D0"/>
    <w:rsid w:val="00394E80"/>
    <w:rsid w:val="00395148"/>
    <w:rsid w:val="00395474"/>
    <w:rsid w:val="00395A74"/>
    <w:rsid w:val="00395C6A"/>
    <w:rsid w:val="00395E0F"/>
    <w:rsid w:val="00395F88"/>
    <w:rsid w:val="003965C4"/>
    <w:rsid w:val="0039674D"/>
    <w:rsid w:val="003967D8"/>
    <w:rsid w:val="003967ED"/>
    <w:rsid w:val="003967EE"/>
    <w:rsid w:val="00396A99"/>
    <w:rsid w:val="00396C48"/>
    <w:rsid w:val="00397052"/>
    <w:rsid w:val="00397080"/>
    <w:rsid w:val="003972C6"/>
    <w:rsid w:val="003979B2"/>
    <w:rsid w:val="00397ADE"/>
    <w:rsid w:val="00397C52"/>
    <w:rsid w:val="00397F4A"/>
    <w:rsid w:val="003A036D"/>
    <w:rsid w:val="003A0419"/>
    <w:rsid w:val="003A047E"/>
    <w:rsid w:val="003A0515"/>
    <w:rsid w:val="003A0E54"/>
    <w:rsid w:val="003A0EA4"/>
    <w:rsid w:val="003A1218"/>
    <w:rsid w:val="003A14ED"/>
    <w:rsid w:val="003A16AC"/>
    <w:rsid w:val="003A180C"/>
    <w:rsid w:val="003A231D"/>
    <w:rsid w:val="003A29A7"/>
    <w:rsid w:val="003A3A69"/>
    <w:rsid w:val="003A3AFA"/>
    <w:rsid w:val="003A3E94"/>
    <w:rsid w:val="003A4215"/>
    <w:rsid w:val="003A4F8C"/>
    <w:rsid w:val="003A507E"/>
    <w:rsid w:val="003A5106"/>
    <w:rsid w:val="003A5914"/>
    <w:rsid w:val="003A5B25"/>
    <w:rsid w:val="003A5B2D"/>
    <w:rsid w:val="003A5B4B"/>
    <w:rsid w:val="003A5D01"/>
    <w:rsid w:val="003A6374"/>
    <w:rsid w:val="003A639A"/>
    <w:rsid w:val="003A6A6A"/>
    <w:rsid w:val="003A7325"/>
    <w:rsid w:val="003A783A"/>
    <w:rsid w:val="003A7C4D"/>
    <w:rsid w:val="003A7D57"/>
    <w:rsid w:val="003B028C"/>
    <w:rsid w:val="003B037E"/>
    <w:rsid w:val="003B05AD"/>
    <w:rsid w:val="003B0F80"/>
    <w:rsid w:val="003B10EC"/>
    <w:rsid w:val="003B1F7F"/>
    <w:rsid w:val="003B2145"/>
    <w:rsid w:val="003B26E1"/>
    <w:rsid w:val="003B2D8C"/>
    <w:rsid w:val="003B2D8D"/>
    <w:rsid w:val="003B3014"/>
    <w:rsid w:val="003B3288"/>
    <w:rsid w:val="003B37C0"/>
    <w:rsid w:val="003B3B27"/>
    <w:rsid w:val="003B429D"/>
    <w:rsid w:val="003B439F"/>
    <w:rsid w:val="003B4415"/>
    <w:rsid w:val="003B45A2"/>
    <w:rsid w:val="003B4725"/>
    <w:rsid w:val="003B53BA"/>
    <w:rsid w:val="003B54A6"/>
    <w:rsid w:val="003B554C"/>
    <w:rsid w:val="003B599E"/>
    <w:rsid w:val="003B5FA3"/>
    <w:rsid w:val="003B655C"/>
    <w:rsid w:val="003B689A"/>
    <w:rsid w:val="003B68A0"/>
    <w:rsid w:val="003B6969"/>
    <w:rsid w:val="003B6D72"/>
    <w:rsid w:val="003B7112"/>
    <w:rsid w:val="003B7772"/>
    <w:rsid w:val="003B7B39"/>
    <w:rsid w:val="003C0035"/>
    <w:rsid w:val="003C0157"/>
    <w:rsid w:val="003C0593"/>
    <w:rsid w:val="003C0694"/>
    <w:rsid w:val="003C0846"/>
    <w:rsid w:val="003C0ED1"/>
    <w:rsid w:val="003C107A"/>
    <w:rsid w:val="003C1112"/>
    <w:rsid w:val="003C14E9"/>
    <w:rsid w:val="003C22FE"/>
    <w:rsid w:val="003C257B"/>
    <w:rsid w:val="003C2BBE"/>
    <w:rsid w:val="003C312B"/>
    <w:rsid w:val="003C34D3"/>
    <w:rsid w:val="003C369E"/>
    <w:rsid w:val="003C37F7"/>
    <w:rsid w:val="003C3B6A"/>
    <w:rsid w:val="003C4C65"/>
    <w:rsid w:val="003C5442"/>
    <w:rsid w:val="003C5DA5"/>
    <w:rsid w:val="003C603D"/>
    <w:rsid w:val="003C6340"/>
    <w:rsid w:val="003C64FC"/>
    <w:rsid w:val="003C668A"/>
    <w:rsid w:val="003C6745"/>
    <w:rsid w:val="003C6864"/>
    <w:rsid w:val="003C6A30"/>
    <w:rsid w:val="003C6C4C"/>
    <w:rsid w:val="003C6C54"/>
    <w:rsid w:val="003C6EE4"/>
    <w:rsid w:val="003C7267"/>
    <w:rsid w:val="003C73A3"/>
    <w:rsid w:val="003C7899"/>
    <w:rsid w:val="003C7AAE"/>
    <w:rsid w:val="003C7CC3"/>
    <w:rsid w:val="003C7EAD"/>
    <w:rsid w:val="003D0123"/>
    <w:rsid w:val="003D0694"/>
    <w:rsid w:val="003D0700"/>
    <w:rsid w:val="003D0A55"/>
    <w:rsid w:val="003D0BFE"/>
    <w:rsid w:val="003D0FB0"/>
    <w:rsid w:val="003D1147"/>
    <w:rsid w:val="003D15D2"/>
    <w:rsid w:val="003D1624"/>
    <w:rsid w:val="003D2420"/>
    <w:rsid w:val="003D257E"/>
    <w:rsid w:val="003D26BD"/>
    <w:rsid w:val="003D2CD7"/>
    <w:rsid w:val="003D3150"/>
    <w:rsid w:val="003D315C"/>
    <w:rsid w:val="003D373C"/>
    <w:rsid w:val="003D3A0D"/>
    <w:rsid w:val="003D3B0D"/>
    <w:rsid w:val="003D3B52"/>
    <w:rsid w:val="003D3C1C"/>
    <w:rsid w:val="003D3E97"/>
    <w:rsid w:val="003D4231"/>
    <w:rsid w:val="003D42B3"/>
    <w:rsid w:val="003D4A9A"/>
    <w:rsid w:val="003D4DCD"/>
    <w:rsid w:val="003D55EA"/>
    <w:rsid w:val="003D5844"/>
    <w:rsid w:val="003D5BED"/>
    <w:rsid w:val="003D5F6B"/>
    <w:rsid w:val="003D5FCD"/>
    <w:rsid w:val="003D6347"/>
    <w:rsid w:val="003D6ACD"/>
    <w:rsid w:val="003D6C9B"/>
    <w:rsid w:val="003D6E88"/>
    <w:rsid w:val="003D6E9C"/>
    <w:rsid w:val="003D77E0"/>
    <w:rsid w:val="003D7D16"/>
    <w:rsid w:val="003D7DBE"/>
    <w:rsid w:val="003D7E2A"/>
    <w:rsid w:val="003D7ECC"/>
    <w:rsid w:val="003E0180"/>
    <w:rsid w:val="003E0646"/>
    <w:rsid w:val="003E074B"/>
    <w:rsid w:val="003E0768"/>
    <w:rsid w:val="003E082A"/>
    <w:rsid w:val="003E0C42"/>
    <w:rsid w:val="003E0D7E"/>
    <w:rsid w:val="003E15DE"/>
    <w:rsid w:val="003E1960"/>
    <w:rsid w:val="003E1E7F"/>
    <w:rsid w:val="003E1ED9"/>
    <w:rsid w:val="003E2883"/>
    <w:rsid w:val="003E2D3E"/>
    <w:rsid w:val="003E328D"/>
    <w:rsid w:val="003E352C"/>
    <w:rsid w:val="003E3570"/>
    <w:rsid w:val="003E3D0B"/>
    <w:rsid w:val="003E3E88"/>
    <w:rsid w:val="003E4335"/>
    <w:rsid w:val="003E47F4"/>
    <w:rsid w:val="003E4A64"/>
    <w:rsid w:val="003E4EF2"/>
    <w:rsid w:val="003E574D"/>
    <w:rsid w:val="003E585A"/>
    <w:rsid w:val="003E5DD0"/>
    <w:rsid w:val="003E5E16"/>
    <w:rsid w:val="003E6867"/>
    <w:rsid w:val="003E69CF"/>
    <w:rsid w:val="003E6EDF"/>
    <w:rsid w:val="003E7663"/>
    <w:rsid w:val="003E7D13"/>
    <w:rsid w:val="003F0C01"/>
    <w:rsid w:val="003F164F"/>
    <w:rsid w:val="003F183B"/>
    <w:rsid w:val="003F196C"/>
    <w:rsid w:val="003F1B21"/>
    <w:rsid w:val="003F1EE9"/>
    <w:rsid w:val="003F2954"/>
    <w:rsid w:val="003F2B01"/>
    <w:rsid w:val="003F2FD4"/>
    <w:rsid w:val="003F33F0"/>
    <w:rsid w:val="003F3804"/>
    <w:rsid w:val="003F3823"/>
    <w:rsid w:val="003F3B49"/>
    <w:rsid w:val="003F3B7D"/>
    <w:rsid w:val="003F3BC7"/>
    <w:rsid w:val="003F3F51"/>
    <w:rsid w:val="003F4512"/>
    <w:rsid w:val="003F4736"/>
    <w:rsid w:val="003F4878"/>
    <w:rsid w:val="003F4A57"/>
    <w:rsid w:val="003F4D80"/>
    <w:rsid w:val="003F4E24"/>
    <w:rsid w:val="003F4EDA"/>
    <w:rsid w:val="003F50F4"/>
    <w:rsid w:val="003F5165"/>
    <w:rsid w:val="003F57E9"/>
    <w:rsid w:val="003F5A05"/>
    <w:rsid w:val="003F5BCB"/>
    <w:rsid w:val="003F5C26"/>
    <w:rsid w:val="003F6010"/>
    <w:rsid w:val="003F665D"/>
    <w:rsid w:val="003F6731"/>
    <w:rsid w:val="003F6902"/>
    <w:rsid w:val="003F6B26"/>
    <w:rsid w:val="003F6E5A"/>
    <w:rsid w:val="003F6FE4"/>
    <w:rsid w:val="003F732D"/>
    <w:rsid w:val="003F7975"/>
    <w:rsid w:val="003F7A33"/>
    <w:rsid w:val="003F7C8B"/>
    <w:rsid w:val="003F7E09"/>
    <w:rsid w:val="0040089E"/>
    <w:rsid w:val="00400D3E"/>
    <w:rsid w:val="00400E30"/>
    <w:rsid w:val="00400EF0"/>
    <w:rsid w:val="0040194D"/>
    <w:rsid w:val="004020D7"/>
    <w:rsid w:val="004023FA"/>
    <w:rsid w:val="00402989"/>
    <w:rsid w:val="00402C21"/>
    <w:rsid w:val="004031CE"/>
    <w:rsid w:val="00403416"/>
    <w:rsid w:val="0040381C"/>
    <w:rsid w:val="00403898"/>
    <w:rsid w:val="00403DEF"/>
    <w:rsid w:val="00403E75"/>
    <w:rsid w:val="00404433"/>
    <w:rsid w:val="00404707"/>
    <w:rsid w:val="00404766"/>
    <w:rsid w:val="00404777"/>
    <w:rsid w:val="004047FA"/>
    <w:rsid w:val="00404AB8"/>
    <w:rsid w:val="00404D71"/>
    <w:rsid w:val="00404E45"/>
    <w:rsid w:val="00405156"/>
    <w:rsid w:val="00405553"/>
    <w:rsid w:val="004056A4"/>
    <w:rsid w:val="00405A31"/>
    <w:rsid w:val="00405B06"/>
    <w:rsid w:val="00405EBB"/>
    <w:rsid w:val="00405FEE"/>
    <w:rsid w:val="004065D8"/>
    <w:rsid w:val="00406B3A"/>
    <w:rsid w:val="00407089"/>
    <w:rsid w:val="004070EF"/>
    <w:rsid w:val="0040760F"/>
    <w:rsid w:val="004078DA"/>
    <w:rsid w:val="00407F52"/>
    <w:rsid w:val="00407FCB"/>
    <w:rsid w:val="00410580"/>
    <w:rsid w:val="00410C97"/>
    <w:rsid w:val="0041104F"/>
    <w:rsid w:val="00411F35"/>
    <w:rsid w:val="00411FD0"/>
    <w:rsid w:val="00412417"/>
    <w:rsid w:val="00412A50"/>
    <w:rsid w:val="00412B14"/>
    <w:rsid w:val="00413659"/>
    <w:rsid w:val="004136EA"/>
    <w:rsid w:val="0041371B"/>
    <w:rsid w:val="00413A65"/>
    <w:rsid w:val="00413C3C"/>
    <w:rsid w:val="004142D4"/>
    <w:rsid w:val="0041440C"/>
    <w:rsid w:val="00414443"/>
    <w:rsid w:val="00414462"/>
    <w:rsid w:val="00414ADD"/>
    <w:rsid w:val="004150B8"/>
    <w:rsid w:val="004150E8"/>
    <w:rsid w:val="004155DF"/>
    <w:rsid w:val="00415600"/>
    <w:rsid w:val="004157F0"/>
    <w:rsid w:val="00415843"/>
    <w:rsid w:val="00415D1E"/>
    <w:rsid w:val="00415EB5"/>
    <w:rsid w:val="00416DC2"/>
    <w:rsid w:val="00417187"/>
    <w:rsid w:val="0041735D"/>
    <w:rsid w:val="00417364"/>
    <w:rsid w:val="00417432"/>
    <w:rsid w:val="00417EC1"/>
    <w:rsid w:val="004200B7"/>
    <w:rsid w:val="0042060B"/>
    <w:rsid w:val="00420CDD"/>
    <w:rsid w:val="00420E83"/>
    <w:rsid w:val="00420F7E"/>
    <w:rsid w:val="004215AA"/>
    <w:rsid w:val="0042181A"/>
    <w:rsid w:val="00421D9A"/>
    <w:rsid w:val="0042290E"/>
    <w:rsid w:val="004229CF"/>
    <w:rsid w:val="00422A70"/>
    <w:rsid w:val="00423380"/>
    <w:rsid w:val="00423417"/>
    <w:rsid w:val="00423A29"/>
    <w:rsid w:val="00423F01"/>
    <w:rsid w:val="0042440C"/>
    <w:rsid w:val="00424417"/>
    <w:rsid w:val="00424445"/>
    <w:rsid w:val="0042453D"/>
    <w:rsid w:val="00424A50"/>
    <w:rsid w:val="00424BA1"/>
    <w:rsid w:val="00425110"/>
    <w:rsid w:val="00425125"/>
    <w:rsid w:val="004251B4"/>
    <w:rsid w:val="0042561C"/>
    <w:rsid w:val="0042564E"/>
    <w:rsid w:val="00425777"/>
    <w:rsid w:val="00425DBA"/>
    <w:rsid w:val="00425F2A"/>
    <w:rsid w:val="00425F47"/>
    <w:rsid w:val="004261AA"/>
    <w:rsid w:val="004261CC"/>
    <w:rsid w:val="0042678E"/>
    <w:rsid w:val="004267A8"/>
    <w:rsid w:val="004267E9"/>
    <w:rsid w:val="00426D11"/>
    <w:rsid w:val="00426FB3"/>
    <w:rsid w:val="00427159"/>
    <w:rsid w:val="00427415"/>
    <w:rsid w:val="00427455"/>
    <w:rsid w:val="00427F14"/>
    <w:rsid w:val="00427F5E"/>
    <w:rsid w:val="00430220"/>
    <w:rsid w:val="00430604"/>
    <w:rsid w:val="00430614"/>
    <w:rsid w:val="004307BE"/>
    <w:rsid w:val="00430877"/>
    <w:rsid w:val="004309E1"/>
    <w:rsid w:val="00430F3B"/>
    <w:rsid w:val="00431196"/>
    <w:rsid w:val="00431371"/>
    <w:rsid w:val="00431375"/>
    <w:rsid w:val="00431649"/>
    <w:rsid w:val="004318E9"/>
    <w:rsid w:val="00431B8F"/>
    <w:rsid w:val="00431DB3"/>
    <w:rsid w:val="004320BF"/>
    <w:rsid w:val="004323D7"/>
    <w:rsid w:val="0043242B"/>
    <w:rsid w:val="0043268E"/>
    <w:rsid w:val="004327F9"/>
    <w:rsid w:val="00432C15"/>
    <w:rsid w:val="00432D97"/>
    <w:rsid w:val="00433077"/>
    <w:rsid w:val="004332C8"/>
    <w:rsid w:val="004334DE"/>
    <w:rsid w:val="004336D7"/>
    <w:rsid w:val="004339E4"/>
    <w:rsid w:val="00433C2A"/>
    <w:rsid w:val="00433DB0"/>
    <w:rsid w:val="0043432F"/>
    <w:rsid w:val="004346F5"/>
    <w:rsid w:val="0043471D"/>
    <w:rsid w:val="00434A8C"/>
    <w:rsid w:val="00434CD0"/>
    <w:rsid w:val="00434E47"/>
    <w:rsid w:val="00434F91"/>
    <w:rsid w:val="00435452"/>
    <w:rsid w:val="00435714"/>
    <w:rsid w:val="0043597E"/>
    <w:rsid w:val="00435E4A"/>
    <w:rsid w:val="00435F77"/>
    <w:rsid w:val="004364FE"/>
    <w:rsid w:val="00436534"/>
    <w:rsid w:val="0043673D"/>
    <w:rsid w:val="00436A39"/>
    <w:rsid w:val="00436ABA"/>
    <w:rsid w:val="00436EAB"/>
    <w:rsid w:val="004376B5"/>
    <w:rsid w:val="00437801"/>
    <w:rsid w:val="0043780A"/>
    <w:rsid w:val="0044002B"/>
    <w:rsid w:val="00440164"/>
    <w:rsid w:val="004404FD"/>
    <w:rsid w:val="0044090F"/>
    <w:rsid w:val="00440967"/>
    <w:rsid w:val="00440C6A"/>
    <w:rsid w:val="0044115B"/>
    <w:rsid w:val="00441223"/>
    <w:rsid w:val="004412F6"/>
    <w:rsid w:val="0044139A"/>
    <w:rsid w:val="004415BB"/>
    <w:rsid w:val="00441665"/>
    <w:rsid w:val="004416D9"/>
    <w:rsid w:val="0044174E"/>
    <w:rsid w:val="004419DD"/>
    <w:rsid w:val="0044250F"/>
    <w:rsid w:val="00442FE5"/>
    <w:rsid w:val="0044306E"/>
    <w:rsid w:val="00443287"/>
    <w:rsid w:val="004432A2"/>
    <w:rsid w:val="00443639"/>
    <w:rsid w:val="00443B2E"/>
    <w:rsid w:val="00443EB5"/>
    <w:rsid w:val="00443EFA"/>
    <w:rsid w:val="004440F4"/>
    <w:rsid w:val="00444986"/>
    <w:rsid w:val="004451A8"/>
    <w:rsid w:val="00445517"/>
    <w:rsid w:val="004458AC"/>
    <w:rsid w:val="00445A36"/>
    <w:rsid w:val="00445A62"/>
    <w:rsid w:val="00446058"/>
    <w:rsid w:val="004460A7"/>
    <w:rsid w:val="0044650C"/>
    <w:rsid w:val="00446527"/>
    <w:rsid w:val="00446B23"/>
    <w:rsid w:val="00446B36"/>
    <w:rsid w:val="00447061"/>
    <w:rsid w:val="00447368"/>
    <w:rsid w:val="0044746E"/>
    <w:rsid w:val="004478A2"/>
    <w:rsid w:val="004479C5"/>
    <w:rsid w:val="00447BA6"/>
    <w:rsid w:val="0045051D"/>
    <w:rsid w:val="0045061C"/>
    <w:rsid w:val="00450CC2"/>
    <w:rsid w:val="00450EFD"/>
    <w:rsid w:val="004515DF"/>
    <w:rsid w:val="00451C89"/>
    <w:rsid w:val="00452607"/>
    <w:rsid w:val="004526A8"/>
    <w:rsid w:val="00452A34"/>
    <w:rsid w:val="00452C64"/>
    <w:rsid w:val="00452D7D"/>
    <w:rsid w:val="00452EE2"/>
    <w:rsid w:val="00452FEB"/>
    <w:rsid w:val="0045327B"/>
    <w:rsid w:val="0045336A"/>
    <w:rsid w:val="004534C2"/>
    <w:rsid w:val="004536C4"/>
    <w:rsid w:val="00453724"/>
    <w:rsid w:val="00453882"/>
    <w:rsid w:val="00453E55"/>
    <w:rsid w:val="00454208"/>
    <w:rsid w:val="0045496F"/>
    <w:rsid w:val="00454A82"/>
    <w:rsid w:val="00454C7B"/>
    <w:rsid w:val="00454F2A"/>
    <w:rsid w:val="004552E5"/>
    <w:rsid w:val="00455334"/>
    <w:rsid w:val="0045555E"/>
    <w:rsid w:val="00455B1E"/>
    <w:rsid w:val="00456006"/>
    <w:rsid w:val="004562B9"/>
    <w:rsid w:val="004564CD"/>
    <w:rsid w:val="00456783"/>
    <w:rsid w:val="00456B8A"/>
    <w:rsid w:val="00456D80"/>
    <w:rsid w:val="00457184"/>
    <w:rsid w:val="00457492"/>
    <w:rsid w:val="004574AD"/>
    <w:rsid w:val="00457C53"/>
    <w:rsid w:val="00457DB6"/>
    <w:rsid w:val="00460088"/>
    <w:rsid w:val="00460339"/>
    <w:rsid w:val="00460642"/>
    <w:rsid w:val="00460B42"/>
    <w:rsid w:val="00460D90"/>
    <w:rsid w:val="00460EC4"/>
    <w:rsid w:val="0046131F"/>
    <w:rsid w:val="004613EF"/>
    <w:rsid w:val="00461A0F"/>
    <w:rsid w:val="00461AFA"/>
    <w:rsid w:val="00461EC7"/>
    <w:rsid w:val="00461F97"/>
    <w:rsid w:val="004622F1"/>
    <w:rsid w:val="004629AD"/>
    <w:rsid w:val="00462C91"/>
    <w:rsid w:val="00463254"/>
    <w:rsid w:val="004633EC"/>
    <w:rsid w:val="00463823"/>
    <w:rsid w:val="0046387F"/>
    <w:rsid w:val="0046392D"/>
    <w:rsid w:val="0046396C"/>
    <w:rsid w:val="00463A4A"/>
    <w:rsid w:val="00463B61"/>
    <w:rsid w:val="00463BE4"/>
    <w:rsid w:val="00463D84"/>
    <w:rsid w:val="00463F6C"/>
    <w:rsid w:val="00464204"/>
    <w:rsid w:val="004642E6"/>
    <w:rsid w:val="00464772"/>
    <w:rsid w:val="00464903"/>
    <w:rsid w:val="0046572A"/>
    <w:rsid w:val="00465D32"/>
    <w:rsid w:val="00466B53"/>
    <w:rsid w:val="00466B62"/>
    <w:rsid w:val="00467358"/>
    <w:rsid w:val="00467CB2"/>
    <w:rsid w:val="00467DB7"/>
    <w:rsid w:val="00467EEB"/>
    <w:rsid w:val="004701B8"/>
    <w:rsid w:val="00470304"/>
    <w:rsid w:val="00470625"/>
    <w:rsid w:val="004709DD"/>
    <w:rsid w:val="00470CE4"/>
    <w:rsid w:val="00470E72"/>
    <w:rsid w:val="00471128"/>
    <w:rsid w:val="004712A5"/>
    <w:rsid w:val="0047145B"/>
    <w:rsid w:val="00471BFE"/>
    <w:rsid w:val="00471D89"/>
    <w:rsid w:val="00471FD6"/>
    <w:rsid w:val="004721FF"/>
    <w:rsid w:val="004728B3"/>
    <w:rsid w:val="004735B1"/>
    <w:rsid w:val="00473677"/>
    <w:rsid w:val="00473A87"/>
    <w:rsid w:val="00473BE5"/>
    <w:rsid w:val="00473CB6"/>
    <w:rsid w:val="00473F83"/>
    <w:rsid w:val="00474057"/>
    <w:rsid w:val="004741E6"/>
    <w:rsid w:val="00474BD0"/>
    <w:rsid w:val="00475082"/>
    <w:rsid w:val="004750BA"/>
    <w:rsid w:val="004750F3"/>
    <w:rsid w:val="00475702"/>
    <w:rsid w:val="00475A55"/>
    <w:rsid w:val="00475B6C"/>
    <w:rsid w:val="00475C20"/>
    <w:rsid w:val="00475C4B"/>
    <w:rsid w:val="00475D95"/>
    <w:rsid w:val="00475F92"/>
    <w:rsid w:val="00476179"/>
    <w:rsid w:val="004761CC"/>
    <w:rsid w:val="004763A6"/>
    <w:rsid w:val="004764FB"/>
    <w:rsid w:val="00477439"/>
    <w:rsid w:val="00477A8B"/>
    <w:rsid w:val="0048017B"/>
    <w:rsid w:val="004802D7"/>
    <w:rsid w:val="00480402"/>
    <w:rsid w:val="00480572"/>
    <w:rsid w:val="00480616"/>
    <w:rsid w:val="00480B02"/>
    <w:rsid w:val="00480C9B"/>
    <w:rsid w:val="00480EE3"/>
    <w:rsid w:val="0048139D"/>
    <w:rsid w:val="00481AB2"/>
    <w:rsid w:val="00481BBB"/>
    <w:rsid w:val="00481D35"/>
    <w:rsid w:val="00481ECB"/>
    <w:rsid w:val="00481FCF"/>
    <w:rsid w:val="00481FED"/>
    <w:rsid w:val="004821AB"/>
    <w:rsid w:val="0048247A"/>
    <w:rsid w:val="0048271D"/>
    <w:rsid w:val="0048272B"/>
    <w:rsid w:val="004829D1"/>
    <w:rsid w:val="00482EB7"/>
    <w:rsid w:val="00482F66"/>
    <w:rsid w:val="00482FAD"/>
    <w:rsid w:val="00483069"/>
    <w:rsid w:val="004832C8"/>
    <w:rsid w:val="0048368F"/>
    <w:rsid w:val="004843A8"/>
    <w:rsid w:val="00484464"/>
    <w:rsid w:val="00484622"/>
    <w:rsid w:val="00484688"/>
    <w:rsid w:val="00484790"/>
    <w:rsid w:val="0048484E"/>
    <w:rsid w:val="00484ACD"/>
    <w:rsid w:val="00485575"/>
    <w:rsid w:val="004858CE"/>
    <w:rsid w:val="00485921"/>
    <w:rsid w:val="00486562"/>
    <w:rsid w:val="00486A33"/>
    <w:rsid w:val="004877F8"/>
    <w:rsid w:val="00487E66"/>
    <w:rsid w:val="0049011E"/>
    <w:rsid w:val="00490255"/>
    <w:rsid w:val="004905E4"/>
    <w:rsid w:val="004906D7"/>
    <w:rsid w:val="0049070E"/>
    <w:rsid w:val="00490772"/>
    <w:rsid w:val="004910AC"/>
    <w:rsid w:val="0049148D"/>
    <w:rsid w:val="00491926"/>
    <w:rsid w:val="00491C56"/>
    <w:rsid w:val="00491CA1"/>
    <w:rsid w:val="004923CF"/>
    <w:rsid w:val="0049251C"/>
    <w:rsid w:val="00492AC1"/>
    <w:rsid w:val="00492D85"/>
    <w:rsid w:val="00493066"/>
    <w:rsid w:val="00493074"/>
    <w:rsid w:val="004935BD"/>
    <w:rsid w:val="0049376A"/>
    <w:rsid w:val="00493B4D"/>
    <w:rsid w:val="00493B95"/>
    <w:rsid w:val="00493C88"/>
    <w:rsid w:val="00493D92"/>
    <w:rsid w:val="00493E73"/>
    <w:rsid w:val="004945AC"/>
    <w:rsid w:val="00494968"/>
    <w:rsid w:val="00494AC8"/>
    <w:rsid w:val="004952AA"/>
    <w:rsid w:val="004952AF"/>
    <w:rsid w:val="00495311"/>
    <w:rsid w:val="00495478"/>
    <w:rsid w:val="004954CF"/>
    <w:rsid w:val="004954D8"/>
    <w:rsid w:val="004954E4"/>
    <w:rsid w:val="0049586C"/>
    <w:rsid w:val="00495D7C"/>
    <w:rsid w:val="00495D7E"/>
    <w:rsid w:val="00495E83"/>
    <w:rsid w:val="00496D28"/>
    <w:rsid w:val="00496E18"/>
    <w:rsid w:val="0049726B"/>
    <w:rsid w:val="004977D7"/>
    <w:rsid w:val="004979EA"/>
    <w:rsid w:val="00497BCA"/>
    <w:rsid w:val="00497BD3"/>
    <w:rsid w:val="00497EFA"/>
    <w:rsid w:val="004A0387"/>
    <w:rsid w:val="004A0D0A"/>
    <w:rsid w:val="004A118D"/>
    <w:rsid w:val="004A1731"/>
    <w:rsid w:val="004A18B6"/>
    <w:rsid w:val="004A1A57"/>
    <w:rsid w:val="004A1E15"/>
    <w:rsid w:val="004A1ED3"/>
    <w:rsid w:val="004A1F40"/>
    <w:rsid w:val="004A2051"/>
    <w:rsid w:val="004A2306"/>
    <w:rsid w:val="004A28C5"/>
    <w:rsid w:val="004A29BA"/>
    <w:rsid w:val="004A2B24"/>
    <w:rsid w:val="004A2F7D"/>
    <w:rsid w:val="004A2FAA"/>
    <w:rsid w:val="004A31A9"/>
    <w:rsid w:val="004A3298"/>
    <w:rsid w:val="004A367F"/>
    <w:rsid w:val="004A37F8"/>
    <w:rsid w:val="004A3A6A"/>
    <w:rsid w:val="004A3B0F"/>
    <w:rsid w:val="004A4304"/>
    <w:rsid w:val="004A46EF"/>
    <w:rsid w:val="004A4791"/>
    <w:rsid w:val="004A5D28"/>
    <w:rsid w:val="004A5E5D"/>
    <w:rsid w:val="004A6083"/>
    <w:rsid w:val="004A63CB"/>
    <w:rsid w:val="004A6571"/>
    <w:rsid w:val="004A65F7"/>
    <w:rsid w:val="004A7345"/>
    <w:rsid w:val="004A73AE"/>
    <w:rsid w:val="004A740B"/>
    <w:rsid w:val="004A76FA"/>
    <w:rsid w:val="004A7D78"/>
    <w:rsid w:val="004A7F4E"/>
    <w:rsid w:val="004A7F8A"/>
    <w:rsid w:val="004A7FDC"/>
    <w:rsid w:val="004B0221"/>
    <w:rsid w:val="004B03B2"/>
    <w:rsid w:val="004B0417"/>
    <w:rsid w:val="004B0B0C"/>
    <w:rsid w:val="004B0BE9"/>
    <w:rsid w:val="004B0CEE"/>
    <w:rsid w:val="004B0DB7"/>
    <w:rsid w:val="004B2069"/>
    <w:rsid w:val="004B219E"/>
    <w:rsid w:val="004B2B43"/>
    <w:rsid w:val="004B2B8F"/>
    <w:rsid w:val="004B33B8"/>
    <w:rsid w:val="004B368F"/>
    <w:rsid w:val="004B3AFC"/>
    <w:rsid w:val="004B3CA3"/>
    <w:rsid w:val="004B3F47"/>
    <w:rsid w:val="004B449D"/>
    <w:rsid w:val="004B47E8"/>
    <w:rsid w:val="004B48FC"/>
    <w:rsid w:val="004B4E6F"/>
    <w:rsid w:val="004B53BA"/>
    <w:rsid w:val="004B5507"/>
    <w:rsid w:val="004B564D"/>
    <w:rsid w:val="004B5A00"/>
    <w:rsid w:val="004B5A7A"/>
    <w:rsid w:val="004B5F6D"/>
    <w:rsid w:val="004B5FE2"/>
    <w:rsid w:val="004B6680"/>
    <w:rsid w:val="004B6925"/>
    <w:rsid w:val="004B6EDA"/>
    <w:rsid w:val="004B6F08"/>
    <w:rsid w:val="004B7007"/>
    <w:rsid w:val="004B7360"/>
    <w:rsid w:val="004B7512"/>
    <w:rsid w:val="004B7690"/>
    <w:rsid w:val="004C0533"/>
    <w:rsid w:val="004C0DDD"/>
    <w:rsid w:val="004C0F08"/>
    <w:rsid w:val="004C1761"/>
    <w:rsid w:val="004C276D"/>
    <w:rsid w:val="004C2A58"/>
    <w:rsid w:val="004C2B7D"/>
    <w:rsid w:val="004C2C76"/>
    <w:rsid w:val="004C2DEF"/>
    <w:rsid w:val="004C30B0"/>
    <w:rsid w:val="004C3AC9"/>
    <w:rsid w:val="004C3DB8"/>
    <w:rsid w:val="004C42B9"/>
    <w:rsid w:val="004C46BE"/>
    <w:rsid w:val="004C48C4"/>
    <w:rsid w:val="004C4B60"/>
    <w:rsid w:val="004C4E1F"/>
    <w:rsid w:val="004C5013"/>
    <w:rsid w:val="004C5431"/>
    <w:rsid w:val="004C5B86"/>
    <w:rsid w:val="004C5F54"/>
    <w:rsid w:val="004C5F66"/>
    <w:rsid w:val="004C68F4"/>
    <w:rsid w:val="004C7CFB"/>
    <w:rsid w:val="004C7EEF"/>
    <w:rsid w:val="004D00AC"/>
    <w:rsid w:val="004D05C4"/>
    <w:rsid w:val="004D064C"/>
    <w:rsid w:val="004D0B6D"/>
    <w:rsid w:val="004D12F3"/>
    <w:rsid w:val="004D13E7"/>
    <w:rsid w:val="004D1853"/>
    <w:rsid w:val="004D18E3"/>
    <w:rsid w:val="004D1995"/>
    <w:rsid w:val="004D19B6"/>
    <w:rsid w:val="004D1B75"/>
    <w:rsid w:val="004D1CB2"/>
    <w:rsid w:val="004D1CF6"/>
    <w:rsid w:val="004D27F3"/>
    <w:rsid w:val="004D28B1"/>
    <w:rsid w:val="004D3946"/>
    <w:rsid w:val="004D4482"/>
    <w:rsid w:val="004D458E"/>
    <w:rsid w:val="004D46B1"/>
    <w:rsid w:val="004D4814"/>
    <w:rsid w:val="004D4A25"/>
    <w:rsid w:val="004D5510"/>
    <w:rsid w:val="004D6B4B"/>
    <w:rsid w:val="004D71BF"/>
    <w:rsid w:val="004D74ED"/>
    <w:rsid w:val="004D7888"/>
    <w:rsid w:val="004D7BA3"/>
    <w:rsid w:val="004E036C"/>
    <w:rsid w:val="004E0489"/>
    <w:rsid w:val="004E04D1"/>
    <w:rsid w:val="004E1172"/>
    <w:rsid w:val="004E1322"/>
    <w:rsid w:val="004E1421"/>
    <w:rsid w:val="004E1813"/>
    <w:rsid w:val="004E18A8"/>
    <w:rsid w:val="004E1A37"/>
    <w:rsid w:val="004E269A"/>
    <w:rsid w:val="004E270C"/>
    <w:rsid w:val="004E2DAE"/>
    <w:rsid w:val="004E31E3"/>
    <w:rsid w:val="004E35B2"/>
    <w:rsid w:val="004E3A37"/>
    <w:rsid w:val="004E3C6D"/>
    <w:rsid w:val="004E3D88"/>
    <w:rsid w:val="004E3F74"/>
    <w:rsid w:val="004E42A8"/>
    <w:rsid w:val="004E438C"/>
    <w:rsid w:val="004E4F73"/>
    <w:rsid w:val="004E51D1"/>
    <w:rsid w:val="004E5327"/>
    <w:rsid w:val="004E5820"/>
    <w:rsid w:val="004E5871"/>
    <w:rsid w:val="004E5BC0"/>
    <w:rsid w:val="004E5E3E"/>
    <w:rsid w:val="004E60B9"/>
    <w:rsid w:val="004E62A6"/>
    <w:rsid w:val="004E6537"/>
    <w:rsid w:val="004E65EB"/>
    <w:rsid w:val="004E667A"/>
    <w:rsid w:val="004E6E1A"/>
    <w:rsid w:val="004E7031"/>
    <w:rsid w:val="004E722B"/>
    <w:rsid w:val="004E73B0"/>
    <w:rsid w:val="004E7721"/>
    <w:rsid w:val="004E7E35"/>
    <w:rsid w:val="004E7E9E"/>
    <w:rsid w:val="004E7EF6"/>
    <w:rsid w:val="004F0245"/>
    <w:rsid w:val="004F077D"/>
    <w:rsid w:val="004F0869"/>
    <w:rsid w:val="004F0C0A"/>
    <w:rsid w:val="004F0C30"/>
    <w:rsid w:val="004F10AD"/>
    <w:rsid w:val="004F1259"/>
    <w:rsid w:val="004F1644"/>
    <w:rsid w:val="004F2448"/>
    <w:rsid w:val="004F24BA"/>
    <w:rsid w:val="004F27F0"/>
    <w:rsid w:val="004F2A46"/>
    <w:rsid w:val="004F2B16"/>
    <w:rsid w:val="004F2E08"/>
    <w:rsid w:val="004F3273"/>
    <w:rsid w:val="004F38C0"/>
    <w:rsid w:val="004F3F6B"/>
    <w:rsid w:val="004F4048"/>
    <w:rsid w:val="004F4082"/>
    <w:rsid w:val="004F433D"/>
    <w:rsid w:val="004F441A"/>
    <w:rsid w:val="004F4C3B"/>
    <w:rsid w:val="004F543F"/>
    <w:rsid w:val="004F5BF5"/>
    <w:rsid w:val="004F607E"/>
    <w:rsid w:val="004F65FC"/>
    <w:rsid w:val="004F6A60"/>
    <w:rsid w:val="004F7346"/>
    <w:rsid w:val="004F7801"/>
    <w:rsid w:val="004F7962"/>
    <w:rsid w:val="004F7ABE"/>
    <w:rsid w:val="00500447"/>
    <w:rsid w:val="00500CFC"/>
    <w:rsid w:val="00500D2E"/>
    <w:rsid w:val="00501003"/>
    <w:rsid w:val="00501703"/>
    <w:rsid w:val="00502272"/>
    <w:rsid w:val="0050264A"/>
    <w:rsid w:val="00502958"/>
    <w:rsid w:val="00502BDD"/>
    <w:rsid w:val="00502DDC"/>
    <w:rsid w:val="00503E9E"/>
    <w:rsid w:val="005044A6"/>
    <w:rsid w:val="005044A8"/>
    <w:rsid w:val="005045BC"/>
    <w:rsid w:val="0050494E"/>
    <w:rsid w:val="005049FC"/>
    <w:rsid w:val="00504D61"/>
    <w:rsid w:val="00504DB6"/>
    <w:rsid w:val="005053D7"/>
    <w:rsid w:val="005055DE"/>
    <w:rsid w:val="00505750"/>
    <w:rsid w:val="005058B4"/>
    <w:rsid w:val="00505F31"/>
    <w:rsid w:val="0050610F"/>
    <w:rsid w:val="005063E5"/>
    <w:rsid w:val="00506629"/>
    <w:rsid w:val="00506751"/>
    <w:rsid w:val="00506E1B"/>
    <w:rsid w:val="00507080"/>
    <w:rsid w:val="00507291"/>
    <w:rsid w:val="0050787D"/>
    <w:rsid w:val="00507935"/>
    <w:rsid w:val="00507F37"/>
    <w:rsid w:val="00507FA0"/>
    <w:rsid w:val="005100A7"/>
    <w:rsid w:val="0051021B"/>
    <w:rsid w:val="0051027A"/>
    <w:rsid w:val="00510A58"/>
    <w:rsid w:val="00510CC9"/>
    <w:rsid w:val="0051112E"/>
    <w:rsid w:val="00511263"/>
    <w:rsid w:val="0051150E"/>
    <w:rsid w:val="0051153F"/>
    <w:rsid w:val="0051215C"/>
    <w:rsid w:val="005121B8"/>
    <w:rsid w:val="005121E8"/>
    <w:rsid w:val="005124E7"/>
    <w:rsid w:val="00512B6A"/>
    <w:rsid w:val="00512BCD"/>
    <w:rsid w:val="0051318B"/>
    <w:rsid w:val="0051343E"/>
    <w:rsid w:val="00513816"/>
    <w:rsid w:val="00513985"/>
    <w:rsid w:val="00513AF3"/>
    <w:rsid w:val="00513CBE"/>
    <w:rsid w:val="0051406A"/>
    <w:rsid w:val="0051474D"/>
    <w:rsid w:val="0051477A"/>
    <w:rsid w:val="005148A7"/>
    <w:rsid w:val="00514983"/>
    <w:rsid w:val="00514CFF"/>
    <w:rsid w:val="005153FF"/>
    <w:rsid w:val="005154C5"/>
    <w:rsid w:val="005161E0"/>
    <w:rsid w:val="005163A6"/>
    <w:rsid w:val="00516AC6"/>
    <w:rsid w:val="00516DA6"/>
    <w:rsid w:val="00517163"/>
    <w:rsid w:val="00517475"/>
    <w:rsid w:val="00517503"/>
    <w:rsid w:val="005175CC"/>
    <w:rsid w:val="00517F4E"/>
    <w:rsid w:val="00520623"/>
    <w:rsid w:val="00520EFF"/>
    <w:rsid w:val="0052102F"/>
    <w:rsid w:val="005211DE"/>
    <w:rsid w:val="0052122C"/>
    <w:rsid w:val="0052136E"/>
    <w:rsid w:val="00521477"/>
    <w:rsid w:val="005214E1"/>
    <w:rsid w:val="0052156C"/>
    <w:rsid w:val="00521974"/>
    <w:rsid w:val="005219B5"/>
    <w:rsid w:val="00521B2C"/>
    <w:rsid w:val="00521F96"/>
    <w:rsid w:val="00521FEB"/>
    <w:rsid w:val="00522562"/>
    <w:rsid w:val="005225A5"/>
    <w:rsid w:val="00522795"/>
    <w:rsid w:val="005229E6"/>
    <w:rsid w:val="00522BE3"/>
    <w:rsid w:val="0052310F"/>
    <w:rsid w:val="00523448"/>
    <w:rsid w:val="00523675"/>
    <w:rsid w:val="005236E4"/>
    <w:rsid w:val="00523B14"/>
    <w:rsid w:val="00523D40"/>
    <w:rsid w:val="005240DA"/>
    <w:rsid w:val="00524664"/>
    <w:rsid w:val="0052466D"/>
    <w:rsid w:val="0052558F"/>
    <w:rsid w:val="00525679"/>
    <w:rsid w:val="005258FC"/>
    <w:rsid w:val="00525A23"/>
    <w:rsid w:val="0052650E"/>
    <w:rsid w:val="005265E5"/>
    <w:rsid w:val="00526910"/>
    <w:rsid w:val="005270F9"/>
    <w:rsid w:val="00527368"/>
    <w:rsid w:val="005274C0"/>
    <w:rsid w:val="005277EA"/>
    <w:rsid w:val="00527D4C"/>
    <w:rsid w:val="0052F370"/>
    <w:rsid w:val="005304EF"/>
    <w:rsid w:val="005305E5"/>
    <w:rsid w:val="00530662"/>
    <w:rsid w:val="005309D1"/>
    <w:rsid w:val="00530D02"/>
    <w:rsid w:val="005313BF"/>
    <w:rsid w:val="00531709"/>
    <w:rsid w:val="00531A64"/>
    <w:rsid w:val="00532063"/>
    <w:rsid w:val="005327C0"/>
    <w:rsid w:val="00532803"/>
    <w:rsid w:val="00532EA1"/>
    <w:rsid w:val="005330B9"/>
    <w:rsid w:val="00533B30"/>
    <w:rsid w:val="00533B61"/>
    <w:rsid w:val="00533B6C"/>
    <w:rsid w:val="00534350"/>
    <w:rsid w:val="005345C4"/>
    <w:rsid w:val="00534B17"/>
    <w:rsid w:val="00534BFB"/>
    <w:rsid w:val="0053548F"/>
    <w:rsid w:val="0053555D"/>
    <w:rsid w:val="005362E8"/>
    <w:rsid w:val="00536400"/>
    <w:rsid w:val="005375D9"/>
    <w:rsid w:val="0053788A"/>
    <w:rsid w:val="00537D8D"/>
    <w:rsid w:val="00540156"/>
    <w:rsid w:val="005408EB"/>
    <w:rsid w:val="00540E96"/>
    <w:rsid w:val="0054102E"/>
    <w:rsid w:val="00541845"/>
    <w:rsid w:val="00541BCF"/>
    <w:rsid w:val="00541DAB"/>
    <w:rsid w:val="0054212C"/>
    <w:rsid w:val="0054240C"/>
    <w:rsid w:val="0054249D"/>
    <w:rsid w:val="005425C3"/>
    <w:rsid w:val="00542A49"/>
    <w:rsid w:val="00543561"/>
    <w:rsid w:val="00543609"/>
    <w:rsid w:val="00543C9E"/>
    <w:rsid w:val="00543F23"/>
    <w:rsid w:val="00543FD8"/>
    <w:rsid w:val="0054414D"/>
    <w:rsid w:val="005441C3"/>
    <w:rsid w:val="005449BC"/>
    <w:rsid w:val="00544B3E"/>
    <w:rsid w:val="00544C04"/>
    <w:rsid w:val="00544DC5"/>
    <w:rsid w:val="00544F79"/>
    <w:rsid w:val="0054560D"/>
    <w:rsid w:val="00545744"/>
    <w:rsid w:val="0054591A"/>
    <w:rsid w:val="00545945"/>
    <w:rsid w:val="0054594F"/>
    <w:rsid w:val="00545BFF"/>
    <w:rsid w:val="00545DA5"/>
    <w:rsid w:val="00546745"/>
    <w:rsid w:val="00546908"/>
    <w:rsid w:val="005469C8"/>
    <w:rsid w:val="00547001"/>
    <w:rsid w:val="0054727F"/>
    <w:rsid w:val="0054793C"/>
    <w:rsid w:val="00550329"/>
    <w:rsid w:val="00550596"/>
    <w:rsid w:val="00550892"/>
    <w:rsid w:val="0055098E"/>
    <w:rsid w:val="00550BFF"/>
    <w:rsid w:val="00550F46"/>
    <w:rsid w:val="00551ADB"/>
    <w:rsid w:val="00552681"/>
    <w:rsid w:val="005527E9"/>
    <w:rsid w:val="00552928"/>
    <w:rsid w:val="00552FF7"/>
    <w:rsid w:val="00553ACE"/>
    <w:rsid w:val="00553B38"/>
    <w:rsid w:val="00553E61"/>
    <w:rsid w:val="00554497"/>
    <w:rsid w:val="00554595"/>
    <w:rsid w:val="00554B0F"/>
    <w:rsid w:val="00554EBF"/>
    <w:rsid w:val="00554FB2"/>
    <w:rsid w:val="00555039"/>
    <w:rsid w:val="005550D4"/>
    <w:rsid w:val="005551AD"/>
    <w:rsid w:val="00555238"/>
    <w:rsid w:val="005552AB"/>
    <w:rsid w:val="00555580"/>
    <w:rsid w:val="005558B9"/>
    <w:rsid w:val="0055709C"/>
    <w:rsid w:val="0055740D"/>
    <w:rsid w:val="00557464"/>
    <w:rsid w:val="005603F7"/>
    <w:rsid w:val="005605BB"/>
    <w:rsid w:val="005606BF"/>
    <w:rsid w:val="00560701"/>
    <w:rsid w:val="00560744"/>
    <w:rsid w:val="005608E1"/>
    <w:rsid w:val="00560D9B"/>
    <w:rsid w:val="00561A38"/>
    <w:rsid w:val="005620BC"/>
    <w:rsid w:val="0056230C"/>
    <w:rsid w:val="005627D2"/>
    <w:rsid w:val="00562A85"/>
    <w:rsid w:val="00562EBD"/>
    <w:rsid w:val="00562F50"/>
    <w:rsid w:val="0056307B"/>
    <w:rsid w:val="00563625"/>
    <w:rsid w:val="005640CD"/>
    <w:rsid w:val="005640E9"/>
    <w:rsid w:val="0056425E"/>
    <w:rsid w:val="005644D7"/>
    <w:rsid w:val="0056516A"/>
    <w:rsid w:val="00565283"/>
    <w:rsid w:val="00565A4A"/>
    <w:rsid w:val="00565D7E"/>
    <w:rsid w:val="00565DF2"/>
    <w:rsid w:val="005660D7"/>
    <w:rsid w:val="00566110"/>
    <w:rsid w:val="005668A0"/>
    <w:rsid w:val="005670E6"/>
    <w:rsid w:val="00567252"/>
    <w:rsid w:val="00567345"/>
    <w:rsid w:val="00567493"/>
    <w:rsid w:val="00567592"/>
    <w:rsid w:val="005675BC"/>
    <w:rsid w:val="0056783C"/>
    <w:rsid w:val="00567D68"/>
    <w:rsid w:val="0057078C"/>
    <w:rsid w:val="005709A0"/>
    <w:rsid w:val="00570E68"/>
    <w:rsid w:val="00571097"/>
    <w:rsid w:val="005713C5"/>
    <w:rsid w:val="00571599"/>
    <w:rsid w:val="00571855"/>
    <w:rsid w:val="00571871"/>
    <w:rsid w:val="00571E51"/>
    <w:rsid w:val="0057262A"/>
    <w:rsid w:val="0057266B"/>
    <w:rsid w:val="005726EF"/>
    <w:rsid w:val="005728E1"/>
    <w:rsid w:val="00572D68"/>
    <w:rsid w:val="0057337A"/>
    <w:rsid w:val="00573623"/>
    <w:rsid w:val="00573A9F"/>
    <w:rsid w:val="00573CDA"/>
    <w:rsid w:val="00574055"/>
    <w:rsid w:val="005741ED"/>
    <w:rsid w:val="00574714"/>
    <w:rsid w:val="00574824"/>
    <w:rsid w:val="005749C3"/>
    <w:rsid w:val="00574A18"/>
    <w:rsid w:val="00574C07"/>
    <w:rsid w:val="00574F33"/>
    <w:rsid w:val="005752FB"/>
    <w:rsid w:val="0057553C"/>
    <w:rsid w:val="00575694"/>
    <w:rsid w:val="005756B8"/>
    <w:rsid w:val="0057617B"/>
    <w:rsid w:val="005768F2"/>
    <w:rsid w:val="00577343"/>
    <w:rsid w:val="00577425"/>
    <w:rsid w:val="005776CA"/>
    <w:rsid w:val="00577941"/>
    <w:rsid w:val="00577AA8"/>
    <w:rsid w:val="00577B8D"/>
    <w:rsid w:val="00577E85"/>
    <w:rsid w:val="005811BC"/>
    <w:rsid w:val="005816EA"/>
    <w:rsid w:val="005817F7"/>
    <w:rsid w:val="00581B4E"/>
    <w:rsid w:val="00581C3B"/>
    <w:rsid w:val="00581DA6"/>
    <w:rsid w:val="0058200D"/>
    <w:rsid w:val="00582B8D"/>
    <w:rsid w:val="00582BB3"/>
    <w:rsid w:val="00582E0D"/>
    <w:rsid w:val="005830C0"/>
    <w:rsid w:val="00583359"/>
    <w:rsid w:val="005839C5"/>
    <w:rsid w:val="00583A42"/>
    <w:rsid w:val="00584102"/>
    <w:rsid w:val="00584565"/>
    <w:rsid w:val="00584A4A"/>
    <w:rsid w:val="00584B13"/>
    <w:rsid w:val="00584E1B"/>
    <w:rsid w:val="00584FC4"/>
    <w:rsid w:val="005852B1"/>
    <w:rsid w:val="00585987"/>
    <w:rsid w:val="00585F21"/>
    <w:rsid w:val="00585FF3"/>
    <w:rsid w:val="00586103"/>
    <w:rsid w:val="0058674D"/>
    <w:rsid w:val="00586C0A"/>
    <w:rsid w:val="00586C7A"/>
    <w:rsid w:val="005870FB"/>
    <w:rsid w:val="0058725E"/>
    <w:rsid w:val="0058789B"/>
    <w:rsid w:val="00587901"/>
    <w:rsid w:val="00587E39"/>
    <w:rsid w:val="00590207"/>
    <w:rsid w:val="005903AD"/>
    <w:rsid w:val="00590922"/>
    <w:rsid w:val="00590A00"/>
    <w:rsid w:val="00590C8E"/>
    <w:rsid w:val="00590DD0"/>
    <w:rsid w:val="00591295"/>
    <w:rsid w:val="005915F0"/>
    <w:rsid w:val="00591A33"/>
    <w:rsid w:val="00592634"/>
    <w:rsid w:val="00592770"/>
    <w:rsid w:val="005927E7"/>
    <w:rsid w:val="00592EC0"/>
    <w:rsid w:val="00592FD4"/>
    <w:rsid w:val="005938B2"/>
    <w:rsid w:val="00593C79"/>
    <w:rsid w:val="00594324"/>
    <w:rsid w:val="00594E3E"/>
    <w:rsid w:val="005954F7"/>
    <w:rsid w:val="00595952"/>
    <w:rsid w:val="00595E26"/>
    <w:rsid w:val="00595E73"/>
    <w:rsid w:val="00596815"/>
    <w:rsid w:val="005968EE"/>
    <w:rsid w:val="00597578"/>
    <w:rsid w:val="0059791E"/>
    <w:rsid w:val="00597BF7"/>
    <w:rsid w:val="005A0026"/>
    <w:rsid w:val="005A056A"/>
    <w:rsid w:val="005A0B21"/>
    <w:rsid w:val="005A0CCB"/>
    <w:rsid w:val="005A1061"/>
    <w:rsid w:val="005A115A"/>
    <w:rsid w:val="005A1705"/>
    <w:rsid w:val="005A1D3F"/>
    <w:rsid w:val="005A21A8"/>
    <w:rsid w:val="005A2449"/>
    <w:rsid w:val="005A24BB"/>
    <w:rsid w:val="005A280C"/>
    <w:rsid w:val="005A2D73"/>
    <w:rsid w:val="005A2D97"/>
    <w:rsid w:val="005A2FF7"/>
    <w:rsid w:val="005A3183"/>
    <w:rsid w:val="005A3563"/>
    <w:rsid w:val="005A38C6"/>
    <w:rsid w:val="005A3B47"/>
    <w:rsid w:val="005A3E1D"/>
    <w:rsid w:val="005A40FE"/>
    <w:rsid w:val="005A4107"/>
    <w:rsid w:val="005A41D4"/>
    <w:rsid w:val="005A4ABE"/>
    <w:rsid w:val="005A4E33"/>
    <w:rsid w:val="005A4F1D"/>
    <w:rsid w:val="005A50D8"/>
    <w:rsid w:val="005A5F84"/>
    <w:rsid w:val="005A65F4"/>
    <w:rsid w:val="005A6728"/>
    <w:rsid w:val="005A69B8"/>
    <w:rsid w:val="005A6D14"/>
    <w:rsid w:val="005A7302"/>
    <w:rsid w:val="005A757F"/>
    <w:rsid w:val="005A7977"/>
    <w:rsid w:val="005A7BAE"/>
    <w:rsid w:val="005B006C"/>
    <w:rsid w:val="005B0079"/>
    <w:rsid w:val="005B039D"/>
    <w:rsid w:val="005B129B"/>
    <w:rsid w:val="005B12FF"/>
    <w:rsid w:val="005B1CF5"/>
    <w:rsid w:val="005B1E1E"/>
    <w:rsid w:val="005B1F1F"/>
    <w:rsid w:val="005B25E5"/>
    <w:rsid w:val="005B2ADD"/>
    <w:rsid w:val="005B2C55"/>
    <w:rsid w:val="005B2EF9"/>
    <w:rsid w:val="005B306B"/>
    <w:rsid w:val="005B378D"/>
    <w:rsid w:val="005B3923"/>
    <w:rsid w:val="005B3969"/>
    <w:rsid w:val="005B3A0F"/>
    <w:rsid w:val="005B400F"/>
    <w:rsid w:val="005B40CB"/>
    <w:rsid w:val="005B441E"/>
    <w:rsid w:val="005B4661"/>
    <w:rsid w:val="005B49D3"/>
    <w:rsid w:val="005B49FC"/>
    <w:rsid w:val="005B4AFE"/>
    <w:rsid w:val="005B4E81"/>
    <w:rsid w:val="005B5526"/>
    <w:rsid w:val="005B55F6"/>
    <w:rsid w:val="005B5717"/>
    <w:rsid w:val="005B5B5B"/>
    <w:rsid w:val="005B5B74"/>
    <w:rsid w:val="005B5CCE"/>
    <w:rsid w:val="005B6309"/>
    <w:rsid w:val="005B63FD"/>
    <w:rsid w:val="005B6A59"/>
    <w:rsid w:val="005B6C42"/>
    <w:rsid w:val="005B6EF0"/>
    <w:rsid w:val="005B76C1"/>
    <w:rsid w:val="005B7E09"/>
    <w:rsid w:val="005B7F8A"/>
    <w:rsid w:val="005C001E"/>
    <w:rsid w:val="005C05C6"/>
    <w:rsid w:val="005C0D94"/>
    <w:rsid w:val="005C0F6A"/>
    <w:rsid w:val="005C1436"/>
    <w:rsid w:val="005C16B7"/>
    <w:rsid w:val="005C19A9"/>
    <w:rsid w:val="005C2146"/>
    <w:rsid w:val="005C230A"/>
    <w:rsid w:val="005C25D8"/>
    <w:rsid w:val="005C26C3"/>
    <w:rsid w:val="005C299A"/>
    <w:rsid w:val="005C2A74"/>
    <w:rsid w:val="005C2AAD"/>
    <w:rsid w:val="005C2FE1"/>
    <w:rsid w:val="005C304E"/>
    <w:rsid w:val="005C3E69"/>
    <w:rsid w:val="005C4224"/>
    <w:rsid w:val="005C46AC"/>
    <w:rsid w:val="005C4738"/>
    <w:rsid w:val="005C49DE"/>
    <w:rsid w:val="005C4A50"/>
    <w:rsid w:val="005C4F2D"/>
    <w:rsid w:val="005C5020"/>
    <w:rsid w:val="005C52F3"/>
    <w:rsid w:val="005C537B"/>
    <w:rsid w:val="005C5505"/>
    <w:rsid w:val="005C5708"/>
    <w:rsid w:val="005C5835"/>
    <w:rsid w:val="005C5BB1"/>
    <w:rsid w:val="005C5E58"/>
    <w:rsid w:val="005C642A"/>
    <w:rsid w:val="005C6958"/>
    <w:rsid w:val="005C6E0C"/>
    <w:rsid w:val="005C726B"/>
    <w:rsid w:val="005C781F"/>
    <w:rsid w:val="005C7A0A"/>
    <w:rsid w:val="005D0824"/>
    <w:rsid w:val="005D0D0E"/>
    <w:rsid w:val="005D0F93"/>
    <w:rsid w:val="005D11A7"/>
    <w:rsid w:val="005D12EC"/>
    <w:rsid w:val="005D1807"/>
    <w:rsid w:val="005D196E"/>
    <w:rsid w:val="005D197F"/>
    <w:rsid w:val="005D1A46"/>
    <w:rsid w:val="005D1E8D"/>
    <w:rsid w:val="005D2191"/>
    <w:rsid w:val="005D2295"/>
    <w:rsid w:val="005D2359"/>
    <w:rsid w:val="005D262A"/>
    <w:rsid w:val="005D2743"/>
    <w:rsid w:val="005D2C34"/>
    <w:rsid w:val="005D2DF7"/>
    <w:rsid w:val="005D34C9"/>
    <w:rsid w:val="005D3671"/>
    <w:rsid w:val="005D3996"/>
    <w:rsid w:val="005D413F"/>
    <w:rsid w:val="005D4580"/>
    <w:rsid w:val="005D46FD"/>
    <w:rsid w:val="005D47F8"/>
    <w:rsid w:val="005D4AB7"/>
    <w:rsid w:val="005D4C04"/>
    <w:rsid w:val="005D518D"/>
    <w:rsid w:val="005D5207"/>
    <w:rsid w:val="005D52B8"/>
    <w:rsid w:val="005D5610"/>
    <w:rsid w:val="005D57D2"/>
    <w:rsid w:val="005D5979"/>
    <w:rsid w:val="005D65CE"/>
    <w:rsid w:val="005D6EA2"/>
    <w:rsid w:val="005D70EA"/>
    <w:rsid w:val="005D74EA"/>
    <w:rsid w:val="005D7657"/>
    <w:rsid w:val="005D77B0"/>
    <w:rsid w:val="005D7F37"/>
    <w:rsid w:val="005E0008"/>
    <w:rsid w:val="005E016A"/>
    <w:rsid w:val="005E02E7"/>
    <w:rsid w:val="005E03C6"/>
    <w:rsid w:val="005E05A7"/>
    <w:rsid w:val="005E069F"/>
    <w:rsid w:val="005E09E1"/>
    <w:rsid w:val="005E0CE9"/>
    <w:rsid w:val="005E0CF1"/>
    <w:rsid w:val="005E0DF8"/>
    <w:rsid w:val="005E1469"/>
    <w:rsid w:val="005E1501"/>
    <w:rsid w:val="005E176D"/>
    <w:rsid w:val="005E1C53"/>
    <w:rsid w:val="005E1C9B"/>
    <w:rsid w:val="005E2697"/>
    <w:rsid w:val="005E274E"/>
    <w:rsid w:val="005E2831"/>
    <w:rsid w:val="005E2919"/>
    <w:rsid w:val="005E3502"/>
    <w:rsid w:val="005E35C5"/>
    <w:rsid w:val="005E362F"/>
    <w:rsid w:val="005E3CAC"/>
    <w:rsid w:val="005E3DD7"/>
    <w:rsid w:val="005E3DEC"/>
    <w:rsid w:val="005E4017"/>
    <w:rsid w:val="005E41F2"/>
    <w:rsid w:val="005E4B7C"/>
    <w:rsid w:val="005E4CEC"/>
    <w:rsid w:val="005E5B47"/>
    <w:rsid w:val="005E5CBD"/>
    <w:rsid w:val="005E5D20"/>
    <w:rsid w:val="005E5F03"/>
    <w:rsid w:val="005E627D"/>
    <w:rsid w:val="005E633D"/>
    <w:rsid w:val="005E67A8"/>
    <w:rsid w:val="005E6F6D"/>
    <w:rsid w:val="005E7065"/>
    <w:rsid w:val="005E7592"/>
    <w:rsid w:val="005F012C"/>
    <w:rsid w:val="005F0360"/>
    <w:rsid w:val="005F04E6"/>
    <w:rsid w:val="005F0BE3"/>
    <w:rsid w:val="005F10FD"/>
    <w:rsid w:val="005F1128"/>
    <w:rsid w:val="005F113D"/>
    <w:rsid w:val="005F164E"/>
    <w:rsid w:val="005F17EA"/>
    <w:rsid w:val="005F1E33"/>
    <w:rsid w:val="005F1F7F"/>
    <w:rsid w:val="005F2010"/>
    <w:rsid w:val="005F2165"/>
    <w:rsid w:val="005F26B4"/>
    <w:rsid w:val="005F2810"/>
    <w:rsid w:val="005F2CBF"/>
    <w:rsid w:val="005F2D05"/>
    <w:rsid w:val="005F2DDF"/>
    <w:rsid w:val="005F34D3"/>
    <w:rsid w:val="005F364B"/>
    <w:rsid w:val="005F3AFA"/>
    <w:rsid w:val="005F3B4D"/>
    <w:rsid w:val="005F47B0"/>
    <w:rsid w:val="005F4B6E"/>
    <w:rsid w:val="005F4BD3"/>
    <w:rsid w:val="005F4FE8"/>
    <w:rsid w:val="005F5052"/>
    <w:rsid w:val="005F52FE"/>
    <w:rsid w:val="005F5321"/>
    <w:rsid w:val="005F5D82"/>
    <w:rsid w:val="005F5F4A"/>
    <w:rsid w:val="005F602D"/>
    <w:rsid w:val="005F63FC"/>
    <w:rsid w:val="005F6622"/>
    <w:rsid w:val="005F6815"/>
    <w:rsid w:val="005F688D"/>
    <w:rsid w:val="005F6C2B"/>
    <w:rsid w:val="005F6D6E"/>
    <w:rsid w:val="005F6E09"/>
    <w:rsid w:val="005F6E44"/>
    <w:rsid w:val="005F6E78"/>
    <w:rsid w:val="005F6EA9"/>
    <w:rsid w:val="005F7250"/>
    <w:rsid w:val="005F7265"/>
    <w:rsid w:val="005F7409"/>
    <w:rsid w:val="005F7554"/>
    <w:rsid w:val="005F7644"/>
    <w:rsid w:val="005F76AC"/>
    <w:rsid w:val="005F7BDB"/>
    <w:rsid w:val="005F7CCD"/>
    <w:rsid w:val="006005F6"/>
    <w:rsid w:val="00600B67"/>
    <w:rsid w:val="0060186B"/>
    <w:rsid w:val="00601A34"/>
    <w:rsid w:val="00601CC5"/>
    <w:rsid w:val="006021D7"/>
    <w:rsid w:val="00602560"/>
    <w:rsid w:val="006026F0"/>
    <w:rsid w:val="00602E05"/>
    <w:rsid w:val="00603CFD"/>
    <w:rsid w:val="00604100"/>
    <w:rsid w:val="00604322"/>
    <w:rsid w:val="006048A7"/>
    <w:rsid w:val="00604B13"/>
    <w:rsid w:val="00605217"/>
    <w:rsid w:val="00605340"/>
    <w:rsid w:val="0060538F"/>
    <w:rsid w:val="00605698"/>
    <w:rsid w:val="00605B69"/>
    <w:rsid w:val="00605C94"/>
    <w:rsid w:val="00605DB8"/>
    <w:rsid w:val="006061A5"/>
    <w:rsid w:val="00606267"/>
    <w:rsid w:val="00607773"/>
    <w:rsid w:val="00607CBB"/>
    <w:rsid w:val="00607D7C"/>
    <w:rsid w:val="006101E5"/>
    <w:rsid w:val="0061028A"/>
    <w:rsid w:val="006102D7"/>
    <w:rsid w:val="006103F7"/>
    <w:rsid w:val="0061042E"/>
    <w:rsid w:val="00610895"/>
    <w:rsid w:val="006110B5"/>
    <w:rsid w:val="0061112C"/>
    <w:rsid w:val="00611160"/>
    <w:rsid w:val="00611B3B"/>
    <w:rsid w:val="00611EAB"/>
    <w:rsid w:val="00612166"/>
    <w:rsid w:val="00612342"/>
    <w:rsid w:val="006126D6"/>
    <w:rsid w:val="006126D9"/>
    <w:rsid w:val="0061281F"/>
    <w:rsid w:val="0061286A"/>
    <w:rsid w:val="00612DF7"/>
    <w:rsid w:val="00612E46"/>
    <w:rsid w:val="006130DA"/>
    <w:rsid w:val="00613C46"/>
    <w:rsid w:val="00613E10"/>
    <w:rsid w:val="00614270"/>
    <w:rsid w:val="00614344"/>
    <w:rsid w:val="006143D7"/>
    <w:rsid w:val="0061447A"/>
    <w:rsid w:val="00614577"/>
    <w:rsid w:val="00614772"/>
    <w:rsid w:val="006147CF"/>
    <w:rsid w:val="00614811"/>
    <w:rsid w:val="00614A0E"/>
    <w:rsid w:val="00614EBD"/>
    <w:rsid w:val="00615230"/>
    <w:rsid w:val="0061547F"/>
    <w:rsid w:val="006158E1"/>
    <w:rsid w:val="00615922"/>
    <w:rsid w:val="00615C52"/>
    <w:rsid w:val="00615EBF"/>
    <w:rsid w:val="006160DE"/>
    <w:rsid w:val="00616271"/>
    <w:rsid w:val="0061632C"/>
    <w:rsid w:val="0061650F"/>
    <w:rsid w:val="006166CA"/>
    <w:rsid w:val="00616C38"/>
    <w:rsid w:val="00616DA8"/>
    <w:rsid w:val="0061706A"/>
    <w:rsid w:val="006174DD"/>
    <w:rsid w:val="00617515"/>
    <w:rsid w:val="006176DB"/>
    <w:rsid w:val="00617792"/>
    <w:rsid w:val="0061788E"/>
    <w:rsid w:val="00617A1E"/>
    <w:rsid w:val="00617B34"/>
    <w:rsid w:val="00620371"/>
    <w:rsid w:val="006207AB"/>
    <w:rsid w:val="00620D36"/>
    <w:rsid w:val="00620D95"/>
    <w:rsid w:val="0062199F"/>
    <w:rsid w:val="0062224F"/>
    <w:rsid w:val="006227DF"/>
    <w:rsid w:val="00622CD5"/>
    <w:rsid w:val="00623742"/>
    <w:rsid w:val="00623C37"/>
    <w:rsid w:val="0062451E"/>
    <w:rsid w:val="006248D4"/>
    <w:rsid w:val="006249F1"/>
    <w:rsid w:val="00625460"/>
    <w:rsid w:val="0062549B"/>
    <w:rsid w:val="006257EB"/>
    <w:rsid w:val="00625ADB"/>
    <w:rsid w:val="00625C37"/>
    <w:rsid w:val="00626104"/>
    <w:rsid w:val="00626221"/>
    <w:rsid w:val="00626D82"/>
    <w:rsid w:val="00626DB4"/>
    <w:rsid w:val="00627166"/>
    <w:rsid w:val="0062731C"/>
    <w:rsid w:val="00627838"/>
    <w:rsid w:val="006301B5"/>
    <w:rsid w:val="0063020C"/>
    <w:rsid w:val="00630719"/>
    <w:rsid w:val="00630AE8"/>
    <w:rsid w:val="00630D12"/>
    <w:rsid w:val="00630EC1"/>
    <w:rsid w:val="00631110"/>
    <w:rsid w:val="0063166C"/>
    <w:rsid w:val="00631BFE"/>
    <w:rsid w:val="00631C10"/>
    <w:rsid w:val="00631E81"/>
    <w:rsid w:val="006325DC"/>
    <w:rsid w:val="00632656"/>
    <w:rsid w:val="00632842"/>
    <w:rsid w:val="00632A32"/>
    <w:rsid w:val="00632AAE"/>
    <w:rsid w:val="00632B9C"/>
    <w:rsid w:val="00632C35"/>
    <w:rsid w:val="00632CB1"/>
    <w:rsid w:val="00632DF0"/>
    <w:rsid w:val="00632F85"/>
    <w:rsid w:val="006330F5"/>
    <w:rsid w:val="0063322D"/>
    <w:rsid w:val="00633667"/>
    <w:rsid w:val="00633B50"/>
    <w:rsid w:val="00633D76"/>
    <w:rsid w:val="00633F9E"/>
    <w:rsid w:val="006341FB"/>
    <w:rsid w:val="006342AA"/>
    <w:rsid w:val="00634339"/>
    <w:rsid w:val="006346A6"/>
    <w:rsid w:val="006349E1"/>
    <w:rsid w:val="00634CA0"/>
    <w:rsid w:val="006359C7"/>
    <w:rsid w:val="00635DC9"/>
    <w:rsid w:val="00635F30"/>
    <w:rsid w:val="006360E2"/>
    <w:rsid w:val="00636A37"/>
    <w:rsid w:val="006370F1"/>
    <w:rsid w:val="0063723A"/>
    <w:rsid w:val="0063731C"/>
    <w:rsid w:val="0063740A"/>
    <w:rsid w:val="00637675"/>
    <w:rsid w:val="00637B1C"/>
    <w:rsid w:val="00637B7F"/>
    <w:rsid w:val="00637D8C"/>
    <w:rsid w:val="00640279"/>
    <w:rsid w:val="006404E3"/>
    <w:rsid w:val="0064066E"/>
    <w:rsid w:val="0064085F"/>
    <w:rsid w:val="006409B9"/>
    <w:rsid w:val="00640D3E"/>
    <w:rsid w:val="0064115B"/>
    <w:rsid w:val="00641684"/>
    <w:rsid w:val="00641956"/>
    <w:rsid w:val="00641CDC"/>
    <w:rsid w:val="00641E0A"/>
    <w:rsid w:val="00642004"/>
    <w:rsid w:val="0064249E"/>
    <w:rsid w:val="00642FBF"/>
    <w:rsid w:val="006434BE"/>
    <w:rsid w:val="00643AB3"/>
    <w:rsid w:val="00643CC3"/>
    <w:rsid w:val="00643EDF"/>
    <w:rsid w:val="0064414B"/>
    <w:rsid w:val="0064519B"/>
    <w:rsid w:val="00645853"/>
    <w:rsid w:val="00645D5C"/>
    <w:rsid w:val="006460E3"/>
    <w:rsid w:val="0064694A"/>
    <w:rsid w:val="006479C4"/>
    <w:rsid w:val="00647B39"/>
    <w:rsid w:val="00647DFC"/>
    <w:rsid w:val="006506AB"/>
    <w:rsid w:val="00650793"/>
    <w:rsid w:val="0065085B"/>
    <w:rsid w:val="00650A1B"/>
    <w:rsid w:val="00650E04"/>
    <w:rsid w:val="00650EB2"/>
    <w:rsid w:val="006511E1"/>
    <w:rsid w:val="006511FC"/>
    <w:rsid w:val="00651251"/>
    <w:rsid w:val="006517F1"/>
    <w:rsid w:val="00651CEA"/>
    <w:rsid w:val="00651E90"/>
    <w:rsid w:val="006522E6"/>
    <w:rsid w:val="00652959"/>
    <w:rsid w:val="00652B8F"/>
    <w:rsid w:val="00652BB5"/>
    <w:rsid w:val="0065357F"/>
    <w:rsid w:val="006537E7"/>
    <w:rsid w:val="00653C15"/>
    <w:rsid w:val="00653CAA"/>
    <w:rsid w:val="00653EE0"/>
    <w:rsid w:val="00654409"/>
    <w:rsid w:val="00654778"/>
    <w:rsid w:val="00654BCC"/>
    <w:rsid w:val="00654D08"/>
    <w:rsid w:val="00654D8A"/>
    <w:rsid w:val="00654E05"/>
    <w:rsid w:val="0065536C"/>
    <w:rsid w:val="00655489"/>
    <w:rsid w:val="0065595A"/>
    <w:rsid w:val="00655AB1"/>
    <w:rsid w:val="00655F25"/>
    <w:rsid w:val="00656042"/>
    <w:rsid w:val="00656726"/>
    <w:rsid w:val="00656CFA"/>
    <w:rsid w:val="00656DDB"/>
    <w:rsid w:val="006572B8"/>
    <w:rsid w:val="0065799A"/>
    <w:rsid w:val="006579AF"/>
    <w:rsid w:val="00657B30"/>
    <w:rsid w:val="00657CE0"/>
    <w:rsid w:val="00660123"/>
    <w:rsid w:val="0066050B"/>
    <w:rsid w:val="00660A33"/>
    <w:rsid w:val="00660EA0"/>
    <w:rsid w:val="00660F54"/>
    <w:rsid w:val="006614D8"/>
    <w:rsid w:val="00661C6E"/>
    <w:rsid w:val="00661E0F"/>
    <w:rsid w:val="00661F14"/>
    <w:rsid w:val="00661FB4"/>
    <w:rsid w:val="006621B7"/>
    <w:rsid w:val="00663011"/>
    <w:rsid w:val="0066339B"/>
    <w:rsid w:val="0066345D"/>
    <w:rsid w:val="0066379D"/>
    <w:rsid w:val="00663934"/>
    <w:rsid w:val="00663A3B"/>
    <w:rsid w:val="00664260"/>
    <w:rsid w:val="0066459C"/>
    <w:rsid w:val="006646BC"/>
    <w:rsid w:val="00665F33"/>
    <w:rsid w:val="00665F76"/>
    <w:rsid w:val="006669CA"/>
    <w:rsid w:val="00666A48"/>
    <w:rsid w:val="006671E9"/>
    <w:rsid w:val="006673CE"/>
    <w:rsid w:val="00667D7F"/>
    <w:rsid w:val="00667DB9"/>
    <w:rsid w:val="00667F17"/>
    <w:rsid w:val="0067035F"/>
    <w:rsid w:val="00670946"/>
    <w:rsid w:val="00670EC1"/>
    <w:rsid w:val="006715E9"/>
    <w:rsid w:val="006716B6"/>
    <w:rsid w:val="006719B0"/>
    <w:rsid w:val="00672792"/>
    <w:rsid w:val="006729C6"/>
    <w:rsid w:val="00672A76"/>
    <w:rsid w:val="00672DC0"/>
    <w:rsid w:val="00672F9D"/>
    <w:rsid w:val="006731AE"/>
    <w:rsid w:val="006731B4"/>
    <w:rsid w:val="00673696"/>
    <w:rsid w:val="006737B9"/>
    <w:rsid w:val="00673A04"/>
    <w:rsid w:val="00673A57"/>
    <w:rsid w:val="00673CD9"/>
    <w:rsid w:val="00673FD6"/>
    <w:rsid w:val="00674504"/>
    <w:rsid w:val="00674C31"/>
    <w:rsid w:val="00674C32"/>
    <w:rsid w:val="00674ECA"/>
    <w:rsid w:val="0067520A"/>
    <w:rsid w:val="00675425"/>
    <w:rsid w:val="0067574E"/>
    <w:rsid w:val="00675FAB"/>
    <w:rsid w:val="0067660C"/>
    <w:rsid w:val="006768D8"/>
    <w:rsid w:val="006768FD"/>
    <w:rsid w:val="006771AA"/>
    <w:rsid w:val="00677F8C"/>
    <w:rsid w:val="0068175F"/>
    <w:rsid w:val="006818E1"/>
    <w:rsid w:val="00681CD5"/>
    <w:rsid w:val="00681D15"/>
    <w:rsid w:val="006832F2"/>
    <w:rsid w:val="00683BB5"/>
    <w:rsid w:val="00683F8A"/>
    <w:rsid w:val="00684661"/>
    <w:rsid w:val="00684F77"/>
    <w:rsid w:val="006850D2"/>
    <w:rsid w:val="00685296"/>
    <w:rsid w:val="00685349"/>
    <w:rsid w:val="00685ADB"/>
    <w:rsid w:val="00685D4D"/>
    <w:rsid w:val="00686340"/>
    <w:rsid w:val="00686582"/>
    <w:rsid w:val="00686804"/>
    <w:rsid w:val="006868B2"/>
    <w:rsid w:val="00686C0B"/>
    <w:rsid w:val="00686CD2"/>
    <w:rsid w:val="00686D26"/>
    <w:rsid w:val="00687107"/>
    <w:rsid w:val="0068752E"/>
    <w:rsid w:val="00687719"/>
    <w:rsid w:val="00687796"/>
    <w:rsid w:val="006877DF"/>
    <w:rsid w:val="00687B3B"/>
    <w:rsid w:val="00687E4C"/>
    <w:rsid w:val="00687E64"/>
    <w:rsid w:val="00687E6F"/>
    <w:rsid w:val="00690064"/>
    <w:rsid w:val="006902DE"/>
    <w:rsid w:val="00690B76"/>
    <w:rsid w:val="00690F5A"/>
    <w:rsid w:val="0069100C"/>
    <w:rsid w:val="00691018"/>
    <w:rsid w:val="006915CB"/>
    <w:rsid w:val="00691B53"/>
    <w:rsid w:val="00691DB7"/>
    <w:rsid w:val="00691E76"/>
    <w:rsid w:val="00692080"/>
    <w:rsid w:val="00692214"/>
    <w:rsid w:val="006922AE"/>
    <w:rsid w:val="00692692"/>
    <w:rsid w:val="00692D60"/>
    <w:rsid w:val="0069337D"/>
    <w:rsid w:val="0069349A"/>
    <w:rsid w:val="00693639"/>
    <w:rsid w:val="006939A2"/>
    <w:rsid w:val="0069415C"/>
    <w:rsid w:val="006947B5"/>
    <w:rsid w:val="00695316"/>
    <w:rsid w:val="00695609"/>
    <w:rsid w:val="00695706"/>
    <w:rsid w:val="006959C0"/>
    <w:rsid w:val="00695D48"/>
    <w:rsid w:val="00695E99"/>
    <w:rsid w:val="00696251"/>
    <w:rsid w:val="00696B2C"/>
    <w:rsid w:val="006975BF"/>
    <w:rsid w:val="00697A3D"/>
    <w:rsid w:val="00697D55"/>
    <w:rsid w:val="00697D6D"/>
    <w:rsid w:val="00697DF6"/>
    <w:rsid w:val="006A06D8"/>
    <w:rsid w:val="006A1189"/>
    <w:rsid w:val="006A149E"/>
    <w:rsid w:val="006A15CC"/>
    <w:rsid w:val="006A15F8"/>
    <w:rsid w:val="006A1879"/>
    <w:rsid w:val="006A18D0"/>
    <w:rsid w:val="006A23BA"/>
    <w:rsid w:val="006A23E5"/>
    <w:rsid w:val="006A250A"/>
    <w:rsid w:val="006A28D6"/>
    <w:rsid w:val="006A2BF8"/>
    <w:rsid w:val="006A302A"/>
    <w:rsid w:val="006A308B"/>
    <w:rsid w:val="006A31F5"/>
    <w:rsid w:val="006A333E"/>
    <w:rsid w:val="006A3ECD"/>
    <w:rsid w:val="006A3EF0"/>
    <w:rsid w:val="006A3FCF"/>
    <w:rsid w:val="006A44FD"/>
    <w:rsid w:val="006A47FF"/>
    <w:rsid w:val="006A4A66"/>
    <w:rsid w:val="006A4CA5"/>
    <w:rsid w:val="006A4FBA"/>
    <w:rsid w:val="006A5456"/>
    <w:rsid w:val="006A581C"/>
    <w:rsid w:val="006A5CCC"/>
    <w:rsid w:val="006A5D04"/>
    <w:rsid w:val="006A60B0"/>
    <w:rsid w:val="006A61F9"/>
    <w:rsid w:val="006A642C"/>
    <w:rsid w:val="006A65A0"/>
    <w:rsid w:val="006A6696"/>
    <w:rsid w:val="006A6872"/>
    <w:rsid w:val="006A68D5"/>
    <w:rsid w:val="006A6A05"/>
    <w:rsid w:val="006A6AFD"/>
    <w:rsid w:val="006A6F1F"/>
    <w:rsid w:val="006A724C"/>
    <w:rsid w:val="006B0043"/>
    <w:rsid w:val="006B0575"/>
    <w:rsid w:val="006B06EE"/>
    <w:rsid w:val="006B0925"/>
    <w:rsid w:val="006B111E"/>
    <w:rsid w:val="006B1458"/>
    <w:rsid w:val="006B17C4"/>
    <w:rsid w:val="006B184A"/>
    <w:rsid w:val="006B1C2F"/>
    <w:rsid w:val="006B1E2F"/>
    <w:rsid w:val="006B273A"/>
    <w:rsid w:val="006B31EF"/>
    <w:rsid w:val="006B3213"/>
    <w:rsid w:val="006B3401"/>
    <w:rsid w:val="006B3C3C"/>
    <w:rsid w:val="006B4084"/>
    <w:rsid w:val="006B40FA"/>
    <w:rsid w:val="006B433B"/>
    <w:rsid w:val="006B43BB"/>
    <w:rsid w:val="006B47B1"/>
    <w:rsid w:val="006B4925"/>
    <w:rsid w:val="006B4A05"/>
    <w:rsid w:val="006B4C0D"/>
    <w:rsid w:val="006B4C36"/>
    <w:rsid w:val="006B4FD7"/>
    <w:rsid w:val="006B5782"/>
    <w:rsid w:val="006B5D5F"/>
    <w:rsid w:val="006B5DBB"/>
    <w:rsid w:val="006B5E49"/>
    <w:rsid w:val="006B6A9E"/>
    <w:rsid w:val="006B6C3D"/>
    <w:rsid w:val="006B6D7C"/>
    <w:rsid w:val="006B6DAA"/>
    <w:rsid w:val="006B6F1F"/>
    <w:rsid w:val="006B738F"/>
    <w:rsid w:val="006B73DE"/>
    <w:rsid w:val="006B7D88"/>
    <w:rsid w:val="006B7E85"/>
    <w:rsid w:val="006C0144"/>
    <w:rsid w:val="006C017D"/>
    <w:rsid w:val="006C0615"/>
    <w:rsid w:val="006C0DB0"/>
    <w:rsid w:val="006C0E10"/>
    <w:rsid w:val="006C11B5"/>
    <w:rsid w:val="006C191E"/>
    <w:rsid w:val="006C19E3"/>
    <w:rsid w:val="006C1E85"/>
    <w:rsid w:val="006C2462"/>
    <w:rsid w:val="006C26FE"/>
    <w:rsid w:val="006C27D5"/>
    <w:rsid w:val="006C2A7B"/>
    <w:rsid w:val="006C2B5D"/>
    <w:rsid w:val="006C2FAC"/>
    <w:rsid w:val="006C3879"/>
    <w:rsid w:val="006C3BA9"/>
    <w:rsid w:val="006C3C23"/>
    <w:rsid w:val="006C3F03"/>
    <w:rsid w:val="006C4209"/>
    <w:rsid w:val="006C42B8"/>
    <w:rsid w:val="006C44D0"/>
    <w:rsid w:val="006C4969"/>
    <w:rsid w:val="006C4BEB"/>
    <w:rsid w:val="006C4C5B"/>
    <w:rsid w:val="006C51D4"/>
    <w:rsid w:val="006C5AEF"/>
    <w:rsid w:val="006C603D"/>
    <w:rsid w:val="006C64B6"/>
    <w:rsid w:val="006C6588"/>
    <w:rsid w:val="006C67E7"/>
    <w:rsid w:val="006C68AF"/>
    <w:rsid w:val="006C6A5C"/>
    <w:rsid w:val="006C6B98"/>
    <w:rsid w:val="006C6EBC"/>
    <w:rsid w:val="006C7031"/>
    <w:rsid w:val="006C70FF"/>
    <w:rsid w:val="006C7367"/>
    <w:rsid w:val="006C788E"/>
    <w:rsid w:val="006C78E5"/>
    <w:rsid w:val="006C7C9B"/>
    <w:rsid w:val="006C7F66"/>
    <w:rsid w:val="006C7F95"/>
    <w:rsid w:val="006D0269"/>
    <w:rsid w:val="006D04EF"/>
    <w:rsid w:val="006D05CF"/>
    <w:rsid w:val="006D0942"/>
    <w:rsid w:val="006D0E05"/>
    <w:rsid w:val="006D14D0"/>
    <w:rsid w:val="006D168E"/>
    <w:rsid w:val="006D1883"/>
    <w:rsid w:val="006D1909"/>
    <w:rsid w:val="006D1AC5"/>
    <w:rsid w:val="006D1D97"/>
    <w:rsid w:val="006D2039"/>
    <w:rsid w:val="006D2234"/>
    <w:rsid w:val="006D25D0"/>
    <w:rsid w:val="006D2613"/>
    <w:rsid w:val="006D2684"/>
    <w:rsid w:val="006D2761"/>
    <w:rsid w:val="006D2B0A"/>
    <w:rsid w:val="006D2DE9"/>
    <w:rsid w:val="006D3484"/>
    <w:rsid w:val="006D392C"/>
    <w:rsid w:val="006D3955"/>
    <w:rsid w:val="006D3A83"/>
    <w:rsid w:val="006D3BD0"/>
    <w:rsid w:val="006D3FE3"/>
    <w:rsid w:val="006D4101"/>
    <w:rsid w:val="006D4141"/>
    <w:rsid w:val="006D4F06"/>
    <w:rsid w:val="006D584C"/>
    <w:rsid w:val="006D5CEA"/>
    <w:rsid w:val="006D5CF0"/>
    <w:rsid w:val="006D5EEE"/>
    <w:rsid w:val="006D6216"/>
    <w:rsid w:val="006D66C3"/>
    <w:rsid w:val="006D6B71"/>
    <w:rsid w:val="006D6E86"/>
    <w:rsid w:val="006D78A0"/>
    <w:rsid w:val="006D7BD1"/>
    <w:rsid w:val="006D7BEC"/>
    <w:rsid w:val="006D7D32"/>
    <w:rsid w:val="006E0023"/>
    <w:rsid w:val="006E0465"/>
    <w:rsid w:val="006E083E"/>
    <w:rsid w:val="006E08AD"/>
    <w:rsid w:val="006E0B12"/>
    <w:rsid w:val="006E0B8A"/>
    <w:rsid w:val="006E0E01"/>
    <w:rsid w:val="006E110D"/>
    <w:rsid w:val="006E12EB"/>
    <w:rsid w:val="006E1305"/>
    <w:rsid w:val="006E134E"/>
    <w:rsid w:val="006E150E"/>
    <w:rsid w:val="006E172F"/>
    <w:rsid w:val="006E18D0"/>
    <w:rsid w:val="006E1991"/>
    <w:rsid w:val="006E21AF"/>
    <w:rsid w:val="006E265D"/>
    <w:rsid w:val="006E2FEB"/>
    <w:rsid w:val="006E39FF"/>
    <w:rsid w:val="006E3C25"/>
    <w:rsid w:val="006E3FE4"/>
    <w:rsid w:val="006E4A56"/>
    <w:rsid w:val="006E4C11"/>
    <w:rsid w:val="006E4C6D"/>
    <w:rsid w:val="006E51B7"/>
    <w:rsid w:val="006E5873"/>
    <w:rsid w:val="006E58DC"/>
    <w:rsid w:val="006E5AFF"/>
    <w:rsid w:val="006E5F89"/>
    <w:rsid w:val="006E621C"/>
    <w:rsid w:val="006E655E"/>
    <w:rsid w:val="006E676B"/>
    <w:rsid w:val="006E6B0A"/>
    <w:rsid w:val="006E6DD2"/>
    <w:rsid w:val="006E712A"/>
    <w:rsid w:val="006E73F4"/>
    <w:rsid w:val="006E74F4"/>
    <w:rsid w:val="006E765C"/>
    <w:rsid w:val="006E7AED"/>
    <w:rsid w:val="006F046A"/>
    <w:rsid w:val="006F1073"/>
    <w:rsid w:val="006F1446"/>
    <w:rsid w:val="006F180B"/>
    <w:rsid w:val="006F184F"/>
    <w:rsid w:val="006F1C77"/>
    <w:rsid w:val="006F1C7A"/>
    <w:rsid w:val="006F212A"/>
    <w:rsid w:val="006F222D"/>
    <w:rsid w:val="006F24CD"/>
    <w:rsid w:val="006F2727"/>
    <w:rsid w:val="006F3072"/>
    <w:rsid w:val="006F35B2"/>
    <w:rsid w:val="006F382A"/>
    <w:rsid w:val="006F3D51"/>
    <w:rsid w:val="006F4280"/>
    <w:rsid w:val="006F4C0E"/>
    <w:rsid w:val="006F4C5C"/>
    <w:rsid w:val="006F522B"/>
    <w:rsid w:val="006F53F6"/>
    <w:rsid w:val="006F550D"/>
    <w:rsid w:val="006F5A74"/>
    <w:rsid w:val="006F5FBF"/>
    <w:rsid w:val="006F65E1"/>
    <w:rsid w:val="006F6A8B"/>
    <w:rsid w:val="006F6BF9"/>
    <w:rsid w:val="006F7BD5"/>
    <w:rsid w:val="006F7FA3"/>
    <w:rsid w:val="0070027A"/>
    <w:rsid w:val="00700295"/>
    <w:rsid w:val="00700392"/>
    <w:rsid w:val="00700697"/>
    <w:rsid w:val="0070075B"/>
    <w:rsid w:val="0070079C"/>
    <w:rsid w:val="00700A1E"/>
    <w:rsid w:val="00700C27"/>
    <w:rsid w:val="00701EF3"/>
    <w:rsid w:val="007021A8"/>
    <w:rsid w:val="007022AF"/>
    <w:rsid w:val="00702533"/>
    <w:rsid w:val="00702609"/>
    <w:rsid w:val="00702D01"/>
    <w:rsid w:val="00702F23"/>
    <w:rsid w:val="00703169"/>
    <w:rsid w:val="007031D4"/>
    <w:rsid w:val="00703B8D"/>
    <w:rsid w:val="00704A9E"/>
    <w:rsid w:val="00704B45"/>
    <w:rsid w:val="00704FAE"/>
    <w:rsid w:val="00705337"/>
    <w:rsid w:val="0070539D"/>
    <w:rsid w:val="007057D9"/>
    <w:rsid w:val="00705CD3"/>
    <w:rsid w:val="00705DF5"/>
    <w:rsid w:val="00706234"/>
    <w:rsid w:val="007062B5"/>
    <w:rsid w:val="007062DF"/>
    <w:rsid w:val="007063CC"/>
    <w:rsid w:val="00706D0C"/>
    <w:rsid w:val="00706D20"/>
    <w:rsid w:val="007075C1"/>
    <w:rsid w:val="007078B2"/>
    <w:rsid w:val="00707DC6"/>
    <w:rsid w:val="00707E95"/>
    <w:rsid w:val="00707EE6"/>
    <w:rsid w:val="00707F74"/>
    <w:rsid w:val="0071012A"/>
    <w:rsid w:val="0071013D"/>
    <w:rsid w:val="007104A3"/>
    <w:rsid w:val="0071075A"/>
    <w:rsid w:val="007109F8"/>
    <w:rsid w:val="00710D47"/>
    <w:rsid w:val="00711555"/>
    <w:rsid w:val="00711608"/>
    <w:rsid w:val="00711609"/>
    <w:rsid w:val="0071196B"/>
    <w:rsid w:val="0071224F"/>
    <w:rsid w:val="0071237E"/>
    <w:rsid w:val="00712594"/>
    <w:rsid w:val="00712636"/>
    <w:rsid w:val="00712653"/>
    <w:rsid w:val="0071281D"/>
    <w:rsid w:val="007128BE"/>
    <w:rsid w:val="00713629"/>
    <w:rsid w:val="00713984"/>
    <w:rsid w:val="00713B91"/>
    <w:rsid w:val="00713E02"/>
    <w:rsid w:val="00713EB3"/>
    <w:rsid w:val="00714305"/>
    <w:rsid w:val="007143FE"/>
    <w:rsid w:val="00714819"/>
    <w:rsid w:val="0071483C"/>
    <w:rsid w:val="00714977"/>
    <w:rsid w:val="00714F32"/>
    <w:rsid w:val="00715323"/>
    <w:rsid w:val="007154DA"/>
    <w:rsid w:val="00715577"/>
    <w:rsid w:val="00715C35"/>
    <w:rsid w:val="00715D7B"/>
    <w:rsid w:val="00716147"/>
    <w:rsid w:val="007161E5"/>
    <w:rsid w:val="00716309"/>
    <w:rsid w:val="0071633D"/>
    <w:rsid w:val="00716447"/>
    <w:rsid w:val="00716968"/>
    <w:rsid w:val="00716ED2"/>
    <w:rsid w:val="0071741E"/>
    <w:rsid w:val="00717765"/>
    <w:rsid w:val="00717E85"/>
    <w:rsid w:val="00717EBE"/>
    <w:rsid w:val="007203A1"/>
    <w:rsid w:val="00720526"/>
    <w:rsid w:val="0072056B"/>
    <w:rsid w:val="007208C4"/>
    <w:rsid w:val="00720A06"/>
    <w:rsid w:val="00720AA8"/>
    <w:rsid w:val="00720C54"/>
    <w:rsid w:val="00721340"/>
    <w:rsid w:val="00721384"/>
    <w:rsid w:val="00721554"/>
    <w:rsid w:val="007218FC"/>
    <w:rsid w:val="007223A4"/>
    <w:rsid w:val="00722767"/>
    <w:rsid w:val="00722833"/>
    <w:rsid w:val="00722AC3"/>
    <w:rsid w:val="00722BB4"/>
    <w:rsid w:val="00722D85"/>
    <w:rsid w:val="00722F17"/>
    <w:rsid w:val="00723343"/>
    <w:rsid w:val="007234F0"/>
    <w:rsid w:val="00723637"/>
    <w:rsid w:val="0072390D"/>
    <w:rsid w:val="00723B8D"/>
    <w:rsid w:val="00723ECF"/>
    <w:rsid w:val="00723F44"/>
    <w:rsid w:val="0072400E"/>
    <w:rsid w:val="00724F08"/>
    <w:rsid w:val="0072510F"/>
    <w:rsid w:val="00725DBA"/>
    <w:rsid w:val="007261DA"/>
    <w:rsid w:val="00726476"/>
    <w:rsid w:val="007264B7"/>
    <w:rsid w:val="007266A9"/>
    <w:rsid w:val="0072673E"/>
    <w:rsid w:val="0072696E"/>
    <w:rsid w:val="00726B99"/>
    <w:rsid w:val="007274BE"/>
    <w:rsid w:val="00727CDC"/>
    <w:rsid w:val="0073033F"/>
    <w:rsid w:val="00730485"/>
    <w:rsid w:val="00730618"/>
    <w:rsid w:val="00730799"/>
    <w:rsid w:val="00730C32"/>
    <w:rsid w:val="00730E45"/>
    <w:rsid w:val="00731CD7"/>
    <w:rsid w:val="007320A2"/>
    <w:rsid w:val="00732325"/>
    <w:rsid w:val="00732333"/>
    <w:rsid w:val="00732A79"/>
    <w:rsid w:val="00732A8F"/>
    <w:rsid w:val="00732AB7"/>
    <w:rsid w:val="00732EC5"/>
    <w:rsid w:val="00733023"/>
    <w:rsid w:val="00733785"/>
    <w:rsid w:val="0073386A"/>
    <w:rsid w:val="00733947"/>
    <w:rsid w:val="00734350"/>
    <w:rsid w:val="00734581"/>
    <w:rsid w:val="00734D9C"/>
    <w:rsid w:val="00735401"/>
    <w:rsid w:val="0073596B"/>
    <w:rsid w:val="0073608D"/>
    <w:rsid w:val="007360FE"/>
    <w:rsid w:val="0073630E"/>
    <w:rsid w:val="00736D64"/>
    <w:rsid w:val="0073758F"/>
    <w:rsid w:val="00737C18"/>
    <w:rsid w:val="00737CF1"/>
    <w:rsid w:val="007405AE"/>
    <w:rsid w:val="00740673"/>
    <w:rsid w:val="007407E1"/>
    <w:rsid w:val="007408E7"/>
    <w:rsid w:val="00740A4C"/>
    <w:rsid w:val="00740EE5"/>
    <w:rsid w:val="007413B5"/>
    <w:rsid w:val="007413E8"/>
    <w:rsid w:val="00741733"/>
    <w:rsid w:val="00741B4A"/>
    <w:rsid w:val="00741B63"/>
    <w:rsid w:val="00741F06"/>
    <w:rsid w:val="007425EB"/>
    <w:rsid w:val="00742D79"/>
    <w:rsid w:val="00742E5D"/>
    <w:rsid w:val="00743170"/>
    <w:rsid w:val="007432C2"/>
    <w:rsid w:val="007438DF"/>
    <w:rsid w:val="00743DDE"/>
    <w:rsid w:val="007440D3"/>
    <w:rsid w:val="007442DA"/>
    <w:rsid w:val="007453C8"/>
    <w:rsid w:val="0074549A"/>
    <w:rsid w:val="007456C3"/>
    <w:rsid w:val="0074571A"/>
    <w:rsid w:val="007457BC"/>
    <w:rsid w:val="00745AF3"/>
    <w:rsid w:val="00745CD1"/>
    <w:rsid w:val="007462BA"/>
    <w:rsid w:val="0074640A"/>
    <w:rsid w:val="0074642F"/>
    <w:rsid w:val="007469DC"/>
    <w:rsid w:val="00747271"/>
    <w:rsid w:val="007473B0"/>
    <w:rsid w:val="00747712"/>
    <w:rsid w:val="007479DA"/>
    <w:rsid w:val="00747C35"/>
    <w:rsid w:val="00747C80"/>
    <w:rsid w:val="00747CAF"/>
    <w:rsid w:val="00747DE6"/>
    <w:rsid w:val="00747FEB"/>
    <w:rsid w:val="0075061A"/>
    <w:rsid w:val="00750730"/>
    <w:rsid w:val="00750B4A"/>
    <w:rsid w:val="00750CC0"/>
    <w:rsid w:val="00751210"/>
    <w:rsid w:val="00751480"/>
    <w:rsid w:val="00751565"/>
    <w:rsid w:val="007515D1"/>
    <w:rsid w:val="00751E5D"/>
    <w:rsid w:val="00751E66"/>
    <w:rsid w:val="007526CB"/>
    <w:rsid w:val="007528AA"/>
    <w:rsid w:val="0075293D"/>
    <w:rsid w:val="00752AFB"/>
    <w:rsid w:val="00752DDB"/>
    <w:rsid w:val="007532A4"/>
    <w:rsid w:val="007536D9"/>
    <w:rsid w:val="00753739"/>
    <w:rsid w:val="00753C63"/>
    <w:rsid w:val="00753EF7"/>
    <w:rsid w:val="00753EF8"/>
    <w:rsid w:val="00753F71"/>
    <w:rsid w:val="00753FB8"/>
    <w:rsid w:val="007549D5"/>
    <w:rsid w:val="00754B51"/>
    <w:rsid w:val="00756043"/>
    <w:rsid w:val="007560EF"/>
    <w:rsid w:val="0075670B"/>
    <w:rsid w:val="007572AD"/>
    <w:rsid w:val="00757383"/>
    <w:rsid w:val="00757D13"/>
    <w:rsid w:val="00757F45"/>
    <w:rsid w:val="007604FF"/>
    <w:rsid w:val="00760591"/>
    <w:rsid w:val="00760601"/>
    <w:rsid w:val="0076066A"/>
    <w:rsid w:val="007609D5"/>
    <w:rsid w:val="00760CBA"/>
    <w:rsid w:val="00760D59"/>
    <w:rsid w:val="00760E45"/>
    <w:rsid w:val="00760F0B"/>
    <w:rsid w:val="00761038"/>
    <w:rsid w:val="007613C2"/>
    <w:rsid w:val="00761860"/>
    <w:rsid w:val="007619B2"/>
    <w:rsid w:val="00761AF8"/>
    <w:rsid w:val="00761C2A"/>
    <w:rsid w:val="007620DF"/>
    <w:rsid w:val="007622B0"/>
    <w:rsid w:val="007623B0"/>
    <w:rsid w:val="00762784"/>
    <w:rsid w:val="007629B0"/>
    <w:rsid w:val="00762C45"/>
    <w:rsid w:val="00762D3F"/>
    <w:rsid w:val="00763CB1"/>
    <w:rsid w:val="0076425D"/>
    <w:rsid w:val="0076445B"/>
    <w:rsid w:val="00764628"/>
    <w:rsid w:val="0076464F"/>
    <w:rsid w:val="00764871"/>
    <w:rsid w:val="0076535B"/>
    <w:rsid w:val="00765CBC"/>
    <w:rsid w:val="00766184"/>
    <w:rsid w:val="007664C6"/>
    <w:rsid w:val="00766AA1"/>
    <w:rsid w:val="00766F0C"/>
    <w:rsid w:val="00766F43"/>
    <w:rsid w:val="00767116"/>
    <w:rsid w:val="007677FE"/>
    <w:rsid w:val="0076783B"/>
    <w:rsid w:val="00767CEF"/>
    <w:rsid w:val="00767FF5"/>
    <w:rsid w:val="007700F5"/>
    <w:rsid w:val="00770372"/>
    <w:rsid w:val="007703E9"/>
    <w:rsid w:val="00770474"/>
    <w:rsid w:val="00770522"/>
    <w:rsid w:val="0077081E"/>
    <w:rsid w:val="007708C6"/>
    <w:rsid w:val="007709E9"/>
    <w:rsid w:val="00770DD5"/>
    <w:rsid w:val="00770E32"/>
    <w:rsid w:val="00770F29"/>
    <w:rsid w:val="0077117A"/>
    <w:rsid w:val="007715BB"/>
    <w:rsid w:val="00771939"/>
    <w:rsid w:val="00771F15"/>
    <w:rsid w:val="00771F86"/>
    <w:rsid w:val="007721C2"/>
    <w:rsid w:val="007724AE"/>
    <w:rsid w:val="00772B38"/>
    <w:rsid w:val="00772C45"/>
    <w:rsid w:val="00772EBF"/>
    <w:rsid w:val="0077323E"/>
    <w:rsid w:val="007745EC"/>
    <w:rsid w:val="00774B88"/>
    <w:rsid w:val="00774EC3"/>
    <w:rsid w:val="007754C0"/>
    <w:rsid w:val="0077599C"/>
    <w:rsid w:val="00776353"/>
    <w:rsid w:val="00776E32"/>
    <w:rsid w:val="00776F5A"/>
    <w:rsid w:val="00776FAD"/>
    <w:rsid w:val="0077729E"/>
    <w:rsid w:val="00777507"/>
    <w:rsid w:val="007777D8"/>
    <w:rsid w:val="0077786E"/>
    <w:rsid w:val="00777897"/>
    <w:rsid w:val="007778CF"/>
    <w:rsid w:val="00777ACB"/>
    <w:rsid w:val="00777DFD"/>
    <w:rsid w:val="0078006D"/>
    <w:rsid w:val="0078060A"/>
    <w:rsid w:val="00780679"/>
    <w:rsid w:val="007808E5"/>
    <w:rsid w:val="007809CA"/>
    <w:rsid w:val="00780B9C"/>
    <w:rsid w:val="007810A8"/>
    <w:rsid w:val="00781139"/>
    <w:rsid w:val="0078118A"/>
    <w:rsid w:val="00781509"/>
    <w:rsid w:val="00781713"/>
    <w:rsid w:val="00781727"/>
    <w:rsid w:val="0078178B"/>
    <w:rsid w:val="00781938"/>
    <w:rsid w:val="00781C0F"/>
    <w:rsid w:val="00781C85"/>
    <w:rsid w:val="00781E5E"/>
    <w:rsid w:val="007820A3"/>
    <w:rsid w:val="007820C2"/>
    <w:rsid w:val="007821B5"/>
    <w:rsid w:val="00782297"/>
    <w:rsid w:val="0078233A"/>
    <w:rsid w:val="007826C1"/>
    <w:rsid w:val="0078302A"/>
    <w:rsid w:val="00783046"/>
    <w:rsid w:val="0078327C"/>
    <w:rsid w:val="00783447"/>
    <w:rsid w:val="007834B2"/>
    <w:rsid w:val="00783789"/>
    <w:rsid w:val="007838F1"/>
    <w:rsid w:val="00783A96"/>
    <w:rsid w:val="00783E04"/>
    <w:rsid w:val="00784063"/>
    <w:rsid w:val="00784086"/>
    <w:rsid w:val="00784491"/>
    <w:rsid w:val="0078481B"/>
    <w:rsid w:val="00784EFA"/>
    <w:rsid w:val="00785050"/>
    <w:rsid w:val="0078551A"/>
    <w:rsid w:val="007856CA"/>
    <w:rsid w:val="00785A66"/>
    <w:rsid w:val="00785E89"/>
    <w:rsid w:val="00786067"/>
    <w:rsid w:val="0078650B"/>
    <w:rsid w:val="0078658B"/>
    <w:rsid w:val="00786643"/>
    <w:rsid w:val="00786D3D"/>
    <w:rsid w:val="00787208"/>
    <w:rsid w:val="0078734F"/>
    <w:rsid w:val="00787455"/>
    <w:rsid w:val="00787736"/>
    <w:rsid w:val="00787A40"/>
    <w:rsid w:val="00787DEC"/>
    <w:rsid w:val="0079049C"/>
    <w:rsid w:val="007907D3"/>
    <w:rsid w:val="00790884"/>
    <w:rsid w:val="007908C6"/>
    <w:rsid w:val="00790EF9"/>
    <w:rsid w:val="00790F13"/>
    <w:rsid w:val="0079142F"/>
    <w:rsid w:val="0079147E"/>
    <w:rsid w:val="00791674"/>
    <w:rsid w:val="00792378"/>
    <w:rsid w:val="00792381"/>
    <w:rsid w:val="00792F7D"/>
    <w:rsid w:val="007934C7"/>
    <w:rsid w:val="007939FF"/>
    <w:rsid w:val="00793AB5"/>
    <w:rsid w:val="00793CA8"/>
    <w:rsid w:val="00793D1F"/>
    <w:rsid w:val="00793D9D"/>
    <w:rsid w:val="00793DE6"/>
    <w:rsid w:val="0079436A"/>
    <w:rsid w:val="0079439D"/>
    <w:rsid w:val="00794663"/>
    <w:rsid w:val="00794A36"/>
    <w:rsid w:val="00794B88"/>
    <w:rsid w:val="00794C77"/>
    <w:rsid w:val="00794D4E"/>
    <w:rsid w:val="00795591"/>
    <w:rsid w:val="00795A2E"/>
    <w:rsid w:val="00795ED1"/>
    <w:rsid w:val="00796159"/>
    <w:rsid w:val="007963F8"/>
    <w:rsid w:val="00796455"/>
    <w:rsid w:val="007967A3"/>
    <w:rsid w:val="00796873"/>
    <w:rsid w:val="00796AD1"/>
    <w:rsid w:val="00796F4F"/>
    <w:rsid w:val="0079740B"/>
    <w:rsid w:val="0079760F"/>
    <w:rsid w:val="00797642"/>
    <w:rsid w:val="00797895"/>
    <w:rsid w:val="00797BAB"/>
    <w:rsid w:val="00797E9E"/>
    <w:rsid w:val="007A0501"/>
    <w:rsid w:val="007A05BE"/>
    <w:rsid w:val="007A0983"/>
    <w:rsid w:val="007A0D0F"/>
    <w:rsid w:val="007A12AE"/>
    <w:rsid w:val="007A13C7"/>
    <w:rsid w:val="007A1780"/>
    <w:rsid w:val="007A17DA"/>
    <w:rsid w:val="007A1961"/>
    <w:rsid w:val="007A1CA6"/>
    <w:rsid w:val="007A27CB"/>
    <w:rsid w:val="007A2C8D"/>
    <w:rsid w:val="007A2FB6"/>
    <w:rsid w:val="007A37F4"/>
    <w:rsid w:val="007A3822"/>
    <w:rsid w:val="007A3D02"/>
    <w:rsid w:val="007A3FA1"/>
    <w:rsid w:val="007A47DF"/>
    <w:rsid w:val="007A49B8"/>
    <w:rsid w:val="007A4E14"/>
    <w:rsid w:val="007A5192"/>
    <w:rsid w:val="007A52D2"/>
    <w:rsid w:val="007A58BE"/>
    <w:rsid w:val="007A5A69"/>
    <w:rsid w:val="007A6060"/>
    <w:rsid w:val="007A61D1"/>
    <w:rsid w:val="007A61EA"/>
    <w:rsid w:val="007A663D"/>
    <w:rsid w:val="007A67EF"/>
    <w:rsid w:val="007A6B54"/>
    <w:rsid w:val="007A715B"/>
    <w:rsid w:val="007A74A3"/>
    <w:rsid w:val="007A7B57"/>
    <w:rsid w:val="007A7C8C"/>
    <w:rsid w:val="007A7D6C"/>
    <w:rsid w:val="007A7E4C"/>
    <w:rsid w:val="007B0118"/>
    <w:rsid w:val="007B0235"/>
    <w:rsid w:val="007B042C"/>
    <w:rsid w:val="007B0581"/>
    <w:rsid w:val="007B09F7"/>
    <w:rsid w:val="007B1415"/>
    <w:rsid w:val="007B14E7"/>
    <w:rsid w:val="007B1DF9"/>
    <w:rsid w:val="007B1E0C"/>
    <w:rsid w:val="007B1F32"/>
    <w:rsid w:val="007B23CD"/>
    <w:rsid w:val="007B24DC"/>
    <w:rsid w:val="007B24E5"/>
    <w:rsid w:val="007B27F1"/>
    <w:rsid w:val="007B2F00"/>
    <w:rsid w:val="007B2F1D"/>
    <w:rsid w:val="007B30BF"/>
    <w:rsid w:val="007B3EA8"/>
    <w:rsid w:val="007B3FDC"/>
    <w:rsid w:val="007B4250"/>
    <w:rsid w:val="007B434F"/>
    <w:rsid w:val="007B43B2"/>
    <w:rsid w:val="007B4840"/>
    <w:rsid w:val="007B4E8D"/>
    <w:rsid w:val="007B4F1C"/>
    <w:rsid w:val="007B5CBE"/>
    <w:rsid w:val="007B5E38"/>
    <w:rsid w:val="007B62EB"/>
    <w:rsid w:val="007B650A"/>
    <w:rsid w:val="007B6759"/>
    <w:rsid w:val="007B67A0"/>
    <w:rsid w:val="007B6BA4"/>
    <w:rsid w:val="007B71E3"/>
    <w:rsid w:val="007B7479"/>
    <w:rsid w:val="007B75D3"/>
    <w:rsid w:val="007B76ED"/>
    <w:rsid w:val="007B7BA7"/>
    <w:rsid w:val="007C03E8"/>
    <w:rsid w:val="007C09FB"/>
    <w:rsid w:val="007C0B75"/>
    <w:rsid w:val="007C0BA9"/>
    <w:rsid w:val="007C0D6B"/>
    <w:rsid w:val="007C0DFA"/>
    <w:rsid w:val="007C0F02"/>
    <w:rsid w:val="007C1869"/>
    <w:rsid w:val="007C1C10"/>
    <w:rsid w:val="007C1CFC"/>
    <w:rsid w:val="007C1D54"/>
    <w:rsid w:val="007C22D0"/>
    <w:rsid w:val="007C23B9"/>
    <w:rsid w:val="007C2418"/>
    <w:rsid w:val="007C247A"/>
    <w:rsid w:val="007C2A52"/>
    <w:rsid w:val="007C2AD7"/>
    <w:rsid w:val="007C2E0E"/>
    <w:rsid w:val="007C300E"/>
    <w:rsid w:val="007C304E"/>
    <w:rsid w:val="007C30D4"/>
    <w:rsid w:val="007C3299"/>
    <w:rsid w:val="007C355A"/>
    <w:rsid w:val="007C42EC"/>
    <w:rsid w:val="007C4649"/>
    <w:rsid w:val="007C4979"/>
    <w:rsid w:val="007C4BB8"/>
    <w:rsid w:val="007C5041"/>
    <w:rsid w:val="007C5BC9"/>
    <w:rsid w:val="007C5C49"/>
    <w:rsid w:val="007C5CD6"/>
    <w:rsid w:val="007C5DB5"/>
    <w:rsid w:val="007C5DF7"/>
    <w:rsid w:val="007C5F9D"/>
    <w:rsid w:val="007C5FD5"/>
    <w:rsid w:val="007C632B"/>
    <w:rsid w:val="007C69AC"/>
    <w:rsid w:val="007C6B64"/>
    <w:rsid w:val="007C6EBB"/>
    <w:rsid w:val="007C74D7"/>
    <w:rsid w:val="007C7736"/>
    <w:rsid w:val="007C785B"/>
    <w:rsid w:val="007D0004"/>
    <w:rsid w:val="007D0159"/>
    <w:rsid w:val="007D1136"/>
    <w:rsid w:val="007D1779"/>
    <w:rsid w:val="007D18C1"/>
    <w:rsid w:val="007D19A6"/>
    <w:rsid w:val="007D1D6D"/>
    <w:rsid w:val="007D1F9D"/>
    <w:rsid w:val="007D20C6"/>
    <w:rsid w:val="007D21EE"/>
    <w:rsid w:val="007D238D"/>
    <w:rsid w:val="007D2574"/>
    <w:rsid w:val="007D2C88"/>
    <w:rsid w:val="007D2FC5"/>
    <w:rsid w:val="007D30A1"/>
    <w:rsid w:val="007D312D"/>
    <w:rsid w:val="007D333D"/>
    <w:rsid w:val="007D33A7"/>
    <w:rsid w:val="007D376A"/>
    <w:rsid w:val="007D3A8E"/>
    <w:rsid w:val="007D4400"/>
    <w:rsid w:val="007D4988"/>
    <w:rsid w:val="007D5674"/>
    <w:rsid w:val="007D588F"/>
    <w:rsid w:val="007D5997"/>
    <w:rsid w:val="007D5C2C"/>
    <w:rsid w:val="007D5C5A"/>
    <w:rsid w:val="007D626E"/>
    <w:rsid w:val="007D682C"/>
    <w:rsid w:val="007D745E"/>
    <w:rsid w:val="007D77D1"/>
    <w:rsid w:val="007D7FF6"/>
    <w:rsid w:val="007E00D9"/>
    <w:rsid w:val="007E071A"/>
    <w:rsid w:val="007E0CD8"/>
    <w:rsid w:val="007E0CE1"/>
    <w:rsid w:val="007E0CF3"/>
    <w:rsid w:val="007E0F22"/>
    <w:rsid w:val="007E0F47"/>
    <w:rsid w:val="007E0FD2"/>
    <w:rsid w:val="007E19BE"/>
    <w:rsid w:val="007E26F5"/>
    <w:rsid w:val="007E2A1F"/>
    <w:rsid w:val="007E2C91"/>
    <w:rsid w:val="007E31F1"/>
    <w:rsid w:val="007E32B8"/>
    <w:rsid w:val="007E3B56"/>
    <w:rsid w:val="007E3DE0"/>
    <w:rsid w:val="007E3E76"/>
    <w:rsid w:val="007E41D3"/>
    <w:rsid w:val="007E4584"/>
    <w:rsid w:val="007E47AA"/>
    <w:rsid w:val="007E47E5"/>
    <w:rsid w:val="007E4B05"/>
    <w:rsid w:val="007E4CDA"/>
    <w:rsid w:val="007E4E0B"/>
    <w:rsid w:val="007E5161"/>
    <w:rsid w:val="007E5396"/>
    <w:rsid w:val="007E561B"/>
    <w:rsid w:val="007E581B"/>
    <w:rsid w:val="007E5880"/>
    <w:rsid w:val="007E5A08"/>
    <w:rsid w:val="007E5C9F"/>
    <w:rsid w:val="007E5DD7"/>
    <w:rsid w:val="007E63BE"/>
    <w:rsid w:val="007E69B9"/>
    <w:rsid w:val="007E770C"/>
    <w:rsid w:val="007E7AC9"/>
    <w:rsid w:val="007F0060"/>
    <w:rsid w:val="007F0700"/>
    <w:rsid w:val="007F0877"/>
    <w:rsid w:val="007F0B54"/>
    <w:rsid w:val="007F0C56"/>
    <w:rsid w:val="007F0CAE"/>
    <w:rsid w:val="007F0F0D"/>
    <w:rsid w:val="007F1516"/>
    <w:rsid w:val="007F1927"/>
    <w:rsid w:val="007F1950"/>
    <w:rsid w:val="007F1B4A"/>
    <w:rsid w:val="007F1BB9"/>
    <w:rsid w:val="007F1F5C"/>
    <w:rsid w:val="007F2244"/>
    <w:rsid w:val="007F22DA"/>
    <w:rsid w:val="007F279F"/>
    <w:rsid w:val="007F2998"/>
    <w:rsid w:val="007F2B6F"/>
    <w:rsid w:val="007F2CBB"/>
    <w:rsid w:val="007F33E1"/>
    <w:rsid w:val="007F33FE"/>
    <w:rsid w:val="007F3421"/>
    <w:rsid w:val="007F3583"/>
    <w:rsid w:val="007F37A2"/>
    <w:rsid w:val="007F3B6F"/>
    <w:rsid w:val="007F3E22"/>
    <w:rsid w:val="007F3E35"/>
    <w:rsid w:val="007F4063"/>
    <w:rsid w:val="007F42E5"/>
    <w:rsid w:val="007F4388"/>
    <w:rsid w:val="007F4B2A"/>
    <w:rsid w:val="007F50F7"/>
    <w:rsid w:val="007F514C"/>
    <w:rsid w:val="007F5355"/>
    <w:rsid w:val="007F54B0"/>
    <w:rsid w:val="007F56C5"/>
    <w:rsid w:val="007F57CC"/>
    <w:rsid w:val="007F58A7"/>
    <w:rsid w:val="007F66E8"/>
    <w:rsid w:val="007F702D"/>
    <w:rsid w:val="007F7414"/>
    <w:rsid w:val="007F7711"/>
    <w:rsid w:val="007F771B"/>
    <w:rsid w:val="007F7A72"/>
    <w:rsid w:val="007F7C9B"/>
    <w:rsid w:val="00800062"/>
    <w:rsid w:val="00800340"/>
    <w:rsid w:val="008010F5"/>
    <w:rsid w:val="00801A9E"/>
    <w:rsid w:val="00801BA1"/>
    <w:rsid w:val="00801F6A"/>
    <w:rsid w:val="00802140"/>
    <w:rsid w:val="0080223C"/>
    <w:rsid w:val="008028C4"/>
    <w:rsid w:val="00802971"/>
    <w:rsid w:val="00802FF6"/>
    <w:rsid w:val="00803170"/>
    <w:rsid w:val="00803284"/>
    <w:rsid w:val="00803425"/>
    <w:rsid w:val="0080382D"/>
    <w:rsid w:val="00803B50"/>
    <w:rsid w:val="00803EAF"/>
    <w:rsid w:val="00803FA3"/>
    <w:rsid w:val="008040B6"/>
    <w:rsid w:val="008041BF"/>
    <w:rsid w:val="0080434A"/>
    <w:rsid w:val="00804363"/>
    <w:rsid w:val="00804614"/>
    <w:rsid w:val="0080465F"/>
    <w:rsid w:val="00804CDC"/>
    <w:rsid w:val="00804D82"/>
    <w:rsid w:val="008050D5"/>
    <w:rsid w:val="00805365"/>
    <w:rsid w:val="0080577D"/>
    <w:rsid w:val="00805834"/>
    <w:rsid w:val="00805A9F"/>
    <w:rsid w:val="00805C8A"/>
    <w:rsid w:val="00805E93"/>
    <w:rsid w:val="008062BD"/>
    <w:rsid w:val="00806567"/>
    <w:rsid w:val="0080660A"/>
    <w:rsid w:val="00806690"/>
    <w:rsid w:val="00806B3C"/>
    <w:rsid w:val="00806E49"/>
    <w:rsid w:val="00807108"/>
    <w:rsid w:val="00807180"/>
    <w:rsid w:val="008076DB"/>
    <w:rsid w:val="00807944"/>
    <w:rsid w:val="00807FD6"/>
    <w:rsid w:val="00807FE5"/>
    <w:rsid w:val="00810170"/>
    <w:rsid w:val="00810985"/>
    <w:rsid w:val="008109A7"/>
    <w:rsid w:val="00810FA4"/>
    <w:rsid w:val="008124DD"/>
    <w:rsid w:val="008125F4"/>
    <w:rsid w:val="00812A5D"/>
    <w:rsid w:val="00813007"/>
    <w:rsid w:val="00813D02"/>
    <w:rsid w:val="00813EBE"/>
    <w:rsid w:val="00813F00"/>
    <w:rsid w:val="0081471C"/>
    <w:rsid w:val="0081498D"/>
    <w:rsid w:val="00814A31"/>
    <w:rsid w:val="00814C8E"/>
    <w:rsid w:val="00814E6F"/>
    <w:rsid w:val="00814FC9"/>
    <w:rsid w:val="00815424"/>
    <w:rsid w:val="0081558C"/>
    <w:rsid w:val="00815AD2"/>
    <w:rsid w:val="00815E14"/>
    <w:rsid w:val="00815E65"/>
    <w:rsid w:val="00815FD4"/>
    <w:rsid w:val="008161C5"/>
    <w:rsid w:val="008164FC"/>
    <w:rsid w:val="00816921"/>
    <w:rsid w:val="008169E5"/>
    <w:rsid w:val="008169ED"/>
    <w:rsid w:val="0081719E"/>
    <w:rsid w:val="00817200"/>
    <w:rsid w:val="008173E5"/>
    <w:rsid w:val="00817AAA"/>
    <w:rsid w:val="00817C94"/>
    <w:rsid w:val="00817F31"/>
    <w:rsid w:val="00817FE2"/>
    <w:rsid w:val="0082028B"/>
    <w:rsid w:val="00820523"/>
    <w:rsid w:val="008205F7"/>
    <w:rsid w:val="00820CA3"/>
    <w:rsid w:val="00820D11"/>
    <w:rsid w:val="00820E5B"/>
    <w:rsid w:val="00820F23"/>
    <w:rsid w:val="0082141B"/>
    <w:rsid w:val="00821761"/>
    <w:rsid w:val="00821918"/>
    <w:rsid w:val="00821CF2"/>
    <w:rsid w:val="00821D47"/>
    <w:rsid w:val="0082207A"/>
    <w:rsid w:val="0082237E"/>
    <w:rsid w:val="00822B54"/>
    <w:rsid w:val="00822B68"/>
    <w:rsid w:val="00822FCF"/>
    <w:rsid w:val="00823356"/>
    <w:rsid w:val="0082339F"/>
    <w:rsid w:val="00823408"/>
    <w:rsid w:val="008235F8"/>
    <w:rsid w:val="00823B9F"/>
    <w:rsid w:val="00823EE5"/>
    <w:rsid w:val="00823FAE"/>
    <w:rsid w:val="00824025"/>
    <w:rsid w:val="008246C8"/>
    <w:rsid w:val="0082480F"/>
    <w:rsid w:val="00824839"/>
    <w:rsid w:val="00824BBB"/>
    <w:rsid w:val="00824BBF"/>
    <w:rsid w:val="00825416"/>
    <w:rsid w:val="00825775"/>
    <w:rsid w:val="00825D60"/>
    <w:rsid w:val="0082659C"/>
    <w:rsid w:val="00826985"/>
    <w:rsid w:val="00826E3F"/>
    <w:rsid w:val="00826F72"/>
    <w:rsid w:val="00827E69"/>
    <w:rsid w:val="00830682"/>
    <w:rsid w:val="00830B18"/>
    <w:rsid w:val="00830C4A"/>
    <w:rsid w:val="008312F4"/>
    <w:rsid w:val="00831DCC"/>
    <w:rsid w:val="00832921"/>
    <w:rsid w:val="008329A9"/>
    <w:rsid w:val="00832CA5"/>
    <w:rsid w:val="00832CBC"/>
    <w:rsid w:val="00832EB7"/>
    <w:rsid w:val="00833106"/>
    <w:rsid w:val="0083316D"/>
    <w:rsid w:val="008333DB"/>
    <w:rsid w:val="0083348E"/>
    <w:rsid w:val="00833A36"/>
    <w:rsid w:val="00833BB7"/>
    <w:rsid w:val="00833F6D"/>
    <w:rsid w:val="00834050"/>
    <w:rsid w:val="00834062"/>
    <w:rsid w:val="008341F3"/>
    <w:rsid w:val="008342AF"/>
    <w:rsid w:val="008348B0"/>
    <w:rsid w:val="00834F07"/>
    <w:rsid w:val="00835047"/>
    <w:rsid w:val="00836466"/>
    <w:rsid w:val="00836579"/>
    <w:rsid w:val="008368DB"/>
    <w:rsid w:val="00836A49"/>
    <w:rsid w:val="00836A4A"/>
    <w:rsid w:val="00836B3E"/>
    <w:rsid w:val="00836BF9"/>
    <w:rsid w:val="00836E57"/>
    <w:rsid w:val="0083740A"/>
    <w:rsid w:val="00837B0A"/>
    <w:rsid w:val="00837B93"/>
    <w:rsid w:val="00840181"/>
    <w:rsid w:val="00840E37"/>
    <w:rsid w:val="0084108C"/>
    <w:rsid w:val="00841124"/>
    <w:rsid w:val="008417C9"/>
    <w:rsid w:val="008417EF"/>
    <w:rsid w:val="008418F9"/>
    <w:rsid w:val="00841930"/>
    <w:rsid w:val="008419AE"/>
    <w:rsid w:val="00841F6E"/>
    <w:rsid w:val="00841F91"/>
    <w:rsid w:val="00842094"/>
    <w:rsid w:val="008424C9"/>
    <w:rsid w:val="00842538"/>
    <w:rsid w:val="008426A0"/>
    <w:rsid w:val="00842D4D"/>
    <w:rsid w:val="00842DD3"/>
    <w:rsid w:val="008430F6"/>
    <w:rsid w:val="00843550"/>
    <w:rsid w:val="0084384B"/>
    <w:rsid w:val="008438D5"/>
    <w:rsid w:val="00843AB6"/>
    <w:rsid w:val="00843DE8"/>
    <w:rsid w:val="00843E68"/>
    <w:rsid w:val="008440FD"/>
    <w:rsid w:val="0084435F"/>
    <w:rsid w:val="008444EA"/>
    <w:rsid w:val="0084476F"/>
    <w:rsid w:val="008447D4"/>
    <w:rsid w:val="0084490E"/>
    <w:rsid w:val="00844EB5"/>
    <w:rsid w:val="00844EE8"/>
    <w:rsid w:val="008454E8"/>
    <w:rsid w:val="00845AD4"/>
    <w:rsid w:val="00845BE9"/>
    <w:rsid w:val="00845D83"/>
    <w:rsid w:val="00845FB8"/>
    <w:rsid w:val="00846241"/>
    <w:rsid w:val="00846460"/>
    <w:rsid w:val="00846738"/>
    <w:rsid w:val="00846B3A"/>
    <w:rsid w:val="0084721A"/>
    <w:rsid w:val="00847764"/>
    <w:rsid w:val="00847B31"/>
    <w:rsid w:val="00847DDA"/>
    <w:rsid w:val="0085009E"/>
    <w:rsid w:val="008505E3"/>
    <w:rsid w:val="008513B4"/>
    <w:rsid w:val="00851C54"/>
    <w:rsid w:val="00852031"/>
    <w:rsid w:val="008523A5"/>
    <w:rsid w:val="00852611"/>
    <w:rsid w:val="00852AE8"/>
    <w:rsid w:val="008539A9"/>
    <w:rsid w:val="00853AD1"/>
    <w:rsid w:val="008542A4"/>
    <w:rsid w:val="008542CC"/>
    <w:rsid w:val="00854564"/>
    <w:rsid w:val="008546D1"/>
    <w:rsid w:val="00854706"/>
    <w:rsid w:val="0085493E"/>
    <w:rsid w:val="00854B14"/>
    <w:rsid w:val="00854DC6"/>
    <w:rsid w:val="00854F63"/>
    <w:rsid w:val="008552CA"/>
    <w:rsid w:val="00855943"/>
    <w:rsid w:val="008559A8"/>
    <w:rsid w:val="00855C25"/>
    <w:rsid w:val="00856472"/>
    <w:rsid w:val="00856476"/>
    <w:rsid w:val="00856C0B"/>
    <w:rsid w:val="00856DBF"/>
    <w:rsid w:val="00856F6A"/>
    <w:rsid w:val="00857111"/>
    <w:rsid w:val="0085728F"/>
    <w:rsid w:val="008572F2"/>
    <w:rsid w:val="00857449"/>
    <w:rsid w:val="00857649"/>
    <w:rsid w:val="0085768F"/>
    <w:rsid w:val="00857B81"/>
    <w:rsid w:val="0086003C"/>
    <w:rsid w:val="008602B4"/>
    <w:rsid w:val="00860385"/>
    <w:rsid w:val="0086069C"/>
    <w:rsid w:val="00860756"/>
    <w:rsid w:val="008609B6"/>
    <w:rsid w:val="00860FB4"/>
    <w:rsid w:val="00861366"/>
    <w:rsid w:val="008617F3"/>
    <w:rsid w:val="00862187"/>
    <w:rsid w:val="0086296D"/>
    <w:rsid w:val="00862E73"/>
    <w:rsid w:val="0086300C"/>
    <w:rsid w:val="008636AC"/>
    <w:rsid w:val="00863719"/>
    <w:rsid w:val="008637D9"/>
    <w:rsid w:val="008638B4"/>
    <w:rsid w:val="008640C3"/>
    <w:rsid w:val="00864267"/>
    <w:rsid w:val="008644A4"/>
    <w:rsid w:val="00864552"/>
    <w:rsid w:val="0086459F"/>
    <w:rsid w:val="00864A0C"/>
    <w:rsid w:val="00864EB3"/>
    <w:rsid w:val="00865005"/>
    <w:rsid w:val="0086509D"/>
    <w:rsid w:val="00865108"/>
    <w:rsid w:val="0086547E"/>
    <w:rsid w:val="00865D60"/>
    <w:rsid w:val="0086609B"/>
    <w:rsid w:val="008661A4"/>
    <w:rsid w:val="00866305"/>
    <w:rsid w:val="00866313"/>
    <w:rsid w:val="008667EE"/>
    <w:rsid w:val="0086696B"/>
    <w:rsid w:val="008669FB"/>
    <w:rsid w:val="00867069"/>
    <w:rsid w:val="00867266"/>
    <w:rsid w:val="00867673"/>
    <w:rsid w:val="00867A9A"/>
    <w:rsid w:val="00867AB0"/>
    <w:rsid w:val="00867B93"/>
    <w:rsid w:val="00867EE9"/>
    <w:rsid w:val="00867FC8"/>
    <w:rsid w:val="00870548"/>
    <w:rsid w:val="008705BB"/>
    <w:rsid w:val="008716D7"/>
    <w:rsid w:val="00871D76"/>
    <w:rsid w:val="008723AC"/>
    <w:rsid w:val="0087255F"/>
    <w:rsid w:val="00872754"/>
    <w:rsid w:val="00872ACE"/>
    <w:rsid w:val="00872C04"/>
    <w:rsid w:val="00873030"/>
    <w:rsid w:val="0087330E"/>
    <w:rsid w:val="008738DD"/>
    <w:rsid w:val="0087392C"/>
    <w:rsid w:val="0087432E"/>
    <w:rsid w:val="00874387"/>
    <w:rsid w:val="00874794"/>
    <w:rsid w:val="00874AF2"/>
    <w:rsid w:val="00874CD9"/>
    <w:rsid w:val="008755A3"/>
    <w:rsid w:val="008759C7"/>
    <w:rsid w:val="0087608F"/>
    <w:rsid w:val="008761E0"/>
    <w:rsid w:val="008762C7"/>
    <w:rsid w:val="008764B3"/>
    <w:rsid w:val="00876701"/>
    <w:rsid w:val="008769CB"/>
    <w:rsid w:val="00876A27"/>
    <w:rsid w:val="00876ABB"/>
    <w:rsid w:val="00876F68"/>
    <w:rsid w:val="00877041"/>
    <w:rsid w:val="00877370"/>
    <w:rsid w:val="00877725"/>
    <w:rsid w:val="00877B6E"/>
    <w:rsid w:val="00877C08"/>
    <w:rsid w:val="0088016A"/>
    <w:rsid w:val="00880C1C"/>
    <w:rsid w:val="00881034"/>
    <w:rsid w:val="0088144D"/>
    <w:rsid w:val="008814B8"/>
    <w:rsid w:val="00881909"/>
    <w:rsid w:val="00881DB8"/>
    <w:rsid w:val="0088231D"/>
    <w:rsid w:val="0088245A"/>
    <w:rsid w:val="008824B5"/>
    <w:rsid w:val="00882754"/>
    <w:rsid w:val="00882BD9"/>
    <w:rsid w:val="008831CD"/>
    <w:rsid w:val="00883323"/>
    <w:rsid w:val="00883829"/>
    <w:rsid w:val="00883976"/>
    <w:rsid w:val="00883DEB"/>
    <w:rsid w:val="00883FFC"/>
    <w:rsid w:val="008841DD"/>
    <w:rsid w:val="008841F5"/>
    <w:rsid w:val="008842EA"/>
    <w:rsid w:val="0088468B"/>
    <w:rsid w:val="00884ACB"/>
    <w:rsid w:val="0088546F"/>
    <w:rsid w:val="008857A5"/>
    <w:rsid w:val="00885A08"/>
    <w:rsid w:val="00885D01"/>
    <w:rsid w:val="008860AA"/>
    <w:rsid w:val="008864C5"/>
    <w:rsid w:val="0088664B"/>
    <w:rsid w:val="008866BA"/>
    <w:rsid w:val="008867D7"/>
    <w:rsid w:val="008869AC"/>
    <w:rsid w:val="00886A5F"/>
    <w:rsid w:val="00886C0D"/>
    <w:rsid w:val="008876FC"/>
    <w:rsid w:val="00887823"/>
    <w:rsid w:val="00887A88"/>
    <w:rsid w:val="00887DFB"/>
    <w:rsid w:val="008903C4"/>
    <w:rsid w:val="0089051B"/>
    <w:rsid w:val="0089068C"/>
    <w:rsid w:val="00890B32"/>
    <w:rsid w:val="00890F5E"/>
    <w:rsid w:val="00890F8E"/>
    <w:rsid w:val="00890FE7"/>
    <w:rsid w:val="008914A3"/>
    <w:rsid w:val="00891997"/>
    <w:rsid w:val="00891B54"/>
    <w:rsid w:val="00891D87"/>
    <w:rsid w:val="00891E1B"/>
    <w:rsid w:val="00891E4C"/>
    <w:rsid w:val="00892471"/>
    <w:rsid w:val="0089259A"/>
    <w:rsid w:val="008926AD"/>
    <w:rsid w:val="00892844"/>
    <w:rsid w:val="00892D03"/>
    <w:rsid w:val="00892DF1"/>
    <w:rsid w:val="0089301A"/>
    <w:rsid w:val="008930C3"/>
    <w:rsid w:val="008936D0"/>
    <w:rsid w:val="0089379F"/>
    <w:rsid w:val="0089383C"/>
    <w:rsid w:val="008938DF"/>
    <w:rsid w:val="00894409"/>
    <w:rsid w:val="008944FC"/>
    <w:rsid w:val="0089472F"/>
    <w:rsid w:val="008949AB"/>
    <w:rsid w:val="00894B28"/>
    <w:rsid w:val="00894D78"/>
    <w:rsid w:val="00894E66"/>
    <w:rsid w:val="00895177"/>
    <w:rsid w:val="0089550F"/>
    <w:rsid w:val="0089569C"/>
    <w:rsid w:val="00895D62"/>
    <w:rsid w:val="00895D6C"/>
    <w:rsid w:val="00895D82"/>
    <w:rsid w:val="00896221"/>
    <w:rsid w:val="008963EF"/>
    <w:rsid w:val="00896508"/>
    <w:rsid w:val="0089694D"/>
    <w:rsid w:val="00896963"/>
    <w:rsid w:val="00896D63"/>
    <w:rsid w:val="00896F29"/>
    <w:rsid w:val="00897067"/>
    <w:rsid w:val="0089792E"/>
    <w:rsid w:val="00897C3E"/>
    <w:rsid w:val="008A0055"/>
    <w:rsid w:val="008A0515"/>
    <w:rsid w:val="008A0674"/>
    <w:rsid w:val="008A0BA6"/>
    <w:rsid w:val="008A0F2E"/>
    <w:rsid w:val="008A0FC3"/>
    <w:rsid w:val="008A107F"/>
    <w:rsid w:val="008A15CA"/>
    <w:rsid w:val="008A1874"/>
    <w:rsid w:val="008A1DE1"/>
    <w:rsid w:val="008A1F33"/>
    <w:rsid w:val="008A1F3A"/>
    <w:rsid w:val="008A2144"/>
    <w:rsid w:val="008A2313"/>
    <w:rsid w:val="008A2489"/>
    <w:rsid w:val="008A25D2"/>
    <w:rsid w:val="008A2895"/>
    <w:rsid w:val="008A2C48"/>
    <w:rsid w:val="008A2CA6"/>
    <w:rsid w:val="008A2E74"/>
    <w:rsid w:val="008A2EB6"/>
    <w:rsid w:val="008A3084"/>
    <w:rsid w:val="008A37CA"/>
    <w:rsid w:val="008A46DF"/>
    <w:rsid w:val="008A4AC7"/>
    <w:rsid w:val="008A4CF2"/>
    <w:rsid w:val="008A5012"/>
    <w:rsid w:val="008A5D4B"/>
    <w:rsid w:val="008A642F"/>
    <w:rsid w:val="008A6944"/>
    <w:rsid w:val="008A6EC7"/>
    <w:rsid w:val="008A6FAF"/>
    <w:rsid w:val="008A71E0"/>
    <w:rsid w:val="008A731F"/>
    <w:rsid w:val="008A7D80"/>
    <w:rsid w:val="008A7DAE"/>
    <w:rsid w:val="008A7E4A"/>
    <w:rsid w:val="008AE446"/>
    <w:rsid w:val="008B0396"/>
    <w:rsid w:val="008B0510"/>
    <w:rsid w:val="008B05A6"/>
    <w:rsid w:val="008B080F"/>
    <w:rsid w:val="008B0BD3"/>
    <w:rsid w:val="008B0F22"/>
    <w:rsid w:val="008B1020"/>
    <w:rsid w:val="008B14EA"/>
    <w:rsid w:val="008B1A8A"/>
    <w:rsid w:val="008B1B0E"/>
    <w:rsid w:val="008B1C46"/>
    <w:rsid w:val="008B1CC4"/>
    <w:rsid w:val="008B2179"/>
    <w:rsid w:val="008B2309"/>
    <w:rsid w:val="008B2543"/>
    <w:rsid w:val="008B26F9"/>
    <w:rsid w:val="008B286D"/>
    <w:rsid w:val="008B2E19"/>
    <w:rsid w:val="008B2F7C"/>
    <w:rsid w:val="008B326F"/>
    <w:rsid w:val="008B3803"/>
    <w:rsid w:val="008B38E2"/>
    <w:rsid w:val="008B405A"/>
    <w:rsid w:val="008B40DB"/>
    <w:rsid w:val="008B4530"/>
    <w:rsid w:val="008B4573"/>
    <w:rsid w:val="008B4820"/>
    <w:rsid w:val="008B4F90"/>
    <w:rsid w:val="008B526B"/>
    <w:rsid w:val="008B53DC"/>
    <w:rsid w:val="008B5492"/>
    <w:rsid w:val="008B5D54"/>
    <w:rsid w:val="008B6225"/>
    <w:rsid w:val="008B6940"/>
    <w:rsid w:val="008B75CD"/>
    <w:rsid w:val="008B78A9"/>
    <w:rsid w:val="008B7DA6"/>
    <w:rsid w:val="008C03FD"/>
    <w:rsid w:val="008C0406"/>
    <w:rsid w:val="008C09B4"/>
    <w:rsid w:val="008C0B63"/>
    <w:rsid w:val="008C0C22"/>
    <w:rsid w:val="008C0DE5"/>
    <w:rsid w:val="008C0DF8"/>
    <w:rsid w:val="008C124D"/>
    <w:rsid w:val="008C146C"/>
    <w:rsid w:val="008C1558"/>
    <w:rsid w:val="008C1786"/>
    <w:rsid w:val="008C1C1C"/>
    <w:rsid w:val="008C2016"/>
    <w:rsid w:val="008C2D41"/>
    <w:rsid w:val="008C30BD"/>
    <w:rsid w:val="008C3107"/>
    <w:rsid w:val="008C320F"/>
    <w:rsid w:val="008C32ED"/>
    <w:rsid w:val="008C33E0"/>
    <w:rsid w:val="008C3E9A"/>
    <w:rsid w:val="008C3F9A"/>
    <w:rsid w:val="008C41F2"/>
    <w:rsid w:val="008C42BD"/>
    <w:rsid w:val="008C435A"/>
    <w:rsid w:val="008C443A"/>
    <w:rsid w:val="008C4444"/>
    <w:rsid w:val="008C4800"/>
    <w:rsid w:val="008C4A7E"/>
    <w:rsid w:val="008C4F90"/>
    <w:rsid w:val="008C528B"/>
    <w:rsid w:val="008C5290"/>
    <w:rsid w:val="008C5568"/>
    <w:rsid w:val="008C55CE"/>
    <w:rsid w:val="008C5A9E"/>
    <w:rsid w:val="008C61E3"/>
    <w:rsid w:val="008C637B"/>
    <w:rsid w:val="008C63E1"/>
    <w:rsid w:val="008C642D"/>
    <w:rsid w:val="008C6A12"/>
    <w:rsid w:val="008C6EBC"/>
    <w:rsid w:val="008C7312"/>
    <w:rsid w:val="008C77F7"/>
    <w:rsid w:val="008C7A2D"/>
    <w:rsid w:val="008C7B33"/>
    <w:rsid w:val="008C7EC1"/>
    <w:rsid w:val="008D0021"/>
    <w:rsid w:val="008D0476"/>
    <w:rsid w:val="008D04A2"/>
    <w:rsid w:val="008D0686"/>
    <w:rsid w:val="008D0867"/>
    <w:rsid w:val="008D0A61"/>
    <w:rsid w:val="008D15C1"/>
    <w:rsid w:val="008D1964"/>
    <w:rsid w:val="008D19A4"/>
    <w:rsid w:val="008D1C30"/>
    <w:rsid w:val="008D1FE4"/>
    <w:rsid w:val="008D209F"/>
    <w:rsid w:val="008D28E9"/>
    <w:rsid w:val="008D28EC"/>
    <w:rsid w:val="008D3053"/>
    <w:rsid w:val="008D323F"/>
    <w:rsid w:val="008D3265"/>
    <w:rsid w:val="008D37AE"/>
    <w:rsid w:val="008D39EB"/>
    <w:rsid w:val="008D3BAA"/>
    <w:rsid w:val="008D3CAC"/>
    <w:rsid w:val="008D3ECA"/>
    <w:rsid w:val="008D40C1"/>
    <w:rsid w:val="008D41B0"/>
    <w:rsid w:val="008D43BE"/>
    <w:rsid w:val="008D467F"/>
    <w:rsid w:val="008D46E6"/>
    <w:rsid w:val="008D4803"/>
    <w:rsid w:val="008D4881"/>
    <w:rsid w:val="008D4901"/>
    <w:rsid w:val="008D4AC9"/>
    <w:rsid w:val="008D4E91"/>
    <w:rsid w:val="008D53F8"/>
    <w:rsid w:val="008D590F"/>
    <w:rsid w:val="008D59A3"/>
    <w:rsid w:val="008D5A4B"/>
    <w:rsid w:val="008D6092"/>
    <w:rsid w:val="008D60E5"/>
    <w:rsid w:val="008D626B"/>
    <w:rsid w:val="008D6820"/>
    <w:rsid w:val="008D74E8"/>
    <w:rsid w:val="008E0180"/>
    <w:rsid w:val="008E0700"/>
    <w:rsid w:val="008E0712"/>
    <w:rsid w:val="008E0B3B"/>
    <w:rsid w:val="008E0B70"/>
    <w:rsid w:val="008E0C63"/>
    <w:rsid w:val="008E0F83"/>
    <w:rsid w:val="008E10C0"/>
    <w:rsid w:val="008E14B1"/>
    <w:rsid w:val="008E15F7"/>
    <w:rsid w:val="008E164C"/>
    <w:rsid w:val="008E1F0B"/>
    <w:rsid w:val="008E253B"/>
    <w:rsid w:val="008E2727"/>
    <w:rsid w:val="008E2AC5"/>
    <w:rsid w:val="008E2BEB"/>
    <w:rsid w:val="008E2DEF"/>
    <w:rsid w:val="008E2FFF"/>
    <w:rsid w:val="008E33FC"/>
    <w:rsid w:val="008E37DC"/>
    <w:rsid w:val="008E40CF"/>
    <w:rsid w:val="008E457B"/>
    <w:rsid w:val="008E4BA9"/>
    <w:rsid w:val="008E4BAD"/>
    <w:rsid w:val="008E4E87"/>
    <w:rsid w:val="008E5122"/>
    <w:rsid w:val="008E5182"/>
    <w:rsid w:val="008E54D6"/>
    <w:rsid w:val="008E5614"/>
    <w:rsid w:val="008E59B0"/>
    <w:rsid w:val="008E5AE5"/>
    <w:rsid w:val="008E6003"/>
    <w:rsid w:val="008E60F7"/>
    <w:rsid w:val="008E618D"/>
    <w:rsid w:val="008E650C"/>
    <w:rsid w:val="008E680F"/>
    <w:rsid w:val="008E69AB"/>
    <w:rsid w:val="008E6B35"/>
    <w:rsid w:val="008E6C75"/>
    <w:rsid w:val="008E6FD6"/>
    <w:rsid w:val="008E7333"/>
    <w:rsid w:val="008E79D2"/>
    <w:rsid w:val="008E7B03"/>
    <w:rsid w:val="008F0386"/>
    <w:rsid w:val="008F09F5"/>
    <w:rsid w:val="008F0D38"/>
    <w:rsid w:val="008F1042"/>
    <w:rsid w:val="008F1BB4"/>
    <w:rsid w:val="008F1BCA"/>
    <w:rsid w:val="008F1C74"/>
    <w:rsid w:val="008F1F2C"/>
    <w:rsid w:val="008F2827"/>
    <w:rsid w:val="008F294D"/>
    <w:rsid w:val="008F2B58"/>
    <w:rsid w:val="008F3026"/>
    <w:rsid w:val="008F30A7"/>
    <w:rsid w:val="008F32D7"/>
    <w:rsid w:val="008F3355"/>
    <w:rsid w:val="008F3884"/>
    <w:rsid w:val="008F422B"/>
    <w:rsid w:val="008F4746"/>
    <w:rsid w:val="008F477D"/>
    <w:rsid w:val="008F4CCD"/>
    <w:rsid w:val="008F542F"/>
    <w:rsid w:val="008F5CA6"/>
    <w:rsid w:val="008F5DC2"/>
    <w:rsid w:val="008F6111"/>
    <w:rsid w:val="008F61F0"/>
    <w:rsid w:val="008F6445"/>
    <w:rsid w:val="008F6876"/>
    <w:rsid w:val="008F6EBA"/>
    <w:rsid w:val="008F71F8"/>
    <w:rsid w:val="008F7276"/>
    <w:rsid w:val="008F7285"/>
    <w:rsid w:val="008F7293"/>
    <w:rsid w:val="008F7792"/>
    <w:rsid w:val="008F7FBA"/>
    <w:rsid w:val="009000A7"/>
    <w:rsid w:val="0090010D"/>
    <w:rsid w:val="009001B9"/>
    <w:rsid w:val="0090038D"/>
    <w:rsid w:val="00900523"/>
    <w:rsid w:val="00900DB3"/>
    <w:rsid w:val="00900E3C"/>
    <w:rsid w:val="00900E40"/>
    <w:rsid w:val="009010D6"/>
    <w:rsid w:val="009011AF"/>
    <w:rsid w:val="00901235"/>
    <w:rsid w:val="009012DE"/>
    <w:rsid w:val="009019FE"/>
    <w:rsid w:val="009026F1"/>
    <w:rsid w:val="0090273E"/>
    <w:rsid w:val="009028C0"/>
    <w:rsid w:val="00902BA0"/>
    <w:rsid w:val="009033F0"/>
    <w:rsid w:val="00903494"/>
    <w:rsid w:val="00903601"/>
    <w:rsid w:val="00903D9B"/>
    <w:rsid w:val="009040BF"/>
    <w:rsid w:val="009041A3"/>
    <w:rsid w:val="00904215"/>
    <w:rsid w:val="009042C8"/>
    <w:rsid w:val="009043AB"/>
    <w:rsid w:val="00904961"/>
    <w:rsid w:val="00905242"/>
    <w:rsid w:val="009052D3"/>
    <w:rsid w:val="0090532C"/>
    <w:rsid w:val="00905C1A"/>
    <w:rsid w:val="00905FFC"/>
    <w:rsid w:val="0090631A"/>
    <w:rsid w:val="00906587"/>
    <w:rsid w:val="00906906"/>
    <w:rsid w:val="00906A1C"/>
    <w:rsid w:val="00906F68"/>
    <w:rsid w:val="00906F88"/>
    <w:rsid w:val="0090739D"/>
    <w:rsid w:val="009075E1"/>
    <w:rsid w:val="0090771B"/>
    <w:rsid w:val="00907802"/>
    <w:rsid w:val="00907EC5"/>
    <w:rsid w:val="009100F7"/>
    <w:rsid w:val="00910348"/>
    <w:rsid w:val="0091038A"/>
    <w:rsid w:val="009104F8"/>
    <w:rsid w:val="0091057A"/>
    <w:rsid w:val="00910F5C"/>
    <w:rsid w:val="0091112A"/>
    <w:rsid w:val="00911536"/>
    <w:rsid w:val="009119D3"/>
    <w:rsid w:val="00911B5F"/>
    <w:rsid w:val="00911EA6"/>
    <w:rsid w:val="00912A24"/>
    <w:rsid w:val="00912D86"/>
    <w:rsid w:val="00913159"/>
    <w:rsid w:val="0091380E"/>
    <w:rsid w:val="009138FB"/>
    <w:rsid w:val="0091398F"/>
    <w:rsid w:val="00913DE4"/>
    <w:rsid w:val="00913EB1"/>
    <w:rsid w:val="009141C5"/>
    <w:rsid w:val="0091451E"/>
    <w:rsid w:val="00914A52"/>
    <w:rsid w:val="0091513A"/>
    <w:rsid w:val="009151A1"/>
    <w:rsid w:val="0091543B"/>
    <w:rsid w:val="00915731"/>
    <w:rsid w:val="00915A67"/>
    <w:rsid w:val="00915AEC"/>
    <w:rsid w:val="00915AF0"/>
    <w:rsid w:val="00915BBA"/>
    <w:rsid w:val="00915DA4"/>
    <w:rsid w:val="00915DEF"/>
    <w:rsid w:val="009163D8"/>
    <w:rsid w:val="009167DC"/>
    <w:rsid w:val="0091704C"/>
    <w:rsid w:val="0091711F"/>
    <w:rsid w:val="009174CA"/>
    <w:rsid w:val="00917630"/>
    <w:rsid w:val="009178C6"/>
    <w:rsid w:val="009178C7"/>
    <w:rsid w:val="00917CEF"/>
    <w:rsid w:val="00917D00"/>
    <w:rsid w:val="00917E96"/>
    <w:rsid w:val="0092012A"/>
    <w:rsid w:val="009201CA"/>
    <w:rsid w:val="009202AA"/>
    <w:rsid w:val="00920421"/>
    <w:rsid w:val="00920881"/>
    <w:rsid w:val="00920BF6"/>
    <w:rsid w:val="00920ED1"/>
    <w:rsid w:val="00921055"/>
    <w:rsid w:val="009214DD"/>
    <w:rsid w:val="00921B83"/>
    <w:rsid w:val="00922506"/>
    <w:rsid w:val="00922A93"/>
    <w:rsid w:val="0092323A"/>
    <w:rsid w:val="00923313"/>
    <w:rsid w:val="00923911"/>
    <w:rsid w:val="00923D9B"/>
    <w:rsid w:val="00924300"/>
    <w:rsid w:val="009246AC"/>
    <w:rsid w:val="00924BFF"/>
    <w:rsid w:val="00924DBF"/>
    <w:rsid w:val="00924E3D"/>
    <w:rsid w:val="00924E8C"/>
    <w:rsid w:val="00925240"/>
    <w:rsid w:val="00925DE5"/>
    <w:rsid w:val="00925E7A"/>
    <w:rsid w:val="00925F2E"/>
    <w:rsid w:val="0092634A"/>
    <w:rsid w:val="00926432"/>
    <w:rsid w:val="00926839"/>
    <w:rsid w:val="00926CE0"/>
    <w:rsid w:val="00926EB2"/>
    <w:rsid w:val="009271A4"/>
    <w:rsid w:val="00927CDB"/>
    <w:rsid w:val="00927F7A"/>
    <w:rsid w:val="00930089"/>
    <w:rsid w:val="0093008C"/>
    <w:rsid w:val="009300FB"/>
    <w:rsid w:val="009303AC"/>
    <w:rsid w:val="00931E51"/>
    <w:rsid w:val="009320E8"/>
    <w:rsid w:val="0093226E"/>
    <w:rsid w:val="0093249C"/>
    <w:rsid w:val="0093275C"/>
    <w:rsid w:val="00932A3E"/>
    <w:rsid w:val="00933183"/>
    <w:rsid w:val="009333B6"/>
    <w:rsid w:val="00933ACD"/>
    <w:rsid w:val="00933B8D"/>
    <w:rsid w:val="0093419E"/>
    <w:rsid w:val="0093485B"/>
    <w:rsid w:val="00934A5B"/>
    <w:rsid w:val="00935818"/>
    <w:rsid w:val="00935CA6"/>
    <w:rsid w:val="00935D72"/>
    <w:rsid w:val="009364D2"/>
    <w:rsid w:val="00936657"/>
    <w:rsid w:val="00936952"/>
    <w:rsid w:val="009369D6"/>
    <w:rsid w:val="00936CC0"/>
    <w:rsid w:val="00936D22"/>
    <w:rsid w:val="009376EF"/>
    <w:rsid w:val="00937D7B"/>
    <w:rsid w:val="00940359"/>
    <w:rsid w:val="00940BAF"/>
    <w:rsid w:val="00940BCC"/>
    <w:rsid w:val="00940EBB"/>
    <w:rsid w:val="00941114"/>
    <w:rsid w:val="00941679"/>
    <w:rsid w:val="009420A4"/>
    <w:rsid w:val="00942CFA"/>
    <w:rsid w:val="00942FBD"/>
    <w:rsid w:val="009430FD"/>
    <w:rsid w:val="0094368C"/>
    <w:rsid w:val="00943FD6"/>
    <w:rsid w:val="009445C4"/>
    <w:rsid w:val="00944B2A"/>
    <w:rsid w:val="00944C74"/>
    <w:rsid w:val="00944DD3"/>
    <w:rsid w:val="00945426"/>
    <w:rsid w:val="00945570"/>
    <w:rsid w:val="009455DE"/>
    <w:rsid w:val="0094575A"/>
    <w:rsid w:val="0094576C"/>
    <w:rsid w:val="00945956"/>
    <w:rsid w:val="009459A7"/>
    <w:rsid w:val="00945B73"/>
    <w:rsid w:val="009464B5"/>
    <w:rsid w:val="009464ED"/>
    <w:rsid w:val="00946B09"/>
    <w:rsid w:val="009476DA"/>
    <w:rsid w:val="00947837"/>
    <w:rsid w:val="009479B4"/>
    <w:rsid w:val="00947BF2"/>
    <w:rsid w:val="00947FE0"/>
    <w:rsid w:val="009501E4"/>
    <w:rsid w:val="0095066C"/>
    <w:rsid w:val="00950D2E"/>
    <w:rsid w:val="00950E4B"/>
    <w:rsid w:val="00951AFB"/>
    <w:rsid w:val="00951C71"/>
    <w:rsid w:val="00951F8D"/>
    <w:rsid w:val="009520CF"/>
    <w:rsid w:val="00952791"/>
    <w:rsid w:val="00952A02"/>
    <w:rsid w:val="00952DDF"/>
    <w:rsid w:val="00953248"/>
    <w:rsid w:val="00954227"/>
    <w:rsid w:val="009543E8"/>
    <w:rsid w:val="009546B5"/>
    <w:rsid w:val="009548A9"/>
    <w:rsid w:val="00954B20"/>
    <w:rsid w:val="00954C47"/>
    <w:rsid w:val="00954F55"/>
    <w:rsid w:val="0095546A"/>
    <w:rsid w:val="00955A2F"/>
    <w:rsid w:val="00955E22"/>
    <w:rsid w:val="009562C4"/>
    <w:rsid w:val="009563B1"/>
    <w:rsid w:val="00956451"/>
    <w:rsid w:val="009567F4"/>
    <w:rsid w:val="00956CA5"/>
    <w:rsid w:val="009572F9"/>
    <w:rsid w:val="009575A4"/>
    <w:rsid w:val="009575C7"/>
    <w:rsid w:val="0095791D"/>
    <w:rsid w:val="00960263"/>
    <w:rsid w:val="00961043"/>
    <w:rsid w:val="009618E1"/>
    <w:rsid w:val="00961C05"/>
    <w:rsid w:val="00961F25"/>
    <w:rsid w:val="0096213D"/>
    <w:rsid w:val="00962D7F"/>
    <w:rsid w:val="00963D0F"/>
    <w:rsid w:val="00963F81"/>
    <w:rsid w:val="0096430C"/>
    <w:rsid w:val="0096464F"/>
    <w:rsid w:val="009647D4"/>
    <w:rsid w:val="00964ACC"/>
    <w:rsid w:val="00964DFE"/>
    <w:rsid w:val="00965091"/>
    <w:rsid w:val="009653F1"/>
    <w:rsid w:val="00965517"/>
    <w:rsid w:val="00965A10"/>
    <w:rsid w:val="00965B90"/>
    <w:rsid w:val="00965D4F"/>
    <w:rsid w:val="00965EA1"/>
    <w:rsid w:val="009662B8"/>
    <w:rsid w:val="0096654C"/>
    <w:rsid w:val="00966553"/>
    <w:rsid w:val="00966742"/>
    <w:rsid w:val="00966BCD"/>
    <w:rsid w:val="00966FA5"/>
    <w:rsid w:val="00967029"/>
    <w:rsid w:val="009672BA"/>
    <w:rsid w:val="0096751F"/>
    <w:rsid w:val="00967D27"/>
    <w:rsid w:val="00967E09"/>
    <w:rsid w:val="009704EC"/>
    <w:rsid w:val="009721D4"/>
    <w:rsid w:val="00972728"/>
    <w:rsid w:val="009728C3"/>
    <w:rsid w:val="00972A1A"/>
    <w:rsid w:val="00972BC8"/>
    <w:rsid w:val="00972D03"/>
    <w:rsid w:val="00972ED8"/>
    <w:rsid w:val="00973248"/>
    <w:rsid w:val="00973266"/>
    <w:rsid w:val="0097333C"/>
    <w:rsid w:val="0097338E"/>
    <w:rsid w:val="00973F9B"/>
    <w:rsid w:val="009742A3"/>
    <w:rsid w:val="00974630"/>
    <w:rsid w:val="00974682"/>
    <w:rsid w:val="0097501A"/>
    <w:rsid w:val="009756AD"/>
    <w:rsid w:val="0097586A"/>
    <w:rsid w:val="00975B82"/>
    <w:rsid w:val="00975BDA"/>
    <w:rsid w:val="00976203"/>
    <w:rsid w:val="0097629E"/>
    <w:rsid w:val="009762E9"/>
    <w:rsid w:val="00976C5D"/>
    <w:rsid w:val="00976E10"/>
    <w:rsid w:val="00977636"/>
    <w:rsid w:val="00977A52"/>
    <w:rsid w:val="00980042"/>
    <w:rsid w:val="0098077A"/>
    <w:rsid w:val="00980A4F"/>
    <w:rsid w:val="009813ED"/>
    <w:rsid w:val="00981B16"/>
    <w:rsid w:val="00981C21"/>
    <w:rsid w:val="00982125"/>
    <w:rsid w:val="00982241"/>
    <w:rsid w:val="009822CB"/>
    <w:rsid w:val="00982E59"/>
    <w:rsid w:val="009836F2"/>
    <w:rsid w:val="0098388C"/>
    <w:rsid w:val="009839AD"/>
    <w:rsid w:val="009845E2"/>
    <w:rsid w:val="009845FD"/>
    <w:rsid w:val="0098466F"/>
    <w:rsid w:val="009846A5"/>
    <w:rsid w:val="00984A55"/>
    <w:rsid w:val="00984CE7"/>
    <w:rsid w:val="00984D7B"/>
    <w:rsid w:val="0098505F"/>
    <w:rsid w:val="009851C0"/>
    <w:rsid w:val="00985572"/>
    <w:rsid w:val="009855D1"/>
    <w:rsid w:val="00985827"/>
    <w:rsid w:val="00985907"/>
    <w:rsid w:val="009859C2"/>
    <w:rsid w:val="00985F86"/>
    <w:rsid w:val="00986012"/>
    <w:rsid w:val="0098618A"/>
    <w:rsid w:val="00986232"/>
    <w:rsid w:val="009869BD"/>
    <w:rsid w:val="00986A77"/>
    <w:rsid w:val="00986C45"/>
    <w:rsid w:val="00986D16"/>
    <w:rsid w:val="00986E87"/>
    <w:rsid w:val="00987565"/>
    <w:rsid w:val="00987580"/>
    <w:rsid w:val="00987BFD"/>
    <w:rsid w:val="00987C67"/>
    <w:rsid w:val="00987F0B"/>
    <w:rsid w:val="00987FC7"/>
    <w:rsid w:val="00990149"/>
    <w:rsid w:val="009901A7"/>
    <w:rsid w:val="00990231"/>
    <w:rsid w:val="009907C9"/>
    <w:rsid w:val="00990970"/>
    <w:rsid w:val="00990A5D"/>
    <w:rsid w:val="009911A5"/>
    <w:rsid w:val="0099167A"/>
    <w:rsid w:val="00991E30"/>
    <w:rsid w:val="00992020"/>
    <w:rsid w:val="0099259D"/>
    <w:rsid w:val="009927CF"/>
    <w:rsid w:val="0099290F"/>
    <w:rsid w:val="00992B72"/>
    <w:rsid w:val="009933C7"/>
    <w:rsid w:val="00993435"/>
    <w:rsid w:val="00993681"/>
    <w:rsid w:val="009936C6"/>
    <w:rsid w:val="0099388F"/>
    <w:rsid w:val="009939CF"/>
    <w:rsid w:val="00993BCF"/>
    <w:rsid w:val="009941F7"/>
    <w:rsid w:val="00994659"/>
    <w:rsid w:val="00994BBE"/>
    <w:rsid w:val="00994CBD"/>
    <w:rsid w:val="00994CDC"/>
    <w:rsid w:val="00994F2B"/>
    <w:rsid w:val="009951CF"/>
    <w:rsid w:val="009955A4"/>
    <w:rsid w:val="00995733"/>
    <w:rsid w:val="00995784"/>
    <w:rsid w:val="00995BD0"/>
    <w:rsid w:val="00995EC1"/>
    <w:rsid w:val="00996FA9"/>
    <w:rsid w:val="00997C7A"/>
    <w:rsid w:val="00997DAE"/>
    <w:rsid w:val="009A0473"/>
    <w:rsid w:val="009A04BC"/>
    <w:rsid w:val="009A04F3"/>
    <w:rsid w:val="009A0521"/>
    <w:rsid w:val="009A06CD"/>
    <w:rsid w:val="009A0F91"/>
    <w:rsid w:val="009A1250"/>
    <w:rsid w:val="009A15B3"/>
    <w:rsid w:val="009A1708"/>
    <w:rsid w:val="009A200E"/>
    <w:rsid w:val="009A20E7"/>
    <w:rsid w:val="009A2687"/>
    <w:rsid w:val="009A26A5"/>
    <w:rsid w:val="009A2C26"/>
    <w:rsid w:val="009A2C80"/>
    <w:rsid w:val="009A3696"/>
    <w:rsid w:val="009A3E4D"/>
    <w:rsid w:val="009A4490"/>
    <w:rsid w:val="009A4F84"/>
    <w:rsid w:val="009A53DB"/>
    <w:rsid w:val="009A5899"/>
    <w:rsid w:val="009A58C5"/>
    <w:rsid w:val="009A5C18"/>
    <w:rsid w:val="009A60B3"/>
    <w:rsid w:val="009A62BF"/>
    <w:rsid w:val="009A64DE"/>
    <w:rsid w:val="009A6B7C"/>
    <w:rsid w:val="009A6B86"/>
    <w:rsid w:val="009A6D0F"/>
    <w:rsid w:val="009A6D67"/>
    <w:rsid w:val="009A71B8"/>
    <w:rsid w:val="009A74DE"/>
    <w:rsid w:val="009A75EF"/>
    <w:rsid w:val="009A78DD"/>
    <w:rsid w:val="009A7B6A"/>
    <w:rsid w:val="009B01CE"/>
    <w:rsid w:val="009B0207"/>
    <w:rsid w:val="009B08B6"/>
    <w:rsid w:val="009B0AA6"/>
    <w:rsid w:val="009B0B05"/>
    <w:rsid w:val="009B14E0"/>
    <w:rsid w:val="009B19E1"/>
    <w:rsid w:val="009B1D4A"/>
    <w:rsid w:val="009B1F7C"/>
    <w:rsid w:val="009B27EB"/>
    <w:rsid w:val="009B292F"/>
    <w:rsid w:val="009B2997"/>
    <w:rsid w:val="009B2FC0"/>
    <w:rsid w:val="009B2FD7"/>
    <w:rsid w:val="009B308E"/>
    <w:rsid w:val="009B3130"/>
    <w:rsid w:val="009B35E4"/>
    <w:rsid w:val="009B3849"/>
    <w:rsid w:val="009B38DE"/>
    <w:rsid w:val="009B4170"/>
    <w:rsid w:val="009B4904"/>
    <w:rsid w:val="009B5139"/>
    <w:rsid w:val="009B54F3"/>
    <w:rsid w:val="009B55D0"/>
    <w:rsid w:val="009B5707"/>
    <w:rsid w:val="009B6244"/>
    <w:rsid w:val="009B6BBC"/>
    <w:rsid w:val="009B6DA0"/>
    <w:rsid w:val="009B707A"/>
    <w:rsid w:val="009B7094"/>
    <w:rsid w:val="009B72DE"/>
    <w:rsid w:val="009B7760"/>
    <w:rsid w:val="009B7E2F"/>
    <w:rsid w:val="009C02A4"/>
    <w:rsid w:val="009C03FA"/>
    <w:rsid w:val="009C08FD"/>
    <w:rsid w:val="009C09F5"/>
    <w:rsid w:val="009C1024"/>
    <w:rsid w:val="009C1134"/>
    <w:rsid w:val="009C1864"/>
    <w:rsid w:val="009C1B15"/>
    <w:rsid w:val="009C2C84"/>
    <w:rsid w:val="009C35C3"/>
    <w:rsid w:val="009C3BEF"/>
    <w:rsid w:val="009C4109"/>
    <w:rsid w:val="009C4577"/>
    <w:rsid w:val="009C48C2"/>
    <w:rsid w:val="009C48D9"/>
    <w:rsid w:val="009C4CA8"/>
    <w:rsid w:val="009C4F16"/>
    <w:rsid w:val="009C568C"/>
    <w:rsid w:val="009C666C"/>
    <w:rsid w:val="009C67CF"/>
    <w:rsid w:val="009C686F"/>
    <w:rsid w:val="009C6C77"/>
    <w:rsid w:val="009C6E06"/>
    <w:rsid w:val="009C70A3"/>
    <w:rsid w:val="009C721A"/>
    <w:rsid w:val="009C7490"/>
    <w:rsid w:val="009C7B8D"/>
    <w:rsid w:val="009C7D85"/>
    <w:rsid w:val="009D0859"/>
    <w:rsid w:val="009D1591"/>
    <w:rsid w:val="009D15FF"/>
    <w:rsid w:val="009D16BD"/>
    <w:rsid w:val="009D16E8"/>
    <w:rsid w:val="009D1769"/>
    <w:rsid w:val="009D1937"/>
    <w:rsid w:val="009D1B97"/>
    <w:rsid w:val="009D1C16"/>
    <w:rsid w:val="009D238E"/>
    <w:rsid w:val="009D27B0"/>
    <w:rsid w:val="009D27DE"/>
    <w:rsid w:val="009D27F3"/>
    <w:rsid w:val="009D2943"/>
    <w:rsid w:val="009D2980"/>
    <w:rsid w:val="009D30B4"/>
    <w:rsid w:val="009D32E4"/>
    <w:rsid w:val="009D3A5E"/>
    <w:rsid w:val="009D3CB6"/>
    <w:rsid w:val="009D40A1"/>
    <w:rsid w:val="009D43AC"/>
    <w:rsid w:val="009D4B75"/>
    <w:rsid w:val="009D5132"/>
    <w:rsid w:val="009D5314"/>
    <w:rsid w:val="009D546C"/>
    <w:rsid w:val="009D565E"/>
    <w:rsid w:val="009D6555"/>
    <w:rsid w:val="009D6621"/>
    <w:rsid w:val="009D67F2"/>
    <w:rsid w:val="009D6B75"/>
    <w:rsid w:val="009D6EE0"/>
    <w:rsid w:val="009D7077"/>
    <w:rsid w:val="009D74D7"/>
    <w:rsid w:val="009D77C2"/>
    <w:rsid w:val="009D7858"/>
    <w:rsid w:val="009D786F"/>
    <w:rsid w:val="009D7F37"/>
    <w:rsid w:val="009D7F99"/>
    <w:rsid w:val="009E0663"/>
    <w:rsid w:val="009E0717"/>
    <w:rsid w:val="009E0731"/>
    <w:rsid w:val="009E08E4"/>
    <w:rsid w:val="009E097A"/>
    <w:rsid w:val="009E0B24"/>
    <w:rsid w:val="009E1371"/>
    <w:rsid w:val="009E1B0F"/>
    <w:rsid w:val="009E1B30"/>
    <w:rsid w:val="009E1E73"/>
    <w:rsid w:val="009E2097"/>
    <w:rsid w:val="009E226F"/>
    <w:rsid w:val="009E2342"/>
    <w:rsid w:val="009E363B"/>
    <w:rsid w:val="009E38F8"/>
    <w:rsid w:val="009E4158"/>
    <w:rsid w:val="009E462B"/>
    <w:rsid w:val="009E48C9"/>
    <w:rsid w:val="009E503D"/>
    <w:rsid w:val="009E50C2"/>
    <w:rsid w:val="009E55D4"/>
    <w:rsid w:val="009E57D5"/>
    <w:rsid w:val="009E5D2A"/>
    <w:rsid w:val="009E5D6D"/>
    <w:rsid w:val="009E6369"/>
    <w:rsid w:val="009E672D"/>
    <w:rsid w:val="009E786E"/>
    <w:rsid w:val="009E7A1C"/>
    <w:rsid w:val="009E7EAA"/>
    <w:rsid w:val="009E7FFB"/>
    <w:rsid w:val="009F0367"/>
    <w:rsid w:val="009F0B6E"/>
    <w:rsid w:val="009F0B9C"/>
    <w:rsid w:val="009F0D1F"/>
    <w:rsid w:val="009F0F9B"/>
    <w:rsid w:val="009F1476"/>
    <w:rsid w:val="009F1C72"/>
    <w:rsid w:val="009F1F10"/>
    <w:rsid w:val="009F2435"/>
    <w:rsid w:val="009F2514"/>
    <w:rsid w:val="009F260D"/>
    <w:rsid w:val="009F2A2E"/>
    <w:rsid w:val="009F2AF8"/>
    <w:rsid w:val="009F2CA1"/>
    <w:rsid w:val="009F2FB8"/>
    <w:rsid w:val="009F34F0"/>
    <w:rsid w:val="009F37D7"/>
    <w:rsid w:val="009F3C85"/>
    <w:rsid w:val="009F3F97"/>
    <w:rsid w:val="009F4145"/>
    <w:rsid w:val="009F4BBE"/>
    <w:rsid w:val="009F5068"/>
    <w:rsid w:val="009F5554"/>
    <w:rsid w:val="009F5864"/>
    <w:rsid w:val="009F5CCC"/>
    <w:rsid w:val="009F67D9"/>
    <w:rsid w:val="009F6837"/>
    <w:rsid w:val="009F6894"/>
    <w:rsid w:val="009F72C8"/>
    <w:rsid w:val="009F7515"/>
    <w:rsid w:val="009F75EB"/>
    <w:rsid w:val="009F7D5D"/>
    <w:rsid w:val="009F7F74"/>
    <w:rsid w:val="00A003E3"/>
    <w:rsid w:val="00A009CA"/>
    <w:rsid w:val="00A00E25"/>
    <w:rsid w:val="00A00F05"/>
    <w:rsid w:val="00A0114D"/>
    <w:rsid w:val="00A012FE"/>
    <w:rsid w:val="00A01866"/>
    <w:rsid w:val="00A018B0"/>
    <w:rsid w:val="00A01F85"/>
    <w:rsid w:val="00A02188"/>
    <w:rsid w:val="00A0263F"/>
    <w:rsid w:val="00A0296C"/>
    <w:rsid w:val="00A0317C"/>
    <w:rsid w:val="00A0325D"/>
    <w:rsid w:val="00A0376C"/>
    <w:rsid w:val="00A037C3"/>
    <w:rsid w:val="00A03B96"/>
    <w:rsid w:val="00A03D02"/>
    <w:rsid w:val="00A03DB8"/>
    <w:rsid w:val="00A03FA0"/>
    <w:rsid w:val="00A04198"/>
    <w:rsid w:val="00A0422B"/>
    <w:rsid w:val="00A04242"/>
    <w:rsid w:val="00A0434A"/>
    <w:rsid w:val="00A04596"/>
    <w:rsid w:val="00A0459F"/>
    <w:rsid w:val="00A046DD"/>
    <w:rsid w:val="00A04ADD"/>
    <w:rsid w:val="00A05D6F"/>
    <w:rsid w:val="00A05E31"/>
    <w:rsid w:val="00A05ED9"/>
    <w:rsid w:val="00A0650B"/>
    <w:rsid w:val="00A065CF"/>
    <w:rsid w:val="00A06C69"/>
    <w:rsid w:val="00A077E0"/>
    <w:rsid w:val="00A07D71"/>
    <w:rsid w:val="00A1011E"/>
    <w:rsid w:val="00A106F9"/>
    <w:rsid w:val="00A10C8F"/>
    <w:rsid w:val="00A10DE5"/>
    <w:rsid w:val="00A11302"/>
    <w:rsid w:val="00A11A61"/>
    <w:rsid w:val="00A11BF4"/>
    <w:rsid w:val="00A11CDB"/>
    <w:rsid w:val="00A1253F"/>
    <w:rsid w:val="00A129D6"/>
    <w:rsid w:val="00A129F7"/>
    <w:rsid w:val="00A12A66"/>
    <w:rsid w:val="00A12B85"/>
    <w:rsid w:val="00A12F42"/>
    <w:rsid w:val="00A1335D"/>
    <w:rsid w:val="00A13915"/>
    <w:rsid w:val="00A13946"/>
    <w:rsid w:val="00A13BF0"/>
    <w:rsid w:val="00A13CE9"/>
    <w:rsid w:val="00A13E58"/>
    <w:rsid w:val="00A14093"/>
    <w:rsid w:val="00A1451C"/>
    <w:rsid w:val="00A14689"/>
    <w:rsid w:val="00A148FE"/>
    <w:rsid w:val="00A14CE2"/>
    <w:rsid w:val="00A14F54"/>
    <w:rsid w:val="00A14FD2"/>
    <w:rsid w:val="00A1548B"/>
    <w:rsid w:val="00A15629"/>
    <w:rsid w:val="00A156FB"/>
    <w:rsid w:val="00A15DD5"/>
    <w:rsid w:val="00A15FA6"/>
    <w:rsid w:val="00A16135"/>
    <w:rsid w:val="00A162B2"/>
    <w:rsid w:val="00A1632B"/>
    <w:rsid w:val="00A164FC"/>
    <w:rsid w:val="00A16C0C"/>
    <w:rsid w:val="00A17019"/>
    <w:rsid w:val="00A17207"/>
    <w:rsid w:val="00A17319"/>
    <w:rsid w:val="00A17494"/>
    <w:rsid w:val="00A17BF2"/>
    <w:rsid w:val="00A17E9F"/>
    <w:rsid w:val="00A20376"/>
    <w:rsid w:val="00A205AD"/>
    <w:rsid w:val="00A20944"/>
    <w:rsid w:val="00A20ADD"/>
    <w:rsid w:val="00A214F6"/>
    <w:rsid w:val="00A215CE"/>
    <w:rsid w:val="00A217CF"/>
    <w:rsid w:val="00A22394"/>
    <w:rsid w:val="00A2289D"/>
    <w:rsid w:val="00A22B57"/>
    <w:rsid w:val="00A22E08"/>
    <w:rsid w:val="00A2338D"/>
    <w:rsid w:val="00A2357E"/>
    <w:rsid w:val="00A23C29"/>
    <w:rsid w:val="00A23C4E"/>
    <w:rsid w:val="00A23D25"/>
    <w:rsid w:val="00A24348"/>
    <w:rsid w:val="00A24FB1"/>
    <w:rsid w:val="00A25278"/>
    <w:rsid w:val="00A25329"/>
    <w:rsid w:val="00A25758"/>
    <w:rsid w:val="00A25DC5"/>
    <w:rsid w:val="00A25DF3"/>
    <w:rsid w:val="00A265B6"/>
    <w:rsid w:val="00A27043"/>
    <w:rsid w:val="00A27284"/>
    <w:rsid w:val="00A278A7"/>
    <w:rsid w:val="00A27F4D"/>
    <w:rsid w:val="00A301F7"/>
    <w:rsid w:val="00A30247"/>
    <w:rsid w:val="00A30633"/>
    <w:rsid w:val="00A30A75"/>
    <w:rsid w:val="00A30BC1"/>
    <w:rsid w:val="00A31654"/>
    <w:rsid w:val="00A316F1"/>
    <w:rsid w:val="00A31B4D"/>
    <w:rsid w:val="00A31D23"/>
    <w:rsid w:val="00A31DEE"/>
    <w:rsid w:val="00A31E7E"/>
    <w:rsid w:val="00A32361"/>
    <w:rsid w:val="00A32912"/>
    <w:rsid w:val="00A32A40"/>
    <w:rsid w:val="00A32B8E"/>
    <w:rsid w:val="00A32D62"/>
    <w:rsid w:val="00A33120"/>
    <w:rsid w:val="00A3337B"/>
    <w:rsid w:val="00A33A7F"/>
    <w:rsid w:val="00A33DCF"/>
    <w:rsid w:val="00A34272"/>
    <w:rsid w:val="00A34359"/>
    <w:rsid w:val="00A347AB"/>
    <w:rsid w:val="00A347DD"/>
    <w:rsid w:val="00A34B10"/>
    <w:rsid w:val="00A34BB0"/>
    <w:rsid w:val="00A35399"/>
    <w:rsid w:val="00A35528"/>
    <w:rsid w:val="00A35B8A"/>
    <w:rsid w:val="00A3607C"/>
    <w:rsid w:val="00A36164"/>
    <w:rsid w:val="00A36945"/>
    <w:rsid w:val="00A36A77"/>
    <w:rsid w:val="00A36D0E"/>
    <w:rsid w:val="00A36FE7"/>
    <w:rsid w:val="00A376AD"/>
    <w:rsid w:val="00A378D1"/>
    <w:rsid w:val="00A37EAC"/>
    <w:rsid w:val="00A4016A"/>
    <w:rsid w:val="00A402CD"/>
    <w:rsid w:val="00A4046F"/>
    <w:rsid w:val="00A40678"/>
    <w:rsid w:val="00A40C2E"/>
    <w:rsid w:val="00A40C84"/>
    <w:rsid w:val="00A410CF"/>
    <w:rsid w:val="00A41B84"/>
    <w:rsid w:val="00A41E9E"/>
    <w:rsid w:val="00A422EF"/>
    <w:rsid w:val="00A422F8"/>
    <w:rsid w:val="00A42486"/>
    <w:rsid w:val="00A42558"/>
    <w:rsid w:val="00A42629"/>
    <w:rsid w:val="00A4274C"/>
    <w:rsid w:val="00A43314"/>
    <w:rsid w:val="00A4347F"/>
    <w:rsid w:val="00A43F1E"/>
    <w:rsid w:val="00A445A4"/>
    <w:rsid w:val="00A44B25"/>
    <w:rsid w:val="00A4507D"/>
    <w:rsid w:val="00A45504"/>
    <w:rsid w:val="00A45E8E"/>
    <w:rsid w:val="00A461FC"/>
    <w:rsid w:val="00A46421"/>
    <w:rsid w:val="00A46654"/>
    <w:rsid w:val="00A46BAD"/>
    <w:rsid w:val="00A470B5"/>
    <w:rsid w:val="00A4725E"/>
    <w:rsid w:val="00A4730E"/>
    <w:rsid w:val="00A47E2B"/>
    <w:rsid w:val="00A5002B"/>
    <w:rsid w:val="00A51007"/>
    <w:rsid w:val="00A51418"/>
    <w:rsid w:val="00A51829"/>
    <w:rsid w:val="00A51BDC"/>
    <w:rsid w:val="00A51D44"/>
    <w:rsid w:val="00A51F30"/>
    <w:rsid w:val="00A520CB"/>
    <w:rsid w:val="00A5263C"/>
    <w:rsid w:val="00A52E23"/>
    <w:rsid w:val="00A52E28"/>
    <w:rsid w:val="00A53602"/>
    <w:rsid w:val="00A53AC5"/>
    <w:rsid w:val="00A53B32"/>
    <w:rsid w:val="00A543B9"/>
    <w:rsid w:val="00A54C9B"/>
    <w:rsid w:val="00A5516F"/>
    <w:rsid w:val="00A5523A"/>
    <w:rsid w:val="00A55B9C"/>
    <w:rsid w:val="00A55BA8"/>
    <w:rsid w:val="00A55CF0"/>
    <w:rsid w:val="00A55DDD"/>
    <w:rsid w:val="00A56213"/>
    <w:rsid w:val="00A56396"/>
    <w:rsid w:val="00A56499"/>
    <w:rsid w:val="00A56642"/>
    <w:rsid w:val="00A566C7"/>
    <w:rsid w:val="00A569B4"/>
    <w:rsid w:val="00A5752E"/>
    <w:rsid w:val="00A5762B"/>
    <w:rsid w:val="00A577F6"/>
    <w:rsid w:val="00A57F53"/>
    <w:rsid w:val="00A57FEC"/>
    <w:rsid w:val="00A608DE"/>
    <w:rsid w:val="00A60A9A"/>
    <w:rsid w:val="00A60C1F"/>
    <w:rsid w:val="00A61042"/>
    <w:rsid w:val="00A615A1"/>
    <w:rsid w:val="00A6166F"/>
    <w:rsid w:val="00A61AB5"/>
    <w:rsid w:val="00A623BE"/>
    <w:rsid w:val="00A627B1"/>
    <w:rsid w:val="00A62863"/>
    <w:rsid w:val="00A62A2A"/>
    <w:rsid w:val="00A636CE"/>
    <w:rsid w:val="00A640E1"/>
    <w:rsid w:val="00A6431B"/>
    <w:rsid w:val="00A6444C"/>
    <w:rsid w:val="00A64497"/>
    <w:rsid w:val="00A64502"/>
    <w:rsid w:val="00A646C8"/>
    <w:rsid w:val="00A647A2"/>
    <w:rsid w:val="00A64DE5"/>
    <w:rsid w:val="00A653A1"/>
    <w:rsid w:val="00A65596"/>
    <w:rsid w:val="00A65625"/>
    <w:rsid w:val="00A6588B"/>
    <w:rsid w:val="00A65C4C"/>
    <w:rsid w:val="00A65D73"/>
    <w:rsid w:val="00A65EB9"/>
    <w:rsid w:val="00A65F50"/>
    <w:rsid w:val="00A66128"/>
    <w:rsid w:val="00A662C6"/>
    <w:rsid w:val="00A66552"/>
    <w:rsid w:val="00A66723"/>
    <w:rsid w:val="00A6679F"/>
    <w:rsid w:val="00A66BF9"/>
    <w:rsid w:val="00A66F92"/>
    <w:rsid w:val="00A675DE"/>
    <w:rsid w:val="00A675F5"/>
    <w:rsid w:val="00A67893"/>
    <w:rsid w:val="00A67B27"/>
    <w:rsid w:val="00A67F30"/>
    <w:rsid w:val="00A67FD2"/>
    <w:rsid w:val="00A7061F"/>
    <w:rsid w:val="00A7065B"/>
    <w:rsid w:val="00A707BE"/>
    <w:rsid w:val="00A71033"/>
    <w:rsid w:val="00A71390"/>
    <w:rsid w:val="00A71759"/>
    <w:rsid w:val="00A71899"/>
    <w:rsid w:val="00A71A95"/>
    <w:rsid w:val="00A71B22"/>
    <w:rsid w:val="00A71B82"/>
    <w:rsid w:val="00A71D14"/>
    <w:rsid w:val="00A720AB"/>
    <w:rsid w:val="00A72364"/>
    <w:rsid w:val="00A72418"/>
    <w:rsid w:val="00A725CF"/>
    <w:rsid w:val="00A72812"/>
    <w:rsid w:val="00A72858"/>
    <w:rsid w:val="00A72876"/>
    <w:rsid w:val="00A7291E"/>
    <w:rsid w:val="00A7298F"/>
    <w:rsid w:val="00A73149"/>
    <w:rsid w:val="00A73F15"/>
    <w:rsid w:val="00A746FD"/>
    <w:rsid w:val="00A74777"/>
    <w:rsid w:val="00A75167"/>
    <w:rsid w:val="00A7595E"/>
    <w:rsid w:val="00A763F5"/>
    <w:rsid w:val="00A76601"/>
    <w:rsid w:val="00A769D9"/>
    <w:rsid w:val="00A76A63"/>
    <w:rsid w:val="00A7723D"/>
    <w:rsid w:val="00A77598"/>
    <w:rsid w:val="00A77750"/>
    <w:rsid w:val="00A777D2"/>
    <w:rsid w:val="00A8090E"/>
    <w:rsid w:val="00A80B93"/>
    <w:rsid w:val="00A812F6"/>
    <w:rsid w:val="00A816AD"/>
    <w:rsid w:val="00A8173D"/>
    <w:rsid w:val="00A81A98"/>
    <w:rsid w:val="00A81D83"/>
    <w:rsid w:val="00A81E23"/>
    <w:rsid w:val="00A81F57"/>
    <w:rsid w:val="00A82109"/>
    <w:rsid w:val="00A821DF"/>
    <w:rsid w:val="00A826D4"/>
    <w:rsid w:val="00A831D9"/>
    <w:rsid w:val="00A832E3"/>
    <w:rsid w:val="00A83373"/>
    <w:rsid w:val="00A83531"/>
    <w:rsid w:val="00A83994"/>
    <w:rsid w:val="00A840AD"/>
    <w:rsid w:val="00A847F4"/>
    <w:rsid w:val="00A84C7E"/>
    <w:rsid w:val="00A84FC9"/>
    <w:rsid w:val="00A84FD8"/>
    <w:rsid w:val="00A856FB"/>
    <w:rsid w:val="00A85794"/>
    <w:rsid w:val="00A85B02"/>
    <w:rsid w:val="00A85C0D"/>
    <w:rsid w:val="00A8712F"/>
    <w:rsid w:val="00A87366"/>
    <w:rsid w:val="00A87BBB"/>
    <w:rsid w:val="00A87C99"/>
    <w:rsid w:val="00A87D5A"/>
    <w:rsid w:val="00A90A5A"/>
    <w:rsid w:val="00A90E24"/>
    <w:rsid w:val="00A90FE1"/>
    <w:rsid w:val="00A9155A"/>
    <w:rsid w:val="00A9173C"/>
    <w:rsid w:val="00A91967"/>
    <w:rsid w:val="00A920C0"/>
    <w:rsid w:val="00A924B4"/>
    <w:rsid w:val="00A92712"/>
    <w:rsid w:val="00A928E6"/>
    <w:rsid w:val="00A92A68"/>
    <w:rsid w:val="00A92A96"/>
    <w:rsid w:val="00A92B41"/>
    <w:rsid w:val="00A92D44"/>
    <w:rsid w:val="00A92FB6"/>
    <w:rsid w:val="00A93103"/>
    <w:rsid w:val="00A931AB"/>
    <w:rsid w:val="00A9325D"/>
    <w:rsid w:val="00A9364C"/>
    <w:rsid w:val="00A93858"/>
    <w:rsid w:val="00A939B8"/>
    <w:rsid w:val="00A93AA3"/>
    <w:rsid w:val="00A93FBE"/>
    <w:rsid w:val="00A94291"/>
    <w:rsid w:val="00A94562"/>
    <w:rsid w:val="00A94EC3"/>
    <w:rsid w:val="00A950CA"/>
    <w:rsid w:val="00A9519F"/>
    <w:rsid w:val="00A95455"/>
    <w:rsid w:val="00A9575E"/>
    <w:rsid w:val="00A95A8A"/>
    <w:rsid w:val="00A95C49"/>
    <w:rsid w:val="00A95D2F"/>
    <w:rsid w:val="00A96681"/>
    <w:rsid w:val="00A96BB4"/>
    <w:rsid w:val="00A96D8F"/>
    <w:rsid w:val="00A96E39"/>
    <w:rsid w:val="00A96E5D"/>
    <w:rsid w:val="00A973C8"/>
    <w:rsid w:val="00A97660"/>
    <w:rsid w:val="00A97CD1"/>
    <w:rsid w:val="00AA0596"/>
    <w:rsid w:val="00AA071D"/>
    <w:rsid w:val="00AA0F2B"/>
    <w:rsid w:val="00AA1A63"/>
    <w:rsid w:val="00AA1AF2"/>
    <w:rsid w:val="00AA2319"/>
    <w:rsid w:val="00AA2459"/>
    <w:rsid w:val="00AA24CB"/>
    <w:rsid w:val="00AA27DA"/>
    <w:rsid w:val="00AA2ADC"/>
    <w:rsid w:val="00AA2B41"/>
    <w:rsid w:val="00AA3359"/>
    <w:rsid w:val="00AA355C"/>
    <w:rsid w:val="00AA36E7"/>
    <w:rsid w:val="00AA3742"/>
    <w:rsid w:val="00AA3D00"/>
    <w:rsid w:val="00AA437C"/>
    <w:rsid w:val="00AA471C"/>
    <w:rsid w:val="00AA5D1C"/>
    <w:rsid w:val="00AA606E"/>
    <w:rsid w:val="00AA6D26"/>
    <w:rsid w:val="00AA6F1B"/>
    <w:rsid w:val="00AA70D9"/>
    <w:rsid w:val="00AA720E"/>
    <w:rsid w:val="00AA725A"/>
    <w:rsid w:val="00AA730B"/>
    <w:rsid w:val="00AA7336"/>
    <w:rsid w:val="00AA7412"/>
    <w:rsid w:val="00AA76CB"/>
    <w:rsid w:val="00AA7A8A"/>
    <w:rsid w:val="00AA7BE1"/>
    <w:rsid w:val="00AA7D12"/>
    <w:rsid w:val="00AB038F"/>
    <w:rsid w:val="00AB0420"/>
    <w:rsid w:val="00AB06C5"/>
    <w:rsid w:val="00AB0BC7"/>
    <w:rsid w:val="00AB0C1A"/>
    <w:rsid w:val="00AB1271"/>
    <w:rsid w:val="00AB1926"/>
    <w:rsid w:val="00AB1C79"/>
    <w:rsid w:val="00AB21C2"/>
    <w:rsid w:val="00AB27DC"/>
    <w:rsid w:val="00AB3192"/>
    <w:rsid w:val="00AB3A74"/>
    <w:rsid w:val="00AB3BC8"/>
    <w:rsid w:val="00AB3BED"/>
    <w:rsid w:val="00AB4CC5"/>
    <w:rsid w:val="00AB4D59"/>
    <w:rsid w:val="00AB4EB6"/>
    <w:rsid w:val="00AB5369"/>
    <w:rsid w:val="00AB572B"/>
    <w:rsid w:val="00AB5E59"/>
    <w:rsid w:val="00AB5F96"/>
    <w:rsid w:val="00AB7280"/>
    <w:rsid w:val="00AB75D6"/>
    <w:rsid w:val="00AB7773"/>
    <w:rsid w:val="00AC0310"/>
    <w:rsid w:val="00AC037E"/>
    <w:rsid w:val="00AC0392"/>
    <w:rsid w:val="00AC0768"/>
    <w:rsid w:val="00AC0A09"/>
    <w:rsid w:val="00AC0F46"/>
    <w:rsid w:val="00AC0FC7"/>
    <w:rsid w:val="00AC1174"/>
    <w:rsid w:val="00AC1182"/>
    <w:rsid w:val="00AC1AF7"/>
    <w:rsid w:val="00AC2394"/>
    <w:rsid w:val="00AC2555"/>
    <w:rsid w:val="00AC2FE7"/>
    <w:rsid w:val="00AC36E3"/>
    <w:rsid w:val="00AC3D3A"/>
    <w:rsid w:val="00AC3EB8"/>
    <w:rsid w:val="00AC4061"/>
    <w:rsid w:val="00AC44E0"/>
    <w:rsid w:val="00AC4C31"/>
    <w:rsid w:val="00AC4C4D"/>
    <w:rsid w:val="00AC4F33"/>
    <w:rsid w:val="00AC529F"/>
    <w:rsid w:val="00AC56FC"/>
    <w:rsid w:val="00AC587B"/>
    <w:rsid w:val="00AC5961"/>
    <w:rsid w:val="00AC5974"/>
    <w:rsid w:val="00AC5BDB"/>
    <w:rsid w:val="00AC5D97"/>
    <w:rsid w:val="00AC5FBF"/>
    <w:rsid w:val="00AC6093"/>
    <w:rsid w:val="00AC63CD"/>
    <w:rsid w:val="00AC673F"/>
    <w:rsid w:val="00AC6AE9"/>
    <w:rsid w:val="00AC6BA7"/>
    <w:rsid w:val="00AC6F7B"/>
    <w:rsid w:val="00AC7110"/>
    <w:rsid w:val="00AC7206"/>
    <w:rsid w:val="00AC729F"/>
    <w:rsid w:val="00AC76C3"/>
    <w:rsid w:val="00AC7982"/>
    <w:rsid w:val="00AC7A25"/>
    <w:rsid w:val="00AD01DE"/>
    <w:rsid w:val="00AD0591"/>
    <w:rsid w:val="00AD0C1F"/>
    <w:rsid w:val="00AD0DE9"/>
    <w:rsid w:val="00AD0F84"/>
    <w:rsid w:val="00AD10BE"/>
    <w:rsid w:val="00AD1289"/>
    <w:rsid w:val="00AD1CD7"/>
    <w:rsid w:val="00AD20B0"/>
    <w:rsid w:val="00AD2748"/>
    <w:rsid w:val="00AD286F"/>
    <w:rsid w:val="00AD2B9B"/>
    <w:rsid w:val="00AD304C"/>
    <w:rsid w:val="00AD39AF"/>
    <w:rsid w:val="00AD39C5"/>
    <w:rsid w:val="00AD3C77"/>
    <w:rsid w:val="00AD3DE3"/>
    <w:rsid w:val="00AD4E7C"/>
    <w:rsid w:val="00AD51FD"/>
    <w:rsid w:val="00AD52F9"/>
    <w:rsid w:val="00AD54AD"/>
    <w:rsid w:val="00AD557A"/>
    <w:rsid w:val="00AD5659"/>
    <w:rsid w:val="00AD5805"/>
    <w:rsid w:val="00AD5D6A"/>
    <w:rsid w:val="00AD5DA0"/>
    <w:rsid w:val="00AD661F"/>
    <w:rsid w:val="00AD674F"/>
    <w:rsid w:val="00AD6899"/>
    <w:rsid w:val="00AD6D26"/>
    <w:rsid w:val="00AD71C4"/>
    <w:rsid w:val="00AD73C0"/>
    <w:rsid w:val="00AD7526"/>
    <w:rsid w:val="00AD77C6"/>
    <w:rsid w:val="00AD7A5C"/>
    <w:rsid w:val="00AE0161"/>
    <w:rsid w:val="00AE07E3"/>
    <w:rsid w:val="00AE0873"/>
    <w:rsid w:val="00AE0919"/>
    <w:rsid w:val="00AE09AD"/>
    <w:rsid w:val="00AE0A55"/>
    <w:rsid w:val="00AE0C68"/>
    <w:rsid w:val="00AE0D9E"/>
    <w:rsid w:val="00AE0ECA"/>
    <w:rsid w:val="00AE1601"/>
    <w:rsid w:val="00AE171B"/>
    <w:rsid w:val="00AE175B"/>
    <w:rsid w:val="00AE1946"/>
    <w:rsid w:val="00AE1D28"/>
    <w:rsid w:val="00AE1FEE"/>
    <w:rsid w:val="00AE221E"/>
    <w:rsid w:val="00AE22F5"/>
    <w:rsid w:val="00AE2BAE"/>
    <w:rsid w:val="00AE2C2A"/>
    <w:rsid w:val="00AE2F1A"/>
    <w:rsid w:val="00AE32D5"/>
    <w:rsid w:val="00AE3523"/>
    <w:rsid w:val="00AE38B5"/>
    <w:rsid w:val="00AE3ACC"/>
    <w:rsid w:val="00AE3CDD"/>
    <w:rsid w:val="00AE58E7"/>
    <w:rsid w:val="00AE59FF"/>
    <w:rsid w:val="00AE5D11"/>
    <w:rsid w:val="00AE5F3B"/>
    <w:rsid w:val="00AE6632"/>
    <w:rsid w:val="00AE6E07"/>
    <w:rsid w:val="00AE7150"/>
    <w:rsid w:val="00AE7180"/>
    <w:rsid w:val="00AE7575"/>
    <w:rsid w:val="00AE7AE6"/>
    <w:rsid w:val="00AF0145"/>
    <w:rsid w:val="00AF0300"/>
    <w:rsid w:val="00AF0343"/>
    <w:rsid w:val="00AF03CC"/>
    <w:rsid w:val="00AF0511"/>
    <w:rsid w:val="00AF057A"/>
    <w:rsid w:val="00AF05DA"/>
    <w:rsid w:val="00AF078E"/>
    <w:rsid w:val="00AF0A2D"/>
    <w:rsid w:val="00AF0C59"/>
    <w:rsid w:val="00AF1A11"/>
    <w:rsid w:val="00AF1BD7"/>
    <w:rsid w:val="00AF1CD2"/>
    <w:rsid w:val="00AF1D7F"/>
    <w:rsid w:val="00AF1EB7"/>
    <w:rsid w:val="00AF1F0E"/>
    <w:rsid w:val="00AF1FA5"/>
    <w:rsid w:val="00AF2139"/>
    <w:rsid w:val="00AF240E"/>
    <w:rsid w:val="00AF2578"/>
    <w:rsid w:val="00AF261B"/>
    <w:rsid w:val="00AF2989"/>
    <w:rsid w:val="00AF2A0D"/>
    <w:rsid w:val="00AF2A69"/>
    <w:rsid w:val="00AF2DE1"/>
    <w:rsid w:val="00AF3C8F"/>
    <w:rsid w:val="00AF3D1A"/>
    <w:rsid w:val="00AF3F2A"/>
    <w:rsid w:val="00AF4382"/>
    <w:rsid w:val="00AF4AC5"/>
    <w:rsid w:val="00AF4DA4"/>
    <w:rsid w:val="00AF5057"/>
    <w:rsid w:val="00AF54AD"/>
    <w:rsid w:val="00AF558D"/>
    <w:rsid w:val="00AF5712"/>
    <w:rsid w:val="00AF5A75"/>
    <w:rsid w:val="00AF5CA8"/>
    <w:rsid w:val="00AF5DD9"/>
    <w:rsid w:val="00AF6586"/>
    <w:rsid w:val="00AF6610"/>
    <w:rsid w:val="00AF682A"/>
    <w:rsid w:val="00AF6C62"/>
    <w:rsid w:val="00AF6D04"/>
    <w:rsid w:val="00AF71CD"/>
    <w:rsid w:val="00AF746C"/>
    <w:rsid w:val="00AF74C6"/>
    <w:rsid w:val="00AF767F"/>
    <w:rsid w:val="00AF7710"/>
    <w:rsid w:val="00AF79AB"/>
    <w:rsid w:val="00AF7AC1"/>
    <w:rsid w:val="00AF7BF6"/>
    <w:rsid w:val="00AF7E3D"/>
    <w:rsid w:val="00B0010D"/>
    <w:rsid w:val="00B001C5"/>
    <w:rsid w:val="00B0023C"/>
    <w:rsid w:val="00B002CF"/>
    <w:rsid w:val="00B005FD"/>
    <w:rsid w:val="00B00BA7"/>
    <w:rsid w:val="00B00D00"/>
    <w:rsid w:val="00B010B4"/>
    <w:rsid w:val="00B0124E"/>
    <w:rsid w:val="00B01575"/>
    <w:rsid w:val="00B017F6"/>
    <w:rsid w:val="00B01AD5"/>
    <w:rsid w:val="00B01C0E"/>
    <w:rsid w:val="00B01F0C"/>
    <w:rsid w:val="00B02454"/>
    <w:rsid w:val="00B024D4"/>
    <w:rsid w:val="00B02551"/>
    <w:rsid w:val="00B026A5"/>
    <w:rsid w:val="00B02706"/>
    <w:rsid w:val="00B03475"/>
    <w:rsid w:val="00B03B1B"/>
    <w:rsid w:val="00B03D7A"/>
    <w:rsid w:val="00B04239"/>
    <w:rsid w:val="00B04301"/>
    <w:rsid w:val="00B046FD"/>
    <w:rsid w:val="00B04F61"/>
    <w:rsid w:val="00B05409"/>
    <w:rsid w:val="00B054DD"/>
    <w:rsid w:val="00B0572A"/>
    <w:rsid w:val="00B0592A"/>
    <w:rsid w:val="00B06517"/>
    <w:rsid w:val="00B06B57"/>
    <w:rsid w:val="00B0704A"/>
    <w:rsid w:val="00B07DFC"/>
    <w:rsid w:val="00B07E6F"/>
    <w:rsid w:val="00B07EDF"/>
    <w:rsid w:val="00B1004F"/>
    <w:rsid w:val="00B103C8"/>
    <w:rsid w:val="00B1067D"/>
    <w:rsid w:val="00B10849"/>
    <w:rsid w:val="00B10B2D"/>
    <w:rsid w:val="00B11221"/>
    <w:rsid w:val="00B11946"/>
    <w:rsid w:val="00B11FCE"/>
    <w:rsid w:val="00B12154"/>
    <w:rsid w:val="00B12391"/>
    <w:rsid w:val="00B123D2"/>
    <w:rsid w:val="00B12C80"/>
    <w:rsid w:val="00B12EF2"/>
    <w:rsid w:val="00B137A4"/>
    <w:rsid w:val="00B13C9D"/>
    <w:rsid w:val="00B1416B"/>
    <w:rsid w:val="00B14692"/>
    <w:rsid w:val="00B147C0"/>
    <w:rsid w:val="00B147DA"/>
    <w:rsid w:val="00B14BCB"/>
    <w:rsid w:val="00B14BF0"/>
    <w:rsid w:val="00B1555D"/>
    <w:rsid w:val="00B159C6"/>
    <w:rsid w:val="00B15D48"/>
    <w:rsid w:val="00B163F9"/>
    <w:rsid w:val="00B16407"/>
    <w:rsid w:val="00B16760"/>
    <w:rsid w:val="00B16882"/>
    <w:rsid w:val="00B169AD"/>
    <w:rsid w:val="00B16A23"/>
    <w:rsid w:val="00B16E70"/>
    <w:rsid w:val="00B1799E"/>
    <w:rsid w:val="00B17A63"/>
    <w:rsid w:val="00B2023D"/>
    <w:rsid w:val="00B20257"/>
    <w:rsid w:val="00B20415"/>
    <w:rsid w:val="00B2055E"/>
    <w:rsid w:val="00B2076A"/>
    <w:rsid w:val="00B20A4B"/>
    <w:rsid w:val="00B20A8A"/>
    <w:rsid w:val="00B20C7B"/>
    <w:rsid w:val="00B20D94"/>
    <w:rsid w:val="00B212B7"/>
    <w:rsid w:val="00B220F1"/>
    <w:rsid w:val="00B22235"/>
    <w:rsid w:val="00B226D5"/>
    <w:rsid w:val="00B2279B"/>
    <w:rsid w:val="00B22930"/>
    <w:rsid w:val="00B229D7"/>
    <w:rsid w:val="00B2351A"/>
    <w:rsid w:val="00B23801"/>
    <w:rsid w:val="00B238DC"/>
    <w:rsid w:val="00B23C3C"/>
    <w:rsid w:val="00B23FF6"/>
    <w:rsid w:val="00B247CD"/>
    <w:rsid w:val="00B247D8"/>
    <w:rsid w:val="00B248BA"/>
    <w:rsid w:val="00B252A2"/>
    <w:rsid w:val="00B2546C"/>
    <w:rsid w:val="00B25540"/>
    <w:rsid w:val="00B25E18"/>
    <w:rsid w:val="00B25EBD"/>
    <w:rsid w:val="00B2611F"/>
    <w:rsid w:val="00B26662"/>
    <w:rsid w:val="00B2667A"/>
    <w:rsid w:val="00B2672D"/>
    <w:rsid w:val="00B26AB0"/>
    <w:rsid w:val="00B272F4"/>
    <w:rsid w:val="00B27334"/>
    <w:rsid w:val="00B2760A"/>
    <w:rsid w:val="00B279D0"/>
    <w:rsid w:val="00B27AC1"/>
    <w:rsid w:val="00B27B6D"/>
    <w:rsid w:val="00B27C40"/>
    <w:rsid w:val="00B27D54"/>
    <w:rsid w:val="00B27FA9"/>
    <w:rsid w:val="00B3016F"/>
    <w:rsid w:val="00B308EC"/>
    <w:rsid w:val="00B30F6D"/>
    <w:rsid w:val="00B31559"/>
    <w:rsid w:val="00B317DA"/>
    <w:rsid w:val="00B318C5"/>
    <w:rsid w:val="00B31CA8"/>
    <w:rsid w:val="00B31FAE"/>
    <w:rsid w:val="00B32360"/>
    <w:rsid w:val="00B32605"/>
    <w:rsid w:val="00B32931"/>
    <w:rsid w:val="00B33618"/>
    <w:rsid w:val="00B3361E"/>
    <w:rsid w:val="00B33CD7"/>
    <w:rsid w:val="00B34492"/>
    <w:rsid w:val="00B346BD"/>
    <w:rsid w:val="00B34DF2"/>
    <w:rsid w:val="00B34E2B"/>
    <w:rsid w:val="00B34F6C"/>
    <w:rsid w:val="00B357D8"/>
    <w:rsid w:val="00B35ADE"/>
    <w:rsid w:val="00B36186"/>
    <w:rsid w:val="00B361F6"/>
    <w:rsid w:val="00B36262"/>
    <w:rsid w:val="00B363E7"/>
    <w:rsid w:val="00B3697D"/>
    <w:rsid w:val="00B3729B"/>
    <w:rsid w:val="00B37822"/>
    <w:rsid w:val="00B402E6"/>
    <w:rsid w:val="00B407EC"/>
    <w:rsid w:val="00B409A3"/>
    <w:rsid w:val="00B40E4D"/>
    <w:rsid w:val="00B40F20"/>
    <w:rsid w:val="00B4125C"/>
    <w:rsid w:val="00B419ED"/>
    <w:rsid w:val="00B41AC9"/>
    <w:rsid w:val="00B41B28"/>
    <w:rsid w:val="00B41B7B"/>
    <w:rsid w:val="00B41BAB"/>
    <w:rsid w:val="00B421B9"/>
    <w:rsid w:val="00B4259A"/>
    <w:rsid w:val="00B42CB2"/>
    <w:rsid w:val="00B42F44"/>
    <w:rsid w:val="00B42FB6"/>
    <w:rsid w:val="00B43253"/>
    <w:rsid w:val="00B43303"/>
    <w:rsid w:val="00B43380"/>
    <w:rsid w:val="00B434C0"/>
    <w:rsid w:val="00B435CB"/>
    <w:rsid w:val="00B4397C"/>
    <w:rsid w:val="00B4448A"/>
    <w:rsid w:val="00B44608"/>
    <w:rsid w:val="00B4472F"/>
    <w:rsid w:val="00B44758"/>
    <w:rsid w:val="00B44A93"/>
    <w:rsid w:val="00B44DF0"/>
    <w:rsid w:val="00B44E14"/>
    <w:rsid w:val="00B44FC8"/>
    <w:rsid w:val="00B45B28"/>
    <w:rsid w:val="00B45BBE"/>
    <w:rsid w:val="00B45EF4"/>
    <w:rsid w:val="00B462A1"/>
    <w:rsid w:val="00B4632A"/>
    <w:rsid w:val="00B464E8"/>
    <w:rsid w:val="00B464FA"/>
    <w:rsid w:val="00B465EE"/>
    <w:rsid w:val="00B466AF"/>
    <w:rsid w:val="00B46B53"/>
    <w:rsid w:val="00B46C87"/>
    <w:rsid w:val="00B46D87"/>
    <w:rsid w:val="00B4749C"/>
    <w:rsid w:val="00B474D9"/>
    <w:rsid w:val="00B47F6D"/>
    <w:rsid w:val="00B500F3"/>
    <w:rsid w:val="00B50869"/>
    <w:rsid w:val="00B50C0A"/>
    <w:rsid w:val="00B50EA1"/>
    <w:rsid w:val="00B519FE"/>
    <w:rsid w:val="00B5200B"/>
    <w:rsid w:val="00B52081"/>
    <w:rsid w:val="00B52701"/>
    <w:rsid w:val="00B5283D"/>
    <w:rsid w:val="00B52A83"/>
    <w:rsid w:val="00B52DA1"/>
    <w:rsid w:val="00B533CA"/>
    <w:rsid w:val="00B53D62"/>
    <w:rsid w:val="00B5425F"/>
    <w:rsid w:val="00B54452"/>
    <w:rsid w:val="00B5470A"/>
    <w:rsid w:val="00B54BB4"/>
    <w:rsid w:val="00B55049"/>
    <w:rsid w:val="00B55274"/>
    <w:rsid w:val="00B5585C"/>
    <w:rsid w:val="00B55869"/>
    <w:rsid w:val="00B5587C"/>
    <w:rsid w:val="00B55B75"/>
    <w:rsid w:val="00B55BC3"/>
    <w:rsid w:val="00B55EF4"/>
    <w:rsid w:val="00B56218"/>
    <w:rsid w:val="00B56355"/>
    <w:rsid w:val="00B56934"/>
    <w:rsid w:val="00B569B6"/>
    <w:rsid w:val="00B56B33"/>
    <w:rsid w:val="00B56B3B"/>
    <w:rsid w:val="00B56EDC"/>
    <w:rsid w:val="00B570FF"/>
    <w:rsid w:val="00B57113"/>
    <w:rsid w:val="00B5725C"/>
    <w:rsid w:val="00B578C3"/>
    <w:rsid w:val="00B578DA"/>
    <w:rsid w:val="00B57ED0"/>
    <w:rsid w:val="00B57EFF"/>
    <w:rsid w:val="00B57F38"/>
    <w:rsid w:val="00B60158"/>
    <w:rsid w:val="00B6068A"/>
    <w:rsid w:val="00B610CC"/>
    <w:rsid w:val="00B613CC"/>
    <w:rsid w:val="00B61B4C"/>
    <w:rsid w:val="00B61E73"/>
    <w:rsid w:val="00B621D6"/>
    <w:rsid w:val="00B621FA"/>
    <w:rsid w:val="00B62557"/>
    <w:rsid w:val="00B6264D"/>
    <w:rsid w:val="00B62681"/>
    <w:rsid w:val="00B62DA2"/>
    <w:rsid w:val="00B62E1D"/>
    <w:rsid w:val="00B63335"/>
    <w:rsid w:val="00B63483"/>
    <w:rsid w:val="00B63767"/>
    <w:rsid w:val="00B63FC7"/>
    <w:rsid w:val="00B6488A"/>
    <w:rsid w:val="00B64933"/>
    <w:rsid w:val="00B64CA6"/>
    <w:rsid w:val="00B64EE5"/>
    <w:rsid w:val="00B65830"/>
    <w:rsid w:val="00B659F4"/>
    <w:rsid w:val="00B66285"/>
    <w:rsid w:val="00B662EA"/>
    <w:rsid w:val="00B663F7"/>
    <w:rsid w:val="00B66947"/>
    <w:rsid w:val="00B66A4A"/>
    <w:rsid w:val="00B66B24"/>
    <w:rsid w:val="00B66B38"/>
    <w:rsid w:val="00B672C0"/>
    <w:rsid w:val="00B67B37"/>
    <w:rsid w:val="00B67B78"/>
    <w:rsid w:val="00B67EED"/>
    <w:rsid w:val="00B701E1"/>
    <w:rsid w:val="00B70661"/>
    <w:rsid w:val="00B70784"/>
    <w:rsid w:val="00B708EF"/>
    <w:rsid w:val="00B70B30"/>
    <w:rsid w:val="00B710DB"/>
    <w:rsid w:val="00B713D2"/>
    <w:rsid w:val="00B71A5F"/>
    <w:rsid w:val="00B71B11"/>
    <w:rsid w:val="00B71B77"/>
    <w:rsid w:val="00B72556"/>
    <w:rsid w:val="00B728B4"/>
    <w:rsid w:val="00B72FEA"/>
    <w:rsid w:val="00B733A3"/>
    <w:rsid w:val="00B73404"/>
    <w:rsid w:val="00B73443"/>
    <w:rsid w:val="00B737D1"/>
    <w:rsid w:val="00B73BEB"/>
    <w:rsid w:val="00B74022"/>
    <w:rsid w:val="00B740A8"/>
    <w:rsid w:val="00B74419"/>
    <w:rsid w:val="00B7478A"/>
    <w:rsid w:val="00B74821"/>
    <w:rsid w:val="00B74D2D"/>
    <w:rsid w:val="00B750F5"/>
    <w:rsid w:val="00B75141"/>
    <w:rsid w:val="00B758C9"/>
    <w:rsid w:val="00B75B16"/>
    <w:rsid w:val="00B7604B"/>
    <w:rsid w:val="00B7607A"/>
    <w:rsid w:val="00B763C0"/>
    <w:rsid w:val="00B76811"/>
    <w:rsid w:val="00B7692A"/>
    <w:rsid w:val="00B76ADB"/>
    <w:rsid w:val="00B76BE6"/>
    <w:rsid w:val="00B77038"/>
    <w:rsid w:val="00B7726C"/>
    <w:rsid w:val="00B77938"/>
    <w:rsid w:val="00B77A77"/>
    <w:rsid w:val="00B77B1D"/>
    <w:rsid w:val="00B77D78"/>
    <w:rsid w:val="00B80318"/>
    <w:rsid w:val="00B80ABB"/>
    <w:rsid w:val="00B80E8D"/>
    <w:rsid w:val="00B80F7A"/>
    <w:rsid w:val="00B811F1"/>
    <w:rsid w:val="00B81455"/>
    <w:rsid w:val="00B814F7"/>
    <w:rsid w:val="00B81564"/>
    <w:rsid w:val="00B81730"/>
    <w:rsid w:val="00B8178C"/>
    <w:rsid w:val="00B81A8A"/>
    <w:rsid w:val="00B81C10"/>
    <w:rsid w:val="00B81D0C"/>
    <w:rsid w:val="00B81E19"/>
    <w:rsid w:val="00B81F86"/>
    <w:rsid w:val="00B821F0"/>
    <w:rsid w:val="00B8255D"/>
    <w:rsid w:val="00B82808"/>
    <w:rsid w:val="00B830FE"/>
    <w:rsid w:val="00B839EB"/>
    <w:rsid w:val="00B83C62"/>
    <w:rsid w:val="00B84163"/>
    <w:rsid w:val="00B8439A"/>
    <w:rsid w:val="00B8462B"/>
    <w:rsid w:val="00B8480B"/>
    <w:rsid w:val="00B84956"/>
    <w:rsid w:val="00B84B52"/>
    <w:rsid w:val="00B84E4F"/>
    <w:rsid w:val="00B84EBA"/>
    <w:rsid w:val="00B84F86"/>
    <w:rsid w:val="00B85005"/>
    <w:rsid w:val="00B85166"/>
    <w:rsid w:val="00B85349"/>
    <w:rsid w:val="00B854B6"/>
    <w:rsid w:val="00B86310"/>
    <w:rsid w:val="00B86808"/>
    <w:rsid w:val="00B868F7"/>
    <w:rsid w:val="00B868FC"/>
    <w:rsid w:val="00B86B0A"/>
    <w:rsid w:val="00B86E70"/>
    <w:rsid w:val="00B86EFE"/>
    <w:rsid w:val="00B870E3"/>
    <w:rsid w:val="00B8738A"/>
    <w:rsid w:val="00B87886"/>
    <w:rsid w:val="00B90288"/>
    <w:rsid w:val="00B90ABB"/>
    <w:rsid w:val="00B90B00"/>
    <w:rsid w:val="00B91403"/>
    <w:rsid w:val="00B91427"/>
    <w:rsid w:val="00B91ABA"/>
    <w:rsid w:val="00B91B21"/>
    <w:rsid w:val="00B920A0"/>
    <w:rsid w:val="00B923C2"/>
    <w:rsid w:val="00B923D3"/>
    <w:rsid w:val="00B9291B"/>
    <w:rsid w:val="00B929F6"/>
    <w:rsid w:val="00B92DFF"/>
    <w:rsid w:val="00B931BC"/>
    <w:rsid w:val="00B93809"/>
    <w:rsid w:val="00B93F31"/>
    <w:rsid w:val="00B94379"/>
    <w:rsid w:val="00B94845"/>
    <w:rsid w:val="00B94A33"/>
    <w:rsid w:val="00B94BCF"/>
    <w:rsid w:val="00B94CDF"/>
    <w:rsid w:val="00B94F69"/>
    <w:rsid w:val="00B95010"/>
    <w:rsid w:val="00B9543D"/>
    <w:rsid w:val="00B954B8"/>
    <w:rsid w:val="00B95565"/>
    <w:rsid w:val="00B959A6"/>
    <w:rsid w:val="00B95AF6"/>
    <w:rsid w:val="00B95DC1"/>
    <w:rsid w:val="00B95EF6"/>
    <w:rsid w:val="00B96215"/>
    <w:rsid w:val="00B962C9"/>
    <w:rsid w:val="00B967BF"/>
    <w:rsid w:val="00B96ACB"/>
    <w:rsid w:val="00B96F6E"/>
    <w:rsid w:val="00B976D2"/>
    <w:rsid w:val="00B976E4"/>
    <w:rsid w:val="00B9794E"/>
    <w:rsid w:val="00B979E0"/>
    <w:rsid w:val="00BA005E"/>
    <w:rsid w:val="00BA08A9"/>
    <w:rsid w:val="00BA0E26"/>
    <w:rsid w:val="00BA19CE"/>
    <w:rsid w:val="00BA1A1E"/>
    <w:rsid w:val="00BA1B76"/>
    <w:rsid w:val="00BA1EC7"/>
    <w:rsid w:val="00BA2047"/>
    <w:rsid w:val="00BA23D0"/>
    <w:rsid w:val="00BA29F7"/>
    <w:rsid w:val="00BA303B"/>
    <w:rsid w:val="00BA32E4"/>
    <w:rsid w:val="00BA36B5"/>
    <w:rsid w:val="00BA373E"/>
    <w:rsid w:val="00BA37CE"/>
    <w:rsid w:val="00BA387F"/>
    <w:rsid w:val="00BA3CCA"/>
    <w:rsid w:val="00BA45F8"/>
    <w:rsid w:val="00BA46DC"/>
    <w:rsid w:val="00BA4977"/>
    <w:rsid w:val="00BA4DF5"/>
    <w:rsid w:val="00BA4F72"/>
    <w:rsid w:val="00BA515D"/>
    <w:rsid w:val="00BA51F5"/>
    <w:rsid w:val="00BA5239"/>
    <w:rsid w:val="00BA54A4"/>
    <w:rsid w:val="00BA54BA"/>
    <w:rsid w:val="00BA5A8A"/>
    <w:rsid w:val="00BA5C17"/>
    <w:rsid w:val="00BA6746"/>
    <w:rsid w:val="00BA6C12"/>
    <w:rsid w:val="00BA6D8A"/>
    <w:rsid w:val="00BA6F85"/>
    <w:rsid w:val="00BA6FEA"/>
    <w:rsid w:val="00BA7080"/>
    <w:rsid w:val="00BA7092"/>
    <w:rsid w:val="00BA70B3"/>
    <w:rsid w:val="00BA7112"/>
    <w:rsid w:val="00BA72E8"/>
    <w:rsid w:val="00BA7FEA"/>
    <w:rsid w:val="00BB02E2"/>
    <w:rsid w:val="00BB03D1"/>
    <w:rsid w:val="00BB0850"/>
    <w:rsid w:val="00BB0A3B"/>
    <w:rsid w:val="00BB0BF3"/>
    <w:rsid w:val="00BB0CAC"/>
    <w:rsid w:val="00BB10BC"/>
    <w:rsid w:val="00BB1275"/>
    <w:rsid w:val="00BB13E1"/>
    <w:rsid w:val="00BB1415"/>
    <w:rsid w:val="00BB1837"/>
    <w:rsid w:val="00BB1A08"/>
    <w:rsid w:val="00BB21EF"/>
    <w:rsid w:val="00BB2ABA"/>
    <w:rsid w:val="00BB32B3"/>
    <w:rsid w:val="00BB3660"/>
    <w:rsid w:val="00BB383A"/>
    <w:rsid w:val="00BB3C9F"/>
    <w:rsid w:val="00BB3F08"/>
    <w:rsid w:val="00BB40A9"/>
    <w:rsid w:val="00BB43D7"/>
    <w:rsid w:val="00BB4C2E"/>
    <w:rsid w:val="00BB4DD9"/>
    <w:rsid w:val="00BB52A2"/>
    <w:rsid w:val="00BB55D0"/>
    <w:rsid w:val="00BB5A59"/>
    <w:rsid w:val="00BB5D0D"/>
    <w:rsid w:val="00BB639B"/>
    <w:rsid w:val="00BB69D1"/>
    <w:rsid w:val="00BB6C64"/>
    <w:rsid w:val="00BB769C"/>
    <w:rsid w:val="00BB7D72"/>
    <w:rsid w:val="00BB7EDA"/>
    <w:rsid w:val="00BB7F6C"/>
    <w:rsid w:val="00BC0ABD"/>
    <w:rsid w:val="00BC0AC4"/>
    <w:rsid w:val="00BC0FA1"/>
    <w:rsid w:val="00BC10F1"/>
    <w:rsid w:val="00BC157A"/>
    <w:rsid w:val="00BC1AD0"/>
    <w:rsid w:val="00BC1E8B"/>
    <w:rsid w:val="00BC1ED7"/>
    <w:rsid w:val="00BC1F8E"/>
    <w:rsid w:val="00BC2409"/>
    <w:rsid w:val="00BC28C1"/>
    <w:rsid w:val="00BC2B59"/>
    <w:rsid w:val="00BC2DC1"/>
    <w:rsid w:val="00BC2FE5"/>
    <w:rsid w:val="00BC3352"/>
    <w:rsid w:val="00BC33A8"/>
    <w:rsid w:val="00BC351F"/>
    <w:rsid w:val="00BC35E5"/>
    <w:rsid w:val="00BC3B21"/>
    <w:rsid w:val="00BC444A"/>
    <w:rsid w:val="00BC4E20"/>
    <w:rsid w:val="00BC55A7"/>
    <w:rsid w:val="00BC5B41"/>
    <w:rsid w:val="00BC604B"/>
    <w:rsid w:val="00BC6917"/>
    <w:rsid w:val="00BC6C69"/>
    <w:rsid w:val="00BC6CFA"/>
    <w:rsid w:val="00BC7196"/>
    <w:rsid w:val="00BC7248"/>
    <w:rsid w:val="00BC76C2"/>
    <w:rsid w:val="00BC7B06"/>
    <w:rsid w:val="00BC7C47"/>
    <w:rsid w:val="00BC7CC4"/>
    <w:rsid w:val="00BC7DA4"/>
    <w:rsid w:val="00BD0065"/>
    <w:rsid w:val="00BD00C2"/>
    <w:rsid w:val="00BD0227"/>
    <w:rsid w:val="00BD0359"/>
    <w:rsid w:val="00BD036B"/>
    <w:rsid w:val="00BD0C92"/>
    <w:rsid w:val="00BD11C7"/>
    <w:rsid w:val="00BD16E1"/>
    <w:rsid w:val="00BD17FA"/>
    <w:rsid w:val="00BD1C37"/>
    <w:rsid w:val="00BD1FD0"/>
    <w:rsid w:val="00BD2187"/>
    <w:rsid w:val="00BD2761"/>
    <w:rsid w:val="00BD2A65"/>
    <w:rsid w:val="00BD2BC2"/>
    <w:rsid w:val="00BD2BE0"/>
    <w:rsid w:val="00BD3846"/>
    <w:rsid w:val="00BD3F43"/>
    <w:rsid w:val="00BD3FFE"/>
    <w:rsid w:val="00BD489D"/>
    <w:rsid w:val="00BD48F2"/>
    <w:rsid w:val="00BD4934"/>
    <w:rsid w:val="00BD4C87"/>
    <w:rsid w:val="00BD50A0"/>
    <w:rsid w:val="00BD5492"/>
    <w:rsid w:val="00BD5A6C"/>
    <w:rsid w:val="00BD5AE8"/>
    <w:rsid w:val="00BD5BDA"/>
    <w:rsid w:val="00BD5CD0"/>
    <w:rsid w:val="00BD5E6D"/>
    <w:rsid w:val="00BD6228"/>
    <w:rsid w:val="00BD6617"/>
    <w:rsid w:val="00BD6621"/>
    <w:rsid w:val="00BD6699"/>
    <w:rsid w:val="00BD6A6D"/>
    <w:rsid w:val="00BD711E"/>
    <w:rsid w:val="00BD7302"/>
    <w:rsid w:val="00BD7324"/>
    <w:rsid w:val="00BD740B"/>
    <w:rsid w:val="00BD74E9"/>
    <w:rsid w:val="00BD7AF8"/>
    <w:rsid w:val="00BE0229"/>
    <w:rsid w:val="00BE03CF"/>
    <w:rsid w:val="00BE0883"/>
    <w:rsid w:val="00BE0F91"/>
    <w:rsid w:val="00BE187E"/>
    <w:rsid w:val="00BE1950"/>
    <w:rsid w:val="00BE1A63"/>
    <w:rsid w:val="00BE2224"/>
    <w:rsid w:val="00BE3438"/>
    <w:rsid w:val="00BE36A8"/>
    <w:rsid w:val="00BE3A0D"/>
    <w:rsid w:val="00BE3E9A"/>
    <w:rsid w:val="00BE3ED4"/>
    <w:rsid w:val="00BE505E"/>
    <w:rsid w:val="00BE50F3"/>
    <w:rsid w:val="00BE51B3"/>
    <w:rsid w:val="00BE569C"/>
    <w:rsid w:val="00BE586E"/>
    <w:rsid w:val="00BE5DC1"/>
    <w:rsid w:val="00BE5F1E"/>
    <w:rsid w:val="00BE62ED"/>
    <w:rsid w:val="00BE6325"/>
    <w:rsid w:val="00BE656D"/>
    <w:rsid w:val="00BE6583"/>
    <w:rsid w:val="00BE666E"/>
    <w:rsid w:val="00BE66F1"/>
    <w:rsid w:val="00BE6702"/>
    <w:rsid w:val="00BE6991"/>
    <w:rsid w:val="00BE6EA4"/>
    <w:rsid w:val="00BE73C3"/>
    <w:rsid w:val="00BE762C"/>
    <w:rsid w:val="00BE7869"/>
    <w:rsid w:val="00BE78F2"/>
    <w:rsid w:val="00BE7DEB"/>
    <w:rsid w:val="00BE7DF7"/>
    <w:rsid w:val="00BF0260"/>
    <w:rsid w:val="00BF05B7"/>
    <w:rsid w:val="00BF06FA"/>
    <w:rsid w:val="00BF0917"/>
    <w:rsid w:val="00BF1228"/>
    <w:rsid w:val="00BF14A4"/>
    <w:rsid w:val="00BF1535"/>
    <w:rsid w:val="00BF1714"/>
    <w:rsid w:val="00BF19CC"/>
    <w:rsid w:val="00BF1A2D"/>
    <w:rsid w:val="00BF1AB6"/>
    <w:rsid w:val="00BF1DB5"/>
    <w:rsid w:val="00BF1E61"/>
    <w:rsid w:val="00BF1F72"/>
    <w:rsid w:val="00BF271F"/>
    <w:rsid w:val="00BF288C"/>
    <w:rsid w:val="00BF2F55"/>
    <w:rsid w:val="00BF3152"/>
    <w:rsid w:val="00BF3173"/>
    <w:rsid w:val="00BF3443"/>
    <w:rsid w:val="00BF3C0D"/>
    <w:rsid w:val="00BF3D6B"/>
    <w:rsid w:val="00BF4AB1"/>
    <w:rsid w:val="00BF5097"/>
    <w:rsid w:val="00BF540A"/>
    <w:rsid w:val="00BF569D"/>
    <w:rsid w:val="00BF584B"/>
    <w:rsid w:val="00BF5A27"/>
    <w:rsid w:val="00BF5AD5"/>
    <w:rsid w:val="00BF5B26"/>
    <w:rsid w:val="00BF6056"/>
    <w:rsid w:val="00BF608E"/>
    <w:rsid w:val="00BF66A0"/>
    <w:rsid w:val="00BF6CF5"/>
    <w:rsid w:val="00BF729C"/>
    <w:rsid w:val="00BF7430"/>
    <w:rsid w:val="00C00081"/>
    <w:rsid w:val="00C004C9"/>
    <w:rsid w:val="00C00552"/>
    <w:rsid w:val="00C00AB0"/>
    <w:rsid w:val="00C01569"/>
    <w:rsid w:val="00C01637"/>
    <w:rsid w:val="00C018B5"/>
    <w:rsid w:val="00C01A09"/>
    <w:rsid w:val="00C0207B"/>
    <w:rsid w:val="00C0252C"/>
    <w:rsid w:val="00C02728"/>
    <w:rsid w:val="00C02856"/>
    <w:rsid w:val="00C0285A"/>
    <w:rsid w:val="00C02978"/>
    <w:rsid w:val="00C02F33"/>
    <w:rsid w:val="00C033C2"/>
    <w:rsid w:val="00C03634"/>
    <w:rsid w:val="00C03A71"/>
    <w:rsid w:val="00C03B81"/>
    <w:rsid w:val="00C03DA6"/>
    <w:rsid w:val="00C03E31"/>
    <w:rsid w:val="00C04385"/>
    <w:rsid w:val="00C045CF"/>
    <w:rsid w:val="00C04606"/>
    <w:rsid w:val="00C04B79"/>
    <w:rsid w:val="00C04EF0"/>
    <w:rsid w:val="00C050ED"/>
    <w:rsid w:val="00C05438"/>
    <w:rsid w:val="00C0543A"/>
    <w:rsid w:val="00C05777"/>
    <w:rsid w:val="00C05BC8"/>
    <w:rsid w:val="00C05CB3"/>
    <w:rsid w:val="00C061E5"/>
    <w:rsid w:val="00C067E6"/>
    <w:rsid w:val="00C06DCC"/>
    <w:rsid w:val="00C06F53"/>
    <w:rsid w:val="00C07208"/>
    <w:rsid w:val="00C07319"/>
    <w:rsid w:val="00C07794"/>
    <w:rsid w:val="00C0786C"/>
    <w:rsid w:val="00C078A7"/>
    <w:rsid w:val="00C078D0"/>
    <w:rsid w:val="00C07DDC"/>
    <w:rsid w:val="00C100F1"/>
    <w:rsid w:val="00C10179"/>
    <w:rsid w:val="00C101B6"/>
    <w:rsid w:val="00C10405"/>
    <w:rsid w:val="00C104EA"/>
    <w:rsid w:val="00C10565"/>
    <w:rsid w:val="00C10B0A"/>
    <w:rsid w:val="00C10CB8"/>
    <w:rsid w:val="00C111CE"/>
    <w:rsid w:val="00C1131B"/>
    <w:rsid w:val="00C1153D"/>
    <w:rsid w:val="00C11E20"/>
    <w:rsid w:val="00C12B03"/>
    <w:rsid w:val="00C12B08"/>
    <w:rsid w:val="00C12CB2"/>
    <w:rsid w:val="00C12F79"/>
    <w:rsid w:val="00C1382B"/>
    <w:rsid w:val="00C13BC9"/>
    <w:rsid w:val="00C13D5C"/>
    <w:rsid w:val="00C13E0A"/>
    <w:rsid w:val="00C14107"/>
    <w:rsid w:val="00C1414B"/>
    <w:rsid w:val="00C146D7"/>
    <w:rsid w:val="00C14BF3"/>
    <w:rsid w:val="00C14CA1"/>
    <w:rsid w:val="00C14ED6"/>
    <w:rsid w:val="00C14F8E"/>
    <w:rsid w:val="00C15485"/>
    <w:rsid w:val="00C15787"/>
    <w:rsid w:val="00C158D7"/>
    <w:rsid w:val="00C15979"/>
    <w:rsid w:val="00C16557"/>
    <w:rsid w:val="00C16585"/>
    <w:rsid w:val="00C16DFA"/>
    <w:rsid w:val="00C176B3"/>
    <w:rsid w:val="00C17888"/>
    <w:rsid w:val="00C17FF4"/>
    <w:rsid w:val="00C2011B"/>
    <w:rsid w:val="00C2029B"/>
    <w:rsid w:val="00C20A9F"/>
    <w:rsid w:val="00C20E68"/>
    <w:rsid w:val="00C20F7F"/>
    <w:rsid w:val="00C2165D"/>
    <w:rsid w:val="00C21C0F"/>
    <w:rsid w:val="00C226D0"/>
    <w:rsid w:val="00C227C1"/>
    <w:rsid w:val="00C22A03"/>
    <w:rsid w:val="00C22FAF"/>
    <w:rsid w:val="00C230A2"/>
    <w:rsid w:val="00C2310C"/>
    <w:rsid w:val="00C233D8"/>
    <w:rsid w:val="00C23606"/>
    <w:rsid w:val="00C23815"/>
    <w:rsid w:val="00C23990"/>
    <w:rsid w:val="00C23B1A"/>
    <w:rsid w:val="00C23C03"/>
    <w:rsid w:val="00C23CCF"/>
    <w:rsid w:val="00C2408D"/>
    <w:rsid w:val="00C24147"/>
    <w:rsid w:val="00C2449E"/>
    <w:rsid w:val="00C2452D"/>
    <w:rsid w:val="00C246CF"/>
    <w:rsid w:val="00C246F8"/>
    <w:rsid w:val="00C24F0B"/>
    <w:rsid w:val="00C24FB0"/>
    <w:rsid w:val="00C254C8"/>
    <w:rsid w:val="00C2561D"/>
    <w:rsid w:val="00C25702"/>
    <w:rsid w:val="00C25A39"/>
    <w:rsid w:val="00C25C84"/>
    <w:rsid w:val="00C26078"/>
    <w:rsid w:val="00C260C5"/>
    <w:rsid w:val="00C26451"/>
    <w:rsid w:val="00C26685"/>
    <w:rsid w:val="00C26DF3"/>
    <w:rsid w:val="00C26DFC"/>
    <w:rsid w:val="00C274FA"/>
    <w:rsid w:val="00C27A01"/>
    <w:rsid w:val="00C30079"/>
    <w:rsid w:val="00C30141"/>
    <w:rsid w:val="00C30369"/>
    <w:rsid w:val="00C3050C"/>
    <w:rsid w:val="00C30559"/>
    <w:rsid w:val="00C30576"/>
    <w:rsid w:val="00C30848"/>
    <w:rsid w:val="00C30860"/>
    <w:rsid w:val="00C30E62"/>
    <w:rsid w:val="00C31440"/>
    <w:rsid w:val="00C3157E"/>
    <w:rsid w:val="00C317FE"/>
    <w:rsid w:val="00C31C19"/>
    <w:rsid w:val="00C32255"/>
    <w:rsid w:val="00C322B2"/>
    <w:rsid w:val="00C324F9"/>
    <w:rsid w:val="00C32517"/>
    <w:rsid w:val="00C32651"/>
    <w:rsid w:val="00C32A96"/>
    <w:rsid w:val="00C32B29"/>
    <w:rsid w:val="00C32D21"/>
    <w:rsid w:val="00C32E7F"/>
    <w:rsid w:val="00C330CE"/>
    <w:rsid w:val="00C335D5"/>
    <w:rsid w:val="00C335FF"/>
    <w:rsid w:val="00C33AF4"/>
    <w:rsid w:val="00C33E73"/>
    <w:rsid w:val="00C3440A"/>
    <w:rsid w:val="00C3454E"/>
    <w:rsid w:val="00C345F0"/>
    <w:rsid w:val="00C347AC"/>
    <w:rsid w:val="00C34B3D"/>
    <w:rsid w:val="00C350CD"/>
    <w:rsid w:val="00C353F9"/>
    <w:rsid w:val="00C35816"/>
    <w:rsid w:val="00C35DAF"/>
    <w:rsid w:val="00C362BD"/>
    <w:rsid w:val="00C36340"/>
    <w:rsid w:val="00C36507"/>
    <w:rsid w:val="00C365A5"/>
    <w:rsid w:val="00C3665E"/>
    <w:rsid w:val="00C3672F"/>
    <w:rsid w:val="00C36754"/>
    <w:rsid w:val="00C36788"/>
    <w:rsid w:val="00C36B0B"/>
    <w:rsid w:val="00C36C2A"/>
    <w:rsid w:val="00C37161"/>
    <w:rsid w:val="00C371DF"/>
    <w:rsid w:val="00C3794F"/>
    <w:rsid w:val="00C4000C"/>
    <w:rsid w:val="00C401DB"/>
    <w:rsid w:val="00C40258"/>
    <w:rsid w:val="00C4044C"/>
    <w:rsid w:val="00C40740"/>
    <w:rsid w:val="00C40839"/>
    <w:rsid w:val="00C40C01"/>
    <w:rsid w:val="00C40D73"/>
    <w:rsid w:val="00C4139D"/>
    <w:rsid w:val="00C41A80"/>
    <w:rsid w:val="00C41BDA"/>
    <w:rsid w:val="00C41D28"/>
    <w:rsid w:val="00C42681"/>
    <w:rsid w:val="00C4273A"/>
    <w:rsid w:val="00C42759"/>
    <w:rsid w:val="00C427F4"/>
    <w:rsid w:val="00C42C07"/>
    <w:rsid w:val="00C42DED"/>
    <w:rsid w:val="00C43572"/>
    <w:rsid w:val="00C43EAB"/>
    <w:rsid w:val="00C4417A"/>
    <w:rsid w:val="00C441AA"/>
    <w:rsid w:val="00C44A4F"/>
    <w:rsid w:val="00C44B1E"/>
    <w:rsid w:val="00C44C72"/>
    <w:rsid w:val="00C455D5"/>
    <w:rsid w:val="00C45F46"/>
    <w:rsid w:val="00C46507"/>
    <w:rsid w:val="00C4672F"/>
    <w:rsid w:val="00C46B9E"/>
    <w:rsid w:val="00C47300"/>
    <w:rsid w:val="00C47429"/>
    <w:rsid w:val="00C47454"/>
    <w:rsid w:val="00C4766B"/>
    <w:rsid w:val="00C47B71"/>
    <w:rsid w:val="00C47BBA"/>
    <w:rsid w:val="00C504A5"/>
    <w:rsid w:val="00C504E0"/>
    <w:rsid w:val="00C50624"/>
    <w:rsid w:val="00C50AA1"/>
    <w:rsid w:val="00C51256"/>
    <w:rsid w:val="00C513F6"/>
    <w:rsid w:val="00C513FD"/>
    <w:rsid w:val="00C51A15"/>
    <w:rsid w:val="00C51DEF"/>
    <w:rsid w:val="00C5204E"/>
    <w:rsid w:val="00C521E7"/>
    <w:rsid w:val="00C521F6"/>
    <w:rsid w:val="00C52523"/>
    <w:rsid w:val="00C525DD"/>
    <w:rsid w:val="00C5282F"/>
    <w:rsid w:val="00C528FB"/>
    <w:rsid w:val="00C52CFA"/>
    <w:rsid w:val="00C52F4B"/>
    <w:rsid w:val="00C52F5E"/>
    <w:rsid w:val="00C52F6C"/>
    <w:rsid w:val="00C53250"/>
    <w:rsid w:val="00C532F3"/>
    <w:rsid w:val="00C536C6"/>
    <w:rsid w:val="00C536E1"/>
    <w:rsid w:val="00C538FE"/>
    <w:rsid w:val="00C53B47"/>
    <w:rsid w:val="00C53D26"/>
    <w:rsid w:val="00C54137"/>
    <w:rsid w:val="00C54991"/>
    <w:rsid w:val="00C54F7F"/>
    <w:rsid w:val="00C5514F"/>
    <w:rsid w:val="00C55436"/>
    <w:rsid w:val="00C5560F"/>
    <w:rsid w:val="00C55ACC"/>
    <w:rsid w:val="00C55AF1"/>
    <w:rsid w:val="00C563D9"/>
    <w:rsid w:val="00C56401"/>
    <w:rsid w:val="00C565E8"/>
    <w:rsid w:val="00C56B35"/>
    <w:rsid w:val="00C56F45"/>
    <w:rsid w:val="00C56F6F"/>
    <w:rsid w:val="00C57168"/>
    <w:rsid w:val="00C578B8"/>
    <w:rsid w:val="00C57B4A"/>
    <w:rsid w:val="00C57BF8"/>
    <w:rsid w:val="00C57D02"/>
    <w:rsid w:val="00C600D3"/>
    <w:rsid w:val="00C60A4D"/>
    <w:rsid w:val="00C61130"/>
    <w:rsid w:val="00C61C66"/>
    <w:rsid w:val="00C61DA0"/>
    <w:rsid w:val="00C625EF"/>
    <w:rsid w:val="00C627F4"/>
    <w:rsid w:val="00C6291D"/>
    <w:rsid w:val="00C6293F"/>
    <w:rsid w:val="00C629F4"/>
    <w:rsid w:val="00C62C83"/>
    <w:rsid w:val="00C63560"/>
    <w:rsid w:val="00C63812"/>
    <w:rsid w:val="00C63C81"/>
    <w:rsid w:val="00C63E43"/>
    <w:rsid w:val="00C63E46"/>
    <w:rsid w:val="00C6431B"/>
    <w:rsid w:val="00C649A2"/>
    <w:rsid w:val="00C650E1"/>
    <w:rsid w:val="00C6523C"/>
    <w:rsid w:val="00C65C9E"/>
    <w:rsid w:val="00C66049"/>
    <w:rsid w:val="00C665B9"/>
    <w:rsid w:val="00C66827"/>
    <w:rsid w:val="00C66843"/>
    <w:rsid w:val="00C66BA2"/>
    <w:rsid w:val="00C66BC6"/>
    <w:rsid w:val="00C66C77"/>
    <w:rsid w:val="00C66CA2"/>
    <w:rsid w:val="00C66D55"/>
    <w:rsid w:val="00C66E47"/>
    <w:rsid w:val="00C6779F"/>
    <w:rsid w:val="00C67826"/>
    <w:rsid w:val="00C6783B"/>
    <w:rsid w:val="00C67A84"/>
    <w:rsid w:val="00C7000A"/>
    <w:rsid w:val="00C70082"/>
    <w:rsid w:val="00C7036F"/>
    <w:rsid w:val="00C7044B"/>
    <w:rsid w:val="00C70634"/>
    <w:rsid w:val="00C70978"/>
    <w:rsid w:val="00C70A12"/>
    <w:rsid w:val="00C70D65"/>
    <w:rsid w:val="00C713B5"/>
    <w:rsid w:val="00C71DD6"/>
    <w:rsid w:val="00C71F86"/>
    <w:rsid w:val="00C72450"/>
    <w:rsid w:val="00C724F4"/>
    <w:rsid w:val="00C725E3"/>
    <w:rsid w:val="00C72635"/>
    <w:rsid w:val="00C73031"/>
    <w:rsid w:val="00C73091"/>
    <w:rsid w:val="00C737B6"/>
    <w:rsid w:val="00C738DA"/>
    <w:rsid w:val="00C73CB5"/>
    <w:rsid w:val="00C74751"/>
    <w:rsid w:val="00C74833"/>
    <w:rsid w:val="00C74CAD"/>
    <w:rsid w:val="00C74F09"/>
    <w:rsid w:val="00C754E9"/>
    <w:rsid w:val="00C759B5"/>
    <w:rsid w:val="00C75A25"/>
    <w:rsid w:val="00C75BF3"/>
    <w:rsid w:val="00C75C4B"/>
    <w:rsid w:val="00C76057"/>
    <w:rsid w:val="00C7625A"/>
    <w:rsid w:val="00C7654D"/>
    <w:rsid w:val="00C76AFB"/>
    <w:rsid w:val="00C76E73"/>
    <w:rsid w:val="00C771FA"/>
    <w:rsid w:val="00C774E9"/>
    <w:rsid w:val="00C7778E"/>
    <w:rsid w:val="00C77A6E"/>
    <w:rsid w:val="00C8013B"/>
    <w:rsid w:val="00C803B5"/>
    <w:rsid w:val="00C80401"/>
    <w:rsid w:val="00C80AD9"/>
    <w:rsid w:val="00C8108D"/>
    <w:rsid w:val="00C81170"/>
    <w:rsid w:val="00C812E4"/>
    <w:rsid w:val="00C8136F"/>
    <w:rsid w:val="00C81609"/>
    <w:rsid w:val="00C818FC"/>
    <w:rsid w:val="00C81B6B"/>
    <w:rsid w:val="00C81D51"/>
    <w:rsid w:val="00C82184"/>
    <w:rsid w:val="00C82529"/>
    <w:rsid w:val="00C8257A"/>
    <w:rsid w:val="00C8347A"/>
    <w:rsid w:val="00C83703"/>
    <w:rsid w:val="00C83A59"/>
    <w:rsid w:val="00C83B9C"/>
    <w:rsid w:val="00C83CD6"/>
    <w:rsid w:val="00C8430D"/>
    <w:rsid w:val="00C84862"/>
    <w:rsid w:val="00C848B4"/>
    <w:rsid w:val="00C84B6F"/>
    <w:rsid w:val="00C84CE8"/>
    <w:rsid w:val="00C84D37"/>
    <w:rsid w:val="00C850B2"/>
    <w:rsid w:val="00C85117"/>
    <w:rsid w:val="00C856D5"/>
    <w:rsid w:val="00C85AC0"/>
    <w:rsid w:val="00C85FA9"/>
    <w:rsid w:val="00C8604E"/>
    <w:rsid w:val="00C8605C"/>
    <w:rsid w:val="00C86720"/>
    <w:rsid w:val="00C867E9"/>
    <w:rsid w:val="00C86859"/>
    <w:rsid w:val="00C868A6"/>
    <w:rsid w:val="00C86BFB"/>
    <w:rsid w:val="00C8748B"/>
    <w:rsid w:val="00C874D2"/>
    <w:rsid w:val="00C87802"/>
    <w:rsid w:val="00C87EEC"/>
    <w:rsid w:val="00C90381"/>
    <w:rsid w:val="00C90418"/>
    <w:rsid w:val="00C907BB"/>
    <w:rsid w:val="00C90B89"/>
    <w:rsid w:val="00C90F48"/>
    <w:rsid w:val="00C917E6"/>
    <w:rsid w:val="00C9181E"/>
    <w:rsid w:val="00C918BF"/>
    <w:rsid w:val="00C91966"/>
    <w:rsid w:val="00C919D5"/>
    <w:rsid w:val="00C921A3"/>
    <w:rsid w:val="00C927B0"/>
    <w:rsid w:val="00C9296F"/>
    <w:rsid w:val="00C92E00"/>
    <w:rsid w:val="00C93536"/>
    <w:rsid w:val="00C935E1"/>
    <w:rsid w:val="00C93BE8"/>
    <w:rsid w:val="00C93F48"/>
    <w:rsid w:val="00C9410A"/>
    <w:rsid w:val="00C941AA"/>
    <w:rsid w:val="00C94708"/>
    <w:rsid w:val="00C9478E"/>
    <w:rsid w:val="00C94F03"/>
    <w:rsid w:val="00C95506"/>
    <w:rsid w:val="00C9586E"/>
    <w:rsid w:val="00C95BA0"/>
    <w:rsid w:val="00C95DA5"/>
    <w:rsid w:val="00C96526"/>
    <w:rsid w:val="00C968C7"/>
    <w:rsid w:val="00C9744F"/>
    <w:rsid w:val="00C979CE"/>
    <w:rsid w:val="00C97AF2"/>
    <w:rsid w:val="00C97C15"/>
    <w:rsid w:val="00CA047D"/>
    <w:rsid w:val="00CA0A21"/>
    <w:rsid w:val="00CA0DAF"/>
    <w:rsid w:val="00CA0E73"/>
    <w:rsid w:val="00CA1131"/>
    <w:rsid w:val="00CA1236"/>
    <w:rsid w:val="00CA1277"/>
    <w:rsid w:val="00CA1919"/>
    <w:rsid w:val="00CA19DC"/>
    <w:rsid w:val="00CA1DD6"/>
    <w:rsid w:val="00CA1E11"/>
    <w:rsid w:val="00CA2379"/>
    <w:rsid w:val="00CA28E7"/>
    <w:rsid w:val="00CA2AFD"/>
    <w:rsid w:val="00CA2E73"/>
    <w:rsid w:val="00CA36BC"/>
    <w:rsid w:val="00CA4450"/>
    <w:rsid w:val="00CA44D2"/>
    <w:rsid w:val="00CA47D4"/>
    <w:rsid w:val="00CA4A62"/>
    <w:rsid w:val="00CA4C9E"/>
    <w:rsid w:val="00CA4D62"/>
    <w:rsid w:val="00CA5274"/>
    <w:rsid w:val="00CA53D8"/>
    <w:rsid w:val="00CA5AB0"/>
    <w:rsid w:val="00CA623C"/>
    <w:rsid w:val="00CA6481"/>
    <w:rsid w:val="00CA6F85"/>
    <w:rsid w:val="00CA7117"/>
    <w:rsid w:val="00CA7991"/>
    <w:rsid w:val="00CA79C9"/>
    <w:rsid w:val="00CA7B80"/>
    <w:rsid w:val="00CA7D8D"/>
    <w:rsid w:val="00CA7F3C"/>
    <w:rsid w:val="00CB02CE"/>
    <w:rsid w:val="00CB07E5"/>
    <w:rsid w:val="00CB084D"/>
    <w:rsid w:val="00CB0CB8"/>
    <w:rsid w:val="00CB130E"/>
    <w:rsid w:val="00CB16C4"/>
    <w:rsid w:val="00CB195D"/>
    <w:rsid w:val="00CB1DE9"/>
    <w:rsid w:val="00CB1EC2"/>
    <w:rsid w:val="00CB20DB"/>
    <w:rsid w:val="00CB2124"/>
    <w:rsid w:val="00CB228E"/>
    <w:rsid w:val="00CB2944"/>
    <w:rsid w:val="00CB29BC"/>
    <w:rsid w:val="00CB2D2F"/>
    <w:rsid w:val="00CB2F47"/>
    <w:rsid w:val="00CB2FA9"/>
    <w:rsid w:val="00CB36C1"/>
    <w:rsid w:val="00CB3CBA"/>
    <w:rsid w:val="00CB3D55"/>
    <w:rsid w:val="00CB3DF4"/>
    <w:rsid w:val="00CB3DF9"/>
    <w:rsid w:val="00CB40A0"/>
    <w:rsid w:val="00CB4B67"/>
    <w:rsid w:val="00CB4C04"/>
    <w:rsid w:val="00CB4D50"/>
    <w:rsid w:val="00CB4FBB"/>
    <w:rsid w:val="00CB5109"/>
    <w:rsid w:val="00CB5125"/>
    <w:rsid w:val="00CB5568"/>
    <w:rsid w:val="00CB56AB"/>
    <w:rsid w:val="00CB58C1"/>
    <w:rsid w:val="00CB5CE2"/>
    <w:rsid w:val="00CB6100"/>
    <w:rsid w:val="00CB65BC"/>
    <w:rsid w:val="00CB6713"/>
    <w:rsid w:val="00CB698B"/>
    <w:rsid w:val="00CB6A05"/>
    <w:rsid w:val="00CB6C23"/>
    <w:rsid w:val="00CB6CD4"/>
    <w:rsid w:val="00CB6F56"/>
    <w:rsid w:val="00CB6F80"/>
    <w:rsid w:val="00CB74D5"/>
    <w:rsid w:val="00CB755E"/>
    <w:rsid w:val="00CB796E"/>
    <w:rsid w:val="00CB79B8"/>
    <w:rsid w:val="00CB7D6F"/>
    <w:rsid w:val="00CC0695"/>
    <w:rsid w:val="00CC0B1E"/>
    <w:rsid w:val="00CC16F8"/>
    <w:rsid w:val="00CC18D8"/>
    <w:rsid w:val="00CC19D1"/>
    <w:rsid w:val="00CC2049"/>
    <w:rsid w:val="00CC2296"/>
    <w:rsid w:val="00CC275F"/>
    <w:rsid w:val="00CC27CD"/>
    <w:rsid w:val="00CC2857"/>
    <w:rsid w:val="00CC3262"/>
    <w:rsid w:val="00CC3887"/>
    <w:rsid w:val="00CC3A60"/>
    <w:rsid w:val="00CC3AAC"/>
    <w:rsid w:val="00CC3E01"/>
    <w:rsid w:val="00CC3F98"/>
    <w:rsid w:val="00CC5F2E"/>
    <w:rsid w:val="00CC635F"/>
    <w:rsid w:val="00CC6B20"/>
    <w:rsid w:val="00CC6DC9"/>
    <w:rsid w:val="00CC7BDC"/>
    <w:rsid w:val="00CD0256"/>
    <w:rsid w:val="00CD050B"/>
    <w:rsid w:val="00CD07BA"/>
    <w:rsid w:val="00CD0AD9"/>
    <w:rsid w:val="00CD0DBE"/>
    <w:rsid w:val="00CD1206"/>
    <w:rsid w:val="00CD1247"/>
    <w:rsid w:val="00CD1357"/>
    <w:rsid w:val="00CD1901"/>
    <w:rsid w:val="00CD2125"/>
    <w:rsid w:val="00CD2461"/>
    <w:rsid w:val="00CD25F6"/>
    <w:rsid w:val="00CD2AEC"/>
    <w:rsid w:val="00CD2CC4"/>
    <w:rsid w:val="00CD2D48"/>
    <w:rsid w:val="00CD2FBF"/>
    <w:rsid w:val="00CD317A"/>
    <w:rsid w:val="00CD31EA"/>
    <w:rsid w:val="00CD32F0"/>
    <w:rsid w:val="00CD3375"/>
    <w:rsid w:val="00CD3796"/>
    <w:rsid w:val="00CD3DF0"/>
    <w:rsid w:val="00CD4728"/>
    <w:rsid w:val="00CD4770"/>
    <w:rsid w:val="00CD47DD"/>
    <w:rsid w:val="00CD4920"/>
    <w:rsid w:val="00CD4CC1"/>
    <w:rsid w:val="00CD4D06"/>
    <w:rsid w:val="00CD4D62"/>
    <w:rsid w:val="00CD5230"/>
    <w:rsid w:val="00CD546E"/>
    <w:rsid w:val="00CD5542"/>
    <w:rsid w:val="00CD6DB2"/>
    <w:rsid w:val="00CD7419"/>
    <w:rsid w:val="00CD74C4"/>
    <w:rsid w:val="00CD7885"/>
    <w:rsid w:val="00CE071D"/>
    <w:rsid w:val="00CE0AA4"/>
    <w:rsid w:val="00CE0B9E"/>
    <w:rsid w:val="00CE0EBC"/>
    <w:rsid w:val="00CE13CB"/>
    <w:rsid w:val="00CE1D1C"/>
    <w:rsid w:val="00CE1F2B"/>
    <w:rsid w:val="00CE2007"/>
    <w:rsid w:val="00CE204C"/>
    <w:rsid w:val="00CE2387"/>
    <w:rsid w:val="00CE25C3"/>
    <w:rsid w:val="00CE2A12"/>
    <w:rsid w:val="00CE2BF3"/>
    <w:rsid w:val="00CE2DB6"/>
    <w:rsid w:val="00CE2DCE"/>
    <w:rsid w:val="00CE2E5A"/>
    <w:rsid w:val="00CE2FB6"/>
    <w:rsid w:val="00CE318C"/>
    <w:rsid w:val="00CE3292"/>
    <w:rsid w:val="00CE35E2"/>
    <w:rsid w:val="00CE3648"/>
    <w:rsid w:val="00CE3704"/>
    <w:rsid w:val="00CE3B42"/>
    <w:rsid w:val="00CE4044"/>
    <w:rsid w:val="00CE451C"/>
    <w:rsid w:val="00CE48CD"/>
    <w:rsid w:val="00CE4C59"/>
    <w:rsid w:val="00CE4E22"/>
    <w:rsid w:val="00CE4EF8"/>
    <w:rsid w:val="00CE4F46"/>
    <w:rsid w:val="00CE4FBA"/>
    <w:rsid w:val="00CE51DF"/>
    <w:rsid w:val="00CE52EE"/>
    <w:rsid w:val="00CE56D6"/>
    <w:rsid w:val="00CE6126"/>
    <w:rsid w:val="00CE64EF"/>
    <w:rsid w:val="00CE6A55"/>
    <w:rsid w:val="00CE6AC0"/>
    <w:rsid w:val="00CE706C"/>
    <w:rsid w:val="00CE7783"/>
    <w:rsid w:val="00CE7A2B"/>
    <w:rsid w:val="00CE7CC9"/>
    <w:rsid w:val="00CE7CF1"/>
    <w:rsid w:val="00CF006E"/>
    <w:rsid w:val="00CF0C9F"/>
    <w:rsid w:val="00CF1088"/>
    <w:rsid w:val="00CF1137"/>
    <w:rsid w:val="00CF1565"/>
    <w:rsid w:val="00CF17D4"/>
    <w:rsid w:val="00CF2087"/>
    <w:rsid w:val="00CF21D6"/>
    <w:rsid w:val="00CF22FD"/>
    <w:rsid w:val="00CF245F"/>
    <w:rsid w:val="00CF2A95"/>
    <w:rsid w:val="00CF2E4B"/>
    <w:rsid w:val="00CF3045"/>
    <w:rsid w:val="00CF33E3"/>
    <w:rsid w:val="00CF38C8"/>
    <w:rsid w:val="00CF38D9"/>
    <w:rsid w:val="00CF3BA3"/>
    <w:rsid w:val="00CF3D8B"/>
    <w:rsid w:val="00CF3FD0"/>
    <w:rsid w:val="00CF41D1"/>
    <w:rsid w:val="00CF4243"/>
    <w:rsid w:val="00CF4710"/>
    <w:rsid w:val="00CF4CEF"/>
    <w:rsid w:val="00CF4D1D"/>
    <w:rsid w:val="00CF4D3E"/>
    <w:rsid w:val="00CF4F94"/>
    <w:rsid w:val="00CF5210"/>
    <w:rsid w:val="00CF528A"/>
    <w:rsid w:val="00CF61F1"/>
    <w:rsid w:val="00CF6503"/>
    <w:rsid w:val="00CF6586"/>
    <w:rsid w:val="00CF6A55"/>
    <w:rsid w:val="00CF6CE4"/>
    <w:rsid w:val="00CF6D91"/>
    <w:rsid w:val="00CF71F2"/>
    <w:rsid w:val="00CF7387"/>
    <w:rsid w:val="00CF7769"/>
    <w:rsid w:val="00CF78BB"/>
    <w:rsid w:val="00CF7940"/>
    <w:rsid w:val="00CF7DD3"/>
    <w:rsid w:val="00D009C9"/>
    <w:rsid w:val="00D00C78"/>
    <w:rsid w:val="00D00F0B"/>
    <w:rsid w:val="00D012AD"/>
    <w:rsid w:val="00D01375"/>
    <w:rsid w:val="00D0159D"/>
    <w:rsid w:val="00D018A7"/>
    <w:rsid w:val="00D01907"/>
    <w:rsid w:val="00D01ACB"/>
    <w:rsid w:val="00D01C44"/>
    <w:rsid w:val="00D01F5C"/>
    <w:rsid w:val="00D02458"/>
    <w:rsid w:val="00D02519"/>
    <w:rsid w:val="00D0258E"/>
    <w:rsid w:val="00D02667"/>
    <w:rsid w:val="00D028A2"/>
    <w:rsid w:val="00D0291A"/>
    <w:rsid w:val="00D02935"/>
    <w:rsid w:val="00D029D8"/>
    <w:rsid w:val="00D02C2F"/>
    <w:rsid w:val="00D02F5B"/>
    <w:rsid w:val="00D030C7"/>
    <w:rsid w:val="00D03989"/>
    <w:rsid w:val="00D044B6"/>
    <w:rsid w:val="00D0477A"/>
    <w:rsid w:val="00D04795"/>
    <w:rsid w:val="00D047A1"/>
    <w:rsid w:val="00D0485F"/>
    <w:rsid w:val="00D04958"/>
    <w:rsid w:val="00D04EA5"/>
    <w:rsid w:val="00D04F9E"/>
    <w:rsid w:val="00D04FED"/>
    <w:rsid w:val="00D05008"/>
    <w:rsid w:val="00D0515F"/>
    <w:rsid w:val="00D059FF"/>
    <w:rsid w:val="00D06057"/>
    <w:rsid w:val="00D064EE"/>
    <w:rsid w:val="00D06557"/>
    <w:rsid w:val="00D06720"/>
    <w:rsid w:val="00D067A2"/>
    <w:rsid w:val="00D06802"/>
    <w:rsid w:val="00D0685E"/>
    <w:rsid w:val="00D06ECA"/>
    <w:rsid w:val="00D0740C"/>
    <w:rsid w:val="00D0762A"/>
    <w:rsid w:val="00D078A2"/>
    <w:rsid w:val="00D0793C"/>
    <w:rsid w:val="00D07DB5"/>
    <w:rsid w:val="00D10259"/>
    <w:rsid w:val="00D103BD"/>
    <w:rsid w:val="00D109B4"/>
    <w:rsid w:val="00D10B44"/>
    <w:rsid w:val="00D10BF1"/>
    <w:rsid w:val="00D10BFC"/>
    <w:rsid w:val="00D10C40"/>
    <w:rsid w:val="00D10F03"/>
    <w:rsid w:val="00D1100B"/>
    <w:rsid w:val="00D112E9"/>
    <w:rsid w:val="00D11778"/>
    <w:rsid w:val="00D117B0"/>
    <w:rsid w:val="00D11A97"/>
    <w:rsid w:val="00D11C4B"/>
    <w:rsid w:val="00D11E5E"/>
    <w:rsid w:val="00D12182"/>
    <w:rsid w:val="00D12673"/>
    <w:rsid w:val="00D12755"/>
    <w:rsid w:val="00D127ED"/>
    <w:rsid w:val="00D12D90"/>
    <w:rsid w:val="00D12E7F"/>
    <w:rsid w:val="00D131A2"/>
    <w:rsid w:val="00D131DC"/>
    <w:rsid w:val="00D1348C"/>
    <w:rsid w:val="00D136C4"/>
    <w:rsid w:val="00D13D2C"/>
    <w:rsid w:val="00D1455A"/>
    <w:rsid w:val="00D15019"/>
    <w:rsid w:val="00D15130"/>
    <w:rsid w:val="00D1534F"/>
    <w:rsid w:val="00D153E4"/>
    <w:rsid w:val="00D1598D"/>
    <w:rsid w:val="00D15C31"/>
    <w:rsid w:val="00D15D2C"/>
    <w:rsid w:val="00D15E85"/>
    <w:rsid w:val="00D15EFC"/>
    <w:rsid w:val="00D16352"/>
    <w:rsid w:val="00D1652F"/>
    <w:rsid w:val="00D1666A"/>
    <w:rsid w:val="00D16C70"/>
    <w:rsid w:val="00D16C85"/>
    <w:rsid w:val="00D16DE6"/>
    <w:rsid w:val="00D16F2B"/>
    <w:rsid w:val="00D1726D"/>
    <w:rsid w:val="00D173A2"/>
    <w:rsid w:val="00D175A3"/>
    <w:rsid w:val="00D17880"/>
    <w:rsid w:val="00D17CA1"/>
    <w:rsid w:val="00D201EC"/>
    <w:rsid w:val="00D20362"/>
    <w:rsid w:val="00D203A9"/>
    <w:rsid w:val="00D207FA"/>
    <w:rsid w:val="00D20FA5"/>
    <w:rsid w:val="00D21539"/>
    <w:rsid w:val="00D217AD"/>
    <w:rsid w:val="00D21834"/>
    <w:rsid w:val="00D21D93"/>
    <w:rsid w:val="00D21DD7"/>
    <w:rsid w:val="00D21EE4"/>
    <w:rsid w:val="00D22B65"/>
    <w:rsid w:val="00D22C42"/>
    <w:rsid w:val="00D22CCF"/>
    <w:rsid w:val="00D22E96"/>
    <w:rsid w:val="00D22F57"/>
    <w:rsid w:val="00D230E0"/>
    <w:rsid w:val="00D2318C"/>
    <w:rsid w:val="00D231C4"/>
    <w:rsid w:val="00D2360E"/>
    <w:rsid w:val="00D23710"/>
    <w:rsid w:val="00D23F0E"/>
    <w:rsid w:val="00D24085"/>
    <w:rsid w:val="00D241EB"/>
    <w:rsid w:val="00D24332"/>
    <w:rsid w:val="00D25154"/>
    <w:rsid w:val="00D256B6"/>
    <w:rsid w:val="00D256EB"/>
    <w:rsid w:val="00D259B8"/>
    <w:rsid w:val="00D25D06"/>
    <w:rsid w:val="00D25E7E"/>
    <w:rsid w:val="00D25EF3"/>
    <w:rsid w:val="00D26207"/>
    <w:rsid w:val="00D26214"/>
    <w:rsid w:val="00D264BA"/>
    <w:rsid w:val="00D26868"/>
    <w:rsid w:val="00D26BF6"/>
    <w:rsid w:val="00D26E48"/>
    <w:rsid w:val="00D272CD"/>
    <w:rsid w:val="00D272DD"/>
    <w:rsid w:val="00D27D4D"/>
    <w:rsid w:val="00D30180"/>
    <w:rsid w:val="00D30366"/>
    <w:rsid w:val="00D3074C"/>
    <w:rsid w:val="00D30EE7"/>
    <w:rsid w:val="00D312BF"/>
    <w:rsid w:val="00D31470"/>
    <w:rsid w:val="00D31A17"/>
    <w:rsid w:val="00D3214F"/>
    <w:rsid w:val="00D32260"/>
    <w:rsid w:val="00D326AB"/>
    <w:rsid w:val="00D326E9"/>
    <w:rsid w:val="00D32A3F"/>
    <w:rsid w:val="00D32CD5"/>
    <w:rsid w:val="00D3366D"/>
    <w:rsid w:val="00D33CBB"/>
    <w:rsid w:val="00D34033"/>
    <w:rsid w:val="00D345EE"/>
    <w:rsid w:val="00D34721"/>
    <w:rsid w:val="00D34E84"/>
    <w:rsid w:val="00D3504F"/>
    <w:rsid w:val="00D35185"/>
    <w:rsid w:val="00D351A2"/>
    <w:rsid w:val="00D35576"/>
    <w:rsid w:val="00D3560C"/>
    <w:rsid w:val="00D3605C"/>
    <w:rsid w:val="00D36482"/>
    <w:rsid w:val="00D364FF"/>
    <w:rsid w:val="00D36B86"/>
    <w:rsid w:val="00D36DCE"/>
    <w:rsid w:val="00D37248"/>
    <w:rsid w:val="00D376AD"/>
    <w:rsid w:val="00D37A30"/>
    <w:rsid w:val="00D37B17"/>
    <w:rsid w:val="00D37D34"/>
    <w:rsid w:val="00D4034D"/>
    <w:rsid w:val="00D406E4"/>
    <w:rsid w:val="00D407D6"/>
    <w:rsid w:val="00D4080B"/>
    <w:rsid w:val="00D408A0"/>
    <w:rsid w:val="00D40EEC"/>
    <w:rsid w:val="00D41191"/>
    <w:rsid w:val="00D414F7"/>
    <w:rsid w:val="00D41ACB"/>
    <w:rsid w:val="00D41FAB"/>
    <w:rsid w:val="00D4204E"/>
    <w:rsid w:val="00D42551"/>
    <w:rsid w:val="00D42A9C"/>
    <w:rsid w:val="00D42C03"/>
    <w:rsid w:val="00D42C61"/>
    <w:rsid w:val="00D4310F"/>
    <w:rsid w:val="00D433AC"/>
    <w:rsid w:val="00D43825"/>
    <w:rsid w:val="00D43953"/>
    <w:rsid w:val="00D43A2C"/>
    <w:rsid w:val="00D43AC0"/>
    <w:rsid w:val="00D43FC3"/>
    <w:rsid w:val="00D44325"/>
    <w:rsid w:val="00D44363"/>
    <w:rsid w:val="00D444C7"/>
    <w:rsid w:val="00D44522"/>
    <w:rsid w:val="00D44775"/>
    <w:rsid w:val="00D44974"/>
    <w:rsid w:val="00D44C75"/>
    <w:rsid w:val="00D44DE9"/>
    <w:rsid w:val="00D45541"/>
    <w:rsid w:val="00D45CAC"/>
    <w:rsid w:val="00D45CE0"/>
    <w:rsid w:val="00D45E2F"/>
    <w:rsid w:val="00D45FC1"/>
    <w:rsid w:val="00D460BF"/>
    <w:rsid w:val="00D462AD"/>
    <w:rsid w:val="00D464BA"/>
    <w:rsid w:val="00D4701A"/>
    <w:rsid w:val="00D476FA"/>
    <w:rsid w:val="00D47D0A"/>
    <w:rsid w:val="00D47DEE"/>
    <w:rsid w:val="00D47DF1"/>
    <w:rsid w:val="00D503C4"/>
    <w:rsid w:val="00D50756"/>
    <w:rsid w:val="00D50882"/>
    <w:rsid w:val="00D50929"/>
    <w:rsid w:val="00D5096F"/>
    <w:rsid w:val="00D509CC"/>
    <w:rsid w:val="00D50A04"/>
    <w:rsid w:val="00D5135A"/>
    <w:rsid w:val="00D51543"/>
    <w:rsid w:val="00D5185B"/>
    <w:rsid w:val="00D51AF1"/>
    <w:rsid w:val="00D51C16"/>
    <w:rsid w:val="00D51F98"/>
    <w:rsid w:val="00D5210B"/>
    <w:rsid w:val="00D525AE"/>
    <w:rsid w:val="00D52927"/>
    <w:rsid w:val="00D52B5C"/>
    <w:rsid w:val="00D52C20"/>
    <w:rsid w:val="00D52EC2"/>
    <w:rsid w:val="00D5327A"/>
    <w:rsid w:val="00D53B6E"/>
    <w:rsid w:val="00D53CD8"/>
    <w:rsid w:val="00D53D19"/>
    <w:rsid w:val="00D542EF"/>
    <w:rsid w:val="00D548F5"/>
    <w:rsid w:val="00D55091"/>
    <w:rsid w:val="00D551CD"/>
    <w:rsid w:val="00D55655"/>
    <w:rsid w:val="00D55873"/>
    <w:rsid w:val="00D559D6"/>
    <w:rsid w:val="00D55A14"/>
    <w:rsid w:val="00D55D4E"/>
    <w:rsid w:val="00D56111"/>
    <w:rsid w:val="00D56732"/>
    <w:rsid w:val="00D56BA3"/>
    <w:rsid w:val="00D56D93"/>
    <w:rsid w:val="00D57231"/>
    <w:rsid w:val="00D574AB"/>
    <w:rsid w:val="00D57684"/>
    <w:rsid w:val="00D57BD6"/>
    <w:rsid w:val="00D600B6"/>
    <w:rsid w:val="00D60401"/>
    <w:rsid w:val="00D605CB"/>
    <w:rsid w:val="00D60E78"/>
    <w:rsid w:val="00D6143A"/>
    <w:rsid w:val="00D620B9"/>
    <w:rsid w:val="00D624A0"/>
    <w:rsid w:val="00D62650"/>
    <w:rsid w:val="00D62940"/>
    <w:rsid w:val="00D62B94"/>
    <w:rsid w:val="00D62CE8"/>
    <w:rsid w:val="00D62F80"/>
    <w:rsid w:val="00D6313D"/>
    <w:rsid w:val="00D63195"/>
    <w:rsid w:val="00D632C2"/>
    <w:rsid w:val="00D6384F"/>
    <w:rsid w:val="00D6394F"/>
    <w:rsid w:val="00D63C0E"/>
    <w:rsid w:val="00D63F00"/>
    <w:rsid w:val="00D63FCD"/>
    <w:rsid w:val="00D64328"/>
    <w:rsid w:val="00D6441E"/>
    <w:rsid w:val="00D64A0C"/>
    <w:rsid w:val="00D64BAC"/>
    <w:rsid w:val="00D65B84"/>
    <w:rsid w:val="00D65BC9"/>
    <w:rsid w:val="00D65C8F"/>
    <w:rsid w:val="00D65D89"/>
    <w:rsid w:val="00D66429"/>
    <w:rsid w:val="00D66543"/>
    <w:rsid w:val="00D66795"/>
    <w:rsid w:val="00D669DB"/>
    <w:rsid w:val="00D672B5"/>
    <w:rsid w:val="00D672FD"/>
    <w:rsid w:val="00D67326"/>
    <w:rsid w:val="00D673B5"/>
    <w:rsid w:val="00D67FBB"/>
    <w:rsid w:val="00D70713"/>
    <w:rsid w:val="00D70CB9"/>
    <w:rsid w:val="00D70DB7"/>
    <w:rsid w:val="00D71131"/>
    <w:rsid w:val="00D7139C"/>
    <w:rsid w:val="00D71430"/>
    <w:rsid w:val="00D718B8"/>
    <w:rsid w:val="00D71971"/>
    <w:rsid w:val="00D71B77"/>
    <w:rsid w:val="00D72081"/>
    <w:rsid w:val="00D720D0"/>
    <w:rsid w:val="00D7289F"/>
    <w:rsid w:val="00D729E5"/>
    <w:rsid w:val="00D72B2B"/>
    <w:rsid w:val="00D72C42"/>
    <w:rsid w:val="00D73277"/>
    <w:rsid w:val="00D7353F"/>
    <w:rsid w:val="00D73942"/>
    <w:rsid w:val="00D73CC1"/>
    <w:rsid w:val="00D740C2"/>
    <w:rsid w:val="00D74277"/>
    <w:rsid w:val="00D7431C"/>
    <w:rsid w:val="00D74873"/>
    <w:rsid w:val="00D74C96"/>
    <w:rsid w:val="00D754AF"/>
    <w:rsid w:val="00D75617"/>
    <w:rsid w:val="00D75783"/>
    <w:rsid w:val="00D75962"/>
    <w:rsid w:val="00D75E21"/>
    <w:rsid w:val="00D75FC1"/>
    <w:rsid w:val="00D76073"/>
    <w:rsid w:val="00D76093"/>
    <w:rsid w:val="00D762E5"/>
    <w:rsid w:val="00D76325"/>
    <w:rsid w:val="00D76962"/>
    <w:rsid w:val="00D76A51"/>
    <w:rsid w:val="00D771A3"/>
    <w:rsid w:val="00D77240"/>
    <w:rsid w:val="00D7779D"/>
    <w:rsid w:val="00D777F1"/>
    <w:rsid w:val="00D77DA2"/>
    <w:rsid w:val="00D80620"/>
    <w:rsid w:val="00D80D14"/>
    <w:rsid w:val="00D80D2F"/>
    <w:rsid w:val="00D80F7A"/>
    <w:rsid w:val="00D81128"/>
    <w:rsid w:val="00D8116A"/>
    <w:rsid w:val="00D81235"/>
    <w:rsid w:val="00D8155E"/>
    <w:rsid w:val="00D81783"/>
    <w:rsid w:val="00D8205D"/>
    <w:rsid w:val="00D82BDD"/>
    <w:rsid w:val="00D8343F"/>
    <w:rsid w:val="00D83F11"/>
    <w:rsid w:val="00D845B1"/>
    <w:rsid w:val="00D846C6"/>
    <w:rsid w:val="00D847EC"/>
    <w:rsid w:val="00D84ED6"/>
    <w:rsid w:val="00D85158"/>
    <w:rsid w:val="00D8554E"/>
    <w:rsid w:val="00D857C0"/>
    <w:rsid w:val="00D85824"/>
    <w:rsid w:val="00D85853"/>
    <w:rsid w:val="00D85B6F"/>
    <w:rsid w:val="00D8606F"/>
    <w:rsid w:val="00D866F4"/>
    <w:rsid w:val="00D86953"/>
    <w:rsid w:val="00D86AC7"/>
    <w:rsid w:val="00D86C55"/>
    <w:rsid w:val="00D86D8F"/>
    <w:rsid w:val="00D8789D"/>
    <w:rsid w:val="00D87AF0"/>
    <w:rsid w:val="00D87C87"/>
    <w:rsid w:val="00D87CEF"/>
    <w:rsid w:val="00D90212"/>
    <w:rsid w:val="00D9028E"/>
    <w:rsid w:val="00D9038F"/>
    <w:rsid w:val="00D90907"/>
    <w:rsid w:val="00D90F5B"/>
    <w:rsid w:val="00D91170"/>
    <w:rsid w:val="00D918BB"/>
    <w:rsid w:val="00D919EE"/>
    <w:rsid w:val="00D91C20"/>
    <w:rsid w:val="00D91ED0"/>
    <w:rsid w:val="00D92283"/>
    <w:rsid w:val="00D9265E"/>
    <w:rsid w:val="00D927A5"/>
    <w:rsid w:val="00D92B34"/>
    <w:rsid w:val="00D9371F"/>
    <w:rsid w:val="00D93ACB"/>
    <w:rsid w:val="00D93BFB"/>
    <w:rsid w:val="00D93D8F"/>
    <w:rsid w:val="00D93E97"/>
    <w:rsid w:val="00D944DB"/>
    <w:rsid w:val="00D946BA"/>
    <w:rsid w:val="00D9474B"/>
    <w:rsid w:val="00D94B74"/>
    <w:rsid w:val="00D94D3E"/>
    <w:rsid w:val="00D94EB9"/>
    <w:rsid w:val="00D94EEC"/>
    <w:rsid w:val="00D95479"/>
    <w:rsid w:val="00D96609"/>
    <w:rsid w:val="00D96640"/>
    <w:rsid w:val="00D969EC"/>
    <w:rsid w:val="00D96F9B"/>
    <w:rsid w:val="00D97299"/>
    <w:rsid w:val="00D9767D"/>
    <w:rsid w:val="00D97921"/>
    <w:rsid w:val="00DA0476"/>
    <w:rsid w:val="00DA0B6D"/>
    <w:rsid w:val="00DA0D59"/>
    <w:rsid w:val="00DA0F28"/>
    <w:rsid w:val="00DA11E9"/>
    <w:rsid w:val="00DA13D6"/>
    <w:rsid w:val="00DA14A2"/>
    <w:rsid w:val="00DA150A"/>
    <w:rsid w:val="00DA1617"/>
    <w:rsid w:val="00DA17F4"/>
    <w:rsid w:val="00DA1B84"/>
    <w:rsid w:val="00DA1D3F"/>
    <w:rsid w:val="00DA20E9"/>
    <w:rsid w:val="00DA32CB"/>
    <w:rsid w:val="00DA32CE"/>
    <w:rsid w:val="00DA3468"/>
    <w:rsid w:val="00DA3B26"/>
    <w:rsid w:val="00DA3BCC"/>
    <w:rsid w:val="00DA3DB6"/>
    <w:rsid w:val="00DA4073"/>
    <w:rsid w:val="00DA4448"/>
    <w:rsid w:val="00DA4D22"/>
    <w:rsid w:val="00DA550E"/>
    <w:rsid w:val="00DA5647"/>
    <w:rsid w:val="00DA5C57"/>
    <w:rsid w:val="00DA5EA7"/>
    <w:rsid w:val="00DA644D"/>
    <w:rsid w:val="00DA66AF"/>
    <w:rsid w:val="00DA6938"/>
    <w:rsid w:val="00DA71FB"/>
    <w:rsid w:val="00DA7691"/>
    <w:rsid w:val="00DA7DF2"/>
    <w:rsid w:val="00DB0067"/>
    <w:rsid w:val="00DB00D3"/>
    <w:rsid w:val="00DB0633"/>
    <w:rsid w:val="00DB06AE"/>
    <w:rsid w:val="00DB0905"/>
    <w:rsid w:val="00DB1056"/>
    <w:rsid w:val="00DB11F3"/>
    <w:rsid w:val="00DB1311"/>
    <w:rsid w:val="00DB1432"/>
    <w:rsid w:val="00DB158F"/>
    <w:rsid w:val="00DB1718"/>
    <w:rsid w:val="00DB1823"/>
    <w:rsid w:val="00DB1953"/>
    <w:rsid w:val="00DB20D3"/>
    <w:rsid w:val="00DB232A"/>
    <w:rsid w:val="00DB25B6"/>
    <w:rsid w:val="00DB26C3"/>
    <w:rsid w:val="00DB275C"/>
    <w:rsid w:val="00DB2A2E"/>
    <w:rsid w:val="00DB2C9C"/>
    <w:rsid w:val="00DB2D24"/>
    <w:rsid w:val="00DB2EE9"/>
    <w:rsid w:val="00DB39E5"/>
    <w:rsid w:val="00DB3DBD"/>
    <w:rsid w:val="00DB48A0"/>
    <w:rsid w:val="00DB4C52"/>
    <w:rsid w:val="00DB5B60"/>
    <w:rsid w:val="00DB5F43"/>
    <w:rsid w:val="00DB66BC"/>
    <w:rsid w:val="00DB682B"/>
    <w:rsid w:val="00DB6A08"/>
    <w:rsid w:val="00DB6B20"/>
    <w:rsid w:val="00DB6DAE"/>
    <w:rsid w:val="00DB7114"/>
    <w:rsid w:val="00DB7169"/>
    <w:rsid w:val="00DB7457"/>
    <w:rsid w:val="00DB765D"/>
    <w:rsid w:val="00DB7918"/>
    <w:rsid w:val="00DC095A"/>
    <w:rsid w:val="00DC0D8F"/>
    <w:rsid w:val="00DC1485"/>
    <w:rsid w:val="00DC18A7"/>
    <w:rsid w:val="00DC19A8"/>
    <w:rsid w:val="00DC1E68"/>
    <w:rsid w:val="00DC1F3F"/>
    <w:rsid w:val="00DC205E"/>
    <w:rsid w:val="00DC2294"/>
    <w:rsid w:val="00DC2391"/>
    <w:rsid w:val="00DC28C7"/>
    <w:rsid w:val="00DC2A3E"/>
    <w:rsid w:val="00DC2A8B"/>
    <w:rsid w:val="00DC2C4E"/>
    <w:rsid w:val="00DC2CBC"/>
    <w:rsid w:val="00DC3068"/>
    <w:rsid w:val="00DC3244"/>
    <w:rsid w:val="00DC35E2"/>
    <w:rsid w:val="00DC3BCC"/>
    <w:rsid w:val="00DC3C4F"/>
    <w:rsid w:val="00DC45C4"/>
    <w:rsid w:val="00DC5124"/>
    <w:rsid w:val="00DC5677"/>
    <w:rsid w:val="00DC5D0F"/>
    <w:rsid w:val="00DC5E69"/>
    <w:rsid w:val="00DC6303"/>
    <w:rsid w:val="00DC644F"/>
    <w:rsid w:val="00DC6698"/>
    <w:rsid w:val="00DC68EF"/>
    <w:rsid w:val="00DC6EF2"/>
    <w:rsid w:val="00DC6F7C"/>
    <w:rsid w:val="00DC70BB"/>
    <w:rsid w:val="00DC71A8"/>
    <w:rsid w:val="00DC747C"/>
    <w:rsid w:val="00DC74C7"/>
    <w:rsid w:val="00DC7903"/>
    <w:rsid w:val="00DC7FA3"/>
    <w:rsid w:val="00DD0A13"/>
    <w:rsid w:val="00DD0FC1"/>
    <w:rsid w:val="00DD1172"/>
    <w:rsid w:val="00DD1250"/>
    <w:rsid w:val="00DD1959"/>
    <w:rsid w:val="00DD1A7F"/>
    <w:rsid w:val="00DD1BCE"/>
    <w:rsid w:val="00DD2132"/>
    <w:rsid w:val="00DD2664"/>
    <w:rsid w:val="00DD2932"/>
    <w:rsid w:val="00DD2A15"/>
    <w:rsid w:val="00DD2BD0"/>
    <w:rsid w:val="00DD2F76"/>
    <w:rsid w:val="00DD3002"/>
    <w:rsid w:val="00DD36DA"/>
    <w:rsid w:val="00DD3EB9"/>
    <w:rsid w:val="00DD472E"/>
    <w:rsid w:val="00DD4AC6"/>
    <w:rsid w:val="00DD4C6A"/>
    <w:rsid w:val="00DD4D43"/>
    <w:rsid w:val="00DD540C"/>
    <w:rsid w:val="00DD57A0"/>
    <w:rsid w:val="00DD59CA"/>
    <w:rsid w:val="00DD5EC3"/>
    <w:rsid w:val="00DD5F97"/>
    <w:rsid w:val="00DD62B4"/>
    <w:rsid w:val="00DD6461"/>
    <w:rsid w:val="00DD6491"/>
    <w:rsid w:val="00DD68DF"/>
    <w:rsid w:val="00DD6951"/>
    <w:rsid w:val="00DD69F5"/>
    <w:rsid w:val="00DD6FD2"/>
    <w:rsid w:val="00DD730F"/>
    <w:rsid w:val="00DD763E"/>
    <w:rsid w:val="00DD7BA3"/>
    <w:rsid w:val="00DD7C75"/>
    <w:rsid w:val="00DD7E50"/>
    <w:rsid w:val="00DE003B"/>
    <w:rsid w:val="00DE009C"/>
    <w:rsid w:val="00DE08B0"/>
    <w:rsid w:val="00DE0A41"/>
    <w:rsid w:val="00DE0D50"/>
    <w:rsid w:val="00DE0E52"/>
    <w:rsid w:val="00DE0FA2"/>
    <w:rsid w:val="00DE20BF"/>
    <w:rsid w:val="00DE21E6"/>
    <w:rsid w:val="00DE2A55"/>
    <w:rsid w:val="00DE2CB7"/>
    <w:rsid w:val="00DE2CFB"/>
    <w:rsid w:val="00DE3471"/>
    <w:rsid w:val="00DE370C"/>
    <w:rsid w:val="00DE3E28"/>
    <w:rsid w:val="00DE3EB6"/>
    <w:rsid w:val="00DE4B7F"/>
    <w:rsid w:val="00DE4BA7"/>
    <w:rsid w:val="00DE4D1E"/>
    <w:rsid w:val="00DE4D6E"/>
    <w:rsid w:val="00DE4E47"/>
    <w:rsid w:val="00DE51B5"/>
    <w:rsid w:val="00DE6015"/>
    <w:rsid w:val="00DE630B"/>
    <w:rsid w:val="00DE63CE"/>
    <w:rsid w:val="00DE6C92"/>
    <w:rsid w:val="00DE7047"/>
    <w:rsid w:val="00DE711F"/>
    <w:rsid w:val="00DE7233"/>
    <w:rsid w:val="00DE728B"/>
    <w:rsid w:val="00DE751E"/>
    <w:rsid w:val="00DE78C3"/>
    <w:rsid w:val="00DF006D"/>
    <w:rsid w:val="00DF0221"/>
    <w:rsid w:val="00DF0C74"/>
    <w:rsid w:val="00DF0EE3"/>
    <w:rsid w:val="00DF0F56"/>
    <w:rsid w:val="00DF10BB"/>
    <w:rsid w:val="00DF15BB"/>
    <w:rsid w:val="00DF1EB6"/>
    <w:rsid w:val="00DF1FC3"/>
    <w:rsid w:val="00DF20A7"/>
    <w:rsid w:val="00DF20F1"/>
    <w:rsid w:val="00DF2208"/>
    <w:rsid w:val="00DF2E7D"/>
    <w:rsid w:val="00DF2F56"/>
    <w:rsid w:val="00DF2FFE"/>
    <w:rsid w:val="00DF33A3"/>
    <w:rsid w:val="00DF36F0"/>
    <w:rsid w:val="00DF4260"/>
    <w:rsid w:val="00DF4457"/>
    <w:rsid w:val="00DF4601"/>
    <w:rsid w:val="00DF47C0"/>
    <w:rsid w:val="00DF47EC"/>
    <w:rsid w:val="00DF52E4"/>
    <w:rsid w:val="00DF54E9"/>
    <w:rsid w:val="00DF5782"/>
    <w:rsid w:val="00DF598A"/>
    <w:rsid w:val="00DF5C5E"/>
    <w:rsid w:val="00DF5ED7"/>
    <w:rsid w:val="00DF684C"/>
    <w:rsid w:val="00DF68BA"/>
    <w:rsid w:val="00DF6A0B"/>
    <w:rsid w:val="00DF6ABE"/>
    <w:rsid w:val="00DF6BC3"/>
    <w:rsid w:val="00DF7144"/>
    <w:rsid w:val="00DF7A82"/>
    <w:rsid w:val="00DF7B6D"/>
    <w:rsid w:val="00E00192"/>
    <w:rsid w:val="00E00258"/>
    <w:rsid w:val="00E0045D"/>
    <w:rsid w:val="00E004BB"/>
    <w:rsid w:val="00E0061F"/>
    <w:rsid w:val="00E00917"/>
    <w:rsid w:val="00E00A3D"/>
    <w:rsid w:val="00E00BBC"/>
    <w:rsid w:val="00E012A1"/>
    <w:rsid w:val="00E01409"/>
    <w:rsid w:val="00E01574"/>
    <w:rsid w:val="00E017FB"/>
    <w:rsid w:val="00E01AEB"/>
    <w:rsid w:val="00E01BC3"/>
    <w:rsid w:val="00E0275A"/>
    <w:rsid w:val="00E02787"/>
    <w:rsid w:val="00E0281C"/>
    <w:rsid w:val="00E0281E"/>
    <w:rsid w:val="00E02B53"/>
    <w:rsid w:val="00E02F62"/>
    <w:rsid w:val="00E02FA3"/>
    <w:rsid w:val="00E02FD5"/>
    <w:rsid w:val="00E03061"/>
    <w:rsid w:val="00E0312A"/>
    <w:rsid w:val="00E034E5"/>
    <w:rsid w:val="00E03587"/>
    <w:rsid w:val="00E03D09"/>
    <w:rsid w:val="00E03D79"/>
    <w:rsid w:val="00E03F2A"/>
    <w:rsid w:val="00E03FC9"/>
    <w:rsid w:val="00E04C8E"/>
    <w:rsid w:val="00E04DA0"/>
    <w:rsid w:val="00E04DCE"/>
    <w:rsid w:val="00E04E1D"/>
    <w:rsid w:val="00E0505B"/>
    <w:rsid w:val="00E05069"/>
    <w:rsid w:val="00E05422"/>
    <w:rsid w:val="00E057FB"/>
    <w:rsid w:val="00E058D0"/>
    <w:rsid w:val="00E05A63"/>
    <w:rsid w:val="00E05BD7"/>
    <w:rsid w:val="00E060F6"/>
    <w:rsid w:val="00E061DB"/>
    <w:rsid w:val="00E067EC"/>
    <w:rsid w:val="00E06ABC"/>
    <w:rsid w:val="00E06D8D"/>
    <w:rsid w:val="00E06DA6"/>
    <w:rsid w:val="00E06DCD"/>
    <w:rsid w:val="00E06E1D"/>
    <w:rsid w:val="00E072B2"/>
    <w:rsid w:val="00E074C4"/>
    <w:rsid w:val="00E07BA4"/>
    <w:rsid w:val="00E104C8"/>
    <w:rsid w:val="00E1081B"/>
    <w:rsid w:val="00E1081D"/>
    <w:rsid w:val="00E10DC6"/>
    <w:rsid w:val="00E1125C"/>
    <w:rsid w:val="00E11885"/>
    <w:rsid w:val="00E11A7C"/>
    <w:rsid w:val="00E11A87"/>
    <w:rsid w:val="00E11D1F"/>
    <w:rsid w:val="00E120A8"/>
    <w:rsid w:val="00E12184"/>
    <w:rsid w:val="00E12500"/>
    <w:rsid w:val="00E12566"/>
    <w:rsid w:val="00E12786"/>
    <w:rsid w:val="00E12C85"/>
    <w:rsid w:val="00E13112"/>
    <w:rsid w:val="00E1354D"/>
    <w:rsid w:val="00E136D2"/>
    <w:rsid w:val="00E13E44"/>
    <w:rsid w:val="00E13FE9"/>
    <w:rsid w:val="00E1446D"/>
    <w:rsid w:val="00E1474A"/>
    <w:rsid w:val="00E14B77"/>
    <w:rsid w:val="00E14BE8"/>
    <w:rsid w:val="00E15378"/>
    <w:rsid w:val="00E15602"/>
    <w:rsid w:val="00E157D1"/>
    <w:rsid w:val="00E15A0C"/>
    <w:rsid w:val="00E161D4"/>
    <w:rsid w:val="00E16429"/>
    <w:rsid w:val="00E164ED"/>
    <w:rsid w:val="00E165B7"/>
    <w:rsid w:val="00E1660D"/>
    <w:rsid w:val="00E16A0C"/>
    <w:rsid w:val="00E16AC9"/>
    <w:rsid w:val="00E16EC6"/>
    <w:rsid w:val="00E1716D"/>
    <w:rsid w:val="00E1719D"/>
    <w:rsid w:val="00E1778B"/>
    <w:rsid w:val="00E17F8E"/>
    <w:rsid w:val="00E201B6"/>
    <w:rsid w:val="00E203F5"/>
    <w:rsid w:val="00E205A7"/>
    <w:rsid w:val="00E206AB"/>
    <w:rsid w:val="00E20C80"/>
    <w:rsid w:val="00E20E26"/>
    <w:rsid w:val="00E21131"/>
    <w:rsid w:val="00E211A7"/>
    <w:rsid w:val="00E21409"/>
    <w:rsid w:val="00E2190B"/>
    <w:rsid w:val="00E21AA0"/>
    <w:rsid w:val="00E21D53"/>
    <w:rsid w:val="00E22497"/>
    <w:rsid w:val="00E22525"/>
    <w:rsid w:val="00E226A4"/>
    <w:rsid w:val="00E22ADA"/>
    <w:rsid w:val="00E22CC9"/>
    <w:rsid w:val="00E22E0A"/>
    <w:rsid w:val="00E22F60"/>
    <w:rsid w:val="00E23473"/>
    <w:rsid w:val="00E235F3"/>
    <w:rsid w:val="00E2374F"/>
    <w:rsid w:val="00E23A41"/>
    <w:rsid w:val="00E23B69"/>
    <w:rsid w:val="00E24DBD"/>
    <w:rsid w:val="00E25030"/>
    <w:rsid w:val="00E25258"/>
    <w:rsid w:val="00E25377"/>
    <w:rsid w:val="00E25718"/>
    <w:rsid w:val="00E25B9A"/>
    <w:rsid w:val="00E2600D"/>
    <w:rsid w:val="00E26241"/>
    <w:rsid w:val="00E26544"/>
    <w:rsid w:val="00E272F0"/>
    <w:rsid w:val="00E273B3"/>
    <w:rsid w:val="00E2777D"/>
    <w:rsid w:val="00E278CE"/>
    <w:rsid w:val="00E27C2C"/>
    <w:rsid w:val="00E27EE9"/>
    <w:rsid w:val="00E27EFA"/>
    <w:rsid w:val="00E300AF"/>
    <w:rsid w:val="00E30459"/>
    <w:rsid w:val="00E304B0"/>
    <w:rsid w:val="00E305FE"/>
    <w:rsid w:val="00E30837"/>
    <w:rsid w:val="00E308E7"/>
    <w:rsid w:val="00E30A50"/>
    <w:rsid w:val="00E30B35"/>
    <w:rsid w:val="00E30D7D"/>
    <w:rsid w:val="00E31149"/>
    <w:rsid w:val="00E311AB"/>
    <w:rsid w:val="00E31487"/>
    <w:rsid w:val="00E31768"/>
    <w:rsid w:val="00E31874"/>
    <w:rsid w:val="00E3195B"/>
    <w:rsid w:val="00E31963"/>
    <w:rsid w:val="00E31B93"/>
    <w:rsid w:val="00E31E43"/>
    <w:rsid w:val="00E32077"/>
    <w:rsid w:val="00E32411"/>
    <w:rsid w:val="00E32C83"/>
    <w:rsid w:val="00E32E82"/>
    <w:rsid w:val="00E32EDD"/>
    <w:rsid w:val="00E32F0D"/>
    <w:rsid w:val="00E32F27"/>
    <w:rsid w:val="00E334FE"/>
    <w:rsid w:val="00E3355A"/>
    <w:rsid w:val="00E3355C"/>
    <w:rsid w:val="00E33D34"/>
    <w:rsid w:val="00E346AE"/>
    <w:rsid w:val="00E34834"/>
    <w:rsid w:val="00E3491B"/>
    <w:rsid w:val="00E34DB2"/>
    <w:rsid w:val="00E35162"/>
    <w:rsid w:val="00E357B0"/>
    <w:rsid w:val="00E35C3A"/>
    <w:rsid w:val="00E35C4E"/>
    <w:rsid w:val="00E35D65"/>
    <w:rsid w:val="00E3644F"/>
    <w:rsid w:val="00E36557"/>
    <w:rsid w:val="00E366DA"/>
    <w:rsid w:val="00E36AB3"/>
    <w:rsid w:val="00E36C9F"/>
    <w:rsid w:val="00E36E90"/>
    <w:rsid w:val="00E36F92"/>
    <w:rsid w:val="00E37730"/>
    <w:rsid w:val="00E37757"/>
    <w:rsid w:val="00E378E5"/>
    <w:rsid w:val="00E37B46"/>
    <w:rsid w:val="00E401AF"/>
    <w:rsid w:val="00E4031A"/>
    <w:rsid w:val="00E4036A"/>
    <w:rsid w:val="00E4065B"/>
    <w:rsid w:val="00E40C24"/>
    <w:rsid w:val="00E40CBE"/>
    <w:rsid w:val="00E41172"/>
    <w:rsid w:val="00E415B6"/>
    <w:rsid w:val="00E41794"/>
    <w:rsid w:val="00E41BA2"/>
    <w:rsid w:val="00E41D2D"/>
    <w:rsid w:val="00E42004"/>
    <w:rsid w:val="00E42431"/>
    <w:rsid w:val="00E43069"/>
    <w:rsid w:val="00E43106"/>
    <w:rsid w:val="00E437CB"/>
    <w:rsid w:val="00E43BB7"/>
    <w:rsid w:val="00E43CC4"/>
    <w:rsid w:val="00E43D49"/>
    <w:rsid w:val="00E44242"/>
    <w:rsid w:val="00E44382"/>
    <w:rsid w:val="00E443AD"/>
    <w:rsid w:val="00E446F6"/>
    <w:rsid w:val="00E446FA"/>
    <w:rsid w:val="00E447A8"/>
    <w:rsid w:val="00E44921"/>
    <w:rsid w:val="00E44946"/>
    <w:rsid w:val="00E449A7"/>
    <w:rsid w:val="00E44B0E"/>
    <w:rsid w:val="00E4581E"/>
    <w:rsid w:val="00E45A27"/>
    <w:rsid w:val="00E45BF0"/>
    <w:rsid w:val="00E46111"/>
    <w:rsid w:val="00E46A41"/>
    <w:rsid w:val="00E46C72"/>
    <w:rsid w:val="00E4728C"/>
    <w:rsid w:val="00E477A9"/>
    <w:rsid w:val="00E477DA"/>
    <w:rsid w:val="00E47C02"/>
    <w:rsid w:val="00E47D50"/>
    <w:rsid w:val="00E50039"/>
    <w:rsid w:val="00E504E7"/>
    <w:rsid w:val="00E506B3"/>
    <w:rsid w:val="00E50993"/>
    <w:rsid w:val="00E50B65"/>
    <w:rsid w:val="00E50BF2"/>
    <w:rsid w:val="00E513E3"/>
    <w:rsid w:val="00E513F9"/>
    <w:rsid w:val="00E51431"/>
    <w:rsid w:val="00E5147E"/>
    <w:rsid w:val="00E514CA"/>
    <w:rsid w:val="00E51514"/>
    <w:rsid w:val="00E516BF"/>
    <w:rsid w:val="00E51AA1"/>
    <w:rsid w:val="00E51FDD"/>
    <w:rsid w:val="00E524B5"/>
    <w:rsid w:val="00E52AAA"/>
    <w:rsid w:val="00E52D56"/>
    <w:rsid w:val="00E534B9"/>
    <w:rsid w:val="00E5416E"/>
    <w:rsid w:val="00E54767"/>
    <w:rsid w:val="00E55978"/>
    <w:rsid w:val="00E55A74"/>
    <w:rsid w:val="00E55B86"/>
    <w:rsid w:val="00E55D57"/>
    <w:rsid w:val="00E55DCD"/>
    <w:rsid w:val="00E55E7E"/>
    <w:rsid w:val="00E56508"/>
    <w:rsid w:val="00E56565"/>
    <w:rsid w:val="00E5674B"/>
    <w:rsid w:val="00E56ECD"/>
    <w:rsid w:val="00E56F4A"/>
    <w:rsid w:val="00E57BE7"/>
    <w:rsid w:val="00E57E70"/>
    <w:rsid w:val="00E57FA1"/>
    <w:rsid w:val="00E60514"/>
    <w:rsid w:val="00E60BB6"/>
    <w:rsid w:val="00E60C32"/>
    <w:rsid w:val="00E610CE"/>
    <w:rsid w:val="00E614DC"/>
    <w:rsid w:val="00E617A8"/>
    <w:rsid w:val="00E61D17"/>
    <w:rsid w:val="00E62153"/>
    <w:rsid w:val="00E62251"/>
    <w:rsid w:val="00E627F7"/>
    <w:rsid w:val="00E62873"/>
    <w:rsid w:val="00E62897"/>
    <w:rsid w:val="00E62C23"/>
    <w:rsid w:val="00E6328A"/>
    <w:rsid w:val="00E633EF"/>
    <w:rsid w:val="00E6390E"/>
    <w:rsid w:val="00E63999"/>
    <w:rsid w:val="00E63D11"/>
    <w:rsid w:val="00E64F9A"/>
    <w:rsid w:val="00E651BA"/>
    <w:rsid w:val="00E65D9C"/>
    <w:rsid w:val="00E66026"/>
    <w:rsid w:val="00E66030"/>
    <w:rsid w:val="00E660CF"/>
    <w:rsid w:val="00E66720"/>
    <w:rsid w:val="00E66799"/>
    <w:rsid w:val="00E67D83"/>
    <w:rsid w:val="00E702E4"/>
    <w:rsid w:val="00E703A6"/>
    <w:rsid w:val="00E7044D"/>
    <w:rsid w:val="00E70543"/>
    <w:rsid w:val="00E707E4"/>
    <w:rsid w:val="00E707F1"/>
    <w:rsid w:val="00E70EAE"/>
    <w:rsid w:val="00E71355"/>
    <w:rsid w:val="00E713D6"/>
    <w:rsid w:val="00E718C2"/>
    <w:rsid w:val="00E71F3C"/>
    <w:rsid w:val="00E725CC"/>
    <w:rsid w:val="00E72BFC"/>
    <w:rsid w:val="00E73039"/>
    <w:rsid w:val="00E732B6"/>
    <w:rsid w:val="00E733B0"/>
    <w:rsid w:val="00E73752"/>
    <w:rsid w:val="00E73F8C"/>
    <w:rsid w:val="00E73F93"/>
    <w:rsid w:val="00E73FD7"/>
    <w:rsid w:val="00E74CFE"/>
    <w:rsid w:val="00E750C0"/>
    <w:rsid w:val="00E75245"/>
    <w:rsid w:val="00E75398"/>
    <w:rsid w:val="00E7552E"/>
    <w:rsid w:val="00E756E4"/>
    <w:rsid w:val="00E75AC9"/>
    <w:rsid w:val="00E75AF1"/>
    <w:rsid w:val="00E75D12"/>
    <w:rsid w:val="00E75D78"/>
    <w:rsid w:val="00E75FD3"/>
    <w:rsid w:val="00E76025"/>
    <w:rsid w:val="00E762D6"/>
    <w:rsid w:val="00E768A1"/>
    <w:rsid w:val="00E76D5C"/>
    <w:rsid w:val="00E76D9E"/>
    <w:rsid w:val="00E76DAA"/>
    <w:rsid w:val="00E771F4"/>
    <w:rsid w:val="00E773FD"/>
    <w:rsid w:val="00E774C3"/>
    <w:rsid w:val="00E77875"/>
    <w:rsid w:val="00E779C5"/>
    <w:rsid w:val="00E77C6C"/>
    <w:rsid w:val="00E77CE3"/>
    <w:rsid w:val="00E77DDC"/>
    <w:rsid w:val="00E802F2"/>
    <w:rsid w:val="00E8035C"/>
    <w:rsid w:val="00E80478"/>
    <w:rsid w:val="00E80933"/>
    <w:rsid w:val="00E80D01"/>
    <w:rsid w:val="00E80FCC"/>
    <w:rsid w:val="00E81040"/>
    <w:rsid w:val="00E81101"/>
    <w:rsid w:val="00E813FE"/>
    <w:rsid w:val="00E817B1"/>
    <w:rsid w:val="00E818B1"/>
    <w:rsid w:val="00E81D2D"/>
    <w:rsid w:val="00E81E87"/>
    <w:rsid w:val="00E825A5"/>
    <w:rsid w:val="00E8262C"/>
    <w:rsid w:val="00E8264F"/>
    <w:rsid w:val="00E827DB"/>
    <w:rsid w:val="00E828A2"/>
    <w:rsid w:val="00E82A76"/>
    <w:rsid w:val="00E82A95"/>
    <w:rsid w:val="00E82AED"/>
    <w:rsid w:val="00E82B30"/>
    <w:rsid w:val="00E82E3F"/>
    <w:rsid w:val="00E8312B"/>
    <w:rsid w:val="00E8326A"/>
    <w:rsid w:val="00E83428"/>
    <w:rsid w:val="00E835F8"/>
    <w:rsid w:val="00E839AD"/>
    <w:rsid w:val="00E83E42"/>
    <w:rsid w:val="00E83E5D"/>
    <w:rsid w:val="00E83F0A"/>
    <w:rsid w:val="00E83F89"/>
    <w:rsid w:val="00E83FC1"/>
    <w:rsid w:val="00E8456C"/>
    <w:rsid w:val="00E848FC"/>
    <w:rsid w:val="00E84CDE"/>
    <w:rsid w:val="00E84EE4"/>
    <w:rsid w:val="00E85129"/>
    <w:rsid w:val="00E85187"/>
    <w:rsid w:val="00E851C2"/>
    <w:rsid w:val="00E85456"/>
    <w:rsid w:val="00E85756"/>
    <w:rsid w:val="00E85C55"/>
    <w:rsid w:val="00E85D57"/>
    <w:rsid w:val="00E85FB4"/>
    <w:rsid w:val="00E85FD3"/>
    <w:rsid w:val="00E862CF"/>
    <w:rsid w:val="00E86403"/>
    <w:rsid w:val="00E86643"/>
    <w:rsid w:val="00E86767"/>
    <w:rsid w:val="00E874D8"/>
    <w:rsid w:val="00E875AA"/>
    <w:rsid w:val="00E875AC"/>
    <w:rsid w:val="00E87D5C"/>
    <w:rsid w:val="00E87FA0"/>
    <w:rsid w:val="00E90219"/>
    <w:rsid w:val="00E909DA"/>
    <w:rsid w:val="00E909F0"/>
    <w:rsid w:val="00E90A26"/>
    <w:rsid w:val="00E90B3B"/>
    <w:rsid w:val="00E91433"/>
    <w:rsid w:val="00E91835"/>
    <w:rsid w:val="00E91A15"/>
    <w:rsid w:val="00E91D25"/>
    <w:rsid w:val="00E91E72"/>
    <w:rsid w:val="00E91EC2"/>
    <w:rsid w:val="00E91F69"/>
    <w:rsid w:val="00E92005"/>
    <w:rsid w:val="00E92505"/>
    <w:rsid w:val="00E927EE"/>
    <w:rsid w:val="00E9288C"/>
    <w:rsid w:val="00E92C0D"/>
    <w:rsid w:val="00E92C93"/>
    <w:rsid w:val="00E92DA9"/>
    <w:rsid w:val="00E92DE4"/>
    <w:rsid w:val="00E92F71"/>
    <w:rsid w:val="00E933EB"/>
    <w:rsid w:val="00E93740"/>
    <w:rsid w:val="00E93B82"/>
    <w:rsid w:val="00E93D59"/>
    <w:rsid w:val="00E94349"/>
    <w:rsid w:val="00E95090"/>
    <w:rsid w:val="00E952D4"/>
    <w:rsid w:val="00E95429"/>
    <w:rsid w:val="00E956BE"/>
    <w:rsid w:val="00E9579F"/>
    <w:rsid w:val="00E957E4"/>
    <w:rsid w:val="00E95ABD"/>
    <w:rsid w:val="00E95E11"/>
    <w:rsid w:val="00E962D3"/>
    <w:rsid w:val="00E9659D"/>
    <w:rsid w:val="00E96B40"/>
    <w:rsid w:val="00E96B8E"/>
    <w:rsid w:val="00E96E47"/>
    <w:rsid w:val="00E96EA6"/>
    <w:rsid w:val="00E96F94"/>
    <w:rsid w:val="00E971C7"/>
    <w:rsid w:val="00E9752C"/>
    <w:rsid w:val="00E97903"/>
    <w:rsid w:val="00E97A5E"/>
    <w:rsid w:val="00EA00FC"/>
    <w:rsid w:val="00EA036E"/>
    <w:rsid w:val="00EA03B4"/>
    <w:rsid w:val="00EA0C57"/>
    <w:rsid w:val="00EA15C5"/>
    <w:rsid w:val="00EA1A02"/>
    <w:rsid w:val="00EA1C3E"/>
    <w:rsid w:val="00EA2287"/>
    <w:rsid w:val="00EA2347"/>
    <w:rsid w:val="00EA25F0"/>
    <w:rsid w:val="00EA2E1F"/>
    <w:rsid w:val="00EA2EA5"/>
    <w:rsid w:val="00EA37A9"/>
    <w:rsid w:val="00EA3A85"/>
    <w:rsid w:val="00EA3CA3"/>
    <w:rsid w:val="00EA3D60"/>
    <w:rsid w:val="00EA3F8A"/>
    <w:rsid w:val="00EA4406"/>
    <w:rsid w:val="00EA49FE"/>
    <w:rsid w:val="00EA5127"/>
    <w:rsid w:val="00EA57F6"/>
    <w:rsid w:val="00EA5A80"/>
    <w:rsid w:val="00EA6094"/>
    <w:rsid w:val="00EA7199"/>
    <w:rsid w:val="00EA71CE"/>
    <w:rsid w:val="00EA748D"/>
    <w:rsid w:val="00EA7C35"/>
    <w:rsid w:val="00EA7D2B"/>
    <w:rsid w:val="00EA7F44"/>
    <w:rsid w:val="00EA7F6B"/>
    <w:rsid w:val="00EB0014"/>
    <w:rsid w:val="00EB05FD"/>
    <w:rsid w:val="00EB06F3"/>
    <w:rsid w:val="00EB0883"/>
    <w:rsid w:val="00EB0B94"/>
    <w:rsid w:val="00EB10C5"/>
    <w:rsid w:val="00EB16D4"/>
    <w:rsid w:val="00EB1D19"/>
    <w:rsid w:val="00EB1FA4"/>
    <w:rsid w:val="00EB20C4"/>
    <w:rsid w:val="00EB2108"/>
    <w:rsid w:val="00EB2386"/>
    <w:rsid w:val="00EB25A6"/>
    <w:rsid w:val="00EB2A05"/>
    <w:rsid w:val="00EB2F9C"/>
    <w:rsid w:val="00EB33AB"/>
    <w:rsid w:val="00EB3775"/>
    <w:rsid w:val="00EB37BB"/>
    <w:rsid w:val="00EB38AC"/>
    <w:rsid w:val="00EB3C68"/>
    <w:rsid w:val="00EB3FCE"/>
    <w:rsid w:val="00EB4D2B"/>
    <w:rsid w:val="00EB5042"/>
    <w:rsid w:val="00EB524D"/>
    <w:rsid w:val="00EB56AB"/>
    <w:rsid w:val="00EB5CD8"/>
    <w:rsid w:val="00EB5DD3"/>
    <w:rsid w:val="00EB6787"/>
    <w:rsid w:val="00EB70DE"/>
    <w:rsid w:val="00EB73FB"/>
    <w:rsid w:val="00EB7A27"/>
    <w:rsid w:val="00EB7D41"/>
    <w:rsid w:val="00EC0091"/>
    <w:rsid w:val="00EC079B"/>
    <w:rsid w:val="00EC0911"/>
    <w:rsid w:val="00EC0933"/>
    <w:rsid w:val="00EC09C4"/>
    <w:rsid w:val="00EC118F"/>
    <w:rsid w:val="00EC1CDE"/>
    <w:rsid w:val="00EC21CD"/>
    <w:rsid w:val="00EC2705"/>
    <w:rsid w:val="00EC2A59"/>
    <w:rsid w:val="00EC2A8E"/>
    <w:rsid w:val="00EC2BA9"/>
    <w:rsid w:val="00EC2DAD"/>
    <w:rsid w:val="00EC2ED0"/>
    <w:rsid w:val="00EC321B"/>
    <w:rsid w:val="00EC32B1"/>
    <w:rsid w:val="00EC3815"/>
    <w:rsid w:val="00EC3A0F"/>
    <w:rsid w:val="00EC3B9E"/>
    <w:rsid w:val="00EC3E04"/>
    <w:rsid w:val="00EC3F80"/>
    <w:rsid w:val="00EC4AEF"/>
    <w:rsid w:val="00EC4D68"/>
    <w:rsid w:val="00EC592A"/>
    <w:rsid w:val="00EC5AEF"/>
    <w:rsid w:val="00EC5EBA"/>
    <w:rsid w:val="00EC645D"/>
    <w:rsid w:val="00EC64CD"/>
    <w:rsid w:val="00EC671E"/>
    <w:rsid w:val="00EC69DD"/>
    <w:rsid w:val="00EC6A5E"/>
    <w:rsid w:val="00EC6A75"/>
    <w:rsid w:val="00EC6C93"/>
    <w:rsid w:val="00EC6CF1"/>
    <w:rsid w:val="00EC6F75"/>
    <w:rsid w:val="00EC7011"/>
    <w:rsid w:val="00EC7A00"/>
    <w:rsid w:val="00EC7B94"/>
    <w:rsid w:val="00ED0AB9"/>
    <w:rsid w:val="00ED1533"/>
    <w:rsid w:val="00ED15CA"/>
    <w:rsid w:val="00ED1FC6"/>
    <w:rsid w:val="00ED205A"/>
    <w:rsid w:val="00ED22FF"/>
    <w:rsid w:val="00ED2687"/>
    <w:rsid w:val="00ED27CF"/>
    <w:rsid w:val="00ED2ED9"/>
    <w:rsid w:val="00ED2F77"/>
    <w:rsid w:val="00ED364B"/>
    <w:rsid w:val="00ED36C4"/>
    <w:rsid w:val="00ED37F4"/>
    <w:rsid w:val="00ED3CCA"/>
    <w:rsid w:val="00ED3D0E"/>
    <w:rsid w:val="00ED3F07"/>
    <w:rsid w:val="00ED420F"/>
    <w:rsid w:val="00ED474B"/>
    <w:rsid w:val="00ED4789"/>
    <w:rsid w:val="00ED4869"/>
    <w:rsid w:val="00ED4B57"/>
    <w:rsid w:val="00ED4C32"/>
    <w:rsid w:val="00ED4D83"/>
    <w:rsid w:val="00ED4F80"/>
    <w:rsid w:val="00ED4FDA"/>
    <w:rsid w:val="00ED568A"/>
    <w:rsid w:val="00ED5B54"/>
    <w:rsid w:val="00ED6086"/>
    <w:rsid w:val="00ED6503"/>
    <w:rsid w:val="00ED67CC"/>
    <w:rsid w:val="00ED6914"/>
    <w:rsid w:val="00ED6931"/>
    <w:rsid w:val="00ED6F2A"/>
    <w:rsid w:val="00ED7135"/>
    <w:rsid w:val="00ED78B7"/>
    <w:rsid w:val="00ED7A08"/>
    <w:rsid w:val="00ED7A1E"/>
    <w:rsid w:val="00ED7BCB"/>
    <w:rsid w:val="00EE02BD"/>
    <w:rsid w:val="00EE0405"/>
    <w:rsid w:val="00EE089D"/>
    <w:rsid w:val="00EE0C78"/>
    <w:rsid w:val="00EE0CC4"/>
    <w:rsid w:val="00EE1328"/>
    <w:rsid w:val="00EE1358"/>
    <w:rsid w:val="00EE1661"/>
    <w:rsid w:val="00EE16CB"/>
    <w:rsid w:val="00EE1F2A"/>
    <w:rsid w:val="00EE1FD9"/>
    <w:rsid w:val="00EE20C6"/>
    <w:rsid w:val="00EE21AD"/>
    <w:rsid w:val="00EE26AF"/>
    <w:rsid w:val="00EE26B8"/>
    <w:rsid w:val="00EE280A"/>
    <w:rsid w:val="00EE2A0F"/>
    <w:rsid w:val="00EE2AEA"/>
    <w:rsid w:val="00EE2E6F"/>
    <w:rsid w:val="00EE2F92"/>
    <w:rsid w:val="00EE340B"/>
    <w:rsid w:val="00EE3A7E"/>
    <w:rsid w:val="00EE3C38"/>
    <w:rsid w:val="00EE3D2F"/>
    <w:rsid w:val="00EE3FD1"/>
    <w:rsid w:val="00EE40FA"/>
    <w:rsid w:val="00EE446D"/>
    <w:rsid w:val="00EE4631"/>
    <w:rsid w:val="00EE4743"/>
    <w:rsid w:val="00EE4934"/>
    <w:rsid w:val="00EE4956"/>
    <w:rsid w:val="00EE4BF7"/>
    <w:rsid w:val="00EE4E16"/>
    <w:rsid w:val="00EE4E22"/>
    <w:rsid w:val="00EE4F8B"/>
    <w:rsid w:val="00EE5156"/>
    <w:rsid w:val="00EE5213"/>
    <w:rsid w:val="00EE5405"/>
    <w:rsid w:val="00EE56FA"/>
    <w:rsid w:val="00EE5BDE"/>
    <w:rsid w:val="00EE6369"/>
    <w:rsid w:val="00EE66E5"/>
    <w:rsid w:val="00EE6DCF"/>
    <w:rsid w:val="00EE701C"/>
    <w:rsid w:val="00EE704D"/>
    <w:rsid w:val="00EE709A"/>
    <w:rsid w:val="00EE7950"/>
    <w:rsid w:val="00EE7B8E"/>
    <w:rsid w:val="00EE7C31"/>
    <w:rsid w:val="00EF050B"/>
    <w:rsid w:val="00EF0AC9"/>
    <w:rsid w:val="00EF1399"/>
    <w:rsid w:val="00EF13E7"/>
    <w:rsid w:val="00EF1696"/>
    <w:rsid w:val="00EF1B21"/>
    <w:rsid w:val="00EF28D0"/>
    <w:rsid w:val="00EF306A"/>
    <w:rsid w:val="00EF327B"/>
    <w:rsid w:val="00EF35C6"/>
    <w:rsid w:val="00EF383B"/>
    <w:rsid w:val="00EF39AA"/>
    <w:rsid w:val="00EF3CA0"/>
    <w:rsid w:val="00EF3CD5"/>
    <w:rsid w:val="00EF40E7"/>
    <w:rsid w:val="00EF4571"/>
    <w:rsid w:val="00EF48FD"/>
    <w:rsid w:val="00EF5142"/>
    <w:rsid w:val="00EF5F74"/>
    <w:rsid w:val="00EF6117"/>
    <w:rsid w:val="00EF6293"/>
    <w:rsid w:val="00EF6480"/>
    <w:rsid w:val="00EF6C7F"/>
    <w:rsid w:val="00EF6E16"/>
    <w:rsid w:val="00EF6E6F"/>
    <w:rsid w:val="00EF772D"/>
    <w:rsid w:val="00EF7B82"/>
    <w:rsid w:val="00EF7EDC"/>
    <w:rsid w:val="00F002DC"/>
    <w:rsid w:val="00F00311"/>
    <w:rsid w:val="00F0048F"/>
    <w:rsid w:val="00F006E6"/>
    <w:rsid w:val="00F00894"/>
    <w:rsid w:val="00F0089D"/>
    <w:rsid w:val="00F00E43"/>
    <w:rsid w:val="00F00FA7"/>
    <w:rsid w:val="00F012AE"/>
    <w:rsid w:val="00F01325"/>
    <w:rsid w:val="00F01BD1"/>
    <w:rsid w:val="00F01D4D"/>
    <w:rsid w:val="00F01FB3"/>
    <w:rsid w:val="00F02155"/>
    <w:rsid w:val="00F022C8"/>
    <w:rsid w:val="00F022EA"/>
    <w:rsid w:val="00F023A7"/>
    <w:rsid w:val="00F0259B"/>
    <w:rsid w:val="00F0264E"/>
    <w:rsid w:val="00F02658"/>
    <w:rsid w:val="00F026C4"/>
    <w:rsid w:val="00F02844"/>
    <w:rsid w:val="00F02A81"/>
    <w:rsid w:val="00F031E0"/>
    <w:rsid w:val="00F032B6"/>
    <w:rsid w:val="00F03564"/>
    <w:rsid w:val="00F03566"/>
    <w:rsid w:val="00F03579"/>
    <w:rsid w:val="00F03A64"/>
    <w:rsid w:val="00F03C38"/>
    <w:rsid w:val="00F043DD"/>
    <w:rsid w:val="00F04638"/>
    <w:rsid w:val="00F04691"/>
    <w:rsid w:val="00F04DA1"/>
    <w:rsid w:val="00F04F67"/>
    <w:rsid w:val="00F053BA"/>
    <w:rsid w:val="00F053FA"/>
    <w:rsid w:val="00F05405"/>
    <w:rsid w:val="00F0592A"/>
    <w:rsid w:val="00F06CF6"/>
    <w:rsid w:val="00F06DE8"/>
    <w:rsid w:val="00F07180"/>
    <w:rsid w:val="00F0723A"/>
    <w:rsid w:val="00F076BD"/>
    <w:rsid w:val="00F07CEE"/>
    <w:rsid w:val="00F1024B"/>
    <w:rsid w:val="00F10580"/>
    <w:rsid w:val="00F10E3C"/>
    <w:rsid w:val="00F112EC"/>
    <w:rsid w:val="00F11397"/>
    <w:rsid w:val="00F113AD"/>
    <w:rsid w:val="00F1146B"/>
    <w:rsid w:val="00F115F6"/>
    <w:rsid w:val="00F11658"/>
    <w:rsid w:val="00F11B6A"/>
    <w:rsid w:val="00F11FFF"/>
    <w:rsid w:val="00F124C4"/>
    <w:rsid w:val="00F12657"/>
    <w:rsid w:val="00F1293D"/>
    <w:rsid w:val="00F12B46"/>
    <w:rsid w:val="00F12BCA"/>
    <w:rsid w:val="00F12CA5"/>
    <w:rsid w:val="00F12FDE"/>
    <w:rsid w:val="00F13117"/>
    <w:rsid w:val="00F1360C"/>
    <w:rsid w:val="00F141C0"/>
    <w:rsid w:val="00F14B1B"/>
    <w:rsid w:val="00F14C1D"/>
    <w:rsid w:val="00F14C2E"/>
    <w:rsid w:val="00F15239"/>
    <w:rsid w:val="00F15307"/>
    <w:rsid w:val="00F15338"/>
    <w:rsid w:val="00F15467"/>
    <w:rsid w:val="00F15561"/>
    <w:rsid w:val="00F15738"/>
    <w:rsid w:val="00F15C8B"/>
    <w:rsid w:val="00F161E6"/>
    <w:rsid w:val="00F162D9"/>
    <w:rsid w:val="00F168BA"/>
    <w:rsid w:val="00F168C2"/>
    <w:rsid w:val="00F16CF7"/>
    <w:rsid w:val="00F17586"/>
    <w:rsid w:val="00F17676"/>
    <w:rsid w:val="00F1767D"/>
    <w:rsid w:val="00F179D3"/>
    <w:rsid w:val="00F17A93"/>
    <w:rsid w:val="00F17D1A"/>
    <w:rsid w:val="00F20B01"/>
    <w:rsid w:val="00F20B32"/>
    <w:rsid w:val="00F2147A"/>
    <w:rsid w:val="00F2196F"/>
    <w:rsid w:val="00F21AF1"/>
    <w:rsid w:val="00F21C31"/>
    <w:rsid w:val="00F21C95"/>
    <w:rsid w:val="00F2219B"/>
    <w:rsid w:val="00F22282"/>
    <w:rsid w:val="00F22660"/>
    <w:rsid w:val="00F22A7E"/>
    <w:rsid w:val="00F22E8D"/>
    <w:rsid w:val="00F22F8C"/>
    <w:rsid w:val="00F23096"/>
    <w:rsid w:val="00F23ACE"/>
    <w:rsid w:val="00F23B4A"/>
    <w:rsid w:val="00F243CF"/>
    <w:rsid w:val="00F24733"/>
    <w:rsid w:val="00F249DD"/>
    <w:rsid w:val="00F24AFA"/>
    <w:rsid w:val="00F24BFB"/>
    <w:rsid w:val="00F24F3A"/>
    <w:rsid w:val="00F25157"/>
    <w:rsid w:val="00F252E1"/>
    <w:rsid w:val="00F25751"/>
    <w:rsid w:val="00F25860"/>
    <w:rsid w:val="00F2590F"/>
    <w:rsid w:val="00F25DBF"/>
    <w:rsid w:val="00F25F49"/>
    <w:rsid w:val="00F26052"/>
    <w:rsid w:val="00F26143"/>
    <w:rsid w:val="00F261F9"/>
    <w:rsid w:val="00F265AE"/>
    <w:rsid w:val="00F269A6"/>
    <w:rsid w:val="00F26A80"/>
    <w:rsid w:val="00F27099"/>
    <w:rsid w:val="00F271A4"/>
    <w:rsid w:val="00F273C7"/>
    <w:rsid w:val="00F273ED"/>
    <w:rsid w:val="00F27591"/>
    <w:rsid w:val="00F27B3D"/>
    <w:rsid w:val="00F27D0E"/>
    <w:rsid w:val="00F27DD3"/>
    <w:rsid w:val="00F3015B"/>
    <w:rsid w:val="00F3026B"/>
    <w:rsid w:val="00F3044D"/>
    <w:rsid w:val="00F30E0E"/>
    <w:rsid w:val="00F30FD9"/>
    <w:rsid w:val="00F31BA8"/>
    <w:rsid w:val="00F31C3F"/>
    <w:rsid w:val="00F31EDB"/>
    <w:rsid w:val="00F3231F"/>
    <w:rsid w:val="00F32629"/>
    <w:rsid w:val="00F3282E"/>
    <w:rsid w:val="00F32B93"/>
    <w:rsid w:val="00F32D3E"/>
    <w:rsid w:val="00F32F49"/>
    <w:rsid w:val="00F332C5"/>
    <w:rsid w:val="00F33585"/>
    <w:rsid w:val="00F335DC"/>
    <w:rsid w:val="00F33684"/>
    <w:rsid w:val="00F33A6C"/>
    <w:rsid w:val="00F33A8D"/>
    <w:rsid w:val="00F33B6F"/>
    <w:rsid w:val="00F33E4E"/>
    <w:rsid w:val="00F34028"/>
    <w:rsid w:val="00F34152"/>
    <w:rsid w:val="00F342E9"/>
    <w:rsid w:val="00F343C8"/>
    <w:rsid w:val="00F3443C"/>
    <w:rsid w:val="00F34479"/>
    <w:rsid w:val="00F34A24"/>
    <w:rsid w:val="00F34B1A"/>
    <w:rsid w:val="00F34DB2"/>
    <w:rsid w:val="00F34EFE"/>
    <w:rsid w:val="00F34F92"/>
    <w:rsid w:val="00F355C8"/>
    <w:rsid w:val="00F358B9"/>
    <w:rsid w:val="00F358F0"/>
    <w:rsid w:val="00F35B3D"/>
    <w:rsid w:val="00F35FCB"/>
    <w:rsid w:val="00F3617E"/>
    <w:rsid w:val="00F362A1"/>
    <w:rsid w:val="00F365CB"/>
    <w:rsid w:val="00F365D8"/>
    <w:rsid w:val="00F36E87"/>
    <w:rsid w:val="00F371F7"/>
    <w:rsid w:val="00F3729A"/>
    <w:rsid w:val="00F37366"/>
    <w:rsid w:val="00F37449"/>
    <w:rsid w:val="00F3763F"/>
    <w:rsid w:val="00F37690"/>
    <w:rsid w:val="00F377A1"/>
    <w:rsid w:val="00F378D0"/>
    <w:rsid w:val="00F37B82"/>
    <w:rsid w:val="00F37C2C"/>
    <w:rsid w:val="00F37CE9"/>
    <w:rsid w:val="00F37D5D"/>
    <w:rsid w:val="00F37D70"/>
    <w:rsid w:val="00F37EE8"/>
    <w:rsid w:val="00F37F2D"/>
    <w:rsid w:val="00F414CF"/>
    <w:rsid w:val="00F41578"/>
    <w:rsid w:val="00F416B1"/>
    <w:rsid w:val="00F416DF"/>
    <w:rsid w:val="00F4172C"/>
    <w:rsid w:val="00F41A8A"/>
    <w:rsid w:val="00F41AB2"/>
    <w:rsid w:val="00F41C12"/>
    <w:rsid w:val="00F41C1A"/>
    <w:rsid w:val="00F41D86"/>
    <w:rsid w:val="00F42408"/>
    <w:rsid w:val="00F425EA"/>
    <w:rsid w:val="00F4283C"/>
    <w:rsid w:val="00F42A05"/>
    <w:rsid w:val="00F4335F"/>
    <w:rsid w:val="00F43951"/>
    <w:rsid w:val="00F43F21"/>
    <w:rsid w:val="00F4476E"/>
    <w:rsid w:val="00F44A41"/>
    <w:rsid w:val="00F44AD7"/>
    <w:rsid w:val="00F44EE8"/>
    <w:rsid w:val="00F45554"/>
    <w:rsid w:val="00F4575B"/>
    <w:rsid w:val="00F45A84"/>
    <w:rsid w:val="00F45BCA"/>
    <w:rsid w:val="00F461D4"/>
    <w:rsid w:val="00F4669E"/>
    <w:rsid w:val="00F467E9"/>
    <w:rsid w:val="00F4684E"/>
    <w:rsid w:val="00F46AA9"/>
    <w:rsid w:val="00F46D7F"/>
    <w:rsid w:val="00F46F7D"/>
    <w:rsid w:val="00F470AB"/>
    <w:rsid w:val="00F474A0"/>
    <w:rsid w:val="00F47A8B"/>
    <w:rsid w:val="00F47F73"/>
    <w:rsid w:val="00F50734"/>
    <w:rsid w:val="00F50754"/>
    <w:rsid w:val="00F50C45"/>
    <w:rsid w:val="00F519A0"/>
    <w:rsid w:val="00F52727"/>
    <w:rsid w:val="00F52941"/>
    <w:rsid w:val="00F529DC"/>
    <w:rsid w:val="00F52C31"/>
    <w:rsid w:val="00F52CB7"/>
    <w:rsid w:val="00F52D73"/>
    <w:rsid w:val="00F53248"/>
    <w:rsid w:val="00F53527"/>
    <w:rsid w:val="00F536ED"/>
    <w:rsid w:val="00F54600"/>
    <w:rsid w:val="00F5475E"/>
    <w:rsid w:val="00F54D82"/>
    <w:rsid w:val="00F55064"/>
    <w:rsid w:val="00F55261"/>
    <w:rsid w:val="00F558F1"/>
    <w:rsid w:val="00F55F69"/>
    <w:rsid w:val="00F56208"/>
    <w:rsid w:val="00F56427"/>
    <w:rsid w:val="00F56C62"/>
    <w:rsid w:val="00F5761D"/>
    <w:rsid w:val="00F57B14"/>
    <w:rsid w:val="00F57DB5"/>
    <w:rsid w:val="00F600AD"/>
    <w:rsid w:val="00F6013E"/>
    <w:rsid w:val="00F602D0"/>
    <w:rsid w:val="00F608E5"/>
    <w:rsid w:val="00F60DEB"/>
    <w:rsid w:val="00F61130"/>
    <w:rsid w:val="00F616F0"/>
    <w:rsid w:val="00F618EA"/>
    <w:rsid w:val="00F62020"/>
    <w:rsid w:val="00F6235E"/>
    <w:rsid w:val="00F6241D"/>
    <w:rsid w:val="00F627B9"/>
    <w:rsid w:val="00F62ADC"/>
    <w:rsid w:val="00F63097"/>
    <w:rsid w:val="00F636A1"/>
    <w:rsid w:val="00F63B6A"/>
    <w:rsid w:val="00F64183"/>
    <w:rsid w:val="00F6560C"/>
    <w:rsid w:val="00F65A65"/>
    <w:rsid w:val="00F65B1E"/>
    <w:rsid w:val="00F65FC1"/>
    <w:rsid w:val="00F664C8"/>
    <w:rsid w:val="00F66881"/>
    <w:rsid w:val="00F67041"/>
    <w:rsid w:val="00F671BD"/>
    <w:rsid w:val="00F67ED5"/>
    <w:rsid w:val="00F704DE"/>
    <w:rsid w:val="00F708B5"/>
    <w:rsid w:val="00F713D8"/>
    <w:rsid w:val="00F72075"/>
    <w:rsid w:val="00F721AE"/>
    <w:rsid w:val="00F72497"/>
    <w:rsid w:val="00F72BA5"/>
    <w:rsid w:val="00F73193"/>
    <w:rsid w:val="00F7357D"/>
    <w:rsid w:val="00F73DA9"/>
    <w:rsid w:val="00F7469A"/>
    <w:rsid w:val="00F74BB0"/>
    <w:rsid w:val="00F74CE7"/>
    <w:rsid w:val="00F74E2F"/>
    <w:rsid w:val="00F74E95"/>
    <w:rsid w:val="00F75513"/>
    <w:rsid w:val="00F75ACC"/>
    <w:rsid w:val="00F766E5"/>
    <w:rsid w:val="00F7717D"/>
    <w:rsid w:val="00F771D4"/>
    <w:rsid w:val="00F779AD"/>
    <w:rsid w:val="00F77E34"/>
    <w:rsid w:val="00F8061F"/>
    <w:rsid w:val="00F807AE"/>
    <w:rsid w:val="00F80D17"/>
    <w:rsid w:val="00F8101D"/>
    <w:rsid w:val="00F81081"/>
    <w:rsid w:val="00F812B6"/>
    <w:rsid w:val="00F813E0"/>
    <w:rsid w:val="00F818AE"/>
    <w:rsid w:val="00F818D3"/>
    <w:rsid w:val="00F818F7"/>
    <w:rsid w:val="00F81D94"/>
    <w:rsid w:val="00F825F3"/>
    <w:rsid w:val="00F827FA"/>
    <w:rsid w:val="00F82C30"/>
    <w:rsid w:val="00F82D80"/>
    <w:rsid w:val="00F82FAC"/>
    <w:rsid w:val="00F837ED"/>
    <w:rsid w:val="00F838C5"/>
    <w:rsid w:val="00F838ED"/>
    <w:rsid w:val="00F83E21"/>
    <w:rsid w:val="00F84773"/>
    <w:rsid w:val="00F84AC3"/>
    <w:rsid w:val="00F84C12"/>
    <w:rsid w:val="00F84ECD"/>
    <w:rsid w:val="00F850A9"/>
    <w:rsid w:val="00F85154"/>
    <w:rsid w:val="00F851BA"/>
    <w:rsid w:val="00F85628"/>
    <w:rsid w:val="00F8562B"/>
    <w:rsid w:val="00F85AFC"/>
    <w:rsid w:val="00F860DC"/>
    <w:rsid w:val="00F864EA"/>
    <w:rsid w:val="00F86D50"/>
    <w:rsid w:val="00F87515"/>
    <w:rsid w:val="00F87556"/>
    <w:rsid w:val="00F87697"/>
    <w:rsid w:val="00F87985"/>
    <w:rsid w:val="00F87A54"/>
    <w:rsid w:val="00F87CDD"/>
    <w:rsid w:val="00F9040C"/>
    <w:rsid w:val="00F906B4"/>
    <w:rsid w:val="00F90DAB"/>
    <w:rsid w:val="00F9135E"/>
    <w:rsid w:val="00F92164"/>
    <w:rsid w:val="00F92317"/>
    <w:rsid w:val="00F923AC"/>
    <w:rsid w:val="00F923B2"/>
    <w:rsid w:val="00F92723"/>
    <w:rsid w:val="00F92B52"/>
    <w:rsid w:val="00F93113"/>
    <w:rsid w:val="00F93518"/>
    <w:rsid w:val="00F93806"/>
    <w:rsid w:val="00F93BE3"/>
    <w:rsid w:val="00F94334"/>
    <w:rsid w:val="00F94990"/>
    <w:rsid w:val="00F94BAD"/>
    <w:rsid w:val="00F94F27"/>
    <w:rsid w:val="00F953C3"/>
    <w:rsid w:val="00F95BA0"/>
    <w:rsid w:val="00F96015"/>
    <w:rsid w:val="00F96927"/>
    <w:rsid w:val="00F969E3"/>
    <w:rsid w:val="00F96C1A"/>
    <w:rsid w:val="00F96DB9"/>
    <w:rsid w:val="00F96E4E"/>
    <w:rsid w:val="00F96FFA"/>
    <w:rsid w:val="00F970D7"/>
    <w:rsid w:val="00F978B1"/>
    <w:rsid w:val="00F97A9A"/>
    <w:rsid w:val="00F97B7B"/>
    <w:rsid w:val="00F97E9F"/>
    <w:rsid w:val="00FA03B4"/>
    <w:rsid w:val="00FA0421"/>
    <w:rsid w:val="00FA0720"/>
    <w:rsid w:val="00FA0B1A"/>
    <w:rsid w:val="00FA0CEB"/>
    <w:rsid w:val="00FA0D8C"/>
    <w:rsid w:val="00FA191C"/>
    <w:rsid w:val="00FA191D"/>
    <w:rsid w:val="00FA1F8C"/>
    <w:rsid w:val="00FA211E"/>
    <w:rsid w:val="00FA231C"/>
    <w:rsid w:val="00FA2D7D"/>
    <w:rsid w:val="00FA2D89"/>
    <w:rsid w:val="00FA2F37"/>
    <w:rsid w:val="00FA3E3E"/>
    <w:rsid w:val="00FA4777"/>
    <w:rsid w:val="00FA4895"/>
    <w:rsid w:val="00FA4F6A"/>
    <w:rsid w:val="00FA5082"/>
    <w:rsid w:val="00FA5178"/>
    <w:rsid w:val="00FA5377"/>
    <w:rsid w:val="00FA590F"/>
    <w:rsid w:val="00FA5A75"/>
    <w:rsid w:val="00FA5D6B"/>
    <w:rsid w:val="00FA5E1D"/>
    <w:rsid w:val="00FA5EA6"/>
    <w:rsid w:val="00FA5F35"/>
    <w:rsid w:val="00FA625F"/>
    <w:rsid w:val="00FA647B"/>
    <w:rsid w:val="00FA6903"/>
    <w:rsid w:val="00FA69B2"/>
    <w:rsid w:val="00FA6A76"/>
    <w:rsid w:val="00FA6C8A"/>
    <w:rsid w:val="00FA713B"/>
    <w:rsid w:val="00FA7A04"/>
    <w:rsid w:val="00FA7A32"/>
    <w:rsid w:val="00FB0150"/>
    <w:rsid w:val="00FB0B28"/>
    <w:rsid w:val="00FB0B4E"/>
    <w:rsid w:val="00FB1183"/>
    <w:rsid w:val="00FB12AE"/>
    <w:rsid w:val="00FB13A5"/>
    <w:rsid w:val="00FB14B4"/>
    <w:rsid w:val="00FB16C5"/>
    <w:rsid w:val="00FB1A84"/>
    <w:rsid w:val="00FB1C86"/>
    <w:rsid w:val="00FB1E66"/>
    <w:rsid w:val="00FB21E0"/>
    <w:rsid w:val="00FB2BFB"/>
    <w:rsid w:val="00FB2F96"/>
    <w:rsid w:val="00FB3056"/>
    <w:rsid w:val="00FB3098"/>
    <w:rsid w:val="00FB30BC"/>
    <w:rsid w:val="00FB3513"/>
    <w:rsid w:val="00FB3578"/>
    <w:rsid w:val="00FB3591"/>
    <w:rsid w:val="00FB35CC"/>
    <w:rsid w:val="00FB3F07"/>
    <w:rsid w:val="00FB3F31"/>
    <w:rsid w:val="00FB479C"/>
    <w:rsid w:val="00FB48FC"/>
    <w:rsid w:val="00FB4B77"/>
    <w:rsid w:val="00FB4D08"/>
    <w:rsid w:val="00FB4E9C"/>
    <w:rsid w:val="00FB53D4"/>
    <w:rsid w:val="00FB5768"/>
    <w:rsid w:val="00FB5C1E"/>
    <w:rsid w:val="00FB5D64"/>
    <w:rsid w:val="00FB6141"/>
    <w:rsid w:val="00FB650D"/>
    <w:rsid w:val="00FB6CBB"/>
    <w:rsid w:val="00FB6D6E"/>
    <w:rsid w:val="00FB6EB9"/>
    <w:rsid w:val="00FB7088"/>
    <w:rsid w:val="00FB7281"/>
    <w:rsid w:val="00FB75E2"/>
    <w:rsid w:val="00FB7B5C"/>
    <w:rsid w:val="00FC0002"/>
    <w:rsid w:val="00FC045E"/>
    <w:rsid w:val="00FC0496"/>
    <w:rsid w:val="00FC08F7"/>
    <w:rsid w:val="00FC0F0B"/>
    <w:rsid w:val="00FC0F26"/>
    <w:rsid w:val="00FC11FB"/>
    <w:rsid w:val="00FC18A5"/>
    <w:rsid w:val="00FC1A98"/>
    <w:rsid w:val="00FC1C97"/>
    <w:rsid w:val="00FC1CE5"/>
    <w:rsid w:val="00FC2595"/>
    <w:rsid w:val="00FC2B2A"/>
    <w:rsid w:val="00FC2CFC"/>
    <w:rsid w:val="00FC2FB3"/>
    <w:rsid w:val="00FC3192"/>
    <w:rsid w:val="00FC329F"/>
    <w:rsid w:val="00FC3D3D"/>
    <w:rsid w:val="00FC40BF"/>
    <w:rsid w:val="00FC4238"/>
    <w:rsid w:val="00FC4671"/>
    <w:rsid w:val="00FC4E92"/>
    <w:rsid w:val="00FC4F17"/>
    <w:rsid w:val="00FC4F33"/>
    <w:rsid w:val="00FC4FC6"/>
    <w:rsid w:val="00FC5239"/>
    <w:rsid w:val="00FC5508"/>
    <w:rsid w:val="00FC5563"/>
    <w:rsid w:val="00FC56AD"/>
    <w:rsid w:val="00FC5EA7"/>
    <w:rsid w:val="00FC607E"/>
    <w:rsid w:val="00FC6F96"/>
    <w:rsid w:val="00FC726F"/>
    <w:rsid w:val="00FC73D1"/>
    <w:rsid w:val="00FC7B6C"/>
    <w:rsid w:val="00FC7F3B"/>
    <w:rsid w:val="00FD0302"/>
    <w:rsid w:val="00FD06AF"/>
    <w:rsid w:val="00FD0B93"/>
    <w:rsid w:val="00FD100D"/>
    <w:rsid w:val="00FD13E4"/>
    <w:rsid w:val="00FD1AC9"/>
    <w:rsid w:val="00FD23CF"/>
    <w:rsid w:val="00FD29D3"/>
    <w:rsid w:val="00FD2C10"/>
    <w:rsid w:val="00FD2C4F"/>
    <w:rsid w:val="00FD2D8A"/>
    <w:rsid w:val="00FD35CE"/>
    <w:rsid w:val="00FD388F"/>
    <w:rsid w:val="00FD3CD8"/>
    <w:rsid w:val="00FD4361"/>
    <w:rsid w:val="00FD4482"/>
    <w:rsid w:val="00FD4934"/>
    <w:rsid w:val="00FD5462"/>
    <w:rsid w:val="00FD57A4"/>
    <w:rsid w:val="00FD5A46"/>
    <w:rsid w:val="00FD655B"/>
    <w:rsid w:val="00FD667E"/>
    <w:rsid w:val="00FD68C5"/>
    <w:rsid w:val="00FD6B00"/>
    <w:rsid w:val="00FD6E70"/>
    <w:rsid w:val="00FD6F8B"/>
    <w:rsid w:val="00FD7D30"/>
    <w:rsid w:val="00FE04E9"/>
    <w:rsid w:val="00FE07B9"/>
    <w:rsid w:val="00FE07E8"/>
    <w:rsid w:val="00FE08A0"/>
    <w:rsid w:val="00FE0AE4"/>
    <w:rsid w:val="00FE0F3A"/>
    <w:rsid w:val="00FE167F"/>
    <w:rsid w:val="00FE1F69"/>
    <w:rsid w:val="00FE205D"/>
    <w:rsid w:val="00FE2461"/>
    <w:rsid w:val="00FE25EB"/>
    <w:rsid w:val="00FE2D81"/>
    <w:rsid w:val="00FE3136"/>
    <w:rsid w:val="00FE32FC"/>
    <w:rsid w:val="00FE346B"/>
    <w:rsid w:val="00FE34FA"/>
    <w:rsid w:val="00FE36C2"/>
    <w:rsid w:val="00FE47C6"/>
    <w:rsid w:val="00FE4A4F"/>
    <w:rsid w:val="00FE5285"/>
    <w:rsid w:val="00FE5295"/>
    <w:rsid w:val="00FE5341"/>
    <w:rsid w:val="00FE5421"/>
    <w:rsid w:val="00FE5706"/>
    <w:rsid w:val="00FE5A0F"/>
    <w:rsid w:val="00FE6056"/>
    <w:rsid w:val="00FE61E0"/>
    <w:rsid w:val="00FE67D3"/>
    <w:rsid w:val="00FE6AC0"/>
    <w:rsid w:val="00FE6B33"/>
    <w:rsid w:val="00FE6BFE"/>
    <w:rsid w:val="00FE6C18"/>
    <w:rsid w:val="00FE7847"/>
    <w:rsid w:val="00FE7C22"/>
    <w:rsid w:val="00FE7EBE"/>
    <w:rsid w:val="00FF057D"/>
    <w:rsid w:val="00FF0684"/>
    <w:rsid w:val="00FF0862"/>
    <w:rsid w:val="00FF0C0C"/>
    <w:rsid w:val="00FF0E7A"/>
    <w:rsid w:val="00FF1024"/>
    <w:rsid w:val="00FF18C6"/>
    <w:rsid w:val="00FF1C9F"/>
    <w:rsid w:val="00FF1CFF"/>
    <w:rsid w:val="00FF1D4B"/>
    <w:rsid w:val="00FF26FA"/>
    <w:rsid w:val="00FF2AB0"/>
    <w:rsid w:val="00FF2FEE"/>
    <w:rsid w:val="00FF316E"/>
    <w:rsid w:val="00FF3170"/>
    <w:rsid w:val="00FF380C"/>
    <w:rsid w:val="00FF38B5"/>
    <w:rsid w:val="00FF38EC"/>
    <w:rsid w:val="00FF3B68"/>
    <w:rsid w:val="00FF3CDE"/>
    <w:rsid w:val="00FF40CF"/>
    <w:rsid w:val="00FF4309"/>
    <w:rsid w:val="00FF4C60"/>
    <w:rsid w:val="00FF4D59"/>
    <w:rsid w:val="00FF5003"/>
    <w:rsid w:val="00FF51E5"/>
    <w:rsid w:val="00FF5269"/>
    <w:rsid w:val="00FF588A"/>
    <w:rsid w:val="00FF5D47"/>
    <w:rsid w:val="00FF5DC5"/>
    <w:rsid w:val="00FF622F"/>
    <w:rsid w:val="00FF6784"/>
    <w:rsid w:val="00FF6797"/>
    <w:rsid w:val="00FF6A73"/>
    <w:rsid w:val="00FF6BD9"/>
    <w:rsid w:val="00FF6F8D"/>
    <w:rsid w:val="00FF75E8"/>
    <w:rsid w:val="00FF7BE9"/>
    <w:rsid w:val="010DE878"/>
    <w:rsid w:val="0112CB99"/>
    <w:rsid w:val="012EDFC8"/>
    <w:rsid w:val="016363E9"/>
    <w:rsid w:val="0171D540"/>
    <w:rsid w:val="0184BAD3"/>
    <w:rsid w:val="0189226F"/>
    <w:rsid w:val="01928E83"/>
    <w:rsid w:val="02063159"/>
    <w:rsid w:val="02075800"/>
    <w:rsid w:val="022329DA"/>
    <w:rsid w:val="025634BD"/>
    <w:rsid w:val="025C5654"/>
    <w:rsid w:val="028B0D01"/>
    <w:rsid w:val="028D2486"/>
    <w:rsid w:val="02D33BD1"/>
    <w:rsid w:val="02DF8B72"/>
    <w:rsid w:val="02E9285F"/>
    <w:rsid w:val="031C8925"/>
    <w:rsid w:val="031E9FE4"/>
    <w:rsid w:val="037C1744"/>
    <w:rsid w:val="037EBCDD"/>
    <w:rsid w:val="03818DC9"/>
    <w:rsid w:val="039011C3"/>
    <w:rsid w:val="03A901D6"/>
    <w:rsid w:val="03B54A6D"/>
    <w:rsid w:val="03CC7E07"/>
    <w:rsid w:val="03FC23D9"/>
    <w:rsid w:val="041B5E0B"/>
    <w:rsid w:val="04316CEB"/>
    <w:rsid w:val="0450F392"/>
    <w:rsid w:val="0461DEE7"/>
    <w:rsid w:val="04653208"/>
    <w:rsid w:val="0466DFE2"/>
    <w:rsid w:val="0476FCD0"/>
    <w:rsid w:val="047DBD0E"/>
    <w:rsid w:val="04947BB7"/>
    <w:rsid w:val="04D40BDB"/>
    <w:rsid w:val="04F833DA"/>
    <w:rsid w:val="05002160"/>
    <w:rsid w:val="05139F87"/>
    <w:rsid w:val="0526AD18"/>
    <w:rsid w:val="0526CAE3"/>
    <w:rsid w:val="057BF681"/>
    <w:rsid w:val="0583DB5B"/>
    <w:rsid w:val="058F993A"/>
    <w:rsid w:val="0590DCB3"/>
    <w:rsid w:val="05B5EE94"/>
    <w:rsid w:val="05C7EC58"/>
    <w:rsid w:val="0602B8C7"/>
    <w:rsid w:val="0618147A"/>
    <w:rsid w:val="061BDAA5"/>
    <w:rsid w:val="0627DBC7"/>
    <w:rsid w:val="064CD2E9"/>
    <w:rsid w:val="0663E598"/>
    <w:rsid w:val="0682D7D7"/>
    <w:rsid w:val="06A33408"/>
    <w:rsid w:val="06C9CE60"/>
    <w:rsid w:val="06E3C00B"/>
    <w:rsid w:val="06EB7AC0"/>
    <w:rsid w:val="06F64609"/>
    <w:rsid w:val="06FDF1D4"/>
    <w:rsid w:val="073704B5"/>
    <w:rsid w:val="074B2BF2"/>
    <w:rsid w:val="0764C818"/>
    <w:rsid w:val="079FCC9F"/>
    <w:rsid w:val="07D472A9"/>
    <w:rsid w:val="07DD1B32"/>
    <w:rsid w:val="07F3F8BB"/>
    <w:rsid w:val="07F89429"/>
    <w:rsid w:val="07FD90B3"/>
    <w:rsid w:val="0801D007"/>
    <w:rsid w:val="0804E8F0"/>
    <w:rsid w:val="082C344A"/>
    <w:rsid w:val="083BDDB5"/>
    <w:rsid w:val="086D7DE3"/>
    <w:rsid w:val="087ABFD8"/>
    <w:rsid w:val="08893884"/>
    <w:rsid w:val="09016305"/>
    <w:rsid w:val="093A9E63"/>
    <w:rsid w:val="09758AAC"/>
    <w:rsid w:val="097C63A3"/>
    <w:rsid w:val="09A82170"/>
    <w:rsid w:val="09B9A5E0"/>
    <w:rsid w:val="09D4C226"/>
    <w:rsid w:val="09DC7C59"/>
    <w:rsid w:val="09FF981B"/>
    <w:rsid w:val="0A2CA94B"/>
    <w:rsid w:val="0A3565FC"/>
    <w:rsid w:val="0A4F7142"/>
    <w:rsid w:val="0A558D3C"/>
    <w:rsid w:val="0A89719F"/>
    <w:rsid w:val="0AAEE320"/>
    <w:rsid w:val="0AB16A16"/>
    <w:rsid w:val="0ABD128D"/>
    <w:rsid w:val="0AC1E1A7"/>
    <w:rsid w:val="0AF50069"/>
    <w:rsid w:val="0B114196"/>
    <w:rsid w:val="0BA55E0F"/>
    <w:rsid w:val="0BA85267"/>
    <w:rsid w:val="0BC7895C"/>
    <w:rsid w:val="0BD40206"/>
    <w:rsid w:val="0BD51043"/>
    <w:rsid w:val="0BE4BB90"/>
    <w:rsid w:val="0BF8A250"/>
    <w:rsid w:val="0C016BE2"/>
    <w:rsid w:val="0C19310D"/>
    <w:rsid w:val="0C26BA67"/>
    <w:rsid w:val="0C57BB5E"/>
    <w:rsid w:val="0C92890A"/>
    <w:rsid w:val="0C9C27FD"/>
    <w:rsid w:val="0CB457BE"/>
    <w:rsid w:val="0CB8005D"/>
    <w:rsid w:val="0CD918E1"/>
    <w:rsid w:val="0D08AAFE"/>
    <w:rsid w:val="0D0F55E0"/>
    <w:rsid w:val="0D25B23A"/>
    <w:rsid w:val="0D386D1E"/>
    <w:rsid w:val="0D74BF2B"/>
    <w:rsid w:val="0D8D666E"/>
    <w:rsid w:val="0DA4C7C4"/>
    <w:rsid w:val="0DAB06DE"/>
    <w:rsid w:val="0DEEBFAF"/>
    <w:rsid w:val="0DF125E9"/>
    <w:rsid w:val="0DFB04B6"/>
    <w:rsid w:val="0E17D867"/>
    <w:rsid w:val="0E1F7C9F"/>
    <w:rsid w:val="0E205146"/>
    <w:rsid w:val="0E4FAC76"/>
    <w:rsid w:val="0E94535D"/>
    <w:rsid w:val="0EA04F91"/>
    <w:rsid w:val="0EC97657"/>
    <w:rsid w:val="0EF9E6B8"/>
    <w:rsid w:val="0F12AF79"/>
    <w:rsid w:val="0F2A5C0F"/>
    <w:rsid w:val="0F5311AE"/>
    <w:rsid w:val="0F6B1873"/>
    <w:rsid w:val="0F805286"/>
    <w:rsid w:val="0F856146"/>
    <w:rsid w:val="0FA01C01"/>
    <w:rsid w:val="0FA73851"/>
    <w:rsid w:val="0FBF8DF7"/>
    <w:rsid w:val="0FC8A338"/>
    <w:rsid w:val="0FF06D92"/>
    <w:rsid w:val="0FF0B8AB"/>
    <w:rsid w:val="0FF0C57E"/>
    <w:rsid w:val="0FFBBD40"/>
    <w:rsid w:val="0FFC0C5D"/>
    <w:rsid w:val="0FFF65BB"/>
    <w:rsid w:val="10170278"/>
    <w:rsid w:val="105551EC"/>
    <w:rsid w:val="10619590"/>
    <w:rsid w:val="10786C80"/>
    <w:rsid w:val="1078EA07"/>
    <w:rsid w:val="1087279E"/>
    <w:rsid w:val="10CFFD31"/>
    <w:rsid w:val="1108BBE8"/>
    <w:rsid w:val="110ED59D"/>
    <w:rsid w:val="1130F193"/>
    <w:rsid w:val="11363BD9"/>
    <w:rsid w:val="1140FCA6"/>
    <w:rsid w:val="115DF0D6"/>
    <w:rsid w:val="11632EDA"/>
    <w:rsid w:val="116FE03B"/>
    <w:rsid w:val="117AA897"/>
    <w:rsid w:val="1192576B"/>
    <w:rsid w:val="1192A249"/>
    <w:rsid w:val="11987572"/>
    <w:rsid w:val="11A0EC8D"/>
    <w:rsid w:val="11B2D2D9"/>
    <w:rsid w:val="11CF25A4"/>
    <w:rsid w:val="11D0E963"/>
    <w:rsid w:val="120777DD"/>
    <w:rsid w:val="123A38D1"/>
    <w:rsid w:val="123BE370"/>
    <w:rsid w:val="1278B3FC"/>
    <w:rsid w:val="1293968F"/>
    <w:rsid w:val="12BAD576"/>
    <w:rsid w:val="12C906FC"/>
    <w:rsid w:val="12CB114D"/>
    <w:rsid w:val="12D22143"/>
    <w:rsid w:val="12E80C6E"/>
    <w:rsid w:val="130614D4"/>
    <w:rsid w:val="13066080"/>
    <w:rsid w:val="130A0A76"/>
    <w:rsid w:val="1358B70B"/>
    <w:rsid w:val="136F6015"/>
    <w:rsid w:val="13772601"/>
    <w:rsid w:val="1387C960"/>
    <w:rsid w:val="13E23F24"/>
    <w:rsid w:val="13EB63F8"/>
    <w:rsid w:val="13F40BBE"/>
    <w:rsid w:val="13F48CC9"/>
    <w:rsid w:val="13F6FA8E"/>
    <w:rsid w:val="14173B0E"/>
    <w:rsid w:val="143845A1"/>
    <w:rsid w:val="1440749B"/>
    <w:rsid w:val="144D21D9"/>
    <w:rsid w:val="1455C0F3"/>
    <w:rsid w:val="1466A3E9"/>
    <w:rsid w:val="146BD699"/>
    <w:rsid w:val="149BEC40"/>
    <w:rsid w:val="14E3E8DF"/>
    <w:rsid w:val="14FB2C29"/>
    <w:rsid w:val="150D5CC2"/>
    <w:rsid w:val="153AF9C8"/>
    <w:rsid w:val="15512384"/>
    <w:rsid w:val="155C6563"/>
    <w:rsid w:val="15755E36"/>
    <w:rsid w:val="15808793"/>
    <w:rsid w:val="1583FFC7"/>
    <w:rsid w:val="1586C3F1"/>
    <w:rsid w:val="159491D0"/>
    <w:rsid w:val="159D8EB6"/>
    <w:rsid w:val="15ABE6CF"/>
    <w:rsid w:val="15AF7BD2"/>
    <w:rsid w:val="15E1CBA8"/>
    <w:rsid w:val="15F7A036"/>
    <w:rsid w:val="16036EBB"/>
    <w:rsid w:val="161F2AC1"/>
    <w:rsid w:val="161F3314"/>
    <w:rsid w:val="16366E27"/>
    <w:rsid w:val="1644E8EE"/>
    <w:rsid w:val="16518406"/>
    <w:rsid w:val="165CD9FD"/>
    <w:rsid w:val="16934789"/>
    <w:rsid w:val="16A2ECE9"/>
    <w:rsid w:val="16C4D3BB"/>
    <w:rsid w:val="16E5372E"/>
    <w:rsid w:val="17030B0D"/>
    <w:rsid w:val="171B5CAE"/>
    <w:rsid w:val="17230B3B"/>
    <w:rsid w:val="1725DBCF"/>
    <w:rsid w:val="1752447D"/>
    <w:rsid w:val="17607D97"/>
    <w:rsid w:val="17813FD6"/>
    <w:rsid w:val="17B4992B"/>
    <w:rsid w:val="17B95282"/>
    <w:rsid w:val="17BBB41C"/>
    <w:rsid w:val="17D69C41"/>
    <w:rsid w:val="17E63A7E"/>
    <w:rsid w:val="17EF8133"/>
    <w:rsid w:val="1805FEA7"/>
    <w:rsid w:val="1810D1A8"/>
    <w:rsid w:val="18116D36"/>
    <w:rsid w:val="18336C65"/>
    <w:rsid w:val="183388B9"/>
    <w:rsid w:val="184C9606"/>
    <w:rsid w:val="1852976B"/>
    <w:rsid w:val="1860EEC6"/>
    <w:rsid w:val="18789503"/>
    <w:rsid w:val="18A34275"/>
    <w:rsid w:val="18B0ADB8"/>
    <w:rsid w:val="18CFFBD0"/>
    <w:rsid w:val="190027D3"/>
    <w:rsid w:val="190D02C8"/>
    <w:rsid w:val="1915D750"/>
    <w:rsid w:val="19609742"/>
    <w:rsid w:val="19BAF263"/>
    <w:rsid w:val="19D1ECB4"/>
    <w:rsid w:val="19F79781"/>
    <w:rsid w:val="1A062669"/>
    <w:rsid w:val="1A20163B"/>
    <w:rsid w:val="1A363FB4"/>
    <w:rsid w:val="1A650E4B"/>
    <w:rsid w:val="1A6F724E"/>
    <w:rsid w:val="1A7C67F7"/>
    <w:rsid w:val="1AC48A39"/>
    <w:rsid w:val="1AD90416"/>
    <w:rsid w:val="1ADF00E8"/>
    <w:rsid w:val="1AEAFEF7"/>
    <w:rsid w:val="1B112303"/>
    <w:rsid w:val="1B378DD2"/>
    <w:rsid w:val="1B3E6FE7"/>
    <w:rsid w:val="1B52D1EC"/>
    <w:rsid w:val="1B56D9B8"/>
    <w:rsid w:val="1B6519C7"/>
    <w:rsid w:val="1B8CDC1D"/>
    <w:rsid w:val="1B998EA4"/>
    <w:rsid w:val="1BA7D989"/>
    <w:rsid w:val="1BBE8E56"/>
    <w:rsid w:val="1BD6F9D4"/>
    <w:rsid w:val="1BEB9A05"/>
    <w:rsid w:val="1C065816"/>
    <w:rsid w:val="1C06E204"/>
    <w:rsid w:val="1C0B42AF"/>
    <w:rsid w:val="1C27EFE8"/>
    <w:rsid w:val="1C40A9E9"/>
    <w:rsid w:val="1C4E587B"/>
    <w:rsid w:val="1C5677D7"/>
    <w:rsid w:val="1C6FC884"/>
    <w:rsid w:val="1C8E8A0D"/>
    <w:rsid w:val="1C9EA1FA"/>
    <w:rsid w:val="1CAAB4DA"/>
    <w:rsid w:val="1CBEA4EC"/>
    <w:rsid w:val="1CCCADE5"/>
    <w:rsid w:val="1CCFF4F9"/>
    <w:rsid w:val="1CE5B13A"/>
    <w:rsid w:val="1CE837EB"/>
    <w:rsid w:val="1D027964"/>
    <w:rsid w:val="1D038866"/>
    <w:rsid w:val="1D08BDC7"/>
    <w:rsid w:val="1D0B5AB1"/>
    <w:rsid w:val="1D14F92D"/>
    <w:rsid w:val="1D197D84"/>
    <w:rsid w:val="1D27B003"/>
    <w:rsid w:val="1D34A496"/>
    <w:rsid w:val="1D4E7E70"/>
    <w:rsid w:val="1D52D911"/>
    <w:rsid w:val="1D6F559A"/>
    <w:rsid w:val="1D7112DF"/>
    <w:rsid w:val="1D80615F"/>
    <w:rsid w:val="1D80AEE8"/>
    <w:rsid w:val="1D8574E4"/>
    <w:rsid w:val="1DA90DCE"/>
    <w:rsid w:val="1DB908E0"/>
    <w:rsid w:val="1DBCD8D8"/>
    <w:rsid w:val="1DD0C96A"/>
    <w:rsid w:val="1DEC2456"/>
    <w:rsid w:val="1E491176"/>
    <w:rsid w:val="1EE402F4"/>
    <w:rsid w:val="1EE98D7A"/>
    <w:rsid w:val="1EEA1C45"/>
    <w:rsid w:val="1EECBE0E"/>
    <w:rsid w:val="1F045D8C"/>
    <w:rsid w:val="1F054520"/>
    <w:rsid w:val="1F2AE20D"/>
    <w:rsid w:val="1F678749"/>
    <w:rsid w:val="1FCDA673"/>
    <w:rsid w:val="1FEDD134"/>
    <w:rsid w:val="2009F0D0"/>
    <w:rsid w:val="202DDF0B"/>
    <w:rsid w:val="20938710"/>
    <w:rsid w:val="209BCF0F"/>
    <w:rsid w:val="20C3787C"/>
    <w:rsid w:val="20E4FC39"/>
    <w:rsid w:val="20EA30C5"/>
    <w:rsid w:val="20F66D4A"/>
    <w:rsid w:val="2102AA31"/>
    <w:rsid w:val="211E710D"/>
    <w:rsid w:val="2123C32C"/>
    <w:rsid w:val="215AE301"/>
    <w:rsid w:val="2160AC8F"/>
    <w:rsid w:val="21692AE0"/>
    <w:rsid w:val="216BBDC7"/>
    <w:rsid w:val="216FB9B2"/>
    <w:rsid w:val="21831B66"/>
    <w:rsid w:val="2195CD54"/>
    <w:rsid w:val="21BB75DF"/>
    <w:rsid w:val="21BCEBB8"/>
    <w:rsid w:val="21F49FE2"/>
    <w:rsid w:val="220AFA98"/>
    <w:rsid w:val="224F7D28"/>
    <w:rsid w:val="2251E53F"/>
    <w:rsid w:val="22A99E7C"/>
    <w:rsid w:val="22CF7D67"/>
    <w:rsid w:val="22DAB5BA"/>
    <w:rsid w:val="22DEFCBD"/>
    <w:rsid w:val="22EDFDCC"/>
    <w:rsid w:val="22EFE038"/>
    <w:rsid w:val="231EA125"/>
    <w:rsid w:val="2323DAAD"/>
    <w:rsid w:val="232F5AFF"/>
    <w:rsid w:val="2336DB65"/>
    <w:rsid w:val="2344BB74"/>
    <w:rsid w:val="2367317E"/>
    <w:rsid w:val="23684D27"/>
    <w:rsid w:val="23A317CF"/>
    <w:rsid w:val="23B16CF1"/>
    <w:rsid w:val="23BAB0EB"/>
    <w:rsid w:val="23C20C5F"/>
    <w:rsid w:val="23C35791"/>
    <w:rsid w:val="23C51DF9"/>
    <w:rsid w:val="23D93977"/>
    <w:rsid w:val="23E3480A"/>
    <w:rsid w:val="23F7DCF7"/>
    <w:rsid w:val="240FA432"/>
    <w:rsid w:val="241FBAF6"/>
    <w:rsid w:val="242FED2B"/>
    <w:rsid w:val="2459001F"/>
    <w:rsid w:val="245BD1A0"/>
    <w:rsid w:val="247B71E1"/>
    <w:rsid w:val="24A156A7"/>
    <w:rsid w:val="24A7BBAE"/>
    <w:rsid w:val="24B0D16A"/>
    <w:rsid w:val="24B4DB7D"/>
    <w:rsid w:val="24CA6BA4"/>
    <w:rsid w:val="25031DF1"/>
    <w:rsid w:val="250F3DCA"/>
    <w:rsid w:val="251FAAF4"/>
    <w:rsid w:val="252D47CE"/>
    <w:rsid w:val="252F509D"/>
    <w:rsid w:val="252FA731"/>
    <w:rsid w:val="2535F23A"/>
    <w:rsid w:val="2559AED3"/>
    <w:rsid w:val="255F4819"/>
    <w:rsid w:val="2599D527"/>
    <w:rsid w:val="259FB7B5"/>
    <w:rsid w:val="25A27B26"/>
    <w:rsid w:val="25EB30E6"/>
    <w:rsid w:val="26035C0F"/>
    <w:rsid w:val="2622AFF0"/>
    <w:rsid w:val="26267A27"/>
    <w:rsid w:val="2628E74E"/>
    <w:rsid w:val="26589D37"/>
    <w:rsid w:val="265CBCF0"/>
    <w:rsid w:val="2662A855"/>
    <w:rsid w:val="26701548"/>
    <w:rsid w:val="2682AAEE"/>
    <w:rsid w:val="2683B2D9"/>
    <w:rsid w:val="268DE684"/>
    <w:rsid w:val="26ABC230"/>
    <w:rsid w:val="26C89308"/>
    <w:rsid w:val="26CA152C"/>
    <w:rsid w:val="26E0A48B"/>
    <w:rsid w:val="2744E7CC"/>
    <w:rsid w:val="2746B75E"/>
    <w:rsid w:val="2747B9D1"/>
    <w:rsid w:val="2781A977"/>
    <w:rsid w:val="27922FC7"/>
    <w:rsid w:val="27935E81"/>
    <w:rsid w:val="2794D2AB"/>
    <w:rsid w:val="27A2AB9B"/>
    <w:rsid w:val="27B133C4"/>
    <w:rsid w:val="27DA84BD"/>
    <w:rsid w:val="27E6C6E5"/>
    <w:rsid w:val="27E88034"/>
    <w:rsid w:val="28411304"/>
    <w:rsid w:val="28445F3B"/>
    <w:rsid w:val="28885C2D"/>
    <w:rsid w:val="2898E1B3"/>
    <w:rsid w:val="2899D3DB"/>
    <w:rsid w:val="28BAC4C7"/>
    <w:rsid w:val="28C8915D"/>
    <w:rsid w:val="293769DC"/>
    <w:rsid w:val="293E0CD4"/>
    <w:rsid w:val="29462C30"/>
    <w:rsid w:val="2967EBC7"/>
    <w:rsid w:val="29738E59"/>
    <w:rsid w:val="29791A08"/>
    <w:rsid w:val="2983FFE2"/>
    <w:rsid w:val="2989E67D"/>
    <w:rsid w:val="299CD5BD"/>
    <w:rsid w:val="29BF361E"/>
    <w:rsid w:val="29BF4BB2"/>
    <w:rsid w:val="29EB2009"/>
    <w:rsid w:val="2A0BABB7"/>
    <w:rsid w:val="2A15E582"/>
    <w:rsid w:val="2A2F9DD2"/>
    <w:rsid w:val="2A41064C"/>
    <w:rsid w:val="2A475EBC"/>
    <w:rsid w:val="2A4A54CA"/>
    <w:rsid w:val="2A564386"/>
    <w:rsid w:val="2A6862F7"/>
    <w:rsid w:val="2A7F5A93"/>
    <w:rsid w:val="2A95D23D"/>
    <w:rsid w:val="2AB02EBE"/>
    <w:rsid w:val="2AC8D1B7"/>
    <w:rsid w:val="2AC8DBA9"/>
    <w:rsid w:val="2B0548AA"/>
    <w:rsid w:val="2B095160"/>
    <w:rsid w:val="2B0DE634"/>
    <w:rsid w:val="2B2012EE"/>
    <w:rsid w:val="2B35E47C"/>
    <w:rsid w:val="2B6E06C4"/>
    <w:rsid w:val="2B7D6C35"/>
    <w:rsid w:val="2B84DB89"/>
    <w:rsid w:val="2B85CF85"/>
    <w:rsid w:val="2B99304E"/>
    <w:rsid w:val="2BCF253C"/>
    <w:rsid w:val="2BD69353"/>
    <w:rsid w:val="2BF55175"/>
    <w:rsid w:val="2C09DFA4"/>
    <w:rsid w:val="2C3323FB"/>
    <w:rsid w:val="2C605A66"/>
    <w:rsid w:val="2C902694"/>
    <w:rsid w:val="2CA3BFA3"/>
    <w:rsid w:val="2CABF574"/>
    <w:rsid w:val="2CB3CB82"/>
    <w:rsid w:val="2CD0AFBA"/>
    <w:rsid w:val="2CEA648E"/>
    <w:rsid w:val="2CEA93D9"/>
    <w:rsid w:val="2CFD181D"/>
    <w:rsid w:val="2D1DD4BD"/>
    <w:rsid w:val="2D2F3763"/>
    <w:rsid w:val="2D49C274"/>
    <w:rsid w:val="2D6FC582"/>
    <w:rsid w:val="2D7B54AB"/>
    <w:rsid w:val="2D82DA01"/>
    <w:rsid w:val="2D8637B2"/>
    <w:rsid w:val="2D971A0B"/>
    <w:rsid w:val="2DBEE287"/>
    <w:rsid w:val="2E14545C"/>
    <w:rsid w:val="2E184613"/>
    <w:rsid w:val="2E186243"/>
    <w:rsid w:val="2E263C0B"/>
    <w:rsid w:val="2E2B5410"/>
    <w:rsid w:val="2E455DB1"/>
    <w:rsid w:val="2E4DCAB0"/>
    <w:rsid w:val="2E4F93D3"/>
    <w:rsid w:val="2E4FFEAD"/>
    <w:rsid w:val="2E58A248"/>
    <w:rsid w:val="2E776622"/>
    <w:rsid w:val="2E8D413F"/>
    <w:rsid w:val="2E8F6FCF"/>
    <w:rsid w:val="2E9F4AF4"/>
    <w:rsid w:val="2EA3B3E3"/>
    <w:rsid w:val="2EB36FD9"/>
    <w:rsid w:val="2EC34EEF"/>
    <w:rsid w:val="2ED02E48"/>
    <w:rsid w:val="2EEE14B1"/>
    <w:rsid w:val="2F169B4B"/>
    <w:rsid w:val="2F2CC009"/>
    <w:rsid w:val="2F303623"/>
    <w:rsid w:val="2F319080"/>
    <w:rsid w:val="2F34CE22"/>
    <w:rsid w:val="2F39A359"/>
    <w:rsid w:val="2F517703"/>
    <w:rsid w:val="2F52B56C"/>
    <w:rsid w:val="2F5516BF"/>
    <w:rsid w:val="2F576663"/>
    <w:rsid w:val="2F948254"/>
    <w:rsid w:val="2F97F1A7"/>
    <w:rsid w:val="2FB93F66"/>
    <w:rsid w:val="2FC7E2E3"/>
    <w:rsid w:val="2FC97746"/>
    <w:rsid w:val="2FCA1C8E"/>
    <w:rsid w:val="2FCBDD10"/>
    <w:rsid w:val="2FDD1998"/>
    <w:rsid w:val="300DAF20"/>
    <w:rsid w:val="305B0273"/>
    <w:rsid w:val="3065233C"/>
    <w:rsid w:val="308C4124"/>
    <w:rsid w:val="30CEC2EB"/>
    <w:rsid w:val="30DA674F"/>
    <w:rsid w:val="310266A4"/>
    <w:rsid w:val="3112069D"/>
    <w:rsid w:val="311342C9"/>
    <w:rsid w:val="31142EBB"/>
    <w:rsid w:val="31191127"/>
    <w:rsid w:val="31220525"/>
    <w:rsid w:val="312F681B"/>
    <w:rsid w:val="3166264D"/>
    <w:rsid w:val="317C40D0"/>
    <w:rsid w:val="318F5472"/>
    <w:rsid w:val="3199BD06"/>
    <w:rsid w:val="31B642D9"/>
    <w:rsid w:val="31D561D6"/>
    <w:rsid w:val="31EFD625"/>
    <w:rsid w:val="322FCA22"/>
    <w:rsid w:val="3234BD86"/>
    <w:rsid w:val="32504A88"/>
    <w:rsid w:val="3253AC29"/>
    <w:rsid w:val="326ED6BD"/>
    <w:rsid w:val="32727A2F"/>
    <w:rsid w:val="328BADB5"/>
    <w:rsid w:val="32AF132A"/>
    <w:rsid w:val="32D5F072"/>
    <w:rsid w:val="32EEFE46"/>
    <w:rsid w:val="32FEF5DE"/>
    <w:rsid w:val="3314BA5A"/>
    <w:rsid w:val="331D766A"/>
    <w:rsid w:val="332A9958"/>
    <w:rsid w:val="33307BBE"/>
    <w:rsid w:val="3333B49F"/>
    <w:rsid w:val="333925E2"/>
    <w:rsid w:val="334745D1"/>
    <w:rsid w:val="3384904E"/>
    <w:rsid w:val="3384CD7D"/>
    <w:rsid w:val="33A9EA57"/>
    <w:rsid w:val="33D2069F"/>
    <w:rsid w:val="33DC0432"/>
    <w:rsid w:val="33E80A32"/>
    <w:rsid w:val="343AEF13"/>
    <w:rsid w:val="34425451"/>
    <w:rsid w:val="3444DFC6"/>
    <w:rsid w:val="344AE38B"/>
    <w:rsid w:val="34571104"/>
    <w:rsid w:val="348B04C7"/>
    <w:rsid w:val="349550F0"/>
    <w:rsid w:val="34B3F3AD"/>
    <w:rsid w:val="34C3DCBB"/>
    <w:rsid w:val="34C88EAC"/>
    <w:rsid w:val="34FE865B"/>
    <w:rsid w:val="350C703F"/>
    <w:rsid w:val="352E031F"/>
    <w:rsid w:val="35462992"/>
    <w:rsid w:val="356C97E1"/>
    <w:rsid w:val="359771DC"/>
    <w:rsid w:val="35A0B5A7"/>
    <w:rsid w:val="35A44DA7"/>
    <w:rsid w:val="35B2B5CF"/>
    <w:rsid w:val="35C1FD60"/>
    <w:rsid w:val="35C47EF0"/>
    <w:rsid w:val="35C5BD13"/>
    <w:rsid w:val="35C727E6"/>
    <w:rsid w:val="35EA7292"/>
    <w:rsid w:val="35FBFCE0"/>
    <w:rsid w:val="36224DFA"/>
    <w:rsid w:val="362E3A91"/>
    <w:rsid w:val="362F95EB"/>
    <w:rsid w:val="364ED244"/>
    <w:rsid w:val="365622FC"/>
    <w:rsid w:val="365B16C7"/>
    <w:rsid w:val="36673B90"/>
    <w:rsid w:val="368E359F"/>
    <w:rsid w:val="3692CF77"/>
    <w:rsid w:val="3694D6EE"/>
    <w:rsid w:val="36A296C4"/>
    <w:rsid w:val="36D7A7BF"/>
    <w:rsid w:val="36E02B22"/>
    <w:rsid w:val="36E38608"/>
    <w:rsid w:val="36E4F69F"/>
    <w:rsid w:val="372F6DE7"/>
    <w:rsid w:val="3755DE28"/>
    <w:rsid w:val="37758969"/>
    <w:rsid w:val="37810156"/>
    <w:rsid w:val="37B95168"/>
    <w:rsid w:val="37DE483C"/>
    <w:rsid w:val="3804B6C0"/>
    <w:rsid w:val="3824E828"/>
    <w:rsid w:val="382DEEFE"/>
    <w:rsid w:val="38BA0F3F"/>
    <w:rsid w:val="38C9B7EF"/>
    <w:rsid w:val="391A7545"/>
    <w:rsid w:val="39230EFE"/>
    <w:rsid w:val="393360E9"/>
    <w:rsid w:val="394D13AD"/>
    <w:rsid w:val="395053BB"/>
    <w:rsid w:val="39608CA0"/>
    <w:rsid w:val="3961C51D"/>
    <w:rsid w:val="39653BE4"/>
    <w:rsid w:val="398E4309"/>
    <w:rsid w:val="399D8BFE"/>
    <w:rsid w:val="39B96BF6"/>
    <w:rsid w:val="3A13602D"/>
    <w:rsid w:val="3A44FE39"/>
    <w:rsid w:val="3A510DC3"/>
    <w:rsid w:val="3A6E0A2D"/>
    <w:rsid w:val="3A7ECBE3"/>
    <w:rsid w:val="3A85665E"/>
    <w:rsid w:val="3A86D8EE"/>
    <w:rsid w:val="3A8FE9D1"/>
    <w:rsid w:val="3A98AACA"/>
    <w:rsid w:val="3A98C636"/>
    <w:rsid w:val="3AA981B0"/>
    <w:rsid w:val="3AB4B50C"/>
    <w:rsid w:val="3ABE850F"/>
    <w:rsid w:val="3ACC9A68"/>
    <w:rsid w:val="3AD9B66E"/>
    <w:rsid w:val="3AFC4D24"/>
    <w:rsid w:val="3AFEA35B"/>
    <w:rsid w:val="3B010C45"/>
    <w:rsid w:val="3B1718F7"/>
    <w:rsid w:val="3B224E77"/>
    <w:rsid w:val="3B2DDF32"/>
    <w:rsid w:val="3B457951"/>
    <w:rsid w:val="3B6E0CCA"/>
    <w:rsid w:val="3B80ACFB"/>
    <w:rsid w:val="3B88C9D2"/>
    <w:rsid w:val="3B929591"/>
    <w:rsid w:val="3B976A5B"/>
    <w:rsid w:val="3BB32590"/>
    <w:rsid w:val="3C0A1A54"/>
    <w:rsid w:val="3C0B8C4F"/>
    <w:rsid w:val="3C2C29B4"/>
    <w:rsid w:val="3C355402"/>
    <w:rsid w:val="3CA854B6"/>
    <w:rsid w:val="3CB9F7B0"/>
    <w:rsid w:val="3CD09F7F"/>
    <w:rsid w:val="3CD1C6E1"/>
    <w:rsid w:val="3CD20271"/>
    <w:rsid w:val="3CEF1018"/>
    <w:rsid w:val="3D159363"/>
    <w:rsid w:val="3D29C734"/>
    <w:rsid w:val="3D3DBA64"/>
    <w:rsid w:val="3D4105F4"/>
    <w:rsid w:val="3D507FB1"/>
    <w:rsid w:val="3D597AA7"/>
    <w:rsid w:val="3D5F0C8A"/>
    <w:rsid w:val="3D686232"/>
    <w:rsid w:val="3D757A3D"/>
    <w:rsid w:val="3DBE1509"/>
    <w:rsid w:val="3DD779D4"/>
    <w:rsid w:val="3DF07755"/>
    <w:rsid w:val="3DFDAF1D"/>
    <w:rsid w:val="3E068E71"/>
    <w:rsid w:val="3E3CCD94"/>
    <w:rsid w:val="3E6D8734"/>
    <w:rsid w:val="3E721959"/>
    <w:rsid w:val="3E7F72DC"/>
    <w:rsid w:val="3EC660E3"/>
    <w:rsid w:val="3EF33E35"/>
    <w:rsid w:val="3F27EE4C"/>
    <w:rsid w:val="3F34E245"/>
    <w:rsid w:val="3F3D64ED"/>
    <w:rsid w:val="3F497301"/>
    <w:rsid w:val="3F8CF383"/>
    <w:rsid w:val="3F94130A"/>
    <w:rsid w:val="3F9583B8"/>
    <w:rsid w:val="3F9F9AC9"/>
    <w:rsid w:val="3FB2BE1A"/>
    <w:rsid w:val="3FCB2CD7"/>
    <w:rsid w:val="3FD15E31"/>
    <w:rsid w:val="3FD1CB91"/>
    <w:rsid w:val="400744A2"/>
    <w:rsid w:val="401A566A"/>
    <w:rsid w:val="403C0E2F"/>
    <w:rsid w:val="4047E8D0"/>
    <w:rsid w:val="404A5761"/>
    <w:rsid w:val="405CB273"/>
    <w:rsid w:val="4060EC55"/>
    <w:rsid w:val="4069EF27"/>
    <w:rsid w:val="407B33DA"/>
    <w:rsid w:val="4084705E"/>
    <w:rsid w:val="40A0C7CE"/>
    <w:rsid w:val="40CAA9DC"/>
    <w:rsid w:val="40D3F3DF"/>
    <w:rsid w:val="40D4575F"/>
    <w:rsid w:val="40D8B32C"/>
    <w:rsid w:val="40DC7355"/>
    <w:rsid w:val="40EAF032"/>
    <w:rsid w:val="411997D2"/>
    <w:rsid w:val="41321D67"/>
    <w:rsid w:val="4137085C"/>
    <w:rsid w:val="4156C2A8"/>
    <w:rsid w:val="415DC9FD"/>
    <w:rsid w:val="419A9213"/>
    <w:rsid w:val="41B69BEC"/>
    <w:rsid w:val="41DE7E0B"/>
    <w:rsid w:val="420463C3"/>
    <w:rsid w:val="42339DB0"/>
    <w:rsid w:val="424FF92A"/>
    <w:rsid w:val="42696058"/>
    <w:rsid w:val="426B0FF3"/>
    <w:rsid w:val="42D61FFF"/>
    <w:rsid w:val="42E3FF1A"/>
    <w:rsid w:val="4307A959"/>
    <w:rsid w:val="43282040"/>
    <w:rsid w:val="432CF016"/>
    <w:rsid w:val="432ECEFC"/>
    <w:rsid w:val="4338F4A9"/>
    <w:rsid w:val="4341D6E1"/>
    <w:rsid w:val="43683704"/>
    <w:rsid w:val="439D9B46"/>
    <w:rsid w:val="43B78D4B"/>
    <w:rsid w:val="43EB5746"/>
    <w:rsid w:val="440CD9AB"/>
    <w:rsid w:val="4431D18B"/>
    <w:rsid w:val="447DDB74"/>
    <w:rsid w:val="4481CEFF"/>
    <w:rsid w:val="448EC1E7"/>
    <w:rsid w:val="44AAAD62"/>
    <w:rsid w:val="44D88813"/>
    <w:rsid w:val="44E629C2"/>
    <w:rsid w:val="44EECA59"/>
    <w:rsid w:val="4526F9B0"/>
    <w:rsid w:val="4528FFFE"/>
    <w:rsid w:val="45340ED0"/>
    <w:rsid w:val="45456729"/>
    <w:rsid w:val="45A7ADCC"/>
    <w:rsid w:val="45AEF767"/>
    <w:rsid w:val="45B42FD3"/>
    <w:rsid w:val="45B94FA0"/>
    <w:rsid w:val="45D26749"/>
    <w:rsid w:val="45D5F6C5"/>
    <w:rsid w:val="45F582A3"/>
    <w:rsid w:val="4606FCFF"/>
    <w:rsid w:val="461A00C5"/>
    <w:rsid w:val="462FF11F"/>
    <w:rsid w:val="4637856E"/>
    <w:rsid w:val="466E7166"/>
    <w:rsid w:val="467B640D"/>
    <w:rsid w:val="46941875"/>
    <w:rsid w:val="46A06C04"/>
    <w:rsid w:val="46BDC780"/>
    <w:rsid w:val="46D866CD"/>
    <w:rsid w:val="46E80B6F"/>
    <w:rsid w:val="46E8369F"/>
    <w:rsid w:val="46F63A29"/>
    <w:rsid w:val="46FB5453"/>
    <w:rsid w:val="47094FFE"/>
    <w:rsid w:val="4729492B"/>
    <w:rsid w:val="472A3784"/>
    <w:rsid w:val="473107F3"/>
    <w:rsid w:val="4738709E"/>
    <w:rsid w:val="4762B6B4"/>
    <w:rsid w:val="47833C5E"/>
    <w:rsid w:val="478618CF"/>
    <w:rsid w:val="478B2BE6"/>
    <w:rsid w:val="479811D5"/>
    <w:rsid w:val="47C59F1B"/>
    <w:rsid w:val="480DCD98"/>
    <w:rsid w:val="4816DEEE"/>
    <w:rsid w:val="481837C1"/>
    <w:rsid w:val="4828EEE9"/>
    <w:rsid w:val="482B9B45"/>
    <w:rsid w:val="4857591A"/>
    <w:rsid w:val="485E79D1"/>
    <w:rsid w:val="487BBC74"/>
    <w:rsid w:val="48AD1712"/>
    <w:rsid w:val="48D23548"/>
    <w:rsid w:val="48E8CFAB"/>
    <w:rsid w:val="4929BE2F"/>
    <w:rsid w:val="493AAB7D"/>
    <w:rsid w:val="493F16A3"/>
    <w:rsid w:val="49497B42"/>
    <w:rsid w:val="499C7DFA"/>
    <w:rsid w:val="49AE2F08"/>
    <w:rsid w:val="49CEFDE4"/>
    <w:rsid w:val="49F259E2"/>
    <w:rsid w:val="49F3C09D"/>
    <w:rsid w:val="4A2B30CC"/>
    <w:rsid w:val="4A3176C6"/>
    <w:rsid w:val="4A374058"/>
    <w:rsid w:val="4A49A8CA"/>
    <w:rsid w:val="4A95BC84"/>
    <w:rsid w:val="4A9CB259"/>
    <w:rsid w:val="4AC5CE7A"/>
    <w:rsid w:val="4ADD87FD"/>
    <w:rsid w:val="4AE6EC18"/>
    <w:rsid w:val="4B02D5BE"/>
    <w:rsid w:val="4B0B88EA"/>
    <w:rsid w:val="4B35EF18"/>
    <w:rsid w:val="4B3D8661"/>
    <w:rsid w:val="4B480BD9"/>
    <w:rsid w:val="4B7C6464"/>
    <w:rsid w:val="4B882D73"/>
    <w:rsid w:val="4B9465C8"/>
    <w:rsid w:val="4BABA565"/>
    <w:rsid w:val="4BB7D64A"/>
    <w:rsid w:val="4BD6ED66"/>
    <w:rsid w:val="4C375F34"/>
    <w:rsid w:val="4C3B1697"/>
    <w:rsid w:val="4C46FE07"/>
    <w:rsid w:val="4C873A21"/>
    <w:rsid w:val="4C98F16E"/>
    <w:rsid w:val="4CAC6862"/>
    <w:rsid w:val="4CACE07B"/>
    <w:rsid w:val="4CB63772"/>
    <w:rsid w:val="4CC7723D"/>
    <w:rsid w:val="4CF5F0ED"/>
    <w:rsid w:val="4D08D543"/>
    <w:rsid w:val="4D0F9E71"/>
    <w:rsid w:val="4D1372BF"/>
    <w:rsid w:val="4D1CB094"/>
    <w:rsid w:val="4D56B85F"/>
    <w:rsid w:val="4D5982DB"/>
    <w:rsid w:val="4D5CD173"/>
    <w:rsid w:val="4D6C80DC"/>
    <w:rsid w:val="4D9C0679"/>
    <w:rsid w:val="4DAC5B00"/>
    <w:rsid w:val="4DC779C0"/>
    <w:rsid w:val="4DD03791"/>
    <w:rsid w:val="4DDD1689"/>
    <w:rsid w:val="4DE71B93"/>
    <w:rsid w:val="4DF6AEC4"/>
    <w:rsid w:val="4E318E19"/>
    <w:rsid w:val="4E334EE5"/>
    <w:rsid w:val="4E445334"/>
    <w:rsid w:val="4E46C822"/>
    <w:rsid w:val="4E6F181C"/>
    <w:rsid w:val="4EF211BF"/>
    <w:rsid w:val="4EF5C84E"/>
    <w:rsid w:val="4F01DB9C"/>
    <w:rsid w:val="4F045627"/>
    <w:rsid w:val="4F2E154F"/>
    <w:rsid w:val="4F45140D"/>
    <w:rsid w:val="4F6C5BE4"/>
    <w:rsid w:val="4F957510"/>
    <w:rsid w:val="4F9CC3DE"/>
    <w:rsid w:val="4FB011A6"/>
    <w:rsid w:val="4FEC6EF2"/>
    <w:rsid w:val="4FEE3FDB"/>
    <w:rsid w:val="50184805"/>
    <w:rsid w:val="501DEC22"/>
    <w:rsid w:val="5024744B"/>
    <w:rsid w:val="502B54F6"/>
    <w:rsid w:val="5058D894"/>
    <w:rsid w:val="506D9B08"/>
    <w:rsid w:val="507B7831"/>
    <w:rsid w:val="50879B36"/>
    <w:rsid w:val="508A0B56"/>
    <w:rsid w:val="509B7309"/>
    <w:rsid w:val="50ACA89E"/>
    <w:rsid w:val="50D3A73B"/>
    <w:rsid w:val="50DC991A"/>
    <w:rsid w:val="5103359F"/>
    <w:rsid w:val="510D9E8F"/>
    <w:rsid w:val="51541C92"/>
    <w:rsid w:val="51556310"/>
    <w:rsid w:val="516F8109"/>
    <w:rsid w:val="518FC162"/>
    <w:rsid w:val="5206B02C"/>
    <w:rsid w:val="5208B695"/>
    <w:rsid w:val="52330751"/>
    <w:rsid w:val="52429A1B"/>
    <w:rsid w:val="5246A24D"/>
    <w:rsid w:val="524F7E1A"/>
    <w:rsid w:val="52501BAC"/>
    <w:rsid w:val="52754E31"/>
    <w:rsid w:val="5279D657"/>
    <w:rsid w:val="529EC1FE"/>
    <w:rsid w:val="52A9D67F"/>
    <w:rsid w:val="52CA4781"/>
    <w:rsid w:val="5333B4EF"/>
    <w:rsid w:val="535809D4"/>
    <w:rsid w:val="536837BF"/>
    <w:rsid w:val="537DD981"/>
    <w:rsid w:val="53858496"/>
    <w:rsid w:val="538C28E2"/>
    <w:rsid w:val="53A0115A"/>
    <w:rsid w:val="53AA0D99"/>
    <w:rsid w:val="53B0E7F6"/>
    <w:rsid w:val="53B5460B"/>
    <w:rsid w:val="53B8C745"/>
    <w:rsid w:val="53C1F7EC"/>
    <w:rsid w:val="540F9B1E"/>
    <w:rsid w:val="54159BDE"/>
    <w:rsid w:val="544079F4"/>
    <w:rsid w:val="54435A9D"/>
    <w:rsid w:val="544BF9CB"/>
    <w:rsid w:val="546ECEB6"/>
    <w:rsid w:val="5498ECEA"/>
    <w:rsid w:val="5499FE93"/>
    <w:rsid w:val="54A1290D"/>
    <w:rsid w:val="54C270C6"/>
    <w:rsid w:val="54E9D5FB"/>
    <w:rsid w:val="550DBED6"/>
    <w:rsid w:val="553BB848"/>
    <w:rsid w:val="553FAFEE"/>
    <w:rsid w:val="558474D8"/>
    <w:rsid w:val="558AAC89"/>
    <w:rsid w:val="5593ECA6"/>
    <w:rsid w:val="55D7F4ED"/>
    <w:rsid w:val="55E79AAD"/>
    <w:rsid w:val="55EC56F2"/>
    <w:rsid w:val="561E2B6C"/>
    <w:rsid w:val="561EFCCC"/>
    <w:rsid w:val="5624706A"/>
    <w:rsid w:val="562DD5B2"/>
    <w:rsid w:val="562EA85C"/>
    <w:rsid w:val="563F1268"/>
    <w:rsid w:val="56689959"/>
    <w:rsid w:val="56AED3BA"/>
    <w:rsid w:val="56B580E1"/>
    <w:rsid w:val="56C83199"/>
    <w:rsid w:val="56CD18A6"/>
    <w:rsid w:val="56CD9607"/>
    <w:rsid w:val="56D0522D"/>
    <w:rsid w:val="56E09B32"/>
    <w:rsid w:val="5711083F"/>
    <w:rsid w:val="571E4C5B"/>
    <w:rsid w:val="57499EA6"/>
    <w:rsid w:val="57539419"/>
    <w:rsid w:val="575979E7"/>
    <w:rsid w:val="576A7BEB"/>
    <w:rsid w:val="57797E72"/>
    <w:rsid w:val="57C0D8C4"/>
    <w:rsid w:val="57CE5153"/>
    <w:rsid w:val="57D5DD76"/>
    <w:rsid w:val="57F703FF"/>
    <w:rsid w:val="580FE96C"/>
    <w:rsid w:val="5834E4EE"/>
    <w:rsid w:val="583BB9D1"/>
    <w:rsid w:val="583CF8E7"/>
    <w:rsid w:val="584BC04E"/>
    <w:rsid w:val="5876AC19"/>
    <w:rsid w:val="5880C3F6"/>
    <w:rsid w:val="58B2DB67"/>
    <w:rsid w:val="5905E3DA"/>
    <w:rsid w:val="590DFA3B"/>
    <w:rsid w:val="5910369F"/>
    <w:rsid w:val="59292A89"/>
    <w:rsid w:val="592953D3"/>
    <w:rsid w:val="592B28F5"/>
    <w:rsid w:val="5946140B"/>
    <w:rsid w:val="5948CCA6"/>
    <w:rsid w:val="59582948"/>
    <w:rsid w:val="59753C29"/>
    <w:rsid w:val="598BFC25"/>
    <w:rsid w:val="59A3FCFD"/>
    <w:rsid w:val="59C0EA9D"/>
    <w:rsid w:val="59F23A2E"/>
    <w:rsid w:val="5A555378"/>
    <w:rsid w:val="5A62B2CF"/>
    <w:rsid w:val="5A71C9DA"/>
    <w:rsid w:val="5A7CC714"/>
    <w:rsid w:val="5A891FFB"/>
    <w:rsid w:val="5A9622F2"/>
    <w:rsid w:val="5AA1E257"/>
    <w:rsid w:val="5AC631C9"/>
    <w:rsid w:val="5ADA4642"/>
    <w:rsid w:val="5ADAC615"/>
    <w:rsid w:val="5B2D9197"/>
    <w:rsid w:val="5B4360B0"/>
    <w:rsid w:val="5B6700F3"/>
    <w:rsid w:val="5B6DF265"/>
    <w:rsid w:val="5B74583B"/>
    <w:rsid w:val="5B8FAEFB"/>
    <w:rsid w:val="5B947766"/>
    <w:rsid w:val="5B9A4D4E"/>
    <w:rsid w:val="5BA2C01E"/>
    <w:rsid w:val="5BAE5372"/>
    <w:rsid w:val="5BBC1977"/>
    <w:rsid w:val="5BE7CF1F"/>
    <w:rsid w:val="5BF8B2E7"/>
    <w:rsid w:val="5C2BDF9C"/>
    <w:rsid w:val="5C710CC5"/>
    <w:rsid w:val="5C914136"/>
    <w:rsid w:val="5C95B56B"/>
    <w:rsid w:val="5CA426CD"/>
    <w:rsid w:val="5CC080F0"/>
    <w:rsid w:val="5CC4C4D3"/>
    <w:rsid w:val="5CE5F44B"/>
    <w:rsid w:val="5CFF507E"/>
    <w:rsid w:val="5D1F7A2A"/>
    <w:rsid w:val="5D35F85B"/>
    <w:rsid w:val="5D3BC2A7"/>
    <w:rsid w:val="5D41D185"/>
    <w:rsid w:val="5D4BA15E"/>
    <w:rsid w:val="5D4C1E10"/>
    <w:rsid w:val="5D5EA3B6"/>
    <w:rsid w:val="5D64C520"/>
    <w:rsid w:val="5D763677"/>
    <w:rsid w:val="5D79E741"/>
    <w:rsid w:val="5D82102B"/>
    <w:rsid w:val="5D8B9ACE"/>
    <w:rsid w:val="5D8BD8AA"/>
    <w:rsid w:val="5D99521A"/>
    <w:rsid w:val="5DB41498"/>
    <w:rsid w:val="5DB9AF7E"/>
    <w:rsid w:val="5DD4323B"/>
    <w:rsid w:val="5DF6DE69"/>
    <w:rsid w:val="5E14D522"/>
    <w:rsid w:val="5E15390E"/>
    <w:rsid w:val="5E1AB6D7"/>
    <w:rsid w:val="5E32167D"/>
    <w:rsid w:val="5E4CBB24"/>
    <w:rsid w:val="5E6C72C8"/>
    <w:rsid w:val="5E80FBF0"/>
    <w:rsid w:val="5E8275AD"/>
    <w:rsid w:val="5E93DCBB"/>
    <w:rsid w:val="5E9B1907"/>
    <w:rsid w:val="5EA2C075"/>
    <w:rsid w:val="5EAB5F24"/>
    <w:rsid w:val="5EC51D9D"/>
    <w:rsid w:val="5ED80076"/>
    <w:rsid w:val="5EF93B48"/>
    <w:rsid w:val="5F269ABB"/>
    <w:rsid w:val="5F3C74FB"/>
    <w:rsid w:val="5F46D295"/>
    <w:rsid w:val="5F4AAE15"/>
    <w:rsid w:val="5F59DE12"/>
    <w:rsid w:val="5F5AE7F0"/>
    <w:rsid w:val="5F8EC2B3"/>
    <w:rsid w:val="5FA78F62"/>
    <w:rsid w:val="5FBD9A88"/>
    <w:rsid w:val="5FCEC9CC"/>
    <w:rsid w:val="5FCFFBFA"/>
    <w:rsid w:val="5FDE3514"/>
    <w:rsid w:val="600C5C36"/>
    <w:rsid w:val="602EA50A"/>
    <w:rsid w:val="604EDFB9"/>
    <w:rsid w:val="605F2965"/>
    <w:rsid w:val="607642A1"/>
    <w:rsid w:val="608BC283"/>
    <w:rsid w:val="608BCE89"/>
    <w:rsid w:val="6093E02E"/>
    <w:rsid w:val="60A25803"/>
    <w:rsid w:val="60A35EAD"/>
    <w:rsid w:val="60B8032E"/>
    <w:rsid w:val="60EA08A6"/>
    <w:rsid w:val="60EFE974"/>
    <w:rsid w:val="610AD669"/>
    <w:rsid w:val="61164628"/>
    <w:rsid w:val="6122951A"/>
    <w:rsid w:val="612E91A8"/>
    <w:rsid w:val="613B4F82"/>
    <w:rsid w:val="6168E198"/>
    <w:rsid w:val="61786C8E"/>
    <w:rsid w:val="61845BE6"/>
    <w:rsid w:val="619E631D"/>
    <w:rsid w:val="61B0CB6F"/>
    <w:rsid w:val="61D44030"/>
    <w:rsid w:val="621B494B"/>
    <w:rsid w:val="621BD705"/>
    <w:rsid w:val="62307444"/>
    <w:rsid w:val="623C1344"/>
    <w:rsid w:val="6273013A"/>
    <w:rsid w:val="62867984"/>
    <w:rsid w:val="629782E5"/>
    <w:rsid w:val="62A0D131"/>
    <w:rsid w:val="62A993F3"/>
    <w:rsid w:val="62B61DEC"/>
    <w:rsid w:val="62BD29B2"/>
    <w:rsid w:val="62CAD9FA"/>
    <w:rsid w:val="62D0CEFF"/>
    <w:rsid w:val="62DC6448"/>
    <w:rsid w:val="634B661B"/>
    <w:rsid w:val="63DDE91C"/>
    <w:rsid w:val="63F3C137"/>
    <w:rsid w:val="63FC2EC7"/>
    <w:rsid w:val="6410A02F"/>
    <w:rsid w:val="642CFA52"/>
    <w:rsid w:val="647BA434"/>
    <w:rsid w:val="647F948D"/>
    <w:rsid w:val="649B0E3C"/>
    <w:rsid w:val="64A20B47"/>
    <w:rsid w:val="64C7C997"/>
    <w:rsid w:val="64CE6F61"/>
    <w:rsid w:val="64CF2942"/>
    <w:rsid w:val="64D7247A"/>
    <w:rsid w:val="64FE43BE"/>
    <w:rsid w:val="6508A5B6"/>
    <w:rsid w:val="6516336F"/>
    <w:rsid w:val="6528B451"/>
    <w:rsid w:val="65488FC8"/>
    <w:rsid w:val="6549B3C4"/>
    <w:rsid w:val="6556AEA8"/>
    <w:rsid w:val="657DDF77"/>
    <w:rsid w:val="657F2436"/>
    <w:rsid w:val="65894454"/>
    <w:rsid w:val="659D8869"/>
    <w:rsid w:val="659F2FDF"/>
    <w:rsid w:val="65BA685C"/>
    <w:rsid w:val="660735DD"/>
    <w:rsid w:val="661A2151"/>
    <w:rsid w:val="661D340C"/>
    <w:rsid w:val="662431CF"/>
    <w:rsid w:val="664752D9"/>
    <w:rsid w:val="664E3AD9"/>
    <w:rsid w:val="66646346"/>
    <w:rsid w:val="66748DD6"/>
    <w:rsid w:val="66910BF5"/>
    <w:rsid w:val="66C7CDDC"/>
    <w:rsid w:val="66CADA04"/>
    <w:rsid w:val="66F0C6CD"/>
    <w:rsid w:val="66F265AD"/>
    <w:rsid w:val="67121951"/>
    <w:rsid w:val="67197D07"/>
    <w:rsid w:val="675A9B85"/>
    <w:rsid w:val="6761CBE3"/>
    <w:rsid w:val="6770B432"/>
    <w:rsid w:val="679147A3"/>
    <w:rsid w:val="6791F639"/>
    <w:rsid w:val="679270DB"/>
    <w:rsid w:val="6796CD1B"/>
    <w:rsid w:val="67A9050C"/>
    <w:rsid w:val="67B3FBF8"/>
    <w:rsid w:val="67CBF2EB"/>
    <w:rsid w:val="67EDF17A"/>
    <w:rsid w:val="68061023"/>
    <w:rsid w:val="68137A35"/>
    <w:rsid w:val="681A6D23"/>
    <w:rsid w:val="6833BC38"/>
    <w:rsid w:val="685A836E"/>
    <w:rsid w:val="687178B9"/>
    <w:rsid w:val="687DAC0B"/>
    <w:rsid w:val="689C43A0"/>
    <w:rsid w:val="68B6C4F8"/>
    <w:rsid w:val="68BF5D20"/>
    <w:rsid w:val="68EA6B41"/>
    <w:rsid w:val="68F9C190"/>
    <w:rsid w:val="690100AA"/>
    <w:rsid w:val="690CE6AD"/>
    <w:rsid w:val="691BEEB5"/>
    <w:rsid w:val="692D390A"/>
    <w:rsid w:val="693260C4"/>
    <w:rsid w:val="69355FBB"/>
    <w:rsid w:val="693ECBAB"/>
    <w:rsid w:val="6949B69B"/>
    <w:rsid w:val="694F643C"/>
    <w:rsid w:val="69AF3779"/>
    <w:rsid w:val="69B9E489"/>
    <w:rsid w:val="69C107C3"/>
    <w:rsid w:val="69DBDB9A"/>
    <w:rsid w:val="69E9F125"/>
    <w:rsid w:val="69EEC69F"/>
    <w:rsid w:val="6A057919"/>
    <w:rsid w:val="6A32A4C9"/>
    <w:rsid w:val="6A5F3BF3"/>
    <w:rsid w:val="6A76DDA9"/>
    <w:rsid w:val="6A788CA0"/>
    <w:rsid w:val="6A87A845"/>
    <w:rsid w:val="6A8DD97F"/>
    <w:rsid w:val="6AE9C149"/>
    <w:rsid w:val="6AF5AD76"/>
    <w:rsid w:val="6B0B30B3"/>
    <w:rsid w:val="6B283A10"/>
    <w:rsid w:val="6B2BA815"/>
    <w:rsid w:val="6B46E65E"/>
    <w:rsid w:val="6B46EF81"/>
    <w:rsid w:val="6B7439C0"/>
    <w:rsid w:val="6B7E4AA6"/>
    <w:rsid w:val="6B8C7CF6"/>
    <w:rsid w:val="6B9DF450"/>
    <w:rsid w:val="6BBEA582"/>
    <w:rsid w:val="6BE22338"/>
    <w:rsid w:val="6BE2EB3F"/>
    <w:rsid w:val="6C048C7B"/>
    <w:rsid w:val="6C0CA24C"/>
    <w:rsid w:val="6C22E088"/>
    <w:rsid w:val="6C23345B"/>
    <w:rsid w:val="6C308453"/>
    <w:rsid w:val="6C3243B7"/>
    <w:rsid w:val="6C5B1D96"/>
    <w:rsid w:val="6CB47DE4"/>
    <w:rsid w:val="6CECD7BF"/>
    <w:rsid w:val="6CF6BBD2"/>
    <w:rsid w:val="6D33243D"/>
    <w:rsid w:val="6D33A86E"/>
    <w:rsid w:val="6D3C3910"/>
    <w:rsid w:val="6D49A192"/>
    <w:rsid w:val="6D5A6AC4"/>
    <w:rsid w:val="6D6CEE0F"/>
    <w:rsid w:val="6D6F968A"/>
    <w:rsid w:val="6D76D9B0"/>
    <w:rsid w:val="6D7D4FB1"/>
    <w:rsid w:val="6D87AF25"/>
    <w:rsid w:val="6DCF38E7"/>
    <w:rsid w:val="6DDE4413"/>
    <w:rsid w:val="6DF61FF0"/>
    <w:rsid w:val="6DF8F715"/>
    <w:rsid w:val="6E13A15B"/>
    <w:rsid w:val="6E157A27"/>
    <w:rsid w:val="6E3DBC2E"/>
    <w:rsid w:val="6E4188ED"/>
    <w:rsid w:val="6E4C1303"/>
    <w:rsid w:val="6E558380"/>
    <w:rsid w:val="6E586DA1"/>
    <w:rsid w:val="6E602559"/>
    <w:rsid w:val="6E6658FA"/>
    <w:rsid w:val="6E6BC430"/>
    <w:rsid w:val="6EAF1927"/>
    <w:rsid w:val="6EB22C97"/>
    <w:rsid w:val="6EB45C8B"/>
    <w:rsid w:val="6EB66929"/>
    <w:rsid w:val="6F18F947"/>
    <w:rsid w:val="6F197260"/>
    <w:rsid w:val="6F1C58CB"/>
    <w:rsid w:val="6F254E4C"/>
    <w:rsid w:val="6F28BFA3"/>
    <w:rsid w:val="6F445158"/>
    <w:rsid w:val="6F5009D7"/>
    <w:rsid w:val="6F759D24"/>
    <w:rsid w:val="6F8320BD"/>
    <w:rsid w:val="6FA090FE"/>
    <w:rsid w:val="6FC5964B"/>
    <w:rsid w:val="6FC5A146"/>
    <w:rsid w:val="6FCC4B1B"/>
    <w:rsid w:val="703974B7"/>
    <w:rsid w:val="708825C2"/>
    <w:rsid w:val="7088BDF0"/>
    <w:rsid w:val="7094E333"/>
    <w:rsid w:val="70D4AA44"/>
    <w:rsid w:val="70DD3A16"/>
    <w:rsid w:val="70E4C585"/>
    <w:rsid w:val="71059EDC"/>
    <w:rsid w:val="71160A83"/>
    <w:rsid w:val="711E300D"/>
    <w:rsid w:val="711EA32D"/>
    <w:rsid w:val="7133F28C"/>
    <w:rsid w:val="71519263"/>
    <w:rsid w:val="715FB6E2"/>
    <w:rsid w:val="7163F863"/>
    <w:rsid w:val="7181596D"/>
    <w:rsid w:val="7193C296"/>
    <w:rsid w:val="71B591BE"/>
    <w:rsid w:val="71C5DFC9"/>
    <w:rsid w:val="71CA5545"/>
    <w:rsid w:val="71CC262E"/>
    <w:rsid w:val="71E05B5A"/>
    <w:rsid w:val="71EE374C"/>
    <w:rsid w:val="7219A980"/>
    <w:rsid w:val="721E5164"/>
    <w:rsid w:val="722F33C2"/>
    <w:rsid w:val="72633704"/>
    <w:rsid w:val="72662053"/>
    <w:rsid w:val="7277FDE8"/>
    <w:rsid w:val="72783BFA"/>
    <w:rsid w:val="7278A7BC"/>
    <w:rsid w:val="727C5D90"/>
    <w:rsid w:val="728E5596"/>
    <w:rsid w:val="72981AFC"/>
    <w:rsid w:val="729F27A8"/>
    <w:rsid w:val="72A9684B"/>
    <w:rsid w:val="72AF2E1D"/>
    <w:rsid w:val="72C5CA5C"/>
    <w:rsid w:val="72EB2594"/>
    <w:rsid w:val="732B6A41"/>
    <w:rsid w:val="7388AAF8"/>
    <w:rsid w:val="739B8C73"/>
    <w:rsid w:val="73A2011A"/>
    <w:rsid w:val="73E39170"/>
    <w:rsid w:val="73EC9135"/>
    <w:rsid w:val="7400EB1E"/>
    <w:rsid w:val="74290BC4"/>
    <w:rsid w:val="744D8597"/>
    <w:rsid w:val="7469CE11"/>
    <w:rsid w:val="747F7A0E"/>
    <w:rsid w:val="749AFFB2"/>
    <w:rsid w:val="74B8C0DD"/>
    <w:rsid w:val="74C3312A"/>
    <w:rsid w:val="74C83AC9"/>
    <w:rsid w:val="74CB6ACE"/>
    <w:rsid w:val="74D3C995"/>
    <w:rsid w:val="74DCBE2E"/>
    <w:rsid w:val="74E6FCD9"/>
    <w:rsid w:val="74FAD4E2"/>
    <w:rsid w:val="751FE17E"/>
    <w:rsid w:val="7539692F"/>
    <w:rsid w:val="7559774E"/>
    <w:rsid w:val="755C18E8"/>
    <w:rsid w:val="75754145"/>
    <w:rsid w:val="757EE76F"/>
    <w:rsid w:val="758BDD16"/>
    <w:rsid w:val="75BCC12C"/>
    <w:rsid w:val="75EBA373"/>
    <w:rsid w:val="76278DAF"/>
    <w:rsid w:val="762FDEC2"/>
    <w:rsid w:val="7640034F"/>
    <w:rsid w:val="76876321"/>
    <w:rsid w:val="769950EC"/>
    <w:rsid w:val="769D18F1"/>
    <w:rsid w:val="76C2A48E"/>
    <w:rsid w:val="76C895DF"/>
    <w:rsid w:val="76CB3312"/>
    <w:rsid w:val="76D2C863"/>
    <w:rsid w:val="76D93CA4"/>
    <w:rsid w:val="76E22C01"/>
    <w:rsid w:val="76E63045"/>
    <w:rsid w:val="76F7E949"/>
    <w:rsid w:val="7701EC72"/>
    <w:rsid w:val="770E4253"/>
    <w:rsid w:val="77144EFF"/>
    <w:rsid w:val="776EF67A"/>
    <w:rsid w:val="77A5F310"/>
    <w:rsid w:val="77C54276"/>
    <w:rsid w:val="77E5857A"/>
    <w:rsid w:val="77E6EC77"/>
    <w:rsid w:val="77FCBEFB"/>
    <w:rsid w:val="786E91AB"/>
    <w:rsid w:val="7870FEE2"/>
    <w:rsid w:val="78B70AFE"/>
    <w:rsid w:val="78BCE13B"/>
    <w:rsid w:val="78C384A7"/>
    <w:rsid w:val="78CEFA3A"/>
    <w:rsid w:val="78D31B7C"/>
    <w:rsid w:val="78D65EEA"/>
    <w:rsid w:val="78E78A4D"/>
    <w:rsid w:val="794DE263"/>
    <w:rsid w:val="7969406A"/>
    <w:rsid w:val="7990D578"/>
    <w:rsid w:val="79B37141"/>
    <w:rsid w:val="79BC612A"/>
    <w:rsid w:val="79BF12D6"/>
    <w:rsid w:val="79D4A9E9"/>
    <w:rsid w:val="79EFE915"/>
    <w:rsid w:val="79F28896"/>
    <w:rsid w:val="7A26BC44"/>
    <w:rsid w:val="7A37B477"/>
    <w:rsid w:val="7A55DB24"/>
    <w:rsid w:val="7A6436A1"/>
    <w:rsid w:val="7A9D455A"/>
    <w:rsid w:val="7A9D5B8B"/>
    <w:rsid w:val="7AA2557D"/>
    <w:rsid w:val="7AC8387F"/>
    <w:rsid w:val="7B5339BB"/>
    <w:rsid w:val="7B5572DE"/>
    <w:rsid w:val="7B76AC12"/>
    <w:rsid w:val="7B79CDCA"/>
    <w:rsid w:val="7B7F195E"/>
    <w:rsid w:val="7BA2961F"/>
    <w:rsid w:val="7BB5A183"/>
    <w:rsid w:val="7C485183"/>
    <w:rsid w:val="7C50D586"/>
    <w:rsid w:val="7C51394A"/>
    <w:rsid w:val="7C7B893E"/>
    <w:rsid w:val="7C9838F7"/>
    <w:rsid w:val="7CB7E5D1"/>
    <w:rsid w:val="7D280C3D"/>
    <w:rsid w:val="7D5E705E"/>
    <w:rsid w:val="7D8B4C19"/>
    <w:rsid w:val="7D8D9AE4"/>
    <w:rsid w:val="7DD2B561"/>
    <w:rsid w:val="7DDBECB9"/>
    <w:rsid w:val="7DEEC53D"/>
    <w:rsid w:val="7DF7D6A2"/>
    <w:rsid w:val="7DF942FB"/>
    <w:rsid w:val="7DFE77F4"/>
    <w:rsid w:val="7E03478E"/>
    <w:rsid w:val="7E215386"/>
    <w:rsid w:val="7E23855A"/>
    <w:rsid w:val="7E23FFE2"/>
    <w:rsid w:val="7E2CFEB2"/>
    <w:rsid w:val="7E3483FA"/>
    <w:rsid w:val="7E51F855"/>
    <w:rsid w:val="7E64743A"/>
    <w:rsid w:val="7E68C2CB"/>
    <w:rsid w:val="7E874FBE"/>
    <w:rsid w:val="7EA3714A"/>
    <w:rsid w:val="7EAB8FE0"/>
    <w:rsid w:val="7F3A4C0D"/>
    <w:rsid w:val="7F3C6309"/>
    <w:rsid w:val="7F47494F"/>
    <w:rsid w:val="7F51FB26"/>
    <w:rsid w:val="7F65A4B3"/>
    <w:rsid w:val="7F7DC827"/>
    <w:rsid w:val="7F91BEF3"/>
    <w:rsid w:val="7F9D8C6B"/>
    <w:rsid w:val="7FBA5ACD"/>
    <w:rsid w:val="7FBD23E7"/>
    <w:rsid w:val="7FCA303A"/>
    <w:rsid w:val="7FD7E8E3"/>
    <w:rsid w:val="7FF6D44C"/>
  </w:rsids>
  <m:mathPr>
    <m:mathFont m:val="Cambria Math"/>
    <m:brkBin m:val="before"/>
    <m:brkBinSub m:val="--"/>
    <m:smallFrac/>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76129"/>
    <o:shapelayout v:ext="edit">
      <o:idmap v:ext="edit" data="1"/>
    </o:shapelayout>
  </w:shapeDefaults>
  <w:decimalSymbol w:val=","/>
  <w:listSeparator w:val=";"/>
  <w14:docId w14:val="488CBC76"/>
  <w15:docId w15:val="{3F5E4AC9-994F-42B3-84FE-7FC0EC66C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uiPriority="0"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37B46"/>
    <w:pPr>
      <w:spacing w:after="200" w:line="276" w:lineRule="auto"/>
    </w:pPr>
    <w:rPr>
      <w:rFonts w:ascii="Calibri Light" w:hAnsi="Calibri Light" w:cs="Calibri"/>
      <w:sz w:val="24"/>
      <w:szCs w:val="22"/>
      <w:lang w:eastAsia="en-US"/>
    </w:rPr>
  </w:style>
  <w:style w:type="paragraph" w:styleId="Nagwek1">
    <w:name w:val="heading 1"/>
    <w:basedOn w:val="Normalny"/>
    <w:next w:val="Normalny"/>
    <w:link w:val="Nagwek1Znak"/>
    <w:uiPriority w:val="99"/>
    <w:qFormat/>
    <w:rsid w:val="00312132"/>
    <w:pPr>
      <w:keepNext/>
      <w:keepLines/>
      <w:numPr>
        <w:numId w:val="4"/>
      </w:numPr>
      <w:spacing w:before="480" w:after="240" w:line="360" w:lineRule="auto"/>
      <w:outlineLvl w:val="0"/>
    </w:pPr>
    <w:rPr>
      <w:rFonts w:eastAsia="Times New Roman" w:cs="Times New Roman"/>
      <w:b/>
      <w:bCs/>
      <w:sz w:val="28"/>
      <w:szCs w:val="28"/>
    </w:rPr>
  </w:style>
  <w:style w:type="paragraph" w:styleId="Nagwek2">
    <w:name w:val="heading 2"/>
    <w:basedOn w:val="Normalny"/>
    <w:next w:val="Normalny"/>
    <w:link w:val="Nagwek2Znak"/>
    <w:uiPriority w:val="99"/>
    <w:qFormat/>
    <w:rsid w:val="00312132"/>
    <w:pPr>
      <w:keepNext/>
      <w:keepLines/>
      <w:numPr>
        <w:ilvl w:val="1"/>
        <w:numId w:val="4"/>
      </w:numPr>
      <w:spacing w:before="200" w:after="240" w:line="360" w:lineRule="auto"/>
      <w:outlineLvl w:val="1"/>
    </w:pPr>
    <w:rPr>
      <w:rFonts w:eastAsia="Times New Roman" w:cs="Times New Roman"/>
      <w:b/>
      <w:bCs/>
      <w:sz w:val="26"/>
      <w:szCs w:val="26"/>
    </w:rPr>
  </w:style>
  <w:style w:type="paragraph" w:styleId="Nagwek3">
    <w:name w:val="heading 3"/>
    <w:basedOn w:val="Normalny"/>
    <w:next w:val="Normalny"/>
    <w:link w:val="Nagwek3Znak"/>
    <w:uiPriority w:val="99"/>
    <w:qFormat/>
    <w:rsid w:val="00EB5DD3"/>
    <w:pPr>
      <w:keepNext/>
      <w:keepLines/>
      <w:numPr>
        <w:ilvl w:val="2"/>
        <w:numId w:val="4"/>
      </w:numPr>
      <w:spacing w:before="200" w:after="240" w:line="360" w:lineRule="auto"/>
      <w:ind w:left="709"/>
      <w:outlineLvl w:val="2"/>
    </w:pPr>
    <w:rPr>
      <w:rFonts w:eastAsia="Times New Roman" w:cs="Times New Roman"/>
      <w:b/>
      <w:bCs/>
      <w:szCs w:val="24"/>
    </w:rPr>
  </w:style>
  <w:style w:type="paragraph" w:styleId="Nagwek4">
    <w:name w:val="heading 4"/>
    <w:basedOn w:val="Normalny"/>
    <w:next w:val="Normalny"/>
    <w:link w:val="Nagwek4Znak"/>
    <w:qFormat/>
    <w:rsid w:val="00532063"/>
    <w:pPr>
      <w:keepNext/>
      <w:keepLines/>
      <w:numPr>
        <w:ilvl w:val="3"/>
        <w:numId w:val="4"/>
      </w:numPr>
      <w:spacing w:before="200" w:after="240"/>
      <w:outlineLvl w:val="3"/>
    </w:pPr>
    <w:rPr>
      <w:rFonts w:eastAsia="Times New Roman" w:cs="Times New Roman"/>
      <w:b/>
      <w:bCs/>
      <w:iCs/>
      <w:szCs w:val="24"/>
    </w:rPr>
  </w:style>
  <w:style w:type="paragraph" w:styleId="Nagwek5">
    <w:name w:val="heading 5"/>
    <w:aliases w:val="Eko Nagłówek 5,SRK Nagłówek 5,BEIS Nagłówek 5"/>
    <w:basedOn w:val="Normalny"/>
    <w:next w:val="Normalny"/>
    <w:link w:val="Nagwek5Znak"/>
    <w:uiPriority w:val="9"/>
    <w:rsid w:val="0089550F"/>
    <w:pPr>
      <w:keepNext/>
      <w:keepLines/>
      <w:numPr>
        <w:ilvl w:val="4"/>
        <w:numId w:val="4"/>
      </w:numPr>
      <w:spacing w:before="200" w:after="0" w:line="360" w:lineRule="auto"/>
      <w:outlineLvl w:val="4"/>
    </w:pPr>
    <w:rPr>
      <w:rFonts w:eastAsia="Times New Roman" w:cs="Times New Roman"/>
    </w:rPr>
  </w:style>
  <w:style w:type="paragraph" w:styleId="Nagwek6">
    <w:name w:val="heading 6"/>
    <w:basedOn w:val="Normalny"/>
    <w:next w:val="Normalny"/>
    <w:link w:val="Nagwek6Znak"/>
    <w:uiPriority w:val="9"/>
    <w:rsid w:val="0089550F"/>
    <w:pPr>
      <w:keepNext/>
      <w:keepLines/>
      <w:numPr>
        <w:ilvl w:val="5"/>
        <w:numId w:val="4"/>
      </w:numPr>
      <w:spacing w:before="200" w:after="0"/>
      <w:outlineLvl w:val="5"/>
    </w:pPr>
    <w:rPr>
      <w:rFonts w:ascii="Cambria" w:eastAsia="Times New Roman" w:hAnsi="Cambria" w:cs="Times New Roman"/>
      <w:i/>
      <w:iCs/>
      <w:color w:val="243F60"/>
    </w:rPr>
  </w:style>
  <w:style w:type="paragraph" w:styleId="Nagwek7">
    <w:name w:val="heading 7"/>
    <w:basedOn w:val="Normalny"/>
    <w:next w:val="Normalny"/>
    <w:link w:val="Nagwek7Znak"/>
    <w:uiPriority w:val="9"/>
    <w:rsid w:val="0089550F"/>
    <w:pPr>
      <w:keepNext/>
      <w:keepLines/>
      <w:numPr>
        <w:ilvl w:val="6"/>
        <w:numId w:val="4"/>
      </w:numPr>
      <w:spacing w:before="200" w:after="0"/>
      <w:outlineLvl w:val="6"/>
    </w:pPr>
    <w:rPr>
      <w:rFonts w:ascii="Cambria" w:eastAsia="Times New Roman" w:hAnsi="Cambria" w:cs="Times New Roman"/>
      <w:i/>
      <w:iCs/>
      <w:color w:val="404040"/>
    </w:rPr>
  </w:style>
  <w:style w:type="paragraph" w:styleId="Nagwek8">
    <w:name w:val="heading 8"/>
    <w:basedOn w:val="Normalny"/>
    <w:next w:val="Normalny"/>
    <w:link w:val="Nagwek8Znak"/>
    <w:uiPriority w:val="9"/>
    <w:rsid w:val="0089550F"/>
    <w:pPr>
      <w:keepNext/>
      <w:keepLines/>
      <w:numPr>
        <w:ilvl w:val="7"/>
        <w:numId w:val="4"/>
      </w:numPr>
      <w:spacing w:before="200" w:after="0"/>
      <w:outlineLvl w:val="7"/>
    </w:pPr>
    <w:rPr>
      <w:rFonts w:ascii="Cambria" w:eastAsia="Times New Roman" w:hAnsi="Cambria" w:cs="Times New Roman"/>
      <w:color w:val="404040"/>
      <w:szCs w:val="20"/>
    </w:rPr>
  </w:style>
  <w:style w:type="paragraph" w:styleId="Nagwek9">
    <w:name w:val="heading 9"/>
    <w:basedOn w:val="Normalny"/>
    <w:next w:val="Normalny"/>
    <w:link w:val="Nagwek9Znak"/>
    <w:uiPriority w:val="9"/>
    <w:rsid w:val="0089550F"/>
    <w:pPr>
      <w:keepNext/>
      <w:keepLines/>
      <w:numPr>
        <w:ilvl w:val="8"/>
        <w:numId w:val="4"/>
      </w:numPr>
      <w:spacing w:before="200" w:after="0"/>
      <w:outlineLvl w:val="8"/>
    </w:pPr>
    <w:rPr>
      <w:rFonts w:ascii="Cambria" w:eastAsia="Times New Roman" w:hAnsi="Cambria" w:cs="Times New Roman"/>
      <w:i/>
      <w:iCs/>
      <w:color w:val="40404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rsid w:val="00312132"/>
    <w:rPr>
      <w:rFonts w:ascii="Calibri Light" w:eastAsia="Times New Roman" w:hAnsi="Calibri Light"/>
      <w:b/>
      <w:bCs/>
      <w:sz w:val="28"/>
      <w:szCs w:val="28"/>
      <w:lang w:eastAsia="en-US"/>
    </w:rPr>
  </w:style>
  <w:style w:type="character" w:customStyle="1" w:styleId="Nagwek2Znak">
    <w:name w:val="Nagłówek 2 Znak"/>
    <w:link w:val="Nagwek2"/>
    <w:uiPriority w:val="99"/>
    <w:rsid w:val="00312132"/>
    <w:rPr>
      <w:rFonts w:ascii="Calibri Light" w:eastAsia="Times New Roman" w:hAnsi="Calibri Light"/>
      <w:b/>
      <w:bCs/>
      <w:sz w:val="26"/>
      <w:szCs w:val="26"/>
      <w:lang w:eastAsia="en-US"/>
    </w:rPr>
  </w:style>
  <w:style w:type="character" w:customStyle="1" w:styleId="Nagwek3Znak">
    <w:name w:val="Nagłówek 3 Znak"/>
    <w:link w:val="Nagwek3"/>
    <w:uiPriority w:val="99"/>
    <w:rsid w:val="00EB5DD3"/>
    <w:rPr>
      <w:rFonts w:ascii="Calibri Light" w:eastAsia="Times New Roman" w:hAnsi="Calibri Light"/>
      <w:b/>
      <w:bCs/>
      <w:sz w:val="24"/>
      <w:szCs w:val="24"/>
      <w:lang w:eastAsia="en-US"/>
    </w:rPr>
  </w:style>
  <w:style w:type="character" w:customStyle="1" w:styleId="Nagwek4Znak">
    <w:name w:val="Nagłówek 4 Znak"/>
    <w:link w:val="Nagwek4"/>
    <w:rsid w:val="00E00258"/>
    <w:rPr>
      <w:rFonts w:ascii="Calibri Light" w:eastAsia="Times New Roman" w:hAnsi="Calibri Light"/>
      <w:b/>
      <w:bCs/>
      <w:iCs/>
      <w:sz w:val="24"/>
      <w:szCs w:val="24"/>
      <w:lang w:eastAsia="en-US"/>
    </w:rPr>
  </w:style>
  <w:style w:type="character" w:customStyle="1" w:styleId="Nagwek5Znak">
    <w:name w:val="Nagłówek 5 Znak"/>
    <w:aliases w:val="Eko Nagłówek 5 Znak,SRK Nagłówek 5 Znak,BEIS Nagłówek 5 Znak"/>
    <w:link w:val="Nagwek5"/>
    <w:uiPriority w:val="9"/>
    <w:rsid w:val="0089550F"/>
    <w:rPr>
      <w:rFonts w:ascii="Calibri Light" w:eastAsia="Times New Roman" w:hAnsi="Calibri Light"/>
      <w:sz w:val="24"/>
      <w:szCs w:val="22"/>
      <w:lang w:eastAsia="en-US"/>
    </w:rPr>
  </w:style>
  <w:style w:type="character" w:customStyle="1" w:styleId="Nagwek6Znak">
    <w:name w:val="Nagłówek 6 Znak"/>
    <w:link w:val="Nagwek6"/>
    <w:uiPriority w:val="9"/>
    <w:rsid w:val="0089550F"/>
    <w:rPr>
      <w:rFonts w:ascii="Cambria" w:eastAsia="Times New Roman" w:hAnsi="Cambria"/>
      <w:i/>
      <w:iCs/>
      <w:color w:val="243F60"/>
      <w:sz w:val="24"/>
      <w:szCs w:val="22"/>
      <w:lang w:eastAsia="en-US"/>
    </w:rPr>
  </w:style>
  <w:style w:type="character" w:customStyle="1" w:styleId="Nagwek7Znak">
    <w:name w:val="Nagłówek 7 Znak"/>
    <w:link w:val="Nagwek7"/>
    <w:uiPriority w:val="9"/>
    <w:rsid w:val="0089550F"/>
    <w:rPr>
      <w:rFonts w:ascii="Cambria" w:eastAsia="Times New Roman" w:hAnsi="Cambria"/>
      <w:i/>
      <w:iCs/>
      <w:color w:val="404040"/>
      <w:sz w:val="24"/>
      <w:szCs w:val="22"/>
      <w:lang w:eastAsia="en-US"/>
    </w:rPr>
  </w:style>
  <w:style w:type="character" w:customStyle="1" w:styleId="Nagwek8Znak">
    <w:name w:val="Nagłówek 8 Znak"/>
    <w:link w:val="Nagwek8"/>
    <w:uiPriority w:val="9"/>
    <w:rsid w:val="0089550F"/>
    <w:rPr>
      <w:rFonts w:ascii="Cambria" w:eastAsia="Times New Roman" w:hAnsi="Cambria"/>
      <w:color w:val="404040"/>
      <w:sz w:val="24"/>
      <w:lang w:eastAsia="en-US"/>
    </w:rPr>
  </w:style>
  <w:style w:type="character" w:customStyle="1" w:styleId="Nagwek9Znak">
    <w:name w:val="Nagłówek 9 Znak"/>
    <w:link w:val="Nagwek9"/>
    <w:uiPriority w:val="9"/>
    <w:rsid w:val="0089550F"/>
    <w:rPr>
      <w:rFonts w:ascii="Cambria" w:eastAsia="Times New Roman" w:hAnsi="Cambria"/>
      <w:i/>
      <w:iCs/>
      <w:color w:val="404040"/>
      <w:sz w:val="24"/>
      <w:lang w:eastAsia="en-US"/>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89550F"/>
    <w:pPr>
      <w:ind w:left="720"/>
      <w:contextualSpacing/>
    </w:pPr>
  </w:style>
  <w:style w:type="paragraph" w:styleId="Nagwekspisutreci">
    <w:name w:val="TOC Heading"/>
    <w:basedOn w:val="Nagwek1"/>
    <w:next w:val="Normalny"/>
    <w:uiPriority w:val="39"/>
    <w:rsid w:val="0089550F"/>
    <w:pPr>
      <w:numPr>
        <w:numId w:val="0"/>
      </w:numPr>
      <w:spacing w:line="276" w:lineRule="auto"/>
      <w:outlineLvl w:val="9"/>
    </w:pPr>
  </w:style>
  <w:style w:type="paragraph" w:styleId="Spistreci1">
    <w:name w:val="toc 1"/>
    <w:basedOn w:val="Normalny"/>
    <w:next w:val="Normalny"/>
    <w:autoRedefine/>
    <w:uiPriority w:val="39"/>
    <w:unhideWhenUsed/>
    <w:rsid w:val="000D7CF0"/>
    <w:pPr>
      <w:tabs>
        <w:tab w:val="right" w:leader="dot" w:pos="9060"/>
      </w:tabs>
      <w:spacing w:before="120" w:after="120"/>
    </w:pPr>
    <w:rPr>
      <w:b/>
      <w:bCs/>
      <w:caps/>
      <w:sz w:val="20"/>
      <w:szCs w:val="24"/>
    </w:rPr>
  </w:style>
  <w:style w:type="paragraph" w:styleId="Spistreci2">
    <w:name w:val="toc 2"/>
    <w:basedOn w:val="Normalny"/>
    <w:next w:val="Normalny"/>
    <w:autoRedefine/>
    <w:uiPriority w:val="39"/>
    <w:unhideWhenUsed/>
    <w:rsid w:val="00614EBD"/>
    <w:pPr>
      <w:spacing w:after="0"/>
    </w:pPr>
    <w:rPr>
      <w:bCs/>
      <w:sz w:val="18"/>
      <w:szCs w:val="20"/>
    </w:rPr>
  </w:style>
  <w:style w:type="paragraph" w:styleId="Spistreci3">
    <w:name w:val="toc 3"/>
    <w:basedOn w:val="Normalny"/>
    <w:next w:val="Normalny"/>
    <w:autoRedefine/>
    <w:uiPriority w:val="39"/>
    <w:unhideWhenUsed/>
    <w:rsid w:val="00614EBD"/>
    <w:pPr>
      <w:spacing w:after="0"/>
      <w:ind w:left="220"/>
    </w:pPr>
    <w:rPr>
      <w:sz w:val="16"/>
      <w:szCs w:val="20"/>
    </w:rPr>
  </w:style>
  <w:style w:type="character" w:styleId="Hipercze">
    <w:name w:val="Hyperlink"/>
    <w:uiPriority w:val="99"/>
    <w:unhideWhenUsed/>
    <w:rsid w:val="0089550F"/>
    <w:rPr>
      <w:color w:val="0000FF"/>
      <w:u w:val="single"/>
    </w:rPr>
  </w:style>
  <w:style w:type="paragraph" w:styleId="Tekstdymka">
    <w:name w:val="Balloon Text"/>
    <w:basedOn w:val="Normalny"/>
    <w:link w:val="TekstdymkaZnak"/>
    <w:uiPriority w:val="99"/>
    <w:semiHidden/>
    <w:unhideWhenUsed/>
    <w:rsid w:val="0089550F"/>
    <w:pPr>
      <w:spacing w:after="0"/>
    </w:pPr>
    <w:rPr>
      <w:rFonts w:ascii="Tahoma" w:hAnsi="Tahoma" w:cs="Times New Roman"/>
      <w:sz w:val="16"/>
      <w:szCs w:val="16"/>
    </w:rPr>
  </w:style>
  <w:style w:type="character" w:customStyle="1" w:styleId="TekstdymkaZnak">
    <w:name w:val="Tekst dymka Znak"/>
    <w:link w:val="Tekstdymka"/>
    <w:uiPriority w:val="99"/>
    <w:semiHidden/>
    <w:rsid w:val="0089550F"/>
    <w:rPr>
      <w:rFonts w:ascii="Tahoma" w:eastAsia="Calibri" w:hAnsi="Tahoma" w:cs="Times New Roman"/>
      <w:sz w:val="16"/>
      <w:szCs w:val="16"/>
    </w:rPr>
  </w:style>
  <w:style w:type="paragraph" w:styleId="Tekstprzypisudolnego">
    <w:name w:val="footnote text"/>
    <w:aliases w:val="Podrozdział,Znak,Tekst przypisu,Footnote,Podrozdzia3,-E Fuﬂnotentext,Fuﬂnotentext Ursprung,footnote text,Fußnotentext Ursprung,-E Fußnotentext,Fußnote,Footnote text,Tekst przypisu Znak Znak Znak Znak,Znak Znak Znak, Znak, Znak1,fn"/>
    <w:basedOn w:val="Normalny"/>
    <w:link w:val="TekstprzypisudolnegoZnak"/>
    <w:uiPriority w:val="99"/>
    <w:qFormat/>
    <w:rsid w:val="0089550F"/>
    <w:pPr>
      <w:suppressAutoHyphens/>
    </w:pPr>
    <w:rPr>
      <w:rFonts w:eastAsia="Times New Roman" w:cs="Times New Roman"/>
      <w:sz w:val="20"/>
      <w:szCs w:val="20"/>
      <w:lang w:val="en-US" w:eastAsia="ar-SA" w:bidi="en-US"/>
    </w:rPr>
  </w:style>
  <w:style w:type="character" w:customStyle="1" w:styleId="TekstprzypisudolnegoZnak">
    <w:name w:val="Tekst przypisu dolnego Znak"/>
    <w:aliases w:val="Podrozdział Znak,Znak Znak,Tekst przypisu Znak,Footnote Znak,Podrozdzia3 Znak,-E Fuﬂnotentext Znak,Fuﬂnotentext Ursprung Znak,footnote text Znak,Fußnotentext Ursprung Znak,-E Fußnotentext Znak,Fußnote Znak,Footnote text Znak"/>
    <w:link w:val="Tekstprzypisudolnego"/>
    <w:uiPriority w:val="99"/>
    <w:qFormat/>
    <w:rsid w:val="0089550F"/>
    <w:rPr>
      <w:rFonts w:ascii="Calibri" w:eastAsia="Times New Roman" w:hAnsi="Calibri" w:cs="Times New Roman"/>
      <w:sz w:val="20"/>
      <w:szCs w:val="20"/>
      <w:lang w:val="en-US" w:eastAsia="ar-SA" w:bidi="en-US"/>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link w:val="Nota"/>
    <w:uiPriority w:val="99"/>
    <w:qFormat/>
    <w:rsid w:val="0089550F"/>
    <w:rPr>
      <w:vertAlign w:val="superscript"/>
    </w:rPr>
  </w:style>
  <w:style w:type="paragraph" w:customStyle="1" w:styleId="pkt">
    <w:name w:val="pkt"/>
    <w:basedOn w:val="Normalny"/>
    <w:locked/>
    <w:rsid w:val="0089550F"/>
    <w:pPr>
      <w:suppressAutoHyphens/>
      <w:overflowPunct w:val="0"/>
      <w:autoSpaceDE w:val="0"/>
      <w:spacing w:before="60" w:after="60"/>
      <w:ind w:left="851" w:hanging="295"/>
    </w:pPr>
    <w:rPr>
      <w:rFonts w:eastAsia="Times New Roman" w:cs="Times New Roman"/>
      <w:lang w:val="en-US" w:eastAsia="ar-SA" w:bidi="en-US"/>
    </w:rPr>
  </w:style>
  <w:style w:type="paragraph" w:customStyle="1" w:styleId="Default">
    <w:name w:val="Default"/>
    <w:locked/>
    <w:rsid w:val="0089550F"/>
    <w:pPr>
      <w:autoSpaceDE w:val="0"/>
      <w:autoSpaceDN w:val="0"/>
      <w:adjustRightInd w:val="0"/>
    </w:pPr>
    <w:rPr>
      <w:rFonts w:ascii="Arial" w:hAnsi="Arial" w:cs="Arial"/>
      <w:color w:val="000000"/>
      <w:sz w:val="24"/>
      <w:szCs w:val="24"/>
      <w:lang w:eastAsia="en-US"/>
    </w:rPr>
  </w:style>
  <w:style w:type="paragraph" w:styleId="Bezodstpw">
    <w:name w:val="No Spacing"/>
    <w:link w:val="BezodstpwZnak"/>
    <w:uiPriority w:val="1"/>
    <w:qFormat/>
    <w:rsid w:val="0089550F"/>
    <w:rPr>
      <w:sz w:val="22"/>
      <w:szCs w:val="22"/>
      <w:lang w:eastAsia="en-US"/>
    </w:rPr>
  </w:style>
  <w:style w:type="character" w:customStyle="1" w:styleId="BezodstpwZnak">
    <w:name w:val="Bez odstępów Znak"/>
    <w:link w:val="Bezodstpw"/>
    <w:uiPriority w:val="1"/>
    <w:rsid w:val="0089550F"/>
    <w:rPr>
      <w:sz w:val="22"/>
      <w:szCs w:val="22"/>
      <w:lang w:val="pl-PL" w:eastAsia="en-US" w:bidi="ar-SA"/>
    </w:rPr>
  </w:style>
  <w:style w:type="paragraph" w:customStyle="1" w:styleId="Styl1">
    <w:name w:val="Styl1"/>
    <w:basedOn w:val="Normalny"/>
    <w:locked/>
    <w:rsid w:val="0089550F"/>
    <w:pPr>
      <w:suppressAutoHyphens/>
      <w:spacing w:before="120" w:after="120"/>
    </w:pPr>
    <w:rPr>
      <w:rFonts w:eastAsia="Times New Roman" w:cs="Times New Roman"/>
      <w:lang w:val="en-US" w:eastAsia="ar-SA" w:bidi="en-US"/>
    </w:rPr>
  </w:style>
  <w:style w:type="paragraph" w:styleId="Nagwek">
    <w:name w:val="header"/>
    <w:basedOn w:val="Normalny"/>
    <w:link w:val="NagwekZnak"/>
    <w:uiPriority w:val="99"/>
    <w:unhideWhenUsed/>
    <w:rsid w:val="0089550F"/>
    <w:pPr>
      <w:tabs>
        <w:tab w:val="center" w:pos="4536"/>
        <w:tab w:val="right" w:pos="9072"/>
      </w:tabs>
      <w:spacing w:after="0"/>
    </w:pPr>
    <w:rPr>
      <w:rFonts w:ascii="Tahoma" w:hAnsi="Tahoma" w:cs="Times New Roman"/>
      <w:sz w:val="20"/>
      <w:szCs w:val="20"/>
    </w:rPr>
  </w:style>
  <w:style w:type="character" w:customStyle="1" w:styleId="NagwekZnak">
    <w:name w:val="Nagłówek Znak"/>
    <w:link w:val="Nagwek"/>
    <w:uiPriority w:val="99"/>
    <w:rsid w:val="0089550F"/>
    <w:rPr>
      <w:rFonts w:ascii="Tahoma" w:eastAsia="Calibri" w:hAnsi="Tahoma" w:cs="Times New Roman"/>
      <w:sz w:val="20"/>
      <w:szCs w:val="20"/>
    </w:rPr>
  </w:style>
  <w:style w:type="paragraph" w:styleId="Stopka">
    <w:name w:val="footer"/>
    <w:basedOn w:val="Normalny"/>
    <w:link w:val="StopkaZnak"/>
    <w:uiPriority w:val="99"/>
    <w:unhideWhenUsed/>
    <w:rsid w:val="0089550F"/>
    <w:pPr>
      <w:tabs>
        <w:tab w:val="center" w:pos="4536"/>
        <w:tab w:val="right" w:pos="9072"/>
      </w:tabs>
      <w:spacing w:after="0"/>
    </w:pPr>
    <w:rPr>
      <w:rFonts w:ascii="Tahoma" w:hAnsi="Tahoma" w:cs="Times New Roman"/>
      <w:sz w:val="20"/>
      <w:szCs w:val="20"/>
    </w:rPr>
  </w:style>
  <w:style w:type="character" w:customStyle="1" w:styleId="StopkaZnak">
    <w:name w:val="Stopka Znak"/>
    <w:link w:val="Stopka"/>
    <w:uiPriority w:val="99"/>
    <w:rsid w:val="0089550F"/>
    <w:rPr>
      <w:rFonts w:ascii="Tahoma" w:eastAsia="Calibri" w:hAnsi="Tahoma" w:cs="Times New Roman"/>
      <w:sz w:val="20"/>
      <w:szCs w:val="20"/>
    </w:rPr>
  </w:style>
  <w:style w:type="paragraph" w:styleId="Spistreci4">
    <w:name w:val="toc 4"/>
    <w:basedOn w:val="Normalny"/>
    <w:next w:val="Normalny"/>
    <w:autoRedefine/>
    <w:uiPriority w:val="39"/>
    <w:unhideWhenUsed/>
    <w:rsid w:val="00DB2A2E"/>
    <w:pPr>
      <w:spacing w:after="0"/>
      <w:ind w:left="440"/>
    </w:pPr>
    <w:rPr>
      <w:sz w:val="20"/>
      <w:szCs w:val="20"/>
    </w:rPr>
  </w:style>
  <w:style w:type="paragraph" w:styleId="Spistreci5">
    <w:name w:val="toc 5"/>
    <w:basedOn w:val="Normalny"/>
    <w:next w:val="Normalny"/>
    <w:autoRedefine/>
    <w:uiPriority w:val="39"/>
    <w:unhideWhenUsed/>
    <w:rsid w:val="0089550F"/>
    <w:pPr>
      <w:spacing w:after="0"/>
      <w:ind w:left="660"/>
    </w:pPr>
    <w:rPr>
      <w:sz w:val="20"/>
      <w:szCs w:val="20"/>
    </w:rPr>
  </w:style>
  <w:style w:type="paragraph" w:styleId="Spistreci6">
    <w:name w:val="toc 6"/>
    <w:basedOn w:val="Normalny"/>
    <w:next w:val="Normalny"/>
    <w:autoRedefine/>
    <w:uiPriority w:val="39"/>
    <w:unhideWhenUsed/>
    <w:rsid w:val="0089550F"/>
    <w:pPr>
      <w:spacing w:after="0"/>
      <w:ind w:left="880"/>
    </w:pPr>
    <w:rPr>
      <w:sz w:val="20"/>
      <w:szCs w:val="20"/>
    </w:rPr>
  </w:style>
  <w:style w:type="paragraph" w:styleId="Spistreci7">
    <w:name w:val="toc 7"/>
    <w:basedOn w:val="Normalny"/>
    <w:next w:val="Normalny"/>
    <w:autoRedefine/>
    <w:uiPriority w:val="39"/>
    <w:unhideWhenUsed/>
    <w:rsid w:val="0089550F"/>
    <w:pPr>
      <w:spacing w:after="0"/>
      <w:ind w:left="1100"/>
    </w:pPr>
    <w:rPr>
      <w:sz w:val="20"/>
      <w:szCs w:val="20"/>
    </w:rPr>
  </w:style>
  <w:style w:type="paragraph" w:styleId="Spistreci8">
    <w:name w:val="toc 8"/>
    <w:basedOn w:val="Normalny"/>
    <w:next w:val="Normalny"/>
    <w:autoRedefine/>
    <w:uiPriority w:val="39"/>
    <w:unhideWhenUsed/>
    <w:rsid w:val="0089550F"/>
    <w:pPr>
      <w:spacing w:after="0"/>
      <w:ind w:left="1320"/>
    </w:pPr>
    <w:rPr>
      <w:sz w:val="20"/>
      <w:szCs w:val="20"/>
    </w:rPr>
  </w:style>
  <w:style w:type="paragraph" w:styleId="Spistreci9">
    <w:name w:val="toc 9"/>
    <w:basedOn w:val="Normalny"/>
    <w:next w:val="Normalny"/>
    <w:autoRedefine/>
    <w:uiPriority w:val="39"/>
    <w:unhideWhenUsed/>
    <w:rsid w:val="0089550F"/>
    <w:pPr>
      <w:spacing w:after="0"/>
      <w:ind w:left="1540"/>
    </w:pPr>
    <w:rPr>
      <w:sz w:val="20"/>
      <w:szCs w:val="20"/>
    </w:rPr>
  </w:style>
  <w:style w:type="paragraph" w:customStyle="1" w:styleId="Mapadokumentu1">
    <w:name w:val="Mapa dokumentu1"/>
    <w:basedOn w:val="Normalny"/>
    <w:link w:val="MapadokumentuZnak"/>
    <w:uiPriority w:val="99"/>
    <w:semiHidden/>
    <w:unhideWhenUsed/>
    <w:rsid w:val="0089550F"/>
    <w:rPr>
      <w:rFonts w:ascii="Tahoma" w:hAnsi="Tahoma" w:cs="Times New Roman"/>
      <w:sz w:val="16"/>
      <w:szCs w:val="16"/>
    </w:rPr>
  </w:style>
  <w:style w:type="character" w:customStyle="1" w:styleId="MapadokumentuZnak">
    <w:name w:val="Mapa dokumentu Znak"/>
    <w:link w:val="Mapadokumentu1"/>
    <w:uiPriority w:val="99"/>
    <w:semiHidden/>
    <w:rsid w:val="0089550F"/>
    <w:rPr>
      <w:rFonts w:ascii="Tahoma" w:eastAsia="Calibri" w:hAnsi="Tahoma" w:cs="Times New Roman"/>
      <w:sz w:val="16"/>
      <w:szCs w:val="16"/>
    </w:rPr>
  </w:style>
  <w:style w:type="paragraph" w:customStyle="1" w:styleId="EJNormalny">
    <w:name w:val="EJ Normalny"/>
    <w:basedOn w:val="Normalny"/>
    <w:locked/>
    <w:rsid w:val="0089550F"/>
    <w:pPr>
      <w:spacing w:line="360" w:lineRule="auto"/>
    </w:pPr>
    <w:rPr>
      <w:rFonts w:ascii="Times New Roman" w:hAnsi="Times New Roman" w:cs="Times New Roman"/>
    </w:rPr>
  </w:style>
  <w:style w:type="paragraph" w:styleId="Tekstprzypisukocowego">
    <w:name w:val="endnote text"/>
    <w:basedOn w:val="Normalny"/>
    <w:link w:val="TekstprzypisukocowegoZnak"/>
    <w:uiPriority w:val="99"/>
    <w:semiHidden/>
    <w:unhideWhenUsed/>
    <w:rsid w:val="0089550F"/>
    <w:rPr>
      <w:rFonts w:cs="Times New Roman"/>
      <w:sz w:val="20"/>
      <w:szCs w:val="20"/>
    </w:rPr>
  </w:style>
  <w:style w:type="character" w:customStyle="1" w:styleId="TekstprzypisukocowegoZnak">
    <w:name w:val="Tekst przypisu końcowego Znak"/>
    <w:link w:val="Tekstprzypisukocowego"/>
    <w:uiPriority w:val="99"/>
    <w:semiHidden/>
    <w:rsid w:val="0089550F"/>
    <w:rPr>
      <w:rFonts w:ascii="Calibri" w:eastAsia="Calibri" w:hAnsi="Calibri" w:cs="Times New Roman"/>
      <w:sz w:val="20"/>
      <w:szCs w:val="20"/>
    </w:rPr>
  </w:style>
  <w:style w:type="character" w:styleId="Odwoanieprzypisukocowego">
    <w:name w:val="endnote reference"/>
    <w:uiPriority w:val="99"/>
    <w:unhideWhenUsed/>
    <w:rsid w:val="0089550F"/>
    <w:rPr>
      <w:vertAlign w:val="superscript"/>
    </w:rPr>
  </w:style>
  <w:style w:type="table" w:styleId="Tabela-Siatka">
    <w:name w:val="Table Grid"/>
    <w:basedOn w:val="Standardowy"/>
    <w:uiPriority w:val="39"/>
    <w:rsid w:val="008955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lp">
    <w:name w:val="cel_p"/>
    <w:basedOn w:val="Normalny"/>
    <w:locked/>
    <w:rsid w:val="0089550F"/>
    <w:pPr>
      <w:spacing w:after="14"/>
      <w:ind w:left="14" w:right="14"/>
      <w:textAlignment w:val="top"/>
    </w:pPr>
    <w:rPr>
      <w:rFonts w:ascii="Times New Roman" w:eastAsia="Times New Roman" w:hAnsi="Times New Roman" w:cs="Times New Roman"/>
      <w:szCs w:val="24"/>
      <w:lang w:eastAsia="pl-PL"/>
    </w:rPr>
  </w:style>
  <w:style w:type="character" w:customStyle="1" w:styleId="h11">
    <w:name w:val="h11"/>
    <w:locked/>
    <w:rsid w:val="0089550F"/>
    <w:rPr>
      <w:rFonts w:ascii="Verdana" w:hAnsi="Verdana" w:hint="default"/>
      <w:b/>
      <w:bCs/>
      <w:i w:val="0"/>
      <w:iCs w:val="0"/>
      <w:sz w:val="20"/>
      <w:szCs w:val="20"/>
    </w:rPr>
  </w:style>
  <w:style w:type="paragraph" w:customStyle="1" w:styleId="Przypisy">
    <w:name w:val="Przypisy"/>
    <w:basedOn w:val="Tekstprzypisudolnego"/>
    <w:link w:val="PrzypisyZnak"/>
    <w:uiPriority w:val="99"/>
    <w:qFormat/>
    <w:rsid w:val="00345431"/>
    <w:rPr>
      <w:sz w:val="22"/>
    </w:rPr>
  </w:style>
  <w:style w:type="character" w:customStyle="1" w:styleId="PrzypisyZnak">
    <w:name w:val="Przypisy Znak"/>
    <w:link w:val="Przypisy"/>
    <w:uiPriority w:val="99"/>
    <w:rsid w:val="00345431"/>
    <w:rPr>
      <w:rFonts w:ascii="Calibri Light" w:eastAsia="Times New Roman" w:hAnsi="Calibri Light"/>
      <w:sz w:val="22"/>
      <w:lang w:val="en-US" w:eastAsia="ar-SA" w:bidi="en-US"/>
    </w:rPr>
  </w:style>
  <w:style w:type="paragraph" w:customStyle="1" w:styleId="Tabele">
    <w:name w:val="Tabele"/>
    <w:basedOn w:val="Normalny"/>
    <w:link w:val="TabeleZnak"/>
    <w:qFormat/>
    <w:rsid w:val="00345431"/>
    <w:pPr>
      <w:spacing w:after="0"/>
    </w:pPr>
    <w:rPr>
      <w:rFonts w:ascii="Calibri" w:hAnsi="Calibri"/>
      <w:bCs/>
      <w:sz w:val="20"/>
      <w:szCs w:val="24"/>
    </w:rPr>
  </w:style>
  <w:style w:type="character" w:customStyle="1" w:styleId="TabeleZnak">
    <w:name w:val="Tabele Znak"/>
    <w:link w:val="Tabele"/>
    <w:rsid w:val="00345431"/>
    <w:rPr>
      <w:rFonts w:cs="Calibri"/>
      <w:bCs/>
      <w:szCs w:val="24"/>
      <w:lang w:eastAsia="en-US"/>
    </w:rPr>
  </w:style>
  <w:style w:type="paragraph" w:styleId="Legenda">
    <w:name w:val="caption"/>
    <w:aliases w:val="Legenda EKO,Podpisy Tabela Eko,Podpisy Łódź,Eko Legenda,3 STAT OBJECT,E65 Legenda,OBIEKTY,Podpis pod rysunkiem,Nagłówek Tabeli,Nag3ówek Tabeli,Naglówek Tabeli,Nag³ówek Tabeli,Legenda Znak Znak Znak,Legenda Znak Znak,Legenda Znak Znak Znak Znak"/>
    <w:basedOn w:val="Normalny"/>
    <w:next w:val="Normalny"/>
    <w:link w:val="LegendaZnak"/>
    <w:uiPriority w:val="35"/>
    <w:qFormat/>
    <w:rsid w:val="006E58DC"/>
    <w:pPr>
      <w:keepNext/>
      <w:spacing w:after="100"/>
    </w:pPr>
    <w:rPr>
      <w:rFonts w:cs="Times New Roman"/>
      <w:b/>
      <w:bCs/>
      <w:sz w:val="18"/>
      <w:szCs w:val="18"/>
    </w:rPr>
  </w:style>
  <w:style w:type="paragraph" w:customStyle="1" w:styleId="EJpodpisy">
    <w:name w:val="EJ podpisy"/>
    <w:basedOn w:val="Normalny"/>
    <w:link w:val="EJpodpisyZnak"/>
    <w:locked/>
    <w:rsid w:val="0089550F"/>
    <w:pPr>
      <w:keepNext/>
      <w:spacing w:after="120"/>
    </w:pPr>
    <w:rPr>
      <w:rFonts w:ascii="Times New Roman" w:hAnsi="Times New Roman" w:cs="Times New Roman"/>
      <w:b/>
      <w:bCs/>
      <w:sz w:val="18"/>
      <w:szCs w:val="18"/>
    </w:rPr>
  </w:style>
  <w:style w:type="character" w:customStyle="1" w:styleId="EJpodpisyZnak">
    <w:name w:val="EJ podpisy Znak"/>
    <w:link w:val="EJpodpisy"/>
    <w:rsid w:val="0089550F"/>
    <w:rPr>
      <w:rFonts w:ascii="Times New Roman" w:eastAsia="Calibri" w:hAnsi="Times New Roman" w:cs="Times New Roman"/>
      <w:b/>
      <w:bCs/>
      <w:sz w:val="18"/>
      <w:szCs w:val="18"/>
    </w:rPr>
  </w:style>
  <w:style w:type="paragraph" w:customStyle="1" w:styleId="EJPrzypisdolny">
    <w:name w:val="EJ Przypis dolny"/>
    <w:basedOn w:val="Normalny"/>
    <w:locked/>
    <w:rsid w:val="0089550F"/>
    <w:pPr>
      <w:autoSpaceDE w:val="0"/>
      <w:autoSpaceDN w:val="0"/>
      <w:adjustRightInd w:val="0"/>
      <w:spacing w:after="0"/>
    </w:pPr>
    <w:rPr>
      <w:rFonts w:ascii="Times New Roman" w:hAnsi="Times New Roman" w:cs="Times New Roman"/>
      <w:sz w:val="18"/>
      <w:szCs w:val="18"/>
    </w:rPr>
  </w:style>
  <w:style w:type="paragraph" w:customStyle="1" w:styleId="NoSpacing1">
    <w:name w:val="No Spacing1"/>
    <w:rsid w:val="0089550F"/>
    <w:rPr>
      <w:rFonts w:ascii="Times New Roman" w:hAnsi="Times New Roman"/>
      <w:sz w:val="24"/>
      <w:szCs w:val="24"/>
    </w:rPr>
  </w:style>
  <w:style w:type="paragraph" w:customStyle="1" w:styleId="Bezodstpw1">
    <w:name w:val="Bez odstępów1"/>
    <w:uiPriority w:val="99"/>
    <w:rsid w:val="00065975"/>
    <w:rPr>
      <w:rFonts w:eastAsia="Times New Roman"/>
      <w:szCs w:val="24"/>
    </w:rPr>
  </w:style>
  <w:style w:type="character" w:customStyle="1" w:styleId="apple-style-span">
    <w:name w:val="apple-style-span"/>
    <w:basedOn w:val="Domylnaczcionkaakapitu"/>
    <w:rsid w:val="0089550F"/>
  </w:style>
  <w:style w:type="paragraph" w:styleId="Listapunktowana2">
    <w:name w:val="List Bullet 2"/>
    <w:basedOn w:val="Normalny"/>
    <w:uiPriority w:val="99"/>
    <w:unhideWhenUsed/>
    <w:rsid w:val="0089550F"/>
    <w:pPr>
      <w:numPr>
        <w:numId w:val="1"/>
      </w:numPr>
      <w:contextualSpacing/>
    </w:pPr>
    <w:rPr>
      <w:rFonts w:cs="Times New Roman"/>
    </w:rPr>
  </w:style>
  <w:style w:type="paragraph" w:customStyle="1" w:styleId="ListDash">
    <w:name w:val="List Dash"/>
    <w:basedOn w:val="Normalny"/>
    <w:rsid w:val="0089550F"/>
    <w:pPr>
      <w:numPr>
        <w:numId w:val="2"/>
      </w:numPr>
      <w:spacing w:before="120" w:after="120"/>
    </w:pPr>
    <w:rPr>
      <w:rFonts w:ascii="Times New Roman" w:eastAsia="Times New Roman" w:hAnsi="Times New Roman" w:cs="Times New Roman"/>
      <w:snapToGrid w:val="0"/>
      <w:szCs w:val="24"/>
      <w:lang w:eastAsia="en-GB"/>
    </w:rPr>
  </w:style>
  <w:style w:type="character" w:styleId="Odwoaniedokomentarza">
    <w:name w:val="annotation reference"/>
    <w:uiPriority w:val="99"/>
    <w:unhideWhenUsed/>
    <w:rsid w:val="0089550F"/>
    <w:rPr>
      <w:sz w:val="16"/>
      <w:szCs w:val="16"/>
    </w:rPr>
  </w:style>
  <w:style w:type="paragraph" w:styleId="Tekstkomentarza">
    <w:name w:val="annotation text"/>
    <w:basedOn w:val="Normalny"/>
    <w:link w:val="TekstkomentarzaZnak"/>
    <w:uiPriority w:val="99"/>
    <w:unhideWhenUsed/>
    <w:qFormat/>
    <w:rsid w:val="0089550F"/>
    <w:rPr>
      <w:rFonts w:cs="Times New Roman"/>
      <w:sz w:val="20"/>
      <w:szCs w:val="20"/>
    </w:rPr>
  </w:style>
  <w:style w:type="character" w:customStyle="1" w:styleId="TekstkomentarzaZnak">
    <w:name w:val="Tekst komentarza Znak"/>
    <w:link w:val="Tekstkomentarza"/>
    <w:uiPriority w:val="99"/>
    <w:rsid w:val="0089550F"/>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89550F"/>
    <w:rPr>
      <w:b/>
      <w:bCs/>
    </w:rPr>
  </w:style>
  <w:style w:type="character" w:customStyle="1" w:styleId="TematkomentarzaZnak">
    <w:name w:val="Temat komentarza Znak"/>
    <w:link w:val="Tematkomentarza"/>
    <w:uiPriority w:val="99"/>
    <w:semiHidden/>
    <w:rsid w:val="0089550F"/>
    <w:rPr>
      <w:rFonts w:ascii="Calibri" w:eastAsia="Calibri" w:hAnsi="Calibri" w:cs="Times New Roman"/>
      <w:b/>
      <w:bCs/>
      <w:sz w:val="20"/>
      <w:szCs w:val="20"/>
    </w:rPr>
  </w:style>
  <w:style w:type="paragraph" w:customStyle="1" w:styleId="bilans96-tekst">
    <w:name w:val="bilans96-tekst"/>
    <w:basedOn w:val="Normalny"/>
    <w:rsid w:val="0089550F"/>
    <w:pPr>
      <w:spacing w:before="100" w:beforeAutospacing="1" w:after="100" w:afterAutospacing="1"/>
    </w:pPr>
    <w:rPr>
      <w:rFonts w:ascii="Times New Roman" w:eastAsia="Times New Roman" w:hAnsi="Times New Roman" w:cs="Times New Roman"/>
      <w:szCs w:val="24"/>
      <w:lang w:eastAsia="pl-PL"/>
    </w:rPr>
  </w:style>
  <w:style w:type="paragraph" w:styleId="NormalnyWeb">
    <w:name w:val="Normal (Web)"/>
    <w:basedOn w:val="Normalny"/>
    <w:uiPriority w:val="99"/>
    <w:unhideWhenUsed/>
    <w:rsid w:val="0089550F"/>
    <w:pPr>
      <w:spacing w:after="75"/>
    </w:pPr>
    <w:rPr>
      <w:rFonts w:ascii="Times New Roman" w:eastAsia="Times New Roman" w:hAnsi="Times New Roman" w:cs="Times New Roman"/>
      <w:sz w:val="18"/>
      <w:szCs w:val="18"/>
      <w:lang w:eastAsia="pl-PL"/>
    </w:rPr>
  </w:style>
  <w:style w:type="character" w:styleId="Pogrubienie">
    <w:name w:val="Strong"/>
    <w:uiPriority w:val="99"/>
    <w:rsid w:val="0089550F"/>
    <w:rPr>
      <w:b/>
      <w:bCs/>
    </w:rPr>
  </w:style>
  <w:style w:type="character" w:styleId="Uwydatnienie">
    <w:name w:val="Emphasis"/>
    <w:qFormat/>
    <w:rsid w:val="0089550F"/>
    <w:rPr>
      <w:i/>
      <w:iCs/>
    </w:rPr>
  </w:style>
  <w:style w:type="paragraph" w:customStyle="1" w:styleId="1TF-Tekstpodstawowy">
    <w:name w:val="1TF - Tekst podstawowy"/>
    <w:basedOn w:val="Normalny"/>
    <w:link w:val="1TF-TekstpodstawowyChar"/>
    <w:rsid w:val="0089550F"/>
    <w:pPr>
      <w:spacing w:after="120"/>
      <w:ind w:firstLine="680"/>
    </w:pPr>
    <w:rPr>
      <w:rFonts w:ascii="Arial" w:eastAsia="Times New Roman" w:hAnsi="Arial" w:cs="Times New Roman"/>
      <w:sz w:val="20"/>
      <w:szCs w:val="20"/>
    </w:rPr>
  </w:style>
  <w:style w:type="character" w:customStyle="1" w:styleId="1TF-TekstpodstawowyChar">
    <w:name w:val="1TF - Tekst podstawowy Char"/>
    <w:link w:val="1TF-Tekstpodstawowy"/>
    <w:rsid w:val="0089550F"/>
    <w:rPr>
      <w:rFonts w:ascii="Arial" w:eastAsia="Times New Roman" w:hAnsi="Arial" w:cs="Times New Roman"/>
      <w:szCs w:val="20"/>
    </w:rPr>
  </w:style>
  <w:style w:type="paragraph" w:styleId="Spisilustracji">
    <w:name w:val="table of figures"/>
    <w:basedOn w:val="Normalny"/>
    <w:next w:val="Normalny"/>
    <w:uiPriority w:val="99"/>
    <w:unhideWhenUsed/>
    <w:rsid w:val="00E62153"/>
  </w:style>
  <w:style w:type="paragraph" w:styleId="Lista2">
    <w:name w:val="List 2"/>
    <w:basedOn w:val="Normalny"/>
    <w:uiPriority w:val="99"/>
    <w:unhideWhenUsed/>
    <w:rsid w:val="0089550F"/>
    <w:pPr>
      <w:ind w:left="566" w:hanging="283"/>
      <w:contextualSpacing/>
    </w:pPr>
  </w:style>
  <w:style w:type="paragraph" w:styleId="Tekstpodstawowy">
    <w:name w:val="Body Text"/>
    <w:basedOn w:val="Normalny"/>
    <w:link w:val="TekstpodstawowyZnak"/>
    <w:uiPriority w:val="99"/>
    <w:unhideWhenUsed/>
    <w:rsid w:val="0089550F"/>
    <w:pPr>
      <w:spacing w:after="120"/>
    </w:pPr>
    <w:rPr>
      <w:rFonts w:cs="Times New Roman"/>
      <w:sz w:val="20"/>
      <w:szCs w:val="20"/>
    </w:rPr>
  </w:style>
  <w:style w:type="character" w:customStyle="1" w:styleId="TekstpodstawowyZnak">
    <w:name w:val="Tekst podstawowy Znak"/>
    <w:link w:val="Tekstpodstawowy"/>
    <w:uiPriority w:val="99"/>
    <w:rsid w:val="0089550F"/>
    <w:rPr>
      <w:rFonts w:ascii="Calibri" w:eastAsia="Calibri" w:hAnsi="Calibri" w:cs="Calibri"/>
    </w:rPr>
  </w:style>
  <w:style w:type="character" w:styleId="UyteHipercze">
    <w:name w:val="FollowedHyperlink"/>
    <w:uiPriority w:val="99"/>
    <w:semiHidden/>
    <w:unhideWhenUsed/>
    <w:rsid w:val="0089550F"/>
    <w:rPr>
      <w:color w:val="800080"/>
      <w:u w:val="single"/>
    </w:rPr>
  </w:style>
  <w:style w:type="paragraph" w:styleId="Zwykytekst">
    <w:name w:val="Plain Text"/>
    <w:basedOn w:val="Normalny"/>
    <w:link w:val="ZwykytekstZnak"/>
    <w:uiPriority w:val="99"/>
    <w:semiHidden/>
    <w:unhideWhenUsed/>
    <w:rsid w:val="00825D60"/>
    <w:pPr>
      <w:spacing w:after="0"/>
    </w:pPr>
    <w:rPr>
      <w:rFonts w:ascii="Consolas" w:hAnsi="Consolas" w:cs="Times New Roman"/>
      <w:sz w:val="21"/>
      <w:szCs w:val="21"/>
    </w:rPr>
  </w:style>
  <w:style w:type="character" w:customStyle="1" w:styleId="ZwykytekstZnak">
    <w:name w:val="Zwykły tekst Znak"/>
    <w:link w:val="Zwykytekst"/>
    <w:uiPriority w:val="99"/>
    <w:semiHidden/>
    <w:rsid w:val="00825D60"/>
    <w:rPr>
      <w:rFonts w:ascii="Consolas" w:eastAsia="Calibri" w:hAnsi="Consolas" w:cs="Times New Roman"/>
      <w:sz w:val="21"/>
      <w:szCs w:val="21"/>
      <w:lang w:eastAsia="en-US"/>
    </w:rPr>
  </w:style>
  <w:style w:type="paragraph" w:styleId="HTML-wstpniesformatowany">
    <w:name w:val="HTML Preformatted"/>
    <w:basedOn w:val="Normalny"/>
    <w:link w:val="HTML-wstpniesformatowanyZnak"/>
    <w:uiPriority w:val="99"/>
    <w:unhideWhenUsed/>
    <w:rsid w:val="00FA5F35"/>
    <w:rPr>
      <w:rFonts w:ascii="Courier New" w:hAnsi="Courier New" w:cs="Times New Roman"/>
      <w:sz w:val="20"/>
      <w:szCs w:val="20"/>
    </w:rPr>
  </w:style>
  <w:style w:type="character" w:customStyle="1" w:styleId="HTML-wstpniesformatowanyZnak">
    <w:name w:val="HTML - wstępnie sformatowany Znak"/>
    <w:link w:val="HTML-wstpniesformatowany"/>
    <w:uiPriority w:val="99"/>
    <w:rsid w:val="00FA5F35"/>
    <w:rPr>
      <w:rFonts w:ascii="Courier New" w:hAnsi="Courier New" w:cs="Courier New"/>
      <w:lang w:eastAsia="en-US"/>
    </w:rPr>
  </w:style>
  <w:style w:type="paragraph" w:customStyle="1" w:styleId="EJTretabeli">
    <w:name w:val="EJ Treść tabeli"/>
    <w:basedOn w:val="Normalny"/>
    <w:rsid w:val="00A13BF0"/>
    <w:pPr>
      <w:spacing w:after="0"/>
    </w:pPr>
    <w:rPr>
      <w:rFonts w:eastAsia="Times New Roman" w:cs="Times New Roman"/>
      <w:szCs w:val="20"/>
      <w:lang w:bidi="en-US"/>
    </w:rPr>
  </w:style>
  <w:style w:type="character" w:customStyle="1" w:styleId="highlight1">
    <w:name w:val="highlight1"/>
    <w:rsid w:val="00E750C0"/>
    <w:rPr>
      <w:b/>
      <w:bCs/>
    </w:rPr>
  </w:style>
  <w:style w:type="character" w:customStyle="1" w:styleId="apple-converted-space">
    <w:name w:val="apple-converted-space"/>
    <w:basedOn w:val="Domylnaczcionkaakapitu"/>
    <w:uiPriority w:val="99"/>
    <w:rsid w:val="00E750C0"/>
  </w:style>
  <w:style w:type="paragraph" w:customStyle="1" w:styleId="Ekotabelinagwek">
    <w:name w:val="Eko tabeli nagłówek"/>
    <w:basedOn w:val="Normalny"/>
    <w:link w:val="EkotabelinagwekZnak"/>
    <w:rsid w:val="000F7B42"/>
    <w:pPr>
      <w:jc w:val="center"/>
    </w:pPr>
    <w:rPr>
      <w:rFonts w:cs="Times New Roman"/>
      <w:b/>
    </w:rPr>
  </w:style>
  <w:style w:type="character" w:customStyle="1" w:styleId="EkotabelinagwekZnak">
    <w:name w:val="Eko tabeli nagłówek Znak"/>
    <w:link w:val="Ekotabelinagwek"/>
    <w:rsid w:val="000F7B42"/>
    <w:rPr>
      <w:rFonts w:cs="Calibri"/>
      <w:b/>
      <w:sz w:val="22"/>
      <w:szCs w:val="22"/>
      <w:lang w:eastAsia="en-US"/>
    </w:rPr>
  </w:style>
  <w:style w:type="paragraph" w:customStyle="1" w:styleId="BEISPrzypisy">
    <w:name w:val="BEIS Przypisy"/>
    <w:basedOn w:val="Normalny"/>
    <w:link w:val="BEISPrzypisyZnak"/>
    <w:rsid w:val="00741B4A"/>
    <w:pPr>
      <w:spacing w:after="0"/>
    </w:pPr>
    <w:rPr>
      <w:rFonts w:cs="Times New Roman"/>
      <w:sz w:val="16"/>
      <w:szCs w:val="16"/>
    </w:rPr>
  </w:style>
  <w:style w:type="character" w:customStyle="1" w:styleId="BEISPrzypisyZnak">
    <w:name w:val="BEIS Przypisy Znak"/>
    <w:link w:val="BEISPrzypisy"/>
    <w:rsid w:val="00741B4A"/>
    <w:rPr>
      <w:sz w:val="16"/>
      <w:szCs w:val="16"/>
    </w:rPr>
  </w:style>
  <w:style w:type="paragraph" w:customStyle="1" w:styleId="OOSPRZYPISY">
    <w:name w:val="OOS PRZYPISY"/>
    <w:basedOn w:val="Normalny"/>
    <w:link w:val="OOSPRZYPISYZnak"/>
    <w:rsid w:val="00771939"/>
    <w:pPr>
      <w:autoSpaceDE w:val="0"/>
      <w:autoSpaceDN w:val="0"/>
      <w:adjustRightInd w:val="0"/>
      <w:spacing w:after="0"/>
    </w:pPr>
    <w:rPr>
      <w:rFonts w:eastAsia="Times New Roman" w:cs="Times New Roman"/>
      <w:i/>
      <w:sz w:val="16"/>
      <w:szCs w:val="16"/>
    </w:rPr>
  </w:style>
  <w:style w:type="character" w:customStyle="1" w:styleId="OOSPRZYPISYZnak">
    <w:name w:val="OOS PRZYPISY Znak"/>
    <w:link w:val="OOSPRZYPISY"/>
    <w:rsid w:val="00771939"/>
    <w:rPr>
      <w:rFonts w:eastAsia="Times New Roman"/>
      <w:i/>
      <w:sz w:val="16"/>
      <w:szCs w:val="16"/>
      <w:lang w:eastAsia="en-US"/>
    </w:rPr>
  </w:style>
  <w:style w:type="paragraph" w:customStyle="1" w:styleId="SRKKOMENTARZEROBOCZE">
    <w:name w:val="SRK KOMENTARZE ROBOCZE"/>
    <w:basedOn w:val="Normalny"/>
    <w:link w:val="SRKKOMENTARZEROBOCZEZnak"/>
    <w:rsid w:val="00654E05"/>
    <w:pPr>
      <w:jc w:val="center"/>
    </w:pPr>
    <w:rPr>
      <w:rFonts w:ascii="Arial Black" w:hAnsi="Arial Black"/>
      <w:color w:val="FF0000"/>
    </w:rPr>
  </w:style>
  <w:style w:type="paragraph" w:customStyle="1" w:styleId="Przypis">
    <w:name w:val="Przypis"/>
    <w:basedOn w:val="Normalny"/>
    <w:link w:val="PrzypisZnak"/>
    <w:qFormat/>
    <w:rsid w:val="005C19A9"/>
    <w:pPr>
      <w:tabs>
        <w:tab w:val="left" w:pos="284"/>
      </w:tabs>
      <w:spacing w:before="40" w:after="40"/>
      <w:ind w:left="284" w:hanging="284"/>
    </w:pPr>
    <w:rPr>
      <w:rFonts w:eastAsia="Times New Roman" w:cs="Arial"/>
      <w:bCs/>
      <w:color w:val="000000"/>
      <w:sz w:val="16"/>
      <w:szCs w:val="20"/>
    </w:rPr>
  </w:style>
  <w:style w:type="character" w:customStyle="1" w:styleId="SRKKOMENTARZEROBOCZEZnak">
    <w:name w:val="SRK KOMENTARZE ROBOCZE Znak"/>
    <w:link w:val="SRKKOMENTARZEROBOCZE"/>
    <w:rsid w:val="00654E05"/>
    <w:rPr>
      <w:rFonts w:ascii="Arial Black" w:hAnsi="Arial Black" w:cs="Calibri"/>
      <w:color w:val="FF0000"/>
      <w:sz w:val="22"/>
      <w:szCs w:val="22"/>
      <w:lang w:eastAsia="en-US"/>
    </w:rPr>
  </w:style>
  <w:style w:type="character" w:customStyle="1" w:styleId="PrzypisZnak">
    <w:name w:val="Przypis Znak"/>
    <w:link w:val="Przypis"/>
    <w:rsid w:val="005C19A9"/>
    <w:rPr>
      <w:rFonts w:eastAsia="Times New Roman" w:cs="Arial"/>
      <w:bCs/>
      <w:color w:val="000000"/>
      <w:sz w:val="16"/>
      <w:lang w:eastAsia="en-US"/>
    </w:rPr>
  </w:style>
  <w:style w:type="paragraph" w:customStyle="1" w:styleId="Teksttabelilewypunktowany">
    <w:name w:val="Tekst tabeli lewy punktowany"/>
    <w:basedOn w:val="Listapunktowana2"/>
    <w:rsid w:val="0040194D"/>
    <w:pPr>
      <w:numPr>
        <w:numId w:val="0"/>
      </w:numPr>
      <w:tabs>
        <w:tab w:val="left" w:pos="600"/>
      </w:tabs>
      <w:spacing w:before="40" w:after="40"/>
    </w:pPr>
    <w:rPr>
      <w:rFonts w:eastAsia="Times New Roman" w:cs="Arial"/>
      <w:bCs/>
      <w:color w:val="000000"/>
      <w:sz w:val="18"/>
      <w:szCs w:val="18"/>
      <w:lang w:eastAsia="pl-PL"/>
    </w:rPr>
  </w:style>
  <w:style w:type="paragraph" w:customStyle="1" w:styleId="CDMNormalny">
    <w:name w:val="CDM Normalny"/>
    <w:basedOn w:val="Normalny"/>
    <w:link w:val="CDMNormalnyZnak"/>
    <w:rsid w:val="005C19A9"/>
    <w:pPr>
      <w:widowControl w:val="0"/>
      <w:suppressAutoHyphens/>
      <w:spacing w:before="60" w:after="60" w:line="312" w:lineRule="auto"/>
    </w:pPr>
    <w:rPr>
      <w:rFonts w:ascii="Arial Narrow" w:eastAsia="Times New Roman" w:hAnsi="Arial Narrow" w:cs="Mangal"/>
      <w:kern w:val="1"/>
      <w:szCs w:val="20"/>
      <w:lang w:eastAsia="hi-IN" w:bidi="hi-IN"/>
    </w:rPr>
  </w:style>
  <w:style w:type="character" w:customStyle="1" w:styleId="CDMNormalnyZnak">
    <w:name w:val="CDM Normalny Znak"/>
    <w:link w:val="CDMNormalny"/>
    <w:locked/>
    <w:rsid w:val="005C19A9"/>
    <w:rPr>
      <w:rFonts w:ascii="Arial Narrow" w:eastAsia="Times New Roman" w:hAnsi="Arial Narrow" w:cs="Mangal"/>
      <w:kern w:val="1"/>
      <w:sz w:val="22"/>
      <w:lang w:eastAsia="hi-IN" w:bidi="hi-IN"/>
    </w:rPr>
  </w:style>
  <w:style w:type="character" w:customStyle="1" w:styleId="spipsurligne">
    <w:name w:val="spip_surligne"/>
    <w:basedOn w:val="Domylnaczcionkaakapitu"/>
    <w:rsid w:val="005D2DF7"/>
  </w:style>
  <w:style w:type="paragraph" w:customStyle="1" w:styleId="rdoCDM">
    <w:name w:val="ŻródłoCDM"/>
    <w:basedOn w:val="Normalny"/>
    <w:next w:val="Normalny"/>
    <w:rsid w:val="00DC5E69"/>
    <w:pPr>
      <w:widowControl w:val="0"/>
      <w:tabs>
        <w:tab w:val="left" w:pos="4111"/>
      </w:tabs>
      <w:autoSpaceDE w:val="0"/>
      <w:autoSpaceDN w:val="0"/>
      <w:adjustRightInd w:val="0"/>
      <w:spacing w:before="60" w:after="120"/>
      <w:ind w:left="4111" w:hanging="709"/>
      <w:jc w:val="right"/>
    </w:pPr>
    <w:rPr>
      <w:rFonts w:ascii="Arial Narrow" w:eastAsia="Times New Roman" w:hAnsi="Arial Narrow" w:cs="Times New Roman"/>
      <w:bCs/>
      <w:i/>
      <w:color w:val="000099"/>
      <w:sz w:val="18"/>
      <w:szCs w:val="20"/>
      <w:lang w:eastAsia="pl-PL"/>
    </w:rPr>
  </w:style>
  <w:style w:type="paragraph" w:styleId="Listapunktowana">
    <w:name w:val="List Bullet"/>
    <w:basedOn w:val="Normalny"/>
    <w:uiPriority w:val="99"/>
    <w:unhideWhenUsed/>
    <w:rsid w:val="00DC5E69"/>
    <w:pPr>
      <w:numPr>
        <w:numId w:val="3"/>
      </w:numPr>
      <w:contextualSpacing/>
    </w:pPr>
  </w:style>
  <w:style w:type="character" w:customStyle="1" w:styleId="LegendaZnak">
    <w:name w:val="Legenda Znak"/>
    <w:aliases w:val="Legenda EKO Znak,Podpisy Tabela Eko Znak,Podpisy Łódź Znak,Eko Legenda Znak,3 STAT OBJECT Znak,E65 Legenda Znak,OBIEKTY Znak,Podpis pod rysunkiem Znak,Nagłówek Tabeli Znak,Nag3ówek Tabeli Znak,Naglówek Tabeli Znak,Nag³ówek Tabeli Znak"/>
    <w:link w:val="Legenda"/>
    <w:uiPriority w:val="99"/>
    <w:rsid w:val="00DC5E69"/>
    <w:rPr>
      <w:b/>
      <w:bCs/>
      <w:sz w:val="18"/>
      <w:szCs w:val="18"/>
      <w:lang w:eastAsia="en-US"/>
    </w:rPr>
  </w:style>
  <w:style w:type="paragraph" w:customStyle="1" w:styleId="tresc1">
    <w:name w:val="tresc1"/>
    <w:basedOn w:val="Normalny"/>
    <w:rsid w:val="001C04C9"/>
    <w:pPr>
      <w:spacing w:before="60" w:after="60"/>
    </w:pPr>
    <w:rPr>
      <w:rFonts w:ascii="Arial" w:eastAsia="Times New Roman" w:hAnsi="Arial" w:cs="Arial"/>
      <w:szCs w:val="20"/>
      <w:lang w:eastAsia="pl-PL"/>
    </w:rPr>
  </w:style>
  <w:style w:type="paragraph" w:customStyle="1" w:styleId="ListStyle">
    <w:name w:val="ListStyle"/>
    <w:rsid w:val="00E21D53"/>
    <w:pPr>
      <w:suppressAutoHyphens/>
    </w:pPr>
    <w:rPr>
      <w:rFonts w:ascii="Times New Roman" w:eastAsia="Arial" w:hAnsi="Times New Roman"/>
      <w:lang w:eastAsia="ar-SA"/>
    </w:rPr>
  </w:style>
  <w:style w:type="paragraph" w:customStyle="1" w:styleId="BEISTabele">
    <w:name w:val="BEIS Tabele"/>
    <w:basedOn w:val="Normalny"/>
    <w:link w:val="BEISTabeleZnak"/>
    <w:rsid w:val="00923313"/>
    <w:pPr>
      <w:spacing w:after="0"/>
    </w:pPr>
    <w:rPr>
      <w:rFonts w:cs="Times New Roman"/>
      <w:szCs w:val="20"/>
    </w:rPr>
  </w:style>
  <w:style w:type="character" w:customStyle="1" w:styleId="BEISTabeleZnak">
    <w:name w:val="BEIS Tabele Znak"/>
    <w:link w:val="BEISTabele"/>
    <w:rsid w:val="00923313"/>
  </w:style>
  <w:style w:type="character" w:customStyle="1" w:styleId="ff3">
    <w:name w:val="ff3"/>
    <w:basedOn w:val="Domylnaczcionkaakapitu"/>
    <w:rsid w:val="004945AC"/>
  </w:style>
  <w:style w:type="character" w:customStyle="1" w:styleId="st">
    <w:name w:val="st"/>
    <w:basedOn w:val="Domylnaczcionkaakapitu"/>
    <w:rsid w:val="00230B62"/>
  </w:style>
  <w:style w:type="character" w:customStyle="1" w:styleId="SRKPrzypisyZnak">
    <w:name w:val="SRK Przypisy Znak"/>
    <w:link w:val="SRKPrzypisy"/>
    <w:locked/>
    <w:rsid w:val="009D238E"/>
    <w:rPr>
      <w:sz w:val="16"/>
      <w:szCs w:val="16"/>
    </w:rPr>
  </w:style>
  <w:style w:type="paragraph" w:customStyle="1" w:styleId="SRKPrzypisy">
    <w:name w:val="SRK Przypisy"/>
    <w:basedOn w:val="Normalny"/>
    <w:link w:val="SRKPrzypisyZnak"/>
    <w:rsid w:val="009D238E"/>
    <w:pPr>
      <w:spacing w:after="0"/>
    </w:pPr>
    <w:rPr>
      <w:rFonts w:cs="Times New Roman"/>
      <w:sz w:val="16"/>
      <w:szCs w:val="16"/>
    </w:rPr>
  </w:style>
  <w:style w:type="character" w:customStyle="1" w:styleId="Znakiprzypiswdolnych">
    <w:name w:val="Znaki przypisów dolnych"/>
    <w:rsid w:val="00BB6C64"/>
    <w:rPr>
      <w:vertAlign w:val="superscript"/>
    </w:rPr>
  </w:style>
  <w:style w:type="character" w:customStyle="1" w:styleId="Odwoanieprzypisudolnego1">
    <w:name w:val="Odwołanie przypisu dolnego1"/>
    <w:rsid w:val="00BB6C64"/>
    <w:rPr>
      <w:vertAlign w:val="superscript"/>
    </w:rPr>
  </w:style>
  <w:style w:type="paragraph" w:customStyle="1" w:styleId="Legenda1">
    <w:name w:val="Legenda1"/>
    <w:basedOn w:val="Normalny"/>
    <w:next w:val="Normalny"/>
    <w:rsid w:val="00B578C3"/>
    <w:pPr>
      <w:keepNext/>
      <w:suppressAutoHyphens/>
      <w:spacing w:after="100"/>
    </w:pPr>
    <w:rPr>
      <w:rFonts w:eastAsia="Batang" w:cs="Times New Roman"/>
      <w:b/>
      <w:bCs/>
      <w:sz w:val="18"/>
      <w:szCs w:val="18"/>
      <w:lang w:eastAsia="ar-SA"/>
    </w:rPr>
  </w:style>
  <w:style w:type="character" w:customStyle="1" w:styleId="WW-Znakiprzypiswdolnych">
    <w:name w:val="WW-Znaki przypisów dolnych"/>
    <w:rsid w:val="00B578C3"/>
    <w:rPr>
      <w:vertAlign w:val="superscript"/>
    </w:rPr>
  </w:style>
  <w:style w:type="character" w:customStyle="1" w:styleId="Odwoaniedokomentarza1">
    <w:name w:val="Odwołanie do komentarza1"/>
    <w:rsid w:val="00C7654D"/>
    <w:rPr>
      <w:sz w:val="16"/>
      <w:szCs w:val="16"/>
    </w:rPr>
  </w:style>
  <w:style w:type="character" w:customStyle="1" w:styleId="Odwoaniedokomentarza3">
    <w:name w:val="Odwołanie do komentarza3"/>
    <w:rsid w:val="006E712A"/>
    <w:rPr>
      <w:sz w:val="16"/>
      <w:szCs w:val="16"/>
    </w:rPr>
  </w:style>
  <w:style w:type="character" w:customStyle="1" w:styleId="Odwoaniedokomentarza5">
    <w:name w:val="Odwołanie do komentarza5"/>
    <w:rsid w:val="00BC7248"/>
    <w:rPr>
      <w:sz w:val="16"/>
      <w:szCs w:val="16"/>
    </w:rPr>
  </w:style>
  <w:style w:type="character" w:customStyle="1" w:styleId="style151">
    <w:name w:val="style151"/>
    <w:rsid w:val="00C15787"/>
    <w:rPr>
      <w:sz w:val="16"/>
      <w:szCs w:val="16"/>
    </w:rPr>
  </w:style>
  <w:style w:type="paragraph" w:customStyle="1" w:styleId="Legenda2">
    <w:name w:val="Legenda2"/>
    <w:basedOn w:val="Normalny"/>
    <w:next w:val="Normalny"/>
    <w:rsid w:val="00AA76CB"/>
    <w:pPr>
      <w:keepNext/>
      <w:suppressAutoHyphens/>
      <w:spacing w:after="100"/>
    </w:pPr>
    <w:rPr>
      <w:rFonts w:cs="Times New Roman"/>
      <w:b/>
      <w:bCs/>
      <w:sz w:val="18"/>
      <w:szCs w:val="18"/>
      <w:lang w:eastAsia="ar-SA"/>
    </w:rPr>
  </w:style>
  <w:style w:type="paragraph" w:customStyle="1" w:styleId="EJJNormalny">
    <w:name w:val="EJJ Normalny"/>
    <w:basedOn w:val="Normalny"/>
    <w:uiPriority w:val="99"/>
    <w:rsid w:val="00D857C0"/>
    <w:pPr>
      <w:spacing w:before="200" w:after="0" w:line="360" w:lineRule="auto"/>
    </w:pPr>
    <w:rPr>
      <w:rFonts w:ascii="Times New Roman" w:hAnsi="Times New Roman" w:cs="Times New Roman"/>
    </w:rPr>
  </w:style>
  <w:style w:type="paragraph" w:customStyle="1" w:styleId="lead2">
    <w:name w:val="lead2"/>
    <w:basedOn w:val="Normalny"/>
    <w:rsid w:val="004E04D1"/>
    <w:pPr>
      <w:spacing w:before="100" w:beforeAutospacing="1" w:after="100" w:afterAutospacing="1"/>
    </w:pPr>
    <w:rPr>
      <w:rFonts w:ascii="Times New Roman" w:eastAsia="Times New Roman" w:hAnsi="Times New Roman" w:cs="Times New Roman"/>
      <w:szCs w:val="24"/>
      <w:lang w:eastAsia="pl-PL"/>
    </w:rPr>
  </w:style>
  <w:style w:type="paragraph" w:customStyle="1" w:styleId="Akapitzlist1">
    <w:name w:val="Akapit z listą1"/>
    <w:basedOn w:val="Normalny"/>
    <w:rsid w:val="00C72635"/>
    <w:pPr>
      <w:suppressAutoHyphens/>
      <w:ind w:left="720"/>
    </w:pPr>
    <w:rPr>
      <w:rFonts w:ascii="Times New Roman" w:eastAsia="SimSun" w:hAnsi="Times New Roman"/>
      <w:kern w:val="1"/>
      <w:lang w:eastAsia="hi-IN" w:bidi="hi-IN"/>
    </w:rPr>
  </w:style>
  <w:style w:type="character" w:customStyle="1" w:styleId="Stylwiadomocie-mail132">
    <w:name w:val="Styl wiadomości e-mail 132"/>
    <w:semiHidden/>
    <w:rsid w:val="00F96E4E"/>
    <w:rPr>
      <w:rFonts w:ascii="Arial" w:hAnsi="Arial" w:cs="Arial"/>
      <w:color w:val="auto"/>
      <w:sz w:val="20"/>
      <w:szCs w:val="20"/>
    </w:rPr>
  </w:style>
  <w:style w:type="character" w:customStyle="1" w:styleId="Odwoanieprzypisudolnego2">
    <w:name w:val="Odwołanie przypisu dolnego2"/>
    <w:rsid w:val="0016438F"/>
    <w:rPr>
      <w:vertAlign w:val="superscript"/>
    </w:rPr>
  </w:style>
  <w:style w:type="paragraph" w:styleId="Poprawka">
    <w:name w:val="Revision"/>
    <w:hidden/>
    <w:uiPriority w:val="99"/>
    <w:semiHidden/>
    <w:rsid w:val="00DE3471"/>
    <w:rPr>
      <w:rFonts w:cs="Calibri"/>
      <w:sz w:val="22"/>
      <w:szCs w:val="22"/>
      <w:lang w:eastAsia="en-US"/>
    </w:rPr>
  </w:style>
  <w:style w:type="character" w:customStyle="1" w:styleId="Odwoanieprzypisudolnego3">
    <w:name w:val="Odwołanie przypisu dolnego3"/>
    <w:rsid w:val="00FC7F3B"/>
    <w:rPr>
      <w:vertAlign w:val="superscript"/>
    </w:rPr>
  </w:style>
  <w:style w:type="paragraph" w:customStyle="1" w:styleId="cytat">
    <w:name w:val="cytat"/>
    <w:basedOn w:val="Normalny"/>
    <w:rsid w:val="002E2027"/>
    <w:pPr>
      <w:spacing w:before="100" w:beforeAutospacing="1" w:after="100" w:afterAutospacing="1"/>
    </w:pPr>
    <w:rPr>
      <w:rFonts w:ascii="Times New Roman" w:eastAsia="Times New Roman" w:hAnsi="Times New Roman" w:cs="Times New Roman"/>
      <w:szCs w:val="24"/>
      <w:lang w:eastAsia="pl-PL"/>
    </w:rPr>
  </w:style>
  <w:style w:type="character" w:customStyle="1" w:styleId="cytat1">
    <w:name w:val="cytat1"/>
    <w:basedOn w:val="Domylnaczcionkaakapitu"/>
    <w:rsid w:val="002E2027"/>
  </w:style>
  <w:style w:type="paragraph" w:customStyle="1" w:styleId="BodyText24">
    <w:name w:val="Body Text 24"/>
    <w:basedOn w:val="Normalny"/>
    <w:rsid w:val="00F84773"/>
    <w:pPr>
      <w:tabs>
        <w:tab w:val="left" w:pos="142"/>
        <w:tab w:val="left" w:pos="426"/>
      </w:tabs>
      <w:spacing w:after="0" w:line="312" w:lineRule="atLeast"/>
    </w:pPr>
    <w:rPr>
      <w:rFonts w:ascii="Times New Roman" w:eastAsia="Times New Roman" w:hAnsi="Times New Roman" w:cs="Times New Roman"/>
      <w:b/>
      <w:szCs w:val="20"/>
      <w:lang w:eastAsia="pl-PL"/>
    </w:rPr>
  </w:style>
  <w:style w:type="paragraph" w:customStyle="1" w:styleId="podpisy">
    <w:name w:val="podpisy"/>
    <w:basedOn w:val="Tekstprzypisudolnego"/>
    <w:link w:val="podpisyZnak"/>
    <w:qFormat/>
    <w:rsid w:val="00F45BCA"/>
    <w:pPr>
      <w:suppressAutoHyphens w:val="0"/>
      <w:spacing w:after="120"/>
    </w:pPr>
    <w:rPr>
      <w:b/>
      <w:sz w:val="18"/>
      <w:szCs w:val="16"/>
      <w:lang w:val="pl-PL" w:bidi="ar-SA"/>
    </w:rPr>
  </w:style>
  <w:style w:type="character" w:customStyle="1" w:styleId="podpisyZnak">
    <w:name w:val="podpisy Znak"/>
    <w:link w:val="podpisy"/>
    <w:rsid w:val="00F45BCA"/>
    <w:rPr>
      <w:rFonts w:eastAsia="Times New Roman"/>
      <w:b/>
      <w:sz w:val="18"/>
      <w:szCs w:val="16"/>
      <w:lang w:eastAsia="ar-SA"/>
    </w:rPr>
  </w:style>
  <w:style w:type="paragraph" w:customStyle="1" w:styleId="Akapitzlist21">
    <w:name w:val="Akapit z listą21"/>
    <w:basedOn w:val="Normalny"/>
    <w:uiPriority w:val="99"/>
    <w:rsid w:val="001F6719"/>
    <w:pPr>
      <w:spacing w:after="0"/>
      <w:ind w:left="720"/>
      <w:contextualSpacing/>
    </w:pPr>
    <w:rPr>
      <w:rFonts w:ascii="Times New Roman" w:hAnsi="Times New Roman" w:cs="Times New Roman"/>
      <w:szCs w:val="24"/>
      <w:lang w:eastAsia="pl-PL"/>
    </w:rPr>
  </w:style>
  <w:style w:type="character" w:customStyle="1" w:styleId="green">
    <w:name w:val="green"/>
    <w:basedOn w:val="Domylnaczcionkaakapitu"/>
    <w:rsid w:val="00D73CC1"/>
  </w:style>
  <w:style w:type="character" w:customStyle="1" w:styleId="needref">
    <w:name w:val="need_ref"/>
    <w:basedOn w:val="Domylnaczcionkaakapitu"/>
    <w:uiPriority w:val="99"/>
    <w:rsid w:val="004B0BE9"/>
  </w:style>
  <w:style w:type="table" w:customStyle="1" w:styleId="Jasnecieniowanie1">
    <w:name w:val="Jasne cieniowanie1"/>
    <w:basedOn w:val="Standardowy"/>
    <w:uiPriority w:val="60"/>
    <w:rsid w:val="00471FD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ecieniowanieakcent11">
    <w:name w:val="Jasne cieniowanie — akcent 11"/>
    <w:basedOn w:val="Standardowy"/>
    <w:uiPriority w:val="60"/>
    <w:rsid w:val="00471FD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ela-Siatka1">
    <w:name w:val="Tabela - Siatka1"/>
    <w:basedOn w:val="Standardowy"/>
    <w:next w:val="Tabela-Siatka"/>
    <w:uiPriority w:val="59"/>
    <w:rsid w:val="00585F2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
    <w:name w:val="Tabela - Siatka2"/>
    <w:basedOn w:val="Standardowy"/>
    <w:next w:val="Tabela-Siatka"/>
    <w:uiPriority w:val="59"/>
    <w:rsid w:val="00491926"/>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asnecieniowanie11">
    <w:name w:val="Jasne cieniowanie11"/>
    <w:basedOn w:val="Standardowy"/>
    <w:uiPriority w:val="60"/>
    <w:rsid w:val="0039277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ecieniowanieakcent111">
    <w:name w:val="Jasne cieniowanie — akcent 111"/>
    <w:basedOn w:val="Standardowy"/>
    <w:uiPriority w:val="60"/>
    <w:rsid w:val="0039277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abeleEKOZnak">
    <w:name w:val="Tabele EKO Znak"/>
    <w:link w:val="TabeleEKO"/>
    <w:uiPriority w:val="99"/>
    <w:locked/>
    <w:rsid w:val="00877370"/>
    <w:rPr>
      <w:sz w:val="18"/>
    </w:rPr>
  </w:style>
  <w:style w:type="paragraph" w:customStyle="1" w:styleId="TabeleEKO">
    <w:name w:val="Tabele EKO"/>
    <w:basedOn w:val="Normalny"/>
    <w:link w:val="TabeleEKOZnak"/>
    <w:uiPriority w:val="99"/>
    <w:rsid w:val="00877370"/>
    <w:pPr>
      <w:spacing w:after="0"/>
    </w:pPr>
    <w:rPr>
      <w:rFonts w:cs="Times New Roman"/>
      <w:sz w:val="18"/>
      <w:szCs w:val="20"/>
      <w:lang w:eastAsia="pl-PL"/>
    </w:rPr>
  </w:style>
  <w:style w:type="table" w:customStyle="1" w:styleId="Jasnecieniowanie12">
    <w:name w:val="Jasne cieniowanie12"/>
    <w:basedOn w:val="Standardowy"/>
    <w:uiPriority w:val="60"/>
    <w:rsid w:val="00C53D2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ecieniowanieakcent112">
    <w:name w:val="Jasne cieniowanie — akcent 112"/>
    <w:basedOn w:val="Standardowy"/>
    <w:uiPriority w:val="60"/>
    <w:rsid w:val="00C53D2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ela-Siatka11">
    <w:name w:val="Tabela - Siatka11"/>
    <w:basedOn w:val="Standardowy"/>
    <w:next w:val="Tabela-Siatka"/>
    <w:uiPriority w:val="59"/>
    <w:rsid w:val="00C53D26"/>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1">
    <w:name w:val="Tabela - Siatka21"/>
    <w:basedOn w:val="Standardowy"/>
    <w:next w:val="Tabela-Siatka"/>
    <w:uiPriority w:val="59"/>
    <w:rsid w:val="00C53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asnecieniowanie111">
    <w:name w:val="Jasne cieniowanie111"/>
    <w:basedOn w:val="Standardowy"/>
    <w:uiPriority w:val="60"/>
    <w:rsid w:val="00C53D2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ecieniowanieakcent1111">
    <w:name w:val="Jasne cieniowanie — akcent 1111"/>
    <w:basedOn w:val="Standardowy"/>
    <w:uiPriority w:val="60"/>
    <w:rsid w:val="00C53D2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numbering" w:customStyle="1" w:styleId="Bezlisty1">
    <w:name w:val="Bez listy1"/>
    <w:next w:val="Bezlisty"/>
    <w:uiPriority w:val="99"/>
    <w:semiHidden/>
    <w:unhideWhenUsed/>
    <w:rsid w:val="00D34033"/>
  </w:style>
  <w:style w:type="table" w:customStyle="1" w:styleId="Tabela-Siatka3">
    <w:name w:val="Tabela - Siatka3"/>
    <w:basedOn w:val="Standardowy"/>
    <w:next w:val="Tabela-Siatka"/>
    <w:uiPriority w:val="59"/>
    <w:rsid w:val="00D3403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B9380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2">
    <w:name w:val="Bez listy2"/>
    <w:next w:val="Bezlisty"/>
    <w:uiPriority w:val="99"/>
    <w:semiHidden/>
    <w:unhideWhenUsed/>
    <w:rsid w:val="000E6689"/>
  </w:style>
  <w:style w:type="character" w:customStyle="1" w:styleId="spelle">
    <w:name w:val="spelle"/>
    <w:basedOn w:val="Domylnaczcionkaakapitu"/>
    <w:uiPriority w:val="99"/>
    <w:rsid w:val="000E6689"/>
    <w:rPr>
      <w:rFonts w:cs="Times New Roman"/>
    </w:rPr>
  </w:style>
  <w:style w:type="numbering" w:customStyle="1" w:styleId="Bezlisty3">
    <w:name w:val="Bez listy3"/>
    <w:next w:val="Bezlisty"/>
    <w:uiPriority w:val="99"/>
    <w:semiHidden/>
    <w:unhideWhenUsed/>
    <w:rsid w:val="000E6689"/>
  </w:style>
  <w:style w:type="numbering" w:customStyle="1" w:styleId="Bezlisty4">
    <w:name w:val="Bez listy4"/>
    <w:next w:val="Bezlisty"/>
    <w:uiPriority w:val="99"/>
    <w:semiHidden/>
    <w:unhideWhenUsed/>
    <w:rsid w:val="00CE4F46"/>
  </w:style>
  <w:style w:type="numbering" w:customStyle="1" w:styleId="Bezlisty11">
    <w:name w:val="Bez listy11"/>
    <w:next w:val="Bezlisty"/>
    <w:uiPriority w:val="99"/>
    <w:semiHidden/>
    <w:unhideWhenUsed/>
    <w:rsid w:val="00CE4F46"/>
  </w:style>
  <w:style w:type="table" w:customStyle="1" w:styleId="Tabela-Siatka5">
    <w:name w:val="Tabela - Siatka5"/>
    <w:basedOn w:val="Standardowy"/>
    <w:next w:val="Tabela-Siatka"/>
    <w:uiPriority w:val="59"/>
    <w:rsid w:val="00CE4F46"/>
    <w:pPr>
      <w:spacing w:after="200" w:line="276" w:lineRule="auto"/>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5">
    <w:name w:val="Bez listy5"/>
    <w:next w:val="Bezlisty"/>
    <w:uiPriority w:val="99"/>
    <w:semiHidden/>
    <w:unhideWhenUsed/>
    <w:rsid w:val="00874387"/>
  </w:style>
  <w:style w:type="numbering" w:customStyle="1" w:styleId="Bezlisty12">
    <w:name w:val="Bez listy12"/>
    <w:next w:val="Bezlisty"/>
    <w:uiPriority w:val="99"/>
    <w:semiHidden/>
    <w:unhideWhenUsed/>
    <w:rsid w:val="00874387"/>
  </w:style>
  <w:style w:type="table" w:customStyle="1" w:styleId="Tabela-Siatka6">
    <w:name w:val="Tabela - Siatka6"/>
    <w:basedOn w:val="Standardowy"/>
    <w:next w:val="Tabela-Siatka"/>
    <w:uiPriority w:val="59"/>
    <w:rsid w:val="00874387"/>
    <w:pPr>
      <w:spacing w:after="200" w:line="276"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DE51B5"/>
    <w:rPr>
      <w:rFonts w:cs="Calibri"/>
      <w:sz w:val="22"/>
      <w:szCs w:val="22"/>
      <w:lang w:eastAsia="en-US"/>
    </w:rPr>
  </w:style>
  <w:style w:type="paragraph" w:styleId="Tekstpodstawowy3">
    <w:name w:val="Body Text 3"/>
    <w:basedOn w:val="Normalny"/>
    <w:link w:val="Tekstpodstawowy3Znak"/>
    <w:uiPriority w:val="99"/>
    <w:semiHidden/>
    <w:unhideWhenUsed/>
    <w:rsid w:val="00240CF5"/>
    <w:pPr>
      <w:spacing w:after="120"/>
    </w:pPr>
    <w:rPr>
      <w:sz w:val="16"/>
      <w:szCs w:val="16"/>
    </w:rPr>
  </w:style>
  <w:style w:type="character" w:customStyle="1" w:styleId="Tekstpodstawowy3Znak">
    <w:name w:val="Tekst podstawowy 3 Znak"/>
    <w:basedOn w:val="Domylnaczcionkaakapitu"/>
    <w:link w:val="Tekstpodstawowy3"/>
    <w:uiPriority w:val="99"/>
    <w:semiHidden/>
    <w:rsid w:val="00240CF5"/>
    <w:rPr>
      <w:rFonts w:cs="Calibri"/>
      <w:sz w:val="16"/>
      <w:szCs w:val="16"/>
      <w:lang w:eastAsia="en-US"/>
    </w:rPr>
  </w:style>
  <w:style w:type="character" w:customStyle="1" w:styleId="fontstyle01">
    <w:name w:val="fontstyle01"/>
    <w:basedOn w:val="Domylnaczcionkaakapitu"/>
    <w:rsid w:val="00E827DB"/>
    <w:rPr>
      <w:rFonts w:ascii="CIDFont+F2" w:hAnsi="CIDFont+F2" w:hint="default"/>
      <w:b w:val="0"/>
      <w:bCs w:val="0"/>
      <w:i w:val="0"/>
      <w:iCs w:val="0"/>
      <w:color w:val="000000"/>
      <w:sz w:val="22"/>
      <w:szCs w:val="22"/>
    </w:rPr>
  </w:style>
  <w:style w:type="character" w:customStyle="1" w:styleId="fontstyle31">
    <w:name w:val="fontstyle31"/>
    <w:basedOn w:val="Domylnaczcionkaakapitu"/>
    <w:rsid w:val="00E827DB"/>
    <w:rPr>
      <w:rFonts w:ascii="CIDFont+F4" w:hAnsi="CIDFont+F4" w:hint="default"/>
      <w:b/>
      <w:bCs/>
      <w:i w:val="0"/>
      <w:iCs w:val="0"/>
      <w:color w:val="000000"/>
      <w:sz w:val="22"/>
      <w:szCs w:val="22"/>
    </w:rPr>
  </w:style>
  <w:style w:type="character" w:customStyle="1" w:styleId="Nierozpoznanawzmianka1">
    <w:name w:val="Nierozpoznana wzmianka1"/>
    <w:basedOn w:val="Domylnaczcionkaakapitu"/>
    <w:uiPriority w:val="99"/>
    <w:semiHidden/>
    <w:unhideWhenUsed/>
    <w:rsid w:val="00EB10C5"/>
    <w:rPr>
      <w:color w:val="605E5C"/>
      <w:shd w:val="clear" w:color="auto" w:fill="E1DFDD"/>
    </w:rPr>
  </w:style>
  <w:style w:type="character" w:customStyle="1" w:styleId="Nierozpoznanawzmianka2">
    <w:name w:val="Nierozpoznana wzmianka2"/>
    <w:basedOn w:val="Domylnaczcionkaakapitu"/>
    <w:uiPriority w:val="99"/>
    <w:semiHidden/>
    <w:unhideWhenUsed/>
    <w:rsid w:val="00F837ED"/>
    <w:rPr>
      <w:color w:val="605E5C"/>
      <w:shd w:val="clear" w:color="auto" w:fill="E1DFDD"/>
    </w:rPr>
  </w:style>
  <w:style w:type="paragraph" w:customStyle="1" w:styleId="NormalnyEko">
    <w:name w:val="Normalny Eko"/>
    <w:basedOn w:val="Normalny"/>
    <w:link w:val="NormalnyEkoZnak"/>
    <w:locked/>
    <w:rsid w:val="00881909"/>
    <w:pPr>
      <w:suppressAutoHyphens/>
      <w:spacing w:before="120" w:after="120"/>
    </w:pPr>
    <w:rPr>
      <w:rFonts w:eastAsia="Times New Roman" w:cs="Times New Roman"/>
      <w:color w:val="000000"/>
      <w:lang w:eastAsia="ar-SA" w:bidi="en-US"/>
    </w:rPr>
  </w:style>
  <w:style w:type="character" w:customStyle="1" w:styleId="NormalnyEkoZnak">
    <w:name w:val="Normalny Eko Znak"/>
    <w:link w:val="NormalnyEko"/>
    <w:rsid w:val="00881909"/>
    <w:rPr>
      <w:rFonts w:eastAsia="Times New Roman"/>
      <w:color w:val="000000"/>
      <w:sz w:val="22"/>
      <w:szCs w:val="22"/>
      <w:lang w:eastAsia="ar-SA" w:bidi="en-US"/>
    </w:rPr>
  </w:style>
  <w:style w:type="paragraph" w:styleId="Mapadokumentu">
    <w:name w:val="Document Map"/>
    <w:basedOn w:val="Normalny"/>
    <w:link w:val="MapadokumentuZnak1"/>
    <w:uiPriority w:val="99"/>
    <w:semiHidden/>
    <w:unhideWhenUsed/>
    <w:rsid w:val="00294435"/>
    <w:pPr>
      <w:spacing w:after="0"/>
    </w:pPr>
    <w:rPr>
      <w:rFonts w:ascii="Tahoma" w:hAnsi="Tahoma" w:cs="Tahoma"/>
      <w:sz w:val="16"/>
      <w:szCs w:val="16"/>
    </w:rPr>
  </w:style>
  <w:style w:type="character" w:customStyle="1" w:styleId="MapadokumentuZnak1">
    <w:name w:val="Mapa dokumentu Znak1"/>
    <w:basedOn w:val="Domylnaczcionkaakapitu"/>
    <w:link w:val="Mapadokumentu"/>
    <w:uiPriority w:val="99"/>
    <w:semiHidden/>
    <w:rsid w:val="00294435"/>
    <w:rPr>
      <w:rFonts w:ascii="Tahoma" w:hAnsi="Tahoma" w:cs="Tahoma"/>
      <w:sz w:val="16"/>
      <w:szCs w:val="16"/>
      <w:lang w:eastAsia="en-US"/>
    </w:rPr>
  </w:style>
  <w:style w:type="character" w:customStyle="1" w:styleId="RysunekpodpisZnak">
    <w:name w:val="Rysunek podpis Znak"/>
    <w:basedOn w:val="Domylnaczcionkaakapitu"/>
    <w:link w:val="Rysunekpodpis"/>
    <w:locked/>
    <w:rsid w:val="00FB3591"/>
    <w:rPr>
      <w:rFonts w:ascii="Open Sans" w:hAnsi="Open Sans" w:cs="Open Sans"/>
      <w:color w:val="4F81BD" w:themeColor="accent1"/>
      <w:sz w:val="18"/>
    </w:rPr>
  </w:style>
  <w:style w:type="paragraph" w:customStyle="1" w:styleId="Rysunekpodpis">
    <w:name w:val="Rysunek podpis"/>
    <w:basedOn w:val="Legenda"/>
    <w:link w:val="RysunekpodpisZnak"/>
    <w:autoRedefine/>
    <w:rsid w:val="00FB3591"/>
    <w:pPr>
      <w:spacing w:after="0"/>
      <w:jc w:val="both"/>
    </w:pPr>
    <w:rPr>
      <w:rFonts w:ascii="Open Sans" w:hAnsi="Open Sans" w:cs="Open Sans"/>
      <w:b w:val="0"/>
      <w:bCs w:val="0"/>
      <w:color w:val="4F81BD" w:themeColor="accent1"/>
      <w:szCs w:val="20"/>
      <w:lang w:eastAsia="pl-PL"/>
    </w:rPr>
  </w:style>
  <w:style w:type="character" w:styleId="Wyrnienieintensywne">
    <w:name w:val="Intense Emphasis"/>
    <w:aliases w:val="Źródło"/>
    <w:uiPriority w:val="21"/>
    <w:rsid w:val="00FB3591"/>
    <w:rPr>
      <w:rFonts w:ascii="Open Sans" w:eastAsia="Times New Roman" w:hAnsi="Open Sans" w:hint="default"/>
      <w:b w:val="0"/>
      <w:bCs/>
      <w:i w:val="0"/>
      <w:iCs/>
      <w:color w:val="00B050"/>
      <w:sz w:val="16"/>
      <w:lang w:eastAsia="pl-PL"/>
    </w:rPr>
  </w:style>
  <w:style w:type="table" w:customStyle="1" w:styleId="Tabela-Siatka31">
    <w:name w:val="Tabela - Siatka31"/>
    <w:basedOn w:val="Standardowy"/>
    <w:next w:val="Tabela-Siatka"/>
    <w:uiPriority w:val="59"/>
    <w:rsid w:val="007C0F02"/>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ysunek">
    <w:name w:val="Rysunek"/>
    <w:basedOn w:val="Normalny"/>
    <w:link w:val="RysunekZnak"/>
    <w:qFormat/>
    <w:rsid w:val="007C0F02"/>
    <w:pPr>
      <w:keepNext/>
      <w:spacing w:before="120" w:after="0"/>
      <w:contextualSpacing/>
      <w:jc w:val="center"/>
    </w:pPr>
    <w:rPr>
      <w:rFonts w:ascii="Open Sans" w:hAnsi="Open Sans" w:cs="Open Sans"/>
      <w:bCs/>
      <w:iCs/>
      <w:noProof/>
      <w:sz w:val="16"/>
      <w:lang w:eastAsia="pl-PL"/>
    </w:rPr>
  </w:style>
  <w:style w:type="character" w:customStyle="1" w:styleId="RysunekZnak">
    <w:name w:val="Rysunek Znak"/>
    <w:basedOn w:val="Domylnaczcionkaakapitu"/>
    <w:link w:val="Rysunek"/>
    <w:rsid w:val="007C0F02"/>
    <w:rPr>
      <w:rFonts w:ascii="Open Sans" w:hAnsi="Open Sans" w:cs="Open Sans"/>
      <w:bCs/>
      <w:iCs/>
      <w:noProof/>
      <w:sz w:val="16"/>
      <w:szCs w:val="22"/>
    </w:rPr>
  </w:style>
  <w:style w:type="table" w:customStyle="1" w:styleId="Tabela-Siatka7">
    <w:name w:val="Tabela - Siatka7"/>
    <w:basedOn w:val="Standardowy"/>
    <w:next w:val="Tabela-Siatka"/>
    <w:uiPriority w:val="59"/>
    <w:rsid w:val="004C5F66"/>
    <w:rPr>
      <w:rFonts w:ascii="Open Sans" w:hAnsi="Open Sans"/>
    </w:rPr>
    <w:tblPr>
      <w:tblStyleRowBandSize w:val="1"/>
      <w:tblStyleColBandSize w:val="1"/>
      <w:tblBorders>
        <w:top w:val="single" w:sz="4" w:space="0" w:color="1B9947"/>
        <w:left w:val="single" w:sz="4" w:space="0" w:color="1B9947"/>
        <w:bottom w:val="single" w:sz="4" w:space="0" w:color="1B9947"/>
        <w:right w:val="single" w:sz="4" w:space="0" w:color="1B9947"/>
        <w:insideH w:val="single" w:sz="4" w:space="0" w:color="1B9947"/>
        <w:insideV w:val="single" w:sz="4" w:space="0" w:color="1B9947"/>
      </w:tblBorders>
    </w:tblPr>
    <w:tcPr>
      <w:vAlign w:val="center"/>
    </w:tcPr>
    <w:tblStylePr w:type="firstRow">
      <w:rPr>
        <w:rFonts w:ascii="Cambria" w:hAnsi="Cambria"/>
        <w:b/>
        <w:i w:val="0"/>
        <w:color w:val="FFFFFF"/>
        <w:sz w:val="20"/>
      </w:rPr>
      <w:tblPr/>
      <w:tcPr>
        <w:tcBorders>
          <w:top w:val="nil"/>
          <w:left w:val="nil"/>
          <w:bottom w:val="nil"/>
          <w:right w:val="nil"/>
          <w:insideH w:val="nil"/>
          <w:insideV w:val="nil"/>
        </w:tcBorders>
        <w:shd w:val="clear" w:color="auto" w:fill="1B9947"/>
      </w:tcPr>
    </w:tblStylePr>
    <w:tblStylePr w:type="lastRow">
      <w:rPr>
        <w:rFonts w:ascii="Cambria" w:hAnsi="Cambria"/>
        <w:sz w:val="20"/>
      </w:rPr>
    </w:tblStylePr>
    <w:tblStylePr w:type="band1Horz">
      <w:rPr>
        <w:rFonts w:ascii="Cambria" w:hAnsi="Cambria"/>
        <w:sz w:val="18"/>
      </w:rPr>
    </w:tblStylePr>
    <w:tblStylePr w:type="band2Horz">
      <w:rPr>
        <w:rFonts w:ascii="Cambria" w:hAnsi="Cambria"/>
        <w:sz w:val="18"/>
      </w:rPr>
      <w:tblPr/>
      <w:tcPr>
        <w:shd w:val="clear" w:color="auto" w:fill="C6F5D7"/>
      </w:tcPr>
    </w:tblStylePr>
  </w:style>
  <w:style w:type="character" w:customStyle="1" w:styleId="Nierozpoznanawzmianka3">
    <w:name w:val="Nierozpoznana wzmianka3"/>
    <w:basedOn w:val="Domylnaczcionkaakapitu"/>
    <w:uiPriority w:val="99"/>
    <w:semiHidden/>
    <w:unhideWhenUsed/>
    <w:rsid w:val="00D86D8F"/>
    <w:rPr>
      <w:color w:val="605E5C"/>
      <w:shd w:val="clear" w:color="auto" w:fill="E1DFDD"/>
    </w:rPr>
  </w:style>
  <w:style w:type="paragraph" w:customStyle="1" w:styleId="Nota">
    <w:name w:val="Nota"/>
    <w:aliases w:val="Char1,(NECG) Footnote Reference,fr,Appel note de bas de p,o,Style 6,Signature Ch"/>
    <w:basedOn w:val="Normalny"/>
    <w:link w:val="Odwoanieprzypisudolnego"/>
    <w:uiPriority w:val="99"/>
    <w:rsid w:val="000002C4"/>
    <w:pPr>
      <w:autoSpaceDN w:val="0"/>
      <w:spacing w:after="160" w:line="240" w:lineRule="exact"/>
    </w:pPr>
    <w:rPr>
      <w:rFonts w:ascii="Calibri" w:hAnsi="Calibri" w:cs="Times New Roman"/>
      <w:sz w:val="20"/>
      <w:szCs w:val="20"/>
      <w:vertAlign w:val="superscript"/>
      <w:lang w:eastAsia="pl-PL"/>
    </w:rPr>
  </w:style>
  <w:style w:type="character" w:customStyle="1" w:styleId="Nierozpoznanawzmianka4">
    <w:name w:val="Nierozpoznana wzmianka4"/>
    <w:basedOn w:val="Domylnaczcionkaakapitu"/>
    <w:uiPriority w:val="99"/>
    <w:unhideWhenUsed/>
    <w:rsid w:val="0064249E"/>
    <w:rPr>
      <w:color w:val="605E5C"/>
      <w:shd w:val="clear" w:color="auto" w:fill="E1DFDD"/>
    </w:rPr>
  </w:style>
  <w:style w:type="character" w:customStyle="1" w:styleId="Wzmianka1">
    <w:name w:val="Wzmianka1"/>
    <w:basedOn w:val="Domylnaczcionkaakapitu"/>
    <w:uiPriority w:val="99"/>
    <w:unhideWhenUsed/>
    <w:rsid w:val="0064249E"/>
    <w:rPr>
      <w:color w:val="2B579A"/>
      <w:shd w:val="clear" w:color="auto" w:fill="E1DFDD"/>
    </w:rPr>
  </w:style>
  <w:style w:type="character" w:customStyle="1" w:styleId="Nierozpoznanawzmianka5">
    <w:name w:val="Nierozpoznana wzmianka5"/>
    <w:basedOn w:val="Domylnaczcionkaakapitu"/>
    <w:uiPriority w:val="99"/>
    <w:unhideWhenUsed/>
    <w:rsid w:val="00143C61"/>
    <w:rPr>
      <w:color w:val="605E5C"/>
      <w:shd w:val="clear" w:color="auto" w:fill="E1DFDD"/>
    </w:rPr>
  </w:style>
  <w:style w:type="character" w:customStyle="1" w:styleId="Wzmianka2">
    <w:name w:val="Wzmianka2"/>
    <w:basedOn w:val="Domylnaczcionkaakapitu"/>
    <w:uiPriority w:val="99"/>
    <w:unhideWhenUsed/>
    <w:rsid w:val="00143C61"/>
    <w:rPr>
      <w:color w:val="2B579A"/>
      <w:shd w:val="clear" w:color="auto" w:fill="E1DFDD"/>
    </w:rPr>
  </w:style>
  <w:style w:type="paragraph" w:customStyle="1" w:styleId="paragraph">
    <w:name w:val="paragraph"/>
    <w:basedOn w:val="Normalny"/>
    <w:rsid w:val="009E226F"/>
    <w:pPr>
      <w:spacing w:before="100" w:beforeAutospacing="1" w:after="100" w:afterAutospacing="1"/>
    </w:pPr>
    <w:rPr>
      <w:rFonts w:ascii="Times New Roman" w:eastAsia="Times New Roman" w:hAnsi="Times New Roman" w:cs="Times New Roman"/>
      <w:szCs w:val="24"/>
      <w:lang w:eastAsia="pl-PL"/>
    </w:rPr>
  </w:style>
  <w:style w:type="character" w:customStyle="1" w:styleId="eop">
    <w:name w:val="eop"/>
    <w:basedOn w:val="Domylnaczcionkaakapitu"/>
    <w:rsid w:val="009E226F"/>
  </w:style>
  <w:style w:type="table" w:customStyle="1" w:styleId="Tabela-Siatka8">
    <w:name w:val="Tabela - Siatka8"/>
    <w:basedOn w:val="Standardowy"/>
    <w:next w:val="Tabela-Siatka"/>
    <w:uiPriority w:val="39"/>
    <w:rsid w:val="00ED6F2A"/>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6">
    <w:name w:val="Nierozpoznana wzmianka6"/>
    <w:basedOn w:val="Domylnaczcionkaakapitu"/>
    <w:uiPriority w:val="99"/>
    <w:unhideWhenUsed/>
    <w:rsid w:val="00993681"/>
    <w:rPr>
      <w:color w:val="605E5C"/>
      <w:shd w:val="clear" w:color="auto" w:fill="E1DFDD"/>
    </w:rPr>
  </w:style>
  <w:style w:type="character" w:customStyle="1" w:styleId="Wzmianka3">
    <w:name w:val="Wzmianka3"/>
    <w:basedOn w:val="Domylnaczcionkaakapitu"/>
    <w:uiPriority w:val="99"/>
    <w:unhideWhenUsed/>
    <w:rsid w:val="00993681"/>
    <w:rPr>
      <w:color w:val="2B579A"/>
      <w:shd w:val="clear" w:color="auto" w:fill="E1DFDD"/>
    </w:rPr>
  </w:style>
  <w:style w:type="character" w:customStyle="1" w:styleId="UnresolvedMention1">
    <w:name w:val="Unresolved Mention1"/>
    <w:basedOn w:val="Domylnaczcionkaakapitu"/>
    <w:uiPriority w:val="99"/>
    <w:unhideWhenUsed/>
    <w:rsid w:val="00993681"/>
    <w:rPr>
      <w:color w:val="605E5C"/>
      <w:shd w:val="clear" w:color="auto" w:fill="E1DFDD"/>
    </w:rPr>
  </w:style>
  <w:style w:type="character" w:customStyle="1" w:styleId="Mention1">
    <w:name w:val="Mention1"/>
    <w:basedOn w:val="Domylnaczcionkaakapitu"/>
    <w:uiPriority w:val="99"/>
    <w:unhideWhenUsed/>
    <w:rsid w:val="00993681"/>
    <w:rPr>
      <w:color w:val="2B579A"/>
      <w:shd w:val="clear" w:color="auto" w:fill="E1DFDD"/>
    </w:rPr>
  </w:style>
  <w:style w:type="character" w:customStyle="1" w:styleId="Nierozpoznanawzmianka7">
    <w:name w:val="Nierozpoznana wzmianka7"/>
    <w:basedOn w:val="Domylnaczcionkaakapitu"/>
    <w:uiPriority w:val="99"/>
    <w:unhideWhenUsed/>
    <w:rsid w:val="00DE0E52"/>
    <w:rPr>
      <w:color w:val="605E5C"/>
      <w:shd w:val="clear" w:color="auto" w:fill="E1DFDD"/>
    </w:rPr>
  </w:style>
  <w:style w:type="character" w:customStyle="1" w:styleId="Wzmianka4">
    <w:name w:val="Wzmianka4"/>
    <w:basedOn w:val="Domylnaczcionkaakapitu"/>
    <w:uiPriority w:val="99"/>
    <w:unhideWhenUsed/>
    <w:rsid w:val="00DE0E52"/>
    <w:rPr>
      <w:color w:val="2B579A"/>
      <w:shd w:val="clear" w:color="auto" w:fill="E1DFDD"/>
    </w:rPr>
  </w:style>
  <w:style w:type="character" w:customStyle="1" w:styleId="Nierozpoznanawzmianka8">
    <w:name w:val="Nierozpoznana wzmianka8"/>
    <w:basedOn w:val="Domylnaczcionkaakapitu"/>
    <w:uiPriority w:val="99"/>
    <w:unhideWhenUsed/>
    <w:rsid w:val="00887823"/>
    <w:rPr>
      <w:color w:val="605E5C"/>
      <w:shd w:val="clear" w:color="auto" w:fill="E1DFDD"/>
    </w:rPr>
  </w:style>
  <w:style w:type="character" w:customStyle="1" w:styleId="Wzmianka5">
    <w:name w:val="Wzmianka5"/>
    <w:basedOn w:val="Domylnaczcionkaakapitu"/>
    <w:uiPriority w:val="99"/>
    <w:unhideWhenUsed/>
    <w:rsid w:val="00887823"/>
    <w:rPr>
      <w:color w:val="2B579A"/>
      <w:shd w:val="clear" w:color="auto" w:fill="E1DFDD"/>
    </w:rPr>
  </w:style>
  <w:style w:type="paragraph" w:customStyle="1" w:styleId="Point2">
    <w:name w:val="Point 2"/>
    <w:basedOn w:val="Normalny"/>
    <w:rsid w:val="00A012FE"/>
    <w:pPr>
      <w:spacing w:before="120" w:after="120" w:line="360" w:lineRule="auto"/>
      <w:ind w:left="1984" w:hanging="567"/>
    </w:pPr>
    <w:rPr>
      <w:rFonts w:ascii="Times New Roman" w:eastAsiaTheme="minorHAnsi" w:hAnsi="Times New Roman" w:cs="Times New Roman"/>
    </w:rPr>
  </w:style>
  <w:style w:type="character" w:customStyle="1" w:styleId="hgkelc">
    <w:name w:val="hgkelc"/>
    <w:basedOn w:val="Domylnaczcionkaakapitu"/>
    <w:rsid w:val="00A012FE"/>
  </w:style>
  <w:style w:type="character" w:customStyle="1" w:styleId="Nierozpoznanawzmianka9">
    <w:name w:val="Nierozpoznana wzmianka9"/>
    <w:basedOn w:val="Domylnaczcionkaakapitu"/>
    <w:uiPriority w:val="99"/>
    <w:unhideWhenUsed/>
    <w:rsid w:val="004A118D"/>
    <w:rPr>
      <w:color w:val="605E5C"/>
      <w:shd w:val="clear" w:color="auto" w:fill="E1DFDD"/>
    </w:rPr>
  </w:style>
  <w:style w:type="character" w:customStyle="1" w:styleId="Wzmianka6">
    <w:name w:val="Wzmianka6"/>
    <w:basedOn w:val="Domylnaczcionkaakapitu"/>
    <w:uiPriority w:val="99"/>
    <w:unhideWhenUsed/>
    <w:rsid w:val="004A118D"/>
    <w:rPr>
      <w:color w:val="2B579A"/>
      <w:shd w:val="clear" w:color="auto" w:fill="E1DFDD"/>
    </w:rPr>
  </w:style>
  <w:style w:type="character" w:customStyle="1" w:styleId="Nierozpoznanawzmianka10">
    <w:name w:val="Nierozpoznana wzmianka10"/>
    <w:basedOn w:val="Domylnaczcionkaakapitu"/>
    <w:uiPriority w:val="99"/>
    <w:unhideWhenUsed/>
    <w:rsid w:val="00BE62ED"/>
    <w:rPr>
      <w:color w:val="605E5C"/>
      <w:shd w:val="clear" w:color="auto" w:fill="E1DFDD"/>
    </w:rPr>
  </w:style>
  <w:style w:type="character" w:customStyle="1" w:styleId="Wzmianka7">
    <w:name w:val="Wzmianka7"/>
    <w:basedOn w:val="Domylnaczcionkaakapitu"/>
    <w:uiPriority w:val="99"/>
    <w:unhideWhenUsed/>
    <w:rsid w:val="00BE62ED"/>
    <w:rPr>
      <w:color w:val="2B579A"/>
      <w:shd w:val="clear" w:color="auto" w:fill="E1DFDD"/>
    </w:rPr>
  </w:style>
  <w:style w:type="character" w:customStyle="1" w:styleId="Nierozpoznanawzmianka11">
    <w:name w:val="Nierozpoznana wzmianka11"/>
    <w:basedOn w:val="Domylnaczcionkaakapitu"/>
    <w:uiPriority w:val="99"/>
    <w:unhideWhenUsed/>
    <w:rsid w:val="001325B3"/>
    <w:rPr>
      <w:color w:val="605E5C"/>
      <w:shd w:val="clear" w:color="auto" w:fill="E1DFDD"/>
    </w:rPr>
  </w:style>
  <w:style w:type="character" w:customStyle="1" w:styleId="Wzmianka8">
    <w:name w:val="Wzmianka8"/>
    <w:basedOn w:val="Domylnaczcionkaakapitu"/>
    <w:uiPriority w:val="99"/>
    <w:unhideWhenUsed/>
    <w:rsid w:val="001325B3"/>
    <w:rPr>
      <w:color w:val="2B579A"/>
      <w:shd w:val="clear" w:color="auto" w:fill="E1DFDD"/>
    </w:rPr>
  </w:style>
  <w:style w:type="paragraph" w:styleId="Tytu">
    <w:name w:val="Title"/>
    <w:basedOn w:val="Normalny"/>
    <w:next w:val="Normalny"/>
    <w:link w:val="TytuZnak"/>
    <w:uiPriority w:val="10"/>
    <w:qFormat/>
    <w:rsid w:val="00021698"/>
    <w:pPr>
      <w:spacing w:after="0" w:line="240" w:lineRule="auto"/>
      <w:contextualSpacing/>
      <w:jc w:val="center"/>
    </w:pPr>
    <w:rPr>
      <w:rFonts w:eastAsiaTheme="majorEastAsia" w:cs="Calibri Light"/>
      <w:b/>
      <w:bCs/>
      <w:spacing w:val="-10"/>
      <w:kern w:val="28"/>
      <w:sz w:val="56"/>
      <w:szCs w:val="56"/>
    </w:rPr>
  </w:style>
  <w:style w:type="character" w:customStyle="1" w:styleId="TytuZnak">
    <w:name w:val="Tytuł Znak"/>
    <w:basedOn w:val="Domylnaczcionkaakapitu"/>
    <w:link w:val="Tytu"/>
    <w:uiPriority w:val="10"/>
    <w:rsid w:val="00021698"/>
    <w:rPr>
      <w:rFonts w:ascii="Calibri Light" w:eastAsiaTheme="majorEastAsia" w:hAnsi="Calibri Light" w:cs="Calibri Light"/>
      <w:b/>
      <w:bCs/>
      <w:spacing w:val="-10"/>
      <w:kern w:val="28"/>
      <w:sz w:val="56"/>
      <w:szCs w:val="56"/>
      <w:lang w:eastAsia="en-US"/>
    </w:rPr>
  </w:style>
  <w:style w:type="paragraph" w:styleId="Podtytu">
    <w:name w:val="Subtitle"/>
    <w:basedOn w:val="Tytu"/>
    <w:next w:val="Normalny"/>
    <w:link w:val="PodtytuZnak"/>
    <w:uiPriority w:val="11"/>
    <w:rsid w:val="00021698"/>
    <w:rPr>
      <w:sz w:val="48"/>
      <w:szCs w:val="48"/>
    </w:rPr>
  </w:style>
  <w:style w:type="character" w:customStyle="1" w:styleId="PodtytuZnak">
    <w:name w:val="Podtytuł Znak"/>
    <w:basedOn w:val="Domylnaczcionkaakapitu"/>
    <w:link w:val="Podtytu"/>
    <w:uiPriority w:val="11"/>
    <w:rsid w:val="00021698"/>
    <w:rPr>
      <w:rFonts w:ascii="Calibri Light" w:eastAsiaTheme="majorEastAsia" w:hAnsi="Calibri Light" w:cs="Calibri Light"/>
      <w:b/>
      <w:bCs/>
      <w:spacing w:val="-10"/>
      <w:kern w:val="28"/>
      <w:sz w:val="48"/>
      <w:szCs w:val="48"/>
      <w:lang w:eastAsia="en-US"/>
    </w:rPr>
  </w:style>
  <w:style w:type="paragraph" w:styleId="Cytat0">
    <w:name w:val="Quote"/>
    <w:basedOn w:val="Normalny"/>
    <w:next w:val="Normalny"/>
    <w:link w:val="CytatZnak"/>
    <w:uiPriority w:val="29"/>
    <w:qFormat/>
    <w:rsid w:val="00021698"/>
    <w:rPr>
      <w:i/>
      <w:iCs/>
    </w:rPr>
  </w:style>
  <w:style w:type="character" w:customStyle="1" w:styleId="CytatZnak">
    <w:name w:val="Cytat Znak"/>
    <w:basedOn w:val="Domylnaczcionkaakapitu"/>
    <w:link w:val="Cytat0"/>
    <w:uiPriority w:val="29"/>
    <w:rsid w:val="00021698"/>
    <w:rPr>
      <w:rFonts w:ascii="Calibri Light" w:hAnsi="Calibri Light" w:cs="Calibri"/>
      <w:i/>
      <w:iCs/>
      <w:sz w:val="24"/>
      <w:szCs w:val="22"/>
      <w:lang w:eastAsia="en-US"/>
    </w:rPr>
  </w:style>
  <w:style w:type="character" w:customStyle="1" w:styleId="Nierozpoznanawzmianka12">
    <w:name w:val="Nierozpoznana wzmianka12"/>
    <w:basedOn w:val="Domylnaczcionkaakapitu"/>
    <w:uiPriority w:val="99"/>
    <w:unhideWhenUsed/>
    <w:rsid w:val="006F4C0E"/>
    <w:rPr>
      <w:color w:val="605E5C"/>
      <w:shd w:val="clear" w:color="auto" w:fill="E1DFDD"/>
    </w:rPr>
  </w:style>
  <w:style w:type="character" w:customStyle="1" w:styleId="Wzmianka9">
    <w:name w:val="Wzmianka9"/>
    <w:basedOn w:val="Domylnaczcionkaakapitu"/>
    <w:uiPriority w:val="99"/>
    <w:unhideWhenUsed/>
    <w:rsid w:val="006F4C0E"/>
    <w:rPr>
      <w:color w:val="2B579A"/>
      <w:shd w:val="clear" w:color="auto" w:fill="E1DFDD"/>
    </w:rPr>
  </w:style>
  <w:style w:type="paragraph" w:customStyle="1" w:styleId="EKOPrzypisy">
    <w:name w:val="EKO Przypisy"/>
    <w:basedOn w:val="Normalny"/>
    <w:link w:val="EKOPrzypisyZnak"/>
    <w:uiPriority w:val="99"/>
    <w:qFormat/>
    <w:rsid w:val="00E03F2A"/>
    <w:pPr>
      <w:spacing w:after="0"/>
    </w:pPr>
    <w:rPr>
      <w:rFonts w:cs="Times New Roman"/>
      <w:sz w:val="18"/>
      <w:szCs w:val="16"/>
    </w:rPr>
  </w:style>
  <w:style w:type="character" w:customStyle="1" w:styleId="EKOPrzypisyZnak">
    <w:name w:val="EKO Przypisy Znak"/>
    <w:link w:val="EKOPrzypisy"/>
    <w:uiPriority w:val="99"/>
    <w:rsid w:val="00E03F2A"/>
    <w:rPr>
      <w:rFonts w:ascii="Calibri Light" w:hAnsi="Calibri Light"/>
      <w:sz w:val="18"/>
      <w:szCs w:val="16"/>
      <w:lang w:eastAsia="en-US"/>
    </w:rPr>
  </w:style>
  <w:style w:type="character" w:customStyle="1" w:styleId="Nierozpoznanawzmianka13">
    <w:name w:val="Nierozpoznana wzmianka13"/>
    <w:basedOn w:val="Domylnaczcionkaakapitu"/>
    <w:uiPriority w:val="99"/>
    <w:unhideWhenUsed/>
    <w:rsid w:val="00AA2459"/>
    <w:rPr>
      <w:color w:val="605E5C"/>
      <w:shd w:val="clear" w:color="auto" w:fill="E1DFDD"/>
    </w:rPr>
  </w:style>
  <w:style w:type="character" w:customStyle="1" w:styleId="Wzmianka10">
    <w:name w:val="Wzmianka10"/>
    <w:basedOn w:val="Domylnaczcionkaakapitu"/>
    <w:uiPriority w:val="99"/>
    <w:unhideWhenUsed/>
    <w:rsid w:val="00AA2459"/>
    <w:rPr>
      <w:color w:val="2B579A"/>
      <w:shd w:val="clear" w:color="auto" w:fill="E1DFDD"/>
    </w:rPr>
  </w:style>
  <w:style w:type="character" w:customStyle="1" w:styleId="UnresolvedMention2">
    <w:name w:val="Unresolved Mention2"/>
    <w:basedOn w:val="Domylnaczcionkaakapitu"/>
    <w:uiPriority w:val="99"/>
    <w:unhideWhenUsed/>
    <w:rsid w:val="00EB0883"/>
    <w:rPr>
      <w:color w:val="605E5C"/>
      <w:shd w:val="clear" w:color="auto" w:fill="E1DFDD"/>
    </w:rPr>
  </w:style>
  <w:style w:type="character" w:customStyle="1" w:styleId="Mention2">
    <w:name w:val="Mention2"/>
    <w:basedOn w:val="Domylnaczcionkaakapitu"/>
    <w:uiPriority w:val="99"/>
    <w:unhideWhenUsed/>
    <w:rsid w:val="00EB0883"/>
    <w:rPr>
      <w:color w:val="2B579A"/>
      <w:shd w:val="clear" w:color="auto" w:fill="E1DFDD"/>
    </w:rPr>
  </w:style>
  <w:style w:type="character" w:customStyle="1" w:styleId="footnotereference">
    <w:name w:val="footnotereference"/>
    <w:basedOn w:val="Domylnaczcionkaakapitu"/>
    <w:rsid w:val="002A0AD2"/>
  </w:style>
  <w:style w:type="character" w:customStyle="1" w:styleId="tab">
    <w:name w:val="tab"/>
    <w:basedOn w:val="Domylnaczcionkaakapitu"/>
    <w:rsid w:val="002A0AD2"/>
  </w:style>
  <w:style w:type="character" w:customStyle="1" w:styleId="num">
    <w:name w:val="num"/>
    <w:basedOn w:val="Domylnaczcionkaakapitu"/>
    <w:rsid w:val="002A0AD2"/>
  </w:style>
  <w:style w:type="character" w:customStyle="1" w:styleId="Nierozpoznanawzmianka14">
    <w:name w:val="Nierozpoznana wzmianka14"/>
    <w:basedOn w:val="Domylnaczcionkaakapitu"/>
    <w:uiPriority w:val="99"/>
    <w:unhideWhenUsed/>
    <w:rsid w:val="00D5096F"/>
    <w:rPr>
      <w:color w:val="605E5C"/>
      <w:shd w:val="clear" w:color="auto" w:fill="E1DFDD"/>
    </w:rPr>
  </w:style>
  <w:style w:type="character" w:customStyle="1" w:styleId="Wzmianka11">
    <w:name w:val="Wzmianka11"/>
    <w:basedOn w:val="Domylnaczcionkaakapitu"/>
    <w:uiPriority w:val="99"/>
    <w:unhideWhenUsed/>
    <w:rsid w:val="00D5096F"/>
    <w:rPr>
      <w:color w:val="2B579A"/>
      <w:shd w:val="clear" w:color="auto" w:fill="E1DFDD"/>
    </w:rPr>
  </w:style>
  <w:style w:type="character" w:customStyle="1" w:styleId="Nierozpoznanawzmianka15">
    <w:name w:val="Nierozpoznana wzmianka15"/>
    <w:basedOn w:val="Domylnaczcionkaakapitu"/>
    <w:uiPriority w:val="99"/>
    <w:unhideWhenUsed/>
    <w:rsid w:val="003B5FA3"/>
    <w:rPr>
      <w:color w:val="605E5C"/>
      <w:shd w:val="clear" w:color="auto" w:fill="E1DFDD"/>
    </w:rPr>
  </w:style>
  <w:style w:type="character" w:customStyle="1" w:styleId="Wzmianka12">
    <w:name w:val="Wzmianka12"/>
    <w:basedOn w:val="Domylnaczcionkaakapitu"/>
    <w:uiPriority w:val="99"/>
    <w:unhideWhenUsed/>
    <w:rsid w:val="003B5FA3"/>
    <w:rPr>
      <w:color w:val="2B579A"/>
      <w:shd w:val="clear" w:color="auto" w:fill="E1DFDD"/>
    </w:rPr>
  </w:style>
  <w:style w:type="table" w:styleId="Siatkatabelijasna">
    <w:name w:val="Grid Table Light"/>
    <w:basedOn w:val="Standardowy"/>
    <w:uiPriority w:val="40"/>
    <w:rsid w:val="0085470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oj-normal">
    <w:name w:val="oj-normal"/>
    <w:basedOn w:val="Normalny"/>
    <w:rsid w:val="00F04691"/>
    <w:pPr>
      <w:spacing w:before="100" w:beforeAutospacing="1" w:after="100" w:afterAutospacing="1" w:line="240" w:lineRule="auto"/>
    </w:pPr>
    <w:rPr>
      <w:rFonts w:ascii="Times New Roman" w:eastAsia="Times New Roman" w:hAnsi="Times New Roman" w:cs="Times New Roman"/>
      <w:szCs w:val="24"/>
      <w:lang w:eastAsia="pl-PL"/>
    </w:rPr>
  </w:style>
  <w:style w:type="character" w:customStyle="1" w:styleId="Nierozpoznanawzmianka16">
    <w:name w:val="Nierozpoznana wzmianka16"/>
    <w:basedOn w:val="Domylnaczcionkaakapitu"/>
    <w:uiPriority w:val="99"/>
    <w:unhideWhenUsed/>
    <w:rsid w:val="00DF68BA"/>
    <w:rPr>
      <w:color w:val="605E5C"/>
      <w:shd w:val="clear" w:color="auto" w:fill="E1DFDD"/>
    </w:rPr>
  </w:style>
  <w:style w:type="character" w:customStyle="1" w:styleId="Wzmianka13">
    <w:name w:val="Wzmianka13"/>
    <w:basedOn w:val="Domylnaczcionkaakapitu"/>
    <w:uiPriority w:val="99"/>
    <w:unhideWhenUsed/>
    <w:rsid w:val="00DF68BA"/>
    <w:rPr>
      <w:color w:val="2B579A"/>
      <w:shd w:val="clear" w:color="auto" w:fill="E1DFDD"/>
    </w:rPr>
  </w:style>
  <w:style w:type="character" w:customStyle="1" w:styleId="Nierozpoznanawzmianka17">
    <w:name w:val="Nierozpoznana wzmianka17"/>
    <w:basedOn w:val="Domylnaczcionkaakapitu"/>
    <w:uiPriority w:val="99"/>
    <w:unhideWhenUsed/>
    <w:rsid w:val="00BD489D"/>
    <w:rPr>
      <w:color w:val="605E5C"/>
      <w:shd w:val="clear" w:color="auto" w:fill="E1DFDD"/>
    </w:rPr>
  </w:style>
  <w:style w:type="character" w:customStyle="1" w:styleId="Wzmianka14">
    <w:name w:val="Wzmianka14"/>
    <w:basedOn w:val="Domylnaczcionkaakapitu"/>
    <w:uiPriority w:val="99"/>
    <w:unhideWhenUsed/>
    <w:rsid w:val="00BD489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5556">
      <w:bodyDiv w:val="1"/>
      <w:marLeft w:val="0"/>
      <w:marRight w:val="0"/>
      <w:marTop w:val="0"/>
      <w:marBottom w:val="0"/>
      <w:divBdr>
        <w:top w:val="none" w:sz="0" w:space="0" w:color="auto"/>
        <w:left w:val="none" w:sz="0" w:space="0" w:color="auto"/>
        <w:bottom w:val="none" w:sz="0" w:space="0" w:color="auto"/>
        <w:right w:val="none" w:sz="0" w:space="0" w:color="auto"/>
      </w:divBdr>
    </w:div>
    <w:div w:id="7828387">
      <w:bodyDiv w:val="1"/>
      <w:marLeft w:val="0"/>
      <w:marRight w:val="0"/>
      <w:marTop w:val="0"/>
      <w:marBottom w:val="0"/>
      <w:divBdr>
        <w:top w:val="none" w:sz="0" w:space="0" w:color="auto"/>
        <w:left w:val="none" w:sz="0" w:space="0" w:color="auto"/>
        <w:bottom w:val="none" w:sz="0" w:space="0" w:color="auto"/>
        <w:right w:val="none" w:sz="0" w:space="0" w:color="auto"/>
      </w:divBdr>
    </w:div>
    <w:div w:id="21246534">
      <w:bodyDiv w:val="1"/>
      <w:marLeft w:val="0"/>
      <w:marRight w:val="0"/>
      <w:marTop w:val="0"/>
      <w:marBottom w:val="0"/>
      <w:divBdr>
        <w:top w:val="none" w:sz="0" w:space="0" w:color="auto"/>
        <w:left w:val="none" w:sz="0" w:space="0" w:color="auto"/>
        <w:bottom w:val="none" w:sz="0" w:space="0" w:color="auto"/>
        <w:right w:val="none" w:sz="0" w:space="0" w:color="auto"/>
      </w:divBdr>
    </w:div>
    <w:div w:id="22826201">
      <w:bodyDiv w:val="1"/>
      <w:marLeft w:val="0"/>
      <w:marRight w:val="0"/>
      <w:marTop w:val="0"/>
      <w:marBottom w:val="0"/>
      <w:divBdr>
        <w:top w:val="none" w:sz="0" w:space="0" w:color="auto"/>
        <w:left w:val="none" w:sz="0" w:space="0" w:color="auto"/>
        <w:bottom w:val="none" w:sz="0" w:space="0" w:color="auto"/>
        <w:right w:val="none" w:sz="0" w:space="0" w:color="auto"/>
      </w:divBdr>
    </w:div>
    <w:div w:id="28722995">
      <w:bodyDiv w:val="1"/>
      <w:marLeft w:val="0"/>
      <w:marRight w:val="0"/>
      <w:marTop w:val="0"/>
      <w:marBottom w:val="0"/>
      <w:divBdr>
        <w:top w:val="none" w:sz="0" w:space="0" w:color="auto"/>
        <w:left w:val="none" w:sz="0" w:space="0" w:color="auto"/>
        <w:bottom w:val="none" w:sz="0" w:space="0" w:color="auto"/>
        <w:right w:val="none" w:sz="0" w:space="0" w:color="auto"/>
      </w:divBdr>
    </w:div>
    <w:div w:id="32969291">
      <w:bodyDiv w:val="1"/>
      <w:marLeft w:val="0"/>
      <w:marRight w:val="0"/>
      <w:marTop w:val="0"/>
      <w:marBottom w:val="0"/>
      <w:divBdr>
        <w:top w:val="none" w:sz="0" w:space="0" w:color="auto"/>
        <w:left w:val="none" w:sz="0" w:space="0" w:color="auto"/>
        <w:bottom w:val="none" w:sz="0" w:space="0" w:color="auto"/>
        <w:right w:val="none" w:sz="0" w:space="0" w:color="auto"/>
      </w:divBdr>
    </w:div>
    <w:div w:id="77289211">
      <w:bodyDiv w:val="1"/>
      <w:marLeft w:val="0"/>
      <w:marRight w:val="0"/>
      <w:marTop w:val="0"/>
      <w:marBottom w:val="0"/>
      <w:divBdr>
        <w:top w:val="none" w:sz="0" w:space="0" w:color="auto"/>
        <w:left w:val="none" w:sz="0" w:space="0" w:color="auto"/>
        <w:bottom w:val="none" w:sz="0" w:space="0" w:color="auto"/>
        <w:right w:val="none" w:sz="0" w:space="0" w:color="auto"/>
      </w:divBdr>
    </w:div>
    <w:div w:id="84352885">
      <w:bodyDiv w:val="1"/>
      <w:marLeft w:val="0"/>
      <w:marRight w:val="0"/>
      <w:marTop w:val="0"/>
      <w:marBottom w:val="0"/>
      <w:divBdr>
        <w:top w:val="none" w:sz="0" w:space="0" w:color="auto"/>
        <w:left w:val="none" w:sz="0" w:space="0" w:color="auto"/>
        <w:bottom w:val="none" w:sz="0" w:space="0" w:color="auto"/>
        <w:right w:val="none" w:sz="0" w:space="0" w:color="auto"/>
      </w:divBdr>
    </w:div>
    <w:div w:id="89863306">
      <w:bodyDiv w:val="1"/>
      <w:marLeft w:val="0"/>
      <w:marRight w:val="0"/>
      <w:marTop w:val="0"/>
      <w:marBottom w:val="0"/>
      <w:divBdr>
        <w:top w:val="none" w:sz="0" w:space="0" w:color="auto"/>
        <w:left w:val="none" w:sz="0" w:space="0" w:color="auto"/>
        <w:bottom w:val="none" w:sz="0" w:space="0" w:color="auto"/>
        <w:right w:val="none" w:sz="0" w:space="0" w:color="auto"/>
      </w:divBdr>
    </w:div>
    <w:div w:id="93206823">
      <w:bodyDiv w:val="1"/>
      <w:marLeft w:val="0"/>
      <w:marRight w:val="0"/>
      <w:marTop w:val="0"/>
      <w:marBottom w:val="0"/>
      <w:divBdr>
        <w:top w:val="none" w:sz="0" w:space="0" w:color="auto"/>
        <w:left w:val="none" w:sz="0" w:space="0" w:color="auto"/>
        <w:bottom w:val="none" w:sz="0" w:space="0" w:color="auto"/>
        <w:right w:val="none" w:sz="0" w:space="0" w:color="auto"/>
      </w:divBdr>
    </w:div>
    <w:div w:id="103118746">
      <w:bodyDiv w:val="1"/>
      <w:marLeft w:val="0"/>
      <w:marRight w:val="0"/>
      <w:marTop w:val="0"/>
      <w:marBottom w:val="0"/>
      <w:divBdr>
        <w:top w:val="none" w:sz="0" w:space="0" w:color="auto"/>
        <w:left w:val="none" w:sz="0" w:space="0" w:color="auto"/>
        <w:bottom w:val="none" w:sz="0" w:space="0" w:color="auto"/>
        <w:right w:val="none" w:sz="0" w:space="0" w:color="auto"/>
      </w:divBdr>
    </w:div>
    <w:div w:id="108135615">
      <w:bodyDiv w:val="1"/>
      <w:marLeft w:val="0"/>
      <w:marRight w:val="0"/>
      <w:marTop w:val="0"/>
      <w:marBottom w:val="0"/>
      <w:divBdr>
        <w:top w:val="none" w:sz="0" w:space="0" w:color="auto"/>
        <w:left w:val="none" w:sz="0" w:space="0" w:color="auto"/>
        <w:bottom w:val="none" w:sz="0" w:space="0" w:color="auto"/>
        <w:right w:val="none" w:sz="0" w:space="0" w:color="auto"/>
      </w:divBdr>
    </w:div>
    <w:div w:id="116685176">
      <w:bodyDiv w:val="1"/>
      <w:marLeft w:val="0"/>
      <w:marRight w:val="0"/>
      <w:marTop w:val="0"/>
      <w:marBottom w:val="0"/>
      <w:divBdr>
        <w:top w:val="none" w:sz="0" w:space="0" w:color="auto"/>
        <w:left w:val="none" w:sz="0" w:space="0" w:color="auto"/>
        <w:bottom w:val="none" w:sz="0" w:space="0" w:color="auto"/>
        <w:right w:val="none" w:sz="0" w:space="0" w:color="auto"/>
      </w:divBdr>
    </w:div>
    <w:div w:id="119887422">
      <w:bodyDiv w:val="1"/>
      <w:marLeft w:val="0"/>
      <w:marRight w:val="0"/>
      <w:marTop w:val="0"/>
      <w:marBottom w:val="0"/>
      <w:divBdr>
        <w:top w:val="none" w:sz="0" w:space="0" w:color="auto"/>
        <w:left w:val="none" w:sz="0" w:space="0" w:color="auto"/>
        <w:bottom w:val="none" w:sz="0" w:space="0" w:color="auto"/>
        <w:right w:val="none" w:sz="0" w:space="0" w:color="auto"/>
      </w:divBdr>
    </w:div>
    <w:div w:id="155804337">
      <w:bodyDiv w:val="1"/>
      <w:marLeft w:val="0"/>
      <w:marRight w:val="0"/>
      <w:marTop w:val="0"/>
      <w:marBottom w:val="0"/>
      <w:divBdr>
        <w:top w:val="none" w:sz="0" w:space="0" w:color="auto"/>
        <w:left w:val="none" w:sz="0" w:space="0" w:color="auto"/>
        <w:bottom w:val="none" w:sz="0" w:space="0" w:color="auto"/>
        <w:right w:val="none" w:sz="0" w:space="0" w:color="auto"/>
      </w:divBdr>
    </w:div>
    <w:div w:id="158008350">
      <w:bodyDiv w:val="1"/>
      <w:marLeft w:val="0"/>
      <w:marRight w:val="0"/>
      <w:marTop w:val="0"/>
      <w:marBottom w:val="0"/>
      <w:divBdr>
        <w:top w:val="none" w:sz="0" w:space="0" w:color="auto"/>
        <w:left w:val="none" w:sz="0" w:space="0" w:color="auto"/>
        <w:bottom w:val="none" w:sz="0" w:space="0" w:color="auto"/>
        <w:right w:val="none" w:sz="0" w:space="0" w:color="auto"/>
      </w:divBdr>
    </w:div>
    <w:div w:id="165554246">
      <w:bodyDiv w:val="1"/>
      <w:marLeft w:val="0"/>
      <w:marRight w:val="0"/>
      <w:marTop w:val="0"/>
      <w:marBottom w:val="0"/>
      <w:divBdr>
        <w:top w:val="none" w:sz="0" w:space="0" w:color="auto"/>
        <w:left w:val="none" w:sz="0" w:space="0" w:color="auto"/>
        <w:bottom w:val="none" w:sz="0" w:space="0" w:color="auto"/>
        <w:right w:val="none" w:sz="0" w:space="0" w:color="auto"/>
      </w:divBdr>
    </w:div>
    <w:div w:id="176844639">
      <w:bodyDiv w:val="1"/>
      <w:marLeft w:val="0"/>
      <w:marRight w:val="0"/>
      <w:marTop w:val="0"/>
      <w:marBottom w:val="0"/>
      <w:divBdr>
        <w:top w:val="none" w:sz="0" w:space="0" w:color="auto"/>
        <w:left w:val="none" w:sz="0" w:space="0" w:color="auto"/>
        <w:bottom w:val="none" w:sz="0" w:space="0" w:color="auto"/>
        <w:right w:val="none" w:sz="0" w:space="0" w:color="auto"/>
      </w:divBdr>
    </w:div>
    <w:div w:id="189419763">
      <w:bodyDiv w:val="1"/>
      <w:marLeft w:val="0"/>
      <w:marRight w:val="0"/>
      <w:marTop w:val="0"/>
      <w:marBottom w:val="0"/>
      <w:divBdr>
        <w:top w:val="none" w:sz="0" w:space="0" w:color="auto"/>
        <w:left w:val="none" w:sz="0" w:space="0" w:color="auto"/>
        <w:bottom w:val="none" w:sz="0" w:space="0" w:color="auto"/>
        <w:right w:val="none" w:sz="0" w:space="0" w:color="auto"/>
      </w:divBdr>
    </w:div>
    <w:div w:id="202251428">
      <w:bodyDiv w:val="1"/>
      <w:marLeft w:val="0"/>
      <w:marRight w:val="0"/>
      <w:marTop w:val="0"/>
      <w:marBottom w:val="0"/>
      <w:divBdr>
        <w:top w:val="none" w:sz="0" w:space="0" w:color="auto"/>
        <w:left w:val="none" w:sz="0" w:space="0" w:color="auto"/>
        <w:bottom w:val="none" w:sz="0" w:space="0" w:color="auto"/>
        <w:right w:val="none" w:sz="0" w:space="0" w:color="auto"/>
      </w:divBdr>
    </w:div>
    <w:div w:id="210071585">
      <w:bodyDiv w:val="1"/>
      <w:marLeft w:val="0"/>
      <w:marRight w:val="0"/>
      <w:marTop w:val="0"/>
      <w:marBottom w:val="0"/>
      <w:divBdr>
        <w:top w:val="none" w:sz="0" w:space="0" w:color="auto"/>
        <w:left w:val="none" w:sz="0" w:space="0" w:color="auto"/>
        <w:bottom w:val="none" w:sz="0" w:space="0" w:color="auto"/>
        <w:right w:val="none" w:sz="0" w:space="0" w:color="auto"/>
      </w:divBdr>
      <w:divsChild>
        <w:div w:id="590550571">
          <w:marLeft w:val="0"/>
          <w:marRight w:val="0"/>
          <w:marTop w:val="0"/>
          <w:marBottom w:val="190"/>
          <w:divBdr>
            <w:top w:val="none" w:sz="0" w:space="0" w:color="auto"/>
            <w:left w:val="none" w:sz="0" w:space="0" w:color="auto"/>
            <w:bottom w:val="none" w:sz="0" w:space="0" w:color="auto"/>
            <w:right w:val="none" w:sz="0" w:space="0" w:color="auto"/>
          </w:divBdr>
          <w:divsChild>
            <w:div w:id="184451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48404">
      <w:bodyDiv w:val="1"/>
      <w:marLeft w:val="0"/>
      <w:marRight w:val="0"/>
      <w:marTop w:val="0"/>
      <w:marBottom w:val="0"/>
      <w:divBdr>
        <w:top w:val="none" w:sz="0" w:space="0" w:color="auto"/>
        <w:left w:val="none" w:sz="0" w:space="0" w:color="auto"/>
        <w:bottom w:val="none" w:sz="0" w:space="0" w:color="auto"/>
        <w:right w:val="none" w:sz="0" w:space="0" w:color="auto"/>
      </w:divBdr>
    </w:div>
    <w:div w:id="256983542">
      <w:bodyDiv w:val="1"/>
      <w:marLeft w:val="0"/>
      <w:marRight w:val="0"/>
      <w:marTop w:val="0"/>
      <w:marBottom w:val="0"/>
      <w:divBdr>
        <w:top w:val="none" w:sz="0" w:space="0" w:color="auto"/>
        <w:left w:val="none" w:sz="0" w:space="0" w:color="auto"/>
        <w:bottom w:val="none" w:sz="0" w:space="0" w:color="auto"/>
        <w:right w:val="none" w:sz="0" w:space="0" w:color="auto"/>
      </w:divBdr>
    </w:div>
    <w:div w:id="264072527">
      <w:bodyDiv w:val="1"/>
      <w:marLeft w:val="0"/>
      <w:marRight w:val="0"/>
      <w:marTop w:val="0"/>
      <w:marBottom w:val="0"/>
      <w:divBdr>
        <w:top w:val="none" w:sz="0" w:space="0" w:color="auto"/>
        <w:left w:val="none" w:sz="0" w:space="0" w:color="auto"/>
        <w:bottom w:val="none" w:sz="0" w:space="0" w:color="auto"/>
        <w:right w:val="none" w:sz="0" w:space="0" w:color="auto"/>
      </w:divBdr>
      <w:divsChild>
        <w:div w:id="1218394680">
          <w:marLeft w:val="0"/>
          <w:marRight w:val="0"/>
          <w:marTop w:val="0"/>
          <w:marBottom w:val="190"/>
          <w:divBdr>
            <w:top w:val="none" w:sz="0" w:space="0" w:color="auto"/>
            <w:left w:val="none" w:sz="0" w:space="0" w:color="auto"/>
            <w:bottom w:val="none" w:sz="0" w:space="0" w:color="auto"/>
            <w:right w:val="none" w:sz="0" w:space="0" w:color="auto"/>
          </w:divBdr>
          <w:divsChild>
            <w:div w:id="49919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50955">
      <w:bodyDiv w:val="1"/>
      <w:marLeft w:val="0"/>
      <w:marRight w:val="0"/>
      <w:marTop w:val="0"/>
      <w:marBottom w:val="0"/>
      <w:divBdr>
        <w:top w:val="none" w:sz="0" w:space="0" w:color="auto"/>
        <w:left w:val="none" w:sz="0" w:space="0" w:color="auto"/>
        <w:bottom w:val="none" w:sz="0" w:space="0" w:color="auto"/>
        <w:right w:val="none" w:sz="0" w:space="0" w:color="auto"/>
      </w:divBdr>
    </w:div>
    <w:div w:id="275186893">
      <w:bodyDiv w:val="1"/>
      <w:marLeft w:val="0"/>
      <w:marRight w:val="0"/>
      <w:marTop w:val="0"/>
      <w:marBottom w:val="0"/>
      <w:divBdr>
        <w:top w:val="none" w:sz="0" w:space="0" w:color="auto"/>
        <w:left w:val="none" w:sz="0" w:space="0" w:color="auto"/>
        <w:bottom w:val="none" w:sz="0" w:space="0" w:color="auto"/>
        <w:right w:val="none" w:sz="0" w:space="0" w:color="auto"/>
      </w:divBdr>
    </w:div>
    <w:div w:id="283463122">
      <w:bodyDiv w:val="1"/>
      <w:marLeft w:val="0"/>
      <w:marRight w:val="0"/>
      <w:marTop w:val="0"/>
      <w:marBottom w:val="0"/>
      <w:divBdr>
        <w:top w:val="none" w:sz="0" w:space="0" w:color="auto"/>
        <w:left w:val="none" w:sz="0" w:space="0" w:color="auto"/>
        <w:bottom w:val="none" w:sz="0" w:space="0" w:color="auto"/>
        <w:right w:val="none" w:sz="0" w:space="0" w:color="auto"/>
      </w:divBdr>
    </w:div>
    <w:div w:id="283539078">
      <w:bodyDiv w:val="1"/>
      <w:marLeft w:val="0"/>
      <w:marRight w:val="0"/>
      <w:marTop w:val="0"/>
      <w:marBottom w:val="0"/>
      <w:divBdr>
        <w:top w:val="none" w:sz="0" w:space="0" w:color="auto"/>
        <w:left w:val="none" w:sz="0" w:space="0" w:color="auto"/>
        <w:bottom w:val="none" w:sz="0" w:space="0" w:color="auto"/>
        <w:right w:val="none" w:sz="0" w:space="0" w:color="auto"/>
      </w:divBdr>
    </w:div>
    <w:div w:id="295720940">
      <w:bodyDiv w:val="1"/>
      <w:marLeft w:val="0"/>
      <w:marRight w:val="0"/>
      <w:marTop w:val="0"/>
      <w:marBottom w:val="0"/>
      <w:divBdr>
        <w:top w:val="none" w:sz="0" w:space="0" w:color="auto"/>
        <w:left w:val="none" w:sz="0" w:space="0" w:color="auto"/>
        <w:bottom w:val="none" w:sz="0" w:space="0" w:color="auto"/>
        <w:right w:val="none" w:sz="0" w:space="0" w:color="auto"/>
      </w:divBdr>
    </w:div>
    <w:div w:id="308872241">
      <w:bodyDiv w:val="1"/>
      <w:marLeft w:val="0"/>
      <w:marRight w:val="0"/>
      <w:marTop w:val="0"/>
      <w:marBottom w:val="0"/>
      <w:divBdr>
        <w:top w:val="none" w:sz="0" w:space="0" w:color="auto"/>
        <w:left w:val="none" w:sz="0" w:space="0" w:color="auto"/>
        <w:bottom w:val="none" w:sz="0" w:space="0" w:color="auto"/>
        <w:right w:val="none" w:sz="0" w:space="0" w:color="auto"/>
      </w:divBdr>
    </w:div>
    <w:div w:id="318702673">
      <w:bodyDiv w:val="1"/>
      <w:marLeft w:val="0"/>
      <w:marRight w:val="0"/>
      <w:marTop w:val="0"/>
      <w:marBottom w:val="0"/>
      <w:divBdr>
        <w:top w:val="none" w:sz="0" w:space="0" w:color="auto"/>
        <w:left w:val="none" w:sz="0" w:space="0" w:color="auto"/>
        <w:bottom w:val="none" w:sz="0" w:space="0" w:color="auto"/>
        <w:right w:val="none" w:sz="0" w:space="0" w:color="auto"/>
      </w:divBdr>
    </w:div>
    <w:div w:id="326980070">
      <w:bodyDiv w:val="1"/>
      <w:marLeft w:val="0"/>
      <w:marRight w:val="0"/>
      <w:marTop w:val="0"/>
      <w:marBottom w:val="0"/>
      <w:divBdr>
        <w:top w:val="none" w:sz="0" w:space="0" w:color="auto"/>
        <w:left w:val="none" w:sz="0" w:space="0" w:color="auto"/>
        <w:bottom w:val="none" w:sz="0" w:space="0" w:color="auto"/>
        <w:right w:val="none" w:sz="0" w:space="0" w:color="auto"/>
      </w:divBdr>
    </w:div>
    <w:div w:id="327175145">
      <w:bodyDiv w:val="1"/>
      <w:marLeft w:val="0"/>
      <w:marRight w:val="0"/>
      <w:marTop w:val="0"/>
      <w:marBottom w:val="0"/>
      <w:divBdr>
        <w:top w:val="none" w:sz="0" w:space="0" w:color="auto"/>
        <w:left w:val="none" w:sz="0" w:space="0" w:color="auto"/>
        <w:bottom w:val="none" w:sz="0" w:space="0" w:color="auto"/>
        <w:right w:val="none" w:sz="0" w:space="0" w:color="auto"/>
      </w:divBdr>
    </w:div>
    <w:div w:id="332878780">
      <w:bodyDiv w:val="1"/>
      <w:marLeft w:val="0"/>
      <w:marRight w:val="0"/>
      <w:marTop w:val="0"/>
      <w:marBottom w:val="0"/>
      <w:divBdr>
        <w:top w:val="none" w:sz="0" w:space="0" w:color="auto"/>
        <w:left w:val="none" w:sz="0" w:space="0" w:color="auto"/>
        <w:bottom w:val="none" w:sz="0" w:space="0" w:color="auto"/>
        <w:right w:val="none" w:sz="0" w:space="0" w:color="auto"/>
      </w:divBdr>
    </w:div>
    <w:div w:id="351151071">
      <w:bodyDiv w:val="1"/>
      <w:marLeft w:val="0"/>
      <w:marRight w:val="0"/>
      <w:marTop w:val="0"/>
      <w:marBottom w:val="0"/>
      <w:divBdr>
        <w:top w:val="none" w:sz="0" w:space="0" w:color="auto"/>
        <w:left w:val="none" w:sz="0" w:space="0" w:color="auto"/>
        <w:bottom w:val="none" w:sz="0" w:space="0" w:color="auto"/>
        <w:right w:val="none" w:sz="0" w:space="0" w:color="auto"/>
      </w:divBdr>
    </w:div>
    <w:div w:id="373966104">
      <w:bodyDiv w:val="1"/>
      <w:marLeft w:val="0"/>
      <w:marRight w:val="0"/>
      <w:marTop w:val="0"/>
      <w:marBottom w:val="0"/>
      <w:divBdr>
        <w:top w:val="none" w:sz="0" w:space="0" w:color="auto"/>
        <w:left w:val="none" w:sz="0" w:space="0" w:color="auto"/>
        <w:bottom w:val="none" w:sz="0" w:space="0" w:color="auto"/>
        <w:right w:val="none" w:sz="0" w:space="0" w:color="auto"/>
      </w:divBdr>
    </w:div>
    <w:div w:id="391926006">
      <w:bodyDiv w:val="1"/>
      <w:marLeft w:val="0"/>
      <w:marRight w:val="0"/>
      <w:marTop w:val="0"/>
      <w:marBottom w:val="0"/>
      <w:divBdr>
        <w:top w:val="none" w:sz="0" w:space="0" w:color="auto"/>
        <w:left w:val="none" w:sz="0" w:space="0" w:color="auto"/>
        <w:bottom w:val="none" w:sz="0" w:space="0" w:color="auto"/>
        <w:right w:val="none" w:sz="0" w:space="0" w:color="auto"/>
      </w:divBdr>
      <w:divsChild>
        <w:div w:id="1669602156">
          <w:marLeft w:val="0"/>
          <w:marRight w:val="0"/>
          <w:marTop w:val="0"/>
          <w:marBottom w:val="190"/>
          <w:divBdr>
            <w:top w:val="none" w:sz="0" w:space="0" w:color="auto"/>
            <w:left w:val="none" w:sz="0" w:space="0" w:color="auto"/>
            <w:bottom w:val="none" w:sz="0" w:space="0" w:color="auto"/>
            <w:right w:val="none" w:sz="0" w:space="0" w:color="auto"/>
          </w:divBdr>
          <w:divsChild>
            <w:div w:id="120431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884270">
      <w:bodyDiv w:val="1"/>
      <w:marLeft w:val="0"/>
      <w:marRight w:val="0"/>
      <w:marTop w:val="0"/>
      <w:marBottom w:val="0"/>
      <w:divBdr>
        <w:top w:val="none" w:sz="0" w:space="0" w:color="auto"/>
        <w:left w:val="none" w:sz="0" w:space="0" w:color="auto"/>
        <w:bottom w:val="none" w:sz="0" w:space="0" w:color="auto"/>
        <w:right w:val="none" w:sz="0" w:space="0" w:color="auto"/>
      </w:divBdr>
    </w:div>
    <w:div w:id="407768039">
      <w:bodyDiv w:val="1"/>
      <w:marLeft w:val="0"/>
      <w:marRight w:val="0"/>
      <w:marTop w:val="0"/>
      <w:marBottom w:val="0"/>
      <w:divBdr>
        <w:top w:val="none" w:sz="0" w:space="0" w:color="auto"/>
        <w:left w:val="none" w:sz="0" w:space="0" w:color="auto"/>
        <w:bottom w:val="none" w:sz="0" w:space="0" w:color="auto"/>
        <w:right w:val="none" w:sz="0" w:space="0" w:color="auto"/>
      </w:divBdr>
    </w:div>
    <w:div w:id="440809625">
      <w:bodyDiv w:val="1"/>
      <w:marLeft w:val="0"/>
      <w:marRight w:val="0"/>
      <w:marTop w:val="0"/>
      <w:marBottom w:val="0"/>
      <w:divBdr>
        <w:top w:val="none" w:sz="0" w:space="0" w:color="auto"/>
        <w:left w:val="none" w:sz="0" w:space="0" w:color="auto"/>
        <w:bottom w:val="none" w:sz="0" w:space="0" w:color="auto"/>
        <w:right w:val="none" w:sz="0" w:space="0" w:color="auto"/>
      </w:divBdr>
      <w:divsChild>
        <w:div w:id="859126809">
          <w:marLeft w:val="0"/>
          <w:marRight w:val="0"/>
          <w:marTop w:val="0"/>
          <w:marBottom w:val="190"/>
          <w:divBdr>
            <w:top w:val="none" w:sz="0" w:space="0" w:color="auto"/>
            <w:left w:val="none" w:sz="0" w:space="0" w:color="auto"/>
            <w:bottom w:val="none" w:sz="0" w:space="0" w:color="auto"/>
            <w:right w:val="none" w:sz="0" w:space="0" w:color="auto"/>
          </w:divBdr>
          <w:divsChild>
            <w:div w:id="186616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263664">
      <w:bodyDiv w:val="1"/>
      <w:marLeft w:val="0"/>
      <w:marRight w:val="0"/>
      <w:marTop w:val="0"/>
      <w:marBottom w:val="0"/>
      <w:divBdr>
        <w:top w:val="none" w:sz="0" w:space="0" w:color="auto"/>
        <w:left w:val="none" w:sz="0" w:space="0" w:color="auto"/>
        <w:bottom w:val="none" w:sz="0" w:space="0" w:color="auto"/>
        <w:right w:val="none" w:sz="0" w:space="0" w:color="auto"/>
      </w:divBdr>
    </w:div>
    <w:div w:id="446436453">
      <w:bodyDiv w:val="1"/>
      <w:marLeft w:val="0"/>
      <w:marRight w:val="0"/>
      <w:marTop w:val="0"/>
      <w:marBottom w:val="0"/>
      <w:divBdr>
        <w:top w:val="none" w:sz="0" w:space="0" w:color="auto"/>
        <w:left w:val="none" w:sz="0" w:space="0" w:color="auto"/>
        <w:bottom w:val="none" w:sz="0" w:space="0" w:color="auto"/>
        <w:right w:val="none" w:sz="0" w:space="0" w:color="auto"/>
      </w:divBdr>
    </w:div>
    <w:div w:id="448399480">
      <w:bodyDiv w:val="1"/>
      <w:marLeft w:val="0"/>
      <w:marRight w:val="0"/>
      <w:marTop w:val="0"/>
      <w:marBottom w:val="0"/>
      <w:divBdr>
        <w:top w:val="none" w:sz="0" w:space="0" w:color="auto"/>
        <w:left w:val="none" w:sz="0" w:space="0" w:color="auto"/>
        <w:bottom w:val="none" w:sz="0" w:space="0" w:color="auto"/>
        <w:right w:val="none" w:sz="0" w:space="0" w:color="auto"/>
      </w:divBdr>
    </w:div>
    <w:div w:id="460421516">
      <w:bodyDiv w:val="1"/>
      <w:marLeft w:val="0"/>
      <w:marRight w:val="0"/>
      <w:marTop w:val="0"/>
      <w:marBottom w:val="0"/>
      <w:divBdr>
        <w:top w:val="none" w:sz="0" w:space="0" w:color="auto"/>
        <w:left w:val="none" w:sz="0" w:space="0" w:color="auto"/>
        <w:bottom w:val="none" w:sz="0" w:space="0" w:color="auto"/>
        <w:right w:val="none" w:sz="0" w:space="0" w:color="auto"/>
      </w:divBdr>
    </w:div>
    <w:div w:id="503516229">
      <w:bodyDiv w:val="1"/>
      <w:marLeft w:val="0"/>
      <w:marRight w:val="0"/>
      <w:marTop w:val="0"/>
      <w:marBottom w:val="0"/>
      <w:divBdr>
        <w:top w:val="none" w:sz="0" w:space="0" w:color="auto"/>
        <w:left w:val="none" w:sz="0" w:space="0" w:color="auto"/>
        <w:bottom w:val="none" w:sz="0" w:space="0" w:color="auto"/>
        <w:right w:val="none" w:sz="0" w:space="0" w:color="auto"/>
      </w:divBdr>
    </w:div>
    <w:div w:id="513154030">
      <w:bodyDiv w:val="1"/>
      <w:marLeft w:val="0"/>
      <w:marRight w:val="0"/>
      <w:marTop w:val="0"/>
      <w:marBottom w:val="0"/>
      <w:divBdr>
        <w:top w:val="none" w:sz="0" w:space="0" w:color="auto"/>
        <w:left w:val="none" w:sz="0" w:space="0" w:color="auto"/>
        <w:bottom w:val="none" w:sz="0" w:space="0" w:color="auto"/>
        <w:right w:val="none" w:sz="0" w:space="0" w:color="auto"/>
      </w:divBdr>
    </w:div>
    <w:div w:id="518352394">
      <w:bodyDiv w:val="1"/>
      <w:marLeft w:val="0"/>
      <w:marRight w:val="0"/>
      <w:marTop w:val="0"/>
      <w:marBottom w:val="0"/>
      <w:divBdr>
        <w:top w:val="none" w:sz="0" w:space="0" w:color="auto"/>
        <w:left w:val="none" w:sz="0" w:space="0" w:color="auto"/>
        <w:bottom w:val="none" w:sz="0" w:space="0" w:color="auto"/>
        <w:right w:val="none" w:sz="0" w:space="0" w:color="auto"/>
      </w:divBdr>
    </w:div>
    <w:div w:id="524485672">
      <w:bodyDiv w:val="1"/>
      <w:marLeft w:val="0"/>
      <w:marRight w:val="0"/>
      <w:marTop w:val="0"/>
      <w:marBottom w:val="0"/>
      <w:divBdr>
        <w:top w:val="none" w:sz="0" w:space="0" w:color="auto"/>
        <w:left w:val="none" w:sz="0" w:space="0" w:color="auto"/>
        <w:bottom w:val="none" w:sz="0" w:space="0" w:color="auto"/>
        <w:right w:val="none" w:sz="0" w:space="0" w:color="auto"/>
      </w:divBdr>
    </w:div>
    <w:div w:id="536744025">
      <w:bodyDiv w:val="1"/>
      <w:marLeft w:val="0"/>
      <w:marRight w:val="0"/>
      <w:marTop w:val="0"/>
      <w:marBottom w:val="0"/>
      <w:divBdr>
        <w:top w:val="none" w:sz="0" w:space="0" w:color="auto"/>
        <w:left w:val="none" w:sz="0" w:space="0" w:color="auto"/>
        <w:bottom w:val="none" w:sz="0" w:space="0" w:color="auto"/>
        <w:right w:val="none" w:sz="0" w:space="0" w:color="auto"/>
      </w:divBdr>
    </w:div>
    <w:div w:id="547255854">
      <w:bodyDiv w:val="1"/>
      <w:marLeft w:val="0"/>
      <w:marRight w:val="0"/>
      <w:marTop w:val="0"/>
      <w:marBottom w:val="0"/>
      <w:divBdr>
        <w:top w:val="none" w:sz="0" w:space="0" w:color="auto"/>
        <w:left w:val="none" w:sz="0" w:space="0" w:color="auto"/>
        <w:bottom w:val="none" w:sz="0" w:space="0" w:color="auto"/>
        <w:right w:val="none" w:sz="0" w:space="0" w:color="auto"/>
      </w:divBdr>
    </w:div>
    <w:div w:id="554509679">
      <w:bodyDiv w:val="1"/>
      <w:marLeft w:val="0"/>
      <w:marRight w:val="0"/>
      <w:marTop w:val="0"/>
      <w:marBottom w:val="0"/>
      <w:divBdr>
        <w:top w:val="none" w:sz="0" w:space="0" w:color="auto"/>
        <w:left w:val="none" w:sz="0" w:space="0" w:color="auto"/>
        <w:bottom w:val="none" w:sz="0" w:space="0" w:color="auto"/>
        <w:right w:val="none" w:sz="0" w:space="0" w:color="auto"/>
      </w:divBdr>
      <w:divsChild>
        <w:div w:id="74057956">
          <w:marLeft w:val="0"/>
          <w:marRight w:val="0"/>
          <w:marTop w:val="0"/>
          <w:marBottom w:val="190"/>
          <w:divBdr>
            <w:top w:val="none" w:sz="0" w:space="0" w:color="auto"/>
            <w:left w:val="none" w:sz="0" w:space="0" w:color="auto"/>
            <w:bottom w:val="none" w:sz="0" w:space="0" w:color="auto"/>
            <w:right w:val="none" w:sz="0" w:space="0" w:color="auto"/>
          </w:divBdr>
          <w:divsChild>
            <w:div w:id="193640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99222">
      <w:bodyDiv w:val="1"/>
      <w:marLeft w:val="0"/>
      <w:marRight w:val="0"/>
      <w:marTop w:val="0"/>
      <w:marBottom w:val="0"/>
      <w:divBdr>
        <w:top w:val="none" w:sz="0" w:space="0" w:color="auto"/>
        <w:left w:val="none" w:sz="0" w:space="0" w:color="auto"/>
        <w:bottom w:val="none" w:sz="0" w:space="0" w:color="auto"/>
        <w:right w:val="none" w:sz="0" w:space="0" w:color="auto"/>
      </w:divBdr>
    </w:div>
    <w:div w:id="561136905">
      <w:bodyDiv w:val="1"/>
      <w:marLeft w:val="0"/>
      <w:marRight w:val="0"/>
      <w:marTop w:val="0"/>
      <w:marBottom w:val="0"/>
      <w:divBdr>
        <w:top w:val="none" w:sz="0" w:space="0" w:color="auto"/>
        <w:left w:val="none" w:sz="0" w:space="0" w:color="auto"/>
        <w:bottom w:val="none" w:sz="0" w:space="0" w:color="auto"/>
        <w:right w:val="none" w:sz="0" w:space="0" w:color="auto"/>
      </w:divBdr>
      <w:divsChild>
        <w:div w:id="1921717143">
          <w:marLeft w:val="0"/>
          <w:marRight w:val="0"/>
          <w:marTop w:val="0"/>
          <w:marBottom w:val="190"/>
          <w:divBdr>
            <w:top w:val="none" w:sz="0" w:space="0" w:color="auto"/>
            <w:left w:val="none" w:sz="0" w:space="0" w:color="auto"/>
            <w:bottom w:val="none" w:sz="0" w:space="0" w:color="auto"/>
            <w:right w:val="none" w:sz="0" w:space="0" w:color="auto"/>
          </w:divBdr>
          <w:divsChild>
            <w:div w:id="177065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266844">
      <w:bodyDiv w:val="1"/>
      <w:marLeft w:val="0"/>
      <w:marRight w:val="0"/>
      <w:marTop w:val="0"/>
      <w:marBottom w:val="0"/>
      <w:divBdr>
        <w:top w:val="none" w:sz="0" w:space="0" w:color="auto"/>
        <w:left w:val="none" w:sz="0" w:space="0" w:color="auto"/>
        <w:bottom w:val="none" w:sz="0" w:space="0" w:color="auto"/>
        <w:right w:val="none" w:sz="0" w:space="0" w:color="auto"/>
      </w:divBdr>
    </w:div>
    <w:div w:id="576289061">
      <w:bodyDiv w:val="1"/>
      <w:marLeft w:val="0"/>
      <w:marRight w:val="0"/>
      <w:marTop w:val="0"/>
      <w:marBottom w:val="0"/>
      <w:divBdr>
        <w:top w:val="none" w:sz="0" w:space="0" w:color="auto"/>
        <w:left w:val="none" w:sz="0" w:space="0" w:color="auto"/>
        <w:bottom w:val="none" w:sz="0" w:space="0" w:color="auto"/>
        <w:right w:val="none" w:sz="0" w:space="0" w:color="auto"/>
      </w:divBdr>
    </w:div>
    <w:div w:id="587538811">
      <w:bodyDiv w:val="1"/>
      <w:marLeft w:val="0"/>
      <w:marRight w:val="0"/>
      <w:marTop w:val="0"/>
      <w:marBottom w:val="0"/>
      <w:divBdr>
        <w:top w:val="none" w:sz="0" w:space="0" w:color="auto"/>
        <w:left w:val="none" w:sz="0" w:space="0" w:color="auto"/>
        <w:bottom w:val="none" w:sz="0" w:space="0" w:color="auto"/>
        <w:right w:val="none" w:sz="0" w:space="0" w:color="auto"/>
      </w:divBdr>
    </w:div>
    <w:div w:id="599484176">
      <w:bodyDiv w:val="1"/>
      <w:marLeft w:val="0"/>
      <w:marRight w:val="0"/>
      <w:marTop w:val="0"/>
      <w:marBottom w:val="0"/>
      <w:divBdr>
        <w:top w:val="none" w:sz="0" w:space="0" w:color="auto"/>
        <w:left w:val="none" w:sz="0" w:space="0" w:color="auto"/>
        <w:bottom w:val="none" w:sz="0" w:space="0" w:color="auto"/>
        <w:right w:val="none" w:sz="0" w:space="0" w:color="auto"/>
      </w:divBdr>
    </w:div>
    <w:div w:id="604775528">
      <w:bodyDiv w:val="1"/>
      <w:marLeft w:val="0"/>
      <w:marRight w:val="0"/>
      <w:marTop w:val="0"/>
      <w:marBottom w:val="0"/>
      <w:divBdr>
        <w:top w:val="none" w:sz="0" w:space="0" w:color="auto"/>
        <w:left w:val="none" w:sz="0" w:space="0" w:color="auto"/>
        <w:bottom w:val="none" w:sz="0" w:space="0" w:color="auto"/>
        <w:right w:val="none" w:sz="0" w:space="0" w:color="auto"/>
      </w:divBdr>
    </w:div>
    <w:div w:id="606423159">
      <w:bodyDiv w:val="1"/>
      <w:marLeft w:val="0"/>
      <w:marRight w:val="0"/>
      <w:marTop w:val="0"/>
      <w:marBottom w:val="0"/>
      <w:divBdr>
        <w:top w:val="none" w:sz="0" w:space="0" w:color="auto"/>
        <w:left w:val="none" w:sz="0" w:space="0" w:color="auto"/>
        <w:bottom w:val="none" w:sz="0" w:space="0" w:color="auto"/>
        <w:right w:val="none" w:sz="0" w:space="0" w:color="auto"/>
      </w:divBdr>
      <w:divsChild>
        <w:div w:id="865557985">
          <w:marLeft w:val="0"/>
          <w:marRight w:val="0"/>
          <w:marTop w:val="0"/>
          <w:marBottom w:val="0"/>
          <w:divBdr>
            <w:top w:val="none" w:sz="0" w:space="0" w:color="auto"/>
            <w:left w:val="none" w:sz="0" w:space="0" w:color="auto"/>
            <w:bottom w:val="none" w:sz="0" w:space="0" w:color="auto"/>
            <w:right w:val="none" w:sz="0" w:space="0" w:color="auto"/>
          </w:divBdr>
          <w:divsChild>
            <w:div w:id="2083142872">
              <w:marLeft w:val="0"/>
              <w:marRight w:val="0"/>
              <w:marTop w:val="0"/>
              <w:marBottom w:val="0"/>
              <w:divBdr>
                <w:top w:val="none" w:sz="0" w:space="0" w:color="auto"/>
                <w:left w:val="none" w:sz="0" w:space="0" w:color="auto"/>
                <w:bottom w:val="none" w:sz="0" w:space="0" w:color="auto"/>
                <w:right w:val="none" w:sz="0" w:space="0" w:color="auto"/>
              </w:divBdr>
              <w:divsChild>
                <w:div w:id="37126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106779">
      <w:bodyDiv w:val="1"/>
      <w:marLeft w:val="0"/>
      <w:marRight w:val="0"/>
      <w:marTop w:val="0"/>
      <w:marBottom w:val="0"/>
      <w:divBdr>
        <w:top w:val="none" w:sz="0" w:space="0" w:color="auto"/>
        <w:left w:val="none" w:sz="0" w:space="0" w:color="auto"/>
        <w:bottom w:val="none" w:sz="0" w:space="0" w:color="auto"/>
        <w:right w:val="none" w:sz="0" w:space="0" w:color="auto"/>
      </w:divBdr>
    </w:div>
    <w:div w:id="643391984">
      <w:bodyDiv w:val="1"/>
      <w:marLeft w:val="0"/>
      <w:marRight w:val="0"/>
      <w:marTop w:val="0"/>
      <w:marBottom w:val="0"/>
      <w:divBdr>
        <w:top w:val="none" w:sz="0" w:space="0" w:color="auto"/>
        <w:left w:val="none" w:sz="0" w:space="0" w:color="auto"/>
        <w:bottom w:val="none" w:sz="0" w:space="0" w:color="auto"/>
        <w:right w:val="none" w:sz="0" w:space="0" w:color="auto"/>
      </w:divBdr>
    </w:div>
    <w:div w:id="677541442">
      <w:bodyDiv w:val="1"/>
      <w:marLeft w:val="0"/>
      <w:marRight w:val="0"/>
      <w:marTop w:val="0"/>
      <w:marBottom w:val="0"/>
      <w:divBdr>
        <w:top w:val="none" w:sz="0" w:space="0" w:color="auto"/>
        <w:left w:val="none" w:sz="0" w:space="0" w:color="auto"/>
        <w:bottom w:val="none" w:sz="0" w:space="0" w:color="auto"/>
        <w:right w:val="none" w:sz="0" w:space="0" w:color="auto"/>
      </w:divBdr>
    </w:div>
    <w:div w:id="677924337">
      <w:bodyDiv w:val="1"/>
      <w:marLeft w:val="0"/>
      <w:marRight w:val="0"/>
      <w:marTop w:val="0"/>
      <w:marBottom w:val="0"/>
      <w:divBdr>
        <w:top w:val="none" w:sz="0" w:space="0" w:color="auto"/>
        <w:left w:val="none" w:sz="0" w:space="0" w:color="auto"/>
        <w:bottom w:val="none" w:sz="0" w:space="0" w:color="auto"/>
        <w:right w:val="none" w:sz="0" w:space="0" w:color="auto"/>
      </w:divBdr>
    </w:div>
    <w:div w:id="698286547">
      <w:bodyDiv w:val="1"/>
      <w:marLeft w:val="0"/>
      <w:marRight w:val="0"/>
      <w:marTop w:val="0"/>
      <w:marBottom w:val="0"/>
      <w:divBdr>
        <w:top w:val="none" w:sz="0" w:space="0" w:color="auto"/>
        <w:left w:val="none" w:sz="0" w:space="0" w:color="auto"/>
        <w:bottom w:val="none" w:sz="0" w:space="0" w:color="auto"/>
        <w:right w:val="none" w:sz="0" w:space="0" w:color="auto"/>
      </w:divBdr>
    </w:div>
    <w:div w:id="740561638">
      <w:bodyDiv w:val="1"/>
      <w:marLeft w:val="0"/>
      <w:marRight w:val="0"/>
      <w:marTop w:val="0"/>
      <w:marBottom w:val="0"/>
      <w:divBdr>
        <w:top w:val="none" w:sz="0" w:space="0" w:color="auto"/>
        <w:left w:val="none" w:sz="0" w:space="0" w:color="auto"/>
        <w:bottom w:val="none" w:sz="0" w:space="0" w:color="auto"/>
        <w:right w:val="none" w:sz="0" w:space="0" w:color="auto"/>
      </w:divBdr>
    </w:div>
    <w:div w:id="750471143">
      <w:bodyDiv w:val="1"/>
      <w:marLeft w:val="0"/>
      <w:marRight w:val="0"/>
      <w:marTop w:val="0"/>
      <w:marBottom w:val="0"/>
      <w:divBdr>
        <w:top w:val="none" w:sz="0" w:space="0" w:color="auto"/>
        <w:left w:val="none" w:sz="0" w:space="0" w:color="auto"/>
        <w:bottom w:val="none" w:sz="0" w:space="0" w:color="auto"/>
        <w:right w:val="none" w:sz="0" w:space="0" w:color="auto"/>
      </w:divBdr>
    </w:div>
    <w:div w:id="760955519">
      <w:bodyDiv w:val="1"/>
      <w:marLeft w:val="0"/>
      <w:marRight w:val="0"/>
      <w:marTop w:val="0"/>
      <w:marBottom w:val="0"/>
      <w:divBdr>
        <w:top w:val="none" w:sz="0" w:space="0" w:color="auto"/>
        <w:left w:val="none" w:sz="0" w:space="0" w:color="auto"/>
        <w:bottom w:val="none" w:sz="0" w:space="0" w:color="auto"/>
        <w:right w:val="none" w:sz="0" w:space="0" w:color="auto"/>
      </w:divBdr>
    </w:div>
    <w:div w:id="782111697">
      <w:bodyDiv w:val="1"/>
      <w:marLeft w:val="0"/>
      <w:marRight w:val="0"/>
      <w:marTop w:val="0"/>
      <w:marBottom w:val="0"/>
      <w:divBdr>
        <w:top w:val="none" w:sz="0" w:space="0" w:color="auto"/>
        <w:left w:val="none" w:sz="0" w:space="0" w:color="auto"/>
        <w:bottom w:val="none" w:sz="0" w:space="0" w:color="auto"/>
        <w:right w:val="none" w:sz="0" w:space="0" w:color="auto"/>
      </w:divBdr>
    </w:div>
    <w:div w:id="789710437">
      <w:bodyDiv w:val="1"/>
      <w:marLeft w:val="0"/>
      <w:marRight w:val="0"/>
      <w:marTop w:val="0"/>
      <w:marBottom w:val="0"/>
      <w:divBdr>
        <w:top w:val="none" w:sz="0" w:space="0" w:color="auto"/>
        <w:left w:val="none" w:sz="0" w:space="0" w:color="auto"/>
        <w:bottom w:val="none" w:sz="0" w:space="0" w:color="auto"/>
        <w:right w:val="none" w:sz="0" w:space="0" w:color="auto"/>
      </w:divBdr>
    </w:div>
    <w:div w:id="848904807">
      <w:bodyDiv w:val="1"/>
      <w:marLeft w:val="0"/>
      <w:marRight w:val="0"/>
      <w:marTop w:val="0"/>
      <w:marBottom w:val="0"/>
      <w:divBdr>
        <w:top w:val="none" w:sz="0" w:space="0" w:color="auto"/>
        <w:left w:val="none" w:sz="0" w:space="0" w:color="auto"/>
        <w:bottom w:val="none" w:sz="0" w:space="0" w:color="auto"/>
        <w:right w:val="none" w:sz="0" w:space="0" w:color="auto"/>
      </w:divBdr>
    </w:div>
    <w:div w:id="850605401">
      <w:bodyDiv w:val="1"/>
      <w:marLeft w:val="0"/>
      <w:marRight w:val="0"/>
      <w:marTop w:val="0"/>
      <w:marBottom w:val="0"/>
      <w:divBdr>
        <w:top w:val="none" w:sz="0" w:space="0" w:color="auto"/>
        <w:left w:val="none" w:sz="0" w:space="0" w:color="auto"/>
        <w:bottom w:val="none" w:sz="0" w:space="0" w:color="auto"/>
        <w:right w:val="none" w:sz="0" w:space="0" w:color="auto"/>
      </w:divBdr>
    </w:div>
    <w:div w:id="867377694">
      <w:bodyDiv w:val="1"/>
      <w:marLeft w:val="0"/>
      <w:marRight w:val="0"/>
      <w:marTop w:val="0"/>
      <w:marBottom w:val="0"/>
      <w:divBdr>
        <w:top w:val="none" w:sz="0" w:space="0" w:color="auto"/>
        <w:left w:val="none" w:sz="0" w:space="0" w:color="auto"/>
        <w:bottom w:val="none" w:sz="0" w:space="0" w:color="auto"/>
        <w:right w:val="none" w:sz="0" w:space="0" w:color="auto"/>
      </w:divBdr>
    </w:div>
    <w:div w:id="888879735">
      <w:bodyDiv w:val="1"/>
      <w:marLeft w:val="0"/>
      <w:marRight w:val="0"/>
      <w:marTop w:val="0"/>
      <w:marBottom w:val="0"/>
      <w:divBdr>
        <w:top w:val="none" w:sz="0" w:space="0" w:color="auto"/>
        <w:left w:val="none" w:sz="0" w:space="0" w:color="auto"/>
        <w:bottom w:val="none" w:sz="0" w:space="0" w:color="auto"/>
        <w:right w:val="none" w:sz="0" w:space="0" w:color="auto"/>
      </w:divBdr>
    </w:div>
    <w:div w:id="894007306">
      <w:bodyDiv w:val="1"/>
      <w:marLeft w:val="0"/>
      <w:marRight w:val="0"/>
      <w:marTop w:val="0"/>
      <w:marBottom w:val="0"/>
      <w:divBdr>
        <w:top w:val="none" w:sz="0" w:space="0" w:color="auto"/>
        <w:left w:val="none" w:sz="0" w:space="0" w:color="auto"/>
        <w:bottom w:val="none" w:sz="0" w:space="0" w:color="auto"/>
        <w:right w:val="none" w:sz="0" w:space="0" w:color="auto"/>
      </w:divBdr>
    </w:div>
    <w:div w:id="900793079">
      <w:bodyDiv w:val="1"/>
      <w:marLeft w:val="0"/>
      <w:marRight w:val="0"/>
      <w:marTop w:val="0"/>
      <w:marBottom w:val="0"/>
      <w:divBdr>
        <w:top w:val="none" w:sz="0" w:space="0" w:color="auto"/>
        <w:left w:val="none" w:sz="0" w:space="0" w:color="auto"/>
        <w:bottom w:val="none" w:sz="0" w:space="0" w:color="auto"/>
        <w:right w:val="none" w:sz="0" w:space="0" w:color="auto"/>
      </w:divBdr>
    </w:div>
    <w:div w:id="909389016">
      <w:bodyDiv w:val="1"/>
      <w:marLeft w:val="0"/>
      <w:marRight w:val="0"/>
      <w:marTop w:val="0"/>
      <w:marBottom w:val="0"/>
      <w:divBdr>
        <w:top w:val="none" w:sz="0" w:space="0" w:color="auto"/>
        <w:left w:val="none" w:sz="0" w:space="0" w:color="auto"/>
        <w:bottom w:val="none" w:sz="0" w:space="0" w:color="auto"/>
        <w:right w:val="none" w:sz="0" w:space="0" w:color="auto"/>
      </w:divBdr>
    </w:div>
    <w:div w:id="916860495">
      <w:bodyDiv w:val="1"/>
      <w:marLeft w:val="0"/>
      <w:marRight w:val="0"/>
      <w:marTop w:val="0"/>
      <w:marBottom w:val="0"/>
      <w:divBdr>
        <w:top w:val="none" w:sz="0" w:space="0" w:color="auto"/>
        <w:left w:val="none" w:sz="0" w:space="0" w:color="auto"/>
        <w:bottom w:val="none" w:sz="0" w:space="0" w:color="auto"/>
        <w:right w:val="none" w:sz="0" w:space="0" w:color="auto"/>
      </w:divBdr>
    </w:div>
    <w:div w:id="943727987">
      <w:bodyDiv w:val="1"/>
      <w:marLeft w:val="0"/>
      <w:marRight w:val="0"/>
      <w:marTop w:val="0"/>
      <w:marBottom w:val="0"/>
      <w:divBdr>
        <w:top w:val="none" w:sz="0" w:space="0" w:color="auto"/>
        <w:left w:val="none" w:sz="0" w:space="0" w:color="auto"/>
        <w:bottom w:val="none" w:sz="0" w:space="0" w:color="auto"/>
        <w:right w:val="none" w:sz="0" w:space="0" w:color="auto"/>
      </w:divBdr>
    </w:div>
    <w:div w:id="952832426">
      <w:bodyDiv w:val="1"/>
      <w:marLeft w:val="0"/>
      <w:marRight w:val="0"/>
      <w:marTop w:val="0"/>
      <w:marBottom w:val="0"/>
      <w:divBdr>
        <w:top w:val="none" w:sz="0" w:space="0" w:color="auto"/>
        <w:left w:val="none" w:sz="0" w:space="0" w:color="auto"/>
        <w:bottom w:val="none" w:sz="0" w:space="0" w:color="auto"/>
        <w:right w:val="none" w:sz="0" w:space="0" w:color="auto"/>
      </w:divBdr>
    </w:div>
    <w:div w:id="953557764">
      <w:bodyDiv w:val="1"/>
      <w:marLeft w:val="0"/>
      <w:marRight w:val="0"/>
      <w:marTop w:val="0"/>
      <w:marBottom w:val="0"/>
      <w:divBdr>
        <w:top w:val="none" w:sz="0" w:space="0" w:color="auto"/>
        <w:left w:val="none" w:sz="0" w:space="0" w:color="auto"/>
        <w:bottom w:val="none" w:sz="0" w:space="0" w:color="auto"/>
        <w:right w:val="none" w:sz="0" w:space="0" w:color="auto"/>
      </w:divBdr>
    </w:div>
    <w:div w:id="960645318">
      <w:bodyDiv w:val="1"/>
      <w:marLeft w:val="0"/>
      <w:marRight w:val="0"/>
      <w:marTop w:val="0"/>
      <w:marBottom w:val="0"/>
      <w:divBdr>
        <w:top w:val="none" w:sz="0" w:space="0" w:color="auto"/>
        <w:left w:val="none" w:sz="0" w:space="0" w:color="auto"/>
        <w:bottom w:val="none" w:sz="0" w:space="0" w:color="auto"/>
        <w:right w:val="none" w:sz="0" w:space="0" w:color="auto"/>
      </w:divBdr>
    </w:div>
    <w:div w:id="963340969">
      <w:bodyDiv w:val="1"/>
      <w:marLeft w:val="0"/>
      <w:marRight w:val="0"/>
      <w:marTop w:val="0"/>
      <w:marBottom w:val="0"/>
      <w:divBdr>
        <w:top w:val="none" w:sz="0" w:space="0" w:color="auto"/>
        <w:left w:val="none" w:sz="0" w:space="0" w:color="auto"/>
        <w:bottom w:val="none" w:sz="0" w:space="0" w:color="auto"/>
        <w:right w:val="none" w:sz="0" w:space="0" w:color="auto"/>
      </w:divBdr>
    </w:div>
    <w:div w:id="974523520">
      <w:bodyDiv w:val="1"/>
      <w:marLeft w:val="0"/>
      <w:marRight w:val="0"/>
      <w:marTop w:val="0"/>
      <w:marBottom w:val="0"/>
      <w:divBdr>
        <w:top w:val="none" w:sz="0" w:space="0" w:color="auto"/>
        <w:left w:val="none" w:sz="0" w:space="0" w:color="auto"/>
        <w:bottom w:val="none" w:sz="0" w:space="0" w:color="auto"/>
        <w:right w:val="none" w:sz="0" w:space="0" w:color="auto"/>
      </w:divBdr>
    </w:div>
    <w:div w:id="975183097">
      <w:bodyDiv w:val="1"/>
      <w:marLeft w:val="0"/>
      <w:marRight w:val="0"/>
      <w:marTop w:val="0"/>
      <w:marBottom w:val="0"/>
      <w:divBdr>
        <w:top w:val="none" w:sz="0" w:space="0" w:color="auto"/>
        <w:left w:val="none" w:sz="0" w:space="0" w:color="auto"/>
        <w:bottom w:val="none" w:sz="0" w:space="0" w:color="auto"/>
        <w:right w:val="none" w:sz="0" w:space="0" w:color="auto"/>
      </w:divBdr>
    </w:div>
    <w:div w:id="1012995012">
      <w:bodyDiv w:val="1"/>
      <w:marLeft w:val="0"/>
      <w:marRight w:val="0"/>
      <w:marTop w:val="0"/>
      <w:marBottom w:val="0"/>
      <w:divBdr>
        <w:top w:val="none" w:sz="0" w:space="0" w:color="auto"/>
        <w:left w:val="none" w:sz="0" w:space="0" w:color="auto"/>
        <w:bottom w:val="none" w:sz="0" w:space="0" w:color="auto"/>
        <w:right w:val="none" w:sz="0" w:space="0" w:color="auto"/>
      </w:divBdr>
      <w:divsChild>
        <w:div w:id="129329931">
          <w:marLeft w:val="0"/>
          <w:marRight w:val="0"/>
          <w:marTop w:val="0"/>
          <w:marBottom w:val="0"/>
          <w:divBdr>
            <w:top w:val="none" w:sz="0" w:space="0" w:color="auto"/>
            <w:left w:val="none" w:sz="0" w:space="0" w:color="auto"/>
            <w:bottom w:val="none" w:sz="0" w:space="0" w:color="auto"/>
            <w:right w:val="none" w:sz="0" w:space="0" w:color="auto"/>
          </w:divBdr>
          <w:divsChild>
            <w:div w:id="711879497">
              <w:marLeft w:val="0"/>
              <w:marRight w:val="0"/>
              <w:marTop w:val="0"/>
              <w:marBottom w:val="0"/>
              <w:divBdr>
                <w:top w:val="none" w:sz="0" w:space="0" w:color="auto"/>
                <w:left w:val="none" w:sz="0" w:space="0" w:color="auto"/>
                <w:bottom w:val="none" w:sz="0" w:space="0" w:color="auto"/>
                <w:right w:val="none" w:sz="0" w:space="0" w:color="auto"/>
              </w:divBdr>
              <w:divsChild>
                <w:div w:id="211655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362369">
      <w:bodyDiv w:val="1"/>
      <w:marLeft w:val="0"/>
      <w:marRight w:val="0"/>
      <w:marTop w:val="0"/>
      <w:marBottom w:val="0"/>
      <w:divBdr>
        <w:top w:val="none" w:sz="0" w:space="0" w:color="auto"/>
        <w:left w:val="none" w:sz="0" w:space="0" w:color="auto"/>
        <w:bottom w:val="none" w:sz="0" w:space="0" w:color="auto"/>
        <w:right w:val="none" w:sz="0" w:space="0" w:color="auto"/>
      </w:divBdr>
    </w:div>
    <w:div w:id="1029255389">
      <w:bodyDiv w:val="1"/>
      <w:marLeft w:val="0"/>
      <w:marRight w:val="0"/>
      <w:marTop w:val="0"/>
      <w:marBottom w:val="0"/>
      <w:divBdr>
        <w:top w:val="none" w:sz="0" w:space="0" w:color="auto"/>
        <w:left w:val="none" w:sz="0" w:space="0" w:color="auto"/>
        <w:bottom w:val="none" w:sz="0" w:space="0" w:color="auto"/>
        <w:right w:val="none" w:sz="0" w:space="0" w:color="auto"/>
      </w:divBdr>
    </w:div>
    <w:div w:id="1070421324">
      <w:bodyDiv w:val="1"/>
      <w:marLeft w:val="0"/>
      <w:marRight w:val="0"/>
      <w:marTop w:val="0"/>
      <w:marBottom w:val="0"/>
      <w:divBdr>
        <w:top w:val="none" w:sz="0" w:space="0" w:color="auto"/>
        <w:left w:val="none" w:sz="0" w:space="0" w:color="auto"/>
        <w:bottom w:val="none" w:sz="0" w:space="0" w:color="auto"/>
        <w:right w:val="none" w:sz="0" w:space="0" w:color="auto"/>
      </w:divBdr>
    </w:div>
    <w:div w:id="1084111761">
      <w:bodyDiv w:val="1"/>
      <w:marLeft w:val="0"/>
      <w:marRight w:val="0"/>
      <w:marTop w:val="0"/>
      <w:marBottom w:val="0"/>
      <w:divBdr>
        <w:top w:val="none" w:sz="0" w:space="0" w:color="auto"/>
        <w:left w:val="none" w:sz="0" w:space="0" w:color="auto"/>
        <w:bottom w:val="none" w:sz="0" w:space="0" w:color="auto"/>
        <w:right w:val="none" w:sz="0" w:space="0" w:color="auto"/>
      </w:divBdr>
    </w:div>
    <w:div w:id="1101414613">
      <w:bodyDiv w:val="1"/>
      <w:marLeft w:val="0"/>
      <w:marRight w:val="0"/>
      <w:marTop w:val="0"/>
      <w:marBottom w:val="0"/>
      <w:divBdr>
        <w:top w:val="none" w:sz="0" w:space="0" w:color="auto"/>
        <w:left w:val="none" w:sz="0" w:space="0" w:color="auto"/>
        <w:bottom w:val="none" w:sz="0" w:space="0" w:color="auto"/>
        <w:right w:val="none" w:sz="0" w:space="0" w:color="auto"/>
      </w:divBdr>
    </w:div>
    <w:div w:id="1110008006">
      <w:bodyDiv w:val="1"/>
      <w:marLeft w:val="0"/>
      <w:marRight w:val="0"/>
      <w:marTop w:val="0"/>
      <w:marBottom w:val="0"/>
      <w:divBdr>
        <w:top w:val="none" w:sz="0" w:space="0" w:color="auto"/>
        <w:left w:val="none" w:sz="0" w:space="0" w:color="auto"/>
        <w:bottom w:val="none" w:sz="0" w:space="0" w:color="auto"/>
        <w:right w:val="none" w:sz="0" w:space="0" w:color="auto"/>
      </w:divBdr>
    </w:div>
    <w:div w:id="1114787495">
      <w:bodyDiv w:val="1"/>
      <w:marLeft w:val="0"/>
      <w:marRight w:val="0"/>
      <w:marTop w:val="0"/>
      <w:marBottom w:val="0"/>
      <w:divBdr>
        <w:top w:val="none" w:sz="0" w:space="0" w:color="auto"/>
        <w:left w:val="none" w:sz="0" w:space="0" w:color="auto"/>
        <w:bottom w:val="none" w:sz="0" w:space="0" w:color="auto"/>
        <w:right w:val="none" w:sz="0" w:space="0" w:color="auto"/>
      </w:divBdr>
    </w:div>
    <w:div w:id="1146507089">
      <w:bodyDiv w:val="1"/>
      <w:marLeft w:val="0"/>
      <w:marRight w:val="0"/>
      <w:marTop w:val="0"/>
      <w:marBottom w:val="0"/>
      <w:divBdr>
        <w:top w:val="none" w:sz="0" w:space="0" w:color="auto"/>
        <w:left w:val="none" w:sz="0" w:space="0" w:color="auto"/>
        <w:bottom w:val="none" w:sz="0" w:space="0" w:color="auto"/>
        <w:right w:val="none" w:sz="0" w:space="0" w:color="auto"/>
      </w:divBdr>
    </w:div>
    <w:div w:id="1169829607">
      <w:bodyDiv w:val="1"/>
      <w:marLeft w:val="0"/>
      <w:marRight w:val="0"/>
      <w:marTop w:val="0"/>
      <w:marBottom w:val="0"/>
      <w:divBdr>
        <w:top w:val="none" w:sz="0" w:space="0" w:color="auto"/>
        <w:left w:val="none" w:sz="0" w:space="0" w:color="auto"/>
        <w:bottom w:val="none" w:sz="0" w:space="0" w:color="auto"/>
        <w:right w:val="none" w:sz="0" w:space="0" w:color="auto"/>
      </w:divBdr>
      <w:divsChild>
        <w:div w:id="788012753">
          <w:marLeft w:val="0"/>
          <w:marRight w:val="0"/>
          <w:marTop w:val="0"/>
          <w:marBottom w:val="0"/>
          <w:divBdr>
            <w:top w:val="none" w:sz="0" w:space="0" w:color="auto"/>
            <w:left w:val="none" w:sz="0" w:space="0" w:color="auto"/>
            <w:bottom w:val="none" w:sz="0" w:space="0" w:color="auto"/>
            <w:right w:val="none" w:sz="0" w:space="0" w:color="auto"/>
          </w:divBdr>
          <w:divsChild>
            <w:div w:id="1164709350">
              <w:marLeft w:val="330"/>
              <w:marRight w:val="0"/>
              <w:marTop w:val="0"/>
              <w:marBottom w:val="0"/>
              <w:divBdr>
                <w:top w:val="none" w:sz="0" w:space="0" w:color="auto"/>
                <w:left w:val="none" w:sz="0" w:space="0" w:color="auto"/>
                <w:bottom w:val="none" w:sz="0" w:space="0" w:color="auto"/>
                <w:right w:val="none" w:sz="0" w:space="0" w:color="auto"/>
              </w:divBdr>
              <w:divsChild>
                <w:div w:id="113403439">
                  <w:marLeft w:val="0"/>
                  <w:marRight w:val="0"/>
                  <w:marTop w:val="0"/>
                  <w:marBottom w:val="0"/>
                  <w:divBdr>
                    <w:top w:val="none" w:sz="0" w:space="0" w:color="auto"/>
                    <w:left w:val="none" w:sz="0" w:space="0" w:color="auto"/>
                    <w:bottom w:val="none" w:sz="0" w:space="0" w:color="auto"/>
                    <w:right w:val="none" w:sz="0" w:space="0" w:color="auto"/>
                  </w:divBdr>
                  <w:divsChild>
                    <w:div w:id="10724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950669">
      <w:bodyDiv w:val="1"/>
      <w:marLeft w:val="0"/>
      <w:marRight w:val="0"/>
      <w:marTop w:val="0"/>
      <w:marBottom w:val="0"/>
      <w:divBdr>
        <w:top w:val="none" w:sz="0" w:space="0" w:color="auto"/>
        <w:left w:val="none" w:sz="0" w:space="0" w:color="auto"/>
        <w:bottom w:val="none" w:sz="0" w:space="0" w:color="auto"/>
        <w:right w:val="none" w:sz="0" w:space="0" w:color="auto"/>
      </w:divBdr>
      <w:divsChild>
        <w:div w:id="806509036">
          <w:marLeft w:val="0"/>
          <w:marRight w:val="0"/>
          <w:marTop w:val="0"/>
          <w:marBottom w:val="0"/>
          <w:divBdr>
            <w:top w:val="none" w:sz="0" w:space="0" w:color="auto"/>
            <w:left w:val="none" w:sz="0" w:space="0" w:color="auto"/>
            <w:bottom w:val="none" w:sz="0" w:space="0" w:color="auto"/>
            <w:right w:val="none" w:sz="0" w:space="0" w:color="auto"/>
          </w:divBdr>
          <w:divsChild>
            <w:div w:id="1943221056">
              <w:marLeft w:val="0"/>
              <w:marRight w:val="0"/>
              <w:marTop w:val="0"/>
              <w:marBottom w:val="0"/>
              <w:divBdr>
                <w:top w:val="none" w:sz="0" w:space="0" w:color="auto"/>
                <w:left w:val="none" w:sz="0" w:space="0" w:color="auto"/>
                <w:bottom w:val="none" w:sz="0" w:space="0" w:color="auto"/>
                <w:right w:val="none" w:sz="0" w:space="0" w:color="auto"/>
              </w:divBdr>
              <w:divsChild>
                <w:div w:id="514196260">
                  <w:marLeft w:val="0"/>
                  <w:marRight w:val="0"/>
                  <w:marTop w:val="0"/>
                  <w:marBottom w:val="0"/>
                  <w:divBdr>
                    <w:top w:val="single" w:sz="4" w:space="0" w:color="D0D0D0"/>
                    <w:left w:val="single" w:sz="4" w:space="0" w:color="D0D0D0"/>
                    <w:bottom w:val="single" w:sz="4" w:space="0" w:color="D0D0D0"/>
                    <w:right w:val="single" w:sz="4" w:space="0" w:color="D0D0D0"/>
                  </w:divBdr>
                  <w:divsChild>
                    <w:div w:id="647825956">
                      <w:marLeft w:val="0"/>
                      <w:marRight w:val="0"/>
                      <w:marTop w:val="0"/>
                      <w:marBottom w:val="0"/>
                      <w:divBdr>
                        <w:top w:val="none" w:sz="0" w:space="0" w:color="auto"/>
                        <w:left w:val="none" w:sz="0" w:space="0" w:color="auto"/>
                        <w:bottom w:val="none" w:sz="0" w:space="0" w:color="auto"/>
                        <w:right w:val="none" w:sz="0" w:space="0" w:color="auto"/>
                      </w:divBdr>
                      <w:divsChild>
                        <w:div w:id="1284341303">
                          <w:marLeft w:val="0"/>
                          <w:marRight w:val="0"/>
                          <w:marTop w:val="0"/>
                          <w:marBottom w:val="0"/>
                          <w:divBdr>
                            <w:top w:val="single" w:sz="2" w:space="0" w:color="D0D0D0"/>
                            <w:left w:val="single" w:sz="2" w:space="0" w:color="D0D0D0"/>
                            <w:bottom w:val="single" w:sz="2" w:space="0" w:color="D0D0D0"/>
                            <w:right w:val="single" w:sz="2" w:space="0" w:color="D0D0D0"/>
                          </w:divBdr>
                          <w:divsChild>
                            <w:div w:id="824248703">
                              <w:marLeft w:val="0"/>
                              <w:marRight w:val="0"/>
                              <w:marTop w:val="0"/>
                              <w:marBottom w:val="0"/>
                              <w:divBdr>
                                <w:top w:val="none" w:sz="0" w:space="0" w:color="auto"/>
                                <w:left w:val="none" w:sz="0" w:space="0" w:color="auto"/>
                                <w:bottom w:val="none" w:sz="0" w:space="0" w:color="auto"/>
                                <w:right w:val="none" w:sz="0" w:space="0" w:color="auto"/>
                              </w:divBdr>
                              <w:divsChild>
                                <w:div w:id="1245261715">
                                  <w:marLeft w:val="0"/>
                                  <w:marRight w:val="0"/>
                                  <w:marTop w:val="0"/>
                                  <w:marBottom w:val="0"/>
                                  <w:divBdr>
                                    <w:top w:val="none" w:sz="0" w:space="0" w:color="auto"/>
                                    <w:left w:val="single" w:sz="4" w:space="0" w:color="D0D0D0"/>
                                    <w:bottom w:val="single" w:sz="4" w:space="0" w:color="D0D0D0"/>
                                    <w:right w:val="single" w:sz="4" w:space="0" w:color="D0D0D0"/>
                                  </w:divBdr>
                                </w:div>
                              </w:divsChild>
                            </w:div>
                          </w:divsChild>
                        </w:div>
                      </w:divsChild>
                    </w:div>
                  </w:divsChild>
                </w:div>
              </w:divsChild>
            </w:div>
          </w:divsChild>
        </w:div>
      </w:divsChild>
    </w:div>
    <w:div w:id="1207763774">
      <w:bodyDiv w:val="1"/>
      <w:marLeft w:val="0"/>
      <w:marRight w:val="0"/>
      <w:marTop w:val="0"/>
      <w:marBottom w:val="0"/>
      <w:divBdr>
        <w:top w:val="none" w:sz="0" w:space="0" w:color="auto"/>
        <w:left w:val="none" w:sz="0" w:space="0" w:color="auto"/>
        <w:bottom w:val="none" w:sz="0" w:space="0" w:color="auto"/>
        <w:right w:val="none" w:sz="0" w:space="0" w:color="auto"/>
      </w:divBdr>
    </w:div>
    <w:div w:id="1238982991">
      <w:bodyDiv w:val="1"/>
      <w:marLeft w:val="0"/>
      <w:marRight w:val="0"/>
      <w:marTop w:val="0"/>
      <w:marBottom w:val="0"/>
      <w:divBdr>
        <w:top w:val="none" w:sz="0" w:space="0" w:color="auto"/>
        <w:left w:val="none" w:sz="0" w:space="0" w:color="auto"/>
        <w:bottom w:val="none" w:sz="0" w:space="0" w:color="auto"/>
        <w:right w:val="none" w:sz="0" w:space="0" w:color="auto"/>
      </w:divBdr>
    </w:div>
    <w:div w:id="1275943643">
      <w:bodyDiv w:val="1"/>
      <w:marLeft w:val="0"/>
      <w:marRight w:val="0"/>
      <w:marTop w:val="0"/>
      <w:marBottom w:val="0"/>
      <w:divBdr>
        <w:top w:val="none" w:sz="0" w:space="0" w:color="auto"/>
        <w:left w:val="none" w:sz="0" w:space="0" w:color="auto"/>
        <w:bottom w:val="none" w:sz="0" w:space="0" w:color="auto"/>
        <w:right w:val="none" w:sz="0" w:space="0" w:color="auto"/>
      </w:divBdr>
    </w:div>
    <w:div w:id="1278950886">
      <w:bodyDiv w:val="1"/>
      <w:marLeft w:val="0"/>
      <w:marRight w:val="0"/>
      <w:marTop w:val="0"/>
      <w:marBottom w:val="0"/>
      <w:divBdr>
        <w:top w:val="none" w:sz="0" w:space="0" w:color="auto"/>
        <w:left w:val="none" w:sz="0" w:space="0" w:color="auto"/>
        <w:bottom w:val="none" w:sz="0" w:space="0" w:color="auto"/>
        <w:right w:val="none" w:sz="0" w:space="0" w:color="auto"/>
      </w:divBdr>
    </w:div>
    <w:div w:id="1291595031">
      <w:bodyDiv w:val="1"/>
      <w:marLeft w:val="0"/>
      <w:marRight w:val="0"/>
      <w:marTop w:val="0"/>
      <w:marBottom w:val="0"/>
      <w:divBdr>
        <w:top w:val="none" w:sz="0" w:space="0" w:color="auto"/>
        <w:left w:val="none" w:sz="0" w:space="0" w:color="auto"/>
        <w:bottom w:val="none" w:sz="0" w:space="0" w:color="auto"/>
        <w:right w:val="none" w:sz="0" w:space="0" w:color="auto"/>
      </w:divBdr>
    </w:div>
    <w:div w:id="1298878815">
      <w:bodyDiv w:val="1"/>
      <w:marLeft w:val="0"/>
      <w:marRight w:val="0"/>
      <w:marTop w:val="0"/>
      <w:marBottom w:val="0"/>
      <w:divBdr>
        <w:top w:val="none" w:sz="0" w:space="0" w:color="auto"/>
        <w:left w:val="none" w:sz="0" w:space="0" w:color="auto"/>
        <w:bottom w:val="none" w:sz="0" w:space="0" w:color="auto"/>
        <w:right w:val="none" w:sz="0" w:space="0" w:color="auto"/>
      </w:divBdr>
    </w:div>
    <w:div w:id="1306619600">
      <w:bodyDiv w:val="1"/>
      <w:marLeft w:val="0"/>
      <w:marRight w:val="0"/>
      <w:marTop w:val="0"/>
      <w:marBottom w:val="0"/>
      <w:divBdr>
        <w:top w:val="none" w:sz="0" w:space="0" w:color="auto"/>
        <w:left w:val="none" w:sz="0" w:space="0" w:color="auto"/>
        <w:bottom w:val="none" w:sz="0" w:space="0" w:color="auto"/>
        <w:right w:val="none" w:sz="0" w:space="0" w:color="auto"/>
      </w:divBdr>
      <w:divsChild>
        <w:div w:id="1455103627">
          <w:marLeft w:val="0"/>
          <w:marRight w:val="0"/>
          <w:marTop w:val="0"/>
          <w:marBottom w:val="190"/>
          <w:divBdr>
            <w:top w:val="none" w:sz="0" w:space="0" w:color="auto"/>
            <w:left w:val="none" w:sz="0" w:space="0" w:color="auto"/>
            <w:bottom w:val="none" w:sz="0" w:space="0" w:color="auto"/>
            <w:right w:val="none" w:sz="0" w:space="0" w:color="auto"/>
          </w:divBdr>
          <w:divsChild>
            <w:div w:id="44527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61407">
      <w:bodyDiv w:val="1"/>
      <w:marLeft w:val="0"/>
      <w:marRight w:val="0"/>
      <w:marTop w:val="0"/>
      <w:marBottom w:val="0"/>
      <w:divBdr>
        <w:top w:val="none" w:sz="0" w:space="0" w:color="auto"/>
        <w:left w:val="none" w:sz="0" w:space="0" w:color="auto"/>
        <w:bottom w:val="none" w:sz="0" w:space="0" w:color="auto"/>
        <w:right w:val="none" w:sz="0" w:space="0" w:color="auto"/>
      </w:divBdr>
    </w:div>
    <w:div w:id="1314213734">
      <w:bodyDiv w:val="1"/>
      <w:marLeft w:val="0"/>
      <w:marRight w:val="0"/>
      <w:marTop w:val="0"/>
      <w:marBottom w:val="0"/>
      <w:divBdr>
        <w:top w:val="none" w:sz="0" w:space="0" w:color="auto"/>
        <w:left w:val="none" w:sz="0" w:space="0" w:color="auto"/>
        <w:bottom w:val="none" w:sz="0" w:space="0" w:color="auto"/>
        <w:right w:val="none" w:sz="0" w:space="0" w:color="auto"/>
      </w:divBdr>
    </w:div>
    <w:div w:id="1318537470">
      <w:bodyDiv w:val="1"/>
      <w:marLeft w:val="0"/>
      <w:marRight w:val="0"/>
      <w:marTop w:val="0"/>
      <w:marBottom w:val="0"/>
      <w:divBdr>
        <w:top w:val="none" w:sz="0" w:space="0" w:color="auto"/>
        <w:left w:val="none" w:sz="0" w:space="0" w:color="auto"/>
        <w:bottom w:val="none" w:sz="0" w:space="0" w:color="auto"/>
        <w:right w:val="none" w:sz="0" w:space="0" w:color="auto"/>
      </w:divBdr>
      <w:divsChild>
        <w:div w:id="1468468421">
          <w:marLeft w:val="0"/>
          <w:marRight w:val="0"/>
          <w:marTop w:val="0"/>
          <w:marBottom w:val="0"/>
          <w:divBdr>
            <w:top w:val="none" w:sz="0" w:space="0" w:color="auto"/>
            <w:left w:val="none" w:sz="0" w:space="0" w:color="auto"/>
            <w:bottom w:val="none" w:sz="0" w:space="0" w:color="auto"/>
            <w:right w:val="none" w:sz="0" w:space="0" w:color="auto"/>
          </w:divBdr>
          <w:divsChild>
            <w:div w:id="2101485786">
              <w:marLeft w:val="0"/>
              <w:marRight w:val="0"/>
              <w:marTop w:val="0"/>
              <w:marBottom w:val="0"/>
              <w:divBdr>
                <w:top w:val="none" w:sz="0" w:space="0" w:color="auto"/>
                <w:left w:val="none" w:sz="0" w:space="0" w:color="auto"/>
                <w:bottom w:val="none" w:sz="0" w:space="0" w:color="auto"/>
                <w:right w:val="none" w:sz="0" w:space="0" w:color="auto"/>
              </w:divBdr>
              <w:divsChild>
                <w:div w:id="2097706299">
                  <w:marLeft w:val="0"/>
                  <w:marRight w:val="0"/>
                  <w:marTop w:val="0"/>
                  <w:marBottom w:val="0"/>
                  <w:divBdr>
                    <w:top w:val="single" w:sz="4" w:space="0" w:color="D0D0D0"/>
                    <w:left w:val="single" w:sz="4" w:space="0" w:color="D0D0D0"/>
                    <w:bottom w:val="single" w:sz="4" w:space="0" w:color="D0D0D0"/>
                    <w:right w:val="single" w:sz="4" w:space="0" w:color="D0D0D0"/>
                  </w:divBdr>
                  <w:divsChild>
                    <w:div w:id="564024029">
                      <w:marLeft w:val="0"/>
                      <w:marRight w:val="0"/>
                      <w:marTop w:val="0"/>
                      <w:marBottom w:val="0"/>
                      <w:divBdr>
                        <w:top w:val="none" w:sz="0" w:space="0" w:color="auto"/>
                        <w:left w:val="none" w:sz="0" w:space="0" w:color="auto"/>
                        <w:bottom w:val="none" w:sz="0" w:space="0" w:color="auto"/>
                        <w:right w:val="none" w:sz="0" w:space="0" w:color="auto"/>
                      </w:divBdr>
                      <w:divsChild>
                        <w:div w:id="698548638">
                          <w:marLeft w:val="0"/>
                          <w:marRight w:val="0"/>
                          <w:marTop w:val="0"/>
                          <w:marBottom w:val="0"/>
                          <w:divBdr>
                            <w:top w:val="single" w:sz="2" w:space="0" w:color="D0D0D0"/>
                            <w:left w:val="single" w:sz="2" w:space="0" w:color="D0D0D0"/>
                            <w:bottom w:val="single" w:sz="2" w:space="0" w:color="D0D0D0"/>
                            <w:right w:val="single" w:sz="2" w:space="0" w:color="D0D0D0"/>
                          </w:divBdr>
                          <w:divsChild>
                            <w:div w:id="843281414">
                              <w:marLeft w:val="0"/>
                              <w:marRight w:val="0"/>
                              <w:marTop w:val="0"/>
                              <w:marBottom w:val="0"/>
                              <w:divBdr>
                                <w:top w:val="none" w:sz="0" w:space="0" w:color="auto"/>
                                <w:left w:val="none" w:sz="0" w:space="0" w:color="auto"/>
                                <w:bottom w:val="none" w:sz="0" w:space="0" w:color="auto"/>
                                <w:right w:val="none" w:sz="0" w:space="0" w:color="auto"/>
                              </w:divBdr>
                              <w:divsChild>
                                <w:div w:id="1481846758">
                                  <w:marLeft w:val="0"/>
                                  <w:marRight w:val="0"/>
                                  <w:marTop w:val="0"/>
                                  <w:marBottom w:val="0"/>
                                  <w:divBdr>
                                    <w:top w:val="none" w:sz="0" w:space="0" w:color="auto"/>
                                    <w:left w:val="single" w:sz="4" w:space="0" w:color="D0D0D0"/>
                                    <w:bottom w:val="single" w:sz="4" w:space="0" w:color="D0D0D0"/>
                                    <w:right w:val="single" w:sz="4" w:space="0" w:color="D0D0D0"/>
                                  </w:divBdr>
                                </w:div>
                              </w:divsChild>
                            </w:div>
                          </w:divsChild>
                        </w:div>
                      </w:divsChild>
                    </w:div>
                  </w:divsChild>
                </w:div>
              </w:divsChild>
            </w:div>
          </w:divsChild>
        </w:div>
      </w:divsChild>
    </w:div>
    <w:div w:id="1327437019">
      <w:bodyDiv w:val="1"/>
      <w:marLeft w:val="0"/>
      <w:marRight w:val="0"/>
      <w:marTop w:val="0"/>
      <w:marBottom w:val="0"/>
      <w:divBdr>
        <w:top w:val="none" w:sz="0" w:space="0" w:color="auto"/>
        <w:left w:val="none" w:sz="0" w:space="0" w:color="auto"/>
        <w:bottom w:val="none" w:sz="0" w:space="0" w:color="auto"/>
        <w:right w:val="none" w:sz="0" w:space="0" w:color="auto"/>
      </w:divBdr>
    </w:div>
    <w:div w:id="1387221889">
      <w:bodyDiv w:val="1"/>
      <w:marLeft w:val="0"/>
      <w:marRight w:val="0"/>
      <w:marTop w:val="0"/>
      <w:marBottom w:val="0"/>
      <w:divBdr>
        <w:top w:val="none" w:sz="0" w:space="0" w:color="auto"/>
        <w:left w:val="none" w:sz="0" w:space="0" w:color="auto"/>
        <w:bottom w:val="none" w:sz="0" w:space="0" w:color="auto"/>
        <w:right w:val="none" w:sz="0" w:space="0" w:color="auto"/>
      </w:divBdr>
    </w:div>
    <w:div w:id="1390954102">
      <w:bodyDiv w:val="1"/>
      <w:marLeft w:val="0"/>
      <w:marRight w:val="0"/>
      <w:marTop w:val="0"/>
      <w:marBottom w:val="0"/>
      <w:divBdr>
        <w:top w:val="none" w:sz="0" w:space="0" w:color="auto"/>
        <w:left w:val="none" w:sz="0" w:space="0" w:color="auto"/>
        <w:bottom w:val="none" w:sz="0" w:space="0" w:color="auto"/>
        <w:right w:val="none" w:sz="0" w:space="0" w:color="auto"/>
      </w:divBdr>
    </w:div>
    <w:div w:id="1390960357">
      <w:bodyDiv w:val="1"/>
      <w:marLeft w:val="0"/>
      <w:marRight w:val="0"/>
      <w:marTop w:val="0"/>
      <w:marBottom w:val="0"/>
      <w:divBdr>
        <w:top w:val="none" w:sz="0" w:space="0" w:color="auto"/>
        <w:left w:val="none" w:sz="0" w:space="0" w:color="auto"/>
        <w:bottom w:val="none" w:sz="0" w:space="0" w:color="auto"/>
        <w:right w:val="none" w:sz="0" w:space="0" w:color="auto"/>
      </w:divBdr>
    </w:div>
    <w:div w:id="1394741233">
      <w:bodyDiv w:val="1"/>
      <w:marLeft w:val="0"/>
      <w:marRight w:val="0"/>
      <w:marTop w:val="0"/>
      <w:marBottom w:val="0"/>
      <w:divBdr>
        <w:top w:val="none" w:sz="0" w:space="0" w:color="auto"/>
        <w:left w:val="none" w:sz="0" w:space="0" w:color="auto"/>
        <w:bottom w:val="none" w:sz="0" w:space="0" w:color="auto"/>
        <w:right w:val="none" w:sz="0" w:space="0" w:color="auto"/>
      </w:divBdr>
    </w:div>
    <w:div w:id="1404831914">
      <w:bodyDiv w:val="1"/>
      <w:marLeft w:val="0"/>
      <w:marRight w:val="0"/>
      <w:marTop w:val="0"/>
      <w:marBottom w:val="0"/>
      <w:divBdr>
        <w:top w:val="none" w:sz="0" w:space="0" w:color="auto"/>
        <w:left w:val="none" w:sz="0" w:space="0" w:color="auto"/>
        <w:bottom w:val="none" w:sz="0" w:space="0" w:color="auto"/>
        <w:right w:val="none" w:sz="0" w:space="0" w:color="auto"/>
      </w:divBdr>
    </w:div>
    <w:div w:id="1413237311">
      <w:bodyDiv w:val="1"/>
      <w:marLeft w:val="0"/>
      <w:marRight w:val="0"/>
      <w:marTop w:val="0"/>
      <w:marBottom w:val="0"/>
      <w:divBdr>
        <w:top w:val="none" w:sz="0" w:space="0" w:color="auto"/>
        <w:left w:val="none" w:sz="0" w:space="0" w:color="auto"/>
        <w:bottom w:val="none" w:sz="0" w:space="0" w:color="auto"/>
        <w:right w:val="none" w:sz="0" w:space="0" w:color="auto"/>
      </w:divBdr>
    </w:div>
    <w:div w:id="1422097830">
      <w:bodyDiv w:val="1"/>
      <w:marLeft w:val="0"/>
      <w:marRight w:val="0"/>
      <w:marTop w:val="0"/>
      <w:marBottom w:val="0"/>
      <w:divBdr>
        <w:top w:val="none" w:sz="0" w:space="0" w:color="auto"/>
        <w:left w:val="none" w:sz="0" w:space="0" w:color="auto"/>
        <w:bottom w:val="none" w:sz="0" w:space="0" w:color="auto"/>
        <w:right w:val="none" w:sz="0" w:space="0" w:color="auto"/>
      </w:divBdr>
    </w:div>
    <w:div w:id="1422143734">
      <w:bodyDiv w:val="1"/>
      <w:marLeft w:val="0"/>
      <w:marRight w:val="0"/>
      <w:marTop w:val="0"/>
      <w:marBottom w:val="0"/>
      <w:divBdr>
        <w:top w:val="none" w:sz="0" w:space="0" w:color="auto"/>
        <w:left w:val="none" w:sz="0" w:space="0" w:color="auto"/>
        <w:bottom w:val="none" w:sz="0" w:space="0" w:color="auto"/>
        <w:right w:val="none" w:sz="0" w:space="0" w:color="auto"/>
      </w:divBdr>
    </w:div>
    <w:div w:id="1460994488">
      <w:bodyDiv w:val="1"/>
      <w:marLeft w:val="0"/>
      <w:marRight w:val="0"/>
      <w:marTop w:val="0"/>
      <w:marBottom w:val="0"/>
      <w:divBdr>
        <w:top w:val="none" w:sz="0" w:space="0" w:color="auto"/>
        <w:left w:val="none" w:sz="0" w:space="0" w:color="auto"/>
        <w:bottom w:val="none" w:sz="0" w:space="0" w:color="auto"/>
        <w:right w:val="none" w:sz="0" w:space="0" w:color="auto"/>
      </w:divBdr>
    </w:div>
    <w:div w:id="1464808325">
      <w:bodyDiv w:val="1"/>
      <w:marLeft w:val="0"/>
      <w:marRight w:val="0"/>
      <w:marTop w:val="0"/>
      <w:marBottom w:val="0"/>
      <w:divBdr>
        <w:top w:val="none" w:sz="0" w:space="0" w:color="auto"/>
        <w:left w:val="none" w:sz="0" w:space="0" w:color="auto"/>
        <w:bottom w:val="none" w:sz="0" w:space="0" w:color="auto"/>
        <w:right w:val="none" w:sz="0" w:space="0" w:color="auto"/>
      </w:divBdr>
    </w:div>
    <w:div w:id="1474130894">
      <w:bodyDiv w:val="1"/>
      <w:marLeft w:val="0"/>
      <w:marRight w:val="0"/>
      <w:marTop w:val="0"/>
      <w:marBottom w:val="0"/>
      <w:divBdr>
        <w:top w:val="none" w:sz="0" w:space="0" w:color="auto"/>
        <w:left w:val="none" w:sz="0" w:space="0" w:color="auto"/>
        <w:bottom w:val="none" w:sz="0" w:space="0" w:color="auto"/>
        <w:right w:val="none" w:sz="0" w:space="0" w:color="auto"/>
      </w:divBdr>
    </w:div>
    <w:div w:id="1479763316">
      <w:bodyDiv w:val="1"/>
      <w:marLeft w:val="0"/>
      <w:marRight w:val="0"/>
      <w:marTop w:val="0"/>
      <w:marBottom w:val="0"/>
      <w:divBdr>
        <w:top w:val="none" w:sz="0" w:space="0" w:color="auto"/>
        <w:left w:val="none" w:sz="0" w:space="0" w:color="auto"/>
        <w:bottom w:val="none" w:sz="0" w:space="0" w:color="auto"/>
        <w:right w:val="none" w:sz="0" w:space="0" w:color="auto"/>
      </w:divBdr>
    </w:div>
    <w:div w:id="1483154199">
      <w:bodyDiv w:val="1"/>
      <w:marLeft w:val="0"/>
      <w:marRight w:val="0"/>
      <w:marTop w:val="0"/>
      <w:marBottom w:val="0"/>
      <w:divBdr>
        <w:top w:val="none" w:sz="0" w:space="0" w:color="auto"/>
        <w:left w:val="none" w:sz="0" w:space="0" w:color="auto"/>
        <w:bottom w:val="none" w:sz="0" w:space="0" w:color="auto"/>
        <w:right w:val="none" w:sz="0" w:space="0" w:color="auto"/>
      </w:divBdr>
    </w:div>
    <w:div w:id="1487941532">
      <w:bodyDiv w:val="1"/>
      <w:marLeft w:val="0"/>
      <w:marRight w:val="0"/>
      <w:marTop w:val="0"/>
      <w:marBottom w:val="0"/>
      <w:divBdr>
        <w:top w:val="none" w:sz="0" w:space="0" w:color="auto"/>
        <w:left w:val="none" w:sz="0" w:space="0" w:color="auto"/>
        <w:bottom w:val="none" w:sz="0" w:space="0" w:color="auto"/>
        <w:right w:val="none" w:sz="0" w:space="0" w:color="auto"/>
      </w:divBdr>
    </w:div>
    <w:div w:id="1491407551">
      <w:bodyDiv w:val="1"/>
      <w:marLeft w:val="0"/>
      <w:marRight w:val="0"/>
      <w:marTop w:val="0"/>
      <w:marBottom w:val="0"/>
      <w:divBdr>
        <w:top w:val="none" w:sz="0" w:space="0" w:color="auto"/>
        <w:left w:val="none" w:sz="0" w:space="0" w:color="auto"/>
        <w:bottom w:val="none" w:sz="0" w:space="0" w:color="auto"/>
        <w:right w:val="none" w:sz="0" w:space="0" w:color="auto"/>
      </w:divBdr>
    </w:div>
    <w:div w:id="1529366026">
      <w:bodyDiv w:val="1"/>
      <w:marLeft w:val="0"/>
      <w:marRight w:val="0"/>
      <w:marTop w:val="0"/>
      <w:marBottom w:val="0"/>
      <w:divBdr>
        <w:top w:val="none" w:sz="0" w:space="0" w:color="auto"/>
        <w:left w:val="none" w:sz="0" w:space="0" w:color="auto"/>
        <w:bottom w:val="none" w:sz="0" w:space="0" w:color="auto"/>
        <w:right w:val="none" w:sz="0" w:space="0" w:color="auto"/>
      </w:divBdr>
    </w:div>
    <w:div w:id="1545678332">
      <w:bodyDiv w:val="1"/>
      <w:marLeft w:val="0"/>
      <w:marRight w:val="0"/>
      <w:marTop w:val="0"/>
      <w:marBottom w:val="0"/>
      <w:divBdr>
        <w:top w:val="none" w:sz="0" w:space="0" w:color="auto"/>
        <w:left w:val="none" w:sz="0" w:space="0" w:color="auto"/>
        <w:bottom w:val="none" w:sz="0" w:space="0" w:color="auto"/>
        <w:right w:val="none" w:sz="0" w:space="0" w:color="auto"/>
      </w:divBdr>
    </w:div>
    <w:div w:id="1563255608">
      <w:bodyDiv w:val="1"/>
      <w:marLeft w:val="0"/>
      <w:marRight w:val="0"/>
      <w:marTop w:val="0"/>
      <w:marBottom w:val="0"/>
      <w:divBdr>
        <w:top w:val="none" w:sz="0" w:space="0" w:color="auto"/>
        <w:left w:val="none" w:sz="0" w:space="0" w:color="auto"/>
        <w:bottom w:val="none" w:sz="0" w:space="0" w:color="auto"/>
        <w:right w:val="none" w:sz="0" w:space="0" w:color="auto"/>
      </w:divBdr>
      <w:divsChild>
        <w:div w:id="1348827547">
          <w:marLeft w:val="0"/>
          <w:marRight w:val="0"/>
          <w:marTop w:val="0"/>
          <w:marBottom w:val="0"/>
          <w:divBdr>
            <w:top w:val="none" w:sz="0" w:space="0" w:color="auto"/>
            <w:left w:val="none" w:sz="0" w:space="0" w:color="auto"/>
            <w:bottom w:val="none" w:sz="0" w:space="0" w:color="auto"/>
            <w:right w:val="none" w:sz="0" w:space="0" w:color="auto"/>
          </w:divBdr>
          <w:divsChild>
            <w:div w:id="1460682238">
              <w:marLeft w:val="0"/>
              <w:marRight w:val="0"/>
              <w:marTop w:val="0"/>
              <w:marBottom w:val="0"/>
              <w:divBdr>
                <w:top w:val="none" w:sz="0" w:space="0" w:color="auto"/>
                <w:left w:val="none" w:sz="0" w:space="0" w:color="auto"/>
                <w:bottom w:val="none" w:sz="0" w:space="0" w:color="auto"/>
                <w:right w:val="none" w:sz="0" w:space="0" w:color="auto"/>
              </w:divBdr>
              <w:divsChild>
                <w:div w:id="173593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996679">
      <w:bodyDiv w:val="1"/>
      <w:marLeft w:val="0"/>
      <w:marRight w:val="0"/>
      <w:marTop w:val="0"/>
      <w:marBottom w:val="0"/>
      <w:divBdr>
        <w:top w:val="none" w:sz="0" w:space="0" w:color="auto"/>
        <w:left w:val="none" w:sz="0" w:space="0" w:color="auto"/>
        <w:bottom w:val="none" w:sz="0" w:space="0" w:color="auto"/>
        <w:right w:val="none" w:sz="0" w:space="0" w:color="auto"/>
      </w:divBdr>
    </w:div>
    <w:div w:id="1592737687">
      <w:bodyDiv w:val="1"/>
      <w:marLeft w:val="0"/>
      <w:marRight w:val="0"/>
      <w:marTop w:val="0"/>
      <w:marBottom w:val="0"/>
      <w:divBdr>
        <w:top w:val="none" w:sz="0" w:space="0" w:color="auto"/>
        <w:left w:val="none" w:sz="0" w:space="0" w:color="auto"/>
        <w:bottom w:val="none" w:sz="0" w:space="0" w:color="auto"/>
        <w:right w:val="none" w:sz="0" w:space="0" w:color="auto"/>
      </w:divBdr>
      <w:divsChild>
        <w:div w:id="1772818859">
          <w:marLeft w:val="0"/>
          <w:marRight w:val="0"/>
          <w:marTop w:val="0"/>
          <w:marBottom w:val="0"/>
          <w:divBdr>
            <w:top w:val="none" w:sz="0" w:space="0" w:color="auto"/>
            <w:left w:val="none" w:sz="0" w:space="0" w:color="auto"/>
            <w:bottom w:val="none" w:sz="0" w:space="0" w:color="auto"/>
            <w:right w:val="none" w:sz="0" w:space="0" w:color="auto"/>
          </w:divBdr>
          <w:divsChild>
            <w:div w:id="1708722146">
              <w:marLeft w:val="0"/>
              <w:marRight w:val="0"/>
              <w:marTop w:val="0"/>
              <w:marBottom w:val="0"/>
              <w:divBdr>
                <w:top w:val="none" w:sz="0" w:space="0" w:color="auto"/>
                <w:left w:val="none" w:sz="0" w:space="0" w:color="auto"/>
                <w:bottom w:val="none" w:sz="0" w:space="0" w:color="auto"/>
                <w:right w:val="none" w:sz="0" w:space="0" w:color="auto"/>
              </w:divBdr>
              <w:divsChild>
                <w:div w:id="143041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171920">
      <w:bodyDiv w:val="1"/>
      <w:marLeft w:val="0"/>
      <w:marRight w:val="0"/>
      <w:marTop w:val="0"/>
      <w:marBottom w:val="0"/>
      <w:divBdr>
        <w:top w:val="none" w:sz="0" w:space="0" w:color="auto"/>
        <w:left w:val="none" w:sz="0" w:space="0" w:color="auto"/>
        <w:bottom w:val="none" w:sz="0" w:space="0" w:color="auto"/>
        <w:right w:val="none" w:sz="0" w:space="0" w:color="auto"/>
      </w:divBdr>
    </w:div>
    <w:div w:id="1609846355">
      <w:bodyDiv w:val="1"/>
      <w:marLeft w:val="0"/>
      <w:marRight w:val="0"/>
      <w:marTop w:val="0"/>
      <w:marBottom w:val="0"/>
      <w:divBdr>
        <w:top w:val="none" w:sz="0" w:space="0" w:color="auto"/>
        <w:left w:val="none" w:sz="0" w:space="0" w:color="auto"/>
        <w:bottom w:val="none" w:sz="0" w:space="0" w:color="auto"/>
        <w:right w:val="none" w:sz="0" w:space="0" w:color="auto"/>
      </w:divBdr>
    </w:div>
    <w:div w:id="1624800700">
      <w:bodyDiv w:val="1"/>
      <w:marLeft w:val="0"/>
      <w:marRight w:val="0"/>
      <w:marTop w:val="0"/>
      <w:marBottom w:val="0"/>
      <w:divBdr>
        <w:top w:val="none" w:sz="0" w:space="0" w:color="auto"/>
        <w:left w:val="none" w:sz="0" w:space="0" w:color="auto"/>
        <w:bottom w:val="none" w:sz="0" w:space="0" w:color="auto"/>
        <w:right w:val="none" w:sz="0" w:space="0" w:color="auto"/>
      </w:divBdr>
    </w:div>
    <w:div w:id="1646205247">
      <w:bodyDiv w:val="1"/>
      <w:marLeft w:val="0"/>
      <w:marRight w:val="0"/>
      <w:marTop w:val="0"/>
      <w:marBottom w:val="0"/>
      <w:divBdr>
        <w:top w:val="none" w:sz="0" w:space="0" w:color="auto"/>
        <w:left w:val="none" w:sz="0" w:space="0" w:color="auto"/>
        <w:bottom w:val="none" w:sz="0" w:space="0" w:color="auto"/>
        <w:right w:val="none" w:sz="0" w:space="0" w:color="auto"/>
      </w:divBdr>
    </w:div>
    <w:div w:id="1648244570">
      <w:bodyDiv w:val="1"/>
      <w:marLeft w:val="0"/>
      <w:marRight w:val="0"/>
      <w:marTop w:val="0"/>
      <w:marBottom w:val="0"/>
      <w:divBdr>
        <w:top w:val="none" w:sz="0" w:space="0" w:color="auto"/>
        <w:left w:val="none" w:sz="0" w:space="0" w:color="auto"/>
        <w:bottom w:val="none" w:sz="0" w:space="0" w:color="auto"/>
        <w:right w:val="none" w:sz="0" w:space="0" w:color="auto"/>
      </w:divBdr>
    </w:div>
    <w:div w:id="1652101205">
      <w:bodyDiv w:val="1"/>
      <w:marLeft w:val="0"/>
      <w:marRight w:val="0"/>
      <w:marTop w:val="0"/>
      <w:marBottom w:val="0"/>
      <w:divBdr>
        <w:top w:val="none" w:sz="0" w:space="0" w:color="auto"/>
        <w:left w:val="none" w:sz="0" w:space="0" w:color="auto"/>
        <w:bottom w:val="none" w:sz="0" w:space="0" w:color="auto"/>
        <w:right w:val="none" w:sz="0" w:space="0" w:color="auto"/>
      </w:divBdr>
    </w:div>
    <w:div w:id="1686058699">
      <w:bodyDiv w:val="1"/>
      <w:marLeft w:val="0"/>
      <w:marRight w:val="0"/>
      <w:marTop w:val="0"/>
      <w:marBottom w:val="0"/>
      <w:divBdr>
        <w:top w:val="none" w:sz="0" w:space="0" w:color="auto"/>
        <w:left w:val="none" w:sz="0" w:space="0" w:color="auto"/>
        <w:bottom w:val="none" w:sz="0" w:space="0" w:color="auto"/>
        <w:right w:val="none" w:sz="0" w:space="0" w:color="auto"/>
      </w:divBdr>
    </w:div>
    <w:div w:id="1693453259">
      <w:bodyDiv w:val="1"/>
      <w:marLeft w:val="0"/>
      <w:marRight w:val="0"/>
      <w:marTop w:val="0"/>
      <w:marBottom w:val="0"/>
      <w:divBdr>
        <w:top w:val="none" w:sz="0" w:space="0" w:color="auto"/>
        <w:left w:val="none" w:sz="0" w:space="0" w:color="auto"/>
        <w:bottom w:val="none" w:sz="0" w:space="0" w:color="auto"/>
        <w:right w:val="none" w:sz="0" w:space="0" w:color="auto"/>
      </w:divBdr>
    </w:div>
    <w:div w:id="1708487787">
      <w:bodyDiv w:val="1"/>
      <w:marLeft w:val="0"/>
      <w:marRight w:val="0"/>
      <w:marTop w:val="0"/>
      <w:marBottom w:val="0"/>
      <w:divBdr>
        <w:top w:val="none" w:sz="0" w:space="0" w:color="auto"/>
        <w:left w:val="none" w:sz="0" w:space="0" w:color="auto"/>
        <w:bottom w:val="none" w:sz="0" w:space="0" w:color="auto"/>
        <w:right w:val="none" w:sz="0" w:space="0" w:color="auto"/>
      </w:divBdr>
    </w:div>
    <w:div w:id="1709529746">
      <w:bodyDiv w:val="1"/>
      <w:marLeft w:val="0"/>
      <w:marRight w:val="0"/>
      <w:marTop w:val="0"/>
      <w:marBottom w:val="0"/>
      <w:divBdr>
        <w:top w:val="none" w:sz="0" w:space="0" w:color="auto"/>
        <w:left w:val="none" w:sz="0" w:space="0" w:color="auto"/>
        <w:bottom w:val="none" w:sz="0" w:space="0" w:color="auto"/>
        <w:right w:val="none" w:sz="0" w:space="0" w:color="auto"/>
      </w:divBdr>
    </w:div>
    <w:div w:id="1710060605">
      <w:bodyDiv w:val="1"/>
      <w:marLeft w:val="0"/>
      <w:marRight w:val="0"/>
      <w:marTop w:val="0"/>
      <w:marBottom w:val="0"/>
      <w:divBdr>
        <w:top w:val="none" w:sz="0" w:space="0" w:color="auto"/>
        <w:left w:val="none" w:sz="0" w:space="0" w:color="auto"/>
        <w:bottom w:val="none" w:sz="0" w:space="0" w:color="auto"/>
        <w:right w:val="none" w:sz="0" w:space="0" w:color="auto"/>
      </w:divBdr>
    </w:div>
    <w:div w:id="1733502695">
      <w:bodyDiv w:val="1"/>
      <w:marLeft w:val="0"/>
      <w:marRight w:val="0"/>
      <w:marTop w:val="0"/>
      <w:marBottom w:val="0"/>
      <w:divBdr>
        <w:top w:val="none" w:sz="0" w:space="0" w:color="auto"/>
        <w:left w:val="none" w:sz="0" w:space="0" w:color="auto"/>
        <w:bottom w:val="none" w:sz="0" w:space="0" w:color="auto"/>
        <w:right w:val="none" w:sz="0" w:space="0" w:color="auto"/>
      </w:divBdr>
    </w:div>
    <w:div w:id="1736736004">
      <w:bodyDiv w:val="1"/>
      <w:marLeft w:val="0"/>
      <w:marRight w:val="0"/>
      <w:marTop w:val="0"/>
      <w:marBottom w:val="0"/>
      <w:divBdr>
        <w:top w:val="none" w:sz="0" w:space="0" w:color="auto"/>
        <w:left w:val="none" w:sz="0" w:space="0" w:color="auto"/>
        <w:bottom w:val="none" w:sz="0" w:space="0" w:color="auto"/>
        <w:right w:val="none" w:sz="0" w:space="0" w:color="auto"/>
      </w:divBdr>
    </w:div>
    <w:div w:id="1745452154">
      <w:bodyDiv w:val="1"/>
      <w:marLeft w:val="0"/>
      <w:marRight w:val="0"/>
      <w:marTop w:val="0"/>
      <w:marBottom w:val="0"/>
      <w:divBdr>
        <w:top w:val="none" w:sz="0" w:space="0" w:color="auto"/>
        <w:left w:val="none" w:sz="0" w:space="0" w:color="auto"/>
        <w:bottom w:val="none" w:sz="0" w:space="0" w:color="auto"/>
        <w:right w:val="none" w:sz="0" w:space="0" w:color="auto"/>
      </w:divBdr>
    </w:div>
    <w:div w:id="1763405091">
      <w:bodyDiv w:val="1"/>
      <w:marLeft w:val="0"/>
      <w:marRight w:val="0"/>
      <w:marTop w:val="0"/>
      <w:marBottom w:val="0"/>
      <w:divBdr>
        <w:top w:val="none" w:sz="0" w:space="0" w:color="auto"/>
        <w:left w:val="none" w:sz="0" w:space="0" w:color="auto"/>
        <w:bottom w:val="none" w:sz="0" w:space="0" w:color="auto"/>
        <w:right w:val="none" w:sz="0" w:space="0" w:color="auto"/>
      </w:divBdr>
    </w:div>
    <w:div w:id="1766534321">
      <w:bodyDiv w:val="1"/>
      <w:marLeft w:val="0"/>
      <w:marRight w:val="0"/>
      <w:marTop w:val="0"/>
      <w:marBottom w:val="0"/>
      <w:divBdr>
        <w:top w:val="none" w:sz="0" w:space="0" w:color="auto"/>
        <w:left w:val="none" w:sz="0" w:space="0" w:color="auto"/>
        <w:bottom w:val="none" w:sz="0" w:space="0" w:color="auto"/>
        <w:right w:val="none" w:sz="0" w:space="0" w:color="auto"/>
      </w:divBdr>
      <w:divsChild>
        <w:div w:id="1206137452">
          <w:marLeft w:val="136"/>
          <w:marRight w:val="0"/>
          <w:marTop w:val="0"/>
          <w:marBottom w:val="0"/>
          <w:divBdr>
            <w:top w:val="none" w:sz="0" w:space="0" w:color="auto"/>
            <w:left w:val="none" w:sz="0" w:space="0" w:color="auto"/>
            <w:bottom w:val="none" w:sz="0" w:space="0" w:color="auto"/>
            <w:right w:val="none" w:sz="0" w:space="0" w:color="auto"/>
          </w:divBdr>
          <w:divsChild>
            <w:div w:id="133125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45524">
      <w:bodyDiv w:val="1"/>
      <w:marLeft w:val="0"/>
      <w:marRight w:val="0"/>
      <w:marTop w:val="0"/>
      <w:marBottom w:val="0"/>
      <w:divBdr>
        <w:top w:val="none" w:sz="0" w:space="0" w:color="auto"/>
        <w:left w:val="none" w:sz="0" w:space="0" w:color="auto"/>
        <w:bottom w:val="none" w:sz="0" w:space="0" w:color="auto"/>
        <w:right w:val="none" w:sz="0" w:space="0" w:color="auto"/>
      </w:divBdr>
    </w:div>
    <w:div w:id="1801613120">
      <w:bodyDiv w:val="1"/>
      <w:marLeft w:val="0"/>
      <w:marRight w:val="0"/>
      <w:marTop w:val="0"/>
      <w:marBottom w:val="0"/>
      <w:divBdr>
        <w:top w:val="none" w:sz="0" w:space="0" w:color="auto"/>
        <w:left w:val="none" w:sz="0" w:space="0" w:color="auto"/>
        <w:bottom w:val="none" w:sz="0" w:space="0" w:color="auto"/>
        <w:right w:val="none" w:sz="0" w:space="0" w:color="auto"/>
      </w:divBdr>
    </w:div>
    <w:div w:id="1828205996">
      <w:bodyDiv w:val="1"/>
      <w:marLeft w:val="0"/>
      <w:marRight w:val="0"/>
      <w:marTop w:val="0"/>
      <w:marBottom w:val="0"/>
      <w:divBdr>
        <w:top w:val="none" w:sz="0" w:space="0" w:color="auto"/>
        <w:left w:val="none" w:sz="0" w:space="0" w:color="auto"/>
        <w:bottom w:val="none" w:sz="0" w:space="0" w:color="auto"/>
        <w:right w:val="none" w:sz="0" w:space="0" w:color="auto"/>
      </w:divBdr>
    </w:div>
    <w:div w:id="1865358190">
      <w:bodyDiv w:val="1"/>
      <w:marLeft w:val="0"/>
      <w:marRight w:val="0"/>
      <w:marTop w:val="0"/>
      <w:marBottom w:val="0"/>
      <w:divBdr>
        <w:top w:val="none" w:sz="0" w:space="0" w:color="auto"/>
        <w:left w:val="none" w:sz="0" w:space="0" w:color="auto"/>
        <w:bottom w:val="none" w:sz="0" w:space="0" w:color="auto"/>
        <w:right w:val="none" w:sz="0" w:space="0" w:color="auto"/>
      </w:divBdr>
    </w:div>
    <w:div w:id="1874228022">
      <w:bodyDiv w:val="1"/>
      <w:marLeft w:val="0"/>
      <w:marRight w:val="0"/>
      <w:marTop w:val="0"/>
      <w:marBottom w:val="0"/>
      <w:divBdr>
        <w:top w:val="none" w:sz="0" w:space="0" w:color="auto"/>
        <w:left w:val="none" w:sz="0" w:space="0" w:color="auto"/>
        <w:bottom w:val="none" w:sz="0" w:space="0" w:color="auto"/>
        <w:right w:val="none" w:sz="0" w:space="0" w:color="auto"/>
      </w:divBdr>
    </w:div>
    <w:div w:id="1877892129">
      <w:bodyDiv w:val="1"/>
      <w:marLeft w:val="0"/>
      <w:marRight w:val="0"/>
      <w:marTop w:val="0"/>
      <w:marBottom w:val="0"/>
      <w:divBdr>
        <w:top w:val="none" w:sz="0" w:space="0" w:color="auto"/>
        <w:left w:val="none" w:sz="0" w:space="0" w:color="auto"/>
        <w:bottom w:val="none" w:sz="0" w:space="0" w:color="auto"/>
        <w:right w:val="none" w:sz="0" w:space="0" w:color="auto"/>
      </w:divBdr>
    </w:div>
    <w:div w:id="1883204632">
      <w:bodyDiv w:val="1"/>
      <w:marLeft w:val="0"/>
      <w:marRight w:val="0"/>
      <w:marTop w:val="0"/>
      <w:marBottom w:val="0"/>
      <w:divBdr>
        <w:top w:val="none" w:sz="0" w:space="0" w:color="auto"/>
        <w:left w:val="none" w:sz="0" w:space="0" w:color="auto"/>
        <w:bottom w:val="none" w:sz="0" w:space="0" w:color="auto"/>
        <w:right w:val="none" w:sz="0" w:space="0" w:color="auto"/>
      </w:divBdr>
    </w:div>
    <w:div w:id="1897812113">
      <w:bodyDiv w:val="1"/>
      <w:marLeft w:val="0"/>
      <w:marRight w:val="0"/>
      <w:marTop w:val="0"/>
      <w:marBottom w:val="0"/>
      <w:divBdr>
        <w:top w:val="none" w:sz="0" w:space="0" w:color="auto"/>
        <w:left w:val="none" w:sz="0" w:space="0" w:color="auto"/>
        <w:bottom w:val="none" w:sz="0" w:space="0" w:color="auto"/>
        <w:right w:val="none" w:sz="0" w:space="0" w:color="auto"/>
      </w:divBdr>
    </w:div>
    <w:div w:id="1927880103">
      <w:bodyDiv w:val="1"/>
      <w:marLeft w:val="0"/>
      <w:marRight w:val="0"/>
      <w:marTop w:val="0"/>
      <w:marBottom w:val="0"/>
      <w:divBdr>
        <w:top w:val="none" w:sz="0" w:space="0" w:color="auto"/>
        <w:left w:val="none" w:sz="0" w:space="0" w:color="auto"/>
        <w:bottom w:val="none" w:sz="0" w:space="0" w:color="auto"/>
        <w:right w:val="none" w:sz="0" w:space="0" w:color="auto"/>
      </w:divBdr>
    </w:div>
    <w:div w:id="1943486339">
      <w:bodyDiv w:val="1"/>
      <w:marLeft w:val="0"/>
      <w:marRight w:val="0"/>
      <w:marTop w:val="0"/>
      <w:marBottom w:val="0"/>
      <w:divBdr>
        <w:top w:val="none" w:sz="0" w:space="0" w:color="auto"/>
        <w:left w:val="none" w:sz="0" w:space="0" w:color="auto"/>
        <w:bottom w:val="none" w:sz="0" w:space="0" w:color="auto"/>
        <w:right w:val="none" w:sz="0" w:space="0" w:color="auto"/>
      </w:divBdr>
    </w:div>
    <w:div w:id="1951427612">
      <w:bodyDiv w:val="1"/>
      <w:marLeft w:val="0"/>
      <w:marRight w:val="0"/>
      <w:marTop w:val="0"/>
      <w:marBottom w:val="0"/>
      <w:divBdr>
        <w:top w:val="none" w:sz="0" w:space="0" w:color="auto"/>
        <w:left w:val="none" w:sz="0" w:space="0" w:color="auto"/>
        <w:bottom w:val="none" w:sz="0" w:space="0" w:color="auto"/>
        <w:right w:val="none" w:sz="0" w:space="0" w:color="auto"/>
      </w:divBdr>
    </w:div>
    <w:div w:id="1958759282">
      <w:bodyDiv w:val="1"/>
      <w:marLeft w:val="0"/>
      <w:marRight w:val="0"/>
      <w:marTop w:val="0"/>
      <w:marBottom w:val="0"/>
      <w:divBdr>
        <w:top w:val="none" w:sz="0" w:space="0" w:color="auto"/>
        <w:left w:val="none" w:sz="0" w:space="0" w:color="auto"/>
        <w:bottom w:val="none" w:sz="0" w:space="0" w:color="auto"/>
        <w:right w:val="none" w:sz="0" w:space="0" w:color="auto"/>
      </w:divBdr>
      <w:divsChild>
        <w:div w:id="1110734012">
          <w:marLeft w:val="0"/>
          <w:marRight w:val="0"/>
          <w:marTop w:val="0"/>
          <w:marBottom w:val="190"/>
          <w:divBdr>
            <w:top w:val="none" w:sz="0" w:space="0" w:color="auto"/>
            <w:left w:val="none" w:sz="0" w:space="0" w:color="auto"/>
            <w:bottom w:val="none" w:sz="0" w:space="0" w:color="auto"/>
            <w:right w:val="none" w:sz="0" w:space="0" w:color="auto"/>
          </w:divBdr>
          <w:divsChild>
            <w:div w:id="19307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956309">
      <w:bodyDiv w:val="1"/>
      <w:marLeft w:val="0"/>
      <w:marRight w:val="0"/>
      <w:marTop w:val="0"/>
      <w:marBottom w:val="0"/>
      <w:divBdr>
        <w:top w:val="none" w:sz="0" w:space="0" w:color="auto"/>
        <w:left w:val="none" w:sz="0" w:space="0" w:color="auto"/>
        <w:bottom w:val="none" w:sz="0" w:space="0" w:color="auto"/>
        <w:right w:val="none" w:sz="0" w:space="0" w:color="auto"/>
      </w:divBdr>
    </w:div>
    <w:div w:id="2005739827">
      <w:bodyDiv w:val="1"/>
      <w:marLeft w:val="0"/>
      <w:marRight w:val="0"/>
      <w:marTop w:val="0"/>
      <w:marBottom w:val="0"/>
      <w:divBdr>
        <w:top w:val="none" w:sz="0" w:space="0" w:color="auto"/>
        <w:left w:val="none" w:sz="0" w:space="0" w:color="auto"/>
        <w:bottom w:val="none" w:sz="0" w:space="0" w:color="auto"/>
        <w:right w:val="none" w:sz="0" w:space="0" w:color="auto"/>
      </w:divBdr>
    </w:div>
    <w:div w:id="2021657648">
      <w:bodyDiv w:val="1"/>
      <w:marLeft w:val="0"/>
      <w:marRight w:val="0"/>
      <w:marTop w:val="0"/>
      <w:marBottom w:val="0"/>
      <w:divBdr>
        <w:top w:val="none" w:sz="0" w:space="0" w:color="auto"/>
        <w:left w:val="none" w:sz="0" w:space="0" w:color="auto"/>
        <w:bottom w:val="none" w:sz="0" w:space="0" w:color="auto"/>
        <w:right w:val="none" w:sz="0" w:space="0" w:color="auto"/>
      </w:divBdr>
    </w:div>
    <w:div w:id="2067490262">
      <w:bodyDiv w:val="1"/>
      <w:marLeft w:val="0"/>
      <w:marRight w:val="0"/>
      <w:marTop w:val="0"/>
      <w:marBottom w:val="0"/>
      <w:divBdr>
        <w:top w:val="none" w:sz="0" w:space="0" w:color="auto"/>
        <w:left w:val="none" w:sz="0" w:space="0" w:color="auto"/>
        <w:bottom w:val="none" w:sz="0" w:space="0" w:color="auto"/>
        <w:right w:val="none" w:sz="0" w:space="0" w:color="auto"/>
      </w:divBdr>
    </w:div>
    <w:div w:id="2089693169">
      <w:bodyDiv w:val="1"/>
      <w:marLeft w:val="0"/>
      <w:marRight w:val="0"/>
      <w:marTop w:val="0"/>
      <w:marBottom w:val="0"/>
      <w:divBdr>
        <w:top w:val="none" w:sz="0" w:space="0" w:color="auto"/>
        <w:left w:val="none" w:sz="0" w:space="0" w:color="auto"/>
        <w:bottom w:val="none" w:sz="0" w:space="0" w:color="auto"/>
        <w:right w:val="none" w:sz="0" w:space="0" w:color="auto"/>
      </w:divBdr>
      <w:divsChild>
        <w:div w:id="1889298689">
          <w:marLeft w:val="0"/>
          <w:marRight w:val="0"/>
          <w:marTop w:val="0"/>
          <w:marBottom w:val="190"/>
          <w:divBdr>
            <w:top w:val="none" w:sz="0" w:space="0" w:color="auto"/>
            <w:left w:val="none" w:sz="0" w:space="0" w:color="auto"/>
            <w:bottom w:val="none" w:sz="0" w:space="0" w:color="auto"/>
            <w:right w:val="none" w:sz="0" w:space="0" w:color="auto"/>
          </w:divBdr>
          <w:divsChild>
            <w:div w:id="158113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90353">
      <w:bodyDiv w:val="1"/>
      <w:marLeft w:val="0"/>
      <w:marRight w:val="0"/>
      <w:marTop w:val="0"/>
      <w:marBottom w:val="0"/>
      <w:divBdr>
        <w:top w:val="none" w:sz="0" w:space="0" w:color="auto"/>
        <w:left w:val="none" w:sz="0" w:space="0" w:color="auto"/>
        <w:bottom w:val="none" w:sz="0" w:space="0" w:color="auto"/>
        <w:right w:val="none" w:sz="0" w:space="0" w:color="auto"/>
      </w:divBdr>
    </w:div>
    <w:div w:id="212037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19.jpeg"/><Relationship Id="rId42" Type="http://schemas.openxmlformats.org/officeDocument/2006/relationships/hyperlink" Target="https://euc-word-edit.officeapps.live.com/we/wordeditorframe.aspx?ui=pl-pl&amp;rs=pl-pl&amp;wopisrc=https%3A%2F%2Fekovert.sharepoint.com%2Fsites%2FSOOINTERREG%2F_vti_bin%2Fwopi.ashx%2Ffiles%2F9be1c2fff86b49ffaf3f88211c5ad9d7&amp;wdenableroaming=1&amp;mscc=1&amp;hid=-3476&amp;uiembed=1&amp;uih=teams&amp;hhdr=1&amp;dchat=1&amp;sc=%7B%22pmo%22%3A%22https%3A%2F%2Fteams.microsoft.com%22%2C%22pmshare%22%3Atrue%2C%22surl%22%3A%22%22%2C%22curl%22%3A%22%22%2C%22vurl%22%3A%22%22%2C%22eurl%22%3A%22https%3A%2F%2Fteams.microsoft.com%2Ffiles%2Fapps%2Fcom.microsoft.teams.files%2Ffiles%2F3686876749%2Fopen%3Fagent%3Dpostmessage%26objectUrl%3Dhttps%253A%252F%252Fekovert.sharepoint.com%252Fsites%252FSOOINTERREG%252FShared%2520Documents%252FGeneral%252FPROGNOZA%252FPROGNOZA_INTERREG_24062021.docx%26fileId%3D9BE1C2FF-F86B-49FF-AF3F-88211C5AD9D7%26fileType%3Ddocx%26scenarioId%3D3476%26locale%3Dpl-pl%26theme%3Ddefault%26version%3D21043007800%26setting%3Dring.id%3Ageneral%26setting%3DcreatedTime%3A1625143590466%22%7D&amp;wdorigin=TEAMS-ELECTRON.teams.undefined&amp;wdhostclicktime=1625143590349&amp;jsapi=1&amp;jsapiver=v1&amp;newsession=1&amp;corrid=bb360521-70f2-4a52-8f82-414ef15c2b88&amp;usid=bb360521-70f2-4a52-8f82-414ef15c2b88&amp;sftc=1&amp;sams=1&amp;accloop=1&amp;sdr=6&amp;scnd=1&amp;hbcv=1&amp;htv=1&amp;hodflp=1&amp;instantedit=1&amp;wopicomplete=1&amp;wdredirectionreason=Unified_SingleFlush&amp;rct=Medium&amp;ctp=LeastProtected" TargetMode="External"/><Relationship Id="rId47" Type="http://schemas.openxmlformats.org/officeDocument/2006/relationships/image" Target="media/image28.jpg"/><Relationship Id="rId50"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header" Target="header3.xml"/><Relationship Id="rId38" Type="http://schemas.openxmlformats.org/officeDocument/2006/relationships/image" Target="media/image23.jpeg"/><Relationship Id="rId46" Type="http://schemas.openxmlformats.org/officeDocument/2006/relationships/image" Target="media/image27.jpe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4.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2.jpeg"/><Relationship Id="rId40" Type="http://schemas.openxmlformats.org/officeDocument/2006/relationships/header" Target="header5.xml"/><Relationship Id="rId45" Type="http://schemas.openxmlformats.org/officeDocument/2006/relationships/image" Target="media/image26.jpeg"/><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5.jpe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hyperlink" Target="https://euc-word-edit.officeapps.live.com/we/wordeditorframe.aspx?ui=pl-pl&amp;rs=pl-pl&amp;wopisrc=https%3A%2F%2Fekovert.sharepoint.com%2Fsites%2FSOOINTERREG%2F_vti_bin%2Fwopi.ashx%2Ffiles%2F9be1c2fff86b49ffaf3f88211c5ad9d7&amp;wdenableroaming=1&amp;mscc=1&amp;hid=-3476&amp;uiembed=1&amp;uih=teams&amp;hhdr=1&amp;dchat=1&amp;sc=%7B%22pmo%22%3A%22https%3A%2F%2Fteams.microsoft.com%22%2C%22pmshare%22%3Atrue%2C%22surl%22%3A%22%22%2C%22curl%22%3A%22%22%2C%22vurl%22%3A%22%22%2C%22eurl%22%3A%22https%3A%2F%2Fteams.microsoft.com%2Ffiles%2Fapps%2Fcom.microsoft.teams.files%2Ffiles%2F3686876749%2Fopen%3Fagent%3Dpostmessage%26objectUrl%3Dhttps%253A%252F%252Fekovert.sharepoint.com%252Fsites%252FSOOINTERREG%252FShared%2520Documents%252FGeneral%252FPROGNOZA%252FPROGNOZA_INTERREG_24062021.docx%26fileId%3D9BE1C2FF-F86B-49FF-AF3F-88211C5AD9D7%26fileType%3Ddocx%26scenarioId%3D3476%26locale%3Dpl-pl%26theme%3Ddefault%26version%3D21043007800%26setting%3Dring.id%3Ageneral%26setting%3DcreatedTime%3A1625143590466%22%7D&amp;wdorigin=TEAMS-ELECTRON.teams.undefined&amp;wdhostclicktime=1625143590349&amp;jsapi=1&amp;jsapiver=v1&amp;newsession=1&amp;corrid=bb360521-70f2-4a52-8f82-414ef15c2b88&amp;usid=bb360521-70f2-4a52-8f82-414ef15c2b88&amp;sftc=1&amp;sams=1&amp;accloop=1&amp;sdr=6&amp;scnd=1&amp;hbcv=1&amp;htv=1&amp;hodflp=1&amp;instantedit=1&amp;wopicomplete=1&amp;wdredirectionreason=Unified_SingleFlush&amp;rct=Medium&amp;ctp=LeastProtected" TargetMode="External"/><Relationship Id="rId48" Type="http://schemas.openxmlformats.org/officeDocument/2006/relationships/image" Target="media/image29.jpg"/><Relationship Id="R997a8d26c5814c73" Type="http://schemas.microsoft.com/office/2019/09/relationships/intelligence" Target="intelligence.xml"/><Relationship Id="rId8" Type="http://schemas.openxmlformats.org/officeDocument/2006/relationships/webSettings" Target="webSettings.xml"/><Relationship Id="rId51" Type="http://schemas.openxmlformats.org/officeDocument/2006/relationships/header" Target="header8.xml"/></Relationships>
</file>

<file path=word/_rels/footnotes.xml.rels><?xml version="1.0" encoding="UTF-8" standalone="yes"?>
<Relationships xmlns="http://schemas.openxmlformats.org/package/2006/relationships"><Relationship Id="rId8" Type="http://schemas.openxmlformats.org/officeDocument/2006/relationships/hyperlink" Target="https://www.klima.sachsen.de/aktionsplan-klima-und-energie-des-freistaates-sachsen-12254.html" TargetMode="External"/><Relationship Id="rId13" Type="http://schemas.openxmlformats.org/officeDocument/2006/relationships/hyperlink" Target="https://www.landesentwicklung.sachsen.de/landesentwicklungsplan-2013-4794.html" TargetMode="External"/><Relationship Id="rId18" Type="http://schemas.openxmlformats.org/officeDocument/2006/relationships/hyperlink" Target="https://denkmalliste.denkmalpflege.sachsen.de/Gast/Denkmalkarte_Sachsen.aspx" TargetMode="External"/><Relationship Id="rId3" Type="http://schemas.openxmlformats.org/officeDocument/2006/relationships/hyperlink" Target="https://ec.europa.eu/environment/pdf/8EAP/2020/10/8EAP-draft.pdf" TargetMode="External"/><Relationship Id="rId7" Type="http://schemas.openxmlformats.org/officeDocument/2006/relationships/hyperlink" Target="https://bip.lubuskie.pl/system/obj/379_Zalacznik_do_uchwaly_nr_XXI_185_12_Sejmiku_Wojewodztwa_Lubuskiego_z_dnia_12_marca_2012_roku.pdf" TargetMode="External"/><Relationship Id="rId12" Type="http://schemas.openxmlformats.org/officeDocument/2006/relationships/hyperlink" Target="https://www.natur.sachsen.de/karten-wms-wfs-dienste-und-gis-daten-zum-fachthema-natur-und-biologische-vielfalt-7036.html" TargetMode="External"/><Relationship Id="rId17" Type="http://schemas.openxmlformats.org/officeDocument/2006/relationships/hyperlink" Target="http://swiatowedziedzictwo.nid.pl/wpis/park-muzakowski/" TargetMode="External"/><Relationship Id="rId2" Type="http://schemas.openxmlformats.org/officeDocument/2006/relationships/hyperlink" Target="https://www.consilium.europa.eu/media/40927/st12795-2019.pdf" TargetMode="External"/><Relationship Id="rId16" Type="http://schemas.openxmlformats.org/officeDocument/2006/relationships/hyperlink" Target="https://www.buergerbeteiligung.sachsen.de/portal/smwa/beteiligung/themen/1019759/1027519" TargetMode="External"/><Relationship Id="rId1" Type="http://schemas.openxmlformats.org/officeDocument/2006/relationships/hyperlink" Target="https://ec.europa.eu/environment/pubs/pdf/factsheets/7eap/pl.pdf" TargetMode="External"/><Relationship Id="rId6" Type="http://schemas.openxmlformats.org/officeDocument/2006/relationships/hyperlink" Target="https://bip.dolnyslask.pl/urzad/Article/get/id,106897.html" TargetMode="External"/><Relationship Id="rId11" Type="http://schemas.openxmlformats.org/officeDocument/2006/relationships/hyperlink" Target="https://www.natur.sachsen.de/karten-wms-wfs-dienste-und-gis-daten-zum-fachthema-natur-und-biologische-vielfalt-7036.html" TargetMode="External"/><Relationship Id="rId5" Type="http://schemas.openxmlformats.org/officeDocument/2006/relationships/hyperlink" Target="https://www.gov.pl/web/fundusze-regiony/informacje-o-strategii-na-rzecz-odpowiedzialnego-rozwoju" TargetMode="External"/><Relationship Id="rId15" Type="http://schemas.openxmlformats.org/officeDocument/2006/relationships/hyperlink" Target="https://www.rpv-oberlausitz-niederschlesien.de/regionalplanung/landschaftsrahmenplan-2007.html" TargetMode="External"/><Relationship Id="rId10" Type="http://schemas.openxmlformats.org/officeDocument/2006/relationships/hyperlink" Target="https://www.natur.sachsen.de/download/natur/Anlage_Evaluationsbericht_Stand_15_12_20.pdf" TargetMode="External"/><Relationship Id="rId19" Type="http://schemas.openxmlformats.org/officeDocument/2006/relationships/hyperlink" Target="https://mapy.zabytek.gov.pl/nid/" TargetMode="External"/><Relationship Id="rId4" Type="http://schemas.openxmlformats.org/officeDocument/2006/relationships/hyperlink" Target="https://eur-lex.europa.eu/legal-content/EN/TXT/?qid=1588580774040&amp;uri=CELEX:52019DC0640" TargetMode="External"/><Relationship Id="rId9" Type="http://schemas.openxmlformats.org/officeDocument/2006/relationships/hyperlink" Target="https://www.umwelt.sachsen.de/umweltstatus.html" TargetMode="External"/><Relationship Id="rId14" Type="http://schemas.openxmlformats.org/officeDocument/2006/relationships/hyperlink" Target="https://www.rpv-oberlausitz-niederschlesien.de/regionalplanung.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22adcb8-3adf-456d-bf43-75367f2a931a">
      <UserInfo>
        <DisplayName>Wiktoria Ryng-Duczmal</DisplayName>
        <AccountId>1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660E3A73B7E854A88EB70D2743710C5" ma:contentTypeVersion="8" ma:contentTypeDescription="Utwórz nowy dokument." ma:contentTypeScope="" ma:versionID="576e82429c52787b09f521f70ff709c6">
  <xsd:schema xmlns:xsd="http://www.w3.org/2001/XMLSchema" xmlns:xs="http://www.w3.org/2001/XMLSchema" xmlns:p="http://schemas.microsoft.com/office/2006/metadata/properties" xmlns:ns2="b644105f-0949-49a1-b3cb-f013930b79d9" xmlns:ns3="f22adcb8-3adf-456d-bf43-75367f2a931a" targetNamespace="http://schemas.microsoft.com/office/2006/metadata/properties" ma:root="true" ma:fieldsID="e52a05e0ac2e6a71d996985d5015d9a3" ns2:_="" ns3:_="">
    <xsd:import namespace="b644105f-0949-49a1-b3cb-f013930b79d9"/>
    <xsd:import namespace="f22adcb8-3adf-456d-bf43-75367f2a931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44105f-0949-49a1-b3cb-f013930b79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2adcb8-3adf-456d-bf43-75367f2a931a"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05A160-671E-4E81-ADBF-79234799368F}">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f22adcb8-3adf-456d-bf43-75367f2a931a"/>
    <ds:schemaRef ds:uri="b644105f-0949-49a1-b3cb-f013930b79d9"/>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58517444-BD0E-4858-9C04-DE60D6CD0D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44105f-0949-49a1-b3cb-f013930b79d9"/>
    <ds:schemaRef ds:uri="f22adcb8-3adf-456d-bf43-75367f2a93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C436AF-E80B-49FD-927D-4CEC56899F0B}">
  <ds:schemaRefs>
    <ds:schemaRef ds:uri="http://schemas.openxmlformats.org/officeDocument/2006/bibliography"/>
  </ds:schemaRefs>
</ds:datastoreItem>
</file>

<file path=customXml/itemProps4.xml><?xml version="1.0" encoding="utf-8"?>
<ds:datastoreItem xmlns:ds="http://schemas.openxmlformats.org/officeDocument/2006/customXml" ds:itemID="{43FE6910-C84E-469D-A81F-DA34974260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34</Pages>
  <Words>42911</Words>
  <Characters>257471</Characters>
  <Application>Microsoft Office Word</Application>
  <DocSecurity>0</DocSecurity>
  <Lines>2145</Lines>
  <Paragraphs>599</Paragraphs>
  <ScaleCrop>false</ScaleCrop>
  <HeadingPairs>
    <vt:vector size="2" baseType="variant">
      <vt:variant>
        <vt:lpstr>Tytuł</vt:lpstr>
      </vt:variant>
      <vt:variant>
        <vt:i4>1</vt:i4>
      </vt:variant>
    </vt:vector>
  </HeadingPairs>
  <TitlesOfParts>
    <vt:vector size="1" baseType="lpstr">
      <vt:lpstr/>
    </vt:vector>
  </TitlesOfParts>
  <Company>HP</Company>
  <LinksUpToDate>false</LinksUpToDate>
  <CharactersWithSpaces>29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Łukasz</dc:creator>
  <cp:keywords/>
  <cp:lastModifiedBy>Waldemar Bernatowicz</cp:lastModifiedBy>
  <cp:revision>11</cp:revision>
  <cp:lastPrinted>2021-08-11T08:27:00Z</cp:lastPrinted>
  <dcterms:created xsi:type="dcterms:W3CDTF">2021-08-10T21:05:00Z</dcterms:created>
  <dcterms:modified xsi:type="dcterms:W3CDTF">2021-08-1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60E3A73B7E854A88EB70D2743710C5</vt:lpwstr>
  </property>
</Properties>
</file>